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9B45" w14:textId="205C0856" w:rsidR="00A372AF" w:rsidRPr="00A904B3" w:rsidRDefault="00A372AF" w:rsidP="00A372AF">
      <w:pPr>
        <w:tabs>
          <w:tab w:val="left" w:pos="10350"/>
        </w:tabs>
        <w:rPr>
          <w:rFonts w:ascii="FedraSans-NormalTF" w:hAnsi="FedraSans-NormalTF"/>
          <w:szCs w:val="20"/>
        </w:rPr>
        <w:sectPr w:rsidR="00A372AF" w:rsidRPr="00A904B3" w:rsidSect="005F4E2E">
          <w:footerReference w:type="default" r:id="rId11"/>
          <w:pgSz w:w="12240" w:h="15840"/>
          <w:pgMar w:top="720" w:right="720" w:bottom="720" w:left="720" w:header="720" w:footer="720" w:gutter="0"/>
          <w:cols w:space="720"/>
          <w:titlePg/>
          <w:docGrid w:linePitch="360"/>
        </w:sectPr>
      </w:pPr>
      <w:r w:rsidRPr="00A904B3">
        <w:rPr>
          <w:rFonts w:ascii="FedraSans-NormalTF" w:hAnsi="FedraSans-NormalTF"/>
          <w:noProof/>
          <w:szCs w:val="20"/>
        </w:rPr>
        <mc:AlternateContent>
          <mc:Choice Requires="wps">
            <w:drawing>
              <wp:anchor distT="0" distB="0" distL="114300" distR="114300" simplePos="0" relativeHeight="251658245" behindDoc="0" locked="0" layoutInCell="1" allowOverlap="1" wp14:anchorId="1A87C648" wp14:editId="65CE7213">
                <wp:simplePos x="0" y="0"/>
                <wp:positionH relativeFrom="page">
                  <wp:posOffset>457200</wp:posOffset>
                </wp:positionH>
                <wp:positionV relativeFrom="paragraph">
                  <wp:posOffset>3136265</wp:posOffset>
                </wp:positionV>
                <wp:extent cx="4581525" cy="1722120"/>
                <wp:effectExtent l="0" t="0" r="10795" b="11430"/>
                <wp:wrapSquare wrapText="bothSides"/>
                <wp:docPr id="35" name="Text Box 35"/>
                <wp:cNvGraphicFramePr/>
                <a:graphic xmlns:a="http://schemas.openxmlformats.org/drawingml/2006/main">
                  <a:graphicData uri="http://schemas.microsoft.com/office/word/2010/wordprocessingShape">
                    <wps:wsp>
                      <wps:cNvSpPr txBox="1"/>
                      <wps:spPr>
                        <a:xfrm>
                          <a:off x="0" y="0"/>
                          <a:ext cx="4581525" cy="1722120"/>
                        </a:xfrm>
                        <a:prstGeom prst="rect">
                          <a:avLst/>
                        </a:prstGeom>
                        <a:noFill/>
                        <a:ln>
                          <a:noFill/>
                        </a:ln>
                        <a:effectLst/>
                        <a:extLst>
                          <a:ext uri="{C572A759-6A51-4108-AA02-DFA0A04FC94B}">
                            <ma14:wrappingTextBoxFlag xmlns:oel="http://schemas.microsoft.com/office/2019/extlst" xmlns:a16="http://schemas.microsoft.com/office/drawing/2014/main" xmlns:ask="http://schemas.microsoft.com/office/drawing/2018/sketchyshapes"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577911D" w14:textId="77777777" w:rsidR="00A372AF" w:rsidRDefault="00A372AF" w:rsidP="00A372AF">
                            <w:pPr>
                              <w:rPr>
                                <w:rFonts w:ascii="FedraSans-NormalTF" w:hAnsi="FedraSans-NormalTF" w:cs="FedraSans-NormalTF"/>
                                <w:color w:val="002060"/>
                                <w:sz w:val="70"/>
                                <w:szCs w:val="70"/>
                              </w:rPr>
                            </w:pPr>
                            <w:r w:rsidRPr="00DB6322">
                              <w:rPr>
                                <w:rFonts w:ascii="FedraSans-NormalTF" w:hAnsi="FedraSans-NormalTF" w:cs="FedraSans-NormalTF"/>
                                <w:color w:val="0C223F"/>
                                <w:sz w:val="70"/>
                                <w:szCs w:val="70"/>
                              </w:rPr>
                              <w:t>Scaling</w:t>
                            </w:r>
                            <w:r>
                              <w:rPr>
                                <w:rFonts w:ascii="FedraSans-NormalTF" w:hAnsi="FedraSans-NormalTF" w:cs="FedraSans-NormalTF"/>
                                <w:color w:val="0C223F"/>
                                <w:sz w:val="70"/>
                                <w:szCs w:val="70"/>
                              </w:rPr>
                              <w:t xml:space="preserve"> </w:t>
                            </w:r>
                            <w:r w:rsidRPr="00DB6322">
                              <w:rPr>
                                <w:rFonts w:ascii="FedraSans-NormalTF" w:hAnsi="FedraSans-NormalTF" w:cs="FedraSans-NormalTF"/>
                                <w:color w:val="002060"/>
                                <w:sz w:val="70"/>
                                <w:szCs w:val="70"/>
                              </w:rPr>
                              <w:t>Mini</w:t>
                            </w:r>
                            <w:r>
                              <w:rPr>
                                <w:rFonts w:ascii="FedraSans-NormalTF" w:hAnsi="FedraSans-NormalTF" w:cs="FedraSans-NormalTF"/>
                                <w:color w:val="002060"/>
                                <w:sz w:val="70"/>
                                <w:szCs w:val="70"/>
                              </w:rPr>
                              <w:t>-</w:t>
                            </w:r>
                            <w:r w:rsidRPr="00DB6322">
                              <w:rPr>
                                <w:rFonts w:ascii="FedraSans-NormalTF" w:hAnsi="FedraSans-NormalTF" w:cs="FedraSans-NormalTF"/>
                                <w:color w:val="002060"/>
                                <w:sz w:val="70"/>
                                <w:szCs w:val="70"/>
                              </w:rPr>
                              <w:t>Grid</w:t>
                            </w:r>
                            <w:r>
                              <w:rPr>
                                <w:rFonts w:ascii="FedraSans-NormalTF" w:hAnsi="FedraSans-NormalTF" w:cs="FedraSans-NormalTF"/>
                                <w:color w:val="002060"/>
                                <w:sz w:val="70"/>
                                <w:szCs w:val="70"/>
                              </w:rPr>
                              <w:t>s</w:t>
                            </w:r>
                            <w:r w:rsidRPr="00DB6322">
                              <w:rPr>
                                <w:rFonts w:ascii="FedraSans-NormalTF" w:hAnsi="FedraSans-NormalTF" w:cs="FedraSans-NormalTF"/>
                                <w:color w:val="002060"/>
                                <w:sz w:val="70"/>
                                <w:szCs w:val="70"/>
                              </w:rPr>
                              <w:t xml:space="preserve"> </w:t>
                            </w:r>
                          </w:p>
                          <w:p w14:paraId="2706BA83" w14:textId="7B3EF187" w:rsidR="00A372AF" w:rsidRPr="00DB6322" w:rsidRDefault="00A372AF" w:rsidP="00A372AF">
                            <w:pPr>
                              <w:rPr>
                                <w:rFonts w:ascii="FedraSans-NormalTF" w:hAnsi="FedraSans-NormalTF" w:cs="FedraSans-NormalTF"/>
                                <w:color w:val="002060"/>
                                <w:sz w:val="70"/>
                                <w:szCs w:val="70"/>
                              </w:rPr>
                            </w:pPr>
                            <w:r w:rsidRPr="00DB6322">
                              <w:rPr>
                                <w:rFonts w:ascii="FedraSans-NormalTF" w:hAnsi="FedraSans-NormalTF" w:cs="FedraSans-NormalTF"/>
                                <w:color w:val="002060"/>
                                <w:sz w:val="70"/>
                                <w:szCs w:val="70"/>
                              </w:rPr>
                              <w:t xml:space="preserve">SM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7C648" id="_x0000_t202" coordsize="21600,21600" o:spt="202" path="m,l,21600r21600,l21600,xe">
                <v:stroke joinstyle="miter"/>
                <v:path gradientshapeok="t" o:connecttype="rect"/>
              </v:shapetype>
              <v:shape id="Text Box 35" o:spid="_x0000_s1026" type="#_x0000_t202" style="position:absolute;margin-left:36pt;margin-top:246.95pt;width:360.75pt;height:135.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" filled="f" stroked="f">
                <v:textbox inset="0,0,0,0">
                  <w:txbxContent>
                    <w:p w14:paraId="1577911D" w14:textId="77777777" w:rsidR="00A372AF" w:rsidRDefault="00A372AF" w:rsidP="00A372AF">
                      <w:pPr>
                        <w:rPr>
                          <w:rFonts w:ascii="FedraSans-NormalTF" w:hAnsi="FedraSans-NormalTF" w:cs="FedraSans-NormalTF"/>
                          <w:color w:val="002060"/>
                          <w:sz w:val="70"/>
                          <w:szCs w:val="70"/>
                        </w:rPr>
                      </w:pPr>
                      <w:r w:rsidRPr="00DB6322">
                        <w:rPr>
                          <w:rFonts w:ascii="FedraSans-NormalTF" w:hAnsi="FedraSans-NormalTF" w:cs="FedraSans-NormalTF"/>
                          <w:color w:val="0C223F"/>
                          <w:sz w:val="70"/>
                          <w:szCs w:val="70"/>
                        </w:rPr>
                        <w:t>Scaling</w:t>
                      </w:r>
                      <w:r>
                        <w:rPr>
                          <w:rFonts w:ascii="FedraSans-NormalTF" w:hAnsi="FedraSans-NormalTF" w:cs="FedraSans-NormalTF"/>
                          <w:color w:val="0C223F"/>
                          <w:sz w:val="70"/>
                          <w:szCs w:val="70"/>
                        </w:rPr>
                        <w:t xml:space="preserve"> </w:t>
                      </w:r>
                      <w:r w:rsidRPr="00DB6322">
                        <w:rPr>
                          <w:rFonts w:ascii="FedraSans-NormalTF" w:hAnsi="FedraSans-NormalTF" w:cs="FedraSans-NormalTF"/>
                          <w:color w:val="002060"/>
                          <w:sz w:val="70"/>
                          <w:szCs w:val="70"/>
                        </w:rPr>
                        <w:t>Mini</w:t>
                      </w:r>
                      <w:r>
                        <w:rPr>
                          <w:rFonts w:ascii="FedraSans-NormalTF" w:hAnsi="FedraSans-NormalTF" w:cs="FedraSans-NormalTF"/>
                          <w:color w:val="002060"/>
                          <w:sz w:val="70"/>
                          <w:szCs w:val="70"/>
                        </w:rPr>
                        <w:t>-</w:t>
                      </w:r>
                      <w:r w:rsidRPr="00DB6322">
                        <w:rPr>
                          <w:rFonts w:ascii="FedraSans-NormalTF" w:hAnsi="FedraSans-NormalTF" w:cs="FedraSans-NormalTF"/>
                          <w:color w:val="002060"/>
                          <w:sz w:val="70"/>
                          <w:szCs w:val="70"/>
                        </w:rPr>
                        <w:t>Grid</w:t>
                      </w:r>
                      <w:r>
                        <w:rPr>
                          <w:rFonts w:ascii="FedraSans-NormalTF" w:hAnsi="FedraSans-NormalTF" w:cs="FedraSans-NormalTF"/>
                          <w:color w:val="002060"/>
                          <w:sz w:val="70"/>
                          <w:szCs w:val="70"/>
                        </w:rPr>
                        <w:t>s</w:t>
                      </w:r>
                      <w:r w:rsidRPr="00DB6322">
                        <w:rPr>
                          <w:rFonts w:ascii="FedraSans-NormalTF" w:hAnsi="FedraSans-NormalTF" w:cs="FedraSans-NormalTF"/>
                          <w:color w:val="002060"/>
                          <w:sz w:val="70"/>
                          <w:szCs w:val="70"/>
                        </w:rPr>
                        <w:t xml:space="preserve"> </w:t>
                      </w:r>
                    </w:p>
                    <w:p w14:paraId="2706BA83" w14:textId="7B3EF187" w:rsidR="00A372AF" w:rsidRPr="00DB6322" w:rsidRDefault="00A372AF" w:rsidP="00A372AF">
                      <w:pPr>
                        <w:rPr>
                          <w:rFonts w:ascii="FedraSans-NormalTF" w:hAnsi="FedraSans-NormalTF" w:cs="FedraSans-NormalTF"/>
                          <w:color w:val="002060"/>
                          <w:sz w:val="70"/>
                          <w:szCs w:val="70"/>
                        </w:rPr>
                      </w:pPr>
                      <w:r w:rsidRPr="00DB6322">
                        <w:rPr>
                          <w:rFonts w:ascii="FedraSans-NormalTF" w:hAnsi="FedraSans-NormalTF" w:cs="FedraSans-NormalTF"/>
                          <w:color w:val="002060"/>
                          <w:sz w:val="70"/>
                          <w:szCs w:val="70"/>
                        </w:rPr>
                        <w:t xml:space="preserve">SMG </w:t>
                      </w:r>
                    </w:p>
                  </w:txbxContent>
                </v:textbox>
                <w10:wrap type="square" anchorx="page"/>
              </v:shape>
            </w:pict>
          </mc:Fallback>
        </mc:AlternateContent>
      </w:r>
      <w:r w:rsidRPr="00A904B3">
        <w:rPr>
          <w:rFonts w:ascii="FedraSans-NormalTF" w:hAnsi="FedraSans-NormalTF"/>
          <w:noProof/>
          <w:szCs w:val="20"/>
        </w:rPr>
        <mc:AlternateContent>
          <mc:Choice Requires="wps">
            <w:drawing>
              <wp:anchor distT="0" distB="0" distL="114300" distR="114300" simplePos="0" relativeHeight="251658246" behindDoc="0" locked="0" layoutInCell="1" allowOverlap="1" wp14:anchorId="50F70BF0" wp14:editId="3091C3E4">
                <wp:simplePos x="0" y="0"/>
                <wp:positionH relativeFrom="page">
                  <wp:posOffset>502920</wp:posOffset>
                </wp:positionH>
                <wp:positionV relativeFrom="paragraph">
                  <wp:posOffset>4759325</wp:posOffset>
                </wp:positionV>
                <wp:extent cx="4539615" cy="1409700"/>
                <wp:effectExtent l="0" t="0" r="13335" b="0"/>
                <wp:wrapSquare wrapText="bothSides"/>
                <wp:docPr id="36" name="Text Box 36"/>
                <wp:cNvGraphicFramePr/>
                <a:graphic xmlns:a="http://schemas.openxmlformats.org/drawingml/2006/main">
                  <a:graphicData uri="http://schemas.microsoft.com/office/word/2010/wordprocessingShape">
                    <wps:wsp>
                      <wps:cNvSpPr txBox="1"/>
                      <wps:spPr>
                        <a:xfrm>
                          <a:off x="0" y="0"/>
                          <a:ext cx="4539615" cy="1409700"/>
                        </a:xfrm>
                        <a:prstGeom prst="rect">
                          <a:avLst/>
                        </a:prstGeom>
                        <a:noFill/>
                        <a:ln>
                          <a:noFill/>
                        </a:ln>
                        <a:effectLst/>
                        <a:extLst>
                          <a:ext uri="{C572A759-6A51-4108-AA02-DFA0A04FC94B}">
                            <ma14:wrappingTextBoxFlag xmlns:oel="http://schemas.microsoft.com/office/2019/extlst" xmlns:a16="http://schemas.microsoft.com/office/drawing/2014/main" xmlns:ask="http://schemas.microsoft.com/office/drawing/2018/sketchyshapes"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26704D0B" w14:textId="4EAF41E7" w:rsidR="00A372AF" w:rsidRDefault="00A372AF" w:rsidP="00A372AF">
                            <w:pPr>
                              <w:rPr>
                                <w:rFonts w:ascii="Sabon-Roman" w:hAnsi="Sabon-Roman" w:cs="Sabon-Roman"/>
                                <w:color w:val="00B0F0"/>
                                <w:sz w:val="34"/>
                                <w:szCs w:val="34"/>
                              </w:rPr>
                            </w:pPr>
                            <w:r w:rsidRPr="00133B3B">
                              <w:rPr>
                                <w:rFonts w:ascii="Sabon-Roman" w:hAnsi="Sabon-Roman" w:cs="Sabon-Roman"/>
                                <w:color w:val="00B0F0"/>
                                <w:sz w:val="34"/>
                                <w:szCs w:val="34"/>
                              </w:rPr>
                              <w:t>R</w:t>
                            </w:r>
                            <w:r>
                              <w:rPr>
                                <w:rFonts w:ascii="Sabon-Roman" w:hAnsi="Sabon-Roman" w:cs="Sabon-Roman"/>
                                <w:color w:val="00B0F0"/>
                                <w:sz w:val="34"/>
                                <w:szCs w:val="34"/>
                              </w:rPr>
                              <w:t>equest For Proposal (RF</w:t>
                            </w:r>
                            <w:r w:rsidR="00550D4E">
                              <w:rPr>
                                <w:rFonts w:ascii="Sabon-Roman" w:hAnsi="Sabon-Roman" w:cs="Sabon-Roman"/>
                                <w:color w:val="00B0F0"/>
                                <w:sz w:val="34"/>
                                <w:szCs w:val="34"/>
                              </w:rPr>
                              <w:t>P</w:t>
                            </w:r>
                            <w:r>
                              <w:rPr>
                                <w:rFonts w:ascii="Sabon-Roman" w:hAnsi="Sabon-Roman" w:cs="Sabon-Roman"/>
                                <w:color w:val="00B0F0"/>
                                <w:sz w:val="34"/>
                                <w:szCs w:val="34"/>
                              </w:rPr>
                              <w:t>) Template</w:t>
                            </w:r>
                          </w:p>
                          <w:p w14:paraId="3D4874B7" w14:textId="77777777" w:rsidR="00A372AF" w:rsidRDefault="00A372AF" w:rsidP="00A372AF">
                            <w:pPr>
                              <w:rPr>
                                <w:rFonts w:ascii="Sabon-Roman" w:hAnsi="Sabon-Roman" w:cs="Sabon-Roman"/>
                                <w:color w:val="00ADEF"/>
                                <w:sz w:val="34"/>
                                <w:szCs w:val="34"/>
                              </w:rPr>
                            </w:pPr>
                          </w:p>
                          <w:p w14:paraId="222A418A" w14:textId="05B87D73" w:rsidR="008026D3" w:rsidRPr="00DB6322" w:rsidRDefault="00FA758E" w:rsidP="008026D3">
                            <w:pPr>
                              <w:rPr>
                                <w:rFonts w:ascii="Sabon-Roman" w:hAnsi="Sabon-Roman" w:cs="Sabon-Roman"/>
                                <w:i/>
                                <w:iCs/>
                                <w:color w:val="FF0000"/>
                                <w:sz w:val="30"/>
                                <w:szCs w:val="30"/>
                              </w:rPr>
                            </w:pPr>
                            <w:r>
                              <w:rPr>
                                <w:rFonts w:ascii="Sabon-Roman" w:hAnsi="Sabon-Roman" w:cs="Sabon-Roman"/>
                                <w:i/>
                                <w:iCs/>
                                <w:color w:val="FF0000"/>
                                <w:sz w:val="30"/>
                                <w:szCs w:val="30"/>
                              </w:rPr>
                              <w:t>Ju</w:t>
                            </w:r>
                            <w:r>
                              <w:rPr>
                                <w:rFonts w:ascii="Sabon-Roman" w:hAnsi="Sabon-Roman" w:cs="Sabon-Roman"/>
                                <w:i/>
                                <w:iCs/>
                                <w:color w:val="FF0000"/>
                                <w:sz w:val="30"/>
                                <w:szCs w:val="30"/>
                              </w:rPr>
                              <w:t>ly</w:t>
                            </w:r>
                            <w:r>
                              <w:rPr>
                                <w:rFonts w:ascii="Sabon-Roman" w:hAnsi="Sabon-Roman" w:cs="Sabon-Roman"/>
                                <w:i/>
                                <w:iCs/>
                                <w:color w:val="FF0000"/>
                                <w:sz w:val="30"/>
                                <w:szCs w:val="30"/>
                              </w:rPr>
                              <w:t xml:space="preserve"> </w:t>
                            </w:r>
                            <w:r w:rsidR="008026D3">
                              <w:rPr>
                                <w:rFonts w:ascii="Sabon-Roman" w:hAnsi="Sabon-Roman" w:cs="Sabon-Roman"/>
                                <w:i/>
                                <w:iCs/>
                                <w:color w:val="FF0000"/>
                                <w:sz w:val="30"/>
                                <w:szCs w:val="30"/>
                              </w:rPr>
                              <w:t>2022</w:t>
                            </w:r>
                          </w:p>
                          <w:p w14:paraId="1FB26287" w14:textId="2596B854" w:rsidR="00A372AF" w:rsidRPr="00DB6322" w:rsidRDefault="00A372AF" w:rsidP="008026D3">
                            <w:pPr>
                              <w:rPr>
                                <w:rFonts w:ascii="Sabon-Roman" w:hAnsi="Sabon-Roman" w:cs="Sabon-Roman"/>
                                <w:i/>
                                <w:iCs/>
                                <w:color w:val="FF0000"/>
                                <w:sz w:val="30"/>
                                <w:szCs w:val="3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70BF0" id="Text Box 36" o:spid="_x0000_s1027" type="#_x0000_t202" style="position:absolute;margin-left:39.6pt;margin-top:374.75pt;width:357.45pt;height:111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" filled="f" stroked="f">
                <v:textbox inset="0,0,0,0">
                  <w:txbxContent>
                    <w:p w14:paraId="26704D0B" w14:textId="4EAF41E7" w:rsidR="00A372AF" w:rsidRDefault="00A372AF" w:rsidP="00A372AF">
                      <w:pPr>
                        <w:rPr>
                          <w:rFonts w:ascii="Sabon-Roman" w:hAnsi="Sabon-Roman" w:cs="Sabon-Roman"/>
                          <w:color w:val="00B0F0"/>
                          <w:sz w:val="34"/>
                          <w:szCs w:val="34"/>
                        </w:rPr>
                      </w:pPr>
                      <w:r w:rsidRPr="00133B3B">
                        <w:rPr>
                          <w:rFonts w:ascii="Sabon-Roman" w:hAnsi="Sabon-Roman" w:cs="Sabon-Roman"/>
                          <w:color w:val="00B0F0"/>
                          <w:sz w:val="34"/>
                          <w:szCs w:val="34"/>
                        </w:rPr>
                        <w:t>R</w:t>
                      </w:r>
                      <w:r>
                        <w:rPr>
                          <w:rFonts w:ascii="Sabon-Roman" w:hAnsi="Sabon-Roman" w:cs="Sabon-Roman"/>
                          <w:color w:val="00B0F0"/>
                          <w:sz w:val="34"/>
                          <w:szCs w:val="34"/>
                        </w:rPr>
                        <w:t>equest For Proposal (RF</w:t>
                      </w:r>
                      <w:r w:rsidR="00550D4E">
                        <w:rPr>
                          <w:rFonts w:ascii="Sabon-Roman" w:hAnsi="Sabon-Roman" w:cs="Sabon-Roman"/>
                          <w:color w:val="00B0F0"/>
                          <w:sz w:val="34"/>
                          <w:szCs w:val="34"/>
                        </w:rPr>
                        <w:t>P</w:t>
                      </w:r>
                      <w:r>
                        <w:rPr>
                          <w:rFonts w:ascii="Sabon-Roman" w:hAnsi="Sabon-Roman" w:cs="Sabon-Roman"/>
                          <w:color w:val="00B0F0"/>
                          <w:sz w:val="34"/>
                          <w:szCs w:val="34"/>
                        </w:rPr>
                        <w:t>) Template</w:t>
                      </w:r>
                    </w:p>
                    <w:p w14:paraId="3D4874B7" w14:textId="77777777" w:rsidR="00A372AF" w:rsidRDefault="00A372AF" w:rsidP="00A372AF">
                      <w:pPr>
                        <w:rPr>
                          <w:rFonts w:ascii="Sabon-Roman" w:hAnsi="Sabon-Roman" w:cs="Sabon-Roman"/>
                          <w:color w:val="00ADEF"/>
                          <w:sz w:val="34"/>
                          <w:szCs w:val="34"/>
                        </w:rPr>
                      </w:pPr>
                    </w:p>
                    <w:p w14:paraId="222A418A" w14:textId="05B87D73" w:rsidR="008026D3" w:rsidRPr="00DB6322" w:rsidRDefault="00FA758E" w:rsidP="008026D3">
                      <w:pPr>
                        <w:rPr>
                          <w:rFonts w:ascii="Sabon-Roman" w:hAnsi="Sabon-Roman" w:cs="Sabon-Roman"/>
                          <w:i/>
                          <w:iCs/>
                          <w:color w:val="FF0000"/>
                          <w:sz w:val="30"/>
                          <w:szCs w:val="30"/>
                        </w:rPr>
                      </w:pPr>
                      <w:r>
                        <w:rPr>
                          <w:rFonts w:ascii="Sabon-Roman" w:hAnsi="Sabon-Roman" w:cs="Sabon-Roman"/>
                          <w:i/>
                          <w:iCs/>
                          <w:color w:val="FF0000"/>
                          <w:sz w:val="30"/>
                          <w:szCs w:val="30"/>
                        </w:rPr>
                        <w:t>Ju</w:t>
                      </w:r>
                      <w:r>
                        <w:rPr>
                          <w:rFonts w:ascii="Sabon-Roman" w:hAnsi="Sabon-Roman" w:cs="Sabon-Roman"/>
                          <w:i/>
                          <w:iCs/>
                          <w:color w:val="FF0000"/>
                          <w:sz w:val="30"/>
                          <w:szCs w:val="30"/>
                        </w:rPr>
                        <w:t>ly</w:t>
                      </w:r>
                      <w:r>
                        <w:rPr>
                          <w:rFonts w:ascii="Sabon-Roman" w:hAnsi="Sabon-Roman" w:cs="Sabon-Roman"/>
                          <w:i/>
                          <w:iCs/>
                          <w:color w:val="FF0000"/>
                          <w:sz w:val="30"/>
                          <w:szCs w:val="30"/>
                        </w:rPr>
                        <w:t xml:space="preserve"> </w:t>
                      </w:r>
                      <w:r w:rsidR="008026D3">
                        <w:rPr>
                          <w:rFonts w:ascii="Sabon-Roman" w:hAnsi="Sabon-Roman" w:cs="Sabon-Roman"/>
                          <w:i/>
                          <w:iCs/>
                          <w:color w:val="FF0000"/>
                          <w:sz w:val="30"/>
                          <w:szCs w:val="30"/>
                        </w:rPr>
                        <w:t>2022</w:t>
                      </w:r>
                    </w:p>
                    <w:p w14:paraId="1FB26287" w14:textId="2596B854" w:rsidR="00A372AF" w:rsidRPr="00DB6322" w:rsidRDefault="00A372AF" w:rsidP="008026D3">
                      <w:pPr>
                        <w:rPr>
                          <w:rFonts w:ascii="Sabon-Roman" w:hAnsi="Sabon-Roman" w:cs="Sabon-Roman"/>
                          <w:i/>
                          <w:iCs/>
                          <w:color w:val="FF0000"/>
                          <w:sz w:val="30"/>
                          <w:szCs w:val="30"/>
                        </w:rPr>
                      </w:pPr>
                    </w:p>
                  </w:txbxContent>
                </v:textbox>
                <w10:wrap type="square" anchorx="page"/>
              </v:shape>
            </w:pict>
          </mc:Fallback>
        </mc:AlternateContent>
      </w:r>
      <w:r w:rsidRPr="00A904B3">
        <w:rPr>
          <w:rFonts w:ascii="FedraSans-NormalTF" w:hAnsi="FedraSans-NormalTF"/>
          <w:noProof/>
          <w:szCs w:val="20"/>
        </w:rPr>
        <w:drawing>
          <wp:anchor distT="0" distB="0" distL="114300" distR="114300" simplePos="0" relativeHeight="251658241" behindDoc="1" locked="0" layoutInCell="1" allowOverlap="1" wp14:anchorId="6314C32A" wp14:editId="2E900B15">
            <wp:simplePos x="0" y="0"/>
            <wp:positionH relativeFrom="column">
              <wp:posOffset>7619</wp:posOffset>
            </wp:positionH>
            <wp:positionV relativeFrom="paragraph">
              <wp:posOffset>7620</wp:posOffset>
            </wp:positionV>
            <wp:extent cx="6839989" cy="2835910"/>
            <wp:effectExtent l="0" t="0" r="0" b="8890"/>
            <wp:wrapNone/>
            <wp:docPr id="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39989" cy="2835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04B3">
        <w:rPr>
          <w:rFonts w:ascii="FedraSans-NormalTF" w:hAnsi="FedraSans-NormalTF"/>
          <w:noProof/>
          <w:szCs w:val="20"/>
        </w:rPr>
        <w:drawing>
          <wp:anchor distT="0" distB="0" distL="114300" distR="114300" simplePos="0" relativeHeight="251658243" behindDoc="0" locked="0" layoutInCell="1" allowOverlap="1" wp14:anchorId="670602E3" wp14:editId="6CA9ABA2">
            <wp:simplePos x="0" y="0"/>
            <wp:positionH relativeFrom="column">
              <wp:posOffset>7620</wp:posOffset>
            </wp:positionH>
            <wp:positionV relativeFrom="paragraph">
              <wp:posOffset>-114677</wp:posOffset>
            </wp:positionV>
            <wp:extent cx="6834505" cy="2960370"/>
            <wp:effectExtent l="0" t="0" r="0" b="11430"/>
            <wp:wrapNone/>
            <wp:docPr id="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34505" cy="2960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04B3">
        <w:rPr>
          <w:rFonts w:ascii="FedraSans-NormalTF" w:hAnsi="FedraSans-NormalTF"/>
          <w:noProof/>
          <w:szCs w:val="20"/>
        </w:rPr>
        <w:drawing>
          <wp:anchor distT="0" distB="0" distL="114300" distR="114300" simplePos="0" relativeHeight="251658244" behindDoc="0" locked="0" layoutInCell="1" allowOverlap="1" wp14:anchorId="442A58A4" wp14:editId="27976FE9">
            <wp:simplePos x="0" y="0"/>
            <wp:positionH relativeFrom="column">
              <wp:posOffset>-2798</wp:posOffset>
            </wp:positionH>
            <wp:positionV relativeFrom="paragraph">
              <wp:posOffset>2830830</wp:posOffset>
            </wp:positionV>
            <wp:extent cx="6858000" cy="193675"/>
            <wp:effectExtent l="0" t="0" r="0" b="9525"/>
            <wp:wrapNone/>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193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04B3">
        <w:rPr>
          <w:rFonts w:ascii="FedraSans-NormalTF" w:hAnsi="FedraSans-NormalTF"/>
          <w:noProof/>
          <w:szCs w:val="20"/>
        </w:rPr>
        <w:drawing>
          <wp:anchor distT="0" distB="0" distL="114300" distR="114300" simplePos="0" relativeHeight="251658242" behindDoc="0" locked="0" layoutInCell="1" allowOverlap="1" wp14:anchorId="77ACF96F" wp14:editId="41EA1594">
            <wp:simplePos x="0" y="0"/>
            <wp:positionH relativeFrom="column">
              <wp:posOffset>4501515</wp:posOffset>
            </wp:positionH>
            <wp:positionV relativeFrom="paragraph">
              <wp:posOffset>7620</wp:posOffset>
            </wp:positionV>
            <wp:extent cx="2339975" cy="2835910"/>
            <wp:effectExtent l="0" t="0" r="0" b="8890"/>
            <wp:wrapNone/>
            <wp:docPr id="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9975" cy="2835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04B3">
        <w:rPr>
          <w:rFonts w:ascii="FedraSans-NormalTF" w:hAnsi="FedraSans-NormalTF"/>
          <w:szCs w:val="20"/>
        </w:rPr>
        <w:br w:type="page"/>
      </w:r>
      <w:r w:rsidRPr="00A904B3">
        <w:rPr>
          <w:rFonts w:ascii="FedraSans-NormalTF" w:hAnsi="FedraSans-NormalTF"/>
          <w:noProof/>
          <w:szCs w:val="20"/>
        </w:rPr>
        <mc:AlternateContent>
          <mc:Choice Requires="wps">
            <w:drawing>
              <wp:anchor distT="45720" distB="45720" distL="114300" distR="114300" simplePos="0" relativeHeight="251658240" behindDoc="0" locked="0" layoutInCell="1" allowOverlap="1" wp14:anchorId="4C4AAB27" wp14:editId="6794CF95">
                <wp:simplePos x="0" y="0"/>
                <wp:positionH relativeFrom="column">
                  <wp:posOffset>3731802</wp:posOffset>
                </wp:positionH>
                <wp:positionV relativeFrom="paragraph">
                  <wp:posOffset>717670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1FB8CA1" w14:textId="77777777" w:rsidR="00A372AF" w:rsidRDefault="00A372AF" w:rsidP="00A372A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4AAB27" id="Text Box 2" o:spid="_x0000_s1028" type="#_x0000_t202" style="position:absolute;margin-left:293.85pt;margin-top:565.1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s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" stroked="f">
                <v:textbox style="mso-fit-shape-to-text:t">
                  <w:txbxContent>
                    <w:p w14:paraId="11FB8CA1" w14:textId="77777777" w:rsidR="00A372AF" w:rsidRDefault="00A372AF" w:rsidP="00A372AF"/>
                  </w:txbxContent>
                </v:textbox>
                <w10:wrap type="square"/>
              </v:shape>
            </w:pict>
          </mc:Fallback>
        </mc:AlternateContent>
      </w:r>
    </w:p>
    <w:p w14:paraId="41F59887" w14:textId="04E71FC4" w:rsidR="00F615C3" w:rsidRPr="009049F5" w:rsidRDefault="00B93FF7" w:rsidP="009049F5">
      <w:pPr>
        <w:tabs>
          <w:tab w:val="left" w:pos="1080"/>
          <w:tab w:val="left" w:pos="1440"/>
          <w:tab w:val="left" w:pos="1800"/>
          <w:tab w:val="left" w:pos="2160"/>
        </w:tabs>
        <w:spacing w:before="360" w:after="240" w:line="276" w:lineRule="auto"/>
        <w:jc w:val="center"/>
        <w:rPr>
          <w:rFonts w:eastAsia="Calibri"/>
          <w:b/>
          <w:color w:val="0C223F"/>
          <w:sz w:val="24"/>
          <w:szCs w:val="32"/>
          <w:lang w:val="en-US"/>
        </w:rPr>
      </w:pPr>
      <w:r w:rsidRPr="00B93FF7">
        <w:rPr>
          <w:rFonts w:eastAsia="Calibri"/>
          <w:b/>
          <w:color w:val="0C223F"/>
          <w:sz w:val="24"/>
          <w:szCs w:val="32"/>
          <w:lang w:val="en-US"/>
        </w:rPr>
        <w:lastRenderedPageBreak/>
        <w:t>DISCLAIMER</w:t>
      </w:r>
    </w:p>
    <w:p w14:paraId="5826EE14" w14:textId="77777777" w:rsidR="00F615C3" w:rsidRDefault="00F615C3" w:rsidP="00F3513A">
      <w:pPr>
        <w:autoSpaceDE w:val="0"/>
        <w:autoSpaceDN w:val="0"/>
        <w:rPr>
          <w:rFonts w:ascii="FedraSans-NormalTF" w:hAnsi="FedraSans-NormalTF"/>
          <w:sz w:val="20"/>
        </w:rPr>
      </w:pPr>
    </w:p>
    <w:p w14:paraId="57189E00" w14:textId="77777777" w:rsidR="00123D76" w:rsidRPr="00575656" w:rsidRDefault="00123D76" w:rsidP="00123D76">
      <w:pPr>
        <w:autoSpaceDE w:val="0"/>
        <w:autoSpaceDN w:val="0"/>
        <w:rPr>
          <w:rFonts w:cstheme="minorHAnsi"/>
          <w:sz w:val="20"/>
          <w:szCs w:val="20"/>
        </w:rPr>
      </w:pPr>
      <w:r w:rsidRPr="00575656">
        <w:rPr>
          <w:rFonts w:cstheme="minorHAnsi"/>
          <w:sz w:val="20"/>
          <w:szCs w:val="20"/>
        </w:rPr>
        <w:t>© International Finance Corporation 202</w:t>
      </w:r>
      <w:r>
        <w:rPr>
          <w:rFonts w:cstheme="minorHAnsi"/>
          <w:sz w:val="20"/>
          <w:szCs w:val="20"/>
        </w:rPr>
        <w:t>2</w:t>
      </w:r>
      <w:r w:rsidRPr="00575656">
        <w:rPr>
          <w:rFonts w:cstheme="minorHAnsi"/>
          <w:sz w:val="20"/>
          <w:szCs w:val="20"/>
        </w:rPr>
        <w:t>. All rights reserved.</w:t>
      </w:r>
    </w:p>
    <w:p w14:paraId="66723905" w14:textId="77777777" w:rsidR="00123D76" w:rsidRPr="00575656" w:rsidRDefault="00123D76" w:rsidP="00123D76">
      <w:pPr>
        <w:autoSpaceDE w:val="0"/>
        <w:autoSpaceDN w:val="0"/>
        <w:rPr>
          <w:rFonts w:cstheme="minorHAnsi"/>
          <w:sz w:val="20"/>
          <w:szCs w:val="20"/>
        </w:rPr>
      </w:pPr>
      <w:r w:rsidRPr="00575656">
        <w:rPr>
          <w:rFonts w:cstheme="minorHAnsi"/>
          <w:sz w:val="20"/>
          <w:szCs w:val="20"/>
        </w:rPr>
        <w:t>2121 Pennsylvania Avenue, N.W.</w:t>
      </w:r>
    </w:p>
    <w:p w14:paraId="4702588C" w14:textId="77777777" w:rsidR="00123D76" w:rsidRPr="00575656" w:rsidRDefault="00123D76" w:rsidP="00123D76">
      <w:pPr>
        <w:autoSpaceDE w:val="0"/>
        <w:autoSpaceDN w:val="0"/>
        <w:rPr>
          <w:rFonts w:cstheme="minorHAnsi"/>
          <w:sz w:val="20"/>
          <w:szCs w:val="20"/>
        </w:rPr>
      </w:pPr>
      <w:r w:rsidRPr="00575656">
        <w:rPr>
          <w:rFonts w:cstheme="minorHAnsi"/>
          <w:sz w:val="20"/>
          <w:szCs w:val="20"/>
        </w:rPr>
        <w:t>Washington, D.C. 20433 U.S.A</w:t>
      </w:r>
    </w:p>
    <w:p w14:paraId="400BC3A2" w14:textId="77777777" w:rsidR="00123D76" w:rsidRPr="00575656" w:rsidRDefault="00123D76" w:rsidP="00123D76">
      <w:pPr>
        <w:autoSpaceDE w:val="0"/>
        <w:autoSpaceDN w:val="0"/>
        <w:rPr>
          <w:rFonts w:cstheme="minorHAnsi"/>
          <w:sz w:val="20"/>
          <w:szCs w:val="20"/>
        </w:rPr>
      </w:pPr>
      <w:r w:rsidRPr="00575656">
        <w:rPr>
          <w:rFonts w:cstheme="minorHAnsi"/>
          <w:sz w:val="20"/>
          <w:szCs w:val="20"/>
        </w:rPr>
        <w:t xml:space="preserve">Internet: </w:t>
      </w:r>
      <w:hyperlink r:id="rId16" w:history="1">
        <w:r w:rsidRPr="00575656">
          <w:rPr>
            <w:rStyle w:val="Hyperlink"/>
            <w:rFonts w:cstheme="minorHAnsi"/>
            <w:sz w:val="20"/>
            <w:szCs w:val="20"/>
          </w:rPr>
          <w:t>www.ifc.org</w:t>
        </w:r>
      </w:hyperlink>
    </w:p>
    <w:p w14:paraId="1E5CF05A" w14:textId="77777777" w:rsidR="00123D76" w:rsidRPr="00575656" w:rsidRDefault="00123D76" w:rsidP="00123D76">
      <w:pPr>
        <w:autoSpaceDE w:val="0"/>
        <w:autoSpaceDN w:val="0"/>
        <w:rPr>
          <w:rFonts w:cstheme="minorHAnsi"/>
          <w:sz w:val="20"/>
          <w:szCs w:val="20"/>
        </w:rPr>
      </w:pPr>
    </w:p>
    <w:p w14:paraId="6E7D5FA5" w14:textId="77777777" w:rsidR="00123D76" w:rsidRPr="00575656" w:rsidRDefault="00123D76" w:rsidP="00123D76">
      <w:pPr>
        <w:autoSpaceDE w:val="0"/>
        <w:autoSpaceDN w:val="0"/>
        <w:rPr>
          <w:rFonts w:cstheme="minorHAnsi"/>
          <w:sz w:val="20"/>
          <w:szCs w:val="20"/>
        </w:rPr>
      </w:pPr>
    </w:p>
    <w:p w14:paraId="5ACB2A8F" w14:textId="03E3FD14" w:rsidR="00123D76" w:rsidRPr="00575656" w:rsidRDefault="00123D76" w:rsidP="00123D76">
      <w:pPr>
        <w:autoSpaceDE w:val="0"/>
        <w:autoSpaceDN w:val="0"/>
        <w:jc w:val="both"/>
        <w:rPr>
          <w:rFonts w:cstheme="minorHAnsi"/>
          <w:sz w:val="20"/>
          <w:szCs w:val="20"/>
        </w:rPr>
      </w:pPr>
      <w:r w:rsidRPr="00575656">
        <w:rPr>
          <w:rFonts w:cstheme="minorHAnsi"/>
          <w:sz w:val="20"/>
          <w:szCs w:val="20"/>
        </w:rPr>
        <w:t>This</w:t>
      </w:r>
      <w:r>
        <w:rPr>
          <w:rFonts w:cstheme="minorHAnsi"/>
          <w:sz w:val="20"/>
          <w:szCs w:val="20"/>
        </w:rPr>
        <w:t xml:space="preserve"> document</w:t>
      </w:r>
      <w:r w:rsidRPr="00575656">
        <w:rPr>
          <w:rFonts w:cstheme="minorHAnsi"/>
          <w:sz w:val="20"/>
          <w:szCs w:val="20"/>
        </w:rPr>
        <w:t xml:space="preserve"> (“</w:t>
      </w:r>
      <w:r>
        <w:rPr>
          <w:rFonts w:cstheme="minorHAnsi"/>
          <w:sz w:val="20"/>
          <w:szCs w:val="20"/>
        </w:rPr>
        <w:t>Document</w:t>
      </w:r>
      <w:r w:rsidRPr="00575656">
        <w:rPr>
          <w:rFonts w:cstheme="minorHAnsi"/>
          <w:sz w:val="20"/>
          <w:szCs w:val="20"/>
        </w:rPr>
        <w:t>”) reflect</w:t>
      </w:r>
      <w:r>
        <w:rPr>
          <w:rFonts w:cstheme="minorHAnsi"/>
          <w:sz w:val="20"/>
          <w:szCs w:val="20"/>
        </w:rPr>
        <w:t>s</w:t>
      </w:r>
      <w:r w:rsidRPr="00575656">
        <w:rPr>
          <w:rFonts w:cstheme="minorHAnsi"/>
          <w:sz w:val="20"/>
          <w:szCs w:val="20"/>
        </w:rPr>
        <w:t xml:space="preserve"> IFC’s approach as a potential investor in mini-grid projects. </w:t>
      </w:r>
      <w:r>
        <w:rPr>
          <w:rFonts w:cstheme="minorHAnsi"/>
          <w:sz w:val="20"/>
          <w:szCs w:val="20"/>
        </w:rPr>
        <w:t>This</w:t>
      </w:r>
      <w:r w:rsidRPr="00575656">
        <w:rPr>
          <w:rFonts w:cstheme="minorHAnsi"/>
          <w:sz w:val="20"/>
          <w:szCs w:val="20"/>
        </w:rPr>
        <w:t xml:space="preserve"> </w:t>
      </w:r>
      <w:r>
        <w:rPr>
          <w:rFonts w:cstheme="minorHAnsi"/>
          <w:sz w:val="20"/>
          <w:szCs w:val="20"/>
        </w:rPr>
        <w:t>Document</w:t>
      </w:r>
      <w:r w:rsidRPr="00575656">
        <w:rPr>
          <w:rFonts w:cstheme="minorHAnsi"/>
          <w:sz w:val="20"/>
          <w:szCs w:val="20"/>
        </w:rPr>
        <w:t xml:space="preserve"> remains subject to change at the discretion of IFC. By </w:t>
      </w:r>
      <w:r>
        <w:rPr>
          <w:rFonts w:cstheme="minorHAnsi"/>
          <w:sz w:val="20"/>
          <w:szCs w:val="20"/>
        </w:rPr>
        <w:t xml:space="preserve">using or accessing </w:t>
      </w:r>
      <w:r w:rsidRPr="00575656">
        <w:rPr>
          <w:rFonts w:cstheme="minorHAnsi"/>
          <w:sz w:val="20"/>
          <w:szCs w:val="20"/>
        </w:rPr>
        <w:t xml:space="preserve">this </w:t>
      </w:r>
      <w:r>
        <w:rPr>
          <w:rFonts w:cstheme="minorHAnsi"/>
          <w:sz w:val="20"/>
          <w:szCs w:val="20"/>
        </w:rPr>
        <w:t>Document or any part thereof</w:t>
      </w:r>
      <w:r w:rsidRPr="00575656">
        <w:rPr>
          <w:rFonts w:cstheme="minorHAnsi"/>
          <w:sz w:val="20"/>
          <w:szCs w:val="20"/>
        </w:rPr>
        <w:t>, you accept and agree to be bound by the</w:t>
      </w:r>
      <w:r>
        <w:rPr>
          <w:rFonts w:cstheme="minorHAnsi"/>
          <w:sz w:val="20"/>
          <w:szCs w:val="20"/>
        </w:rPr>
        <w:t xml:space="preserve"> terms set out below (“Terms”).</w:t>
      </w:r>
      <w:r w:rsidRPr="00575656">
        <w:rPr>
          <w:rFonts w:cstheme="minorHAnsi"/>
          <w:sz w:val="20"/>
          <w:szCs w:val="20"/>
        </w:rPr>
        <w:t xml:space="preserve"> </w:t>
      </w:r>
    </w:p>
    <w:p w14:paraId="3F2CA643" w14:textId="77777777" w:rsidR="00123D76" w:rsidRPr="00575656" w:rsidRDefault="00123D76" w:rsidP="00123D76">
      <w:pPr>
        <w:autoSpaceDE w:val="0"/>
        <w:autoSpaceDN w:val="0"/>
        <w:jc w:val="both"/>
        <w:rPr>
          <w:rFonts w:cstheme="minorHAnsi"/>
          <w:sz w:val="20"/>
          <w:szCs w:val="20"/>
        </w:rPr>
      </w:pPr>
    </w:p>
    <w:p w14:paraId="2EF32AEA" w14:textId="5ADF2DBB" w:rsidR="00123D76" w:rsidRPr="0099111D" w:rsidRDefault="00123D76" w:rsidP="00123D76">
      <w:pPr>
        <w:autoSpaceDE w:val="0"/>
        <w:autoSpaceDN w:val="0"/>
        <w:jc w:val="both"/>
        <w:rPr>
          <w:color w:val="333333"/>
          <w:sz w:val="20"/>
          <w:shd w:val="clear" w:color="auto" w:fill="FFFFFF"/>
        </w:rPr>
      </w:pPr>
      <w:r w:rsidRPr="0053529F">
        <w:rPr>
          <w:rFonts w:cstheme="minorHAnsi"/>
          <w:b/>
          <w:bCs/>
          <w:sz w:val="20"/>
          <w:szCs w:val="20"/>
        </w:rPr>
        <w:t xml:space="preserve">Permitted use. </w:t>
      </w:r>
      <w:r w:rsidRPr="0013719D">
        <w:rPr>
          <w:rFonts w:cstheme="minorHAnsi"/>
          <w:bCs/>
          <w:sz w:val="20"/>
          <w:szCs w:val="20"/>
        </w:rPr>
        <w:t>Copyright in t</w:t>
      </w:r>
      <w:r w:rsidRPr="0053529F">
        <w:rPr>
          <w:rFonts w:cstheme="minorHAnsi"/>
          <w:sz w:val="20"/>
          <w:szCs w:val="20"/>
        </w:rPr>
        <w:t xml:space="preserve">his </w:t>
      </w:r>
      <w:r>
        <w:rPr>
          <w:rFonts w:cstheme="minorHAnsi"/>
          <w:sz w:val="20"/>
          <w:szCs w:val="20"/>
        </w:rPr>
        <w:t>Document</w:t>
      </w:r>
      <w:r w:rsidRPr="0053529F">
        <w:rPr>
          <w:rFonts w:cstheme="minorHAnsi"/>
          <w:sz w:val="20"/>
          <w:szCs w:val="20"/>
        </w:rPr>
        <w:t xml:space="preserve"> </w:t>
      </w:r>
      <w:r>
        <w:rPr>
          <w:rFonts w:cstheme="minorHAnsi"/>
          <w:sz w:val="20"/>
          <w:szCs w:val="20"/>
        </w:rPr>
        <w:t>belongs to IFC</w:t>
      </w:r>
      <w:r w:rsidRPr="0053529F">
        <w:rPr>
          <w:rFonts w:cstheme="minorHAnsi"/>
          <w:sz w:val="20"/>
          <w:szCs w:val="20"/>
        </w:rPr>
        <w:t xml:space="preserve">. You may view, use, and print this </w:t>
      </w:r>
      <w:r>
        <w:rPr>
          <w:rFonts w:cstheme="minorHAnsi"/>
          <w:sz w:val="20"/>
          <w:szCs w:val="20"/>
        </w:rPr>
        <w:t>Document</w:t>
      </w:r>
      <w:r w:rsidRPr="0053529F">
        <w:rPr>
          <w:rFonts w:cstheme="minorHAnsi"/>
          <w:sz w:val="20"/>
          <w:szCs w:val="20"/>
        </w:rPr>
        <w:t xml:space="preserve">, in whole or in part, in the ordinary course of your business and for your business </w:t>
      </w:r>
      <w:r w:rsidRPr="00C51C33">
        <w:rPr>
          <w:rFonts w:cstheme="minorHAnsi"/>
          <w:sz w:val="20"/>
          <w:szCs w:val="20"/>
        </w:rPr>
        <w:t>purposes</w:t>
      </w:r>
      <w:r>
        <w:rPr>
          <w:rFonts w:cstheme="minorHAnsi"/>
          <w:sz w:val="20"/>
          <w:szCs w:val="20"/>
        </w:rPr>
        <w:t xml:space="preserve"> </w:t>
      </w:r>
      <w:r w:rsidRPr="00E57454">
        <w:rPr>
          <w:rFonts w:cstheme="minorHAnsi"/>
          <w:sz w:val="20"/>
          <w:szCs w:val="20"/>
        </w:rPr>
        <w:t>only</w:t>
      </w:r>
      <w:r>
        <w:rPr>
          <w:rFonts w:cstheme="minorHAnsi"/>
          <w:sz w:val="20"/>
          <w:szCs w:val="20"/>
        </w:rPr>
        <w:t>. You</w:t>
      </w:r>
      <w:r w:rsidRPr="0053529F">
        <w:rPr>
          <w:rFonts w:cstheme="minorHAnsi"/>
          <w:sz w:val="20"/>
          <w:szCs w:val="20"/>
        </w:rPr>
        <w:t xml:space="preserve"> may modify and distribute extracts or copies of the </w:t>
      </w:r>
      <w:r>
        <w:rPr>
          <w:rFonts w:cstheme="minorHAnsi"/>
          <w:sz w:val="20"/>
          <w:szCs w:val="20"/>
        </w:rPr>
        <w:t>Document</w:t>
      </w:r>
      <w:r w:rsidRPr="0053529F">
        <w:rPr>
          <w:rFonts w:cstheme="minorHAnsi"/>
          <w:sz w:val="20"/>
          <w:szCs w:val="20"/>
        </w:rPr>
        <w:t>, as is or as modified, in any medium or format</w:t>
      </w:r>
      <w:r>
        <w:rPr>
          <w:rFonts w:cstheme="minorHAnsi"/>
          <w:sz w:val="20"/>
          <w:szCs w:val="20"/>
        </w:rPr>
        <w:t>,</w:t>
      </w:r>
      <w:r w:rsidRPr="0053529F">
        <w:rPr>
          <w:rFonts w:cstheme="minorHAnsi"/>
          <w:sz w:val="20"/>
          <w:szCs w:val="20"/>
        </w:rPr>
        <w:t xml:space="preserve"> </w:t>
      </w:r>
      <w:r>
        <w:rPr>
          <w:rFonts w:cstheme="minorHAnsi"/>
          <w:sz w:val="20"/>
          <w:szCs w:val="20"/>
        </w:rPr>
        <w:t>without a fee,</w:t>
      </w:r>
      <w:r w:rsidRPr="0053529F">
        <w:rPr>
          <w:rFonts w:cstheme="minorHAnsi"/>
          <w:sz w:val="20"/>
          <w:szCs w:val="20"/>
        </w:rPr>
        <w:t xml:space="preserve"> to any third party</w:t>
      </w:r>
      <w:r>
        <w:rPr>
          <w:rFonts w:cstheme="minorHAnsi"/>
          <w:sz w:val="20"/>
          <w:szCs w:val="20"/>
        </w:rPr>
        <w:t xml:space="preserve">, </w:t>
      </w:r>
      <w:proofErr w:type="gramStart"/>
      <w:r w:rsidRPr="0053529F">
        <w:rPr>
          <w:rFonts w:cstheme="minorHAnsi"/>
          <w:sz w:val="20"/>
          <w:szCs w:val="20"/>
        </w:rPr>
        <w:t>provided</w:t>
      </w:r>
      <w:r>
        <w:rPr>
          <w:rFonts w:cstheme="minorHAnsi"/>
          <w:sz w:val="20"/>
          <w:szCs w:val="20"/>
        </w:rPr>
        <w:t xml:space="preserve"> that</w:t>
      </w:r>
      <w:proofErr w:type="gramEnd"/>
      <w:r w:rsidRPr="0053529F">
        <w:rPr>
          <w:rFonts w:cstheme="minorHAnsi"/>
          <w:sz w:val="20"/>
          <w:szCs w:val="20"/>
        </w:rPr>
        <w:t xml:space="preserve"> you obtain from such </w:t>
      </w:r>
      <w:r>
        <w:rPr>
          <w:rFonts w:cstheme="minorHAnsi"/>
          <w:sz w:val="20"/>
          <w:szCs w:val="20"/>
        </w:rPr>
        <w:t xml:space="preserve">third party </w:t>
      </w:r>
      <w:r w:rsidRPr="00575656">
        <w:rPr>
          <w:rFonts w:cstheme="minorHAnsi"/>
          <w:sz w:val="20"/>
          <w:szCs w:val="20"/>
        </w:rPr>
        <w:t xml:space="preserve">to whom you provide this </w:t>
      </w:r>
      <w:r>
        <w:rPr>
          <w:rFonts w:cstheme="minorHAnsi"/>
          <w:sz w:val="20"/>
          <w:szCs w:val="20"/>
        </w:rPr>
        <w:t>Document or any part thereof (each such recipient a “Transferee”)</w:t>
      </w:r>
      <w:r w:rsidRPr="0053529F">
        <w:rPr>
          <w:rFonts w:cstheme="minorHAnsi"/>
          <w:sz w:val="20"/>
          <w:szCs w:val="20"/>
        </w:rPr>
        <w:t xml:space="preserve"> an acknowledgement of and an explicit agreement to be bound by these Terms.</w:t>
      </w:r>
      <w:r w:rsidRPr="00575656">
        <w:rPr>
          <w:rFonts w:cstheme="minorHAnsi"/>
          <w:sz w:val="20"/>
          <w:szCs w:val="20"/>
        </w:rPr>
        <w:t xml:space="preserve"> </w:t>
      </w:r>
      <w:r w:rsidRPr="00AB15E6">
        <w:rPr>
          <w:color w:val="333333"/>
          <w:sz w:val="20"/>
          <w:shd w:val="clear" w:color="auto" w:fill="FFFFFF"/>
        </w:rPr>
        <w:t xml:space="preserve"> </w:t>
      </w:r>
      <w:r>
        <w:rPr>
          <w:color w:val="333333"/>
          <w:sz w:val="20"/>
          <w:shd w:val="clear" w:color="auto" w:fill="FFFFFF"/>
        </w:rPr>
        <w:t xml:space="preserve"> </w:t>
      </w:r>
    </w:p>
    <w:p w14:paraId="41C20CED" w14:textId="77777777" w:rsidR="00123D76" w:rsidRPr="00575656" w:rsidRDefault="00123D76" w:rsidP="00123D76">
      <w:pPr>
        <w:autoSpaceDE w:val="0"/>
        <w:autoSpaceDN w:val="0"/>
        <w:jc w:val="both"/>
        <w:rPr>
          <w:rFonts w:cstheme="minorHAnsi"/>
          <w:sz w:val="20"/>
          <w:szCs w:val="20"/>
        </w:rPr>
      </w:pPr>
    </w:p>
    <w:p w14:paraId="4C76C999" w14:textId="3EEA44D6" w:rsidR="00123D76" w:rsidRDefault="00123D76" w:rsidP="00123D76">
      <w:pPr>
        <w:autoSpaceDE w:val="0"/>
        <w:autoSpaceDN w:val="0"/>
        <w:jc w:val="both"/>
        <w:rPr>
          <w:rFonts w:cstheme="minorHAnsi"/>
          <w:sz w:val="20"/>
          <w:szCs w:val="20"/>
        </w:rPr>
      </w:pPr>
      <w:r w:rsidRPr="00575656">
        <w:rPr>
          <w:rFonts w:cstheme="minorHAnsi"/>
          <w:b/>
          <w:bCs/>
          <w:sz w:val="20"/>
          <w:szCs w:val="20"/>
        </w:rPr>
        <w:t xml:space="preserve">No further rights. </w:t>
      </w:r>
      <w:r w:rsidRPr="00575656">
        <w:rPr>
          <w:rFonts w:cstheme="minorHAnsi"/>
          <w:sz w:val="20"/>
          <w:szCs w:val="20"/>
        </w:rPr>
        <w:t>IFC does not grant you any express or implied rights or licenses under any patents, trademarks, copyrights</w:t>
      </w:r>
      <w:r w:rsidR="0065180A">
        <w:rPr>
          <w:rFonts w:cstheme="minorHAnsi"/>
          <w:sz w:val="20"/>
          <w:szCs w:val="20"/>
        </w:rPr>
        <w:t>,</w:t>
      </w:r>
      <w:r w:rsidRPr="00575656">
        <w:rPr>
          <w:rFonts w:cstheme="minorHAnsi"/>
          <w:sz w:val="20"/>
          <w:szCs w:val="20"/>
        </w:rPr>
        <w:t xml:space="preserve"> or other proprietary or intellectual property rights, except as expressly provided herein. </w:t>
      </w:r>
    </w:p>
    <w:p w14:paraId="0420C2D6" w14:textId="77777777" w:rsidR="00123D76" w:rsidRDefault="00123D76" w:rsidP="00123D76">
      <w:pPr>
        <w:autoSpaceDE w:val="0"/>
        <w:autoSpaceDN w:val="0"/>
        <w:jc w:val="both"/>
        <w:rPr>
          <w:rFonts w:cstheme="minorHAnsi"/>
          <w:sz w:val="20"/>
          <w:szCs w:val="20"/>
        </w:rPr>
      </w:pPr>
    </w:p>
    <w:p w14:paraId="77DF2D75" w14:textId="77777777" w:rsidR="00123D76" w:rsidRDefault="00123D76" w:rsidP="00123D76">
      <w:pPr>
        <w:autoSpaceDE w:val="0"/>
        <w:autoSpaceDN w:val="0"/>
        <w:jc w:val="both"/>
        <w:rPr>
          <w:rFonts w:cstheme="minorHAnsi"/>
          <w:sz w:val="20"/>
          <w:szCs w:val="20"/>
        </w:rPr>
      </w:pPr>
      <w:r>
        <w:rPr>
          <w:rFonts w:cstheme="minorHAnsi"/>
          <w:b/>
          <w:sz w:val="20"/>
          <w:szCs w:val="20"/>
        </w:rPr>
        <w:t xml:space="preserve">No reliance and no liability. </w:t>
      </w:r>
      <w:r>
        <w:rPr>
          <w:rFonts w:cstheme="minorHAnsi"/>
          <w:sz w:val="20"/>
          <w:szCs w:val="20"/>
        </w:rPr>
        <w:t>You may not rely on this Document or any part thereof for any purpose, and you expressly disclaim any reliance on this Document or any part thereof. IFC is not responsible and expressly disclaims all liability for damages, losses, expenses, costs, or other liabilities of any kind (collectively “Losses”) arising directly or indirectly from your use, reference to, or reliance on this Document or any part thereof. Your use of this Document or any part thereof is at your own risk; you assume complete responsibility for your Losses related to your use of this Document or any part thereof; and your sole remedy against IFC for such Losses or your dissatisfaction with this Document or any part thereof is to stop using this Document.</w:t>
      </w:r>
    </w:p>
    <w:p w14:paraId="71617FD4" w14:textId="77777777" w:rsidR="00123D76" w:rsidRPr="00575656" w:rsidRDefault="00123D76" w:rsidP="00123D76">
      <w:pPr>
        <w:autoSpaceDE w:val="0"/>
        <w:autoSpaceDN w:val="0"/>
        <w:jc w:val="both"/>
        <w:rPr>
          <w:rFonts w:cstheme="minorHAnsi"/>
          <w:sz w:val="20"/>
          <w:szCs w:val="20"/>
        </w:rPr>
      </w:pPr>
    </w:p>
    <w:p w14:paraId="4471D782" w14:textId="334B781D" w:rsidR="00123D76" w:rsidRPr="00575656" w:rsidRDefault="00123D76" w:rsidP="00123D76">
      <w:pPr>
        <w:autoSpaceDE w:val="0"/>
        <w:autoSpaceDN w:val="0"/>
        <w:jc w:val="both"/>
        <w:rPr>
          <w:rFonts w:cstheme="minorHAnsi"/>
          <w:sz w:val="20"/>
          <w:szCs w:val="20"/>
        </w:rPr>
      </w:pPr>
      <w:r w:rsidRPr="00575656">
        <w:rPr>
          <w:rFonts w:cstheme="minorHAnsi"/>
          <w:b/>
          <w:bCs/>
          <w:sz w:val="20"/>
          <w:szCs w:val="20"/>
        </w:rPr>
        <w:t>No warranty</w:t>
      </w:r>
      <w:r>
        <w:rPr>
          <w:rFonts w:cstheme="minorHAnsi"/>
          <w:b/>
          <w:bCs/>
          <w:sz w:val="20"/>
          <w:szCs w:val="20"/>
        </w:rPr>
        <w:t xml:space="preserve"> and no representations</w:t>
      </w:r>
      <w:r w:rsidRPr="00575656">
        <w:rPr>
          <w:rFonts w:cstheme="minorHAnsi"/>
          <w:b/>
          <w:bCs/>
          <w:sz w:val="20"/>
          <w:szCs w:val="20"/>
        </w:rPr>
        <w:t xml:space="preserve">. </w:t>
      </w:r>
      <w:r w:rsidRPr="00575656">
        <w:rPr>
          <w:rFonts w:cstheme="minorHAnsi"/>
          <w:sz w:val="20"/>
          <w:szCs w:val="20"/>
        </w:rPr>
        <w:t>IFC does not guarantee</w:t>
      </w:r>
      <w:r>
        <w:rPr>
          <w:rFonts w:cstheme="minorHAnsi"/>
          <w:sz w:val="20"/>
          <w:szCs w:val="20"/>
        </w:rPr>
        <w:t xml:space="preserve"> and makes no representations about</w:t>
      </w:r>
      <w:r w:rsidRPr="00575656">
        <w:rPr>
          <w:rFonts w:cstheme="minorHAnsi"/>
          <w:sz w:val="20"/>
          <w:szCs w:val="20"/>
        </w:rPr>
        <w:t xml:space="preserve"> </w:t>
      </w:r>
      <w:r>
        <w:rPr>
          <w:rFonts w:cstheme="minorHAnsi"/>
          <w:sz w:val="20"/>
          <w:szCs w:val="20"/>
        </w:rPr>
        <w:t xml:space="preserve">the </w:t>
      </w:r>
      <w:r w:rsidRPr="00575656">
        <w:rPr>
          <w:rFonts w:cstheme="minorHAnsi"/>
          <w:sz w:val="20"/>
          <w:szCs w:val="20"/>
        </w:rPr>
        <w:t xml:space="preserve">accuracy, reliability, quality, or completeness of the content included in this </w:t>
      </w:r>
      <w:r>
        <w:rPr>
          <w:rFonts w:cstheme="minorHAnsi"/>
          <w:sz w:val="20"/>
          <w:szCs w:val="20"/>
        </w:rPr>
        <w:t>Document</w:t>
      </w:r>
      <w:r w:rsidRPr="00575656">
        <w:rPr>
          <w:rFonts w:cstheme="minorHAnsi"/>
          <w:sz w:val="20"/>
          <w:szCs w:val="20"/>
        </w:rPr>
        <w:t>, or the conclusions, judgments</w:t>
      </w:r>
      <w:r w:rsidR="006978E6">
        <w:rPr>
          <w:rFonts w:cstheme="minorHAnsi"/>
          <w:sz w:val="20"/>
          <w:szCs w:val="20"/>
        </w:rPr>
        <w:t>,</w:t>
      </w:r>
      <w:r w:rsidRPr="00575656">
        <w:rPr>
          <w:rFonts w:cstheme="minorHAnsi"/>
          <w:sz w:val="20"/>
          <w:szCs w:val="20"/>
        </w:rPr>
        <w:t xml:space="preserve"> and </w:t>
      </w:r>
      <w:r>
        <w:rPr>
          <w:rFonts w:cstheme="minorHAnsi"/>
          <w:sz w:val="20"/>
          <w:szCs w:val="20"/>
        </w:rPr>
        <w:t>views expressed</w:t>
      </w:r>
      <w:r w:rsidRPr="00575656">
        <w:rPr>
          <w:rFonts w:cstheme="minorHAnsi"/>
          <w:sz w:val="20"/>
          <w:szCs w:val="20"/>
        </w:rPr>
        <w:t xml:space="preserve"> herein,</w:t>
      </w:r>
      <w:r>
        <w:rPr>
          <w:rFonts w:cstheme="minorHAnsi"/>
          <w:sz w:val="20"/>
          <w:szCs w:val="20"/>
        </w:rPr>
        <w:t xml:space="preserve"> nor</w:t>
      </w:r>
      <w:r w:rsidRPr="00575656">
        <w:rPr>
          <w:rFonts w:cstheme="minorHAnsi"/>
          <w:sz w:val="20"/>
          <w:szCs w:val="20"/>
        </w:rPr>
        <w:t xml:space="preserve"> the compliance of this </w:t>
      </w:r>
      <w:r>
        <w:rPr>
          <w:rFonts w:cstheme="minorHAnsi"/>
          <w:sz w:val="20"/>
          <w:szCs w:val="20"/>
        </w:rPr>
        <w:t>Document</w:t>
      </w:r>
      <w:r w:rsidRPr="00575656">
        <w:rPr>
          <w:rFonts w:cstheme="minorHAnsi"/>
          <w:sz w:val="20"/>
          <w:szCs w:val="20"/>
        </w:rPr>
        <w:t xml:space="preserve"> with applicable law, and </w:t>
      </w:r>
      <w:r>
        <w:rPr>
          <w:rFonts w:cstheme="minorHAnsi"/>
          <w:sz w:val="20"/>
          <w:szCs w:val="20"/>
        </w:rPr>
        <w:t xml:space="preserve">IFC </w:t>
      </w:r>
      <w:r w:rsidRPr="00575656">
        <w:rPr>
          <w:rFonts w:cstheme="minorHAnsi"/>
          <w:sz w:val="20"/>
          <w:szCs w:val="20"/>
        </w:rPr>
        <w:t xml:space="preserve">accepts no responsibility or liability for any </w:t>
      </w:r>
      <w:r>
        <w:rPr>
          <w:rFonts w:cstheme="minorHAnsi"/>
          <w:sz w:val="20"/>
          <w:szCs w:val="20"/>
        </w:rPr>
        <w:t xml:space="preserve">inaccuracies, </w:t>
      </w:r>
      <w:r w:rsidRPr="00575656">
        <w:rPr>
          <w:rFonts w:cstheme="minorHAnsi"/>
          <w:sz w:val="20"/>
          <w:szCs w:val="20"/>
        </w:rPr>
        <w:t xml:space="preserve">omissions, or errors (including, without limitation, typographical </w:t>
      </w:r>
      <w:proofErr w:type="gramStart"/>
      <w:r w:rsidRPr="00575656">
        <w:rPr>
          <w:rFonts w:cstheme="minorHAnsi"/>
          <w:sz w:val="20"/>
          <w:szCs w:val="20"/>
        </w:rPr>
        <w:t>errors</w:t>
      </w:r>
      <w:proofErr w:type="gramEnd"/>
      <w:r w:rsidRPr="00575656">
        <w:rPr>
          <w:rFonts w:cstheme="minorHAnsi"/>
          <w:sz w:val="20"/>
          <w:szCs w:val="20"/>
        </w:rPr>
        <w:t xml:space="preserve"> and technical errors) in the content whatsoever or for reliance thereon. </w:t>
      </w:r>
      <w:r>
        <w:rPr>
          <w:rFonts w:cstheme="minorHAnsi"/>
          <w:sz w:val="20"/>
          <w:szCs w:val="20"/>
        </w:rPr>
        <w:t xml:space="preserve"> </w:t>
      </w:r>
    </w:p>
    <w:p w14:paraId="5E657ADB" w14:textId="77777777" w:rsidR="00123D76" w:rsidRPr="00575656" w:rsidRDefault="00123D76" w:rsidP="00123D76">
      <w:pPr>
        <w:autoSpaceDE w:val="0"/>
        <w:autoSpaceDN w:val="0"/>
        <w:jc w:val="both"/>
        <w:rPr>
          <w:rFonts w:cstheme="minorHAnsi"/>
          <w:sz w:val="20"/>
          <w:szCs w:val="20"/>
        </w:rPr>
      </w:pPr>
    </w:p>
    <w:p w14:paraId="7626FB39" w14:textId="4DBE4C86" w:rsidR="00123D76" w:rsidRDefault="00123D76" w:rsidP="00123D76">
      <w:pPr>
        <w:autoSpaceDE w:val="0"/>
        <w:autoSpaceDN w:val="0"/>
        <w:jc w:val="both"/>
        <w:rPr>
          <w:rFonts w:cstheme="minorHAnsi"/>
          <w:b/>
          <w:bCs/>
          <w:sz w:val="20"/>
          <w:szCs w:val="20"/>
        </w:rPr>
      </w:pPr>
      <w:r w:rsidRPr="00575656">
        <w:rPr>
          <w:rFonts w:cstheme="minorHAnsi"/>
          <w:b/>
          <w:bCs/>
          <w:sz w:val="20"/>
          <w:szCs w:val="20"/>
        </w:rPr>
        <w:t>No legal/investment advice.</w:t>
      </w:r>
      <w:r w:rsidRPr="00575656">
        <w:rPr>
          <w:rFonts w:cstheme="minorHAnsi"/>
          <w:sz w:val="20"/>
          <w:szCs w:val="20"/>
        </w:rPr>
        <w:t xml:space="preserve"> This </w:t>
      </w:r>
      <w:r>
        <w:rPr>
          <w:rFonts w:cstheme="minorHAnsi"/>
          <w:sz w:val="20"/>
          <w:szCs w:val="20"/>
        </w:rPr>
        <w:t>Document</w:t>
      </w:r>
      <w:r w:rsidRPr="00575656">
        <w:rPr>
          <w:rFonts w:cstheme="minorHAnsi"/>
          <w:sz w:val="20"/>
          <w:szCs w:val="20"/>
        </w:rPr>
        <w:t xml:space="preserve"> is provided for your possible reference in connection with </w:t>
      </w:r>
      <w:r>
        <w:rPr>
          <w:rFonts w:cstheme="minorHAnsi"/>
          <w:sz w:val="20"/>
          <w:szCs w:val="20"/>
        </w:rPr>
        <w:t>mini-</w:t>
      </w:r>
      <w:r w:rsidRPr="00575656">
        <w:rPr>
          <w:rFonts w:cstheme="minorHAnsi"/>
          <w:sz w:val="20"/>
          <w:szCs w:val="20"/>
        </w:rPr>
        <w:t xml:space="preserve">grid financing transactions. Any use or distribution of this </w:t>
      </w:r>
      <w:r>
        <w:rPr>
          <w:rFonts w:cstheme="minorHAnsi"/>
          <w:sz w:val="20"/>
          <w:szCs w:val="20"/>
        </w:rPr>
        <w:t>Document</w:t>
      </w:r>
      <w:r w:rsidRPr="00575656">
        <w:rPr>
          <w:rFonts w:cstheme="minorHAnsi"/>
          <w:sz w:val="20"/>
          <w:szCs w:val="20"/>
        </w:rPr>
        <w:t xml:space="preserve"> should be considered with</w:t>
      </w:r>
      <w:r>
        <w:rPr>
          <w:rFonts w:cstheme="minorHAnsi"/>
          <w:sz w:val="20"/>
          <w:szCs w:val="20"/>
        </w:rPr>
        <w:t xml:space="preserve"> your own</w:t>
      </w:r>
      <w:r w:rsidRPr="00575656">
        <w:rPr>
          <w:rFonts w:cstheme="minorHAnsi"/>
          <w:sz w:val="20"/>
          <w:szCs w:val="20"/>
        </w:rPr>
        <w:t xml:space="preserve"> qualified counsel and is at your sole risk. </w:t>
      </w:r>
      <w:r>
        <w:rPr>
          <w:rFonts w:cstheme="minorHAnsi"/>
          <w:sz w:val="20"/>
          <w:szCs w:val="20"/>
        </w:rPr>
        <w:t>This</w:t>
      </w:r>
      <w:r w:rsidRPr="00575656">
        <w:rPr>
          <w:rFonts w:cstheme="minorHAnsi"/>
          <w:sz w:val="20"/>
          <w:szCs w:val="20"/>
        </w:rPr>
        <w:t xml:space="preserve"> </w:t>
      </w:r>
      <w:r>
        <w:rPr>
          <w:rFonts w:cstheme="minorHAnsi"/>
          <w:sz w:val="20"/>
          <w:szCs w:val="20"/>
        </w:rPr>
        <w:t>Document</w:t>
      </w:r>
      <w:r w:rsidRPr="00575656">
        <w:rPr>
          <w:rFonts w:cstheme="minorHAnsi"/>
          <w:sz w:val="20"/>
          <w:szCs w:val="20"/>
        </w:rPr>
        <w:t xml:space="preserve"> </w:t>
      </w:r>
      <w:r>
        <w:rPr>
          <w:rFonts w:cstheme="minorHAnsi"/>
          <w:sz w:val="20"/>
          <w:szCs w:val="20"/>
        </w:rPr>
        <w:t>does not</w:t>
      </w:r>
      <w:r w:rsidRPr="00575656">
        <w:rPr>
          <w:rFonts w:cstheme="minorHAnsi"/>
          <w:sz w:val="20"/>
          <w:szCs w:val="20"/>
        </w:rPr>
        <w:t xml:space="preserve"> constitute legal, securities, or investment advice, an opinion regarding the appropriateness of any investment, or a solicitation of any type, and may not be used or relied upon as any such advice or opinion.  </w:t>
      </w:r>
    </w:p>
    <w:p w14:paraId="5080A77A" w14:textId="77777777" w:rsidR="00123D76" w:rsidRDefault="00123D76" w:rsidP="00123D76">
      <w:pPr>
        <w:autoSpaceDE w:val="0"/>
        <w:autoSpaceDN w:val="0"/>
        <w:jc w:val="both"/>
        <w:rPr>
          <w:rFonts w:cstheme="minorHAnsi"/>
          <w:b/>
          <w:bCs/>
          <w:sz w:val="20"/>
          <w:szCs w:val="20"/>
        </w:rPr>
      </w:pPr>
    </w:p>
    <w:p w14:paraId="72A5D134" w14:textId="188A9025" w:rsidR="00123D76" w:rsidRPr="0099111D" w:rsidRDefault="00123D76" w:rsidP="00123D76">
      <w:pPr>
        <w:autoSpaceDE w:val="0"/>
        <w:autoSpaceDN w:val="0"/>
        <w:jc w:val="both"/>
        <w:rPr>
          <w:sz w:val="20"/>
        </w:rPr>
      </w:pPr>
      <w:r>
        <w:rPr>
          <w:rFonts w:cstheme="minorHAnsi"/>
          <w:b/>
          <w:bCs/>
          <w:sz w:val="20"/>
          <w:szCs w:val="20"/>
        </w:rPr>
        <w:t>No endorsement.</w:t>
      </w:r>
      <w:r>
        <w:rPr>
          <w:rFonts w:cstheme="minorHAnsi"/>
          <w:sz w:val="20"/>
          <w:szCs w:val="20"/>
        </w:rPr>
        <w:t xml:space="preserve"> </w:t>
      </w:r>
      <w:r w:rsidRPr="00217ADB">
        <w:rPr>
          <w:rFonts w:cstheme="minorHAnsi"/>
          <w:sz w:val="20"/>
          <w:szCs w:val="20"/>
        </w:rPr>
        <w:t xml:space="preserve">You acknowledge that IFC does not endorse any use of this Document by you or third parties, or any </w:t>
      </w:r>
      <w:r w:rsidRPr="009049F5">
        <w:rPr>
          <w:rFonts w:cstheme="minorHAnsi"/>
          <w:sz w:val="20"/>
          <w:szCs w:val="20"/>
          <w:shd w:val="clear" w:color="auto" w:fill="FFFFFF"/>
        </w:rPr>
        <w:t>product or service that is or will be provided, whether directly or indirectly related to this Document. You may not suggest that your use of this Document constitutes such endorsemen</w:t>
      </w:r>
      <w:r w:rsidRPr="00217ADB">
        <w:rPr>
          <w:rFonts w:cstheme="minorHAnsi"/>
          <w:sz w:val="20"/>
          <w:szCs w:val="20"/>
        </w:rPr>
        <w:t>t without IFC’s prior written consent</w:t>
      </w:r>
      <w:r w:rsidRPr="00217ADB">
        <w:rPr>
          <w:sz w:val="20"/>
        </w:rPr>
        <w:t>.</w:t>
      </w:r>
    </w:p>
    <w:p w14:paraId="5E57A895" w14:textId="77777777" w:rsidR="00123D76" w:rsidRPr="00575656" w:rsidRDefault="00123D76" w:rsidP="00123D76">
      <w:pPr>
        <w:autoSpaceDE w:val="0"/>
        <w:autoSpaceDN w:val="0"/>
        <w:jc w:val="both"/>
        <w:rPr>
          <w:rFonts w:cstheme="minorHAnsi"/>
          <w:sz w:val="20"/>
          <w:szCs w:val="20"/>
        </w:rPr>
      </w:pPr>
    </w:p>
    <w:p w14:paraId="63EB3D29" w14:textId="16C88F4B" w:rsidR="00123D76" w:rsidRDefault="00123D76" w:rsidP="00123D76">
      <w:pPr>
        <w:autoSpaceDE w:val="0"/>
        <w:autoSpaceDN w:val="0"/>
        <w:jc w:val="both"/>
        <w:rPr>
          <w:sz w:val="20"/>
        </w:rPr>
      </w:pPr>
      <w:r w:rsidRPr="00575656">
        <w:rPr>
          <w:rFonts w:cstheme="minorHAnsi"/>
          <w:b/>
          <w:bCs/>
          <w:sz w:val="20"/>
          <w:szCs w:val="20"/>
        </w:rPr>
        <w:t>Indemnification.</w:t>
      </w:r>
      <w:r w:rsidRPr="00575656">
        <w:rPr>
          <w:rFonts w:cstheme="minorHAnsi"/>
          <w:sz w:val="20"/>
          <w:szCs w:val="20"/>
        </w:rPr>
        <w:t xml:space="preserve"> You agree to indemnify, defend</w:t>
      </w:r>
      <w:r w:rsidR="006978E6">
        <w:rPr>
          <w:rFonts w:cstheme="minorHAnsi"/>
          <w:sz w:val="20"/>
          <w:szCs w:val="20"/>
        </w:rPr>
        <w:t>,</w:t>
      </w:r>
      <w:r w:rsidRPr="00575656">
        <w:rPr>
          <w:rFonts w:cstheme="minorHAnsi"/>
          <w:sz w:val="20"/>
          <w:szCs w:val="20"/>
        </w:rPr>
        <w:t xml:space="preserve"> and hold IFC and its officers, directors, employees, affiliates, agents</w:t>
      </w:r>
      <w:r w:rsidR="006978E6">
        <w:rPr>
          <w:rFonts w:cstheme="minorHAnsi"/>
          <w:sz w:val="20"/>
          <w:szCs w:val="20"/>
        </w:rPr>
        <w:t>,</w:t>
      </w:r>
      <w:r w:rsidRPr="00575656">
        <w:rPr>
          <w:rFonts w:cstheme="minorHAnsi"/>
          <w:sz w:val="20"/>
          <w:szCs w:val="20"/>
        </w:rPr>
        <w:t xml:space="preserve"> and licensors harmless from any </w:t>
      </w:r>
      <w:r>
        <w:rPr>
          <w:rFonts w:cstheme="minorHAnsi"/>
          <w:sz w:val="20"/>
          <w:szCs w:val="20"/>
        </w:rPr>
        <w:t xml:space="preserve">and </w:t>
      </w:r>
      <w:r w:rsidRPr="00575656">
        <w:rPr>
          <w:rFonts w:cstheme="minorHAnsi"/>
          <w:sz w:val="20"/>
          <w:szCs w:val="20"/>
        </w:rPr>
        <w:t>against all claims, losses, expenses</w:t>
      </w:r>
      <w:r w:rsidR="006978E6">
        <w:rPr>
          <w:rFonts w:cstheme="minorHAnsi"/>
          <w:sz w:val="20"/>
          <w:szCs w:val="20"/>
        </w:rPr>
        <w:t>,</w:t>
      </w:r>
      <w:r w:rsidRPr="00575656">
        <w:rPr>
          <w:rFonts w:cstheme="minorHAnsi"/>
          <w:sz w:val="20"/>
          <w:szCs w:val="20"/>
        </w:rPr>
        <w:t xml:space="preserve"> damages</w:t>
      </w:r>
      <w:r w:rsidR="006978E6">
        <w:rPr>
          <w:rFonts w:cstheme="minorHAnsi"/>
          <w:sz w:val="20"/>
          <w:szCs w:val="20"/>
        </w:rPr>
        <w:t>,</w:t>
      </w:r>
      <w:r w:rsidRPr="00575656">
        <w:rPr>
          <w:rFonts w:cstheme="minorHAnsi"/>
          <w:sz w:val="20"/>
          <w:szCs w:val="20"/>
        </w:rPr>
        <w:t xml:space="preserve"> and costs, including reasonable attorneys’ fees, resulting from any </w:t>
      </w:r>
      <w:r>
        <w:rPr>
          <w:rFonts w:cstheme="minorHAnsi"/>
          <w:sz w:val="20"/>
          <w:szCs w:val="20"/>
        </w:rPr>
        <w:t xml:space="preserve">reliance upon the content of this Document, or any </w:t>
      </w:r>
      <w:r w:rsidRPr="00575656">
        <w:rPr>
          <w:rFonts w:cstheme="minorHAnsi"/>
          <w:sz w:val="20"/>
          <w:szCs w:val="20"/>
        </w:rPr>
        <w:t xml:space="preserve">violations of these </w:t>
      </w:r>
      <w:r>
        <w:rPr>
          <w:rFonts w:cstheme="minorHAnsi"/>
          <w:sz w:val="20"/>
          <w:szCs w:val="20"/>
        </w:rPr>
        <w:t>T</w:t>
      </w:r>
      <w:r w:rsidRPr="00575656">
        <w:rPr>
          <w:rFonts w:cstheme="minorHAnsi"/>
          <w:sz w:val="20"/>
          <w:szCs w:val="20"/>
        </w:rPr>
        <w:t xml:space="preserve">erms by you or by any </w:t>
      </w:r>
      <w:r>
        <w:rPr>
          <w:rFonts w:cstheme="minorHAnsi"/>
          <w:sz w:val="20"/>
          <w:szCs w:val="20"/>
        </w:rPr>
        <w:t>Transferee</w:t>
      </w:r>
      <w:r w:rsidRPr="00575656">
        <w:rPr>
          <w:rFonts w:cstheme="minorHAnsi"/>
          <w:sz w:val="20"/>
          <w:szCs w:val="20"/>
        </w:rPr>
        <w:t>.</w:t>
      </w:r>
      <w:r w:rsidRPr="0099111D">
        <w:rPr>
          <w:sz w:val="20"/>
        </w:rPr>
        <w:t xml:space="preserve"> </w:t>
      </w:r>
      <w:r>
        <w:rPr>
          <w:sz w:val="20"/>
        </w:rPr>
        <w:t>For the avoidance of doubt, by agreeing to these Terms, you expressly agree to obtain an indemnity to IFC, on the same terms set forth above, from each Transferee.</w:t>
      </w:r>
    </w:p>
    <w:p w14:paraId="52963059" w14:textId="77777777" w:rsidR="00123D76" w:rsidRPr="00072726" w:rsidRDefault="00123D76" w:rsidP="00123D76">
      <w:pPr>
        <w:autoSpaceDE w:val="0"/>
        <w:autoSpaceDN w:val="0"/>
        <w:jc w:val="both"/>
        <w:rPr>
          <w:sz w:val="20"/>
        </w:rPr>
      </w:pPr>
    </w:p>
    <w:p w14:paraId="66C9BA18" w14:textId="77777777" w:rsidR="00123D76" w:rsidRPr="003B0E0A" w:rsidRDefault="00123D76" w:rsidP="00123D76">
      <w:pPr>
        <w:autoSpaceDE w:val="0"/>
        <w:autoSpaceDN w:val="0"/>
        <w:jc w:val="both"/>
        <w:rPr>
          <w:sz w:val="20"/>
        </w:rPr>
      </w:pPr>
      <w:r>
        <w:rPr>
          <w:b/>
          <w:sz w:val="20"/>
        </w:rPr>
        <w:t xml:space="preserve">Severability. </w:t>
      </w:r>
      <w:r>
        <w:rPr>
          <w:sz w:val="20"/>
        </w:rPr>
        <w:t>If any provision of these Terms is held to be unenforceable or invalid, the remaining provisions will continue in full force and effect.</w:t>
      </w:r>
    </w:p>
    <w:p w14:paraId="63F51CE8" w14:textId="77777777" w:rsidR="00123D76" w:rsidRDefault="00123D76" w:rsidP="00123D76">
      <w:pPr>
        <w:autoSpaceDE w:val="0"/>
        <w:autoSpaceDN w:val="0"/>
        <w:jc w:val="both"/>
        <w:rPr>
          <w:b/>
          <w:sz w:val="20"/>
        </w:rPr>
      </w:pPr>
    </w:p>
    <w:p w14:paraId="4D62E997" w14:textId="77777777" w:rsidR="00123D76" w:rsidRPr="003B0E0A" w:rsidRDefault="00123D76" w:rsidP="00123D76">
      <w:pPr>
        <w:autoSpaceDE w:val="0"/>
        <w:autoSpaceDN w:val="0"/>
        <w:jc w:val="both"/>
        <w:rPr>
          <w:sz w:val="20"/>
        </w:rPr>
      </w:pPr>
      <w:r>
        <w:rPr>
          <w:b/>
          <w:sz w:val="20"/>
        </w:rPr>
        <w:t xml:space="preserve">Non-Waiver. </w:t>
      </w:r>
      <w:r>
        <w:rPr>
          <w:sz w:val="20"/>
        </w:rPr>
        <w:t>The failure by IFC to exercise a right or require performance of an obligation under these Terms shall not affect IFC’s right to exercise its rights or require performance of an obligation under these Terms at any time thereafter and shall not be a waiver of a breach by you or any Transferee of these Terms.</w:t>
      </w:r>
    </w:p>
    <w:p w14:paraId="66A8229D" w14:textId="77777777" w:rsidR="00123D76" w:rsidRPr="0099111D" w:rsidRDefault="00123D76" w:rsidP="00123D76">
      <w:pPr>
        <w:autoSpaceDE w:val="0"/>
        <w:autoSpaceDN w:val="0"/>
        <w:jc w:val="both"/>
        <w:rPr>
          <w:b/>
          <w:sz w:val="20"/>
        </w:rPr>
      </w:pPr>
    </w:p>
    <w:p w14:paraId="5B44DC4A" w14:textId="77777777" w:rsidR="00123D76" w:rsidRPr="009049F5" w:rsidRDefault="00123D76" w:rsidP="00123D76">
      <w:pPr>
        <w:autoSpaceDE w:val="0"/>
        <w:autoSpaceDN w:val="0"/>
        <w:jc w:val="both"/>
        <w:rPr>
          <w:rFonts w:cstheme="minorHAnsi"/>
          <w:sz w:val="20"/>
          <w:szCs w:val="20"/>
          <w:shd w:val="clear" w:color="auto" w:fill="FFFFFF"/>
        </w:rPr>
      </w:pPr>
      <w:r w:rsidRPr="009049F5">
        <w:rPr>
          <w:rFonts w:cstheme="minorHAnsi"/>
          <w:b/>
          <w:sz w:val="20"/>
          <w:szCs w:val="20"/>
          <w:shd w:val="clear" w:color="auto" w:fill="FFFFFF"/>
        </w:rPr>
        <w:t xml:space="preserve">Injunctive Relief. </w:t>
      </w:r>
      <w:r w:rsidRPr="009049F5">
        <w:rPr>
          <w:rFonts w:cstheme="minorHAnsi"/>
          <w:sz w:val="20"/>
          <w:szCs w:val="20"/>
          <w:shd w:val="clear" w:color="auto" w:fill="FFFFFF"/>
        </w:rPr>
        <w:t>You acknowledge that IFC would suffer irreparable harm upon any breach of the Terms, for which money damages would not be an adequate remedy at law. You accordingly agree that IFC shall be entitled to temporary and permanent injunctions and other equitable relief to prevent any such breach.</w:t>
      </w:r>
    </w:p>
    <w:p w14:paraId="7BC3FB5D" w14:textId="77777777" w:rsidR="00123D76" w:rsidRPr="00575656" w:rsidRDefault="00123D76" w:rsidP="00123D76">
      <w:pPr>
        <w:autoSpaceDE w:val="0"/>
        <w:autoSpaceDN w:val="0"/>
        <w:jc w:val="both"/>
        <w:rPr>
          <w:rFonts w:cstheme="minorHAnsi"/>
          <w:b/>
          <w:bCs/>
          <w:sz w:val="20"/>
          <w:szCs w:val="20"/>
        </w:rPr>
      </w:pPr>
    </w:p>
    <w:p w14:paraId="288F21FD" w14:textId="272DFE66" w:rsidR="00123D76" w:rsidRDefault="00123D76" w:rsidP="00123D76">
      <w:pPr>
        <w:autoSpaceDE w:val="0"/>
        <w:autoSpaceDN w:val="0"/>
        <w:jc w:val="both"/>
        <w:rPr>
          <w:rFonts w:cstheme="minorHAnsi"/>
          <w:sz w:val="20"/>
          <w:szCs w:val="20"/>
        </w:rPr>
      </w:pPr>
      <w:r>
        <w:rPr>
          <w:rFonts w:cstheme="minorHAnsi"/>
          <w:b/>
          <w:sz w:val="20"/>
          <w:szCs w:val="20"/>
        </w:rPr>
        <w:t xml:space="preserve">Trademarks. </w:t>
      </w:r>
      <w:r w:rsidRPr="00575656">
        <w:rPr>
          <w:rFonts w:cstheme="minorHAnsi"/>
          <w:sz w:val="20"/>
          <w:szCs w:val="20"/>
        </w:rPr>
        <w:t>All names, logos</w:t>
      </w:r>
      <w:r w:rsidR="006978E6">
        <w:rPr>
          <w:rFonts w:cstheme="minorHAnsi"/>
          <w:sz w:val="20"/>
          <w:szCs w:val="20"/>
        </w:rPr>
        <w:t>,</w:t>
      </w:r>
      <w:r w:rsidRPr="00575656">
        <w:rPr>
          <w:rFonts w:cstheme="minorHAnsi"/>
          <w:sz w:val="20"/>
          <w:szCs w:val="20"/>
        </w:rPr>
        <w:t xml:space="preserve"> and trademarks are the property of </w:t>
      </w:r>
      <w:proofErr w:type="gramStart"/>
      <w:r w:rsidRPr="00575656">
        <w:rPr>
          <w:rFonts w:cstheme="minorHAnsi"/>
          <w:sz w:val="20"/>
          <w:szCs w:val="20"/>
        </w:rPr>
        <w:t>IFC</w:t>
      </w:r>
      <w:proofErr w:type="gramEnd"/>
      <w:r w:rsidRPr="00575656">
        <w:rPr>
          <w:rFonts w:cstheme="minorHAnsi"/>
          <w:sz w:val="20"/>
          <w:szCs w:val="20"/>
        </w:rPr>
        <w:t xml:space="preserve"> and you may not use any of such names, logos or trademarks (</w:t>
      </w:r>
      <w:r w:rsidRPr="0072720C">
        <w:rPr>
          <w:rFonts w:cstheme="minorHAnsi"/>
          <w:sz w:val="20"/>
          <w:szCs w:val="20"/>
        </w:rPr>
        <w:t>including “IFC”</w:t>
      </w:r>
      <w:r w:rsidRPr="00575656">
        <w:rPr>
          <w:rFonts w:cstheme="minorHAnsi"/>
          <w:sz w:val="20"/>
          <w:szCs w:val="20"/>
        </w:rPr>
        <w:t xml:space="preserve"> and “International Finance Corporation” names and marks) for any purpose without the express prior written consent of IFC. Additionally, “International Finance Corporation” and “IFC” are registered trademarks of IFC and are protected under international law.         </w:t>
      </w:r>
    </w:p>
    <w:p w14:paraId="16179C7D" w14:textId="77777777" w:rsidR="00123D76" w:rsidRDefault="00123D76" w:rsidP="00123D76">
      <w:pPr>
        <w:autoSpaceDE w:val="0"/>
        <w:autoSpaceDN w:val="0"/>
        <w:jc w:val="both"/>
        <w:rPr>
          <w:rFonts w:cstheme="minorHAnsi"/>
          <w:sz w:val="20"/>
          <w:szCs w:val="20"/>
        </w:rPr>
      </w:pPr>
    </w:p>
    <w:p w14:paraId="22DB1605" w14:textId="77777777" w:rsidR="00123D76" w:rsidRDefault="00123D76" w:rsidP="00123D76">
      <w:pPr>
        <w:autoSpaceDE w:val="0"/>
        <w:autoSpaceDN w:val="0"/>
        <w:jc w:val="both"/>
        <w:rPr>
          <w:rFonts w:cstheme="minorHAnsi"/>
          <w:sz w:val="20"/>
          <w:szCs w:val="20"/>
        </w:rPr>
      </w:pPr>
      <w:r>
        <w:rPr>
          <w:rFonts w:cstheme="minorHAnsi"/>
          <w:b/>
          <w:sz w:val="20"/>
          <w:szCs w:val="20"/>
        </w:rPr>
        <w:t xml:space="preserve">Further Queries. </w:t>
      </w:r>
      <w:r w:rsidRPr="00575656">
        <w:rPr>
          <w:rFonts w:cstheme="minorHAnsi"/>
          <w:sz w:val="20"/>
          <w:szCs w:val="20"/>
        </w:rPr>
        <w:t xml:space="preserve">All other queries on rights and licenses, including subsidiary rights, should be addressed to IFC Communications, 2121 Pennsylvania Avenue, N.W., Washington, D.C. 20433. International Finance Corporation is an international organization established by Articles of Agreement among its member countries, and a member of the World Bank Group. </w:t>
      </w:r>
    </w:p>
    <w:p w14:paraId="49E8708B" w14:textId="77777777" w:rsidR="00123D76" w:rsidRDefault="00123D76" w:rsidP="00123D76">
      <w:pPr>
        <w:autoSpaceDE w:val="0"/>
        <w:autoSpaceDN w:val="0"/>
        <w:jc w:val="both"/>
        <w:rPr>
          <w:rFonts w:cstheme="minorHAnsi"/>
          <w:sz w:val="20"/>
          <w:szCs w:val="20"/>
        </w:rPr>
      </w:pPr>
    </w:p>
    <w:p w14:paraId="75325D35" w14:textId="57EE2F34" w:rsidR="00123D76" w:rsidRPr="0072720C" w:rsidRDefault="00123D76" w:rsidP="00123D76">
      <w:pPr>
        <w:autoSpaceDE w:val="0"/>
        <w:autoSpaceDN w:val="0"/>
        <w:jc w:val="both"/>
        <w:rPr>
          <w:rFonts w:cstheme="minorHAnsi"/>
          <w:sz w:val="20"/>
          <w:szCs w:val="20"/>
        </w:rPr>
      </w:pPr>
      <w:r w:rsidRPr="0072720C">
        <w:rPr>
          <w:rFonts w:cstheme="minorHAnsi"/>
          <w:b/>
          <w:sz w:val="20"/>
          <w:szCs w:val="20"/>
        </w:rPr>
        <w:t xml:space="preserve">Governing Law and Dispute Resolution. </w:t>
      </w:r>
      <w:r w:rsidRPr="0072720C">
        <w:rPr>
          <w:rFonts w:cstheme="minorHAnsi"/>
          <w:sz w:val="20"/>
          <w:szCs w:val="20"/>
        </w:rPr>
        <w:t>These Terms and any dispute arising out of or relating to these Terms shall be governed by and construed in accordance with the laws of the State of New York, without regard to the State of New York’s choice-of-law principles. You agree to submit to the exclusive jurisdiction over all disputes under these Terms in the federal and state courts in the State of New York located in New York County, and that you shall not contest such jurisdiction on any grounds, including without limitation on the ground that the forum is inconvenient.</w:t>
      </w:r>
    </w:p>
    <w:p w14:paraId="5B8A043D"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752F05C2"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281405DC"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42188631"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5C2F71E6"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7D6ABED1"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1930075C" w14:textId="77777777" w:rsidR="00B646AF" w:rsidRDefault="00B646AF" w:rsidP="00DF4F0F">
      <w:pPr>
        <w:tabs>
          <w:tab w:val="left" w:pos="1080"/>
          <w:tab w:val="left" w:pos="1440"/>
          <w:tab w:val="left" w:pos="1800"/>
          <w:tab w:val="left" w:pos="2160"/>
        </w:tabs>
        <w:spacing w:before="360" w:after="240" w:line="276" w:lineRule="auto"/>
        <w:rPr>
          <w:rFonts w:ascii="FedraSans-NormalTF" w:eastAsia="Calibri" w:hAnsi="FedraSans-NormalTF"/>
          <w:b/>
          <w:color w:val="002060"/>
          <w:lang w:val="en-CA"/>
        </w:rPr>
      </w:pPr>
    </w:p>
    <w:p w14:paraId="57CC0315" w14:textId="064261DD" w:rsidR="00C54D09" w:rsidRDefault="00C54D09">
      <w:pPr>
        <w:rPr>
          <w:rFonts w:ascii="FedraSans-NormalTF" w:eastAsia="Calibri" w:hAnsi="FedraSans-NormalTF"/>
          <w:b/>
          <w:color w:val="002060"/>
          <w:lang w:val="en-CA"/>
        </w:rPr>
      </w:pPr>
      <w:r>
        <w:rPr>
          <w:rFonts w:ascii="FedraSans-NormalTF" w:eastAsia="Calibri" w:hAnsi="FedraSans-NormalTF"/>
          <w:b/>
          <w:color w:val="002060"/>
          <w:lang w:val="en-CA"/>
        </w:rPr>
        <w:br w:type="page"/>
      </w:r>
    </w:p>
    <w:p w14:paraId="36F7AA16" w14:textId="0AA48ED2" w:rsidR="00A372AF" w:rsidRDefault="00A372AF" w:rsidP="00270834">
      <w:pPr>
        <w:rPr>
          <w:rFonts w:ascii="FedraSans-NormalTF" w:hAnsi="FedraSans-NormalTF"/>
          <w:szCs w:val="20"/>
        </w:rPr>
      </w:pPr>
    </w:p>
    <w:p w14:paraId="6607B8D9" w14:textId="31D261D5" w:rsidR="00270834" w:rsidRDefault="00270834" w:rsidP="00270834">
      <w:pPr>
        <w:rPr>
          <w:rFonts w:ascii="FedraSans-NormalTF" w:hAnsi="FedraSans-NormalTF"/>
          <w:szCs w:val="20"/>
        </w:rPr>
      </w:pPr>
    </w:p>
    <w:p w14:paraId="6EFFEECF" w14:textId="13578FAC" w:rsidR="00270834" w:rsidRDefault="00270834" w:rsidP="00270834">
      <w:pPr>
        <w:rPr>
          <w:rFonts w:ascii="FedraSans-NormalTF" w:hAnsi="FedraSans-NormalTF"/>
          <w:szCs w:val="20"/>
        </w:rPr>
      </w:pPr>
    </w:p>
    <w:p w14:paraId="212F6EE9" w14:textId="77777777" w:rsidR="00270834" w:rsidRPr="00A904B3" w:rsidRDefault="00270834" w:rsidP="00270834">
      <w:pPr>
        <w:rPr>
          <w:rFonts w:ascii="FedraSans-NormalTF" w:hAnsi="FedraSans-NormalTF"/>
          <w:szCs w:val="20"/>
        </w:rPr>
      </w:pPr>
    </w:p>
    <w:p w14:paraId="5644D912" w14:textId="7E7E9C2F" w:rsidR="00A372AF" w:rsidRPr="00A904B3" w:rsidRDefault="00A372AF" w:rsidP="00270834">
      <w:pPr>
        <w:rPr>
          <w:rFonts w:ascii="FedraSans-NormalTF" w:hAnsi="FedraSans-NormalTF"/>
          <w:szCs w:val="20"/>
        </w:rPr>
      </w:pPr>
    </w:p>
    <w:p w14:paraId="2A486188" w14:textId="596EA0A8" w:rsidR="00A372AF" w:rsidRPr="00A904B3" w:rsidRDefault="00A372AF" w:rsidP="00A372AF">
      <w:pPr>
        <w:rPr>
          <w:rFonts w:ascii="FedraSans-NormalTF" w:eastAsia="Calibri" w:hAnsi="FedraSans-NormalTF"/>
          <w:b/>
          <w:color w:val="002060"/>
          <w:sz w:val="24"/>
        </w:rPr>
      </w:pPr>
    </w:p>
    <w:p w14:paraId="35D257A7" w14:textId="77777777" w:rsidR="00A372AF" w:rsidRPr="00A904B3" w:rsidRDefault="00A372AF" w:rsidP="00A372AF">
      <w:pPr>
        <w:pStyle w:val="DocText"/>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0B368AE7"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r w:rsidRPr="00A904B3">
        <w:rPr>
          <w:rFonts w:ascii="FedraSans-NormalTF" w:hAnsi="FedraSans-NormalTF"/>
        </w:rPr>
        <w:t xml:space="preserve"> </w:t>
      </w:r>
    </w:p>
    <w:p w14:paraId="467B84A1"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0B9BDD9F"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7591DB06"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778C7335"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622CA62C"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65EFD1CE" w14:textId="2A8577CD" w:rsidR="00A372AF" w:rsidRDefault="00A372AF" w:rsidP="00A372AF">
      <w:pPr>
        <w:pStyle w:val="DocText"/>
        <w:pBdr>
          <w:top w:val="thinThickSmallGap" w:sz="24" w:space="1" w:color="auto"/>
          <w:left w:val="thinThickSmallGap" w:sz="24" w:space="4" w:color="auto"/>
          <w:bottom w:val="thickThinSmallGap" w:sz="24" w:space="1" w:color="auto"/>
          <w:right w:val="thickThinSmallGap" w:sz="24" w:space="4" w:color="auto"/>
        </w:pBdr>
        <w:spacing w:before="0"/>
        <w:jc w:val="center"/>
        <w:rPr>
          <w:rFonts w:ascii="FedraSans-NormalTF" w:hAnsi="FedraSans-NormalTF"/>
          <w:b/>
          <w:smallCaps/>
          <w:sz w:val="52"/>
        </w:rPr>
      </w:pPr>
      <w:r w:rsidRPr="00A904B3">
        <w:rPr>
          <w:rFonts w:ascii="FedraSans-NormalTF" w:eastAsia="SimSun" w:hAnsi="FedraSans-NormalTF"/>
          <w:b/>
          <w:smallCaps/>
          <w:sz w:val="52"/>
          <w:szCs w:val="24"/>
          <w:lang w:eastAsia="zh-CN"/>
        </w:rPr>
        <w:t xml:space="preserve">Request for </w:t>
      </w:r>
      <w:r w:rsidRPr="00A904B3">
        <w:rPr>
          <w:rFonts w:ascii="FedraSans-NormalTF" w:hAnsi="FedraSans-NormalTF"/>
          <w:b/>
          <w:smallCaps/>
          <w:sz w:val="52"/>
        </w:rPr>
        <w:t>Proposal</w:t>
      </w:r>
    </w:p>
    <w:p w14:paraId="5D51B795" w14:textId="22FCAD3E" w:rsidR="00C3295A" w:rsidRPr="00A904B3" w:rsidRDefault="00C3295A" w:rsidP="00A372AF">
      <w:pPr>
        <w:pStyle w:val="DocText"/>
        <w:pBdr>
          <w:top w:val="thinThickSmallGap" w:sz="24" w:space="1" w:color="auto"/>
          <w:left w:val="thinThickSmallGap" w:sz="24" w:space="4" w:color="auto"/>
          <w:bottom w:val="thickThinSmallGap" w:sz="24" w:space="1" w:color="auto"/>
          <w:right w:val="thickThinSmallGap" w:sz="24" w:space="4" w:color="auto"/>
        </w:pBdr>
        <w:spacing w:before="0"/>
        <w:jc w:val="center"/>
        <w:rPr>
          <w:rFonts w:ascii="FedraSans-NormalTF" w:hAnsi="FedraSans-NormalTF"/>
          <w:b/>
          <w:smallCaps/>
          <w:sz w:val="52"/>
        </w:rPr>
      </w:pPr>
      <w:r>
        <w:rPr>
          <w:rFonts w:ascii="FedraSans-NormalTF" w:hAnsi="FedraSans-NormalTF"/>
          <w:b/>
          <w:smallCaps/>
          <w:sz w:val="52"/>
        </w:rPr>
        <w:t>for a mini-grid concession</w:t>
      </w:r>
    </w:p>
    <w:p w14:paraId="3C50B449" w14:textId="09842401" w:rsidR="00A372AF" w:rsidRPr="00A904B3" w:rsidRDefault="00A372AF" w:rsidP="00A372AF">
      <w:pPr>
        <w:pStyle w:val="DocText"/>
        <w:pBdr>
          <w:top w:val="thinThickSmallGap" w:sz="24" w:space="1" w:color="auto"/>
          <w:left w:val="thinThickSmallGap" w:sz="24" w:space="4" w:color="auto"/>
          <w:bottom w:val="thickThinSmallGap" w:sz="24" w:space="1" w:color="auto"/>
          <w:right w:val="thickThinSmallGap" w:sz="24" w:space="4" w:color="auto"/>
        </w:pBdr>
        <w:spacing w:before="0"/>
        <w:jc w:val="center"/>
        <w:rPr>
          <w:rFonts w:ascii="FedraSans-NormalTF" w:hAnsi="FedraSans-NormalTF"/>
          <w:b/>
          <w:smallCaps/>
          <w:sz w:val="52"/>
        </w:rPr>
      </w:pPr>
      <w:r w:rsidRPr="00A904B3">
        <w:rPr>
          <w:rFonts w:ascii="FedraSans-NormalTF" w:hAnsi="FedraSans-NormalTF"/>
          <w:b/>
          <w:smallCaps/>
          <w:sz w:val="52"/>
        </w:rPr>
        <w:t>[MINI-GRID PROGRAM NAME]</w:t>
      </w:r>
    </w:p>
    <w:p w14:paraId="7F21364C"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jc w:val="center"/>
        <w:rPr>
          <w:rFonts w:ascii="FedraSans-NormalTF" w:hAnsi="FedraSans-NormalTF"/>
        </w:rPr>
      </w:pPr>
    </w:p>
    <w:p w14:paraId="217838E4" w14:textId="72CC7E55" w:rsidR="00A372AF"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2A178422" w14:textId="77777777" w:rsidR="00DF4F0F" w:rsidRPr="00A904B3" w:rsidRDefault="00DF4F0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1C2B58EC"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45FF2442"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rPr>
          <w:rFonts w:ascii="FedraSans-NormalTF" w:hAnsi="FedraSans-NormalTF"/>
        </w:rPr>
      </w:pPr>
    </w:p>
    <w:p w14:paraId="681EDF9A" w14:textId="77777777" w:rsidR="00A372AF" w:rsidRPr="00A904B3" w:rsidRDefault="00A372AF" w:rsidP="00A372A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rPr>
          <w:rFonts w:ascii="FedraSans-NormalTF" w:eastAsia="Times New Roman" w:hAnsi="FedraSans-NormalTF"/>
          <w:b/>
          <w:smallCaps/>
          <w:sz w:val="28"/>
          <w:szCs w:val="24"/>
        </w:rPr>
      </w:pPr>
    </w:p>
    <w:p w14:paraId="0374F8CE" w14:textId="20394CD6" w:rsidR="00A372AF" w:rsidRPr="00A904B3" w:rsidRDefault="0088110F" w:rsidP="0088110F">
      <w:pPr>
        <w:pStyle w:val="DocText"/>
        <w:numPr>
          <w:ilvl w:val="0"/>
          <w:numId w:val="0"/>
        </w:numPr>
        <w:pBdr>
          <w:top w:val="thinThickSmallGap" w:sz="24" w:space="1" w:color="auto"/>
          <w:left w:val="thinThickSmallGap" w:sz="24" w:space="4" w:color="auto"/>
          <w:bottom w:val="thickThinSmallGap" w:sz="24" w:space="1" w:color="auto"/>
          <w:right w:val="thickThinSmallGap" w:sz="24" w:space="4" w:color="auto"/>
        </w:pBdr>
        <w:tabs>
          <w:tab w:val="left" w:pos="7920"/>
        </w:tabs>
        <w:jc w:val="right"/>
        <w:rPr>
          <w:rFonts w:ascii="FedraSans-NormalTF" w:hAnsi="FedraSans-NormalTF"/>
          <w:b/>
          <w:smallCaps/>
          <w:sz w:val="24"/>
          <w:szCs w:val="24"/>
        </w:rPr>
      </w:pPr>
      <w:r w:rsidRPr="0432CAE5">
        <w:rPr>
          <w:rFonts w:ascii="FedraSans-NormalTF" w:hAnsi="FedraSans-NormalTF"/>
          <w:b/>
          <w:bCs/>
          <w:smallCaps/>
          <w:sz w:val="26"/>
          <w:szCs w:val="26"/>
        </w:rPr>
        <w:t>[Date]</w:t>
      </w:r>
    </w:p>
    <w:p w14:paraId="0CCF41FF" w14:textId="77777777" w:rsidR="00A372AF" w:rsidRPr="00A904B3" w:rsidRDefault="00A372AF" w:rsidP="00A372AF">
      <w:pPr>
        <w:spacing w:line="260" w:lineRule="atLeast"/>
        <w:rPr>
          <w:rFonts w:ascii="FedraSans-NormalTF" w:eastAsia="Calibri" w:hAnsi="FedraSans-NormalTF"/>
          <w:b/>
          <w:color w:val="002060"/>
          <w:sz w:val="24"/>
        </w:rPr>
      </w:pPr>
    </w:p>
    <w:p w14:paraId="2693F1A7" w14:textId="2D65FD33" w:rsidR="00110B4A" w:rsidRPr="00A904B3" w:rsidRDefault="00110B4A">
      <w:pPr>
        <w:rPr>
          <w:rFonts w:ascii="FedraSans-NormalTF" w:eastAsiaTheme="minorHAnsi" w:hAnsi="FedraSans-NormalTF"/>
          <w:szCs w:val="22"/>
        </w:rPr>
      </w:pPr>
    </w:p>
    <w:p w14:paraId="1543A533" w14:textId="77777777" w:rsidR="00971943" w:rsidRDefault="00110B4A" w:rsidP="006D2B27">
      <w:pPr>
        <w:pStyle w:val="TOCHeading0"/>
        <w:rPr>
          <w:rFonts w:ascii="FedraSans-NormalTF" w:eastAsia="Calibri" w:hAnsi="FedraSans-NormalTF"/>
          <w:sz w:val="24"/>
        </w:rPr>
      </w:pPr>
      <w:r w:rsidRPr="00A904B3">
        <w:rPr>
          <w:rFonts w:ascii="FedraSans-NormalTF" w:eastAsia="Calibri" w:hAnsi="FedraSans-NormalTF"/>
          <w:sz w:val="24"/>
        </w:rPr>
        <w:t>TABLE OF CONTENTS</w:t>
      </w:r>
    </w:p>
    <w:sdt>
      <w:sdtPr>
        <w:rPr>
          <w:rFonts w:ascii="Times New Roman" w:eastAsia="Times New Roman" w:hAnsi="Times New Roman" w:cs="Times New Roman"/>
          <w:b w:val="0"/>
          <w:bCs w:val="0"/>
          <w:color w:val="auto"/>
          <w:sz w:val="22"/>
          <w:szCs w:val="24"/>
          <w:lang w:val="en-GB"/>
        </w:rPr>
        <w:id w:val="-1286040225"/>
        <w:docPartObj>
          <w:docPartGallery w:val="Table of Contents"/>
          <w:docPartUnique/>
        </w:docPartObj>
      </w:sdtPr>
      <w:sdtEndPr>
        <w:rPr>
          <w:noProof/>
        </w:rPr>
      </w:sdtEndPr>
      <w:sdtContent>
        <w:p w14:paraId="5744949E" w14:textId="2A302D39" w:rsidR="006D2B27" w:rsidRDefault="006D2B27" w:rsidP="006D2B27">
          <w:pPr>
            <w:pStyle w:val="TOCHeading0"/>
          </w:pPr>
        </w:p>
        <w:p w14:paraId="1F8E9E5B" w14:textId="07E96971" w:rsidR="00FA758E" w:rsidRDefault="006D2B27">
          <w:pPr>
            <w:pStyle w:val="TOC1"/>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08719000" w:history="1">
            <w:r w:rsidR="00FA758E" w:rsidRPr="00C116E3">
              <w:rPr>
                <w:rStyle w:val="Hyperlink"/>
                <w:rFonts w:ascii="FedraSans-NormalTF" w:hAnsi="FedraSans-NormalTF"/>
                <w:noProof/>
              </w:rPr>
              <w:t>Part I :</w:t>
            </w:r>
            <w:r w:rsidR="00FA758E">
              <w:rPr>
                <w:rFonts w:asciiTheme="minorHAnsi" w:eastAsiaTheme="minorEastAsia" w:hAnsiTheme="minorHAnsi" w:cstheme="minorBidi"/>
                <w:noProof/>
                <w:szCs w:val="22"/>
                <w:lang w:val="en-US"/>
              </w:rPr>
              <w:tab/>
            </w:r>
            <w:r w:rsidR="00FA758E" w:rsidRPr="00C116E3">
              <w:rPr>
                <w:rStyle w:val="Hyperlink"/>
                <w:rFonts w:ascii="FedraSans-NormalTF" w:hAnsi="FedraSans-NormalTF"/>
                <w:noProof/>
              </w:rPr>
              <w:t>NOTICES AND DISCLAIMER</w:t>
            </w:r>
            <w:r w:rsidR="00FA758E">
              <w:rPr>
                <w:noProof/>
                <w:webHidden/>
              </w:rPr>
              <w:tab/>
            </w:r>
            <w:r w:rsidR="00FA758E">
              <w:rPr>
                <w:noProof/>
                <w:webHidden/>
              </w:rPr>
              <w:fldChar w:fldCharType="begin"/>
            </w:r>
            <w:r w:rsidR="00FA758E">
              <w:rPr>
                <w:noProof/>
                <w:webHidden/>
              </w:rPr>
              <w:instrText xml:space="preserve"> PAGEREF _Toc108719000 \h </w:instrText>
            </w:r>
            <w:r w:rsidR="00FA758E">
              <w:rPr>
                <w:noProof/>
                <w:webHidden/>
              </w:rPr>
            </w:r>
            <w:r w:rsidR="00FA758E">
              <w:rPr>
                <w:noProof/>
                <w:webHidden/>
              </w:rPr>
              <w:fldChar w:fldCharType="separate"/>
            </w:r>
            <w:r w:rsidR="00FA758E">
              <w:rPr>
                <w:noProof/>
                <w:webHidden/>
              </w:rPr>
              <w:t>1</w:t>
            </w:r>
            <w:r w:rsidR="00FA758E">
              <w:rPr>
                <w:noProof/>
                <w:webHidden/>
              </w:rPr>
              <w:fldChar w:fldCharType="end"/>
            </w:r>
          </w:hyperlink>
        </w:p>
        <w:p w14:paraId="3D5DCA79" w14:textId="6768540E" w:rsidR="00FA758E" w:rsidRDefault="00FA758E">
          <w:pPr>
            <w:pStyle w:val="TOC1"/>
            <w:rPr>
              <w:rFonts w:asciiTheme="minorHAnsi" w:eastAsiaTheme="minorEastAsia" w:hAnsiTheme="minorHAnsi" w:cstheme="minorBidi"/>
              <w:noProof/>
              <w:szCs w:val="22"/>
              <w:lang w:val="en-US"/>
            </w:rPr>
          </w:pPr>
          <w:hyperlink w:anchor="_Toc108719001" w:history="1">
            <w:r w:rsidRPr="00C116E3">
              <w:rPr>
                <w:rStyle w:val="Hyperlink"/>
                <w:rFonts w:ascii="FedraSans-NormalTF" w:hAnsi="FedraSans-NormalTF"/>
                <w:noProof/>
              </w:rPr>
              <w:t xml:space="preserve">Part II : </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INSTRUCTIONS TO PREQUALIFIED BIDDERS</w:t>
            </w:r>
            <w:r>
              <w:rPr>
                <w:noProof/>
                <w:webHidden/>
              </w:rPr>
              <w:tab/>
            </w:r>
            <w:r>
              <w:rPr>
                <w:noProof/>
                <w:webHidden/>
              </w:rPr>
              <w:fldChar w:fldCharType="begin"/>
            </w:r>
            <w:r>
              <w:rPr>
                <w:noProof/>
                <w:webHidden/>
              </w:rPr>
              <w:instrText xml:space="preserve"> PAGEREF _Toc108719001 \h </w:instrText>
            </w:r>
            <w:r>
              <w:rPr>
                <w:noProof/>
                <w:webHidden/>
              </w:rPr>
            </w:r>
            <w:r>
              <w:rPr>
                <w:noProof/>
                <w:webHidden/>
              </w:rPr>
              <w:fldChar w:fldCharType="separate"/>
            </w:r>
            <w:r>
              <w:rPr>
                <w:noProof/>
                <w:webHidden/>
              </w:rPr>
              <w:t>3</w:t>
            </w:r>
            <w:r>
              <w:rPr>
                <w:noProof/>
                <w:webHidden/>
              </w:rPr>
              <w:fldChar w:fldCharType="end"/>
            </w:r>
          </w:hyperlink>
        </w:p>
        <w:p w14:paraId="522D4D63" w14:textId="4390958E" w:rsidR="00FA758E" w:rsidRDefault="00FA758E">
          <w:pPr>
            <w:pStyle w:val="TOC2"/>
            <w:rPr>
              <w:rFonts w:asciiTheme="minorHAnsi" w:eastAsiaTheme="minorEastAsia" w:hAnsiTheme="minorHAnsi" w:cstheme="minorBidi"/>
              <w:noProof/>
              <w:szCs w:val="22"/>
              <w:lang w:val="en-US"/>
            </w:rPr>
          </w:pPr>
          <w:hyperlink w:anchor="_Toc108719002" w:history="1">
            <w:r w:rsidRPr="00C116E3">
              <w:rPr>
                <w:rStyle w:val="Hyperlink"/>
                <w:rFonts w:ascii="FedraSans-NormalTF" w:hAnsi="FedraSans-NormalTF"/>
                <w:noProof/>
              </w:rPr>
              <w:t>1.</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Introduction and Virtual Data Room</w:t>
            </w:r>
            <w:r>
              <w:rPr>
                <w:noProof/>
                <w:webHidden/>
              </w:rPr>
              <w:tab/>
            </w:r>
            <w:r>
              <w:rPr>
                <w:noProof/>
                <w:webHidden/>
              </w:rPr>
              <w:fldChar w:fldCharType="begin"/>
            </w:r>
            <w:r>
              <w:rPr>
                <w:noProof/>
                <w:webHidden/>
              </w:rPr>
              <w:instrText xml:space="preserve"> PAGEREF _Toc108719002 \h </w:instrText>
            </w:r>
            <w:r>
              <w:rPr>
                <w:noProof/>
                <w:webHidden/>
              </w:rPr>
            </w:r>
            <w:r>
              <w:rPr>
                <w:noProof/>
                <w:webHidden/>
              </w:rPr>
              <w:fldChar w:fldCharType="separate"/>
            </w:r>
            <w:r>
              <w:rPr>
                <w:noProof/>
                <w:webHidden/>
              </w:rPr>
              <w:t>3</w:t>
            </w:r>
            <w:r>
              <w:rPr>
                <w:noProof/>
                <w:webHidden/>
              </w:rPr>
              <w:fldChar w:fldCharType="end"/>
            </w:r>
          </w:hyperlink>
        </w:p>
        <w:p w14:paraId="2EFEA91B" w14:textId="16A65FB7" w:rsidR="00FA758E" w:rsidRDefault="00FA758E">
          <w:pPr>
            <w:pStyle w:val="TOC2"/>
            <w:rPr>
              <w:rFonts w:asciiTheme="minorHAnsi" w:eastAsiaTheme="minorEastAsia" w:hAnsiTheme="minorHAnsi" w:cstheme="minorBidi"/>
              <w:noProof/>
              <w:szCs w:val="22"/>
              <w:lang w:val="en-US"/>
            </w:rPr>
          </w:pPr>
          <w:hyperlink w:anchor="_Toc108719003" w:history="1">
            <w:r w:rsidRPr="00C116E3">
              <w:rPr>
                <w:rStyle w:val="Hyperlink"/>
                <w:rFonts w:ascii="FedraSans-NormalTF" w:hAnsi="FedraSans-NormalTF"/>
                <w:noProof/>
              </w:rPr>
              <w:t>2.</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Prequalified Bidder’s Conference</w:t>
            </w:r>
            <w:r>
              <w:rPr>
                <w:noProof/>
                <w:webHidden/>
              </w:rPr>
              <w:tab/>
            </w:r>
            <w:r>
              <w:rPr>
                <w:noProof/>
                <w:webHidden/>
              </w:rPr>
              <w:fldChar w:fldCharType="begin"/>
            </w:r>
            <w:r>
              <w:rPr>
                <w:noProof/>
                <w:webHidden/>
              </w:rPr>
              <w:instrText xml:space="preserve"> PAGEREF _Toc108719003 \h </w:instrText>
            </w:r>
            <w:r>
              <w:rPr>
                <w:noProof/>
                <w:webHidden/>
              </w:rPr>
            </w:r>
            <w:r>
              <w:rPr>
                <w:noProof/>
                <w:webHidden/>
              </w:rPr>
              <w:fldChar w:fldCharType="separate"/>
            </w:r>
            <w:r>
              <w:rPr>
                <w:noProof/>
                <w:webHidden/>
              </w:rPr>
              <w:t>4</w:t>
            </w:r>
            <w:r>
              <w:rPr>
                <w:noProof/>
                <w:webHidden/>
              </w:rPr>
              <w:fldChar w:fldCharType="end"/>
            </w:r>
          </w:hyperlink>
        </w:p>
        <w:p w14:paraId="7AAA37FD" w14:textId="40BF6121" w:rsidR="00FA758E" w:rsidRDefault="00FA758E">
          <w:pPr>
            <w:pStyle w:val="TOC2"/>
            <w:rPr>
              <w:rFonts w:asciiTheme="minorHAnsi" w:eastAsiaTheme="minorEastAsia" w:hAnsiTheme="minorHAnsi" w:cstheme="minorBidi"/>
              <w:noProof/>
              <w:szCs w:val="22"/>
              <w:lang w:val="en-US"/>
            </w:rPr>
          </w:pPr>
          <w:hyperlink w:anchor="_Toc108719004" w:history="1">
            <w:r w:rsidRPr="00C116E3">
              <w:rPr>
                <w:rStyle w:val="Hyperlink"/>
                <w:rFonts w:ascii="FedraSans-NormalTF" w:hAnsi="FedraSans-NormalTF"/>
                <w:noProof/>
              </w:rPr>
              <w:t>3.</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Site Visit</w:t>
            </w:r>
            <w:r>
              <w:rPr>
                <w:noProof/>
                <w:webHidden/>
              </w:rPr>
              <w:tab/>
            </w:r>
            <w:r>
              <w:rPr>
                <w:noProof/>
                <w:webHidden/>
              </w:rPr>
              <w:fldChar w:fldCharType="begin"/>
            </w:r>
            <w:r>
              <w:rPr>
                <w:noProof/>
                <w:webHidden/>
              </w:rPr>
              <w:instrText xml:space="preserve"> PAGEREF _Toc108719004 \h </w:instrText>
            </w:r>
            <w:r>
              <w:rPr>
                <w:noProof/>
                <w:webHidden/>
              </w:rPr>
            </w:r>
            <w:r>
              <w:rPr>
                <w:noProof/>
                <w:webHidden/>
              </w:rPr>
              <w:fldChar w:fldCharType="separate"/>
            </w:r>
            <w:r>
              <w:rPr>
                <w:noProof/>
                <w:webHidden/>
              </w:rPr>
              <w:t>5</w:t>
            </w:r>
            <w:r>
              <w:rPr>
                <w:noProof/>
                <w:webHidden/>
              </w:rPr>
              <w:fldChar w:fldCharType="end"/>
            </w:r>
          </w:hyperlink>
        </w:p>
        <w:p w14:paraId="6F32D42D" w14:textId="648F5961" w:rsidR="00FA758E" w:rsidRDefault="00FA758E">
          <w:pPr>
            <w:pStyle w:val="TOC2"/>
            <w:rPr>
              <w:rFonts w:asciiTheme="minorHAnsi" w:eastAsiaTheme="minorEastAsia" w:hAnsiTheme="minorHAnsi" w:cstheme="minorBidi"/>
              <w:noProof/>
              <w:szCs w:val="22"/>
              <w:lang w:val="en-US"/>
            </w:rPr>
          </w:pPr>
          <w:hyperlink w:anchor="_Toc108719005" w:history="1">
            <w:r w:rsidRPr="00C116E3">
              <w:rPr>
                <w:rStyle w:val="Hyperlink"/>
                <w:rFonts w:ascii="FedraSans-NormalTF" w:hAnsi="FedraSans-NormalTF"/>
                <w:noProof/>
              </w:rPr>
              <w:t>4.</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Proposal</w:t>
            </w:r>
            <w:r>
              <w:rPr>
                <w:noProof/>
                <w:webHidden/>
              </w:rPr>
              <w:tab/>
            </w:r>
            <w:r>
              <w:rPr>
                <w:noProof/>
                <w:webHidden/>
              </w:rPr>
              <w:fldChar w:fldCharType="begin"/>
            </w:r>
            <w:r>
              <w:rPr>
                <w:noProof/>
                <w:webHidden/>
              </w:rPr>
              <w:instrText xml:space="preserve"> PAGEREF _Toc108719005 \h </w:instrText>
            </w:r>
            <w:r>
              <w:rPr>
                <w:noProof/>
                <w:webHidden/>
              </w:rPr>
            </w:r>
            <w:r>
              <w:rPr>
                <w:noProof/>
                <w:webHidden/>
              </w:rPr>
              <w:fldChar w:fldCharType="separate"/>
            </w:r>
            <w:r>
              <w:rPr>
                <w:noProof/>
                <w:webHidden/>
              </w:rPr>
              <w:t>5</w:t>
            </w:r>
            <w:r>
              <w:rPr>
                <w:noProof/>
                <w:webHidden/>
              </w:rPr>
              <w:fldChar w:fldCharType="end"/>
            </w:r>
          </w:hyperlink>
        </w:p>
        <w:p w14:paraId="0C02B883" w14:textId="2DB7D024" w:rsidR="00FA758E" w:rsidRDefault="00FA758E">
          <w:pPr>
            <w:pStyle w:val="TOC2"/>
            <w:rPr>
              <w:rFonts w:asciiTheme="minorHAnsi" w:eastAsiaTheme="minorEastAsia" w:hAnsiTheme="minorHAnsi" w:cstheme="minorBidi"/>
              <w:noProof/>
              <w:szCs w:val="22"/>
              <w:lang w:val="en-US"/>
            </w:rPr>
          </w:pPr>
          <w:hyperlink w:anchor="_Toc108719006" w:history="1">
            <w:r w:rsidRPr="00C116E3">
              <w:rPr>
                <w:rStyle w:val="Hyperlink"/>
                <w:rFonts w:ascii="FedraSans-NormalTF" w:hAnsi="FedraSans-NormalTF"/>
                <w:noProof/>
              </w:rPr>
              <w:t>5.</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Process</w:t>
            </w:r>
            <w:r>
              <w:rPr>
                <w:noProof/>
                <w:webHidden/>
              </w:rPr>
              <w:tab/>
            </w:r>
            <w:r>
              <w:rPr>
                <w:noProof/>
                <w:webHidden/>
              </w:rPr>
              <w:fldChar w:fldCharType="begin"/>
            </w:r>
            <w:r>
              <w:rPr>
                <w:noProof/>
                <w:webHidden/>
              </w:rPr>
              <w:instrText xml:space="preserve"> PAGEREF _Toc108719006 \h </w:instrText>
            </w:r>
            <w:r>
              <w:rPr>
                <w:noProof/>
                <w:webHidden/>
              </w:rPr>
            </w:r>
            <w:r>
              <w:rPr>
                <w:noProof/>
                <w:webHidden/>
              </w:rPr>
              <w:fldChar w:fldCharType="separate"/>
            </w:r>
            <w:r>
              <w:rPr>
                <w:noProof/>
                <w:webHidden/>
              </w:rPr>
              <w:t>12</w:t>
            </w:r>
            <w:r>
              <w:rPr>
                <w:noProof/>
                <w:webHidden/>
              </w:rPr>
              <w:fldChar w:fldCharType="end"/>
            </w:r>
          </w:hyperlink>
        </w:p>
        <w:p w14:paraId="5F6D3E4C" w14:textId="21C00AAC" w:rsidR="00FA758E" w:rsidRDefault="00FA758E">
          <w:pPr>
            <w:pStyle w:val="TOC2"/>
            <w:rPr>
              <w:rFonts w:asciiTheme="minorHAnsi" w:eastAsiaTheme="minorEastAsia" w:hAnsiTheme="minorHAnsi" w:cstheme="minorBidi"/>
              <w:noProof/>
              <w:szCs w:val="22"/>
              <w:lang w:val="en-US"/>
            </w:rPr>
          </w:pPr>
          <w:hyperlink w:anchor="_Toc108719007" w:history="1">
            <w:r w:rsidRPr="00C116E3">
              <w:rPr>
                <w:rStyle w:val="Hyperlink"/>
                <w:rFonts w:ascii="FedraSans-NormalTF" w:hAnsi="FedraSans-NormalTF"/>
                <w:noProof/>
              </w:rPr>
              <w:t>6.</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Opening and Evaluation of Financial Proposals</w:t>
            </w:r>
            <w:r>
              <w:rPr>
                <w:noProof/>
                <w:webHidden/>
              </w:rPr>
              <w:tab/>
            </w:r>
            <w:r>
              <w:rPr>
                <w:noProof/>
                <w:webHidden/>
              </w:rPr>
              <w:fldChar w:fldCharType="begin"/>
            </w:r>
            <w:r>
              <w:rPr>
                <w:noProof/>
                <w:webHidden/>
              </w:rPr>
              <w:instrText xml:space="preserve"> PAGEREF _Toc108719007 \h </w:instrText>
            </w:r>
            <w:r>
              <w:rPr>
                <w:noProof/>
                <w:webHidden/>
              </w:rPr>
            </w:r>
            <w:r>
              <w:rPr>
                <w:noProof/>
                <w:webHidden/>
              </w:rPr>
              <w:fldChar w:fldCharType="separate"/>
            </w:r>
            <w:r>
              <w:rPr>
                <w:noProof/>
                <w:webHidden/>
              </w:rPr>
              <w:t>17</w:t>
            </w:r>
            <w:r>
              <w:rPr>
                <w:noProof/>
                <w:webHidden/>
              </w:rPr>
              <w:fldChar w:fldCharType="end"/>
            </w:r>
          </w:hyperlink>
        </w:p>
        <w:p w14:paraId="7CFBD919" w14:textId="1574F99F" w:rsidR="00FA758E" w:rsidRDefault="00FA758E">
          <w:pPr>
            <w:pStyle w:val="TOC2"/>
            <w:rPr>
              <w:rFonts w:asciiTheme="minorHAnsi" w:eastAsiaTheme="minorEastAsia" w:hAnsiTheme="minorHAnsi" w:cstheme="minorBidi"/>
              <w:noProof/>
              <w:szCs w:val="22"/>
              <w:lang w:val="en-US"/>
            </w:rPr>
          </w:pPr>
          <w:hyperlink w:anchor="_Toc108719008" w:history="1">
            <w:r w:rsidRPr="00C116E3">
              <w:rPr>
                <w:rStyle w:val="Hyperlink"/>
                <w:rFonts w:ascii="FedraSans-NormalTF" w:hAnsi="FedraSans-NormalTF"/>
                <w:noProof/>
              </w:rPr>
              <w:t>7.</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Award of Contract</w:t>
            </w:r>
            <w:r>
              <w:rPr>
                <w:noProof/>
                <w:webHidden/>
              </w:rPr>
              <w:tab/>
            </w:r>
            <w:r>
              <w:rPr>
                <w:noProof/>
                <w:webHidden/>
              </w:rPr>
              <w:fldChar w:fldCharType="begin"/>
            </w:r>
            <w:r>
              <w:rPr>
                <w:noProof/>
                <w:webHidden/>
              </w:rPr>
              <w:instrText xml:space="preserve"> PAGEREF _Toc108719008 \h </w:instrText>
            </w:r>
            <w:r>
              <w:rPr>
                <w:noProof/>
                <w:webHidden/>
              </w:rPr>
            </w:r>
            <w:r>
              <w:rPr>
                <w:noProof/>
                <w:webHidden/>
              </w:rPr>
              <w:fldChar w:fldCharType="separate"/>
            </w:r>
            <w:r>
              <w:rPr>
                <w:noProof/>
                <w:webHidden/>
              </w:rPr>
              <w:t>20</w:t>
            </w:r>
            <w:r>
              <w:rPr>
                <w:noProof/>
                <w:webHidden/>
              </w:rPr>
              <w:fldChar w:fldCharType="end"/>
            </w:r>
          </w:hyperlink>
        </w:p>
        <w:p w14:paraId="64C49F12" w14:textId="129677B8" w:rsidR="00FA758E" w:rsidRDefault="00FA758E">
          <w:pPr>
            <w:pStyle w:val="TOC2"/>
            <w:rPr>
              <w:rFonts w:asciiTheme="minorHAnsi" w:eastAsiaTheme="minorEastAsia" w:hAnsiTheme="minorHAnsi" w:cstheme="minorBidi"/>
              <w:noProof/>
              <w:szCs w:val="22"/>
              <w:lang w:val="en-US"/>
            </w:rPr>
          </w:pPr>
          <w:hyperlink w:anchor="_Toc108719009" w:history="1">
            <w:r w:rsidRPr="00C116E3">
              <w:rPr>
                <w:rStyle w:val="Hyperlink"/>
                <w:rFonts w:ascii="FedraSans-NormalTF" w:hAnsi="FedraSans-NormalTF"/>
                <w:noProof/>
              </w:rPr>
              <w:t>8.</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Signature of Project Agreements</w:t>
            </w:r>
            <w:r>
              <w:rPr>
                <w:noProof/>
                <w:webHidden/>
              </w:rPr>
              <w:tab/>
            </w:r>
            <w:r>
              <w:rPr>
                <w:noProof/>
                <w:webHidden/>
              </w:rPr>
              <w:fldChar w:fldCharType="begin"/>
            </w:r>
            <w:r>
              <w:rPr>
                <w:noProof/>
                <w:webHidden/>
              </w:rPr>
              <w:instrText xml:space="preserve"> PAGEREF _Toc108719009 \h </w:instrText>
            </w:r>
            <w:r>
              <w:rPr>
                <w:noProof/>
                <w:webHidden/>
              </w:rPr>
            </w:r>
            <w:r>
              <w:rPr>
                <w:noProof/>
                <w:webHidden/>
              </w:rPr>
              <w:fldChar w:fldCharType="separate"/>
            </w:r>
            <w:r>
              <w:rPr>
                <w:noProof/>
                <w:webHidden/>
              </w:rPr>
              <w:t>22</w:t>
            </w:r>
            <w:r>
              <w:rPr>
                <w:noProof/>
                <w:webHidden/>
              </w:rPr>
              <w:fldChar w:fldCharType="end"/>
            </w:r>
          </w:hyperlink>
        </w:p>
        <w:p w14:paraId="661773A4" w14:textId="59383B1E" w:rsidR="00FA758E" w:rsidRDefault="00FA758E">
          <w:pPr>
            <w:pStyle w:val="TOC2"/>
            <w:rPr>
              <w:rFonts w:asciiTheme="minorHAnsi" w:eastAsiaTheme="minorEastAsia" w:hAnsiTheme="minorHAnsi" w:cstheme="minorBidi"/>
              <w:noProof/>
              <w:szCs w:val="22"/>
              <w:lang w:val="en-US"/>
            </w:rPr>
          </w:pPr>
          <w:hyperlink w:anchor="_Toc108719010" w:history="1">
            <w:r w:rsidRPr="00C116E3">
              <w:rPr>
                <w:rStyle w:val="Hyperlink"/>
                <w:rFonts w:ascii="FedraSans-NormalTF" w:hAnsi="FedraSans-NormalTF"/>
                <w:noProof/>
              </w:rPr>
              <w:t>9.</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Development Bond</w:t>
            </w:r>
            <w:r>
              <w:rPr>
                <w:noProof/>
                <w:webHidden/>
              </w:rPr>
              <w:tab/>
            </w:r>
            <w:r>
              <w:rPr>
                <w:noProof/>
                <w:webHidden/>
              </w:rPr>
              <w:fldChar w:fldCharType="begin"/>
            </w:r>
            <w:r>
              <w:rPr>
                <w:noProof/>
                <w:webHidden/>
              </w:rPr>
              <w:instrText xml:space="preserve"> PAGEREF _Toc108719010 \h </w:instrText>
            </w:r>
            <w:r>
              <w:rPr>
                <w:noProof/>
                <w:webHidden/>
              </w:rPr>
            </w:r>
            <w:r>
              <w:rPr>
                <w:noProof/>
                <w:webHidden/>
              </w:rPr>
              <w:fldChar w:fldCharType="separate"/>
            </w:r>
            <w:r>
              <w:rPr>
                <w:noProof/>
                <w:webHidden/>
              </w:rPr>
              <w:t>24</w:t>
            </w:r>
            <w:r>
              <w:rPr>
                <w:noProof/>
                <w:webHidden/>
              </w:rPr>
              <w:fldChar w:fldCharType="end"/>
            </w:r>
          </w:hyperlink>
        </w:p>
        <w:p w14:paraId="2CBC4F51" w14:textId="7F57D099" w:rsidR="00FA758E" w:rsidRDefault="00FA758E">
          <w:pPr>
            <w:pStyle w:val="TOC2"/>
            <w:rPr>
              <w:rFonts w:asciiTheme="minorHAnsi" w:eastAsiaTheme="minorEastAsia" w:hAnsiTheme="minorHAnsi" w:cstheme="minorBidi"/>
              <w:noProof/>
              <w:szCs w:val="22"/>
              <w:lang w:val="en-US"/>
            </w:rPr>
          </w:pPr>
          <w:hyperlink w:anchor="_Toc108719011" w:history="1">
            <w:r w:rsidRPr="00C116E3">
              <w:rPr>
                <w:rStyle w:val="Hyperlink"/>
                <w:rFonts w:ascii="FedraSans-NormalTF" w:hAnsi="FedraSans-NormalTF"/>
                <w:noProof/>
              </w:rPr>
              <w:t>10.</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Financing and Credit Enhancement Offers</w:t>
            </w:r>
            <w:r>
              <w:rPr>
                <w:noProof/>
                <w:webHidden/>
              </w:rPr>
              <w:tab/>
            </w:r>
            <w:r>
              <w:rPr>
                <w:noProof/>
                <w:webHidden/>
              </w:rPr>
              <w:fldChar w:fldCharType="begin"/>
            </w:r>
            <w:r>
              <w:rPr>
                <w:noProof/>
                <w:webHidden/>
              </w:rPr>
              <w:instrText xml:space="preserve"> PAGEREF _Toc108719011 \h </w:instrText>
            </w:r>
            <w:r>
              <w:rPr>
                <w:noProof/>
                <w:webHidden/>
              </w:rPr>
            </w:r>
            <w:r>
              <w:rPr>
                <w:noProof/>
                <w:webHidden/>
              </w:rPr>
              <w:fldChar w:fldCharType="separate"/>
            </w:r>
            <w:r>
              <w:rPr>
                <w:noProof/>
                <w:webHidden/>
              </w:rPr>
              <w:t>24</w:t>
            </w:r>
            <w:r>
              <w:rPr>
                <w:noProof/>
                <w:webHidden/>
              </w:rPr>
              <w:fldChar w:fldCharType="end"/>
            </w:r>
          </w:hyperlink>
        </w:p>
        <w:p w14:paraId="4F3BB01D" w14:textId="796B1203" w:rsidR="00FA758E" w:rsidRDefault="00FA758E">
          <w:pPr>
            <w:pStyle w:val="TOC2"/>
            <w:rPr>
              <w:rFonts w:asciiTheme="minorHAnsi" w:eastAsiaTheme="minorEastAsia" w:hAnsiTheme="minorHAnsi" w:cstheme="minorBidi"/>
              <w:noProof/>
              <w:szCs w:val="22"/>
              <w:lang w:val="en-US"/>
            </w:rPr>
          </w:pPr>
          <w:hyperlink w:anchor="_Toc108719012" w:history="1">
            <w:r w:rsidRPr="00C116E3">
              <w:rPr>
                <w:rStyle w:val="Hyperlink"/>
                <w:rFonts w:ascii="FedraSans-NormalTF" w:hAnsi="FedraSans-NormalTF"/>
                <w:noProof/>
              </w:rPr>
              <w:t>11.</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Conflict of Interest</w:t>
            </w:r>
            <w:r>
              <w:rPr>
                <w:noProof/>
                <w:webHidden/>
              </w:rPr>
              <w:tab/>
            </w:r>
            <w:r>
              <w:rPr>
                <w:noProof/>
                <w:webHidden/>
              </w:rPr>
              <w:fldChar w:fldCharType="begin"/>
            </w:r>
            <w:r>
              <w:rPr>
                <w:noProof/>
                <w:webHidden/>
              </w:rPr>
              <w:instrText xml:space="preserve"> PAGEREF _Toc108719012 \h </w:instrText>
            </w:r>
            <w:r>
              <w:rPr>
                <w:noProof/>
                <w:webHidden/>
              </w:rPr>
            </w:r>
            <w:r>
              <w:rPr>
                <w:noProof/>
                <w:webHidden/>
              </w:rPr>
              <w:fldChar w:fldCharType="separate"/>
            </w:r>
            <w:r>
              <w:rPr>
                <w:noProof/>
                <w:webHidden/>
              </w:rPr>
              <w:t>25</w:t>
            </w:r>
            <w:r>
              <w:rPr>
                <w:noProof/>
                <w:webHidden/>
              </w:rPr>
              <w:fldChar w:fldCharType="end"/>
            </w:r>
          </w:hyperlink>
        </w:p>
        <w:p w14:paraId="3FE032A2" w14:textId="459F07CD" w:rsidR="00FA758E" w:rsidRDefault="00FA758E">
          <w:pPr>
            <w:pStyle w:val="TOC2"/>
            <w:rPr>
              <w:rFonts w:asciiTheme="minorHAnsi" w:eastAsiaTheme="minorEastAsia" w:hAnsiTheme="minorHAnsi" w:cstheme="minorBidi"/>
              <w:noProof/>
              <w:szCs w:val="22"/>
              <w:lang w:val="en-US"/>
            </w:rPr>
          </w:pPr>
          <w:hyperlink w:anchor="_Toc108719013" w:history="1">
            <w:r w:rsidRPr="00C116E3">
              <w:rPr>
                <w:rStyle w:val="Hyperlink"/>
                <w:rFonts w:ascii="FedraSans-NormalTF" w:hAnsi="FedraSans-NormalTF"/>
                <w:noProof/>
              </w:rPr>
              <w:t>12.</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Procurement Related Complaint</w:t>
            </w:r>
            <w:r>
              <w:rPr>
                <w:noProof/>
                <w:webHidden/>
              </w:rPr>
              <w:tab/>
            </w:r>
            <w:r>
              <w:rPr>
                <w:noProof/>
                <w:webHidden/>
              </w:rPr>
              <w:fldChar w:fldCharType="begin"/>
            </w:r>
            <w:r>
              <w:rPr>
                <w:noProof/>
                <w:webHidden/>
              </w:rPr>
              <w:instrText xml:space="preserve"> PAGEREF _Toc108719013 \h </w:instrText>
            </w:r>
            <w:r>
              <w:rPr>
                <w:noProof/>
                <w:webHidden/>
              </w:rPr>
            </w:r>
            <w:r>
              <w:rPr>
                <w:noProof/>
                <w:webHidden/>
              </w:rPr>
              <w:fldChar w:fldCharType="separate"/>
            </w:r>
            <w:r>
              <w:rPr>
                <w:noProof/>
                <w:webHidden/>
              </w:rPr>
              <w:t>25</w:t>
            </w:r>
            <w:r>
              <w:rPr>
                <w:noProof/>
                <w:webHidden/>
              </w:rPr>
              <w:fldChar w:fldCharType="end"/>
            </w:r>
          </w:hyperlink>
        </w:p>
        <w:p w14:paraId="1703527C" w14:textId="4CA7DEFF" w:rsidR="00FA758E" w:rsidRDefault="00FA758E">
          <w:pPr>
            <w:pStyle w:val="TOC2"/>
            <w:rPr>
              <w:rFonts w:asciiTheme="minorHAnsi" w:eastAsiaTheme="minorEastAsia" w:hAnsiTheme="minorHAnsi" w:cstheme="minorBidi"/>
              <w:noProof/>
              <w:szCs w:val="22"/>
              <w:lang w:val="en-US"/>
            </w:rPr>
          </w:pPr>
          <w:hyperlink w:anchor="_Toc108719014" w:history="1">
            <w:r w:rsidRPr="00C116E3">
              <w:rPr>
                <w:rStyle w:val="Hyperlink"/>
                <w:rFonts w:ascii="FedraSans-NormalTF" w:hAnsi="FedraSans-NormalTF"/>
                <w:noProof/>
              </w:rPr>
              <w:t>13.</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Revision of Technical Proposal</w:t>
            </w:r>
            <w:r>
              <w:rPr>
                <w:noProof/>
                <w:webHidden/>
              </w:rPr>
              <w:tab/>
            </w:r>
            <w:r>
              <w:rPr>
                <w:noProof/>
                <w:webHidden/>
              </w:rPr>
              <w:fldChar w:fldCharType="begin"/>
            </w:r>
            <w:r>
              <w:rPr>
                <w:noProof/>
                <w:webHidden/>
              </w:rPr>
              <w:instrText xml:space="preserve"> PAGEREF _Toc108719014 \h </w:instrText>
            </w:r>
            <w:r>
              <w:rPr>
                <w:noProof/>
                <w:webHidden/>
              </w:rPr>
            </w:r>
            <w:r>
              <w:rPr>
                <w:noProof/>
                <w:webHidden/>
              </w:rPr>
              <w:fldChar w:fldCharType="separate"/>
            </w:r>
            <w:r>
              <w:rPr>
                <w:noProof/>
                <w:webHidden/>
              </w:rPr>
              <w:t>25</w:t>
            </w:r>
            <w:r>
              <w:rPr>
                <w:noProof/>
                <w:webHidden/>
              </w:rPr>
              <w:fldChar w:fldCharType="end"/>
            </w:r>
          </w:hyperlink>
        </w:p>
        <w:p w14:paraId="75802C85" w14:textId="2DF4A796" w:rsidR="00FA758E" w:rsidRDefault="00FA758E">
          <w:pPr>
            <w:pStyle w:val="TOC2"/>
            <w:rPr>
              <w:rFonts w:asciiTheme="minorHAnsi" w:eastAsiaTheme="minorEastAsia" w:hAnsiTheme="minorHAnsi" w:cstheme="minorBidi"/>
              <w:noProof/>
              <w:szCs w:val="22"/>
              <w:lang w:val="en-US"/>
            </w:rPr>
          </w:pPr>
          <w:hyperlink w:anchor="_Toc108719015" w:history="1">
            <w:r w:rsidRPr="00C116E3">
              <w:rPr>
                <w:rStyle w:val="Hyperlink"/>
                <w:rFonts w:ascii="FedraSans-NormalTF" w:hAnsi="FedraSans-NormalTF"/>
                <w:noProof/>
              </w:rPr>
              <w:t>14.</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Sanctionable Practices</w:t>
            </w:r>
            <w:r>
              <w:rPr>
                <w:noProof/>
                <w:webHidden/>
              </w:rPr>
              <w:tab/>
            </w:r>
            <w:r>
              <w:rPr>
                <w:noProof/>
                <w:webHidden/>
              </w:rPr>
              <w:fldChar w:fldCharType="begin"/>
            </w:r>
            <w:r>
              <w:rPr>
                <w:noProof/>
                <w:webHidden/>
              </w:rPr>
              <w:instrText xml:space="preserve"> PAGEREF _Toc108719015 \h </w:instrText>
            </w:r>
            <w:r>
              <w:rPr>
                <w:noProof/>
                <w:webHidden/>
              </w:rPr>
            </w:r>
            <w:r>
              <w:rPr>
                <w:noProof/>
                <w:webHidden/>
              </w:rPr>
              <w:fldChar w:fldCharType="separate"/>
            </w:r>
            <w:r>
              <w:rPr>
                <w:noProof/>
                <w:webHidden/>
              </w:rPr>
              <w:t>26</w:t>
            </w:r>
            <w:r>
              <w:rPr>
                <w:noProof/>
                <w:webHidden/>
              </w:rPr>
              <w:fldChar w:fldCharType="end"/>
            </w:r>
          </w:hyperlink>
        </w:p>
        <w:p w14:paraId="5138E37A" w14:textId="26109F5D" w:rsidR="00FA758E" w:rsidRDefault="00FA758E">
          <w:pPr>
            <w:pStyle w:val="TOC2"/>
            <w:rPr>
              <w:rFonts w:asciiTheme="minorHAnsi" w:eastAsiaTheme="minorEastAsia" w:hAnsiTheme="minorHAnsi" w:cstheme="minorBidi"/>
              <w:noProof/>
              <w:szCs w:val="22"/>
              <w:lang w:val="en-US"/>
            </w:rPr>
          </w:pPr>
          <w:hyperlink w:anchor="_Toc108719016" w:history="1">
            <w:r w:rsidRPr="00C116E3">
              <w:rPr>
                <w:rStyle w:val="Hyperlink"/>
                <w:rFonts w:ascii="FedraSans-NormalTF" w:hAnsi="FedraSans-NormalTF"/>
                <w:noProof/>
              </w:rPr>
              <w:t>15.</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Governing Law</w:t>
            </w:r>
            <w:r>
              <w:rPr>
                <w:noProof/>
                <w:webHidden/>
              </w:rPr>
              <w:tab/>
            </w:r>
            <w:r>
              <w:rPr>
                <w:noProof/>
                <w:webHidden/>
              </w:rPr>
              <w:fldChar w:fldCharType="begin"/>
            </w:r>
            <w:r>
              <w:rPr>
                <w:noProof/>
                <w:webHidden/>
              </w:rPr>
              <w:instrText xml:space="preserve"> PAGEREF _Toc108719016 \h </w:instrText>
            </w:r>
            <w:r>
              <w:rPr>
                <w:noProof/>
                <w:webHidden/>
              </w:rPr>
            </w:r>
            <w:r>
              <w:rPr>
                <w:noProof/>
                <w:webHidden/>
              </w:rPr>
              <w:fldChar w:fldCharType="separate"/>
            </w:r>
            <w:r>
              <w:rPr>
                <w:noProof/>
                <w:webHidden/>
              </w:rPr>
              <w:t>26</w:t>
            </w:r>
            <w:r>
              <w:rPr>
                <w:noProof/>
                <w:webHidden/>
              </w:rPr>
              <w:fldChar w:fldCharType="end"/>
            </w:r>
          </w:hyperlink>
        </w:p>
        <w:p w14:paraId="0E7B8E39" w14:textId="6F31539B" w:rsidR="00FA758E" w:rsidRDefault="00FA758E">
          <w:pPr>
            <w:pStyle w:val="TOC1"/>
            <w:rPr>
              <w:rFonts w:asciiTheme="minorHAnsi" w:eastAsiaTheme="minorEastAsia" w:hAnsiTheme="minorHAnsi" w:cstheme="minorBidi"/>
              <w:noProof/>
              <w:szCs w:val="22"/>
              <w:lang w:val="en-US"/>
            </w:rPr>
          </w:pPr>
          <w:hyperlink w:anchor="_Toc108719017" w:history="1">
            <w:r w:rsidRPr="00C116E3">
              <w:rPr>
                <w:rStyle w:val="Hyperlink"/>
                <w:rFonts w:ascii="FedraSans-NormalTF" w:hAnsi="FedraSans-NormalTF"/>
                <w:noProof/>
              </w:rPr>
              <w:t>Appendix 1</w:t>
            </w:r>
            <w:r>
              <w:rPr>
                <w:noProof/>
                <w:webHidden/>
              </w:rPr>
              <w:tab/>
            </w:r>
            <w:r>
              <w:rPr>
                <w:noProof/>
                <w:webHidden/>
              </w:rPr>
              <w:fldChar w:fldCharType="begin"/>
            </w:r>
            <w:r>
              <w:rPr>
                <w:noProof/>
                <w:webHidden/>
              </w:rPr>
              <w:instrText xml:space="preserve"> PAGEREF _Toc108719017 \h </w:instrText>
            </w:r>
            <w:r>
              <w:rPr>
                <w:noProof/>
                <w:webHidden/>
              </w:rPr>
            </w:r>
            <w:r>
              <w:rPr>
                <w:noProof/>
                <w:webHidden/>
              </w:rPr>
              <w:fldChar w:fldCharType="separate"/>
            </w:r>
            <w:r>
              <w:rPr>
                <w:noProof/>
                <w:webHidden/>
              </w:rPr>
              <w:t>27</w:t>
            </w:r>
            <w:r>
              <w:rPr>
                <w:noProof/>
                <w:webHidden/>
              </w:rPr>
              <w:fldChar w:fldCharType="end"/>
            </w:r>
          </w:hyperlink>
        </w:p>
        <w:p w14:paraId="350BDE73" w14:textId="3B5A178F" w:rsidR="00FA758E" w:rsidRDefault="00FA758E">
          <w:pPr>
            <w:pStyle w:val="TOC2"/>
            <w:rPr>
              <w:rFonts w:asciiTheme="minorHAnsi" w:eastAsiaTheme="minorEastAsia" w:hAnsiTheme="minorHAnsi" w:cstheme="minorBidi"/>
              <w:noProof/>
              <w:szCs w:val="22"/>
              <w:lang w:val="en-US"/>
            </w:rPr>
          </w:pPr>
          <w:hyperlink w:anchor="_Toc108719018" w:history="1">
            <w:r w:rsidRPr="00C116E3">
              <w:rPr>
                <w:rStyle w:val="Hyperlink"/>
                <w:rFonts w:ascii="FedraSans-NormalTF" w:hAnsi="FedraSans-NormalTF"/>
                <w:noProof/>
              </w:rPr>
              <w:t>Part 1 – Project and Background Information</w:t>
            </w:r>
            <w:r>
              <w:rPr>
                <w:noProof/>
                <w:webHidden/>
              </w:rPr>
              <w:tab/>
            </w:r>
            <w:r>
              <w:rPr>
                <w:noProof/>
                <w:webHidden/>
              </w:rPr>
              <w:fldChar w:fldCharType="begin"/>
            </w:r>
            <w:r>
              <w:rPr>
                <w:noProof/>
                <w:webHidden/>
              </w:rPr>
              <w:instrText xml:space="preserve"> PAGEREF _Toc108719018 \h </w:instrText>
            </w:r>
            <w:r>
              <w:rPr>
                <w:noProof/>
                <w:webHidden/>
              </w:rPr>
            </w:r>
            <w:r>
              <w:rPr>
                <w:noProof/>
                <w:webHidden/>
              </w:rPr>
              <w:fldChar w:fldCharType="separate"/>
            </w:r>
            <w:r>
              <w:rPr>
                <w:noProof/>
                <w:webHidden/>
              </w:rPr>
              <w:t>27</w:t>
            </w:r>
            <w:r>
              <w:rPr>
                <w:noProof/>
                <w:webHidden/>
              </w:rPr>
              <w:fldChar w:fldCharType="end"/>
            </w:r>
          </w:hyperlink>
        </w:p>
        <w:p w14:paraId="2361AF08" w14:textId="5BC2E84D" w:rsidR="00FA758E" w:rsidRDefault="00FA758E">
          <w:pPr>
            <w:pStyle w:val="TOC2"/>
            <w:rPr>
              <w:rFonts w:asciiTheme="minorHAnsi" w:eastAsiaTheme="minorEastAsia" w:hAnsiTheme="minorHAnsi" w:cstheme="minorBidi"/>
              <w:noProof/>
              <w:szCs w:val="22"/>
              <w:lang w:val="en-US"/>
            </w:rPr>
          </w:pPr>
          <w:hyperlink w:anchor="_Toc108719019" w:history="1">
            <w:r w:rsidRPr="00C116E3">
              <w:rPr>
                <w:rStyle w:val="Hyperlink"/>
                <w:rFonts w:ascii="FedraSans-NormalTF" w:hAnsi="FedraSans-NormalTF"/>
                <w:noProof/>
              </w:rPr>
              <w:t>Part 2 – Virtual Data Room Undertaking</w:t>
            </w:r>
            <w:r>
              <w:rPr>
                <w:noProof/>
                <w:webHidden/>
              </w:rPr>
              <w:tab/>
            </w:r>
            <w:r>
              <w:rPr>
                <w:noProof/>
                <w:webHidden/>
              </w:rPr>
              <w:fldChar w:fldCharType="begin"/>
            </w:r>
            <w:r>
              <w:rPr>
                <w:noProof/>
                <w:webHidden/>
              </w:rPr>
              <w:instrText xml:space="preserve"> PAGEREF _Toc108719019 \h </w:instrText>
            </w:r>
            <w:r>
              <w:rPr>
                <w:noProof/>
                <w:webHidden/>
              </w:rPr>
            </w:r>
            <w:r>
              <w:rPr>
                <w:noProof/>
                <w:webHidden/>
              </w:rPr>
              <w:fldChar w:fldCharType="separate"/>
            </w:r>
            <w:r>
              <w:rPr>
                <w:noProof/>
                <w:webHidden/>
              </w:rPr>
              <w:t>32</w:t>
            </w:r>
            <w:r>
              <w:rPr>
                <w:noProof/>
                <w:webHidden/>
              </w:rPr>
              <w:fldChar w:fldCharType="end"/>
            </w:r>
          </w:hyperlink>
        </w:p>
        <w:p w14:paraId="758483CB" w14:textId="1CF63841" w:rsidR="00FA758E" w:rsidRDefault="00FA758E">
          <w:pPr>
            <w:pStyle w:val="TOC2"/>
            <w:rPr>
              <w:rFonts w:asciiTheme="minorHAnsi" w:eastAsiaTheme="minorEastAsia" w:hAnsiTheme="minorHAnsi" w:cstheme="minorBidi"/>
              <w:noProof/>
              <w:szCs w:val="22"/>
              <w:lang w:val="en-US"/>
            </w:rPr>
          </w:pPr>
          <w:hyperlink w:anchor="_Toc108719020" w:history="1">
            <w:r w:rsidRPr="00C116E3">
              <w:rPr>
                <w:rStyle w:val="Hyperlink"/>
                <w:rFonts w:ascii="FedraSans-NormalTF" w:hAnsi="FedraSans-NormalTF"/>
                <w:noProof/>
              </w:rPr>
              <w:t>1.</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General</w:t>
            </w:r>
            <w:r>
              <w:rPr>
                <w:noProof/>
                <w:webHidden/>
              </w:rPr>
              <w:tab/>
            </w:r>
            <w:r>
              <w:rPr>
                <w:noProof/>
                <w:webHidden/>
              </w:rPr>
              <w:fldChar w:fldCharType="begin"/>
            </w:r>
            <w:r>
              <w:rPr>
                <w:noProof/>
                <w:webHidden/>
              </w:rPr>
              <w:instrText xml:space="preserve"> PAGEREF _Toc108719020 \h </w:instrText>
            </w:r>
            <w:r>
              <w:rPr>
                <w:noProof/>
                <w:webHidden/>
              </w:rPr>
            </w:r>
            <w:r>
              <w:rPr>
                <w:noProof/>
                <w:webHidden/>
              </w:rPr>
              <w:fldChar w:fldCharType="separate"/>
            </w:r>
            <w:r>
              <w:rPr>
                <w:noProof/>
                <w:webHidden/>
              </w:rPr>
              <w:t>32</w:t>
            </w:r>
            <w:r>
              <w:rPr>
                <w:noProof/>
                <w:webHidden/>
              </w:rPr>
              <w:fldChar w:fldCharType="end"/>
            </w:r>
          </w:hyperlink>
        </w:p>
        <w:p w14:paraId="77C1044B" w14:textId="6B3C2114" w:rsidR="00FA758E" w:rsidRDefault="00FA758E">
          <w:pPr>
            <w:pStyle w:val="TOC2"/>
            <w:rPr>
              <w:rFonts w:asciiTheme="minorHAnsi" w:eastAsiaTheme="minorEastAsia" w:hAnsiTheme="minorHAnsi" w:cstheme="minorBidi"/>
              <w:noProof/>
              <w:szCs w:val="22"/>
              <w:lang w:val="en-US"/>
            </w:rPr>
          </w:pPr>
          <w:hyperlink w:anchor="_Toc108719021" w:history="1">
            <w:r w:rsidRPr="00C116E3">
              <w:rPr>
                <w:rStyle w:val="Hyperlink"/>
                <w:rFonts w:ascii="FedraSans-NormalTF" w:hAnsi="FedraSans-NormalTF"/>
                <w:noProof/>
              </w:rPr>
              <w:t>2.</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Confidentiality</w:t>
            </w:r>
            <w:r>
              <w:rPr>
                <w:noProof/>
                <w:webHidden/>
              </w:rPr>
              <w:tab/>
            </w:r>
            <w:r>
              <w:rPr>
                <w:noProof/>
                <w:webHidden/>
              </w:rPr>
              <w:fldChar w:fldCharType="begin"/>
            </w:r>
            <w:r>
              <w:rPr>
                <w:noProof/>
                <w:webHidden/>
              </w:rPr>
              <w:instrText xml:space="preserve"> PAGEREF _Toc108719021 \h </w:instrText>
            </w:r>
            <w:r>
              <w:rPr>
                <w:noProof/>
                <w:webHidden/>
              </w:rPr>
            </w:r>
            <w:r>
              <w:rPr>
                <w:noProof/>
                <w:webHidden/>
              </w:rPr>
              <w:fldChar w:fldCharType="separate"/>
            </w:r>
            <w:r>
              <w:rPr>
                <w:noProof/>
                <w:webHidden/>
              </w:rPr>
              <w:t>32</w:t>
            </w:r>
            <w:r>
              <w:rPr>
                <w:noProof/>
                <w:webHidden/>
              </w:rPr>
              <w:fldChar w:fldCharType="end"/>
            </w:r>
          </w:hyperlink>
        </w:p>
        <w:p w14:paraId="42CEB3B2" w14:textId="256A2785" w:rsidR="00FA758E" w:rsidRDefault="00FA758E">
          <w:pPr>
            <w:pStyle w:val="TOC2"/>
            <w:rPr>
              <w:rFonts w:asciiTheme="minorHAnsi" w:eastAsiaTheme="minorEastAsia" w:hAnsiTheme="minorHAnsi" w:cstheme="minorBidi"/>
              <w:noProof/>
              <w:szCs w:val="22"/>
              <w:lang w:val="en-US"/>
            </w:rPr>
          </w:pPr>
          <w:hyperlink w:anchor="_Toc108719022" w:history="1">
            <w:r w:rsidRPr="00C116E3">
              <w:rPr>
                <w:rStyle w:val="Hyperlink"/>
                <w:rFonts w:ascii="FedraSans-NormalTF" w:hAnsi="FedraSans-NormalTF"/>
                <w:noProof/>
              </w:rPr>
              <w:t>3.</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Virtual Data Room</w:t>
            </w:r>
            <w:r>
              <w:rPr>
                <w:noProof/>
                <w:webHidden/>
              </w:rPr>
              <w:tab/>
            </w:r>
            <w:r>
              <w:rPr>
                <w:noProof/>
                <w:webHidden/>
              </w:rPr>
              <w:fldChar w:fldCharType="begin"/>
            </w:r>
            <w:r>
              <w:rPr>
                <w:noProof/>
                <w:webHidden/>
              </w:rPr>
              <w:instrText xml:space="preserve"> PAGEREF _Toc108719022 \h </w:instrText>
            </w:r>
            <w:r>
              <w:rPr>
                <w:noProof/>
                <w:webHidden/>
              </w:rPr>
            </w:r>
            <w:r>
              <w:rPr>
                <w:noProof/>
                <w:webHidden/>
              </w:rPr>
              <w:fldChar w:fldCharType="separate"/>
            </w:r>
            <w:r>
              <w:rPr>
                <w:noProof/>
                <w:webHidden/>
              </w:rPr>
              <w:t>33</w:t>
            </w:r>
            <w:r>
              <w:rPr>
                <w:noProof/>
                <w:webHidden/>
              </w:rPr>
              <w:fldChar w:fldCharType="end"/>
            </w:r>
          </w:hyperlink>
        </w:p>
        <w:p w14:paraId="0ED096A6" w14:textId="107A2449" w:rsidR="00FA758E" w:rsidRDefault="00FA758E">
          <w:pPr>
            <w:pStyle w:val="TOC2"/>
            <w:rPr>
              <w:rFonts w:asciiTheme="minorHAnsi" w:eastAsiaTheme="minorEastAsia" w:hAnsiTheme="minorHAnsi" w:cstheme="minorBidi"/>
              <w:noProof/>
              <w:szCs w:val="22"/>
              <w:lang w:val="en-US"/>
            </w:rPr>
          </w:pPr>
          <w:hyperlink w:anchor="_Toc108719023" w:history="1">
            <w:r w:rsidRPr="00C116E3">
              <w:rPr>
                <w:rStyle w:val="Hyperlink"/>
                <w:rFonts w:ascii="FedraSans-NormalTF" w:hAnsi="FedraSans-NormalTF"/>
                <w:noProof/>
              </w:rPr>
              <w:t>4.</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Access to the Virtual Data Room</w:t>
            </w:r>
            <w:r>
              <w:rPr>
                <w:noProof/>
                <w:webHidden/>
              </w:rPr>
              <w:tab/>
            </w:r>
            <w:r>
              <w:rPr>
                <w:noProof/>
                <w:webHidden/>
              </w:rPr>
              <w:fldChar w:fldCharType="begin"/>
            </w:r>
            <w:r>
              <w:rPr>
                <w:noProof/>
                <w:webHidden/>
              </w:rPr>
              <w:instrText xml:space="preserve"> PAGEREF _Toc108719023 \h </w:instrText>
            </w:r>
            <w:r>
              <w:rPr>
                <w:noProof/>
                <w:webHidden/>
              </w:rPr>
            </w:r>
            <w:r>
              <w:rPr>
                <w:noProof/>
                <w:webHidden/>
              </w:rPr>
              <w:fldChar w:fldCharType="separate"/>
            </w:r>
            <w:r>
              <w:rPr>
                <w:noProof/>
                <w:webHidden/>
              </w:rPr>
              <w:t>33</w:t>
            </w:r>
            <w:r>
              <w:rPr>
                <w:noProof/>
                <w:webHidden/>
              </w:rPr>
              <w:fldChar w:fldCharType="end"/>
            </w:r>
          </w:hyperlink>
        </w:p>
        <w:p w14:paraId="73300FC1" w14:textId="72F0DE60" w:rsidR="00FA758E" w:rsidRDefault="00FA758E">
          <w:pPr>
            <w:pStyle w:val="TOC2"/>
            <w:rPr>
              <w:rFonts w:asciiTheme="minorHAnsi" w:eastAsiaTheme="minorEastAsia" w:hAnsiTheme="minorHAnsi" w:cstheme="minorBidi"/>
              <w:noProof/>
              <w:szCs w:val="22"/>
              <w:lang w:val="en-US"/>
            </w:rPr>
          </w:pPr>
          <w:hyperlink w:anchor="_Toc108719024" w:history="1">
            <w:r w:rsidRPr="00C116E3">
              <w:rPr>
                <w:rStyle w:val="Hyperlink"/>
                <w:rFonts w:ascii="FedraSans-NormalTF" w:hAnsi="FedraSans-NormalTF"/>
                <w:noProof/>
              </w:rPr>
              <w:t>5.</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Use of the Information</w:t>
            </w:r>
            <w:r>
              <w:rPr>
                <w:noProof/>
                <w:webHidden/>
              </w:rPr>
              <w:tab/>
            </w:r>
            <w:r>
              <w:rPr>
                <w:noProof/>
                <w:webHidden/>
              </w:rPr>
              <w:fldChar w:fldCharType="begin"/>
            </w:r>
            <w:r>
              <w:rPr>
                <w:noProof/>
                <w:webHidden/>
              </w:rPr>
              <w:instrText xml:space="preserve"> PAGEREF _Toc108719024 \h </w:instrText>
            </w:r>
            <w:r>
              <w:rPr>
                <w:noProof/>
                <w:webHidden/>
              </w:rPr>
            </w:r>
            <w:r>
              <w:rPr>
                <w:noProof/>
                <w:webHidden/>
              </w:rPr>
              <w:fldChar w:fldCharType="separate"/>
            </w:r>
            <w:r>
              <w:rPr>
                <w:noProof/>
                <w:webHidden/>
              </w:rPr>
              <w:t>35</w:t>
            </w:r>
            <w:r>
              <w:rPr>
                <w:noProof/>
                <w:webHidden/>
              </w:rPr>
              <w:fldChar w:fldCharType="end"/>
            </w:r>
          </w:hyperlink>
        </w:p>
        <w:p w14:paraId="15D95AD3" w14:textId="7CE112BF" w:rsidR="00FA758E" w:rsidRDefault="00FA758E">
          <w:pPr>
            <w:pStyle w:val="TOC2"/>
            <w:rPr>
              <w:rFonts w:asciiTheme="minorHAnsi" w:eastAsiaTheme="minorEastAsia" w:hAnsiTheme="minorHAnsi" w:cstheme="minorBidi"/>
              <w:noProof/>
              <w:szCs w:val="22"/>
              <w:lang w:val="en-US"/>
            </w:rPr>
          </w:pPr>
          <w:hyperlink w:anchor="_Toc108719025" w:history="1">
            <w:r w:rsidRPr="00C116E3">
              <w:rPr>
                <w:rStyle w:val="Hyperlink"/>
                <w:rFonts w:ascii="FedraSans-NormalTF" w:hAnsi="FedraSans-NormalTF"/>
                <w:noProof/>
              </w:rPr>
              <w:t>6.</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Security</w:t>
            </w:r>
            <w:r>
              <w:rPr>
                <w:noProof/>
                <w:webHidden/>
              </w:rPr>
              <w:tab/>
            </w:r>
            <w:r>
              <w:rPr>
                <w:noProof/>
                <w:webHidden/>
              </w:rPr>
              <w:fldChar w:fldCharType="begin"/>
            </w:r>
            <w:r>
              <w:rPr>
                <w:noProof/>
                <w:webHidden/>
              </w:rPr>
              <w:instrText xml:space="preserve"> PAGEREF _Toc108719025 \h </w:instrText>
            </w:r>
            <w:r>
              <w:rPr>
                <w:noProof/>
                <w:webHidden/>
              </w:rPr>
            </w:r>
            <w:r>
              <w:rPr>
                <w:noProof/>
                <w:webHidden/>
              </w:rPr>
              <w:fldChar w:fldCharType="separate"/>
            </w:r>
            <w:r>
              <w:rPr>
                <w:noProof/>
                <w:webHidden/>
              </w:rPr>
              <w:t>35</w:t>
            </w:r>
            <w:r>
              <w:rPr>
                <w:noProof/>
                <w:webHidden/>
              </w:rPr>
              <w:fldChar w:fldCharType="end"/>
            </w:r>
          </w:hyperlink>
        </w:p>
        <w:p w14:paraId="4E7DFFEE" w14:textId="00119C8E" w:rsidR="00FA758E" w:rsidRDefault="00FA758E">
          <w:pPr>
            <w:pStyle w:val="TOC2"/>
            <w:rPr>
              <w:rFonts w:asciiTheme="minorHAnsi" w:eastAsiaTheme="minorEastAsia" w:hAnsiTheme="minorHAnsi" w:cstheme="minorBidi"/>
              <w:noProof/>
              <w:szCs w:val="22"/>
              <w:lang w:val="en-US"/>
            </w:rPr>
          </w:pPr>
          <w:hyperlink w:anchor="_Toc108719026" w:history="1">
            <w:r w:rsidRPr="00C116E3">
              <w:rPr>
                <w:rStyle w:val="Hyperlink"/>
                <w:rFonts w:ascii="FedraSans-NormalTF" w:hAnsi="FedraSans-NormalTF"/>
                <w:noProof/>
              </w:rPr>
              <w:t>7.</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Questions &amp; Answers Procedure</w:t>
            </w:r>
            <w:r>
              <w:rPr>
                <w:noProof/>
                <w:webHidden/>
              </w:rPr>
              <w:tab/>
            </w:r>
            <w:r>
              <w:rPr>
                <w:noProof/>
                <w:webHidden/>
              </w:rPr>
              <w:fldChar w:fldCharType="begin"/>
            </w:r>
            <w:r>
              <w:rPr>
                <w:noProof/>
                <w:webHidden/>
              </w:rPr>
              <w:instrText xml:space="preserve"> PAGEREF _Toc108719026 \h </w:instrText>
            </w:r>
            <w:r>
              <w:rPr>
                <w:noProof/>
                <w:webHidden/>
              </w:rPr>
            </w:r>
            <w:r>
              <w:rPr>
                <w:noProof/>
                <w:webHidden/>
              </w:rPr>
              <w:fldChar w:fldCharType="separate"/>
            </w:r>
            <w:r>
              <w:rPr>
                <w:noProof/>
                <w:webHidden/>
              </w:rPr>
              <w:t>36</w:t>
            </w:r>
            <w:r>
              <w:rPr>
                <w:noProof/>
                <w:webHidden/>
              </w:rPr>
              <w:fldChar w:fldCharType="end"/>
            </w:r>
          </w:hyperlink>
        </w:p>
        <w:p w14:paraId="52D03EE7" w14:textId="65B43585" w:rsidR="00FA758E" w:rsidRDefault="00FA758E">
          <w:pPr>
            <w:pStyle w:val="TOC2"/>
            <w:rPr>
              <w:rFonts w:asciiTheme="minorHAnsi" w:eastAsiaTheme="minorEastAsia" w:hAnsiTheme="minorHAnsi" w:cstheme="minorBidi"/>
              <w:noProof/>
              <w:szCs w:val="22"/>
              <w:lang w:val="en-US"/>
            </w:rPr>
          </w:pPr>
          <w:hyperlink w:anchor="_Toc108719027" w:history="1">
            <w:r w:rsidRPr="00C116E3">
              <w:rPr>
                <w:rStyle w:val="Hyperlink"/>
                <w:rFonts w:ascii="FedraSans-NormalTF" w:hAnsi="FedraSans-NormalTF"/>
                <w:noProof/>
              </w:rPr>
              <w:t>8.</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Technical Support</w:t>
            </w:r>
            <w:r>
              <w:rPr>
                <w:noProof/>
                <w:webHidden/>
              </w:rPr>
              <w:tab/>
            </w:r>
            <w:r>
              <w:rPr>
                <w:noProof/>
                <w:webHidden/>
              </w:rPr>
              <w:fldChar w:fldCharType="begin"/>
            </w:r>
            <w:r>
              <w:rPr>
                <w:noProof/>
                <w:webHidden/>
              </w:rPr>
              <w:instrText xml:space="preserve"> PAGEREF _Toc108719027 \h </w:instrText>
            </w:r>
            <w:r>
              <w:rPr>
                <w:noProof/>
                <w:webHidden/>
              </w:rPr>
            </w:r>
            <w:r>
              <w:rPr>
                <w:noProof/>
                <w:webHidden/>
              </w:rPr>
              <w:fldChar w:fldCharType="separate"/>
            </w:r>
            <w:r>
              <w:rPr>
                <w:noProof/>
                <w:webHidden/>
              </w:rPr>
              <w:t>36</w:t>
            </w:r>
            <w:r>
              <w:rPr>
                <w:noProof/>
                <w:webHidden/>
              </w:rPr>
              <w:fldChar w:fldCharType="end"/>
            </w:r>
          </w:hyperlink>
        </w:p>
        <w:p w14:paraId="1A09FDE9" w14:textId="226FB537" w:rsidR="00FA758E" w:rsidRDefault="00FA758E">
          <w:pPr>
            <w:pStyle w:val="TOC2"/>
            <w:rPr>
              <w:rFonts w:asciiTheme="minorHAnsi" w:eastAsiaTheme="minorEastAsia" w:hAnsiTheme="minorHAnsi" w:cstheme="minorBidi"/>
              <w:noProof/>
              <w:szCs w:val="22"/>
              <w:lang w:val="en-US"/>
            </w:rPr>
          </w:pPr>
          <w:hyperlink w:anchor="_Toc108719028" w:history="1">
            <w:r w:rsidRPr="00C116E3">
              <w:rPr>
                <w:rStyle w:val="Hyperlink"/>
                <w:rFonts w:ascii="FedraSans-NormalTF" w:hAnsi="FedraSans-NormalTF"/>
                <w:noProof/>
              </w:rPr>
              <w:t>9.</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Disclaimer</w:t>
            </w:r>
            <w:r>
              <w:rPr>
                <w:noProof/>
                <w:webHidden/>
              </w:rPr>
              <w:tab/>
            </w:r>
            <w:r>
              <w:rPr>
                <w:noProof/>
                <w:webHidden/>
              </w:rPr>
              <w:fldChar w:fldCharType="begin"/>
            </w:r>
            <w:r>
              <w:rPr>
                <w:noProof/>
                <w:webHidden/>
              </w:rPr>
              <w:instrText xml:space="preserve"> PAGEREF _Toc108719028 \h </w:instrText>
            </w:r>
            <w:r>
              <w:rPr>
                <w:noProof/>
                <w:webHidden/>
              </w:rPr>
            </w:r>
            <w:r>
              <w:rPr>
                <w:noProof/>
                <w:webHidden/>
              </w:rPr>
              <w:fldChar w:fldCharType="separate"/>
            </w:r>
            <w:r>
              <w:rPr>
                <w:noProof/>
                <w:webHidden/>
              </w:rPr>
              <w:t>36</w:t>
            </w:r>
            <w:r>
              <w:rPr>
                <w:noProof/>
                <w:webHidden/>
              </w:rPr>
              <w:fldChar w:fldCharType="end"/>
            </w:r>
          </w:hyperlink>
        </w:p>
        <w:p w14:paraId="0C5E8CE5" w14:textId="00A0726D" w:rsidR="00FA758E" w:rsidRDefault="00FA758E">
          <w:pPr>
            <w:pStyle w:val="TOC2"/>
            <w:rPr>
              <w:rFonts w:asciiTheme="minorHAnsi" w:eastAsiaTheme="minorEastAsia" w:hAnsiTheme="minorHAnsi" w:cstheme="minorBidi"/>
              <w:noProof/>
              <w:szCs w:val="22"/>
              <w:lang w:val="en-US"/>
            </w:rPr>
          </w:pPr>
          <w:hyperlink w:anchor="_Toc108719029" w:history="1">
            <w:r w:rsidRPr="00C116E3">
              <w:rPr>
                <w:rStyle w:val="Hyperlink"/>
                <w:rFonts w:ascii="FedraSans-NormalTF" w:hAnsi="FedraSans-NormalTF"/>
                <w:noProof/>
              </w:rPr>
              <w:t>10.</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Governing Law</w:t>
            </w:r>
            <w:r>
              <w:rPr>
                <w:noProof/>
                <w:webHidden/>
              </w:rPr>
              <w:tab/>
            </w:r>
            <w:r>
              <w:rPr>
                <w:noProof/>
                <w:webHidden/>
              </w:rPr>
              <w:fldChar w:fldCharType="begin"/>
            </w:r>
            <w:r>
              <w:rPr>
                <w:noProof/>
                <w:webHidden/>
              </w:rPr>
              <w:instrText xml:space="preserve"> PAGEREF _Toc108719029 \h </w:instrText>
            </w:r>
            <w:r>
              <w:rPr>
                <w:noProof/>
                <w:webHidden/>
              </w:rPr>
            </w:r>
            <w:r>
              <w:rPr>
                <w:noProof/>
                <w:webHidden/>
              </w:rPr>
              <w:fldChar w:fldCharType="separate"/>
            </w:r>
            <w:r>
              <w:rPr>
                <w:noProof/>
                <w:webHidden/>
              </w:rPr>
              <w:t>36</w:t>
            </w:r>
            <w:r>
              <w:rPr>
                <w:noProof/>
                <w:webHidden/>
              </w:rPr>
              <w:fldChar w:fldCharType="end"/>
            </w:r>
          </w:hyperlink>
        </w:p>
        <w:p w14:paraId="224FD7FA" w14:textId="70694D83" w:rsidR="00FA758E" w:rsidRDefault="00FA758E">
          <w:pPr>
            <w:pStyle w:val="TOC2"/>
            <w:rPr>
              <w:rFonts w:asciiTheme="minorHAnsi" w:eastAsiaTheme="minorEastAsia" w:hAnsiTheme="minorHAnsi" w:cstheme="minorBidi"/>
              <w:noProof/>
              <w:szCs w:val="22"/>
              <w:lang w:val="en-US"/>
            </w:rPr>
          </w:pPr>
          <w:hyperlink w:anchor="_Toc108719030" w:history="1">
            <w:r w:rsidRPr="00C116E3">
              <w:rPr>
                <w:rStyle w:val="Hyperlink"/>
                <w:rFonts w:ascii="FedraSans-NormalTF" w:hAnsi="FedraSans-NormalTF"/>
                <w:noProof/>
              </w:rPr>
              <w:t>11.</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Acceptance</w:t>
            </w:r>
            <w:r>
              <w:rPr>
                <w:noProof/>
                <w:webHidden/>
              </w:rPr>
              <w:tab/>
            </w:r>
            <w:r>
              <w:rPr>
                <w:noProof/>
                <w:webHidden/>
              </w:rPr>
              <w:fldChar w:fldCharType="begin"/>
            </w:r>
            <w:r>
              <w:rPr>
                <w:noProof/>
                <w:webHidden/>
              </w:rPr>
              <w:instrText xml:space="preserve"> PAGEREF _Toc108719030 \h </w:instrText>
            </w:r>
            <w:r>
              <w:rPr>
                <w:noProof/>
                <w:webHidden/>
              </w:rPr>
            </w:r>
            <w:r>
              <w:rPr>
                <w:noProof/>
                <w:webHidden/>
              </w:rPr>
              <w:fldChar w:fldCharType="separate"/>
            </w:r>
            <w:r>
              <w:rPr>
                <w:noProof/>
                <w:webHidden/>
              </w:rPr>
              <w:t>36</w:t>
            </w:r>
            <w:r>
              <w:rPr>
                <w:noProof/>
                <w:webHidden/>
              </w:rPr>
              <w:fldChar w:fldCharType="end"/>
            </w:r>
          </w:hyperlink>
        </w:p>
        <w:p w14:paraId="6C1D60CB" w14:textId="74F4A1DA" w:rsidR="00FA758E" w:rsidRDefault="00FA758E">
          <w:pPr>
            <w:pStyle w:val="TOC2"/>
            <w:rPr>
              <w:rFonts w:asciiTheme="minorHAnsi" w:eastAsiaTheme="minorEastAsia" w:hAnsiTheme="minorHAnsi" w:cstheme="minorBidi"/>
              <w:noProof/>
              <w:szCs w:val="22"/>
              <w:lang w:val="en-US"/>
            </w:rPr>
          </w:pPr>
          <w:hyperlink w:anchor="_Toc108719031" w:history="1">
            <w:r w:rsidRPr="00C116E3">
              <w:rPr>
                <w:rStyle w:val="Hyperlink"/>
                <w:rFonts w:ascii="FedraSans-NormalTF" w:hAnsi="FedraSans-NormalTF"/>
                <w:noProof/>
              </w:rPr>
              <w:t>Schedule 1 : Permitted Persons Requiring Access to the Virtual Data Room</w:t>
            </w:r>
            <w:r>
              <w:rPr>
                <w:noProof/>
                <w:webHidden/>
              </w:rPr>
              <w:tab/>
            </w:r>
            <w:r>
              <w:rPr>
                <w:noProof/>
                <w:webHidden/>
              </w:rPr>
              <w:fldChar w:fldCharType="begin"/>
            </w:r>
            <w:r>
              <w:rPr>
                <w:noProof/>
                <w:webHidden/>
              </w:rPr>
              <w:instrText xml:space="preserve"> PAGEREF _Toc108719031 \h </w:instrText>
            </w:r>
            <w:r>
              <w:rPr>
                <w:noProof/>
                <w:webHidden/>
              </w:rPr>
            </w:r>
            <w:r>
              <w:rPr>
                <w:noProof/>
                <w:webHidden/>
              </w:rPr>
              <w:fldChar w:fldCharType="separate"/>
            </w:r>
            <w:r>
              <w:rPr>
                <w:noProof/>
                <w:webHidden/>
              </w:rPr>
              <w:t>37</w:t>
            </w:r>
            <w:r>
              <w:rPr>
                <w:noProof/>
                <w:webHidden/>
              </w:rPr>
              <w:fldChar w:fldCharType="end"/>
            </w:r>
          </w:hyperlink>
        </w:p>
        <w:p w14:paraId="3E1736D2" w14:textId="68768AC2" w:rsidR="00FA758E" w:rsidRDefault="00FA758E">
          <w:pPr>
            <w:pStyle w:val="TOC2"/>
            <w:rPr>
              <w:rFonts w:asciiTheme="minorHAnsi" w:eastAsiaTheme="minorEastAsia" w:hAnsiTheme="minorHAnsi" w:cstheme="minorBidi"/>
              <w:noProof/>
              <w:szCs w:val="22"/>
              <w:lang w:val="en-US"/>
            </w:rPr>
          </w:pPr>
          <w:hyperlink w:anchor="_Toc108719032" w:history="1">
            <w:r w:rsidRPr="00C116E3">
              <w:rPr>
                <w:rStyle w:val="Hyperlink"/>
                <w:rFonts w:ascii="FedraSans-NormalTF" w:hAnsi="FedraSans-NormalTF"/>
                <w:noProof/>
              </w:rPr>
              <w:t>Schedule 2</w:t>
            </w:r>
            <w:r>
              <w:rPr>
                <w:noProof/>
                <w:webHidden/>
              </w:rPr>
              <w:tab/>
            </w:r>
            <w:r>
              <w:rPr>
                <w:noProof/>
                <w:webHidden/>
              </w:rPr>
              <w:fldChar w:fldCharType="begin"/>
            </w:r>
            <w:r>
              <w:rPr>
                <w:noProof/>
                <w:webHidden/>
              </w:rPr>
              <w:instrText xml:space="preserve"> PAGEREF _Toc108719032 \h </w:instrText>
            </w:r>
            <w:r>
              <w:rPr>
                <w:noProof/>
                <w:webHidden/>
              </w:rPr>
            </w:r>
            <w:r>
              <w:rPr>
                <w:noProof/>
                <w:webHidden/>
              </w:rPr>
              <w:fldChar w:fldCharType="separate"/>
            </w:r>
            <w:r>
              <w:rPr>
                <w:noProof/>
                <w:webHidden/>
              </w:rPr>
              <w:t>38</w:t>
            </w:r>
            <w:r>
              <w:rPr>
                <w:noProof/>
                <w:webHidden/>
              </w:rPr>
              <w:fldChar w:fldCharType="end"/>
            </w:r>
          </w:hyperlink>
        </w:p>
        <w:p w14:paraId="1B9EDF7F" w14:textId="13ECA6C6" w:rsidR="00FA758E" w:rsidRDefault="00FA758E">
          <w:pPr>
            <w:pStyle w:val="TOC3"/>
            <w:rPr>
              <w:rFonts w:asciiTheme="minorHAnsi" w:eastAsiaTheme="minorEastAsia" w:hAnsiTheme="minorHAnsi" w:cstheme="minorBidi"/>
              <w:noProof/>
              <w:szCs w:val="22"/>
              <w:lang w:val="en-US"/>
            </w:rPr>
          </w:pPr>
          <w:hyperlink w:anchor="_Toc108719033" w:history="1">
            <w:r w:rsidRPr="00C116E3">
              <w:rPr>
                <w:rStyle w:val="Hyperlink"/>
                <w:rFonts w:ascii="FedraSans-NormalTF" w:hAnsi="FedraSans-NormalTF"/>
                <w:noProof/>
              </w:rPr>
              <w:t>Part 1 – Non-Reliance Letter</w:t>
            </w:r>
            <w:r>
              <w:rPr>
                <w:noProof/>
                <w:webHidden/>
              </w:rPr>
              <w:tab/>
            </w:r>
            <w:r>
              <w:rPr>
                <w:noProof/>
                <w:webHidden/>
              </w:rPr>
              <w:fldChar w:fldCharType="begin"/>
            </w:r>
            <w:r>
              <w:rPr>
                <w:noProof/>
                <w:webHidden/>
              </w:rPr>
              <w:instrText xml:space="preserve"> PAGEREF _Toc108719033 \h </w:instrText>
            </w:r>
            <w:r>
              <w:rPr>
                <w:noProof/>
                <w:webHidden/>
              </w:rPr>
            </w:r>
            <w:r>
              <w:rPr>
                <w:noProof/>
                <w:webHidden/>
              </w:rPr>
              <w:fldChar w:fldCharType="separate"/>
            </w:r>
            <w:r>
              <w:rPr>
                <w:noProof/>
                <w:webHidden/>
              </w:rPr>
              <w:t>38</w:t>
            </w:r>
            <w:r>
              <w:rPr>
                <w:noProof/>
                <w:webHidden/>
              </w:rPr>
              <w:fldChar w:fldCharType="end"/>
            </w:r>
          </w:hyperlink>
        </w:p>
        <w:p w14:paraId="38F0D05F" w14:textId="262447BD" w:rsidR="00FA758E" w:rsidRDefault="00FA758E">
          <w:pPr>
            <w:pStyle w:val="TOC3"/>
            <w:rPr>
              <w:rFonts w:asciiTheme="minorHAnsi" w:eastAsiaTheme="minorEastAsia" w:hAnsiTheme="minorHAnsi" w:cstheme="minorBidi"/>
              <w:noProof/>
              <w:szCs w:val="22"/>
              <w:lang w:val="en-US"/>
            </w:rPr>
          </w:pPr>
          <w:hyperlink w:anchor="_Toc108719034" w:history="1">
            <w:r w:rsidRPr="00C116E3">
              <w:rPr>
                <w:rStyle w:val="Hyperlink"/>
                <w:rFonts w:ascii="FedraSans-NormalTF" w:hAnsi="FedraSans-NormalTF"/>
                <w:noProof/>
              </w:rPr>
              <w:t>Part 2 – Form of Reliance Letter</w:t>
            </w:r>
            <w:r>
              <w:rPr>
                <w:noProof/>
                <w:webHidden/>
              </w:rPr>
              <w:tab/>
            </w:r>
            <w:r>
              <w:rPr>
                <w:noProof/>
                <w:webHidden/>
              </w:rPr>
              <w:fldChar w:fldCharType="begin"/>
            </w:r>
            <w:r>
              <w:rPr>
                <w:noProof/>
                <w:webHidden/>
              </w:rPr>
              <w:instrText xml:space="preserve"> PAGEREF _Toc108719034 \h </w:instrText>
            </w:r>
            <w:r>
              <w:rPr>
                <w:noProof/>
                <w:webHidden/>
              </w:rPr>
            </w:r>
            <w:r>
              <w:rPr>
                <w:noProof/>
                <w:webHidden/>
              </w:rPr>
              <w:fldChar w:fldCharType="separate"/>
            </w:r>
            <w:r>
              <w:rPr>
                <w:noProof/>
                <w:webHidden/>
              </w:rPr>
              <w:t>42</w:t>
            </w:r>
            <w:r>
              <w:rPr>
                <w:noProof/>
                <w:webHidden/>
              </w:rPr>
              <w:fldChar w:fldCharType="end"/>
            </w:r>
          </w:hyperlink>
        </w:p>
        <w:p w14:paraId="0976A00F" w14:textId="10F335F6" w:rsidR="00FA758E" w:rsidRDefault="00FA758E">
          <w:pPr>
            <w:pStyle w:val="TOC1"/>
            <w:rPr>
              <w:rFonts w:asciiTheme="minorHAnsi" w:eastAsiaTheme="minorEastAsia" w:hAnsiTheme="minorHAnsi" w:cstheme="minorBidi"/>
              <w:noProof/>
              <w:szCs w:val="22"/>
              <w:lang w:val="en-US"/>
            </w:rPr>
          </w:pPr>
          <w:hyperlink w:anchor="_Toc108719035" w:history="1">
            <w:r w:rsidRPr="00C116E3">
              <w:rPr>
                <w:rStyle w:val="Hyperlink"/>
                <w:rFonts w:ascii="FedraSans-NormalTF" w:hAnsi="FedraSans-NormalTF"/>
                <w:noProof/>
              </w:rPr>
              <w:t>Appendix 2 Requirements for Technical Proposal</w:t>
            </w:r>
            <w:r>
              <w:rPr>
                <w:noProof/>
                <w:webHidden/>
              </w:rPr>
              <w:tab/>
            </w:r>
            <w:r>
              <w:rPr>
                <w:noProof/>
                <w:webHidden/>
              </w:rPr>
              <w:fldChar w:fldCharType="begin"/>
            </w:r>
            <w:r>
              <w:rPr>
                <w:noProof/>
                <w:webHidden/>
              </w:rPr>
              <w:instrText xml:space="preserve"> PAGEREF _Toc108719035 \h </w:instrText>
            </w:r>
            <w:r>
              <w:rPr>
                <w:noProof/>
                <w:webHidden/>
              </w:rPr>
            </w:r>
            <w:r>
              <w:rPr>
                <w:noProof/>
                <w:webHidden/>
              </w:rPr>
              <w:fldChar w:fldCharType="separate"/>
            </w:r>
            <w:r>
              <w:rPr>
                <w:noProof/>
                <w:webHidden/>
              </w:rPr>
              <w:t>44</w:t>
            </w:r>
            <w:r>
              <w:rPr>
                <w:noProof/>
                <w:webHidden/>
              </w:rPr>
              <w:fldChar w:fldCharType="end"/>
            </w:r>
          </w:hyperlink>
        </w:p>
        <w:p w14:paraId="26E7273B" w14:textId="632826D2" w:rsidR="00FA758E" w:rsidRDefault="00FA758E">
          <w:pPr>
            <w:pStyle w:val="TOC2"/>
            <w:rPr>
              <w:rFonts w:asciiTheme="minorHAnsi" w:eastAsiaTheme="minorEastAsia" w:hAnsiTheme="minorHAnsi" w:cstheme="minorBidi"/>
              <w:noProof/>
              <w:szCs w:val="22"/>
              <w:lang w:val="en-US"/>
            </w:rPr>
          </w:pPr>
          <w:hyperlink w:anchor="_Toc108719036" w:history="1">
            <w:r w:rsidRPr="00C116E3">
              <w:rPr>
                <w:rStyle w:val="Hyperlink"/>
                <w:rFonts w:ascii="FedraSans-NormalTF" w:hAnsi="FedraSans-NormalTF"/>
                <w:b/>
                <w:bCs/>
                <w:noProof/>
              </w:rPr>
              <w:t>Part 1 – Information to Input on Odyssey Platform</w:t>
            </w:r>
            <w:r>
              <w:rPr>
                <w:noProof/>
                <w:webHidden/>
              </w:rPr>
              <w:tab/>
            </w:r>
            <w:r>
              <w:rPr>
                <w:noProof/>
                <w:webHidden/>
              </w:rPr>
              <w:fldChar w:fldCharType="begin"/>
            </w:r>
            <w:r>
              <w:rPr>
                <w:noProof/>
                <w:webHidden/>
              </w:rPr>
              <w:instrText xml:space="preserve"> PAGEREF _Toc108719036 \h </w:instrText>
            </w:r>
            <w:r>
              <w:rPr>
                <w:noProof/>
                <w:webHidden/>
              </w:rPr>
            </w:r>
            <w:r>
              <w:rPr>
                <w:noProof/>
                <w:webHidden/>
              </w:rPr>
              <w:fldChar w:fldCharType="separate"/>
            </w:r>
            <w:r>
              <w:rPr>
                <w:noProof/>
                <w:webHidden/>
              </w:rPr>
              <w:t>45</w:t>
            </w:r>
            <w:r>
              <w:rPr>
                <w:noProof/>
                <w:webHidden/>
              </w:rPr>
              <w:fldChar w:fldCharType="end"/>
            </w:r>
          </w:hyperlink>
        </w:p>
        <w:p w14:paraId="0CD8DCBA" w14:textId="11460F8B" w:rsidR="00FA758E" w:rsidRDefault="00FA758E">
          <w:pPr>
            <w:pStyle w:val="TOC2"/>
            <w:rPr>
              <w:rFonts w:asciiTheme="minorHAnsi" w:eastAsiaTheme="minorEastAsia" w:hAnsiTheme="minorHAnsi" w:cstheme="minorBidi"/>
              <w:noProof/>
              <w:szCs w:val="22"/>
              <w:lang w:val="en-US"/>
            </w:rPr>
          </w:pPr>
          <w:hyperlink w:anchor="_Toc108719037" w:history="1">
            <w:r w:rsidRPr="00C116E3">
              <w:rPr>
                <w:rStyle w:val="Hyperlink"/>
                <w:rFonts w:ascii="FedraSans-NormalTF" w:hAnsi="FedraSans-NormalTF"/>
                <w:b/>
                <w:bCs/>
                <w:noProof/>
              </w:rPr>
              <w:t>Part 2 – Business Plan</w:t>
            </w:r>
            <w:r>
              <w:rPr>
                <w:noProof/>
                <w:webHidden/>
              </w:rPr>
              <w:tab/>
            </w:r>
            <w:r>
              <w:rPr>
                <w:noProof/>
                <w:webHidden/>
              </w:rPr>
              <w:fldChar w:fldCharType="begin"/>
            </w:r>
            <w:r>
              <w:rPr>
                <w:noProof/>
                <w:webHidden/>
              </w:rPr>
              <w:instrText xml:space="preserve"> PAGEREF _Toc108719037 \h </w:instrText>
            </w:r>
            <w:r>
              <w:rPr>
                <w:noProof/>
                <w:webHidden/>
              </w:rPr>
            </w:r>
            <w:r>
              <w:rPr>
                <w:noProof/>
                <w:webHidden/>
              </w:rPr>
              <w:fldChar w:fldCharType="separate"/>
            </w:r>
            <w:r>
              <w:rPr>
                <w:noProof/>
                <w:webHidden/>
              </w:rPr>
              <w:t>46</w:t>
            </w:r>
            <w:r>
              <w:rPr>
                <w:noProof/>
                <w:webHidden/>
              </w:rPr>
              <w:fldChar w:fldCharType="end"/>
            </w:r>
          </w:hyperlink>
        </w:p>
        <w:p w14:paraId="76987A53" w14:textId="4E37CB94" w:rsidR="00FA758E" w:rsidRDefault="00FA758E">
          <w:pPr>
            <w:pStyle w:val="TOC2"/>
            <w:rPr>
              <w:rFonts w:asciiTheme="minorHAnsi" w:eastAsiaTheme="minorEastAsia" w:hAnsiTheme="minorHAnsi" w:cstheme="minorBidi"/>
              <w:noProof/>
              <w:szCs w:val="22"/>
              <w:lang w:val="en-US"/>
            </w:rPr>
          </w:pPr>
          <w:hyperlink w:anchor="_Toc108719038" w:history="1">
            <w:r w:rsidRPr="00C116E3">
              <w:rPr>
                <w:rStyle w:val="Hyperlink"/>
                <w:rFonts w:ascii="FedraSans-NormalTF" w:hAnsi="FedraSans-NormalTF"/>
                <w:noProof/>
              </w:rPr>
              <w:t>1.</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Demand Assessment</w:t>
            </w:r>
            <w:r>
              <w:rPr>
                <w:noProof/>
                <w:webHidden/>
              </w:rPr>
              <w:tab/>
            </w:r>
            <w:r>
              <w:rPr>
                <w:noProof/>
                <w:webHidden/>
              </w:rPr>
              <w:fldChar w:fldCharType="begin"/>
            </w:r>
            <w:r>
              <w:rPr>
                <w:noProof/>
                <w:webHidden/>
              </w:rPr>
              <w:instrText xml:space="preserve"> PAGEREF _Toc108719038 \h </w:instrText>
            </w:r>
            <w:r>
              <w:rPr>
                <w:noProof/>
                <w:webHidden/>
              </w:rPr>
            </w:r>
            <w:r>
              <w:rPr>
                <w:noProof/>
                <w:webHidden/>
              </w:rPr>
              <w:fldChar w:fldCharType="separate"/>
            </w:r>
            <w:r>
              <w:rPr>
                <w:noProof/>
                <w:webHidden/>
              </w:rPr>
              <w:t>46</w:t>
            </w:r>
            <w:r>
              <w:rPr>
                <w:noProof/>
                <w:webHidden/>
              </w:rPr>
              <w:fldChar w:fldCharType="end"/>
            </w:r>
          </w:hyperlink>
        </w:p>
        <w:p w14:paraId="5299A92E" w14:textId="4F3EB315" w:rsidR="00FA758E" w:rsidRDefault="00FA758E">
          <w:pPr>
            <w:pStyle w:val="TOC2"/>
            <w:rPr>
              <w:rFonts w:asciiTheme="minorHAnsi" w:eastAsiaTheme="minorEastAsia" w:hAnsiTheme="minorHAnsi" w:cstheme="minorBidi"/>
              <w:noProof/>
              <w:szCs w:val="22"/>
              <w:lang w:val="en-US"/>
            </w:rPr>
          </w:pPr>
          <w:hyperlink w:anchor="_Toc108719039" w:history="1">
            <w:r w:rsidRPr="00C116E3">
              <w:rPr>
                <w:rStyle w:val="Hyperlink"/>
                <w:rFonts w:ascii="FedraSans-NormalTF" w:hAnsi="FedraSans-NormalTF"/>
                <w:noProof/>
              </w:rPr>
              <w:t>2.</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Marketing Plan</w:t>
            </w:r>
            <w:r>
              <w:rPr>
                <w:noProof/>
                <w:webHidden/>
              </w:rPr>
              <w:tab/>
            </w:r>
            <w:r>
              <w:rPr>
                <w:noProof/>
                <w:webHidden/>
              </w:rPr>
              <w:fldChar w:fldCharType="begin"/>
            </w:r>
            <w:r>
              <w:rPr>
                <w:noProof/>
                <w:webHidden/>
              </w:rPr>
              <w:instrText xml:space="preserve"> PAGEREF _Toc108719039 \h </w:instrText>
            </w:r>
            <w:r>
              <w:rPr>
                <w:noProof/>
                <w:webHidden/>
              </w:rPr>
            </w:r>
            <w:r>
              <w:rPr>
                <w:noProof/>
                <w:webHidden/>
              </w:rPr>
              <w:fldChar w:fldCharType="separate"/>
            </w:r>
            <w:r>
              <w:rPr>
                <w:noProof/>
                <w:webHidden/>
              </w:rPr>
              <w:t>46</w:t>
            </w:r>
            <w:r>
              <w:rPr>
                <w:noProof/>
                <w:webHidden/>
              </w:rPr>
              <w:fldChar w:fldCharType="end"/>
            </w:r>
          </w:hyperlink>
        </w:p>
        <w:p w14:paraId="6BFC1A42" w14:textId="59F5F7E9" w:rsidR="00FA758E" w:rsidRDefault="00FA758E">
          <w:pPr>
            <w:pStyle w:val="TOC2"/>
            <w:rPr>
              <w:rFonts w:asciiTheme="minorHAnsi" w:eastAsiaTheme="minorEastAsia" w:hAnsiTheme="minorHAnsi" w:cstheme="minorBidi"/>
              <w:noProof/>
              <w:szCs w:val="22"/>
              <w:lang w:val="en-US"/>
            </w:rPr>
          </w:pPr>
          <w:hyperlink w:anchor="_Toc108719040" w:history="1">
            <w:r w:rsidRPr="00C116E3">
              <w:rPr>
                <w:rStyle w:val="Hyperlink"/>
                <w:rFonts w:ascii="FedraSans-NormalTF" w:hAnsi="FedraSans-NormalTF"/>
                <w:noProof/>
              </w:rPr>
              <w:t>3.</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Social Plans</w:t>
            </w:r>
            <w:r>
              <w:rPr>
                <w:noProof/>
                <w:webHidden/>
              </w:rPr>
              <w:tab/>
            </w:r>
            <w:r>
              <w:rPr>
                <w:noProof/>
                <w:webHidden/>
              </w:rPr>
              <w:fldChar w:fldCharType="begin"/>
            </w:r>
            <w:r>
              <w:rPr>
                <w:noProof/>
                <w:webHidden/>
              </w:rPr>
              <w:instrText xml:space="preserve"> PAGEREF _Toc108719040 \h </w:instrText>
            </w:r>
            <w:r>
              <w:rPr>
                <w:noProof/>
                <w:webHidden/>
              </w:rPr>
            </w:r>
            <w:r>
              <w:rPr>
                <w:noProof/>
                <w:webHidden/>
              </w:rPr>
              <w:fldChar w:fldCharType="separate"/>
            </w:r>
            <w:r>
              <w:rPr>
                <w:noProof/>
                <w:webHidden/>
              </w:rPr>
              <w:t>47</w:t>
            </w:r>
            <w:r>
              <w:rPr>
                <w:noProof/>
                <w:webHidden/>
              </w:rPr>
              <w:fldChar w:fldCharType="end"/>
            </w:r>
          </w:hyperlink>
        </w:p>
        <w:p w14:paraId="418839EE" w14:textId="7400631A" w:rsidR="00FA758E" w:rsidRDefault="00FA758E">
          <w:pPr>
            <w:pStyle w:val="TOC2"/>
            <w:rPr>
              <w:rFonts w:asciiTheme="minorHAnsi" w:eastAsiaTheme="minorEastAsia" w:hAnsiTheme="minorHAnsi" w:cstheme="minorBidi"/>
              <w:noProof/>
              <w:szCs w:val="22"/>
              <w:lang w:val="en-US"/>
            </w:rPr>
          </w:pPr>
          <w:hyperlink w:anchor="_Toc108719041" w:history="1">
            <w:r w:rsidRPr="00C116E3">
              <w:rPr>
                <w:rStyle w:val="Hyperlink"/>
                <w:rFonts w:ascii="FedraSans-NormalTF" w:hAnsi="FedraSans-NormalTF"/>
                <w:noProof/>
              </w:rPr>
              <w:t>4.</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Tariff Structure</w:t>
            </w:r>
            <w:r>
              <w:rPr>
                <w:noProof/>
                <w:webHidden/>
              </w:rPr>
              <w:tab/>
            </w:r>
            <w:r>
              <w:rPr>
                <w:noProof/>
                <w:webHidden/>
              </w:rPr>
              <w:fldChar w:fldCharType="begin"/>
            </w:r>
            <w:r>
              <w:rPr>
                <w:noProof/>
                <w:webHidden/>
              </w:rPr>
              <w:instrText xml:space="preserve"> PAGEREF _Toc108719041 \h </w:instrText>
            </w:r>
            <w:r>
              <w:rPr>
                <w:noProof/>
                <w:webHidden/>
              </w:rPr>
            </w:r>
            <w:r>
              <w:rPr>
                <w:noProof/>
                <w:webHidden/>
              </w:rPr>
              <w:fldChar w:fldCharType="separate"/>
            </w:r>
            <w:r>
              <w:rPr>
                <w:noProof/>
                <w:webHidden/>
              </w:rPr>
              <w:t>47</w:t>
            </w:r>
            <w:r>
              <w:rPr>
                <w:noProof/>
                <w:webHidden/>
              </w:rPr>
              <w:fldChar w:fldCharType="end"/>
            </w:r>
          </w:hyperlink>
        </w:p>
        <w:p w14:paraId="2223454A" w14:textId="74AC4AF1" w:rsidR="00FA758E" w:rsidRDefault="00FA758E">
          <w:pPr>
            <w:pStyle w:val="TOC2"/>
            <w:rPr>
              <w:rFonts w:asciiTheme="minorHAnsi" w:eastAsiaTheme="minorEastAsia" w:hAnsiTheme="minorHAnsi" w:cstheme="minorBidi"/>
              <w:noProof/>
              <w:szCs w:val="22"/>
              <w:lang w:val="en-US"/>
            </w:rPr>
          </w:pPr>
          <w:hyperlink w:anchor="_Toc108719042" w:history="1">
            <w:r w:rsidRPr="00C116E3">
              <w:rPr>
                <w:rStyle w:val="Hyperlink"/>
                <w:rFonts w:ascii="FedraSans-NormalTF" w:hAnsi="FedraSans-NormalTF"/>
                <w:noProof/>
              </w:rPr>
              <w:t>5.</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Mini-grid Technology and Design</w:t>
            </w:r>
            <w:r>
              <w:rPr>
                <w:noProof/>
                <w:webHidden/>
              </w:rPr>
              <w:tab/>
            </w:r>
            <w:r>
              <w:rPr>
                <w:noProof/>
                <w:webHidden/>
              </w:rPr>
              <w:fldChar w:fldCharType="begin"/>
            </w:r>
            <w:r>
              <w:rPr>
                <w:noProof/>
                <w:webHidden/>
              </w:rPr>
              <w:instrText xml:space="preserve"> PAGEREF _Toc108719042 \h </w:instrText>
            </w:r>
            <w:r>
              <w:rPr>
                <w:noProof/>
                <w:webHidden/>
              </w:rPr>
            </w:r>
            <w:r>
              <w:rPr>
                <w:noProof/>
                <w:webHidden/>
              </w:rPr>
              <w:fldChar w:fldCharType="separate"/>
            </w:r>
            <w:r>
              <w:rPr>
                <w:noProof/>
                <w:webHidden/>
              </w:rPr>
              <w:t>48</w:t>
            </w:r>
            <w:r>
              <w:rPr>
                <w:noProof/>
                <w:webHidden/>
              </w:rPr>
              <w:fldChar w:fldCharType="end"/>
            </w:r>
          </w:hyperlink>
        </w:p>
        <w:p w14:paraId="3E25FBF4" w14:textId="7713A40B" w:rsidR="00FA758E" w:rsidRDefault="00FA758E">
          <w:pPr>
            <w:pStyle w:val="TOC2"/>
            <w:rPr>
              <w:rFonts w:asciiTheme="minorHAnsi" w:eastAsiaTheme="minorEastAsia" w:hAnsiTheme="minorHAnsi" w:cstheme="minorBidi"/>
              <w:noProof/>
              <w:szCs w:val="22"/>
              <w:lang w:val="en-US"/>
            </w:rPr>
          </w:pPr>
          <w:hyperlink w:anchor="_Toc108719043" w:history="1">
            <w:r w:rsidRPr="00C116E3">
              <w:rPr>
                <w:rStyle w:val="Hyperlink"/>
                <w:rFonts w:ascii="FedraSans-NormalTF" w:hAnsi="FedraSans-NormalTF"/>
                <w:noProof/>
              </w:rPr>
              <w:t>6.</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Project Development and Implementation Plan</w:t>
            </w:r>
            <w:r>
              <w:rPr>
                <w:noProof/>
                <w:webHidden/>
              </w:rPr>
              <w:tab/>
            </w:r>
            <w:r>
              <w:rPr>
                <w:noProof/>
                <w:webHidden/>
              </w:rPr>
              <w:fldChar w:fldCharType="begin"/>
            </w:r>
            <w:r>
              <w:rPr>
                <w:noProof/>
                <w:webHidden/>
              </w:rPr>
              <w:instrText xml:space="preserve"> PAGEREF _Toc108719043 \h </w:instrText>
            </w:r>
            <w:r>
              <w:rPr>
                <w:noProof/>
                <w:webHidden/>
              </w:rPr>
            </w:r>
            <w:r>
              <w:rPr>
                <w:noProof/>
                <w:webHidden/>
              </w:rPr>
              <w:fldChar w:fldCharType="separate"/>
            </w:r>
            <w:r>
              <w:rPr>
                <w:noProof/>
                <w:webHidden/>
              </w:rPr>
              <w:t>48</w:t>
            </w:r>
            <w:r>
              <w:rPr>
                <w:noProof/>
                <w:webHidden/>
              </w:rPr>
              <w:fldChar w:fldCharType="end"/>
            </w:r>
          </w:hyperlink>
        </w:p>
        <w:p w14:paraId="523F91D6" w14:textId="69DAFE14" w:rsidR="00FA758E" w:rsidRDefault="00FA758E">
          <w:pPr>
            <w:pStyle w:val="TOC2"/>
            <w:rPr>
              <w:rFonts w:asciiTheme="minorHAnsi" w:eastAsiaTheme="minorEastAsia" w:hAnsiTheme="minorHAnsi" w:cstheme="minorBidi"/>
              <w:noProof/>
              <w:szCs w:val="22"/>
              <w:lang w:val="en-US"/>
            </w:rPr>
          </w:pPr>
          <w:hyperlink w:anchor="_Toc108719044" w:history="1">
            <w:r w:rsidRPr="00C116E3">
              <w:rPr>
                <w:rStyle w:val="Hyperlink"/>
                <w:rFonts w:ascii="FedraSans-NormalTF" w:hAnsi="FedraSans-NormalTF"/>
                <w:noProof/>
              </w:rPr>
              <w:t>7.</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Risk Assessment and Mitigation</w:t>
            </w:r>
            <w:r>
              <w:rPr>
                <w:noProof/>
                <w:webHidden/>
              </w:rPr>
              <w:tab/>
            </w:r>
            <w:r>
              <w:rPr>
                <w:noProof/>
                <w:webHidden/>
              </w:rPr>
              <w:fldChar w:fldCharType="begin"/>
            </w:r>
            <w:r>
              <w:rPr>
                <w:noProof/>
                <w:webHidden/>
              </w:rPr>
              <w:instrText xml:space="preserve"> PAGEREF _Toc108719044 \h </w:instrText>
            </w:r>
            <w:r>
              <w:rPr>
                <w:noProof/>
                <w:webHidden/>
              </w:rPr>
            </w:r>
            <w:r>
              <w:rPr>
                <w:noProof/>
                <w:webHidden/>
              </w:rPr>
              <w:fldChar w:fldCharType="separate"/>
            </w:r>
            <w:r>
              <w:rPr>
                <w:noProof/>
                <w:webHidden/>
              </w:rPr>
              <w:t>50</w:t>
            </w:r>
            <w:r>
              <w:rPr>
                <w:noProof/>
                <w:webHidden/>
              </w:rPr>
              <w:fldChar w:fldCharType="end"/>
            </w:r>
          </w:hyperlink>
        </w:p>
        <w:p w14:paraId="6BCAA28B" w14:textId="663E14D5" w:rsidR="00FA758E" w:rsidRDefault="00FA758E">
          <w:pPr>
            <w:pStyle w:val="TOC2"/>
            <w:rPr>
              <w:rFonts w:asciiTheme="minorHAnsi" w:eastAsiaTheme="minorEastAsia" w:hAnsiTheme="minorHAnsi" w:cstheme="minorBidi"/>
              <w:noProof/>
              <w:szCs w:val="22"/>
              <w:lang w:val="en-US"/>
            </w:rPr>
          </w:pPr>
          <w:hyperlink w:anchor="_Toc108719045" w:history="1">
            <w:r w:rsidRPr="00C116E3">
              <w:rPr>
                <w:rStyle w:val="Hyperlink"/>
                <w:rFonts w:ascii="FedraSans-NormalTF" w:hAnsi="FedraSans-NormalTF"/>
                <w:noProof/>
              </w:rPr>
              <w:t>8.</w:t>
            </w:r>
            <w:r>
              <w:rPr>
                <w:rFonts w:asciiTheme="minorHAnsi" w:eastAsiaTheme="minorEastAsia" w:hAnsiTheme="minorHAnsi" w:cstheme="minorBidi"/>
                <w:noProof/>
                <w:szCs w:val="22"/>
                <w:lang w:val="en-US"/>
              </w:rPr>
              <w:tab/>
            </w:r>
            <w:r w:rsidRPr="00C116E3">
              <w:rPr>
                <w:rStyle w:val="Hyperlink"/>
                <w:rFonts w:ascii="FedraSans-NormalTF" w:hAnsi="FedraSans-NormalTF"/>
                <w:noProof/>
              </w:rPr>
              <w:t>Concessionaire Structure</w:t>
            </w:r>
            <w:r>
              <w:rPr>
                <w:noProof/>
                <w:webHidden/>
              </w:rPr>
              <w:tab/>
            </w:r>
            <w:r>
              <w:rPr>
                <w:noProof/>
                <w:webHidden/>
              </w:rPr>
              <w:fldChar w:fldCharType="begin"/>
            </w:r>
            <w:r>
              <w:rPr>
                <w:noProof/>
                <w:webHidden/>
              </w:rPr>
              <w:instrText xml:space="preserve"> PAGEREF _Toc108719045 \h </w:instrText>
            </w:r>
            <w:r>
              <w:rPr>
                <w:noProof/>
                <w:webHidden/>
              </w:rPr>
            </w:r>
            <w:r>
              <w:rPr>
                <w:noProof/>
                <w:webHidden/>
              </w:rPr>
              <w:fldChar w:fldCharType="separate"/>
            </w:r>
            <w:r>
              <w:rPr>
                <w:noProof/>
                <w:webHidden/>
              </w:rPr>
              <w:t>50</w:t>
            </w:r>
            <w:r>
              <w:rPr>
                <w:noProof/>
                <w:webHidden/>
              </w:rPr>
              <w:fldChar w:fldCharType="end"/>
            </w:r>
          </w:hyperlink>
        </w:p>
        <w:p w14:paraId="57CAAC99" w14:textId="11C7B0F6" w:rsidR="00FA758E" w:rsidRDefault="00FA758E">
          <w:pPr>
            <w:pStyle w:val="TOC2"/>
            <w:rPr>
              <w:rFonts w:asciiTheme="minorHAnsi" w:eastAsiaTheme="minorEastAsia" w:hAnsiTheme="minorHAnsi" w:cstheme="minorBidi"/>
              <w:noProof/>
              <w:szCs w:val="22"/>
              <w:lang w:val="en-US"/>
            </w:rPr>
          </w:pPr>
          <w:hyperlink w:anchor="_Toc108719046" w:history="1">
            <w:r w:rsidRPr="00C116E3">
              <w:rPr>
                <w:rStyle w:val="Hyperlink"/>
                <w:rFonts w:ascii="FedraSans-NormalTF" w:hAnsi="FedraSans-NormalTF"/>
                <w:b/>
                <w:bCs/>
                <w:noProof/>
              </w:rPr>
              <w:t>Part 3 – Compliance with Technical and Service Standards Form</w:t>
            </w:r>
            <w:r>
              <w:rPr>
                <w:noProof/>
                <w:webHidden/>
              </w:rPr>
              <w:tab/>
            </w:r>
            <w:r>
              <w:rPr>
                <w:noProof/>
                <w:webHidden/>
              </w:rPr>
              <w:fldChar w:fldCharType="begin"/>
            </w:r>
            <w:r>
              <w:rPr>
                <w:noProof/>
                <w:webHidden/>
              </w:rPr>
              <w:instrText xml:space="preserve"> PAGEREF _Toc108719046 \h </w:instrText>
            </w:r>
            <w:r>
              <w:rPr>
                <w:noProof/>
                <w:webHidden/>
              </w:rPr>
            </w:r>
            <w:r>
              <w:rPr>
                <w:noProof/>
                <w:webHidden/>
              </w:rPr>
              <w:fldChar w:fldCharType="separate"/>
            </w:r>
            <w:r>
              <w:rPr>
                <w:noProof/>
                <w:webHidden/>
              </w:rPr>
              <w:t>51</w:t>
            </w:r>
            <w:r>
              <w:rPr>
                <w:noProof/>
                <w:webHidden/>
              </w:rPr>
              <w:fldChar w:fldCharType="end"/>
            </w:r>
          </w:hyperlink>
        </w:p>
        <w:p w14:paraId="154C5E66" w14:textId="7F75932A" w:rsidR="00FA758E" w:rsidRDefault="00FA758E">
          <w:pPr>
            <w:pStyle w:val="TOC2"/>
            <w:rPr>
              <w:rFonts w:asciiTheme="minorHAnsi" w:eastAsiaTheme="minorEastAsia" w:hAnsiTheme="minorHAnsi" w:cstheme="minorBidi"/>
              <w:noProof/>
              <w:szCs w:val="22"/>
              <w:lang w:val="en-US"/>
            </w:rPr>
          </w:pPr>
          <w:hyperlink w:anchor="_Toc108719047" w:history="1">
            <w:r w:rsidRPr="00C116E3">
              <w:rPr>
                <w:rStyle w:val="Hyperlink"/>
                <w:rFonts w:ascii="FedraSans-NormalTF" w:hAnsi="FedraSans-NormalTF"/>
                <w:b/>
                <w:bCs/>
                <w:noProof/>
              </w:rPr>
              <w:t>Part 4 – Warrant of Compliance with Technical, Service and E&amp;S Requirements</w:t>
            </w:r>
            <w:r>
              <w:rPr>
                <w:noProof/>
                <w:webHidden/>
              </w:rPr>
              <w:tab/>
            </w:r>
            <w:r>
              <w:rPr>
                <w:noProof/>
                <w:webHidden/>
              </w:rPr>
              <w:fldChar w:fldCharType="begin"/>
            </w:r>
            <w:r>
              <w:rPr>
                <w:noProof/>
                <w:webHidden/>
              </w:rPr>
              <w:instrText xml:space="preserve"> PAGEREF _Toc108719047 \h </w:instrText>
            </w:r>
            <w:r>
              <w:rPr>
                <w:noProof/>
                <w:webHidden/>
              </w:rPr>
            </w:r>
            <w:r>
              <w:rPr>
                <w:noProof/>
                <w:webHidden/>
              </w:rPr>
              <w:fldChar w:fldCharType="separate"/>
            </w:r>
            <w:r>
              <w:rPr>
                <w:noProof/>
                <w:webHidden/>
              </w:rPr>
              <w:t>52</w:t>
            </w:r>
            <w:r>
              <w:rPr>
                <w:noProof/>
                <w:webHidden/>
              </w:rPr>
              <w:fldChar w:fldCharType="end"/>
            </w:r>
          </w:hyperlink>
        </w:p>
        <w:p w14:paraId="2DCE295A" w14:textId="3A36E0CF" w:rsidR="00FA758E" w:rsidRDefault="00FA758E">
          <w:pPr>
            <w:pStyle w:val="TOC1"/>
            <w:rPr>
              <w:rFonts w:asciiTheme="minorHAnsi" w:eastAsiaTheme="minorEastAsia" w:hAnsiTheme="minorHAnsi" w:cstheme="minorBidi"/>
              <w:noProof/>
              <w:szCs w:val="22"/>
              <w:lang w:val="en-US"/>
            </w:rPr>
          </w:pPr>
          <w:hyperlink w:anchor="_Toc108719048" w:history="1">
            <w:r w:rsidRPr="00C116E3">
              <w:rPr>
                <w:rStyle w:val="Hyperlink"/>
                <w:rFonts w:ascii="FedraSans-NormalTF" w:hAnsi="FedraSans-NormalTF"/>
                <w:noProof/>
              </w:rPr>
              <w:t>Appendix 3</w:t>
            </w:r>
            <w:r>
              <w:rPr>
                <w:noProof/>
                <w:webHidden/>
              </w:rPr>
              <w:tab/>
            </w:r>
            <w:r>
              <w:rPr>
                <w:noProof/>
                <w:webHidden/>
              </w:rPr>
              <w:fldChar w:fldCharType="begin"/>
            </w:r>
            <w:r>
              <w:rPr>
                <w:noProof/>
                <w:webHidden/>
              </w:rPr>
              <w:instrText xml:space="preserve"> PAGEREF _Toc108719048 \h </w:instrText>
            </w:r>
            <w:r>
              <w:rPr>
                <w:noProof/>
                <w:webHidden/>
              </w:rPr>
            </w:r>
            <w:r>
              <w:rPr>
                <w:noProof/>
                <w:webHidden/>
              </w:rPr>
              <w:fldChar w:fldCharType="separate"/>
            </w:r>
            <w:r>
              <w:rPr>
                <w:noProof/>
                <w:webHidden/>
              </w:rPr>
              <w:t>53</w:t>
            </w:r>
            <w:r>
              <w:rPr>
                <w:noProof/>
                <w:webHidden/>
              </w:rPr>
              <w:fldChar w:fldCharType="end"/>
            </w:r>
          </w:hyperlink>
        </w:p>
        <w:p w14:paraId="5915214F" w14:textId="79F8F4FC" w:rsidR="00FA758E" w:rsidRDefault="00FA758E">
          <w:pPr>
            <w:pStyle w:val="TOC2"/>
            <w:rPr>
              <w:rFonts w:asciiTheme="minorHAnsi" w:eastAsiaTheme="minorEastAsia" w:hAnsiTheme="minorHAnsi" w:cstheme="minorBidi"/>
              <w:noProof/>
              <w:szCs w:val="22"/>
              <w:lang w:val="en-US"/>
            </w:rPr>
          </w:pPr>
          <w:hyperlink w:anchor="_Toc108719049" w:history="1">
            <w:r w:rsidRPr="00C116E3">
              <w:rPr>
                <w:rStyle w:val="Hyperlink"/>
                <w:rFonts w:ascii="FedraSans-NormalTF" w:hAnsi="FedraSans-NormalTF"/>
                <w:b/>
                <w:iCs/>
                <w:noProof/>
              </w:rPr>
              <w:t>Part 1 – Offer Letter</w:t>
            </w:r>
            <w:r>
              <w:rPr>
                <w:noProof/>
                <w:webHidden/>
              </w:rPr>
              <w:tab/>
            </w:r>
            <w:r>
              <w:rPr>
                <w:noProof/>
                <w:webHidden/>
              </w:rPr>
              <w:fldChar w:fldCharType="begin"/>
            </w:r>
            <w:r>
              <w:rPr>
                <w:noProof/>
                <w:webHidden/>
              </w:rPr>
              <w:instrText xml:space="preserve"> PAGEREF _Toc108719049 \h </w:instrText>
            </w:r>
            <w:r>
              <w:rPr>
                <w:noProof/>
                <w:webHidden/>
              </w:rPr>
            </w:r>
            <w:r>
              <w:rPr>
                <w:noProof/>
                <w:webHidden/>
              </w:rPr>
              <w:fldChar w:fldCharType="separate"/>
            </w:r>
            <w:r>
              <w:rPr>
                <w:noProof/>
                <w:webHidden/>
              </w:rPr>
              <w:t>53</w:t>
            </w:r>
            <w:r>
              <w:rPr>
                <w:noProof/>
                <w:webHidden/>
              </w:rPr>
              <w:fldChar w:fldCharType="end"/>
            </w:r>
          </w:hyperlink>
        </w:p>
        <w:p w14:paraId="1AABB5B5" w14:textId="12A73431" w:rsidR="00FA758E" w:rsidRDefault="00FA758E">
          <w:pPr>
            <w:pStyle w:val="TOC2"/>
            <w:rPr>
              <w:rFonts w:asciiTheme="minorHAnsi" w:eastAsiaTheme="minorEastAsia" w:hAnsiTheme="minorHAnsi" w:cstheme="minorBidi"/>
              <w:noProof/>
              <w:szCs w:val="22"/>
              <w:lang w:val="en-US"/>
            </w:rPr>
          </w:pPr>
          <w:hyperlink w:anchor="_Toc108719050" w:history="1">
            <w:r w:rsidRPr="00C116E3">
              <w:rPr>
                <w:rStyle w:val="Hyperlink"/>
                <w:rFonts w:ascii="FedraSans-NormalTF" w:hAnsi="FedraSans-NormalTF"/>
                <w:b/>
                <w:bCs/>
                <w:noProof/>
              </w:rPr>
              <w:t>Part 2 – IFC Cover Letter</w:t>
            </w:r>
            <w:r>
              <w:rPr>
                <w:noProof/>
                <w:webHidden/>
              </w:rPr>
              <w:tab/>
            </w:r>
            <w:r>
              <w:rPr>
                <w:noProof/>
                <w:webHidden/>
              </w:rPr>
              <w:fldChar w:fldCharType="begin"/>
            </w:r>
            <w:r>
              <w:rPr>
                <w:noProof/>
                <w:webHidden/>
              </w:rPr>
              <w:instrText xml:space="preserve"> PAGEREF _Toc108719050 \h </w:instrText>
            </w:r>
            <w:r>
              <w:rPr>
                <w:noProof/>
                <w:webHidden/>
              </w:rPr>
            </w:r>
            <w:r>
              <w:rPr>
                <w:noProof/>
                <w:webHidden/>
              </w:rPr>
              <w:fldChar w:fldCharType="separate"/>
            </w:r>
            <w:r>
              <w:rPr>
                <w:noProof/>
                <w:webHidden/>
              </w:rPr>
              <w:t>56</w:t>
            </w:r>
            <w:r>
              <w:rPr>
                <w:noProof/>
                <w:webHidden/>
              </w:rPr>
              <w:fldChar w:fldCharType="end"/>
            </w:r>
          </w:hyperlink>
        </w:p>
        <w:p w14:paraId="4866AAB5" w14:textId="06AA6986" w:rsidR="00FA758E" w:rsidRDefault="00FA758E">
          <w:pPr>
            <w:pStyle w:val="TOC2"/>
            <w:rPr>
              <w:rFonts w:asciiTheme="minorHAnsi" w:eastAsiaTheme="minorEastAsia" w:hAnsiTheme="minorHAnsi" w:cstheme="minorBidi"/>
              <w:noProof/>
              <w:szCs w:val="22"/>
              <w:lang w:val="en-US"/>
            </w:rPr>
          </w:pPr>
          <w:hyperlink w:anchor="_Toc108719051" w:history="1">
            <w:r w:rsidRPr="00C116E3">
              <w:rPr>
                <w:rStyle w:val="Hyperlink"/>
                <w:rFonts w:ascii="FedraSans-NormalTF" w:hAnsi="FedraSans-NormalTF"/>
                <w:b/>
                <w:bCs/>
                <w:noProof/>
              </w:rPr>
              <w:t>[Part 3 – MIGA Cover Letter]</w:t>
            </w:r>
            <w:r>
              <w:rPr>
                <w:noProof/>
                <w:webHidden/>
              </w:rPr>
              <w:tab/>
            </w:r>
            <w:r>
              <w:rPr>
                <w:noProof/>
                <w:webHidden/>
              </w:rPr>
              <w:fldChar w:fldCharType="begin"/>
            </w:r>
            <w:r>
              <w:rPr>
                <w:noProof/>
                <w:webHidden/>
              </w:rPr>
              <w:instrText xml:space="preserve"> PAGEREF _Toc108719051 \h </w:instrText>
            </w:r>
            <w:r>
              <w:rPr>
                <w:noProof/>
                <w:webHidden/>
              </w:rPr>
            </w:r>
            <w:r>
              <w:rPr>
                <w:noProof/>
                <w:webHidden/>
              </w:rPr>
              <w:fldChar w:fldCharType="separate"/>
            </w:r>
            <w:r>
              <w:rPr>
                <w:noProof/>
                <w:webHidden/>
              </w:rPr>
              <w:t>57</w:t>
            </w:r>
            <w:r>
              <w:rPr>
                <w:noProof/>
                <w:webHidden/>
              </w:rPr>
              <w:fldChar w:fldCharType="end"/>
            </w:r>
          </w:hyperlink>
        </w:p>
        <w:p w14:paraId="25AFC64F" w14:textId="2E135520" w:rsidR="00FA758E" w:rsidRDefault="00FA758E">
          <w:pPr>
            <w:pStyle w:val="TOC2"/>
            <w:rPr>
              <w:rFonts w:asciiTheme="minorHAnsi" w:eastAsiaTheme="minorEastAsia" w:hAnsiTheme="minorHAnsi" w:cstheme="minorBidi"/>
              <w:noProof/>
              <w:szCs w:val="22"/>
              <w:lang w:val="en-US"/>
            </w:rPr>
          </w:pPr>
          <w:hyperlink w:anchor="_Toc108719052" w:history="1">
            <w:r w:rsidRPr="00C116E3">
              <w:rPr>
                <w:rStyle w:val="Hyperlink"/>
                <w:rFonts w:ascii="FedraSans-NormalTF" w:hAnsi="FedraSans-NormalTF"/>
                <w:b/>
                <w:bCs/>
                <w:noProof/>
              </w:rPr>
              <w:t>[Part 4 – World Bank Cover Letter]</w:t>
            </w:r>
            <w:r>
              <w:rPr>
                <w:noProof/>
                <w:webHidden/>
              </w:rPr>
              <w:tab/>
            </w:r>
            <w:r>
              <w:rPr>
                <w:noProof/>
                <w:webHidden/>
              </w:rPr>
              <w:fldChar w:fldCharType="begin"/>
            </w:r>
            <w:r>
              <w:rPr>
                <w:noProof/>
                <w:webHidden/>
              </w:rPr>
              <w:instrText xml:space="preserve"> PAGEREF _Toc108719052 \h </w:instrText>
            </w:r>
            <w:r>
              <w:rPr>
                <w:noProof/>
                <w:webHidden/>
              </w:rPr>
            </w:r>
            <w:r>
              <w:rPr>
                <w:noProof/>
                <w:webHidden/>
              </w:rPr>
              <w:fldChar w:fldCharType="separate"/>
            </w:r>
            <w:r>
              <w:rPr>
                <w:noProof/>
                <w:webHidden/>
              </w:rPr>
              <w:t>58</w:t>
            </w:r>
            <w:r>
              <w:rPr>
                <w:noProof/>
                <w:webHidden/>
              </w:rPr>
              <w:fldChar w:fldCharType="end"/>
            </w:r>
          </w:hyperlink>
        </w:p>
        <w:p w14:paraId="63579565" w14:textId="6B59A45A" w:rsidR="00FA758E" w:rsidRDefault="00FA758E">
          <w:pPr>
            <w:pStyle w:val="TOC2"/>
            <w:rPr>
              <w:rFonts w:asciiTheme="minorHAnsi" w:eastAsiaTheme="minorEastAsia" w:hAnsiTheme="minorHAnsi" w:cstheme="minorBidi"/>
              <w:noProof/>
              <w:szCs w:val="22"/>
              <w:lang w:val="en-US"/>
            </w:rPr>
          </w:pPr>
          <w:hyperlink w:anchor="_Toc108719053" w:history="1">
            <w:r w:rsidRPr="00C116E3">
              <w:rPr>
                <w:rStyle w:val="Hyperlink"/>
                <w:rFonts w:ascii="FedraSans-NormalTF" w:hAnsi="FedraSans-NormalTF"/>
                <w:b/>
                <w:bCs/>
                <w:noProof/>
              </w:rPr>
              <w:t>Part 5 – Form FIN 2: Bid Input Sheet</w:t>
            </w:r>
            <w:r>
              <w:rPr>
                <w:noProof/>
                <w:webHidden/>
              </w:rPr>
              <w:tab/>
            </w:r>
            <w:r>
              <w:rPr>
                <w:noProof/>
                <w:webHidden/>
              </w:rPr>
              <w:fldChar w:fldCharType="begin"/>
            </w:r>
            <w:r>
              <w:rPr>
                <w:noProof/>
                <w:webHidden/>
              </w:rPr>
              <w:instrText xml:space="preserve"> PAGEREF _Toc108719053 \h </w:instrText>
            </w:r>
            <w:r>
              <w:rPr>
                <w:noProof/>
                <w:webHidden/>
              </w:rPr>
            </w:r>
            <w:r>
              <w:rPr>
                <w:noProof/>
                <w:webHidden/>
              </w:rPr>
              <w:fldChar w:fldCharType="separate"/>
            </w:r>
            <w:r>
              <w:rPr>
                <w:noProof/>
                <w:webHidden/>
              </w:rPr>
              <w:t>59</w:t>
            </w:r>
            <w:r>
              <w:rPr>
                <w:noProof/>
                <w:webHidden/>
              </w:rPr>
              <w:fldChar w:fldCharType="end"/>
            </w:r>
          </w:hyperlink>
        </w:p>
        <w:p w14:paraId="320B3595" w14:textId="7783F42D" w:rsidR="00FA758E" w:rsidRDefault="00FA758E">
          <w:pPr>
            <w:pStyle w:val="TOC1"/>
            <w:rPr>
              <w:rFonts w:asciiTheme="minorHAnsi" w:eastAsiaTheme="minorEastAsia" w:hAnsiTheme="minorHAnsi" w:cstheme="minorBidi"/>
              <w:noProof/>
              <w:szCs w:val="22"/>
              <w:lang w:val="en-US"/>
            </w:rPr>
          </w:pPr>
          <w:hyperlink w:anchor="_Toc108719054" w:history="1">
            <w:r w:rsidRPr="00C116E3">
              <w:rPr>
                <w:rStyle w:val="Hyperlink"/>
                <w:rFonts w:ascii="FedraSans-NormalTF" w:hAnsi="FedraSans-NormalTF"/>
                <w:noProof/>
              </w:rPr>
              <w:t>Appendix 4 Financial Proposal</w:t>
            </w:r>
            <w:r>
              <w:rPr>
                <w:noProof/>
                <w:webHidden/>
              </w:rPr>
              <w:tab/>
            </w:r>
            <w:r>
              <w:rPr>
                <w:noProof/>
                <w:webHidden/>
              </w:rPr>
              <w:fldChar w:fldCharType="begin"/>
            </w:r>
            <w:r>
              <w:rPr>
                <w:noProof/>
                <w:webHidden/>
              </w:rPr>
              <w:instrText xml:space="preserve"> PAGEREF _Toc108719054 \h </w:instrText>
            </w:r>
            <w:r>
              <w:rPr>
                <w:noProof/>
                <w:webHidden/>
              </w:rPr>
            </w:r>
            <w:r>
              <w:rPr>
                <w:noProof/>
                <w:webHidden/>
              </w:rPr>
              <w:fldChar w:fldCharType="separate"/>
            </w:r>
            <w:r>
              <w:rPr>
                <w:noProof/>
                <w:webHidden/>
              </w:rPr>
              <w:t>60</w:t>
            </w:r>
            <w:r>
              <w:rPr>
                <w:noProof/>
                <w:webHidden/>
              </w:rPr>
              <w:fldChar w:fldCharType="end"/>
            </w:r>
          </w:hyperlink>
        </w:p>
        <w:p w14:paraId="73137290" w14:textId="5882B714" w:rsidR="00FA758E" w:rsidRDefault="00FA758E">
          <w:pPr>
            <w:pStyle w:val="TOC2"/>
            <w:rPr>
              <w:rFonts w:asciiTheme="minorHAnsi" w:eastAsiaTheme="minorEastAsia" w:hAnsiTheme="minorHAnsi" w:cstheme="minorBidi"/>
              <w:noProof/>
              <w:szCs w:val="22"/>
              <w:lang w:val="en-US"/>
            </w:rPr>
          </w:pPr>
          <w:hyperlink w:anchor="_Toc108719055" w:history="1">
            <w:r w:rsidRPr="00C116E3">
              <w:rPr>
                <w:rStyle w:val="Hyperlink"/>
                <w:rFonts w:ascii="FedraSans-NormalTF" w:hAnsi="FedraSans-NormalTF"/>
                <w:b/>
                <w:iCs/>
                <w:noProof/>
              </w:rPr>
              <w:t>Part 1 – Letter of Financial Proposal</w:t>
            </w:r>
            <w:r>
              <w:rPr>
                <w:noProof/>
                <w:webHidden/>
              </w:rPr>
              <w:tab/>
            </w:r>
            <w:r>
              <w:rPr>
                <w:noProof/>
                <w:webHidden/>
              </w:rPr>
              <w:fldChar w:fldCharType="begin"/>
            </w:r>
            <w:r>
              <w:rPr>
                <w:noProof/>
                <w:webHidden/>
              </w:rPr>
              <w:instrText xml:space="preserve"> PAGEREF _Toc108719055 \h </w:instrText>
            </w:r>
            <w:r>
              <w:rPr>
                <w:noProof/>
                <w:webHidden/>
              </w:rPr>
            </w:r>
            <w:r>
              <w:rPr>
                <w:noProof/>
                <w:webHidden/>
              </w:rPr>
              <w:fldChar w:fldCharType="separate"/>
            </w:r>
            <w:r>
              <w:rPr>
                <w:noProof/>
                <w:webHidden/>
              </w:rPr>
              <w:t>60</w:t>
            </w:r>
            <w:r>
              <w:rPr>
                <w:noProof/>
                <w:webHidden/>
              </w:rPr>
              <w:fldChar w:fldCharType="end"/>
            </w:r>
          </w:hyperlink>
        </w:p>
        <w:p w14:paraId="4C1EEB8F" w14:textId="54AE1F84" w:rsidR="00FA758E" w:rsidRDefault="00FA758E">
          <w:pPr>
            <w:pStyle w:val="TOC2"/>
            <w:rPr>
              <w:rFonts w:asciiTheme="minorHAnsi" w:eastAsiaTheme="minorEastAsia" w:hAnsiTheme="minorHAnsi" w:cstheme="minorBidi"/>
              <w:noProof/>
              <w:szCs w:val="22"/>
              <w:lang w:val="en-US"/>
            </w:rPr>
          </w:pPr>
          <w:hyperlink w:anchor="_Toc108719056" w:history="1">
            <w:r w:rsidRPr="00C116E3">
              <w:rPr>
                <w:rStyle w:val="Hyperlink"/>
                <w:rFonts w:ascii="FedraSans-NormalTF" w:hAnsi="FedraSans-NormalTF"/>
                <w:b/>
                <w:iCs/>
                <w:noProof/>
              </w:rPr>
              <w:t>Part 2 – Bid Input Sheet</w:t>
            </w:r>
            <w:r>
              <w:rPr>
                <w:noProof/>
                <w:webHidden/>
              </w:rPr>
              <w:tab/>
            </w:r>
            <w:r>
              <w:rPr>
                <w:noProof/>
                <w:webHidden/>
              </w:rPr>
              <w:fldChar w:fldCharType="begin"/>
            </w:r>
            <w:r>
              <w:rPr>
                <w:noProof/>
                <w:webHidden/>
              </w:rPr>
              <w:instrText xml:space="preserve"> PAGEREF _Toc108719056 \h </w:instrText>
            </w:r>
            <w:r>
              <w:rPr>
                <w:noProof/>
                <w:webHidden/>
              </w:rPr>
            </w:r>
            <w:r>
              <w:rPr>
                <w:noProof/>
                <w:webHidden/>
              </w:rPr>
              <w:fldChar w:fldCharType="separate"/>
            </w:r>
            <w:r>
              <w:rPr>
                <w:noProof/>
                <w:webHidden/>
              </w:rPr>
              <w:t>62</w:t>
            </w:r>
            <w:r>
              <w:rPr>
                <w:noProof/>
                <w:webHidden/>
              </w:rPr>
              <w:fldChar w:fldCharType="end"/>
            </w:r>
          </w:hyperlink>
        </w:p>
        <w:p w14:paraId="593FA07E" w14:textId="339B929E" w:rsidR="00FA758E" w:rsidRDefault="00FA758E">
          <w:pPr>
            <w:pStyle w:val="TOC1"/>
            <w:rPr>
              <w:rFonts w:asciiTheme="minorHAnsi" w:eastAsiaTheme="minorEastAsia" w:hAnsiTheme="minorHAnsi" w:cstheme="minorBidi"/>
              <w:noProof/>
              <w:szCs w:val="22"/>
              <w:lang w:val="en-US"/>
            </w:rPr>
          </w:pPr>
          <w:hyperlink w:anchor="_Toc108719057" w:history="1">
            <w:r w:rsidRPr="00C116E3">
              <w:rPr>
                <w:rStyle w:val="Hyperlink"/>
                <w:rFonts w:ascii="FedraSans-NormalTF" w:hAnsi="FedraSans-NormalTF"/>
                <w:noProof/>
              </w:rPr>
              <w:t>Appendix 5 Concessionaire Information Schedule</w:t>
            </w:r>
            <w:r>
              <w:rPr>
                <w:noProof/>
                <w:webHidden/>
              </w:rPr>
              <w:tab/>
            </w:r>
            <w:r>
              <w:rPr>
                <w:noProof/>
                <w:webHidden/>
              </w:rPr>
              <w:fldChar w:fldCharType="begin"/>
            </w:r>
            <w:r>
              <w:rPr>
                <w:noProof/>
                <w:webHidden/>
              </w:rPr>
              <w:instrText xml:space="preserve"> PAGEREF _Toc108719057 \h </w:instrText>
            </w:r>
            <w:r>
              <w:rPr>
                <w:noProof/>
                <w:webHidden/>
              </w:rPr>
            </w:r>
            <w:r>
              <w:rPr>
                <w:noProof/>
                <w:webHidden/>
              </w:rPr>
              <w:fldChar w:fldCharType="separate"/>
            </w:r>
            <w:r>
              <w:rPr>
                <w:noProof/>
                <w:webHidden/>
              </w:rPr>
              <w:t>63</w:t>
            </w:r>
            <w:r>
              <w:rPr>
                <w:noProof/>
                <w:webHidden/>
              </w:rPr>
              <w:fldChar w:fldCharType="end"/>
            </w:r>
          </w:hyperlink>
        </w:p>
        <w:p w14:paraId="78FCEFEA" w14:textId="0D81FB3C" w:rsidR="00FA758E" w:rsidRDefault="00FA758E">
          <w:pPr>
            <w:pStyle w:val="TOC1"/>
            <w:rPr>
              <w:rFonts w:asciiTheme="minorHAnsi" w:eastAsiaTheme="minorEastAsia" w:hAnsiTheme="minorHAnsi" w:cstheme="minorBidi"/>
              <w:noProof/>
              <w:szCs w:val="22"/>
              <w:lang w:val="en-US"/>
            </w:rPr>
          </w:pPr>
          <w:hyperlink w:anchor="_Toc108719058" w:history="1">
            <w:r w:rsidRPr="00C116E3">
              <w:rPr>
                <w:rStyle w:val="Hyperlink"/>
                <w:rFonts w:ascii="FedraSans-NormalTF" w:hAnsi="FedraSans-NormalTF"/>
                <w:noProof/>
              </w:rPr>
              <w:t>Appendix 6 Form of Bid Bond</w:t>
            </w:r>
            <w:r>
              <w:rPr>
                <w:noProof/>
                <w:webHidden/>
              </w:rPr>
              <w:tab/>
            </w:r>
            <w:r>
              <w:rPr>
                <w:noProof/>
                <w:webHidden/>
              </w:rPr>
              <w:fldChar w:fldCharType="begin"/>
            </w:r>
            <w:r>
              <w:rPr>
                <w:noProof/>
                <w:webHidden/>
              </w:rPr>
              <w:instrText xml:space="preserve"> PAGEREF _Toc108719058 \h </w:instrText>
            </w:r>
            <w:r>
              <w:rPr>
                <w:noProof/>
                <w:webHidden/>
              </w:rPr>
            </w:r>
            <w:r>
              <w:rPr>
                <w:noProof/>
                <w:webHidden/>
              </w:rPr>
              <w:fldChar w:fldCharType="separate"/>
            </w:r>
            <w:r>
              <w:rPr>
                <w:noProof/>
                <w:webHidden/>
              </w:rPr>
              <w:t>64</w:t>
            </w:r>
            <w:r>
              <w:rPr>
                <w:noProof/>
                <w:webHidden/>
              </w:rPr>
              <w:fldChar w:fldCharType="end"/>
            </w:r>
          </w:hyperlink>
        </w:p>
        <w:p w14:paraId="1A8CE4AA" w14:textId="2D024C1D" w:rsidR="00FA758E" w:rsidRDefault="00FA758E">
          <w:pPr>
            <w:pStyle w:val="TOC1"/>
            <w:rPr>
              <w:rFonts w:asciiTheme="minorHAnsi" w:eastAsiaTheme="minorEastAsia" w:hAnsiTheme="minorHAnsi" w:cstheme="minorBidi"/>
              <w:noProof/>
              <w:szCs w:val="22"/>
              <w:lang w:val="en-US"/>
            </w:rPr>
          </w:pPr>
          <w:hyperlink w:anchor="_Toc108719059" w:history="1">
            <w:r w:rsidRPr="00C116E3">
              <w:rPr>
                <w:rStyle w:val="Hyperlink"/>
                <w:rFonts w:ascii="FedraSans-NormalTF" w:hAnsi="FedraSans-NormalTF"/>
                <w:noProof/>
              </w:rPr>
              <w:t>Appendix 7 Notification of Intention to Award</w:t>
            </w:r>
            <w:r>
              <w:rPr>
                <w:noProof/>
                <w:webHidden/>
              </w:rPr>
              <w:tab/>
            </w:r>
            <w:r>
              <w:rPr>
                <w:noProof/>
                <w:webHidden/>
              </w:rPr>
              <w:fldChar w:fldCharType="begin"/>
            </w:r>
            <w:r>
              <w:rPr>
                <w:noProof/>
                <w:webHidden/>
              </w:rPr>
              <w:instrText xml:space="preserve"> PAGEREF _Toc108719059 \h </w:instrText>
            </w:r>
            <w:r>
              <w:rPr>
                <w:noProof/>
                <w:webHidden/>
              </w:rPr>
            </w:r>
            <w:r>
              <w:rPr>
                <w:noProof/>
                <w:webHidden/>
              </w:rPr>
              <w:fldChar w:fldCharType="separate"/>
            </w:r>
            <w:r>
              <w:rPr>
                <w:noProof/>
                <w:webHidden/>
              </w:rPr>
              <w:t>67</w:t>
            </w:r>
            <w:r>
              <w:rPr>
                <w:noProof/>
                <w:webHidden/>
              </w:rPr>
              <w:fldChar w:fldCharType="end"/>
            </w:r>
          </w:hyperlink>
        </w:p>
        <w:p w14:paraId="2A2CFC97" w14:textId="21836716" w:rsidR="00FA758E" w:rsidRDefault="00FA758E">
          <w:pPr>
            <w:pStyle w:val="TOC1"/>
            <w:rPr>
              <w:rFonts w:asciiTheme="minorHAnsi" w:eastAsiaTheme="minorEastAsia" w:hAnsiTheme="minorHAnsi" w:cstheme="minorBidi"/>
              <w:noProof/>
              <w:szCs w:val="22"/>
              <w:lang w:val="en-US"/>
            </w:rPr>
          </w:pPr>
          <w:hyperlink w:anchor="_Toc108719060" w:history="1">
            <w:r w:rsidRPr="00C116E3">
              <w:rPr>
                <w:rStyle w:val="Hyperlink"/>
                <w:rFonts w:ascii="FedraSans-NormalTF" w:hAnsi="FedraSans-NormalTF"/>
                <w:noProof/>
              </w:rPr>
              <w:t>Appendix 8 Letter of Acceptance</w:t>
            </w:r>
            <w:r>
              <w:rPr>
                <w:noProof/>
                <w:webHidden/>
              </w:rPr>
              <w:tab/>
            </w:r>
            <w:r>
              <w:rPr>
                <w:noProof/>
                <w:webHidden/>
              </w:rPr>
              <w:fldChar w:fldCharType="begin"/>
            </w:r>
            <w:r>
              <w:rPr>
                <w:noProof/>
                <w:webHidden/>
              </w:rPr>
              <w:instrText xml:space="preserve"> PAGEREF _Toc108719060 \h </w:instrText>
            </w:r>
            <w:r>
              <w:rPr>
                <w:noProof/>
                <w:webHidden/>
              </w:rPr>
            </w:r>
            <w:r>
              <w:rPr>
                <w:noProof/>
                <w:webHidden/>
              </w:rPr>
              <w:fldChar w:fldCharType="separate"/>
            </w:r>
            <w:r>
              <w:rPr>
                <w:noProof/>
                <w:webHidden/>
              </w:rPr>
              <w:t>70</w:t>
            </w:r>
            <w:r>
              <w:rPr>
                <w:noProof/>
                <w:webHidden/>
              </w:rPr>
              <w:fldChar w:fldCharType="end"/>
            </w:r>
          </w:hyperlink>
        </w:p>
        <w:p w14:paraId="1AE2F47D" w14:textId="5AF52674" w:rsidR="00FA758E" w:rsidRDefault="00FA758E">
          <w:pPr>
            <w:pStyle w:val="TOC1"/>
            <w:rPr>
              <w:rFonts w:asciiTheme="minorHAnsi" w:eastAsiaTheme="minorEastAsia" w:hAnsiTheme="minorHAnsi" w:cstheme="minorBidi"/>
              <w:noProof/>
              <w:szCs w:val="22"/>
              <w:lang w:val="en-US"/>
            </w:rPr>
          </w:pPr>
          <w:hyperlink w:anchor="_Toc108719061" w:history="1">
            <w:r w:rsidRPr="00C116E3">
              <w:rPr>
                <w:rStyle w:val="Hyperlink"/>
                <w:rFonts w:ascii="FedraSans-NormalTF" w:hAnsi="FedraSans-NormalTF"/>
                <w:noProof/>
              </w:rPr>
              <w:t>Appendix 9 Concession Agreement</w:t>
            </w:r>
            <w:r>
              <w:rPr>
                <w:noProof/>
                <w:webHidden/>
              </w:rPr>
              <w:tab/>
            </w:r>
            <w:r>
              <w:rPr>
                <w:noProof/>
                <w:webHidden/>
              </w:rPr>
              <w:fldChar w:fldCharType="begin"/>
            </w:r>
            <w:r>
              <w:rPr>
                <w:noProof/>
                <w:webHidden/>
              </w:rPr>
              <w:instrText xml:space="preserve"> PAGEREF _Toc108719061 \h </w:instrText>
            </w:r>
            <w:r>
              <w:rPr>
                <w:noProof/>
                <w:webHidden/>
              </w:rPr>
            </w:r>
            <w:r>
              <w:rPr>
                <w:noProof/>
                <w:webHidden/>
              </w:rPr>
              <w:fldChar w:fldCharType="separate"/>
            </w:r>
            <w:r>
              <w:rPr>
                <w:noProof/>
                <w:webHidden/>
              </w:rPr>
              <w:t>71</w:t>
            </w:r>
            <w:r>
              <w:rPr>
                <w:noProof/>
                <w:webHidden/>
              </w:rPr>
              <w:fldChar w:fldCharType="end"/>
            </w:r>
          </w:hyperlink>
        </w:p>
        <w:p w14:paraId="0FCA2BC4" w14:textId="661FA2F7" w:rsidR="00FA758E" w:rsidRDefault="00FA758E">
          <w:pPr>
            <w:pStyle w:val="TOC1"/>
            <w:rPr>
              <w:rFonts w:asciiTheme="minorHAnsi" w:eastAsiaTheme="minorEastAsia" w:hAnsiTheme="minorHAnsi" w:cstheme="minorBidi"/>
              <w:noProof/>
              <w:szCs w:val="22"/>
              <w:lang w:val="en-US"/>
            </w:rPr>
          </w:pPr>
          <w:hyperlink w:anchor="_Toc108719062" w:history="1">
            <w:r w:rsidRPr="00C116E3">
              <w:rPr>
                <w:rStyle w:val="Hyperlink"/>
                <w:rFonts w:ascii="FedraSans-NormalTF" w:hAnsi="FedraSans-NormalTF"/>
                <w:noProof/>
              </w:rPr>
              <w:t>Appendix 10 Grant Agreement</w:t>
            </w:r>
            <w:r>
              <w:rPr>
                <w:noProof/>
                <w:webHidden/>
              </w:rPr>
              <w:tab/>
            </w:r>
            <w:r>
              <w:rPr>
                <w:noProof/>
                <w:webHidden/>
              </w:rPr>
              <w:fldChar w:fldCharType="begin"/>
            </w:r>
            <w:r>
              <w:rPr>
                <w:noProof/>
                <w:webHidden/>
              </w:rPr>
              <w:instrText xml:space="preserve"> PAGEREF _Toc108719062 \h </w:instrText>
            </w:r>
            <w:r>
              <w:rPr>
                <w:noProof/>
                <w:webHidden/>
              </w:rPr>
            </w:r>
            <w:r>
              <w:rPr>
                <w:noProof/>
                <w:webHidden/>
              </w:rPr>
              <w:fldChar w:fldCharType="separate"/>
            </w:r>
            <w:r>
              <w:rPr>
                <w:noProof/>
                <w:webHidden/>
              </w:rPr>
              <w:t>72</w:t>
            </w:r>
            <w:r>
              <w:rPr>
                <w:noProof/>
                <w:webHidden/>
              </w:rPr>
              <w:fldChar w:fldCharType="end"/>
            </w:r>
          </w:hyperlink>
        </w:p>
        <w:p w14:paraId="59FDB533" w14:textId="66F00B8B" w:rsidR="00FA758E" w:rsidRDefault="00FA758E">
          <w:pPr>
            <w:pStyle w:val="TOC1"/>
            <w:rPr>
              <w:rFonts w:asciiTheme="minorHAnsi" w:eastAsiaTheme="minorEastAsia" w:hAnsiTheme="minorHAnsi" w:cstheme="minorBidi"/>
              <w:noProof/>
              <w:szCs w:val="22"/>
              <w:lang w:val="en-US"/>
            </w:rPr>
          </w:pPr>
          <w:hyperlink w:anchor="_Toc108719063" w:history="1">
            <w:r w:rsidRPr="00C116E3">
              <w:rPr>
                <w:rStyle w:val="Hyperlink"/>
                <w:rFonts w:ascii="FedraSans-NormalTF" w:hAnsi="FedraSans-NormalTF"/>
                <w:noProof/>
              </w:rPr>
              <w:t>Appendix 11 Land Lease Agreement</w:t>
            </w:r>
            <w:r>
              <w:rPr>
                <w:noProof/>
                <w:webHidden/>
              </w:rPr>
              <w:tab/>
            </w:r>
            <w:r>
              <w:rPr>
                <w:noProof/>
                <w:webHidden/>
              </w:rPr>
              <w:fldChar w:fldCharType="begin"/>
            </w:r>
            <w:r>
              <w:rPr>
                <w:noProof/>
                <w:webHidden/>
              </w:rPr>
              <w:instrText xml:space="preserve"> PAGEREF _Toc108719063 \h </w:instrText>
            </w:r>
            <w:r>
              <w:rPr>
                <w:noProof/>
                <w:webHidden/>
              </w:rPr>
            </w:r>
            <w:r>
              <w:rPr>
                <w:noProof/>
                <w:webHidden/>
              </w:rPr>
              <w:fldChar w:fldCharType="separate"/>
            </w:r>
            <w:r>
              <w:rPr>
                <w:noProof/>
                <w:webHidden/>
              </w:rPr>
              <w:t>73</w:t>
            </w:r>
            <w:r>
              <w:rPr>
                <w:noProof/>
                <w:webHidden/>
              </w:rPr>
              <w:fldChar w:fldCharType="end"/>
            </w:r>
          </w:hyperlink>
        </w:p>
        <w:p w14:paraId="751D4BCD" w14:textId="0E50348F" w:rsidR="00FA758E" w:rsidRDefault="00FA758E">
          <w:pPr>
            <w:pStyle w:val="TOC1"/>
            <w:rPr>
              <w:rFonts w:asciiTheme="minorHAnsi" w:eastAsiaTheme="minorEastAsia" w:hAnsiTheme="minorHAnsi" w:cstheme="minorBidi"/>
              <w:noProof/>
              <w:szCs w:val="22"/>
              <w:lang w:val="en-US"/>
            </w:rPr>
          </w:pPr>
          <w:hyperlink w:anchor="_Toc108719064" w:history="1">
            <w:r w:rsidRPr="00C116E3">
              <w:rPr>
                <w:rStyle w:val="Hyperlink"/>
                <w:rFonts w:ascii="FedraSans-NormalTF" w:hAnsi="FedraSans-NormalTF"/>
                <w:noProof/>
              </w:rPr>
              <w:t>Appendix 12 Direct Agreement</w:t>
            </w:r>
            <w:r>
              <w:rPr>
                <w:noProof/>
                <w:webHidden/>
              </w:rPr>
              <w:tab/>
            </w:r>
            <w:r>
              <w:rPr>
                <w:noProof/>
                <w:webHidden/>
              </w:rPr>
              <w:fldChar w:fldCharType="begin"/>
            </w:r>
            <w:r>
              <w:rPr>
                <w:noProof/>
                <w:webHidden/>
              </w:rPr>
              <w:instrText xml:space="preserve"> PAGEREF _Toc108719064 \h </w:instrText>
            </w:r>
            <w:r>
              <w:rPr>
                <w:noProof/>
                <w:webHidden/>
              </w:rPr>
            </w:r>
            <w:r>
              <w:rPr>
                <w:noProof/>
                <w:webHidden/>
              </w:rPr>
              <w:fldChar w:fldCharType="separate"/>
            </w:r>
            <w:r>
              <w:rPr>
                <w:noProof/>
                <w:webHidden/>
              </w:rPr>
              <w:t>74</w:t>
            </w:r>
            <w:r>
              <w:rPr>
                <w:noProof/>
                <w:webHidden/>
              </w:rPr>
              <w:fldChar w:fldCharType="end"/>
            </w:r>
          </w:hyperlink>
        </w:p>
        <w:p w14:paraId="7D06519A" w14:textId="136ABD9A" w:rsidR="006D2B27" w:rsidRDefault="006D2B27">
          <w:r>
            <w:rPr>
              <w:b/>
              <w:bCs/>
              <w:noProof/>
            </w:rPr>
            <w:lastRenderedPageBreak/>
            <w:fldChar w:fldCharType="end"/>
          </w:r>
        </w:p>
      </w:sdtContent>
    </w:sdt>
    <w:p w14:paraId="5DF81FB7" w14:textId="77777777" w:rsidR="00110B4A" w:rsidRPr="00A904B3" w:rsidRDefault="00110B4A" w:rsidP="00110B4A">
      <w:pPr>
        <w:spacing w:line="260" w:lineRule="atLeast"/>
        <w:rPr>
          <w:rFonts w:ascii="FedraSans-NormalTF" w:eastAsiaTheme="minorHAnsi" w:hAnsi="FedraSans-NormalTF"/>
          <w:sz w:val="20"/>
          <w:szCs w:val="20"/>
        </w:rPr>
      </w:pPr>
    </w:p>
    <w:p w14:paraId="6DC3A3B0" w14:textId="5F891D26" w:rsidR="0084130B" w:rsidRPr="00A904B3" w:rsidRDefault="0084130B">
      <w:pPr>
        <w:rPr>
          <w:rFonts w:ascii="FedraSans-NormalTF" w:eastAsiaTheme="minorHAnsi" w:hAnsi="FedraSans-NormalTF"/>
          <w:szCs w:val="22"/>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8638"/>
      </w:tblGrid>
      <w:tr w:rsidR="00B153E5" w:rsidRPr="00A904B3" w14:paraId="31C7D3DF" w14:textId="77777777" w:rsidTr="00CC680A">
        <w:trPr>
          <w:trHeight w:val="450"/>
        </w:trPr>
        <w:tc>
          <w:tcPr>
            <w:tcW w:w="8638" w:type="dxa"/>
          </w:tcPr>
          <w:p w14:paraId="4B69B815" w14:textId="6924CD72" w:rsidR="00B153E5" w:rsidRPr="00A904B3" w:rsidRDefault="00B153E5" w:rsidP="00CC680A">
            <w:pPr>
              <w:pStyle w:val="DocText"/>
              <w:numPr>
                <w:ilvl w:val="0"/>
                <w:numId w:val="0"/>
              </w:numPr>
              <w:pBdr>
                <w:top w:val="thinThickSmallGap" w:sz="24" w:space="3" w:color="auto"/>
                <w:left w:val="thinThickSmallGap" w:sz="24" w:space="4" w:color="auto"/>
                <w:bottom w:val="thickThinSmallGap" w:sz="24" w:space="3" w:color="auto"/>
                <w:right w:val="thickThinSmallGap" w:sz="24" w:space="4" w:color="auto"/>
              </w:pBdr>
              <w:spacing w:line="240" w:lineRule="auto"/>
              <w:jc w:val="center"/>
              <w:rPr>
                <w:rFonts w:ascii="FedraSans-NormalTF" w:hAnsi="FedraSans-NormalTF"/>
                <w:b/>
                <w:bCs/>
                <w:sz w:val="24"/>
                <w:szCs w:val="24"/>
              </w:rPr>
            </w:pPr>
            <w:r w:rsidRPr="00A904B3">
              <w:rPr>
                <w:rFonts w:ascii="FedraSans-NormalTF" w:hAnsi="FedraSans-NormalTF"/>
                <w:sz w:val="22"/>
              </w:rPr>
              <w:br w:type="page"/>
            </w:r>
            <w:r w:rsidRPr="00A904B3">
              <w:rPr>
                <w:rFonts w:ascii="FedraSans-NormalTF" w:hAnsi="FedraSans-NormalTF"/>
                <w:b/>
                <w:bCs/>
                <w:sz w:val="24"/>
                <w:szCs w:val="24"/>
              </w:rPr>
              <w:t>Acronyms</w:t>
            </w:r>
          </w:p>
        </w:tc>
      </w:tr>
    </w:tbl>
    <w:p w14:paraId="126035D3" w14:textId="77777777" w:rsidR="00B153E5" w:rsidRPr="00A904B3" w:rsidRDefault="00B153E5" w:rsidP="00CC680A">
      <w:pPr>
        <w:pStyle w:val="DocText"/>
        <w:numPr>
          <w:ilvl w:val="0"/>
          <w:numId w:val="0"/>
        </w:numPr>
        <w:tabs>
          <w:tab w:val="left" w:pos="1440"/>
        </w:tabs>
        <w:spacing w:before="160" w:after="160"/>
        <w:rPr>
          <w:rFonts w:ascii="FedraSans-NormalTF" w:hAnsi="FedraSans-NormalTF"/>
        </w:rPr>
      </w:pPr>
    </w:p>
    <w:p w14:paraId="63C63DB4" w14:textId="4CFB1A5E" w:rsidR="009A422A" w:rsidRDefault="009A422A"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BAFO</w:t>
      </w:r>
      <w:r>
        <w:rPr>
          <w:rFonts w:ascii="FedraSans-NormalTF" w:hAnsi="FedraSans-NormalTF"/>
          <w:sz w:val="20"/>
          <w:szCs w:val="20"/>
        </w:rPr>
        <w:tab/>
        <w:t>Best and Final Offer</w:t>
      </w:r>
    </w:p>
    <w:p w14:paraId="582F56BF" w14:textId="7877E0D7" w:rsidR="00852666" w:rsidRDefault="00852666"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C&amp;I</w:t>
      </w:r>
      <w:r w:rsidR="00051799">
        <w:rPr>
          <w:rFonts w:ascii="FedraSans-NormalTF" w:hAnsi="FedraSans-NormalTF"/>
          <w:sz w:val="20"/>
          <w:szCs w:val="20"/>
        </w:rPr>
        <w:tab/>
        <w:t>Commercial and Industrial</w:t>
      </w:r>
    </w:p>
    <w:p w14:paraId="07F13D2B" w14:textId="442B9FEF" w:rsidR="00E73397" w:rsidRDefault="00E73397"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E&amp;S</w:t>
      </w:r>
      <w:r w:rsidR="00051799">
        <w:rPr>
          <w:rFonts w:ascii="FedraSans-NormalTF" w:hAnsi="FedraSans-NormalTF"/>
          <w:sz w:val="20"/>
          <w:szCs w:val="20"/>
        </w:rPr>
        <w:tab/>
        <w:t>Environmental and Social</w:t>
      </w:r>
    </w:p>
    <w:p w14:paraId="3D61828E" w14:textId="0D6C2D30" w:rsidR="007E1639" w:rsidRDefault="007E1639"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ESIA</w:t>
      </w:r>
      <w:r w:rsidR="00F0571F">
        <w:rPr>
          <w:rFonts w:ascii="FedraSans-NormalTF" w:hAnsi="FedraSans-NormalTF"/>
          <w:sz w:val="20"/>
          <w:szCs w:val="20"/>
        </w:rPr>
        <w:tab/>
        <w:t>Environmental and Social</w:t>
      </w:r>
      <w:r w:rsidR="00F0571F" w:rsidRPr="00A904B3">
        <w:rPr>
          <w:rFonts w:ascii="FedraSans-NormalTF" w:hAnsi="FedraSans-NormalTF"/>
          <w:sz w:val="20"/>
          <w:szCs w:val="20"/>
        </w:rPr>
        <w:t xml:space="preserve"> Impact Assessment</w:t>
      </w:r>
    </w:p>
    <w:p w14:paraId="735AA3C5" w14:textId="4904E515" w:rsidR="007E1639" w:rsidRDefault="007E1639"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GPS</w:t>
      </w:r>
      <w:r>
        <w:rPr>
          <w:rFonts w:ascii="FedraSans-NormalTF" w:hAnsi="FedraSans-NormalTF"/>
          <w:sz w:val="20"/>
          <w:szCs w:val="20"/>
        </w:rPr>
        <w:tab/>
        <w:t>Global Positioning System</w:t>
      </w:r>
    </w:p>
    <w:p w14:paraId="44897F6A" w14:textId="4D1D6331" w:rsidR="00B52A25" w:rsidRDefault="00B52A25" w:rsidP="00CC680A">
      <w:pPr>
        <w:pStyle w:val="DocText"/>
        <w:numPr>
          <w:ilvl w:val="0"/>
          <w:numId w:val="0"/>
        </w:numPr>
        <w:tabs>
          <w:tab w:val="left" w:pos="1440"/>
        </w:tabs>
        <w:spacing w:before="160" w:after="160"/>
        <w:rPr>
          <w:rFonts w:ascii="FedraSans-NormalTF" w:hAnsi="FedraSans-NormalTF"/>
          <w:sz w:val="20"/>
          <w:szCs w:val="20"/>
        </w:rPr>
      </w:pPr>
      <w:r>
        <w:rPr>
          <w:rFonts w:ascii="FedraSans-NormalTF" w:hAnsi="FedraSans-NormalTF"/>
          <w:sz w:val="20"/>
          <w:szCs w:val="20"/>
        </w:rPr>
        <w:t>ICC</w:t>
      </w:r>
      <w:r w:rsidR="00B04632">
        <w:rPr>
          <w:rFonts w:ascii="FedraSans-NormalTF" w:hAnsi="FedraSans-NormalTF"/>
          <w:sz w:val="20"/>
          <w:szCs w:val="20"/>
        </w:rPr>
        <w:tab/>
        <w:t xml:space="preserve">International Chamber of </w:t>
      </w:r>
      <w:r w:rsidR="00F021EC">
        <w:rPr>
          <w:rFonts w:ascii="FedraSans-NormalTF" w:hAnsi="FedraSans-NormalTF"/>
          <w:sz w:val="20"/>
          <w:szCs w:val="20"/>
        </w:rPr>
        <w:t>Commerce</w:t>
      </w:r>
    </w:p>
    <w:p w14:paraId="052EA871" w14:textId="1ECD5CB4" w:rsidR="00D67C44" w:rsidRPr="00A904B3" w:rsidRDefault="00D67C44" w:rsidP="00CC680A">
      <w:pPr>
        <w:pStyle w:val="DocText"/>
        <w:numPr>
          <w:ilvl w:val="0"/>
          <w:numId w:val="0"/>
        </w:numPr>
        <w:tabs>
          <w:tab w:val="left" w:pos="1440"/>
        </w:tabs>
        <w:spacing w:before="160" w:after="160"/>
        <w:rPr>
          <w:rFonts w:ascii="FedraSans-NormalTF" w:hAnsi="FedraSans-NormalTF"/>
          <w:sz w:val="20"/>
          <w:szCs w:val="20"/>
        </w:rPr>
      </w:pPr>
      <w:r w:rsidRPr="00A904B3">
        <w:rPr>
          <w:rFonts w:ascii="FedraSans-NormalTF" w:hAnsi="FedraSans-NormalTF"/>
          <w:sz w:val="20"/>
          <w:szCs w:val="20"/>
        </w:rPr>
        <w:t>IDA</w:t>
      </w:r>
      <w:r w:rsidRPr="00A904B3">
        <w:rPr>
          <w:rFonts w:ascii="FedraSans-NormalTF" w:hAnsi="FedraSans-NormalTF"/>
          <w:sz w:val="20"/>
          <w:szCs w:val="20"/>
        </w:rPr>
        <w:tab/>
        <w:t>International Development Association</w:t>
      </w:r>
    </w:p>
    <w:p w14:paraId="6A00A282" w14:textId="17972BBB" w:rsidR="00D67C44" w:rsidRDefault="00D67C44" w:rsidP="00D67C44">
      <w:pPr>
        <w:pStyle w:val="DocText"/>
        <w:tabs>
          <w:tab w:val="left" w:pos="1440"/>
        </w:tabs>
        <w:spacing w:before="160" w:after="160"/>
        <w:rPr>
          <w:rFonts w:ascii="FedraSans-NormalTF" w:hAnsi="FedraSans-NormalTF"/>
          <w:sz w:val="20"/>
          <w:szCs w:val="20"/>
        </w:rPr>
      </w:pPr>
      <w:r w:rsidRPr="00A904B3">
        <w:rPr>
          <w:rFonts w:ascii="FedraSans-NormalTF" w:hAnsi="FedraSans-NormalTF"/>
          <w:sz w:val="20"/>
          <w:szCs w:val="20"/>
        </w:rPr>
        <w:t>IFC</w:t>
      </w:r>
      <w:r w:rsidRPr="00A904B3">
        <w:rPr>
          <w:rFonts w:ascii="FedraSans-NormalTF" w:hAnsi="FedraSans-NormalTF"/>
          <w:sz w:val="20"/>
          <w:szCs w:val="20"/>
        </w:rPr>
        <w:tab/>
        <w:t>International Finance Corporation</w:t>
      </w:r>
    </w:p>
    <w:p w14:paraId="1D755EB5" w14:textId="55C5B7A2" w:rsidR="00822D32" w:rsidRDefault="00822D32" w:rsidP="00D67C44">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IPF</w:t>
      </w:r>
      <w:r>
        <w:rPr>
          <w:rFonts w:ascii="FedraSans-NormalTF" w:hAnsi="FedraSans-NormalTF"/>
          <w:sz w:val="20"/>
          <w:szCs w:val="20"/>
        </w:rPr>
        <w:tab/>
      </w:r>
      <w:r w:rsidR="00E73397">
        <w:rPr>
          <w:rFonts w:ascii="FedraSans-NormalTF" w:hAnsi="FedraSans-NormalTF"/>
          <w:sz w:val="20"/>
          <w:szCs w:val="20"/>
        </w:rPr>
        <w:t>Investment Project Financing</w:t>
      </w:r>
    </w:p>
    <w:p w14:paraId="1D22AEA6" w14:textId="2B590434" w:rsidR="00D05CBB" w:rsidRPr="00A904B3" w:rsidRDefault="00D05CBB" w:rsidP="00D67C44">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kW</w:t>
      </w:r>
      <w:r>
        <w:rPr>
          <w:rFonts w:ascii="FedraSans-NormalTF" w:hAnsi="FedraSans-NormalTF"/>
          <w:sz w:val="20"/>
          <w:szCs w:val="20"/>
        </w:rPr>
        <w:tab/>
        <w:t>Kilowatt</w:t>
      </w:r>
    </w:p>
    <w:p w14:paraId="35673C8E" w14:textId="31DCDD4C" w:rsidR="00D67C44" w:rsidRDefault="00D67C44" w:rsidP="00D67C44">
      <w:pPr>
        <w:pStyle w:val="DocText"/>
        <w:tabs>
          <w:tab w:val="left" w:pos="1440"/>
        </w:tabs>
        <w:spacing w:before="160" w:after="160"/>
        <w:rPr>
          <w:rFonts w:ascii="FedraSans-NormalTF" w:hAnsi="FedraSans-NormalTF"/>
          <w:sz w:val="20"/>
          <w:szCs w:val="20"/>
        </w:rPr>
      </w:pPr>
      <w:r w:rsidRPr="00A904B3">
        <w:rPr>
          <w:rFonts w:ascii="FedraSans-NormalTF" w:hAnsi="FedraSans-NormalTF"/>
          <w:sz w:val="20"/>
          <w:szCs w:val="20"/>
        </w:rPr>
        <w:t>kWh</w:t>
      </w:r>
      <w:r w:rsidRPr="00A904B3">
        <w:rPr>
          <w:rFonts w:ascii="FedraSans-NormalTF" w:hAnsi="FedraSans-NormalTF"/>
          <w:sz w:val="20"/>
          <w:szCs w:val="20"/>
        </w:rPr>
        <w:tab/>
        <w:t>Kilowatt-Hour</w:t>
      </w:r>
    </w:p>
    <w:p w14:paraId="6DC9828A" w14:textId="4351E80D" w:rsidR="00D67C44" w:rsidRDefault="00D67C44" w:rsidP="00D67C44">
      <w:pPr>
        <w:pStyle w:val="DocText"/>
        <w:tabs>
          <w:tab w:val="left" w:pos="1440"/>
        </w:tabs>
        <w:spacing w:before="160" w:after="160"/>
        <w:rPr>
          <w:rFonts w:ascii="FedraSans-NormalTF" w:hAnsi="FedraSans-NormalTF"/>
          <w:sz w:val="20"/>
          <w:szCs w:val="20"/>
        </w:rPr>
      </w:pPr>
      <w:r w:rsidRPr="00A904B3">
        <w:rPr>
          <w:rFonts w:ascii="FedraSans-NormalTF" w:hAnsi="FedraSans-NormalTF"/>
          <w:sz w:val="20"/>
          <w:szCs w:val="20"/>
        </w:rPr>
        <w:t>MIGA</w:t>
      </w:r>
      <w:r w:rsidRPr="00A904B3">
        <w:rPr>
          <w:rFonts w:ascii="FedraSans-NormalTF" w:hAnsi="FedraSans-NormalTF"/>
          <w:sz w:val="20"/>
          <w:szCs w:val="20"/>
        </w:rPr>
        <w:tab/>
        <w:t>Multilateral Investment Guarantee Agency</w:t>
      </w:r>
    </w:p>
    <w:p w14:paraId="38400401" w14:textId="4654C3D0" w:rsidR="00852666" w:rsidRDefault="00852666" w:rsidP="00D67C44">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NASA</w:t>
      </w:r>
      <w:r w:rsidR="00BD6D8E">
        <w:rPr>
          <w:rFonts w:ascii="FedraSans-NormalTF" w:hAnsi="FedraSans-NormalTF"/>
          <w:sz w:val="20"/>
          <w:szCs w:val="20"/>
        </w:rPr>
        <w:tab/>
      </w:r>
      <w:r w:rsidR="002A60FC" w:rsidRPr="002A60FC">
        <w:rPr>
          <w:rFonts w:ascii="FedraSans-NormalTF" w:hAnsi="FedraSans-NormalTF"/>
          <w:sz w:val="20"/>
          <w:szCs w:val="20"/>
        </w:rPr>
        <w:t>National Aeronautics and Space Administration</w:t>
      </w:r>
    </w:p>
    <w:p w14:paraId="31057A15" w14:textId="77777777" w:rsidR="001212D9" w:rsidRDefault="001212D9" w:rsidP="001212D9">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Q&amp;A</w:t>
      </w:r>
      <w:r>
        <w:rPr>
          <w:rFonts w:ascii="FedraSans-NormalTF" w:hAnsi="FedraSans-NormalTF"/>
          <w:sz w:val="20"/>
          <w:szCs w:val="20"/>
        </w:rPr>
        <w:tab/>
        <w:t>Question and Answer</w:t>
      </w:r>
    </w:p>
    <w:p w14:paraId="57792D8D" w14:textId="77777777" w:rsidR="00D67C44" w:rsidRPr="00A904B3" w:rsidRDefault="00D67C44" w:rsidP="00D67C44">
      <w:pPr>
        <w:pStyle w:val="DocText"/>
        <w:tabs>
          <w:tab w:val="left" w:pos="1440"/>
        </w:tabs>
        <w:spacing w:before="160" w:after="160"/>
        <w:rPr>
          <w:rFonts w:ascii="FedraSans-NormalTF" w:hAnsi="FedraSans-NormalTF"/>
          <w:sz w:val="20"/>
          <w:szCs w:val="20"/>
        </w:rPr>
      </w:pPr>
      <w:r w:rsidRPr="00A904B3">
        <w:rPr>
          <w:rFonts w:ascii="FedraSans-NormalTF" w:hAnsi="FedraSans-NormalTF"/>
          <w:sz w:val="20"/>
          <w:szCs w:val="20"/>
        </w:rPr>
        <w:t>RFP</w:t>
      </w:r>
      <w:r w:rsidRPr="00A904B3">
        <w:rPr>
          <w:rFonts w:ascii="FedraSans-NormalTF" w:hAnsi="FedraSans-NormalTF"/>
          <w:sz w:val="20"/>
          <w:szCs w:val="20"/>
        </w:rPr>
        <w:tab/>
        <w:t>Request for Proposals</w:t>
      </w:r>
    </w:p>
    <w:p w14:paraId="5ED550EA" w14:textId="4201A1F1" w:rsidR="00D67C44" w:rsidRDefault="00D67C44" w:rsidP="00D67C44">
      <w:pPr>
        <w:pStyle w:val="DocText"/>
        <w:tabs>
          <w:tab w:val="left" w:pos="1440"/>
        </w:tabs>
        <w:spacing w:before="160" w:after="160"/>
        <w:rPr>
          <w:rFonts w:ascii="FedraSans-NormalTF" w:hAnsi="FedraSans-NormalTF"/>
          <w:sz w:val="20"/>
          <w:szCs w:val="20"/>
        </w:rPr>
      </w:pPr>
      <w:r w:rsidRPr="00A904B3">
        <w:rPr>
          <w:rFonts w:ascii="FedraSans-NormalTF" w:hAnsi="FedraSans-NormalTF"/>
          <w:sz w:val="20"/>
          <w:szCs w:val="20"/>
        </w:rPr>
        <w:t>RFQ</w:t>
      </w:r>
      <w:r w:rsidRPr="00A904B3">
        <w:rPr>
          <w:rFonts w:ascii="FedraSans-NormalTF" w:hAnsi="FedraSans-NormalTF"/>
          <w:sz w:val="20"/>
          <w:szCs w:val="20"/>
        </w:rPr>
        <w:tab/>
        <w:t>Request for Prequalification</w:t>
      </w:r>
    </w:p>
    <w:p w14:paraId="7F3F1892" w14:textId="74DE6739" w:rsidR="00FF1DF2" w:rsidRPr="00FF1DF2" w:rsidRDefault="00815E88">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SHS</w:t>
      </w:r>
      <w:r w:rsidR="005830F8">
        <w:rPr>
          <w:rFonts w:ascii="FedraSans-NormalTF" w:hAnsi="FedraSans-NormalTF"/>
          <w:sz w:val="20"/>
          <w:szCs w:val="20"/>
        </w:rPr>
        <w:tab/>
        <w:t>Solar Home Systems</w:t>
      </w:r>
    </w:p>
    <w:p w14:paraId="5DB90898" w14:textId="219C7DD6" w:rsidR="00C34E1A" w:rsidRDefault="00C34E1A" w:rsidP="00D67C44">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SMG</w:t>
      </w:r>
      <w:r>
        <w:rPr>
          <w:rFonts w:ascii="FedraSans-NormalTF" w:hAnsi="FedraSans-NormalTF"/>
          <w:sz w:val="20"/>
          <w:szCs w:val="20"/>
        </w:rPr>
        <w:tab/>
      </w:r>
      <w:r w:rsidR="001212D9">
        <w:rPr>
          <w:rFonts w:ascii="FedraSans-NormalTF" w:hAnsi="FedraSans-NormalTF"/>
          <w:sz w:val="20"/>
          <w:szCs w:val="20"/>
        </w:rPr>
        <w:t>Scaling Mini</w:t>
      </w:r>
      <w:r w:rsidR="00135EC7">
        <w:rPr>
          <w:rFonts w:ascii="FedraSans-NormalTF" w:hAnsi="FedraSans-NormalTF"/>
          <w:sz w:val="20"/>
          <w:szCs w:val="20"/>
        </w:rPr>
        <w:t>-</w:t>
      </w:r>
      <w:r w:rsidR="001212D9">
        <w:rPr>
          <w:rFonts w:ascii="FedraSans-NormalTF" w:hAnsi="FedraSans-NormalTF"/>
          <w:sz w:val="20"/>
          <w:szCs w:val="20"/>
        </w:rPr>
        <w:t>Grids</w:t>
      </w:r>
    </w:p>
    <w:p w14:paraId="4AA2883C" w14:textId="1CEC1892" w:rsidR="00B52A25" w:rsidRDefault="00B52A25" w:rsidP="00D67C44">
      <w:pPr>
        <w:pStyle w:val="DocText"/>
        <w:tabs>
          <w:tab w:val="left" w:pos="1440"/>
        </w:tabs>
        <w:spacing w:before="160" w:after="160"/>
        <w:rPr>
          <w:rFonts w:ascii="FedraSans-NormalTF" w:hAnsi="FedraSans-NormalTF"/>
          <w:sz w:val="20"/>
          <w:szCs w:val="20"/>
        </w:rPr>
      </w:pPr>
      <w:r>
        <w:rPr>
          <w:rFonts w:ascii="FedraSans-NormalTF" w:hAnsi="FedraSans-NormalTF"/>
          <w:sz w:val="20"/>
          <w:szCs w:val="20"/>
        </w:rPr>
        <w:t>URDG</w:t>
      </w:r>
      <w:r w:rsidR="00FF1DF2">
        <w:rPr>
          <w:rFonts w:ascii="FedraSans-NormalTF" w:hAnsi="FedraSans-NormalTF"/>
          <w:sz w:val="20"/>
          <w:szCs w:val="20"/>
        </w:rPr>
        <w:tab/>
      </w:r>
      <w:r w:rsidR="00FF1DF2" w:rsidRPr="00A904B3">
        <w:rPr>
          <w:rFonts w:ascii="FedraSans-NormalTF" w:hAnsi="FedraSans-NormalTF"/>
          <w:sz w:val="20"/>
          <w:szCs w:val="20"/>
        </w:rPr>
        <w:t xml:space="preserve">Uniform Rules for Demand Guarantees </w:t>
      </w:r>
    </w:p>
    <w:p w14:paraId="484A1B5A" w14:textId="77777777" w:rsidR="00B93FF7" w:rsidRDefault="001212D9">
      <w:pPr>
        <w:pStyle w:val="DocText"/>
        <w:tabs>
          <w:tab w:val="left" w:pos="1440"/>
        </w:tabs>
        <w:spacing w:before="160" w:after="160"/>
        <w:rPr>
          <w:rFonts w:ascii="FedraSans-NormalTF" w:hAnsi="FedraSans-NormalTF"/>
          <w:sz w:val="20"/>
          <w:szCs w:val="20"/>
        </w:rPr>
        <w:sectPr w:rsidR="00B93FF7" w:rsidSect="007E1F8F">
          <w:headerReference w:type="even" r:id="rId17"/>
          <w:headerReference w:type="default" r:id="rId18"/>
          <w:footerReference w:type="default" r:id="rId19"/>
          <w:headerReference w:type="first" r:id="rId20"/>
          <w:pgSz w:w="12242" w:h="15842" w:code="1"/>
          <w:pgMar w:top="1440" w:right="1440" w:bottom="1440" w:left="1440" w:header="709" w:footer="709" w:gutter="0"/>
          <w:cols w:space="708"/>
          <w:docGrid w:linePitch="360"/>
        </w:sectPr>
      </w:pPr>
      <w:r>
        <w:rPr>
          <w:rFonts w:ascii="FedraSans-NormalTF" w:hAnsi="FedraSans-NormalTF"/>
          <w:sz w:val="20"/>
          <w:szCs w:val="20"/>
        </w:rPr>
        <w:t>USD</w:t>
      </w:r>
      <w:r>
        <w:rPr>
          <w:rFonts w:ascii="FedraSans-NormalTF" w:hAnsi="FedraSans-NormalTF"/>
          <w:sz w:val="20"/>
          <w:szCs w:val="20"/>
        </w:rPr>
        <w:tab/>
        <w:t>United States Dollars</w:t>
      </w:r>
    </w:p>
    <w:p w14:paraId="6058C81C" w14:textId="3801EF29" w:rsidR="00B93FF7" w:rsidRPr="00A904B3" w:rsidRDefault="00B93FF7" w:rsidP="00B93FF7">
      <w:pPr>
        <w:pStyle w:val="MainTitle"/>
        <w:rPr>
          <w:rFonts w:ascii="FedraSans-NormalTF" w:hAnsi="FedraSans-NormalTF"/>
        </w:rPr>
      </w:pPr>
      <w:bookmarkStart w:id="0" w:name="_Toc106902634"/>
      <w:bookmarkStart w:id="1" w:name="_Toc108719000"/>
      <w:r w:rsidRPr="00A904B3">
        <w:rPr>
          <w:rFonts w:ascii="FedraSans-NormalTF" w:hAnsi="FedraSans-NormalTF"/>
          <w:sz w:val="24"/>
          <w:szCs w:val="24"/>
        </w:rPr>
        <w:lastRenderedPageBreak/>
        <w:t>:</w:t>
      </w:r>
      <w:r w:rsidRPr="00A904B3">
        <w:rPr>
          <w:rFonts w:ascii="FedraSans-NormalTF" w:hAnsi="FedraSans-NormalTF"/>
          <w:sz w:val="24"/>
          <w:szCs w:val="24"/>
        </w:rPr>
        <w:tab/>
        <w:t>NOTICES AND DISCLAIMER</w:t>
      </w:r>
      <w:bookmarkEnd w:id="0"/>
      <w:bookmarkEnd w:id="1"/>
    </w:p>
    <w:p w14:paraId="4901BDAD" w14:textId="77777777" w:rsidR="00B93FF7" w:rsidRPr="00A904B3" w:rsidRDefault="00B93FF7" w:rsidP="00B93FF7">
      <w:pPr>
        <w:pStyle w:val="Body"/>
        <w:rPr>
          <w:rFonts w:ascii="FedraSans-NormalTF" w:hAnsi="FedraSans-NormalTF"/>
          <w:sz w:val="24"/>
        </w:rPr>
      </w:pPr>
    </w:p>
    <w:p w14:paraId="62D67814" w14:textId="77777777" w:rsidR="00B93FF7" w:rsidRPr="00A904B3" w:rsidRDefault="00B93FF7" w:rsidP="00B93FF7">
      <w:pPr>
        <w:pStyle w:val="BodyText"/>
        <w:rPr>
          <w:rFonts w:ascii="FedraSans-NormalTF" w:hAnsi="FedraSans-NormalTF"/>
          <w:sz w:val="20"/>
          <w:szCs w:val="20"/>
        </w:rPr>
      </w:pPr>
      <w:r w:rsidRPr="0087633C">
        <w:rPr>
          <w:rFonts w:ascii="FedraSans-NormalTF" w:hAnsi="FedraSans-NormalTF"/>
          <w:sz w:val="20"/>
          <w:szCs w:val="20"/>
        </w:rPr>
        <w:t>The (Procuring Authority) refers to the [Procuring Authority] that issued a Request for Prequalification date</w:t>
      </w:r>
      <w:r>
        <w:rPr>
          <w:rFonts w:ascii="FedraSans-NormalTF" w:hAnsi="FedraSans-NormalTF"/>
          <w:sz w:val="20"/>
          <w:szCs w:val="20"/>
        </w:rPr>
        <w:t>d</w:t>
      </w:r>
      <w:r w:rsidRPr="0087633C">
        <w:rPr>
          <w:rFonts w:ascii="FedraSans-NormalTF" w:hAnsi="FedraSans-NormalTF"/>
          <w:sz w:val="20"/>
          <w:szCs w:val="20"/>
        </w:rPr>
        <w:t xml:space="preserve"> [Date] </w:t>
      </w:r>
      <w:r>
        <w:rPr>
          <w:rFonts w:ascii="FedraSans-NormalTF" w:hAnsi="FedraSans-NormalTF"/>
          <w:sz w:val="20"/>
          <w:szCs w:val="20"/>
        </w:rPr>
        <w:t>i</w:t>
      </w:r>
      <w:r w:rsidRPr="0087633C">
        <w:rPr>
          <w:rFonts w:ascii="FedraSans-NormalTF" w:hAnsi="FedraSans-NormalTF"/>
          <w:sz w:val="20"/>
          <w:szCs w:val="20"/>
        </w:rPr>
        <w:t>n connection with the Project</w:t>
      </w:r>
      <w:r>
        <w:rPr>
          <w:rFonts w:ascii="FedraSans-NormalTF" w:hAnsi="FedraSans-NormalTF"/>
          <w:sz w:val="20"/>
          <w:szCs w:val="20"/>
        </w:rPr>
        <w:t>[s]</w:t>
      </w:r>
      <w:r>
        <w:rPr>
          <w:rStyle w:val="FootnoteReference"/>
          <w:rFonts w:ascii="FedraSans-NormalTF" w:hAnsi="FedraSans-NormalTF"/>
          <w:szCs w:val="20"/>
        </w:rPr>
        <w:footnoteReference w:id="2"/>
      </w:r>
      <w:r>
        <w:rPr>
          <w:rFonts w:ascii="FedraSans-NormalTF" w:hAnsi="FedraSans-NormalTF"/>
          <w:sz w:val="20"/>
          <w:szCs w:val="20"/>
        </w:rPr>
        <w:t xml:space="preserve"> described therein</w:t>
      </w:r>
      <w:r w:rsidRPr="0087633C">
        <w:rPr>
          <w:rFonts w:ascii="FedraSans-NormalTF" w:hAnsi="FedraSans-NormalTF"/>
          <w:sz w:val="20"/>
          <w:szCs w:val="20"/>
        </w:rPr>
        <w:t xml:space="preserve"> (</w:t>
      </w:r>
      <w:r w:rsidRPr="003A1508">
        <w:rPr>
          <w:rFonts w:ascii="FedraSans-NormalTF" w:hAnsi="FedraSans-NormalTF"/>
          <w:b/>
          <w:bCs/>
          <w:sz w:val="20"/>
          <w:szCs w:val="20"/>
        </w:rPr>
        <w:t>RFQ</w:t>
      </w:r>
      <w:r w:rsidRPr="0087633C">
        <w:rPr>
          <w:rFonts w:ascii="FedraSans-NormalTF" w:hAnsi="FedraSans-NormalTF"/>
          <w:sz w:val="20"/>
          <w:szCs w:val="20"/>
        </w:rPr>
        <w:t>).</w:t>
      </w:r>
      <w:r>
        <w:rPr>
          <w:rFonts w:ascii="FedraSans-NormalTF" w:hAnsi="FedraSans-NormalTF"/>
          <w:sz w:val="20"/>
          <w:szCs w:val="20"/>
        </w:rPr>
        <w:t xml:space="preserve"> </w:t>
      </w:r>
      <w:r w:rsidRPr="00A904B3">
        <w:rPr>
          <w:rFonts w:ascii="FedraSans-NormalTF" w:hAnsi="FedraSans-NormalTF"/>
          <w:sz w:val="20"/>
          <w:szCs w:val="20"/>
        </w:rPr>
        <w:t>Capitali</w:t>
      </w:r>
      <w:r>
        <w:rPr>
          <w:rFonts w:ascii="FedraSans-NormalTF" w:hAnsi="FedraSans-NormalTF"/>
          <w:sz w:val="20"/>
          <w:szCs w:val="20"/>
        </w:rPr>
        <w:t>s</w:t>
      </w:r>
      <w:r w:rsidRPr="00A904B3">
        <w:rPr>
          <w:rFonts w:ascii="FedraSans-NormalTF" w:hAnsi="FedraSans-NormalTF"/>
          <w:sz w:val="20"/>
          <w:szCs w:val="20"/>
        </w:rPr>
        <w:t xml:space="preserve">ed terms defined in the RFQ and used but not defined herein shall bear the meanings given to them in the RFQ. </w:t>
      </w:r>
    </w:p>
    <w:p w14:paraId="58C97620" w14:textId="77777777" w:rsidR="00B93FF7" w:rsidRDefault="00B93FF7" w:rsidP="00B93FF7">
      <w:pPr>
        <w:pStyle w:val="BodyText"/>
        <w:rPr>
          <w:rFonts w:ascii="FedraSans-NormalTF" w:hAnsi="FedraSans-NormalTF"/>
          <w:sz w:val="20"/>
          <w:szCs w:val="20"/>
        </w:rPr>
      </w:pPr>
      <w:r w:rsidRPr="00A904B3">
        <w:rPr>
          <w:rFonts w:ascii="FedraSans-NormalTF" w:hAnsi="FedraSans-NormalTF"/>
          <w:sz w:val="20"/>
          <w:szCs w:val="20"/>
        </w:rPr>
        <w:t>The Procuring Authority is now issuing this Request for Proposals (</w:t>
      </w:r>
      <w:r w:rsidRPr="00A904B3">
        <w:rPr>
          <w:rFonts w:ascii="FedraSans-NormalTF" w:hAnsi="FedraSans-NormalTF"/>
          <w:b/>
          <w:sz w:val="20"/>
          <w:szCs w:val="20"/>
        </w:rPr>
        <w:t>RFP</w:t>
      </w:r>
      <w:r w:rsidRPr="00A904B3">
        <w:rPr>
          <w:rFonts w:ascii="FedraSans-NormalTF" w:hAnsi="FedraSans-NormalTF"/>
          <w:sz w:val="20"/>
          <w:szCs w:val="20"/>
        </w:rPr>
        <w:t xml:space="preserve">) to each Prequalified Bidder by way of an invitation to submit a proposal to design, finance, construct, operate and maintain </w:t>
      </w:r>
      <w:r>
        <w:rPr>
          <w:rFonts w:ascii="FedraSans-NormalTF" w:hAnsi="FedraSans-NormalTF"/>
          <w:sz w:val="20"/>
          <w:szCs w:val="20"/>
        </w:rPr>
        <w:t>[</w:t>
      </w:r>
      <w:r w:rsidRPr="00A904B3">
        <w:rPr>
          <w:rFonts w:ascii="FedraSans-NormalTF" w:hAnsi="FedraSans-NormalTF"/>
          <w:sz w:val="20"/>
          <w:szCs w:val="20"/>
        </w:rPr>
        <w:t>the</w:t>
      </w:r>
      <w:r>
        <w:rPr>
          <w:rFonts w:ascii="FedraSans-NormalTF" w:hAnsi="FedraSans-NormalTF"/>
          <w:sz w:val="20"/>
          <w:szCs w:val="20"/>
        </w:rPr>
        <w:t>/a]</w:t>
      </w:r>
      <w:r>
        <w:rPr>
          <w:rStyle w:val="FootnoteReference"/>
          <w:rFonts w:ascii="FedraSans-NormalTF" w:hAnsi="FedraSans-NormalTF"/>
          <w:szCs w:val="20"/>
        </w:rPr>
        <w:footnoteReference w:id="3"/>
      </w:r>
      <w:r w:rsidRPr="00A904B3">
        <w:rPr>
          <w:rFonts w:ascii="FedraSans-NormalTF" w:hAnsi="FedraSans-NormalTF"/>
          <w:sz w:val="20"/>
          <w:szCs w:val="20"/>
        </w:rPr>
        <w:t xml:space="preserve"> Project</w:t>
      </w:r>
      <w:r>
        <w:rPr>
          <w:rFonts w:ascii="FedraSans-NormalTF" w:hAnsi="FedraSans-NormalTF"/>
          <w:sz w:val="20"/>
          <w:szCs w:val="20"/>
        </w:rPr>
        <w:t xml:space="preserve"> [or, where the Prequalified Bidder would like to apply for multiple Projects, each Project for which the </w:t>
      </w:r>
      <w:r w:rsidRPr="00A904B3">
        <w:rPr>
          <w:rFonts w:ascii="FedraSans-NormalTF" w:hAnsi="FedraSans-NormalTF"/>
          <w:sz w:val="20"/>
          <w:szCs w:val="20"/>
        </w:rPr>
        <w:t>Prequalified Bidder</w:t>
      </w:r>
      <w:r>
        <w:rPr>
          <w:rFonts w:ascii="FedraSans-NormalTF" w:hAnsi="FedraSans-NormalTF"/>
          <w:sz w:val="20"/>
          <w:szCs w:val="20"/>
        </w:rPr>
        <w:t xml:space="preserve"> wished to submit a proposal]</w:t>
      </w:r>
      <w:r>
        <w:rPr>
          <w:rStyle w:val="FootnoteReference"/>
          <w:rFonts w:ascii="FedraSans-NormalTF" w:hAnsi="FedraSans-NormalTF"/>
          <w:szCs w:val="20"/>
        </w:rPr>
        <w:footnoteReference w:id="4"/>
      </w:r>
      <w:r w:rsidRPr="00A904B3">
        <w:rPr>
          <w:rFonts w:ascii="FedraSans-NormalTF" w:hAnsi="FedraSans-NormalTF"/>
          <w:sz w:val="20"/>
          <w:szCs w:val="20"/>
        </w:rPr>
        <w:t xml:space="preserve"> (</w:t>
      </w:r>
      <w:r w:rsidRPr="00A904B3">
        <w:rPr>
          <w:rFonts w:ascii="FedraSans-NormalTF" w:hAnsi="FedraSans-NormalTF"/>
          <w:b/>
          <w:sz w:val="20"/>
          <w:szCs w:val="20"/>
        </w:rPr>
        <w:t>Proposal</w:t>
      </w:r>
      <w:r w:rsidRPr="00A904B3">
        <w:rPr>
          <w:rFonts w:ascii="FedraSans-NormalTF" w:hAnsi="FedraSans-NormalTF"/>
          <w:sz w:val="20"/>
          <w:szCs w:val="20"/>
        </w:rPr>
        <w:t xml:space="preserve">). </w:t>
      </w:r>
    </w:p>
    <w:p w14:paraId="43C581D1" w14:textId="77777777" w:rsidR="00B93FF7" w:rsidRPr="00A904B3" w:rsidRDefault="00B93FF7" w:rsidP="00B93FF7">
      <w:pPr>
        <w:pStyle w:val="BodyText"/>
        <w:rPr>
          <w:rFonts w:ascii="FedraSans-NormalTF" w:hAnsi="FedraSans-NormalTF"/>
          <w:sz w:val="20"/>
          <w:szCs w:val="20"/>
        </w:rPr>
      </w:pPr>
      <w:r w:rsidRPr="00A904B3">
        <w:rPr>
          <w:rFonts w:ascii="FedraSans-NormalTF" w:hAnsi="FedraSans-NormalTF"/>
          <w:sz w:val="20"/>
          <w:szCs w:val="20"/>
        </w:rPr>
        <w:t>This RFP has been prepared with the assistance of [Transaction Advisor].</w:t>
      </w:r>
    </w:p>
    <w:p w14:paraId="0B1200C0" w14:textId="77777777" w:rsidR="00B93FF7" w:rsidRPr="00A904B3" w:rsidRDefault="00B93FF7" w:rsidP="00B93FF7">
      <w:pPr>
        <w:pStyle w:val="Body"/>
        <w:keepNext/>
        <w:rPr>
          <w:rFonts w:ascii="FedraSans-NormalTF" w:hAnsi="FedraSans-NormalTF"/>
          <w:sz w:val="20"/>
          <w:szCs w:val="20"/>
        </w:rPr>
      </w:pPr>
      <w:r w:rsidRPr="00A904B3">
        <w:rPr>
          <w:rFonts w:ascii="FedraSans-NormalTF" w:hAnsi="FedraSans-NormalTF"/>
          <w:sz w:val="20"/>
          <w:szCs w:val="20"/>
        </w:rPr>
        <w:t xml:space="preserve">Neither the Authority nor [Transaction Advisor], nor any of their respective consultants or advisors: </w:t>
      </w:r>
    </w:p>
    <w:p w14:paraId="4CB386B6" w14:textId="68CDEE47" w:rsidR="00B93FF7" w:rsidRPr="00A904B3" w:rsidRDefault="00B93FF7" w:rsidP="00E37678">
      <w:pPr>
        <w:pStyle w:val="Num2L2"/>
        <w:numPr>
          <w:ilvl w:val="1"/>
          <w:numId w:val="78"/>
        </w:numPr>
        <w:outlineLvl w:val="9"/>
        <w:rPr>
          <w:rFonts w:ascii="FedraSans-NormalTF" w:hAnsi="FedraSans-NormalTF"/>
          <w:sz w:val="20"/>
          <w:szCs w:val="20"/>
        </w:rPr>
      </w:pPr>
      <w:r w:rsidRPr="00A904B3">
        <w:rPr>
          <w:rFonts w:ascii="FedraSans-NormalTF" w:hAnsi="FedraSans-NormalTF"/>
          <w:sz w:val="20"/>
          <w:szCs w:val="20"/>
        </w:rPr>
        <w:t>makes any representation or warranty (express or implied) as to the accuracy or completeness of the information contained in this RFP or in any other document made available (at any time) to a Prequalified Bidder in connection with the tender process for the Project</w:t>
      </w:r>
      <w:r w:rsidR="001C3AE4">
        <w:rPr>
          <w:rFonts w:ascii="FedraSans-NormalTF" w:hAnsi="FedraSans-NormalTF"/>
          <w:sz w:val="20"/>
          <w:szCs w:val="20"/>
        </w:rPr>
        <w:t xml:space="preserve"> </w:t>
      </w:r>
      <w:r>
        <w:rPr>
          <w:rFonts w:ascii="FedraSans-NormalTF" w:hAnsi="FedraSans-NormalTF"/>
          <w:sz w:val="20"/>
          <w:szCs w:val="20"/>
        </w:rPr>
        <w:t>[, or, where applicable, each Project]</w:t>
      </w:r>
      <w:r>
        <w:rPr>
          <w:rStyle w:val="FootnoteReference"/>
          <w:rFonts w:ascii="FedraSans-NormalTF" w:hAnsi="FedraSans-NormalTF"/>
          <w:szCs w:val="20"/>
        </w:rPr>
        <w:footnoteReference w:id="5"/>
      </w:r>
      <w:r w:rsidRPr="00A904B3">
        <w:rPr>
          <w:rFonts w:ascii="FedraSans-NormalTF" w:hAnsi="FedraSans-NormalTF"/>
          <w:sz w:val="20"/>
          <w:szCs w:val="20"/>
        </w:rPr>
        <w:t>;</w:t>
      </w:r>
    </w:p>
    <w:p w14:paraId="1E43E077" w14:textId="77777777" w:rsidR="00B93FF7" w:rsidRPr="00A904B3" w:rsidRDefault="00B93FF7" w:rsidP="00B93FF7">
      <w:pPr>
        <w:pStyle w:val="Num2L2"/>
        <w:outlineLvl w:val="9"/>
        <w:rPr>
          <w:rFonts w:ascii="FedraSans-NormalTF" w:hAnsi="FedraSans-NormalTF"/>
          <w:sz w:val="20"/>
          <w:szCs w:val="20"/>
        </w:rPr>
      </w:pPr>
      <w:r w:rsidRPr="00A904B3">
        <w:rPr>
          <w:rFonts w:ascii="FedraSans-NormalTF" w:hAnsi="FedraSans-NormalTF"/>
          <w:sz w:val="20"/>
          <w:szCs w:val="20"/>
        </w:rPr>
        <w:t>shall have any liability for this RFP or for any other written or oral communication transmitted to a Prequalified Bidder in connection with a Prequalified Bidder’s evaluation of the Project</w:t>
      </w:r>
      <w:r>
        <w:rPr>
          <w:rFonts w:ascii="FedraSans-NormalTF" w:hAnsi="FedraSans-NormalTF"/>
          <w:sz w:val="20"/>
          <w:szCs w:val="20"/>
        </w:rPr>
        <w:t xml:space="preserve"> [or, where applicable, each Project]</w:t>
      </w:r>
      <w:r>
        <w:rPr>
          <w:rStyle w:val="FootnoteReference"/>
          <w:rFonts w:ascii="FedraSans-NormalTF" w:hAnsi="FedraSans-NormalTF"/>
          <w:szCs w:val="20"/>
        </w:rPr>
        <w:footnoteReference w:id="6"/>
      </w:r>
      <w:r w:rsidRPr="00A904B3">
        <w:rPr>
          <w:rFonts w:ascii="FedraSans-NormalTF" w:hAnsi="FedraSans-NormalTF"/>
          <w:sz w:val="20"/>
          <w:szCs w:val="20"/>
        </w:rPr>
        <w:t>; or</w:t>
      </w:r>
    </w:p>
    <w:p w14:paraId="2D0701BC" w14:textId="77777777" w:rsidR="00B93FF7" w:rsidRPr="00A904B3" w:rsidRDefault="00B93FF7" w:rsidP="00B93FF7">
      <w:pPr>
        <w:pStyle w:val="Num2L2"/>
        <w:outlineLvl w:val="9"/>
        <w:rPr>
          <w:rFonts w:ascii="FedraSans-NormalTF" w:hAnsi="FedraSans-NormalTF"/>
          <w:sz w:val="20"/>
          <w:szCs w:val="20"/>
        </w:rPr>
      </w:pPr>
      <w:r w:rsidRPr="00A904B3">
        <w:rPr>
          <w:rFonts w:ascii="FedraSans-NormalTF" w:hAnsi="FedraSans-NormalTF"/>
          <w:sz w:val="20"/>
          <w:szCs w:val="20"/>
        </w:rPr>
        <w:t>will be liable to reimburse or compensate a Prequalified Bidder for any costs or expenses incurred by a Prequalified Bidder in evaluating or acting on this RFP or otherwise in connection with the Project</w:t>
      </w:r>
      <w:r>
        <w:rPr>
          <w:rFonts w:ascii="FedraSans-NormalTF" w:hAnsi="FedraSans-NormalTF"/>
          <w:sz w:val="20"/>
          <w:szCs w:val="20"/>
        </w:rPr>
        <w:t>]</w:t>
      </w:r>
      <w:r w:rsidRPr="00D157C4">
        <w:rPr>
          <w:rFonts w:ascii="FedraSans-NormalTF" w:hAnsi="FedraSans-NormalTF"/>
          <w:sz w:val="20"/>
          <w:szCs w:val="20"/>
        </w:rPr>
        <w:t xml:space="preserve"> </w:t>
      </w:r>
      <w:r>
        <w:rPr>
          <w:rFonts w:ascii="FedraSans-NormalTF" w:hAnsi="FedraSans-NormalTF"/>
          <w:sz w:val="20"/>
          <w:szCs w:val="20"/>
        </w:rPr>
        <w:t>or, where applicable, each Project]</w:t>
      </w:r>
      <w:r>
        <w:rPr>
          <w:rStyle w:val="FootnoteReference"/>
          <w:rFonts w:ascii="FedraSans-NormalTF" w:hAnsi="FedraSans-NormalTF"/>
          <w:szCs w:val="20"/>
        </w:rPr>
        <w:footnoteReference w:id="7"/>
      </w:r>
      <w:r w:rsidRPr="00A904B3">
        <w:rPr>
          <w:rFonts w:ascii="FedraSans-NormalTF" w:hAnsi="FedraSans-NormalTF"/>
          <w:sz w:val="20"/>
          <w:szCs w:val="20"/>
        </w:rPr>
        <w:t>; as contemplated herein or otherwise.</w:t>
      </w:r>
    </w:p>
    <w:p w14:paraId="00DA4E3C" w14:textId="77777777" w:rsidR="00B93FF7" w:rsidRPr="00A904B3" w:rsidRDefault="00B93FF7" w:rsidP="00B93FF7">
      <w:pPr>
        <w:pStyle w:val="BodyText"/>
        <w:rPr>
          <w:rFonts w:ascii="FedraSans-NormalTF" w:hAnsi="FedraSans-NormalTF"/>
          <w:sz w:val="20"/>
          <w:szCs w:val="20"/>
        </w:rPr>
      </w:pPr>
      <w:r w:rsidRPr="00A904B3">
        <w:rPr>
          <w:rFonts w:ascii="FedraSans-NormalTF" w:hAnsi="FedraSans-NormalTF"/>
          <w:sz w:val="20"/>
          <w:szCs w:val="20"/>
        </w:rPr>
        <w:t>This RFP constitutes an invitation to submit a Proposal. It does not constitute a solicitation to invest, or otherwise participate in, the Project</w:t>
      </w:r>
      <w:r>
        <w:rPr>
          <w:rFonts w:ascii="FedraSans-NormalTF" w:hAnsi="FedraSans-NormalTF"/>
          <w:sz w:val="20"/>
          <w:szCs w:val="20"/>
        </w:rPr>
        <w:t xml:space="preserve"> [or, where applicable, each Project]</w:t>
      </w:r>
      <w:r>
        <w:rPr>
          <w:rStyle w:val="FootnoteReference"/>
          <w:rFonts w:ascii="FedraSans-NormalTF" w:hAnsi="FedraSans-NormalTF"/>
          <w:szCs w:val="20"/>
        </w:rPr>
        <w:footnoteReference w:id="8"/>
      </w:r>
      <w:r w:rsidRPr="00A904B3">
        <w:rPr>
          <w:rFonts w:ascii="FedraSans-NormalTF" w:hAnsi="FedraSans-NormalTF"/>
          <w:sz w:val="20"/>
          <w:szCs w:val="20"/>
        </w:rPr>
        <w:t>.</w:t>
      </w:r>
    </w:p>
    <w:p w14:paraId="51F80B78" w14:textId="77777777" w:rsidR="00B93FF7" w:rsidRPr="008726FA" w:rsidRDefault="00B93FF7" w:rsidP="00B93FF7">
      <w:pPr>
        <w:pStyle w:val="DocText"/>
        <w:spacing w:afterLines="120" w:after="288"/>
        <w:rPr>
          <w:rFonts w:ascii="FedraSans-NormalTF" w:hAnsi="FedraSans-NormalTF"/>
          <w:sz w:val="20"/>
          <w:szCs w:val="20"/>
        </w:rPr>
      </w:pPr>
      <w:r w:rsidRPr="00202225">
        <w:rPr>
          <w:rFonts w:ascii="FedraSans-NormalTF" w:hAnsi="FedraSans-NormalTF"/>
          <w:sz w:val="20"/>
          <w:szCs w:val="20"/>
        </w:rPr>
        <w:t>The Procuring Authority has, with their Transaction Advisor and legal counsel, adapted th</w:t>
      </w:r>
      <w:r>
        <w:rPr>
          <w:rFonts w:ascii="FedraSans-NormalTF" w:hAnsi="FedraSans-NormalTF"/>
          <w:sz w:val="20"/>
          <w:szCs w:val="20"/>
        </w:rPr>
        <w:t>is RFQ from a form RFQ (</w:t>
      </w:r>
      <w:r w:rsidRPr="00345B6A">
        <w:rPr>
          <w:rFonts w:ascii="FedraSans-NormalTF" w:hAnsi="FedraSans-NormalTF"/>
          <w:b/>
          <w:bCs/>
          <w:sz w:val="20"/>
          <w:szCs w:val="20"/>
        </w:rPr>
        <w:t>IFC RFQ</w:t>
      </w:r>
      <w:r>
        <w:rPr>
          <w:rFonts w:ascii="FedraSans-NormalTF" w:hAnsi="FedraSans-NormalTF"/>
          <w:sz w:val="20"/>
          <w:szCs w:val="20"/>
        </w:rPr>
        <w:t>) downloaded from the International Finance Corporation (</w:t>
      </w:r>
      <w:r w:rsidRPr="00345B6A">
        <w:rPr>
          <w:rFonts w:ascii="FedraSans-NormalTF" w:hAnsi="FedraSans-NormalTF"/>
          <w:b/>
          <w:bCs/>
          <w:sz w:val="20"/>
          <w:szCs w:val="20"/>
        </w:rPr>
        <w:t>IFC</w:t>
      </w:r>
      <w:r>
        <w:rPr>
          <w:rFonts w:ascii="FedraSans-NormalTF" w:hAnsi="FedraSans-NormalTF"/>
          <w:sz w:val="20"/>
          <w:szCs w:val="20"/>
        </w:rPr>
        <w:t xml:space="preserve">) Scaling Mini-Grid webpage </w:t>
      </w:r>
      <w:r w:rsidRPr="00202225">
        <w:rPr>
          <w:rFonts w:ascii="FedraSans-NormalTF" w:hAnsi="FedraSans-NormalTF"/>
          <w:sz w:val="20"/>
          <w:szCs w:val="20"/>
        </w:rPr>
        <w:t xml:space="preserve">for </w:t>
      </w:r>
      <w:r>
        <w:rPr>
          <w:rFonts w:ascii="FedraSans-NormalTF" w:hAnsi="FedraSans-NormalTF"/>
          <w:sz w:val="20"/>
          <w:szCs w:val="20"/>
        </w:rPr>
        <w:t>its</w:t>
      </w:r>
      <w:r w:rsidRPr="00202225">
        <w:rPr>
          <w:rFonts w:ascii="FedraSans-NormalTF" w:hAnsi="FedraSans-NormalTF"/>
          <w:sz w:val="20"/>
          <w:szCs w:val="20"/>
        </w:rPr>
        <w:t xml:space="preserve"> own use and IFC has no responsibility to the Procuring Authority, any bidder or any other party or their respective consultants or advisors (together the “</w:t>
      </w:r>
      <w:r w:rsidRPr="00345B6A">
        <w:rPr>
          <w:rFonts w:ascii="FedraSans-NormalTF" w:hAnsi="FedraSans-NormalTF"/>
          <w:b/>
          <w:bCs/>
          <w:sz w:val="20"/>
          <w:szCs w:val="20"/>
        </w:rPr>
        <w:t>Third Parties</w:t>
      </w:r>
      <w:r w:rsidRPr="00202225">
        <w:rPr>
          <w:rFonts w:ascii="FedraSans-NormalTF" w:hAnsi="FedraSans-NormalTF"/>
          <w:sz w:val="20"/>
          <w:szCs w:val="20"/>
        </w:rPr>
        <w:t xml:space="preserve">”) for any use which they may make of the </w:t>
      </w:r>
      <w:r>
        <w:rPr>
          <w:rFonts w:ascii="FedraSans-NormalTF" w:hAnsi="FedraSans-NormalTF"/>
          <w:sz w:val="20"/>
          <w:szCs w:val="20"/>
        </w:rPr>
        <w:t xml:space="preserve">IFC </w:t>
      </w:r>
      <w:r>
        <w:rPr>
          <w:rFonts w:ascii="FedraSans-NormalTF" w:hAnsi="FedraSans-NormalTF"/>
          <w:sz w:val="20"/>
          <w:szCs w:val="20"/>
        </w:rPr>
        <w:lastRenderedPageBreak/>
        <w:t xml:space="preserve">RFQ, this RFQ </w:t>
      </w:r>
      <w:r w:rsidRPr="00202225">
        <w:rPr>
          <w:rFonts w:ascii="FedraSans-NormalTF" w:hAnsi="FedraSans-NormalTF"/>
          <w:sz w:val="20"/>
          <w:szCs w:val="20"/>
        </w:rPr>
        <w:t>or any documents derived therefrom or in relation to the Project</w:t>
      </w:r>
      <w:r>
        <w:rPr>
          <w:rFonts w:ascii="FedraSans-NormalTF" w:hAnsi="FedraSans-NormalTF"/>
          <w:sz w:val="20"/>
          <w:szCs w:val="20"/>
        </w:rPr>
        <w:t xml:space="preserve"> [or, where applicable, the Projects]</w:t>
      </w:r>
      <w:r>
        <w:rPr>
          <w:rStyle w:val="FootnoteReference"/>
          <w:rFonts w:ascii="FedraSans-NormalTF" w:hAnsi="FedraSans-NormalTF"/>
          <w:szCs w:val="20"/>
        </w:rPr>
        <w:footnoteReference w:id="9"/>
      </w:r>
      <w:r>
        <w:t>.</w:t>
      </w:r>
      <w:r w:rsidRPr="00202225">
        <w:rPr>
          <w:rFonts w:ascii="FedraSans-NormalTF" w:hAnsi="FedraSans-NormalTF"/>
          <w:sz w:val="20"/>
          <w:szCs w:val="20"/>
        </w:rPr>
        <w:t xml:space="preserve"> IFC makes no representations or warranties as to the contents, completeness, </w:t>
      </w:r>
      <w:proofErr w:type="gramStart"/>
      <w:r w:rsidRPr="00202225">
        <w:rPr>
          <w:rFonts w:ascii="FedraSans-NormalTF" w:hAnsi="FedraSans-NormalTF"/>
          <w:sz w:val="20"/>
          <w:szCs w:val="20"/>
        </w:rPr>
        <w:t>accuracy</w:t>
      </w:r>
      <w:proofErr w:type="gramEnd"/>
      <w:r w:rsidRPr="00202225">
        <w:rPr>
          <w:rFonts w:ascii="FedraSans-NormalTF" w:hAnsi="FedraSans-NormalTF"/>
          <w:sz w:val="20"/>
          <w:szCs w:val="20"/>
        </w:rPr>
        <w:t xml:space="preserve"> or quality of the </w:t>
      </w:r>
      <w:r>
        <w:rPr>
          <w:rFonts w:ascii="FedraSans-NormalTF" w:hAnsi="FedraSans-NormalTF"/>
          <w:sz w:val="20"/>
          <w:szCs w:val="20"/>
        </w:rPr>
        <w:t>IFC RFQ</w:t>
      </w:r>
      <w:r w:rsidRPr="00202225">
        <w:rPr>
          <w:rFonts w:ascii="FedraSans-NormalTF" w:hAnsi="FedraSans-NormalTF"/>
          <w:sz w:val="20"/>
          <w:szCs w:val="20"/>
        </w:rPr>
        <w:t xml:space="preserve"> or any documents derived therefrom or as to the extent to which the </w:t>
      </w:r>
      <w:r>
        <w:rPr>
          <w:rFonts w:ascii="FedraSans-NormalTF" w:hAnsi="FedraSans-NormalTF"/>
          <w:sz w:val="20"/>
          <w:szCs w:val="20"/>
        </w:rPr>
        <w:t>IFC RFQ</w:t>
      </w:r>
      <w:r w:rsidRPr="00202225">
        <w:rPr>
          <w:rFonts w:ascii="FedraSans-NormalTF" w:hAnsi="FedraSans-NormalTF"/>
          <w:sz w:val="20"/>
          <w:szCs w:val="20"/>
        </w:rPr>
        <w:t xml:space="preserve"> or any documents derived therefrom may be appropriate for any Third Party’s purposes. IFC does not assume any duty (including but not limited to any fiduciary duty or duty of care, or other duty) or any responsibility (whether in contract or in tort, including without limitation negligence and breach of statutory du</w:t>
      </w:r>
      <w:r w:rsidRPr="008726FA">
        <w:rPr>
          <w:rFonts w:ascii="FedraSans-NormalTF" w:hAnsi="FedraSans-NormalTF"/>
          <w:sz w:val="20"/>
          <w:szCs w:val="20"/>
        </w:rPr>
        <w:t>ty) to any Third Party in relation to or arising from the use of the IFC RFQ, any documents derived therefrom or the Project</w:t>
      </w:r>
      <w:r>
        <w:rPr>
          <w:rFonts w:ascii="FedraSans-NormalTF" w:hAnsi="FedraSans-NormalTF"/>
          <w:sz w:val="20"/>
          <w:szCs w:val="20"/>
        </w:rPr>
        <w:t xml:space="preserve"> </w:t>
      </w:r>
      <w:r w:rsidRPr="008726FA">
        <w:rPr>
          <w:rFonts w:ascii="FedraSans-NormalTF" w:hAnsi="FedraSans-NormalTF"/>
          <w:sz w:val="20"/>
          <w:szCs w:val="20"/>
        </w:rPr>
        <w:t>[or, where applicable, the Projects]</w:t>
      </w:r>
      <w:r>
        <w:rPr>
          <w:rFonts w:ascii="FedraSans-NormalTF" w:hAnsi="FedraSans-NormalTF"/>
          <w:sz w:val="20"/>
          <w:szCs w:val="20"/>
        </w:rPr>
        <w:t>.</w:t>
      </w:r>
      <w:r>
        <w:rPr>
          <w:rStyle w:val="FootnoteReference"/>
          <w:rFonts w:ascii="FedraSans-NormalTF" w:hAnsi="FedraSans-NormalTF"/>
          <w:szCs w:val="20"/>
        </w:rPr>
        <w:footnoteReference w:id="10"/>
      </w:r>
    </w:p>
    <w:p w14:paraId="33DCD2DD" w14:textId="77777777" w:rsidR="00B93FF7" w:rsidRPr="00DD4AB7" w:rsidRDefault="00B93FF7" w:rsidP="00B93FF7">
      <w:pPr>
        <w:pStyle w:val="DocText"/>
        <w:numPr>
          <w:ilvl w:val="0"/>
          <w:numId w:val="0"/>
        </w:numPr>
        <w:spacing w:before="0" w:afterLines="120" w:after="288"/>
        <w:rPr>
          <w:rFonts w:ascii="FedraSans-NormalTF" w:hAnsi="FedraSans-NormalTF"/>
          <w:sz w:val="20"/>
          <w:szCs w:val="20"/>
        </w:rPr>
      </w:pPr>
      <w:r w:rsidRPr="00202225">
        <w:rPr>
          <w:rFonts w:ascii="FedraSans-NormalTF" w:hAnsi="FedraSans-NormalTF"/>
          <w:sz w:val="20"/>
          <w:szCs w:val="20"/>
        </w:rPr>
        <w:t xml:space="preserve">IFC shall not be liable in respect of any loss, damage or expense of whatsoever nature arising from any Third Party’s use of and/or reliance on the </w:t>
      </w:r>
      <w:r>
        <w:rPr>
          <w:rFonts w:ascii="FedraSans-NormalTF" w:hAnsi="FedraSans-NormalTF"/>
          <w:sz w:val="20"/>
          <w:szCs w:val="20"/>
        </w:rPr>
        <w:t>IFC RFQ</w:t>
      </w:r>
      <w:r w:rsidRPr="00202225">
        <w:rPr>
          <w:rFonts w:ascii="FedraSans-NormalTF" w:hAnsi="FedraSans-NormalTF"/>
          <w:sz w:val="20"/>
          <w:szCs w:val="20"/>
        </w:rPr>
        <w:t xml:space="preserve"> or any documents derived therefrom, or which is otherwise </w:t>
      </w:r>
      <w:r>
        <w:rPr>
          <w:rFonts w:ascii="FedraSans-NormalTF" w:hAnsi="FedraSans-NormalTF"/>
          <w:sz w:val="20"/>
          <w:szCs w:val="20"/>
        </w:rPr>
        <w:t xml:space="preserve">related </w:t>
      </w:r>
      <w:r w:rsidRPr="00202225">
        <w:rPr>
          <w:rFonts w:ascii="FedraSans-NormalTF" w:hAnsi="FedraSans-NormalTF"/>
          <w:sz w:val="20"/>
          <w:szCs w:val="20"/>
        </w:rPr>
        <w:t>to the Project</w:t>
      </w:r>
      <w:r>
        <w:rPr>
          <w:rFonts w:ascii="FedraSans-NormalTF" w:hAnsi="FedraSans-NormalTF"/>
          <w:sz w:val="20"/>
          <w:szCs w:val="20"/>
        </w:rPr>
        <w:t xml:space="preserve"> [or, where applicable, the Projects].</w:t>
      </w:r>
      <w:r>
        <w:rPr>
          <w:rStyle w:val="FootnoteReference"/>
          <w:rFonts w:ascii="FedraSans-NormalTF" w:hAnsi="FedraSans-NormalTF"/>
          <w:szCs w:val="20"/>
        </w:rPr>
        <w:footnoteReference w:id="11"/>
      </w:r>
    </w:p>
    <w:p w14:paraId="652B1704" w14:textId="48B1CAAF" w:rsidR="00A937B5" w:rsidRPr="009049F5" w:rsidRDefault="00A937B5" w:rsidP="009049F5">
      <w:pPr>
        <w:pStyle w:val="DocText"/>
        <w:tabs>
          <w:tab w:val="left" w:pos="1440"/>
        </w:tabs>
        <w:spacing w:before="160" w:after="160"/>
        <w:rPr>
          <w:rFonts w:ascii="FedraSans-NormalTF" w:hAnsi="FedraSans-NormalTF"/>
          <w:szCs w:val="20"/>
        </w:rPr>
      </w:pPr>
      <w:bookmarkStart w:id="2" w:name="_Ref399874512"/>
    </w:p>
    <w:p w14:paraId="39A3E1D4" w14:textId="63AD6451" w:rsidR="00AD1D77" w:rsidRPr="00A904B3" w:rsidRDefault="00AD1D77" w:rsidP="00AD1D77">
      <w:pPr>
        <w:pStyle w:val="MainTitle"/>
        <w:rPr>
          <w:rFonts w:ascii="FedraSans-NormalTF" w:hAnsi="FedraSans-NormalTF"/>
        </w:rPr>
      </w:pPr>
      <w:bookmarkStart w:id="3" w:name="_Toc106902635"/>
      <w:bookmarkStart w:id="4" w:name="_Toc108719001"/>
      <w:bookmarkEnd w:id="2"/>
      <w:r w:rsidRPr="00A904B3">
        <w:rPr>
          <w:rFonts w:ascii="FedraSans-NormalTF" w:hAnsi="FedraSans-NormalTF"/>
          <w:sz w:val="24"/>
          <w:szCs w:val="24"/>
        </w:rPr>
        <w:lastRenderedPageBreak/>
        <w:t>:</w:t>
      </w:r>
      <w:r w:rsidRPr="00A904B3">
        <w:rPr>
          <w:rFonts w:ascii="FedraSans-NormalTF" w:hAnsi="FedraSans-NormalTF"/>
        </w:rPr>
        <w:t xml:space="preserve"> </w:t>
      </w:r>
      <w:r w:rsidRPr="00A904B3">
        <w:rPr>
          <w:rFonts w:ascii="FedraSans-NormalTF" w:hAnsi="FedraSans-NormalTF"/>
        </w:rPr>
        <w:tab/>
      </w:r>
      <w:r w:rsidRPr="00A904B3">
        <w:rPr>
          <w:rFonts w:ascii="FedraSans-NormalTF" w:hAnsi="FedraSans-NormalTF"/>
          <w:sz w:val="24"/>
          <w:szCs w:val="24"/>
        </w:rPr>
        <w:t>INSTRUCTIONS TO PREQUALIFIED BIDDERS</w:t>
      </w:r>
      <w:bookmarkEnd w:id="3"/>
      <w:bookmarkEnd w:id="4"/>
    </w:p>
    <w:p w14:paraId="3139498A" w14:textId="77777777" w:rsidR="00AD1D77" w:rsidRPr="00A904B3" w:rsidRDefault="00AD1D77" w:rsidP="00AD1D77">
      <w:pPr>
        <w:pStyle w:val="Head10"/>
        <w:numPr>
          <w:ilvl w:val="0"/>
          <w:numId w:val="0"/>
        </w:numPr>
        <w:ind w:left="720"/>
        <w:outlineLvl w:val="9"/>
        <w:rPr>
          <w:rFonts w:ascii="FedraSans-NormalTF" w:hAnsi="FedraSans-NormalTF"/>
        </w:rPr>
      </w:pPr>
    </w:p>
    <w:p w14:paraId="6392A22F" w14:textId="4D14C794" w:rsidR="003627E0" w:rsidRPr="00A904B3" w:rsidRDefault="00077617" w:rsidP="00856523">
      <w:pPr>
        <w:pStyle w:val="Head10"/>
        <w:rPr>
          <w:rFonts w:ascii="FedraSans-NormalTF" w:hAnsi="FedraSans-NormalTF"/>
        </w:rPr>
      </w:pPr>
      <w:bookmarkStart w:id="5" w:name="_Toc106902636"/>
      <w:bookmarkStart w:id="6" w:name="_Toc108719002"/>
      <w:r w:rsidRPr="00A904B3">
        <w:rPr>
          <w:rFonts w:ascii="FedraSans-NormalTF" w:hAnsi="FedraSans-NormalTF"/>
        </w:rPr>
        <w:t>Introduction and Virtual Data Room</w:t>
      </w:r>
      <w:bookmarkEnd w:id="5"/>
      <w:bookmarkEnd w:id="6"/>
    </w:p>
    <w:p w14:paraId="0B64E19C" w14:textId="76921577" w:rsidR="003627E0" w:rsidRDefault="00077617" w:rsidP="00F91F6A">
      <w:pPr>
        <w:pStyle w:val="Head20"/>
        <w:outlineLvl w:val="9"/>
        <w:rPr>
          <w:sz w:val="20"/>
          <w:szCs w:val="20"/>
        </w:rPr>
      </w:pPr>
      <w:r w:rsidRPr="00A8082D">
        <w:rPr>
          <w:sz w:val="20"/>
          <w:szCs w:val="20"/>
        </w:rPr>
        <w:t>This Request for Proposals (</w:t>
      </w:r>
      <w:r w:rsidRPr="00A8082D">
        <w:rPr>
          <w:b/>
          <w:sz w:val="20"/>
          <w:szCs w:val="20"/>
        </w:rPr>
        <w:t>RFP</w:t>
      </w:r>
      <w:r w:rsidRPr="00A8082D">
        <w:rPr>
          <w:sz w:val="20"/>
          <w:szCs w:val="20"/>
        </w:rPr>
        <w:t>) is being issued to</w:t>
      </w:r>
      <w:r w:rsidR="006A27A6" w:rsidRPr="00A8082D">
        <w:rPr>
          <w:sz w:val="20"/>
          <w:szCs w:val="20"/>
        </w:rPr>
        <w:t xml:space="preserve"> Prequalified Bidder</w:t>
      </w:r>
      <w:r w:rsidRPr="00A8082D">
        <w:rPr>
          <w:sz w:val="20"/>
          <w:szCs w:val="20"/>
        </w:rPr>
        <w:t>s following their selection in accordance with the RFQ.</w:t>
      </w:r>
      <w:r w:rsidR="00502F92">
        <w:rPr>
          <w:sz w:val="20"/>
          <w:szCs w:val="20"/>
        </w:rPr>
        <w:t xml:space="preserve"> </w:t>
      </w:r>
    </w:p>
    <w:p w14:paraId="2CF9090C" w14:textId="50BFBAD7" w:rsidR="00587362" w:rsidRDefault="000866CA" w:rsidP="00F91F6A">
      <w:pPr>
        <w:pStyle w:val="Head20"/>
        <w:outlineLvl w:val="9"/>
        <w:rPr>
          <w:sz w:val="20"/>
          <w:szCs w:val="20"/>
        </w:rPr>
      </w:pPr>
      <w:r>
        <w:rPr>
          <w:sz w:val="20"/>
          <w:szCs w:val="20"/>
        </w:rPr>
        <w:t>T</w:t>
      </w:r>
      <w:r w:rsidRPr="000866CA">
        <w:rPr>
          <w:sz w:val="20"/>
          <w:szCs w:val="20"/>
        </w:rPr>
        <w:t xml:space="preserve">he Procuring Authority intends to invite private developers to compete for the right to develop, finance, construct, operate, and maintain </w:t>
      </w:r>
      <w:proofErr w:type="gramStart"/>
      <w:r w:rsidRPr="000866CA">
        <w:rPr>
          <w:sz w:val="20"/>
          <w:szCs w:val="20"/>
        </w:rPr>
        <w:t>mini-grid</w:t>
      </w:r>
      <w:r w:rsidR="003E7E43">
        <w:rPr>
          <w:sz w:val="20"/>
          <w:szCs w:val="20"/>
        </w:rPr>
        <w:t>s</w:t>
      </w:r>
      <w:proofErr w:type="gramEnd"/>
      <w:r w:rsidR="000B63DA">
        <w:rPr>
          <w:sz w:val="20"/>
          <w:szCs w:val="20"/>
        </w:rPr>
        <w:t xml:space="preserve"> </w:t>
      </w:r>
      <w:r w:rsidR="007751AA">
        <w:rPr>
          <w:sz w:val="20"/>
          <w:szCs w:val="20"/>
        </w:rPr>
        <w:t>within a designated area (</w:t>
      </w:r>
      <w:r w:rsidR="007751AA" w:rsidRPr="003A1508">
        <w:rPr>
          <w:b/>
          <w:bCs w:val="0"/>
          <w:sz w:val="20"/>
          <w:szCs w:val="20"/>
        </w:rPr>
        <w:t>Concession Area</w:t>
      </w:r>
      <w:r w:rsidR="007751AA">
        <w:rPr>
          <w:sz w:val="20"/>
          <w:szCs w:val="20"/>
        </w:rPr>
        <w:t xml:space="preserve">), such right to be awarded to the winning bidder under a concession arrangement with the </w:t>
      </w:r>
      <w:r w:rsidR="007751AA" w:rsidRPr="00DD4AB7">
        <w:rPr>
          <w:spacing w:val="-2"/>
          <w:sz w:val="20"/>
          <w:szCs w:val="20"/>
        </w:rPr>
        <w:t>[</w:t>
      </w:r>
      <w:r w:rsidR="007751AA" w:rsidRPr="00DD4AB7">
        <w:rPr>
          <w:sz w:val="20"/>
          <w:szCs w:val="20"/>
        </w:rPr>
        <w:t>procuring authority</w:t>
      </w:r>
      <w:r w:rsidR="007751AA" w:rsidRPr="00DD4AB7">
        <w:rPr>
          <w:spacing w:val="-2"/>
          <w:sz w:val="20"/>
          <w:szCs w:val="20"/>
        </w:rPr>
        <w:t>]</w:t>
      </w:r>
      <w:r w:rsidR="007751AA">
        <w:rPr>
          <w:spacing w:val="-2"/>
          <w:sz w:val="20"/>
          <w:szCs w:val="20"/>
        </w:rPr>
        <w:t xml:space="preserve"> </w:t>
      </w:r>
      <w:r w:rsidRPr="000866CA">
        <w:rPr>
          <w:sz w:val="20"/>
          <w:szCs w:val="20"/>
        </w:rPr>
        <w:t xml:space="preserve">(the </w:t>
      </w:r>
      <w:r w:rsidRPr="000866CA">
        <w:rPr>
          <w:b/>
          <w:sz w:val="20"/>
          <w:szCs w:val="20"/>
        </w:rPr>
        <w:t>Project</w:t>
      </w:r>
      <w:r w:rsidRPr="000866CA">
        <w:rPr>
          <w:sz w:val="20"/>
          <w:szCs w:val="20"/>
        </w:rPr>
        <w:t xml:space="preserve">). </w:t>
      </w:r>
      <w:r w:rsidR="003D1265">
        <w:rPr>
          <w:sz w:val="20"/>
          <w:szCs w:val="20"/>
        </w:rPr>
        <w:t>This RFP is for the procurement of several Projects</w:t>
      </w:r>
      <w:r w:rsidR="00587362">
        <w:rPr>
          <w:sz w:val="20"/>
          <w:szCs w:val="20"/>
        </w:rPr>
        <w:t xml:space="preserve">, </w:t>
      </w:r>
      <w:r w:rsidR="007751AA">
        <w:rPr>
          <w:sz w:val="20"/>
          <w:szCs w:val="20"/>
        </w:rPr>
        <w:t xml:space="preserve">each </w:t>
      </w:r>
      <w:r w:rsidR="00587362">
        <w:rPr>
          <w:sz w:val="20"/>
          <w:szCs w:val="20"/>
        </w:rPr>
        <w:t xml:space="preserve">defined as follows: </w:t>
      </w:r>
    </w:p>
    <w:p w14:paraId="07D3BC57" w14:textId="69E6DE21" w:rsidR="005C3AF7" w:rsidRPr="00AD47C9" w:rsidRDefault="005C3AF7" w:rsidP="00E37678">
      <w:pPr>
        <w:pStyle w:val="Num2L2"/>
        <w:numPr>
          <w:ilvl w:val="1"/>
          <w:numId w:val="85"/>
        </w:numPr>
        <w:outlineLvl w:val="9"/>
      </w:pPr>
      <w:r w:rsidRPr="009049F5">
        <w:rPr>
          <w:rFonts w:ascii="FedraSans-NormalTF" w:hAnsi="FedraSans-NormalTF"/>
          <w:sz w:val="20"/>
          <w:szCs w:val="20"/>
        </w:rPr>
        <w:t xml:space="preserve">Project 1 – </w:t>
      </w:r>
      <w:r w:rsidR="00BE41BF" w:rsidRPr="009049F5">
        <w:rPr>
          <w:rFonts w:ascii="FedraSans-NormalTF" w:hAnsi="FedraSans-NormalTF"/>
          <w:sz w:val="20"/>
          <w:szCs w:val="20"/>
        </w:rPr>
        <w:t>[name]</w:t>
      </w:r>
    </w:p>
    <w:p w14:paraId="54A6C1DC" w14:textId="55D924E0" w:rsidR="00BE41BF" w:rsidRPr="00AD47C9" w:rsidRDefault="00BE41BF" w:rsidP="00E37678">
      <w:pPr>
        <w:pStyle w:val="Num2L2"/>
        <w:numPr>
          <w:ilvl w:val="1"/>
          <w:numId w:val="85"/>
        </w:numPr>
        <w:outlineLvl w:val="9"/>
      </w:pPr>
      <w:r w:rsidRPr="009049F5">
        <w:rPr>
          <w:rFonts w:ascii="FedraSans-NormalTF" w:hAnsi="FedraSans-NormalTF"/>
          <w:sz w:val="20"/>
          <w:szCs w:val="20"/>
        </w:rPr>
        <w:t xml:space="preserve">Project </w:t>
      </w:r>
      <w:r w:rsidR="003F0CF5" w:rsidRPr="009049F5">
        <w:rPr>
          <w:rFonts w:ascii="FedraSans-NormalTF" w:hAnsi="FedraSans-NormalTF"/>
          <w:sz w:val="20"/>
          <w:szCs w:val="20"/>
        </w:rPr>
        <w:t>2</w:t>
      </w:r>
      <w:r w:rsidRPr="009049F5">
        <w:rPr>
          <w:rFonts w:ascii="FedraSans-NormalTF" w:hAnsi="FedraSans-NormalTF"/>
          <w:sz w:val="20"/>
          <w:szCs w:val="20"/>
        </w:rPr>
        <w:t xml:space="preserve"> – [name]</w:t>
      </w:r>
    </w:p>
    <w:p w14:paraId="198359E4" w14:textId="171FC1FD" w:rsidR="00BE41BF" w:rsidRPr="00587362" w:rsidRDefault="00BE41BF" w:rsidP="00E37678">
      <w:pPr>
        <w:pStyle w:val="Num2L2"/>
        <w:numPr>
          <w:ilvl w:val="1"/>
          <w:numId w:val="85"/>
        </w:numPr>
        <w:outlineLvl w:val="9"/>
      </w:pPr>
      <w:r w:rsidRPr="009049F5">
        <w:rPr>
          <w:rFonts w:ascii="FedraSans-NormalTF" w:hAnsi="FedraSans-NormalTF"/>
          <w:sz w:val="20"/>
          <w:szCs w:val="20"/>
        </w:rPr>
        <w:t xml:space="preserve">Project </w:t>
      </w:r>
      <w:r w:rsidR="003F0CF5" w:rsidRPr="009049F5">
        <w:rPr>
          <w:rFonts w:ascii="FedraSans-NormalTF" w:hAnsi="FedraSans-NormalTF"/>
          <w:sz w:val="20"/>
          <w:szCs w:val="20"/>
        </w:rPr>
        <w:t>3</w:t>
      </w:r>
      <w:r w:rsidRPr="009049F5">
        <w:rPr>
          <w:rFonts w:ascii="FedraSans-NormalTF" w:hAnsi="FedraSans-NormalTF"/>
          <w:sz w:val="20"/>
          <w:szCs w:val="20"/>
        </w:rPr>
        <w:t xml:space="preserve"> – [name]</w:t>
      </w:r>
    </w:p>
    <w:p w14:paraId="48749C27" w14:textId="1B0C5A03" w:rsidR="00BE41BF" w:rsidRDefault="00BE41BF" w:rsidP="00F91F6A">
      <w:pPr>
        <w:pStyle w:val="Head20"/>
        <w:outlineLvl w:val="9"/>
        <w:rPr>
          <w:sz w:val="20"/>
          <w:szCs w:val="20"/>
        </w:rPr>
      </w:pPr>
      <w:r>
        <w:rPr>
          <w:sz w:val="20"/>
          <w:szCs w:val="20"/>
        </w:rPr>
        <w:t xml:space="preserve">For each </w:t>
      </w:r>
      <w:r w:rsidR="006000FC">
        <w:rPr>
          <w:sz w:val="20"/>
          <w:szCs w:val="20"/>
        </w:rPr>
        <w:t>P</w:t>
      </w:r>
      <w:r>
        <w:rPr>
          <w:sz w:val="20"/>
          <w:szCs w:val="20"/>
        </w:rPr>
        <w:t>roject, the</w:t>
      </w:r>
      <w:r w:rsidR="006000FC">
        <w:rPr>
          <w:sz w:val="20"/>
          <w:szCs w:val="20"/>
        </w:rPr>
        <w:t xml:space="preserve"> </w:t>
      </w:r>
      <w:proofErr w:type="gramStart"/>
      <w:r w:rsidR="006000FC">
        <w:rPr>
          <w:sz w:val="20"/>
          <w:szCs w:val="20"/>
        </w:rPr>
        <w:t>mini-grids</w:t>
      </w:r>
      <w:proofErr w:type="gramEnd"/>
      <w:r w:rsidR="006000FC">
        <w:rPr>
          <w:sz w:val="20"/>
          <w:szCs w:val="20"/>
        </w:rPr>
        <w:t xml:space="preserve"> </w:t>
      </w:r>
      <w:r w:rsidR="007751AA">
        <w:rPr>
          <w:sz w:val="20"/>
          <w:szCs w:val="20"/>
        </w:rPr>
        <w:t xml:space="preserve">within the Concession Area </w:t>
      </w:r>
      <w:r w:rsidR="006000FC">
        <w:rPr>
          <w:sz w:val="20"/>
          <w:szCs w:val="20"/>
        </w:rPr>
        <w:t xml:space="preserve">are grouped into Lots. </w:t>
      </w:r>
    </w:p>
    <w:p w14:paraId="639A37B1" w14:textId="5F1C4C1B" w:rsidR="00DC35C0" w:rsidRPr="00A8082D" w:rsidRDefault="00305B8D" w:rsidP="00F91F6A">
      <w:pPr>
        <w:pStyle w:val="Head20"/>
        <w:outlineLvl w:val="9"/>
        <w:rPr>
          <w:sz w:val="20"/>
          <w:szCs w:val="20"/>
        </w:rPr>
      </w:pPr>
      <w:r w:rsidRPr="00A8082D">
        <w:rPr>
          <w:sz w:val="20"/>
          <w:szCs w:val="20"/>
        </w:rPr>
        <w:t>The</w:t>
      </w:r>
      <w:r w:rsidR="006A27A6" w:rsidRPr="00A8082D">
        <w:rPr>
          <w:sz w:val="20"/>
          <w:szCs w:val="20"/>
        </w:rPr>
        <w:t xml:space="preserve"> Prequalified Bidder</w:t>
      </w:r>
      <w:r w:rsidRPr="00A8082D">
        <w:rPr>
          <w:sz w:val="20"/>
          <w:szCs w:val="20"/>
        </w:rPr>
        <w:t xml:space="preserve"> shall obtain all Proposal documents directly from the </w:t>
      </w:r>
      <w:r w:rsidR="00AC79E5" w:rsidRPr="00A8082D">
        <w:rPr>
          <w:sz w:val="20"/>
          <w:szCs w:val="20"/>
        </w:rPr>
        <w:t>Procuring Authority</w:t>
      </w:r>
      <w:r w:rsidRPr="00A8082D">
        <w:rPr>
          <w:sz w:val="20"/>
          <w:szCs w:val="20"/>
        </w:rPr>
        <w:t>.</w:t>
      </w:r>
    </w:p>
    <w:p w14:paraId="6E706DA4" w14:textId="2A3385AE" w:rsidR="00726AD8" w:rsidRPr="00A8082D" w:rsidRDefault="00726AD8" w:rsidP="00F91F6A">
      <w:pPr>
        <w:pStyle w:val="Head20"/>
        <w:outlineLvl w:val="9"/>
        <w:rPr>
          <w:sz w:val="20"/>
          <w:szCs w:val="20"/>
        </w:rPr>
      </w:pPr>
      <w:r w:rsidRPr="00A8082D">
        <w:rPr>
          <w:sz w:val="20"/>
          <w:szCs w:val="20"/>
        </w:rPr>
        <w:t xml:space="preserve">The </w:t>
      </w:r>
      <w:r w:rsidR="00AC79E5" w:rsidRPr="00A8082D">
        <w:rPr>
          <w:sz w:val="20"/>
          <w:szCs w:val="20"/>
        </w:rPr>
        <w:t>Procuring Authority</w:t>
      </w:r>
      <w:r w:rsidRPr="00A8082D">
        <w:rPr>
          <w:sz w:val="20"/>
          <w:szCs w:val="20"/>
        </w:rPr>
        <w:t xml:space="preserve"> use</w:t>
      </w:r>
      <w:r w:rsidR="00014BB9">
        <w:rPr>
          <w:sz w:val="20"/>
          <w:szCs w:val="20"/>
        </w:rPr>
        <w:t>s</w:t>
      </w:r>
      <w:r w:rsidRPr="00A8082D">
        <w:rPr>
          <w:sz w:val="20"/>
          <w:szCs w:val="20"/>
        </w:rPr>
        <w:t xml:space="preserve"> the e-procurement system</w:t>
      </w:r>
      <w:r w:rsidR="009661B0" w:rsidRPr="00A8082D">
        <w:rPr>
          <w:sz w:val="20"/>
          <w:szCs w:val="20"/>
        </w:rPr>
        <w:t xml:space="preserve"> (the </w:t>
      </w:r>
      <w:r w:rsidR="009661B0" w:rsidRPr="00A8082D">
        <w:rPr>
          <w:b/>
          <w:sz w:val="20"/>
          <w:szCs w:val="20"/>
        </w:rPr>
        <w:t>[</w:t>
      </w:r>
      <w:r w:rsidR="0021481F">
        <w:rPr>
          <w:b/>
          <w:sz w:val="20"/>
          <w:szCs w:val="20"/>
        </w:rPr>
        <w:t>Procuring</w:t>
      </w:r>
      <w:r w:rsidR="00036729" w:rsidRPr="00A8082D">
        <w:rPr>
          <w:b/>
          <w:sz w:val="20"/>
          <w:szCs w:val="20"/>
        </w:rPr>
        <w:t xml:space="preserve"> Country</w:t>
      </w:r>
      <w:r w:rsidR="009661B0" w:rsidRPr="00A8082D">
        <w:rPr>
          <w:b/>
          <w:sz w:val="20"/>
          <w:szCs w:val="20"/>
        </w:rPr>
        <w:t>] Odyssey Platform</w:t>
      </w:r>
      <w:r w:rsidR="009661B0" w:rsidRPr="00A8082D">
        <w:rPr>
          <w:sz w:val="20"/>
          <w:szCs w:val="20"/>
        </w:rPr>
        <w:t>)</w:t>
      </w:r>
      <w:r w:rsidRPr="00A8082D">
        <w:rPr>
          <w:sz w:val="20"/>
          <w:szCs w:val="20"/>
        </w:rPr>
        <w:t xml:space="preserve"> indicated </w:t>
      </w:r>
      <w:r w:rsidR="00526BAC" w:rsidRPr="00A8082D">
        <w:rPr>
          <w:sz w:val="20"/>
          <w:szCs w:val="20"/>
        </w:rPr>
        <w:t xml:space="preserve">in </w:t>
      </w:r>
      <w:r w:rsidR="00F9420A" w:rsidRPr="00A8082D">
        <w:rPr>
          <w:sz w:val="20"/>
          <w:szCs w:val="20"/>
        </w:rPr>
        <w:fldChar w:fldCharType="begin"/>
      </w:r>
      <w:r w:rsidR="00F9420A" w:rsidRPr="00A8082D">
        <w:rPr>
          <w:sz w:val="20"/>
          <w:szCs w:val="20"/>
        </w:rPr>
        <w:instrText xml:space="preserve"> REF _Ref9933324 \r \h </w:instrText>
      </w:r>
      <w:r w:rsidR="008076BB" w:rsidRPr="00A8082D">
        <w:rPr>
          <w:sz w:val="20"/>
          <w:szCs w:val="20"/>
        </w:rPr>
        <w:instrText xml:space="preserve"> \* MERGEFORMAT </w:instrText>
      </w:r>
      <w:r w:rsidR="00F9420A" w:rsidRPr="00A8082D">
        <w:rPr>
          <w:sz w:val="20"/>
          <w:szCs w:val="20"/>
        </w:rPr>
      </w:r>
      <w:r w:rsidR="00F9420A" w:rsidRPr="00A8082D">
        <w:rPr>
          <w:sz w:val="20"/>
          <w:szCs w:val="20"/>
        </w:rPr>
        <w:fldChar w:fldCharType="separate"/>
      </w:r>
      <w:r w:rsidR="001E4644">
        <w:rPr>
          <w:sz w:val="20"/>
          <w:szCs w:val="20"/>
        </w:rPr>
        <w:t>Appendix 1</w:t>
      </w:r>
      <w:r w:rsidR="00F9420A" w:rsidRPr="00A8082D">
        <w:rPr>
          <w:sz w:val="20"/>
          <w:szCs w:val="20"/>
        </w:rPr>
        <w:fldChar w:fldCharType="end"/>
      </w:r>
      <w:r w:rsidRPr="00A8082D">
        <w:rPr>
          <w:sz w:val="20"/>
          <w:szCs w:val="20"/>
        </w:rPr>
        <w:t xml:space="preserve"> to manage the procurement process</w:t>
      </w:r>
      <w:r w:rsidR="00F14BA3" w:rsidRPr="00A8082D">
        <w:rPr>
          <w:sz w:val="20"/>
          <w:szCs w:val="20"/>
        </w:rPr>
        <w:t>.</w:t>
      </w:r>
      <w:r w:rsidR="00B3350B" w:rsidRPr="00A8082D">
        <w:rPr>
          <w:sz w:val="20"/>
          <w:szCs w:val="20"/>
        </w:rPr>
        <w:t xml:space="preserve"> </w:t>
      </w:r>
      <w:r w:rsidR="00B3350B" w:rsidRPr="00A8082D">
        <w:rPr>
          <w:color w:val="000000" w:themeColor="text1"/>
          <w:sz w:val="20"/>
          <w:szCs w:val="20"/>
        </w:rPr>
        <w:t xml:space="preserve">The </w:t>
      </w:r>
      <w:r w:rsidR="00B373DD" w:rsidRPr="00A8082D">
        <w:rPr>
          <w:color w:val="000000" w:themeColor="text1"/>
          <w:sz w:val="20"/>
          <w:szCs w:val="20"/>
        </w:rPr>
        <w:t>[</w:t>
      </w:r>
      <w:r w:rsidR="0021481F">
        <w:rPr>
          <w:sz w:val="20"/>
          <w:szCs w:val="20"/>
        </w:rPr>
        <w:t>Procuring</w:t>
      </w:r>
      <w:r w:rsidR="00036729" w:rsidRPr="00A8082D">
        <w:rPr>
          <w:sz w:val="20"/>
          <w:szCs w:val="20"/>
        </w:rPr>
        <w:t xml:space="preserve"> Country</w:t>
      </w:r>
      <w:r w:rsidR="00B373DD" w:rsidRPr="00A8082D">
        <w:rPr>
          <w:color w:val="000000" w:themeColor="text1"/>
          <w:sz w:val="20"/>
          <w:szCs w:val="20"/>
        </w:rPr>
        <w:t>] Odyssey Platform</w:t>
      </w:r>
      <w:r w:rsidR="00B3350B" w:rsidRPr="00A8082D">
        <w:rPr>
          <w:color w:val="000000" w:themeColor="text1"/>
          <w:sz w:val="20"/>
          <w:szCs w:val="20"/>
        </w:rPr>
        <w:t xml:space="preserve"> shall be used to manage the following aspects of the Procurement process: issuance of the RFP, Q&amp;A, and minutes of the Pre-Proposal meeting, Virtual Data Room containing </w:t>
      </w:r>
      <w:r w:rsidR="00991306">
        <w:rPr>
          <w:color w:val="000000" w:themeColor="text1"/>
          <w:sz w:val="20"/>
          <w:szCs w:val="20"/>
        </w:rPr>
        <w:t>th</w:t>
      </w:r>
      <w:r w:rsidR="000454B4">
        <w:rPr>
          <w:color w:val="000000" w:themeColor="text1"/>
          <w:sz w:val="20"/>
          <w:szCs w:val="20"/>
        </w:rPr>
        <w:t xml:space="preserve">is RFP, the Project Agreements, </w:t>
      </w:r>
      <w:r w:rsidR="000454B4" w:rsidRPr="00317CD9">
        <w:rPr>
          <w:color w:val="000000" w:themeColor="text1"/>
          <w:sz w:val="20"/>
          <w:szCs w:val="20"/>
        </w:rPr>
        <w:t xml:space="preserve">and all other documents provided or to be provided to bidders under and in connection with this </w:t>
      </w:r>
      <w:r w:rsidR="000454B4">
        <w:rPr>
          <w:color w:val="000000" w:themeColor="text1"/>
          <w:sz w:val="20"/>
          <w:szCs w:val="20"/>
        </w:rPr>
        <w:t xml:space="preserve">RFP (together the </w:t>
      </w:r>
      <w:r w:rsidR="00B3350B" w:rsidRPr="00317CD9">
        <w:rPr>
          <w:b/>
          <w:bCs w:val="0"/>
          <w:color w:val="000000" w:themeColor="text1"/>
          <w:sz w:val="20"/>
          <w:szCs w:val="20"/>
        </w:rPr>
        <w:t xml:space="preserve">RFP </w:t>
      </w:r>
      <w:r w:rsidR="00317CD9" w:rsidRPr="00317CD9">
        <w:rPr>
          <w:b/>
          <w:bCs w:val="0"/>
          <w:color w:val="000000" w:themeColor="text1"/>
          <w:sz w:val="20"/>
          <w:szCs w:val="20"/>
        </w:rPr>
        <w:t>D</w:t>
      </w:r>
      <w:r w:rsidR="00B3350B" w:rsidRPr="00317CD9">
        <w:rPr>
          <w:b/>
          <w:bCs w:val="0"/>
          <w:color w:val="000000" w:themeColor="text1"/>
          <w:sz w:val="20"/>
          <w:szCs w:val="20"/>
        </w:rPr>
        <w:t>ocuments</w:t>
      </w:r>
      <w:r w:rsidR="000454B4">
        <w:rPr>
          <w:color w:val="000000" w:themeColor="text1"/>
          <w:sz w:val="20"/>
          <w:szCs w:val="20"/>
        </w:rPr>
        <w:t>)</w:t>
      </w:r>
      <w:r w:rsidR="00B3350B" w:rsidRPr="00A8082D">
        <w:rPr>
          <w:color w:val="000000" w:themeColor="text1"/>
          <w:sz w:val="20"/>
          <w:szCs w:val="20"/>
        </w:rPr>
        <w:t>, submissions of Proposals,</w:t>
      </w:r>
      <w:r w:rsidR="001C15CB" w:rsidRPr="00A8082D">
        <w:rPr>
          <w:color w:val="000000" w:themeColor="text1"/>
          <w:sz w:val="20"/>
          <w:szCs w:val="20"/>
        </w:rPr>
        <w:t xml:space="preserve"> and</w:t>
      </w:r>
      <w:r w:rsidR="00B3350B" w:rsidRPr="00A8082D">
        <w:rPr>
          <w:color w:val="000000" w:themeColor="text1"/>
          <w:sz w:val="20"/>
          <w:szCs w:val="20"/>
        </w:rPr>
        <w:t xml:space="preserve"> distribution of minutes of Proposal openings.</w:t>
      </w:r>
    </w:p>
    <w:p w14:paraId="382FCCCD" w14:textId="05C56034" w:rsidR="003627E0" w:rsidRPr="00A8082D" w:rsidRDefault="00077617" w:rsidP="00F91F6A">
      <w:pPr>
        <w:pStyle w:val="Head20"/>
        <w:outlineLvl w:val="9"/>
        <w:rPr>
          <w:sz w:val="20"/>
          <w:szCs w:val="20"/>
        </w:rPr>
      </w:pPr>
      <w:r w:rsidRPr="00A8082D">
        <w:rPr>
          <w:sz w:val="20"/>
          <w:szCs w:val="20"/>
        </w:rPr>
        <w:t>In order to access the Virtual Data Room,</w:t>
      </w:r>
      <w:r w:rsidR="006A27A6" w:rsidRPr="00A8082D">
        <w:rPr>
          <w:sz w:val="20"/>
          <w:szCs w:val="20"/>
        </w:rPr>
        <w:t xml:space="preserve"> Prequalified Bidder</w:t>
      </w:r>
      <w:r w:rsidRPr="00A8082D">
        <w:rPr>
          <w:sz w:val="20"/>
          <w:szCs w:val="20"/>
        </w:rPr>
        <w:t xml:space="preserve">s shall provide an undertaking in the form attached at </w:t>
      </w:r>
      <w:r w:rsidR="00D4006C" w:rsidRPr="00A8082D">
        <w:rPr>
          <w:sz w:val="20"/>
          <w:szCs w:val="20"/>
        </w:rPr>
        <w:fldChar w:fldCharType="begin"/>
      </w:r>
      <w:r w:rsidR="00D4006C" w:rsidRPr="00A8082D">
        <w:rPr>
          <w:sz w:val="20"/>
          <w:szCs w:val="20"/>
        </w:rPr>
        <w:instrText xml:space="preserve"> REF _Ref9933340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Part 2</w:t>
      </w:r>
      <w:r w:rsidR="00D4006C" w:rsidRPr="00A8082D">
        <w:rPr>
          <w:sz w:val="20"/>
          <w:szCs w:val="20"/>
        </w:rPr>
        <w:fldChar w:fldCharType="end"/>
      </w:r>
      <w:r w:rsidRPr="00A8082D">
        <w:rPr>
          <w:sz w:val="20"/>
          <w:szCs w:val="20"/>
        </w:rPr>
        <w:t xml:space="preserve"> of </w:t>
      </w:r>
      <w:r w:rsidR="00D4006C" w:rsidRPr="00A8082D">
        <w:rPr>
          <w:sz w:val="20"/>
          <w:szCs w:val="20"/>
        </w:rPr>
        <w:fldChar w:fldCharType="begin"/>
      </w:r>
      <w:r w:rsidR="00D4006C" w:rsidRPr="00A8082D">
        <w:rPr>
          <w:sz w:val="20"/>
          <w:szCs w:val="20"/>
        </w:rPr>
        <w:instrText xml:space="preserve"> REF _Ref9933324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Appendix 1</w:t>
      </w:r>
      <w:r w:rsidR="00D4006C" w:rsidRPr="00A8082D">
        <w:rPr>
          <w:sz w:val="20"/>
          <w:szCs w:val="20"/>
        </w:rPr>
        <w:fldChar w:fldCharType="end"/>
      </w:r>
      <w:r w:rsidRPr="00A8082D">
        <w:rPr>
          <w:sz w:val="20"/>
          <w:szCs w:val="20"/>
        </w:rPr>
        <w:t xml:space="preserve"> (</w:t>
      </w:r>
      <w:r w:rsidR="000D4C91" w:rsidRPr="00A8082D">
        <w:rPr>
          <w:b/>
          <w:sz w:val="20"/>
          <w:szCs w:val="20"/>
        </w:rPr>
        <w:fldChar w:fldCharType="begin"/>
      </w:r>
      <w:r w:rsidR="000D4C91" w:rsidRPr="00A8082D">
        <w:rPr>
          <w:b/>
          <w:sz w:val="20"/>
          <w:szCs w:val="20"/>
        </w:rPr>
        <w:instrText xml:space="preserve"> REF part2 \h  \* MERGEFORMAT </w:instrText>
      </w:r>
      <w:r w:rsidR="000D4C91" w:rsidRPr="00A8082D">
        <w:rPr>
          <w:b/>
          <w:sz w:val="20"/>
          <w:szCs w:val="20"/>
        </w:rPr>
      </w:r>
      <w:r w:rsidR="000D4C91" w:rsidRPr="00A8082D">
        <w:rPr>
          <w:b/>
          <w:sz w:val="20"/>
          <w:szCs w:val="20"/>
        </w:rPr>
        <w:fldChar w:fldCharType="separate"/>
      </w:r>
      <w:r w:rsidR="001E4644" w:rsidRPr="001E4644">
        <w:rPr>
          <w:b/>
          <w:sz w:val="20"/>
          <w:szCs w:val="20"/>
        </w:rPr>
        <w:t>Virtual Data Room Undertaking</w:t>
      </w:r>
      <w:r w:rsidR="000D4C91" w:rsidRPr="00A8082D">
        <w:rPr>
          <w:b/>
          <w:sz w:val="20"/>
          <w:szCs w:val="20"/>
        </w:rPr>
        <w:fldChar w:fldCharType="end"/>
      </w:r>
      <w:r w:rsidRPr="00A8082D">
        <w:rPr>
          <w:sz w:val="20"/>
          <w:szCs w:val="20"/>
        </w:rPr>
        <w:t>). The Virtual Data Room Undertaking shall be signed on behalf of the</w:t>
      </w:r>
      <w:r w:rsidR="006A27A6" w:rsidRPr="00A8082D">
        <w:rPr>
          <w:sz w:val="20"/>
          <w:szCs w:val="20"/>
        </w:rPr>
        <w:t xml:space="preserve"> Prequalified Bidder</w:t>
      </w:r>
      <w:r w:rsidRPr="00A8082D">
        <w:rPr>
          <w:sz w:val="20"/>
          <w:szCs w:val="20"/>
        </w:rPr>
        <w:t xml:space="preserve"> (or, if the</w:t>
      </w:r>
      <w:r w:rsidR="006A27A6" w:rsidRPr="00A8082D">
        <w:rPr>
          <w:sz w:val="20"/>
          <w:szCs w:val="20"/>
        </w:rPr>
        <w:t xml:space="preserve"> Prequalified Bidder</w:t>
      </w:r>
      <w:r w:rsidRPr="00A8082D">
        <w:rPr>
          <w:sz w:val="20"/>
          <w:szCs w:val="20"/>
        </w:rPr>
        <w:t xml:space="preserve"> is a Consortium, the Lead Sponsor) by the individual identified in the power(s) of attorney submitted by the</w:t>
      </w:r>
      <w:r w:rsidR="006A27A6" w:rsidRPr="00A8082D">
        <w:rPr>
          <w:sz w:val="20"/>
          <w:szCs w:val="20"/>
        </w:rPr>
        <w:t xml:space="preserve"> Prequalified Bidder</w:t>
      </w:r>
      <w:r w:rsidRPr="00A8082D">
        <w:rPr>
          <w:sz w:val="20"/>
          <w:szCs w:val="20"/>
        </w:rPr>
        <w:t xml:space="preserve"> at the RFQ stage.</w:t>
      </w:r>
      <w:r w:rsidR="006A27A6" w:rsidRPr="00A8082D">
        <w:rPr>
          <w:sz w:val="20"/>
          <w:szCs w:val="20"/>
        </w:rPr>
        <w:t xml:space="preserve"> Prequalified Bidder</w:t>
      </w:r>
      <w:r w:rsidRPr="00A8082D">
        <w:rPr>
          <w:sz w:val="20"/>
          <w:szCs w:val="20"/>
        </w:rPr>
        <w:t>s will not be permitted to access the Virtual Data Room without providing the Virtual Data Room Undertaking.</w:t>
      </w:r>
    </w:p>
    <w:p w14:paraId="1CD0B7FB" w14:textId="1B502968" w:rsidR="003627E0" w:rsidRPr="00A8082D" w:rsidRDefault="008B1654" w:rsidP="00F91F6A">
      <w:pPr>
        <w:pStyle w:val="Head20"/>
        <w:outlineLvl w:val="9"/>
        <w:rPr>
          <w:sz w:val="20"/>
          <w:szCs w:val="20"/>
        </w:rPr>
      </w:pPr>
      <w:r w:rsidRPr="00A8082D">
        <w:rPr>
          <w:sz w:val="20"/>
          <w:szCs w:val="20"/>
        </w:rPr>
        <w:t>Preq</w:t>
      </w:r>
      <w:r w:rsidR="00090F7F" w:rsidRPr="00A8082D">
        <w:rPr>
          <w:sz w:val="20"/>
          <w:szCs w:val="20"/>
        </w:rPr>
        <w:t>ualified Bidder</w:t>
      </w:r>
      <w:r w:rsidR="00077617" w:rsidRPr="00A8082D">
        <w:rPr>
          <w:sz w:val="20"/>
          <w:szCs w:val="20"/>
        </w:rPr>
        <w:t xml:space="preserve">s shall send a copy of their signed Virtual Data Room Undertaking by email to the addresses listed for the </w:t>
      </w:r>
      <w:r w:rsidR="00AC79E5" w:rsidRPr="00A8082D">
        <w:rPr>
          <w:sz w:val="20"/>
          <w:szCs w:val="20"/>
        </w:rPr>
        <w:t>Procuring Authority</w:t>
      </w:r>
      <w:r w:rsidR="00077617" w:rsidRPr="00A8082D">
        <w:rPr>
          <w:sz w:val="20"/>
          <w:szCs w:val="20"/>
        </w:rPr>
        <w:t xml:space="preserve"> (with a copy to</w:t>
      </w:r>
      <w:r w:rsidR="008076BB" w:rsidRPr="00A8082D">
        <w:rPr>
          <w:sz w:val="20"/>
          <w:szCs w:val="20"/>
        </w:rPr>
        <w:t xml:space="preserve"> [</w:t>
      </w:r>
      <w:r w:rsidR="00021A80" w:rsidRPr="00A8082D">
        <w:rPr>
          <w:sz w:val="20"/>
          <w:szCs w:val="20"/>
        </w:rPr>
        <w:t>Transaction Advisor</w:t>
      </w:r>
      <w:r w:rsidR="008076BB" w:rsidRPr="00A8082D">
        <w:rPr>
          <w:sz w:val="20"/>
          <w:szCs w:val="20"/>
        </w:rPr>
        <w:t>]</w:t>
      </w:r>
      <w:r w:rsidR="00077617" w:rsidRPr="00A8082D">
        <w:rPr>
          <w:sz w:val="20"/>
          <w:szCs w:val="20"/>
        </w:rPr>
        <w:t xml:space="preserve">) as set out in </w:t>
      </w:r>
      <w:r w:rsidR="00D4006C" w:rsidRPr="00A8082D">
        <w:rPr>
          <w:sz w:val="20"/>
          <w:szCs w:val="20"/>
        </w:rPr>
        <w:fldChar w:fldCharType="begin"/>
      </w:r>
      <w:r w:rsidR="00D4006C" w:rsidRPr="00A8082D">
        <w:rPr>
          <w:sz w:val="20"/>
          <w:szCs w:val="20"/>
        </w:rPr>
        <w:instrText xml:space="preserve"> REF _Ref9933413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Part 1</w:t>
      </w:r>
      <w:r w:rsidR="00D4006C" w:rsidRPr="00A8082D">
        <w:rPr>
          <w:sz w:val="20"/>
          <w:szCs w:val="20"/>
        </w:rPr>
        <w:fldChar w:fldCharType="end"/>
      </w:r>
      <w:r w:rsidR="00077617" w:rsidRPr="00A8082D">
        <w:rPr>
          <w:sz w:val="20"/>
          <w:szCs w:val="20"/>
        </w:rPr>
        <w:t xml:space="preserve"> of </w:t>
      </w:r>
      <w:r w:rsidR="00D4006C" w:rsidRPr="00A8082D">
        <w:rPr>
          <w:sz w:val="20"/>
          <w:szCs w:val="20"/>
        </w:rPr>
        <w:fldChar w:fldCharType="begin"/>
      </w:r>
      <w:r w:rsidR="00D4006C" w:rsidRPr="00A8082D">
        <w:rPr>
          <w:sz w:val="20"/>
          <w:szCs w:val="20"/>
        </w:rPr>
        <w:instrText xml:space="preserve"> REF _Ref9933324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Appendix 1</w:t>
      </w:r>
      <w:r w:rsidR="00D4006C" w:rsidRPr="00A8082D">
        <w:rPr>
          <w:sz w:val="20"/>
          <w:szCs w:val="20"/>
        </w:rPr>
        <w:fldChar w:fldCharType="end"/>
      </w:r>
      <w:r w:rsidR="00077617" w:rsidRPr="00A8082D">
        <w:rPr>
          <w:sz w:val="20"/>
          <w:szCs w:val="20"/>
        </w:rPr>
        <w:t xml:space="preserve"> of this RFP. </w:t>
      </w:r>
    </w:p>
    <w:p w14:paraId="0E2ED40E" w14:textId="3E5A65B5" w:rsidR="003627E0" w:rsidRPr="00A8082D" w:rsidRDefault="008B1654" w:rsidP="00F91F6A">
      <w:pPr>
        <w:pStyle w:val="Head20"/>
        <w:outlineLvl w:val="9"/>
        <w:rPr>
          <w:sz w:val="20"/>
          <w:szCs w:val="20"/>
        </w:rPr>
      </w:pPr>
      <w:r w:rsidRPr="00A8082D">
        <w:rPr>
          <w:sz w:val="20"/>
          <w:szCs w:val="20"/>
        </w:rPr>
        <w:lastRenderedPageBreak/>
        <w:t>Preq</w:t>
      </w:r>
      <w:r w:rsidR="00090F7F" w:rsidRPr="00A8082D">
        <w:rPr>
          <w:sz w:val="20"/>
          <w:szCs w:val="20"/>
        </w:rPr>
        <w:t>ualified Bidder</w:t>
      </w:r>
      <w:r w:rsidR="00077617" w:rsidRPr="00A8082D">
        <w:rPr>
          <w:sz w:val="20"/>
          <w:szCs w:val="20"/>
        </w:rPr>
        <w:t xml:space="preserve">s are directed to </w:t>
      </w:r>
      <w:r w:rsidR="00595B03" w:rsidRPr="00A8082D">
        <w:rPr>
          <w:sz w:val="20"/>
          <w:szCs w:val="20"/>
        </w:rPr>
        <w:fldChar w:fldCharType="begin"/>
      </w:r>
      <w:r w:rsidR="00595B03" w:rsidRPr="00A8082D">
        <w:rPr>
          <w:sz w:val="20"/>
          <w:szCs w:val="20"/>
        </w:rPr>
        <w:instrText xml:space="preserve"> REF _Ref9933324 \r \h </w:instrText>
      </w:r>
      <w:r w:rsidR="006D739A" w:rsidRPr="00A8082D">
        <w:rPr>
          <w:sz w:val="20"/>
          <w:szCs w:val="20"/>
        </w:rPr>
        <w:instrText xml:space="preserve"> \* MERGEFORMAT </w:instrText>
      </w:r>
      <w:r w:rsidR="00595B03" w:rsidRPr="00A8082D">
        <w:rPr>
          <w:sz w:val="20"/>
          <w:szCs w:val="20"/>
        </w:rPr>
      </w:r>
      <w:r w:rsidR="00595B03" w:rsidRPr="00A8082D">
        <w:rPr>
          <w:sz w:val="20"/>
          <w:szCs w:val="20"/>
        </w:rPr>
        <w:fldChar w:fldCharType="separate"/>
      </w:r>
      <w:r w:rsidR="001E4644">
        <w:rPr>
          <w:sz w:val="20"/>
          <w:szCs w:val="20"/>
        </w:rPr>
        <w:t>Appendix 1</w:t>
      </w:r>
      <w:r w:rsidR="00595B03" w:rsidRPr="00A8082D">
        <w:rPr>
          <w:sz w:val="20"/>
          <w:szCs w:val="20"/>
        </w:rPr>
        <w:fldChar w:fldCharType="end"/>
      </w:r>
      <w:r w:rsidR="00077617" w:rsidRPr="00A8082D">
        <w:rPr>
          <w:sz w:val="20"/>
          <w:szCs w:val="20"/>
        </w:rPr>
        <w:t xml:space="preserve"> of the RFQ for a summary of </w:t>
      </w:r>
      <w:r w:rsidR="00944F44">
        <w:rPr>
          <w:sz w:val="20"/>
          <w:szCs w:val="20"/>
        </w:rPr>
        <w:t>[</w:t>
      </w:r>
      <w:r w:rsidR="00077617" w:rsidRPr="00A8082D">
        <w:rPr>
          <w:sz w:val="20"/>
          <w:szCs w:val="20"/>
        </w:rPr>
        <w:t>the</w:t>
      </w:r>
      <w:r w:rsidR="00944F44">
        <w:rPr>
          <w:sz w:val="20"/>
          <w:szCs w:val="20"/>
        </w:rPr>
        <w:t>/each]</w:t>
      </w:r>
      <w:r w:rsidR="00944F44">
        <w:rPr>
          <w:rStyle w:val="FootnoteReference"/>
          <w:szCs w:val="20"/>
        </w:rPr>
        <w:footnoteReference w:id="12"/>
      </w:r>
      <w:r w:rsidR="00077617" w:rsidRPr="00A8082D">
        <w:rPr>
          <w:sz w:val="20"/>
          <w:szCs w:val="20"/>
        </w:rPr>
        <w:t xml:space="preserve"> Project</w:t>
      </w:r>
      <w:r w:rsidR="0003178F" w:rsidRPr="00A8082D">
        <w:rPr>
          <w:sz w:val="20"/>
          <w:szCs w:val="20"/>
        </w:rPr>
        <w:t xml:space="preserve">. </w:t>
      </w:r>
      <w:r w:rsidR="00077617" w:rsidRPr="00A8082D">
        <w:rPr>
          <w:sz w:val="20"/>
          <w:szCs w:val="20"/>
        </w:rPr>
        <w:t>Further information is set out in the Virtual Data Room, to which each</w:t>
      </w:r>
      <w:r w:rsidR="006A27A6" w:rsidRPr="00A8082D">
        <w:rPr>
          <w:sz w:val="20"/>
          <w:szCs w:val="20"/>
        </w:rPr>
        <w:t xml:space="preserve"> Prequalified Bidder</w:t>
      </w:r>
      <w:r w:rsidR="00077617" w:rsidRPr="00A8082D">
        <w:rPr>
          <w:sz w:val="20"/>
          <w:szCs w:val="20"/>
        </w:rPr>
        <w:t xml:space="preserve"> will be given access in accordance with its signed Virtual Data Room Undertaking</w:t>
      </w:r>
      <w:r w:rsidR="0003178F" w:rsidRPr="00A8082D">
        <w:rPr>
          <w:sz w:val="20"/>
          <w:szCs w:val="20"/>
        </w:rPr>
        <w:t xml:space="preserve">. </w:t>
      </w:r>
    </w:p>
    <w:p w14:paraId="3589D595" w14:textId="7C814B9F" w:rsidR="003627E0" w:rsidRPr="00A8082D" w:rsidRDefault="00077617" w:rsidP="00F91F6A">
      <w:pPr>
        <w:pStyle w:val="Head20"/>
        <w:outlineLvl w:val="9"/>
        <w:rPr>
          <w:sz w:val="20"/>
          <w:szCs w:val="20"/>
        </w:rPr>
      </w:pPr>
      <w:r w:rsidRPr="00A8082D">
        <w:rPr>
          <w:sz w:val="20"/>
          <w:szCs w:val="20"/>
        </w:rPr>
        <w:t>Failure by a</w:t>
      </w:r>
      <w:r w:rsidR="006A27A6" w:rsidRPr="00A8082D">
        <w:rPr>
          <w:sz w:val="20"/>
          <w:szCs w:val="20"/>
        </w:rPr>
        <w:t xml:space="preserve"> Prequalified Bidder</w:t>
      </w:r>
      <w:r w:rsidRPr="00A8082D">
        <w:rPr>
          <w:sz w:val="20"/>
          <w:szCs w:val="20"/>
        </w:rPr>
        <w:t xml:space="preserve"> to comply with its signed Virtual Data Room Undertaking at any time may result in access to the Virtual Data Room being withdrawn and, for non-compliance considered sufficiently serious by the </w:t>
      </w:r>
      <w:r w:rsidR="00AC79E5" w:rsidRPr="00A8082D">
        <w:rPr>
          <w:sz w:val="20"/>
          <w:szCs w:val="20"/>
        </w:rPr>
        <w:t>Procuring Authority</w:t>
      </w:r>
      <w:r w:rsidRPr="00A8082D">
        <w:rPr>
          <w:sz w:val="20"/>
          <w:szCs w:val="20"/>
        </w:rPr>
        <w:t xml:space="preserve"> </w:t>
      </w:r>
      <w:r w:rsidR="007A597A" w:rsidRPr="00A8082D">
        <w:rPr>
          <w:sz w:val="20"/>
          <w:szCs w:val="20"/>
        </w:rPr>
        <w:t>at</w:t>
      </w:r>
      <w:r w:rsidRPr="00A8082D">
        <w:rPr>
          <w:sz w:val="20"/>
          <w:szCs w:val="20"/>
        </w:rPr>
        <w:t xml:space="preserve"> its sole discretion, disqualification from the Process without compensation.</w:t>
      </w:r>
    </w:p>
    <w:p w14:paraId="03D38D53" w14:textId="17C81EAF" w:rsidR="003627E0" w:rsidRDefault="002E5817" w:rsidP="00F91F6A">
      <w:pPr>
        <w:pStyle w:val="Head20"/>
        <w:outlineLvl w:val="9"/>
        <w:rPr>
          <w:sz w:val="20"/>
          <w:szCs w:val="20"/>
        </w:rPr>
      </w:pPr>
      <w:r w:rsidRPr="00A8082D">
        <w:rPr>
          <w:sz w:val="20"/>
          <w:szCs w:val="20"/>
        </w:rPr>
        <w:t xml:space="preserve">The </w:t>
      </w:r>
      <w:r w:rsidR="00A47F04">
        <w:rPr>
          <w:sz w:val="20"/>
          <w:szCs w:val="20"/>
        </w:rPr>
        <w:t>g</w:t>
      </w:r>
      <w:r w:rsidR="00077617" w:rsidRPr="00A8082D">
        <w:rPr>
          <w:sz w:val="20"/>
          <w:szCs w:val="20"/>
        </w:rPr>
        <w:t>overnment of [</w:t>
      </w:r>
      <w:r w:rsidR="0021481F">
        <w:rPr>
          <w:sz w:val="20"/>
          <w:szCs w:val="20"/>
        </w:rPr>
        <w:t>Procuring</w:t>
      </w:r>
      <w:r w:rsidR="00036729" w:rsidRPr="00A8082D">
        <w:rPr>
          <w:sz w:val="20"/>
          <w:szCs w:val="20"/>
        </w:rPr>
        <w:t xml:space="preserve"> Country</w:t>
      </w:r>
      <w:r w:rsidR="00077617" w:rsidRPr="00A8082D">
        <w:rPr>
          <w:sz w:val="20"/>
          <w:szCs w:val="20"/>
        </w:rPr>
        <w:t xml:space="preserve">] and the </w:t>
      </w:r>
      <w:r w:rsidR="00770259" w:rsidRPr="00A8082D">
        <w:rPr>
          <w:sz w:val="20"/>
          <w:szCs w:val="20"/>
        </w:rPr>
        <w:t xml:space="preserve">Procuring Authority </w:t>
      </w:r>
      <w:r w:rsidR="00077617" w:rsidRPr="00A8082D">
        <w:rPr>
          <w:sz w:val="20"/>
          <w:szCs w:val="20"/>
        </w:rPr>
        <w:t>are solely responsible for the procurement contemplated by this RFP</w:t>
      </w:r>
      <w:r w:rsidR="00AB5D74" w:rsidRPr="00A8082D">
        <w:rPr>
          <w:sz w:val="20"/>
          <w:szCs w:val="20"/>
        </w:rPr>
        <w:t>.</w:t>
      </w:r>
      <w:r w:rsidR="00077617" w:rsidRPr="00A8082D">
        <w:rPr>
          <w:sz w:val="20"/>
          <w:szCs w:val="20"/>
        </w:rPr>
        <w:t xml:space="preserve"> </w:t>
      </w:r>
      <w:r w:rsidR="006A27A6" w:rsidRPr="00A8082D">
        <w:rPr>
          <w:sz w:val="20"/>
          <w:szCs w:val="20"/>
        </w:rPr>
        <w:t>Prequalified Bidder</w:t>
      </w:r>
      <w:r w:rsidR="00077617" w:rsidRPr="00A8082D">
        <w:rPr>
          <w:sz w:val="20"/>
          <w:szCs w:val="20"/>
        </w:rPr>
        <w:t xml:space="preserve">s should note that with respect to the intellectual property in </w:t>
      </w:r>
      <w:r w:rsidR="00770259" w:rsidRPr="00A8082D">
        <w:rPr>
          <w:sz w:val="20"/>
          <w:szCs w:val="20"/>
        </w:rPr>
        <w:t>Scaling Mini-Grids</w:t>
      </w:r>
      <w:r w:rsidR="00077617" w:rsidRPr="00A8082D">
        <w:rPr>
          <w:sz w:val="20"/>
          <w:szCs w:val="20"/>
        </w:rPr>
        <w:t>, the World Bank Group has authori</w:t>
      </w:r>
      <w:r w:rsidR="007F5568">
        <w:rPr>
          <w:sz w:val="20"/>
          <w:szCs w:val="20"/>
        </w:rPr>
        <w:t>s</w:t>
      </w:r>
      <w:r w:rsidR="00077617" w:rsidRPr="00A8082D">
        <w:rPr>
          <w:sz w:val="20"/>
          <w:szCs w:val="20"/>
        </w:rPr>
        <w:t xml:space="preserve">ed the </w:t>
      </w:r>
      <w:r w:rsidR="00770259" w:rsidRPr="00A8082D">
        <w:rPr>
          <w:sz w:val="20"/>
          <w:szCs w:val="20"/>
        </w:rPr>
        <w:t xml:space="preserve">Procuring Authority </w:t>
      </w:r>
      <w:r w:rsidR="00077617" w:rsidRPr="00A8082D">
        <w:rPr>
          <w:sz w:val="20"/>
          <w:szCs w:val="20"/>
        </w:rPr>
        <w:t xml:space="preserve">to use the RFQ, RFP and Project Agreements in conjunction with this procurement. By its receipt of this RFP, the </w:t>
      </w:r>
      <w:r w:rsidR="006A27A6" w:rsidRPr="00A8082D">
        <w:rPr>
          <w:sz w:val="20"/>
          <w:szCs w:val="20"/>
        </w:rPr>
        <w:t>Prequalified Bidder</w:t>
      </w:r>
      <w:r w:rsidR="00077617" w:rsidRPr="00A8082D">
        <w:rPr>
          <w:sz w:val="20"/>
          <w:szCs w:val="20"/>
        </w:rPr>
        <w:t xml:space="preserve"> shall be deemed to have agreed to treat this document and its appendices as confidential and not to publish, reproduce or disclose the information contained therein to any third persons other than as may be necessary to consider, evaluate, advise on or further the Project and additionally, to make such persons aware of the confidential nature of the information. Following notification from the </w:t>
      </w:r>
      <w:r w:rsidR="00770259" w:rsidRPr="00A8082D">
        <w:rPr>
          <w:sz w:val="20"/>
          <w:szCs w:val="20"/>
        </w:rPr>
        <w:t xml:space="preserve">Procuring Authority </w:t>
      </w:r>
      <w:r w:rsidR="00077617" w:rsidRPr="00A8082D">
        <w:rPr>
          <w:sz w:val="20"/>
          <w:szCs w:val="20"/>
        </w:rPr>
        <w:t xml:space="preserve">that the </w:t>
      </w:r>
      <w:r w:rsidR="006A27A6" w:rsidRPr="00A8082D">
        <w:rPr>
          <w:sz w:val="20"/>
          <w:szCs w:val="20"/>
        </w:rPr>
        <w:t>Prequalified Bidder</w:t>
      </w:r>
      <w:r w:rsidR="00077617" w:rsidRPr="00A8082D">
        <w:rPr>
          <w:sz w:val="20"/>
          <w:szCs w:val="20"/>
        </w:rPr>
        <w:t xml:space="preserve"> will not be </w:t>
      </w:r>
      <w:r w:rsidR="00623284" w:rsidRPr="00A8082D">
        <w:rPr>
          <w:sz w:val="20"/>
          <w:szCs w:val="20"/>
        </w:rPr>
        <w:t xml:space="preserve">selected for </w:t>
      </w:r>
      <w:r w:rsidR="00BD4A5C" w:rsidRPr="00A8082D">
        <w:rPr>
          <w:sz w:val="20"/>
          <w:szCs w:val="20"/>
        </w:rPr>
        <w:t xml:space="preserve">the </w:t>
      </w:r>
      <w:r w:rsidR="00623284" w:rsidRPr="00A8082D">
        <w:rPr>
          <w:sz w:val="20"/>
          <w:szCs w:val="20"/>
        </w:rPr>
        <w:t>Project</w:t>
      </w:r>
      <w:r w:rsidR="00173DC1">
        <w:rPr>
          <w:sz w:val="20"/>
          <w:szCs w:val="20"/>
        </w:rPr>
        <w:t>[s]</w:t>
      </w:r>
      <w:r w:rsidR="00077617" w:rsidRPr="00A8082D">
        <w:rPr>
          <w:sz w:val="20"/>
          <w:szCs w:val="20"/>
        </w:rPr>
        <w:t xml:space="preserve">, the </w:t>
      </w:r>
      <w:r w:rsidR="006A27A6" w:rsidRPr="00A8082D">
        <w:rPr>
          <w:sz w:val="20"/>
          <w:szCs w:val="20"/>
        </w:rPr>
        <w:t>Prequalified Bidder</w:t>
      </w:r>
      <w:r w:rsidR="00077617" w:rsidRPr="00A8082D">
        <w:rPr>
          <w:sz w:val="20"/>
          <w:szCs w:val="20"/>
        </w:rPr>
        <w:t xml:space="preserve"> shall dispose of this RFP and other documents related to the Project in accordance with Section </w:t>
      </w:r>
      <w:r w:rsidR="00D4006C" w:rsidRPr="00A8082D">
        <w:rPr>
          <w:sz w:val="20"/>
          <w:szCs w:val="20"/>
        </w:rPr>
        <w:fldChar w:fldCharType="begin"/>
      </w:r>
      <w:r w:rsidR="00D4006C" w:rsidRPr="00A8082D">
        <w:rPr>
          <w:sz w:val="20"/>
          <w:szCs w:val="20"/>
        </w:rPr>
        <w:instrText xml:space="preserve"> REF _Ref9933356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2.3</w:t>
      </w:r>
      <w:r w:rsidR="00D4006C" w:rsidRPr="00A8082D">
        <w:rPr>
          <w:sz w:val="20"/>
          <w:szCs w:val="20"/>
        </w:rPr>
        <w:fldChar w:fldCharType="end"/>
      </w:r>
      <w:r w:rsidR="00077617" w:rsidRPr="00A8082D">
        <w:rPr>
          <w:sz w:val="20"/>
          <w:szCs w:val="20"/>
        </w:rPr>
        <w:t xml:space="preserve"> of the undertaking</w:t>
      </w:r>
      <w:r w:rsidR="00173DC1">
        <w:rPr>
          <w:sz w:val="20"/>
          <w:szCs w:val="20"/>
        </w:rPr>
        <w:t>,</w:t>
      </w:r>
      <w:r w:rsidR="00077617" w:rsidRPr="00A8082D">
        <w:rPr>
          <w:sz w:val="20"/>
          <w:szCs w:val="20"/>
        </w:rPr>
        <w:t xml:space="preserve"> a form of which is attached at </w:t>
      </w:r>
      <w:r w:rsidR="00D4006C" w:rsidRPr="00A8082D">
        <w:rPr>
          <w:sz w:val="20"/>
          <w:szCs w:val="20"/>
        </w:rPr>
        <w:fldChar w:fldCharType="begin"/>
      </w:r>
      <w:r w:rsidR="00D4006C" w:rsidRPr="00A8082D">
        <w:rPr>
          <w:sz w:val="20"/>
          <w:szCs w:val="20"/>
        </w:rPr>
        <w:instrText xml:space="preserve"> REF _Ref9933340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Part 2</w:t>
      </w:r>
      <w:r w:rsidR="00D4006C" w:rsidRPr="00A8082D">
        <w:rPr>
          <w:sz w:val="20"/>
          <w:szCs w:val="20"/>
        </w:rPr>
        <w:fldChar w:fldCharType="end"/>
      </w:r>
      <w:r w:rsidR="00077617" w:rsidRPr="00A8082D">
        <w:rPr>
          <w:sz w:val="20"/>
          <w:szCs w:val="20"/>
        </w:rPr>
        <w:t xml:space="preserve"> of </w:t>
      </w:r>
      <w:r w:rsidR="00D4006C" w:rsidRPr="00A8082D">
        <w:rPr>
          <w:sz w:val="20"/>
          <w:szCs w:val="20"/>
        </w:rPr>
        <w:fldChar w:fldCharType="begin"/>
      </w:r>
      <w:r w:rsidR="00D4006C" w:rsidRPr="00A8082D">
        <w:rPr>
          <w:sz w:val="20"/>
          <w:szCs w:val="20"/>
        </w:rPr>
        <w:instrText xml:space="preserve"> REF _Ref9933324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Appendix 1</w:t>
      </w:r>
      <w:r w:rsidR="00D4006C" w:rsidRPr="00A8082D">
        <w:rPr>
          <w:sz w:val="20"/>
          <w:szCs w:val="20"/>
        </w:rPr>
        <w:fldChar w:fldCharType="end"/>
      </w:r>
      <w:r w:rsidR="00077617" w:rsidRPr="00A8082D">
        <w:rPr>
          <w:sz w:val="20"/>
          <w:szCs w:val="20"/>
        </w:rPr>
        <w:t xml:space="preserve"> (</w:t>
      </w:r>
      <w:r w:rsidR="000D4C91" w:rsidRPr="00A8082D">
        <w:rPr>
          <w:b/>
          <w:sz w:val="20"/>
          <w:szCs w:val="20"/>
        </w:rPr>
        <w:fldChar w:fldCharType="begin"/>
      </w:r>
      <w:r w:rsidR="000D4C91" w:rsidRPr="00A8082D">
        <w:rPr>
          <w:b/>
          <w:sz w:val="20"/>
          <w:szCs w:val="20"/>
        </w:rPr>
        <w:instrText xml:space="preserve"> REF part2 \h  \* MERGEFORMAT </w:instrText>
      </w:r>
      <w:r w:rsidR="000D4C91" w:rsidRPr="00A8082D">
        <w:rPr>
          <w:b/>
          <w:sz w:val="20"/>
          <w:szCs w:val="20"/>
        </w:rPr>
      </w:r>
      <w:r w:rsidR="000D4C91" w:rsidRPr="00A8082D">
        <w:rPr>
          <w:b/>
          <w:sz w:val="20"/>
          <w:szCs w:val="20"/>
        </w:rPr>
        <w:fldChar w:fldCharType="separate"/>
      </w:r>
      <w:r w:rsidR="001E4644" w:rsidRPr="001E4644">
        <w:rPr>
          <w:b/>
          <w:sz w:val="20"/>
          <w:szCs w:val="20"/>
        </w:rPr>
        <w:t>Virtual Data Room Undertaking</w:t>
      </w:r>
      <w:r w:rsidR="000D4C91" w:rsidRPr="00A8082D">
        <w:rPr>
          <w:b/>
          <w:sz w:val="20"/>
          <w:szCs w:val="20"/>
        </w:rPr>
        <w:fldChar w:fldCharType="end"/>
      </w:r>
      <w:r w:rsidR="00077617" w:rsidRPr="00A8082D">
        <w:rPr>
          <w:sz w:val="20"/>
          <w:szCs w:val="20"/>
        </w:rPr>
        <w:t>).</w:t>
      </w:r>
    </w:p>
    <w:p w14:paraId="65E1549C" w14:textId="5C3E2861" w:rsidR="003627E0" w:rsidRPr="009049F5" w:rsidRDefault="008B1654" w:rsidP="00856523">
      <w:pPr>
        <w:pStyle w:val="Head10"/>
        <w:rPr>
          <w:rFonts w:ascii="FedraSans-NormalTF" w:hAnsi="FedraSans-NormalTF"/>
          <w:szCs w:val="22"/>
        </w:rPr>
      </w:pPr>
      <w:bookmarkStart w:id="7" w:name="_Toc106902637"/>
      <w:bookmarkStart w:id="8" w:name="_Toc108719003"/>
      <w:r w:rsidRPr="009049F5">
        <w:rPr>
          <w:rFonts w:ascii="FedraSans-NormalTF" w:hAnsi="FedraSans-NormalTF"/>
          <w:szCs w:val="22"/>
        </w:rPr>
        <w:t>Preq</w:t>
      </w:r>
      <w:r w:rsidR="00090F7F" w:rsidRPr="009049F5">
        <w:rPr>
          <w:rFonts w:ascii="FedraSans-NormalTF" w:hAnsi="FedraSans-NormalTF"/>
          <w:szCs w:val="22"/>
        </w:rPr>
        <w:t>ualified Bidder</w:t>
      </w:r>
      <w:r w:rsidR="00077617" w:rsidRPr="009049F5">
        <w:rPr>
          <w:rFonts w:ascii="FedraSans-NormalTF" w:hAnsi="FedraSans-NormalTF"/>
          <w:szCs w:val="22"/>
        </w:rPr>
        <w:t>’s Conference</w:t>
      </w:r>
      <w:bookmarkEnd w:id="7"/>
      <w:bookmarkEnd w:id="8"/>
      <w:r w:rsidR="00077617" w:rsidRPr="009049F5">
        <w:rPr>
          <w:rFonts w:ascii="FedraSans-NormalTF" w:hAnsi="FedraSans-NormalTF"/>
          <w:szCs w:val="22"/>
        </w:rPr>
        <w:t xml:space="preserve"> </w:t>
      </w:r>
    </w:p>
    <w:p w14:paraId="1077CC00" w14:textId="0751F58D" w:rsidR="003627E0" w:rsidRPr="00A8082D" w:rsidRDefault="00077617" w:rsidP="00F91F6A">
      <w:pPr>
        <w:pStyle w:val="Head20"/>
        <w:outlineLvl w:val="9"/>
        <w:rPr>
          <w:sz w:val="20"/>
          <w:szCs w:val="20"/>
        </w:rPr>
      </w:pPr>
      <w:bookmarkStart w:id="9" w:name="_Toc340751985"/>
      <w:bookmarkStart w:id="10" w:name="_Toc340752119"/>
      <w:bookmarkStart w:id="11" w:name="_Toc341256067"/>
      <w:bookmarkStart w:id="12" w:name="_Toc341258552"/>
      <w:bookmarkStart w:id="13" w:name="_Toc341258687"/>
      <w:bookmarkStart w:id="14" w:name="_Toc344738073"/>
      <w:bookmarkStart w:id="15" w:name="_Toc346140167"/>
      <w:bookmarkStart w:id="16" w:name="_Toc346902488"/>
      <w:bookmarkStart w:id="17" w:name="_Toc370461037"/>
      <w:bookmarkStart w:id="18" w:name="_Toc389130815"/>
      <w:r w:rsidRPr="00A8082D">
        <w:rPr>
          <w:sz w:val="20"/>
          <w:szCs w:val="20"/>
        </w:rPr>
        <w:t xml:space="preserve">The </w:t>
      </w:r>
      <w:r w:rsidR="00AC79E5" w:rsidRPr="00A8082D">
        <w:rPr>
          <w:sz w:val="20"/>
          <w:szCs w:val="20"/>
        </w:rPr>
        <w:t>Procuring Authority</w:t>
      </w:r>
      <w:r w:rsidRPr="00A8082D">
        <w:rPr>
          <w:sz w:val="20"/>
          <w:szCs w:val="20"/>
        </w:rPr>
        <w:t xml:space="preserve"> will convene a pre-bid conference on a date and at a time and place notified by the </w:t>
      </w:r>
      <w:r w:rsidR="00AC79E5" w:rsidRPr="00A8082D">
        <w:rPr>
          <w:sz w:val="20"/>
          <w:szCs w:val="20"/>
        </w:rPr>
        <w:t>Procuring Authority</w:t>
      </w:r>
      <w:r w:rsidRPr="00A8082D">
        <w:rPr>
          <w:sz w:val="20"/>
          <w:szCs w:val="20"/>
        </w:rPr>
        <w:t xml:space="preserve"> to all</w:t>
      </w:r>
      <w:r w:rsidR="006A27A6" w:rsidRPr="00A8082D">
        <w:rPr>
          <w:sz w:val="20"/>
          <w:szCs w:val="20"/>
        </w:rPr>
        <w:t xml:space="preserve"> Prequalified Bidder</w:t>
      </w:r>
      <w:r w:rsidRPr="00A8082D">
        <w:rPr>
          <w:sz w:val="20"/>
          <w:szCs w:val="20"/>
        </w:rPr>
        <w:t>s in due course.</w:t>
      </w:r>
      <w:r w:rsidR="006B5007" w:rsidRPr="00A8082D">
        <w:rPr>
          <w:sz w:val="20"/>
          <w:szCs w:val="20"/>
        </w:rPr>
        <w:t xml:space="preserve"> </w:t>
      </w:r>
      <w:r w:rsidR="006B5007" w:rsidRPr="00A8082D">
        <w:rPr>
          <w:color w:val="000000" w:themeColor="text1"/>
          <w:sz w:val="20"/>
          <w:szCs w:val="20"/>
        </w:rPr>
        <w:t>The purpose of the conference will be to clarify issues and to answer questions on any matter that may be raised at that stage.</w:t>
      </w:r>
      <w:r w:rsidR="00CC099E" w:rsidRPr="00A8082D">
        <w:rPr>
          <w:color w:val="000000" w:themeColor="text1"/>
          <w:sz w:val="20"/>
          <w:szCs w:val="20"/>
        </w:rPr>
        <w:t xml:space="preserve"> </w:t>
      </w:r>
      <w:r w:rsidRPr="00A8082D">
        <w:rPr>
          <w:sz w:val="20"/>
          <w:szCs w:val="20"/>
        </w:rPr>
        <w:t>Each</w:t>
      </w:r>
      <w:r w:rsidR="006A27A6" w:rsidRPr="00A8082D">
        <w:rPr>
          <w:sz w:val="20"/>
          <w:szCs w:val="20"/>
        </w:rPr>
        <w:t xml:space="preserve"> Prequalified Bidder</w:t>
      </w:r>
      <w:r w:rsidRPr="00A8082D">
        <w:rPr>
          <w:sz w:val="20"/>
          <w:szCs w:val="20"/>
        </w:rPr>
        <w:t xml:space="preserve"> shall be entitled to be represented by two (and no more than two) representatives at the pre-bid conference.</w:t>
      </w:r>
      <w:bookmarkEnd w:id="9"/>
      <w:bookmarkEnd w:id="10"/>
      <w:bookmarkEnd w:id="11"/>
      <w:bookmarkEnd w:id="12"/>
      <w:bookmarkEnd w:id="13"/>
      <w:bookmarkEnd w:id="14"/>
      <w:bookmarkEnd w:id="15"/>
      <w:bookmarkEnd w:id="16"/>
      <w:bookmarkEnd w:id="17"/>
      <w:bookmarkEnd w:id="18"/>
      <w:r w:rsidR="00CC099E" w:rsidRPr="00A8082D">
        <w:rPr>
          <w:color w:val="000000" w:themeColor="text1"/>
          <w:sz w:val="20"/>
          <w:szCs w:val="20"/>
        </w:rPr>
        <w:t xml:space="preserve"> Nonattendance at the pre-Proposal meeting will not be a cause for disqualification of a Prequalified Bidder.</w:t>
      </w:r>
      <w:r w:rsidR="00CC099E" w:rsidRPr="00A8082D">
        <w:rPr>
          <w:sz w:val="20"/>
          <w:szCs w:val="20"/>
        </w:rPr>
        <w:t xml:space="preserve"> </w:t>
      </w:r>
    </w:p>
    <w:p w14:paraId="5ED9E1FB" w14:textId="1BA1645D" w:rsidR="003627E0" w:rsidRPr="00A8082D" w:rsidRDefault="00077617" w:rsidP="00F91F6A">
      <w:pPr>
        <w:pStyle w:val="Head20"/>
        <w:outlineLvl w:val="9"/>
        <w:rPr>
          <w:sz w:val="20"/>
          <w:szCs w:val="20"/>
        </w:rPr>
      </w:pPr>
      <w:bookmarkStart w:id="19" w:name="_Toc340751986"/>
      <w:bookmarkStart w:id="20" w:name="_Toc340752120"/>
      <w:bookmarkStart w:id="21" w:name="_Toc341256068"/>
      <w:bookmarkStart w:id="22" w:name="_Toc341258553"/>
      <w:bookmarkStart w:id="23" w:name="_Toc341258688"/>
      <w:bookmarkStart w:id="24" w:name="_Toc344738074"/>
      <w:bookmarkStart w:id="25" w:name="_Toc346140168"/>
      <w:bookmarkStart w:id="26" w:name="_Toc346902489"/>
      <w:bookmarkStart w:id="27" w:name="_Toc370461038"/>
      <w:bookmarkStart w:id="28" w:name="_Toc389130816"/>
      <w:proofErr w:type="gramStart"/>
      <w:r w:rsidRPr="00A8082D">
        <w:rPr>
          <w:sz w:val="20"/>
          <w:szCs w:val="20"/>
        </w:rPr>
        <w:t>During the course of</w:t>
      </w:r>
      <w:proofErr w:type="gramEnd"/>
      <w:r w:rsidRPr="00A8082D">
        <w:rPr>
          <w:sz w:val="20"/>
          <w:szCs w:val="20"/>
        </w:rPr>
        <w:t xml:space="preserve"> the pre-bid conference, the</w:t>
      </w:r>
      <w:r w:rsidR="006A27A6" w:rsidRPr="00A8082D">
        <w:rPr>
          <w:sz w:val="20"/>
          <w:szCs w:val="20"/>
        </w:rPr>
        <w:t xml:space="preserve"> Prequalified Bidder</w:t>
      </w:r>
      <w:r w:rsidRPr="00A8082D">
        <w:rPr>
          <w:sz w:val="20"/>
          <w:szCs w:val="20"/>
        </w:rPr>
        <w:t xml:space="preserve">’s representatives will be able to seek clarifications and make suggestions for consideration by the </w:t>
      </w:r>
      <w:r w:rsidR="00AC79E5" w:rsidRPr="00A8082D">
        <w:rPr>
          <w:sz w:val="20"/>
          <w:szCs w:val="20"/>
        </w:rPr>
        <w:t>Procuring Authority</w:t>
      </w:r>
      <w:r w:rsidR="0003178F" w:rsidRPr="00A8082D">
        <w:rPr>
          <w:sz w:val="20"/>
          <w:szCs w:val="20"/>
        </w:rPr>
        <w:t xml:space="preserve">. </w:t>
      </w:r>
      <w:r w:rsidRPr="00A8082D">
        <w:rPr>
          <w:sz w:val="20"/>
          <w:szCs w:val="20"/>
        </w:rPr>
        <w:t xml:space="preserve">The </w:t>
      </w:r>
      <w:r w:rsidR="00AC79E5" w:rsidRPr="00A8082D">
        <w:rPr>
          <w:sz w:val="20"/>
          <w:szCs w:val="20"/>
        </w:rPr>
        <w:t>Procuring Authority</w:t>
      </w:r>
      <w:r w:rsidRPr="00A8082D">
        <w:rPr>
          <w:sz w:val="20"/>
          <w:szCs w:val="20"/>
        </w:rPr>
        <w:t xml:space="preserve"> shall endeavour to provide clarifications and such further information as it may, in its sole discretion, consider appropriate for ensuring that the Process is fair, </w:t>
      </w:r>
      <w:proofErr w:type="gramStart"/>
      <w:r w:rsidRPr="00A8082D">
        <w:rPr>
          <w:sz w:val="20"/>
          <w:szCs w:val="20"/>
        </w:rPr>
        <w:t>transparent</w:t>
      </w:r>
      <w:proofErr w:type="gramEnd"/>
      <w:r w:rsidRPr="00A8082D">
        <w:rPr>
          <w:sz w:val="20"/>
          <w:szCs w:val="20"/>
        </w:rPr>
        <w:t xml:space="preserve"> and competitive</w:t>
      </w:r>
      <w:bookmarkEnd w:id="19"/>
      <w:bookmarkEnd w:id="20"/>
      <w:bookmarkEnd w:id="21"/>
      <w:bookmarkEnd w:id="22"/>
      <w:bookmarkEnd w:id="23"/>
      <w:bookmarkEnd w:id="24"/>
      <w:bookmarkEnd w:id="25"/>
      <w:bookmarkEnd w:id="26"/>
      <w:bookmarkEnd w:id="27"/>
      <w:bookmarkEnd w:id="28"/>
      <w:r w:rsidRPr="00A8082D">
        <w:rPr>
          <w:sz w:val="20"/>
          <w:szCs w:val="20"/>
        </w:rPr>
        <w:t>.</w:t>
      </w:r>
      <w:r w:rsidR="00F508B7" w:rsidRPr="00A8082D">
        <w:rPr>
          <w:sz w:val="20"/>
          <w:szCs w:val="20"/>
        </w:rPr>
        <w:t xml:space="preserve"> </w:t>
      </w:r>
      <w:r w:rsidRPr="00A8082D">
        <w:rPr>
          <w:sz w:val="20"/>
          <w:szCs w:val="20"/>
        </w:rPr>
        <w:t xml:space="preserve">The </w:t>
      </w:r>
      <w:r w:rsidR="00AC79E5" w:rsidRPr="00A8082D">
        <w:rPr>
          <w:sz w:val="20"/>
          <w:szCs w:val="20"/>
        </w:rPr>
        <w:t>Procuring Authority</w:t>
      </w:r>
      <w:r w:rsidRPr="00A8082D">
        <w:rPr>
          <w:sz w:val="20"/>
          <w:szCs w:val="20"/>
        </w:rPr>
        <w:t xml:space="preserve"> may furthermore, in its sole discretion, provide an opportunity for a one-on-one meeting with the </w:t>
      </w:r>
      <w:r w:rsidR="00AC79E5" w:rsidRPr="00A8082D">
        <w:rPr>
          <w:sz w:val="20"/>
          <w:szCs w:val="20"/>
        </w:rPr>
        <w:t>Procuring Authority</w:t>
      </w:r>
      <w:r w:rsidRPr="00A8082D">
        <w:rPr>
          <w:sz w:val="20"/>
          <w:szCs w:val="20"/>
        </w:rPr>
        <w:t xml:space="preserve"> for the</w:t>
      </w:r>
      <w:r w:rsidR="006A27A6" w:rsidRPr="00A8082D">
        <w:rPr>
          <w:sz w:val="20"/>
          <w:szCs w:val="20"/>
        </w:rPr>
        <w:t xml:space="preserve"> Prequalified Bidder</w:t>
      </w:r>
      <w:r w:rsidRPr="00A8082D">
        <w:rPr>
          <w:sz w:val="20"/>
          <w:szCs w:val="20"/>
        </w:rPr>
        <w:t>’s representatives.</w:t>
      </w:r>
    </w:p>
    <w:p w14:paraId="780DB9C1" w14:textId="05446765" w:rsidR="00F508B7" w:rsidRPr="00A8082D" w:rsidRDefault="00F508B7" w:rsidP="00F91F6A">
      <w:pPr>
        <w:pStyle w:val="Head20"/>
        <w:outlineLvl w:val="9"/>
        <w:rPr>
          <w:sz w:val="20"/>
          <w:szCs w:val="20"/>
        </w:rPr>
      </w:pPr>
      <w:r w:rsidRPr="00A8082D">
        <w:rPr>
          <w:sz w:val="20"/>
          <w:szCs w:val="20"/>
        </w:rPr>
        <w:t>Minutes of the pre-</w:t>
      </w:r>
      <w:r w:rsidR="00344D44" w:rsidRPr="00A8082D">
        <w:rPr>
          <w:sz w:val="20"/>
          <w:szCs w:val="20"/>
        </w:rPr>
        <w:t>bid conference</w:t>
      </w:r>
      <w:r w:rsidRPr="00A8082D">
        <w:rPr>
          <w:sz w:val="20"/>
          <w:szCs w:val="20"/>
        </w:rPr>
        <w:t xml:space="preserve">, including the text of the questions raised without identifying the source, and the responses given, together with any responses prepared after the meeting, will be transmitted promptly on the </w:t>
      </w:r>
      <w:r w:rsidR="00AB5142" w:rsidRPr="00A8082D">
        <w:rPr>
          <w:sz w:val="20"/>
          <w:szCs w:val="20"/>
        </w:rPr>
        <w:t>[</w:t>
      </w:r>
      <w:r w:rsidR="0021481F">
        <w:rPr>
          <w:sz w:val="20"/>
          <w:szCs w:val="20"/>
        </w:rPr>
        <w:t>Procuring</w:t>
      </w:r>
      <w:r w:rsidR="00036729" w:rsidRPr="00A8082D">
        <w:rPr>
          <w:sz w:val="20"/>
          <w:szCs w:val="20"/>
        </w:rPr>
        <w:t xml:space="preserve"> Country</w:t>
      </w:r>
      <w:r w:rsidR="00AB5142" w:rsidRPr="00A8082D">
        <w:rPr>
          <w:sz w:val="20"/>
          <w:szCs w:val="20"/>
        </w:rPr>
        <w:t>] Odyssey Platform</w:t>
      </w:r>
      <w:r w:rsidRPr="00A8082D">
        <w:rPr>
          <w:sz w:val="20"/>
          <w:szCs w:val="20"/>
        </w:rPr>
        <w:t xml:space="preserve"> indicated </w:t>
      </w:r>
      <w:r w:rsidR="008040A7" w:rsidRPr="00A8082D">
        <w:rPr>
          <w:sz w:val="20"/>
          <w:szCs w:val="20"/>
        </w:rPr>
        <w:t xml:space="preserve">in </w:t>
      </w:r>
      <w:r w:rsidR="008040A7" w:rsidRPr="00A8082D">
        <w:rPr>
          <w:sz w:val="20"/>
          <w:szCs w:val="20"/>
        </w:rPr>
        <w:fldChar w:fldCharType="begin"/>
      </w:r>
      <w:r w:rsidR="008040A7" w:rsidRPr="00A8082D">
        <w:rPr>
          <w:sz w:val="20"/>
          <w:szCs w:val="20"/>
        </w:rPr>
        <w:instrText xml:space="preserve"> REF _Ref9933324 \r \h </w:instrText>
      </w:r>
      <w:r w:rsidR="008076BB" w:rsidRPr="00A8082D">
        <w:rPr>
          <w:sz w:val="20"/>
          <w:szCs w:val="20"/>
        </w:rPr>
        <w:instrText xml:space="preserve"> \* MERGEFORMAT </w:instrText>
      </w:r>
      <w:r w:rsidR="008040A7" w:rsidRPr="00A8082D">
        <w:rPr>
          <w:sz w:val="20"/>
          <w:szCs w:val="20"/>
        </w:rPr>
      </w:r>
      <w:r w:rsidR="008040A7" w:rsidRPr="00A8082D">
        <w:rPr>
          <w:sz w:val="20"/>
          <w:szCs w:val="20"/>
        </w:rPr>
        <w:fldChar w:fldCharType="separate"/>
      </w:r>
      <w:r w:rsidR="001E4644">
        <w:rPr>
          <w:sz w:val="20"/>
          <w:szCs w:val="20"/>
        </w:rPr>
        <w:t>Appendix 1</w:t>
      </w:r>
      <w:r w:rsidR="008040A7" w:rsidRPr="00A8082D">
        <w:rPr>
          <w:sz w:val="20"/>
          <w:szCs w:val="20"/>
        </w:rPr>
        <w:fldChar w:fldCharType="end"/>
      </w:r>
      <w:r w:rsidRPr="00A8082D">
        <w:rPr>
          <w:sz w:val="20"/>
          <w:szCs w:val="20"/>
        </w:rPr>
        <w:t xml:space="preserve"> to all</w:t>
      </w:r>
      <w:r w:rsidR="006A27A6" w:rsidRPr="00A8082D">
        <w:rPr>
          <w:sz w:val="20"/>
          <w:szCs w:val="20"/>
        </w:rPr>
        <w:t xml:space="preserve"> Prequalified Bidder</w:t>
      </w:r>
      <w:r w:rsidRPr="00A8082D">
        <w:rPr>
          <w:sz w:val="20"/>
          <w:szCs w:val="20"/>
        </w:rPr>
        <w:t>s. Any modification to the RFP Document</w:t>
      </w:r>
      <w:r w:rsidR="00E17FA1">
        <w:rPr>
          <w:sz w:val="20"/>
          <w:szCs w:val="20"/>
        </w:rPr>
        <w:t>s</w:t>
      </w:r>
      <w:r w:rsidRPr="00A8082D">
        <w:rPr>
          <w:sz w:val="20"/>
          <w:szCs w:val="20"/>
        </w:rPr>
        <w:t xml:space="preserve"> that may become necessary </w:t>
      </w:r>
      <w:proofErr w:type="gramStart"/>
      <w:r w:rsidRPr="00A8082D">
        <w:rPr>
          <w:sz w:val="20"/>
          <w:szCs w:val="20"/>
        </w:rPr>
        <w:t>as a result of</w:t>
      </w:r>
      <w:proofErr w:type="gramEnd"/>
      <w:r w:rsidRPr="00A8082D">
        <w:rPr>
          <w:sz w:val="20"/>
          <w:szCs w:val="20"/>
        </w:rPr>
        <w:t xml:space="preserve"> the pre-Proposal meeting shall be made by the </w:t>
      </w:r>
      <w:r w:rsidR="00AC79E5" w:rsidRPr="00A8082D">
        <w:rPr>
          <w:sz w:val="20"/>
          <w:szCs w:val="20"/>
        </w:rPr>
        <w:t>Procuring Authority</w:t>
      </w:r>
      <w:r w:rsidRPr="00A8082D">
        <w:rPr>
          <w:sz w:val="20"/>
          <w:szCs w:val="20"/>
        </w:rPr>
        <w:t xml:space="preserve"> exclusively through the issue of an Addendum pursuant to </w:t>
      </w:r>
      <w:r w:rsidR="00524BEB" w:rsidRPr="00A8082D">
        <w:rPr>
          <w:sz w:val="20"/>
          <w:szCs w:val="20"/>
        </w:rPr>
        <w:fldChar w:fldCharType="begin"/>
      </w:r>
      <w:r w:rsidR="00524BEB" w:rsidRPr="00A8082D">
        <w:rPr>
          <w:sz w:val="20"/>
          <w:szCs w:val="20"/>
        </w:rPr>
        <w:instrText xml:space="preserve"> REF _Ref85496521 \r \h </w:instrText>
      </w:r>
      <w:r w:rsidR="008076BB" w:rsidRPr="00A8082D">
        <w:rPr>
          <w:sz w:val="20"/>
          <w:szCs w:val="20"/>
        </w:rPr>
        <w:instrText xml:space="preserve"> \* MERGEFORMAT </w:instrText>
      </w:r>
      <w:r w:rsidR="00524BEB" w:rsidRPr="00A8082D">
        <w:rPr>
          <w:sz w:val="20"/>
          <w:szCs w:val="20"/>
        </w:rPr>
      </w:r>
      <w:r w:rsidR="00524BEB" w:rsidRPr="00A8082D">
        <w:rPr>
          <w:sz w:val="20"/>
          <w:szCs w:val="20"/>
        </w:rPr>
        <w:fldChar w:fldCharType="separate"/>
      </w:r>
      <w:r w:rsidR="001E4644">
        <w:rPr>
          <w:sz w:val="20"/>
          <w:szCs w:val="20"/>
        </w:rPr>
        <w:t>6.2</w:t>
      </w:r>
      <w:r w:rsidR="00524BEB" w:rsidRPr="00A8082D">
        <w:rPr>
          <w:sz w:val="20"/>
          <w:szCs w:val="20"/>
        </w:rPr>
        <w:fldChar w:fldCharType="end"/>
      </w:r>
      <w:r w:rsidRPr="00A8082D">
        <w:rPr>
          <w:sz w:val="20"/>
          <w:szCs w:val="20"/>
        </w:rPr>
        <w:t xml:space="preserve"> and not through the minutes of the pre-</w:t>
      </w:r>
      <w:r w:rsidR="00344D44" w:rsidRPr="00A8082D">
        <w:rPr>
          <w:sz w:val="20"/>
          <w:szCs w:val="20"/>
        </w:rPr>
        <w:t>bid conference</w:t>
      </w:r>
      <w:r w:rsidRPr="00A8082D">
        <w:rPr>
          <w:sz w:val="20"/>
          <w:szCs w:val="20"/>
        </w:rPr>
        <w:t>.</w:t>
      </w:r>
    </w:p>
    <w:p w14:paraId="67BF4D0C" w14:textId="77777777" w:rsidR="003627E0" w:rsidRPr="009049F5" w:rsidRDefault="00077617" w:rsidP="00856523">
      <w:pPr>
        <w:pStyle w:val="Head10"/>
        <w:rPr>
          <w:rFonts w:ascii="FedraSans-NormalTF" w:hAnsi="FedraSans-NormalTF"/>
          <w:szCs w:val="22"/>
        </w:rPr>
      </w:pPr>
      <w:bookmarkStart w:id="29" w:name="_Toc106902638"/>
      <w:bookmarkStart w:id="30" w:name="_Toc108719004"/>
      <w:r w:rsidRPr="009049F5">
        <w:rPr>
          <w:rFonts w:ascii="FedraSans-NormalTF" w:hAnsi="FedraSans-NormalTF"/>
          <w:szCs w:val="22"/>
        </w:rPr>
        <w:lastRenderedPageBreak/>
        <w:t>Site Visit</w:t>
      </w:r>
      <w:bookmarkStart w:id="31" w:name="_Ref398501005"/>
      <w:bookmarkEnd w:id="29"/>
      <w:bookmarkEnd w:id="30"/>
    </w:p>
    <w:p w14:paraId="30FBB0A8" w14:textId="476E9913" w:rsidR="003627E0" w:rsidRPr="00A8082D" w:rsidRDefault="00077617" w:rsidP="00F91F6A">
      <w:pPr>
        <w:pStyle w:val="Head20"/>
        <w:outlineLvl w:val="9"/>
        <w:rPr>
          <w:sz w:val="20"/>
          <w:szCs w:val="20"/>
        </w:rPr>
      </w:pPr>
      <w:r w:rsidRPr="00A8082D">
        <w:rPr>
          <w:sz w:val="20"/>
          <w:szCs w:val="20"/>
        </w:rPr>
        <w:t>Any information and data in the Virtual Data Room relating to the Site</w:t>
      </w:r>
      <w:r w:rsidR="007263F4" w:rsidRPr="00A8082D">
        <w:rPr>
          <w:sz w:val="20"/>
          <w:szCs w:val="20"/>
        </w:rPr>
        <w:t>s</w:t>
      </w:r>
      <w:r w:rsidRPr="00A8082D">
        <w:rPr>
          <w:sz w:val="20"/>
          <w:szCs w:val="20"/>
        </w:rPr>
        <w:t xml:space="preserve">, </w:t>
      </w:r>
      <w:r w:rsidR="006463B4" w:rsidRPr="00A8082D">
        <w:rPr>
          <w:sz w:val="20"/>
          <w:szCs w:val="20"/>
        </w:rPr>
        <w:t xml:space="preserve">their </w:t>
      </w:r>
      <w:r w:rsidRPr="00A8082D">
        <w:rPr>
          <w:sz w:val="20"/>
          <w:szCs w:val="20"/>
        </w:rPr>
        <w:t xml:space="preserve">prevailing conditions and/or </w:t>
      </w:r>
      <w:r w:rsidR="007263F4" w:rsidRPr="00A8082D">
        <w:rPr>
          <w:sz w:val="20"/>
          <w:szCs w:val="20"/>
        </w:rPr>
        <w:t xml:space="preserve">their </w:t>
      </w:r>
      <w:r w:rsidRPr="00A8082D">
        <w:rPr>
          <w:sz w:val="20"/>
          <w:szCs w:val="20"/>
        </w:rPr>
        <w:t>suitability for the Project</w:t>
      </w:r>
      <w:r w:rsidR="00173DC1">
        <w:rPr>
          <w:sz w:val="20"/>
          <w:szCs w:val="20"/>
        </w:rPr>
        <w:t>[s]</w:t>
      </w:r>
      <w:r w:rsidRPr="00A8082D">
        <w:rPr>
          <w:sz w:val="20"/>
          <w:szCs w:val="20"/>
        </w:rPr>
        <w:t xml:space="preserve"> has been provided by the </w:t>
      </w:r>
      <w:r w:rsidR="00AC79E5" w:rsidRPr="00A8082D">
        <w:rPr>
          <w:sz w:val="20"/>
          <w:szCs w:val="20"/>
        </w:rPr>
        <w:t>Procuring Authority</w:t>
      </w:r>
      <w:r w:rsidRPr="00A8082D">
        <w:rPr>
          <w:sz w:val="20"/>
          <w:szCs w:val="20"/>
        </w:rPr>
        <w:t xml:space="preserve"> in good faith but without any intention to induce</w:t>
      </w:r>
      <w:r w:rsidR="006A27A6" w:rsidRPr="00A8082D">
        <w:rPr>
          <w:sz w:val="20"/>
          <w:szCs w:val="20"/>
        </w:rPr>
        <w:t xml:space="preserve"> Prequalified Bidder</w:t>
      </w:r>
      <w:r w:rsidRPr="00A8082D">
        <w:rPr>
          <w:sz w:val="20"/>
          <w:szCs w:val="20"/>
        </w:rPr>
        <w:t>s to rely thereon</w:t>
      </w:r>
      <w:r w:rsidR="0003178F" w:rsidRPr="00A8082D">
        <w:rPr>
          <w:sz w:val="20"/>
          <w:szCs w:val="20"/>
        </w:rPr>
        <w:t xml:space="preserve">. </w:t>
      </w:r>
      <w:r w:rsidRPr="00A8082D">
        <w:rPr>
          <w:sz w:val="20"/>
          <w:szCs w:val="20"/>
        </w:rPr>
        <w:t xml:space="preserve">The </w:t>
      </w:r>
      <w:r w:rsidR="00AC79E5" w:rsidRPr="00A8082D">
        <w:rPr>
          <w:sz w:val="20"/>
          <w:szCs w:val="20"/>
        </w:rPr>
        <w:t>Procuring Authority</w:t>
      </w:r>
      <w:r w:rsidRPr="00A8082D">
        <w:rPr>
          <w:sz w:val="20"/>
          <w:szCs w:val="20"/>
        </w:rPr>
        <w:t xml:space="preserve"> shall not be liable for any omission, mistake or error in such information or data, save after signature of, and then only as provided in, the </w:t>
      </w:r>
      <w:r w:rsidR="00173DC1">
        <w:rPr>
          <w:sz w:val="20"/>
          <w:szCs w:val="20"/>
        </w:rPr>
        <w:t xml:space="preserve">[relevant] </w:t>
      </w:r>
      <w:r w:rsidRPr="00A8082D">
        <w:rPr>
          <w:sz w:val="20"/>
          <w:szCs w:val="20"/>
        </w:rPr>
        <w:t>Project Agreements.</w:t>
      </w:r>
    </w:p>
    <w:p w14:paraId="12261BC2" w14:textId="594DD7A6" w:rsidR="0003178F" w:rsidRPr="00A8082D" w:rsidRDefault="00B56F67" w:rsidP="00F91F6A">
      <w:pPr>
        <w:pStyle w:val="Head20"/>
        <w:outlineLvl w:val="9"/>
        <w:rPr>
          <w:sz w:val="20"/>
          <w:szCs w:val="20"/>
        </w:rPr>
      </w:pPr>
      <w:r w:rsidRPr="00A8082D">
        <w:rPr>
          <w:sz w:val="20"/>
          <w:szCs w:val="20"/>
        </w:rPr>
        <w:t xml:space="preserve">The Procuring Authority encourages each Prequalified Bidder to visit the Sites prior to submitting its Proposal, </w:t>
      </w:r>
      <w:proofErr w:type="gramStart"/>
      <w:r w:rsidRPr="00A8082D">
        <w:rPr>
          <w:sz w:val="20"/>
          <w:szCs w:val="20"/>
        </w:rPr>
        <w:t>in order to</w:t>
      </w:r>
      <w:proofErr w:type="gramEnd"/>
      <w:r w:rsidRPr="00A8082D">
        <w:rPr>
          <w:sz w:val="20"/>
          <w:szCs w:val="20"/>
        </w:rPr>
        <w:t xml:space="preserve"> ascertain for itself the prevailing conditions at the Sites and </w:t>
      </w:r>
      <w:r w:rsidR="00173DC1">
        <w:rPr>
          <w:sz w:val="20"/>
          <w:szCs w:val="20"/>
        </w:rPr>
        <w:t>[</w:t>
      </w:r>
      <w:r w:rsidRPr="00A8082D">
        <w:rPr>
          <w:sz w:val="20"/>
          <w:szCs w:val="20"/>
        </w:rPr>
        <w:t>its</w:t>
      </w:r>
      <w:r w:rsidR="00173DC1">
        <w:rPr>
          <w:sz w:val="20"/>
          <w:szCs w:val="20"/>
        </w:rPr>
        <w:t>/their]</w:t>
      </w:r>
      <w:r w:rsidRPr="00A8082D">
        <w:rPr>
          <w:sz w:val="20"/>
          <w:szCs w:val="20"/>
        </w:rPr>
        <w:t xml:space="preserve"> suitability for the Project</w:t>
      </w:r>
      <w:r w:rsidR="00173DC1">
        <w:rPr>
          <w:sz w:val="20"/>
          <w:szCs w:val="20"/>
        </w:rPr>
        <w:t>[s]</w:t>
      </w:r>
      <w:r w:rsidRPr="00A8082D">
        <w:rPr>
          <w:sz w:val="20"/>
          <w:szCs w:val="20"/>
        </w:rPr>
        <w:t>, according to whatever criteria the relevant Prequalified Bidder considers relevant</w:t>
      </w:r>
      <w:r w:rsidR="00864D65" w:rsidRPr="00A8082D">
        <w:rPr>
          <w:sz w:val="20"/>
          <w:szCs w:val="20"/>
        </w:rPr>
        <w:t xml:space="preserve">. The costs of visiting the </w:t>
      </w:r>
      <w:r w:rsidR="00BF0BBD" w:rsidRPr="00A8082D">
        <w:rPr>
          <w:sz w:val="20"/>
          <w:szCs w:val="20"/>
        </w:rPr>
        <w:t>Sites</w:t>
      </w:r>
      <w:r w:rsidR="00864D65" w:rsidRPr="00A8082D">
        <w:rPr>
          <w:sz w:val="20"/>
          <w:szCs w:val="20"/>
        </w:rPr>
        <w:t xml:space="preserve"> shall be at the</w:t>
      </w:r>
      <w:r w:rsidR="006A27A6" w:rsidRPr="00A8082D">
        <w:rPr>
          <w:sz w:val="20"/>
          <w:szCs w:val="20"/>
        </w:rPr>
        <w:t xml:space="preserve"> Prequalified Bidder</w:t>
      </w:r>
      <w:r w:rsidR="00864D65" w:rsidRPr="00A8082D">
        <w:rPr>
          <w:sz w:val="20"/>
          <w:szCs w:val="20"/>
        </w:rPr>
        <w:t>’s own expense</w:t>
      </w:r>
      <w:r w:rsidR="0003178F" w:rsidRPr="00F91F6A">
        <w:rPr>
          <w:sz w:val="20"/>
        </w:rPr>
        <w:t>.</w:t>
      </w:r>
    </w:p>
    <w:p w14:paraId="42B4FB11" w14:textId="0CABFFA1" w:rsidR="003627E0" w:rsidRPr="00A8082D" w:rsidRDefault="00CB5F71" w:rsidP="00F91F6A">
      <w:pPr>
        <w:pStyle w:val="Head20"/>
        <w:outlineLvl w:val="9"/>
        <w:rPr>
          <w:sz w:val="20"/>
          <w:szCs w:val="20"/>
        </w:rPr>
      </w:pPr>
      <w:r w:rsidRPr="00A8082D">
        <w:rPr>
          <w:sz w:val="20"/>
          <w:szCs w:val="20"/>
        </w:rPr>
        <w:t>[</w:t>
      </w:r>
      <w:r w:rsidR="00430B28">
        <w:rPr>
          <w:sz w:val="20"/>
          <w:szCs w:val="20"/>
        </w:rPr>
        <w:t>Where the</w:t>
      </w:r>
      <w:r w:rsidR="006A27A6" w:rsidRPr="00A8082D">
        <w:rPr>
          <w:sz w:val="20"/>
          <w:szCs w:val="20"/>
        </w:rPr>
        <w:t xml:space="preserve"> Prequalified Bidder</w:t>
      </w:r>
      <w:r w:rsidR="00A4664D" w:rsidRPr="00A8082D">
        <w:rPr>
          <w:sz w:val="20"/>
          <w:szCs w:val="20"/>
        </w:rPr>
        <w:t xml:space="preserve"> and any of its personnel or agents </w:t>
      </w:r>
      <w:r w:rsidR="00430B28">
        <w:rPr>
          <w:sz w:val="20"/>
          <w:szCs w:val="20"/>
        </w:rPr>
        <w:t xml:space="preserve">elects to visit </w:t>
      </w:r>
      <w:r w:rsidR="004B49DC">
        <w:rPr>
          <w:sz w:val="20"/>
          <w:szCs w:val="20"/>
        </w:rPr>
        <w:t xml:space="preserve">any of the </w:t>
      </w:r>
      <w:r w:rsidR="00430B28">
        <w:rPr>
          <w:sz w:val="20"/>
          <w:szCs w:val="20"/>
        </w:rPr>
        <w:t>Sites, as provided for in 3.2 above, it</w:t>
      </w:r>
      <w:r w:rsidR="00430B28" w:rsidRPr="00A8082D">
        <w:rPr>
          <w:sz w:val="20"/>
          <w:szCs w:val="20"/>
        </w:rPr>
        <w:t xml:space="preserve"> </w:t>
      </w:r>
      <w:r w:rsidR="00A4664D" w:rsidRPr="00A8082D">
        <w:rPr>
          <w:sz w:val="20"/>
          <w:szCs w:val="20"/>
        </w:rPr>
        <w:t xml:space="preserve">will be granted permission by the </w:t>
      </w:r>
      <w:r w:rsidR="00AC79E5" w:rsidRPr="00A8082D">
        <w:rPr>
          <w:sz w:val="20"/>
          <w:szCs w:val="20"/>
        </w:rPr>
        <w:t>Procuring Authority</w:t>
      </w:r>
      <w:r w:rsidR="00A4664D" w:rsidRPr="00A8082D">
        <w:rPr>
          <w:sz w:val="20"/>
          <w:szCs w:val="20"/>
        </w:rPr>
        <w:t xml:space="preserve"> to </w:t>
      </w:r>
      <w:r w:rsidR="00430B28">
        <w:rPr>
          <w:sz w:val="20"/>
          <w:szCs w:val="20"/>
        </w:rPr>
        <w:t xml:space="preserve">have access to and </w:t>
      </w:r>
      <w:r w:rsidR="00A4664D" w:rsidRPr="00A8082D">
        <w:rPr>
          <w:sz w:val="20"/>
          <w:szCs w:val="20"/>
        </w:rPr>
        <w:t>enter on its</w:t>
      </w:r>
      <w:r w:rsidR="00D61A1C">
        <w:rPr>
          <w:sz w:val="20"/>
          <w:szCs w:val="20"/>
        </w:rPr>
        <w:t xml:space="preserve"> Sites and</w:t>
      </w:r>
      <w:r w:rsidR="00A4664D" w:rsidRPr="00A8082D">
        <w:rPr>
          <w:sz w:val="20"/>
          <w:szCs w:val="20"/>
        </w:rPr>
        <w:t xml:space="preserve"> premises</w:t>
      </w:r>
      <w:r w:rsidR="00430B28">
        <w:rPr>
          <w:sz w:val="20"/>
          <w:szCs w:val="20"/>
        </w:rPr>
        <w:t xml:space="preserve"> for </w:t>
      </w:r>
      <w:r w:rsidR="004B49DC">
        <w:rPr>
          <w:sz w:val="20"/>
          <w:szCs w:val="20"/>
        </w:rPr>
        <w:t>a pre-arranged visit,</w:t>
      </w:r>
      <w:r w:rsidR="00D61A1C">
        <w:rPr>
          <w:sz w:val="20"/>
          <w:szCs w:val="20"/>
        </w:rPr>
        <w:t xml:space="preserve"> provided </w:t>
      </w:r>
      <w:r w:rsidR="00A4664D" w:rsidRPr="00A8082D">
        <w:rPr>
          <w:sz w:val="20"/>
          <w:szCs w:val="20"/>
        </w:rPr>
        <w:t>that the</w:t>
      </w:r>
      <w:r w:rsidR="006A27A6" w:rsidRPr="00A8082D">
        <w:rPr>
          <w:sz w:val="20"/>
          <w:szCs w:val="20"/>
        </w:rPr>
        <w:t xml:space="preserve"> Prequalified Bidder</w:t>
      </w:r>
      <w:r w:rsidR="00A4664D" w:rsidRPr="00A8082D">
        <w:rPr>
          <w:sz w:val="20"/>
          <w:szCs w:val="20"/>
        </w:rPr>
        <w:t>, its personnel, and agents</w:t>
      </w:r>
      <w:r w:rsidR="00D61A1C">
        <w:rPr>
          <w:sz w:val="20"/>
          <w:szCs w:val="20"/>
        </w:rPr>
        <w:t xml:space="preserve"> </w:t>
      </w:r>
      <w:r w:rsidR="004B49DC">
        <w:rPr>
          <w:sz w:val="20"/>
          <w:szCs w:val="20"/>
        </w:rPr>
        <w:t xml:space="preserve">each </w:t>
      </w:r>
      <w:r w:rsidR="00D61A1C">
        <w:rPr>
          <w:sz w:val="20"/>
          <w:szCs w:val="20"/>
        </w:rPr>
        <w:t>agree and undertake to</w:t>
      </w:r>
      <w:r w:rsidR="00A4664D" w:rsidRPr="00A8082D">
        <w:rPr>
          <w:sz w:val="20"/>
          <w:szCs w:val="20"/>
        </w:rPr>
        <w:t xml:space="preserve"> release and indemnify the </w:t>
      </w:r>
      <w:r w:rsidR="00AC79E5" w:rsidRPr="00A8082D">
        <w:rPr>
          <w:sz w:val="20"/>
          <w:szCs w:val="20"/>
        </w:rPr>
        <w:t>Procuring Authority</w:t>
      </w:r>
      <w:r w:rsidR="00A4664D" w:rsidRPr="00A8082D">
        <w:rPr>
          <w:sz w:val="20"/>
          <w:szCs w:val="20"/>
        </w:rPr>
        <w:t xml:space="preserve"> and its personnel and agents from and against all liability in respect</w:t>
      </w:r>
      <w:r w:rsidR="004B49DC">
        <w:rPr>
          <w:sz w:val="20"/>
          <w:szCs w:val="20"/>
        </w:rPr>
        <w:t xml:space="preserve"> of such visit</w:t>
      </w:r>
      <w:r w:rsidR="00A4664D" w:rsidRPr="00A8082D">
        <w:rPr>
          <w:sz w:val="20"/>
          <w:szCs w:val="20"/>
        </w:rPr>
        <w:t xml:space="preserve">, and </w:t>
      </w:r>
      <w:r w:rsidR="004B49DC">
        <w:rPr>
          <w:sz w:val="20"/>
          <w:szCs w:val="20"/>
        </w:rPr>
        <w:t xml:space="preserve">to </w:t>
      </w:r>
      <w:r w:rsidR="00A4664D" w:rsidRPr="00A8082D">
        <w:rPr>
          <w:sz w:val="20"/>
          <w:szCs w:val="20"/>
        </w:rPr>
        <w:t>be responsible for death or personal injury, loss of</w:t>
      </w:r>
      <w:r w:rsidR="004B49DC">
        <w:rPr>
          <w:sz w:val="20"/>
          <w:szCs w:val="20"/>
        </w:rPr>
        <w:t>,</w:t>
      </w:r>
      <w:r w:rsidR="00A4664D" w:rsidRPr="00A8082D">
        <w:rPr>
          <w:sz w:val="20"/>
          <w:szCs w:val="20"/>
        </w:rPr>
        <w:t xml:space="preserve"> or damage to</w:t>
      </w:r>
      <w:r w:rsidR="004B49DC">
        <w:rPr>
          <w:sz w:val="20"/>
          <w:szCs w:val="20"/>
        </w:rPr>
        <w:t>, all</w:t>
      </w:r>
      <w:r w:rsidR="00A4664D" w:rsidRPr="00A8082D">
        <w:rPr>
          <w:sz w:val="20"/>
          <w:szCs w:val="20"/>
        </w:rPr>
        <w:t xml:space="preserve"> property, and any other loss, damage, costs, and expenses incurred </w:t>
      </w:r>
      <w:r w:rsidR="002A269C">
        <w:rPr>
          <w:sz w:val="20"/>
          <w:szCs w:val="20"/>
        </w:rPr>
        <w:t xml:space="preserve">by </w:t>
      </w:r>
      <w:r w:rsidR="004B49DC" w:rsidRPr="00A8082D">
        <w:rPr>
          <w:sz w:val="20"/>
          <w:szCs w:val="20"/>
        </w:rPr>
        <w:t>the Procuring Authority</w:t>
      </w:r>
      <w:r w:rsidR="004B49DC">
        <w:rPr>
          <w:sz w:val="20"/>
          <w:szCs w:val="20"/>
        </w:rPr>
        <w:t xml:space="preserve"> </w:t>
      </w:r>
      <w:r w:rsidR="00A4664D" w:rsidRPr="00A8082D">
        <w:rPr>
          <w:sz w:val="20"/>
          <w:szCs w:val="20"/>
        </w:rPr>
        <w:t>as a result of</w:t>
      </w:r>
      <w:r w:rsidR="004B49DC">
        <w:rPr>
          <w:sz w:val="20"/>
          <w:szCs w:val="20"/>
        </w:rPr>
        <w:t xml:space="preserve"> such visit</w:t>
      </w:r>
      <w:r w:rsidR="00A4664D" w:rsidRPr="00A8082D">
        <w:rPr>
          <w:sz w:val="20"/>
          <w:szCs w:val="20"/>
        </w:rPr>
        <w:t>.</w:t>
      </w:r>
      <w:r w:rsidRPr="00A8082D">
        <w:rPr>
          <w:sz w:val="20"/>
          <w:szCs w:val="20"/>
        </w:rPr>
        <w:t>]</w:t>
      </w:r>
    </w:p>
    <w:p w14:paraId="09AF85C3" w14:textId="42E1FCBB" w:rsidR="0091329B" w:rsidRPr="00A8082D" w:rsidRDefault="00077617" w:rsidP="00F91F6A">
      <w:pPr>
        <w:pStyle w:val="Head20"/>
        <w:outlineLvl w:val="9"/>
        <w:rPr>
          <w:sz w:val="20"/>
          <w:szCs w:val="20"/>
        </w:rPr>
      </w:pPr>
      <w:r w:rsidRPr="00A8082D">
        <w:rPr>
          <w:sz w:val="20"/>
          <w:szCs w:val="20"/>
        </w:rPr>
        <w:t xml:space="preserve">The </w:t>
      </w:r>
      <w:r w:rsidR="00AC79E5" w:rsidRPr="00A8082D">
        <w:rPr>
          <w:sz w:val="20"/>
          <w:szCs w:val="20"/>
        </w:rPr>
        <w:t>Procuring Authority</w:t>
      </w:r>
      <w:r w:rsidRPr="00A8082D">
        <w:rPr>
          <w:sz w:val="20"/>
          <w:szCs w:val="20"/>
        </w:rPr>
        <w:t xml:space="preserve"> may </w:t>
      </w:r>
      <w:r w:rsidR="00D053C8" w:rsidRPr="00A8082D">
        <w:rPr>
          <w:sz w:val="20"/>
          <w:szCs w:val="20"/>
        </w:rPr>
        <w:t>organi</w:t>
      </w:r>
      <w:r w:rsidR="007F5568">
        <w:rPr>
          <w:sz w:val="20"/>
          <w:szCs w:val="20"/>
        </w:rPr>
        <w:t>s</w:t>
      </w:r>
      <w:r w:rsidR="00D053C8" w:rsidRPr="00A8082D">
        <w:rPr>
          <w:sz w:val="20"/>
          <w:szCs w:val="20"/>
        </w:rPr>
        <w:t xml:space="preserve">e </w:t>
      </w:r>
      <w:r w:rsidRPr="00A8082D">
        <w:rPr>
          <w:sz w:val="20"/>
          <w:szCs w:val="20"/>
        </w:rPr>
        <w:t>a formal visit to the Site</w:t>
      </w:r>
      <w:r w:rsidR="00D403E4" w:rsidRPr="00A8082D">
        <w:rPr>
          <w:sz w:val="20"/>
          <w:szCs w:val="20"/>
        </w:rPr>
        <w:t>s</w:t>
      </w:r>
      <w:r w:rsidRPr="00A8082D">
        <w:rPr>
          <w:sz w:val="20"/>
          <w:szCs w:val="20"/>
        </w:rPr>
        <w:t xml:space="preserve"> (and other relevant locations) in accordance with the timetable set out in </w:t>
      </w:r>
      <w:r w:rsidR="00D4006C" w:rsidRPr="00A8082D">
        <w:rPr>
          <w:sz w:val="20"/>
          <w:szCs w:val="20"/>
        </w:rPr>
        <w:fldChar w:fldCharType="begin"/>
      </w:r>
      <w:r w:rsidR="00D4006C" w:rsidRPr="00A8082D">
        <w:rPr>
          <w:sz w:val="20"/>
          <w:szCs w:val="20"/>
        </w:rPr>
        <w:instrText xml:space="preserve"> REF _Ref9933413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Part 1</w:t>
      </w:r>
      <w:r w:rsidR="00D4006C" w:rsidRPr="00A8082D">
        <w:rPr>
          <w:sz w:val="20"/>
          <w:szCs w:val="20"/>
        </w:rPr>
        <w:fldChar w:fldCharType="end"/>
      </w:r>
      <w:r w:rsidRPr="00A8082D">
        <w:rPr>
          <w:sz w:val="20"/>
          <w:szCs w:val="20"/>
        </w:rPr>
        <w:t xml:space="preserve"> of </w:t>
      </w:r>
      <w:r w:rsidR="00D4006C" w:rsidRPr="00A8082D">
        <w:rPr>
          <w:sz w:val="20"/>
          <w:szCs w:val="20"/>
        </w:rPr>
        <w:fldChar w:fldCharType="begin"/>
      </w:r>
      <w:r w:rsidR="00D4006C" w:rsidRPr="00A8082D">
        <w:rPr>
          <w:sz w:val="20"/>
          <w:szCs w:val="20"/>
        </w:rPr>
        <w:instrText xml:space="preserve"> REF _Ref9933324 \n \h </w:instrText>
      </w:r>
      <w:r w:rsidR="0097241E" w:rsidRPr="00A8082D">
        <w:rPr>
          <w:sz w:val="20"/>
          <w:szCs w:val="20"/>
        </w:rPr>
        <w:instrText xml:space="preserve"> \* MERGEFORMAT </w:instrText>
      </w:r>
      <w:r w:rsidR="00D4006C" w:rsidRPr="00A8082D">
        <w:rPr>
          <w:sz w:val="20"/>
          <w:szCs w:val="20"/>
        </w:rPr>
      </w:r>
      <w:r w:rsidR="00D4006C" w:rsidRPr="00A8082D">
        <w:rPr>
          <w:sz w:val="20"/>
          <w:szCs w:val="20"/>
        </w:rPr>
        <w:fldChar w:fldCharType="separate"/>
      </w:r>
      <w:r w:rsidR="001E4644">
        <w:rPr>
          <w:sz w:val="20"/>
          <w:szCs w:val="20"/>
        </w:rPr>
        <w:t>Appendix 1</w:t>
      </w:r>
      <w:r w:rsidR="00D4006C" w:rsidRPr="00A8082D">
        <w:rPr>
          <w:sz w:val="20"/>
          <w:szCs w:val="20"/>
        </w:rPr>
        <w:fldChar w:fldCharType="end"/>
      </w:r>
      <w:r w:rsidRPr="00A8082D">
        <w:rPr>
          <w:sz w:val="20"/>
          <w:szCs w:val="20"/>
        </w:rPr>
        <w:t xml:space="preserve"> (potentially at or around the date of the pre-bid conference)</w:t>
      </w:r>
      <w:r w:rsidR="0003178F" w:rsidRPr="00A8082D">
        <w:rPr>
          <w:sz w:val="20"/>
          <w:szCs w:val="20"/>
        </w:rPr>
        <w:t>.</w:t>
      </w:r>
      <w:r w:rsidR="000B7EA3" w:rsidRPr="00A8082D">
        <w:rPr>
          <w:sz w:val="20"/>
          <w:szCs w:val="20"/>
        </w:rPr>
        <w:t xml:space="preserve"> If so, the Authority will provide further details to all Prequalified Bidders in due course.</w:t>
      </w:r>
      <w:r w:rsidR="0003178F" w:rsidRPr="00A8082D">
        <w:rPr>
          <w:sz w:val="20"/>
          <w:szCs w:val="20"/>
        </w:rPr>
        <w:t xml:space="preserve"> </w:t>
      </w:r>
      <w:r w:rsidR="00BF6772" w:rsidRPr="00A8082D">
        <w:rPr>
          <w:sz w:val="20"/>
          <w:szCs w:val="20"/>
        </w:rPr>
        <w:t>[Add details on how/when sites will be selected for site visits</w:t>
      </w:r>
      <w:r w:rsidR="0091329B" w:rsidRPr="00A8082D">
        <w:rPr>
          <w:sz w:val="20"/>
          <w:szCs w:val="20"/>
        </w:rPr>
        <w:t xml:space="preserve">. </w:t>
      </w:r>
      <w:r w:rsidR="00BF6772" w:rsidRPr="00A8082D">
        <w:rPr>
          <w:sz w:val="20"/>
          <w:szCs w:val="20"/>
        </w:rPr>
        <w:t>The organi</w:t>
      </w:r>
      <w:r w:rsidR="00695DE2">
        <w:rPr>
          <w:sz w:val="20"/>
          <w:szCs w:val="20"/>
        </w:rPr>
        <w:t>s</w:t>
      </w:r>
      <w:r w:rsidR="00BF6772" w:rsidRPr="00A8082D">
        <w:rPr>
          <w:sz w:val="20"/>
          <w:szCs w:val="20"/>
        </w:rPr>
        <w:t>ation of visits should be tailored according to the</w:t>
      </w:r>
      <w:r w:rsidR="00173DC1">
        <w:rPr>
          <w:sz w:val="20"/>
          <w:szCs w:val="20"/>
        </w:rPr>
        <w:t xml:space="preserve"> specifics of the Project</w:t>
      </w:r>
      <w:r w:rsidR="00BF6772" w:rsidRPr="00A8082D">
        <w:rPr>
          <w:sz w:val="20"/>
          <w:szCs w:val="20"/>
        </w:rPr>
        <w:t>:</w:t>
      </w:r>
    </w:p>
    <w:p w14:paraId="50482234" w14:textId="72A95A16" w:rsidR="0091329B" w:rsidRPr="00A904B3" w:rsidRDefault="0091329B" w:rsidP="009049F5">
      <w:pPr>
        <w:pStyle w:val="Head40"/>
        <w:rPr>
          <w:rFonts w:ascii="FedraSans-NormalTF" w:hAnsi="FedraSans-NormalTF"/>
          <w:sz w:val="20"/>
          <w:szCs w:val="20"/>
        </w:rPr>
      </w:pPr>
      <w:r w:rsidRPr="00A904B3">
        <w:rPr>
          <w:rFonts w:ascii="FedraSans-NormalTF" w:hAnsi="FedraSans-NormalTF"/>
          <w:sz w:val="20"/>
          <w:szCs w:val="20"/>
        </w:rPr>
        <w:t>F</w:t>
      </w:r>
      <w:r w:rsidR="00BF6772" w:rsidRPr="00A904B3">
        <w:rPr>
          <w:rFonts w:ascii="FedraSans-NormalTF" w:hAnsi="FedraSans-NormalTF"/>
          <w:sz w:val="20"/>
          <w:szCs w:val="20"/>
        </w:rPr>
        <w:t xml:space="preserve">or a </w:t>
      </w:r>
      <w:r w:rsidR="00173DC1">
        <w:rPr>
          <w:rFonts w:ascii="FedraSans-NormalTF" w:hAnsi="FedraSans-NormalTF"/>
          <w:sz w:val="20"/>
          <w:szCs w:val="20"/>
        </w:rPr>
        <w:t xml:space="preserve">Project </w:t>
      </w:r>
      <w:r w:rsidR="00BF6772" w:rsidRPr="00A904B3">
        <w:rPr>
          <w:rFonts w:ascii="FedraSans-NormalTF" w:hAnsi="FedraSans-NormalTF"/>
          <w:sz w:val="20"/>
          <w:szCs w:val="20"/>
        </w:rPr>
        <w:t>with many small sites, visits may be organi</w:t>
      </w:r>
      <w:r w:rsidR="007F5568">
        <w:rPr>
          <w:rFonts w:ascii="FedraSans-NormalTF" w:hAnsi="FedraSans-NormalTF"/>
          <w:sz w:val="20"/>
          <w:szCs w:val="20"/>
        </w:rPr>
        <w:t>s</w:t>
      </w:r>
      <w:r w:rsidR="00BF6772" w:rsidRPr="00A904B3">
        <w:rPr>
          <w:rFonts w:ascii="FedraSans-NormalTF" w:hAnsi="FedraSans-NormalTF"/>
          <w:sz w:val="20"/>
          <w:szCs w:val="20"/>
        </w:rPr>
        <w:t>ed for a sample of sites</w:t>
      </w:r>
      <w:r w:rsidR="007F5568">
        <w:rPr>
          <w:rFonts w:ascii="FedraSans-NormalTF" w:hAnsi="FedraSans-NormalTF"/>
          <w:sz w:val="20"/>
          <w:szCs w:val="20"/>
        </w:rPr>
        <w:t>.</w:t>
      </w:r>
    </w:p>
    <w:p w14:paraId="34109371" w14:textId="1F198A01" w:rsidR="003627E0" w:rsidRPr="00A904B3" w:rsidRDefault="00BF6772" w:rsidP="009049F5">
      <w:pPr>
        <w:pStyle w:val="Head40"/>
        <w:rPr>
          <w:rFonts w:ascii="FedraSans-NormalTF" w:hAnsi="FedraSans-NormalTF"/>
          <w:sz w:val="20"/>
          <w:szCs w:val="20"/>
        </w:rPr>
      </w:pPr>
      <w:r w:rsidRPr="00A904B3">
        <w:rPr>
          <w:rFonts w:ascii="FedraSans-NormalTF" w:hAnsi="FedraSans-NormalTF"/>
          <w:sz w:val="20"/>
          <w:szCs w:val="20"/>
        </w:rPr>
        <w:t>Visits should be coordinated if there are many</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w:t>
      </w:r>
    </w:p>
    <w:p w14:paraId="7AF52ED6" w14:textId="77777777" w:rsidR="003627E0" w:rsidRPr="00A904B3" w:rsidRDefault="00077617" w:rsidP="00856523">
      <w:pPr>
        <w:pStyle w:val="Head10"/>
        <w:rPr>
          <w:rFonts w:ascii="FedraSans-NormalTF" w:hAnsi="FedraSans-NormalTF"/>
        </w:rPr>
      </w:pPr>
      <w:bookmarkStart w:id="32" w:name="_Toc86604330"/>
      <w:bookmarkStart w:id="33" w:name="_Toc86614803"/>
      <w:bookmarkStart w:id="34" w:name="_Toc86622336"/>
      <w:bookmarkStart w:id="35" w:name="_Toc86626935"/>
      <w:bookmarkStart w:id="36" w:name="_Toc86604331"/>
      <w:bookmarkStart w:id="37" w:name="_Toc86614804"/>
      <w:bookmarkStart w:id="38" w:name="_Toc86622337"/>
      <w:bookmarkStart w:id="39" w:name="_Toc86626936"/>
      <w:bookmarkStart w:id="40" w:name="_Toc86604332"/>
      <w:bookmarkStart w:id="41" w:name="_Toc86614805"/>
      <w:bookmarkStart w:id="42" w:name="_Toc86622338"/>
      <w:bookmarkStart w:id="43" w:name="_Toc86626937"/>
      <w:bookmarkStart w:id="44" w:name="_Ref399874522"/>
      <w:bookmarkStart w:id="45" w:name="_Toc106902639"/>
      <w:bookmarkStart w:id="46" w:name="_Toc108719005"/>
      <w:bookmarkEnd w:id="32"/>
      <w:bookmarkEnd w:id="33"/>
      <w:bookmarkEnd w:id="34"/>
      <w:bookmarkEnd w:id="35"/>
      <w:bookmarkEnd w:id="36"/>
      <w:bookmarkEnd w:id="37"/>
      <w:bookmarkEnd w:id="38"/>
      <w:bookmarkEnd w:id="39"/>
      <w:bookmarkEnd w:id="40"/>
      <w:bookmarkEnd w:id="41"/>
      <w:bookmarkEnd w:id="42"/>
      <w:bookmarkEnd w:id="43"/>
      <w:r w:rsidRPr="00A904B3">
        <w:rPr>
          <w:rFonts w:ascii="FedraSans-NormalTF" w:hAnsi="FedraSans-NormalTF"/>
        </w:rPr>
        <w:t>Proposal</w:t>
      </w:r>
      <w:bookmarkEnd w:id="31"/>
      <w:bookmarkEnd w:id="44"/>
      <w:bookmarkEnd w:id="45"/>
      <w:bookmarkEnd w:id="46"/>
    </w:p>
    <w:p w14:paraId="2B12D150" w14:textId="77777777" w:rsidR="003627E0" w:rsidRPr="006D2AD3" w:rsidRDefault="00077617" w:rsidP="00F91F6A">
      <w:pPr>
        <w:pStyle w:val="Head20"/>
        <w:outlineLvl w:val="9"/>
      </w:pPr>
      <w:bookmarkStart w:id="47" w:name="_Ref85497874"/>
      <w:r w:rsidRPr="00F91F6A">
        <w:rPr>
          <w:sz w:val="20"/>
        </w:rPr>
        <w:t>Introduction</w:t>
      </w:r>
      <w:bookmarkEnd w:id="47"/>
    </w:p>
    <w:p w14:paraId="0BF4B06C" w14:textId="3C78A754" w:rsidR="003627E0" w:rsidRPr="00A904B3" w:rsidRDefault="00077617" w:rsidP="00856523">
      <w:pPr>
        <w:pStyle w:val="Head30"/>
        <w:rPr>
          <w:rFonts w:ascii="FedraSans-NormalTF" w:hAnsi="FedraSans-NormalTF"/>
          <w:sz w:val="20"/>
          <w:szCs w:val="20"/>
        </w:rPr>
      </w:pPr>
      <w:r w:rsidRPr="00A904B3">
        <w:rPr>
          <w:rFonts w:ascii="FedraSans-NormalTF" w:hAnsi="FedraSans-NormalTF"/>
          <w:sz w:val="20"/>
          <w:szCs w:val="20"/>
        </w:rPr>
        <w:t xml:space="preserve">Each Proposal and all correspondence and documents related thereto shall be submitted in the language specified in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413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Part 1</w:t>
      </w:r>
      <w:r w:rsidR="00D4006C" w:rsidRPr="00A904B3">
        <w:rPr>
          <w:rFonts w:ascii="FedraSans-NormalTF" w:hAnsi="FedraSans-NormalTF"/>
          <w:sz w:val="20"/>
          <w:szCs w:val="20"/>
        </w:rPr>
        <w:fldChar w:fldCharType="end"/>
      </w:r>
      <w:r w:rsidRPr="00A904B3">
        <w:rPr>
          <w:rFonts w:ascii="FedraSans-NormalTF" w:hAnsi="FedraSans-NormalTF"/>
          <w:sz w:val="20"/>
          <w:szCs w:val="20"/>
        </w:rPr>
        <w:t xml:space="preserve"> of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Appendix 1</w:t>
      </w:r>
      <w:r w:rsidR="00D4006C" w:rsidRPr="00A904B3">
        <w:rPr>
          <w:rFonts w:ascii="FedraSans-NormalTF" w:hAnsi="FedraSans-NormalTF"/>
          <w:sz w:val="20"/>
          <w:szCs w:val="20"/>
        </w:rPr>
        <w:fldChar w:fldCharType="end"/>
      </w:r>
      <w:r w:rsidR="0003178F" w:rsidRPr="00A904B3">
        <w:rPr>
          <w:rFonts w:ascii="FedraSans-NormalTF" w:hAnsi="FedraSans-NormalTF"/>
          <w:sz w:val="20"/>
          <w:szCs w:val="20"/>
        </w:rPr>
        <w:t xml:space="preserve">. </w:t>
      </w:r>
      <w:r w:rsidR="00134966" w:rsidRPr="00A904B3">
        <w:rPr>
          <w:rFonts w:ascii="FedraSans-NormalTF" w:hAnsi="FedraSans-NormalTF"/>
          <w:sz w:val="20"/>
          <w:szCs w:val="20"/>
        </w:rPr>
        <w:t>Any material not submitted in such language shall be disregarded for all purposes</w:t>
      </w:r>
      <w:r w:rsidRPr="00A904B3">
        <w:rPr>
          <w:rFonts w:ascii="FedraSans-NormalTF" w:hAnsi="FedraSans-NormalTF"/>
          <w:sz w:val="20"/>
          <w:szCs w:val="20"/>
        </w:rPr>
        <w:t>.</w:t>
      </w:r>
    </w:p>
    <w:p w14:paraId="4520E837" w14:textId="77777777" w:rsidR="003627E0" w:rsidRPr="00A904B3" w:rsidRDefault="00077617" w:rsidP="00856523">
      <w:pPr>
        <w:pStyle w:val="Head30"/>
        <w:rPr>
          <w:rFonts w:ascii="FedraSans-NormalTF" w:hAnsi="FedraSans-NormalTF"/>
          <w:sz w:val="20"/>
          <w:szCs w:val="20"/>
        </w:rPr>
      </w:pPr>
      <w:r w:rsidRPr="00A904B3">
        <w:rPr>
          <w:rFonts w:ascii="FedraSans-NormalTF" w:hAnsi="FedraSans-NormalTF"/>
          <w:sz w:val="20"/>
          <w:szCs w:val="20"/>
        </w:rPr>
        <w:t>Each Proposal shall comprise the following documents:</w:t>
      </w:r>
    </w:p>
    <w:p w14:paraId="1A795CAD" w14:textId="5DD68812" w:rsidR="003627E0" w:rsidRPr="00A904B3" w:rsidRDefault="00077617" w:rsidP="00856523">
      <w:pPr>
        <w:pStyle w:val="Head40"/>
        <w:rPr>
          <w:rFonts w:ascii="FedraSans-NormalTF" w:hAnsi="FedraSans-NormalTF"/>
          <w:sz w:val="20"/>
          <w:szCs w:val="20"/>
        </w:rPr>
      </w:pPr>
      <w:r w:rsidRPr="00A904B3">
        <w:rPr>
          <w:rFonts w:ascii="FedraSans-NormalTF" w:hAnsi="FedraSans-NormalTF"/>
          <w:sz w:val="20"/>
          <w:szCs w:val="20"/>
        </w:rPr>
        <w:t>Part I – the relevan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technical proposal (see </w:t>
      </w:r>
      <w:r w:rsidR="006053F2" w:rsidRPr="00A904B3">
        <w:rPr>
          <w:rFonts w:ascii="FedraSans-NormalTF" w:hAnsi="FedraSans-NormalTF"/>
          <w:sz w:val="20"/>
          <w:szCs w:val="20"/>
        </w:rPr>
        <w:t>S</w:t>
      </w:r>
      <w:r w:rsidRPr="00A904B3">
        <w:rPr>
          <w:rFonts w:ascii="FedraSans-NormalTF" w:hAnsi="FedraSans-NormalTF"/>
          <w:sz w:val="20"/>
          <w:szCs w:val="20"/>
        </w:rPr>
        <w:t>ection</w:t>
      </w:r>
      <w:r w:rsidR="006053F2" w:rsidRPr="00A904B3">
        <w:rPr>
          <w:rFonts w:ascii="FedraSans-NormalTF" w:hAnsi="FedraSans-NormalTF"/>
          <w:sz w:val="20"/>
          <w:szCs w:val="20"/>
        </w:rPr>
        <w:t xml:space="preserve"> </w:t>
      </w:r>
      <w:r w:rsidR="006053F2" w:rsidRPr="00A904B3">
        <w:rPr>
          <w:rFonts w:ascii="FedraSans-NormalTF" w:hAnsi="FedraSans-NormalTF"/>
          <w:sz w:val="20"/>
          <w:szCs w:val="20"/>
        </w:rPr>
        <w:fldChar w:fldCharType="begin"/>
      </w:r>
      <w:r w:rsidR="006053F2" w:rsidRPr="00A904B3">
        <w:rPr>
          <w:rFonts w:ascii="FedraSans-NormalTF" w:hAnsi="FedraSans-NormalTF"/>
          <w:sz w:val="20"/>
          <w:szCs w:val="20"/>
        </w:rPr>
        <w:instrText xml:space="preserve"> REF _Ref86660258 \r \h </w:instrText>
      </w:r>
      <w:r w:rsidR="00A904B3" w:rsidRPr="00A904B3">
        <w:rPr>
          <w:rFonts w:ascii="FedraSans-NormalTF" w:hAnsi="FedraSans-NormalTF"/>
          <w:sz w:val="20"/>
          <w:szCs w:val="20"/>
        </w:rPr>
        <w:instrText xml:space="preserve"> \* MERGEFORMAT </w:instrText>
      </w:r>
      <w:r w:rsidR="006053F2" w:rsidRPr="00A904B3">
        <w:rPr>
          <w:rFonts w:ascii="FedraSans-NormalTF" w:hAnsi="FedraSans-NormalTF"/>
          <w:sz w:val="20"/>
          <w:szCs w:val="20"/>
        </w:rPr>
      </w:r>
      <w:r w:rsidR="006053F2" w:rsidRPr="00A904B3">
        <w:rPr>
          <w:rFonts w:ascii="FedraSans-NormalTF" w:hAnsi="FedraSans-NormalTF"/>
          <w:sz w:val="20"/>
          <w:szCs w:val="20"/>
        </w:rPr>
        <w:fldChar w:fldCharType="separate"/>
      </w:r>
      <w:r w:rsidR="001E4644">
        <w:rPr>
          <w:rFonts w:ascii="FedraSans-NormalTF" w:hAnsi="FedraSans-NormalTF"/>
          <w:sz w:val="20"/>
          <w:szCs w:val="20"/>
        </w:rPr>
        <w:t>4.2</w:t>
      </w:r>
      <w:r w:rsidR="006053F2" w:rsidRPr="00A904B3">
        <w:rPr>
          <w:rFonts w:ascii="FedraSans-NormalTF" w:hAnsi="FedraSans-NormalTF"/>
          <w:sz w:val="20"/>
          <w:szCs w:val="20"/>
        </w:rPr>
        <w:fldChar w:fldCharType="end"/>
      </w:r>
      <w:proofErr w:type="gramStart"/>
      <w:r w:rsidRPr="00A904B3">
        <w:rPr>
          <w:rFonts w:ascii="FedraSans-NormalTF" w:hAnsi="FedraSans-NormalTF"/>
          <w:sz w:val="20"/>
          <w:szCs w:val="20"/>
        </w:rPr>
        <w:t>);</w:t>
      </w:r>
      <w:proofErr w:type="gramEnd"/>
      <w:r w:rsidRPr="00A904B3">
        <w:rPr>
          <w:rFonts w:ascii="FedraSans-NormalTF" w:hAnsi="FedraSans-NormalTF"/>
          <w:sz w:val="20"/>
          <w:szCs w:val="20"/>
        </w:rPr>
        <w:t xml:space="preserve"> </w:t>
      </w:r>
    </w:p>
    <w:p w14:paraId="2AC9D3AC" w14:textId="1A4139EF" w:rsidR="00B83BCE" w:rsidRPr="00A904B3" w:rsidRDefault="00B83BCE" w:rsidP="00856523">
      <w:pPr>
        <w:pStyle w:val="Head40"/>
        <w:rPr>
          <w:rFonts w:ascii="FedraSans-NormalTF" w:hAnsi="FedraSans-NormalTF"/>
          <w:sz w:val="20"/>
          <w:szCs w:val="20"/>
        </w:rPr>
      </w:pPr>
      <w:r w:rsidRPr="00A904B3">
        <w:rPr>
          <w:rFonts w:ascii="FedraSans-NormalTF" w:hAnsi="FedraSans-NormalTF"/>
          <w:sz w:val="20"/>
          <w:szCs w:val="20"/>
        </w:rPr>
        <w:t xml:space="preserve">Part II </w:t>
      </w:r>
      <w:r w:rsidR="00501649" w:rsidRPr="00A904B3">
        <w:rPr>
          <w:rFonts w:ascii="FedraSans-NormalTF" w:hAnsi="FedraSans-NormalTF"/>
          <w:sz w:val="20"/>
          <w:szCs w:val="20"/>
        </w:rPr>
        <w:t xml:space="preserve">– the relevant Prequalified Bidder’s commercial proposal (see </w:t>
      </w:r>
      <w:r w:rsidR="006053F2" w:rsidRPr="00A904B3">
        <w:rPr>
          <w:rFonts w:ascii="FedraSans-NormalTF" w:hAnsi="FedraSans-NormalTF"/>
          <w:sz w:val="20"/>
          <w:szCs w:val="20"/>
        </w:rPr>
        <w:t>S</w:t>
      </w:r>
      <w:r w:rsidR="00501649" w:rsidRPr="00A904B3">
        <w:rPr>
          <w:rFonts w:ascii="FedraSans-NormalTF" w:hAnsi="FedraSans-NormalTF"/>
          <w:sz w:val="20"/>
          <w:szCs w:val="20"/>
        </w:rPr>
        <w:t>ection</w:t>
      </w:r>
      <w:r w:rsidR="006053F2" w:rsidRPr="00A904B3">
        <w:rPr>
          <w:rFonts w:ascii="FedraSans-NormalTF" w:hAnsi="FedraSans-NormalTF"/>
          <w:sz w:val="20"/>
          <w:szCs w:val="20"/>
        </w:rPr>
        <w:t xml:space="preserve"> </w:t>
      </w:r>
      <w:r w:rsidR="006053F2" w:rsidRPr="00A904B3">
        <w:rPr>
          <w:rFonts w:ascii="FedraSans-NormalTF" w:hAnsi="FedraSans-NormalTF"/>
          <w:sz w:val="20"/>
          <w:szCs w:val="20"/>
        </w:rPr>
        <w:fldChar w:fldCharType="begin"/>
      </w:r>
      <w:r w:rsidR="006053F2" w:rsidRPr="00A904B3">
        <w:rPr>
          <w:rFonts w:ascii="FedraSans-NormalTF" w:hAnsi="FedraSans-NormalTF"/>
          <w:sz w:val="20"/>
          <w:szCs w:val="20"/>
        </w:rPr>
        <w:instrText xml:space="preserve"> REF _Ref86660289 \r \h </w:instrText>
      </w:r>
      <w:r w:rsidR="00A904B3" w:rsidRPr="00A904B3">
        <w:rPr>
          <w:rFonts w:ascii="FedraSans-NormalTF" w:hAnsi="FedraSans-NormalTF"/>
          <w:sz w:val="20"/>
          <w:szCs w:val="20"/>
        </w:rPr>
        <w:instrText xml:space="preserve"> \* MERGEFORMAT </w:instrText>
      </w:r>
      <w:r w:rsidR="006053F2" w:rsidRPr="00A904B3">
        <w:rPr>
          <w:rFonts w:ascii="FedraSans-NormalTF" w:hAnsi="FedraSans-NormalTF"/>
          <w:sz w:val="20"/>
          <w:szCs w:val="20"/>
        </w:rPr>
      </w:r>
      <w:r w:rsidR="006053F2" w:rsidRPr="00A904B3">
        <w:rPr>
          <w:rFonts w:ascii="FedraSans-NormalTF" w:hAnsi="FedraSans-NormalTF"/>
          <w:sz w:val="20"/>
          <w:szCs w:val="20"/>
        </w:rPr>
        <w:fldChar w:fldCharType="separate"/>
      </w:r>
      <w:r w:rsidR="001E4644">
        <w:rPr>
          <w:rFonts w:ascii="FedraSans-NormalTF" w:hAnsi="FedraSans-NormalTF"/>
          <w:sz w:val="20"/>
          <w:szCs w:val="20"/>
        </w:rPr>
        <w:t>4.3</w:t>
      </w:r>
      <w:r w:rsidR="006053F2" w:rsidRPr="00A904B3">
        <w:rPr>
          <w:rFonts w:ascii="FedraSans-NormalTF" w:hAnsi="FedraSans-NormalTF"/>
          <w:sz w:val="20"/>
          <w:szCs w:val="20"/>
        </w:rPr>
        <w:fldChar w:fldCharType="end"/>
      </w:r>
      <w:r w:rsidR="007F5568">
        <w:rPr>
          <w:rFonts w:ascii="FedraSans-NormalTF" w:hAnsi="FedraSans-NormalTF"/>
          <w:sz w:val="20"/>
          <w:szCs w:val="20"/>
        </w:rPr>
        <w:t>)</w:t>
      </w:r>
      <w:r w:rsidR="00501649" w:rsidRPr="00A904B3">
        <w:rPr>
          <w:rFonts w:ascii="FedraSans-NormalTF" w:hAnsi="FedraSans-NormalTF"/>
          <w:sz w:val="20"/>
          <w:szCs w:val="20"/>
        </w:rPr>
        <w:t>; and</w:t>
      </w:r>
    </w:p>
    <w:p w14:paraId="3AFF7359" w14:textId="58CAFBBE" w:rsidR="003627E0" w:rsidRPr="00A904B3" w:rsidRDefault="00077617" w:rsidP="00856523">
      <w:pPr>
        <w:pStyle w:val="Head40"/>
        <w:rPr>
          <w:rFonts w:ascii="FedraSans-NormalTF" w:hAnsi="FedraSans-NormalTF"/>
          <w:sz w:val="20"/>
          <w:szCs w:val="20"/>
        </w:rPr>
      </w:pPr>
      <w:r w:rsidRPr="00A904B3">
        <w:rPr>
          <w:rFonts w:ascii="FedraSans-NormalTF" w:hAnsi="FedraSans-NormalTF"/>
          <w:sz w:val="20"/>
          <w:szCs w:val="20"/>
        </w:rPr>
        <w:t xml:space="preserve">Part </w:t>
      </w:r>
      <w:r w:rsidR="00501649" w:rsidRPr="00A904B3">
        <w:rPr>
          <w:rFonts w:ascii="FedraSans-NormalTF" w:hAnsi="FedraSans-NormalTF"/>
          <w:sz w:val="20"/>
          <w:szCs w:val="20"/>
        </w:rPr>
        <w:t>I</w:t>
      </w:r>
      <w:r w:rsidRPr="00A904B3">
        <w:rPr>
          <w:rFonts w:ascii="FedraSans-NormalTF" w:hAnsi="FedraSans-NormalTF"/>
          <w:sz w:val="20"/>
          <w:szCs w:val="20"/>
        </w:rPr>
        <w:t>II – the relevan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financial proposal (see </w:t>
      </w:r>
      <w:r w:rsidR="008C7805" w:rsidRPr="00A904B3">
        <w:rPr>
          <w:rFonts w:ascii="FedraSans-NormalTF" w:hAnsi="FedraSans-NormalTF"/>
          <w:sz w:val="20"/>
          <w:szCs w:val="20"/>
        </w:rPr>
        <w:t>S</w:t>
      </w:r>
      <w:r w:rsidRPr="00A904B3">
        <w:rPr>
          <w:rFonts w:ascii="FedraSans-NormalTF" w:hAnsi="FedraSans-NormalTF"/>
          <w:sz w:val="20"/>
          <w:szCs w:val="20"/>
        </w:rPr>
        <w:t xml:space="preserve">ection </w:t>
      </w:r>
      <w:r w:rsidR="008C7805" w:rsidRPr="00A904B3">
        <w:rPr>
          <w:rFonts w:ascii="FedraSans-NormalTF" w:hAnsi="FedraSans-NormalTF"/>
          <w:sz w:val="20"/>
          <w:szCs w:val="20"/>
        </w:rPr>
        <w:fldChar w:fldCharType="begin"/>
      </w:r>
      <w:r w:rsidR="008C7805" w:rsidRPr="00A904B3">
        <w:rPr>
          <w:rFonts w:ascii="FedraSans-NormalTF" w:hAnsi="FedraSans-NormalTF"/>
          <w:sz w:val="20"/>
          <w:szCs w:val="20"/>
        </w:rPr>
        <w:instrText xml:space="preserve"> REF _Ref86660345 \r \h </w:instrText>
      </w:r>
      <w:r w:rsidR="00A904B3" w:rsidRPr="00A904B3">
        <w:rPr>
          <w:rFonts w:ascii="FedraSans-NormalTF" w:hAnsi="FedraSans-NormalTF"/>
          <w:sz w:val="20"/>
          <w:szCs w:val="20"/>
        </w:rPr>
        <w:instrText xml:space="preserve"> \* MERGEFORMAT </w:instrText>
      </w:r>
      <w:r w:rsidR="008C7805" w:rsidRPr="00A904B3">
        <w:rPr>
          <w:rFonts w:ascii="FedraSans-NormalTF" w:hAnsi="FedraSans-NormalTF"/>
          <w:sz w:val="20"/>
          <w:szCs w:val="20"/>
        </w:rPr>
      </w:r>
      <w:r w:rsidR="008C7805" w:rsidRPr="00A904B3">
        <w:rPr>
          <w:rFonts w:ascii="FedraSans-NormalTF" w:hAnsi="FedraSans-NormalTF"/>
          <w:sz w:val="20"/>
          <w:szCs w:val="20"/>
        </w:rPr>
        <w:fldChar w:fldCharType="separate"/>
      </w:r>
      <w:r w:rsidR="001E4644">
        <w:rPr>
          <w:rFonts w:ascii="FedraSans-NormalTF" w:hAnsi="FedraSans-NormalTF"/>
          <w:sz w:val="20"/>
          <w:szCs w:val="20"/>
        </w:rPr>
        <w:t>4.4</w:t>
      </w:r>
      <w:r w:rsidR="008C7805" w:rsidRPr="00A904B3">
        <w:rPr>
          <w:rFonts w:ascii="FedraSans-NormalTF" w:hAnsi="FedraSans-NormalTF"/>
          <w:sz w:val="20"/>
          <w:szCs w:val="20"/>
        </w:rPr>
        <w:fldChar w:fldCharType="end"/>
      </w:r>
      <w:r w:rsidRPr="00A904B3">
        <w:rPr>
          <w:rFonts w:ascii="FedraSans-NormalTF" w:hAnsi="FedraSans-NormalTF"/>
          <w:sz w:val="20"/>
          <w:szCs w:val="20"/>
        </w:rPr>
        <w:t>).</w:t>
      </w:r>
    </w:p>
    <w:p w14:paraId="3CAF4B0C" w14:textId="6287BEAB" w:rsidR="00103F3A" w:rsidRPr="00A904B3" w:rsidRDefault="00103F3A" w:rsidP="006A0A90">
      <w:pPr>
        <w:pStyle w:val="Head30"/>
        <w:rPr>
          <w:rFonts w:ascii="FedraSans-NormalTF" w:hAnsi="FedraSans-NormalTF"/>
          <w:sz w:val="20"/>
          <w:szCs w:val="20"/>
        </w:rPr>
      </w:pPr>
      <w:r w:rsidRPr="00A904B3">
        <w:rPr>
          <w:rFonts w:ascii="FedraSans-NormalTF" w:hAnsi="FedraSans-NormalTF"/>
          <w:sz w:val="20"/>
          <w:szCs w:val="20"/>
        </w:rPr>
        <w:lastRenderedPageBreak/>
        <w:t>No Proposal shall contain any documentation or information not specifically required under this RFP. Any such additional documentation or information shall be disregarded.</w:t>
      </w:r>
    </w:p>
    <w:p w14:paraId="0CFC33C1" w14:textId="0C6C2BF6" w:rsidR="005A706A" w:rsidRPr="00A904B3" w:rsidRDefault="00BA5FCB" w:rsidP="005A706A">
      <w:pPr>
        <w:pStyle w:val="Head30"/>
        <w:rPr>
          <w:rFonts w:ascii="FedraSans-NormalTF" w:hAnsi="FedraSans-NormalTF"/>
          <w:sz w:val="20"/>
          <w:szCs w:val="20"/>
        </w:rPr>
      </w:pPr>
      <w:r w:rsidRPr="00A904B3">
        <w:rPr>
          <w:rFonts w:ascii="FedraSans-NormalTF" w:hAnsi="FedraSans-NormalTF"/>
          <w:sz w:val="20"/>
          <w:szCs w:val="20"/>
        </w:rPr>
        <w:t>[</w:t>
      </w:r>
      <w:r w:rsidR="005A706A" w:rsidRPr="00A904B3">
        <w:rPr>
          <w:rFonts w:ascii="FedraSans-NormalTF" w:hAnsi="FedraSans-NormalTF"/>
          <w:sz w:val="20"/>
          <w:szCs w:val="20"/>
        </w:rPr>
        <w:t>If the</w:t>
      </w:r>
      <w:r w:rsidR="006A27A6" w:rsidRPr="00A904B3">
        <w:rPr>
          <w:rFonts w:ascii="FedraSans-NormalTF" w:hAnsi="FedraSans-NormalTF"/>
          <w:sz w:val="20"/>
          <w:szCs w:val="20"/>
        </w:rPr>
        <w:t xml:space="preserve"> Prequalified Bidder</w:t>
      </w:r>
      <w:r w:rsidR="005A706A" w:rsidRPr="00A904B3">
        <w:rPr>
          <w:rFonts w:ascii="FedraSans-NormalTF" w:hAnsi="FedraSans-NormalTF"/>
          <w:sz w:val="20"/>
          <w:szCs w:val="20"/>
        </w:rPr>
        <w:t xml:space="preserve"> bids for </w:t>
      </w:r>
      <w:r w:rsidR="00FB20DC">
        <w:rPr>
          <w:rFonts w:ascii="FedraSans-NormalTF" w:hAnsi="FedraSans-NormalTF"/>
          <w:sz w:val="20"/>
          <w:szCs w:val="20"/>
        </w:rPr>
        <w:t xml:space="preserve">more than one Project, </w:t>
      </w:r>
      <w:r w:rsidR="005A706A"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005A706A" w:rsidRPr="00A904B3">
        <w:rPr>
          <w:rFonts w:ascii="FedraSans-NormalTF" w:hAnsi="FedraSans-NormalTF"/>
          <w:sz w:val="20"/>
          <w:szCs w:val="20"/>
        </w:rPr>
        <w:t xml:space="preserve"> shall submit one Technical Proposal</w:t>
      </w:r>
      <w:r w:rsidR="006D03D5" w:rsidRPr="00A904B3">
        <w:rPr>
          <w:rFonts w:ascii="FedraSans-NormalTF" w:hAnsi="FedraSans-NormalTF"/>
          <w:sz w:val="20"/>
          <w:szCs w:val="20"/>
        </w:rPr>
        <w:t>, one</w:t>
      </w:r>
      <w:r w:rsidR="005A706A" w:rsidRPr="00A904B3">
        <w:rPr>
          <w:rFonts w:ascii="FedraSans-NormalTF" w:hAnsi="FedraSans-NormalTF"/>
          <w:sz w:val="20"/>
          <w:szCs w:val="20"/>
        </w:rPr>
        <w:t xml:space="preserve"> </w:t>
      </w:r>
      <w:r w:rsidR="006D03D5" w:rsidRPr="00A904B3">
        <w:rPr>
          <w:rFonts w:ascii="FedraSans-NormalTF" w:hAnsi="FedraSans-NormalTF"/>
          <w:sz w:val="20"/>
          <w:szCs w:val="20"/>
        </w:rPr>
        <w:t>Commercial</w:t>
      </w:r>
      <w:r w:rsidR="007F5568">
        <w:rPr>
          <w:rFonts w:ascii="FedraSans-NormalTF" w:hAnsi="FedraSans-NormalTF"/>
          <w:sz w:val="20"/>
          <w:szCs w:val="20"/>
        </w:rPr>
        <w:t xml:space="preserve"> Proposal</w:t>
      </w:r>
      <w:r w:rsidR="006D03D5" w:rsidRPr="00A904B3">
        <w:rPr>
          <w:rFonts w:ascii="FedraSans-NormalTF" w:hAnsi="FedraSans-NormalTF"/>
          <w:sz w:val="20"/>
          <w:szCs w:val="20"/>
        </w:rPr>
        <w:t xml:space="preserve">, </w:t>
      </w:r>
      <w:r w:rsidR="005A706A" w:rsidRPr="00A904B3">
        <w:rPr>
          <w:rFonts w:ascii="FedraSans-NormalTF" w:hAnsi="FedraSans-NormalTF"/>
          <w:sz w:val="20"/>
          <w:szCs w:val="20"/>
        </w:rPr>
        <w:t xml:space="preserve">and one Financial Proposal </w:t>
      </w:r>
      <w:r w:rsidR="00FB20DC">
        <w:rPr>
          <w:rFonts w:ascii="FedraSans-NormalTF" w:hAnsi="FedraSans-NormalTF"/>
          <w:sz w:val="20"/>
          <w:szCs w:val="20"/>
        </w:rPr>
        <w:t xml:space="preserve">per Project </w:t>
      </w:r>
      <w:r w:rsidR="005A706A" w:rsidRPr="00A904B3">
        <w:rPr>
          <w:rFonts w:ascii="FedraSans-NormalTF" w:hAnsi="FedraSans-NormalTF"/>
          <w:sz w:val="20"/>
          <w:szCs w:val="20"/>
        </w:rPr>
        <w:t xml:space="preserve">and identify the </w:t>
      </w:r>
      <w:r w:rsidR="00FB20DC">
        <w:rPr>
          <w:rFonts w:ascii="FedraSans-NormalTF" w:hAnsi="FedraSans-NormalTF"/>
          <w:sz w:val="20"/>
          <w:szCs w:val="20"/>
        </w:rPr>
        <w:t>Project</w:t>
      </w:r>
      <w:r w:rsidR="005A706A" w:rsidRPr="00A904B3">
        <w:rPr>
          <w:rFonts w:ascii="FedraSans-NormalTF" w:hAnsi="FedraSans-NormalTF"/>
          <w:sz w:val="20"/>
          <w:szCs w:val="20"/>
        </w:rPr>
        <w:t xml:space="preserve"> number</w:t>
      </w:r>
      <w:r w:rsidR="00335AE7">
        <w:rPr>
          <w:rFonts w:ascii="FedraSans-NormalTF" w:hAnsi="FedraSans-NormalTF"/>
          <w:sz w:val="20"/>
          <w:szCs w:val="20"/>
        </w:rPr>
        <w:t>, if any,</w:t>
      </w:r>
      <w:r w:rsidR="005A706A" w:rsidRPr="00A904B3">
        <w:rPr>
          <w:rFonts w:ascii="FedraSans-NormalTF" w:hAnsi="FedraSans-NormalTF"/>
          <w:sz w:val="20"/>
          <w:szCs w:val="20"/>
        </w:rPr>
        <w:t xml:space="preserve"> in the name of the files.</w:t>
      </w:r>
      <w:r w:rsidRPr="00A904B3">
        <w:rPr>
          <w:rFonts w:ascii="FedraSans-NormalTF" w:hAnsi="FedraSans-NormalTF"/>
          <w:sz w:val="20"/>
          <w:szCs w:val="20"/>
        </w:rPr>
        <w:t>]</w:t>
      </w:r>
      <w:r w:rsidR="000C1ACC">
        <w:rPr>
          <w:rStyle w:val="FootnoteReference"/>
          <w:rFonts w:ascii="FedraSans-NormalTF" w:hAnsi="FedraSans-NormalTF"/>
          <w:szCs w:val="20"/>
        </w:rPr>
        <w:footnoteReference w:id="13"/>
      </w:r>
    </w:p>
    <w:p w14:paraId="40A7B965" w14:textId="77777777" w:rsidR="00587C9E" w:rsidRPr="00A904B3" w:rsidRDefault="00587C9E" w:rsidP="00CC680A">
      <w:pPr>
        <w:pStyle w:val="Head30"/>
        <w:rPr>
          <w:rFonts w:ascii="FedraSans-NormalTF" w:hAnsi="FedraSans-NormalTF"/>
          <w:sz w:val="20"/>
          <w:szCs w:val="20"/>
        </w:rPr>
      </w:pPr>
      <w:r w:rsidRPr="00A904B3">
        <w:rPr>
          <w:rFonts w:ascii="FedraSans-NormalTF" w:hAnsi="FedraSans-NormalTF"/>
          <w:sz w:val="20"/>
          <w:szCs w:val="20"/>
        </w:rPr>
        <w:t>The Procuring Authority reserves the right to disqualify a Prospective Bidder if any form received is in a different format than the one provided in the relevant Annexes.</w:t>
      </w:r>
    </w:p>
    <w:p w14:paraId="4B824ED9" w14:textId="7DA25AFB" w:rsidR="00DF1961" w:rsidRPr="00A904B3" w:rsidRDefault="00DF1961" w:rsidP="00F91F6A">
      <w:pPr>
        <w:pStyle w:val="Head20"/>
        <w:outlineLvl w:val="9"/>
      </w:pPr>
      <w:bookmarkStart w:id="48" w:name="_Toc86604335"/>
      <w:bookmarkStart w:id="49" w:name="_Ref86660258"/>
      <w:bookmarkEnd w:id="48"/>
      <w:r w:rsidRPr="00F91F6A">
        <w:rPr>
          <w:sz w:val="20"/>
        </w:rPr>
        <w:t>Continued</w:t>
      </w:r>
      <w:r w:rsidR="006A27A6" w:rsidRPr="00A904B3">
        <w:t xml:space="preserve"> </w:t>
      </w:r>
      <w:r w:rsidR="006A27A6" w:rsidRPr="009049F5">
        <w:rPr>
          <w:sz w:val="20"/>
          <w:szCs w:val="22"/>
        </w:rPr>
        <w:t>Prequalification</w:t>
      </w:r>
      <w:bookmarkEnd w:id="49"/>
    </w:p>
    <w:p w14:paraId="1CE92E69" w14:textId="4E42F190" w:rsidR="00154EDB" w:rsidRPr="00A904B3" w:rsidRDefault="007E4F66" w:rsidP="00154EDB">
      <w:pPr>
        <w:pStyle w:val="Head30"/>
        <w:rPr>
          <w:rFonts w:ascii="FedraSans-NormalTF" w:hAnsi="FedraSans-NormalTF"/>
          <w:sz w:val="20"/>
          <w:szCs w:val="20"/>
        </w:rPr>
      </w:pPr>
      <w:r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shall continue to meet the criteria used at the time of</w:t>
      </w:r>
      <w:r w:rsidR="006A27A6" w:rsidRPr="00A904B3">
        <w:rPr>
          <w:rFonts w:ascii="FedraSans-NormalTF" w:hAnsi="FedraSans-NormalTF"/>
          <w:sz w:val="20"/>
          <w:szCs w:val="20"/>
        </w:rPr>
        <w:t xml:space="preserve"> Prequalification</w:t>
      </w:r>
      <w:r w:rsidRPr="00A904B3">
        <w:rPr>
          <w:rFonts w:ascii="FedraSans-NormalTF" w:hAnsi="FedraSans-NormalTF"/>
          <w:sz w:val="20"/>
          <w:szCs w:val="20"/>
        </w:rPr>
        <w:t>.</w:t>
      </w:r>
      <w:r w:rsidR="00507BC4" w:rsidRPr="00A904B3">
        <w:rPr>
          <w:rFonts w:ascii="FedraSans-NormalTF" w:hAnsi="FedraSans-NormalTF"/>
          <w:sz w:val="20"/>
          <w:szCs w:val="20"/>
        </w:rPr>
        <w:t xml:space="preserve"> Any update in information shall be submitted using forms in Section A.1 – Proposal Forms. </w:t>
      </w:r>
      <w:r w:rsidR="008426C0" w:rsidRPr="00A904B3">
        <w:rPr>
          <w:rFonts w:ascii="FedraSans-NormalTF" w:hAnsi="FedraSans-NormalTF"/>
          <w:sz w:val="20"/>
          <w:szCs w:val="20"/>
        </w:rPr>
        <w:t>T</w:t>
      </w:r>
      <w:r w:rsidR="00154EDB" w:rsidRPr="00A904B3">
        <w:rPr>
          <w:rFonts w:ascii="FedraSans-NormalTF" w:hAnsi="FedraSans-NormalTF"/>
          <w:sz w:val="20"/>
          <w:szCs w:val="20"/>
        </w:rPr>
        <w:t>he</w:t>
      </w:r>
      <w:r w:rsidR="006A27A6" w:rsidRPr="00A904B3">
        <w:rPr>
          <w:rFonts w:ascii="FedraSans-NormalTF" w:hAnsi="FedraSans-NormalTF"/>
          <w:sz w:val="20"/>
          <w:szCs w:val="20"/>
        </w:rPr>
        <w:t xml:space="preserve"> Prequalified Bidder</w:t>
      </w:r>
      <w:r w:rsidR="00154EDB" w:rsidRPr="00A904B3">
        <w:rPr>
          <w:rFonts w:ascii="FedraSans-NormalTF" w:hAnsi="FedraSans-NormalTF"/>
          <w:sz w:val="20"/>
          <w:szCs w:val="20"/>
        </w:rPr>
        <w:t xml:space="preserve"> shall provide updated information on any assessed aspect that changed from that time.</w:t>
      </w:r>
    </w:p>
    <w:p w14:paraId="5D08E7E0" w14:textId="7939F6E1" w:rsidR="00154EDB" w:rsidRPr="00A904B3" w:rsidRDefault="00154EDB" w:rsidP="006A0A90">
      <w:pPr>
        <w:pStyle w:val="Head30"/>
        <w:rPr>
          <w:rFonts w:ascii="FedraSans-NormalTF" w:hAnsi="FedraSans-NormalTF"/>
          <w:sz w:val="20"/>
          <w:szCs w:val="20"/>
        </w:rPr>
      </w:pPr>
      <w:r w:rsidRPr="00A904B3">
        <w:rPr>
          <w:rFonts w:ascii="FedraSans-NormalTF" w:hAnsi="FedraSans-NormalTF"/>
          <w:sz w:val="20"/>
          <w:szCs w:val="20"/>
        </w:rPr>
        <w:t>Any change in the structure or formation of a</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after being qualified and invited to submit Proposals (including, in the case of a Consortium, any change in the structure or formation of any member </w:t>
      </w:r>
      <w:proofErr w:type="gramStart"/>
      <w:r w:rsidRPr="00A904B3">
        <w:rPr>
          <w:rFonts w:ascii="FedraSans-NormalTF" w:hAnsi="FedraSans-NormalTF"/>
          <w:sz w:val="20"/>
          <w:szCs w:val="20"/>
        </w:rPr>
        <w:t>and also</w:t>
      </w:r>
      <w:proofErr w:type="gramEnd"/>
      <w:r w:rsidRPr="00A904B3">
        <w:rPr>
          <w:rFonts w:ascii="FedraSans-NormalTF" w:hAnsi="FedraSans-NormalTF"/>
          <w:sz w:val="20"/>
          <w:szCs w:val="20"/>
        </w:rPr>
        <w:t xml:space="preserve"> including any change in any Subcontractor) shall be subject to the written approval of the Procuring Authority prior to the deadline for submission of Proposals. Such approval shall be denied if</w:t>
      </w:r>
      <w:r w:rsidR="00BC4778" w:rsidRPr="00A904B3">
        <w:rPr>
          <w:rFonts w:ascii="FedraSans-NormalTF" w:hAnsi="FedraSans-NormalTF"/>
          <w:sz w:val="20"/>
          <w:szCs w:val="20"/>
        </w:rPr>
        <w:t>:</w:t>
      </w:r>
    </w:p>
    <w:p w14:paraId="39B4625A" w14:textId="36AC16B0" w:rsidR="00154EDB" w:rsidRPr="00A904B3" w:rsidRDefault="004215AA" w:rsidP="00154EDB">
      <w:pPr>
        <w:pStyle w:val="Head40"/>
        <w:rPr>
          <w:rFonts w:ascii="FedraSans-NormalTF" w:hAnsi="FedraSans-NormalTF"/>
          <w:sz w:val="20"/>
          <w:szCs w:val="20"/>
        </w:rPr>
      </w:pPr>
      <w:proofErr w:type="gramStart"/>
      <w:r>
        <w:rPr>
          <w:rFonts w:ascii="FedraSans-NormalTF" w:hAnsi="FedraSans-NormalTF"/>
          <w:sz w:val="20"/>
          <w:szCs w:val="20"/>
        </w:rPr>
        <w:t>a</w:t>
      </w:r>
      <w:r w:rsidR="00154EDB" w:rsidRPr="00A904B3">
        <w:rPr>
          <w:rFonts w:ascii="FedraSans-NormalTF" w:hAnsi="FedraSans-NormalTF"/>
          <w:sz w:val="20"/>
          <w:szCs w:val="20"/>
        </w:rPr>
        <w:t>s a consequence of</w:t>
      </w:r>
      <w:proofErr w:type="gramEnd"/>
      <w:r w:rsidR="00154EDB" w:rsidRPr="00A904B3">
        <w:rPr>
          <w:rFonts w:ascii="FedraSans-NormalTF" w:hAnsi="FedraSans-NormalTF"/>
          <w:sz w:val="20"/>
          <w:szCs w:val="20"/>
        </w:rPr>
        <w:t xml:space="preserve"> the change, the</w:t>
      </w:r>
      <w:r w:rsidR="006A27A6" w:rsidRPr="00A904B3">
        <w:rPr>
          <w:rFonts w:ascii="FedraSans-NormalTF" w:hAnsi="FedraSans-NormalTF"/>
          <w:sz w:val="20"/>
          <w:szCs w:val="20"/>
        </w:rPr>
        <w:t xml:space="preserve"> Prequalified Bidder</w:t>
      </w:r>
      <w:r w:rsidR="00154EDB" w:rsidRPr="00A904B3">
        <w:rPr>
          <w:rFonts w:ascii="FedraSans-NormalTF" w:hAnsi="FedraSans-NormalTF"/>
          <w:sz w:val="20"/>
          <w:szCs w:val="20"/>
        </w:rPr>
        <w:t xml:space="preserve"> no longer substantially meets the</w:t>
      </w:r>
      <w:r w:rsidR="006A27A6" w:rsidRPr="00A904B3">
        <w:rPr>
          <w:rFonts w:ascii="FedraSans-NormalTF" w:hAnsi="FedraSans-NormalTF"/>
          <w:sz w:val="20"/>
          <w:szCs w:val="20"/>
        </w:rPr>
        <w:t xml:space="preserve"> Prequalification</w:t>
      </w:r>
      <w:r w:rsidR="00154EDB" w:rsidRPr="00A904B3">
        <w:rPr>
          <w:rFonts w:ascii="FedraSans-NormalTF" w:hAnsi="FedraSans-NormalTF"/>
          <w:sz w:val="20"/>
          <w:szCs w:val="20"/>
        </w:rPr>
        <w:t xml:space="preserve"> criteria set forth </w:t>
      </w:r>
      <w:r w:rsidR="0051486F" w:rsidRPr="00A904B3">
        <w:rPr>
          <w:rFonts w:ascii="FedraSans-NormalTF" w:hAnsi="FedraSans-NormalTF"/>
          <w:sz w:val="20"/>
          <w:szCs w:val="20"/>
        </w:rPr>
        <w:t>in the RFQ</w:t>
      </w:r>
      <w:r w:rsidR="00154EDB" w:rsidRPr="00A904B3">
        <w:rPr>
          <w:rFonts w:ascii="FedraSans-NormalTF" w:hAnsi="FedraSans-NormalTF"/>
          <w:sz w:val="20"/>
          <w:szCs w:val="20"/>
        </w:rPr>
        <w:t>; or</w:t>
      </w:r>
    </w:p>
    <w:p w14:paraId="582DF8B3" w14:textId="02EF3F1E" w:rsidR="00154EDB" w:rsidRPr="00A904B3" w:rsidRDefault="004215AA" w:rsidP="00154EDB">
      <w:pPr>
        <w:pStyle w:val="Head40"/>
        <w:rPr>
          <w:rFonts w:ascii="FedraSans-NormalTF" w:hAnsi="FedraSans-NormalTF"/>
          <w:sz w:val="20"/>
          <w:szCs w:val="20"/>
        </w:rPr>
      </w:pPr>
      <w:r>
        <w:rPr>
          <w:rFonts w:ascii="FedraSans-NormalTF" w:hAnsi="FedraSans-NormalTF"/>
          <w:sz w:val="20"/>
          <w:szCs w:val="20"/>
        </w:rPr>
        <w:t>i</w:t>
      </w:r>
      <w:r w:rsidR="00154EDB" w:rsidRPr="00A904B3">
        <w:rPr>
          <w:rFonts w:ascii="FedraSans-NormalTF" w:hAnsi="FedraSans-NormalTF"/>
          <w:sz w:val="20"/>
          <w:szCs w:val="20"/>
        </w:rPr>
        <w:t xml:space="preserve">n the opinion of the Procuring Authority, the change may result in a substantial reduction in competition. </w:t>
      </w:r>
    </w:p>
    <w:p w14:paraId="76AADB58" w14:textId="2F551BAB" w:rsidR="00154EDB" w:rsidRPr="00A904B3" w:rsidRDefault="00154EDB" w:rsidP="00154EDB">
      <w:pPr>
        <w:pStyle w:val="Head40"/>
        <w:numPr>
          <w:ilvl w:val="0"/>
          <w:numId w:val="0"/>
        </w:numPr>
        <w:ind w:left="1440"/>
        <w:rPr>
          <w:rFonts w:ascii="FedraSans-NormalTF" w:hAnsi="FedraSans-NormalTF"/>
          <w:sz w:val="20"/>
          <w:szCs w:val="20"/>
        </w:rPr>
      </w:pPr>
      <w:r w:rsidRPr="00A904B3">
        <w:rPr>
          <w:rFonts w:ascii="FedraSans-NormalTF" w:hAnsi="FedraSans-NormalTF"/>
          <w:sz w:val="20"/>
          <w:szCs w:val="20"/>
        </w:rPr>
        <w:t>Any such change should be submitted to the Procuring Authority no later than [</w:t>
      </w:r>
      <w:r w:rsidRPr="00A904B3">
        <w:rPr>
          <w:rFonts w:ascii="FedraSans-NormalTF" w:hAnsi="FedraSans-NormalTF"/>
          <w:bCs/>
          <w:sz w:val="20"/>
          <w:szCs w:val="20"/>
        </w:rPr>
        <w:t xml:space="preserve">fourteen (14)] </w:t>
      </w:r>
      <w:r w:rsidR="00CB12BC" w:rsidRPr="00A904B3">
        <w:rPr>
          <w:rFonts w:ascii="FedraSans-NormalTF" w:hAnsi="FedraSans-NormalTF"/>
          <w:bCs/>
          <w:sz w:val="20"/>
          <w:szCs w:val="20"/>
        </w:rPr>
        <w:t>b</w:t>
      </w:r>
      <w:r w:rsidR="00EB372F" w:rsidRPr="00A904B3">
        <w:rPr>
          <w:rFonts w:ascii="FedraSans-NormalTF" w:hAnsi="FedraSans-NormalTF"/>
          <w:bCs/>
          <w:sz w:val="20"/>
          <w:szCs w:val="20"/>
        </w:rPr>
        <w:t xml:space="preserve">usiness </w:t>
      </w:r>
      <w:r w:rsidRPr="00A904B3">
        <w:rPr>
          <w:rFonts w:ascii="FedraSans-NormalTF" w:hAnsi="FedraSans-NormalTF"/>
          <w:bCs/>
          <w:sz w:val="20"/>
          <w:szCs w:val="20"/>
        </w:rPr>
        <w:t>days</w:t>
      </w:r>
      <w:r w:rsidRPr="00A904B3">
        <w:rPr>
          <w:rFonts w:ascii="FedraSans-NormalTF" w:hAnsi="FedraSans-NormalTF"/>
          <w:sz w:val="20"/>
          <w:szCs w:val="20"/>
        </w:rPr>
        <w:t xml:space="preserve"> after the Notice of Request for Proposals.</w:t>
      </w:r>
    </w:p>
    <w:p w14:paraId="0158D469" w14:textId="65F1FB1F" w:rsidR="00F3602D" w:rsidRPr="009049F5" w:rsidRDefault="004C4D49" w:rsidP="00F91F6A">
      <w:pPr>
        <w:pStyle w:val="Head20"/>
        <w:outlineLvl w:val="9"/>
        <w:rPr>
          <w:sz w:val="20"/>
          <w:szCs w:val="22"/>
        </w:rPr>
      </w:pPr>
      <w:bookmarkStart w:id="50" w:name="_Ref86660289"/>
      <w:bookmarkStart w:id="51" w:name="_Ref86661331"/>
      <w:bookmarkStart w:id="52" w:name="_Ref86661479"/>
      <w:r w:rsidRPr="009049F5">
        <w:rPr>
          <w:sz w:val="20"/>
          <w:szCs w:val="22"/>
        </w:rPr>
        <w:t xml:space="preserve">Part I </w:t>
      </w:r>
      <w:r w:rsidR="005076AB" w:rsidRPr="009049F5">
        <w:rPr>
          <w:sz w:val="20"/>
          <w:szCs w:val="22"/>
        </w:rPr>
        <w:t>–</w:t>
      </w:r>
      <w:r w:rsidRPr="009049F5">
        <w:rPr>
          <w:sz w:val="20"/>
          <w:szCs w:val="22"/>
        </w:rPr>
        <w:t xml:space="preserve"> </w:t>
      </w:r>
      <w:r w:rsidR="00F3602D" w:rsidRPr="009049F5">
        <w:rPr>
          <w:sz w:val="20"/>
          <w:szCs w:val="22"/>
        </w:rPr>
        <w:t>Technical Proposal</w:t>
      </w:r>
      <w:bookmarkEnd w:id="50"/>
      <w:bookmarkEnd w:id="51"/>
      <w:bookmarkEnd w:id="52"/>
    </w:p>
    <w:p w14:paraId="48769E84" w14:textId="19C834DF" w:rsidR="0032228D" w:rsidRPr="00A904B3" w:rsidRDefault="0032228D" w:rsidP="0032228D">
      <w:pPr>
        <w:pStyle w:val="Head30"/>
        <w:rPr>
          <w:rFonts w:ascii="FedraSans-NormalTF" w:hAnsi="FedraSans-NormalTF"/>
          <w:sz w:val="20"/>
          <w:szCs w:val="20"/>
        </w:rPr>
      </w:pPr>
      <w:bookmarkStart w:id="53" w:name="_Ref85497496"/>
      <w:r w:rsidRPr="00A904B3">
        <w:rPr>
          <w:rFonts w:ascii="FedraSans-NormalTF" w:hAnsi="FedraSans-NormalTF"/>
          <w:sz w:val="20"/>
          <w:szCs w:val="20"/>
        </w:rPr>
        <w:t>Part I shall comprise the technical aspects of the relevan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Proposal </w:t>
      </w:r>
      <w:r w:rsidR="00E50B98">
        <w:rPr>
          <w:rFonts w:ascii="FedraSans-NormalTF" w:hAnsi="FedraSans-NormalTF"/>
          <w:sz w:val="20"/>
          <w:szCs w:val="20"/>
        </w:rPr>
        <w:t>[for each Project]</w:t>
      </w:r>
      <w:r w:rsidR="00E50B98">
        <w:rPr>
          <w:rStyle w:val="FootnoteReference"/>
          <w:rFonts w:ascii="FedraSans-NormalTF" w:hAnsi="FedraSans-NormalTF"/>
          <w:szCs w:val="20"/>
        </w:rPr>
        <w:footnoteReference w:id="14"/>
      </w:r>
      <w:r w:rsidR="00E50B98">
        <w:rPr>
          <w:rFonts w:ascii="FedraSans-NormalTF" w:hAnsi="FedraSans-NormalTF"/>
          <w:sz w:val="20"/>
          <w:szCs w:val="20"/>
        </w:rPr>
        <w:t xml:space="preserve"> </w:t>
      </w:r>
      <w:r w:rsidRPr="00A904B3">
        <w:rPr>
          <w:rFonts w:ascii="FedraSans-NormalTF" w:hAnsi="FedraSans-NormalTF"/>
          <w:sz w:val="20"/>
          <w:szCs w:val="20"/>
        </w:rPr>
        <w:t>(</w:t>
      </w:r>
      <w:r w:rsidRPr="00A904B3">
        <w:rPr>
          <w:rFonts w:ascii="FedraSans-NormalTF" w:hAnsi="FedraSans-NormalTF"/>
          <w:b/>
          <w:sz w:val="20"/>
          <w:szCs w:val="20"/>
        </w:rPr>
        <w:t>Technical Proposal</w:t>
      </w:r>
      <w:r w:rsidRPr="00A904B3">
        <w:rPr>
          <w:rFonts w:ascii="FedraSans-NormalTF" w:hAnsi="FedraSans-NormalTF"/>
          <w:sz w:val="20"/>
          <w:szCs w:val="20"/>
        </w:rPr>
        <w:t xml:space="preserve">). </w:t>
      </w:r>
    </w:p>
    <w:p w14:paraId="09AC0A32" w14:textId="7F022DB7" w:rsidR="0032228D" w:rsidRPr="00A904B3" w:rsidRDefault="0032228D" w:rsidP="0032228D">
      <w:pPr>
        <w:pStyle w:val="Head30"/>
        <w:rPr>
          <w:rFonts w:ascii="FedraSans-NormalTF" w:hAnsi="FedraSans-NormalTF"/>
          <w:sz w:val="20"/>
          <w:szCs w:val="20"/>
        </w:rPr>
      </w:pPr>
      <w:bookmarkStart w:id="54" w:name="_Ref402010163"/>
      <w:r w:rsidRPr="00A904B3">
        <w:rPr>
          <w:rFonts w:ascii="FedraSans-NormalTF" w:hAnsi="FedraSans-NormalTF"/>
          <w:sz w:val="20"/>
          <w:szCs w:val="20"/>
        </w:rPr>
        <w:t>Each</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shall ensure that its Technical Proposal</w:t>
      </w:r>
      <w:r w:rsidR="004215AA">
        <w:rPr>
          <w:rFonts w:ascii="FedraSans-NormalTF" w:hAnsi="FedraSans-NormalTF"/>
          <w:sz w:val="20"/>
          <w:szCs w:val="20"/>
        </w:rPr>
        <w:t>:</w:t>
      </w:r>
      <w:r w:rsidRPr="00A904B3">
        <w:rPr>
          <w:rFonts w:ascii="FedraSans-NormalTF" w:hAnsi="FedraSans-NormalTF"/>
          <w:sz w:val="20"/>
          <w:szCs w:val="20"/>
        </w:rPr>
        <w:t xml:space="preserve"> (a) complies in all material respects with the requirements of </w:t>
      </w:r>
      <w:r w:rsidR="006D739A" w:rsidRPr="00A904B3">
        <w:rPr>
          <w:rFonts w:ascii="FedraSans-NormalTF" w:hAnsi="FedraSans-NormalTF"/>
          <w:sz w:val="20"/>
          <w:szCs w:val="20"/>
        </w:rPr>
        <w:fldChar w:fldCharType="begin"/>
      </w:r>
      <w:r w:rsidR="006D739A" w:rsidRPr="00A904B3">
        <w:rPr>
          <w:rFonts w:ascii="FedraSans-NormalTF" w:hAnsi="FedraSans-NormalTF"/>
          <w:sz w:val="20"/>
          <w:szCs w:val="20"/>
        </w:rPr>
        <w:instrText xml:space="preserve"> REF _Ref86627550 \n \h </w:instrText>
      </w:r>
      <w:r w:rsidR="00A904B3" w:rsidRPr="00A904B3">
        <w:rPr>
          <w:rFonts w:ascii="FedraSans-NormalTF" w:hAnsi="FedraSans-NormalTF"/>
          <w:sz w:val="20"/>
          <w:szCs w:val="20"/>
        </w:rPr>
        <w:instrText xml:space="preserve"> \* MERGEFORMAT </w:instrText>
      </w:r>
      <w:r w:rsidR="006D739A" w:rsidRPr="00A904B3">
        <w:rPr>
          <w:rFonts w:ascii="FedraSans-NormalTF" w:hAnsi="FedraSans-NormalTF"/>
          <w:sz w:val="20"/>
          <w:szCs w:val="20"/>
        </w:rPr>
      </w:r>
      <w:r w:rsidR="006D739A" w:rsidRPr="00A904B3">
        <w:rPr>
          <w:rFonts w:ascii="FedraSans-NormalTF" w:hAnsi="FedraSans-NormalTF"/>
          <w:sz w:val="20"/>
          <w:szCs w:val="20"/>
        </w:rPr>
        <w:fldChar w:fldCharType="separate"/>
      </w:r>
      <w:r w:rsidR="001E4644">
        <w:rPr>
          <w:rFonts w:ascii="FedraSans-NormalTF" w:hAnsi="FedraSans-NormalTF"/>
          <w:sz w:val="20"/>
          <w:szCs w:val="20"/>
        </w:rPr>
        <w:t>Appendix 2</w:t>
      </w:r>
      <w:r w:rsidR="006D739A" w:rsidRPr="00A904B3">
        <w:rPr>
          <w:rFonts w:ascii="FedraSans-NormalTF" w:hAnsi="FedraSans-NormalTF"/>
          <w:sz w:val="20"/>
          <w:szCs w:val="20"/>
        </w:rPr>
        <w:fldChar w:fldCharType="end"/>
      </w:r>
      <w:r w:rsidR="004215AA">
        <w:rPr>
          <w:rFonts w:ascii="FedraSans-NormalTF" w:hAnsi="FedraSans-NormalTF"/>
          <w:sz w:val="20"/>
          <w:szCs w:val="20"/>
        </w:rPr>
        <w:t>;</w:t>
      </w:r>
      <w:r w:rsidR="006D739A" w:rsidRPr="00A904B3">
        <w:rPr>
          <w:rFonts w:ascii="FedraSans-NormalTF" w:hAnsi="FedraSans-NormalTF"/>
          <w:sz w:val="20"/>
          <w:szCs w:val="20"/>
        </w:rPr>
        <w:t xml:space="preserve"> </w:t>
      </w:r>
      <w:r w:rsidRPr="00A904B3">
        <w:rPr>
          <w:rFonts w:ascii="FedraSans-NormalTF" w:hAnsi="FedraSans-NormalTF"/>
          <w:sz w:val="20"/>
          <w:szCs w:val="20"/>
        </w:rPr>
        <w:t>and (b) does not disclose any</w:t>
      </w:r>
      <w:r w:rsidR="005B437C">
        <w:rPr>
          <w:rFonts w:ascii="FedraSans-NormalTF" w:hAnsi="FedraSans-NormalTF"/>
          <w:sz w:val="20"/>
          <w:szCs w:val="20"/>
        </w:rPr>
        <w:t xml:space="preserve"> information on the amount of </w:t>
      </w:r>
      <w:r w:rsidR="00795FD6">
        <w:rPr>
          <w:rFonts w:ascii="FedraSans-NormalTF" w:hAnsi="FedraSans-NormalTF"/>
          <w:sz w:val="20"/>
          <w:szCs w:val="20"/>
        </w:rPr>
        <w:t>subsidy</w:t>
      </w:r>
      <w:r w:rsidR="005B437C">
        <w:rPr>
          <w:rFonts w:ascii="FedraSans-NormalTF" w:hAnsi="FedraSans-NormalTF"/>
          <w:sz w:val="20"/>
          <w:szCs w:val="20"/>
        </w:rPr>
        <w:t xml:space="preserve"> requested under the Financial Proposal.</w:t>
      </w:r>
      <w:bookmarkEnd w:id="54"/>
    </w:p>
    <w:p w14:paraId="5185F07B" w14:textId="018CD65C" w:rsidR="004418E2" w:rsidRPr="00A904B3" w:rsidRDefault="004418E2" w:rsidP="004418E2">
      <w:pPr>
        <w:pStyle w:val="Head30"/>
        <w:rPr>
          <w:rFonts w:ascii="FedraSans-NormalTF" w:hAnsi="FedraSans-NormalTF"/>
          <w:sz w:val="20"/>
          <w:szCs w:val="20"/>
        </w:rPr>
      </w:pPr>
      <w:r w:rsidRPr="00A904B3">
        <w:rPr>
          <w:rFonts w:ascii="FedraSans-NormalTF" w:hAnsi="FedraSans-NormalTF"/>
          <w:sz w:val="20"/>
          <w:szCs w:val="20"/>
        </w:rPr>
        <w:lastRenderedPageBreak/>
        <w:t xml:space="preserve">The Prequalified Bidder will be required to submit a Technical Proposal </w:t>
      </w:r>
      <w:r w:rsidR="004215AA">
        <w:rPr>
          <w:rFonts w:ascii="FedraSans-NormalTF" w:hAnsi="FedraSans-NormalTF"/>
          <w:sz w:val="20"/>
          <w:szCs w:val="20"/>
        </w:rPr>
        <w:t>[for each Project]</w:t>
      </w:r>
      <w:r w:rsidR="004215AA">
        <w:rPr>
          <w:rStyle w:val="FootnoteReference"/>
          <w:rFonts w:ascii="FedraSans-NormalTF" w:hAnsi="FedraSans-NormalTF"/>
          <w:szCs w:val="20"/>
        </w:rPr>
        <w:footnoteReference w:id="15"/>
      </w:r>
      <w:r w:rsidR="004215AA">
        <w:rPr>
          <w:rFonts w:ascii="FedraSans-NormalTF" w:hAnsi="FedraSans-NormalTF"/>
          <w:sz w:val="20"/>
          <w:szCs w:val="20"/>
        </w:rPr>
        <w:t xml:space="preserve"> </w:t>
      </w:r>
      <w:r w:rsidRPr="00A904B3">
        <w:rPr>
          <w:rFonts w:ascii="FedraSans-NormalTF" w:hAnsi="FedraSans-NormalTF"/>
          <w:sz w:val="20"/>
          <w:szCs w:val="20"/>
        </w:rPr>
        <w:t xml:space="preserve">in two steps: </w:t>
      </w:r>
      <w:r w:rsidR="004215AA" w:rsidRPr="00A904B3">
        <w:rPr>
          <w:rFonts w:ascii="FedraSans-NormalTF" w:hAnsi="FedraSans-NormalTF"/>
          <w:sz w:val="20"/>
          <w:szCs w:val="20"/>
        </w:rPr>
        <w:t xml:space="preserve">(a) </w:t>
      </w:r>
      <w:r w:rsidRPr="00A904B3">
        <w:rPr>
          <w:rFonts w:ascii="FedraSans-NormalTF" w:hAnsi="FedraSans-NormalTF"/>
          <w:sz w:val="20"/>
          <w:szCs w:val="20"/>
        </w:rPr>
        <w:t>first at the level of each Mini-Grid (</w:t>
      </w:r>
      <w:r w:rsidR="006212B4">
        <w:rPr>
          <w:rFonts w:ascii="FedraSans-NormalTF" w:hAnsi="FedraSans-NormalTF"/>
          <w:sz w:val="20"/>
          <w:szCs w:val="20"/>
        </w:rPr>
        <w:t xml:space="preserve">Mini-Grid </w:t>
      </w:r>
      <w:r w:rsidRPr="00A904B3">
        <w:rPr>
          <w:rFonts w:ascii="FedraSans-NormalTF" w:hAnsi="FedraSans-NormalTF"/>
          <w:sz w:val="20"/>
          <w:szCs w:val="20"/>
        </w:rPr>
        <w:t>Specific Technical Proposal)</w:t>
      </w:r>
      <w:r w:rsidR="004215AA">
        <w:rPr>
          <w:rFonts w:ascii="FedraSans-NormalTF" w:hAnsi="FedraSans-NormalTF"/>
          <w:sz w:val="20"/>
          <w:szCs w:val="20"/>
        </w:rPr>
        <w:t xml:space="preserve">; </w:t>
      </w:r>
      <w:r w:rsidRPr="00A904B3">
        <w:rPr>
          <w:rFonts w:ascii="FedraSans-NormalTF" w:hAnsi="FedraSans-NormalTF"/>
          <w:sz w:val="20"/>
          <w:szCs w:val="20"/>
        </w:rPr>
        <w:t>and</w:t>
      </w:r>
      <w:r w:rsidR="004215AA">
        <w:rPr>
          <w:rFonts w:ascii="FedraSans-NormalTF" w:hAnsi="FedraSans-NormalTF"/>
          <w:sz w:val="20"/>
          <w:szCs w:val="20"/>
        </w:rPr>
        <w:t xml:space="preserve"> </w:t>
      </w:r>
      <w:r w:rsidR="004215AA" w:rsidRPr="00A904B3">
        <w:rPr>
          <w:rFonts w:ascii="FedraSans-NormalTF" w:hAnsi="FedraSans-NormalTF"/>
          <w:sz w:val="20"/>
          <w:szCs w:val="20"/>
        </w:rPr>
        <w:t>(b)</w:t>
      </w:r>
      <w:r w:rsidRPr="00A904B3">
        <w:rPr>
          <w:rFonts w:ascii="FedraSans-NormalTF" w:hAnsi="FedraSans-NormalTF"/>
          <w:sz w:val="20"/>
          <w:szCs w:val="20"/>
        </w:rPr>
        <w:t xml:space="preserve"> at the level of the </w:t>
      </w:r>
      <w:r w:rsidR="00E51C40">
        <w:rPr>
          <w:rFonts w:ascii="FedraSans-NormalTF" w:hAnsi="FedraSans-NormalTF"/>
          <w:sz w:val="20"/>
          <w:szCs w:val="20"/>
        </w:rPr>
        <w:t>Project</w:t>
      </w:r>
      <w:r w:rsidRPr="00A904B3">
        <w:rPr>
          <w:rFonts w:ascii="FedraSans-NormalTF" w:hAnsi="FedraSans-NormalTF"/>
          <w:sz w:val="20"/>
          <w:szCs w:val="20"/>
        </w:rPr>
        <w:t xml:space="preserve"> (Portfolio-Wide Technical Proposal). The procedures to prepare the Technical Proposal on the [</w:t>
      </w:r>
      <w:r w:rsidR="0021481F">
        <w:rPr>
          <w:rFonts w:ascii="FedraSans-NormalTF" w:hAnsi="FedraSans-NormalTF"/>
          <w:sz w:val="20"/>
          <w:szCs w:val="20"/>
        </w:rPr>
        <w:t>Procuring</w:t>
      </w:r>
      <w:r w:rsidRPr="00A904B3">
        <w:rPr>
          <w:rFonts w:ascii="FedraSans-NormalTF" w:hAnsi="FedraSans-NormalTF"/>
          <w:sz w:val="20"/>
          <w:szCs w:val="20"/>
        </w:rPr>
        <w:t xml:space="preserve"> Country] Odyssey Platform are as follows:</w:t>
      </w:r>
    </w:p>
    <w:p w14:paraId="1A6774A1" w14:textId="485B5D2A" w:rsidR="004418E2" w:rsidRPr="00A904B3" w:rsidRDefault="004418E2" w:rsidP="004418E2">
      <w:pPr>
        <w:pStyle w:val="Head40"/>
        <w:rPr>
          <w:rFonts w:ascii="FedraSans-NormalTF" w:hAnsi="FedraSans-NormalTF"/>
          <w:sz w:val="20"/>
          <w:szCs w:val="20"/>
        </w:rPr>
      </w:pPr>
      <w:r w:rsidRPr="00A904B3">
        <w:rPr>
          <w:rFonts w:ascii="FedraSans-NormalTF" w:hAnsi="FedraSans-NormalTF"/>
          <w:sz w:val="20"/>
          <w:szCs w:val="20"/>
        </w:rPr>
        <w:t xml:space="preserve">The Prequalified Bidder shall complete its </w:t>
      </w:r>
      <w:r w:rsidR="006212B4">
        <w:rPr>
          <w:rFonts w:ascii="FedraSans-NormalTF" w:hAnsi="FedraSans-NormalTF"/>
          <w:sz w:val="20"/>
          <w:szCs w:val="20"/>
        </w:rPr>
        <w:t>Mini-Grid</w:t>
      </w:r>
      <w:r w:rsidRPr="00A904B3">
        <w:rPr>
          <w:rFonts w:ascii="FedraSans-NormalTF" w:hAnsi="FedraSans-NormalTF"/>
          <w:sz w:val="20"/>
          <w:szCs w:val="20"/>
        </w:rPr>
        <w:t xml:space="preserve">-Specific Technical Proposal for each </w:t>
      </w:r>
      <w:r w:rsidR="006212B4">
        <w:rPr>
          <w:rFonts w:ascii="FedraSans-NormalTF" w:hAnsi="FedraSans-NormalTF"/>
          <w:sz w:val="20"/>
          <w:szCs w:val="20"/>
        </w:rPr>
        <w:t>mini-grid site</w:t>
      </w:r>
      <w:r w:rsidRPr="00A904B3">
        <w:rPr>
          <w:rFonts w:ascii="FedraSans-NormalTF" w:hAnsi="FedraSans-NormalTF"/>
          <w:sz w:val="20"/>
          <w:szCs w:val="20"/>
        </w:rPr>
        <w:t xml:space="preserve"> of a </w:t>
      </w:r>
      <w:r w:rsidR="00E51C40">
        <w:rPr>
          <w:rFonts w:ascii="FedraSans-NormalTF" w:hAnsi="FedraSans-NormalTF"/>
          <w:sz w:val="20"/>
          <w:szCs w:val="20"/>
        </w:rPr>
        <w:t>Project</w:t>
      </w:r>
      <w:r w:rsidRPr="00A904B3">
        <w:rPr>
          <w:rFonts w:ascii="FedraSans-NormalTF" w:hAnsi="FedraSans-NormalTF"/>
          <w:sz w:val="20"/>
          <w:szCs w:val="20"/>
        </w:rPr>
        <w:t xml:space="preserve"> under the “Projects” tabs of the [</w:t>
      </w:r>
      <w:r w:rsidR="0021481F">
        <w:rPr>
          <w:rFonts w:ascii="FedraSans-NormalTF" w:hAnsi="FedraSans-NormalTF"/>
          <w:sz w:val="20"/>
          <w:szCs w:val="20"/>
        </w:rPr>
        <w:t>Procuring</w:t>
      </w:r>
      <w:r w:rsidRPr="00A904B3">
        <w:rPr>
          <w:rFonts w:ascii="FedraSans-NormalTF" w:hAnsi="FedraSans-NormalTF"/>
          <w:sz w:val="20"/>
          <w:szCs w:val="20"/>
        </w:rPr>
        <w:t xml:space="preserve"> Country] Odyssey Platform. The Prequalified Bidder shall upload all the required </w:t>
      </w:r>
      <w:r w:rsidR="00CA72A6">
        <w:rPr>
          <w:rFonts w:ascii="FedraSans-NormalTF" w:hAnsi="FedraSans-NormalTF"/>
          <w:sz w:val="20"/>
          <w:szCs w:val="20"/>
        </w:rPr>
        <w:t>Mini-Grid</w:t>
      </w:r>
      <w:r w:rsidRPr="00A904B3">
        <w:rPr>
          <w:rFonts w:ascii="FedraSans-NormalTF" w:hAnsi="FedraSans-NormalTF"/>
          <w:sz w:val="20"/>
          <w:szCs w:val="20"/>
        </w:rPr>
        <w:t xml:space="preserve">-Specific forms and documentation in the Project Files section of the “Site” tab under the “Projects” section. The list of documents to upload for the </w:t>
      </w:r>
      <w:r w:rsidR="00CA72A6">
        <w:rPr>
          <w:rFonts w:ascii="FedraSans-NormalTF" w:hAnsi="FedraSans-NormalTF"/>
          <w:sz w:val="20"/>
          <w:szCs w:val="20"/>
        </w:rPr>
        <w:t>Mini-Grid</w:t>
      </w:r>
      <w:r w:rsidRPr="00A904B3">
        <w:rPr>
          <w:rFonts w:ascii="FedraSans-NormalTF" w:hAnsi="FedraSans-NormalTF"/>
          <w:sz w:val="20"/>
          <w:szCs w:val="20"/>
        </w:rPr>
        <w:t>-Specific Technical Proposal will be indicated in an online Odyssey guide.</w:t>
      </w:r>
    </w:p>
    <w:p w14:paraId="0DF20514" w14:textId="01EA7504" w:rsidR="004418E2" w:rsidRPr="00A904B3" w:rsidRDefault="00E50B98" w:rsidP="004418E2">
      <w:pPr>
        <w:pStyle w:val="Head40"/>
        <w:rPr>
          <w:rFonts w:ascii="FedraSans-NormalTF" w:hAnsi="FedraSans-NormalTF"/>
          <w:sz w:val="20"/>
          <w:szCs w:val="20"/>
        </w:rPr>
      </w:pPr>
      <w:r>
        <w:rPr>
          <w:rFonts w:ascii="FedraSans-NormalTF" w:hAnsi="FedraSans-NormalTF"/>
          <w:sz w:val="20"/>
          <w:szCs w:val="20"/>
        </w:rPr>
        <w:t>[</w:t>
      </w:r>
      <w:r w:rsidR="004418E2" w:rsidRPr="00A904B3">
        <w:rPr>
          <w:rFonts w:ascii="FedraSans-NormalTF" w:hAnsi="FedraSans-NormalTF"/>
          <w:sz w:val="20"/>
          <w:szCs w:val="20"/>
        </w:rPr>
        <w:t>The Prequalified Bidder will then bundle together the</w:t>
      </w:r>
      <w:r w:rsidR="00CA72A6">
        <w:rPr>
          <w:rFonts w:ascii="FedraSans-NormalTF" w:hAnsi="FedraSans-NormalTF"/>
          <w:sz w:val="20"/>
          <w:szCs w:val="20"/>
        </w:rPr>
        <w:t xml:space="preserve"> mini-grid sites</w:t>
      </w:r>
      <w:r w:rsidR="004418E2" w:rsidRPr="00A904B3">
        <w:rPr>
          <w:rFonts w:ascii="FedraSans-NormalTF" w:hAnsi="FedraSans-NormalTF"/>
          <w:sz w:val="20"/>
          <w:szCs w:val="20"/>
        </w:rPr>
        <w:t xml:space="preserve"> to complete its Portfolio-Wide Technical Proposal under the “Portfolio” section of the [</w:t>
      </w:r>
      <w:r w:rsidR="0021481F">
        <w:rPr>
          <w:rFonts w:ascii="FedraSans-NormalTF" w:hAnsi="FedraSans-NormalTF"/>
          <w:sz w:val="20"/>
          <w:szCs w:val="20"/>
        </w:rPr>
        <w:t>Procuring</w:t>
      </w:r>
      <w:r w:rsidR="004418E2" w:rsidRPr="00A904B3">
        <w:rPr>
          <w:rFonts w:ascii="FedraSans-NormalTF" w:hAnsi="FedraSans-NormalTF"/>
          <w:sz w:val="20"/>
          <w:szCs w:val="20"/>
        </w:rPr>
        <w:t xml:space="preserve"> Country] Odyssey Platform</w:t>
      </w:r>
      <w:r>
        <w:rPr>
          <w:rFonts w:ascii="FedraSans-NormalTF" w:hAnsi="FedraSans-NormalTF"/>
          <w:sz w:val="20"/>
          <w:szCs w:val="20"/>
        </w:rPr>
        <w:t>]</w:t>
      </w:r>
      <w:r>
        <w:rPr>
          <w:rStyle w:val="FootnoteReference"/>
          <w:rFonts w:ascii="FedraSans-NormalTF" w:hAnsi="FedraSans-NormalTF"/>
          <w:szCs w:val="20"/>
        </w:rPr>
        <w:footnoteReference w:id="16"/>
      </w:r>
      <w:r w:rsidR="004418E2" w:rsidRPr="00A904B3">
        <w:rPr>
          <w:rFonts w:ascii="FedraSans-NormalTF" w:hAnsi="FedraSans-NormalTF"/>
          <w:sz w:val="20"/>
          <w:szCs w:val="20"/>
        </w:rPr>
        <w:t xml:space="preserve">. The Prequalified Bidder shall upload all the required form documentation at the level of the </w:t>
      </w:r>
      <w:r w:rsidR="00C95FAF">
        <w:rPr>
          <w:rFonts w:ascii="FedraSans-NormalTF" w:hAnsi="FedraSans-NormalTF"/>
          <w:sz w:val="20"/>
          <w:szCs w:val="20"/>
        </w:rPr>
        <w:t>Project</w:t>
      </w:r>
      <w:r w:rsidR="004418E2" w:rsidRPr="00A904B3">
        <w:rPr>
          <w:rFonts w:ascii="FedraSans-NormalTF" w:hAnsi="FedraSans-NormalTF"/>
          <w:sz w:val="20"/>
          <w:szCs w:val="20"/>
        </w:rPr>
        <w:t xml:space="preserve"> under the Portfolio Virtual Data Room. A Document Checklist will indicate the documents to upload for the Portfolio-Wide Technical Proposal on the [</w:t>
      </w:r>
      <w:r w:rsidR="0021481F">
        <w:rPr>
          <w:rFonts w:ascii="FedraSans-NormalTF" w:hAnsi="FedraSans-NormalTF"/>
          <w:sz w:val="20"/>
          <w:szCs w:val="20"/>
        </w:rPr>
        <w:t>Procuring</w:t>
      </w:r>
      <w:r w:rsidR="004418E2" w:rsidRPr="00A904B3">
        <w:rPr>
          <w:rFonts w:ascii="FedraSans-NormalTF" w:hAnsi="FedraSans-NormalTF"/>
          <w:sz w:val="20"/>
          <w:szCs w:val="20"/>
        </w:rPr>
        <w:t xml:space="preserve"> Country] Odyssey Platform.</w:t>
      </w:r>
    </w:p>
    <w:p w14:paraId="18B999C6" w14:textId="3E4115CC" w:rsidR="004418E2" w:rsidRPr="00A904B3" w:rsidRDefault="004418E2" w:rsidP="004418E2">
      <w:pPr>
        <w:pStyle w:val="Head40"/>
        <w:numPr>
          <w:ilvl w:val="0"/>
          <w:numId w:val="0"/>
        </w:numPr>
        <w:ind w:left="2160"/>
        <w:rPr>
          <w:rFonts w:ascii="FedraSans-NormalTF" w:hAnsi="FedraSans-NormalTF"/>
          <w:sz w:val="20"/>
          <w:szCs w:val="20"/>
        </w:rPr>
      </w:pPr>
      <w:r w:rsidRPr="00A904B3">
        <w:rPr>
          <w:rFonts w:ascii="FedraSans-NormalTF" w:hAnsi="FedraSans-NormalTF"/>
          <w:sz w:val="20"/>
          <w:szCs w:val="20"/>
        </w:rPr>
        <w:t>Full instructions on how to prepare the Proposal on the [</w:t>
      </w:r>
      <w:r w:rsidR="0021481F">
        <w:rPr>
          <w:rFonts w:ascii="FedraSans-NormalTF" w:hAnsi="FedraSans-NormalTF"/>
          <w:sz w:val="20"/>
          <w:szCs w:val="20"/>
        </w:rPr>
        <w:t>Procuring</w:t>
      </w:r>
      <w:r w:rsidRPr="00A904B3">
        <w:rPr>
          <w:rFonts w:ascii="FedraSans-NormalTF" w:hAnsi="FedraSans-NormalTF"/>
          <w:sz w:val="20"/>
          <w:szCs w:val="20"/>
        </w:rPr>
        <w:t xml:space="preserve"> Country] Odyssey Platform are available on the online Odyssey guide, </w:t>
      </w:r>
      <w:r w:rsidR="005076AB">
        <w:rPr>
          <w:rFonts w:ascii="FedraSans-NormalTF" w:hAnsi="FedraSans-NormalTF"/>
          <w:sz w:val="20"/>
          <w:szCs w:val="20"/>
        </w:rPr>
        <w:t>on</w:t>
      </w:r>
      <w:r w:rsidRPr="00A904B3">
        <w:rPr>
          <w:rFonts w:ascii="FedraSans-NormalTF" w:hAnsi="FedraSans-NormalTF"/>
          <w:sz w:val="20"/>
          <w:szCs w:val="20"/>
        </w:rPr>
        <w:t xml:space="preserve"> the “Home” page of the [</w:t>
      </w:r>
      <w:r w:rsidR="0021481F">
        <w:rPr>
          <w:rFonts w:ascii="FedraSans-NormalTF" w:hAnsi="FedraSans-NormalTF"/>
          <w:sz w:val="20"/>
          <w:szCs w:val="20"/>
        </w:rPr>
        <w:t>Procuring</w:t>
      </w:r>
      <w:r w:rsidRPr="00A904B3">
        <w:rPr>
          <w:rFonts w:ascii="FedraSans-NormalTF" w:hAnsi="FedraSans-NormalTF"/>
          <w:sz w:val="20"/>
          <w:szCs w:val="20"/>
        </w:rPr>
        <w:t xml:space="preserve"> Country] SMG Odyssey portal </w:t>
      </w:r>
      <w:r w:rsidR="000C499F" w:rsidRPr="00A904B3">
        <w:rPr>
          <w:rFonts w:ascii="FedraSans-NormalTF" w:hAnsi="FedraSans-NormalTF"/>
          <w:sz w:val="20"/>
          <w:szCs w:val="20"/>
        </w:rPr>
        <w:t>as defined in Appendix 2</w:t>
      </w:r>
      <w:r w:rsidR="005076AB">
        <w:rPr>
          <w:rFonts w:ascii="FedraSans-NormalTF" w:hAnsi="FedraSans-NormalTF"/>
          <w:sz w:val="20"/>
          <w:szCs w:val="20"/>
        </w:rPr>
        <w:t>.</w:t>
      </w:r>
      <w:r w:rsidRPr="00A904B3">
        <w:rPr>
          <w:rFonts w:ascii="FedraSans-NormalTF" w:hAnsi="FedraSans-NormalTF"/>
          <w:sz w:val="20"/>
          <w:szCs w:val="20"/>
        </w:rPr>
        <w:t>]</w:t>
      </w:r>
    </w:p>
    <w:p w14:paraId="287905E9" w14:textId="2317F74A" w:rsidR="00D31C66" w:rsidRPr="00A904B3" w:rsidRDefault="00D31C66" w:rsidP="00D31C66">
      <w:pPr>
        <w:pStyle w:val="Head30"/>
        <w:rPr>
          <w:rFonts w:ascii="FedraSans-NormalTF" w:hAnsi="FedraSans-NormalTF"/>
          <w:sz w:val="20"/>
          <w:szCs w:val="20"/>
        </w:rPr>
      </w:pPr>
      <w:r w:rsidRPr="00A904B3">
        <w:rPr>
          <w:rFonts w:ascii="FedraSans-NormalTF" w:hAnsi="FedraSans-NormalTF"/>
          <w:sz w:val="20"/>
          <w:szCs w:val="20"/>
        </w:rPr>
        <w:t>The Technical Proposal shall comprise the following documentary evidence</w:t>
      </w:r>
      <w:r w:rsidR="00E50B98">
        <w:rPr>
          <w:rFonts w:ascii="FedraSans-NormalTF" w:hAnsi="FedraSans-NormalTF"/>
          <w:sz w:val="20"/>
          <w:szCs w:val="20"/>
        </w:rPr>
        <w:t xml:space="preserve"> [for each Project]</w:t>
      </w:r>
      <w:r w:rsidR="00E50B98">
        <w:rPr>
          <w:rStyle w:val="FootnoteReference"/>
          <w:rFonts w:ascii="FedraSans-NormalTF" w:hAnsi="FedraSans-NormalTF"/>
          <w:szCs w:val="20"/>
        </w:rPr>
        <w:footnoteReference w:id="17"/>
      </w:r>
      <w:r w:rsidRPr="00A904B3">
        <w:rPr>
          <w:rFonts w:ascii="FedraSans-NormalTF" w:hAnsi="FedraSans-NormalTF"/>
          <w:sz w:val="20"/>
          <w:szCs w:val="20"/>
        </w:rPr>
        <w:t>:</w:t>
      </w:r>
      <w:r w:rsidR="006B1E40">
        <w:rPr>
          <w:rFonts w:ascii="FedraSans-NormalTF" w:hAnsi="FedraSans-NormalTF"/>
          <w:sz w:val="20"/>
          <w:szCs w:val="20"/>
        </w:rPr>
        <w:t xml:space="preserve"> </w:t>
      </w:r>
    </w:p>
    <w:p w14:paraId="060778E8" w14:textId="50D553AA" w:rsidR="00D31C66" w:rsidRPr="00A904B3" w:rsidRDefault="006D739A" w:rsidP="00CC680A">
      <w:pPr>
        <w:pStyle w:val="Head40"/>
        <w:rPr>
          <w:rFonts w:ascii="FedraSans-NormalTF" w:hAnsi="FedraSans-NormalTF"/>
          <w:sz w:val="20"/>
          <w:szCs w:val="20"/>
        </w:rPr>
      </w:pPr>
      <w:r w:rsidRPr="00A904B3">
        <w:rPr>
          <w:rFonts w:ascii="FedraSans-NormalTF" w:hAnsi="FedraSans-NormalTF"/>
          <w:sz w:val="20"/>
          <w:szCs w:val="20"/>
        </w:rPr>
        <w:t>Forms in</w:t>
      </w:r>
      <w:r w:rsidR="001040A0" w:rsidRPr="00A904B3">
        <w:rPr>
          <w:rFonts w:ascii="FedraSans-NormalTF" w:hAnsi="FedraSans-NormalTF"/>
          <w:sz w:val="20"/>
          <w:szCs w:val="20"/>
        </w:rPr>
        <w:t xml:space="preserve">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6627629 \n \h </w:instrText>
      </w:r>
      <w:r w:rsidR="00A904B3" w:rsidRPr="00A904B3">
        <w:rPr>
          <w:rFonts w:ascii="FedraSans-NormalTF" w:hAnsi="FedraSans-NormalTF"/>
          <w:sz w:val="20"/>
          <w:szCs w:val="20"/>
        </w:rPr>
        <w:instrText xml:space="preserve">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Appendix 2</w:t>
      </w:r>
      <w:r w:rsidRPr="00A904B3">
        <w:rPr>
          <w:rFonts w:ascii="FedraSans-NormalTF" w:hAnsi="FedraSans-NormalTF"/>
          <w:sz w:val="20"/>
          <w:szCs w:val="20"/>
        </w:rPr>
        <w:fldChar w:fldCharType="end"/>
      </w:r>
    </w:p>
    <w:p w14:paraId="67B5FD2C" w14:textId="46C67163" w:rsidR="00D31C66" w:rsidRPr="00A904B3" w:rsidRDefault="00D31C66" w:rsidP="00D31C66">
      <w:pPr>
        <w:pStyle w:val="Head40"/>
        <w:rPr>
          <w:rFonts w:ascii="FedraSans-NormalTF" w:hAnsi="FedraSans-NormalTF"/>
          <w:sz w:val="20"/>
          <w:szCs w:val="20"/>
        </w:rPr>
      </w:pPr>
      <w:r w:rsidRPr="00A904B3">
        <w:rPr>
          <w:rFonts w:ascii="FedraSans-NormalTF" w:hAnsi="FedraSans-NormalTF"/>
          <w:sz w:val="20"/>
          <w:szCs w:val="20"/>
        </w:rPr>
        <w:t>Following tabs of the [</w:t>
      </w:r>
      <w:r w:rsidR="0021481F">
        <w:rPr>
          <w:rFonts w:ascii="FedraSans-NormalTF" w:hAnsi="FedraSans-NormalTF"/>
          <w:sz w:val="20"/>
          <w:szCs w:val="20"/>
        </w:rPr>
        <w:t>Procuring</w:t>
      </w:r>
      <w:r w:rsidR="00036729" w:rsidRPr="00A904B3">
        <w:rPr>
          <w:rFonts w:ascii="FedraSans-NormalTF" w:hAnsi="FedraSans-NormalTF"/>
          <w:sz w:val="20"/>
          <w:szCs w:val="20"/>
        </w:rPr>
        <w:t xml:space="preserve"> Country</w:t>
      </w:r>
      <w:r w:rsidRPr="00A904B3">
        <w:rPr>
          <w:rFonts w:ascii="FedraSans-NormalTF" w:hAnsi="FedraSans-NormalTF"/>
          <w:sz w:val="20"/>
          <w:szCs w:val="20"/>
        </w:rPr>
        <w:t xml:space="preserve">] Odyssey Platform completed for each Mini-Grid: </w:t>
      </w:r>
    </w:p>
    <w:p w14:paraId="4BBE7739" w14:textId="33C59CB5" w:rsidR="00D31C66" w:rsidRPr="00A904B3" w:rsidRDefault="00D31C66" w:rsidP="00D31C66">
      <w:pPr>
        <w:pStyle w:val="Head50"/>
        <w:rPr>
          <w:rFonts w:ascii="FedraSans-NormalTF" w:hAnsi="FedraSans-NormalTF"/>
          <w:sz w:val="20"/>
          <w:szCs w:val="20"/>
        </w:rPr>
      </w:pPr>
      <w:proofErr w:type="gramStart"/>
      <w:r w:rsidRPr="00A904B3">
        <w:rPr>
          <w:rFonts w:ascii="FedraSans-NormalTF" w:hAnsi="FedraSans-NormalTF"/>
          <w:sz w:val="20"/>
          <w:szCs w:val="20"/>
        </w:rPr>
        <w:t>Information</w:t>
      </w:r>
      <w:r w:rsidR="001040A0" w:rsidRPr="00A904B3">
        <w:rPr>
          <w:rFonts w:ascii="FedraSans-NormalTF" w:hAnsi="FedraSans-NormalTF"/>
          <w:sz w:val="20"/>
          <w:szCs w:val="20"/>
        </w:rPr>
        <w:t>;</w:t>
      </w:r>
      <w:proofErr w:type="gramEnd"/>
    </w:p>
    <w:p w14:paraId="64F0914F" w14:textId="533E7BA6" w:rsidR="00D31C66" w:rsidRPr="00A904B3" w:rsidRDefault="00D31C66" w:rsidP="00D31C66">
      <w:pPr>
        <w:pStyle w:val="Head50"/>
        <w:rPr>
          <w:rFonts w:ascii="FedraSans-NormalTF" w:hAnsi="FedraSans-NormalTF"/>
          <w:sz w:val="20"/>
          <w:szCs w:val="20"/>
        </w:rPr>
      </w:pPr>
      <w:proofErr w:type="gramStart"/>
      <w:r w:rsidRPr="00A904B3">
        <w:rPr>
          <w:rFonts w:ascii="FedraSans-NormalTF" w:hAnsi="FedraSans-NormalTF"/>
          <w:sz w:val="20"/>
          <w:szCs w:val="20"/>
        </w:rPr>
        <w:t>Load</w:t>
      </w:r>
      <w:r w:rsidR="001040A0" w:rsidRPr="00A904B3">
        <w:rPr>
          <w:rFonts w:ascii="FedraSans-NormalTF" w:hAnsi="FedraSans-NormalTF"/>
          <w:sz w:val="20"/>
          <w:szCs w:val="20"/>
        </w:rPr>
        <w:t>;</w:t>
      </w:r>
      <w:proofErr w:type="gramEnd"/>
    </w:p>
    <w:p w14:paraId="7C03681A" w14:textId="399B43EC" w:rsidR="00D31C66" w:rsidRPr="00A904B3" w:rsidRDefault="00D31C66" w:rsidP="00D31C66">
      <w:pPr>
        <w:pStyle w:val="Head50"/>
        <w:rPr>
          <w:rFonts w:ascii="FedraSans-NormalTF" w:hAnsi="FedraSans-NormalTF"/>
          <w:sz w:val="20"/>
          <w:szCs w:val="20"/>
        </w:rPr>
      </w:pPr>
      <w:r w:rsidRPr="00A904B3">
        <w:rPr>
          <w:rFonts w:ascii="FedraSans-NormalTF" w:hAnsi="FedraSans-NormalTF"/>
          <w:sz w:val="20"/>
          <w:szCs w:val="20"/>
        </w:rPr>
        <w:t>Generation design</w:t>
      </w:r>
      <w:r w:rsidR="001040A0" w:rsidRPr="00A904B3">
        <w:rPr>
          <w:rFonts w:ascii="FedraSans-NormalTF" w:hAnsi="FedraSans-NormalTF"/>
          <w:sz w:val="20"/>
          <w:szCs w:val="20"/>
        </w:rPr>
        <w:t>; and</w:t>
      </w:r>
    </w:p>
    <w:p w14:paraId="29BD9692" w14:textId="77777777" w:rsidR="00D31C66" w:rsidRPr="00A904B3" w:rsidRDefault="00D31C66" w:rsidP="00D31C66">
      <w:pPr>
        <w:pStyle w:val="Head50"/>
        <w:rPr>
          <w:rFonts w:ascii="FedraSans-NormalTF" w:hAnsi="FedraSans-NormalTF"/>
          <w:sz w:val="20"/>
          <w:szCs w:val="20"/>
        </w:rPr>
      </w:pPr>
      <w:r w:rsidRPr="00A904B3">
        <w:rPr>
          <w:rFonts w:ascii="FedraSans-NormalTF" w:hAnsi="FedraSans-NormalTF"/>
          <w:sz w:val="20"/>
          <w:szCs w:val="20"/>
        </w:rPr>
        <w:t>Distribution design.</w:t>
      </w:r>
    </w:p>
    <w:p w14:paraId="694632E2" w14:textId="3F19A239" w:rsidR="00D31C66" w:rsidRPr="00A904B3" w:rsidRDefault="00D31C66" w:rsidP="00D31C66">
      <w:pPr>
        <w:pStyle w:val="Head40"/>
        <w:rPr>
          <w:rFonts w:ascii="FedraSans-NormalTF" w:hAnsi="FedraSans-NormalTF"/>
          <w:sz w:val="20"/>
          <w:szCs w:val="20"/>
        </w:rPr>
      </w:pPr>
      <w:r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may either:</w:t>
      </w:r>
    </w:p>
    <w:p w14:paraId="451AEBC2" w14:textId="45F8ABDF" w:rsidR="00D31C66" w:rsidRPr="00A904B3" w:rsidRDefault="00D31C66" w:rsidP="00D31C66">
      <w:pPr>
        <w:pStyle w:val="Head50"/>
        <w:rPr>
          <w:rFonts w:ascii="FedraSans-NormalTF" w:hAnsi="FedraSans-NormalTF"/>
          <w:sz w:val="20"/>
          <w:szCs w:val="20"/>
        </w:rPr>
      </w:pPr>
      <w:r w:rsidRPr="00A904B3">
        <w:rPr>
          <w:rFonts w:ascii="FedraSans-NormalTF" w:hAnsi="FedraSans-NormalTF"/>
          <w:sz w:val="20"/>
          <w:szCs w:val="20"/>
        </w:rPr>
        <w:lastRenderedPageBreak/>
        <w:t>Use the [</w:t>
      </w:r>
      <w:r w:rsidR="0021481F">
        <w:rPr>
          <w:rFonts w:ascii="FedraSans-NormalTF" w:hAnsi="FedraSans-NormalTF"/>
          <w:sz w:val="20"/>
          <w:szCs w:val="20"/>
        </w:rPr>
        <w:t>Procuring</w:t>
      </w:r>
      <w:r w:rsidR="00571E36" w:rsidRPr="00A904B3">
        <w:rPr>
          <w:rFonts w:ascii="FedraSans-NormalTF" w:hAnsi="FedraSans-NormalTF"/>
          <w:sz w:val="20"/>
          <w:szCs w:val="20"/>
        </w:rPr>
        <w:t xml:space="preserve"> Country</w:t>
      </w:r>
      <w:r w:rsidRPr="00A904B3">
        <w:rPr>
          <w:rFonts w:ascii="FedraSans-NormalTF" w:hAnsi="FedraSans-NormalTF"/>
          <w:sz w:val="20"/>
          <w:szCs w:val="20"/>
        </w:rPr>
        <w:t>] Odyssey Platform to conduct its own analysis</w:t>
      </w:r>
      <w:r w:rsidR="007C2072" w:rsidRPr="00A904B3">
        <w:rPr>
          <w:rFonts w:ascii="FedraSans-NormalTF" w:hAnsi="FedraSans-NormalTF"/>
          <w:sz w:val="20"/>
          <w:szCs w:val="20"/>
        </w:rPr>
        <w:t>;</w:t>
      </w:r>
      <w:r w:rsidRPr="00A904B3">
        <w:rPr>
          <w:rFonts w:ascii="FedraSans-NormalTF" w:hAnsi="FedraSans-NormalTF"/>
          <w:sz w:val="20"/>
          <w:szCs w:val="20"/>
        </w:rPr>
        <w:t xml:space="preserve"> or </w:t>
      </w:r>
    </w:p>
    <w:p w14:paraId="34D33B48" w14:textId="6FE659BC" w:rsidR="00D31C66" w:rsidRPr="00A904B3" w:rsidRDefault="00D31C66" w:rsidP="00D31C66">
      <w:pPr>
        <w:pStyle w:val="Head50"/>
        <w:rPr>
          <w:rFonts w:ascii="FedraSans-NormalTF" w:hAnsi="FedraSans-NormalTF"/>
          <w:sz w:val="20"/>
          <w:szCs w:val="20"/>
        </w:rPr>
      </w:pPr>
      <w:r w:rsidRPr="00A904B3">
        <w:rPr>
          <w:rFonts w:ascii="FedraSans-NormalTF" w:hAnsi="FedraSans-NormalTF"/>
          <w:sz w:val="20"/>
          <w:szCs w:val="20"/>
        </w:rPr>
        <w:t>Use its own tools and upload the data on the [</w:t>
      </w:r>
      <w:r w:rsidR="0021481F">
        <w:rPr>
          <w:rFonts w:ascii="FedraSans-NormalTF" w:hAnsi="FedraSans-NormalTF"/>
          <w:sz w:val="20"/>
          <w:szCs w:val="20"/>
        </w:rPr>
        <w:t>Procuring</w:t>
      </w:r>
      <w:r w:rsidR="00036729" w:rsidRPr="00A904B3">
        <w:rPr>
          <w:rFonts w:ascii="FedraSans-NormalTF" w:hAnsi="FedraSans-NormalTF"/>
          <w:sz w:val="20"/>
          <w:szCs w:val="20"/>
        </w:rPr>
        <w:t xml:space="preserve"> Country</w:t>
      </w:r>
      <w:r w:rsidRPr="00A904B3">
        <w:rPr>
          <w:rFonts w:ascii="FedraSans-NormalTF" w:hAnsi="FedraSans-NormalTF"/>
          <w:sz w:val="20"/>
          <w:szCs w:val="20"/>
        </w:rPr>
        <w:t>] Odyssey Platform.</w:t>
      </w:r>
    </w:p>
    <w:p w14:paraId="4BDB09EE" w14:textId="77DE1190" w:rsidR="003214C7" w:rsidRPr="00A904B3" w:rsidRDefault="003214C7" w:rsidP="003214C7">
      <w:pPr>
        <w:pStyle w:val="Head30"/>
        <w:rPr>
          <w:rFonts w:ascii="FedraSans-NormalTF" w:hAnsi="FedraSans-NormalTF"/>
          <w:sz w:val="20"/>
          <w:szCs w:val="20"/>
        </w:rPr>
      </w:pPr>
      <w:bookmarkStart w:id="55" w:name="_Ref85811239"/>
      <w:r w:rsidRPr="00A904B3">
        <w:rPr>
          <w:rFonts w:ascii="FedraSans-NormalTF" w:hAnsi="FedraSans-NormalTF"/>
          <w:sz w:val="20"/>
          <w:szCs w:val="20"/>
        </w:rPr>
        <w:t xml:space="preserve">The Technical Proposal </w:t>
      </w:r>
      <w:r w:rsidR="00E50B98">
        <w:rPr>
          <w:rFonts w:ascii="FedraSans-NormalTF" w:hAnsi="FedraSans-NormalTF"/>
          <w:sz w:val="20"/>
          <w:szCs w:val="20"/>
        </w:rPr>
        <w:t>[for each Project]</w:t>
      </w:r>
      <w:r w:rsidR="00E50B98">
        <w:rPr>
          <w:rStyle w:val="FootnoteReference"/>
          <w:rFonts w:ascii="FedraSans-NormalTF" w:hAnsi="FedraSans-NormalTF"/>
          <w:szCs w:val="20"/>
        </w:rPr>
        <w:footnoteReference w:id="18"/>
      </w:r>
      <w:r w:rsidR="00E50B98">
        <w:rPr>
          <w:rFonts w:ascii="FedraSans-NormalTF" w:hAnsi="FedraSans-NormalTF"/>
          <w:sz w:val="20"/>
          <w:szCs w:val="20"/>
        </w:rPr>
        <w:t xml:space="preserve"> </w:t>
      </w:r>
      <w:r w:rsidRPr="00A904B3">
        <w:rPr>
          <w:rFonts w:ascii="FedraSans-NormalTF" w:hAnsi="FedraSans-NormalTF"/>
          <w:sz w:val="20"/>
          <w:szCs w:val="20"/>
        </w:rPr>
        <w:t xml:space="preserve">shall meet the following </w:t>
      </w:r>
      <w:r w:rsidRPr="00A904B3">
        <w:rPr>
          <w:rFonts w:ascii="FedraSans-NormalTF" w:hAnsi="FedraSans-NormalTF"/>
          <w:b/>
          <w:sz w:val="20"/>
          <w:szCs w:val="20"/>
        </w:rPr>
        <w:t>pass/fail</w:t>
      </w:r>
      <w:r w:rsidRPr="00A904B3">
        <w:rPr>
          <w:rFonts w:ascii="FedraSans-NormalTF" w:hAnsi="FedraSans-NormalTF"/>
          <w:sz w:val="20"/>
          <w:szCs w:val="20"/>
        </w:rPr>
        <w:t xml:space="preserve"> requirements:</w:t>
      </w:r>
      <w:bookmarkEnd w:id="55"/>
    </w:p>
    <w:p w14:paraId="2D18C687" w14:textId="339B1292" w:rsidR="003214C7" w:rsidRPr="00A904B3" w:rsidRDefault="003214C7" w:rsidP="003214C7">
      <w:pPr>
        <w:pStyle w:val="Head40"/>
        <w:rPr>
          <w:rFonts w:ascii="FedraSans-NormalTF" w:hAnsi="FedraSans-NormalTF"/>
          <w:sz w:val="20"/>
          <w:szCs w:val="20"/>
        </w:rPr>
      </w:pPr>
      <w:r w:rsidRPr="00A904B3">
        <w:rPr>
          <w:rFonts w:ascii="FedraSans-NormalTF" w:hAnsi="FedraSans-NormalTF"/>
          <w:sz w:val="20"/>
          <w:szCs w:val="20"/>
        </w:rPr>
        <w:t>The proposed average tariff for each Mini-Grid shall be no more than [TARIFF] [CURRENCY]/kWh, where the average tariff is defined as the total annual revenue from sales from electricity services divided by the total annual energy sold, in the baseline year.</w:t>
      </w:r>
    </w:p>
    <w:p w14:paraId="27C6FB54" w14:textId="4D666D8D" w:rsidR="006C193A" w:rsidRPr="00A904B3" w:rsidRDefault="006C193A" w:rsidP="006C193A">
      <w:pPr>
        <w:pStyle w:val="Head40"/>
        <w:rPr>
          <w:rFonts w:ascii="FedraSans-NormalTF" w:hAnsi="FedraSans-NormalTF"/>
          <w:sz w:val="20"/>
          <w:szCs w:val="20"/>
        </w:rPr>
      </w:pPr>
      <w:r w:rsidRPr="00A904B3">
        <w:rPr>
          <w:rFonts w:ascii="FedraSans-NormalTF" w:hAnsi="FedraSans-NormalTF"/>
          <w:sz w:val="20"/>
          <w:szCs w:val="20"/>
        </w:rPr>
        <w:t xml:space="preserve">The Technical Proposal shall comply with </w:t>
      </w:r>
      <w:r w:rsidR="006D739A" w:rsidRPr="00A904B3">
        <w:rPr>
          <w:rFonts w:ascii="FedraSans-NormalTF" w:hAnsi="FedraSans-NormalTF"/>
          <w:sz w:val="20"/>
          <w:szCs w:val="20"/>
        </w:rPr>
        <w:t>all requirements</w:t>
      </w:r>
      <w:r w:rsidRPr="00A904B3">
        <w:rPr>
          <w:rFonts w:ascii="FedraSans-NormalTF" w:hAnsi="FedraSans-NormalTF"/>
          <w:sz w:val="20"/>
          <w:szCs w:val="20"/>
        </w:rPr>
        <w:t xml:space="preserve"> defined in the </w:t>
      </w:r>
      <w:r w:rsidR="006D739A" w:rsidRPr="00A904B3">
        <w:rPr>
          <w:rFonts w:ascii="FedraSans-NormalTF" w:hAnsi="FedraSans-NormalTF"/>
          <w:sz w:val="20"/>
          <w:szCs w:val="20"/>
        </w:rPr>
        <w:t>Concession Agreement</w:t>
      </w:r>
      <w:r w:rsidRPr="00A904B3">
        <w:rPr>
          <w:rFonts w:ascii="FedraSans-NormalTF" w:hAnsi="FedraSans-NormalTF"/>
          <w:sz w:val="20"/>
          <w:szCs w:val="20"/>
        </w:rPr>
        <w:t>.</w:t>
      </w:r>
    </w:p>
    <w:p w14:paraId="280FC448" w14:textId="6E1D199D" w:rsidR="0032228D" w:rsidRPr="00A904B3" w:rsidRDefault="0032228D" w:rsidP="0032228D">
      <w:pPr>
        <w:pStyle w:val="Head30"/>
        <w:rPr>
          <w:rFonts w:ascii="FedraSans-NormalTF" w:hAnsi="FedraSans-NormalTF"/>
          <w:sz w:val="20"/>
          <w:szCs w:val="20"/>
        </w:rPr>
      </w:pPr>
      <w:r w:rsidRPr="00A904B3">
        <w:rPr>
          <w:rFonts w:ascii="FedraSans-NormalTF" w:hAnsi="FedraSans-NormalTF"/>
          <w:sz w:val="20"/>
          <w:szCs w:val="20"/>
        </w:rPr>
        <w:t xml:space="preserve">The Procuring Authority may, at its discretion, include any parts of the Technical Proposal in the </w:t>
      </w:r>
      <w:r w:rsidR="00764F88">
        <w:rPr>
          <w:rFonts w:ascii="FedraSans-NormalTF" w:hAnsi="FedraSans-NormalTF"/>
          <w:sz w:val="20"/>
          <w:szCs w:val="20"/>
        </w:rPr>
        <w:t>Concession Agreement</w:t>
      </w:r>
      <w:r w:rsidRPr="00A904B3">
        <w:rPr>
          <w:rFonts w:ascii="FedraSans-NormalTF" w:hAnsi="FedraSans-NormalTF"/>
          <w:sz w:val="20"/>
          <w:szCs w:val="20"/>
        </w:rPr>
        <w:t>, except the Marketing Plan and Social Plans.</w:t>
      </w:r>
    </w:p>
    <w:bookmarkEnd w:id="53"/>
    <w:p w14:paraId="2D63128C" w14:textId="536FADD0" w:rsidR="008B45E5" w:rsidRPr="00A904B3" w:rsidRDefault="008B45E5" w:rsidP="008B45E5">
      <w:pPr>
        <w:pStyle w:val="Head30"/>
        <w:rPr>
          <w:rFonts w:ascii="FedraSans-NormalTF" w:hAnsi="FedraSans-NormalTF"/>
          <w:sz w:val="20"/>
          <w:szCs w:val="20"/>
        </w:rPr>
      </w:pPr>
      <w:r w:rsidRPr="00A904B3">
        <w:rPr>
          <w:rFonts w:ascii="FedraSans-NormalTF" w:hAnsi="FedraSans-NormalTF"/>
          <w:sz w:val="20"/>
          <w:szCs w:val="20"/>
        </w:rPr>
        <w:t xml:space="preserve">The Proposal validity period shall be </w:t>
      </w:r>
      <w:r w:rsidR="00982332" w:rsidRPr="00A904B3">
        <w:rPr>
          <w:rFonts w:ascii="FedraSans-NormalTF" w:hAnsi="FedraSans-NormalTF"/>
          <w:sz w:val="20"/>
          <w:szCs w:val="20"/>
        </w:rPr>
        <w:t>[</w:t>
      </w:r>
      <w:r w:rsidRPr="00A904B3">
        <w:rPr>
          <w:rFonts w:ascii="FedraSans-NormalTF" w:hAnsi="FedraSans-NormalTF"/>
          <w:sz w:val="20"/>
          <w:szCs w:val="20"/>
        </w:rPr>
        <w:t>365</w:t>
      </w:r>
      <w:r w:rsidR="00982332" w:rsidRPr="00A904B3">
        <w:rPr>
          <w:rFonts w:ascii="FedraSans-NormalTF" w:hAnsi="FedraSans-NormalTF"/>
          <w:sz w:val="20"/>
          <w:szCs w:val="20"/>
        </w:rPr>
        <w:t>]</w:t>
      </w:r>
      <w:r w:rsidRPr="00A904B3">
        <w:rPr>
          <w:rFonts w:ascii="FedraSans-NormalTF" w:hAnsi="FedraSans-NormalTF"/>
          <w:sz w:val="20"/>
          <w:szCs w:val="20"/>
        </w:rPr>
        <w:t xml:space="preserve"> days after the deadline date for Proposal submission prescribed by the </w:t>
      </w:r>
      <w:r w:rsidR="00AC79E5" w:rsidRPr="00A904B3">
        <w:rPr>
          <w:rFonts w:ascii="FedraSans-NormalTF" w:hAnsi="FedraSans-NormalTF"/>
          <w:sz w:val="20"/>
          <w:szCs w:val="20"/>
        </w:rPr>
        <w:t>Procuring Authority</w:t>
      </w:r>
      <w:r w:rsidRPr="00A904B3">
        <w:rPr>
          <w:rFonts w:ascii="FedraSans-NormalTF" w:hAnsi="FedraSans-NormalTF"/>
          <w:sz w:val="20"/>
          <w:szCs w:val="20"/>
        </w:rPr>
        <w:t>.</w:t>
      </w:r>
    </w:p>
    <w:p w14:paraId="79189C67" w14:textId="47B57E7F" w:rsidR="00DD02B0" w:rsidRPr="009049F5" w:rsidRDefault="00C7444A" w:rsidP="00F91F6A">
      <w:pPr>
        <w:pStyle w:val="Head20"/>
        <w:outlineLvl w:val="9"/>
        <w:rPr>
          <w:sz w:val="20"/>
          <w:szCs w:val="22"/>
        </w:rPr>
      </w:pPr>
      <w:bookmarkStart w:id="56" w:name="_Ref86660345"/>
      <w:bookmarkStart w:id="57" w:name="_Ref85497652"/>
      <w:r w:rsidRPr="009049F5">
        <w:rPr>
          <w:sz w:val="20"/>
          <w:szCs w:val="22"/>
        </w:rPr>
        <w:t>Part II – Commercial Proposal</w:t>
      </w:r>
      <w:bookmarkEnd w:id="56"/>
    </w:p>
    <w:p w14:paraId="394AD0B4" w14:textId="557F9945" w:rsidR="000A25B2" w:rsidRPr="00A904B3" w:rsidRDefault="000A25B2" w:rsidP="00CC680A">
      <w:pPr>
        <w:pStyle w:val="Head30"/>
        <w:rPr>
          <w:rFonts w:ascii="FedraSans-NormalTF" w:hAnsi="FedraSans-NormalTF"/>
          <w:sz w:val="20"/>
          <w:szCs w:val="20"/>
        </w:rPr>
      </w:pPr>
      <w:bookmarkStart w:id="58" w:name="_Ref399868843"/>
      <w:r w:rsidRPr="00A904B3">
        <w:rPr>
          <w:rFonts w:ascii="FedraSans-NormalTF" w:hAnsi="FedraSans-NormalTF"/>
          <w:sz w:val="20"/>
          <w:szCs w:val="20"/>
        </w:rPr>
        <w:t xml:space="preserve">Part II shall comprise the commercial aspects of the relevant Prequalified Bidder’s Proposal </w:t>
      </w:r>
      <w:r w:rsidR="00E50B98">
        <w:rPr>
          <w:rFonts w:ascii="FedraSans-NormalTF" w:hAnsi="FedraSans-NormalTF"/>
          <w:sz w:val="20"/>
          <w:szCs w:val="20"/>
        </w:rPr>
        <w:t>[for each Project]</w:t>
      </w:r>
      <w:r w:rsidR="00E50B98">
        <w:rPr>
          <w:rStyle w:val="FootnoteReference"/>
          <w:rFonts w:ascii="FedraSans-NormalTF" w:hAnsi="FedraSans-NormalTF"/>
          <w:szCs w:val="20"/>
        </w:rPr>
        <w:footnoteReference w:id="19"/>
      </w:r>
      <w:r w:rsidR="00E50B98">
        <w:rPr>
          <w:rFonts w:ascii="FedraSans-NormalTF" w:hAnsi="FedraSans-NormalTF"/>
          <w:sz w:val="20"/>
          <w:szCs w:val="20"/>
        </w:rPr>
        <w:t xml:space="preserve"> </w:t>
      </w:r>
      <w:r w:rsidRPr="00A904B3">
        <w:rPr>
          <w:rFonts w:ascii="FedraSans-NormalTF" w:hAnsi="FedraSans-NormalTF"/>
          <w:sz w:val="20"/>
          <w:szCs w:val="20"/>
        </w:rPr>
        <w:t>(</w:t>
      </w:r>
      <w:r w:rsidRPr="00A904B3">
        <w:rPr>
          <w:rFonts w:ascii="FedraSans-NormalTF" w:hAnsi="FedraSans-NormalTF"/>
          <w:b/>
          <w:sz w:val="20"/>
          <w:szCs w:val="20"/>
        </w:rPr>
        <w:t>Commercial Proposal</w:t>
      </w:r>
      <w:r w:rsidRPr="00A904B3">
        <w:rPr>
          <w:rFonts w:ascii="FedraSans-NormalTF" w:hAnsi="FedraSans-NormalTF"/>
          <w:sz w:val="20"/>
          <w:szCs w:val="20"/>
        </w:rPr>
        <w:t>).</w:t>
      </w:r>
    </w:p>
    <w:p w14:paraId="0635506D" w14:textId="20391FF9" w:rsidR="000A25B2" w:rsidRPr="00A904B3" w:rsidRDefault="000A25B2" w:rsidP="00CC680A">
      <w:pPr>
        <w:pStyle w:val="Head30"/>
        <w:rPr>
          <w:rFonts w:ascii="FedraSans-NormalTF" w:hAnsi="FedraSans-NormalTF"/>
          <w:sz w:val="20"/>
          <w:szCs w:val="20"/>
        </w:rPr>
      </w:pPr>
      <w:bookmarkStart w:id="59" w:name="_Ref399876270"/>
      <w:r w:rsidRPr="00A904B3">
        <w:rPr>
          <w:rFonts w:ascii="FedraSans-NormalTF" w:hAnsi="FedraSans-NormalTF"/>
          <w:sz w:val="20"/>
          <w:szCs w:val="20"/>
        </w:rPr>
        <w:t xml:space="preserve">The Commercial Proposal </w:t>
      </w:r>
      <w:r w:rsidR="00E50B98">
        <w:rPr>
          <w:rFonts w:ascii="FedraSans-NormalTF" w:hAnsi="FedraSans-NormalTF"/>
          <w:sz w:val="20"/>
          <w:szCs w:val="20"/>
        </w:rPr>
        <w:t>[for each Project]</w:t>
      </w:r>
      <w:r w:rsidR="00E50B98">
        <w:rPr>
          <w:rStyle w:val="FootnoteReference"/>
          <w:rFonts w:ascii="FedraSans-NormalTF" w:hAnsi="FedraSans-NormalTF"/>
          <w:szCs w:val="20"/>
        </w:rPr>
        <w:footnoteReference w:id="20"/>
      </w:r>
      <w:r w:rsidR="00E50B98">
        <w:rPr>
          <w:rFonts w:ascii="FedraSans-NormalTF" w:hAnsi="FedraSans-NormalTF"/>
          <w:sz w:val="20"/>
          <w:szCs w:val="20"/>
        </w:rPr>
        <w:t xml:space="preserve"> </w:t>
      </w:r>
      <w:r w:rsidRPr="00A904B3">
        <w:rPr>
          <w:rFonts w:ascii="FedraSans-NormalTF" w:hAnsi="FedraSans-NormalTF"/>
          <w:sz w:val="20"/>
          <w:szCs w:val="20"/>
        </w:rPr>
        <w:t>shall contain the following:</w:t>
      </w:r>
      <w:bookmarkEnd w:id="58"/>
      <w:bookmarkEnd w:id="59"/>
    </w:p>
    <w:p w14:paraId="465B2091" w14:textId="58787EBE" w:rsidR="000A25B2" w:rsidRPr="00A904B3" w:rsidRDefault="009916DF" w:rsidP="00CC680A">
      <w:pPr>
        <w:pStyle w:val="Head40"/>
        <w:rPr>
          <w:rFonts w:ascii="FedraSans-NormalTF" w:hAnsi="FedraSans-NormalTF"/>
          <w:sz w:val="20"/>
          <w:szCs w:val="20"/>
        </w:rPr>
      </w:pPr>
      <w:r w:rsidRPr="00A904B3">
        <w:rPr>
          <w:rFonts w:ascii="FedraSans-NormalTF" w:hAnsi="FedraSans-NormalTF"/>
          <w:sz w:val="20"/>
          <w:szCs w:val="20"/>
        </w:rPr>
        <w:t>a</w:t>
      </w:r>
      <w:r w:rsidR="000A25B2" w:rsidRPr="00A904B3">
        <w:rPr>
          <w:rFonts w:ascii="FedraSans-NormalTF" w:hAnsi="FedraSans-NormalTF"/>
          <w:sz w:val="20"/>
          <w:szCs w:val="20"/>
        </w:rPr>
        <w:t>n offer letter substantially in the form attached as Appendix 3 Part I (</w:t>
      </w:r>
      <w:r w:rsidR="000A25B2" w:rsidRPr="00A904B3">
        <w:rPr>
          <w:rFonts w:ascii="FedraSans-NormalTF" w:hAnsi="FedraSans-NormalTF"/>
          <w:b/>
          <w:sz w:val="20"/>
          <w:szCs w:val="20"/>
        </w:rPr>
        <w:t>Offer Letter</w:t>
      </w:r>
      <w:proofErr w:type="gramStart"/>
      <w:r w:rsidR="000A25B2" w:rsidRPr="00A904B3">
        <w:rPr>
          <w:rFonts w:ascii="FedraSans-NormalTF" w:hAnsi="FedraSans-NormalTF"/>
          <w:sz w:val="20"/>
          <w:szCs w:val="20"/>
        </w:rPr>
        <w:t>);</w:t>
      </w:r>
      <w:proofErr w:type="gramEnd"/>
    </w:p>
    <w:p w14:paraId="30FD32A5" w14:textId="0502D1CD" w:rsidR="000A25B2" w:rsidRPr="00A904B3" w:rsidRDefault="009916DF" w:rsidP="00CC680A">
      <w:pPr>
        <w:pStyle w:val="Head40"/>
        <w:rPr>
          <w:rFonts w:ascii="FedraSans-NormalTF" w:hAnsi="FedraSans-NormalTF"/>
          <w:sz w:val="20"/>
          <w:szCs w:val="20"/>
        </w:rPr>
      </w:pPr>
      <w:bookmarkStart w:id="60" w:name="_Ref98701786"/>
      <w:bookmarkStart w:id="61" w:name="_Ref402013542"/>
      <w:bookmarkStart w:id="62" w:name="_Ref399154579"/>
      <w:bookmarkStart w:id="63" w:name="_Ref399868845"/>
      <w:r w:rsidRPr="00A904B3">
        <w:rPr>
          <w:rFonts w:ascii="FedraSans-NormalTF" w:hAnsi="FedraSans-NormalTF"/>
          <w:sz w:val="20"/>
          <w:szCs w:val="20"/>
        </w:rPr>
        <w:t>a</w:t>
      </w:r>
      <w:r w:rsidR="000A25B2" w:rsidRPr="00A904B3">
        <w:rPr>
          <w:rFonts w:ascii="FedraSans-NormalTF" w:hAnsi="FedraSans-NormalTF"/>
          <w:sz w:val="20"/>
          <w:szCs w:val="20"/>
        </w:rPr>
        <w:t xml:space="preserve"> fully completed schedule of information pertaining to the </w:t>
      </w:r>
      <w:r w:rsidR="008D5ADF" w:rsidRPr="00A904B3">
        <w:rPr>
          <w:rFonts w:ascii="FedraSans-NormalTF" w:hAnsi="FedraSans-NormalTF"/>
          <w:sz w:val="20"/>
          <w:szCs w:val="20"/>
        </w:rPr>
        <w:t>Concessionaire</w:t>
      </w:r>
      <w:r w:rsidR="000A25B2" w:rsidRPr="00A904B3">
        <w:rPr>
          <w:rFonts w:ascii="FedraSans-NormalTF" w:hAnsi="FedraSans-NormalTF"/>
          <w:sz w:val="20"/>
          <w:szCs w:val="20"/>
        </w:rPr>
        <w:t xml:space="preserve"> (or, in circumstances where the </w:t>
      </w:r>
      <w:r w:rsidR="008D5ADF" w:rsidRPr="00A904B3">
        <w:rPr>
          <w:rFonts w:ascii="FedraSans-NormalTF" w:hAnsi="FedraSans-NormalTF"/>
          <w:sz w:val="20"/>
          <w:szCs w:val="20"/>
        </w:rPr>
        <w:t>Concessionaire</w:t>
      </w:r>
      <w:r w:rsidR="000A25B2" w:rsidRPr="00A904B3">
        <w:rPr>
          <w:rFonts w:ascii="FedraSans-NormalTF" w:hAnsi="FedraSans-NormalTF"/>
          <w:sz w:val="20"/>
          <w:szCs w:val="20"/>
        </w:rPr>
        <w:t xml:space="preserve"> will not have been incorporated on the date that Proposals are submitted, the Lead Sponsor) in the form attached as Appendix 4 (</w:t>
      </w:r>
      <w:r w:rsidR="008D5ADF" w:rsidRPr="00A904B3">
        <w:rPr>
          <w:rFonts w:ascii="FedraSans-NormalTF" w:hAnsi="FedraSans-NormalTF"/>
          <w:b/>
          <w:sz w:val="20"/>
          <w:szCs w:val="20"/>
        </w:rPr>
        <w:t>Concessionaire</w:t>
      </w:r>
      <w:r w:rsidR="000A25B2" w:rsidRPr="00A904B3">
        <w:rPr>
          <w:rFonts w:ascii="FedraSans-NormalTF" w:hAnsi="FedraSans-NormalTF"/>
          <w:b/>
          <w:sz w:val="20"/>
          <w:szCs w:val="20"/>
        </w:rPr>
        <w:t xml:space="preserve"> Information Schedule</w:t>
      </w:r>
      <w:r w:rsidR="000A25B2" w:rsidRPr="00A904B3">
        <w:rPr>
          <w:rFonts w:ascii="FedraSans-NormalTF" w:hAnsi="FedraSans-NormalTF"/>
          <w:sz w:val="20"/>
          <w:szCs w:val="20"/>
        </w:rPr>
        <w:t xml:space="preserve">) for insertion (adapted as required) into the Project Agreements as </w:t>
      </w:r>
      <w:proofErr w:type="gramStart"/>
      <w:r w:rsidR="000A25B2" w:rsidRPr="00A904B3">
        <w:rPr>
          <w:rFonts w:ascii="FedraSans-NormalTF" w:hAnsi="FedraSans-NormalTF"/>
          <w:sz w:val="20"/>
          <w:szCs w:val="20"/>
        </w:rPr>
        <w:t>appropriate;</w:t>
      </w:r>
      <w:bookmarkEnd w:id="60"/>
      <w:proofErr w:type="gramEnd"/>
      <w:r w:rsidR="000A25B2" w:rsidRPr="00A904B3">
        <w:rPr>
          <w:rFonts w:ascii="FedraSans-NormalTF" w:hAnsi="FedraSans-NormalTF"/>
          <w:sz w:val="20"/>
          <w:szCs w:val="20"/>
        </w:rPr>
        <w:t xml:space="preserve"> </w:t>
      </w:r>
    </w:p>
    <w:p w14:paraId="7C8CA0DB" w14:textId="032A76CC" w:rsidR="000A25B2" w:rsidRPr="00A904B3" w:rsidRDefault="00406A41" w:rsidP="00CC680A">
      <w:pPr>
        <w:pStyle w:val="Head40"/>
        <w:rPr>
          <w:rFonts w:ascii="FedraSans-NormalTF" w:hAnsi="FedraSans-NormalTF"/>
          <w:sz w:val="20"/>
          <w:szCs w:val="20"/>
        </w:rPr>
      </w:pPr>
      <w:r w:rsidRPr="00A904B3">
        <w:rPr>
          <w:rFonts w:ascii="FedraSans-NormalTF" w:hAnsi="FedraSans-NormalTF"/>
          <w:sz w:val="20"/>
          <w:szCs w:val="20"/>
        </w:rPr>
        <w:t>indication</w:t>
      </w:r>
      <w:r w:rsidR="00CD7052" w:rsidRPr="00A904B3">
        <w:rPr>
          <w:rFonts w:ascii="FedraSans-NormalTF" w:hAnsi="FedraSans-NormalTF"/>
          <w:sz w:val="20"/>
          <w:szCs w:val="20"/>
        </w:rPr>
        <w:t xml:space="preserve"> on how</w:t>
      </w:r>
      <w:r w:rsidR="000A25B2" w:rsidRPr="00A904B3">
        <w:rPr>
          <w:rFonts w:ascii="FedraSans-NormalTF" w:hAnsi="FedraSans-NormalTF"/>
          <w:sz w:val="20"/>
          <w:szCs w:val="20"/>
        </w:rPr>
        <w:t xml:space="preserve"> the Prequalified Bidder intends to finance </w:t>
      </w:r>
      <w:r w:rsidR="00E50B98">
        <w:rPr>
          <w:rFonts w:ascii="FedraSans-NormalTF" w:hAnsi="FedraSans-NormalTF"/>
          <w:sz w:val="20"/>
          <w:szCs w:val="20"/>
        </w:rPr>
        <w:t>[</w:t>
      </w:r>
      <w:r w:rsidR="000A25B2" w:rsidRPr="00A904B3">
        <w:rPr>
          <w:rFonts w:ascii="FedraSans-NormalTF" w:hAnsi="FedraSans-NormalTF"/>
          <w:sz w:val="20"/>
          <w:szCs w:val="20"/>
        </w:rPr>
        <w:t>the</w:t>
      </w:r>
      <w:r w:rsidR="00E50B98">
        <w:rPr>
          <w:rFonts w:ascii="FedraSans-NormalTF" w:hAnsi="FedraSans-NormalTF"/>
          <w:sz w:val="20"/>
          <w:szCs w:val="20"/>
        </w:rPr>
        <w:t>/each]</w:t>
      </w:r>
      <w:r w:rsidR="00E50B98">
        <w:rPr>
          <w:rStyle w:val="FootnoteReference"/>
          <w:rFonts w:ascii="FedraSans-NormalTF" w:hAnsi="FedraSans-NormalTF"/>
          <w:szCs w:val="20"/>
        </w:rPr>
        <w:footnoteReference w:id="21"/>
      </w:r>
      <w:r w:rsidR="000A25B2" w:rsidRPr="00A904B3">
        <w:rPr>
          <w:rFonts w:ascii="FedraSans-NormalTF" w:hAnsi="FedraSans-NormalTF"/>
          <w:sz w:val="20"/>
          <w:szCs w:val="20"/>
        </w:rPr>
        <w:t xml:space="preserve"> Project (</w:t>
      </w:r>
      <w:r w:rsidR="00CE213B" w:rsidRPr="00A904B3">
        <w:rPr>
          <w:rFonts w:ascii="FedraSans-NormalTF" w:hAnsi="FedraSans-NormalTF"/>
          <w:sz w:val="20"/>
          <w:szCs w:val="20"/>
        </w:rPr>
        <w:t xml:space="preserve">mix of grants, equity, and debt </w:t>
      </w:r>
      <w:r w:rsidR="000A25B2" w:rsidRPr="00A904B3">
        <w:rPr>
          <w:rFonts w:ascii="FedraSans-NormalTF" w:hAnsi="FedraSans-NormalTF"/>
          <w:sz w:val="20"/>
          <w:szCs w:val="20"/>
        </w:rPr>
        <w:t xml:space="preserve">to be provided in the Offer Letter) as well as evidence of </w:t>
      </w:r>
      <w:r w:rsidR="000A25B2" w:rsidRPr="00A904B3">
        <w:rPr>
          <w:rFonts w:ascii="FedraSans-NormalTF" w:hAnsi="FedraSans-NormalTF"/>
          <w:sz w:val="20"/>
          <w:szCs w:val="20"/>
        </w:rPr>
        <w:lastRenderedPageBreak/>
        <w:t xml:space="preserve">their ability to finance </w:t>
      </w:r>
      <w:r w:rsidR="00D16DE7">
        <w:rPr>
          <w:rFonts w:ascii="FedraSans-NormalTF" w:hAnsi="FedraSans-NormalTF"/>
          <w:sz w:val="20"/>
          <w:szCs w:val="20"/>
        </w:rPr>
        <w:t>[</w:t>
      </w:r>
      <w:r w:rsidR="000A25B2" w:rsidRPr="00A904B3">
        <w:rPr>
          <w:rFonts w:ascii="FedraSans-NormalTF" w:hAnsi="FedraSans-NormalTF"/>
          <w:sz w:val="20"/>
          <w:szCs w:val="20"/>
        </w:rPr>
        <w:t>the</w:t>
      </w:r>
      <w:r w:rsidR="00D16DE7">
        <w:rPr>
          <w:rFonts w:ascii="FedraSans-NormalTF" w:hAnsi="FedraSans-NormalTF"/>
          <w:sz w:val="20"/>
          <w:szCs w:val="20"/>
        </w:rPr>
        <w:t>/each]</w:t>
      </w:r>
      <w:r w:rsidR="00D16DE7">
        <w:rPr>
          <w:rStyle w:val="FootnoteReference"/>
          <w:rFonts w:ascii="FedraSans-NormalTF" w:hAnsi="FedraSans-NormalTF"/>
          <w:szCs w:val="20"/>
        </w:rPr>
        <w:footnoteReference w:id="22"/>
      </w:r>
      <w:r w:rsidR="000A25B2" w:rsidRPr="00A904B3">
        <w:rPr>
          <w:rFonts w:ascii="FedraSans-NormalTF" w:hAnsi="FedraSans-NormalTF"/>
          <w:sz w:val="20"/>
          <w:szCs w:val="20"/>
        </w:rPr>
        <w:t xml:space="preserve"> Project on such basis. The required evidence shall comprise: </w:t>
      </w:r>
      <w:bookmarkEnd w:id="61"/>
      <w:bookmarkEnd w:id="62"/>
      <w:bookmarkEnd w:id="63"/>
    </w:p>
    <w:p w14:paraId="3A03E540" w14:textId="0F1C3220" w:rsidR="000A25B2" w:rsidRPr="00A904B3" w:rsidRDefault="00FB151B" w:rsidP="00191155">
      <w:pPr>
        <w:pStyle w:val="Head50"/>
        <w:rPr>
          <w:rFonts w:ascii="FedraSans-NormalTF" w:hAnsi="FedraSans-NormalTF"/>
          <w:sz w:val="20"/>
          <w:szCs w:val="20"/>
        </w:rPr>
      </w:pPr>
      <w:r w:rsidRPr="00A904B3">
        <w:rPr>
          <w:rFonts w:ascii="FedraSans-NormalTF" w:hAnsi="FedraSans-NormalTF"/>
          <w:sz w:val="20"/>
          <w:szCs w:val="20"/>
        </w:rPr>
        <w:t>f</w:t>
      </w:r>
      <w:r w:rsidR="000A25B2" w:rsidRPr="00A904B3">
        <w:rPr>
          <w:rFonts w:ascii="FedraSans-NormalTF" w:hAnsi="FedraSans-NormalTF"/>
          <w:sz w:val="20"/>
          <w:szCs w:val="20"/>
        </w:rPr>
        <w:t xml:space="preserve">or any Prequalified Bidder intending to enter into Financing Agreements in respect of </w:t>
      </w:r>
      <w:r w:rsidR="00D16DE7">
        <w:rPr>
          <w:rFonts w:ascii="FedraSans-NormalTF" w:hAnsi="FedraSans-NormalTF"/>
          <w:sz w:val="20"/>
          <w:szCs w:val="20"/>
        </w:rPr>
        <w:t>[</w:t>
      </w:r>
      <w:r w:rsidR="000A25B2" w:rsidRPr="00A904B3">
        <w:rPr>
          <w:rFonts w:ascii="FedraSans-NormalTF" w:hAnsi="FedraSans-NormalTF"/>
          <w:sz w:val="20"/>
          <w:szCs w:val="20"/>
        </w:rPr>
        <w:t>the</w:t>
      </w:r>
      <w:r w:rsidR="00D16DE7">
        <w:rPr>
          <w:rFonts w:ascii="FedraSans-NormalTF" w:hAnsi="FedraSans-NormalTF"/>
          <w:sz w:val="20"/>
          <w:szCs w:val="20"/>
        </w:rPr>
        <w:t>/any]</w:t>
      </w:r>
      <w:r w:rsidR="00D16DE7">
        <w:rPr>
          <w:rStyle w:val="FootnoteReference"/>
          <w:rFonts w:ascii="FedraSans-NormalTF" w:hAnsi="FedraSans-NormalTF"/>
          <w:szCs w:val="20"/>
        </w:rPr>
        <w:footnoteReference w:id="23"/>
      </w:r>
      <w:r w:rsidR="000A25B2" w:rsidRPr="00A904B3">
        <w:rPr>
          <w:rFonts w:ascii="FedraSans-NormalTF" w:hAnsi="FedraSans-NormalTF"/>
          <w:sz w:val="20"/>
          <w:szCs w:val="20"/>
        </w:rPr>
        <w:t xml:space="preserve"> Project, either:</w:t>
      </w:r>
    </w:p>
    <w:p w14:paraId="427E8D1C" w14:textId="05789171" w:rsidR="000A25B2" w:rsidRPr="00A904B3" w:rsidRDefault="000A25B2" w:rsidP="00CC680A">
      <w:pPr>
        <w:pStyle w:val="CMSHeadL3"/>
        <w:tabs>
          <w:tab w:val="left" w:pos="3420"/>
        </w:tabs>
        <w:ind w:left="3420" w:hanging="540"/>
        <w:outlineLvl w:val="9"/>
        <w:rPr>
          <w:rFonts w:ascii="FedraSans-NormalTF" w:hAnsi="FedraSans-NormalTF"/>
          <w:sz w:val="20"/>
          <w:szCs w:val="20"/>
        </w:rPr>
      </w:pPr>
      <w:r w:rsidRPr="00A904B3">
        <w:rPr>
          <w:rFonts w:ascii="FedraSans-NormalTF" w:hAnsi="FedraSans-NormalTF"/>
          <w:sz w:val="20"/>
          <w:szCs w:val="20"/>
        </w:rPr>
        <w:t>(1)</w:t>
      </w:r>
      <w:r w:rsidRPr="00A904B3">
        <w:rPr>
          <w:rFonts w:ascii="FedraSans-NormalTF" w:hAnsi="FedraSans-NormalTF"/>
          <w:sz w:val="20"/>
          <w:szCs w:val="20"/>
        </w:rPr>
        <w:tab/>
      </w:r>
      <w:r w:rsidR="0045133D" w:rsidRPr="00A904B3">
        <w:rPr>
          <w:rFonts w:ascii="FedraSans-NormalTF" w:hAnsi="FedraSans-NormalTF"/>
          <w:sz w:val="20"/>
          <w:szCs w:val="20"/>
        </w:rPr>
        <w:t>i</w:t>
      </w:r>
      <w:r w:rsidRPr="00A904B3">
        <w:rPr>
          <w:rFonts w:ascii="FedraSans-NormalTF" w:hAnsi="FedraSans-NormalTF"/>
          <w:sz w:val="20"/>
          <w:szCs w:val="20"/>
        </w:rPr>
        <w:t>f the Prequalified Bidder intends (as confirmed in the Offer Letter) to obtain financing from</w:t>
      </w:r>
      <w:r w:rsidR="0045133D" w:rsidRPr="00A904B3">
        <w:rPr>
          <w:rFonts w:ascii="FedraSans-NormalTF" w:hAnsi="FedraSans-NormalTF"/>
          <w:sz w:val="20"/>
          <w:szCs w:val="20"/>
        </w:rPr>
        <w:t xml:space="preserve"> [</w:t>
      </w:r>
      <w:r w:rsidR="00D405CB" w:rsidRPr="00A904B3">
        <w:rPr>
          <w:rFonts w:ascii="FedraSans-NormalTF" w:hAnsi="FedraSans-NormalTF"/>
          <w:sz w:val="20"/>
          <w:szCs w:val="20"/>
        </w:rPr>
        <w:t>IFC Investment</w:t>
      </w:r>
      <w:r w:rsidR="006D1CB8" w:rsidRPr="00A904B3">
        <w:rPr>
          <w:rFonts w:ascii="FedraSans-NormalTF" w:hAnsi="FedraSans-NormalTF"/>
          <w:sz w:val="20"/>
          <w:szCs w:val="20"/>
        </w:rPr>
        <w:t>]</w:t>
      </w:r>
      <w:r w:rsidR="006D1CB8" w:rsidRPr="00A904B3">
        <w:rPr>
          <w:rStyle w:val="FootnoteReference"/>
          <w:rFonts w:ascii="FedraSans-NormalTF" w:hAnsi="FedraSans-NormalTF"/>
          <w:sz w:val="20"/>
          <w:szCs w:val="20"/>
        </w:rPr>
        <w:footnoteReference w:id="24"/>
      </w:r>
      <w:r w:rsidR="00DD7E64" w:rsidRPr="00A904B3">
        <w:rPr>
          <w:rFonts w:ascii="FedraSans-NormalTF" w:hAnsi="FedraSans-NormalTF"/>
          <w:sz w:val="20"/>
          <w:szCs w:val="20"/>
        </w:rPr>
        <w:t>,</w:t>
      </w:r>
      <w:r w:rsidR="006D1CB8" w:rsidRPr="00A904B3">
        <w:rPr>
          <w:rFonts w:ascii="FedraSans-NormalTF" w:hAnsi="FedraSans-NormalTF"/>
          <w:sz w:val="20"/>
          <w:szCs w:val="20"/>
        </w:rPr>
        <w:t xml:space="preserve"> </w:t>
      </w:r>
      <w:r w:rsidRPr="00A904B3">
        <w:rPr>
          <w:rFonts w:ascii="FedraSans-NormalTF" w:hAnsi="FedraSans-NormalTF"/>
          <w:sz w:val="20"/>
          <w:szCs w:val="20"/>
        </w:rPr>
        <w:t>a letter from the Prequalified Bidder</w:t>
      </w:r>
      <w:r w:rsidR="00613222">
        <w:rPr>
          <w:rFonts w:ascii="FedraSans-NormalTF" w:hAnsi="FedraSans-NormalTF"/>
          <w:sz w:val="20"/>
          <w:szCs w:val="20"/>
        </w:rPr>
        <w:t>’</w:t>
      </w:r>
      <w:r w:rsidRPr="00A904B3">
        <w:rPr>
          <w:rFonts w:ascii="FedraSans-NormalTF" w:hAnsi="FedraSans-NormalTF"/>
          <w:sz w:val="20"/>
          <w:szCs w:val="20"/>
        </w:rPr>
        <w:t>s (or, for a Consortium, the Lead Sponsor</w:t>
      </w:r>
      <w:r w:rsidR="00613222">
        <w:rPr>
          <w:rFonts w:ascii="FedraSans-NormalTF" w:hAnsi="FedraSans-NormalTF"/>
          <w:sz w:val="20"/>
          <w:szCs w:val="20"/>
        </w:rPr>
        <w:t>’</w:t>
      </w:r>
      <w:r w:rsidRPr="00A904B3">
        <w:rPr>
          <w:rFonts w:ascii="FedraSans-NormalTF" w:hAnsi="FedraSans-NormalTF"/>
          <w:sz w:val="20"/>
          <w:szCs w:val="20"/>
        </w:rPr>
        <w:t>s) Chief Financial Officer or equivalent confirming that the Prequalified Bidder:</w:t>
      </w:r>
    </w:p>
    <w:p w14:paraId="0BF8423E" w14:textId="5AB2E82D" w:rsidR="000A25B2" w:rsidRPr="00A904B3" w:rsidRDefault="000A25B2" w:rsidP="00CC680A">
      <w:pPr>
        <w:pStyle w:val="CMSHeadL3"/>
        <w:tabs>
          <w:tab w:val="left" w:pos="3420"/>
        </w:tabs>
        <w:ind w:left="4320" w:hanging="1440"/>
        <w:outlineLvl w:val="9"/>
        <w:rPr>
          <w:rFonts w:ascii="FedraSans-NormalTF" w:hAnsi="FedraSans-NormalTF"/>
          <w:sz w:val="20"/>
          <w:szCs w:val="20"/>
        </w:rPr>
      </w:pPr>
      <w:r w:rsidRPr="00A904B3">
        <w:rPr>
          <w:rFonts w:ascii="FedraSans-NormalTF" w:hAnsi="FedraSans-NormalTF"/>
          <w:sz w:val="20"/>
          <w:szCs w:val="20"/>
        </w:rPr>
        <w:tab/>
        <w:t xml:space="preserve">(A) </w:t>
      </w:r>
      <w:r w:rsidRPr="00A904B3">
        <w:rPr>
          <w:rFonts w:ascii="FedraSans-NormalTF" w:hAnsi="FedraSans-NormalTF"/>
          <w:sz w:val="20"/>
          <w:szCs w:val="20"/>
        </w:rPr>
        <w:tab/>
      </w:r>
      <w:r w:rsidR="00345589" w:rsidRPr="00A904B3">
        <w:rPr>
          <w:rFonts w:ascii="FedraSans-NormalTF" w:hAnsi="FedraSans-NormalTF"/>
          <w:sz w:val="20"/>
          <w:szCs w:val="20"/>
        </w:rPr>
        <w:t>i</w:t>
      </w:r>
      <w:r w:rsidRPr="00A904B3">
        <w:rPr>
          <w:rFonts w:ascii="FedraSans-NormalTF" w:hAnsi="FedraSans-NormalTF"/>
          <w:sz w:val="20"/>
          <w:szCs w:val="20"/>
        </w:rPr>
        <w:t xml:space="preserve">ntends to finance </w:t>
      </w:r>
      <w:r w:rsidR="00D16DE7">
        <w:rPr>
          <w:rFonts w:ascii="FedraSans-NormalTF" w:hAnsi="FedraSans-NormalTF"/>
          <w:sz w:val="20"/>
          <w:szCs w:val="20"/>
        </w:rPr>
        <w:t>[</w:t>
      </w:r>
      <w:r w:rsidRPr="00A904B3">
        <w:rPr>
          <w:rFonts w:ascii="FedraSans-NormalTF" w:hAnsi="FedraSans-NormalTF"/>
          <w:sz w:val="20"/>
          <w:szCs w:val="20"/>
        </w:rPr>
        <w:t>the</w:t>
      </w:r>
      <w:r w:rsidR="00D16DE7">
        <w:rPr>
          <w:rFonts w:ascii="FedraSans-NormalTF" w:hAnsi="FedraSans-NormalTF"/>
          <w:sz w:val="20"/>
          <w:szCs w:val="20"/>
        </w:rPr>
        <w:t>/each relevant]</w:t>
      </w:r>
      <w:r w:rsidR="00D16DE7">
        <w:rPr>
          <w:rStyle w:val="FootnoteReference"/>
          <w:rFonts w:ascii="FedraSans-NormalTF" w:hAnsi="FedraSans-NormalTF"/>
          <w:szCs w:val="20"/>
        </w:rPr>
        <w:footnoteReference w:id="25"/>
      </w:r>
      <w:r w:rsidRPr="00A904B3">
        <w:rPr>
          <w:rFonts w:ascii="FedraSans-NormalTF" w:hAnsi="FedraSans-NormalTF"/>
          <w:sz w:val="20"/>
          <w:szCs w:val="20"/>
        </w:rPr>
        <w:t xml:space="preserve"> Project on the basis of the </w:t>
      </w:r>
      <w:r w:rsidR="00345589" w:rsidRPr="00A904B3">
        <w:rPr>
          <w:rFonts w:ascii="FedraSans-NormalTF" w:hAnsi="FedraSans-NormalTF"/>
          <w:sz w:val="20"/>
          <w:szCs w:val="20"/>
        </w:rPr>
        <w:t>[</w:t>
      </w:r>
      <w:r w:rsidRPr="00A904B3">
        <w:rPr>
          <w:rFonts w:ascii="FedraSans-NormalTF" w:hAnsi="FedraSans-NormalTF"/>
          <w:sz w:val="20"/>
          <w:szCs w:val="20"/>
        </w:rPr>
        <w:t>term sheet</w:t>
      </w:r>
      <w:r w:rsidR="00345589" w:rsidRPr="00A904B3">
        <w:rPr>
          <w:rFonts w:ascii="FedraSans-NormalTF" w:hAnsi="FedraSans-NormalTF"/>
          <w:sz w:val="20"/>
          <w:szCs w:val="20"/>
        </w:rPr>
        <w:t>s</w:t>
      </w:r>
      <w:r w:rsidR="00C44FF1" w:rsidRPr="00A904B3">
        <w:rPr>
          <w:rFonts w:ascii="FedraSans-NormalTF" w:hAnsi="FedraSans-NormalTF"/>
          <w:sz w:val="20"/>
          <w:szCs w:val="20"/>
        </w:rPr>
        <w:t>/letters of interest]</w:t>
      </w:r>
      <w:r w:rsidRPr="00A904B3">
        <w:rPr>
          <w:rFonts w:ascii="FedraSans-NormalTF" w:hAnsi="FedraSans-NormalTF"/>
          <w:sz w:val="20"/>
          <w:szCs w:val="20"/>
        </w:rPr>
        <w:t xml:space="preserve"> referred to in </w:t>
      </w:r>
      <w:r w:rsidR="005D052F" w:rsidRPr="00A904B3">
        <w:rPr>
          <w:rFonts w:ascii="FedraSans-NormalTF" w:hAnsi="FedraSans-NormalTF"/>
          <w:sz w:val="20"/>
          <w:szCs w:val="20"/>
        </w:rPr>
        <w:t>S</w:t>
      </w:r>
      <w:r w:rsidRPr="00A904B3">
        <w:rPr>
          <w:rFonts w:ascii="FedraSans-NormalTF" w:hAnsi="FedraSans-NormalTF"/>
          <w:sz w:val="20"/>
          <w:szCs w:val="20"/>
        </w:rPr>
        <w:t xml:space="preserve">ection 7.3 and attached as Part III of Appendix </w:t>
      </w:r>
      <w:proofErr w:type="gramStart"/>
      <w:r w:rsidRPr="00A904B3">
        <w:rPr>
          <w:rFonts w:ascii="FedraSans-NormalTF" w:hAnsi="FedraSans-NormalTF"/>
          <w:sz w:val="20"/>
          <w:szCs w:val="20"/>
        </w:rPr>
        <w:t>3;</w:t>
      </w:r>
      <w:proofErr w:type="gramEnd"/>
      <w:r w:rsidRPr="00A904B3">
        <w:rPr>
          <w:rFonts w:ascii="FedraSans-NormalTF" w:hAnsi="FedraSans-NormalTF"/>
          <w:sz w:val="20"/>
          <w:szCs w:val="20"/>
        </w:rPr>
        <w:t xml:space="preserve"> </w:t>
      </w:r>
    </w:p>
    <w:p w14:paraId="4E11FA8C" w14:textId="525EFCE3" w:rsidR="000A25B2" w:rsidRPr="00A904B3" w:rsidRDefault="000A25B2" w:rsidP="00CC680A">
      <w:pPr>
        <w:pStyle w:val="CMSHeadL3"/>
        <w:tabs>
          <w:tab w:val="left" w:pos="3420"/>
        </w:tabs>
        <w:ind w:left="4320" w:hanging="1440"/>
        <w:outlineLvl w:val="9"/>
        <w:rPr>
          <w:rFonts w:ascii="FedraSans-NormalTF" w:hAnsi="FedraSans-NormalTF"/>
          <w:sz w:val="20"/>
          <w:szCs w:val="20"/>
        </w:rPr>
      </w:pPr>
      <w:r w:rsidRPr="00A904B3">
        <w:rPr>
          <w:rFonts w:ascii="FedraSans-NormalTF" w:hAnsi="FedraSans-NormalTF"/>
          <w:sz w:val="20"/>
          <w:szCs w:val="20"/>
        </w:rPr>
        <w:tab/>
        <w:t>(B)</w:t>
      </w:r>
      <w:r w:rsidRPr="00A904B3">
        <w:rPr>
          <w:rFonts w:ascii="FedraSans-NormalTF" w:hAnsi="FedraSans-NormalTF"/>
          <w:sz w:val="20"/>
          <w:szCs w:val="20"/>
        </w:rPr>
        <w:tab/>
      </w:r>
      <w:r w:rsidR="00C44FF1" w:rsidRPr="00A904B3">
        <w:rPr>
          <w:rFonts w:ascii="FedraSans-NormalTF" w:hAnsi="FedraSans-NormalTF"/>
          <w:sz w:val="20"/>
          <w:szCs w:val="20"/>
        </w:rPr>
        <w:t>[</w:t>
      </w:r>
      <w:r w:rsidR="002701DC" w:rsidRPr="00A904B3">
        <w:rPr>
          <w:rFonts w:ascii="FedraSans-NormalTF" w:hAnsi="FedraSans-NormalTF"/>
          <w:sz w:val="20"/>
          <w:szCs w:val="20"/>
        </w:rPr>
        <w:t>h</w:t>
      </w:r>
      <w:r w:rsidRPr="00A904B3">
        <w:rPr>
          <w:rFonts w:ascii="FedraSans-NormalTF" w:hAnsi="FedraSans-NormalTF"/>
          <w:sz w:val="20"/>
          <w:szCs w:val="20"/>
        </w:rPr>
        <w:t>as accordingly engaged with IFC Investment; and</w:t>
      </w:r>
      <w:r w:rsidR="00C44FF1" w:rsidRPr="00A904B3">
        <w:rPr>
          <w:rFonts w:ascii="FedraSans-NormalTF" w:hAnsi="FedraSans-NormalTF"/>
          <w:sz w:val="20"/>
          <w:szCs w:val="20"/>
        </w:rPr>
        <w:t>]</w:t>
      </w:r>
      <w:r w:rsidR="00C44FF1" w:rsidRPr="00A904B3">
        <w:rPr>
          <w:rStyle w:val="FootnoteReference"/>
          <w:rFonts w:ascii="FedraSans-NormalTF" w:hAnsi="FedraSans-NormalTF"/>
          <w:sz w:val="20"/>
          <w:szCs w:val="20"/>
        </w:rPr>
        <w:footnoteReference w:id="26"/>
      </w:r>
      <w:r w:rsidRPr="00A904B3">
        <w:rPr>
          <w:rFonts w:ascii="FedraSans-NormalTF" w:hAnsi="FedraSans-NormalTF"/>
          <w:sz w:val="20"/>
          <w:szCs w:val="20"/>
        </w:rPr>
        <w:t xml:space="preserve"> </w:t>
      </w:r>
    </w:p>
    <w:p w14:paraId="22C5A547" w14:textId="4322C7F2" w:rsidR="000A25B2" w:rsidRPr="00A904B3" w:rsidRDefault="000A25B2" w:rsidP="00CC680A">
      <w:pPr>
        <w:pStyle w:val="CMSHeadL3"/>
        <w:tabs>
          <w:tab w:val="left" w:pos="3420"/>
        </w:tabs>
        <w:ind w:left="4320" w:hanging="1440"/>
        <w:outlineLvl w:val="9"/>
        <w:rPr>
          <w:rFonts w:ascii="FedraSans-NormalTF" w:hAnsi="FedraSans-NormalTF"/>
          <w:sz w:val="20"/>
          <w:szCs w:val="20"/>
        </w:rPr>
      </w:pPr>
      <w:r w:rsidRPr="00A904B3">
        <w:rPr>
          <w:rFonts w:ascii="FedraSans-NormalTF" w:hAnsi="FedraSans-NormalTF"/>
          <w:sz w:val="20"/>
          <w:szCs w:val="20"/>
        </w:rPr>
        <w:tab/>
        <w:t xml:space="preserve">(C) </w:t>
      </w:r>
      <w:r w:rsidRPr="00A904B3">
        <w:rPr>
          <w:rFonts w:ascii="FedraSans-NormalTF" w:hAnsi="FedraSans-NormalTF"/>
          <w:sz w:val="20"/>
          <w:szCs w:val="20"/>
        </w:rPr>
        <w:tab/>
      </w:r>
      <w:r w:rsidR="00AB63A2" w:rsidRPr="00A904B3">
        <w:rPr>
          <w:rFonts w:ascii="FedraSans-NormalTF" w:hAnsi="FedraSans-NormalTF"/>
          <w:sz w:val="20"/>
          <w:szCs w:val="20"/>
        </w:rPr>
        <w:t>h</w:t>
      </w:r>
      <w:r w:rsidRPr="00A904B3">
        <w:rPr>
          <w:rFonts w:ascii="FedraSans-NormalTF" w:hAnsi="FedraSans-NormalTF"/>
          <w:sz w:val="20"/>
          <w:szCs w:val="20"/>
        </w:rPr>
        <w:t xml:space="preserve">as received no indication that such financing (and, if applicable, </w:t>
      </w:r>
      <w:r w:rsidR="00353850" w:rsidRPr="00A904B3">
        <w:rPr>
          <w:rFonts w:ascii="FedraSans-NormalTF" w:hAnsi="FedraSans-NormalTF"/>
          <w:sz w:val="20"/>
          <w:szCs w:val="20"/>
        </w:rPr>
        <w:t>[</w:t>
      </w:r>
      <w:r w:rsidRPr="00A904B3">
        <w:rPr>
          <w:rFonts w:ascii="FedraSans-NormalTF" w:hAnsi="FedraSans-NormalTF"/>
          <w:sz w:val="20"/>
          <w:szCs w:val="20"/>
        </w:rPr>
        <w:t>credit enhancement</w:t>
      </w:r>
      <w:r w:rsidR="00353850" w:rsidRPr="00A904B3">
        <w:rPr>
          <w:rFonts w:ascii="FedraSans-NormalTF" w:hAnsi="FedraSans-NormalTF"/>
          <w:sz w:val="20"/>
          <w:szCs w:val="20"/>
        </w:rPr>
        <w:t>, guarantees]</w:t>
      </w:r>
      <w:r w:rsidRPr="00A904B3">
        <w:rPr>
          <w:rFonts w:ascii="FedraSans-NormalTF" w:hAnsi="FedraSans-NormalTF"/>
          <w:sz w:val="20"/>
          <w:szCs w:val="20"/>
        </w:rPr>
        <w:t>) will not be available to such Prequalified Bidder; or</w:t>
      </w:r>
    </w:p>
    <w:p w14:paraId="13625529" w14:textId="1C81F0F9" w:rsidR="000A25B2" w:rsidRPr="00A904B3" w:rsidRDefault="000A25B2" w:rsidP="00CC680A">
      <w:pPr>
        <w:pStyle w:val="CMSHeadL3"/>
        <w:tabs>
          <w:tab w:val="left" w:pos="3420"/>
        </w:tabs>
        <w:ind w:left="3420" w:hanging="540"/>
        <w:outlineLvl w:val="9"/>
        <w:rPr>
          <w:rFonts w:ascii="FedraSans-NormalTF" w:hAnsi="FedraSans-NormalTF"/>
          <w:sz w:val="20"/>
          <w:szCs w:val="20"/>
        </w:rPr>
      </w:pPr>
      <w:r w:rsidRPr="00A904B3">
        <w:rPr>
          <w:rFonts w:ascii="FedraSans-NormalTF" w:hAnsi="FedraSans-NormalTF"/>
          <w:sz w:val="20"/>
          <w:szCs w:val="20"/>
        </w:rPr>
        <w:t>(2)</w:t>
      </w:r>
      <w:r w:rsidRPr="00A904B3">
        <w:rPr>
          <w:rFonts w:ascii="FedraSans-NormalTF" w:hAnsi="FedraSans-NormalTF"/>
          <w:sz w:val="20"/>
          <w:szCs w:val="20"/>
        </w:rPr>
        <w:tab/>
      </w:r>
      <w:r w:rsidR="00353850" w:rsidRPr="00A904B3">
        <w:rPr>
          <w:rFonts w:ascii="FedraSans-NormalTF" w:hAnsi="FedraSans-NormalTF"/>
          <w:sz w:val="20"/>
          <w:szCs w:val="20"/>
        </w:rPr>
        <w:t>i</w:t>
      </w:r>
      <w:r w:rsidRPr="00A904B3">
        <w:rPr>
          <w:rFonts w:ascii="FedraSans-NormalTF" w:hAnsi="FedraSans-NormalTF"/>
          <w:sz w:val="20"/>
          <w:szCs w:val="20"/>
        </w:rPr>
        <w:t xml:space="preserve">f the Prequalified Bidder intends (as confirmed in the Offer Letter) to obtain financing from financiers other than </w:t>
      </w:r>
      <w:r w:rsidR="00353850" w:rsidRPr="00A904B3">
        <w:rPr>
          <w:rFonts w:ascii="FedraSans-NormalTF" w:hAnsi="FedraSans-NormalTF"/>
          <w:sz w:val="20"/>
          <w:szCs w:val="20"/>
        </w:rPr>
        <w:t>[</w:t>
      </w:r>
      <w:r w:rsidRPr="00A904B3">
        <w:rPr>
          <w:rFonts w:ascii="FedraSans-NormalTF" w:hAnsi="FedraSans-NormalTF"/>
          <w:sz w:val="20"/>
          <w:szCs w:val="20"/>
        </w:rPr>
        <w:t>IFC Investment</w:t>
      </w:r>
      <w:r w:rsidR="00353850" w:rsidRPr="00A904B3">
        <w:rPr>
          <w:rFonts w:ascii="FedraSans-NormalTF" w:hAnsi="FedraSans-NormalTF"/>
          <w:sz w:val="20"/>
          <w:szCs w:val="20"/>
        </w:rPr>
        <w:t>]</w:t>
      </w:r>
      <w:r w:rsidR="00D16DE7">
        <w:rPr>
          <w:rFonts w:ascii="FedraSans-NormalTF" w:hAnsi="FedraSans-NormalTF"/>
          <w:sz w:val="20"/>
          <w:szCs w:val="20"/>
        </w:rPr>
        <w:t xml:space="preserve"> in respect of [the/a] Project</w:t>
      </w:r>
      <w:r w:rsidR="00353850" w:rsidRPr="00A904B3">
        <w:rPr>
          <w:rStyle w:val="FootnoteReference"/>
          <w:rFonts w:ascii="FedraSans-NormalTF" w:hAnsi="FedraSans-NormalTF"/>
          <w:sz w:val="20"/>
          <w:szCs w:val="20"/>
        </w:rPr>
        <w:footnoteReference w:id="27"/>
      </w:r>
      <w:r w:rsidRPr="00A904B3">
        <w:rPr>
          <w:rFonts w:ascii="FedraSans-NormalTF" w:hAnsi="FedraSans-NormalTF"/>
          <w:sz w:val="20"/>
          <w:szCs w:val="20"/>
        </w:rPr>
        <w:t>:</w:t>
      </w:r>
    </w:p>
    <w:p w14:paraId="3E69BA7F" w14:textId="4BBDAA12" w:rsidR="000A25B2" w:rsidRPr="00A904B3" w:rsidRDefault="00353850" w:rsidP="002C6A9F">
      <w:pPr>
        <w:pStyle w:val="CMSHeadL3"/>
        <w:numPr>
          <w:ilvl w:val="0"/>
          <w:numId w:val="12"/>
        </w:numPr>
        <w:ind w:left="4140" w:hanging="720"/>
        <w:outlineLvl w:val="9"/>
        <w:rPr>
          <w:rFonts w:ascii="FedraSans-NormalTF" w:hAnsi="FedraSans-NormalTF"/>
          <w:sz w:val="20"/>
          <w:szCs w:val="20"/>
        </w:rPr>
      </w:pPr>
      <w:r w:rsidRPr="00A904B3">
        <w:rPr>
          <w:rFonts w:ascii="FedraSans-NormalTF" w:hAnsi="FedraSans-NormalTF"/>
          <w:sz w:val="20"/>
          <w:szCs w:val="20"/>
        </w:rPr>
        <w:t>c</w:t>
      </w:r>
      <w:r w:rsidR="000A25B2" w:rsidRPr="00A904B3">
        <w:rPr>
          <w:rFonts w:ascii="FedraSans-NormalTF" w:hAnsi="FedraSans-NormalTF"/>
          <w:sz w:val="20"/>
          <w:szCs w:val="20"/>
        </w:rPr>
        <w:t xml:space="preserve">onfirmation in the Offer Letter of the names of all financiers or, in the case of syndicated lending, the name of the arranger(s) in respect of 100% of the debt, and the amount of debt being arranged or offered respectively; provided that in case of a </w:t>
      </w:r>
      <w:r w:rsidR="004F5D93">
        <w:rPr>
          <w:rFonts w:ascii="FedraSans-NormalTF" w:hAnsi="FedraSans-NormalTF"/>
          <w:sz w:val="20"/>
          <w:szCs w:val="20"/>
        </w:rPr>
        <w:t>“</w:t>
      </w:r>
      <w:r w:rsidR="000A25B2" w:rsidRPr="00A904B3">
        <w:rPr>
          <w:rFonts w:ascii="FedraSans-NormalTF" w:hAnsi="FedraSans-NormalTF"/>
          <w:sz w:val="20"/>
          <w:szCs w:val="20"/>
        </w:rPr>
        <w:t>club</w:t>
      </w:r>
      <w:r w:rsidR="004F5D93">
        <w:rPr>
          <w:rFonts w:ascii="FedraSans-NormalTF" w:hAnsi="FedraSans-NormalTF"/>
          <w:sz w:val="20"/>
          <w:szCs w:val="20"/>
        </w:rPr>
        <w:t>”</w:t>
      </w:r>
      <w:r w:rsidR="000A25B2" w:rsidRPr="00A904B3">
        <w:rPr>
          <w:rFonts w:ascii="FedraSans-NormalTF" w:hAnsi="FedraSans-NormalTF"/>
          <w:sz w:val="20"/>
          <w:szCs w:val="20"/>
        </w:rPr>
        <w:t xml:space="preserve"> lending transaction, the amount of debt offered by the Lenders (as defined in the </w:t>
      </w:r>
      <w:r w:rsidR="00280F2D" w:rsidRPr="00A904B3">
        <w:rPr>
          <w:rFonts w:ascii="FedraSans-NormalTF" w:hAnsi="FedraSans-NormalTF"/>
          <w:sz w:val="20"/>
          <w:szCs w:val="20"/>
        </w:rPr>
        <w:t>Concession Agreement</w:t>
      </w:r>
      <w:r w:rsidR="000A25B2" w:rsidRPr="00A904B3">
        <w:rPr>
          <w:rFonts w:ascii="FedraSans-NormalTF" w:hAnsi="FedraSans-NormalTF"/>
          <w:sz w:val="20"/>
          <w:szCs w:val="20"/>
        </w:rPr>
        <w:t>) may not exceed the total required debt amount by more than 25% (for example</w:t>
      </w:r>
      <w:r w:rsidR="00741C14">
        <w:rPr>
          <w:rFonts w:ascii="FedraSans-NormalTF" w:hAnsi="FedraSans-NormalTF"/>
          <w:sz w:val="20"/>
          <w:szCs w:val="20"/>
        </w:rPr>
        <w:t>,</w:t>
      </w:r>
      <w:r w:rsidR="000A25B2" w:rsidRPr="00A904B3">
        <w:rPr>
          <w:rFonts w:ascii="FedraSans-NormalTF" w:hAnsi="FedraSans-NormalTF"/>
          <w:sz w:val="20"/>
          <w:szCs w:val="20"/>
        </w:rPr>
        <w:t xml:space="preserve"> if the required subscription amount was </w:t>
      </w:r>
      <w:r w:rsidR="00DF538E" w:rsidRPr="00A904B3">
        <w:rPr>
          <w:rFonts w:ascii="FedraSans-NormalTF" w:hAnsi="FedraSans-NormalTF"/>
          <w:sz w:val="20"/>
          <w:szCs w:val="20"/>
        </w:rPr>
        <w:t>US</w:t>
      </w:r>
      <w:r w:rsidR="00BE45BD" w:rsidRPr="00A904B3">
        <w:rPr>
          <w:rFonts w:ascii="FedraSans-NormalTF" w:hAnsi="FedraSans-NormalTF"/>
          <w:sz w:val="20"/>
          <w:szCs w:val="20"/>
        </w:rPr>
        <w:t>D</w:t>
      </w:r>
      <w:r w:rsidR="000A25B2" w:rsidRPr="00A904B3">
        <w:rPr>
          <w:rFonts w:ascii="FedraSans-NormalTF" w:hAnsi="FedraSans-NormalTF"/>
          <w:sz w:val="20"/>
          <w:szCs w:val="20"/>
        </w:rPr>
        <w:t>100</w:t>
      </w:r>
      <w:r w:rsidR="009B2278">
        <w:rPr>
          <w:rFonts w:ascii="FedraSans-NormalTF" w:hAnsi="FedraSans-NormalTF"/>
          <w:sz w:val="20"/>
          <w:szCs w:val="20"/>
        </w:rPr>
        <w:t xml:space="preserve"> </w:t>
      </w:r>
      <w:r w:rsidR="000A25B2" w:rsidRPr="00A904B3">
        <w:rPr>
          <w:rFonts w:ascii="FedraSans-NormalTF" w:hAnsi="FedraSans-NormalTF"/>
          <w:sz w:val="20"/>
          <w:szCs w:val="20"/>
        </w:rPr>
        <w:t>m</w:t>
      </w:r>
      <w:r w:rsidR="009B2278">
        <w:rPr>
          <w:rFonts w:ascii="FedraSans-NormalTF" w:hAnsi="FedraSans-NormalTF"/>
          <w:sz w:val="20"/>
          <w:szCs w:val="20"/>
        </w:rPr>
        <w:t>illion</w:t>
      </w:r>
      <w:r w:rsidR="000A25B2" w:rsidRPr="00A904B3">
        <w:rPr>
          <w:rFonts w:ascii="FedraSans-NormalTF" w:hAnsi="FedraSans-NormalTF"/>
          <w:sz w:val="20"/>
          <w:szCs w:val="20"/>
        </w:rPr>
        <w:t xml:space="preserve">, the total debt offered by the club of Lenders should not exceed </w:t>
      </w:r>
      <w:r w:rsidR="00DF538E" w:rsidRPr="00A904B3">
        <w:rPr>
          <w:rFonts w:ascii="FedraSans-NormalTF" w:hAnsi="FedraSans-NormalTF"/>
          <w:sz w:val="20"/>
          <w:szCs w:val="20"/>
        </w:rPr>
        <w:t>US</w:t>
      </w:r>
      <w:r w:rsidR="00BE45BD" w:rsidRPr="00A904B3">
        <w:rPr>
          <w:rFonts w:ascii="FedraSans-NormalTF" w:hAnsi="FedraSans-NormalTF"/>
          <w:sz w:val="20"/>
          <w:szCs w:val="20"/>
        </w:rPr>
        <w:t>D</w:t>
      </w:r>
      <w:r w:rsidR="00B279D7">
        <w:rPr>
          <w:rFonts w:ascii="FedraSans-NormalTF" w:hAnsi="FedraSans-NormalTF"/>
          <w:sz w:val="20"/>
          <w:szCs w:val="20"/>
        </w:rPr>
        <w:t>1</w:t>
      </w:r>
      <w:r w:rsidR="000A25B2" w:rsidRPr="00A904B3">
        <w:rPr>
          <w:rFonts w:ascii="FedraSans-NormalTF" w:hAnsi="FedraSans-NormalTF"/>
          <w:sz w:val="20"/>
          <w:szCs w:val="20"/>
        </w:rPr>
        <w:t>25</w:t>
      </w:r>
      <w:r w:rsidR="009B2278">
        <w:rPr>
          <w:rFonts w:ascii="FedraSans-NormalTF" w:hAnsi="FedraSans-NormalTF"/>
          <w:sz w:val="20"/>
          <w:szCs w:val="20"/>
        </w:rPr>
        <w:t xml:space="preserve"> </w:t>
      </w:r>
      <w:r w:rsidR="000A25B2" w:rsidRPr="00A904B3">
        <w:rPr>
          <w:rFonts w:ascii="FedraSans-NormalTF" w:hAnsi="FedraSans-NormalTF"/>
          <w:sz w:val="20"/>
          <w:szCs w:val="20"/>
        </w:rPr>
        <w:t>m</w:t>
      </w:r>
      <w:r w:rsidR="009B2278">
        <w:rPr>
          <w:rFonts w:ascii="FedraSans-NormalTF" w:hAnsi="FedraSans-NormalTF"/>
          <w:sz w:val="20"/>
          <w:szCs w:val="20"/>
        </w:rPr>
        <w:t>illion</w:t>
      </w:r>
      <w:r w:rsidR="000A25B2" w:rsidRPr="00A904B3">
        <w:rPr>
          <w:rFonts w:ascii="FedraSans-NormalTF" w:hAnsi="FedraSans-NormalTF"/>
          <w:sz w:val="20"/>
          <w:szCs w:val="20"/>
        </w:rPr>
        <w:t>);</w:t>
      </w:r>
    </w:p>
    <w:p w14:paraId="7924613E" w14:textId="65C10F88" w:rsidR="000A25B2" w:rsidRPr="00A904B3" w:rsidRDefault="00FF64BD" w:rsidP="002C6A9F">
      <w:pPr>
        <w:pStyle w:val="CMSHeadL3"/>
        <w:numPr>
          <w:ilvl w:val="0"/>
          <w:numId w:val="12"/>
        </w:numPr>
        <w:ind w:left="4140" w:hanging="720"/>
        <w:outlineLvl w:val="9"/>
        <w:rPr>
          <w:rFonts w:ascii="FedraSans-NormalTF" w:hAnsi="FedraSans-NormalTF"/>
          <w:sz w:val="20"/>
          <w:szCs w:val="20"/>
        </w:rPr>
      </w:pPr>
      <w:r w:rsidRPr="00A904B3">
        <w:rPr>
          <w:rFonts w:ascii="FedraSans-NormalTF" w:hAnsi="FedraSans-NormalTF"/>
          <w:sz w:val="20"/>
          <w:szCs w:val="20"/>
        </w:rPr>
        <w:t>a</w:t>
      </w:r>
      <w:r w:rsidR="000A25B2" w:rsidRPr="00A904B3">
        <w:rPr>
          <w:rFonts w:ascii="FedraSans-NormalTF" w:hAnsi="FedraSans-NormalTF"/>
          <w:sz w:val="20"/>
          <w:szCs w:val="20"/>
        </w:rPr>
        <w:t xml:space="preserve"> letter or letters from the arranger(s) of 100% of the debt (for a syndicated transaction) and/or each one of the Lenders for </w:t>
      </w:r>
      <w:r w:rsidR="000A25B2" w:rsidRPr="00A904B3">
        <w:rPr>
          <w:rFonts w:ascii="FedraSans-NormalTF" w:hAnsi="FedraSans-NormalTF"/>
          <w:sz w:val="20"/>
          <w:szCs w:val="20"/>
        </w:rPr>
        <w:lastRenderedPageBreak/>
        <w:t xml:space="preserve">100% of the required debt (for a bilateral or </w:t>
      </w:r>
      <w:r w:rsidR="004F5D93">
        <w:rPr>
          <w:rFonts w:ascii="FedraSans-NormalTF" w:hAnsi="FedraSans-NormalTF"/>
          <w:sz w:val="20"/>
          <w:szCs w:val="20"/>
        </w:rPr>
        <w:t>“</w:t>
      </w:r>
      <w:r w:rsidR="000A25B2" w:rsidRPr="00A904B3">
        <w:rPr>
          <w:rFonts w:ascii="FedraSans-NormalTF" w:hAnsi="FedraSans-NormalTF"/>
          <w:sz w:val="20"/>
          <w:szCs w:val="20"/>
        </w:rPr>
        <w:t>club</w:t>
      </w:r>
      <w:r w:rsidR="004F5D93">
        <w:rPr>
          <w:rFonts w:ascii="FedraSans-NormalTF" w:hAnsi="FedraSans-NormalTF"/>
          <w:sz w:val="20"/>
          <w:szCs w:val="20"/>
        </w:rPr>
        <w:t>”</w:t>
      </w:r>
      <w:r w:rsidR="000A25B2" w:rsidRPr="00A904B3">
        <w:rPr>
          <w:rFonts w:ascii="FedraSans-NormalTF" w:hAnsi="FedraSans-NormalTF"/>
          <w:sz w:val="20"/>
          <w:szCs w:val="20"/>
        </w:rPr>
        <w:t xml:space="preserve"> lending transaction), such letter(s) to be in the form attached as Part II of Appendix 3; provided that in case of a </w:t>
      </w:r>
      <w:r w:rsidR="004F5D93">
        <w:rPr>
          <w:rFonts w:ascii="FedraSans-NormalTF" w:hAnsi="FedraSans-NormalTF"/>
          <w:sz w:val="20"/>
          <w:szCs w:val="20"/>
        </w:rPr>
        <w:t>“</w:t>
      </w:r>
      <w:r w:rsidR="000A25B2" w:rsidRPr="00A904B3">
        <w:rPr>
          <w:rFonts w:ascii="FedraSans-NormalTF" w:hAnsi="FedraSans-NormalTF"/>
          <w:sz w:val="20"/>
          <w:szCs w:val="20"/>
        </w:rPr>
        <w:t>club</w:t>
      </w:r>
      <w:r w:rsidR="004F5D93">
        <w:rPr>
          <w:rFonts w:ascii="FedraSans-NormalTF" w:hAnsi="FedraSans-NormalTF"/>
          <w:sz w:val="20"/>
          <w:szCs w:val="20"/>
        </w:rPr>
        <w:t>”</w:t>
      </w:r>
      <w:r w:rsidR="000A25B2" w:rsidRPr="00A904B3">
        <w:rPr>
          <w:rFonts w:ascii="FedraSans-NormalTF" w:hAnsi="FedraSans-NormalTF"/>
          <w:sz w:val="20"/>
          <w:szCs w:val="20"/>
        </w:rPr>
        <w:t xml:space="preserve"> lending transaction the amount of debt offered by the Lenders may not exceed the required debt by more than 25%; and</w:t>
      </w:r>
    </w:p>
    <w:p w14:paraId="03B36FD4" w14:textId="71AEDD65" w:rsidR="000A25B2" w:rsidRPr="00A904B3" w:rsidRDefault="002A4156" w:rsidP="002C6A9F">
      <w:pPr>
        <w:pStyle w:val="CMSHeadL3"/>
        <w:numPr>
          <w:ilvl w:val="0"/>
          <w:numId w:val="12"/>
        </w:numPr>
        <w:ind w:left="4140" w:hanging="720"/>
        <w:outlineLvl w:val="9"/>
        <w:rPr>
          <w:rFonts w:ascii="FedraSans-NormalTF" w:hAnsi="FedraSans-NormalTF"/>
          <w:sz w:val="20"/>
          <w:szCs w:val="20"/>
        </w:rPr>
      </w:pPr>
      <w:bookmarkStart w:id="64" w:name="_Hlk5607188"/>
      <w:r w:rsidRPr="00A904B3">
        <w:rPr>
          <w:rFonts w:ascii="FedraSans-NormalTF" w:hAnsi="FedraSans-NormalTF"/>
          <w:sz w:val="20"/>
          <w:szCs w:val="20"/>
        </w:rPr>
        <w:t>a</w:t>
      </w:r>
      <w:r w:rsidR="000A25B2" w:rsidRPr="00A904B3">
        <w:rPr>
          <w:rFonts w:ascii="FedraSans-NormalTF" w:hAnsi="FedraSans-NormalTF"/>
          <w:sz w:val="20"/>
          <w:szCs w:val="20"/>
        </w:rPr>
        <w:t xml:space="preserve"> </w:t>
      </w:r>
      <w:r w:rsidR="005C078D" w:rsidRPr="00A904B3">
        <w:rPr>
          <w:rFonts w:ascii="FedraSans-NormalTF" w:hAnsi="FedraSans-NormalTF"/>
          <w:sz w:val="20"/>
          <w:szCs w:val="20"/>
        </w:rPr>
        <w:t xml:space="preserve">letter of interest at a minimum, and if available </w:t>
      </w:r>
      <w:r w:rsidR="00341E1F" w:rsidRPr="00A904B3">
        <w:rPr>
          <w:rFonts w:ascii="FedraSans-NormalTF" w:hAnsi="FedraSans-NormalTF"/>
          <w:sz w:val="20"/>
          <w:szCs w:val="20"/>
        </w:rPr>
        <w:t xml:space="preserve">letter of commitment or </w:t>
      </w:r>
      <w:r w:rsidR="000A25B2" w:rsidRPr="00A904B3">
        <w:rPr>
          <w:rFonts w:ascii="FedraSans-NormalTF" w:hAnsi="FedraSans-NormalTF"/>
          <w:sz w:val="20"/>
          <w:szCs w:val="20"/>
        </w:rPr>
        <w:t>detailed project financing term sheet</w:t>
      </w:r>
      <w:r w:rsidR="002B1D85">
        <w:rPr>
          <w:rFonts w:ascii="FedraSans-NormalTF" w:hAnsi="FedraSans-NormalTF"/>
          <w:sz w:val="20"/>
          <w:szCs w:val="20"/>
        </w:rPr>
        <w:t xml:space="preserve">, </w:t>
      </w:r>
      <w:r w:rsidR="000A25B2" w:rsidRPr="00A904B3">
        <w:rPr>
          <w:rFonts w:ascii="FedraSans-NormalTF" w:hAnsi="FedraSans-NormalTF"/>
          <w:sz w:val="20"/>
          <w:szCs w:val="20"/>
        </w:rPr>
        <w:t>signed by the arranger(s) and/or Lenders, as applicable; and</w:t>
      </w:r>
    </w:p>
    <w:bookmarkEnd w:id="64"/>
    <w:p w14:paraId="15D5C580" w14:textId="2D812593" w:rsidR="000A25B2" w:rsidRPr="00A904B3" w:rsidRDefault="00FA3815" w:rsidP="0045265B">
      <w:pPr>
        <w:pStyle w:val="Head50"/>
        <w:rPr>
          <w:rFonts w:ascii="FedraSans-NormalTF" w:hAnsi="FedraSans-NormalTF"/>
          <w:sz w:val="20"/>
          <w:szCs w:val="20"/>
        </w:rPr>
      </w:pPr>
      <w:r w:rsidRPr="00A904B3">
        <w:rPr>
          <w:rFonts w:ascii="FedraSans-NormalTF" w:hAnsi="FedraSans-NormalTF"/>
          <w:sz w:val="20"/>
          <w:szCs w:val="20"/>
        </w:rPr>
        <w:t>i</w:t>
      </w:r>
      <w:r w:rsidR="000A25B2" w:rsidRPr="00A904B3">
        <w:rPr>
          <w:rFonts w:ascii="FedraSans-NormalTF" w:hAnsi="FedraSans-NormalTF"/>
          <w:sz w:val="20"/>
          <w:szCs w:val="20"/>
        </w:rPr>
        <w:t xml:space="preserve">n either case, a copy of a board approval of the Prequalified Bidder (or, for a Consortium, board approvals of sufficient Consortium Members to satisfy the requirements of this </w:t>
      </w:r>
      <w:r w:rsidR="005D052F" w:rsidRPr="00A904B3">
        <w:rPr>
          <w:rFonts w:ascii="FedraSans-NormalTF" w:hAnsi="FedraSans-NormalTF"/>
          <w:sz w:val="20"/>
          <w:szCs w:val="20"/>
        </w:rPr>
        <w:t>S</w:t>
      </w:r>
      <w:r w:rsidR="000A25B2" w:rsidRPr="00A904B3">
        <w:rPr>
          <w:rFonts w:ascii="FedraSans-NormalTF" w:hAnsi="FedraSans-NormalTF"/>
          <w:sz w:val="20"/>
          <w:szCs w:val="20"/>
        </w:rPr>
        <w:t>ection 4.3.2(c)(</w:t>
      </w:r>
      <w:proofErr w:type="spellStart"/>
      <w:r w:rsidR="000A25B2" w:rsidRPr="00A904B3">
        <w:rPr>
          <w:rFonts w:ascii="FedraSans-NormalTF" w:hAnsi="FedraSans-NormalTF"/>
          <w:sz w:val="20"/>
          <w:szCs w:val="20"/>
        </w:rPr>
        <w:t>i</w:t>
      </w:r>
      <w:proofErr w:type="spellEnd"/>
      <w:r w:rsidR="000A25B2" w:rsidRPr="00A904B3">
        <w:rPr>
          <w:rFonts w:ascii="FedraSans-NormalTF" w:hAnsi="FedraSans-NormalTF"/>
          <w:sz w:val="20"/>
          <w:szCs w:val="20"/>
        </w:rPr>
        <w:t>)) authori</w:t>
      </w:r>
      <w:r w:rsidR="00741C14">
        <w:rPr>
          <w:rFonts w:ascii="FedraSans-NormalTF" w:hAnsi="FedraSans-NormalTF"/>
          <w:sz w:val="20"/>
          <w:szCs w:val="20"/>
        </w:rPr>
        <w:t>s</w:t>
      </w:r>
      <w:r w:rsidR="000A25B2" w:rsidRPr="00A904B3">
        <w:rPr>
          <w:rFonts w:ascii="FedraSans-NormalTF" w:hAnsi="FedraSans-NormalTF"/>
          <w:sz w:val="20"/>
          <w:szCs w:val="20"/>
        </w:rPr>
        <w:t>ing it to contribute (or, for a Consortium, authori</w:t>
      </w:r>
      <w:r w:rsidR="00741C14">
        <w:rPr>
          <w:rFonts w:ascii="FedraSans-NormalTF" w:hAnsi="FedraSans-NormalTF"/>
          <w:sz w:val="20"/>
          <w:szCs w:val="20"/>
        </w:rPr>
        <w:t>s</w:t>
      </w:r>
      <w:r w:rsidR="000A25B2" w:rsidRPr="00A904B3">
        <w:rPr>
          <w:rFonts w:ascii="FedraSans-NormalTF" w:hAnsi="FedraSans-NormalTF"/>
          <w:sz w:val="20"/>
          <w:szCs w:val="20"/>
        </w:rPr>
        <w:t xml:space="preserve">ing such Consortium Members to contribute their share of) the Relevant Proportion of the equity requirement for </w:t>
      </w:r>
      <w:r w:rsidR="00D16DE7">
        <w:rPr>
          <w:rFonts w:ascii="FedraSans-NormalTF" w:hAnsi="FedraSans-NormalTF"/>
          <w:sz w:val="20"/>
          <w:szCs w:val="20"/>
        </w:rPr>
        <w:t>[</w:t>
      </w:r>
      <w:r w:rsidR="000A25B2" w:rsidRPr="00A904B3">
        <w:rPr>
          <w:rFonts w:ascii="FedraSans-NormalTF" w:hAnsi="FedraSans-NormalTF"/>
          <w:sz w:val="20"/>
          <w:szCs w:val="20"/>
        </w:rPr>
        <w:t>the</w:t>
      </w:r>
      <w:r w:rsidR="00D16DE7">
        <w:rPr>
          <w:rFonts w:ascii="FedraSans-NormalTF" w:hAnsi="FedraSans-NormalTF"/>
          <w:sz w:val="20"/>
          <w:szCs w:val="20"/>
        </w:rPr>
        <w:t>/each relevant]</w:t>
      </w:r>
      <w:r w:rsidR="00D16DE7">
        <w:rPr>
          <w:rStyle w:val="FootnoteReference"/>
          <w:rFonts w:ascii="FedraSans-NormalTF" w:hAnsi="FedraSans-NormalTF"/>
          <w:szCs w:val="20"/>
        </w:rPr>
        <w:footnoteReference w:id="28"/>
      </w:r>
      <w:r w:rsidR="000A25B2" w:rsidRPr="00A904B3">
        <w:rPr>
          <w:rFonts w:ascii="FedraSans-NormalTF" w:hAnsi="FedraSans-NormalTF"/>
          <w:sz w:val="20"/>
          <w:szCs w:val="20"/>
        </w:rPr>
        <w:t xml:space="preserve"> Project, together with either</w:t>
      </w:r>
      <w:r w:rsidR="00D16DE7">
        <w:rPr>
          <w:rFonts w:ascii="FedraSans-NormalTF" w:hAnsi="FedraSans-NormalTF"/>
          <w:sz w:val="20"/>
          <w:szCs w:val="20"/>
        </w:rPr>
        <w:t>:</w:t>
      </w:r>
      <w:r w:rsidR="000A25B2" w:rsidRPr="00A904B3">
        <w:rPr>
          <w:rFonts w:ascii="FedraSans-NormalTF" w:hAnsi="FedraSans-NormalTF"/>
          <w:sz w:val="20"/>
          <w:szCs w:val="20"/>
        </w:rPr>
        <w:t xml:space="preserve"> (A) evidence of sufficient free cash on the Prequalified Bidder</w:t>
      </w:r>
      <w:r w:rsidR="00613222">
        <w:rPr>
          <w:rFonts w:ascii="FedraSans-NormalTF" w:hAnsi="FedraSans-NormalTF"/>
          <w:sz w:val="20"/>
          <w:szCs w:val="20"/>
        </w:rPr>
        <w:t>’</w:t>
      </w:r>
      <w:r w:rsidR="000A25B2" w:rsidRPr="00A904B3">
        <w:rPr>
          <w:rFonts w:ascii="FedraSans-NormalTF" w:hAnsi="FedraSans-NormalTF"/>
          <w:sz w:val="20"/>
          <w:szCs w:val="20"/>
        </w:rPr>
        <w:t>s balance sheet</w:t>
      </w:r>
      <w:r w:rsidR="00D16DE7">
        <w:rPr>
          <w:rFonts w:ascii="FedraSans-NormalTF" w:hAnsi="FedraSans-NormalTF"/>
          <w:sz w:val="20"/>
          <w:szCs w:val="20"/>
        </w:rPr>
        <w:t>;</w:t>
      </w:r>
      <w:r w:rsidR="000A25B2" w:rsidRPr="00A904B3">
        <w:rPr>
          <w:rFonts w:ascii="FedraSans-NormalTF" w:hAnsi="FedraSans-NormalTF"/>
          <w:sz w:val="20"/>
          <w:szCs w:val="20"/>
        </w:rPr>
        <w:t xml:space="preserve"> or (B) evidence of a sufficient credit line available to the Prequalified Bidder to finance its contributions of equity and, in either case, a confirmation letter from the Prequalified Bidder</w:t>
      </w:r>
      <w:r w:rsidR="00613222">
        <w:rPr>
          <w:rFonts w:ascii="FedraSans-NormalTF" w:hAnsi="FedraSans-NormalTF"/>
          <w:sz w:val="20"/>
          <w:szCs w:val="20"/>
        </w:rPr>
        <w:t>’</w:t>
      </w:r>
      <w:r w:rsidR="000A25B2" w:rsidRPr="00A904B3">
        <w:rPr>
          <w:rFonts w:ascii="FedraSans-NormalTF" w:hAnsi="FedraSans-NormalTF"/>
          <w:sz w:val="20"/>
          <w:szCs w:val="20"/>
        </w:rPr>
        <w:t>s (or Consortium Member</w:t>
      </w:r>
      <w:r w:rsidR="00613222">
        <w:rPr>
          <w:rFonts w:ascii="FedraSans-NormalTF" w:hAnsi="FedraSans-NormalTF"/>
          <w:sz w:val="20"/>
          <w:szCs w:val="20"/>
        </w:rPr>
        <w:t>’</w:t>
      </w:r>
      <w:r w:rsidR="000A25B2" w:rsidRPr="00A904B3">
        <w:rPr>
          <w:rFonts w:ascii="FedraSans-NormalTF" w:hAnsi="FedraSans-NormalTF"/>
          <w:sz w:val="20"/>
          <w:szCs w:val="20"/>
        </w:rPr>
        <w:t>s) Chief Financial Officer or equivalent, endorsed by the Prequalified Bidder</w:t>
      </w:r>
      <w:r w:rsidR="00613222">
        <w:rPr>
          <w:rFonts w:ascii="FedraSans-NormalTF" w:hAnsi="FedraSans-NormalTF"/>
          <w:sz w:val="20"/>
          <w:szCs w:val="20"/>
        </w:rPr>
        <w:t>’</w:t>
      </w:r>
      <w:r w:rsidR="000A25B2" w:rsidRPr="00A904B3">
        <w:rPr>
          <w:rFonts w:ascii="FedraSans-NormalTF" w:hAnsi="FedraSans-NormalTF"/>
          <w:sz w:val="20"/>
          <w:szCs w:val="20"/>
        </w:rPr>
        <w:t>s (or Consortium Member</w:t>
      </w:r>
      <w:r w:rsidR="00613222">
        <w:rPr>
          <w:rFonts w:ascii="FedraSans-NormalTF" w:hAnsi="FedraSans-NormalTF"/>
          <w:sz w:val="20"/>
          <w:szCs w:val="20"/>
        </w:rPr>
        <w:t>’</w:t>
      </w:r>
      <w:r w:rsidR="000A25B2" w:rsidRPr="00A904B3">
        <w:rPr>
          <w:rFonts w:ascii="FedraSans-NormalTF" w:hAnsi="FedraSans-NormalTF"/>
          <w:sz w:val="20"/>
          <w:szCs w:val="20"/>
        </w:rPr>
        <w:t>s) auditors, as to the availability of funds, where Relevant Proportion means 100% of the amount of equity capital required for the Project;</w:t>
      </w:r>
      <w:r w:rsidR="003A4FA0" w:rsidRPr="00A904B3">
        <w:rPr>
          <w:rFonts w:ascii="FedraSans-NormalTF" w:hAnsi="FedraSans-NormalTF"/>
          <w:sz w:val="20"/>
          <w:szCs w:val="20"/>
        </w:rPr>
        <w:t xml:space="preserve"> and/or</w:t>
      </w:r>
    </w:p>
    <w:p w14:paraId="24EE418D" w14:textId="4E8B4308" w:rsidR="000A25B2" w:rsidRPr="00A904B3" w:rsidRDefault="00D16DE7" w:rsidP="00CC680A">
      <w:pPr>
        <w:pStyle w:val="Head50"/>
        <w:rPr>
          <w:rFonts w:ascii="FedraSans-NormalTF" w:hAnsi="FedraSans-NormalTF"/>
          <w:sz w:val="20"/>
          <w:szCs w:val="20"/>
        </w:rPr>
      </w:pPr>
      <w:r>
        <w:rPr>
          <w:rFonts w:ascii="FedraSans-NormalTF" w:hAnsi="FedraSans-NormalTF"/>
          <w:sz w:val="20"/>
          <w:szCs w:val="20"/>
        </w:rPr>
        <w:t>f</w:t>
      </w:r>
      <w:r w:rsidR="000A25B2" w:rsidRPr="00A904B3">
        <w:rPr>
          <w:rFonts w:ascii="FedraSans-NormalTF" w:hAnsi="FedraSans-NormalTF"/>
          <w:sz w:val="20"/>
          <w:szCs w:val="20"/>
        </w:rPr>
        <w:t>or any Prequalified Bidder requiring any guarantee, insurance and/or other credit enhancement (whether in respect of their own equity interests or on behalf of their proposed Lenders</w:t>
      </w:r>
      <w:r w:rsidR="00741C14">
        <w:rPr>
          <w:rFonts w:ascii="FedraSans-NormalTF" w:hAnsi="FedraSans-NormalTF"/>
          <w:sz w:val="20"/>
          <w:szCs w:val="20"/>
        </w:rPr>
        <w:t>)</w:t>
      </w:r>
      <w:r w:rsidR="000A25B2" w:rsidRPr="00A904B3">
        <w:rPr>
          <w:rFonts w:ascii="FedraSans-NormalTF" w:hAnsi="FedraSans-NormalTF"/>
          <w:sz w:val="20"/>
          <w:szCs w:val="20"/>
        </w:rPr>
        <w:t>, confirmation from one or more qualifying providers of each relevant guarantee, insurance and/or other credit enhancement</w:t>
      </w:r>
      <w:r>
        <w:rPr>
          <w:rFonts w:ascii="FedraSans-NormalTF" w:hAnsi="FedraSans-NormalTF"/>
          <w:sz w:val="20"/>
          <w:szCs w:val="20"/>
        </w:rPr>
        <w:t>:</w:t>
      </w:r>
      <w:r w:rsidR="000A25B2" w:rsidRPr="00A904B3">
        <w:rPr>
          <w:rFonts w:ascii="FedraSans-NormalTF" w:hAnsi="FedraSans-NormalTF"/>
          <w:sz w:val="20"/>
          <w:szCs w:val="20"/>
        </w:rPr>
        <w:t xml:space="preserve"> (1) that the relevant Prequalified Bidder has approached them</w:t>
      </w:r>
      <w:r>
        <w:rPr>
          <w:rFonts w:ascii="FedraSans-NormalTF" w:hAnsi="FedraSans-NormalTF"/>
          <w:sz w:val="20"/>
          <w:szCs w:val="20"/>
        </w:rPr>
        <w:t>;</w:t>
      </w:r>
      <w:r w:rsidR="000A25B2" w:rsidRPr="00A904B3">
        <w:rPr>
          <w:rFonts w:ascii="FedraSans-NormalTF" w:hAnsi="FedraSans-NormalTF"/>
          <w:sz w:val="20"/>
          <w:szCs w:val="20"/>
        </w:rPr>
        <w:t xml:space="preserve"> (2) that the relevant Prequalified Bidder has received no indication that such guarantee, insurance and/or other credit enhancement will not be available to such Prequalified Bidder</w:t>
      </w:r>
      <w:r>
        <w:rPr>
          <w:rFonts w:ascii="FedraSans-NormalTF" w:hAnsi="FedraSans-NormalTF"/>
          <w:sz w:val="20"/>
          <w:szCs w:val="20"/>
        </w:rPr>
        <w:t>;</w:t>
      </w:r>
      <w:r w:rsidR="000A25B2" w:rsidRPr="00A904B3">
        <w:rPr>
          <w:rFonts w:ascii="FedraSans-NormalTF" w:hAnsi="FedraSans-NormalTF"/>
          <w:sz w:val="20"/>
          <w:szCs w:val="20"/>
        </w:rPr>
        <w:t xml:space="preserve"> (3) that such provider(s) accept(s) each Project Agreement </w:t>
      </w:r>
      <w:r>
        <w:rPr>
          <w:rFonts w:ascii="FedraSans-NormalTF" w:hAnsi="FedraSans-NormalTF"/>
          <w:sz w:val="20"/>
          <w:szCs w:val="20"/>
        </w:rPr>
        <w:t>[in respect of the relevant Project]</w:t>
      </w:r>
      <w:r>
        <w:rPr>
          <w:rStyle w:val="FootnoteReference"/>
          <w:rFonts w:ascii="FedraSans-NormalTF" w:hAnsi="FedraSans-NormalTF"/>
          <w:szCs w:val="20"/>
        </w:rPr>
        <w:footnoteReference w:id="29"/>
      </w:r>
      <w:r w:rsidRPr="00A904B3">
        <w:rPr>
          <w:rFonts w:ascii="FedraSans-NormalTF" w:hAnsi="FedraSans-NormalTF"/>
          <w:sz w:val="20"/>
          <w:szCs w:val="20"/>
        </w:rPr>
        <w:t xml:space="preserve"> </w:t>
      </w:r>
      <w:r w:rsidR="000A25B2" w:rsidRPr="00A904B3">
        <w:rPr>
          <w:rFonts w:ascii="FedraSans-NormalTF" w:hAnsi="FedraSans-NormalTF"/>
          <w:sz w:val="20"/>
          <w:szCs w:val="20"/>
        </w:rPr>
        <w:t>on an “as is” basis</w:t>
      </w:r>
      <w:r>
        <w:rPr>
          <w:rFonts w:ascii="FedraSans-NormalTF" w:hAnsi="FedraSans-NormalTF"/>
          <w:sz w:val="20"/>
          <w:szCs w:val="20"/>
        </w:rPr>
        <w:t>;</w:t>
      </w:r>
      <w:r w:rsidR="000A25B2" w:rsidRPr="00A904B3">
        <w:rPr>
          <w:rFonts w:ascii="FedraSans-NormalTF" w:hAnsi="FedraSans-NormalTF"/>
          <w:sz w:val="20"/>
          <w:szCs w:val="20"/>
        </w:rPr>
        <w:t xml:space="preserve"> and (4) of the maximum term, if any, of such guarantee, insurance and/or other credit enhancement (which shall not be less than any minimum term for such guarantee, insurance and/or other credit enhancement stipulated in such Prequalified Bidder</w:t>
      </w:r>
      <w:r w:rsidR="008C310A">
        <w:rPr>
          <w:rFonts w:ascii="FedraSans-NormalTF" w:hAnsi="FedraSans-NormalTF"/>
          <w:sz w:val="20"/>
          <w:szCs w:val="20"/>
        </w:rPr>
        <w:t>’</w:t>
      </w:r>
      <w:r w:rsidR="000A25B2" w:rsidRPr="00A904B3">
        <w:rPr>
          <w:rFonts w:ascii="FedraSans-NormalTF" w:hAnsi="FedraSans-NormalTF"/>
          <w:sz w:val="20"/>
          <w:szCs w:val="20"/>
        </w:rPr>
        <w:t>s debt financing term sheet)</w:t>
      </w:r>
      <w:r w:rsidR="000A25B2" w:rsidRPr="00A904B3">
        <w:rPr>
          <w:rStyle w:val="FootnoteReference"/>
          <w:rFonts w:ascii="FedraSans-NormalTF" w:hAnsi="FedraSans-NormalTF"/>
          <w:sz w:val="20"/>
          <w:szCs w:val="20"/>
        </w:rPr>
        <w:footnoteReference w:id="30"/>
      </w:r>
      <w:r w:rsidR="000A25B2" w:rsidRPr="00A904B3">
        <w:rPr>
          <w:rFonts w:ascii="FedraSans-NormalTF" w:hAnsi="FedraSans-NormalTF"/>
          <w:sz w:val="20"/>
          <w:szCs w:val="20"/>
        </w:rPr>
        <w:t>; and</w:t>
      </w:r>
    </w:p>
    <w:p w14:paraId="635594D7" w14:textId="7D5BEDBF" w:rsidR="000A25B2" w:rsidRPr="00A904B3" w:rsidRDefault="00246724" w:rsidP="00CC680A">
      <w:pPr>
        <w:pStyle w:val="Head40"/>
        <w:rPr>
          <w:rFonts w:ascii="FedraSans-NormalTF" w:hAnsi="FedraSans-NormalTF"/>
          <w:sz w:val="20"/>
          <w:szCs w:val="20"/>
        </w:rPr>
      </w:pPr>
      <w:r w:rsidRPr="00A904B3">
        <w:rPr>
          <w:rFonts w:ascii="FedraSans-NormalTF" w:hAnsi="FedraSans-NormalTF" w:cs="Arial"/>
          <w:sz w:val="20"/>
          <w:szCs w:val="20"/>
        </w:rPr>
        <w:lastRenderedPageBreak/>
        <w:t>a</w:t>
      </w:r>
      <w:r w:rsidR="000A25B2" w:rsidRPr="00A904B3">
        <w:rPr>
          <w:rFonts w:ascii="FedraSans-NormalTF" w:hAnsi="FedraSans-NormalTF" w:cs="Arial"/>
          <w:sz w:val="20"/>
          <w:szCs w:val="20"/>
        </w:rPr>
        <w:t xml:space="preserve">n irrevocable, unconditional, on-demand letter of credit </w:t>
      </w:r>
      <w:r w:rsidR="00D16DE7">
        <w:rPr>
          <w:rFonts w:ascii="FedraSans-NormalTF" w:hAnsi="FedraSans-NormalTF" w:cs="Arial"/>
          <w:sz w:val="20"/>
          <w:szCs w:val="20"/>
        </w:rPr>
        <w:t>in respect of [the/each]</w:t>
      </w:r>
      <w:r w:rsidR="00D16DE7">
        <w:rPr>
          <w:rStyle w:val="FootnoteReference"/>
          <w:rFonts w:ascii="FedraSans-NormalTF" w:hAnsi="FedraSans-NormalTF"/>
          <w:szCs w:val="20"/>
        </w:rPr>
        <w:footnoteReference w:id="31"/>
      </w:r>
      <w:r w:rsidR="00D16DE7" w:rsidRPr="00A904B3">
        <w:rPr>
          <w:rFonts w:ascii="FedraSans-NormalTF" w:hAnsi="FedraSans-NormalTF"/>
          <w:sz w:val="20"/>
          <w:szCs w:val="20"/>
        </w:rPr>
        <w:t xml:space="preserve"> </w:t>
      </w:r>
      <w:r w:rsidR="00D16DE7">
        <w:rPr>
          <w:rFonts w:ascii="FedraSans-NormalTF" w:hAnsi="FedraSans-NormalTF"/>
          <w:sz w:val="20"/>
          <w:szCs w:val="20"/>
        </w:rPr>
        <w:t xml:space="preserve">Project </w:t>
      </w:r>
      <w:r w:rsidR="000A25B2" w:rsidRPr="00A904B3">
        <w:rPr>
          <w:rFonts w:ascii="FedraSans-NormalTF" w:hAnsi="FedraSans-NormalTF" w:cs="Arial"/>
          <w:sz w:val="20"/>
          <w:szCs w:val="20"/>
        </w:rPr>
        <w:t>(</w:t>
      </w:r>
      <w:r w:rsidR="000A25B2" w:rsidRPr="00A904B3">
        <w:rPr>
          <w:rFonts w:ascii="FedraSans-NormalTF" w:hAnsi="FedraSans-NormalTF" w:cs="Arial"/>
          <w:b/>
          <w:sz w:val="20"/>
          <w:szCs w:val="20"/>
        </w:rPr>
        <w:t>Bid Bond</w:t>
      </w:r>
      <w:r w:rsidR="000A25B2" w:rsidRPr="00A904B3">
        <w:rPr>
          <w:rFonts w:ascii="FedraSans-NormalTF" w:hAnsi="FedraSans-NormalTF" w:cs="Arial"/>
          <w:sz w:val="20"/>
          <w:szCs w:val="20"/>
        </w:rPr>
        <w:t>):</w:t>
      </w:r>
    </w:p>
    <w:p w14:paraId="653BD50B" w14:textId="594947F7" w:rsidR="000A25B2" w:rsidRPr="00A904B3" w:rsidRDefault="00246724" w:rsidP="00CC680A">
      <w:pPr>
        <w:pStyle w:val="Head50"/>
        <w:rPr>
          <w:rFonts w:ascii="FedraSans-NormalTF" w:hAnsi="FedraSans-NormalTF"/>
          <w:sz w:val="20"/>
          <w:szCs w:val="20"/>
        </w:rPr>
      </w:pPr>
      <w:r w:rsidRPr="00A904B3">
        <w:rPr>
          <w:rFonts w:ascii="FedraSans-NormalTF" w:hAnsi="FedraSans-NormalTF" w:cs="Arial"/>
          <w:sz w:val="20"/>
          <w:szCs w:val="20"/>
        </w:rPr>
        <w:t>s</w:t>
      </w:r>
      <w:r w:rsidR="000A25B2" w:rsidRPr="00A904B3">
        <w:rPr>
          <w:rFonts w:ascii="FedraSans-NormalTF" w:hAnsi="FedraSans-NormalTF" w:cs="Arial"/>
          <w:sz w:val="20"/>
          <w:szCs w:val="20"/>
        </w:rPr>
        <w:t xml:space="preserve">ubstantially in, and without material commercial deviation from, the form attached as </w:t>
      </w:r>
      <w:r w:rsidR="008C7805" w:rsidRPr="00A904B3">
        <w:rPr>
          <w:rFonts w:ascii="FedraSans-NormalTF" w:hAnsi="FedraSans-NormalTF" w:cs="Arial"/>
          <w:sz w:val="20"/>
          <w:szCs w:val="20"/>
        </w:rPr>
        <w:fldChar w:fldCharType="begin"/>
      </w:r>
      <w:r w:rsidR="008C7805" w:rsidRPr="00A904B3">
        <w:rPr>
          <w:rFonts w:ascii="FedraSans-NormalTF" w:hAnsi="FedraSans-NormalTF" w:cs="Arial"/>
          <w:sz w:val="20"/>
          <w:szCs w:val="20"/>
        </w:rPr>
        <w:instrText xml:space="preserve"> REF _Ref86660472 \r \h </w:instrText>
      </w:r>
      <w:r w:rsidR="00A904B3" w:rsidRPr="00A904B3">
        <w:rPr>
          <w:rFonts w:ascii="FedraSans-NormalTF" w:hAnsi="FedraSans-NormalTF" w:cs="Arial"/>
          <w:sz w:val="20"/>
          <w:szCs w:val="20"/>
        </w:rPr>
        <w:instrText xml:space="preserve"> \* MERGEFORMAT </w:instrText>
      </w:r>
      <w:r w:rsidR="008C7805" w:rsidRPr="00A904B3">
        <w:rPr>
          <w:rFonts w:ascii="FedraSans-NormalTF" w:hAnsi="FedraSans-NormalTF" w:cs="Arial"/>
          <w:sz w:val="20"/>
          <w:szCs w:val="20"/>
        </w:rPr>
      </w:r>
      <w:r w:rsidR="008C7805" w:rsidRPr="00A904B3">
        <w:rPr>
          <w:rFonts w:ascii="FedraSans-NormalTF" w:hAnsi="FedraSans-NormalTF" w:cs="Arial"/>
          <w:sz w:val="20"/>
          <w:szCs w:val="20"/>
        </w:rPr>
        <w:fldChar w:fldCharType="separate"/>
      </w:r>
      <w:r w:rsidR="001E4644">
        <w:rPr>
          <w:rFonts w:ascii="FedraSans-NormalTF" w:hAnsi="FedraSans-NormalTF" w:cs="Arial"/>
          <w:sz w:val="20"/>
          <w:szCs w:val="20"/>
        </w:rPr>
        <w:t>Appendix 6</w:t>
      </w:r>
      <w:r w:rsidR="008C7805" w:rsidRPr="00A904B3">
        <w:rPr>
          <w:rFonts w:ascii="FedraSans-NormalTF" w:hAnsi="FedraSans-NormalTF" w:cs="Arial"/>
          <w:sz w:val="20"/>
          <w:szCs w:val="20"/>
        </w:rPr>
        <w:fldChar w:fldCharType="end"/>
      </w:r>
      <w:r w:rsidR="000A25B2" w:rsidRPr="00A904B3">
        <w:rPr>
          <w:rFonts w:ascii="FedraSans-NormalTF" w:hAnsi="FedraSans-NormalTF" w:cs="Arial"/>
          <w:sz w:val="20"/>
          <w:szCs w:val="20"/>
        </w:rPr>
        <w:t>;</w:t>
      </w:r>
    </w:p>
    <w:p w14:paraId="4368F823" w14:textId="53949108" w:rsidR="000A25B2" w:rsidRPr="00A904B3" w:rsidRDefault="00246724" w:rsidP="00CC680A">
      <w:pPr>
        <w:pStyle w:val="Head50"/>
        <w:rPr>
          <w:rFonts w:ascii="FedraSans-NormalTF" w:hAnsi="FedraSans-NormalTF"/>
          <w:sz w:val="20"/>
          <w:szCs w:val="20"/>
        </w:rPr>
      </w:pPr>
      <w:r w:rsidRPr="00A904B3">
        <w:rPr>
          <w:rFonts w:ascii="FedraSans-NormalTF" w:hAnsi="FedraSans-NormalTF" w:cs="Arial"/>
          <w:sz w:val="20"/>
          <w:szCs w:val="20"/>
        </w:rPr>
        <w:t>i</w:t>
      </w:r>
      <w:r w:rsidR="000F7BE3" w:rsidRPr="00A904B3">
        <w:rPr>
          <w:rFonts w:ascii="FedraSans-NormalTF" w:hAnsi="FedraSans-NormalTF" w:cs="Arial"/>
          <w:sz w:val="20"/>
          <w:szCs w:val="20"/>
        </w:rPr>
        <w:t xml:space="preserve">ssued </w:t>
      </w:r>
      <w:r w:rsidR="000A25B2" w:rsidRPr="00A904B3">
        <w:rPr>
          <w:rFonts w:ascii="FedraSans-NormalTF" w:hAnsi="FedraSans-NormalTF" w:cs="Arial"/>
          <w:sz w:val="20"/>
          <w:szCs w:val="20"/>
        </w:rPr>
        <w:t xml:space="preserve">in favour of the </w:t>
      </w:r>
      <w:r w:rsidR="000F7BE3" w:rsidRPr="00A904B3">
        <w:rPr>
          <w:rFonts w:ascii="FedraSans-NormalTF" w:hAnsi="FedraSans-NormalTF" w:cs="Arial"/>
          <w:sz w:val="20"/>
          <w:szCs w:val="20"/>
        </w:rPr>
        <w:t xml:space="preserve">Procuring </w:t>
      </w:r>
      <w:r w:rsidR="000A25B2" w:rsidRPr="00A904B3">
        <w:rPr>
          <w:rFonts w:ascii="FedraSans-NormalTF" w:hAnsi="FedraSans-NormalTF" w:cs="Arial"/>
          <w:sz w:val="20"/>
          <w:szCs w:val="20"/>
        </w:rPr>
        <w:t xml:space="preserve">Authority jointly and capable of being called in full or in part by either one of </w:t>
      </w:r>
      <w:proofErr w:type="gramStart"/>
      <w:r w:rsidR="000A25B2" w:rsidRPr="00A904B3">
        <w:rPr>
          <w:rFonts w:ascii="FedraSans-NormalTF" w:hAnsi="FedraSans-NormalTF" w:cs="Arial"/>
          <w:sz w:val="20"/>
          <w:szCs w:val="20"/>
        </w:rPr>
        <w:t>them;</w:t>
      </w:r>
      <w:proofErr w:type="gramEnd"/>
    </w:p>
    <w:p w14:paraId="2D043B32" w14:textId="058CB51B" w:rsidR="000A25B2" w:rsidRPr="00A904B3" w:rsidRDefault="00246724" w:rsidP="00CC680A">
      <w:pPr>
        <w:pStyle w:val="Head50"/>
        <w:rPr>
          <w:rFonts w:ascii="FedraSans-NormalTF" w:hAnsi="FedraSans-NormalTF"/>
          <w:sz w:val="20"/>
          <w:szCs w:val="20"/>
        </w:rPr>
      </w:pPr>
      <w:r w:rsidRPr="00A904B3">
        <w:rPr>
          <w:rFonts w:ascii="FedraSans-NormalTF" w:hAnsi="FedraSans-NormalTF" w:cs="Arial"/>
          <w:sz w:val="20"/>
          <w:szCs w:val="20"/>
        </w:rPr>
        <w:t>by</w:t>
      </w:r>
      <w:r w:rsidR="000F7BE3" w:rsidRPr="00A904B3">
        <w:rPr>
          <w:rFonts w:ascii="FedraSans-NormalTF" w:hAnsi="FedraSans-NormalTF" w:cs="Arial"/>
          <w:sz w:val="20"/>
          <w:szCs w:val="20"/>
        </w:rPr>
        <w:t xml:space="preserve"> </w:t>
      </w:r>
      <w:r w:rsidR="000A25B2" w:rsidRPr="00A904B3">
        <w:rPr>
          <w:rFonts w:ascii="FedraSans-NormalTF" w:hAnsi="FedraSans-NormalTF"/>
          <w:sz w:val="20"/>
          <w:szCs w:val="20"/>
        </w:rPr>
        <w:t xml:space="preserve">a </w:t>
      </w:r>
      <w:r w:rsidR="000A25B2" w:rsidRPr="00A904B3">
        <w:rPr>
          <w:rFonts w:ascii="FedraSans-NormalTF" w:hAnsi="FedraSans-NormalTF" w:cs="Arial"/>
          <w:sz w:val="20"/>
          <w:szCs w:val="20"/>
        </w:rPr>
        <w:t>bank or financial institution having ratings for its unsecured unsubordinated debt obligations from at least two of Standard &amp; Poor’s Ratings Services, Fitch Ratings Limited and Moody’s Investors Service, such ratings being no less than “A-” (Standard &amp; Poor’s Ratings Services or Fitch Ratings Limited) or “A3” (Moody’s Investors Service</w:t>
      </w:r>
      <w:proofErr w:type="gramStart"/>
      <w:r w:rsidR="000A25B2" w:rsidRPr="00A904B3">
        <w:rPr>
          <w:rFonts w:ascii="FedraSans-NormalTF" w:hAnsi="FedraSans-NormalTF" w:cs="Arial"/>
          <w:sz w:val="20"/>
          <w:szCs w:val="20"/>
        </w:rPr>
        <w:t>);</w:t>
      </w:r>
      <w:proofErr w:type="gramEnd"/>
    </w:p>
    <w:p w14:paraId="165FB6E5" w14:textId="020C6E15" w:rsidR="000A25B2" w:rsidRPr="00A904B3" w:rsidRDefault="00246724" w:rsidP="00CC680A">
      <w:pPr>
        <w:pStyle w:val="Head50"/>
        <w:rPr>
          <w:rFonts w:ascii="FedraSans-NormalTF" w:hAnsi="FedraSans-NormalTF"/>
          <w:sz w:val="20"/>
          <w:szCs w:val="20"/>
        </w:rPr>
      </w:pPr>
      <w:r w:rsidRPr="00A904B3">
        <w:rPr>
          <w:rFonts w:ascii="FedraSans-NormalTF" w:hAnsi="FedraSans-NormalTF" w:cs="Arial"/>
          <w:sz w:val="20"/>
          <w:szCs w:val="20"/>
        </w:rPr>
        <w:t>i</w:t>
      </w:r>
      <w:r w:rsidR="000F7BE3" w:rsidRPr="00A904B3">
        <w:rPr>
          <w:rFonts w:ascii="FedraSans-NormalTF" w:hAnsi="FedraSans-NormalTF" w:cs="Arial"/>
          <w:sz w:val="20"/>
          <w:szCs w:val="20"/>
        </w:rPr>
        <w:t xml:space="preserve">n </w:t>
      </w:r>
      <w:r w:rsidR="000A25B2" w:rsidRPr="00A904B3">
        <w:rPr>
          <w:rFonts w:ascii="FedraSans-NormalTF" w:hAnsi="FedraSans-NormalTF" w:cs="Arial"/>
          <w:sz w:val="20"/>
          <w:szCs w:val="20"/>
        </w:rPr>
        <w:t xml:space="preserve">an amount set out in Part 1 of Appendix 1; and </w:t>
      </w:r>
    </w:p>
    <w:p w14:paraId="70F83ED6" w14:textId="74C5241F" w:rsidR="000A25B2" w:rsidRPr="00A904B3" w:rsidRDefault="00246724" w:rsidP="0045265B">
      <w:pPr>
        <w:pStyle w:val="Head50"/>
        <w:rPr>
          <w:rFonts w:ascii="FedraSans-NormalTF" w:hAnsi="FedraSans-NormalTF"/>
          <w:sz w:val="20"/>
          <w:szCs w:val="20"/>
        </w:rPr>
      </w:pPr>
      <w:r w:rsidRPr="00A904B3">
        <w:rPr>
          <w:rFonts w:ascii="FedraSans-NormalTF" w:hAnsi="FedraSans-NormalTF" w:cs="Arial"/>
          <w:sz w:val="20"/>
          <w:szCs w:val="20"/>
        </w:rPr>
        <w:t>v</w:t>
      </w:r>
      <w:r w:rsidR="000F7BE3" w:rsidRPr="00A904B3">
        <w:rPr>
          <w:rFonts w:ascii="FedraSans-NormalTF" w:hAnsi="FedraSans-NormalTF" w:cs="Arial"/>
          <w:sz w:val="20"/>
          <w:szCs w:val="20"/>
        </w:rPr>
        <w:t xml:space="preserve">alid </w:t>
      </w:r>
      <w:r w:rsidR="000A25B2" w:rsidRPr="00A904B3">
        <w:rPr>
          <w:rFonts w:ascii="FedraSans-NormalTF" w:hAnsi="FedraSans-NormalTF" w:cs="Arial"/>
          <w:sz w:val="20"/>
          <w:szCs w:val="20"/>
        </w:rPr>
        <w:t xml:space="preserve">from a date no later than the deadline for submitting Proposals stipulated in Part 1 of Appendix 1 until </w:t>
      </w:r>
      <w:r w:rsidR="00A74E57" w:rsidRPr="00A904B3">
        <w:rPr>
          <w:rFonts w:ascii="FedraSans-NormalTF" w:hAnsi="FedraSans-NormalTF" w:cs="Arial"/>
          <w:sz w:val="20"/>
          <w:szCs w:val="20"/>
        </w:rPr>
        <w:t>[twenty-eight (28)] days beyond the original validity period of the Proposal</w:t>
      </w:r>
      <w:r w:rsidR="000A25B2" w:rsidRPr="00A904B3">
        <w:rPr>
          <w:rFonts w:ascii="FedraSans-NormalTF" w:hAnsi="FedraSans-NormalTF" w:cs="Arial"/>
          <w:sz w:val="20"/>
          <w:szCs w:val="20"/>
        </w:rPr>
        <w:t>.</w:t>
      </w:r>
    </w:p>
    <w:p w14:paraId="7E8F9B2A" w14:textId="44CDCDA4" w:rsidR="000A25B2" w:rsidRPr="00A904B3" w:rsidRDefault="000A25B2" w:rsidP="00CC680A">
      <w:pPr>
        <w:pStyle w:val="Head30"/>
        <w:rPr>
          <w:rFonts w:ascii="FedraSans-NormalTF" w:hAnsi="FedraSans-NormalTF"/>
          <w:sz w:val="20"/>
          <w:szCs w:val="20"/>
        </w:rPr>
      </w:pPr>
      <w:r w:rsidRPr="00A904B3">
        <w:rPr>
          <w:rFonts w:ascii="FedraSans-NormalTF" w:hAnsi="FedraSans-NormalTF"/>
          <w:sz w:val="20"/>
          <w:szCs w:val="20"/>
        </w:rPr>
        <w:t>Each Prequalified Bidder shall ensure that its Commercial Proposal</w:t>
      </w:r>
      <w:r w:rsidR="00D16DE7">
        <w:rPr>
          <w:rFonts w:ascii="FedraSans-NormalTF" w:hAnsi="FedraSans-NormalTF"/>
          <w:sz w:val="20"/>
          <w:szCs w:val="20"/>
        </w:rPr>
        <w:t xml:space="preserve"> [for each Project]:</w:t>
      </w:r>
      <w:r w:rsidR="00D16DE7">
        <w:rPr>
          <w:rStyle w:val="FootnoteReference"/>
          <w:rFonts w:ascii="FedraSans-NormalTF" w:hAnsi="FedraSans-NormalTF"/>
          <w:szCs w:val="20"/>
        </w:rPr>
        <w:footnoteReference w:id="32"/>
      </w:r>
      <w:r w:rsidRPr="00A904B3">
        <w:rPr>
          <w:rFonts w:ascii="FedraSans-NormalTF" w:hAnsi="FedraSans-NormalTF"/>
          <w:sz w:val="20"/>
          <w:szCs w:val="20"/>
        </w:rPr>
        <w:t xml:space="preserve"> (a)</w:t>
      </w:r>
      <w:r w:rsidR="00CD2BC8">
        <w:rPr>
          <w:rFonts w:ascii="FedraSans-NormalTF" w:hAnsi="FedraSans-NormalTF"/>
          <w:sz w:val="20"/>
          <w:szCs w:val="20"/>
        </w:rPr>
        <w:t> </w:t>
      </w:r>
      <w:r w:rsidRPr="00A904B3">
        <w:rPr>
          <w:rFonts w:ascii="FedraSans-NormalTF" w:hAnsi="FedraSans-NormalTF"/>
          <w:sz w:val="20"/>
          <w:szCs w:val="20"/>
        </w:rPr>
        <w:t>complies in all material respects with the requirements of this RFP</w:t>
      </w:r>
      <w:r w:rsidR="00D16DE7">
        <w:rPr>
          <w:rFonts w:ascii="FedraSans-NormalTF" w:hAnsi="FedraSans-NormalTF"/>
          <w:sz w:val="20"/>
          <w:szCs w:val="20"/>
        </w:rPr>
        <w:t>;</w:t>
      </w:r>
      <w:r w:rsidRPr="00A904B3">
        <w:rPr>
          <w:rFonts w:ascii="FedraSans-NormalTF" w:hAnsi="FedraSans-NormalTF"/>
          <w:sz w:val="20"/>
          <w:szCs w:val="20"/>
        </w:rPr>
        <w:t xml:space="preserve"> and (b) </w:t>
      </w:r>
      <w:r w:rsidR="00795FD6" w:rsidRPr="00A904B3">
        <w:rPr>
          <w:rFonts w:ascii="FedraSans-NormalTF" w:hAnsi="FedraSans-NormalTF"/>
          <w:sz w:val="20"/>
          <w:szCs w:val="20"/>
        </w:rPr>
        <w:t>does not disclose any</w:t>
      </w:r>
      <w:r w:rsidR="00795FD6">
        <w:rPr>
          <w:rFonts w:ascii="FedraSans-NormalTF" w:hAnsi="FedraSans-NormalTF"/>
          <w:sz w:val="20"/>
          <w:szCs w:val="20"/>
        </w:rPr>
        <w:t xml:space="preserve"> information on the amount of subsidy requested under the Prequalified Bidder’s Financial Proposal</w:t>
      </w:r>
      <w:r w:rsidR="00D16DE7">
        <w:rPr>
          <w:rFonts w:ascii="FedraSans-NormalTF" w:hAnsi="FedraSans-NormalTF"/>
          <w:sz w:val="20"/>
          <w:szCs w:val="20"/>
        </w:rPr>
        <w:t xml:space="preserve"> [for each Project]</w:t>
      </w:r>
      <w:r w:rsidR="00D16DE7">
        <w:rPr>
          <w:rStyle w:val="FootnoteReference"/>
          <w:rFonts w:ascii="FedraSans-NormalTF" w:hAnsi="FedraSans-NormalTF"/>
          <w:szCs w:val="20"/>
        </w:rPr>
        <w:footnoteReference w:id="33"/>
      </w:r>
      <w:r w:rsidR="00D16DE7" w:rsidRPr="00A904B3">
        <w:rPr>
          <w:rFonts w:ascii="FedraSans-NormalTF" w:hAnsi="FedraSans-NormalTF"/>
          <w:sz w:val="20"/>
          <w:szCs w:val="20"/>
        </w:rPr>
        <w:t xml:space="preserve"> </w:t>
      </w:r>
      <w:r w:rsidRPr="00A904B3">
        <w:rPr>
          <w:rFonts w:ascii="FedraSans-NormalTF" w:hAnsi="FedraSans-NormalTF"/>
          <w:sz w:val="20"/>
          <w:szCs w:val="20"/>
        </w:rPr>
        <w:t xml:space="preserve">(save as specifically required under </w:t>
      </w:r>
      <w:r w:rsidR="005D052F" w:rsidRPr="00A904B3">
        <w:rPr>
          <w:rFonts w:ascii="FedraSans-NormalTF" w:hAnsi="FedraSans-NormalTF"/>
          <w:sz w:val="20"/>
          <w:szCs w:val="20"/>
        </w:rPr>
        <w:t>S</w:t>
      </w:r>
      <w:r w:rsidRPr="00A904B3">
        <w:rPr>
          <w:rFonts w:ascii="FedraSans-NormalTF" w:hAnsi="FedraSans-NormalTF"/>
          <w:sz w:val="20"/>
          <w:szCs w:val="20"/>
        </w:rPr>
        <w:t xml:space="preserve">ection </w:t>
      </w:r>
      <w:r w:rsidR="00655AEC">
        <w:rPr>
          <w:rFonts w:ascii="FedraSans-NormalTF" w:hAnsi="FedraSans-NormalTF"/>
          <w:sz w:val="20"/>
          <w:szCs w:val="20"/>
        </w:rPr>
        <w:fldChar w:fldCharType="begin"/>
      </w:r>
      <w:r w:rsidR="00655AEC">
        <w:rPr>
          <w:rFonts w:ascii="FedraSans-NormalTF" w:hAnsi="FedraSans-NormalTF"/>
          <w:sz w:val="20"/>
          <w:szCs w:val="20"/>
        </w:rPr>
        <w:instrText xml:space="preserve"> REF _Ref399876270 \n \h </w:instrText>
      </w:r>
      <w:r w:rsidR="00655AEC">
        <w:rPr>
          <w:rFonts w:ascii="FedraSans-NormalTF" w:hAnsi="FedraSans-NormalTF"/>
          <w:sz w:val="20"/>
          <w:szCs w:val="20"/>
        </w:rPr>
      </w:r>
      <w:r w:rsidR="00655AEC">
        <w:rPr>
          <w:rFonts w:ascii="FedraSans-NormalTF" w:hAnsi="FedraSans-NormalTF"/>
          <w:sz w:val="20"/>
          <w:szCs w:val="20"/>
        </w:rPr>
        <w:fldChar w:fldCharType="separate"/>
      </w:r>
      <w:r w:rsidR="00655AEC">
        <w:rPr>
          <w:rFonts w:ascii="FedraSans-NormalTF" w:hAnsi="FedraSans-NormalTF"/>
          <w:sz w:val="20"/>
          <w:szCs w:val="20"/>
        </w:rPr>
        <w:t>4.4.2</w:t>
      </w:r>
      <w:r w:rsidR="00655AEC">
        <w:rPr>
          <w:rFonts w:ascii="FedraSans-NormalTF" w:hAnsi="FedraSans-NormalTF"/>
          <w:sz w:val="20"/>
          <w:szCs w:val="20"/>
        </w:rPr>
        <w:fldChar w:fldCharType="end"/>
      </w:r>
      <w:r w:rsidR="00655AEC">
        <w:rPr>
          <w:rFonts w:ascii="FedraSans-NormalTF" w:hAnsi="FedraSans-NormalTF"/>
          <w:sz w:val="20"/>
          <w:szCs w:val="20"/>
        </w:rPr>
        <w:fldChar w:fldCharType="begin"/>
      </w:r>
      <w:r w:rsidR="00655AEC">
        <w:rPr>
          <w:rFonts w:ascii="FedraSans-NormalTF" w:hAnsi="FedraSans-NormalTF"/>
          <w:sz w:val="20"/>
          <w:szCs w:val="20"/>
        </w:rPr>
        <w:instrText xml:space="preserve"> REF _Ref98701786 \n \h </w:instrText>
      </w:r>
      <w:r w:rsidR="00655AEC">
        <w:rPr>
          <w:rFonts w:ascii="FedraSans-NormalTF" w:hAnsi="FedraSans-NormalTF"/>
          <w:sz w:val="20"/>
          <w:szCs w:val="20"/>
        </w:rPr>
      </w:r>
      <w:r w:rsidR="00655AEC">
        <w:rPr>
          <w:rFonts w:ascii="FedraSans-NormalTF" w:hAnsi="FedraSans-NormalTF"/>
          <w:sz w:val="20"/>
          <w:szCs w:val="20"/>
        </w:rPr>
        <w:fldChar w:fldCharType="separate"/>
      </w:r>
      <w:r w:rsidR="00655AEC">
        <w:rPr>
          <w:rFonts w:ascii="FedraSans-NormalTF" w:hAnsi="FedraSans-NormalTF"/>
          <w:sz w:val="20"/>
          <w:szCs w:val="20"/>
        </w:rPr>
        <w:t>(b)</w:t>
      </w:r>
      <w:r w:rsidR="00655AEC">
        <w:rPr>
          <w:rFonts w:ascii="FedraSans-NormalTF" w:hAnsi="FedraSans-NormalTF"/>
          <w:sz w:val="20"/>
          <w:szCs w:val="20"/>
        </w:rPr>
        <w:fldChar w:fldCharType="end"/>
      </w:r>
      <w:r w:rsidR="00655AEC">
        <w:rPr>
          <w:rFonts w:ascii="FedraSans-NormalTF" w:hAnsi="FedraSans-NormalTF"/>
          <w:sz w:val="20"/>
          <w:szCs w:val="20"/>
        </w:rPr>
        <w:t xml:space="preserve"> </w:t>
      </w:r>
      <w:r w:rsidRPr="00A904B3">
        <w:rPr>
          <w:rFonts w:ascii="FedraSans-NormalTF" w:hAnsi="FedraSans-NormalTF"/>
          <w:sz w:val="20"/>
          <w:szCs w:val="20"/>
        </w:rPr>
        <w:t xml:space="preserve">and as set out in the </w:t>
      </w:r>
      <w:r w:rsidR="000052BD" w:rsidRPr="00A904B3">
        <w:rPr>
          <w:rFonts w:ascii="FedraSans-NormalTF" w:hAnsi="FedraSans-NormalTF"/>
          <w:sz w:val="20"/>
          <w:szCs w:val="20"/>
        </w:rPr>
        <w:t>Concessionaire</w:t>
      </w:r>
      <w:r w:rsidRPr="00A904B3">
        <w:rPr>
          <w:rFonts w:ascii="FedraSans-NormalTF" w:hAnsi="FedraSans-NormalTF"/>
          <w:sz w:val="20"/>
          <w:szCs w:val="20"/>
        </w:rPr>
        <w:t xml:space="preserve"> Information Schedule).</w:t>
      </w:r>
    </w:p>
    <w:p w14:paraId="60CE0F32" w14:textId="149BDCDD" w:rsidR="003627E0" w:rsidRPr="00A8082D" w:rsidRDefault="007F3662" w:rsidP="00F91F6A">
      <w:pPr>
        <w:pStyle w:val="Head20"/>
        <w:outlineLvl w:val="9"/>
        <w:rPr>
          <w:sz w:val="20"/>
          <w:szCs w:val="22"/>
        </w:rPr>
      </w:pPr>
      <w:bookmarkStart w:id="65" w:name="_Toc86604347"/>
      <w:bookmarkStart w:id="66" w:name="_Toc86614811"/>
      <w:bookmarkStart w:id="67" w:name="_Toc86622344"/>
      <w:bookmarkStart w:id="68" w:name="_Toc86626943"/>
      <w:bookmarkStart w:id="69" w:name="_Ref402379363"/>
      <w:bookmarkEnd w:id="57"/>
      <w:bookmarkEnd w:id="65"/>
      <w:bookmarkEnd w:id="66"/>
      <w:bookmarkEnd w:id="67"/>
      <w:bookmarkEnd w:id="68"/>
      <w:r w:rsidRPr="00A8082D">
        <w:rPr>
          <w:sz w:val="20"/>
          <w:szCs w:val="22"/>
        </w:rPr>
        <w:t xml:space="preserve">Part III – </w:t>
      </w:r>
      <w:r w:rsidR="00077617" w:rsidRPr="00A8082D">
        <w:rPr>
          <w:sz w:val="20"/>
          <w:szCs w:val="22"/>
        </w:rPr>
        <w:t>Financial Proposal</w:t>
      </w:r>
      <w:bookmarkEnd w:id="69"/>
    </w:p>
    <w:p w14:paraId="5C29E4C7" w14:textId="4ABCADA6" w:rsidR="003627E0" w:rsidRPr="00A904B3" w:rsidRDefault="00077617" w:rsidP="00856523">
      <w:pPr>
        <w:pStyle w:val="Head30"/>
        <w:rPr>
          <w:rFonts w:ascii="FedraSans-NormalTF" w:hAnsi="FedraSans-NormalTF"/>
          <w:sz w:val="20"/>
          <w:szCs w:val="20"/>
        </w:rPr>
      </w:pPr>
      <w:r w:rsidRPr="00A904B3">
        <w:rPr>
          <w:rFonts w:ascii="FedraSans-NormalTF" w:hAnsi="FedraSans-NormalTF"/>
          <w:sz w:val="20"/>
          <w:szCs w:val="20"/>
        </w:rPr>
        <w:t xml:space="preserve">Part </w:t>
      </w:r>
      <w:r w:rsidR="001B5C7A" w:rsidRPr="00A904B3">
        <w:rPr>
          <w:rFonts w:ascii="FedraSans-NormalTF" w:hAnsi="FedraSans-NormalTF"/>
          <w:sz w:val="20"/>
          <w:szCs w:val="20"/>
        </w:rPr>
        <w:t>I</w:t>
      </w:r>
      <w:r w:rsidRPr="00A904B3">
        <w:rPr>
          <w:rFonts w:ascii="FedraSans-NormalTF" w:hAnsi="FedraSans-NormalTF"/>
          <w:sz w:val="20"/>
          <w:szCs w:val="20"/>
        </w:rPr>
        <w:t xml:space="preserve">II shall comprise the financial aspects of </w:t>
      </w:r>
      <w:r w:rsidR="00566089" w:rsidRPr="00A904B3">
        <w:rPr>
          <w:rFonts w:ascii="FedraSans-NormalTF" w:hAnsi="FedraSans-NormalTF"/>
          <w:sz w:val="20"/>
          <w:szCs w:val="20"/>
        </w:rPr>
        <w:t xml:space="preserve">the </w:t>
      </w:r>
      <w:r w:rsidRPr="00A904B3">
        <w:rPr>
          <w:rFonts w:ascii="FedraSans-NormalTF" w:hAnsi="FedraSans-NormalTF"/>
          <w:sz w:val="20"/>
          <w:szCs w:val="20"/>
        </w:rPr>
        <w:t>relevan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Proposal </w:t>
      </w:r>
      <w:r w:rsidR="00D16DE7">
        <w:rPr>
          <w:rFonts w:ascii="FedraSans-NormalTF" w:hAnsi="FedraSans-NormalTF"/>
          <w:sz w:val="20"/>
          <w:szCs w:val="20"/>
        </w:rPr>
        <w:t>for [the/each]</w:t>
      </w:r>
      <w:r w:rsidR="00D16DE7">
        <w:rPr>
          <w:rStyle w:val="FootnoteReference"/>
          <w:rFonts w:ascii="FedraSans-NormalTF" w:hAnsi="FedraSans-NormalTF"/>
          <w:szCs w:val="20"/>
        </w:rPr>
        <w:footnoteReference w:id="34"/>
      </w:r>
      <w:r w:rsidR="00D16DE7" w:rsidRPr="00A904B3">
        <w:rPr>
          <w:rFonts w:ascii="FedraSans-NormalTF" w:hAnsi="FedraSans-NormalTF"/>
          <w:sz w:val="20"/>
          <w:szCs w:val="20"/>
        </w:rPr>
        <w:t xml:space="preserve"> </w:t>
      </w:r>
      <w:r w:rsidR="00D16DE7">
        <w:rPr>
          <w:rFonts w:ascii="FedraSans-NormalTF" w:hAnsi="FedraSans-NormalTF"/>
          <w:sz w:val="20"/>
          <w:szCs w:val="20"/>
        </w:rPr>
        <w:t>Project</w:t>
      </w:r>
      <w:r w:rsidR="00D16DE7" w:rsidRPr="00A904B3">
        <w:rPr>
          <w:rFonts w:ascii="FedraSans-NormalTF" w:hAnsi="FedraSans-NormalTF"/>
          <w:sz w:val="20"/>
          <w:szCs w:val="20"/>
        </w:rPr>
        <w:t xml:space="preserve"> </w:t>
      </w:r>
      <w:r w:rsidRPr="00A904B3">
        <w:rPr>
          <w:rFonts w:ascii="FedraSans-NormalTF" w:hAnsi="FedraSans-NormalTF"/>
          <w:sz w:val="20"/>
          <w:szCs w:val="20"/>
        </w:rPr>
        <w:t>(</w:t>
      </w:r>
      <w:r w:rsidRPr="00A904B3">
        <w:rPr>
          <w:rFonts w:ascii="FedraSans-NormalTF" w:hAnsi="FedraSans-NormalTF"/>
          <w:b/>
          <w:sz w:val="20"/>
          <w:szCs w:val="20"/>
        </w:rPr>
        <w:t>Financial Proposal</w:t>
      </w:r>
      <w:r w:rsidRPr="00A904B3">
        <w:rPr>
          <w:rFonts w:ascii="FedraSans-NormalTF" w:hAnsi="FedraSans-NormalTF"/>
          <w:sz w:val="20"/>
          <w:szCs w:val="20"/>
        </w:rPr>
        <w:t>).</w:t>
      </w:r>
    </w:p>
    <w:p w14:paraId="62F7D704" w14:textId="1FCC7245" w:rsidR="00583EDF" w:rsidRDefault="008B1654" w:rsidP="00583EDF">
      <w:pPr>
        <w:pStyle w:val="Head30"/>
        <w:rPr>
          <w:rFonts w:ascii="FedraSans-NormalTF" w:hAnsi="FedraSans-NormalTF"/>
          <w:sz w:val="20"/>
          <w:szCs w:val="20"/>
        </w:rPr>
      </w:pPr>
      <w:bookmarkStart w:id="70" w:name="_Ref402383139"/>
      <w:r w:rsidRPr="00A904B3">
        <w:rPr>
          <w:rFonts w:ascii="FedraSans-NormalTF" w:hAnsi="FedraSans-NormalTF"/>
          <w:sz w:val="20"/>
          <w:szCs w:val="20"/>
        </w:rPr>
        <w:t>Preq</w:t>
      </w:r>
      <w:r w:rsidR="00090F7F" w:rsidRPr="00A904B3">
        <w:rPr>
          <w:rFonts w:ascii="FedraSans-NormalTF" w:hAnsi="FedraSans-NormalTF"/>
          <w:sz w:val="20"/>
          <w:szCs w:val="20"/>
        </w:rPr>
        <w:t>ualified Bidder</w:t>
      </w:r>
      <w:r w:rsidR="00583EDF" w:rsidRPr="00A904B3">
        <w:rPr>
          <w:rFonts w:ascii="FedraSans-NormalTF" w:hAnsi="FedraSans-NormalTF"/>
          <w:sz w:val="20"/>
          <w:szCs w:val="20"/>
        </w:rPr>
        <w:t xml:space="preserve">s shall quote the amount of subsidy required to carry out </w:t>
      </w:r>
      <w:r w:rsidR="00D16DE7">
        <w:rPr>
          <w:rFonts w:ascii="FedraSans-NormalTF" w:hAnsi="FedraSans-NormalTF"/>
          <w:sz w:val="20"/>
          <w:szCs w:val="20"/>
        </w:rPr>
        <w:t>[, for each</w:t>
      </w:r>
      <w:r w:rsidR="00D16DE7" w:rsidRPr="00A904B3">
        <w:rPr>
          <w:rFonts w:ascii="FedraSans-NormalTF" w:hAnsi="FedraSans-NormalTF"/>
          <w:sz w:val="20"/>
          <w:szCs w:val="20"/>
        </w:rPr>
        <w:t xml:space="preserve"> </w:t>
      </w:r>
      <w:r w:rsidR="00D16DE7">
        <w:rPr>
          <w:rFonts w:ascii="FedraSans-NormalTF" w:hAnsi="FedraSans-NormalTF"/>
          <w:sz w:val="20"/>
          <w:szCs w:val="20"/>
        </w:rPr>
        <w:t>Project,]</w:t>
      </w:r>
      <w:r w:rsidR="00D16DE7">
        <w:rPr>
          <w:rStyle w:val="FootnoteReference"/>
          <w:rFonts w:ascii="FedraSans-NormalTF" w:hAnsi="FedraSans-NormalTF"/>
          <w:szCs w:val="20"/>
        </w:rPr>
        <w:footnoteReference w:id="35"/>
      </w:r>
      <w:r w:rsidR="00D16DE7" w:rsidRPr="00A904B3">
        <w:rPr>
          <w:rFonts w:ascii="FedraSans-NormalTF" w:hAnsi="FedraSans-NormalTF"/>
          <w:sz w:val="20"/>
          <w:szCs w:val="20"/>
        </w:rPr>
        <w:t xml:space="preserve"> </w:t>
      </w:r>
      <w:r w:rsidR="00583EDF" w:rsidRPr="00A904B3">
        <w:rPr>
          <w:rFonts w:ascii="FedraSans-NormalTF" w:hAnsi="FedraSans-NormalTF"/>
          <w:sz w:val="20"/>
          <w:szCs w:val="20"/>
        </w:rPr>
        <w:t>the entire Services mentioned in</w:t>
      </w:r>
      <w:r w:rsidR="00D16DE7">
        <w:rPr>
          <w:rFonts w:ascii="FedraSans-NormalTF" w:hAnsi="FedraSans-NormalTF"/>
          <w:sz w:val="20"/>
          <w:szCs w:val="20"/>
        </w:rPr>
        <w:t>,</w:t>
      </w:r>
      <w:r w:rsidR="00583EDF" w:rsidRPr="00A904B3">
        <w:rPr>
          <w:rFonts w:ascii="FedraSans-NormalTF" w:hAnsi="FedraSans-NormalTF"/>
          <w:sz w:val="20"/>
          <w:szCs w:val="20"/>
        </w:rPr>
        <w:t xml:space="preserve"> or to be reasonably inferred from</w:t>
      </w:r>
      <w:r w:rsidR="00D16DE7">
        <w:rPr>
          <w:rFonts w:ascii="FedraSans-NormalTF" w:hAnsi="FedraSans-NormalTF"/>
          <w:sz w:val="20"/>
          <w:szCs w:val="20"/>
        </w:rPr>
        <w:t>,</w:t>
      </w:r>
      <w:r w:rsidR="00583EDF" w:rsidRPr="00A904B3">
        <w:rPr>
          <w:rFonts w:ascii="FedraSans-NormalTF" w:hAnsi="FedraSans-NormalTF"/>
          <w:sz w:val="20"/>
          <w:szCs w:val="20"/>
        </w:rPr>
        <w:t xml:space="preserve"> the RFP Document</w:t>
      </w:r>
      <w:r w:rsidR="00E17FA1">
        <w:rPr>
          <w:rFonts w:ascii="FedraSans-NormalTF" w:hAnsi="FedraSans-NormalTF"/>
          <w:sz w:val="20"/>
          <w:szCs w:val="20"/>
        </w:rPr>
        <w:t>s</w:t>
      </w:r>
      <w:r w:rsidR="00583EDF" w:rsidRPr="00A904B3">
        <w:rPr>
          <w:rFonts w:ascii="FedraSans-NormalTF" w:hAnsi="FedraSans-NormalTF"/>
          <w:sz w:val="20"/>
          <w:szCs w:val="20"/>
        </w:rPr>
        <w:t xml:space="preserve"> </w:t>
      </w:r>
      <w:r w:rsidR="00D16DE7">
        <w:rPr>
          <w:rFonts w:ascii="FedraSans-NormalTF" w:hAnsi="FedraSans-NormalTF"/>
          <w:sz w:val="20"/>
          <w:szCs w:val="20"/>
        </w:rPr>
        <w:t xml:space="preserve">and </w:t>
      </w:r>
      <w:r w:rsidR="00583EDF" w:rsidRPr="00A904B3">
        <w:rPr>
          <w:rFonts w:ascii="FedraSans-NormalTF" w:hAnsi="FedraSans-NormalTF"/>
          <w:sz w:val="20"/>
          <w:szCs w:val="20"/>
        </w:rPr>
        <w:t xml:space="preserve">as set out in the </w:t>
      </w:r>
      <w:r w:rsidR="00172412" w:rsidRPr="00A904B3">
        <w:rPr>
          <w:rFonts w:ascii="FedraSans-NormalTF" w:hAnsi="FedraSans-NormalTF"/>
          <w:sz w:val="20"/>
          <w:szCs w:val="20"/>
        </w:rPr>
        <w:t xml:space="preserve">Concession </w:t>
      </w:r>
      <w:r w:rsidR="00172412" w:rsidRPr="00266B9C">
        <w:rPr>
          <w:rFonts w:ascii="FedraSans-NormalTF" w:hAnsi="FedraSans-NormalTF"/>
          <w:sz w:val="20"/>
          <w:szCs w:val="20"/>
        </w:rPr>
        <w:t>Agreement</w:t>
      </w:r>
      <w:r w:rsidR="00D16DE7" w:rsidRPr="00266B9C">
        <w:rPr>
          <w:rFonts w:ascii="FedraSans-NormalTF" w:hAnsi="FedraSans-NormalTF"/>
          <w:sz w:val="20"/>
          <w:szCs w:val="20"/>
        </w:rPr>
        <w:t xml:space="preserve"> </w:t>
      </w:r>
      <w:r w:rsidR="00583EDF" w:rsidRPr="00266B9C">
        <w:rPr>
          <w:rFonts w:ascii="FedraSans-NormalTF" w:hAnsi="FedraSans-NormalTF"/>
          <w:sz w:val="20"/>
          <w:szCs w:val="20"/>
        </w:rPr>
        <w:t xml:space="preserve">and according to disbursement rules as defined in the Grant </w:t>
      </w:r>
      <w:r w:rsidR="00172412" w:rsidRPr="00266B9C">
        <w:rPr>
          <w:rFonts w:ascii="FedraSans-NormalTF" w:hAnsi="FedraSans-NormalTF"/>
          <w:sz w:val="20"/>
          <w:szCs w:val="20"/>
        </w:rPr>
        <w:t>A</w:t>
      </w:r>
      <w:r w:rsidR="00583EDF" w:rsidRPr="00266B9C">
        <w:rPr>
          <w:rFonts w:ascii="FedraSans-NormalTF" w:hAnsi="FedraSans-NormalTF"/>
          <w:sz w:val="20"/>
          <w:szCs w:val="20"/>
        </w:rPr>
        <w:t>greement.</w:t>
      </w:r>
      <w:r w:rsidR="00583EDF" w:rsidRPr="00A904B3">
        <w:rPr>
          <w:rFonts w:ascii="FedraSans-NormalTF" w:hAnsi="FedraSans-NormalTF"/>
          <w:sz w:val="20"/>
          <w:szCs w:val="20"/>
        </w:rPr>
        <w:t xml:space="preserve"> </w:t>
      </w:r>
    </w:p>
    <w:p w14:paraId="64CFC48C" w14:textId="01487AD7" w:rsidR="007E37E6" w:rsidRPr="00A904B3" w:rsidRDefault="007E37E6" w:rsidP="00583EDF">
      <w:pPr>
        <w:pStyle w:val="Head30"/>
        <w:rPr>
          <w:rFonts w:ascii="FedraSans-NormalTF" w:hAnsi="FedraSans-NormalTF"/>
          <w:sz w:val="20"/>
          <w:szCs w:val="20"/>
        </w:rPr>
      </w:pPr>
      <w:r>
        <w:rPr>
          <w:rFonts w:ascii="FedraSans-NormalTF" w:hAnsi="FedraSans-NormalTF"/>
          <w:sz w:val="20"/>
          <w:szCs w:val="20"/>
        </w:rPr>
        <w:lastRenderedPageBreak/>
        <w:t xml:space="preserve">[The Prequalified Bidder is allowed to include the bid costs as part of the amount of </w:t>
      </w:r>
      <w:r w:rsidR="00F30552">
        <w:rPr>
          <w:rFonts w:ascii="FedraSans-NormalTF" w:hAnsi="FedraSans-NormalTF"/>
          <w:sz w:val="20"/>
          <w:szCs w:val="20"/>
        </w:rPr>
        <w:t xml:space="preserve">subsidy requested in </w:t>
      </w:r>
      <w:r>
        <w:rPr>
          <w:rFonts w:ascii="FedraSans-NormalTF" w:hAnsi="FedraSans-NormalTF"/>
          <w:sz w:val="20"/>
          <w:szCs w:val="20"/>
        </w:rPr>
        <w:t>the Financial Proposal</w:t>
      </w:r>
      <w:r w:rsidR="005103FA">
        <w:rPr>
          <w:rFonts w:ascii="FedraSans-NormalTF" w:hAnsi="FedraSans-NormalTF"/>
          <w:sz w:val="20"/>
          <w:szCs w:val="20"/>
        </w:rPr>
        <w:t>.</w:t>
      </w:r>
      <w:r w:rsidR="00FD2AF1">
        <w:rPr>
          <w:rFonts w:ascii="FedraSans-NormalTF" w:hAnsi="FedraSans-NormalTF"/>
          <w:sz w:val="20"/>
          <w:szCs w:val="20"/>
        </w:rPr>
        <w:t>]</w:t>
      </w:r>
      <w:proofErr w:type="gramStart"/>
      <w:r w:rsidR="00FD2AF1">
        <w:rPr>
          <w:rFonts w:ascii="FedraSans-NormalTF" w:hAnsi="FedraSans-NormalTF"/>
          <w:sz w:val="20"/>
          <w:szCs w:val="20"/>
        </w:rPr>
        <w:t>/[</w:t>
      </w:r>
      <w:proofErr w:type="gramEnd"/>
      <w:r w:rsidR="00FD2AF1" w:rsidRPr="004D377C">
        <w:rPr>
          <w:rFonts w:ascii="FedraSans-NormalTF" w:hAnsi="FedraSans-NormalTF"/>
          <w:sz w:val="20"/>
          <w:szCs w:val="20"/>
        </w:rPr>
        <w:t>The developer shall recover a maximum amount of [USD</w:t>
      </w:r>
      <w:r w:rsidR="00141C4A">
        <w:rPr>
          <w:rFonts w:ascii="FedraSans-NormalTF" w:hAnsi="FedraSans-NormalTF"/>
          <w:sz w:val="20"/>
          <w:szCs w:val="20"/>
        </w:rPr>
        <w:t>X</w:t>
      </w:r>
      <w:r w:rsidR="00FD2AF1" w:rsidRPr="004D377C">
        <w:rPr>
          <w:rFonts w:ascii="FedraSans-NormalTF" w:hAnsi="FedraSans-NormalTF"/>
          <w:sz w:val="20"/>
          <w:szCs w:val="20"/>
        </w:rPr>
        <w:t>] of bid costs in the form of a grant,</w:t>
      </w:r>
      <w:r w:rsidR="00F30552">
        <w:rPr>
          <w:rFonts w:ascii="FedraSans-NormalTF" w:hAnsi="FedraSans-NormalTF"/>
          <w:sz w:val="20"/>
          <w:szCs w:val="20"/>
        </w:rPr>
        <w:t xml:space="preserve"> </w:t>
      </w:r>
      <w:r w:rsidR="00625F84">
        <w:rPr>
          <w:rFonts w:ascii="FedraSans-NormalTF" w:hAnsi="FedraSans-NormalTF"/>
          <w:sz w:val="20"/>
          <w:szCs w:val="20"/>
        </w:rPr>
        <w:t>which will be added to</w:t>
      </w:r>
      <w:r w:rsidR="00F30552">
        <w:rPr>
          <w:rFonts w:ascii="FedraSans-NormalTF" w:hAnsi="FedraSans-NormalTF"/>
          <w:sz w:val="20"/>
          <w:szCs w:val="20"/>
        </w:rPr>
        <w:t xml:space="preserve"> the amount of subsidy requested in</w:t>
      </w:r>
      <w:r w:rsidR="00625F84">
        <w:rPr>
          <w:rFonts w:ascii="FedraSans-NormalTF" w:hAnsi="FedraSans-NormalTF"/>
          <w:sz w:val="20"/>
          <w:szCs w:val="20"/>
        </w:rPr>
        <w:t xml:space="preserve"> the Financial Proposal</w:t>
      </w:r>
      <w:r w:rsidR="005103FA">
        <w:rPr>
          <w:rFonts w:ascii="FedraSans-NormalTF" w:hAnsi="FedraSans-NormalTF"/>
          <w:sz w:val="20"/>
          <w:szCs w:val="20"/>
        </w:rPr>
        <w:t>.</w:t>
      </w:r>
      <w:r w:rsidR="00625F84">
        <w:rPr>
          <w:rFonts w:ascii="FedraSans-NormalTF" w:hAnsi="FedraSans-NormalTF"/>
          <w:sz w:val="20"/>
          <w:szCs w:val="20"/>
        </w:rPr>
        <w:t>]</w:t>
      </w:r>
      <w:r w:rsidR="00625F84">
        <w:rPr>
          <w:rStyle w:val="FootnoteReference"/>
          <w:rFonts w:ascii="FedraSans-NormalTF" w:hAnsi="FedraSans-NormalTF"/>
          <w:szCs w:val="20"/>
        </w:rPr>
        <w:footnoteReference w:id="36"/>
      </w:r>
    </w:p>
    <w:p w14:paraId="59009329" w14:textId="70B3F55B" w:rsidR="00583EDF" w:rsidRPr="00A904B3" w:rsidRDefault="00583EDF" w:rsidP="00583EDF">
      <w:pPr>
        <w:pStyle w:val="Head30"/>
        <w:rPr>
          <w:rFonts w:ascii="FedraSans-NormalTF" w:hAnsi="FedraSans-NormalTF"/>
          <w:sz w:val="20"/>
          <w:szCs w:val="20"/>
        </w:rPr>
      </w:pPr>
      <w:r w:rsidRPr="00A904B3">
        <w:rPr>
          <w:rFonts w:ascii="FedraSans-NormalTF" w:hAnsi="FedraSans-NormalTF"/>
          <w:sz w:val="20"/>
          <w:szCs w:val="20"/>
        </w:rPr>
        <w:t>The subsidy amount shall be fixed throughout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performance of the </w:t>
      </w:r>
      <w:r w:rsidR="00B33E8B" w:rsidRPr="00A904B3">
        <w:rPr>
          <w:rFonts w:ascii="FedraSans-NormalTF" w:hAnsi="FedraSans-NormalTF"/>
          <w:sz w:val="20"/>
          <w:szCs w:val="20"/>
        </w:rPr>
        <w:t>Concession Agreement</w:t>
      </w:r>
      <w:r w:rsidRPr="00A904B3">
        <w:rPr>
          <w:rFonts w:ascii="FedraSans-NormalTF" w:hAnsi="FedraSans-NormalTF"/>
          <w:sz w:val="20"/>
          <w:szCs w:val="20"/>
        </w:rPr>
        <w:t xml:space="preserve"> and not subject to variation on any account. A Proposal submitted with an adjustable subsidy amount quotation will be treated as non-responsive and rejected.</w:t>
      </w:r>
    </w:p>
    <w:p w14:paraId="13BD9D1C" w14:textId="4C0D51DF" w:rsidR="00583EDF" w:rsidRPr="00A904B3" w:rsidRDefault="004D377C" w:rsidP="00583EDF">
      <w:pPr>
        <w:pStyle w:val="Head30"/>
        <w:rPr>
          <w:rFonts w:ascii="FedraSans-NormalTF" w:hAnsi="FedraSans-NormalTF"/>
          <w:sz w:val="20"/>
          <w:szCs w:val="20"/>
        </w:rPr>
      </w:pPr>
      <w:r>
        <w:rPr>
          <w:rFonts w:ascii="FedraSans-NormalTF" w:hAnsi="FedraSans-NormalTF"/>
          <w:sz w:val="20"/>
          <w:szCs w:val="20"/>
        </w:rPr>
        <w:t>[</w:t>
      </w:r>
      <w:r w:rsidR="00583EDF" w:rsidRPr="00A904B3">
        <w:rPr>
          <w:rFonts w:ascii="FedraSans-NormalTF" w:hAnsi="FedraSans-NormalTF"/>
          <w:sz w:val="20"/>
          <w:szCs w:val="20"/>
        </w:rPr>
        <w:t xml:space="preserve">Proposals are being invited for individual </w:t>
      </w:r>
      <w:r>
        <w:rPr>
          <w:rFonts w:ascii="FedraSans-NormalTF" w:hAnsi="FedraSans-NormalTF"/>
          <w:sz w:val="20"/>
          <w:szCs w:val="20"/>
        </w:rPr>
        <w:t>Projects</w:t>
      </w:r>
      <w:r w:rsidR="00583EDF" w:rsidRPr="00A904B3">
        <w:rPr>
          <w:rFonts w:ascii="FedraSans-NormalTF" w:hAnsi="FedraSans-NormalTF"/>
          <w:sz w:val="20"/>
          <w:szCs w:val="20"/>
        </w:rPr>
        <w:t xml:space="preserve"> or for any combination of </w:t>
      </w:r>
      <w:r>
        <w:rPr>
          <w:rFonts w:ascii="FedraSans-NormalTF" w:hAnsi="FedraSans-NormalTF"/>
          <w:sz w:val="20"/>
          <w:szCs w:val="20"/>
        </w:rPr>
        <w:t>Projects</w:t>
      </w:r>
      <w:r w:rsidR="00583EDF" w:rsidRPr="00A904B3">
        <w:rPr>
          <w:rFonts w:ascii="FedraSans-NormalTF" w:hAnsi="FedraSans-NormalTF"/>
          <w:sz w:val="20"/>
          <w:szCs w:val="20"/>
        </w:rPr>
        <w:t>.</w:t>
      </w:r>
      <w:r w:rsidR="006A27A6" w:rsidRPr="00A904B3">
        <w:rPr>
          <w:rFonts w:ascii="FedraSans-NormalTF" w:hAnsi="FedraSans-NormalTF"/>
          <w:sz w:val="20"/>
          <w:szCs w:val="20"/>
        </w:rPr>
        <w:t xml:space="preserve"> Prequalified Bidder</w:t>
      </w:r>
      <w:r w:rsidR="00583EDF" w:rsidRPr="00A904B3">
        <w:rPr>
          <w:rFonts w:ascii="FedraSans-NormalTF" w:hAnsi="FedraSans-NormalTF"/>
          <w:sz w:val="20"/>
          <w:szCs w:val="20"/>
        </w:rPr>
        <w:t xml:space="preserve">s are allowed to offer any subsidy amount reduction (discount) for multiple </w:t>
      </w:r>
      <w:r>
        <w:rPr>
          <w:rFonts w:ascii="FedraSans-NormalTF" w:hAnsi="FedraSans-NormalTF"/>
          <w:sz w:val="20"/>
          <w:szCs w:val="20"/>
        </w:rPr>
        <w:t>Projects</w:t>
      </w:r>
      <w:r w:rsidR="00583EDF" w:rsidRPr="00A904B3">
        <w:rPr>
          <w:rFonts w:ascii="FedraSans-NormalTF" w:hAnsi="FedraSans-NormalTF"/>
          <w:sz w:val="20"/>
          <w:szCs w:val="20"/>
        </w:rPr>
        <w:t>.</w:t>
      </w:r>
      <w:r>
        <w:rPr>
          <w:rFonts w:ascii="FedraSans-NormalTF" w:hAnsi="FedraSans-NormalTF"/>
          <w:sz w:val="20"/>
          <w:szCs w:val="20"/>
        </w:rPr>
        <w:t>]</w:t>
      </w:r>
      <w:r w:rsidR="00D06F14">
        <w:rPr>
          <w:rStyle w:val="FootnoteReference"/>
          <w:rFonts w:ascii="FedraSans-NormalTF" w:hAnsi="FedraSans-NormalTF"/>
          <w:szCs w:val="20"/>
        </w:rPr>
        <w:footnoteReference w:id="37"/>
      </w:r>
    </w:p>
    <w:p w14:paraId="0CB790AF" w14:textId="7F66D265" w:rsidR="00A067E6" w:rsidRPr="00A904B3" w:rsidRDefault="00A067E6" w:rsidP="00CA5A24">
      <w:pPr>
        <w:pStyle w:val="Head10"/>
        <w:rPr>
          <w:rFonts w:ascii="FedraSans-NormalTF" w:hAnsi="FedraSans-NormalTF"/>
        </w:rPr>
      </w:pPr>
      <w:bookmarkStart w:id="71" w:name="_Toc86604349"/>
      <w:bookmarkStart w:id="72" w:name="_Toc86614813"/>
      <w:bookmarkStart w:id="73" w:name="_Toc86622346"/>
      <w:bookmarkStart w:id="74" w:name="_Toc86626945"/>
      <w:bookmarkStart w:id="75" w:name="_Toc86604350"/>
      <w:bookmarkStart w:id="76" w:name="_Toc86614814"/>
      <w:bookmarkStart w:id="77" w:name="_Toc86622347"/>
      <w:bookmarkStart w:id="78" w:name="_Toc86626946"/>
      <w:bookmarkStart w:id="79" w:name="_Toc86604351"/>
      <w:bookmarkStart w:id="80" w:name="_Toc86614815"/>
      <w:bookmarkStart w:id="81" w:name="_Toc86622348"/>
      <w:bookmarkStart w:id="82" w:name="_Toc86626947"/>
      <w:bookmarkStart w:id="83" w:name="_Toc86604352"/>
      <w:bookmarkStart w:id="84" w:name="_Toc86614816"/>
      <w:bookmarkStart w:id="85" w:name="_Toc86622349"/>
      <w:bookmarkStart w:id="86" w:name="_Toc86626948"/>
      <w:bookmarkStart w:id="87" w:name="_Toc86604353"/>
      <w:bookmarkStart w:id="88" w:name="_Toc86614817"/>
      <w:bookmarkStart w:id="89" w:name="_Toc86622350"/>
      <w:bookmarkStart w:id="90" w:name="_Toc86626949"/>
      <w:bookmarkStart w:id="91" w:name="_Toc86604354"/>
      <w:bookmarkStart w:id="92" w:name="_Toc86614818"/>
      <w:bookmarkStart w:id="93" w:name="_Toc86622351"/>
      <w:bookmarkStart w:id="94" w:name="_Toc86626950"/>
      <w:bookmarkStart w:id="95" w:name="_Toc86604355"/>
      <w:bookmarkStart w:id="96" w:name="_Toc86614819"/>
      <w:bookmarkStart w:id="97" w:name="_Toc86622352"/>
      <w:bookmarkStart w:id="98" w:name="_Toc86626951"/>
      <w:bookmarkStart w:id="99" w:name="_Toc86604356"/>
      <w:bookmarkStart w:id="100" w:name="_Toc86614820"/>
      <w:bookmarkStart w:id="101" w:name="_Toc86622353"/>
      <w:bookmarkStart w:id="102" w:name="_Toc86626952"/>
      <w:bookmarkStart w:id="103" w:name="_Toc86604357"/>
      <w:bookmarkStart w:id="104" w:name="_Toc86614821"/>
      <w:bookmarkStart w:id="105" w:name="_Toc86622354"/>
      <w:bookmarkStart w:id="106" w:name="_Toc86626953"/>
      <w:bookmarkStart w:id="107" w:name="_Toc86604358"/>
      <w:bookmarkStart w:id="108" w:name="_Toc86614822"/>
      <w:bookmarkStart w:id="109" w:name="_Toc86622355"/>
      <w:bookmarkStart w:id="110" w:name="_Toc86626954"/>
      <w:bookmarkStart w:id="111" w:name="_Toc86604359"/>
      <w:bookmarkStart w:id="112" w:name="_Toc86614823"/>
      <w:bookmarkStart w:id="113" w:name="_Toc86622356"/>
      <w:bookmarkStart w:id="114" w:name="_Toc86626955"/>
      <w:bookmarkStart w:id="115" w:name="_Toc86604360"/>
      <w:bookmarkStart w:id="116" w:name="_Toc86614824"/>
      <w:bookmarkStart w:id="117" w:name="_Toc86622357"/>
      <w:bookmarkStart w:id="118" w:name="_Toc86626956"/>
      <w:bookmarkStart w:id="119" w:name="_Toc86604361"/>
      <w:bookmarkStart w:id="120" w:name="_Toc86614825"/>
      <w:bookmarkStart w:id="121" w:name="_Toc86622358"/>
      <w:bookmarkStart w:id="122" w:name="_Toc86626957"/>
      <w:bookmarkStart w:id="123" w:name="_Toc86604362"/>
      <w:bookmarkStart w:id="124" w:name="_Toc86614826"/>
      <w:bookmarkStart w:id="125" w:name="_Toc86622359"/>
      <w:bookmarkStart w:id="126" w:name="_Toc86626958"/>
      <w:bookmarkStart w:id="127" w:name="_Toc86604363"/>
      <w:bookmarkStart w:id="128" w:name="_Toc86614827"/>
      <w:bookmarkStart w:id="129" w:name="_Toc86622360"/>
      <w:bookmarkStart w:id="130" w:name="_Toc86626959"/>
      <w:bookmarkStart w:id="131" w:name="_Toc86604364"/>
      <w:bookmarkStart w:id="132" w:name="_Toc86614828"/>
      <w:bookmarkStart w:id="133" w:name="_Toc86622361"/>
      <w:bookmarkStart w:id="134" w:name="_Toc86626960"/>
      <w:bookmarkStart w:id="135" w:name="_Toc86622365"/>
      <w:bookmarkStart w:id="136" w:name="_Toc86626964"/>
      <w:bookmarkStart w:id="137" w:name="_Toc86622366"/>
      <w:bookmarkStart w:id="138" w:name="_Toc86626965"/>
      <w:bookmarkStart w:id="139" w:name="_Toc106902640"/>
      <w:bookmarkStart w:id="140" w:name="_Ref402383069"/>
      <w:bookmarkStart w:id="141" w:name="_Toc108719006"/>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A904B3">
        <w:rPr>
          <w:rFonts w:ascii="FedraSans-NormalTF" w:hAnsi="FedraSans-NormalTF"/>
        </w:rPr>
        <w:t>Process</w:t>
      </w:r>
      <w:bookmarkEnd w:id="139"/>
      <w:bookmarkEnd w:id="141"/>
    </w:p>
    <w:p w14:paraId="1165B4E3" w14:textId="7ECCEBC2" w:rsidR="00D647A8" w:rsidRPr="009049F5" w:rsidRDefault="00077617" w:rsidP="00F91F6A">
      <w:pPr>
        <w:pStyle w:val="Head20"/>
        <w:outlineLvl w:val="9"/>
        <w:rPr>
          <w:sz w:val="20"/>
          <w:szCs w:val="22"/>
        </w:rPr>
      </w:pPr>
      <w:bookmarkStart w:id="142" w:name="_Ref86415605"/>
      <w:r w:rsidRPr="009049F5">
        <w:rPr>
          <w:sz w:val="20"/>
          <w:szCs w:val="22"/>
        </w:rPr>
        <w:t>Clarifications</w:t>
      </w:r>
      <w:bookmarkEnd w:id="140"/>
      <w:bookmarkEnd w:id="142"/>
    </w:p>
    <w:p w14:paraId="0FE1D874" w14:textId="1F1BEA87" w:rsidR="003627E0" w:rsidRPr="00A904B3" w:rsidRDefault="00077617" w:rsidP="00D647A8">
      <w:pPr>
        <w:pStyle w:val="Head30"/>
        <w:rPr>
          <w:rFonts w:ascii="FedraSans-NormalTF" w:hAnsi="FedraSans-NormalTF"/>
          <w:sz w:val="20"/>
          <w:szCs w:val="20"/>
        </w:rPr>
      </w:pPr>
      <w:r w:rsidRPr="00A904B3">
        <w:rPr>
          <w:rFonts w:ascii="FedraSans-NormalTF" w:hAnsi="FedraSans-NormalTF"/>
          <w:sz w:val="20"/>
          <w:szCs w:val="20"/>
        </w:rPr>
        <w:t>Any</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requiring any clarification of any part of this RFP or of any of the requirements set out herein may notify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in writing at the email address indicated in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413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Part 1</w:t>
      </w:r>
      <w:r w:rsidR="00D4006C" w:rsidRPr="00A904B3">
        <w:rPr>
          <w:rFonts w:ascii="FedraSans-NormalTF" w:hAnsi="FedraSans-NormalTF"/>
          <w:sz w:val="20"/>
          <w:szCs w:val="20"/>
        </w:rPr>
        <w:fldChar w:fldCharType="end"/>
      </w:r>
      <w:r w:rsidRPr="00A904B3">
        <w:rPr>
          <w:rFonts w:ascii="FedraSans-NormalTF" w:hAnsi="FedraSans-NormalTF"/>
          <w:sz w:val="20"/>
          <w:szCs w:val="20"/>
        </w:rPr>
        <w:t xml:space="preserve"> of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Appendix 1</w:t>
      </w:r>
      <w:r w:rsidR="00D4006C" w:rsidRPr="00A904B3">
        <w:rPr>
          <w:rFonts w:ascii="FedraSans-NormalTF" w:hAnsi="FedraSans-NormalTF"/>
          <w:sz w:val="20"/>
          <w:szCs w:val="20"/>
        </w:rPr>
        <w:fldChar w:fldCharType="end"/>
      </w:r>
      <w:r w:rsidR="00141C4A">
        <w:rPr>
          <w:rFonts w:ascii="FedraSans-NormalTF" w:hAnsi="FedraSans-NormalTF"/>
          <w:sz w:val="20"/>
          <w:szCs w:val="20"/>
        </w:rPr>
        <w:t>,</w:t>
      </w:r>
      <w:r w:rsidRPr="00A904B3">
        <w:rPr>
          <w:rFonts w:ascii="FedraSans-NormalTF" w:hAnsi="FedraSans-NormalTF"/>
          <w:sz w:val="20"/>
          <w:szCs w:val="20"/>
        </w:rPr>
        <w:t xml:space="preserve"> with a copy to the </w:t>
      </w:r>
      <w:r w:rsidR="00E05736" w:rsidRPr="00A904B3">
        <w:rPr>
          <w:rFonts w:ascii="FedraSans-NormalTF" w:hAnsi="FedraSans-NormalTF"/>
          <w:sz w:val="20"/>
          <w:szCs w:val="20"/>
        </w:rPr>
        <w:t>[</w:t>
      </w:r>
      <w:r w:rsidR="00E00077" w:rsidRPr="00A904B3">
        <w:rPr>
          <w:rFonts w:ascii="FedraSans-NormalTF" w:hAnsi="FedraSans-NormalTF"/>
          <w:sz w:val="20"/>
          <w:szCs w:val="20"/>
        </w:rPr>
        <w:t>Transaction Advisor</w:t>
      </w:r>
      <w:r w:rsidR="00E05736" w:rsidRPr="00A904B3">
        <w:rPr>
          <w:rFonts w:ascii="FedraSans-NormalTF" w:hAnsi="FedraSans-NormalTF"/>
          <w:sz w:val="20"/>
          <w:szCs w:val="20"/>
        </w:rPr>
        <w:t>]</w:t>
      </w:r>
      <w:r w:rsidRPr="00A904B3">
        <w:rPr>
          <w:rFonts w:ascii="FedraSans-NormalTF" w:hAnsi="FedraSans-NormalTF"/>
          <w:sz w:val="20"/>
          <w:szCs w:val="20"/>
        </w:rPr>
        <w:t xml:space="preserve"> Project Team Leader stipulated in such Appendix</w:t>
      </w:r>
      <w:r w:rsidR="00141C4A">
        <w:rPr>
          <w:rFonts w:ascii="FedraSans-NormalTF" w:hAnsi="FedraSans-NormalTF"/>
          <w:sz w:val="20"/>
          <w:szCs w:val="20"/>
        </w:rPr>
        <w:t>,</w:t>
      </w:r>
      <w:r w:rsidRPr="00A904B3">
        <w:rPr>
          <w:rFonts w:ascii="FedraSans-NormalTF" w:hAnsi="FedraSans-NormalTF"/>
          <w:sz w:val="20"/>
          <w:szCs w:val="20"/>
        </w:rPr>
        <w:t xml:space="preserve"> at any time prior to the deadline for such requests specified in the Estimated Timetable (as defined below)</w:t>
      </w:r>
      <w:r w:rsidR="0003178F" w:rsidRPr="00A904B3">
        <w:rPr>
          <w:rFonts w:ascii="FedraSans-NormalTF" w:hAnsi="FedraSans-NormalTF"/>
          <w:sz w:val="20"/>
          <w:szCs w:val="20"/>
        </w:rPr>
        <w:t xml:space="preserve">. </w:t>
      </w:r>
      <w:r w:rsidRPr="00A904B3">
        <w:rPr>
          <w:rFonts w:ascii="FedraSans-NormalTF" w:hAnsi="FedraSans-NormalTF"/>
          <w:sz w:val="20"/>
          <w:szCs w:val="20"/>
        </w:rPr>
        <w:t xml:space="preserve">To the extent that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responds to any or all such requests (and it shall not be obliged to do so), it shall send such response(s)</w:t>
      </w:r>
      <w:r w:rsidR="00B966AD" w:rsidRPr="00A904B3">
        <w:rPr>
          <w:rFonts w:ascii="FedraSans-NormalTF" w:hAnsi="FedraSans-NormalTF"/>
          <w:sz w:val="20"/>
          <w:szCs w:val="20"/>
        </w:rPr>
        <w:t xml:space="preserve"> on its website indicated in </w:t>
      </w:r>
      <w:r w:rsidR="0093602C" w:rsidRPr="00A904B3">
        <w:rPr>
          <w:rFonts w:ascii="FedraSans-NormalTF" w:hAnsi="FedraSans-NormalTF"/>
          <w:sz w:val="20"/>
          <w:szCs w:val="20"/>
        </w:rPr>
        <w:fldChar w:fldCharType="begin"/>
      </w:r>
      <w:r w:rsidR="0093602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93602C" w:rsidRPr="00A904B3">
        <w:rPr>
          <w:rFonts w:ascii="FedraSans-NormalTF" w:hAnsi="FedraSans-NormalTF"/>
          <w:sz w:val="20"/>
          <w:szCs w:val="20"/>
        </w:rPr>
      </w:r>
      <w:r w:rsidR="0093602C" w:rsidRPr="00A904B3">
        <w:rPr>
          <w:rFonts w:ascii="FedraSans-NormalTF" w:hAnsi="FedraSans-NormalTF"/>
          <w:sz w:val="20"/>
          <w:szCs w:val="20"/>
        </w:rPr>
        <w:fldChar w:fldCharType="separate"/>
      </w:r>
      <w:r w:rsidR="001E4644">
        <w:rPr>
          <w:rFonts w:ascii="FedraSans-NormalTF" w:hAnsi="FedraSans-NormalTF"/>
          <w:sz w:val="20"/>
          <w:szCs w:val="20"/>
        </w:rPr>
        <w:t>Appendix 1</w:t>
      </w:r>
      <w:r w:rsidR="0093602C" w:rsidRPr="00A904B3">
        <w:rPr>
          <w:rFonts w:ascii="FedraSans-NormalTF" w:hAnsi="FedraSans-NormalTF"/>
          <w:sz w:val="20"/>
          <w:szCs w:val="20"/>
        </w:rPr>
        <w:fldChar w:fldCharType="end"/>
      </w:r>
      <w:r w:rsidRPr="00A904B3">
        <w:rPr>
          <w:rFonts w:ascii="FedraSans-NormalTF" w:hAnsi="FedraSans-NormalTF"/>
          <w:sz w:val="20"/>
          <w:szCs w:val="20"/>
        </w:rPr>
        <w:t xml:space="preserve"> to all</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in one or more batches and without identifying the source of the original request(s).</w:t>
      </w:r>
      <w:r w:rsidR="00C850EF" w:rsidRPr="00A904B3">
        <w:rPr>
          <w:rFonts w:ascii="FedraSans-NormalTF" w:hAnsi="FedraSans-NormalTF"/>
          <w:sz w:val="20"/>
          <w:szCs w:val="20"/>
        </w:rPr>
        <w:t xml:space="preserve"> All Prospective</w:t>
      </w:r>
      <w:r w:rsidR="006A27A6" w:rsidRPr="00A904B3">
        <w:rPr>
          <w:rFonts w:ascii="FedraSans-NormalTF" w:hAnsi="FedraSans-NormalTF"/>
          <w:sz w:val="20"/>
          <w:szCs w:val="20"/>
        </w:rPr>
        <w:t xml:space="preserve"> Prequalified Bidder</w:t>
      </w:r>
      <w:r w:rsidR="00C850EF" w:rsidRPr="00A904B3">
        <w:rPr>
          <w:rFonts w:ascii="FedraSans-NormalTF" w:hAnsi="FedraSans-NormalTF"/>
          <w:sz w:val="20"/>
          <w:szCs w:val="20"/>
        </w:rPr>
        <w:t>s that have registered</w:t>
      </w:r>
      <w:r w:rsidR="0097469F" w:rsidRPr="00A904B3">
        <w:rPr>
          <w:rFonts w:ascii="FedraSans-NormalTF" w:hAnsi="FedraSans-NormalTF"/>
          <w:sz w:val="20"/>
          <w:szCs w:val="20"/>
        </w:rPr>
        <w:t xml:space="preserve"> on the [</w:t>
      </w:r>
      <w:r w:rsidR="0021481F">
        <w:rPr>
          <w:rFonts w:ascii="FedraSans-NormalTF" w:hAnsi="FedraSans-NormalTF"/>
          <w:sz w:val="20"/>
          <w:szCs w:val="20"/>
        </w:rPr>
        <w:t>Procuring</w:t>
      </w:r>
      <w:r w:rsidR="00571E36" w:rsidRPr="00A904B3">
        <w:rPr>
          <w:rFonts w:ascii="FedraSans-NormalTF" w:hAnsi="FedraSans-NormalTF"/>
          <w:sz w:val="20"/>
          <w:szCs w:val="20"/>
        </w:rPr>
        <w:t xml:space="preserve"> Country</w:t>
      </w:r>
      <w:r w:rsidR="0097469F" w:rsidRPr="00A904B3">
        <w:rPr>
          <w:rFonts w:ascii="FedraSans-NormalTF" w:hAnsi="FedraSans-NormalTF"/>
          <w:sz w:val="20"/>
          <w:szCs w:val="20"/>
        </w:rPr>
        <w:t xml:space="preserve">] Odyssey </w:t>
      </w:r>
      <w:r w:rsidR="008B3D31" w:rsidRPr="00A904B3">
        <w:rPr>
          <w:rFonts w:ascii="FedraSans-NormalTF" w:hAnsi="FedraSans-NormalTF"/>
          <w:sz w:val="20"/>
          <w:szCs w:val="20"/>
        </w:rPr>
        <w:t>P</w:t>
      </w:r>
      <w:r w:rsidR="0097469F" w:rsidRPr="00A904B3">
        <w:rPr>
          <w:rFonts w:ascii="FedraSans-NormalTF" w:hAnsi="FedraSans-NormalTF"/>
          <w:sz w:val="20"/>
          <w:szCs w:val="20"/>
        </w:rPr>
        <w:t>latform</w:t>
      </w:r>
      <w:r w:rsidR="00C850EF" w:rsidRPr="00A904B3">
        <w:rPr>
          <w:rFonts w:ascii="FedraSans-NormalTF" w:hAnsi="FedraSans-NormalTF"/>
          <w:sz w:val="20"/>
          <w:szCs w:val="20"/>
        </w:rPr>
        <w:t xml:space="preserve"> will receive an email notifying them that the </w:t>
      </w:r>
      <w:r w:rsidR="00AC79E5" w:rsidRPr="00A904B3">
        <w:rPr>
          <w:rFonts w:ascii="FedraSans-NormalTF" w:hAnsi="FedraSans-NormalTF"/>
          <w:sz w:val="20"/>
          <w:szCs w:val="20"/>
        </w:rPr>
        <w:t>Procuring Authority</w:t>
      </w:r>
      <w:r w:rsidR="00C850EF" w:rsidRPr="00A904B3">
        <w:rPr>
          <w:rFonts w:ascii="FedraSans-NormalTF" w:hAnsi="FedraSans-NormalTF"/>
          <w:sz w:val="20"/>
          <w:szCs w:val="20"/>
        </w:rPr>
        <w:t xml:space="preserve"> </w:t>
      </w:r>
      <w:r w:rsidR="00141C4A">
        <w:rPr>
          <w:rFonts w:ascii="FedraSans-NormalTF" w:hAnsi="FedraSans-NormalTF"/>
          <w:sz w:val="20"/>
          <w:szCs w:val="20"/>
        </w:rPr>
        <w:t xml:space="preserve">has </w:t>
      </w:r>
      <w:r w:rsidR="00C850EF" w:rsidRPr="00A904B3">
        <w:rPr>
          <w:rFonts w:ascii="FedraSans-NormalTF" w:hAnsi="FedraSans-NormalTF"/>
          <w:sz w:val="20"/>
          <w:szCs w:val="20"/>
        </w:rPr>
        <w:t>uploaded its response.</w:t>
      </w:r>
    </w:p>
    <w:p w14:paraId="0C139631" w14:textId="3CA80603" w:rsidR="007C234F" w:rsidRPr="009049F5" w:rsidRDefault="007C234F" w:rsidP="00F91F6A">
      <w:pPr>
        <w:pStyle w:val="Head20"/>
        <w:outlineLvl w:val="9"/>
        <w:rPr>
          <w:sz w:val="20"/>
          <w:szCs w:val="22"/>
        </w:rPr>
      </w:pPr>
      <w:bookmarkStart w:id="143" w:name="_Ref85496521"/>
      <w:r w:rsidRPr="009049F5">
        <w:rPr>
          <w:sz w:val="20"/>
          <w:szCs w:val="22"/>
        </w:rPr>
        <w:t xml:space="preserve">Amendment of </w:t>
      </w:r>
      <w:r w:rsidR="00E17FA1" w:rsidRPr="009049F5">
        <w:rPr>
          <w:sz w:val="20"/>
          <w:szCs w:val="22"/>
        </w:rPr>
        <w:t xml:space="preserve">the </w:t>
      </w:r>
      <w:r w:rsidRPr="009049F5">
        <w:rPr>
          <w:sz w:val="20"/>
          <w:szCs w:val="22"/>
        </w:rPr>
        <w:t>RFP Document</w:t>
      </w:r>
      <w:bookmarkEnd w:id="143"/>
      <w:r w:rsidR="00E17FA1" w:rsidRPr="009049F5">
        <w:rPr>
          <w:sz w:val="20"/>
          <w:szCs w:val="22"/>
        </w:rPr>
        <w:t>s</w:t>
      </w:r>
    </w:p>
    <w:p w14:paraId="514AE7AA" w14:textId="66782114" w:rsidR="007C234F" w:rsidRPr="00A904B3" w:rsidRDefault="007C234F" w:rsidP="007C234F">
      <w:pPr>
        <w:pStyle w:val="Head30"/>
        <w:rPr>
          <w:rFonts w:ascii="FedraSans-NormalTF" w:hAnsi="FedraSans-NormalTF"/>
          <w:sz w:val="20"/>
          <w:szCs w:val="20"/>
        </w:rPr>
      </w:pPr>
      <w:bookmarkStart w:id="144" w:name="_Ref85738314"/>
      <w:r w:rsidRPr="00A904B3">
        <w:rPr>
          <w:rFonts w:ascii="FedraSans-NormalTF" w:hAnsi="FedraSans-NormalTF"/>
          <w:sz w:val="20"/>
          <w:szCs w:val="20"/>
        </w:rPr>
        <w:t xml:space="preserve">At any time prior to the deadline for submission of Proposals,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may amend the RFP Document by issuing an Addendum in response to a clarification question or for any other reason.</w:t>
      </w:r>
      <w:r w:rsidR="000E05F3" w:rsidRPr="00A904B3">
        <w:rPr>
          <w:rFonts w:ascii="FedraSans-NormalTF" w:hAnsi="FedraSans-NormalTF"/>
          <w:sz w:val="20"/>
          <w:szCs w:val="20"/>
        </w:rPr>
        <w:t xml:space="preserve"> </w:t>
      </w:r>
      <w:r w:rsidR="0043058C" w:rsidRPr="00A904B3">
        <w:rPr>
          <w:rFonts w:ascii="FedraSans-NormalTF" w:hAnsi="FedraSans-NormalTF"/>
          <w:spacing w:val="-4"/>
          <w:sz w:val="20"/>
          <w:szCs w:val="20"/>
        </w:rPr>
        <w:t>Any addendum issued shall be published on the [</w:t>
      </w:r>
      <w:r w:rsidR="0021481F">
        <w:rPr>
          <w:rFonts w:ascii="FedraSans-NormalTF" w:hAnsi="FedraSans-NormalTF"/>
          <w:spacing w:val="-4"/>
          <w:sz w:val="20"/>
          <w:szCs w:val="20"/>
        </w:rPr>
        <w:t>Procuring</w:t>
      </w:r>
      <w:r w:rsidR="00571E36" w:rsidRPr="00A904B3">
        <w:rPr>
          <w:rFonts w:ascii="FedraSans-NormalTF" w:hAnsi="FedraSans-NormalTF"/>
          <w:spacing w:val="-4"/>
          <w:sz w:val="20"/>
          <w:szCs w:val="20"/>
        </w:rPr>
        <w:t xml:space="preserve"> Country</w:t>
      </w:r>
      <w:r w:rsidR="0043058C" w:rsidRPr="00A904B3">
        <w:rPr>
          <w:rFonts w:ascii="FedraSans-NormalTF" w:hAnsi="FedraSans-NormalTF"/>
          <w:spacing w:val="-4"/>
          <w:sz w:val="20"/>
          <w:szCs w:val="20"/>
        </w:rPr>
        <w:t>] Odyssey platform.</w:t>
      </w:r>
      <w:bookmarkEnd w:id="144"/>
    </w:p>
    <w:p w14:paraId="41A63A67" w14:textId="0EBECD1A" w:rsidR="007C234F" w:rsidRPr="00A904B3" w:rsidRDefault="007C234F" w:rsidP="007C234F">
      <w:pPr>
        <w:pStyle w:val="Head30"/>
        <w:rPr>
          <w:rFonts w:ascii="FedraSans-NormalTF" w:hAnsi="FedraSans-NormalTF"/>
          <w:sz w:val="20"/>
          <w:szCs w:val="20"/>
        </w:rPr>
      </w:pPr>
      <w:r w:rsidRPr="00A904B3">
        <w:rPr>
          <w:rFonts w:ascii="FedraSans-NormalTF" w:hAnsi="FedraSans-NormalTF"/>
          <w:sz w:val="20"/>
          <w:szCs w:val="20"/>
        </w:rPr>
        <w:t>Any addendum issued shall be part of the RFP Document</w:t>
      </w:r>
      <w:r w:rsidR="00E17FA1">
        <w:rPr>
          <w:rFonts w:ascii="FedraSans-NormalTF" w:hAnsi="FedraSans-NormalTF"/>
          <w:sz w:val="20"/>
          <w:szCs w:val="20"/>
        </w:rPr>
        <w:t>s</w:t>
      </w:r>
      <w:r w:rsidRPr="00A904B3">
        <w:rPr>
          <w:rFonts w:ascii="FedraSans-NormalTF" w:hAnsi="FedraSans-NormalTF"/>
          <w:sz w:val="20"/>
          <w:szCs w:val="20"/>
        </w:rPr>
        <w:t xml:space="preserve"> and shall be communicated in writing to all who have obtained the RFP Document</w:t>
      </w:r>
      <w:r w:rsidR="00E17FA1">
        <w:rPr>
          <w:rFonts w:ascii="FedraSans-NormalTF" w:hAnsi="FedraSans-NormalTF"/>
          <w:sz w:val="20"/>
          <w:szCs w:val="20"/>
        </w:rPr>
        <w:t>s</w:t>
      </w:r>
      <w:r w:rsidRPr="00A904B3">
        <w:rPr>
          <w:rFonts w:ascii="FedraSans-NormalTF" w:hAnsi="FedraSans-NormalTF"/>
          <w:sz w:val="20"/>
          <w:szCs w:val="20"/>
        </w:rPr>
        <w:t xml:space="preserve"> from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shall promptly publish the Addendum </w:t>
      </w:r>
      <w:r w:rsidR="00920254" w:rsidRPr="00A904B3">
        <w:rPr>
          <w:rFonts w:ascii="FedraSans-NormalTF" w:hAnsi="FedraSans-NormalTF"/>
          <w:sz w:val="20"/>
          <w:szCs w:val="20"/>
        </w:rPr>
        <w:t>on</w:t>
      </w:r>
      <w:r w:rsidRPr="00A904B3">
        <w:rPr>
          <w:rFonts w:ascii="FedraSans-NormalTF" w:hAnsi="FedraSans-NormalTF"/>
          <w:sz w:val="20"/>
          <w:szCs w:val="20"/>
        </w:rPr>
        <w:t xml:space="preserve"> the </w:t>
      </w:r>
      <w:r w:rsidR="00920254" w:rsidRPr="00A904B3">
        <w:rPr>
          <w:rFonts w:ascii="FedraSans-NormalTF" w:hAnsi="FedraSans-NormalTF"/>
          <w:sz w:val="20"/>
          <w:szCs w:val="20"/>
        </w:rPr>
        <w:t>[</w:t>
      </w:r>
      <w:r w:rsidR="0021481F">
        <w:rPr>
          <w:rFonts w:ascii="FedraSans-NormalTF" w:hAnsi="FedraSans-NormalTF"/>
          <w:sz w:val="20"/>
          <w:szCs w:val="20"/>
        </w:rPr>
        <w:t>Procuring</w:t>
      </w:r>
      <w:r w:rsidR="00571E36" w:rsidRPr="00A904B3">
        <w:rPr>
          <w:rFonts w:ascii="FedraSans-NormalTF" w:hAnsi="FedraSans-NormalTF"/>
          <w:sz w:val="20"/>
          <w:szCs w:val="20"/>
        </w:rPr>
        <w:t xml:space="preserve"> Country</w:t>
      </w:r>
      <w:r w:rsidR="00920254" w:rsidRPr="00A904B3">
        <w:rPr>
          <w:rFonts w:ascii="FedraSans-NormalTF" w:hAnsi="FedraSans-NormalTF"/>
          <w:sz w:val="20"/>
          <w:szCs w:val="20"/>
        </w:rPr>
        <w:t>] Odyssey platform</w:t>
      </w:r>
      <w:r w:rsidRPr="00A904B3">
        <w:rPr>
          <w:rFonts w:ascii="FedraSans-NormalTF" w:hAnsi="FedraSans-NormalTF"/>
          <w:sz w:val="20"/>
          <w:szCs w:val="20"/>
        </w:rPr>
        <w:t>.</w:t>
      </w:r>
    </w:p>
    <w:p w14:paraId="10E0A6C2" w14:textId="450310C7" w:rsidR="007C234F" w:rsidRPr="00A904B3" w:rsidRDefault="008237D9" w:rsidP="00CA5A24">
      <w:pPr>
        <w:pStyle w:val="Head30"/>
        <w:rPr>
          <w:rFonts w:ascii="FedraSans-NormalTF" w:hAnsi="FedraSans-NormalTF"/>
          <w:sz w:val="20"/>
          <w:szCs w:val="20"/>
        </w:rPr>
      </w:pPr>
      <w:r w:rsidRPr="00A904B3">
        <w:rPr>
          <w:rFonts w:ascii="FedraSans-NormalTF" w:hAnsi="FedraSans-NormalTF"/>
          <w:sz w:val="20"/>
          <w:szCs w:val="20"/>
        </w:rPr>
        <w:lastRenderedPageBreak/>
        <w:t xml:space="preserve">The Procuring Authority may, at its discretion, extend the deadline for the submission of Proposals pursuant to </w:t>
      </w:r>
      <w:r w:rsidR="002F5B04" w:rsidRPr="00A904B3">
        <w:rPr>
          <w:rFonts w:ascii="FedraSans-NormalTF" w:hAnsi="FedraSans-NormalTF"/>
          <w:sz w:val="20"/>
          <w:szCs w:val="20"/>
        </w:rPr>
        <w:t>S</w:t>
      </w:r>
      <w:r w:rsidRPr="00A904B3">
        <w:rPr>
          <w:rFonts w:ascii="FedraSans-NormalTF" w:hAnsi="FedraSans-NormalTF"/>
          <w:sz w:val="20"/>
          <w:szCs w:val="20"/>
        </w:rPr>
        <w:t xml:space="preserve">ection </w:t>
      </w:r>
      <w:r w:rsidR="004E129B" w:rsidRPr="00A904B3">
        <w:rPr>
          <w:rFonts w:ascii="FedraSans-NormalTF" w:hAnsi="FedraSans-NormalTF"/>
          <w:sz w:val="20"/>
          <w:szCs w:val="20"/>
        </w:rPr>
        <w:fldChar w:fldCharType="begin"/>
      </w:r>
      <w:r w:rsidR="004E129B" w:rsidRPr="00A904B3">
        <w:rPr>
          <w:rFonts w:ascii="FedraSans-NormalTF" w:hAnsi="FedraSans-NormalTF"/>
          <w:sz w:val="20"/>
          <w:szCs w:val="20"/>
        </w:rPr>
        <w:instrText xml:space="preserve"> REF _Ref85738314 \r \h </w:instrText>
      </w:r>
      <w:r w:rsidR="00ED04C6" w:rsidRPr="00A904B3">
        <w:rPr>
          <w:rFonts w:ascii="FedraSans-NormalTF" w:hAnsi="FedraSans-NormalTF"/>
          <w:sz w:val="20"/>
          <w:szCs w:val="20"/>
        </w:rPr>
        <w:instrText xml:space="preserve"> \* MERGEFORMAT </w:instrText>
      </w:r>
      <w:r w:rsidR="004E129B" w:rsidRPr="00A904B3">
        <w:rPr>
          <w:rFonts w:ascii="FedraSans-NormalTF" w:hAnsi="FedraSans-NormalTF"/>
          <w:sz w:val="20"/>
          <w:szCs w:val="20"/>
        </w:rPr>
      </w:r>
      <w:r w:rsidR="004E129B" w:rsidRPr="00A904B3">
        <w:rPr>
          <w:rFonts w:ascii="FedraSans-NormalTF" w:hAnsi="FedraSans-NormalTF"/>
          <w:sz w:val="20"/>
          <w:szCs w:val="20"/>
        </w:rPr>
        <w:fldChar w:fldCharType="separate"/>
      </w:r>
      <w:r w:rsidR="001E4644">
        <w:rPr>
          <w:rFonts w:ascii="FedraSans-NormalTF" w:hAnsi="FedraSans-NormalTF"/>
          <w:sz w:val="20"/>
          <w:szCs w:val="20"/>
        </w:rPr>
        <w:t>6.2.1</w:t>
      </w:r>
      <w:r w:rsidR="004E129B" w:rsidRPr="00A904B3">
        <w:rPr>
          <w:rFonts w:ascii="FedraSans-NormalTF" w:hAnsi="FedraSans-NormalTF"/>
          <w:sz w:val="20"/>
          <w:szCs w:val="20"/>
        </w:rPr>
        <w:fldChar w:fldCharType="end"/>
      </w:r>
      <w:r w:rsidR="007C234F" w:rsidRPr="00A904B3">
        <w:rPr>
          <w:rFonts w:ascii="FedraSans-NormalTF" w:hAnsi="FedraSans-NormalTF"/>
          <w:sz w:val="20"/>
          <w:szCs w:val="20"/>
        </w:rPr>
        <w:t>.</w:t>
      </w:r>
    </w:p>
    <w:p w14:paraId="663988BE" w14:textId="77777777" w:rsidR="003627E0" w:rsidRPr="009049F5" w:rsidRDefault="00077617" w:rsidP="00F91F6A">
      <w:pPr>
        <w:pStyle w:val="Head20"/>
        <w:outlineLvl w:val="9"/>
        <w:rPr>
          <w:sz w:val="20"/>
          <w:szCs w:val="22"/>
        </w:rPr>
      </w:pPr>
      <w:bookmarkStart w:id="145" w:name="_Ref402006911"/>
      <w:r w:rsidRPr="009049F5">
        <w:rPr>
          <w:sz w:val="20"/>
          <w:szCs w:val="22"/>
        </w:rPr>
        <w:t>Estimated Timetable</w:t>
      </w:r>
      <w:bookmarkEnd w:id="145"/>
    </w:p>
    <w:p w14:paraId="483FE07A" w14:textId="54931E80" w:rsidR="003627E0" w:rsidRPr="00A904B3" w:rsidRDefault="00077617" w:rsidP="00856523">
      <w:pPr>
        <w:pStyle w:val="Body1"/>
        <w:rPr>
          <w:rFonts w:ascii="FedraSans-NormalTF" w:hAnsi="FedraSans-NormalTF"/>
          <w:sz w:val="20"/>
          <w:szCs w:val="20"/>
        </w:rPr>
      </w:pPr>
      <w:r w:rsidRPr="00A904B3">
        <w:rPr>
          <w:rFonts w:ascii="FedraSans-NormalTF" w:hAnsi="FedraSans-NormalTF"/>
          <w:sz w:val="20"/>
          <w:szCs w:val="20"/>
        </w:rPr>
        <w:t xml:space="preserve">The estimated timetable for the remainder of the Process is set out in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413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Part 1</w:t>
      </w:r>
      <w:r w:rsidR="00D4006C" w:rsidRPr="00A904B3">
        <w:rPr>
          <w:rFonts w:ascii="FedraSans-NormalTF" w:hAnsi="FedraSans-NormalTF"/>
          <w:sz w:val="20"/>
          <w:szCs w:val="20"/>
        </w:rPr>
        <w:fldChar w:fldCharType="end"/>
      </w:r>
      <w:r w:rsidR="00D4006C" w:rsidRPr="00A904B3">
        <w:rPr>
          <w:rFonts w:ascii="FedraSans-NormalTF" w:hAnsi="FedraSans-NormalTF"/>
          <w:sz w:val="20"/>
          <w:szCs w:val="20"/>
        </w:rPr>
        <w:t xml:space="preserve"> of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Appendix 1</w:t>
      </w:r>
      <w:r w:rsidR="00D4006C" w:rsidRPr="00A904B3">
        <w:rPr>
          <w:rFonts w:ascii="FedraSans-NormalTF" w:hAnsi="FedraSans-NormalTF"/>
          <w:sz w:val="20"/>
          <w:szCs w:val="20"/>
        </w:rPr>
        <w:fldChar w:fldCharType="end"/>
      </w:r>
      <w:r w:rsidRPr="00A904B3">
        <w:rPr>
          <w:rFonts w:ascii="FedraSans-NormalTF" w:hAnsi="FedraSans-NormalTF"/>
          <w:sz w:val="20"/>
          <w:szCs w:val="20"/>
        </w:rPr>
        <w:t xml:space="preserve"> (the </w:t>
      </w:r>
      <w:r w:rsidRPr="00A904B3">
        <w:rPr>
          <w:rFonts w:ascii="FedraSans-NormalTF" w:hAnsi="FedraSans-NormalTF"/>
          <w:b/>
          <w:sz w:val="20"/>
          <w:szCs w:val="20"/>
        </w:rPr>
        <w:t>Estimated Timetable</w:t>
      </w:r>
      <w:r w:rsidRPr="00A904B3">
        <w:rPr>
          <w:rFonts w:ascii="FedraSans-NormalTF" w:hAnsi="FedraSans-NormalTF"/>
          <w:sz w:val="20"/>
          <w:szCs w:val="20"/>
        </w:rPr>
        <w:t>)</w:t>
      </w:r>
      <w:r w:rsidR="0003178F" w:rsidRPr="00A904B3">
        <w:rPr>
          <w:rFonts w:ascii="FedraSans-NormalTF" w:hAnsi="FedraSans-NormalTF"/>
          <w:sz w:val="20"/>
          <w:szCs w:val="20"/>
        </w:rPr>
        <w:t xml:space="preserve">. </w:t>
      </w:r>
      <w:r w:rsidRPr="00A904B3">
        <w:rPr>
          <w:rFonts w:ascii="FedraSans-NormalTF" w:hAnsi="FedraSans-NormalTF"/>
          <w:sz w:val="20"/>
          <w:szCs w:val="20"/>
        </w:rPr>
        <w:t xml:space="preserve">The Estimated Timetable is presented for indicative purposes only and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shall not incur any liability whatsoever in respect thereof</w:t>
      </w:r>
      <w:r w:rsidR="0003178F" w:rsidRPr="00A904B3">
        <w:rPr>
          <w:rFonts w:ascii="FedraSans-NormalTF" w:hAnsi="FedraSans-NormalTF"/>
          <w:sz w:val="20"/>
          <w:szCs w:val="20"/>
        </w:rPr>
        <w:t xml:space="preserve">. </w:t>
      </w:r>
      <w:r w:rsidRPr="00A904B3">
        <w:rPr>
          <w:rFonts w:ascii="FedraSans-NormalTF" w:hAnsi="FedraSans-NormalTF"/>
          <w:sz w:val="20"/>
          <w:szCs w:val="20"/>
        </w:rPr>
        <w:t xml:space="preserve">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may amend the Estimated Timetable (and any other information in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413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Part 1</w:t>
      </w:r>
      <w:r w:rsidR="00D4006C" w:rsidRPr="00A904B3">
        <w:rPr>
          <w:rFonts w:ascii="FedraSans-NormalTF" w:hAnsi="FedraSans-NormalTF"/>
          <w:sz w:val="20"/>
          <w:szCs w:val="20"/>
        </w:rPr>
        <w:fldChar w:fldCharType="end"/>
      </w:r>
      <w:r w:rsidRPr="00A904B3">
        <w:rPr>
          <w:rFonts w:ascii="FedraSans-NormalTF" w:hAnsi="FedraSans-NormalTF"/>
          <w:sz w:val="20"/>
          <w:szCs w:val="20"/>
        </w:rPr>
        <w:t xml:space="preserve"> of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Appendix 1</w:t>
      </w:r>
      <w:r w:rsidR="00D4006C" w:rsidRPr="00A904B3">
        <w:rPr>
          <w:rFonts w:ascii="FedraSans-NormalTF" w:hAnsi="FedraSans-NormalTF"/>
          <w:sz w:val="20"/>
          <w:szCs w:val="20"/>
        </w:rPr>
        <w:fldChar w:fldCharType="end"/>
      </w:r>
      <w:r w:rsidRPr="00A904B3">
        <w:rPr>
          <w:rFonts w:ascii="FedraSans-NormalTF" w:hAnsi="FedraSans-NormalTF"/>
          <w:sz w:val="20"/>
          <w:szCs w:val="20"/>
        </w:rPr>
        <w:t xml:space="preserve">) at any time </w:t>
      </w:r>
      <w:r w:rsidR="00531665" w:rsidRPr="00A904B3">
        <w:rPr>
          <w:rFonts w:ascii="FedraSans-NormalTF" w:hAnsi="FedraSans-NormalTF"/>
          <w:sz w:val="20"/>
          <w:szCs w:val="20"/>
        </w:rPr>
        <w:t xml:space="preserve">at </w:t>
      </w:r>
      <w:r w:rsidRPr="00A904B3">
        <w:rPr>
          <w:rFonts w:ascii="FedraSans-NormalTF" w:hAnsi="FedraSans-NormalTF"/>
          <w:sz w:val="20"/>
          <w:szCs w:val="20"/>
        </w:rPr>
        <w:t>its sole discretion, provided that in no circumstance shall any such amendment result in an acceleration of the Proposal submission deadline</w:t>
      </w:r>
      <w:r w:rsidR="0003178F" w:rsidRPr="00A904B3">
        <w:rPr>
          <w:rFonts w:ascii="FedraSans-NormalTF" w:hAnsi="FedraSans-NormalTF"/>
          <w:sz w:val="20"/>
          <w:szCs w:val="20"/>
        </w:rPr>
        <w:t xml:space="preserve">. </w:t>
      </w:r>
      <w:r w:rsidRPr="00A904B3">
        <w:rPr>
          <w:rFonts w:ascii="FedraSans-NormalTF" w:hAnsi="FedraSans-NormalTF"/>
          <w:sz w:val="20"/>
          <w:szCs w:val="20"/>
        </w:rPr>
        <w:t xml:space="preserve">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shall give notice to</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as soon as reasonably practicable after making any such changes (whereupon all references to time and deadlines in this RFP shall be deemed amended accordingly).</w:t>
      </w:r>
    </w:p>
    <w:p w14:paraId="55938109" w14:textId="77777777" w:rsidR="003627E0" w:rsidRPr="009049F5" w:rsidRDefault="00077617" w:rsidP="00F91F6A">
      <w:pPr>
        <w:pStyle w:val="Head20"/>
        <w:outlineLvl w:val="9"/>
        <w:rPr>
          <w:sz w:val="20"/>
          <w:szCs w:val="22"/>
        </w:rPr>
      </w:pPr>
      <w:bookmarkStart w:id="146" w:name="_Ref85496876"/>
      <w:r w:rsidRPr="009049F5">
        <w:rPr>
          <w:sz w:val="20"/>
          <w:szCs w:val="22"/>
        </w:rPr>
        <w:t>Format, Signing and Submission of Proposals</w:t>
      </w:r>
      <w:bookmarkEnd w:id="146"/>
    </w:p>
    <w:p w14:paraId="16CA1282" w14:textId="6C9C9ADE" w:rsidR="003627E0" w:rsidRPr="00A904B3" w:rsidRDefault="005B1521" w:rsidP="00856523">
      <w:pPr>
        <w:pStyle w:val="Head30"/>
        <w:rPr>
          <w:rFonts w:ascii="FedraSans-NormalTF" w:hAnsi="FedraSans-NormalTF"/>
          <w:sz w:val="20"/>
          <w:szCs w:val="20"/>
        </w:rPr>
      </w:pPr>
      <w:r>
        <w:rPr>
          <w:rFonts w:ascii="FedraSans-NormalTF" w:hAnsi="FedraSans-NormalTF"/>
          <w:sz w:val="20"/>
          <w:szCs w:val="20"/>
        </w:rPr>
        <w:t>[</w:t>
      </w:r>
      <w:r w:rsidR="00077617" w:rsidRPr="00A904B3">
        <w:rPr>
          <w:rFonts w:ascii="FedraSans-NormalTF" w:hAnsi="FedraSans-NormalTF"/>
          <w:sz w:val="20"/>
          <w:szCs w:val="20"/>
        </w:rPr>
        <w:t>Each</w:t>
      </w:r>
      <w:r w:rsidR="006A27A6" w:rsidRPr="00A904B3">
        <w:rPr>
          <w:rFonts w:ascii="FedraSans-NormalTF" w:hAnsi="FedraSans-NormalTF"/>
          <w:sz w:val="20"/>
          <w:szCs w:val="20"/>
        </w:rPr>
        <w:t xml:space="preserve"> Prequalified Bidder</w:t>
      </w:r>
      <w:r w:rsidR="00077617" w:rsidRPr="00A904B3">
        <w:rPr>
          <w:rFonts w:ascii="FedraSans-NormalTF" w:hAnsi="FedraSans-NormalTF"/>
          <w:sz w:val="20"/>
          <w:szCs w:val="20"/>
        </w:rPr>
        <w:t xml:space="preserve"> shall prepare and submit:</w:t>
      </w:r>
    </w:p>
    <w:p w14:paraId="6134CFB4" w14:textId="4C81A5B9" w:rsidR="003627E0" w:rsidRPr="00A904B3" w:rsidRDefault="00F814B3" w:rsidP="00856523">
      <w:pPr>
        <w:pStyle w:val="Head40"/>
        <w:rPr>
          <w:rFonts w:ascii="FedraSans-NormalTF" w:hAnsi="FedraSans-NormalTF"/>
          <w:sz w:val="20"/>
          <w:szCs w:val="20"/>
        </w:rPr>
      </w:pPr>
      <w:r w:rsidRPr="00A904B3">
        <w:rPr>
          <w:rFonts w:ascii="FedraSans-NormalTF" w:hAnsi="FedraSans-NormalTF"/>
          <w:sz w:val="20"/>
          <w:szCs w:val="20"/>
        </w:rPr>
        <w:t xml:space="preserve">one </w:t>
      </w:r>
      <w:r w:rsidR="00077617" w:rsidRPr="00A904B3">
        <w:rPr>
          <w:rFonts w:ascii="FedraSans-NormalTF" w:hAnsi="FedraSans-NormalTF"/>
          <w:sz w:val="20"/>
          <w:szCs w:val="20"/>
        </w:rPr>
        <w:t>original of its Technical Proposal</w:t>
      </w:r>
      <w:r w:rsidR="00374205" w:rsidRPr="00A904B3">
        <w:rPr>
          <w:rFonts w:ascii="FedraSans-NormalTF" w:hAnsi="FedraSans-NormalTF"/>
          <w:sz w:val="20"/>
          <w:szCs w:val="20"/>
        </w:rPr>
        <w:t xml:space="preserve"> </w:t>
      </w:r>
      <w:r w:rsidR="00455A81">
        <w:rPr>
          <w:rFonts w:ascii="FedraSans-NormalTF" w:hAnsi="FedraSans-NormalTF"/>
          <w:sz w:val="20"/>
          <w:szCs w:val="20"/>
        </w:rPr>
        <w:t>[</w:t>
      </w:r>
      <w:r w:rsidR="00374205" w:rsidRPr="00A904B3">
        <w:rPr>
          <w:rFonts w:ascii="FedraSans-NormalTF" w:hAnsi="FedraSans-NormalTF"/>
          <w:sz w:val="20"/>
          <w:szCs w:val="20"/>
        </w:rPr>
        <w:t xml:space="preserve">for each </w:t>
      </w:r>
      <w:r w:rsidR="005B1521">
        <w:rPr>
          <w:rFonts w:ascii="FedraSans-NormalTF" w:hAnsi="FedraSans-NormalTF"/>
          <w:sz w:val="20"/>
          <w:szCs w:val="20"/>
        </w:rPr>
        <w:t>Project</w:t>
      </w:r>
      <w:r w:rsidR="00455A81">
        <w:rPr>
          <w:rFonts w:ascii="FedraSans-NormalTF" w:hAnsi="FedraSans-NormalTF"/>
          <w:sz w:val="20"/>
          <w:szCs w:val="20"/>
        </w:rPr>
        <w:t>]</w:t>
      </w:r>
      <w:r w:rsidR="00455A81">
        <w:rPr>
          <w:rStyle w:val="FootnoteReference"/>
          <w:rFonts w:ascii="FedraSans-NormalTF" w:hAnsi="FedraSans-NormalTF"/>
          <w:szCs w:val="20"/>
        </w:rPr>
        <w:footnoteReference w:id="38"/>
      </w:r>
      <w:r w:rsidR="00077617" w:rsidRPr="00A904B3">
        <w:rPr>
          <w:rFonts w:ascii="FedraSans-NormalTF" w:hAnsi="FedraSans-NormalTF"/>
          <w:sz w:val="20"/>
          <w:szCs w:val="20"/>
        </w:rPr>
        <w:t>;</w:t>
      </w:r>
    </w:p>
    <w:p w14:paraId="2F2A9600" w14:textId="5D92F4AE" w:rsidR="00404B4E" w:rsidRPr="00A904B3" w:rsidRDefault="00404B4E" w:rsidP="00856523">
      <w:pPr>
        <w:pStyle w:val="Head40"/>
        <w:rPr>
          <w:rFonts w:ascii="FedraSans-NormalTF" w:hAnsi="FedraSans-NormalTF"/>
          <w:sz w:val="20"/>
          <w:szCs w:val="20"/>
        </w:rPr>
      </w:pPr>
      <w:r w:rsidRPr="00A904B3">
        <w:rPr>
          <w:rFonts w:ascii="FedraSans-NormalTF" w:hAnsi="FedraSans-NormalTF"/>
          <w:sz w:val="20"/>
          <w:szCs w:val="20"/>
        </w:rPr>
        <w:t xml:space="preserve">one original of its Commercial Proposal </w:t>
      </w:r>
      <w:proofErr w:type="gramStart"/>
      <w:r w:rsidRPr="00A904B3">
        <w:rPr>
          <w:rFonts w:ascii="FedraSans-NormalTF" w:hAnsi="FedraSans-NormalTF"/>
          <w:sz w:val="20"/>
          <w:szCs w:val="20"/>
        </w:rPr>
        <w:t>f</w:t>
      </w:r>
      <w:r w:rsidR="00455A81">
        <w:rPr>
          <w:rFonts w:ascii="FedraSans-NormalTF" w:hAnsi="FedraSans-NormalTF"/>
          <w:sz w:val="20"/>
          <w:szCs w:val="20"/>
        </w:rPr>
        <w:t>[</w:t>
      </w:r>
      <w:proofErr w:type="gramEnd"/>
      <w:r w:rsidRPr="00A904B3">
        <w:rPr>
          <w:rFonts w:ascii="FedraSans-NormalTF" w:hAnsi="FedraSans-NormalTF"/>
          <w:sz w:val="20"/>
          <w:szCs w:val="20"/>
        </w:rPr>
        <w:t xml:space="preserve">or each </w:t>
      </w:r>
      <w:r w:rsidR="005B1521">
        <w:rPr>
          <w:rFonts w:ascii="FedraSans-NormalTF" w:hAnsi="FedraSans-NormalTF"/>
          <w:sz w:val="20"/>
          <w:szCs w:val="20"/>
        </w:rPr>
        <w:t>Project</w:t>
      </w:r>
      <w:r w:rsidR="00455A81">
        <w:rPr>
          <w:rFonts w:ascii="FedraSans-NormalTF" w:hAnsi="FedraSans-NormalTF"/>
          <w:sz w:val="20"/>
          <w:szCs w:val="20"/>
        </w:rPr>
        <w:t>]</w:t>
      </w:r>
      <w:r w:rsidR="00455A81">
        <w:rPr>
          <w:rStyle w:val="FootnoteReference"/>
          <w:rFonts w:ascii="FedraSans-NormalTF" w:hAnsi="FedraSans-NormalTF"/>
          <w:szCs w:val="20"/>
        </w:rPr>
        <w:footnoteReference w:id="39"/>
      </w:r>
      <w:r w:rsidRPr="00A904B3">
        <w:rPr>
          <w:rFonts w:ascii="FedraSans-NormalTF" w:hAnsi="FedraSans-NormalTF"/>
          <w:sz w:val="20"/>
          <w:szCs w:val="20"/>
        </w:rPr>
        <w:t>; and</w:t>
      </w:r>
    </w:p>
    <w:p w14:paraId="42111B5C" w14:textId="5F1E397A" w:rsidR="003627E0" w:rsidRPr="00A904B3" w:rsidRDefault="00F814B3" w:rsidP="00856523">
      <w:pPr>
        <w:pStyle w:val="Head40"/>
        <w:rPr>
          <w:rFonts w:ascii="FedraSans-NormalTF" w:hAnsi="FedraSans-NormalTF"/>
          <w:sz w:val="20"/>
          <w:szCs w:val="20"/>
        </w:rPr>
      </w:pPr>
      <w:r w:rsidRPr="00A904B3">
        <w:rPr>
          <w:rFonts w:ascii="FedraSans-NormalTF" w:hAnsi="FedraSans-NormalTF"/>
          <w:sz w:val="20"/>
          <w:szCs w:val="20"/>
        </w:rPr>
        <w:t>o</w:t>
      </w:r>
      <w:r w:rsidR="00077617" w:rsidRPr="00A904B3">
        <w:rPr>
          <w:rFonts w:ascii="FedraSans-NormalTF" w:hAnsi="FedraSans-NormalTF"/>
          <w:sz w:val="20"/>
          <w:szCs w:val="20"/>
        </w:rPr>
        <w:t>ne original of</w:t>
      </w:r>
      <w:r w:rsidR="00374205" w:rsidRPr="00A904B3">
        <w:rPr>
          <w:rFonts w:ascii="FedraSans-NormalTF" w:hAnsi="FedraSans-NormalTF"/>
          <w:sz w:val="20"/>
          <w:szCs w:val="20"/>
        </w:rPr>
        <w:t xml:space="preserve"> </w:t>
      </w:r>
      <w:r w:rsidR="00077617" w:rsidRPr="00A904B3">
        <w:rPr>
          <w:rFonts w:ascii="FedraSans-NormalTF" w:hAnsi="FedraSans-NormalTF"/>
          <w:sz w:val="20"/>
          <w:szCs w:val="20"/>
        </w:rPr>
        <w:t>its Financial Proposal</w:t>
      </w:r>
      <w:r w:rsidR="00531665" w:rsidRPr="00A904B3">
        <w:rPr>
          <w:rFonts w:ascii="FedraSans-NormalTF" w:hAnsi="FedraSans-NormalTF"/>
          <w:sz w:val="20"/>
          <w:szCs w:val="20"/>
        </w:rPr>
        <w:t xml:space="preserve"> </w:t>
      </w:r>
      <w:r w:rsidR="00455A81">
        <w:rPr>
          <w:rFonts w:ascii="FedraSans-NormalTF" w:hAnsi="FedraSans-NormalTF"/>
          <w:sz w:val="20"/>
          <w:szCs w:val="20"/>
        </w:rPr>
        <w:t>[</w:t>
      </w:r>
      <w:r w:rsidR="00374205" w:rsidRPr="00A904B3">
        <w:rPr>
          <w:rFonts w:ascii="FedraSans-NormalTF" w:hAnsi="FedraSans-NormalTF"/>
          <w:sz w:val="20"/>
          <w:szCs w:val="20"/>
        </w:rPr>
        <w:t xml:space="preserve">for each </w:t>
      </w:r>
      <w:r w:rsidR="005B1521">
        <w:rPr>
          <w:rFonts w:ascii="FedraSans-NormalTF" w:hAnsi="FedraSans-NormalTF"/>
          <w:sz w:val="20"/>
          <w:szCs w:val="20"/>
        </w:rPr>
        <w:t>Project</w:t>
      </w:r>
      <w:r w:rsidR="00455A81">
        <w:rPr>
          <w:rFonts w:ascii="FedraSans-NormalTF" w:hAnsi="FedraSans-NormalTF"/>
          <w:sz w:val="20"/>
          <w:szCs w:val="20"/>
        </w:rPr>
        <w:t>]</w:t>
      </w:r>
      <w:r w:rsidR="00077617" w:rsidRPr="00A904B3">
        <w:rPr>
          <w:rFonts w:ascii="FedraSans-NormalTF" w:hAnsi="FedraSans-NormalTF"/>
          <w:sz w:val="20"/>
          <w:szCs w:val="20"/>
        </w:rPr>
        <w:t>.</w:t>
      </w:r>
      <w:r w:rsidR="005B1521">
        <w:rPr>
          <w:rFonts w:ascii="FedraSans-NormalTF" w:hAnsi="FedraSans-NormalTF"/>
          <w:sz w:val="20"/>
          <w:szCs w:val="20"/>
        </w:rPr>
        <w:t>]</w:t>
      </w:r>
      <w:r w:rsidR="005B1521">
        <w:rPr>
          <w:rStyle w:val="FootnoteReference"/>
          <w:rFonts w:ascii="FedraSans-NormalTF" w:hAnsi="FedraSans-NormalTF"/>
          <w:szCs w:val="20"/>
        </w:rPr>
        <w:footnoteReference w:id="40"/>
      </w:r>
    </w:p>
    <w:p w14:paraId="255372A3" w14:textId="549D3F4E" w:rsidR="003627E0" w:rsidRPr="00A904B3" w:rsidRDefault="00077617" w:rsidP="00856523">
      <w:pPr>
        <w:pStyle w:val="Head30"/>
        <w:rPr>
          <w:rFonts w:ascii="FedraSans-NormalTF" w:hAnsi="FedraSans-NormalTF"/>
          <w:sz w:val="20"/>
          <w:szCs w:val="20"/>
        </w:rPr>
      </w:pPr>
      <w:bookmarkStart w:id="147" w:name="_Ref405903765"/>
      <w:r w:rsidRPr="00A904B3">
        <w:rPr>
          <w:rFonts w:ascii="FedraSans-NormalTF" w:hAnsi="FedraSans-NormalTF"/>
          <w:sz w:val="20"/>
          <w:szCs w:val="20"/>
        </w:rPr>
        <w:t xml:space="preserve">The person(s) duly </w:t>
      </w:r>
      <w:r w:rsidR="00815DA5" w:rsidRPr="00A904B3">
        <w:rPr>
          <w:rFonts w:ascii="FedraSans-NormalTF" w:hAnsi="FedraSans-NormalTF"/>
          <w:sz w:val="20"/>
          <w:szCs w:val="20"/>
        </w:rPr>
        <w:t>authori</w:t>
      </w:r>
      <w:r w:rsidR="007F5568">
        <w:rPr>
          <w:rFonts w:ascii="FedraSans-NormalTF" w:hAnsi="FedraSans-NormalTF"/>
          <w:sz w:val="20"/>
          <w:szCs w:val="20"/>
        </w:rPr>
        <w:t>s</w:t>
      </w:r>
      <w:r w:rsidR="00815DA5" w:rsidRPr="00A904B3">
        <w:rPr>
          <w:rFonts w:ascii="FedraSans-NormalTF" w:hAnsi="FedraSans-NormalTF"/>
          <w:sz w:val="20"/>
          <w:szCs w:val="20"/>
        </w:rPr>
        <w:t xml:space="preserve">ed </w:t>
      </w:r>
      <w:r w:rsidRPr="00A904B3">
        <w:rPr>
          <w:rFonts w:ascii="FedraSans-NormalTF" w:hAnsi="FedraSans-NormalTF"/>
          <w:sz w:val="20"/>
          <w:szCs w:val="20"/>
        </w:rPr>
        <w:t>by the power(s) of attorney provided as part of the relevan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Prequalification Application shall sign the original Technical Proposal</w:t>
      </w:r>
      <w:r w:rsidR="00FD2B84">
        <w:rPr>
          <w:rFonts w:ascii="FedraSans-NormalTF" w:hAnsi="FedraSans-NormalTF"/>
          <w:sz w:val="20"/>
          <w:szCs w:val="20"/>
        </w:rPr>
        <w:t>, and Commercial Proposal [</w:t>
      </w:r>
      <w:r w:rsidR="00733A11" w:rsidRPr="00A904B3">
        <w:rPr>
          <w:rFonts w:ascii="FedraSans-NormalTF" w:hAnsi="FedraSans-NormalTF"/>
          <w:sz w:val="20"/>
          <w:szCs w:val="20"/>
        </w:rPr>
        <w:t xml:space="preserve">for each </w:t>
      </w:r>
      <w:r w:rsidR="00FD2B84">
        <w:rPr>
          <w:rFonts w:ascii="FedraSans-NormalTF" w:hAnsi="FedraSans-NormalTF"/>
          <w:sz w:val="20"/>
          <w:szCs w:val="20"/>
        </w:rPr>
        <w:t>Project]</w:t>
      </w:r>
      <w:r w:rsidR="00FD2B84">
        <w:rPr>
          <w:rStyle w:val="FootnoteReference"/>
          <w:rFonts w:ascii="FedraSans-NormalTF" w:hAnsi="FedraSans-NormalTF"/>
          <w:szCs w:val="20"/>
        </w:rPr>
        <w:footnoteReference w:id="41"/>
      </w:r>
      <w:r w:rsidRPr="00A904B3">
        <w:rPr>
          <w:rFonts w:ascii="FedraSans-NormalTF" w:hAnsi="FedraSans-NormalTF"/>
          <w:sz w:val="20"/>
          <w:szCs w:val="20"/>
        </w:rPr>
        <w:t>, and initial each page of each such original, on behalf of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w:t>
      </w:r>
      <w:bookmarkEnd w:id="147"/>
    </w:p>
    <w:p w14:paraId="0D61A55E" w14:textId="1CAF5BA0" w:rsidR="003627E0" w:rsidRPr="00A904B3" w:rsidRDefault="00077617" w:rsidP="00856523">
      <w:pPr>
        <w:pStyle w:val="Head30"/>
        <w:rPr>
          <w:rFonts w:ascii="FedraSans-NormalTF" w:hAnsi="FedraSans-NormalTF"/>
          <w:sz w:val="20"/>
          <w:szCs w:val="20"/>
        </w:rPr>
      </w:pPr>
      <w:r w:rsidRPr="00A904B3">
        <w:rPr>
          <w:rFonts w:ascii="FedraSans-NormalTF" w:hAnsi="FedraSans-NormalTF"/>
          <w:sz w:val="20"/>
          <w:szCs w:val="20"/>
        </w:rPr>
        <w:t xml:space="preserve">The Proposal shall be typed and shall contain no alterations, </w:t>
      </w:r>
      <w:proofErr w:type="gramStart"/>
      <w:r w:rsidRPr="00A904B3">
        <w:rPr>
          <w:rFonts w:ascii="FedraSans-NormalTF" w:hAnsi="FedraSans-NormalTF"/>
          <w:sz w:val="20"/>
          <w:szCs w:val="20"/>
        </w:rPr>
        <w:t>omissions</w:t>
      </w:r>
      <w:proofErr w:type="gramEnd"/>
      <w:r w:rsidRPr="00A904B3">
        <w:rPr>
          <w:rFonts w:ascii="FedraSans-NormalTF" w:hAnsi="FedraSans-NormalTF"/>
          <w:sz w:val="20"/>
          <w:szCs w:val="20"/>
        </w:rPr>
        <w:t xml:space="preserve"> or additions</w:t>
      </w:r>
      <w:r w:rsidR="0003178F" w:rsidRPr="00A904B3">
        <w:rPr>
          <w:rFonts w:ascii="FedraSans-NormalTF" w:hAnsi="FedraSans-NormalTF"/>
          <w:sz w:val="20"/>
          <w:szCs w:val="20"/>
        </w:rPr>
        <w:t xml:space="preserve">. </w:t>
      </w:r>
      <w:r w:rsidRPr="00A904B3">
        <w:rPr>
          <w:rFonts w:ascii="FedraSans-NormalTF" w:hAnsi="FedraSans-NormalTF"/>
          <w:sz w:val="20"/>
          <w:szCs w:val="20"/>
        </w:rPr>
        <w:t xml:space="preserve">Any manuscript text, other than the signature and initials referred to in </w:t>
      </w:r>
      <w:r w:rsidR="002F5B04" w:rsidRPr="00A904B3">
        <w:rPr>
          <w:rFonts w:ascii="FedraSans-NormalTF" w:hAnsi="FedraSans-NormalTF"/>
          <w:sz w:val="20"/>
          <w:szCs w:val="20"/>
        </w:rPr>
        <w:t>S</w:t>
      </w:r>
      <w:r w:rsidRPr="00A904B3">
        <w:rPr>
          <w:rFonts w:ascii="FedraSans-NormalTF" w:hAnsi="FedraSans-NormalTF"/>
          <w:sz w:val="20"/>
          <w:szCs w:val="20"/>
        </w:rPr>
        <w:t xml:space="preserve">ection </w:t>
      </w:r>
      <w:r w:rsidR="004C513B" w:rsidRPr="00A904B3">
        <w:rPr>
          <w:rFonts w:ascii="FedraSans-NormalTF" w:hAnsi="FedraSans-NormalTF"/>
          <w:sz w:val="20"/>
          <w:szCs w:val="20"/>
        </w:rPr>
        <w:fldChar w:fldCharType="begin"/>
      </w:r>
      <w:r w:rsidR="004C513B" w:rsidRPr="00A904B3">
        <w:rPr>
          <w:rFonts w:ascii="FedraSans-NormalTF" w:hAnsi="FedraSans-NormalTF"/>
          <w:sz w:val="20"/>
          <w:szCs w:val="20"/>
        </w:rPr>
        <w:instrText xml:space="preserve"> REF _Ref405903765 \n \h </w:instrText>
      </w:r>
      <w:r w:rsidR="00A904B3" w:rsidRPr="00A904B3">
        <w:rPr>
          <w:rFonts w:ascii="FedraSans-NormalTF" w:hAnsi="FedraSans-NormalTF"/>
          <w:sz w:val="20"/>
          <w:szCs w:val="20"/>
        </w:rPr>
        <w:instrText xml:space="preserve"> \* MERGEFORMAT </w:instrText>
      </w:r>
      <w:r w:rsidR="004C513B" w:rsidRPr="00A904B3">
        <w:rPr>
          <w:rFonts w:ascii="FedraSans-NormalTF" w:hAnsi="FedraSans-NormalTF"/>
          <w:sz w:val="20"/>
          <w:szCs w:val="20"/>
        </w:rPr>
      </w:r>
      <w:r w:rsidR="004C513B" w:rsidRPr="00A904B3">
        <w:rPr>
          <w:rFonts w:ascii="FedraSans-NormalTF" w:hAnsi="FedraSans-NormalTF"/>
          <w:sz w:val="20"/>
          <w:szCs w:val="20"/>
        </w:rPr>
        <w:fldChar w:fldCharType="separate"/>
      </w:r>
      <w:r w:rsidR="001E4644">
        <w:rPr>
          <w:rFonts w:ascii="FedraSans-NormalTF" w:hAnsi="FedraSans-NormalTF"/>
          <w:sz w:val="20"/>
          <w:szCs w:val="20"/>
        </w:rPr>
        <w:t>6.4.2</w:t>
      </w:r>
      <w:r w:rsidR="004C513B" w:rsidRPr="00A904B3">
        <w:rPr>
          <w:rFonts w:ascii="FedraSans-NormalTF" w:hAnsi="FedraSans-NormalTF"/>
          <w:sz w:val="20"/>
          <w:szCs w:val="20"/>
        </w:rPr>
        <w:fldChar w:fldCharType="end"/>
      </w:r>
      <w:r w:rsidRPr="00A904B3">
        <w:rPr>
          <w:rFonts w:ascii="FedraSans-NormalTF" w:hAnsi="FedraSans-NormalTF"/>
          <w:sz w:val="20"/>
          <w:szCs w:val="20"/>
        </w:rPr>
        <w:t>, shall be ignored.</w:t>
      </w:r>
    </w:p>
    <w:p w14:paraId="741C928E" w14:textId="1092556F" w:rsidR="00045C16" w:rsidRPr="00A904B3" w:rsidRDefault="00EE10D6" w:rsidP="00856523">
      <w:pPr>
        <w:pStyle w:val="Head30"/>
        <w:rPr>
          <w:rFonts w:ascii="FedraSans-NormalTF" w:hAnsi="FedraSans-NormalTF"/>
          <w:sz w:val="20"/>
          <w:szCs w:val="20"/>
        </w:rPr>
      </w:pPr>
      <w:r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shall submit the Technical Proposal</w:t>
      </w:r>
      <w:r w:rsidR="003D4CCD">
        <w:rPr>
          <w:rFonts w:ascii="FedraSans-NormalTF" w:hAnsi="FedraSans-NormalTF"/>
          <w:sz w:val="20"/>
          <w:szCs w:val="20"/>
        </w:rPr>
        <w:t xml:space="preserve">, the Commercial Proposal, and </w:t>
      </w:r>
      <w:r w:rsidRPr="00A904B3">
        <w:rPr>
          <w:rFonts w:ascii="FedraSans-NormalTF" w:hAnsi="FedraSans-NormalTF"/>
          <w:sz w:val="20"/>
          <w:szCs w:val="20"/>
        </w:rPr>
        <w:t xml:space="preserve">the Financial Proposal </w:t>
      </w:r>
      <w:r w:rsidR="00455A81">
        <w:rPr>
          <w:rFonts w:ascii="FedraSans-NormalTF" w:hAnsi="FedraSans-NormalTF"/>
          <w:sz w:val="20"/>
          <w:szCs w:val="20"/>
        </w:rPr>
        <w:t>[in respect of each Project]</w:t>
      </w:r>
      <w:r w:rsidR="00455A81">
        <w:rPr>
          <w:rStyle w:val="FootnoteReference"/>
          <w:rFonts w:ascii="FedraSans-NormalTF" w:hAnsi="FedraSans-NormalTF"/>
          <w:szCs w:val="20"/>
        </w:rPr>
        <w:footnoteReference w:id="42"/>
      </w:r>
      <w:r w:rsidR="00455A81">
        <w:rPr>
          <w:rFonts w:ascii="FedraSans-NormalTF" w:hAnsi="FedraSans-NormalTF"/>
          <w:sz w:val="20"/>
          <w:szCs w:val="20"/>
        </w:rPr>
        <w:t xml:space="preserve"> </w:t>
      </w:r>
      <w:r w:rsidRPr="00A904B3">
        <w:rPr>
          <w:rFonts w:ascii="FedraSans-NormalTF" w:hAnsi="FedraSans-NormalTF"/>
          <w:sz w:val="20"/>
          <w:szCs w:val="20"/>
        </w:rPr>
        <w:t xml:space="preserve">separately and electronically via the </w:t>
      </w:r>
      <w:r w:rsidR="00043551" w:rsidRPr="00A904B3">
        <w:rPr>
          <w:rFonts w:ascii="FedraSans-NormalTF" w:hAnsi="FedraSans-NormalTF"/>
          <w:sz w:val="20"/>
          <w:szCs w:val="20"/>
        </w:rPr>
        <w:t>[</w:t>
      </w:r>
      <w:r w:rsidR="0021481F">
        <w:rPr>
          <w:rFonts w:ascii="FedraSans-NormalTF" w:hAnsi="FedraSans-NormalTF"/>
          <w:sz w:val="20"/>
          <w:szCs w:val="20"/>
        </w:rPr>
        <w:t>Procuring</w:t>
      </w:r>
      <w:r w:rsidR="00571E36" w:rsidRPr="00A904B3">
        <w:rPr>
          <w:rFonts w:ascii="FedraSans-NormalTF" w:hAnsi="FedraSans-NormalTF"/>
          <w:sz w:val="20"/>
          <w:szCs w:val="20"/>
        </w:rPr>
        <w:t xml:space="preserve"> Country</w:t>
      </w:r>
      <w:r w:rsidR="00043551" w:rsidRPr="00A904B3">
        <w:rPr>
          <w:rFonts w:ascii="FedraSans-NormalTF" w:hAnsi="FedraSans-NormalTF"/>
          <w:sz w:val="20"/>
          <w:szCs w:val="20"/>
        </w:rPr>
        <w:t>] Odyssey Platform</w:t>
      </w:r>
      <w:r w:rsidR="00045C16" w:rsidRPr="00A904B3">
        <w:rPr>
          <w:rFonts w:ascii="FedraSans-NormalTF" w:hAnsi="FedraSans-NormalTF"/>
          <w:sz w:val="20"/>
          <w:szCs w:val="20"/>
        </w:rPr>
        <w:t>.</w:t>
      </w:r>
      <w:r w:rsidR="00CD013C" w:rsidRPr="00A904B3">
        <w:rPr>
          <w:rFonts w:ascii="FedraSans-NormalTF" w:hAnsi="FedraSans-NormalTF"/>
          <w:sz w:val="20"/>
          <w:szCs w:val="20"/>
        </w:rPr>
        <w:t xml:space="preserve"> The electronic Proposal submission procedures shall be as follows:</w:t>
      </w:r>
    </w:p>
    <w:p w14:paraId="55813422" w14:textId="36E98C9B" w:rsidR="00045C16" w:rsidRPr="00A904B3" w:rsidRDefault="00045C16" w:rsidP="00045C16">
      <w:pPr>
        <w:pStyle w:val="Head40"/>
        <w:rPr>
          <w:rFonts w:ascii="FedraSans-NormalTF" w:hAnsi="FedraSans-NormalTF"/>
          <w:sz w:val="20"/>
          <w:szCs w:val="20"/>
        </w:rPr>
      </w:pPr>
      <w:r w:rsidRPr="00A904B3">
        <w:rPr>
          <w:rFonts w:ascii="FedraSans-NormalTF" w:hAnsi="FedraSans-NormalTF"/>
          <w:sz w:val="20"/>
          <w:szCs w:val="20"/>
        </w:rPr>
        <w:lastRenderedPageBreak/>
        <w:t>The platform will not allow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to submit its Technical Proposal until the required forms are completed, and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has checked all the boxes of the Document Checklist</w:t>
      </w:r>
      <w:r w:rsidR="0003178F" w:rsidRPr="00A904B3">
        <w:rPr>
          <w:rFonts w:ascii="FedraSans-NormalTF" w:hAnsi="FedraSans-NormalTF"/>
          <w:sz w:val="20"/>
          <w:szCs w:val="20"/>
        </w:rPr>
        <w:t xml:space="preserve">. </w:t>
      </w:r>
    </w:p>
    <w:p w14:paraId="58B9D763" w14:textId="6E2B09DA" w:rsidR="00045C16" w:rsidRPr="00A904B3" w:rsidRDefault="003D4CCD" w:rsidP="00045C16">
      <w:pPr>
        <w:pStyle w:val="Head40"/>
        <w:rPr>
          <w:rFonts w:ascii="FedraSans-NormalTF" w:hAnsi="FedraSans-NormalTF"/>
          <w:sz w:val="20"/>
          <w:szCs w:val="20"/>
        </w:rPr>
      </w:pPr>
      <w:r>
        <w:rPr>
          <w:rFonts w:ascii="FedraSans-NormalTF" w:hAnsi="FedraSans-NormalTF"/>
          <w:sz w:val="20"/>
          <w:szCs w:val="20"/>
        </w:rPr>
        <w:t>[</w:t>
      </w:r>
      <w:r w:rsidR="00045C16"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00045C16" w:rsidRPr="00A904B3">
        <w:rPr>
          <w:rFonts w:ascii="FedraSans-NormalTF" w:hAnsi="FedraSans-NormalTF"/>
          <w:sz w:val="20"/>
          <w:szCs w:val="20"/>
        </w:rPr>
        <w:t xml:space="preserve"> shall indicate the number and name of the </w:t>
      </w:r>
      <w:r>
        <w:rPr>
          <w:rFonts w:ascii="FedraSans-NormalTF" w:hAnsi="FedraSans-NormalTF"/>
          <w:sz w:val="20"/>
          <w:szCs w:val="20"/>
        </w:rPr>
        <w:t>Project</w:t>
      </w:r>
      <w:r w:rsidR="00045C16" w:rsidRPr="00A904B3">
        <w:rPr>
          <w:rFonts w:ascii="FedraSans-NormalTF" w:hAnsi="FedraSans-NormalTF"/>
          <w:sz w:val="20"/>
          <w:szCs w:val="20"/>
        </w:rPr>
        <w:t xml:space="preserve"> in the name of the </w:t>
      </w:r>
      <w:r w:rsidR="00970508">
        <w:rPr>
          <w:rFonts w:ascii="FedraSans-NormalTF" w:hAnsi="FedraSans-NormalTF"/>
          <w:sz w:val="20"/>
          <w:szCs w:val="20"/>
        </w:rPr>
        <w:t xml:space="preserve">relevant </w:t>
      </w:r>
      <w:r w:rsidR="00045C16" w:rsidRPr="00A904B3">
        <w:rPr>
          <w:rFonts w:ascii="FedraSans-NormalTF" w:hAnsi="FedraSans-NormalTF"/>
          <w:sz w:val="20"/>
          <w:szCs w:val="20"/>
        </w:rPr>
        <w:t>Proposal file</w:t>
      </w:r>
      <w:r w:rsidR="00970508">
        <w:rPr>
          <w:rFonts w:ascii="FedraSans-NormalTF" w:hAnsi="FedraSans-NormalTF"/>
          <w:sz w:val="20"/>
          <w:szCs w:val="20"/>
        </w:rPr>
        <w:t xml:space="preserve"> for that Project</w:t>
      </w:r>
      <w:r w:rsidR="00045C16" w:rsidRPr="00A904B3">
        <w:rPr>
          <w:rFonts w:ascii="FedraSans-NormalTF" w:hAnsi="FedraSans-NormalTF"/>
          <w:sz w:val="20"/>
          <w:szCs w:val="20"/>
        </w:rPr>
        <w:t>.</w:t>
      </w:r>
      <w:r>
        <w:rPr>
          <w:rFonts w:ascii="FedraSans-NormalTF" w:hAnsi="FedraSans-NormalTF"/>
          <w:sz w:val="20"/>
          <w:szCs w:val="20"/>
        </w:rPr>
        <w:t>]</w:t>
      </w:r>
      <w:r>
        <w:rPr>
          <w:rStyle w:val="FootnoteReference"/>
          <w:rFonts w:ascii="FedraSans-NormalTF" w:hAnsi="FedraSans-NormalTF"/>
          <w:szCs w:val="20"/>
        </w:rPr>
        <w:footnoteReference w:id="43"/>
      </w:r>
    </w:p>
    <w:p w14:paraId="6C88E567" w14:textId="1F20FB34" w:rsidR="00045C16" w:rsidRPr="00A904B3" w:rsidRDefault="00045C16" w:rsidP="00045C16">
      <w:pPr>
        <w:pStyle w:val="Head40"/>
        <w:rPr>
          <w:rFonts w:ascii="FedraSans-NormalTF" w:hAnsi="FedraSans-NormalTF"/>
          <w:sz w:val="20"/>
          <w:szCs w:val="20"/>
        </w:rPr>
      </w:pPr>
      <w:r w:rsidRPr="00A904B3">
        <w:rPr>
          <w:rFonts w:ascii="FedraSans-NormalTF" w:hAnsi="FedraSans-NormalTF"/>
          <w:sz w:val="20"/>
          <w:szCs w:val="20"/>
        </w:rPr>
        <w:t>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s responsible for uploading a </w:t>
      </w:r>
      <w:r w:rsidR="00815DA5" w:rsidRPr="00A904B3">
        <w:rPr>
          <w:rFonts w:ascii="FedraSans-NormalTF" w:hAnsi="FedraSans-NormalTF"/>
          <w:sz w:val="20"/>
          <w:szCs w:val="20"/>
        </w:rPr>
        <w:t>password-</w:t>
      </w:r>
      <w:r w:rsidRPr="00A904B3">
        <w:rPr>
          <w:rFonts w:ascii="FedraSans-NormalTF" w:hAnsi="FedraSans-NormalTF"/>
          <w:sz w:val="20"/>
          <w:szCs w:val="20"/>
        </w:rPr>
        <w:t xml:space="preserve">protected Financial Proposal (Letter of Proposal – Financial Part) </w:t>
      </w:r>
      <w:r w:rsidR="00970508">
        <w:rPr>
          <w:rFonts w:ascii="FedraSans-NormalTF" w:hAnsi="FedraSans-NormalTF"/>
          <w:sz w:val="20"/>
          <w:szCs w:val="20"/>
        </w:rPr>
        <w:t>[for each Project]</w:t>
      </w:r>
      <w:r w:rsidR="00970508">
        <w:rPr>
          <w:rStyle w:val="FootnoteReference"/>
          <w:rFonts w:ascii="FedraSans-NormalTF" w:hAnsi="FedraSans-NormalTF"/>
          <w:szCs w:val="20"/>
        </w:rPr>
        <w:footnoteReference w:id="44"/>
      </w:r>
      <w:r w:rsidR="00970508">
        <w:rPr>
          <w:rFonts w:ascii="FedraSans-NormalTF" w:hAnsi="FedraSans-NormalTF"/>
          <w:sz w:val="20"/>
          <w:szCs w:val="20"/>
        </w:rPr>
        <w:t xml:space="preserve"> </w:t>
      </w:r>
      <w:r w:rsidRPr="00A904B3">
        <w:rPr>
          <w:rFonts w:ascii="FedraSans-NormalTF" w:hAnsi="FedraSans-NormalTF"/>
          <w:sz w:val="20"/>
          <w:szCs w:val="20"/>
        </w:rPr>
        <w:t xml:space="preserve">in the Portfolio Virtual Data Room.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will request the password only if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Technical Proposal </w:t>
      </w:r>
      <w:r w:rsidR="00970508">
        <w:rPr>
          <w:rFonts w:ascii="FedraSans-NormalTF" w:hAnsi="FedraSans-NormalTF"/>
          <w:sz w:val="20"/>
          <w:szCs w:val="20"/>
        </w:rPr>
        <w:t>[for that Project]</w:t>
      </w:r>
      <w:r w:rsidR="00970508">
        <w:rPr>
          <w:rStyle w:val="FootnoteReference"/>
          <w:rFonts w:ascii="FedraSans-NormalTF" w:hAnsi="FedraSans-NormalTF"/>
          <w:szCs w:val="20"/>
        </w:rPr>
        <w:footnoteReference w:id="45"/>
      </w:r>
      <w:r w:rsidR="00970508">
        <w:rPr>
          <w:rFonts w:ascii="FedraSans-NormalTF" w:hAnsi="FedraSans-NormalTF"/>
          <w:sz w:val="20"/>
          <w:szCs w:val="20"/>
        </w:rPr>
        <w:t xml:space="preserve"> </w:t>
      </w:r>
      <w:r w:rsidRPr="00A904B3">
        <w:rPr>
          <w:rFonts w:ascii="FedraSans-NormalTF" w:hAnsi="FedraSans-NormalTF"/>
          <w:sz w:val="20"/>
          <w:szCs w:val="20"/>
        </w:rPr>
        <w:t>passes the Technical Evaluation as indicated in</w:t>
      </w:r>
      <w:r w:rsidR="006D7887" w:rsidRPr="00A904B3">
        <w:rPr>
          <w:rFonts w:ascii="FedraSans-NormalTF" w:hAnsi="FedraSans-NormalTF"/>
          <w:sz w:val="20"/>
          <w:szCs w:val="20"/>
        </w:rPr>
        <w:t xml:space="preserve"> </w:t>
      </w:r>
      <w:r w:rsidR="006D7887" w:rsidRPr="00A904B3">
        <w:rPr>
          <w:rFonts w:ascii="FedraSans-NormalTF" w:hAnsi="FedraSans-NormalTF"/>
          <w:sz w:val="20"/>
          <w:szCs w:val="20"/>
        </w:rPr>
        <w:fldChar w:fldCharType="begin"/>
      </w:r>
      <w:r w:rsidR="006D7887" w:rsidRPr="00A904B3">
        <w:rPr>
          <w:rFonts w:ascii="FedraSans-NormalTF" w:hAnsi="FedraSans-NormalTF"/>
          <w:sz w:val="20"/>
          <w:szCs w:val="20"/>
        </w:rPr>
        <w:instrText xml:space="preserve"> REF _Ref86660823 \r \h </w:instrText>
      </w:r>
      <w:r w:rsidR="00A904B3" w:rsidRPr="00A904B3">
        <w:rPr>
          <w:rFonts w:ascii="FedraSans-NormalTF" w:hAnsi="FedraSans-NormalTF"/>
          <w:sz w:val="20"/>
          <w:szCs w:val="20"/>
        </w:rPr>
        <w:instrText xml:space="preserve"> \* MERGEFORMAT </w:instrText>
      </w:r>
      <w:r w:rsidR="006D7887" w:rsidRPr="00A904B3">
        <w:rPr>
          <w:rFonts w:ascii="FedraSans-NormalTF" w:hAnsi="FedraSans-NormalTF"/>
          <w:sz w:val="20"/>
          <w:szCs w:val="20"/>
        </w:rPr>
      </w:r>
      <w:r w:rsidR="006D7887" w:rsidRPr="00A904B3">
        <w:rPr>
          <w:rFonts w:ascii="FedraSans-NormalTF" w:hAnsi="FedraSans-NormalTF"/>
          <w:sz w:val="20"/>
          <w:szCs w:val="20"/>
        </w:rPr>
        <w:fldChar w:fldCharType="separate"/>
      </w:r>
      <w:r w:rsidR="001E4644">
        <w:rPr>
          <w:rFonts w:ascii="FedraSans-NormalTF" w:hAnsi="FedraSans-NormalTF"/>
          <w:sz w:val="20"/>
          <w:szCs w:val="20"/>
        </w:rPr>
        <w:t>6.7</w:t>
      </w:r>
      <w:r w:rsidR="006D7887" w:rsidRPr="00A904B3">
        <w:rPr>
          <w:rFonts w:ascii="FedraSans-NormalTF" w:hAnsi="FedraSans-NormalTF"/>
          <w:sz w:val="20"/>
          <w:szCs w:val="20"/>
        </w:rPr>
        <w:fldChar w:fldCharType="end"/>
      </w:r>
      <w:r w:rsidRPr="00A904B3">
        <w:rPr>
          <w:rFonts w:ascii="FedraSans-NormalTF" w:hAnsi="FedraSans-NormalTF"/>
          <w:sz w:val="20"/>
          <w:szCs w:val="20"/>
        </w:rPr>
        <w:t>.</w:t>
      </w:r>
    </w:p>
    <w:p w14:paraId="7611CBEE" w14:textId="5F2418BD" w:rsidR="003627E0" w:rsidRPr="00A904B3" w:rsidRDefault="00045C16" w:rsidP="00045C16">
      <w:pPr>
        <w:pStyle w:val="Head40"/>
        <w:rPr>
          <w:rFonts w:ascii="FedraSans-NormalTF" w:hAnsi="FedraSans-NormalTF"/>
          <w:sz w:val="20"/>
          <w:szCs w:val="20"/>
        </w:rPr>
      </w:pPr>
      <w:r w:rsidRPr="00A904B3">
        <w:rPr>
          <w:rFonts w:ascii="FedraSans-NormalTF" w:hAnsi="FedraSans-NormalTF"/>
          <w:sz w:val="20"/>
          <w:szCs w:val="20"/>
        </w:rPr>
        <w:t>Once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s ready to submit its Proposal</w:t>
      </w:r>
      <w:r w:rsidR="00970508">
        <w:rPr>
          <w:rFonts w:ascii="FedraSans-NormalTF" w:hAnsi="FedraSans-NormalTF"/>
          <w:sz w:val="20"/>
          <w:szCs w:val="20"/>
        </w:rPr>
        <w:t xml:space="preserve"> [for a Project]</w:t>
      </w:r>
      <w:r w:rsidR="00970508">
        <w:rPr>
          <w:rStyle w:val="FootnoteReference"/>
          <w:rFonts w:ascii="FedraSans-NormalTF" w:hAnsi="FedraSans-NormalTF"/>
          <w:szCs w:val="20"/>
        </w:rPr>
        <w:footnoteReference w:id="46"/>
      </w:r>
      <w:r w:rsidRPr="00A904B3">
        <w:rPr>
          <w:rFonts w:ascii="FedraSans-NormalTF" w:hAnsi="FedraSans-NormalTF"/>
          <w:sz w:val="20"/>
          <w:szCs w:val="20"/>
        </w:rPr>
        <w:t xml:space="preserve">, it will click the Submit button in the Submit Portfolio section of the </w:t>
      </w:r>
      <w:r w:rsidR="00B373DD" w:rsidRPr="00A904B3">
        <w:rPr>
          <w:rFonts w:ascii="FedraSans-NormalTF" w:hAnsi="FedraSans-NormalTF"/>
          <w:sz w:val="20"/>
          <w:szCs w:val="20"/>
        </w:rPr>
        <w:t>[</w:t>
      </w:r>
      <w:r w:rsidR="0021481F">
        <w:rPr>
          <w:rFonts w:ascii="FedraSans-NormalTF" w:hAnsi="FedraSans-NormalTF"/>
          <w:sz w:val="20"/>
          <w:szCs w:val="20"/>
        </w:rPr>
        <w:t>Procuring</w:t>
      </w:r>
      <w:r w:rsidR="00571E36" w:rsidRPr="00A904B3">
        <w:rPr>
          <w:rFonts w:ascii="FedraSans-NormalTF" w:hAnsi="FedraSans-NormalTF"/>
          <w:sz w:val="20"/>
          <w:szCs w:val="20"/>
        </w:rPr>
        <w:t xml:space="preserve"> Country</w:t>
      </w:r>
      <w:r w:rsidR="00B373DD" w:rsidRPr="00A904B3">
        <w:rPr>
          <w:rFonts w:ascii="FedraSans-NormalTF" w:hAnsi="FedraSans-NormalTF"/>
          <w:sz w:val="20"/>
          <w:szCs w:val="20"/>
        </w:rPr>
        <w:t xml:space="preserve">] Odyssey </w:t>
      </w:r>
      <w:r w:rsidR="008B3D31" w:rsidRPr="00A904B3">
        <w:rPr>
          <w:rFonts w:ascii="FedraSans-NormalTF" w:hAnsi="FedraSans-NormalTF"/>
          <w:sz w:val="20"/>
          <w:szCs w:val="20"/>
        </w:rPr>
        <w:t>P</w:t>
      </w:r>
      <w:r w:rsidR="00B373DD" w:rsidRPr="00A904B3">
        <w:rPr>
          <w:rFonts w:ascii="FedraSans-NormalTF" w:hAnsi="FedraSans-NormalTF"/>
          <w:sz w:val="20"/>
          <w:szCs w:val="20"/>
        </w:rPr>
        <w:t>latform</w:t>
      </w:r>
      <w:r w:rsidR="00077617" w:rsidRPr="00A904B3">
        <w:rPr>
          <w:rFonts w:ascii="FedraSans-NormalTF" w:hAnsi="FedraSans-NormalTF"/>
          <w:sz w:val="20"/>
          <w:szCs w:val="20"/>
        </w:rPr>
        <w:t>.</w:t>
      </w:r>
    </w:p>
    <w:p w14:paraId="0125EAB9" w14:textId="5B9389B2" w:rsidR="003627E0" w:rsidRPr="00A904B3" w:rsidRDefault="00077617" w:rsidP="00856523">
      <w:pPr>
        <w:pStyle w:val="Head30"/>
        <w:rPr>
          <w:rFonts w:ascii="FedraSans-NormalTF" w:hAnsi="FedraSans-NormalTF"/>
          <w:sz w:val="20"/>
          <w:szCs w:val="20"/>
        </w:rPr>
      </w:pPr>
      <w:r w:rsidRPr="00A904B3">
        <w:rPr>
          <w:rFonts w:ascii="FedraSans-NormalTF" w:hAnsi="FedraSans-NormalTF"/>
          <w:sz w:val="20"/>
          <w:szCs w:val="20"/>
        </w:rPr>
        <w:t xml:space="preserve">Proposals must be received by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at the Proposal submission address no later than the Proposal submission deadline, in each case as specified in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413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Part 1</w:t>
      </w:r>
      <w:r w:rsidR="00D4006C" w:rsidRPr="00A904B3">
        <w:rPr>
          <w:rFonts w:ascii="FedraSans-NormalTF" w:hAnsi="FedraSans-NormalTF"/>
          <w:sz w:val="20"/>
          <w:szCs w:val="20"/>
        </w:rPr>
        <w:fldChar w:fldCharType="end"/>
      </w:r>
      <w:r w:rsidR="00D4006C" w:rsidRPr="00A904B3">
        <w:rPr>
          <w:rFonts w:ascii="FedraSans-NormalTF" w:hAnsi="FedraSans-NormalTF"/>
          <w:sz w:val="20"/>
          <w:szCs w:val="20"/>
        </w:rPr>
        <w:t xml:space="preserve"> of </w:t>
      </w:r>
      <w:r w:rsidR="00D4006C" w:rsidRPr="00A904B3">
        <w:rPr>
          <w:rFonts w:ascii="FedraSans-NormalTF" w:hAnsi="FedraSans-NormalTF"/>
          <w:sz w:val="20"/>
          <w:szCs w:val="20"/>
        </w:rPr>
        <w:fldChar w:fldCharType="begin"/>
      </w:r>
      <w:r w:rsidR="00D4006C" w:rsidRPr="00A904B3">
        <w:rPr>
          <w:rFonts w:ascii="FedraSans-NormalTF" w:hAnsi="FedraSans-NormalTF"/>
          <w:sz w:val="20"/>
          <w:szCs w:val="20"/>
        </w:rPr>
        <w:instrText xml:space="preserve"> REF _Ref9933324 \n \h </w:instrText>
      </w:r>
      <w:r w:rsidR="0097241E" w:rsidRPr="00A904B3">
        <w:rPr>
          <w:rFonts w:ascii="FedraSans-NormalTF" w:hAnsi="FedraSans-NormalTF"/>
          <w:sz w:val="20"/>
          <w:szCs w:val="20"/>
        </w:rPr>
        <w:instrText xml:space="preserve"> \* MERGEFORMAT </w:instrText>
      </w:r>
      <w:r w:rsidR="00D4006C" w:rsidRPr="00A904B3">
        <w:rPr>
          <w:rFonts w:ascii="FedraSans-NormalTF" w:hAnsi="FedraSans-NormalTF"/>
          <w:sz w:val="20"/>
          <w:szCs w:val="20"/>
        </w:rPr>
      </w:r>
      <w:r w:rsidR="00D4006C" w:rsidRPr="00A904B3">
        <w:rPr>
          <w:rFonts w:ascii="FedraSans-NormalTF" w:hAnsi="FedraSans-NormalTF"/>
          <w:sz w:val="20"/>
          <w:szCs w:val="20"/>
        </w:rPr>
        <w:fldChar w:fldCharType="separate"/>
      </w:r>
      <w:r w:rsidR="001E4644">
        <w:rPr>
          <w:rFonts w:ascii="FedraSans-NormalTF" w:hAnsi="FedraSans-NormalTF"/>
          <w:sz w:val="20"/>
          <w:szCs w:val="20"/>
        </w:rPr>
        <w:t>Appendix 1</w:t>
      </w:r>
      <w:r w:rsidR="00D4006C" w:rsidRPr="00A904B3">
        <w:rPr>
          <w:rFonts w:ascii="FedraSans-NormalTF" w:hAnsi="FedraSans-NormalTF"/>
          <w:sz w:val="20"/>
          <w:szCs w:val="20"/>
        </w:rPr>
        <w:fldChar w:fldCharType="end"/>
      </w:r>
      <w:r w:rsidR="00E00077" w:rsidRPr="00A904B3">
        <w:rPr>
          <w:rFonts w:ascii="FedraSans-NormalTF" w:hAnsi="FedraSans-NormalTF"/>
          <w:sz w:val="20"/>
          <w:szCs w:val="20"/>
        </w:rPr>
        <w:t xml:space="preserve">. </w:t>
      </w:r>
    </w:p>
    <w:p w14:paraId="5C9DCE3A" w14:textId="142C3F69" w:rsidR="00614C74" w:rsidRPr="00A904B3" w:rsidRDefault="00614C74" w:rsidP="00856523">
      <w:pPr>
        <w:pStyle w:val="Head30"/>
        <w:rPr>
          <w:rFonts w:ascii="FedraSans-NormalTF" w:hAnsi="FedraSans-NormalTF"/>
          <w:sz w:val="20"/>
          <w:szCs w:val="20"/>
        </w:rPr>
      </w:pPr>
      <w:bookmarkStart w:id="148" w:name="_Ref85497397"/>
      <w:r w:rsidRPr="00A904B3">
        <w:rPr>
          <w:rFonts w:ascii="FedraSans-NormalTF" w:hAnsi="FedraSans-NormalTF"/>
          <w:sz w:val="20"/>
          <w:szCs w:val="20"/>
        </w:rPr>
        <w:t xml:space="preserve">The </w:t>
      </w:r>
      <w:r w:rsidR="004F5C0B" w:rsidRPr="00A904B3">
        <w:rPr>
          <w:rFonts w:ascii="FedraSans-NormalTF" w:hAnsi="FedraSans-NormalTF"/>
          <w:sz w:val="20"/>
          <w:szCs w:val="20"/>
        </w:rPr>
        <w:t>[</w:t>
      </w:r>
      <w:r w:rsidR="0021481F">
        <w:rPr>
          <w:rFonts w:ascii="FedraSans-NormalTF" w:hAnsi="FedraSans-NormalTF"/>
          <w:sz w:val="20"/>
          <w:szCs w:val="20"/>
        </w:rPr>
        <w:t>Procuring</w:t>
      </w:r>
      <w:r w:rsidR="00510C57" w:rsidRPr="00A904B3">
        <w:rPr>
          <w:rFonts w:ascii="FedraSans-NormalTF" w:hAnsi="FedraSans-NormalTF"/>
          <w:sz w:val="20"/>
          <w:szCs w:val="20"/>
        </w:rPr>
        <w:t xml:space="preserve"> Country</w:t>
      </w:r>
      <w:r w:rsidR="003629B3" w:rsidRPr="00A904B3">
        <w:rPr>
          <w:rFonts w:ascii="FedraSans-NormalTF" w:hAnsi="FedraSans-NormalTF"/>
          <w:sz w:val="20"/>
          <w:szCs w:val="20"/>
        </w:rPr>
        <w:t xml:space="preserve">] Odyssey </w:t>
      </w:r>
      <w:r w:rsidR="008B3D31" w:rsidRPr="00A904B3">
        <w:rPr>
          <w:rFonts w:ascii="FedraSans-NormalTF" w:hAnsi="FedraSans-NormalTF"/>
          <w:sz w:val="20"/>
          <w:szCs w:val="20"/>
        </w:rPr>
        <w:t>P</w:t>
      </w:r>
      <w:r w:rsidR="003629B3" w:rsidRPr="00A904B3">
        <w:rPr>
          <w:rFonts w:ascii="FedraSans-NormalTF" w:hAnsi="FedraSans-NormalTF"/>
          <w:sz w:val="20"/>
          <w:szCs w:val="20"/>
        </w:rPr>
        <w:t>latform</w:t>
      </w:r>
      <w:r w:rsidRPr="00A904B3">
        <w:rPr>
          <w:rFonts w:ascii="FedraSans-NormalTF" w:hAnsi="FedraSans-NormalTF"/>
          <w:sz w:val="20"/>
          <w:szCs w:val="20"/>
        </w:rPr>
        <w:t xml:space="preserve"> blocks the submission of Proposals after the deadline for submission of Proposals. Th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 will therefore not receive any late Proposal.</w:t>
      </w:r>
      <w:bookmarkEnd w:id="148"/>
    </w:p>
    <w:p w14:paraId="23143C00" w14:textId="71AA7DC2" w:rsidR="00733624" w:rsidRPr="00A904B3" w:rsidRDefault="00733624" w:rsidP="008B3D31">
      <w:pPr>
        <w:pStyle w:val="Head30"/>
        <w:rPr>
          <w:rFonts w:ascii="FedraSans-NormalTF" w:hAnsi="FedraSans-NormalTF"/>
          <w:sz w:val="20"/>
          <w:szCs w:val="20"/>
        </w:rPr>
      </w:pPr>
      <w:r w:rsidRPr="00A904B3">
        <w:rPr>
          <w:rFonts w:ascii="FedraSans-NormalTF" w:hAnsi="FedraSans-NormalTF"/>
          <w:sz w:val="20"/>
          <w:szCs w:val="20"/>
        </w:rPr>
        <w:t>A</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may withdraw or modify and resubmit its Proposal on the </w:t>
      </w:r>
      <w:r w:rsidR="00DD6423" w:rsidRPr="00A904B3">
        <w:rPr>
          <w:rFonts w:ascii="FedraSans-NormalTF" w:hAnsi="FedraSans-NormalTF"/>
          <w:sz w:val="20"/>
          <w:szCs w:val="20"/>
        </w:rPr>
        <w:t>[</w:t>
      </w:r>
      <w:r w:rsidR="0021481F">
        <w:rPr>
          <w:rFonts w:ascii="FedraSans-NormalTF" w:hAnsi="FedraSans-NormalTF"/>
          <w:sz w:val="20"/>
          <w:szCs w:val="20"/>
        </w:rPr>
        <w:t>Procuring</w:t>
      </w:r>
      <w:r w:rsidR="00510C57" w:rsidRPr="00A904B3">
        <w:rPr>
          <w:rFonts w:ascii="FedraSans-NormalTF" w:hAnsi="FedraSans-NormalTF"/>
          <w:sz w:val="20"/>
          <w:szCs w:val="20"/>
        </w:rPr>
        <w:t xml:space="preserve"> Country</w:t>
      </w:r>
      <w:r w:rsidR="00DD6423" w:rsidRPr="00A904B3">
        <w:rPr>
          <w:rFonts w:ascii="FedraSans-NormalTF" w:hAnsi="FedraSans-NormalTF"/>
          <w:sz w:val="20"/>
          <w:szCs w:val="20"/>
        </w:rPr>
        <w:t xml:space="preserve">] Odyssey </w:t>
      </w:r>
      <w:r w:rsidR="008B3D31" w:rsidRPr="00A904B3">
        <w:rPr>
          <w:rFonts w:ascii="FedraSans-NormalTF" w:hAnsi="FedraSans-NormalTF"/>
          <w:sz w:val="20"/>
          <w:szCs w:val="20"/>
        </w:rPr>
        <w:t>P</w:t>
      </w:r>
      <w:r w:rsidR="00DD6423" w:rsidRPr="00A904B3">
        <w:rPr>
          <w:rFonts w:ascii="FedraSans-NormalTF" w:hAnsi="FedraSans-NormalTF"/>
          <w:sz w:val="20"/>
          <w:szCs w:val="20"/>
        </w:rPr>
        <w:t>latform</w:t>
      </w:r>
      <w:r w:rsidRPr="00A904B3">
        <w:rPr>
          <w:rFonts w:ascii="FedraSans-NormalTF" w:hAnsi="FedraSans-NormalTF"/>
          <w:sz w:val="20"/>
          <w:szCs w:val="20"/>
        </w:rPr>
        <w:t xml:space="preserve"> after it has been submitted and before the deadline for submission of Proposals.</w:t>
      </w:r>
    </w:p>
    <w:p w14:paraId="758728AC" w14:textId="64790174" w:rsidR="003627E0" w:rsidRPr="008C606B" w:rsidRDefault="00077617" w:rsidP="00F91F6A">
      <w:pPr>
        <w:pStyle w:val="Head20"/>
        <w:outlineLvl w:val="9"/>
        <w:rPr>
          <w:sz w:val="20"/>
          <w:szCs w:val="20"/>
        </w:rPr>
      </w:pPr>
      <w:r w:rsidRPr="008C606B">
        <w:rPr>
          <w:sz w:val="20"/>
          <w:szCs w:val="20"/>
        </w:rPr>
        <w:t>Acceptance of Project Agreements</w:t>
      </w:r>
    </w:p>
    <w:p w14:paraId="2093DFCF" w14:textId="6654BBD8" w:rsidR="003627E0" w:rsidRPr="008C606B" w:rsidRDefault="00077617" w:rsidP="00F91F6A">
      <w:pPr>
        <w:pStyle w:val="Head20"/>
        <w:numPr>
          <w:ilvl w:val="0"/>
          <w:numId w:val="0"/>
        </w:numPr>
        <w:ind w:left="720"/>
        <w:outlineLvl w:val="9"/>
        <w:rPr>
          <w:sz w:val="20"/>
          <w:szCs w:val="20"/>
        </w:rPr>
      </w:pPr>
      <w:r w:rsidRPr="008C606B">
        <w:rPr>
          <w:sz w:val="20"/>
          <w:szCs w:val="20"/>
        </w:rPr>
        <w:t xml:space="preserve">Any attempt or proposal by any </w:t>
      </w:r>
      <w:r w:rsidR="00A605CB" w:rsidRPr="008C606B">
        <w:rPr>
          <w:sz w:val="20"/>
          <w:szCs w:val="20"/>
        </w:rPr>
        <w:t>Preq</w:t>
      </w:r>
      <w:r w:rsidR="00090F7F" w:rsidRPr="008C606B">
        <w:rPr>
          <w:sz w:val="20"/>
          <w:szCs w:val="20"/>
        </w:rPr>
        <w:t>ualified Bidder</w:t>
      </w:r>
      <w:r w:rsidRPr="008C606B">
        <w:rPr>
          <w:sz w:val="20"/>
          <w:szCs w:val="20"/>
        </w:rPr>
        <w:t xml:space="preserve"> at any stage in the Process to amend any Project Agreement or make such </w:t>
      </w:r>
      <w:r w:rsidR="003C697F" w:rsidRPr="008C606B">
        <w:rPr>
          <w:sz w:val="20"/>
          <w:szCs w:val="20"/>
        </w:rPr>
        <w:t>Preq</w:t>
      </w:r>
      <w:r w:rsidR="00090F7F" w:rsidRPr="008C606B">
        <w:rPr>
          <w:sz w:val="20"/>
          <w:szCs w:val="20"/>
        </w:rPr>
        <w:t>ualified Bidder</w:t>
      </w:r>
      <w:r w:rsidRPr="008C606B">
        <w:rPr>
          <w:sz w:val="20"/>
          <w:szCs w:val="20"/>
        </w:rPr>
        <w:t xml:space="preserve">’s Proposal </w:t>
      </w:r>
      <w:r w:rsidR="00970508">
        <w:rPr>
          <w:sz w:val="20"/>
          <w:szCs w:val="20"/>
        </w:rPr>
        <w:t>[in respect of a Project]</w:t>
      </w:r>
      <w:r w:rsidR="00970508">
        <w:rPr>
          <w:rStyle w:val="FootnoteReference"/>
          <w:szCs w:val="20"/>
        </w:rPr>
        <w:footnoteReference w:id="47"/>
      </w:r>
      <w:r w:rsidR="00970508">
        <w:rPr>
          <w:sz w:val="20"/>
          <w:szCs w:val="20"/>
        </w:rPr>
        <w:t xml:space="preserve"> </w:t>
      </w:r>
      <w:r w:rsidRPr="008C606B">
        <w:rPr>
          <w:sz w:val="20"/>
          <w:szCs w:val="20"/>
        </w:rPr>
        <w:t>conditional on such an amendment (other than</w:t>
      </w:r>
      <w:r w:rsidR="00E775B3" w:rsidRPr="008C606B">
        <w:rPr>
          <w:sz w:val="20"/>
          <w:szCs w:val="20"/>
        </w:rPr>
        <w:t xml:space="preserve"> </w:t>
      </w:r>
      <w:r w:rsidRPr="008C606B">
        <w:rPr>
          <w:sz w:val="20"/>
          <w:szCs w:val="20"/>
        </w:rPr>
        <w:t xml:space="preserve">as set out in a clarification issued pursuant to </w:t>
      </w:r>
      <w:r w:rsidR="00016609" w:rsidRPr="008C606B">
        <w:rPr>
          <w:sz w:val="20"/>
          <w:szCs w:val="20"/>
        </w:rPr>
        <w:t>S</w:t>
      </w:r>
      <w:r w:rsidRPr="008C606B">
        <w:rPr>
          <w:sz w:val="20"/>
          <w:szCs w:val="20"/>
        </w:rPr>
        <w:t xml:space="preserve">ection </w:t>
      </w:r>
      <w:r w:rsidR="00A605CB" w:rsidRPr="008C606B">
        <w:rPr>
          <w:sz w:val="20"/>
          <w:szCs w:val="20"/>
        </w:rPr>
        <w:fldChar w:fldCharType="begin"/>
      </w:r>
      <w:r w:rsidR="00A605CB" w:rsidRPr="008C606B">
        <w:rPr>
          <w:sz w:val="20"/>
          <w:szCs w:val="20"/>
        </w:rPr>
        <w:instrText xml:space="preserve"> REF _Ref86415605 \r \h </w:instrText>
      </w:r>
      <w:r w:rsidR="00624FCA" w:rsidRPr="008C606B">
        <w:rPr>
          <w:sz w:val="20"/>
          <w:szCs w:val="20"/>
        </w:rPr>
        <w:instrText xml:space="preserve"> \* MERGEFORMAT </w:instrText>
      </w:r>
      <w:r w:rsidR="00A605CB" w:rsidRPr="008C606B">
        <w:rPr>
          <w:sz w:val="20"/>
          <w:szCs w:val="20"/>
        </w:rPr>
      </w:r>
      <w:r w:rsidR="00A605CB" w:rsidRPr="008C606B">
        <w:rPr>
          <w:sz w:val="20"/>
          <w:szCs w:val="20"/>
        </w:rPr>
        <w:fldChar w:fldCharType="separate"/>
      </w:r>
      <w:r w:rsidR="001E4644">
        <w:rPr>
          <w:sz w:val="20"/>
          <w:szCs w:val="20"/>
        </w:rPr>
        <w:t>6.1</w:t>
      </w:r>
      <w:r w:rsidR="00A605CB" w:rsidRPr="008C606B">
        <w:rPr>
          <w:sz w:val="20"/>
          <w:szCs w:val="20"/>
        </w:rPr>
        <w:fldChar w:fldCharType="end"/>
      </w:r>
      <w:r w:rsidRPr="008C606B">
        <w:rPr>
          <w:sz w:val="20"/>
          <w:szCs w:val="20"/>
        </w:rPr>
        <w:fldChar w:fldCharType="begin"/>
      </w:r>
      <w:r w:rsidRPr="008C606B">
        <w:rPr>
          <w:sz w:val="20"/>
          <w:szCs w:val="20"/>
        </w:rPr>
        <w:instrText xml:space="preserve"> REF _Ref402383069 \r \h </w:instrText>
      </w:r>
      <w:r w:rsidR="009F48D6" w:rsidRPr="008C606B">
        <w:rPr>
          <w:sz w:val="20"/>
          <w:szCs w:val="20"/>
        </w:rPr>
        <w:instrText xml:space="preserve"> \* MERGEFORMAT </w:instrText>
      </w:r>
      <w:r w:rsidRPr="008C606B">
        <w:rPr>
          <w:sz w:val="20"/>
          <w:szCs w:val="20"/>
        </w:rPr>
      </w:r>
      <w:r w:rsidRPr="008C606B">
        <w:rPr>
          <w:sz w:val="20"/>
          <w:szCs w:val="20"/>
        </w:rPr>
        <w:fldChar w:fldCharType="separate"/>
      </w:r>
      <w:r w:rsidR="001E4644">
        <w:rPr>
          <w:sz w:val="20"/>
          <w:szCs w:val="20"/>
        </w:rPr>
        <w:t>6</w:t>
      </w:r>
      <w:r w:rsidRPr="008C606B">
        <w:rPr>
          <w:sz w:val="20"/>
          <w:szCs w:val="20"/>
        </w:rPr>
        <w:fldChar w:fldCharType="end"/>
      </w:r>
      <w:r w:rsidR="00323999" w:rsidRPr="008C606B">
        <w:rPr>
          <w:sz w:val="20"/>
          <w:szCs w:val="20"/>
        </w:rPr>
        <w:t>)</w:t>
      </w:r>
      <w:r w:rsidRPr="008C606B">
        <w:rPr>
          <w:sz w:val="20"/>
          <w:szCs w:val="20"/>
        </w:rPr>
        <w:t xml:space="preserve"> </w:t>
      </w:r>
      <w:r w:rsidR="00494B2C" w:rsidRPr="008C606B">
        <w:rPr>
          <w:sz w:val="20"/>
          <w:szCs w:val="20"/>
        </w:rPr>
        <w:t xml:space="preserve">may </w:t>
      </w:r>
      <w:r w:rsidRPr="008C606B">
        <w:rPr>
          <w:sz w:val="20"/>
          <w:szCs w:val="20"/>
        </w:rPr>
        <w:t xml:space="preserve">result in such </w:t>
      </w:r>
      <w:r w:rsidR="00A605CB" w:rsidRPr="008C606B">
        <w:rPr>
          <w:sz w:val="20"/>
          <w:szCs w:val="20"/>
        </w:rPr>
        <w:t>Preq</w:t>
      </w:r>
      <w:r w:rsidR="00090F7F" w:rsidRPr="008C606B">
        <w:rPr>
          <w:sz w:val="20"/>
          <w:szCs w:val="20"/>
        </w:rPr>
        <w:t>ualified Bidder</w:t>
      </w:r>
      <w:r w:rsidRPr="008C606B">
        <w:rPr>
          <w:sz w:val="20"/>
          <w:szCs w:val="20"/>
        </w:rPr>
        <w:t xml:space="preserve"> being disqualified from the Process.</w:t>
      </w:r>
    </w:p>
    <w:p w14:paraId="63FDBAB3" w14:textId="6E82C766" w:rsidR="003627E0" w:rsidRPr="008C606B" w:rsidRDefault="00077617" w:rsidP="00F91F6A">
      <w:pPr>
        <w:pStyle w:val="Head20"/>
        <w:outlineLvl w:val="9"/>
        <w:rPr>
          <w:sz w:val="20"/>
          <w:szCs w:val="20"/>
        </w:rPr>
      </w:pPr>
      <w:bookmarkStart w:id="149" w:name="_Ref399882015"/>
      <w:r w:rsidRPr="008C606B">
        <w:rPr>
          <w:sz w:val="20"/>
          <w:szCs w:val="20"/>
        </w:rPr>
        <w:t>Opening of Technical Proposals</w:t>
      </w:r>
      <w:bookmarkEnd w:id="149"/>
    </w:p>
    <w:p w14:paraId="17F04F34" w14:textId="7958F6D1" w:rsidR="003627E0" w:rsidRPr="008C606B" w:rsidRDefault="008B1654" w:rsidP="00856523">
      <w:pPr>
        <w:pStyle w:val="Head30"/>
        <w:rPr>
          <w:rFonts w:ascii="FedraSans-NormalTF" w:hAnsi="FedraSans-NormalTF"/>
          <w:sz w:val="20"/>
          <w:szCs w:val="20"/>
        </w:rPr>
      </w:pPr>
      <w:r w:rsidRPr="008C606B">
        <w:rPr>
          <w:rFonts w:ascii="FedraSans-NormalTF" w:hAnsi="FedraSans-NormalTF"/>
          <w:sz w:val="20"/>
          <w:szCs w:val="20"/>
        </w:rPr>
        <w:lastRenderedPageBreak/>
        <w:t>Preq</w:t>
      </w:r>
      <w:r w:rsidR="00090F7F" w:rsidRPr="008C606B">
        <w:rPr>
          <w:rFonts w:ascii="FedraSans-NormalTF" w:hAnsi="FedraSans-NormalTF"/>
          <w:sz w:val="20"/>
          <w:szCs w:val="20"/>
        </w:rPr>
        <w:t>ualified Bidder</w:t>
      </w:r>
      <w:r w:rsidR="00077617" w:rsidRPr="008C606B">
        <w:rPr>
          <w:rFonts w:ascii="FedraSans-NormalTF" w:hAnsi="FedraSans-NormalTF"/>
          <w:sz w:val="20"/>
          <w:szCs w:val="20"/>
        </w:rPr>
        <w:t xml:space="preserve">s shall be entitled to attend the opening of </w:t>
      </w:r>
      <w:r w:rsidR="00DA1D90">
        <w:rPr>
          <w:rFonts w:ascii="FedraSans-NormalTF" w:hAnsi="FedraSans-NormalTF"/>
          <w:sz w:val="20"/>
          <w:szCs w:val="20"/>
        </w:rPr>
        <w:t xml:space="preserve">the </w:t>
      </w:r>
      <w:r w:rsidR="00077617" w:rsidRPr="008C606B">
        <w:rPr>
          <w:rFonts w:ascii="FedraSans-NormalTF" w:hAnsi="FedraSans-NormalTF"/>
          <w:sz w:val="20"/>
          <w:szCs w:val="20"/>
        </w:rPr>
        <w:t>Technical Proposal</w:t>
      </w:r>
      <w:r w:rsidR="002A6470" w:rsidRPr="008C606B">
        <w:rPr>
          <w:rFonts w:ascii="FedraSans-NormalTF" w:hAnsi="FedraSans-NormalTF"/>
          <w:sz w:val="20"/>
          <w:szCs w:val="20"/>
        </w:rPr>
        <w:t xml:space="preserve"> </w:t>
      </w:r>
      <w:r w:rsidR="003C697F" w:rsidRPr="008C606B">
        <w:rPr>
          <w:rFonts w:ascii="FedraSans-NormalTF" w:hAnsi="FedraSans-NormalTF"/>
          <w:sz w:val="20"/>
          <w:szCs w:val="20"/>
        </w:rPr>
        <w:t xml:space="preserve">and </w:t>
      </w:r>
      <w:r w:rsidR="00DA1D90">
        <w:rPr>
          <w:rFonts w:ascii="FedraSans-NormalTF" w:hAnsi="FedraSans-NormalTF"/>
          <w:sz w:val="20"/>
          <w:szCs w:val="20"/>
        </w:rPr>
        <w:t xml:space="preserve">the </w:t>
      </w:r>
      <w:r w:rsidR="003C697F" w:rsidRPr="008C606B">
        <w:rPr>
          <w:rFonts w:ascii="FedraSans-NormalTF" w:hAnsi="FedraSans-NormalTF"/>
          <w:sz w:val="20"/>
          <w:szCs w:val="20"/>
        </w:rPr>
        <w:t>Commercial Proposal</w:t>
      </w:r>
      <w:r w:rsidR="002A6470" w:rsidRPr="008C606B">
        <w:rPr>
          <w:rFonts w:ascii="FedraSans-NormalTF" w:hAnsi="FedraSans-NormalTF"/>
          <w:sz w:val="20"/>
          <w:szCs w:val="20"/>
        </w:rPr>
        <w:t xml:space="preserve"> </w:t>
      </w:r>
      <w:r w:rsidR="005837BC">
        <w:rPr>
          <w:rFonts w:ascii="FedraSans-NormalTF" w:hAnsi="FedraSans-NormalTF"/>
          <w:sz w:val="20"/>
          <w:szCs w:val="20"/>
        </w:rPr>
        <w:t xml:space="preserve">for </w:t>
      </w:r>
      <w:r w:rsidR="00FD483C">
        <w:rPr>
          <w:rFonts w:ascii="FedraSans-NormalTF" w:hAnsi="FedraSans-NormalTF"/>
          <w:sz w:val="20"/>
          <w:szCs w:val="20"/>
        </w:rPr>
        <w:t>[</w:t>
      </w:r>
      <w:r w:rsidR="00DA1D90">
        <w:rPr>
          <w:rFonts w:ascii="FedraSans-NormalTF" w:hAnsi="FedraSans-NormalTF"/>
          <w:sz w:val="20"/>
          <w:szCs w:val="20"/>
        </w:rPr>
        <w:t>the</w:t>
      </w:r>
      <w:r w:rsidR="00FD483C">
        <w:rPr>
          <w:rFonts w:ascii="FedraSans-NormalTF" w:hAnsi="FedraSans-NormalTF"/>
          <w:sz w:val="20"/>
          <w:szCs w:val="20"/>
        </w:rPr>
        <w:t>/</w:t>
      </w:r>
      <w:r w:rsidR="00DA1D90">
        <w:rPr>
          <w:rFonts w:ascii="FedraSans-NormalTF" w:hAnsi="FedraSans-NormalTF"/>
          <w:sz w:val="20"/>
          <w:szCs w:val="20"/>
        </w:rPr>
        <w:t>each]</w:t>
      </w:r>
      <w:r w:rsidR="00DA1D90">
        <w:rPr>
          <w:rStyle w:val="FootnoteReference"/>
          <w:rFonts w:ascii="FedraSans-NormalTF" w:hAnsi="FedraSans-NormalTF"/>
          <w:szCs w:val="20"/>
        </w:rPr>
        <w:footnoteReference w:id="48"/>
      </w:r>
      <w:r w:rsidR="00DA1D90">
        <w:rPr>
          <w:rFonts w:ascii="FedraSans-NormalTF" w:hAnsi="FedraSans-NormalTF"/>
          <w:sz w:val="20"/>
          <w:szCs w:val="20"/>
        </w:rPr>
        <w:t xml:space="preserve"> </w:t>
      </w:r>
      <w:r w:rsidR="005837BC">
        <w:rPr>
          <w:rFonts w:ascii="FedraSans-NormalTF" w:hAnsi="FedraSans-NormalTF"/>
          <w:sz w:val="20"/>
          <w:szCs w:val="20"/>
        </w:rPr>
        <w:t>Project</w:t>
      </w:r>
      <w:r w:rsidR="00DA1D90" w:rsidDel="00DA1D90">
        <w:rPr>
          <w:rStyle w:val="FootnoteReference"/>
          <w:rFonts w:ascii="FedraSans-NormalTF" w:hAnsi="FedraSans-NormalTF"/>
          <w:szCs w:val="20"/>
        </w:rPr>
        <w:t xml:space="preserve"> </w:t>
      </w:r>
      <w:r w:rsidR="00077617" w:rsidRPr="008C606B">
        <w:rPr>
          <w:rFonts w:ascii="FedraSans-NormalTF" w:hAnsi="FedraSans-NormalTF"/>
          <w:sz w:val="20"/>
          <w:szCs w:val="20"/>
        </w:rPr>
        <w:t xml:space="preserve">at the time and place stipulated in </w:t>
      </w:r>
      <w:r w:rsidR="00D4006C" w:rsidRPr="008C606B">
        <w:rPr>
          <w:rFonts w:ascii="FedraSans-NormalTF" w:hAnsi="FedraSans-NormalTF"/>
          <w:sz w:val="20"/>
          <w:szCs w:val="20"/>
        </w:rPr>
        <w:fldChar w:fldCharType="begin"/>
      </w:r>
      <w:r w:rsidR="00D4006C" w:rsidRPr="008C606B">
        <w:rPr>
          <w:rFonts w:ascii="FedraSans-NormalTF" w:hAnsi="FedraSans-NormalTF"/>
          <w:sz w:val="20"/>
          <w:szCs w:val="20"/>
        </w:rPr>
        <w:instrText xml:space="preserve"> REF _Ref9933413 \n \h </w:instrText>
      </w:r>
      <w:r w:rsidR="0097241E" w:rsidRPr="008C606B">
        <w:rPr>
          <w:rFonts w:ascii="FedraSans-NormalTF" w:hAnsi="FedraSans-NormalTF"/>
          <w:sz w:val="20"/>
          <w:szCs w:val="20"/>
        </w:rPr>
        <w:instrText xml:space="preserve"> \* MERGEFORMAT </w:instrText>
      </w:r>
      <w:r w:rsidR="00D4006C" w:rsidRPr="008C606B">
        <w:rPr>
          <w:rFonts w:ascii="FedraSans-NormalTF" w:hAnsi="FedraSans-NormalTF"/>
          <w:sz w:val="20"/>
          <w:szCs w:val="20"/>
        </w:rPr>
      </w:r>
      <w:r w:rsidR="00D4006C" w:rsidRPr="008C606B">
        <w:rPr>
          <w:rFonts w:ascii="FedraSans-NormalTF" w:hAnsi="FedraSans-NormalTF"/>
          <w:sz w:val="20"/>
          <w:szCs w:val="20"/>
        </w:rPr>
        <w:fldChar w:fldCharType="separate"/>
      </w:r>
      <w:r w:rsidR="001E4644">
        <w:rPr>
          <w:rFonts w:ascii="FedraSans-NormalTF" w:hAnsi="FedraSans-NormalTF"/>
          <w:sz w:val="20"/>
          <w:szCs w:val="20"/>
        </w:rPr>
        <w:t>Part 1</w:t>
      </w:r>
      <w:r w:rsidR="00D4006C" w:rsidRPr="008C606B">
        <w:rPr>
          <w:rFonts w:ascii="FedraSans-NormalTF" w:hAnsi="FedraSans-NormalTF"/>
          <w:sz w:val="20"/>
          <w:szCs w:val="20"/>
        </w:rPr>
        <w:fldChar w:fldCharType="end"/>
      </w:r>
      <w:r w:rsidR="00D4006C" w:rsidRPr="008C606B">
        <w:rPr>
          <w:rFonts w:ascii="FedraSans-NormalTF" w:hAnsi="FedraSans-NormalTF"/>
          <w:sz w:val="20"/>
          <w:szCs w:val="20"/>
        </w:rPr>
        <w:t xml:space="preserve"> of</w:t>
      </w:r>
      <w:r w:rsidR="00016609" w:rsidRPr="008C606B">
        <w:rPr>
          <w:rFonts w:ascii="FedraSans-NormalTF" w:hAnsi="FedraSans-NormalTF"/>
          <w:sz w:val="20"/>
          <w:szCs w:val="20"/>
        </w:rPr>
        <w:t xml:space="preserve"> </w:t>
      </w:r>
      <w:r w:rsidR="00016609" w:rsidRPr="008C606B">
        <w:rPr>
          <w:rFonts w:ascii="FedraSans-NormalTF" w:hAnsi="FedraSans-NormalTF"/>
          <w:sz w:val="20"/>
          <w:szCs w:val="20"/>
        </w:rPr>
        <w:fldChar w:fldCharType="begin"/>
      </w:r>
      <w:r w:rsidR="00016609" w:rsidRPr="008C606B">
        <w:rPr>
          <w:rFonts w:ascii="FedraSans-NormalTF" w:hAnsi="FedraSans-NormalTF"/>
          <w:sz w:val="20"/>
          <w:szCs w:val="20"/>
        </w:rPr>
        <w:instrText xml:space="preserve"> REF _Ref9933324 \r \h </w:instrText>
      </w:r>
      <w:r w:rsidR="00A904B3" w:rsidRPr="008C606B">
        <w:rPr>
          <w:rFonts w:ascii="FedraSans-NormalTF" w:hAnsi="FedraSans-NormalTF"/>
          <w:sz w:val="20"/>
          <w:szCs w:val="20"/>
        </w:rPr>
        <w:instrText xml:space="preserve"> \* MERGEFORMAT </w:instrText>
      </w:r>
      <w:r w:rsidR="00016609" w:rsidRPr="008C606B">
        <w:rPr>
          <w:rFonts w:ascii="FedraSans-NormalTF" w:hAnsi="FedraSans-NormalTF"/>
          <w:sz w:val="20"/>
          <w:szCs w:val="20"/>
        </w:rPr>
      </w:r>
      <w:r w:rsidR="00016609" w:rsidRPr="008C606B">
        <w:rPr>
          <w:rFonts w:ascii="FedraSans-NormalTF" w:hAnsi="FedraSans-NormalTF"/>
          <w:sz w:val="20"/>
          <w:szCs w:val="20"/>
        </w:rPr>
        <w:fldChar w:fldCharType="separate"/>
      </w:r>
      <w:r w:rsidR="001E4644">
        <w:rPr>
          <w:rFonts w:ascii="FedraSans-NormalTF" w:hAnsi="FedraSans-NormalTF"/>
          <w:sz w:val="20"/>
          <w:szCs w:val="20"/>
        </w:rPr>
        <w:t>Appendix 1</w:t>
      </w:r>
      <w:r w:rsidR="00016609" w:rsidRPr="008C606B">
        <w:rPr>
          <w:rFonts w:ascii="FedraSans-NormalTF" w:hAnsi="FedraSans-NormalTF"/>
          <w:sz w:val="20"/>
          <w:szCs w:val="20"/>
        </w:rPr>
        <w:fldChar w:fldCharType="end"/>
      </w:r>
      <w:r w:rsidR="00077617" w:rsidRPr="008C606B">
        <w:rPr>
          <w:rFonts w:ascii="FedraSans-NormalTF" w:hAnsi="FedraSans-NormalTF"/>
          <w:sz w:val="20"/>
          <w:szCs w:val="20"/>
        </w:rPr>
        <w:t>, subject to a maximum of two representatives per Proposal.</w:t>
      </w:r>
    </w:p>
    <w:p w14:paraId="75985B36" w14:textId="2D5DBF30" w:rsidR="00245FC4" w:rsidRPr="008C606B" w:rsidRDefault="00245FC4" w:rsidP="00856523">
      <w:pPr>
        <w:pStyle w:val="Head30"/>
        <w:rPr>
          <w:rFonts w:ascii="FedraSans-NormalTF" w:hAnsi="FedraSans-NormalTF"/>
          <w:sz w:val="20"/>
          <w:szCs w:val="20"/>
        </w:rPr>
      </w:pPr>
      <w:r w:rsidRPr="008C606B">
        <w:rPr>
          <w:rFonts w:ascii="FedraSans-NormalTF" w:hAnsi="FedraSans-NormalTF"/>
          <w:sz w:val="20"/>
          <w:szCs w:val="20"/>
        </w:rPr>
        <w:t xml:space="preserve">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shall neither discuss the merits of any Proposal nor reject any Proposal</w:t>
      </w:r>
      <w:r w:rsidR="005837BC">
        <w:rPr>
          <w:rFonts w:ascii="FedraSans-NormalTF" w:hAnsi="FedraSans-NormalTF"/>
          <w:sz w:val="20"/>
          <w:szCs w:val="20"/>
        </w:rPr>
        <w:t>.</w:t>
      </w:r>
    </w:p>
    <w:p w14:paraId="10B1B1A1" w14:textId="75AA4082" w:rsidR="00063486" w:rsidRPr="008C606B" w:rsidRDefault="002F416D" w:rsidP="00063486">
      <w:pPr>
        <w:pStyle w:val="Head30"/>
        <w:rPr>
          <w:rFonts w:ascii="FedraSans-NormalTF" w:hAnsi="FedraSans-NormalTF"/>
          <w:sz w:val="20"/>
          <w:szCs w:val="20"/>
        </w:rPr>
      </w:pPr>
      <w:r>
        <w:rPr>
          <w:rFonts w:ascii="FedraSans-NormalTF" w:hAnsi="FedraSans-NormalTF"/>
          <w:sz w:val="20"/>
          <w:szCs w:val="20"/>
        </w:rPr>
        <w:t>O</w:t>
      </w:r>
      <w:r w:rsidR="00063486" w:rsidRPr="008C606B">
        <w:rPr>
          <w:rFonts w:ascii="FedraSans-NormalTF" w:hAnsi="FedraSans-NormalTF"/>
          <w:sz w:val="20"/>
          <w:szCs w:val="20"/>
        </w:rPr>
        <w:t>n opening all the Technical Proposals</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49"/>
      </w:r>
      <w:r w:rsidR="00063486" w:rsidRPr="008C606B">
        <w:rPr>
          <w:rFonts w:ascii="FedraSans-NormalTF" w:hAnsi="FedraSans-NormalTF"/>
          <w:sz w:val="20"/>
          <w:szCs w:val="20"/>
        </w:rPr>
        <w:t xml:space="preserve">, the </w:t>
      </w:r>
      <w:r w:rsidR="008B345C" w:rsidRPr="008C606B">
        <w:rPr>
          <w:rFonts w:ascii="FedraSans-NormalTF" w:hAnsi="FedraSans-NormalTF"/>
          <w:sz w:val="20"/>
          <w:szCs w:val="20"/>
        </w:rPr>
        <w:t>Procuring Authority</w:t>
      </w:r>
      <w:r w:rsidR="00063486" w:rsidRPr="008C606B">
        <w:rPr>
          <w:rFonts w:ascii="FedraSans-NormalTF" w:hAnsi="FedraSans-NormalTF"/>
          <w:sz w:val="20"/>
          <w:szCs w:val="20"/>
        </w:rPr>
        <w:t xml:space="preserve"> shall read out: the name of the</w:t>
      </w:r>
      <w:r w:rsidR="006A27A6" w:rsidRPr="008C606B">
        <w:rPr>
          <w:rFonts w:ascii="FedraSans-NormalTF" w:hAnsi="FedraSans-NormalTF"/>
          <w:sz w:val="20"/>
          <w:szCs w:val="20"/>
        </w:rPr>
        <w:t xml:space="preserve"> Prequalified Bidder</w:t>
      </w:r>
      <w:r w:rsidR="0004610E" w:rsidRPr="008C606B">
        <w:rPr>
          <w:rFonts w:ascii="FedraSans-NormalTF" w:hAnsi="FedraSans-NormalTF"/>
          <w:sz w:val="20"/>
          <w:szCs w:val="20"/>
        </w:rPr>
        <w:t>, and, in the case of a Consortium, all Members</w:t>
      </w:r>
      <w:r w:rsidR="00063486" w:rsidRPr="008C606B">
        <w:rPr>
          <w:rFonts w:ascii="FedraSans-NormalTF" w:hAnsi="FedraSans-NormalTF"/>
          <w:sz w:val="20"/>
          <w:szCs w:val="20"/>
        </w:rPr>
        <w:t xml:space="preserve">; </w:t>
      </w:r>
      <w:r w:rsidR="00A00A53">
        <w:rPr>
          <w:rFonts w:ascii="FedraSans-NormalTF" w:hAnsi="FedraSans-NormalTF"/>
          <w:sz w:val="20"/>
          <w:szCs w:val="20"/>
        </w:rPr>
        <w:t>[a</w:t>
      </w:r>
      <w:r w:rsidR="00063486" w:rsidRPr="008C606B">
        <w:rPr>
          <w:rFonts w:ascii="FedraSans-NormalTF" w:hAnsi="FedraSans-NormalTF"/>
          <w:sz w:val="20"/>
          <w:szCs w:val="20"/>
        </w:rPr>
        <w:t xml:space="preserve">nd the </w:t>
      </w:r>
      <w:r w:rsidR="00A00A53">
        <w:rPr>
          <w:rFonts w:ascii="FedraSans-NormalTF" w:hAnsi="FedraSans-NormalTF"/>
          <w:sz w:val="20"/>
          <w:szCs w:val="20"/>
        </w:rPr>
        <w:t>Projects</w:t>
      </w:r>
      <w:r w:rsidR="00063486" w:rsidRPr="008C606B">
        <w:rPr>
          <w:rFonts w:ascii="FedraSans-NormalTF" w:hAnsi="FedraSans-NormalTF"/>
          <w:sz w:val="20"/>
          <w:szCs w:val="20"/>
        </w:rPr>
        <w:t xml:space="preserve"> for which they have submitted a Proposal.</w:t>
      </w:r>
      <w:r w:rsidR="00807578">
        <w:rPr>
          <w:rFonts w:ascii="FedraSans-NormalTF" w:hAnsi="FedraSans-NormalTF"/>
          <w:sz w:val="20"/>
          <w:szCs w:val="20"/>
        </w:rPr>
        <w:t>]</w:t>
      </w:r>
      <w:r w:rsidR="00807578" w:rsidRPr="00807578">
        <w:rPr>
          <w:rStyle w:val="FootnoteReference"/>
          <w:rFonts w:ascii="FedraSans-NormalTF" w:hAnsi="FedraSans-NormalTF"/>
          <w:szCs w:val="20"/>
        </w:rPr>
        <w:t xml:space="preserve"> </w:t>
      </w:r>
      <w:r w:rsidR="00807578">
        <w:rPr>
          <w:rStyle w:val="FootnoteReference"/>
          <w:rFonts w:ascii="FedraSans-NormalTF" w:hAnsi="FedraSans-NormalTF"/>
          <w:szCs w:val="20"/>
        </w:rPr>
        <w:footnoteReference w:id="50"/>
      </w:r>
    </w:p>
    <w:p w14:paraId="042DDC7A" w14:textId="1AEA83BC" w:rsidR="0033476A" w:rsidRPr="008C606B" w:rsidRDefault="0033476A" w:rsidP="00CA5A24">
      <w:pPr>
        <w:pStyle w:val="Head30"/>
        <w:rPr>
          <w:rFonts w:ascii="FedraSans-NormalTF" w:hAnsi="FedraSans-NormalTF"/>
          <w:sz w:val="20"/>
          <w:szCs w:val="20"/>
        </w:rPr>
      </w:pPr>
      <w:r w:rsidRPr="008C606B">
        <w:rPr>
          <w:rFonts w:ascii="FedraSans-NormalTF" w:hAnsi="FedraSans-NormalTF"/>
          <w:sz w:val="20"/>
          <w:szCs w:val="20"/>
        </w:rPr>
        <w:t xml:space="preserve">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shall prepare Minutes of the opening that shall include, at a minimum: the name of the</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the </w:t>
      </w:r>
      <w:r w:rsidR="00C95FAF">
        <w:rPr>
          <w:rFonts w:ascii="FedraSans-NormalTF" w:hAnsi="FedraSans-NormalTF"/>
          <w:sz w:val="20"/>
          <w:szCs w:val="20"/>
        </w:rPr>
        <w:t>Project</w:t>
      </w:r>
      <w:r w:rsidR="00970508">
        <w:rPr>
          <w:rFonts w:ascii="FedraSans-NormalTF" w:hAnsi="FedraSans-NormalTF"/>
          <w:sz w:val="20"/>
          <w:szCs w:val="20"/>
        </w:rPr>
        <w:t>[</w:t>
      </w:r>
      <w:r w:rsidR="00C95FAF">
        <w:rPr>
          <w:rFonts w:ascii="FedraSans-NormalTF" w:hAnsi="FedraSans-NormalTF"/>
          <w:sz w:val="20"/>
          <w:szCs w:val="20"/>
        </w:rPr>
        <w:t>s</w:t>
      </w:r>
      <w:r w:rsidR="00970508">
        <w:rPr>
          <w:rFonts w:ascii="FedraSans-NormalTF" w:hAnsi="FedraSans-NormalTF"/>
          <w:sz w:val="20"/>
          <w:szCs w:val="20"/>
        </w:rPr>
        <w:t>]</w:t>
      </w:r>
      <w:r w:rsidR="00970508">
        <w:rPr>
          <w:rStyle w:val="FootnoteReference"/>
          <w:rFonts w:ascii="FedraSans-NormalTF" w:hAnsi="FedraSans-NormalTF"/>
          <w:szCs w:val="20"/>
        </w:rPr>
        <w:footnoteReference w:id="51"/>
      </w:r>
      <w:r w:rsidRPr="008C606B">
        <w:rPr>
          <w:rFonts w:ascii="FedraSans-NormalTF" w:hAnsi="FedraSans-NormalTF"/>
          <w:sz w:val="20"/>
          <w:szCs w:val="20"/>
        </w:rPr>
        <w:t xml:space="preserve"> for which they have submitted a Proposal, the submission date; the presence or absence of a </w:t>
      </w:r>
      <w:r w:rsidR="0046744D" w:rsidRPr="008C606B">
        <w:rPr>
          <w:rFonts w:ascii="FedraSans-NormalTF" w:hAnsi="FedraSans-NormalTF"/>
          <w:sz w:val="20"/>
          <w:szCs w:val="20"/>
        </w:rPr>
        <w:t>Bid Bond</w:t>
      </w:r>
      <w:r w:rsidRPr="008C606B">
        <w:rPr>
          <w:rFonts w:ascii="FedraSans-NormalTF" w:hAnsi="FedraSans-NormalTF"/>
          <w:sz w:val="20"/>
          <w:szCs w:val="20"/>
        </w:rPr>
        <w:t>. The</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s’ representatives who are present shall be requested to sign the record. The omission of a</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s signature on the record shall not invalidate the contents and effect of the record. A copy of the Minutes shall be made available to all</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s who submitted Proposals in time on the e-procurement Virtual Data Room.</w:t>
      </w:r>
    </w:p>
    <w:p w14:paraId="6305F038" w14:textId="3A81F4B3" w:rsidR="003627E0" w:rsidRPr="008C606B" w:rsidRDefault="00077617" w:rsidP="00F91F6A">
      <w:pPr>
        <w:pStyle w:val="Head20"/>
        <w:outlineLvl w:val="9"/>
        <w:rPr>
          <w:sz w:val="20"/>
          <w:szCs w:val="20"/>
        </w:rPr>
      </w:pPr>
      <w:bookmarkStart w:id="150" w:name="_Ref401679786"/>
      <w:bookmarkStart w:id="151" w:name="_Ref85497139"/>
      <w:bookmarkStart w:id="152" w:name="_Ref86660823"/>
      <w:r w:rsidRPr="008C606B">
        <w:rPr>
          <w:sz w:val="20"/>
          <w:szCs w:val="20"/>
        </w:rPr>
        <w:t xml:space="preserve">Evaluation of </w:t>
      </w:r>
      <w:bookmarkEnd w:id="150"/>
      <w:r w:rsidRPr="008C606B">
        <w:rPr>
          <w:sz w:val="20"/>
          <w:szCs w:val="20"/>
        </w:rPr>
        <w:t>Technical Proposals</w:t>
      </w:r>
      <w:bookmarkEnd w:id="151"/>
      <w:r w:rsidR="00C37685" w:rsidRPr="008C606B">
        <w:rPr>
          <w:sz w:val="20"/>
          <w:szCs w:val="20"/>
        </w:rPr>
        <w:t xml:space="preserve"> and Commercial Proposals</w:t>
      </w:r>
      <w:bookmarkEnd w:id="152"/>
    </w:p>
    <w:p w14:paraId="75DD90DF" w14:textId="2D7DB7C6" w:rsidR="003627E0" w:rsidRPr="008C606B" w:rsidRDefault="00077617" w:rsidP="00856523">
      <w:pPr>
        <w:pStyle w:val="Head30"/>
        <w:rPr>
          <w:rFonts w:ascii="FedraSans-NormalTF" w:hAnsi="FedraSans-NormalTF"/>
          <w:sz w:val="20"/>
          <w:szCs w:val="20"/>
        </w:rPr>
      </w:pPr>
      <w:r w:rsidRPr="008C606B">
        <w:rPr>
          <w:rFonts w:ascii="FedraSans-NormalTF" w:hAnsi="FedraSans-NormalTF"/>
          <w:sz w:val="20"/>
          <w:szCs w:val="20"/>
        </w:rPr>
        <w:t xml:space="preserve">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shall open the Technical Proposal</w:t>
      </w:r>
      <w:r w:rsidR="00C37685" w:rsidRPr="008C606B">
        <w:rPr>
          <w:rFonts w:ascii="FedraSans-NormalTF" w:hAnsi="FedraSans-NormalTF"/>
          <w:sz w:val="20"/>
          <w:szCs w:val="20"/>
        </w:rPr>
        <w:t xml:space="preserve"> and </w:t>
      </w:r>
      <w:r w:rsidR="00DA1D90">
        <w:rPr>
          <w:rFonts w:ascii="FedraSans-NormalTF" w:hAnsi="FedraSans-NormalTF"/>
          <w:sz w:val="20"/>
          <w:szCs w:val="20"/>
        </w:rPr>
        <w:t xml:space="preserve">the </w:t>
      </w:r>
      <w:r w:rsidR="00C37685" w:rsidRPr="008C606B">
        <w:rPr>
          <w:rFonts w:ascii="FedraSans-NormalTF" w:hAnsi="FedraSans-NormalTF"/>
          <w:sz w:val="20"/>
          <w:szCs w:val="20"/>
        </w:rPr>
        <w:t xml:space="preserve">Commercial Proposal </w:t>
      </w:r>
      <w:r w:rsidR="005837BC">
        <w:rPr>
          <w:rFonts w:ascii="FedraSans-NormalTF" w:hAnsi="FedraSans-NormalTF"/>
          <w:sz w:val="20"/>
          <w:szCs w:val="20"/>
        </w:rPr>
        <w:t xml:space="preserve">for </w:t>
      </w:r>
      <w:r w:rsidR="00FD483C">
        <w:rPr>
          <w:rFonts w:ascii="FedraSans-NormalTF" w:hAnsi="FedraSans-NormalTF"/>
          <w:sz w:val="20"/>
          <w:szCs w:val="20"/>
        </w:rPr>
        <w:t>[</w:t>
      </w:r>
      <w:r w:rsidR="00DA1D90">
        <w:rPr>
          <w:rFonts w:ascii="FedraSans-NormalTF" w:hAnsi="FedraSans-NormalTF"/>
          <w:sz w:val="20"/>
          <w:szCs w:val="20"/>
        </w:rPr>
        <w:t>the</w:t>
      </w:r>
      <w:r w:rsidR="00FD483C">
        <w:rPr>
          <w:rFonts w:ascii="FedraSans-NormalTF" w:hAnsi="FedraSans-NormalTF"/>
          <w:sz w:val="20"/>
          <w:szCs w:val="20"/>
        </w:rPr>
        <w:t>/</w:t>
      </w:r>
      <w:r w:rsidR="00DA1D90">
        <w:rPr>
          <w:rFonts w:ascii="FedraSans-NormalTF" w:hAnsi="FedraSans-NormalTF"/>
          <w:sz w:val="20"/>
          <w:szCs w:val="20"/>
        </w:rPr>
        <w:t>each]</w:t>
      </w:r>
      <w:r w:rsidR="00DA1D90">
        <w:rPr>
          <w:rStyle w:val="FootnoteReference"/>
          <w:rFonts w:ascii="FedraSans-NormalTF" w:hAnsi="FedraSans-NormalTF"/>
          <w:szCs w:val="20"/>
        </w:rPr>
        <w:footnoteReference w:id="52"/>
      </w:r>
      <w:r w:rsidR="00DA1D90" w:rsidRPr="008C606B">
        <w:rPr>
          <w:rFonts w:ascii="FedraSans-NormalTF" w:hAnsi="FedraSans-NormalTF"/>
          <w:sz w:val="20"/>
          <w:szCs w:val="20"/>
        </w:rPr>
        <w:t xml:space="preserve"> </w:t>
      </w:r>
      <w:r w:rsidR="005837BC">
        <w:rPr>
          <w:rFonts w:ascii="FedraSans-NormalTF" w:hAnsi="FedraSans-NormalTF"/>
          <w:sz w:val="20"/>
          <w:szCs w:val="20"/>
        </w:rPr>
        <w:t>Project</w:t>
      </w:r>
      <w:r w:rsidRPr="008C606B">
        <w:rPr>
          <w:rFonts w:ascii="FedraSans-NormalTF" w:hAnsi="FedraSans-NormalTF"/>
          <w:sz w:val="20"/>
          <w:szCs w:val="20"/>
        </w:rPr>
        <w:t xml:space="preserve"> to determine whether they are complete in form and substance</w:t>
      </w:r>
      <w:r w:rsidR="0003178F" w:rsidRPr="008C606B">
        <w:rPr>
          <w:rFonts w:ascii="FedraSans-NormalTF" w:hAnsi="FedraSans-NormalTF"/>
          <w:sz w:val="20"/>
          <w:szCs w:val="20"/>
        </w:rPr>
        <w:t xml:space="preserve">. </w:t>
      </w:r>
      <w:r w:rsidRPr="008C606B">
        <w:rPr>
          <w:rFonts w:ascii="FedraSans-NormalTF" w:hAnsi="FedraSans-NormalTF"/>
          <w:sz w:val="20"/>
          <w:szCs w:val="20"/>
        </w:rPr>
        <w:t xml:space="preserve">In no circumstances shall 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open any Financial Proposal at this stage.</w:t>
      </w:r>
    </w:p>
    <w:p w14:paraId="500BB6DE" w14:textId="3F074897" w:rsidR="003627E0" w:rsidRPr="008C606B" w:rsidRDefault="00077617" w:rsidP="00856523">
      <w:pPr>
        <w:pStyle w:val="Head30"/>
        <w:rPr>
          <w:rFonts w:ascii="FedraSans-NormalTF" w:hAnsi="FedraSans-NormalTF"/>
          <w:sz w:val="20"/>
          <w:szCs w:val="20"/>
        </w:rPr>
      </w:pPr>
      <w:r w:rsidRPr="008C606B">
        <w:rPr>
          <w:rFonts w:ascii="FedraSans-NormalTF" w:hAnsi="FedraSans-NormalTF"/>
          <w:sz w:val="20"/>
          <w:szCs w:val="20"/>
        </w:rPr>
        <w:t>In the event of any inconsistency between the original and any of the copies of the Technical Proposal</w:t>
      </w:r>
      <w:r w:rsidR="00104D59" w:rsidRPr="008C606B">
        <w:rPr>
          <w:rFonts w:ascii="FedraSans-NormalTF" w:hAnsi="FedraSans-NormalTF"/>
          <w:sz w:val="20"/>
          <w:szCs w:val="20"/>
        </w:rPr>
        <w:t xml:space="preserve"> or the Commercial Proposal</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53"/>
      </w:r>
      <w:r w:rsidRPr="008C606B">
        <w:rPr>
          <w:rFonts w:ascii="FedraSans-NormalTF" w:hAnsi="FedraSans-NormalTF"/>
          <w:sz w:val="20"/>
          <w:szCs w:val="20"/>
        </w:rPr>
        <w:t>, the relevant original shall prevail.</w:t>
      </w:r>
    </w:p>
    <w:p w14:paraId="6C73463A" w14:textId="514B311E" w:rsidR="003627E0" w:rsidRPr="008C606B" w:rsidRDefault="00077617" w:rsidP="00856523">
      <w:pPr>
        <w:pStyle w:val="Head30"/>
        <w:rPr>
          <w:rFonts w:ascii="FedraSans-NormalTF" w:hAnsi="FedraSans-NormalTF"/>
          <w:sz w:val="20"/>
          <w:szCs w:val="20"/>
        </w:rPr>
      </w:pPr>
      <w:bookmarkStart w:id="153" w:name="_Ref401501631"/>
      <w:bookmarkStart w:id="154" w:name="_Ref402011960"/>
      <w:r w:rsidRPr="008C606B">
        <w:rPr>
          <w:rFonts w:ascii="FedraSans-NormalTF" w:hAnsi="FedraSans-NormalTF"/>
          <w:sz w:val="20"/>
          <w:szCs w:val="20"/>
        </w:rPr>
        <w:t xml:space="preserve">Where 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deems it convenient or necessary for clarification purposes, it may – but shall not be so obliged – request supplementary information or documentation from a</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whether relating to such</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any Consortium Member, the proposed </w:t>
      </w:r>
      <w:r w:rsidR="00104D59" w:rsidRPr="008C606B">
        <w:rPr>
          <w:rFonts w:ascii="FedraSans-NormalTF" w:hAnsi="FedraSans-NormalTF"/>
          <w:sz w:val="20"/>
          <w:szCs w:val="20"/>
        </w:rPr>
        <w:t>Concessionaire</w:t>
      </w:r>
      <w:r w:rsidRPr="008C606B">
        <w:rPr>
          <w:rFonts w:ascii="FedraSans-NormalTF" w:hAnsi="FedraSans-NormalTF"/>
          <w:sz w:val="20"/>
          <w:szCs w:val="20"/>
        </w:rPr>
        <w:t xml:space="preserve">, the relevant Technical Proposal </w:t>
      </w:r>
      <w:r w:rsidR="00104D59" w:rsidRPr="008C606B">
        <w:rPr>
          <w:rFonts w:ascii="FedraSans-NormalTF" w:hAnsi="FedraSans-NormalTF"/>
          <w:sz w:val="20"/>
          <w:szCs w:val="20"/>
        </w:rPr>
        <w:t xml:space="preserve">or Commercial Proposal </w:t>
      </w:r>
      <w:r w:rsidRPr="008C606B">
        <w:rPr>
          <w:rFonts w:ascii="FedraSans-NormalTF" w:hAnsi="FedraSans-NormalTF"/>
          <w:sz w:val="20"/>
          <w:szCs w:val="20"/>
        </w:rPr>
        <w:t>or any document submitted as part thereof or otherwise in connection therewith) for determining its compliance in all material respects with the requirements of</w:t>
      </w:r>
      <w:r w:rsidR="00016609" w:rsidRPr="008C606B">
        <w:rPr>
          <w:rFonts w:ascii="FedraSans-NormalTF" w:hAnsi="FedraSans-NormalTF"/>
          <w:sz w:val="20"/>
          <w:szCs w:val="20"/>
        </w:rPr>
        <w:t xml:space="preserve"> </w:t>
      </w:r>
      <w:r w:rsidR="00016609" w:rsidRPr="008C606B">
        <w:rPr>
          <w:rFonts w:ascii="FedraSans-NormalTF" w:hAnsi="FedraSans-NormalTF"/>
          <w:sz w:val="20"/>
          <w:szCs w:val="20"/>
        </w:rPr>
        <w:fldChar w:fldCharType="begin"/>
      </w:r>
      <w:r w:rsidR="00016609" w:rsidRPr="008C606B">
        <w:rPr>
          <w:rFonts w:ascii="FedraSans-NormalTF" w:hAnsi="FedraSans-NormalTF"/>
          <w:sz w:val="20"/>
          <w:szCs w:val="20"/>
        </w:rPr>
        <w:instrText xml:space="preserve"> REF _Ref86660951 \r \h </w:instrText>
      </w:r>
      <w:r w:rsidR="00A904B3" w:rsidRPr="008C606B">
        <w:rPr>
          <w:rFonts w:ascii="FedraSans-NormalTF" w:hAnsi="FedraSans-NormalTF"/>
          <w:sz w:val="20"/>
          <w:szCs w:val="20"/>
        </w:rPr>
        <w:instrText xml:space="preserve"> \* MERGEFORMAT </w:instrText>
      </w:r>
      <w:r w:rsidR="00016609" w:rsidRPr="008C606B">
        <w:rPr>
          <w:rFonts w:ascii="FedraSans-NormalTF" w:hAnsi="FedraSans-NormalTF"/>
          <w:sz w:val="20"/>
          <w:szCs w:val="20"/>
        </w:rPr>
      </w:r>
      <w:r w:rsidR="00016609" w:rsidRPr="008C606B">
        <w:rPr>
          <w:rFonts w:ascii="FedraSans-NormalTF" w:hAnsi="FedraSans-NormalTF"/>
          <w:sz w:val="20"/>
          <w:szCs w:val="20"/>
        </w:rPr>
        <w:fldChar w:fldCharType="separate"/>
      </w:r>
      <w:r w:rsidR="001E4644">
        <w:rPr>
          <w:rFonts w:ascii="FedraSans-NormalTF" w:hAnsi="FedraSans-NormalTF"/>
          <w:sz w:val="20"/>
          <w:szCs w:val="20"/>
        </w:rPr>
        <w:t>Appendix 2</w:t>
      </w:r>
      <w:r w:rsidR="00016609" w:rsidRPr="008C606B">
        <w:rPr>
          <w:rFonts w:ascii="FedraSans-NormalTF" w:hAnsi="FedraSans-NormalTF"/>
          <w:sz w:val="20"/>
          <w:szCs w:val="20"/>
        </w:rPr>
        <w:fldChar w:fldCharType="end"/>
      </w:r>
      <w:r w:rsidRPr="008C606B">
        <w:rPr>
          <w:rFonts w:ascii="FedraSans-NormalTF" w:hAnsi="FedraSans-NormalTF"/>
          <w:sz w:val="20"/>
          <w:szCs w:val="20"/>
        </w:rPr>
        <w:t xml:space="preserve"> pursuant to </w:t>
      </w:r>
      <w:r w:rsidR="00C525C5" w:rsidRPr="008C606B">
        <w:rPr>
          <w:rFonts w:ascii="FedraSans-NormalTF" w:hAnsi="FedraSans-NormalTF"/>
          <w:sz w:val="20"/>
          <w:szCs w:val="20"/>
        </w:rPr>
        <w:t>S</w:t>
      </w:r>
      <w:r w:rsidRPr="008C606B">
        <w:rPr>
          <w:rFonts w:ascii="FedraSans-NormalTF" w:hAnsi="FedraSans-NormalTF"/>
          <w:sz w:val="20"/>
          <w:szCs w:val="20"/>
        </w:rPr>
        <w:t>ection</w:t>
      </w:r>
      <w:r w:rsidR="00F97DF3" w:rsidRPr="008C606B">
        <w:rPr>
          <w:rFonts w:ascii="FedraSans-NormalTF" w:hAnsi="FedraSans-NormalTF"/>
          <w:sz w:val="20"/>
          <w:szCs w:val="20"/>
        </w:rPr>
        <w:t xml:space="preserve"> </w:t>
      </w:r>
      <w:r w:rsidR="00F97DF3" w:rsidRPr="008C606B">
        <w:rPr>
          <w:rFonts w:ascii="FedraSans-NormalTF" w:hAnsi="FedraSans-NormalTF"/>
          <w:sz w:val="20"/>
          <w:szCs w:val="20"/>
        </w:rPr>
        <w:fldChar w:fldCharType="begin"/>
      </w:r>
      <w:r w:rsidR="00F97DF3" w:rsidRPr="008C606B">
        <w:rPr>
          <w:rFonts w:ascii="FedraSans-NormalTF" w:hAnsi="FedraSans-NormalTF"/>
          <w:sz w:val="20"/>
          <w:szCs w:val="20"/>
        </w:rPr>
        <w:instrText xml:space="preserve"> REF _Ref402010163 \r \h </w:instrText>
      </w:r>
      <w:r w:rsidR="00A904B3" w:rsidRPr="008C606B">
        <w:rPr>
          <w:rFonts w:ascii="FedraSans-NormalTF" w:hAnsi="FedraSans-NormalTF"/>
          <w:sz w:val="20"/>
          <w:szCs w:val="20"/>
        </w:rPr>
        <w:instrText xml:space="preserve"> \* MERGEFORMAT </w:instrText>
      </w:r>
      <w:r w:rsidR="00F97DF3" w:rsidRPr="008C606B">
        <w:rPr>
          <w:rFonts w:ascii="FedraSans-NormalTF" w:hAnsi="FedraSans-NormalTF"/>
          <w:sz w:val="20"/>
          <w:szCs w:val="20"/>
        </w:rPr>
      </w:r>
      <w:r w:rsidR="00F97DF3" w:rsidRPr="008C606B">
        <w:rPr>
          <w:rFonts w:ascii="FedraSans-NormalTF" w:hAnsi="FedraSans-NormalTF"/>
          <w:sz w:val="20"/>
          <w:szCs w:val="20"/>
        </w:rPr>
        <w:fldChar w:fldCharType="separate"/>
      </w:r>
      <w:r w:rsidR="001E4644">
        <w:rPr>
          <w:rFonts w:ascii="FedraSans-NormalTF" w:hAnsi="FedraSans-NormalTF"/>
          <w:sz w:val="20"/>
          <w:szCs w:val="20"/>
        </w:rPr>
        <w:t>4.3.2</w:t>
      </w:r>
      <w:r w:rsidR="00F97DF3" w:rsidRPr="008C606B">
        <w:rPr>
          <w:rFonts w:ascii="FedraSans-NormalTF" w:hAnsi="FedraSans-NormalTF"/>
          <w:sz w:val="20"/>
          <w:szCs w:val="20"/>
        </w:rPr>
        <w:fldChar w:fldCharType="end"/>
      </w:r>
      <w:r w:rsidR="0003178F" w:rsidRPr="008C606B">
        <w:rPr>
          <w:rFonts w:ascii="FedraSans-NormalTF" w:hAnsi="FedraSans-NormalTF"/>
          <w:sz w:val="20"/>
          <w:szCs w:val="20"/>
        </w:rPr>
        <w:t xml:space="preserve">. </w:t>
      </w:r>
      <w:r w:rsidRPr="008C606B">
        <w:rPr>
          <w:rFonts w:ascii="FedraSans-NormalTF" w:hAnsi="FedraSans-NormalTF"/>
          <w:sz w:val="20"/>
          <w:szCs w:val="20"/>
        </w:rPr>
        <w:t>Whenever such request is made, the</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shall provide the required information or documentation to 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within </w:t>
      </w:r>
      <w:r w:rsidR="00D32D17" w:rsidRPr="008C606B">
        <w:rPr>
          <w:rFonts w:ascii="FedraSans-NormalTF" w:hAnsi="FedraSans-NormalTF"/>
          <w:sz w:val="20"/>
          <w:szCs w:val="20"/>
        </w:rPr>
        <w:t>[</w:t>
      </w:r>
      <w:r w:rsidR="006F143B" w:rsidRPr="008C606B">
        <w:rPr>
          <w:rFonts w:ascii="FedraSans-NormalTF" w:hAnsi="FedraSans-NormalTF"/>
          <w:bCs/>
          <w:sz w:val="20"/>
          <w:szCs w:val="20"/>
        </w:rPr>
        <w:t xml:space="preserve">seven </w:t>
      </w:r>
      <w:r w:rsidR="00F33B09" w:rsidRPr="008C606B">
        <w:rPr>
          <w:rFonts w:ascii="FedraSans-NormalTF" w:hAnsi="FedraSans-NormalTF"/>
          <w:bCs/>
          <w:sz w:val="20"/>
          <w:szCs w:val="20"/>
        </w:rPr>
        <w:t>(</w:t>
      </w:r>
      <w:r w:rsidR="006F143B" w:rsidRPr="008C606B">
        <w:rPr>
          <w:rFonts w:ascii="FedraSans-NormalTF" w:hAnsi="FedraSans-NormalTF"/>
          <w:bCs/>
          <w:sz w:val="20"/>
          <w:szCs w:val="20"/>
        </w:rPr>
        <w:t>7</w:t>
      </w:r>
      <w:r w:rsidR="00F33B09" w:rsidRPr="008C606B">
        <w:rPr>
          <w:rFonts w:ascii="FedraSans-NormalTF" w:hAnsi="FedraSans-NormalTF"/>
          <w:bCs/>
          <w:sz w:val="20"/>
          <w:szCs w:val="20"/>
        </w:rPr>
        <w:t>)</w:t>
      </w:r>
      <w:r w:rsidR="00D32D17" w:rsidRPr="008C606B">
        <w:rPr>
          <w:rFonts w:ascii="FedraSans-NormalTF" w:hAnsi="FedraSans-NormalTF"/>
          <w:bCs/>
          <w:sz w:val="20"/>
          <w:szCs w:val="20"/>
        </w:rPr>
        <w:t xml:space="preserve">] </w:t>
      </w:r>
      <w:r w:rsidR="00237956" w:rsidRPr="008C606B">
        <w:rPr>
          <w:rFonts w:ascii="FedraSans-NormalTF" w:hAnsi="FedraSans-NormalTF"/>
          <w:bCs/>
          <w:sz w:val="20"/>
          <w:szCs w:val="20"/>
        </w:rPr>
        <w:lastRenderedPageBreak/>
        <w:t>b</w:t>
      </w:r>
      <w:r w:rsidR="00EB372F" w:rsidRPr="008C606B">
        <w:rPr>
          <w:rFonts w:ascii="FedraSans-NormalTF" w:hAnsi="FedraSans-NormalTF"/>
          <w:bCs/>
          <w:sz w:val="20"/>
          <w:szCs w:val="20"/>
        </w:rPr>
        <w:t xml:space="preserve">usiness </w:t>
      </w:r>
      <w:r w:rsidRPr="008C606B">
        <w:rPr>
          <w:rFonts w:ascii="FedraSans-NormalTF" w:hAnsi="FedraSans-NormalTF"/>
          <w:bCs/>
          <w:sz w:val="20"/>
          <w:szCs w:val="20"/>
        </w:rPr>
        <w:t>days</w:t>
      </w:r>
      <w:r w:rsidRPr="008C606B">
        <w:rPr>
          <w:rFonts w:ascii="FedraSans-NormalTF" w:hAnsi="FedraSans-NormalTF"/>
          <w:sz w:val="20"/>
          <w:szCs w:val="20"/>
        </w:rPr>
        <w:t xml:space="preserve"> (or such longer period as is specified in the request from the </w:t>
      </w:r>
      <w:r w:rsidR="00AC79E5" w:rsidRPr="008C606B">
        <w:rPr>
          <w:rFonts w:ascii="FedraSans-NormalTF" w:hAnsi="FedraSans-NormalTF"/>
          <w:sz w:val="20"/>
          <w:szCs w:val="20"/>
        </w:rPr>
        <w:t>Procuring Authority</w:t>
      </w:r>
      <w:r w:rsidRPr="008C606B">
        <w:rPr>
          <w:rFonts w:ascii="FedraSans-NormalTF" w:hAnsi="FedraSans-NormalTF"/>
          <w:sz w:val="20"/>
          <w:szCs w:val="20"/>
        </w:rPr>
        <w:t>).</w:t>
      </w:r>
      <w:bookmarkEnd w:id="153"/>
      <w:bookmarkEnd w:id="154"/>
      <w:r w:rsidR="00D32D17" w:rsidRPr="008C606B">
        <w:rPr>
          <w:rFonts w:ascii="FedraSans-NormalTF" w:hAnsi="FedraSans-NormalTF"/>
          <w:sz w:val="20"/>
          <w:szCs w:val="20"/>
        </w:rPr>
        <w:t xml:space="preserve"> </w:t>
      </w:r>
    </w:p>
    <w:p w14:paraId="1D5A0846" w14:textId="35F76105" w:rsidR="003627E0" w:rsidRPr="008C606B" w:rsidRDefault="00077617" w:rsidP="00856523">
      <w:pPr>
        <w:pStyle w:val="Head30"/>
        <w:rPr>
          <w:rFonts w:ascii="FedraSans-NormalTF" w:hAnsi="FedraSans-NormalTF"/>
          <w:sz w:val="20"/>
          <w:szCs w:val="20"/>
        </w:rPr>
      </w:pPr>
      <w:bookmarkStart w:id="155" w:name="_Ref402011962"/>
      <w:r w:rsidRPr="008C606B">
        <w:rPr>
          <w:rFonts w:ascii="FedraSans-NormalTF" w:hAnsi="FedraSans-NormalTF"/>
          <w:sz w:val="20"/>
          <w:szCs w:val="20"/>
        </w:rPr>
        <w:t xml:space="preserve">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shall be entitled (but shall not be so obliged) to draw the attention of a</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to any area in respect of which such</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s Technical Proposal </w:t>
      </w:r>
      <w:r w:rsidR="008832D5" w:rsidRPr="008C606B">
        <w:rPr>
          <w:rFonts w:ascii="FedraSans-NormalTF" w:hAnsi="FedraSans-NormalTF"/>
          <w:sz w:val="20"/>
          <w:szCs w:val="20"/>
        </w:rPr>
        <w:t xml:space="preserve">or Commercial Proposal </w:t>
      </w:r>
      <w:r w:rsidR="005837BC">
        <w:rPr>
          <w:rFonts w:ascii="FedraSans-NormalTF" w:hAnsi="FedraSans-NormalTF"/>
          <w:sz w:val="20"/>
          <w:szCs w:val="20"/>
        </w:rPr>
        <w:t>[for a Project]</w:t>
      </w:r>
      <w:r w:rsidR="005837BC">
        <w:rPr>
          <w:rStyle w:val="FootnoteReference"/>
          <w:rFonts w:ascii="FedraSans-NormalTF" w:hAnsi="FedraSans-NormalTF"/>
          <w:szCs w:val="20"/>
        </w:rPr>
        <w:footnoteReference w:id="54"/>
      </w:r>
      <w:r w:rsidRPr="008C606B">
        <w:rPr>
          <w:rFonts w:ascii="FedraSans-NormalTF" w:hAnsi="FedraSans-NormalTF"/>
          <w:sz w:val="20"/>
          <w:szCs w:val="20"/>
        </w:rPr>
        <w:t>is not compliant with the requirements of</w:t>
      </w:r>
      <w:r w:rsidR="00F97DF3" w:rsidRPr="008C606B">
        <w:rPr>
          <w:rFonts w:ascii="FedraSans-NormalTF" w:hAnsi="FedraSans-NormalTF"/>
          <w:sz w:val="20"/>
          <w:szCs w:val="20"/>
        </w:rPr>
        <w:t xml:space="preserve"> </w:t>
      </w:r>
      <w:r w:rsidR="00F97DF3" w:rsidRPr="008C606B">
        <w:rPr>
          <w:rFonts w:ascii="FedraSans-NormalTF" w:hAnsi="FedraSans-NormalTF"/>
          <w:sz w:val="20"/>
          <w:szCs w:val="20"/>
        </w:rPr>
        <w:fldChar w:fldCharType="begin"/>
      </w:r>
      <w:r w:rsidR="00F97DF3" w:rsidRPr="008C606B">
        <w:rPr>
          <w:rFonts w:ascii="FedraSans-NormalTF" w:hAnsi="FedraSans-NormalTF"/>
          <w:sz w:val="20"/>
          <w:szCs w:val="20"/>
        </w:rPr>
        <w:instrText xml:space="preserve"> REF _Ref86661101 \r \h </w:instrText>
      </w:r>
      <w:r w:rsidR="00A904B3" w:rsidRPr="008C606B">
        <w:rPr>
          <w:rFonts w:ascii="FedraSans-NormalTF" w:hAnsi="FedraSans-NormalTF"/>
          <w:sz w:val="20"/>
          <w:szCs w:val="20"/>
        </w:rPr>
        <w:instrText xml:space="preserve"> \* MERGEFORMAT </w:instrText>
      </w:r>
      <w:r w:rsidR="00F97DF3" w:rsidRPr="008C606B">
        <w:rPr>
          <w:rFonts w:ascii="FedraSans-NormalTF" w:hAnsi="FedraSans-NormalTF"/>
          <w:sz w:val="20"/>
          <w:szCs w:val="20"/>
        </w:rPr>
      </w:r>
      <w:r w:rsidR="00F97DF3" w:rsidRPr="008C606B">
        <w:rPr>
          <w:rFonts w:ascii="FedraSans-NormalTF" w:hAnsi="FedraSans-NormalTF"/>
          <w:sz w:val="20"/>
          <w:szCs w:val="20"/>
        </w:rPr>
        <w:fldChar w:fldCharType="separate"/>
      </w:r>
      <w:r w:rsidR="001E4644">
        <w:rPr>
          <w:rFonts w:ascii="FedraSans-NormalTF" w:hAnsi="FedraSans-NormalTF"/>
          <w:sz w:val="20"/>
          <w:szCs w:val="20"/>
        </w:rPr>
        <w:t>Appendix 2</w:t>
      </w:r>
      <w:r w:rsidR="00F97DF3" w:rsidRPr="008C606B">
        <w:rPr>
          <w:rFonts w:ascii="FedraSans-NormalTF" w:hAnsi="FedraSans-NormalTF"/>
          <w:sz w:val="20"/>
          <w:szCs w:val="20"/>
        </w:rPr>
        <w:fldChar w:fldCharType="end"/>
      </w:r>
      <w:r w:rsidRPr="008C606B">
        <w:rPr>
          <w:rFonts w:ascii="FedraSans-NormalTF" w:hAnsi="FedraSans-NormalTF"/>
          <w:sz w:val="20"/>
          <w:szCs w:val="20"/>
        </w:rPr>
        <w:t xml:space="preserve"> and to invite such</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to correct such inconsistency</w:t>
      </w:r>
      <w:r w:rsidR="0003178F" w:rsidRPr="008C606B">
        <w:rPr>
          <w:rFonts w:ascii="FedraSans-NormalTF" w:hAnsi="FedraSans-NormalTF"/>
          <w:sz w:val="20"/>
          <w:szCs w:val="20"/>
        </w:rPr>
        <w:t xml:space="preserve">. </w:t>
      </w:r>
      <w:r w:rsidRPr="008C606B">
        <w:rPr>
          <w:rFonts w:ascii="FedraSans-NormalTF" w:hAnsi="FedraSans-NormalTF"/>
          <w:sz w:val="20"/>
          <w:szCs w:val="20"/>
        </w:rPr>
        <w:t>The</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shall be entitled (but shall not be so obliged) to respond within </w:t>
      </w:r>
      <w:r w:rsidR="00486F80" w:rsidRPr="008C606B">
        <w:rPr>
          <w:rFonts w:ascii="FedraSans-NormalTF" w:hAnsi="FedraSans-NormalTF"/>
          <w:sz w:val="20"/>
          <w:szCs w:val="20"/>
        </w:rPr>
        <w:t>[</w:t>
      </w:r>
      <w:r w:rsidR="00E76D05" w:rsidRPr="008C606B">
        <w:rPr>
          <w:rFonts w:ascii="FedraSans-NormalTF" w:hAnsi="FedraSans-NormalTF"/>
          <w:sz w:val="20"/>
          <w:szCs w:val="20"/>
        </w:rPr>
        <w:t>five (5)</w:t>
      </w:r>
      <w:r w:rsidR="00486F80" w:rsidRPr="008C606B">
        <w:rPr>
          <w:rFonts w:ascii="FedraSans-NormalTF" w:hAnsi="FedraSans-NormalTF"/>
          <w:sz w:val="20"/>
          <w:szCs w:val="20"/>
        </w:rPr>
        <w:t xml:space="preserve">] </w:t>
      </w:r>
      <w:r w:rsidR="00237956" w:rsidRPr="008C606B">
        <w:rPr>
          <w:rFonts w:ascii="FedraSans-NormalTF" w:hAnsi="FedraSans-NormalTF"/>
          <w:sz w:val="20"/>
          <w:szCs w:val="20"/>
        </w:rPr>
        <w:t>b</w:t>
      </w:r>
      <w:r w:rsidR="00E27AAB" w:rsidRPr="008C606B">
        <w:rPr>
          <w:rFonts w:ascii="FedraSans-NormalTF" w:hAnsi="FedraSans-NormalTF"/>
          <w:sz w:val="20"/>
          <w:szCs w:val="20"/>
        </w:rPr>
        <w:t xml:space="preserve">usiness </w:t>
      </w:r>
      <w:r w:rsidR="00EB372F" w:rsidRPr="008C606B">
        <w:rPr>
          <w:rFonts w:ascii="FedraSans-NormalTF" w:hAnsi="FedraSans-NormalTF"/>
          <w:sz w:val="20"/>
          <w:szCs w:val="20"/>
        </w:rPr>
        <w:t>d</w:t>
      </w:r>
      <w:r w:rsidRPr="008C606B">
        <w:rPr>
          <w:rFonts w:ascii="FedraSans-NormalTF" w:hAnsi="FedraSans-NormalTF"/>
          <w:sz w:val="20"/>
          <w:szCs w:val="20"/>
        </w:rPr>
        <w:t xml:space="preserve">ays (or such longer period as is specified in the communication from the </w:t>
      </w:r>
      <w:r w:rsidR="00AC79E5" w:rsidRPr="008C606B">
        <w:rPr>
          <w:rFonts w:ascii="FedraSans-NormalTF" w:hAnsi="FedraSans-NormalTF"/>
          <w:sz w:val="20"/>
          <w:szCs w:val="20"/>
        </w:rPr>
        <w:t>Procuring Authority</w:t>
      </w:r>
      <w:r w:rsidRPr="008C606B">
        <w:rPr>
          <w:rFonts w:ascii="FedraSans-NormalTF" w:hAnsi="FedraSans-NormalTF"/>
          <w:sz w:val="20"/>
          <w:szCs w:val="20"/>
        </w:rPr>
        <w:t>), confirming either:</w:t>
      </w:r>
      <w:bookmarkEnd w:id="155"/>
      <w:r w:rsidRPr="008C606B">
        <w:rPr>
          <w:rFonts w:ascii="FedraSans-NormalTF" w:hAnsi="FedraSans-NormalTF"/>
          <w:sz w:val="20"/>
          <w:szCs w:val="20"/>
        </w:rPr>
        <w:t xml:space="preserve"> </w:t>
      </w:r>
    </w:p>
    <w:p w14:paraId="21FC19CF" w14:textId="1831CFDD" w:rsidR="003627E0" w:rsidRPr="008C606B" w:rsidRDefault="00237956" w:rsidP="0045265B">
      <w:pPr>
        <w:pStyle w:val="Head40"/>
        <w:rPr>
          <w:rFonts w:ascii="FedraSans-NormalTF" w:hAnsi="FedraSans-NormalTF"/>
          <w:sz w:val="20"/>
          <w:szCs w:val="20"/>
        </w:rPr>
      </w:pPr>
      <w:r w:rsidRPr="008C606B">
        <w:rPr>
          <w:rFonts w:ascii="FedraSans-NormalTF" w:hAnsi="FedraSans-NormalTF"/>
          <w:sz w:val="20"/>
          <w:szCs w:val="20"/>
        </w:rPr>
        <w:t>t</w:t>
      </w:r>
      <w:r w:rsidR="00077617" w:rsidRPr="008C606B">
        <w:rPr>
          <w:rFonts w:ascii="FedraSans-NormalTF" w:hAnsi="FedraSans-NormalTF"/>
          <w:sz w:val="20"/>
          <w:szCs w:val="20"/>
        </w:rPr>
        <w:t xml:space="preserve">hat it accepts the </w:t>
      </w:r>
      <w:r w:rsidR="00AC79E5" w:rsidRPr="008C606B">
        <w:rPr>
          <w:rFonts w:ascii="FedraSans-NormalTF" w:hAnsi="FedraSans-NormalTF"/>
          <w:sz w:val="20"/>
          <w:szCs w:val="20"/>
        </w:rPr>
        <w:t>Procuring Authority</w:t>
      </w:r>
      <w:r w:rsidR="00077617" w:rsidRPr="008C606B">
        <w:rPr>
          <w:rFonts w:ascii="FedraSans-NormalTF" w:hAnsi="FedraSans-NormalTF"/>
          <w:sz w:val="20"/>
          <w:szCs w:val="20"/>
        </w:rPr>
        <w:t xml:space="preserve">’s assessment and wishes to amend its Technical Proposal </w:t>
      </w:r>
      <w:r w:rsidR="006C2524" w:rsidRPr="008C606B">
        <w:rPr>
          <w:rFonts w:ascii="FedraSans-NormalTF" w:hAnsi="FedraSans-NormalTF"/>
          <w:sz w:val="20"/>
          <w:szCs w:val="20"/>
        </w:rPr>
        <w:t xml:space="preserve">or Commercial Proposal </w:t>
      </w:r>
      <w:r w:rsidR="00077617" w:rsidRPr="008C606B">
        <w:rPr>
          <w:rFonts w:ascii="FedraSans-NormalTF" w:hAnsi="FedraSans-NormalTF"/>
          <w:sz w:val="20"/>
          <w:szCs w:val="20"/>
        </w:rPr>
        <w:t>(as applicable)</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55"/>
      </w:r>
      <w:r w:rsidR="00077617" w:rsidRPr="008C606B">
        <w:rPr>
          <w:rFonts w:ascii="FedraSans-NormalTF" w:hAnsi="FedraSans-NormalTF"/>
          <w:sz w:val="20"/>
          <w:szCs w:val="20"/>
        </w:rPr>
        <w:t>, stating clearly how it proposes to do so; or</w:t>
      </w:r>
    </w:p>
    <w:p w14:paraId="5F76CC66" w14:textId="44480A2C" w:rsidR="003627E0" w:rsidRPr="008C606B" w:rsidRDefault="00237956" w:rsidP="00856523">
      <w:pPr>
        <w:pStyle w:val="Head40"/>
        <w:rPr>
          <w:rFonts w:ascii="FedraSans-NormalTF" w:hAnsi="FedraSans-NormalTF"/>
          <w:sz w:val="20"/>
          <w:szCs w:val="20"/>
        </w:rPr>
      </w:pPr>
      <w:r w:rsidRPr="008C606B">
        <w:rPr>
          <w:rFonts w:ascii="FedraSans-NormalTF" w:hAnsi="FedraSans-NormalTF"/>
          <w:sz w:val="20"/>
          <w:szCs w:val="20"/>
        </w:rPr>
        <w:t>t</w:t>
      </w:r>
      <w:r w:rsidR="00077617" w:rsidRPr="008C606B">
        <w:rPr>
          <w:rFonts w:ascii="FedraSans-NormalTF" w:hAnsi="FedraSans-NormalTF"/>
          <w:sz w:val="20"/>
          <w:szCs w:val="20"/>
        </w:rPr>
        <w:t xml:space="preserve">hat it does not accept the </w:t>
      </w:r>
      <w:r w:rsidR="00AC79E5" w:rsidRPr="008C606B">
        <w:rPr>
          <w:rFonts w:ascii="FedraSans-NormalTF" w:hAnsi="FedraSans-NormalTF"/>
          <w:sz w:val="20"/>
          <w:szCs w:val="20"/>
        </w:rPr>
        <w:t>Procuring Authority</w:t>
      </w:r>
      <w:r w:rsidR="00077617" w:rsidRPr="008C606B">
        <w:rPr>
          <w:rFonts w:ascii="FedraSans-NormalTF" w:hAnsi="FedraSans-NormalTF"/>
          <w:sz w:val="20"/>
          <w:szCs w:val="20"/>
        </w:rPr>
        <w:t>’s assessment (giving such explanation as it considers necessary) and wishes its Technical Proposal</w:t>
      </w:r>
      <w:r w:rsidR="006C2524" w:rsidRPr="008C606B">
        <w:rPr>
          <w:rFonts w:ascii="FedraSans-NormalTF" w:hAnsi="FedraSans-NormalTF"/>
          <w:sz w:val="20"/>
          <w:szCs w:val="20"/>
        </w:rPr>
        <w:t xml:space="preserve"> or Commercial Proposal</w:t>
      </w:r>
      <w:r w:rsidR="00077617" w:rsidRPr="008C606B">
        <w:rPr>
          <w:rFonts w:ascii="FedraSans-NormalTF" w:hAnsi="FedraSans-NormalTF"/>
          <w:sz w:val="20"/>
          <w:szCs w:val="20"/>
        </w:rPr>
        <w:t xml:space="preserve"> (as applicable) </w:t>
      </w:r>
      <w:r w:rsidR="005837BC">
        <w:rPr>
          <w:rFonts w:ascii="FedraSans-NormalTF" w:hAnsi="FedraSans-NormalTF"/>
          <w:sz w:val="20"/>
          <w:szCs w:val="20"/>
        </w:rPr>
        <w:t>[for a Project]</w:t>
      </w:r>
      <w:r w:rsidR="005837BC">
        <w:rPr>
          <w:rStyle w:val="FootnoteReference"/>
          <w:rFonts w:ascii="FedraSans-NormalTF" w:hAnsi="FedraSans-NormalTF"/>
          <w:szCs w:val="20"/>
        </w:rPr>
        <w:footnoteReference w:id="56"/>
      </w:r>
      <w:r w:rsidR="005837BC">
        <w:rPr>
          <w:rFonts w:ascii="FedraSans-NormalTF" w:hAnsi="FedraSans-NormalTF"/>
          <w:sz w:val="20"/>
          <w:szCs w:val="20"/>
        </w:rPr>
        <w:t xml:space="preserve"> </w:t>
      </w:r>
      <w:r w:rsidR="00077617" w:rsidRPr="008C606B">
        <w:rPr>
          <w:rFonts w:ascii="FedraSans-NormalTF" w:hAnsi="FedraSans-NormalTF"/>
          <w:sz w:val="20"/>
          <w:szCs w:val="20"/>
        </w:rPr>
        <w:t>to be formally evaluated as submitted (and any</w:t>
      </w:r>
      <w:r w:rsidR="006A27A6" w:rsidRPr="008C606B">
        <w:rPr>
          <w:rFonts w:ascii="FedraSans-NormalTF" w:hAnsi="FedraSans-NormalTF"/>
          <w:sz w:val="20"/>
          <w:szCs w:val="20"/>
        </w:rPr>
        <w:t xml:space="preserve"> Prequalified Bidder</w:t>
      </w:r>
      <w:r w:rsidR="00077617" w:rsidRPr="008C606B">
        <w:rPr>
          <w:rFonts w:ascii="FedraSans-NormalTF" w:hAnsi="FedraSans-NormalTF"/>
          <w:sz w:val="20"/>
          <w:szCs w:val="20"/>
        </w:rPr>
        <w:t xml:space="preserve"> who does not respond as provided above shall be deemed to have so responded), </w:t>
      </w:r>
    </w:p>
    <w:p w14:paraId="6B8C59B7" w14:textId="5D8E8C91" w:rsidR="003627E0" w:rsidRPr="008C606B" w:rsidRDefault="00077617" w:rsidP="00856523">
      <w:pPr>
        <w:pStyle w:val="Body2"/>
        <w:rPr>
          <w:rFonts w:ascii="FedraSans-NormalTF" w:hAnsi="FedraSans-NormalTF"/>
          <w:sz w:val="20"/>
          <w:szCs w:val="20"/>
        </w:rPr>
      </w:pPr>
      <w:r w:rsidRPr="008C606B">
        <w:rPr>
          <w:rFonts w:ascii="FedraSans-NormalTF" w:hAnsi="FedraSans-NormalTF"/>
          <w:sz w:val="20"/>
          <w:szCs w:val="20"/>
        </w:rPr>
        <w:t>provided that in neither case shall any</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be entitled to amend or withdraw its (still unopened) Financial Proposal</w:t>
      </w:r>
      <w:r w:rsidR="005837BC">
        <w:rPr>
          <w:rFonts w:ascii="FedraSans-NormalTF" w:hAnsi="FedraSans-NormalTF"/>
          <w:sz w:val="20"/>
          <w:szCs w:val="20"/>
        </w:rPr>
        <w:t xml:space="preserve"> [for that Project]</w:t>
      </w:r>
      <w:r w:rsidR="005837BC">
        <w:rPr>
          <w:rStyle w:val="FootnoteReference"/>
          <w:rFonts w:ascii="FedraSans-NormalTF" w:hAnsi="FedraSans-NormalTF"/>
          <w:szCs w:val="20"/>
        </w:rPr>
        <w:footnoteReference w:id="57"/>
      </w:r>
      <w:r w:rsidRPr="008C606B">
        <w:rPr>
          <w:rFonts w:ascii="FedraSans-NormalTF" w:hAnsi="FedraSans-NormalTF"/>
          <w:sz w:val="20"/>
          <w:szCs w:val="20"/>
        </w:rPr>
        <w:t>.</w:t>
      </w:r>
    </w:p>
    <w:p w14:paraId="6DD4B69A" w14:textId="1FB1A46E" w:rsidR="00972468" w:rsidRPr="008C606B" w:rsidRDefault="00972468" w:rsidP="00972468">
      <w:pPr>
        <w:pStyle w:val="Head30"/>
        <w:rPr>
          <w:rFonts w:ascii="FedraSans-NormalTF" w:hAnsi="FedraSans-NormalTF"/>
          <w:sz w:val="20"/>
          <w:szCs w:val="20"/>
        </w:rPr>
      </w:pPr>
      <w:bookmarkStart w:id="156" w:name="_Ref401939639"/>
      <w:r w:rsidRPr="008C606B">
        <w:rPr>
          <w:rFonts w:ascii="FedraSans-NormalTF" w:hAnsi="FedraSans-NormalTF"/>
          <w:sz w:val="20"/>
          <w:szCs w:val="20"/>
        </w:rPr>
        <w:t>The Procuring Authority will first assess whether the</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still meets the criteria used at the time of</w:t>
      </w:r>
      <w:r w:rsidR="006A27A6" w:rsidRPr="008C606B">
        <w:rPr>
          <w:rFonts w:ascii="FedraSans-NormalTF" w:hAnsi="FedraSans-NormalTF"/>
          <w:sz w:val="20"/>
          <w:szCs w:val="20"/>
        </w:rPr>
        <w:t xml:space="preserve"> Prequalification</w:t>
      </w:r>
      <w:r w:rsidRPr="008C606B">
        <w:rPr>
          <w:rFonts w:ascii="FedraSans-NormalTF" w:hAnsi="FedraSans-NormalTF"/>
          <w:sz w:val="20"/>
          <w:szCs w:val="20"/>
        </w:rPr>
        <w:t>.</w:t>
      </w:r>
    </w:p>
    <w:p w14:paraId="772CE1D3" w14:textId="1BD97330" w:rsidR="00EE4AD2" w:rsidRPr="008C606B" w:rsidRDefault="00077617" w:rsidP="00856523">
      <w:pPr>
        <w:pStyle w:val="Head30"/>
        <w:rPr>
          <w:rFonts w:ascii="FedraSans-NormalTF" w:hAnsi="FedraSans-NormalTF"/>
          <w:sz w:val="20"/>
          <w:szCs w:val="20"/>
        </w:rPr>
      </w:pPr>
      <w:r w:rsidRPr="008C606B">
        <w:rPr>
          <w:rFonts w:ascii="FedraSans-NormalTF" w:hAnsi="FedraSans-NormalTF"/>
          <w:sz w:val="20"/>
          <w:szCs w:val="20"/>
        </w:rPr>
        <w:t xml:space="preserve">Once 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has concluded the clarification and amendment process contemplated under </w:t>
      </w:r>
      <w:r w:rsidR="00F97DF3" w:rsidRPr="008C606B">
        <w:rPr>
          <w:rFonts w:ascii="FedraSans-NormalTF" w:hAnsi="FedraSans-NormalTF"/>
          <w:sz w:val="20"/>
          <w:szCs w:val="20"/>
        </w:rPr>
        <w:t>S</w:t>
      </w:r>
      <w:r w:rsidRPr="008C606B">
        <w:rPr>
          <w:rFonts w:ascii="FedraSans-NormalTF" w:hAnsi="FedraSans-NormalTF"/>
          <w:sz w:val="20"/>
          <w:szCs w:val="20"/>
        </w:rPr>
        <w:t xml:space="preserve">ection </w:t>
      </w:r>
      <w:r w:rsidR="00A9784D" w:rsidRPr="008C606B">
        <w:rPr>
          <w:rFonts w:ascii="FedraSans-NormalTF" w:hAnsi="FedraSans-NormalTF"/>
          <w:sz w:val="20"/>
          <w:szCs w:val="20"/>
        </w:rPr>
        <w:fldChar w:fldCharType="begin"/>
      </w:r>
      <w:r w:rsidR="00A9784D" w:rsidRPr="008C606B">
        <w:rPr>
          <w:rFonts w:ascii="FedraSans-NormalTF" w:hAnsi="FedraSans-NormalTF"/>
          <w:sz w:val="20"/>
          <w:szCs w:val="20"/>
        </w:rPr>
        <w:instrText xml:space="preserve"> REF _Ref401501631 \n \h </w:instrText>
      </w:r>
      <w:r w:rsidR="00A904B3" w:rsidRPr="008C606B">
        <w:rPr>
          <w:rFonts w:ascii="FedraSans-NormalTF" w:hAnsi="FedraSans-NormalTF"/>
          <w:sz w:val="20"/>
          <w:szCs w:val="20"/>
        </w:rPr>
        <w:instrText xml:space="preserve"> \* MERGEFORMAT </w:instrText>
      </w:r>
      <w:r w:rsidR="00A9784D" w:rsidRPr="008C606B">
        <w:rPr>
          <w:rFonts w:ascii="FedraSans-NormalTF" w:hAnsi="FedraSans-NormalTF"/>
          <w:sz w:val="20"/>
          <w:szCs w:val="20"/>
        </w:rPr>
      </w:r>
      <w:r w:rsidR="00A9784D" w:rsidRPr="008C606B">
        <w:rPr>
          <w:rFonts w:ascii="FedraSans-NormalTF" w:hAnsi="FedraSans-NormalTF"/>
          <w:sz w:val="20"/>
          <w:szCs w:val="20"/>
        </w:rPr>
        <w:fldChar w:fldCharType="separate"/>
      </w:r>
      <w:r w:rsidR="001E4644">
        <w:rPr>
          <w:rFonts w:ascii="FedraSans-NormalTF" w:hAnsi="FedraSans-NormalTF"/>
          <w:sz w:val="20"/>
          <w:szCs w:val="20"/>
        </w:rPr>
        <w:t>6.7.3</w:t>
      </w:r>
      <w:r w:rsidR="00A9784D" w:rsidRPr="008C606B">
        <w:rPr>
          <w:rFonts w:ascii="FedraSans-NormalTF" w:hAnsi="FedraSans-NormalTF"/>
          <w:sz w:val="20"/>
          <w:szCs w:val="20"/>
        </w:rPr>
        <w:fldChar w:fldCharType="end"/>
      </w:r>
      <w:r w:rsidRPr="008C606B">
        <w:rPr>
          <w:rFonts w:ascii="FedraSans-NormalTF" w:hAnsi="FedraSans-NormalTF"/>
          <w:sz w:val="20"/>
          <w:szCs w:val="20"/>
        </w:rPr>
        <w:t xml:space="preserve"> and/or </w:t>
      </w:r>
      <w:r w:rsidR="00F97DF3" w:rsidRPr="008C606B">
        <w:rPr>
          <w:rFonts w:ascii="FedraSans-NormalTF" w:hAnsi="FedraSans-NormalTF"/>
          <w:sz w:val="20"/>
          <w:szCs w:val="20"/>
        </w:rPr>
        <w:t>S</w:t>
      </w:r>
      <w:r w:rsidRPr="008C606B">
        <w:rPr>
          <w:rFonts w:ascii="FedraSans-NormalTF" w:hAnsi="FedraSans-NormalTF"/>
          <w:sz w:val="20"/>
          <w:szCs w:val="20"/>
        </w:rPr>
        <w:t xml:space="preserve">ection </w:t>
      </w:r>
      <w:r w:rsidR="00E13217" w:rsidRPr="008C606B">
        <w:rPr>
          <w:rFonts w:ascii="FedraSans-NormalTF" w:hAnsi="FedraSans-NormalTF"/>
          <w:sz w:val="20"/>
          <w:szCs w:val="20"/>
        </w:rPr>
        <w:fldChar w:fldCharType="begin"/>
      </w:r>
      <w:r w:rsidR="00E13217" w:rsidRPr="008C606B">
        <w:rPr>
          <w:rFonts w:ascii="FedraSans-NormalTF" w:hAnsi="FedraSans-NormalTF"/>
          <w:sz w:val="20"/>
          <w:szCs w:val="20"/>
        </w:rPr>
        <w:instrText xml:space="preserve"> REF _Ref402011962 \n \h </w:instrText>
      </w:r>
      <w:r w:rsidR="00A904B3" w:rsidRPr="008C606B">
        <w:rPr>
          <w:rFonts w:ascii="FedraSans-NormalTF" w:hAnsi="FedraSans-NormalTF"/>
          <w:sz w:val="20"/>
          <w:szCs w:val="20"/>
        </w:rPr>
        <w:instrText xml:space="preserve"> \* MERGEFORMAT </w:instrText>
      </w:r>
      <w:r w:rsidR="00E13217" w:rsidRPr="008C606B">
        <w:rPr>
          <w:rFonts w:ascii="FedraSans-NormalTF" w:hAnsi="FedraSans-NormalTF"/>
          <w:sz w:val="20"/>
          <w:szCs w:val="20"/>
        </w:rPr>
      </w:r>
      <w:r w:rsidR="00E13217" w:rsidRPr="008C606B">
        <w:rPr>
          <w:rFonts w:ascii="FedraSans-NormalTF" w:hAnsi="FedraSans-NormalTF"/>
          <w:sz w:val="20"/>
          <w:szCs w:val="20"/>
        </w:rPr>
        <w:fldChar w:fldCharType="separate"/>
      </w:r>
      <w:r w:rsidR="001E4644">
        <w:rPr>
          <w:rFonts w:ascii="FedraSans-NormalTF" w:hAnsi="FedraSans-NormalTF"/>
          <w:sz w:val="20"/>
          <w:szCs w:val="20"/>
        </w:rPr>
        <w:t>6.7.4</w:t>
      </w:r>
      <w:r w:rsidR="00E13217" w:rsidRPr="008C606B">
        <w:rPr>
          <w:rFonts w:ascii="FedraSans-NormalTF" w:hAnsi="FedraSans-NormalTF"/>
          <w:sz w:val="20"/>
          <w:szCs w:val="20"/>
        </w:rPr>
        <w:fldChar w:fldCharType="end"/>
      </w:r>
      <w:r w:rsidRPr="008C606B">
        <w:rPr>
          <w:rFonts w:ascii="FedraSans-NormalTF" w:hAnsi="FedraSans-NormalTF"/>
          <w:sz w:val="20"/>
          <w:szCs w:val="20"/>
        </w:rPr>
        <w:t xml:space="preserve"> (if any), it shall proceed to formal evaluation of the Technical Proposals</w:t>
      </w:r>
      <w:r w:rsidR="00084E61" w:rsidRPr="008C606B">
        <w:rPr>
          <w:rFonts w:ascii="FedraSans-NormalTF" w:hAnsi="FedraSans-NormalTF"/>
          <w:sz w:val="20"/>
          <w:szCs w:val="20"/>
        </w:rPr>
        <w:t xml:space="preserve"> and Commercial Proposals</w:t>
      </w:r>
      <w:r w:rsidRPr="008C606B">
        <w:rPr>
          <w:rFonts w:ascii="FedraSans-NormalTF" w:hAnsi="FedraSans-NormalTF"/>
          <w:sz w:val="20"/>
          <w:szCs w:val="20"/>
        </w:rPr>
        <w:t xml:space="preserve">. </w:t>
      </w:r>
      <w:r w:rsidR="00EE4AD2" w:rsidRPr="008C606B">
        <w:rPr>
          <w:rFonts w:ascii="FedraSans-NormalTF" w:hAnsi="FedraSans-NormalTF"/>
          <w:sz w:val="20"/>
          <w:szCs w:val="20"/>
        </w:rPr>
        <w:t>Such evaluation shall be on a simple “pass/fail” basis as follows:</w:t>
      </w:r>
    </w:p>
    <w:p w14:paraId="056BE906" w14:textId="58B4A80D" w:rsidR="00EE4AD2" w:rsidRPr="008C606B" w:rsidRDefault="007374A3" w:rsidP="00EE4AD2">
      <w:pPr>
        <w:pStyle w:val="Head40"/>
        <w:rPr>
          <w:rFonts w:ascii="FedraSans-NormalTF" w:hAnsi="FedraSans-NormalTF"/>
          <w:sz w:val="20"/>
          <w:szCs w:val="20"/>
        </w:rPr>
      </w:pPr>
      <w:r w:rsidRPr="008C606B">
        <w:rPr>
          <w:rFonts w:ascii="FedraSans-NormalTF" w:hAnsi="FedraSans-NormalTF"/>
          <w:sz w:val="20"/>
          <w:szCs w:val="20"/>
        </w:rPr>
        <w:t xml:space="preserve">Any Prequalified Bidder whose Technical Proposal and/or Commercial Proposal </w:t>
      </w:r>
      <w:r w:rsidR="00970508">
        <w:rPr>
          <w:rFonts w:ascii="FedraSans-NormalTF" w:hAnsi="FedraSans-NormalTF"/>
          <w:sz w:val="20"/>
          <w:szCs w:val="20"/>
        </w:rPr>
        <w:t>[for a Project]</w:t>
      </w:r>
      <w:r w:rsidR="009003A2">
        <w:rPr>
          <w:rStyle w:val="FootnoteReference"/>
          <w:rFonts w:ascii="FedraSans-NormalTF" w:hAnsi="FedraSans-NormalTF"/>
          <w:szCs w:val="20"/>
        </w:rPr>
        <w:footnoteReference w:id="58"/>
      </w:r>
      <w:r w:rsidR="009003A2">
        <w:rPr>
          <w:rFonts w:ascii="FedraSans-NormalTF" w:hAnsi="FedraSans-NormalTF"/>
          <w:sz w:val="20"/>
          <w:szCs w:val="20"/>
        </w:rPr>
        <w:t xml:space="preserve"> </w:t>
      </w:r>
      <w:r w:rsidRPr="008C606B">
        <w:rPr>
          <w:rFonts w:ascii="FedraSans-NormalTF" w:hAnsi="FedraSans-NormalTF"/>
          <w:sz w:val="20"/>
          <w:szCs w:val="20"/>
        </w:rPr>
        <w:t xml:space="preserve">fails to demonstrate compliance with the requirements of this RFP shall be designated as having failed the evaluation of Technical Proposals and Commercial </w:t>
      </w:r>
      <w:r w:rsidRPr="008C606B">
        <w:rPr>
          <w:rFonts w:ascii="FedraSans-NormalTF" w:hAnsi="FedraSans-NormalTF"/>
          <w:sz w:val="20"/>
          <w:szCs w:val="20"/>
        </w:rPr>
        <w:lastRenderedPageBreak/>
        <w:t>Proposals</w:t>
      </w:r>
      <w:r w:rsidR="009003A2">
        <w:rPr>
          <w:rFonts w:ascii="FedraSans-NormalTF" w:hAnsi="FedraSans-NormalTF"/>
          <w:sz w:val="20"/>
          <w:szCs w:val="20"/>
        </w:rPr>
        <w:t xml:space="preserve"> [for that Project]</w:t>
      </w:r>
      <w:r w:rsidR="009003A2">
        <w:rPr>
          <w:rStyle w:val="FootnoteReference"/>
          <w:rFonts w:ascii="FedraSans-NormalTF" w:hAnsi="FedraSans-NormalTF"/>
          <w:szCs w:val="20"/>
        </w:rPr>
        <w:footnoteReference w:id="59"/>
      </w:r>
      <w:r w:rsidRPr="008C606B">
        <w:rPr>
          <w:rFonts w:ascii="FedraSans-NormalTF" w:hAnsi="FedraSans-NormalTF"/>
          <w:sz w:val="20"/>
          <w:szCs w:val="20"/>
        </w:rPr>
        <w:t>. The Authority shall notify all such Prequalified Bidders and exclude them from the remainder of the Process</w:t>
      </w:r>
      <w:r w:rsidR="009003A2">
        <w:rPr>
          <w:rFonts w:ascii="FedraSans-NormalTF" w:hAnsi="FedraSans-NormalTF"/>
          <w:sz w:val="20"/>
          <w:szCs w:val="20"/>
        </w:rPr>
        <w:t xml:space="preserve"> [for that Project]</w:t>
      </w:r>
      <w:r w:rsidR="009003A2">
        <w:rPr>
          <w:rStyle w:val="FootnoteReference"/>
          <w:rFonts w:ascii="FedraSans-NormalTF" w:hAnsi="FedraSans-NormalTF"/>
          <w:szCs w:val="20"/>
        </w:rPr>
        <w:footnoteReference w:id="60"/>
      </w:r>
      <w:r w:rsidR="009003A2" w:rsidRPr="008C606B">
        <w:rPr>
          <w:rFonts w:ascii="FedraSans-NormalTF" w:hAnsi="FedraSans-NormalTF"/>
          <w:sz w:val="20"/>
          <w:szCs w:val="20"/>
        </w:rPr>
        <w:t>.</w:t>
      </w:r>
    </w:p>
    <w:p w14:paraId="0A3D4749" w14:textId="7116D48F" w:rsidR="00BB1767" w:rsidRPr="008C606B" w:rsidRDefault="00C53E8B" w:rsidP="00CC680A">
      <w:pPr>
        <w:pStyle w:val="Head40"/>
        <w:rPr>
          <w:rFonts w:ascii="FedraSans-NormalTF" w:hAnsi="FedraSans-NormalTF"/>
          <w:sz w:val="20"/>
          <w:szCs w:val="20"/>
        </w:rPr>
      </w:pPr>
      <w:r w:rsidRPr="008C606B">
        <w:rPr>
          <w:rFonts w:ascii="FedraSans-NormalTF" w:hAnsi="FedraSans-NormalTF"/>
          <w:sz w:val="20"/>
          <w:szCs w:val="20"/>
        </w:rPr>
        <w:t xml:space="preserve">Any Prequalified Bidder whose Technical Proposal and Commercial Proposal </w:t>
      </w:r>
      <w:r w:rsidR="005837BC">
        <w:rPr>
          <w:rFonts w:ascii="FedraSans-NormalTF" w:hAnsi="FedraSans-NormalTF"/>
          <w:sz w:val="20"/>
          <w:szCs w:val="20"/>
        </w:rPr>
        <w:t xml:space="preserve">[for a Project] </w:t>
      </w:r>
      <w:r w:rsidRPr="008C606B">
        <w:rPr>
          <w:rFonts w:ascii="FedraSans-NormalTF" w:hAnsi="FedraSans-NormalTF"/>
          <w:sz w:val="20"/>
          <w:szCs w:val="20"/>
        </w:rPr>
        <w:t xml:space="preserve">demonstrate compliance with the requirements of this RFP (each a </w:t>
      </w:r>
      <w:r w:rsidRPr="008C606B">
        <w:rPr>
          <w:rFonts w:ascii="FedraSans-NormalTF" w:hAnsi="FedraSans-NormalTF"/>
          <w:b/>
          <w:sz w:val="20"/>
          <w:szCs w:val="20"/>
        </w:rPr>
        <w:t>Compliant Bidder</w:t>
      </w:r>
      <w:r w:rsidRPr="008C606B">
        <w:rPr>
          <w:rFonts w:ascii="FedraSans-NormalTF" w:hAnsi="FedraSans-NormalTF"/>
          <w:sz w:val="20"/>
          <w:szCs w:val="20"/>
        </w:rPr>
        <w:t>) shall be designated as having passed the evaluation of Technical Proposals and Commercial Proposals</w:t>
      </w:r>
      <w:r w:rsidR="005837BC">
        <w:rPr>
          <w:rFonts w:ascii="FedraSans-NormalTF" w:hAnsi="FedraSans-NormalTF"/>
          <w:sz w:val="20"/>
          <w:szCs w:val="20"/>
        </w:rPr>
        <w:t xml:space="preserve"> [for that Project]</w:t>
      </w:r>
      <w:r w:rsidR="005837BC">
        <w:rPr>
          <w:rStyle w:val="FootnoteReference"/>
          <w:rFonts w:ascii="FedraSans-NormalTF" w:hAnsi="FedraSans-NormalTF"/>
          <w:szCs w:val="20"/>
        </w:rPr>
        <w:footnoteReference w:id="61"/>
      </w:r>
      <w:r w:rsidR="005837BC" w:rsidRPr="008C606B">
        <w:rPr>
          <w:rFonts w:ascii="FedraSans-NormalTF" w:hAnsi="FedraSans-NormalTF"/>
          <w:sz w:val="20"/>
          <w:szCs w:val="20"/>
        </w:rPr>
        <w:t>.</w:t>
      </w:r>
      <w:r w:rsidRPr="008C606B">
        <w:rPr>
          <w:rFonts w:ascii="FedraSans-NormalTF" w:hAnsi="FedraSans-NormalTF"/>
          <w:sz w:val="20"/>
          <w:szCs w:val="20"/>
        </w:rPr>
        <w:t xml:space="preserve"> The Procuring Authority shall notify all Compliant Bidders and invite them to attend the opening and evaluation of Financial Proposals </w:t>
      </w:r>
      <w:r w:rsidR="005837BC">
        <w:rPr>
          <w:rFonts w:ascii="FedraSans-NormalTF" w:hAnsi="FedraSans-NormalTF"/>
          <w:sz w:val="20"/>
          <w:szCs w:val="20"/>
        </w:rPr>
        <w:t>[for that Project]</w:t>
      </w:r>
      <w:r w:rsidR="005837BC">
        <w:rPr>
          <w:rStyle w:val="FootnoteReference"/>
          <w:rFonts w:ascii="FedraSans-NormalTF" w:hAnsi="FedraSans-NormalTF"/>
          <w:szCs w:val="20"/>
        </w:rPr>
        <w:footnoteReference w:id="62"/>
      </w:r>
      <w:r w:rsidR="005837BC" w:rsidRPr="008C606B">
        <w:rPr>
          <w:rFonts w:ascii="FedraSans-NormalTF" w:hAnsi="FedraSans-NormalTF"/>
          <w:sz w:val="20"/>
          <w:szCs w:val="20"/>
        </w:rPr>
        <w:t xml:space="preserve"> </w:t>
      </w:r>
      <w:r w:rsidRPr="008C606B">
        <w:rPr>
          <w:rFonts w:ascii="FedraSans-NormalTF" w:hAnsi="FedraSans-NormalTF"/>
          <w:sz w:val="20"/>
          <w:szCs w:val="20"/>
        </w:rPr>
        <w:t xml:space="preserve">pursuant to </w:t>
      </w:r>
      <w:r w:rsidR="00F466B2" w:rsidRPr="008C606B">
        <w:rPr>
          <w:rFonts w:ascii="FedraSans-NormalTF" w:hAnsi="FedraSans-NormalTF"/>
          <w:sz w:val="20"/>
          <w:szCs w:val="20"/>
        </w:rPr>
        <w:t>S</w:t>
      </w:r>
      <w:r w:rsidRPr="008C606B">
        <w:rPr>
          <w:rFonts w:ascii="FedraSans-NormalTF" w:hAnsi="FedraSans-NormalTF"/>
          <w:sz w:val="20"/>
          <w:szCs w:val="20"/>
        </w:rPr>
        <w:t xml:space="preserve">ection </w:t>
      </w:r>
      <w:r w:rsidR="00DC1315" w:rsidRPr="008C606B">
        <w:rPr>
          <w:rFonts w:ascii="FedraSans-NormalTF" w:hAnsi="FedraSans-NormalTF"/>
          <w:sz w:val="20"/>
          <w:szCs w:val="20"/>
        </w:rPr>
        <w:fldChar w:fldCharType="begin"/>
      </w:r>
      <w:r w:rsidR="00DC1315" w:rsidRPr="008C606B">
        <w:rPr>
          <w:rFonts w:ascii="FedraSans-NormalTF" w:hAnsi="FedraSans-NormalTF"/>
          <w:sz w:val="20"/>
          <w:szCs w:val="20"/>
        </w:rPr>
        <w:instrText xml:space="preserve"> REF _Ref399881806 \n \h </w:instrText>
      </w:r>
      <w:r w:rsidR="00A904B3" w:rsidRPr="008C606B">
        <w:rPr>
          <w:rFonts w:ascii="FedraSans-NormalTF" w:hAnsi="FedraSans-NormalTF"/>
          <w:sz w:val="20"/>
          <w:szCs w:val="20"/>
        </w:rPr>
        <w:instrText xml:space="preserve"> \* MERGEFORMAT </w:instrText>
      </w:r>
      <w:r w:rsidR="00DC1315" w:rsidRPr="008C606B">
        <w:rPr>
          <w:rFonts w:ascii="FedraSans-NormalTF" w:hAnsi="FedraSans-NormalTF"/>
          <w:sz w:val="20"/>
          <w:szCs w:val="20"/>
        </w:rPr>
      </w:r>
      <w:r w:rsidR="00DC1315" w:rsidRPr="008C606B">
        <w:rPr>
          <w:rFonts w:ascii="FedraSans-NormalTF" w:hAnsi="FedraSans-NormalTF"/>
          <w:sz w:val="20"/>
          <w:szCs w:val="20"/>
        </w:rPr>
        <w:fldChar w:fldCharType="separate"/>
      </w:r>
      <w:r w:rsidR="001E4644">
        <w:rPr>
          <w:rFonts w:ascii="FedraSans-NormalTF" w:hAnsi="FedraSans-NormalTF"/>
          <w:sz w:val="20"/>
          <w:szCs w:val="20"/>
        </w:rPr>
        <w:t>7</w:t>
      </w:r>
      <w:r w:rsidR="00DC1315" w:rsidRPr="008C606B">
        <w:rPr>
          <w:rFonts w:ascii="FedraSans-NormalTF" w:hAnsi="FedraSans-NormalTF"/>
          <w:sz w:val="20"/>
          <w:szCs w:val="20"/>
        </w:rPr>
        <w:fldChar w:fldCharType="end"/>
      </w:r>
      <w:r w:rsidRPr="008C606B">
        <w:rPr>
          <w:rFonts w:ascii="FedraSans-NormalTF" w:hAnsi="FedraSans-NormalTF"/>
          <w:sz w:val="20"/>
          <w:szCs w:val="20"/>
        </w:rPr>
        <w:t>.</w:t>
      </w:r>
    </w:p>
    <w:p w14:paraId="58C1E332" w14:textId="66670AC5" w:rsidR="00B600A4" w:rsidRDefault="00B600A4" w:rsidP="00277B17">
      <w:pPr>
        <w:pStyle w:val="Head30"/>
        <w:rPr>
          <w:rFonts w:ascii="FedraSans-NormalTF" w:hAnsi="FedraSans-NormalTF"/>
          <w:sz w:val="20"/>
          <w:szCs w:val="20"/>
        </w:rPr>
      </w:pPr>
      <w:bookmarkStart w:id="157" w:name="_Ref402012396"/>
      <w:bookmarkEnd w:id="156"/>
      <w:r w:rsidRPr="008C606B">
        <w:rPr>
          <w:rFonts w:ascii="FedraSans-NormalTF" w:hAnsi="FedraSans-NormalTF"/>
          <w:sz w:val="20"/>
          <w:szCs w:val="20"/>
        </w:rPr>
        <w:t xml:space="preserve">The </w:t>
      </w:r>
      <w:r w:rsidR="00AC79E5" w:rsidRPr="008C606B">
        <w:rPr>
          <w:rFonts w:ascii="FedraSans-NormalTF" w:hAnsi="FedraSans-NormalTF"/>
          <w:sz w:val="20"/>
          <w:szCs w:val="20"/>
        </w:rPr>
        <w:t>Procuring Authority</w:t>
      </w:r>
      <w:r w:rsidRPr="008C606B">
        <w:rPr>
          <w:rFonts w:ascii="FedraSans-NormalTF" w:hAnsi="FedraSans-NormalTF"/>
          <w:sz w:val="20"/>
          <w:szCs w:val="20"/>
        </w:rPr>
        <w:t xml:space="preserve"> may, at its discretion, ask any</w:t>
      </w:r>
      <w:r w:rsidR="006A27A6" w:rsidRPr="008C606B">
        <w:rPr>
          <w:rFonts w:ascii="FedraSans-NormalTF" w:hAnsi="FedraSans-NormalTF"/>
          <w:sz w:val="20"/>
          <w:szCs w:val="20"/>
        </w:rPr>
        <w:t xml:space="preserve"> Prequalified Bidder</w:t>
      </w:r>
      <w:r w:rsidRPr="008C606B">
        <w:rPr>
          <w:rFonts w:ascii="FedraSans-NormalTF" w:hAnsi="FedraSans-NormalTF"/>
          <w:sz w:val="20"/>
          <w:szCs w:val="20"/>
        </w:rPr>
        <w:t xml:space="preserve"> for a revision of its Technical Proposal</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63"/>
      </w:r>
      <w:r w:rsidRPr="008C606B">
        <w:rPr>
          <w:rFonts w:ascii="FedraSans-NormalTF" w:hAnsi="FedraSans-NormalTF"/>
          <w:sz w:val="20"/>
          <w:szCs w:val="20"/>
        </w:rPr>
        <w:t>.</w:t>
      </w:r>
    </w:p>
    <w:p w14:paraId="119F9F84" w14:textId="7CA50378" w:rsidR="005A59DF" w:rsidRPr="00B43F40" w:rsidRDefault="005A59DF" w:rsidP="005A59DF">
      <w:pPr>
        <w:pStyle w:val="Head30"/>
        <w:rPr>
          <w:rFonts w:ascii="FedraSans-NormalTF" w:hAnsi="FedraSans-NormalTF"/>
          <w:sz w:val="20"/>
          <w:szCs w:val="20"/>
        </w:rPr>
      </w:pPr>
      <w:bookmarkStart w:id="158" w:name="_Ref85577865"/>
      <w:r w:rsidRPr="00B43F40">
        <w:rPr>
          <w:rFonts w:ascii="FedraSans-NormalTF" w:hAnsi="FedraSans-NormalTF"/>
          <w:sz w:val="20"/>
          <w:szCs w:val="20"/>
        </w:rPr>
        <w:t xml:space="preserve">After completion of the </w:t>
      </w:r>
      <w:r w:rsidR="00356764" w:rsidRPr="00B43F40">
        <w:rPr>
          <w:rFonts w:ascii="FedraSans-NormalTF" w:hAnsi="FedraSans-NormalTF"/>
          <w:sz w:val="20"/>
          <w:szCs w:val="20"/>
        </w:rPr>
        <w:t>technical and commercial</w:t>
      </w:r>
      <w:r w:rsidRPr="00B43F40">
        <w:rPr>
          <w:rFonts w:ascii="FedraSans-NormalTF" w:hAnsi="FedraSans-NormalTF"/>
          <w:sz w:val="20"/>
          <w:szCs w:val="20"/>
        </w:rPr>
        <w:t xml:space="preserve"> proposal evaluation</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64"/>
      </w:r>
      <w:r w:rsidRPr="00B43F40">
        <w:rPr>
          <w:rFonts w:ascii="FedraSans-NormalTF" w:hAnsi="FedraSans-NormalTF"/>
          <w:sz w:val="20"/>
          <w:szCs w:val="20"/>
        </w:rPr>
        <w:t xml:space="preserve">, the Procuring Authority may invite </w:t>
      </w:r>
      <w:r w:rsidR="00B43F40">
        <w:rPr>
          <w:rFonts w:ascii="FedraSans-NormalTF" w:hAnsi="FedraSans-NormalTF"/>
          <w:sz w:val="20"/>
          <w:szCs w:val="20"/>
        </w:rPr>
        <w:t xml:space="preserve">Compliant Bidders </w:t>
      </w:r>
      <w:r w:rsidRPr="00B43F40">
        <w:rPr>
          <w:rFonts w:ascii="FedraSans-NormalTF" w:hAnsi="FedraSans-NormalTF"/>
          <w:sz w:val="20"/>
          <w:szCs w:val="20"/>
        </w:rPr>
        <w:t>to submit their Best and Final Offers (BAFOs)</w:t>
      </w:r>
      <w:r w:rsidR="005837BC">
        <w:rPr>
          <w:rFonts w:ascii="FedraSans-NormalTF" w:hAnsi="FedraSans-NormalTF"/>
          <w:sz w:val="20"/>
          <w:szCs w:val="20"/>
        </w:rPr>
        <w:t xml:space="preserve"> [for a Project]</w:t>
      </w:r>
      <w:r w:rsidR="005837BC">
        <w:rPr>
          <w:rStyle w:val="FootnoteReference"/>
          <w:rFonts w:ascii="FedraSans-NormalTF" w:hAnsi="FedraSans-NormalTF"/>
          <w:szCs w:val="20"/>
        </w:rPr>
        <w:footnoteReference w:id="65"/>
      </w:r>
      <w:r w:rsidRPr="00B43F40">
        <w:rPr>
          <w:rFonts w:ascii="FedraSans-NormalTF" w:hAnsi="FedraSans-NormalTF"/>
          <w:sz w:val="20"/>
          <w:szCs w:val="20"/>
        </w:rPr>
        <w:t xml:space="preserve">. BAFO is a final opportunity for </w:t>
      </w:r>
      <w:r w:rsidR="00B43F40">
        <w:rPr>
          <w:rFonts w:ascii="FedraSans-NormalTF" w:hAnsi="FedraSans-NormalTF"/>
          <w:sz w:val="20"/>
          <w:szCs w:val="20"/>
        </w:rPr>
        <w:t>Compliant</w:t>
      </w:r>
      <w:r w:rsidRPr="00B43F40">
        <w:rPr>
          <w:rFonts w:ascii="FedraSans-NormalTF" w:hAnsi="FedraSans-NormalTF"/>
          <w:sz w:val="20"/>
          <w:szCs w:val="20"/>
        </w:rPr>
        <w:t xml:space="preserve"> Bidders to improve their Proposals </w:t>
      </w:r>
      <w:r w:rsidR="005837BC">
        <w:rPr>
          <w:rFonts w:ascii="FedraSans-NormalTF" w:hAnsi="FedraSans-NormalTF"/>
          <w:sz w:val="20"/>
          <w:szCs w:val="20"/>
        </w:rPr>
        <w:t>[for a Project]</w:t>
      </w:r>
      <w:r w:rsidR="005837BC">
        <w:rPr>
          <w:rStyle w:val="FootnoteReference"/>
          <w:rFonts w:ascii="FedraSans-NormalTF" w:hAnsi="FedraSans-NormalTF"/>
          <w:szCs w:val="20"/>
        </w:rPr>
        <w:footnoteReference w:id="66"/>
      </w:r>
      <w:r w:rsidR="00ED1259">
        <w:rPr>
          <w:rFonts w:ascii="FedraSans-NormalTF" w:hAnsi="FedraSans-NormalTF"/>
          <w:sz w:val="20"/>
          <w:szCs w:val="20"/>
        </w:rPr>
        <w:t xml:space="preserve"> </w:t>
      </w:r>
      <w:r w:rsidRPr="00B43F40">
        <w:rPr>
          <w:rFonts w:ascii="FedraSans-NormalTF" w:hAnsi="FedraSans-NormalTF"/>
          <w:sz w:val="20"/>
          <w:szCs w:val="20"/>
        </w:rPr>
        <w:t xml:space="preserve">without changing the specified business function and performance requirements. </w:t>
      </w:r>
      <w:r w:rsidR="00B43F40">
        <w:rPr>
          <w:rFonts w:ascii="FedraSans-NormalTF" w:hAnsi="FedraSans-NormalTF"/>
          <w:sz w:val="20"/>
          <w:szCs w:val="20"/>
        </w:rPr>
        <w:t>Compliant</w:t>
      </w:r>
      <w:r w:rsidRPr="00B43F40">
        <w:rPr>
          <w:rFonts w:ascii="FedraSans-NormalTF" w:hAnsi="FedraSans-NormalTF"/>
          <w:sz w:val="20"/>
          <w:szCs w:val="20"/>
        </w:rPr>
        <w:t xml:space="preserve"> Bidders are not obliged to submit a BAFO.</w:t>
      </w:r>
      <w:bookmarkEnd w:id="158"/>
    </w:p>
    <w:p w14:paraId="672F0FD5" w14:textId="5EEDE0DC" w:rsidR="003627E0" w:rsidRPr="009049F5" w:rsidRDefault="00077617" w:rsidP="00674DF7">
      <w:pPr>
        <w:pStyle w:val="Head10"/>
        <w:rPr>
          <w:rFonts w:ascii="FedraSans-NormalTF" w:hAnsi="FedraSans-NormalTF"/>
          <w:szCs w:val="22"/>
        </w:rPr>
      </w:pPr>
      <w:bookmarkStart w:id="159" w:name="_Toc86622375"/>
      <w:bookmarkStart w:id="160" w:name="_Toc86626974"/>
      <w:bookmarkStart w:id="161" w:name="_Toc86622376"/>
      <w:bookmarkStart w:id="162" w:name="_Toc86626975"/>
      <w:bookmarkStart w:id="163" w:name="_Toc86622377"/>
      <w:bookmarkStart w:id="164" w:name="_Toc86626976"/>
      <w:bookmarkStart w:id="165" w:name="_Toc86622378"/>
      <w:bookmarkStart w:id="166" w:name="_Toc86626977"/>
      <w:bookmarkStart w:id="167" w:name="_Toc86622379"/>
      <w:bookmarkStart w:id="168" w:name="_Toc86626978"/>
      <w:bookmarkStart w:id="169" w:name="_Toc86622380"/>
      <w:bookmarkStart w:id="170" w:name="_Toc86626979"/>
      <w:bookmarkStart w:id="171" w:name="_Toc86622381"/>
      <w:bookmarkStart w:id="172" w:name="_Toc86626980"/>
      <w:bookmarkStart w:id="173" w:name="_Toc86622382"/>
      <w:bookmarkStart w:id="174" w:name="_Toc86626981"/>
      <w:bookmarkStart w:id="175" w:name="_Toc86622383"/>
      <w:bookmarkStart w:id="176" w:name="_Toc86626982"/>
      <w:bookmarkStart w:id="177" w:name="_Ref399881806"/>
      <w:bookmarkStart w:id="178" w:name="_Toc106902641"/>
      <w:bookmarkStart w:id="179" w:name="_Toc108719007"/>
      <w:bookmarkEnd w:id="157"/>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9049F5">
        <w:rPr>
          <w:rFonts w:ascii="FedraSans-NormalTF" w:hAnsi="FedraSans-NormalTF"/>
          <w:szCs w:val="22"/>
        </w:rPr>
        <w:t>Opening and Evaluation of Financial Proposals</w:t>
      </w:r>
      <w:bookmarkEnd w:id="177"/>
      <w:bookmarkEnd w:id="178"/>
      <w:bookmarkEnd w:id="179"/>
    </w:p>
    <w:p w14:paraId="7489E5AF" w14:textId="42C4AD9E" w:rsidR="003136DF" w:rsidRDefault="00C86401" w:rsidP="00F91F6A">
      <w:pPr>
        <w:pStyle w:val="Head20"/>
        <w:outlineLvl w:val="9"/>
        <w:rPr>
          <w:sz w:val="20"/>
          <w:szCs w:val="20"/>
        </w:rPr>
      </w:pPr>
      <w:r w:rsidRPr="008C606B">
        <w:rPr>
          <w:sz w:val="20"/>
          <w:szCs w:val="20"/>
        </w:rPr>
        <w:t>Prior to the opening of the Financial Proposals</w:t>
      </w:r>
      <w:r w:rsidR="005837BC">
        <w:rPr>
          <w:sz w:val="20"/>
          <w:szCs w:val="20"/>
        </w:rPr>
        <w:t xml:space="preserve"> [for a Project]</w:t>
      </w:r>
      <w:r w:rsidR="005837BC">
        <w:rPr>
          <w:rStyle w:val="FootnoteReference"/>
          <w:szCs w:val="20"/>
        </w:rPr>
        <w:footnoteReference w:id="67"/>
      </w:r>
      <w:r w:rsidRPr="008C606B">
        <w:rPr>
          <w:sz w:val="20"/>
          <w:szCs w:val="20"/>
        </w:rPr>
        <w:t xml:space="preserve">, the </w:t>
      </w:r>
      <w:r w:rsidR="00AC79E5" w:rsidRPr="008C606B">
        <w:rPr>
          <w:sz w:val="20"/>
          <w:szCs w:val="20"/>
        </w:rPr>
        <w:t>Procuring Authority</w:t>
      </w:r>
      <w:r w:rsidRPr="008C606B">
        <w:rPr>
          <w:sz w:val="20"/>
          <w:szCs w:val="20"/>
        </w:rPr>
        <w:t xml:space="preserve"> will request the Financial Proposal password </w:t>
      </w:r>
      <w:r w:rsidR="005837BC">
        <w:rPr>
          <w:sz w:val="20"/>
          <w:szCs w:val="20"/>
        </w:rPr>
        <w:t>[for that Project]</w:t>
      </w:r>
      <w:r w:rsidR="005837BC">
        <w:rPr>
          <w:rStyle w:val="FootnoteReference"/>
          <w:szCs w:val="20"/>
        </w:rPr>
        <w:footnoteReference w:id="68"/>
      </w:r>
      <w:r w:rsidR="00ED1259">
        <w:rPr>
          <w:sz w:val="20"/>
          <w:szCs w:val="20"/>
        </w:rPr>
        <w:t xml:space="preserve"> </w:t>
      </w:r>
      <w:r w:rsidRPr="008C606B">
        <w:rPr>
          <w:sz w:val="20"/>
          <w:szCs w:val="20"/>
        </w:rPr>
        <w:t>from</w:t>
      </w:r>
      <w:r w:rsidR="006A27A6" w:rsidRPr="008C606B">
        <w:rPr>
          <w:sz w:val="20"/>
          <w:szCs w:val="20"/>
        </w:rPr>
        <w:t xml:space="preserve"> Prequalified Bidder</w:t>
      </w:r>
      <w:r w:rsidRPr="008C606B">
        <w:rPr>
          <w:sz w:val="20"/>
          <w:szCs w:val="20"/>
        </w:rPr>
        <w:t xml:space="preserve">s whose Technical Proposals </w:t>
      </w:r>
      <w:r w:rsidR="005837BC">
        <w:rPr>
          <w:sz w:val="20"/>
          <w:szCs w:val="20"/>
        </w:rPr>
        <w:t>[for that Project]</w:t>
      </w:r>
      <w:r w:rsidR="005837BC">
        <w:rPr>
          <w:rStyle w:val="FootnoteReference"/>
          <w:szCs w:val="20"/>
        </w:rPr>
        <w:footnoteReference w:id="69"/>
      </w:r>
      <w:r w:rsidR="003B5318">
        <w:rPr>
          <w:sz w:val="20"/>
          <w:szCs w:val="20"/>
        </w:rPr>
        <w:t xml:space="preserve"> </w:t>
      </w:r>
      <w:r w:rsidRPr="008C606B">
        <w:rPr>
          <w:sz w:val="20"/>
          <w:szCs w:val="20"/>
        </w:rPr>
        <w:t>passed the Technical Evaluation.</w:t>
      </w:r>
      <w:bookmarkStart w:id="180" w:name="_Ref402066355"/>
    </w:p>
    <w:p w14:paraId="275F97F7" w14:textId="51531C19" w:rsidR="003E14EB" w:rsidRPr="003E14EB" w:rsidRDefault="003E14EB" w:rsidP="00F91F6A">
      <w:pPr>
        <w:pStyle w:val="Head20"/>
        <w:outlineLvl w:val="9"/>
        <w:rPr>
          <w:sz w:val="20"/>
          <w:szCs w:val="20"/>
        </w:rPr>
      </w:pPr>
      <w:r w:rsidRPr="003E14EB">
        <w:rPr>
          <w:sz w:val="20"/>
          <w:szCs w:val="20"/>
        </w:rPr>
        <w:t xml:space="preserve">Compliant Bidders shall be entitled to attend the opening and evaluation of Financial Proposals </w:t>
      </w:r>
      <w:r w:rsidR="005837BC">
        <w:rPr>
          <w:sz w:val="20"/>
          <w:szCs w:val="20"/>
        </w:rPr>
        <w:t>[for a Project]</w:t>
      </w:r>
      <w:r w:rsidR="005837BC">
        <w:rPr>
          <w:rStyle w:val="FootnoteReference"/>
          <w:szCs w:val="20"/>
        </w:rPr>
        <w:footnoteReference w:id="70"/>
      </w:r>
      <w:r w:rsidR="003B5318">
        <w:rPr>
          <w:sz w:val="20"/>
          <w:szCs w:val="20"/>
        </w:rPr>
        <w:t xml:space="preserve"> </w:t>
      </w:r>
      <w:r w:rsidRPr="003E14EB">
        <w:rPr>
          <w:sz w:val="20"/>
          <w:szCs w:val="20"/>
        </w:rPr>
        <w:t>at the time and place stipulated in the Authority’s invitation, subject to a maximum of two representatives per Proposal.</w:t>
      </w:r>
    </w:p>
    <w:p w14:paraId="62DEA9E3" w14:textId="6C734A46" w:rsidR="003136DF" w:rsidRPr="008C606B" w:rsidRDefault="00077617" w:rsidP="00F91F6A">
      <w:pPr>
        <w:pStyle w:val="Head20"/>
        <w:outlineLvl w:val="9"/>
        <w:rPr>
          <w:sz w:val="20"/>
          <w:szCs w:val="20"/>
        </w:rPr>
      </w:pPr>
      <w:r w:rsidRPr="008C606B">
        <w:rPr>
          <w:sz w:val="20"/>
          <w:szCs w:val="20"/>
        </w:rPr>
        <w:lastRenderedPageBreak/>
        <w:t xml:space="preserve">The </w:t>
      </w:r>
      <w:r w:rsidR="00AC79E5" w:rsidRPr="008C606B">
        <w:rPr>
          <w:sz w:val="20"/>
          <w:szCs w:val="20"/>
        </w:rPr>
        <w:t>Procuring Authority</w:t>
      </w:r>
      <w:r w:rsidRPr="008C606B">
        <w:rPr>
          <w:sz w:val="20"/>
          <w:szCs w:val="20"/>
        </w:rPr>
        <w:t xml:space="preserve"> will first open and examine the Financial Proposal of each Compliant Bidder to determine whether</w:t>
      </w:r>
      <w:bookmarkEnd w:id="180"/>
      <w:r w:rsidRPr="008C606B">
        <w:rPr>
          <w:sz w:val="20"/>
          <w:szCs w:val="20"/>
        </w:rPr>
        <w:t xml:space="preserve"> it is complete in form and substance in accordance with the requirements of </w:t>
      </w:r>
      <w:r w:rsidR="00854E62" w:rsidRPr="008C606B">
        <w:rPr>
          <w:sz w:val="20"/>
          <w:szCs w:val="20"/>
        </w:rPr>
        <w:t>S</w:t>
      </w:r>
      <w:r w:rsidRPr="008C606B">
        <w:rPr>
          <w:sz w:val="20"/>
          <w:szCs w:val="20"/>
        </w:rPr>
        <w:t>ection</w:t>
      </w:r>
      <w:r w:rsidR="00854E62" w:rsidRPr="008C606B">
        <w:rPr>
          <w:sz w:val="20"/>
          <w:szCs w:val="20"/>
        </w:rPr>
        <w:t xml:space="preserve"> </w:t>
      </w:r>
      <w:r w:rsidR="00854E62" w:rsidRPr="008C606B">
        <w:rPr>
          <w:sz w:val="20"/>
          <w:szCs w:val="20"/>
        </w:rPr>
        <w:fldChar w:fldCharType="begin"/>
      </w:r>
      <w:r w:rsidR="00854E62" w:rsidRPr="008C606B">
        <w:rPr>
          <w:sz w:val="20"/>
          <w:szCs w:val="20"/>
        </w:rPr>
        <w:instrText xml:space="preserve"> REF _Ref86661331 \r \h </w:instrText>
      </w:r>
      <w:r w:rsidR="00A904B3" w:rsidRPr="008C606B">
        <w:rPr>
          <w:sz w:val="20"/>
          <w:szCs w:val="20"/>
        </w:rPr>
        <w:instrText xml:space="preserve"> \* MERGEFORMAT </w:instrText>
      </w:r>
      <w:r w:rsidR="00854E62" w:rsidRPr="008C606B">
        <w:rPr>
          <w:sz w:val="20"/>
          <w:szCs w:val="20"/>
        </w:rPr>
      </w:r>
      <w:r w:rsidR="00854E62" w:rsidRPr="008C606B">
        <w:rPr>
          <w:sz w:val="20"/>
          <w:szCs w:val="20"/>
        </w:rPr>
        <w:fldChar w:fldCharType="separate"/>
      </w:r>
      <w:r w:rsidR="001E4644">
        <w:rPr>
          <w:sz w:val="20"/>
          <w:szCs w:val="20"/>
        </w:rPr>
        <w:t>4.3</w:t>
      </w:r>
      <w:r w:rsidR="00854E62" w:rsidRPr="008C606B">
        <w:rPr>
          <w:sz w:val="20"/>
          <w:szCs w:val="20"/>
        </w:rPr>
        <w:fldChar w:fldCharType="end"/>
      </w:r>
      <w:r w:rsidRPr="008C606B">
        <w:rPr>
          <w:sz w:val="20"/>
          <w:szCs w:val="20"/>
        </w:rPr>
        <w:t>.</w:t>
      </w:r>
    </w:p>
    <w:p w14:paraId="6983A90D" w14:textId="59C482E6" w:rsidR="007B57E3" w:rsidRPr="008C606B" w:rsidRDefault="00316506" w:rsidP="00F91F6A">
      <w:pPr>
        <w:pStyle w:val="Head20"/>
        <w:outlineLvl w:val="9"/>
        <w:rPr>
          <w:sz w:val="20"/>
          <w:szCs w:val="20"/>
        </w:rPr>
      </w:pPr>
      <w:r w:rsidRPr="008C606B">
        <w:rPr>
          <w:sz w:val="20"/>
          <w:szCs w:val="20"/>
        </w:rPr>
        <w:t>[The Financial Proposals will not be opened in public, but in the presence of a Probity Assurance Provider appointed by the Procuring Authorit</w:t>
      </w:r>
      <w:r w:rsidR="00BE625D" w:rsidRPr="008C606B">
        <w:rPr>
          <w:sz w:val="20"/>
          <w:szCs w:val="20"/>
        </w:rPr>
        <w:t>y]</w:t>
      </w:r>
      <w:r w:rsidR="00BE625D" w:rsidRPr="009049F5">
        <w:rPr>
          <w:vertAlign w:val="superscript"/>
        </w:rPr>
        <w:footnoteReference w:id="71"/>
      </w:r>
    </w:p>
    <w:p w14:paraId="4833C995" w14:textId="13E55DA0" w:rsidR="007B57E3" w:rsidRPr="008C606B" w:rsidRDefault="002F416D" w:rsidP="00F91F6A">
      <w:pPr>
        <w:pStyle w:val="Head20"/>
        <w:outlineLvl w:val="9"/>
        <w:rPr>
          <w:sz w:val="20"/>
          <w:szCs w:val="20"/>
        </w:rPr>
      </w:pPr>
      <w:r>
        <w:rPr>
          <w:sz w:val="20"/>
          <w:szCs w:val="20"/>
        </w:rPr>
        <w:t>O</w:t>
      </w:r>
      <w:r w:rsidR="001647EA" w:rsidRPr="008C606B">
        <w:rPr>
          <w:sz w:val="20"/>
          <w:szCs w:val="20"/>
        </w:rPr>
        <w:t>n opening the Financial Proposals</w:t>
      </w:r>
      <w:r w:rsidR="005837BC">
        <w:rPr>
          <w:sz w:val="20"/>
          <w:szCs w:val="20"/>
        </w:rPr>
        <w:t xml:space="preserve"> [for a Project]</w:t>
      </w:r>
      <w:r w:rsidR="005837BC">
        <w:rPr>
          <w:rStyle w:val="FootnoteReference"/>
          <w:szCs w:val="20"/>
        </w:rPr>
        <w:footnoteReference w:id="72"/>
      </w:r>
      <w:r w:rsidR="001647EA" w:rsidRPr="008C606B">
        <w:rPr>
          <w:sz w:val="20"/>
          <w:szCs w:val="20"/>
        </w:rPr>
        <w:t xml:space="preserve">, the </w:t>
      </w:r>
      <w:r w:rsidR="00AC79E5" w:rsidRPr="008C606B">
        <w:rPr>
          <w:sz w:val="20"/>
          <w:szCs w:val="20"/>
        </w:rPr>
        <w:t>Procuring Authority</w:t>
      </w:r>
      <w:r w:rsidR="001647EA" w:rsidRPr="008C606B">
        <w:rPr>
          <w:sz w:val="20"/>
          <w:szCs w:val="20"/>
        </w:rPr>
        <w:t xml:space="preserve"> shall prepare a record of the opening of the Financial </w:t>
      </w:r>
      <w:r w:rsidR="00BD4972" w:rsidRPr="008C606B">
        <w:rPr>
          <w:sz w:val="20"/>
          <w:szCs w:val="20"/>
        </w:rPr>
        <w:t xml:space="preserve">Proposal </w:t>
      </w:r>
      <w:r w:rsidR="001647EA" w:rsidRPr="008C606B">
        <w:rPr>
          <w:sz w:val="20"/>
          <w:szCs w:val="20"/>
        </w:rPr>
        <w:t>that shall include, at a minimum:</w:t>
      </w:r>
    </w:p>
    <w:p w14:paraId="46234D43" w14:textId="4C1D194E" w:rsidR="001647EA" w:rsidRPr="008C606B" w:rsidRDefault="005837BC" w:rsidP="007B57E3">
      <w:pPr>
        <w:pStyle w:val="Head40"/>
        <w:rPr>
          <w:rFonts w:ascii="FedraSans-NormalTF" w:hAnsi="FedraSans-NormalTF"/>
          <w:sz w:val="20"/>
          <w:szCs w:val="20"/>
        </w:rPr>
      </w:pPr>
      <w:r>
        <w:rPr>
          <w:rFonts w:ascii="FedraSans-NormalTF" w:hAnsi="FedraSans-NormalTF"/>
          <w:sz w:val="20"/>
          <w:szCs w:val="20"/>
        </w:rPr>
        <w:t>t</w:t>
      </w:r>
      <w:r w:rsidR="007B57E3" w:rsidRPr="008C606B">
        <w:rPr>
          <w:rFonts w:ascii="FedraSans-NormalTF" w:hAnsi="FedraSans-NormalTF"/>
          <w:sz w:val="20"/>
          <w:szCs w:val="20"/>
        </w:rPr>
        <w:t xml:space="preserve">he name of the Prequalified Bidders whose Financial Proposal was opened </w:t>
      </w:r>
      <w:r w:rsidR="00A00A53">
        <w:rPr>
          <w:rFonts w:ascii="FedraSans-NormalTF" w:hAnsi="FedraSans-NormalTF"/>
          <w:sz w:val="20"/>
          <w:szCs w:val="20"/>
        </w:rPr>
        <w:t>[</w:t>
      </w:r>
      <w:r w:rsidR="007B57E3" w:rsidRPr="008C606B">
        <w:rPr>
          <w:rFonts w:ascii="FedraSans-NormalTF" w:hAnsi="FedraSans-NormalTF"/>
          <w:sz w:val="20"/>
          <w:szCs w:val="20"/>
        </w:rPr>
        <w:t xml:space="preserve">and the </w:t>
      </w:r>
      <w:r w:rsidR="00A00A53">
        <w:rPr>
          <w:rFonts w:ascii="FedraSans-NormalTF" w:hAnsi="FedraSans-NormalTF"/>
          <w:sz w:val="20"/>
          <w:szCs w:val="20"/>
        </w:rPr>
        <w:t>Project</w:t>
      </w:r>
      <w:r w:rsidR="001C394E">
        <w:rPr>
          <w:rFonts w:ascii="FedraSans-NormalTF" w:hAnsi="FedraSans-NormalTF"/>
          <w:sz w:val="20"/>
          <w:szCs w:val="20"/>
        </w:rPr>
        <w:t>s</w:t>
      </w:r>
      <w:r w:rsidR="007B57E3" w:rsidRPr="008C606B">
        <w:rPr>
          <w:rFonts w:ascii="FedraSans-NormalTF" w:hAnsi="FedraSans-NormalTF"/>
          <w:sz w:val="20"/>
          <w:szCs w:val="20"/>
        </w:rPr>
        <w:t xml:space="preserve"> bid for</w:t>
      </w:r>
      <w:r w:rsidR="00A00A53">
        <w:rPr>
          <w:rFonts w:ascii="FedraSans-NormalTF" w:hAnsi="FedraSans-NormalTF"/>
          <w:sz w:val="20"/>
          <w:szCs w:val="20"/>
        </w:rPr>
        <w:t>]</w:t>
      </w:r>
      <w:r w:rsidR="00A00A53">
        <w:rPr>
          <w:rStyle w:val="FootnoteReference"/>
          <w:rFonts w:ascii="FedraSans-NormalTF" w:hAnsi="FedraSans-NormalTF"/>
          <w:szCs w:val="20"/>
        </w:rPr>
        <w:footnoteReference w:id="73"/>
      </w:r>
      <w:r w:rsidR="007B57E3" w:rsidRPr="008C606B">
        <w:rPr>
          <w:rFonts w:ascii="FedraSans-NormalTF" w:hAnsi="FedraSans-NormalTF"/>
          <w:sz w:val="20"/>
          <w:szCs w:val="20"/>
        </w:rPr>
        <w:t>;</w:t>
      </w:r>
    </w:p>
    <w:p w14:paraId="5357CCD8" w14:textId="4615F52C" w:rsidR="001647EA" w:rsidRPr="008C606B" w:rsidRDefault="001647EA" w:rsidP="00CA5A24">
      <w:pPr>
        <w:pStyle w:val="Head40"/>
        <w:rPr>
          <w:rFonts w:ascii="FedraSans-NormalTF" w:hAnsi="FedraSans-NormalTF"/>
          <w:sz w:val="20"/>
          <w:szCs w:val="20"/>
        </w:rPr>
      </w:pPr>
      <w:r w:rsidRPr="008C606B">
        <w:rPr>
          <w:rFonts w:ascii="FedraSans-NormalTF" w:hAnsi="FedraSans-NormalTF"/>
          <w:sz w:val="20"/>
          <w:szCs w:val="20"/>
        </w:rPr>
        <w:t>Proposal subsidy amounts</w:t>
      </w:r>
      <w:r w:rsidR="004B4DCB" w:rsidRPr="008C606B">
        <w:rPr>
          <w:rFonts w:ascii="FedraSans-NormalTF" w:hAnsi="FedraSans-NormalTF"/>
          <w:sz w:val="20"/>
          <w:szCs w:val="20"/>
        </w:rPr>
        <w:t>; and</w:t>
      </w:r>
    </w:p>
    <w:p w14:paraId="17E29728" w14:textId="13609B5B" w:rsidR="00A33BE2" w:rsidRPr="008C606B" w:rsidRDefault="00274EBC" w:rsidP="00A33BE2">
      <w:pPr>
        <w:pStyle w:val="Head40"/>
        <w:rPr>
          <w:rFonts w:ascii="FedraSans-NormalTF" w:hAnsi="FedraSans-NormalTF"/>
          <w:sz w:val="20"/>
          <w:szCs w:val="20"/>
        </w:rPr>
      </w:pPr>
      <w:r w:rsidRPr="008C606B">
        <w:rPr>
          <w:rFonts w:ascii="FedraSans-NormalTF" w:hAnsi="FedraSans-NormalTF"/>
          <w:sz w:val="20"/>
          <w:szCs w:val="20"/>
        </w:rPr>
        <w:t>[</w:t>
      </w:r>
      <w:r w:rsidR="005837BC">
        <w:rPr>
          <w:rFonts w:ascii="FedraSans-NormalTF" w:hAnsi="FedraSans-NormalTF"/>
          <w:sz w:val="20"/>
          <w:szCs w:val="20"/>
        </w:rPr>
        <w:t>t</w:t>
      </w:r>
      <w:r w:rsidR="001647EA" w:rsidRPr="008C606B">
        <w:rPr>
          <w:rFonts w:ascii="FedraSans-NormalTF" w:hAnsi="FedraSans-NormalTF"/>
          <w:sz w:val="20"/>
          <w:szCs w:val="20"/>
        </w:rPr>
        <w:t xml:space="preserve">he Probity Assurance Provider’s report of the opening of the Financial </w:t>
      </w:r>
      <w:r w:rsidR="00CA5678" w:rsidRPr="008C606B">
        <w:rPr>
          <w:rFonts w:ascii="FedraSans-NormalTF" w:hAnsi="FedraSans-NormalTF"/>
          <w:sz w:val="20"/>
          <w:szCs w:val="20"/>
        </w:rPr>
        <w:t>Proposal</w:t>
      </w:r>
      <w:r w:rsidR="001647EA" w:rsidRPr="008C606B">
        <w:rPr>
          <w:rFonts w:ascii="FedraSans-NormalTF" w:hAnsi="FedraSans-NormalTF"/>
          <w:sz w:val="20"/>
          <w:szCs w:val="20"/>
        </w:rPr>
        <w:t>.</w:t>
      </w:r>
    </w:p>
    <w:p w14:paraId="2BECA9A7" w14:textId="77777777" w:rsidR="003136DF" w:rsidRPr="008C606B" w:rsidRDefault="00A33BE2" w:rsidP="00F91F6A">
      <w:pPr>
        <w:pStyle w:val="Head20"/>
        <w:outlineLvl w:val="9"/>
        <w:rPr>
          <w:sz w:val="20"/>
          <w:szCs w:val="20"/>
        </w:rPr>
      </w:pPr>
      <w:r w:rsidRPr="008C606B">
        <w:rPr>
          <w:sz w:val="20"/>
          <w:szCs w:val="20"/>
        </w:rPr>
        <w:t>The Probity Assurance Provider shall sign the record. The record of the opening shall be kept in safe custody by the Procuring Authority and not disclosed to anyone until the time of the transmission of the Notice of Intention to Award the contract.]</w:t>
      </w:r>
      <w:r w:rsidRPr="009049F5">
        <w:rPr>
          <w:vertAlign w:val="superscript"/>
        </w:rPr>
        <w:footnoteReference w:id="74"/>
      </w:r>
      <w:bookmarkStart w:id="181" w:name="_Ref398502883"/>
    </w:p>
    <w:p w14:paraId="30645FD2" w14:textId="69CA16F1" w:rsidR="003136DF" w:rsidRPr="008C606B" w:rsidRDefault="00077617" w:rsidP="00F91F6A">
      <w:pPr>
        <w:pStyle w:val="Head20"/>
        <w:outlineLvl w:val="9"/>
        <w:rPr>
          <w:sz w:val="20"/>
          <w:szCs w:val="20"/>
        </w:rPr>
      </w:pPr>
      <w:r w:rsidRPr="008C606B">
        <w:rPr>
          <w:sz w:val="20"/>
          <w:szCs w:val="20"/>
        </w:rPr>
        <w:t xml:space="preserve">Where the </w:t>
      </w:r>
      <w:r w:rsidR="00AC79E5" w:rsidRPr="008C606B">
        <w:rPr>
          <w:sz w:val="20"/>
          <w:szCs w:val="20"/>
        </w:rPr>
        <w:t>Procuring Authority</w:t>
      </w:r>
      <w:r w:rsidRPr="008C606B">
        <w:rPr>
          <w:sz w:val="20"/>
          <w:szCs w:val="20"/>
        </w:rPr>
        <w:t xml:space="preserve"> determines that a Financial Proposal is not complete in form and substance in accordance with the requirements of </w:t>
      </w:r>
      <w:r w:rsidR="00961B05" w:rsidRPr="008C606B">
        <w:rPr>
          <w:sz w:val="20"/>
          <w:szCs w:val="20"/>
        </w:rPr>
        <w:t>S</w:t>
      </w:r>
      <w:r w:rsidRPr="008C606B">
        <w:rPr>
          <w:sz w:val="20"/>
          <w:szCs w:val="20"/>
        </w:rPr>
        <w:t>ection</w:t>
      </w:r>
      <w:r w:rsidR="00961B05" w:rsidRPr="008C606B">
        <w:rPr>
          <w:sz w:val="20"/>
          <w:szCs w:val="20"/>
        </w:rPr>
        <w:t xml:space="preserve"> </w:t>
      </w:r>
      <w:r w:rsidR="00961B05" w:rsidRPr="008C606B">
        <w:rPr>
          <w:sz w:val="20"/>
          <w:szCs w:val="20"/>
        </w:rPr>
        <w:fldChar w:fldCharType="begin"/>
      </w:r>
      <w:r w:rsidR="00961B05" w:rsidRPr="008C606B">
        <w:rPr>
          <w:sz w:val="20"/>
          <w:szCs w:val="20"/>
        </w:rPr>
        <w:instrText xml:space="preserve"> REF _Ref86661479 \r \h </w:instrText>
      </w:r>
      <w:r w:rsidR="00A904B3" w:rsidRPr="008C606B">
        <w:rPr>
          <w:sz w:val="20"/>
          <w:szCs w:val="20"/>
        </w:rPr>
        <w:instrText xml:space="preserve"> \* MERGEFORMAT </w:instrText>
      </w:r>
      <w:r w:rsidR="00961B05" w:rsidRPr="008C606B">
        <w:rPr>
          <w:sz w:val="20"/>
          <w:szCs w:val="20"/>
        </w:rPr>
      </w:r>
      <w:r w:rsidR="00961B05" w:rsidRPr="008C606B">
        <w:rPr>
          <w:sz w:val="20"/>
          <w:szCs w:val="20"/>
        </w:rPr>
        <w:fldChar w:fldCharType="separate"/>
      </w:r>
      <w:r w:rsidR="001E4644">
        <w:rPr>
          <w:sz w:val="20"/>
          <w:szCs w:val="20"/>
        </w:rPr>
        <w:t>4.3</w:t>
      </w:r>
      <w:r w:rsidR="00961B05" w:rsidRPr="008C606B">
        <w:rPr>
          <w:sz w:val="20"/>
          <w:szCs w:val="20"/>
        </w:rPr>
        <w:fldChar w:fldCharType="end"/>
      </w:r>
      <w:r w:rsidRPr="008C606B">
        <w:rPr>
          <w:sz w:val="20"/>
          <w:szCs w:val="20"/>
        </w:rPr>
        <w:t>, it shall reject the relevant Proposal.</w:t>
      </w:r>
    </w:p>
    <w:p w14:paraId="0F5DD4AB" w14:textId="19BFD11B" w:rsidR="00211942" w:rsidRPr="004D7A95" w:rsidRDefault="00BA5684" w:rsidP="00F91F6A">
      <w:pPr>
        <w:pStyle w:val="Head20"/>
        <w:outlineLvl w:val="9"/>
        <w:rPr>
          <w:sz w:val="20"/>
          <w:szCs w:val="20"/>
        </w:rPr>
      </w:pPr>
      <w:r w:rsidRPr="004D7A95">
        <w:rPr>
          <w:sz w:val="20"/>
          <w:szCs w:val="20"/>
        </w:rPr>
        <w:t>The Procuring Authority shall then rank all remaining Financial Proposals</w:t>
      </w:r>
      <w:r w:rsidR="00D73C2A" w:rsidRPr="004D7A95">
        <w:rPr>
          <w:sz w:val="20"/>
          <w:szCs w:val="20"/>
        </w:rPr>
        <w:t xml:space="preserve"> (which the Authority determines to be complete in form and substance in accordance with the requirements of section </w:t>
      </w:r>
      <w:r w:rsidR="003F26D5" w:rsidRPr="004D7A95">
        <w:rPr>
          <w:sz w:val="20"/>
          <w:szCs w:val="20"/>
        </w:rPr>
        <w:fldChar w:fldCharType="begin"/>
      </w:r>
      <w:r w:rsidR="003F26D5" w:rsidRPr="004D7A95">
        <w:rPr>
          <w:sz w:val="20"/>
          <w:szCs w:val="20"/>
        </w:rPr>
        <w:instrText xml:space="preserve"> REF _Ref86660345 \n \h </w:instrText>
      </w:r>
      <w:r w:rsidR="003F26D5" w:rsidRPr="004D7A95">
        <w:rPr>
          <w:sz w:val="20"/>
          <w:szCs w:val="20"/>
        </w:rPr>
      </w:r>
      <w:r w:rsidR="003F26D5" w:rsidRPr="004D7A95">
        <w:rPr>
          <w:sz w:val="20"/>
          <w:szCs w:val="20"/>
        </w:rPr>
        <w:fldChar w:fldCharType="separate"/>
      </w:r>
      <w:r w:rsidR="003F26D5" w:rsidRPr="004D7A95">
        <w:rPr>
          <w:sz w:val="20"/>
          <w:szCs w:val="20"/>
        </w:rPr>
        <w:t>4.4</w:t>
      </w:r>
      <w:r w:rsidR="003F26D5" w:rsidRPr="004D7A95">
        <w:rPr>
          <w:sz w:val="20"/>
          <w:szCs w:val="20"/>
        </w:rPr>
        <w:fldChar w:fldCharType="end"/>
      </w:r>
      <w:r w:rsidR="00D73C2A" w:rsidRPr="004D7A95">
        <w:rPr>
          <w:sz w:val="20"/>
          <w:szCs w:val="20"/>
        </w:rPr>
        <w:t>) according to the</w:t>
      </w:r>
      <w:r w:rsidR="004D7A95" w:rsidRPr="004D7A95">
        <w:rPr>
          <w:sz w:val="20"/>
          <w:szCs w:val="20"/>
        </w:rPr>
        <w:t xml:space="preserve"> financial score, calculated </w:t>
      </w:r>
      <w:bookmarkStart w:id="182" w:name="_Ref86695442"/>
      <w:r w:rsidR="00211942" w:rsidRPr="004D7A95">
        <w:rPr>
          <w:sz w:val="20"/>
          <w:szCs w:val="20"/>
        </w:rPr>
        <w:t>using the following methodology:</w:t>
      </w:r>
      <w:bookmarkEnd w:id="182"/>
    </w:p>
    <w:p w14:paraId="57D0D444" w14:textId="752BBBD1" w:rsidR="00A33BE2" w:rsidRPr="008C606B" w:rsidRDefault="00A33BE2" w:rsidP="00A33BE2">
      <w:pPr>
        <w:pStyle w:val="Head40"/>
        <w:rPr>
          <w:rFonts w:ascii="FedraSans-NormalTF" w:hAnsi="FedraSans-NormalTF"/>
          <w:sz w:val="20"/>
          <w:szCs w:val="20"/>
        </w:rPr>
      </w:pPr>
      <w:r w:rsidRPr="008C606B">
        <w:rPr>
          <w:rFonts w:ascii="FedraSans-NormalTF" w:hAnsi="FedraSans-NormalTF"/>
          <w:sz w:val="20"/>
          <w:szCs w:val="20"/>
        </w:rPr>
        <w:t>The Financial Proposal</w:t>
      </w:r>
      <w:r w:rsidR="003B180F">
        <w:rPr>
          <w:rFonts w:ascii="FedraSans-NormalTF" w:hAnsi="FedraSans-NormalTF"/>
          <w:sz w:val="20"/>
          <w:szCs w:val="20"/>
        </w:rPr>
        <w:t xml:space="preserve"> with the lowest subsidy amount</w:t>
      </w:r>
      <w:r w:rsidRPr="008C606B">
        <w:rPr>
          <w:rFonts w:ascii="FedraSans-NormalTF" w:hAnsi="FedraSans-NormalTF"/>
          <w:sz w:val="20"/>
          <w:szCs w:val="20"/>
        </w:rPr>
        <w:t xml:space="preserve"> (Fm) is given the maximum financial score (Sf) of 100. The formula for determining the financial scores (Sf) of all other Proposals is calculated as follows:</w:t>
      </w:r>
    </w:p>
    <w:p w14:paraId="016C185D" w14:textId="77777777" w:rsidR="00A33BE2" w:rsidRPr="008C606B" w:rsidRDefault="00A33BE2" w:rsidP="00A33BE2">
      <w:pPr>
        <w:pStyle w:val="ListBullet"/>
        <w:tabs>
          <w:tab w:val="clear" w:pos="360"/>
        </w:tabs>
        <w:ind w:left="1004" w:firstLine="0"/>
        <w:rPr>
          <w:rFonts w:ascii="FedraSans-NormalTF" w:hAnsi="FedraSans-NormalTF"/>
          <w:sz w:val="20"/>
          <w:szCs w:val="20"/>
        </w:rPr>
      </w:pPr>
      <m:oMathPara>
        <m:oMath>
          <m:r>
            <w:rPr>
              <w:rFonts w:ascii="Cambria Math" w:hAnsi="Cambria Math"/>
              <w:sz w:val="20"/>
              <w:szCs w:val="20"/>
            </w:rPr>
            <m:t>Sf=100×</m:t>
          </m:r>
          <m:f>
            <m:fPr>
              <m:ctrlPr>
                <w:rPr>
                  <w:rFonts w:ascii="Cambria Math" w:hAnsi="Cambria Math"/>
                  <w:i/>
                  <w:iCs/>
                  <w:sz w:val="20"/>
                  <w:szCs w:val="20"/>
                </w:rPr>
              </m:ctrlPr>
            </m:fPr>
            <m:num>
              <m:r>
                <w:rPr>
                  <w:rFonts w:ascii="Cambria Math" w:hAnsi="Cambria Math"/>
                  <w:sz w:val="20"/>
                  <w:szCs w:val="20"/>
                </w:rPr>
                <m:t>Fm</m:t>
              </m:r>
            </m:num>
            <m:den>
              <m:r>
                <w:rPr>
                  <w:rFonts w:ascii="Cambria Math" w:hAnsi="Cambria Math"/>
                  <w:sz w:val="20"/>
                  <w:szCs w:val="20"/>
                </w:rPr>
                <m:t>F</m:t>
              </m:r>
            </m:den>
          </m:f>
        </m:oMath>
      </m:oMathPara>
    </w:p>
    <w:p w14:paraId="2AEF4B3A" w14:textId="77777777" w:rsidR="00A33BE2" w:rsidRPr="008C606B" w:rsidRDefault="00A33BE2" w:rsidP="00A33BE2">
      <w:pPr>
        <w:pStyle w:val="ListBullet"/>
        <w:tabs>
          <w:tab w:val="clear" w:pos="360"/>
        </w:tabs>
        <w:ind w:left="2160" w:firstLine="0"/>
        <w:rPr>
          <w:rFonts w:ascii="FedraSans-NormalTF" w:hAnsi="FedraSans-NormalTF"/>
          <w:sz w:val="20"/>
          <w:szCs w:val="20"/>
        </w:rPr>
      </w:pPr>
      <w:r w:rsidRPr="008C606B">
        <w:rPr>
          <w:rFonts w:ascii="FedraSans-NormalTF" w:hAnsi="FedraSans-NormalTF"/>
          <w:sz w:val="20"/>
          <w:szCs w:val="20"/>
        </w:rPr>
        <w:t>Where:</w:t>
      </w:r>
    </w:p>
    <w:p w14:paraId="3925C6B0" w14:textId="61457759" w:rsidR="00A33BE2" w:rsidRPr="008C606B" w:rsidRDefault="00A33BE2" w:rsidP="00A33BE2">
      <w:pPr>
        <w:pStyle w:val="ListBullet"/>
        <w:tabs>
          <w:tab w:val="clear" w:pos="360"/>
        </w:tabs>
        <w:ind w:left="2160" w:firstLine="0"/>
        <w:rPr>
          <w:rFonts w:ascii="FedraSans-NormalTF" w:hAnsi="FedraSans-NormalTF"/>
          <w:sz w:val="20"/>
          <w:szCs w:val="20"/>
        </w:rPr>
      </w:pPr>
      <w:r w:rsidRPr="008C606B">
        <w:rPr>
          <w:rFonts w:ascii="FedraSans-NormalTF" w:hAnsi="FedraSans-NormalTF"/>
          <w:i/>
          <w:sz w:val="20"/>
          <w:szCs w:val="20"/>
        </w:rPr>
        <w:t>Sf</w:t>
      </w:r>
      <w:r w:rsidRPr="008C606B">
        <w:rPr>
          <w:rFonts w:ascii="FedraSans-NormalTF" w:hAnsi="FedraSans-NormalTF"/>
          <w:sz w:val="20"/>
          <w:szCs w:val="20"/>
        </w:rPr>
        <w:t xml:space="preserve"> = is the financial score</w:t>
      </w:r>
    </w:p>
    <w:p w14:paraId="79443260" w14:textId="77777777" w:rsidR="00A33BE2" w:rsidRPr="008C606B" w:rsidRDefault="00A33BE2" w:rsidP="00A33BE2">
      <w:pPr>
        <w:pStyle w:val="ListBullet"/>
        <w:tabs>
          <w:tab w:val="clear" w:pos="360"/>
        </w:tabs>
        <w:ind w:left="2160" w:firstLine="0"/>
        <w:rPr>
          <w:rFonts w:ascii="FedraSans-NormalTF" w:hAnsi="FedraSans-NormalTF"/>
          <w:sz w:val="20"/>
          <w:szCs w:val="20"/>
        </w:rPr>
      </w:pPr>
      <w:r w:rsidRPr="008C606B">
        <w:rPr>
          <w:rFonts w:ascii="FedraSans-NormalTF" w:hAnsi="FedraSans-NormalTF"/>
          <w:i/>
          <w:sz w:val="20"/>
          <w:szCs w:val="20"/>
        </w:rPr>
        <w:t xml:space="preserve">Fm </w:t>
      </w:r>
      <w:r w:rsidRPr="008C606B">
        <w:rPr>
          <w:rFonts w:ascii="FedraSans-NormalTF" w:hAnsi="FedraSans-NormalTF"/>
          <w:sz w:val="20"/>
          <w:szCs w:val="20"/>
        </w:rPr>
        <w:t xml:space="preserve">= is the lowest subsidy amount, and </w:t>
      </w:r>
    </w:p>
    <w:p w14:paraId="484D8CB4" w14:textId="41008253" w:rsidR="00A33BE2" w:rsidRPr="008C606B" w:rsidRDefault="00A33BE2" w:rsidP="00A33BE2">
      <w:pPr>
        <w:pStyle w:val="ListBullet"/>
        <w:tabs>
          <w:tab w:val="clear" w:pos="360"/>
        </w:tabs>
        <w:ind w:left="2160" w:firstLine="0"/>
        <w:rPr>
          <w:rFonts w:ascii="FedraSans-NormalTF" w:hAnsi="FedraSans-NormalTF"/>
          <w:sz w:val="20"/>
          <w:szCs w:val="20"/>
        </w:rPr>
      </w:pPr>
      <w:r w:rsidRPr="008C606B">
        <w:rPr>
          <w:rFonts w:ascii="FedraSans-NormalTF" w:hAnsi="FedraSans-NormalTF"/>
          <w:i/>
          <w:sz w:val="20"/>
          <w:szCs w:val="20"/>
        </w:rPr>
        <w:t>F</w:t>
      </w:r>
      <w:r w:rsidRPr="008C606B">
        <w:rPr>
          <w:rFonts w:ascii="FedraSans-NormalTF" w:hAnsi="FedraSans-NormalTF"/>
          <w:sz w:val="20"/>
          <w:szCs w:val="20"/>
        </w:rPr>
        <w:t xml:space="preserve"> = the subsidy amount of the proposal under consideration.</w:t>
      </w:r>
    </w:p>
    <w:p w14:paraId="2119D6EE" w14:textId="5A3E0F77" w:rsidR="00217956" w:rsidRDefault="00217956" w:rsidP="00F91F6A">
      <w:pPr>
        <w:pStyle w:val="Head20"/>
        <w:outlineLvl w:val="9"/>
        <w:rPr>
          <w:sz w:val="20"/>
          <w:szCs w:val="20"/>
        </w:rPr>
      </w:pPr>
      <w:r w:rsidRPr="008C606B">
        <w:rPr>
          <w:sz w:val="20"/>
          <w:szCs w:val="20"/>
        </w:rPr>
        <w:lastRenderedPageBreak/>
        <w:t>The Most Advantageous Proposal is the Proposal of the</w:t>
      </w:r>
      <w:r>
        <w:rPr>
          <w:sz w:val="20"/>
          <w:szCs w:val="20"/>
        </w:rPr>
        <w:t xml:space="preserve"> Compliant Bidder whose </w:t>
      </w:r>
      <w:r w:rsidRPr="008C606B">
        <w:rPr>
          <w:sz w:val="20"/>
          <w:szCs w:val="20"/>
        </w:rPr>
        <w:t xml:space="preserve">Proposal has been determined to </w:t>
      </w:r>
      <w:r w:rsidR="005837BC">
        <w:rPr>
          <w:sz w:val="20"/>
          <w:szCs w:val="20"/>
        </w:rPr>
        <w:t xml:space="preserve">be </w:t>
      </w:r>
      <w:r>
        <w:rPr>
          <w:sz w:val="20"/>
          <w:szCs w:val="20"/>
        </w:rPr>
        <w:t>t</w:t>
      </w:r>
      <w:r w:rsidRPr="008C606B">
        <w:rPr>
          <w:sz w:val="20"/>
          <w:szCs w:val="20"/>
        </w:rPr>
        <w:t>he best evaluated Proposal</w:t>
      </w:r>
      <w:r w:rsidRPr="008C606B" w:rsidDel="009E5F43">
        <w:rPr>
          <w:sz w:val="20"/>
          <w:szCs w:val="20"/>
        </w:rPr>
        <w:t xml:space="preserve"> </w:t>
      </w:r>
      <w:r w:rsidRPr="008C606B">
        <w:rPr>
          <w:sz w:val="20"/>
          <w:szCs w:val="20"/>
        </w:rPr>
        <w:t xml:space="preserve">i.e., the </w:t>
      </w:r>
      <w:r>
        <w:rPr>
          <w:sz w:val="20"/>
          <w:szCs w:val="20"/>
        </w:rPr>
        <w:t>Proposal with the highest Financial Score.</w:t>
      </w:r>
    </w:p>
    <w:p w14:paraId="54D2F5A4" w14:textId="412D648E" w:rsidR="003136DF" w:rsidRDefault="00F30870" w:rsidP="00F91F6A">
      <w:pPr>
        <w:pStyle w:val="Head20"/>
        <w:outlineLvl w:val="9"/>
        <w:rPr>
          <w:sz w:val="20"/>
          <w:szCs w:val="20"/>
        </w:rPr>
      </w:pPr>
      <w:r>
        <w:rPr>
          <w:sz w:val="20"/>
          <w:szCs w:val="20"/>
        </w:rPr>
        <w:t>[</w:t>
      </w:r>
      <w:r w:rsidR="009105FC" w:rsidRPr="00352F22">
        <w:rPr>
          <w:sz w:val="20"/>
          <w:szCs w:val="20"/>
        </w:rPr>
        <w:t>This RFP allows</w:t>
      </w:r>
      <w:r w:rsidR="006A27A6" w:rsidRPr="00352F22">
        <w:rPr>
          <w:sz w:val="20"/>
          <w:szCs w:val="20"/>
        </w:rPr>
        <w:t xml:space="preserve"> Prequalified Bidder</w:t>
      </w:r>
      <w:r w:rsidR="009105FC" w:rsidRPr="00352F22">
        <w:rPr>
          <w:sz w:val="20"/>
          <w:szCs w:val="20"/>
        </w:rPr>
        <w:t xml:space="preserve">s to quote separate subsidy amounts for different </w:t>
      </w:r>
      <w:r w:rsidR="00746D81" w:rsidRPr="00352F22">
        <w:rPr>
          <w:sz w:val="20"/>
          <w:szCs w:val="20"/>
        </w:rPr>
        <w:t>Projects</w:t>
      </w:r>
      <w:r w:rsidR="009105FC" w:rsidRPr="00352F22">
        <w:rPr>
          <w:sz w:val="20"/>
          <w:szCs w:val="20"/>
        </w:rPr>
        <w:t xml:space="preserve">, so each </w:t>
      </w:r>
      <w:r w:rsidR="00352F22" w:rsidRPr="00352F22">
        <w:rPr>
          <w:sz w:val="20"/>
          <w:szCs w:val="20"/>
        </w:rPr>
        <w:t>Project</w:t>
      </w:r>
      <w:r w:rsidR="009105FC" w:rsidRPr="00352F22">
        <w:rPr>
          <w:sz w:val="20"/>
          <w:szCs w:val="20"/>
        </w:rPr>
        <w:t xml:space="preserve"> will be evaluated separately to determine the </w:t>
      </w:r>
      <w:r w:rsidR="00761A1C" w:rsidRPr="00352F22">
        <w:rPr>
          <w:sz w:val="20"/>
          <w:szCs w:val="20"/>
        </w:rPr>
        <w:t>M</w:t>
      </w:r>
      <w:r w:rsidR="009105FC" w:rsidRPr="00352F22">
        <w:rPr>
          <w:sz w:val="20"/>
          <w:szCs w:val="20"/>
        </w:rPr>
        <w:t xml:space="preserve">ost </w:t>
      </w:r>
      <w:r w:rsidR="00761A1C" w:rsidRPr="00352F22">
        <w:rPr>
          <w:sz w:val="20"/>
          <w:szCs w:val="20"/>
        </w:rPr>
        <w:t>A</w:t>
      </w:r>
      <w:r w:rsidR="009105FC" w:rsidRPr="00352F22">
        <w:rPr>
          <w:sz w:val="20"/>
          <w:szCs w:val="20"/>
        </w:rPr>
        <w:t xml:space="preserve">dvantageous </w:t>
      </w:r>
      <w:r w:rsidR="00761A1C" w:rsidRPr="00352F22">
        <w:rPr>
          <w:sz w:val="20"/>
          <w:szCs w:val="20"/>
        </w:rPr>
        <w:t>P</w:t>
      </w:r>
      <w:r w:rsidR="009105FC" w:rsidRPr="00352F22">
        <w:rPr>
          <w:sz w:val="20"/>
          <w:szCs w:val="20"/>
        </w:rPr>
        <w:t xml:space="preserve">roposal using the methodology specified in </w:t>
      </w:r>
      <w:r w:rsidR="00961B05" w:rsidRPr="00352F22">
        <w:rPr>
          <w:sz w:val="20"/>
          <w:szCs w:val="20"/>
        </w:rPr>
        <w:t>S</w:t>
      </w:r>
      <w:r w:rsidR="00C83C28" w:rsidRPr="00352F22">
        <w:rPr>
          <w:sz w:val="20"/>
          <w:szCs w:val="20"/>
        </w:rPr>
        <w:t>ection</w:t>
      </w:r>
      <w:r w:rsidR="00961B05" w:rsidRPr="00352F22">
        <w:rPr>
          <w:sz w:val="20"/>
          <w:szCs w:val="20"/>
        </w:rPr>
        <w:t xml:space="preserve"> </w:t>
      </w:r>
      <w:r w:rsidR="00A41635" w:rsidRPr="00352F22">
        <w:rPr>
          <w:sz w:val="20"/>
          <w:szCs w:val="20"/>
        </w:rPr>
        <w:fldChar w:fldCharType="begin"/>
      </w:r>
      <w:r w:rsidR="00A41635" w:rsidRPr="00352F22">
        <w:rPr>
          <w:sz w:val="20"/>
          <w:szCs w:val="20"/>
        </w:rPr>
        <w:instrText xml:space="preserve"> REF _Ref86695442 \n \h </w:instrText>
      </w:r>
      <w:r w:rsidR="00A904B3" w:rsidRPr="00352F22">
        <w:rPr>
          <w:sz w:val="20"/>
          <w:szCs w:val="20"/>
        </w:rPr>
        <w:instrText xml:space="preserve"> \* MERGEFORMAT </w:instrText>
      </w:r>
      <w:r w:rsidR="00A41635" w:rsidRPr="00352F22">
        <w:rPr>
          <w:sz w:val="20"/>
          <w:szCs w:val="20"/>
        </w:rPr>
      </w:r>
      <w:r w:rsidR="00A41635" w:rsidRPr="00352F22">
        <w:rPr>
          <w:sz w:val="20"/>
          <w:szCs w:val="20"/>
        </w:rPr>
        <w:fldChar w:fldCharType="separate"/>
      </w:r>
      <w:r w:rsidR="001E4644" w:rsidRPr="00352F22">
        <w:rPr>
          <w:sz w:val="20"/>
          <w:szCs w:val="20"/>
        </w:rPr>
        <w:t>7.8</w:t>
      </w:r>
      <w:r w:rsidR="00A41635" w:rsidRPr="00352F22">
        <w:rPr>
          <w:sz w:val="20"/>
          <w:szCs w:val="20"/>
        </w:rPr>
        <w:fldChar w:fldCharType="end"/>
      </w:r>
      <w:r w:rsidR="00077617" w:rsidRPr="00352F22">
        <w:rPr>
          <w:sz w:val="20"/>
          <w:szCs w:val="20"/>
        </w:rPr>
        <w:t>.</w:t>
      </w:r>
      <w:bookmarkStart w:id="183" w:name="_Ref402116591"/>
      <w:r>
        <w:rPr>
          <w:sz w:val="20"/>
          <w:szCs w:val="20"/>
        </w:rPr>
        <w:t>]</w:t>
      </w:r>
      <w:r>
        <w:rPr>
          <w:rStyle w:val="FootnoteReference"/>
          <w:szCs w:val="20"/>
        </w:rPr>
        <w:footnoteReference w:id="75"/>
      </w:r>
    </w:p>
    <w:p w14:paraId="26871EA9" w14:textId="4B9480B2" w:rsidR="00217956" w:rsidRPr="008C606B" w:rsidRDefault="00217956" w:rsidP="00F91F6A">
      <w:pPr>
        <w:pStyle w:val="Head20"/>
        <w:outlineLvl w:val="9"/>
        <w:rPr>
          <w:sz w:val="20"/>
          <w:szCs w:val="20"/>
        </w:rPr>
      </w:pPr>
      <w:bookmarkStart w:id="184" w:name="_Ref85493804"/>
      <w:bookmarkStart w:id="185" w:name="_Ref85487261"/>
      <w:r>
        <w:rPr>
          <w:sz w:val="20"/>
          <w:szCs w:val="20"/>
        </w:rPr>
        <w:t>[</w:t>
      </w:r>
      <w:r w:rsidRPr="008C606B">
        <w:rPr>
          <w:sz w:val="20"/>
          <w:szCs w:val="20"/>
        </w:rPr>
        <w:t xml:space="preserve">Prequalified Bidders may submit a Proposal for up to </w:t>
      </w:r>
      <w:r w:rsidR="005837BC">
        <w:rPr>
          <w:sz w:val="20"/>
          <w:szCs w:val="20"/>
        </w:rPr>
        <w:t xml:space="preserve">a </w:t>
      </w:r>
      <w:r w:rsidRPr="008C606B">
        <w:rPr>
          <w:sz w:val="20"/>
          <w:szCs w:val="20"/>
        </w:rPr>
        <w:t>maximum</w:t>
      </w:r>
      <w:r w:rsidR="005837BC">
        <w:rPr>
          <w:sz w:val="20"/>
          <w:szCs w:val="20"/>
        </w:rPr>
        <w:t xml:space="preserve"> of </w:t>
      </w:r>
      <w:r w:rsidR="005837BC" w:rsidRPr="008C606B">
        <w:rPr>
          <w:sz w:val="20"/>
          <w:szCs w:val="20"/>
        </w:rPr>
        <w:t>[</w:t>
      </w:r>
      <w:r w:rsidR="00990574">
        <w:rPr>
          <w:sz w:val="20"/>
          <w:szCs w:val="20"/>
        </w:rPr>
        <w:t>insert n</w:t>
      </w:r>
      <w:r w:rsidR="005837BC" w:rsidRPr="008C606B">
        <w:rPr>
          <w:sz w:val="20"/>
          <w:szCs w:val="20"/>
        </w:rPr>
        <w:t xml:space="preserve">umber] </w:t>
      </w:r>
      <w:r w:rsidR="005837BC">
        <w:rPr>
          <w:sz w:val="20"/>
          <w:szCs w:val="20"/>
        </w:rPr>
        <w:t>Projects</w:t>
      </w:r>
      <w:r w:rsidRPr="008C606B">
        <w:rPr>
          <w:sz w:val="20"/>
          <w:szCs w:val="20"/>
        </w:rPr>
        <w:t xml:space="preserve">. However, a Prequalified Bidder may not be awarded more than [Number] </w:t>
      </w:r>
      <w:r>
        <w:rPr>
          <w:sz w:val="20"/>
          <w:szCs w:val="20"/>
        </w:rPr>
        <w:t>Projects</w:t>
      </w:r>
      <w:r w:rsidRPr="008C606B">
        <w:rPr>
          <w:b/>
          <w:sz w:val="20"/>
          <w:szCs w:val="20"/>
        </w:rPr>
        <w:t xml:space="preserve">. </w:t>
      </w:r>
      <w:r w:rsidRPr="008C606B">
        <w:rPr>
          <w:sz w:val="20"/>
          <w:szCs w:val="20"/>
        </w:rPr>
        <w:t xml:space="preserve">The Procuring Authority shall use the following methodology to allocate </w:t>
      </w:r>
      <w:r>
        <w:rPr>
          <w:sz w:val="20"/>
          <w:szCs w:val="20"/>
        </w:rPr>
        <w:t>Projects</w:t>
      </w:r>
      <w:r w:rsidRPr="008C606B">
        <w:rPr>
          <w:sz w:val="20"/>
          <w:szCs w:val="20"/>
        </w:rPr>
        <w:t xml:space="preserve"> to Winning Bidders:</w:t>
      </w:r>
      <w:bookmarkEnd w:id="184"/>
    </w:p>
    <w:p w14:paraId="28B01316" w14:textId="77777777" w:rsidR="00217956" w:rsidRPr="008C606B" w:rsidRDefault="00217956" w:rsidP="00217956">
      <w:pPr>
        <w:pStyle w:val="Head40"/>
        <w:rPr>
          <w:rFonts w:ascii="FedraSans-NormalTF" w:hAnsi="FedraSans-NormalTF"/>
          <w:sz w:val="20"/>
          <w:szCs w:val="20"/>
        </w:rPr>
      </w:pPr>
      <w:r>
        <w:rPr>
          <w:rFonts w:ascii="FedraSans-NormalTF" w:hAnsi="FedraSans-NormalTF"/>
          <w:sz w:val="20"/>
          <w:szCs w:val="20"/>
        </w:rPr>
        <w:t>Projects</w:t>
      </w:r>
      <w:r w:rsidRPr="008C606B">
        <w:rPr>
          <w:rFonts w:ascii="FedraSans-NormalTF" w:hAnsi="FedraSans-NormalTF"/>
          <w:sz w:val="20"/>
          <w:szCs w:val="20"/>
        </w:rPr>
        <w:t xml:space="preserve"> will be allocated to the </w:t>
      </w:r>
      <w:r>
        <w:rPr>
          <w:rFonts w:ascii="FedraSans-NormalTF" w:hAnsi="FedraSans-NormalTF"/>
          <w:sz w:val="20"/>
          <w:szCs w:val="20"/>
        </w:rPr>
        <w:t>Compliant</w:t>
      </w:r>
      <w:r w:rsidRPr="008C606B">
        <w:rPr>
          <w:rFonts w:ascii="FedraSans-NormalTF" w:hAnsi="FedraSans-NormalTF"/>
          <w:sz w:val="20"/>
          <w:szCs w:val="20"/>
        </w:rPr>
        <w:t xml:space="preserve"> Bidders with the Most Advantageous Proposals for each </w:t>
      </w:r>
      <w:r>
        <w:rPr>
          <w:rFonts w:ascii="FedraSans-NormalTF" w:hAnsi="FedraSans-NormalTF"/>
          <w:sz w:val="20"/>
          <w:szCs w:val="20"/>
        </w:rPr>
        <w:t>Project</w:t>
      </w:r>
      <w:r w:rsidRPr="008C606B">
        <w:rPr>
          <w:rFonts w:ascii="FedraSans-NormalTF" w:hAnsi="FedraSans-NormalTF"/>
          <w:sz w:val="20"/>
          <w:szCs w:val="20"/>
        </w:rPr>
        <w:t xml:space="preserve"> if this does not result in one </w:t>
      </w:r>
      <w:r>
        <w:rPr>
          <w:rFonts w:ascii="FedraSans-NormalTF" w:hAnsi="FedraSans-NormalTF"/>
          <w:sz w:val="20"/>
          <w:szCs w:val="20"/>
        </w:rPr>
        <w:t>Compliant</w:t>
      </w:r>
      <w:r w:rsidRPr="008C606B">
        <w:rPr>
          <w:rFonts w:ascii="FedraSans-NormalTF" w:hAnsi="FedraSans-NormalTF"/>
          <w:sz w:val="20"/>
          <w:szCs w:val="20"/>
        </w:rPr>
        <w:t xml:space="preserve"> Bidder being awarded more than the maximum number of </w:t>
      </w:r>
      <w:r>
        <w:rPr>
          <w:rFonts w:ascii="FedraSans-NormalTF" w:hAnsi="FedraSans-NormalTF"/>
          <w:sz w:val="20"/>
          <w:szCs w:val="20"/>
        </w:rPr>
        <w:t>Projects</w:t>
      </w:r>
      <w:r w:rsidRPr="008C606B">
        <w:rPr>
          <w:rFonts w:ascii="FedraSans-NormalTF" w:hAnsi="FedraSans-NormalTF"/>
          <w:sz w:val="20"/>
          <w:szCs w:val="20"/>
        </w:rPr>
        <w:t xml:space="preserve"> per </w:t>
      </w:r>
      <w:r>
        <w:rPr>
          <w:rFonts w:ascii="FedraSans-NormalTF" w:hAnsi="FedraSans-NormalTF"/>
          <w:sz w:val="20"/>
          <w:szCs w:val="20"/>
        </w:rPr>
        <w:t>Compliant</w:t>
      </w:r>
      <w:r w:rsidRPr="008C606B">
        <w:rPr>
          <w:rFonts w:ascii="FedraSans-NormalTF" w:hAnsi="FedraSans-NormalTF"/>
          <w:sz w:val="20"/>
          <w:szCs w:val="20"/>
        </w:rPr>
        <w:t xml:space="preserve"> Bidder.</w:t>
      </w:r>
    </w:p>
    <w:p w14:paraId="05D8F6BB" w14:textId="77777777" w:rsidR="00217956" w:rsidRPr="008C606B" w:rsidRDefault="00217956" w:rsidP="00217956">
      <w:pPr>
        <w:pStyle w:val="Head40"/>
        <w:rPr>
          <w:rFonts w:ascii="FedraSans-NormalTF" w:hAnsi="FedraSans-NormalTF"/>
          <w:sz w:val="20"/>
          <w:szCs w:val="20"/>
        </w:rPr>
      </w:pPr>
      <w:r w:rsidRPr="008C606B">
        <w:rPr>
          <w:rFonts w:ascii="FedraSans-NormalTF" w:hAnsi="FedraSans-NormalTF"/>
          <w:sz w:val="20"/>
          <w:szCs w:val="20"/>
        </w:rPr>
        <w:t>If not, the Procuring Authority will:</w:t>
      </w:r>
      <w:bookmarkEnd w:id="185"/>
    </w:p>
    <w:p w14:paraId="6F7E1F33" w14:textId="67EA0E37" w:rsidR="00217956" w:rsidRPr="008C606B" w:rsidRDefault="005837BC" w:rsidP="00217956">
      <w:pPr>
        <w:pStyle w:val="Head50"/>
        <w:rPr>
          <w:rFonts w:ascii="FedraSans-NormalTF" w:hAnsi="FedraSans-NormalTF"/>
          <w:sz w:val="20"/>
          <w:szCs w:val="20"/>
        </w:rPr>
      </w:pPr>
      <w:r>
        <w:rPr>
          <w:rFonts w:ascii="FedraSans-NormalTF" w:hAnsi="FedraSans-NormalTF"/>
          <w:sz w:val="20"/>
          <w:szCs w:val="20"/>
        </w:rPr>
        <w:t>c</w:t>
      </w:r>
      <w:r w:rsidR="00217956" w:rsidRPr="008C606B">
        <w:rPr>
          <w:rFonts w:ascii="FedraSans-NormalTF" w:hAnsi="FedraSans-NormalTF"/>
          <w:sz w:val="20"/>
          <w:szCs w:val="20"/>
        </w:rPr>
        <w:t xml:space="preserve">alculate the Total Score by summing up the Evaluated Financial Scores (Sf) for the [Number] </w:t>
      </w:r>
      <w:r w:rsidR="00217956">
        <w:rPr>
          <w:rFonts w:ascii="FedraSans-NormalTF" w:hAnsi="FedraSans-NormalTF"/>
          <w:sz w:val="20"/>
          <w:szCs w:val="20"/>
        </w:rPr>
        <w:t>Projects</w:t>
      </w:r>
      <w:r w:rsidR="00217956" w:rsidRPr="008C606B">
        <w:rPr>
          <w:rFonts w:ascii="FedraSans-NormalTF" w:hAnsi="FedraSans-NormalTF"/>
          <w:sz w:val="20"/>
          <w:szCs w:val="20"/>
        </w:rPr>
        <w:t xml:space="preserve"> for all the combinations of </w:t>
      </w:r>
      <w:r w:rsidR="00217956">
        <w:rPr>
          <w:rFonts w:ascii="FedraSans-NormalTF" w:hAnsi="FedraSans-NormalTF"/>
          <w:sz w:val="20"/>
          <w:szCs w:val="20"/>
        </w:rPr>
        <w:t>Compliant</w:t>
      </w:r>
      <w:r w:rsidR="00217956" w:rsidRPr="008C606B">
        <w:rPr>
          <w:rFonts w:ascii="FedraSans-NormalTF" w:hAnsi="FedraSans-NormalTF"/>
          <w:sz w:val="20"/>
          <w:szCs w:val="20"/>
        </w:rPr>
        <w:t xml:space="preserve"> Bidders among the [Number] </w:t>
      </w:r>
      <w:r w:rsidR="00217956">
        <w:rPr>
          <w:rFonts w:ascii="FedraSans-NormalTF" w:hAnsi="FedraSans-NormalTF"/>
          <w:sz w:val="20"/>
          <w:szCs w:val="20"/>
        </w:rPr>
        <w:t>Projects</w:t>
      </w:r>
      <w:r w:rsidR="00217956" w:rsidRPr="008C606B">
        <w:rPr>
          <w:rFonts w:ascii="FedraSans-NormalTF" w:hAnsi="FedraSans-NormalTF"/>
          <w:sz w:val="20"/>
          <w:szCs w:val="20"/>
        </w:rPr>
        <w:t>; and</w:t>
      </w:r>
    </w:p>
    <w:p w14:paraId="547FDB5E" w14:textId="19304367" w:rsidR="00217956" w:rsidRPr="008C606B" w:rsidRDefault="005837BC" w:rsidP="00217956">
      <w:pPr>
        <w:pStyle w:val="Head50"/>
        <w:rPr>
          <w:rFonts w:ascii="FedraSans-NormalTF" w:hAnsi="FedraSans-NormalTF"/>
          <w:sz w:val="20"/>
          <w:szCs w:val="20"/>
        </w:rPr>
      </w:pPr>
      <w:r>
        <w:rPr>
          <w:rFonts w:ascii="FedraSans-NormalTF" w:hAnsi="FedraSans-NormalTF"/>
          <w:sz w:val="20"/>
          <w:szCs w:val="20"/>
        </w:rPr>
        <w:t>c</w:t>
      </w:r>
      <w:r w:rsidR="00217956" w:rsidRPr="008C606B">
        <w:rPr>
          <w:rFonts w:ascii="FedraSans-NormalTF" w:hAnsi="FedraSans-NormalTF"/>
          <w:sz w:val="20"/>
          <w:szCs w:val="20"/>
        </w:rPr>
        <w:t xml:space="preserve">hoose the combination of </w:t>
      </w:r>
      <w:r w:rsidR="00217956">
        <w:rPr>
          <w:rFonts w:ascii="FedraSans-NormalTF" w:hAnsi="FedraSans-NormalTF"/>
          <w:sz w:val="20"/>
          <w:szCs w:val="20"/>
        </w:rPr>
        <w:t>Compliant</w:t>
      </w:r>
      <w:r w:rsidR="00217956" w:rsidRPr="008C606B">
        <w:rPr>
          <w:rFonts w:ascii="FedraSans-NormalTF" w:hAnsi="FedraSans-NormalTF"/>
          <w:sz w:val="20"/>
          <w:szCs w:val="20"/>
        </w:rPr>
        <w:t xml:space="preserve"> Bidders that yields the highest Total Score.</w:t>
      </w:r>
    </w:p>
    <w:p w14:paraId="480F7818" w14:textId="77777777" w:rsidR="00217956" w:rsidRPr="008C606B" w:rsidRDefault="00217956" w:rsidP="00217956">
      <w:pPr>
        <w:pStyle w:val="ListBullet"/>
        <w:tabs>
          <w:tab w:val="clear" w:pos="360"/>
        </w:tabs>
        <w:ind w:left="2160" w:firstLine="0"/>
        <w:rPr>
          <w:rFonts w:ascii="FedraSans-NormalTF" w:hAnsi="FedraSans-NormalTF"/>
          <w:sz w:val="20"/>
          <w:szCs w:val="20"/>
        </w:rPr>
      </w:pPr>
      <w:r w:rsidRPr="008C606B">
        <w:rPr>
          <w:rFonts w:ascii="FedraSans-NormalTF" w:hAnsi="FedraSans-NormalTF"/>
          <w:sz w:val="20"/>
          <w:szCs w:val="20"/>
        </w:rPr>
        <w:t xml:space="preserve">Below is an example of how the allocation methodology works: </w:t>
      </w:r>
    </w:p>
    <w:p w14:paraId="147F0D7C" w14:textId="731C2DAC" w:rsidR="00217956" w:rsidRPr="008C606B" w:rsidRDefault="00217956" w:rsidP="00217956">
      <w:pPr>
        <w:pStyle w:val="ListBullet"/>
        <w:numPr>
          <w:ilvl w:val="0"/>
          <w:numId w:val="40"/>
        </w:numPr>
        <w:tabs>
          <w:tab w:val="clear" w:pos="1004"/>
          <w:tab w:val="num" w:pos="3164"/>
        </w:tabs>
        <w:spacing w:after="120"/>
        <w:ind w:left="3164"/>
        <w:jc w:val="both"/>
        <w:rPr>
          <w:rFonts w:ascii="FedraSans-NormalTF" w:hAnsi="FedraSans-NormalTF"/>
          <w:sz w:val="20"/>
          <w:szCs w:val="20"/>
        </w:rPr>
      </w:pPr>
      <w:r w:rsidRPr="008C606B">
        <w:rPr>
          <w:rFonts w:ascii="FedraSans-NormalTF" w:hAnsi="FedraSans-NormalTF"/>
          <w:sz w:val="20"/>
          <w:szCs w:val="20"/>
        </w:rPr>
        <w:t xml:space="preserve">There are </w:t>
      </w:r>
      <w:r w:rsidR="008C2B2E">
        <w:rPr>
          <w:rFonts w:ascii="FedraSans-NormalTF" w:hAnsi="FedraSans-NormalTF"/>
          <w:sz w:val="20"/>
          <w:szCs w:val="20"/>
        </w:rPr>
        <w:t>three (</w:t>
      </w:r>
      <w:r w:rsidRPr="008C606B">
        <w:rPr>
          <w:rFonts w:ascii="FedraSans-NormalTF" w:hAnsi="FedraSans-NormalTF"/>
          <w:sz w:val="20"/>
          <w:szCs w:val="20"/>
        </w:rPr>
        <w:t>3</w:t>
      </w:r>
      <w:r w:rsidR="008C2B2E">
        <w:rPr>
          <w:rFonts w:ascii="FedraSans-NormalTF" w:hAnsi="FedraSans-NormalTF"/>
          <w:sz w:val="20"/>
          <w:szCs w:val="20"/>
        </w:rPr>
        <w:t>)</w:t>
      </w:r>
      <w:r w:rsidRPr="008C606B">
        <w:rPr>
          <w:rFonts w:ascii="FedraSans-NormalTF" w:hAnsi="FedraSans-NormalTF"/>
          <w:sz w:val="20"/>
          <w:szCs w:val="20"/>
        </w:rPr>
        <w:t xml:space="preserve"> Prequalified Bidders (A, B, and C)</w:t>
      </w:r>
    </w:p>
    <w:p w14:paraId="6934FC93" w14:textId="390F2830" w:rsidR="00217956" w:rsidRPr="008C606B" w:rsidRDefault="00217956" w:rsidP="00217956">
      <w:pPr>
        <w:pStyle w:val="ListBullet"/>
        <w:numPr>
          <w:ilvl w:val="0"/>
          <w:numId w:val="40"/>
        </w:numPr>
        <w:tabs>
          <w:tab w:val="clear" w:pos="1004"/>
          <w:tab w:val="num" w:pos="3164"/>
        </w:tabs>
        <w:spacing w:after="120"/>
        <w:ind w:left="3164"/>
        <w:jc w:val="both"/>
        <w:rPr>
          <w:rFonts w:ascii="FedraSans-NormalTF" w:hAnsi="FedraSans-NormalTF"/>
          <w:sz w:val="20"/>
          <w:szCs w:val="20"/>
        </w:rPr>
      </w:pPr>
      <w:r w:rsidRPr="008C606B">
        <w:rPr>
          <w:rFonts w:ascii="FedraSans-NormalTF" w:hAnsi="FedraSans-NormalTF"/>
          <w:sz w:val="20"/>
          <w:szCs w:val="20"/>
        </w:rPr>
        <w:t xml:space="preserve">A Prequalified Bidder can submit a Proposal for up to </w:t>
      </w:r>
      <w:r w:rsidR="00861A3C">
        <w:rPr>
          <w:rFonts w:ascii="FedraSans-NormalTF" w:hAnsi="FedraSans-NormalTF"/>
          <w:sz w:val="20"/>
          <w:szCs w:val="20"/>
        </w:rPr>
        <w:t>three (</w:t>
      </w:r>
      <w:r w:rsidRPr="008C606B">
        <w:rPr>
          <w:rFonts w:ascii="FedraSans-NormalTF" w:hAnsi="FedraSans-NormalTF"/>
          <w:sz w:val="20"/>
          <w:szCs w:val="20"/>
        </w:rPr>
        <w:t>3</w:t>
      </w:r>
      <w:r w:rsidR="00861A3C">
        <w:rPr>
          <w:rFonts w:ascii="FedraSans-NormalTF" w:hAnsi="FedraSans-NormalTF"/>
          <w:sz w:val="20"/>
          <w:szCs w:val="20"/>
        </w:rPr>
        <w:t>)</w:t>
      </w:r>
      <w:r w:rsidRPr="008C606B">
        <w:rPr>
          <w:rFonts w:ascii="FedraSans-NormalTF" w:hAnsi="FedraSans-NormalTF"/>
          <w:sz w:val="20"/>
          <w:szCs w:val="20"/>
        </w:rPr>
        <w:t xml:space="preserve"> </w:t>
      </w:r>
      <w:r>
        <w:rPr>
          <w:rFonts w:ascii="FedraSans-NormalTF" w:hAnsi="FedraSans-NormalTF"/>
          <w:sz w:val="20"/>
          <w:szCs w:val="20"/>
        </w:rPr>
        <w:t>Projects</w:t>
      </w:r>
      <w:r w:rsidRPr="008C606B">
        <w:rPr>
          <w:rFonts w:ascii="FedraSans-NormalTF" w:hAnsi="FedraSans-NormalTF"/>
          <w:sz w:val="20"/>
          <w:szCs w:val="20"/>
        </w:rPr>
        <w:t xml:space="preserve"> </w:t>
      </w:r>
    </w:p>
    <w:p w14:paraId="30CA8BE3" w14:textId="7A542072" w:rsidR="00217956" w:rsidRPr="008C606B" w:rsidRDefault="00217956" w:rsidP="00217956">
      <w:pPr>
        <w:pStyle w:val="ListBullet"/>
        <w:numPr>
          <w:ilvl w:val="0"/>
          <w:numId w:val="40"/>
        </w:numPr>
        <w:tabs>
          <w:tab w:val="clear" w:pos="1004"/>
          <w:tab w:val="num" w:pos="3164"/>
        </w:tabs>
        <w:spacing w:after="120"/>
        <w:ind w:left="3164"/>
        <w:jc w:val="both"/>
        <w:rPr>
          <w:rFonts w:ascii="FedraSans-NormalTF" w:hAnsi="FedraSans-NormalTF"/>
          <w:sz w:val="20"/>
          <w:szCs w:val="20"/>
        </w:rPr>
      </w:pPr>
      <w:r w:rsidRPr="008C606B">
        <w:rPr>
          <w:rFonts w:ascii="FedraSans-NormalTF" w:hAnsi="FedraSans-NormalTF"/>
          <w:sz w:val="20"/>
          <w:szCs w:val="20"/>
        </w:rPr>
        <w:t xml:space="preserve">A Prequalified Bidder can be awarded up to </w:t>
      </w:r>
      <w:r w:rsidR="00861A3C">
        <w:rPr>
          <w:rFonts w:ascii="FedraSans-NormalTF" w:hAnsi="FedraSans-NormalTF"/>
          <w:sz w:val="20"/>
          <w:szCs w:val="20"/>
        </w:rPr>
        <w:t>two (</w:t>
      </w:r>
      <w:r w:rsidRPr="008C606B">
        <w:rPr>
          <w:rFonts w:ascii="FedraSans-NormalTF" w:hAnsi="FedraSans-NormalTF"/>
          <w:sz w:val="20"/>
          <w:szCs w:val="20"/>
        </w:rPr>
        <w:t>2</w:t>
      </w:r>
      <w:r w:rsidR="00861A3C">
        <w:rPr>
          <w:rFonts w:ascii="FedraSans-NormalTF" w:hAnsi="FedraSans-NormalTF"/>
          <w:sz w:val="20"/>
          <w:szCs w:val="20"/>
        </w:rPr>
        <w:t>)</w:t>
      </w:r>
      <w:r w:rsidRPr="008C606B">
        <w:rPr>
          <w:rFonts w:ascii="FedraSans-NormalTF" w:hAnsi="FedraSans-NormalTF"/>
          <w:sz w:val="20"/>
          <w:szCs w:val="20"/>
        </w:rPr>
        <w:t xml:space="preserve"> </w:t>
      </w:r>
      <w:r>
        <w:rPr>
          <w:rFonts w:ascii="FedraSans-NormalTF" w:hAnsi="FedraSans-NormalTF"/>
          <w:sz w:val="20"/>
          <w:szCs w:val="20"/>
        </w:rPr>
        <w:t>Projects</w:t>
      </w:r>
      <w:r w:rsidRPr="008C606B">
        <w:rPr>
          <w:rFonts w:ascii="FedraSans-NormalTF" w:hAnsi="FedraSans-NormalTF"/>
          <w:sz w:val="20"/>
          <w:szCs w:val="20"/>
        </w:rPr>
        <w:t>.</w:t>
      </w:r>
    </w:p>
    <w:p w14:paraId="6565604D" w14:textId="77777777" w:rsidR="00217956" w:rsidRPr="008C606B" w:rsidRDefault="00217956" w:rsidP="00217956">
      <w:pPr>
        <w:pStyle w:val="BodyText"/>
        <w:ind w:left="2160"/>
        <w:rPr>
          <w:rFonts w:ascii="FedraSans-NormalTF" w:hAnsi="FedraSans-NormalTF"/>
          <w:sz w:val="20"/>
          <w:szCs w:val="20"/>
        </w:rPr>
      </w:pPr>
      <w:r w:rsidRPr="008C606B">
        <w:rPr>
          <w:rFonts w:ascii="FedraSans-NormalTF" w:hAnsi="FedraSans-NormalTF"/>
          <w:sz w:val="20"/>
          <w:szCs w:val="20"/>
        </w:rPr>
        <w:t xml:space="preserve">The table below shows the score of each bidder for each </w:t>
      </w:r>
      <w:r>
        <w:rPr>
          <w:rFonts w:ascii="FedraSans-NormalTF" w:hAnsi="FedraSans-NormalTF"/>
          <w:sz w:val="20"/>
          <w:szCs w:val="20"/>
        </w:rPr>
        <w:t>Project</w:t>
      </w:r>
      <w:r w:rsidRPr="008C606B">
        <w:rPr>
          <w:rFonts w:ascii="FedraSans-NormalTF" w:hAnsi="FedraSans-NormalTF"/>
          <w:sz w:val="20"/>
          <w:szCs w:val="20"/>
        </w:rPr>
        <w:t>:</w:t>
      </w:r>
    </w:p>
    <w:tbl>
      <w:tblPr>
        <w:tblStyle w:val="TableGrid"/>
        <w:tblW w:w="8035" w:type="dxa"/>
        <w:tblInd w:w="1521" w:type="dxa"/>
        <w:tblLook w:val="04A0" w:firstRow="1" w:lastRow="0" w:firstColumn="1" w:lastColumn="0" w:noHBand="0" w:noVBand="1"/>
      </w:tblPr>
      <w:tblGrid>
        <w:gridCol w:w="1555"/>
        <w:gridCol w:w="2160"/>
        <w:gridCol w:w="2160"/>
        <w:gridCol w:w="2160"/>
      </w:tblGrid>
      <w:tr w:rsidR="00217956" w:rsidRPr="008C606B" w14:paraId="23FD7C5E" w14:textId="77777777" w:rsidTr="00277B17">
        <w:tc>
          <w:tcPr>
            <w:tcW w:w="1555" w:type="dxa"/>
            <w:tcBorders>
              <w:top w:val="nil"/>
              <w:left w:val="nil"/>
            </w:tcBorders>
          </w:tcPr>
          <w:p w14:paraId="7D2C45D5" w14:textId="77777777" w:rsidR="00217956" w:rsidRPr="008C606B" w:rsidRDefault="00217956" w:rsidP="00277B17">
            <w:pPr>
              <w:pStyle w:val="ListBullet"/>
              <w:keepNext/>
              <w:tabs>
                <w:tab w:val="clear" w:pos="360"/>
              </w:tabs>
              <w:ind w:left="0" w:firstLine="0"/>
              <w:rPr>
                <w:rFonts w:ascii="FedraSans-NormalTF" w:hAnsi="FedraSans-NormalTF"/>
                <w:szCs w:val="20"/>
              </w:rPr>
            </w:pPr>
          </w:p>
        </w:tc>
        <w:tc>
          <w:tcPr>
            <w:tcW w:w="2160" w:type="dxa"/>
            <w:shd w:val="clear" w:color="auto" w:fill="002060"/>
          </w:tcPr>
          <w:p w14:paraId="267FF0BF" w14:textId="77777777" w:rsidR="00217956" w:rsidRPr="008C606B" w:rsidRDefault="00217956" w:rsidP="00277B17">
            <w:pPr>
              <w:pStyle w:val="ListBullet"/>
              <w:tabs>
                <w:tab w:val="clear" w:pos="360"/>
              </w:tabs>
              <w:ind w:left="0" w:firstLine="0"/>
              <w:rPr>
                <w:rFonts w:ascii="FedraSans-NormalTF" w:hAnsi="FedraSans-NormalTF"/>
                <w:b/>
                <w:color w:val="FFFFFF" w:themeColor="background1"/>
                <w:szCs w:val="20"/>
              </w:rPr>
            </w:pPr>
            <w:r w:rsidRPr="008C606B">
              <w:rPr>
                <w:rFonts w:ascii="FedraSans-NormalTF" w:hAnsi="FedraSans-NormalTF"/>
                <w:b/>
                <w:color w:val="FFFFFF" w:themeColor="background1"/>
                <w:szCs w:val="20"/>
              </w:rPr>
              <w:t>Score of bidder A</w:t>
            </w:r>
          </w:p>
        </w:tc>
        <w:tc>
          <w:tcPr>
            <w:tcW w:w="2160" w:type="dxa"/>
            <w:shd w:val="clear" w:color="auto" w:fill="002060"/>
          </w:tcPr>
          <w:p w14:paraId="15438650" w14:textId="77777777" w:rsidR="00217956" w:rsidRPr="008C606B" w:rsidRDefault="00217956" w:rsidP="00277B17">
            <w:pPr>
              <w:pStyle w:val="ListBullet"/>
              <w:tabs>
                <w:tab w:val="clear" w:pos="360"/>
              </w:tabs>
              <w:ind w:left="0" w:firstLine="0"/>
              <w:rPr>
                <w:rFonts w:ascii="FedraSans-NormalTF" w:hAnsi="FedraSans-NormalTF"/>
                <w:b/>
                <w:color w:val="FFFFFF" w:themeColor="background1"/>
                <w:szCs w:val="20"/>
              </w:rPr>
            </w:pPr>
            <w:r w:rsidRPr="008C606B">
              <w:rPr>
                <w:rFonts w:ascii="FedraSans-NormalTF" w:hAnsi="FedraSans-NormalTF"/>
                <w:b/>
                <w:color w:val="FFFFFF" w:themeColor="background1"/>
                <w:szCs w:val="20"/>
              </w:rPr>
              <w:t>Score of bidder B</w:t>
            </w:r>
          </w:p>
        </w:tc>
        <w:tc>
          <w:tcPr>
            <w:tcW w:w="2160" w:type="dxa"/>
            <w:shd w:val="clear" w:color="auto" w:fill="002060"/>
          </w:tcPr>
          <w:p w14:paraId="5A846402" w14:textId="77777777" w:rsidR="00217956" w:rsidRPr="008C606B" w:rsidRDefault="00217956" w:rsidP="00277B17">
            <w:pPr>
              <w:pStyle w:val="ListBullet"/>
              <w:tabs>
                <w:tab w:val="clear" w:pos="360"/>
              </w:tabs>
              <w:ind w:left="0" w:firstLine="0"/>
              <w:rPr>
                <w:rFonts w:ascii="FedraSans-NormalTF" w:hAnsi="FedraSans-NormalTF"/>
                <w:b/>
                <w:color w:val="FFFFFF" w:themeColor="background1"/>
                <w:szCs w:val="20"/>
              </w:rPr>
            </w:pPr>
            <w:r w:rsidRPr="008C606B">
              <w:rPr>
                <w:rFonts w:ascii="FedraSans-NormalTF" w:hAnsi="FedraSans-NormalTF"/>
                <w:b/>
                <w:color w:val="FFFFFF" w:themeColor="background1"/>
                <w:szCs w:val="20"/>
              </w:rPr>
              <w:t>Score bidder of C</w:t>
            </w:r>
          </w:p>
        </w:tc>
      </w:tr>
      <w:tr w:rsidR="00217956" w:rsidRPr="008C606B" w14:paraId="3E2D2EFF" w14:textId="77777777" w:rsidTr="00277B17">
        <w:tc>
          <w:tcPr>
            <w:tcW w:w="1555" w:type="dxa"/>
            <w:shd w:val="clear" w:color="auto" w:fill="D9D9D9" w:themeFill="background1" w:themeFillShade="D9"/>
          </w:tcPr>
          <w:p w14:paraId="4E98DB3E"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Pr>
                <w:rFonts w:ascii="FedraSans-NormalTF" w:hAnsi="FedraSans-NormalTF"/>
                <w:b/>
                <w:color w:val="000000" w:themeColor="text1"/>
                <w:szCs w:val="20"/>
              </w:rPr>
              <w:t>Project</w:t>
            </w:r>
            <w:r w:rsidRPr="008C606B">
              <w:rPr>
                <w:rFonts w:ascii="FedraSans-NormalTF" w:hAnsi="FedraSans-NormalTF"/>
                <w:b/>
                <w:color w:val="000000" w:themeColor="text1"/>
                <w:szCs w:val="20"/>
              </w:rPr>
              <w:t xml:space="preserve"> 1</w:t>
            </w:r>
          </w:p>
        </w:tc>
        <w:tc>
          <w:tcPr>
            <w:tcW w:w="2160" w:type="dxa"/>
          </w:tcPr>
          <w:p w14:paraId="591FC319"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90</w:t>
            </w:r>
          </w:p>
        </w:tc>
        <w:tc>
          <w:tcPr>
            <w:tcW w:w="2160" w:type="dxa"/>
          </w:tcPr>
          <w:p w14:paraId="328C6D4D"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70</w:t>
            </w:r>
          </w:p>
        </w:tc>
        <w:tc>
          <w:tcPr>
            <w:tcW w:w="2160" w:type="dxa"/>
          </w:tcPr>
          <w:p w14:paraId="5049E6EF"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50</w:t>
            </w:r>
          </w:p>
        </w:tc>
      </w:tr>
      <w:tr w:rsidR="00217956" w:rsidRPr="008C606B" w14:paraId="54DA8B75" w14:textId="77777777" w:rsidTr="00277B17">
        <w:tc>
          <w:tcPr>
            <w:tcW w:w="1555" w:type="dxa"/>
            <w:shd w:val="clear" w:color="auto" w:fill="D9D9D9" w:themeFill="background1" w:themeFillShade="D9"/>
          </w:tcPr>
          <w:p w14:paraId="6670D41C"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Pr>
                <w:rFonts w:ascii="FedraSans-NormalTF" w:hAnsi="FedraSans-NormalTF"/>
                <w:b/>
                <w:color w:val="000000" w:themeColor="text1"/>
                <w:szCs w:val="20"/>
              </w:rPr>
              <w:t>Project</w:t>
            </w:r>
            <w:r w:rsidRPr="008C606B">
              <w:rPr>
                <w:rFonts w:ascii="FedraSans-NormalTF" w:hAnsi="FedraSans-NormalTF"/>
                <w:b/>
                <w:color w:val="000000" w:themeColor="text1"/>
                <w:szCs w:val="20"/>
              </w:rPr>
              <w:t xml:space="preserve"> 2</w:t>
            </w:r>
          </w:p>
        </w:tc>
        <w:tc>
          <w:tcPr>
            <w:tcW w:w="2160" w:type="dxa"/>
          </w:tcPr>
          <w:p w14:paraId="11863075"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90</w:t>
            </w:r>
          </w:p>
        </w:tc>
        <w:tc>
          <w:tcPr>
            <w:tcW w:w="2160" w:type="dxa"/>
          </w:tcPr>
          <w:p w14:paraId="63FDBCC3"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50</w:t>
            </w:r>
          </w:p>
        </w:tc>
        <w:tc>
          <w:tcPr>
            <w:tcW w:w="2160" w:type="dxa"/>
          </w:tcPr>
          <w:p w14:paraId="183F70E4"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80</w:t>
            </w:r>
          </w:p>
        </w:tc>
      </w:tr>
      <w:tr w:rsidR="00217956" w:rsidRPr="008C606B" w14:paraId="34090CC6" w14:textId="77777777" w:rsidTr="00277B17">
        <w:tc>
          <w:tcPr>
            <w:tcW w:w="1555" w:type="dxa"/>
            <w:shd w:val="clear" w:color="auto" w:fill="D9D9D9" w:themeFill="background1" w:themeFillShade="D9"/>
          </w:tcPr>
          <w:p w14:paraId="5F24DCEC"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Pr>
                <w:rFonts w:ascii="FedraSans-NormalTF" w:hAnsi="FedraSans-NormalTF"/>
                <w:b/>
                <w:color w:val="000000" w:themeColor="text1"/>
                <w:szCs w:val="20"/>
              </w:rPr>
              <w:t>Project</w:t>
            </w:r>
            <w:r w:rsidRPr="008C606B">
              <w:rPr>
                <w:rFonts w:ascii="FedraSans-NormalTF" w:hAnsi="FedraSans-NormalTF"/>
                <w:b/>
                <w:color w:val="000000" w:themeColor="text1"/>
                <w:szCs w:val="20"/>
              </w:rPr>
              <w:t xml:space="preserve"> 3</w:t>
            </w:r>
          </w:p>
        </w:tc>
        <w:tc>
          <w:tcPr>
            <w:tcW w:w="2160" w:type="dxa"/>
          </w:tcPr>
          <w:p w14:paraId="243C2646"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90</w:t>
            </w:r>
          </w:p>
        </w:tc>
        <w:tc>
          <w:tcPr>
            <w:tcW w:w="2160" w:type="dxa"/>
          </w:tcPr>
          <w:p w14:paraId="32950B6B"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60</w:t>
            </w:r>
          </w:p>
        </w:tc>
        <w:tc>
          <w:tcPr>
            <w:tcW w:w="2160" w:type="dxa"/>
          </w:tcPr>
          <w:p w14:paraId="1AE3E65C" w14:textId="77777777" w:rsidR="00217956" w:rsidRPr="008C606B" w:rsidRDefault="00217956" w:rsidP="00277B17">
            <w:pPr>
              <w:pStyle w:val="ListBullet"/>
              <w:tabs>
                <w:tab w:val="clear" w:pos="360"/>
              </w:tabs>
              <w:ind w:left="0" w:firstLine="0"/>
              <w:rPr>
                <w:rFonts w:ascii="FedraSans-NormalTF" w:hAnsi="FedraSans-NormalTF"/>
                <w:szCs w:val="20"/>
              </w:rPr>
            </w:pPr>
            <w:r w:rsidRPr="008C606B">
              <w:rPr>
                <w:rFonts w:ascii="FedraSans-NormalTF" w:hAnsi="FedraSans-NormalTF"/>
                <w:szCs w:val="20"/>
              </w:rPr>
              <w:t>30</w:t>
            </w:r>
          </w:p>
        </w:tc>
      </w:tr>
    </w:tbl>
    <w:p w14:paraId="5A3BC7FE" w14:textId="77777777" w:rsidR="00217956" w:rsidRPr="008C606B" w:rsidRDefault="00217956" w:rsidP="00217956">
      <w:pPr>
        <w:pStyle w:val="ListBullet"/>
        <w:tabs>
          <w:tab w:val="clear" w:pos="360"/>
        </w:tabs>
        <w:ind w:left="2160" w:firstLine="0"/>
        <w:rPr>
          <w:rFonts w:ascii="FedraSans-NormalTF" w:hAnsi="FedraSans-NormalTF"/>
          <w:sz w:val="20"/>
          <w:szCs w:val="20"/>
        </w:rPr>
      </w:pPr>
    </w:p>
    <w:p w14:paraId="427440BA" w14:textId="179A08C7" w:rsidR="00217956" w:rsidRPr="008C606B" w:rsidRDefault="00217956" w:rsidP="00217956">
      <w:pPr>
        <w:pStyle w:val="BodyText"/>
        <w:ind w:left="2160"/>
        <w:rPr>
          <w:rFonts w:ascii="FedraSans-NormalTF" w:hAnsi="FedraSans-NormalTF"/>
          <w:sz w:val="20"/>
          <w:szCs w:val="20"/>
        </w:rPr>
      </w:pPr>
      <w:r w:rsidRPr="008C606B">
        <w:rPr>
          <w:rFonts w:ascii="FedraSans-NormalTF" w:hAnsi="FedraSans-NormalTF"/>
          <w:sz w:val="20"/>
          <w:szCs w:val="20"/>
        </w:rPr>
        <w:t xml:space="preserve">The table below shows the total scores calculated for all three </w:t>
      </w:r>
      <w:r>
        <w:rPr>
          <w:rFonts w:ascii="FedraSans-NormalTF" w:hAnsi="FedraSans-NormalTF"/>
          <w:sz w:val="20"/>
          <w:szCs w:val="20"/>
        </w:rPr>
        <w:t>Projects</w:t>
      </w:r>
      <w:r w:rsidRPr="008C606B">
        <w:rPr>
          <w:rFonts w:ascii="FedraSans-NormalTF" w:hAnsi="FedraSans-NormalTF"/>
          <w:sz w:val="20"/>
          <w:szCs w:val="20"/>
        </w:rPr>
        <w:t xml:space="preserve">, with the three possible combinations in which one bidder has been awarded </w:t>
      </w:r>
      <w:r w:rsidR="008C2B2E">
        <w:rPr>
          <w:rFonts w:ascii="FedraSans-NormalTF" w:hAnsi="FedraSans-NormalTF"/>
          <w:sz w:val="20"/>
          <w:szCs w:val="20"/>
        </w:rPr>
        <w:t>two (</w:t>
      </w:r>
      <w:r w:rsidRPr="008C606B">
        <w:rPr>
          <w:rFonts w:ascii="FedraSans-NormalTF" w:hAnsi="FedraSans-NormalTF"/>
          <w:sz w:val="20"/>
          <w:szCs w:val="20"/>
        </w:rPr>
        <w:t>2</w:t>
      </w:r>
      <w:r w:rsidR="008C2B2E">
        <w:rPr>
          <w:rFonts w:ascii="FedraSans-NormalTF" w:hAnsi="FedraSans-NormalTF"/>
          <w:sz w:val="20"/>
          <w:szCs w:val="20"/>
        </w:rPr>
        <w:t>)</w:t>
      </w:r>
      <w:r w:rsidRPr="008C606B">
        <w:rPr>
          <w:rFonts w:ascii="FedraSans-NormalTF" w:hAnsi="FedraSans-NormalTF"/>
          <w:sz w:val="20"/>
          <w:szCs w:val="20"/>
        </w:rPr>
        <w:t xml:space="preserve"> </w:t>
      </w:r>
      <w:r>
        <w:rPr>
          <w:rFonts w:ascii="FedraSans-NormalTF" w:hAnsi="FedraSans-NormalTF"/>
          <w:sz w:val="20"/>
          <w:szCs w:val="20"/>
        </w:rPr>
        <w:t>Projects</w:t>
      </w:r>
      <w:r w:rsidRPr="008C606B">
        <w:rPr>
          <w:rFonts w:ascii="FedraSans-NormalTF" w:hAnsi="FedraSans-NormalTF"/>
          <w:sz w:val="20"/>
          <w:szCs w:val="20"/>
        </w:rPr>
        <w:t xml:space="preserve">: </w:t>
      </w:r>
    </w:p>
    <w:tbl>
      <w:tblPr>
        <w:tblStyle w:val="TableGrid"/>
        <w:tblW w:w="7920" w:type="dxa"/>
        <w:tblInd w:w="1521" w:type="dxa"/>
        <w:tblLook w:val="04A0" w:firstRow="1" w:lastRow="0" w:firstColumn="1" w:lastColumn="0" w:noHBand="0" w:noVBand="1"/>
      </w:tblPr>
      <w:tblGrid>
        <w:gridCol w:w="1710"/>
        <w:gridCol w:w="1406"/>
        <w:gridCol w:w="1561"/>
        <w:gridCol w:w="1561"/>
        <w:gridCol w:w="1682"/>
      </w:tblGrid>
      <w:tr w:rsidR="00217956" w:rsidRPr="008C606B" w14:paraId="360A694A" w14:textId="77777777" w:rsidTr="00277B17">
        <w:tc>
          <w:tcPr>
            <w:tcW w:w="1710" w:type="dxa"/>
            <w:tcBorders>
              <w:top w:val="nil"/>
              <w:left w:val="nil"/>
            </w:tcBorders>
          </w:tcPr>
          <w:p w14:paraId="00E3F72A" w14:textId="77777777" w:rsidR="00217956" w:rsidRPr="008C606B" w:rsidRDefault="00217956" w:rsidP="00277B17">
            <w:pPr>
              <w:pStyle w:val="ListBullet"/>
              <w:keepNext/>
              <w:tabs>
                <w:tab w:val="clear" w:pos="360"/>
              </w:tabs>
              <w:ind w:left="0" w:firstLine="0"/>
              <w:rPr>
                <w:rFonts w:ascii="FedraSans-NormalTF" w:hAnsi="FedraSans-NormalTF"/>
                <w:szCs w:val="20"/>
              </w:rPr>
            </w:pPr>
          </w:p>
        </w:tc>
        <w:tc>
          <w:tcPr>
            <w:tcW w:w="1406" w:type="dxa"/>
            <w:shd w:val="clear" w:color="auto" w:fill="002060"/>
          </w:tcPr>
          <w:p w14:paraId="448DC6B2" w14:textId="77777777" w:rsidR="00217956" w:rsidRPr="008C606B" w:rsidRDefault="00217956" w:rsidP="00277B17">
            <w:pPr>
              <w:pStyle w:val="ListBullet"/>
              <w:keepNext/>
              <w:tabs>
                <w:tab w:val="clear" w:pos="360"/>
              </w:tabs>
              <w:ind w:left="0" w:firstLine="0"/>
              <w:rPr>
                <w:rFonts w:ascii="FedraSans-NormalTF" w:hAnsi="FedraSans-NormalTF"/>
                <w:b/>
                <w:color w:val="FFFFFF" w:themeColor="background1"/>
                <w:szCs w:val="20"/>
              </w:rPr>
            </w:pPr>
            <w:r>
              <w:rPr>
                <w:rFonts w:ascii="FedraSans-NormalTF" w:hAnsi="FedraSans-NormalTF"/>
                <w:b/>
                <w:color w:val="FFFFFF" w:themeColor="background1"/>
                <w:szCs w:val="20"/>
              </w:rPr>
              <w:t>Project</w:t>
            </w:r>
            <w:r w:rsidRPr="008C606B">
              <w:rPr>
                <w:rFonts w:ascii="FedraSans-NormalTF" w:hAnsi="FedraSans-NormalTF"/>
                <w:b/>
                <w:color w:val="FFFFFF" w:themeColor="background1"/>
                <w:szCs w:val="20"/>
              </w:rPr>
              <w:t xml:space="preserve"> 1</w:t>
            </w:r>
          </w:p>
        </w:tc>
        <w:tc>
          <w:tcPr>
            <w:tcW w:w="1561" w:type="dxa"/>
            <w:shd w:val="clear" w:color="auto" w:fill="002060"/>
          </w:tcPr>
          <w:p w14:paraId="0E0C7C9A" w14:textId="77777777" w:rsidR="00217956" w:rsidRPr="008C606B" w:rsidRDefault="00217956" w:rsidP="00277B17">
            <w:pPr>
              <w:pStyle w:val="ListBullet"/>
              <w:keepNext/>
              <w:tabs>
                <w:tab w:val="clear" w:pos="360"/>
              </w:tabs>
              <w:ind w:left="0" w:firstLine="0"/>
              <w:rPr>
                <w:rFonts w:ascii="FedraSans-NormalTF" w:hAnsi="FedraSans-NormalTF"/>
                <w:b/>
                <w:color w:val="FFFFFF" w:themeColor="background1"/>
                <w:szCs w:val="20"/>
              </w:rPr>
            </w:pPr>
            <w:r>
              <w:rPr>
                <w:rFonts w:ascii="FedraSans-NormalTF" w:hAnsi="FedraSans-NormalTF"/>
                <w:b/>
                <w:color w:val="FFFFFF" w:themeColor="background1"/>
                <w:szCs w:val="20"/>
              </w:rPr>
              <w:t>Project</w:t>
            </w:r>
            <w:r w:rsidRPr="008C606B">
              <w:rPr>
                <w:rFonts w:ascii="FedraSans-NormalTF" w:hAnsi="FedraSans-NormalTF"/>
                <w:b/>
                <w:color w:val="FFFFFF" w:themeColor="background1"/>
                <w:szCs w:val="20"/>
              </w:rPr>
              <w:t xml:space="preserve"> 2</w:t>
            </w:r>
          </w:p>
        </w:tc>
        <w:tc>
          <w:tcPr>
            <w:tcW w:w="1561" w:type="dxa"/>
            <w:shd w:val="clear" w:color="auto" w:fill="002060"/>
          </w:tcPr>
          <w:p w14:paraId="1014C809" w14:textId="77777777" w:rsidR="00217956" w:rsidRPr="008C606B" w:rsidRDefault="00217956" w:rsidP="00277B17">
            <w:pPr>
              <w:pStyle w:val="ListBullet"/>
              <w:keepNext/>
              <w:tabs>
                <w:tab w:val="clear" w:pos="360"/>
              </w:tabs>
              <w:ind w:left="0" w:firstLine="0"/>
              <w:rPr>
                <w:rFonts w:ascii="FedraSans-NormalTF" w:hAnsi="FedraSans-NormalTF"/>
                <w:b/>
                <w:color w:val="FFFFFF" w:themeColor="background1"/>
                <w:szCs w:val="20"/>
              </w:rPr>
            </w:pPr>
            <w:r>
              <w:rPr>
                <w:rFonts w:ascii="FedraSans-NormalTF" w:hAnsi="FedraSans-NormalTF"/>
                <w:b/>
                <w:color w:val="FFFFFF" w:themeColor="background1"/>
                <w:szCs w:val="20"/>
              </w:rPr>
              <w:t>Project</w:t>
            </w:r>
            <w:r w:rsidRPr="008C606B">
              <w:rPr>
                <w:rFonts w:ascii="FedraSans-NormalTF" w:hAnsi="FedraSans-NormalTF"/>
                <w:b/>
                <w:color w:val="FFFFFF" w:themeColor="background1"/>
                <w:szCs w:val="20"/>
              </w:rPr>
              <w:t xml:space="preserve"> 3</w:t>
            </w:r>
          </w:p>
        </w:tc>
        <w:tc>
          <w:tcPr>
            <w:tcW w:w="1682" w:type="dxa"/>
            <w:shd w:val="clear" w:color="auto" w:fill="002060"/>
          </w:tcPr>
          <w:p w14:paraId="084ABB91" w14:textId="77777777" w:rsidR="00217956" w:rsidRPr="008C606B" w:rsidRDefault="00217956" w:rsidP="00277B17">
            <w:pPr>
              <w:pStyle w:val="ListBullet"/>
              <w:keepNext/>
              <w:tabs>
                <w:tab w:val="clear" w:pos="360"/>
              </w:tabs>
              <w:ind w:left="0" w:firstLine="0"/>
              <w:rPr>
                <w:rFonts w:ascii="FedraSans-NormalTF" w:hAnsi="FedraSans-NormalTF"/>
                <w:b/>
                <w:color w:val="FFFFFF" w:themeColor="background1"/>
                <w:szCs w:val="20"/>
              </w:rPr>
            </w:pPr>
            <w:r w:rsidRPr="008C606B">
              <w:rPr>
                <w:rFonts w:ascii="FedraSans-NormalTF" w:hAnsi="FedraSans-NormalTF"/>
                <w:b/>
                <w:color w:val="FFFFFF" w:themeColor="background1"/>
                <w:szCs w:val="20"/>
              </w:rPr>
              <w:t>Total score</w:t>
            </w:r>
          </w:p>
        </w:tc>
      </w:tr>
      <w:tr w:rsidR="00217956" w:rsidRPr="008C606B" w14:paraId="17773E03" w14:textId="77777777" w:rsidTr="00277B17">
        <w:tc>
          <w:tcPr>
            <w:tcW w:w="1710" w:type="dxa"/>
            <w:shd w:val="clear" w:color="auto" w:fill="002060"/>
          </w:tcPr>
          <w:p w14:paraId="48761DE4"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sidRPr="008C606B">
              <w:rPr>
                <w:rFonts w:ascii="FedraSans-NormalTF" w:hAnsi="FedraSans-NormalTF"/>
                <w:b/>
                <w:color w:val="FFFFFF" w:themeColor="background1"/>
                <w:szCs w:val="20"/>
              </w:rPr>
              <w:t>Combination 1</w:t>
            </w:r>
          </w:p>
        </w:tc>
        <w:tc>
          <w:tcPr>
            <w:tcW w:w="1406" w:type="dxa"/>
          </w:tcPr>
          <w:p w14:paraId="76657DC8"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561" w:type="dxa"/>
          </w:tcPr>
          <w:p w14:paraId="2E974636"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561" w:type="dxa"/>
          </w:tcPr>
          <w:p w14:paraId="7C6D5676"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B</w:t>
            </w:r>
          </w:p>
        </w:tc>
        <w:tc>
          <w:tcPr>
            <w:tcW w:w="1682" w:type="dxa"/>
          </w:tcPr>
          <w:p w14:paraId="099AECB3"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240</w:t>
            </w:r>
          </w:p>
        </w:tc>
      </w:tr>
      <w:tr w:rsidR="00217956" w:rsidRPr="008C606B" w14:paraId="5CA94D93" w14:textId="77777777" w:rsidTr="00277B17">
        <w:tc>
          <w:tcPr>
            <w:tcW w:w="1710" w:type="dxa"/>
            <w:shd w:val="clear" w:color="auto" w:fill="C6E5BB"/>
          </w:tcPr>
          <w:p w14:paraId="5492A84B"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sidRPr="008C606B">
              <w:rPr>
                <w:rFonts w:ascii="FedraSans-NormalTF" w:hAnsi="FedraSans-NormalTF"/>
                <w:b/>
                <w:color w:val="000000" w:themeColor="text1"/>
                <w:szCs w:val="20"/>
              </w:rPr>
              <w:t>Combination 2</w:t>
            </w:r>
          </w:p>
        </w:tc>
        <w:tc>
          <w:tcPr>
            <w:tcW w:w="1406" w:type="dxa"/>
            <w:shd w:val="clear" w:color="auto" w:fill="C6E5BB"/>
          </w:tcPr>
          <w:p w14:paraId="194F2FB9"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561" w:type="dxa"/>
            <w:shd w:val="clear" w:color="auto" w:fill="C6E5BB"/>
          </w:tcPr>
          <w:p w14:paraId="0DE683F5"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C</w:t>
            </w:r>
          </w:p>
        </w:tc>
        <w:tc>
          <w:tcPr>
            <w:tcW w:w="1561" w:type="dxa"/>
            <w:shd w:val="clear" w:color="auto" w:fill="C6E5BB"/>
          </w:tcPr>
          <w:p w14:paraId="5F6106DF"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682" w:type="dxa"/>
            <w:shd w:val="clear" w:color="auto" w:fill="C6E5BB"/>
          </w:tcPr>
          <w:p w14:paraId="2851940C"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260</w:t>
            </w:r>
          </w:p>
        </w:tc>
      </w:tr>
      <w:tr w:rsidR="00217956" w:rsidRPr="008C606B" w14:paraId="063027BB" w14:textId="77777777" w:rsidTr="00277B17">
        <w:tc>
          <w:tcPr>
            <w:tcW w:w="1710" w:type="dxa"/>
            <w:shd w:val="clear" w:color="auto" w:fill="002060"/>
          </w:tcPr>
          <w:p w14:paraId="6611E99A" w14:textId="77777777" w:rsidR="00217956" w:rsidRPr="008C606B" w:rsidRDefault="00217956" w:rsidP="00277B17">
            <w:pPr>
              <w:pStyle w:val="ListBullet"/>
              <w:keepNext/>
              <w:tabs>
                <w:tab w:val="clear" w:pos="360"/>
              </w:tabs>
              <w:ind w:left="0" w:firstLine="0"/>
              <w:rPr>
                <w:rFonts w:ascii="FedraSans-NormalTF" w:hAnsi="FedraSans-NormalTF"/>
                <w:b/>
                <w:color w:val="000000" w:themeColor="text1"/>
                <w:szCs w:val="20"/>
              </w:rPr>
            </w:pPr>
            <w:r w:rsidRPr="008C606B">
              <w:rPr>
                <w:rFonts w:ascii="FedraSans-NormalTF" w:hAnsi="FedraSans-NormalTF"/>
                <w:b/>
                <w:color w:val="FFFFFF" w:themeColor="background1"/>
                <w:szCs w:val="20"/>
              </w:rPr>
              <w:t>Combination 3</w:t>
            </w:r>
          </w:p>
        </w:tc>
        <w:tc>
          <w:tcPr>
            <w:tcW w:w="1406" w:type="dxa"/>
          </w:tcPr>
          <w:p w14:paraId="583B93AF"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B</w:t>
            </w:r>
          </w:p>
        </w:tc>
        <w:tc>
          <w:tcPr>
            <w:tcW w:w="1561" w:type="dxa"/>
          </w:tcPr>
          <w:p w14:paraId="009D7925"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561" w:type="dxa"/>
          </w:tcPr>
          <w:p w14:paraId="343D2861"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A</w:t>
            </w:r>
          </w:p>
        </w:tc>
        <w:tc>
          <w:tcPr>
            <w:tcW w:w="1682" w:type="dxa"/>
          </w:tcPr>
          <w:p w14:paraId="2942E3F6" w14:textId="77777777" w:rsidR="00217956" w:rsidRPr="008C606B" w:rsidRDefault="00217956" w:rsidP="00277B17">
            <w:pPr>
              <w:pStyle w:val="ListBullet"/>
              <w:keepNext/>
              <w:tabs>
                <w:tab w:val="clear" w:pos="360"/>
              </w:tabs>
              <w:ind w:left="0" w:firstLine="0"/>
              <w:rPr>
                <w:rFonts w:ascii="FedraSans-NormalTF" w:hAnsi="FedraSans-NormalTF"/>
                <w:szCs w:val="20"/>
              </w:rPr>
            </w:pPr>
            <w:r w:rsidRPr="008C606B">
              <w:rPr>
                <w:rFonts w:ascii="FedraSans-NormalTF" w:hAnsi="FedraSans-NormalTF"/>
                <w:szCs w:val="20"/>
              </w:rPr>
              <w:t>250</w:t>
            </w:r>
          </w:p>
        </w:tc>
      </w:tr>
    </w:tbl>
    <w:p w14:paraId="0070D41E" w14:textId="77777777" w:rsidR="00217956" w:rsidRPr="008C606B" w:rsidRDefault="00217956" w:rsidP="00217956">
      <w:pPr>
        <w:pStyle w:val="Head40"/>
        <w:numPr>
          <w:ilvl w:val="0"/>
          <w:numId w:val="0"/>
        </w:numPr>
        <w:ind w:left="3600"/>
        <w:rPr>
          <w:rFonts w:ascii="FedraSans-NormalTF" w:hAnsi="FedraSans-NormalTF"/>
          <w:sz w:val="20"/>
          <w:szCs w:val="20"/>
        </w:rPr>
      </w:pPr>
    </w:p>
    <w:p w14:paraId="03862DF3" w14:textId="77777777" w:rsidR="00217956" w:rsidRPr="008C606B" w:rsidRDefault="00217956" w:rsidP="00217956">
      <w:pPr>
        <w:pStyle w:val="Head30"/>
        <w:numPr>
          <w:ilvl w:val="0"/>
          <w:numId w:val="0"/>
        </w:numPr>
        <w:ind w:left="2160"/>
        <w:rPr>
          <w:rFonts w:ascii="FedraSans-NormalTF" w:hAnsi="FedraSans-NormalTF"/>
          <w:sz w:val="20"/>
          <w:szCs w:val="20"/>
        </w:rPr>
      </w:pPr>
      <w:r w:rsidRPr="008C606B">
        <w:rPr>
          <w:rFonts w:ascii="FedraSans-NormalTF" w:hAnsi="FedraSans-NormalTF"/>
          <w:sz w:val="20"/>
          <w:szCs w:val="20"/>
        </w:rPr>
        <w:t xml:space="preserve">The most advantageous combination is where </w:t>
      </w:r>
      <w:r>
        <w:rPr>
          <w:rFonts w:ascii="FedraSans-NormalTF" w:hAnsi="FedraSans-NormalTF"/>
          <w:sz w:val="20"/>
          <w:szCs w:val="20"/>
        </w:rPr>
        <w:t>Project</w:t>
      </w:r>
      <w:r w:rsidRPr="008C606B">
        <w:rPr>
          <w:rFonts w:ascii="FedraSans-NormalTF" w:hAnsi="FedraSans-NormalTF"/>
          <w:sz w:val="20"/>
          <w:szCs w:val="20"/>
        </w:rPr>
        <w:t xml:space="preserve"> 1 and</w:t>
      </w:r>
      <w:r>
        <w:rPr>
          <w:rFonts w:ascii="FedraSans-NormalTF" w:hAnsi="FedraSans-NormalTF"/>
          <w:sz w:val="20"/>
          <w:szCs w:val="20"/>
        </w:rPr>
        <w:t xml:space="preserve"> Project</w:t>
      </w:r>
      <w:r w:rsidRPr="008C606B">
        <w:rPr>
          <w:rFonts w:ascii="FedraSans-NormalTF" w:hAnsi="FedraSans-NormalTF"/>
          <w:sz w:val="20"/>
          <w:szCs w:val="20"/>
        </w:rPr>
        <w:t xml:space="preserve"> 3 are awarded to bidder A, and </w:t>
      </w:r>
      <w:r>
        <w:rPr>
          <w:rFonts w:ascii="FedraSans-NormalTF" w:hAnsi="FedraSans-NormalTF"/>
          <w:sz w:val="20"/>
          <w:szCs w:val="20"/>
        </w:rPr>
        <w:t>Project</w:t>
      </w:r>
      <w:r w:rsidRPr="008C606B">
        <w:rPr>
          <w:rFonts w:ascii="FedraSans-NormalTF" w:hAnsi="FedraSans-NormalTF"/>
          <w:sz w:val="20"/>
          <w:szCs w:val="20"/>
        </w:rPr>
        <w:t xml:space="preserve"> 2 is awarded to bidder C.</w:t>
      </w:r>
      <w:r>
        <w:rPr>
          <w:rFonts w:ascii="FedraSans-NormalTF" w:hAnsi="FedraSans-NormalTF"/>
          <w:sz w:val="20"/>
          <w:szCs w:val="20"/>
        </w:rPr>
        <w:t>]</w:t>
      </w:r>
      <w:r>
        <w:rPr>
          <w:rStyle w:val="FootnoteReference"/>
          <w:rFonts w:ascii="FedraSans-NormalTF" w:hAnsi="FedraSans-NormalTF"/>
          <w:szCs w:val="20"/>
        </w:rPr>
        <w:footnoteReference w:id="76"/>
      </w:r>
    </w:p>
    <w:p w14:paraId="617E5577" w14:textId="77777777" w:rsidR="00217956" w:rsidRPr="008C606B" w:rsidRDefault="00217956" w:rsidP="00F91F6A">
      <w:pPr>
        <w:pStyle w:val="Head20"/>
        <w:outlineLvl w:val="9"/>
        <w:rPr>
          <w:sz w:val="20"/>
          <w:szCs w:val="20"/>
        </w:rPr>
      </w:pPr>
      <w:bookmarkStart w:id="186" w:name="_Ref98706721"/>
      <w:r w:rsidRPr="008C606B">
        <w:rPr>
          <w:sz w:val="20"/>
          <w:szCs w:val="20"/>
        </w:rPr>
        <w:t>The Procuring Authority will set an undisclosed reserve subsidy amount. Any Proposal with a Proposal subsidy amount above the reserve subsidy amount may be rejected.</w:t>
      </w:r>
    </w:p>
    <w:p w14:paraId="213A3ADC" w14:textId="568E65C9" w:rsidR="003136DF" w:rsidRPr="008C606B" w:rsidRDefault="009A7904" w:rsidP="00F91F6A">
      <w:pPr>
        <w:pStyle w:val="Head20"/>
        <w:outlineLvl w:val="9"/>
        <w:rPr>
          <w:sz w:val="20"/>
          <w:szCs w:val="20"/>
        </w:rPr>
      </w:pPr>
      <w:r w:rsidRPr="008C606B">
        <w:rPr>
          <w:sz w:val="20"/>
          <w:szCs w:val="20"/>
        </w:rPr>
        <w:t xml:space="preserve">An </w:t>
      </w:r>
      <w:r w:rsidRPr="008C606B">
        <w:rPr>
          <w:b/>
          <w:sz w:val="20"/>
          <w:szCs w:val="20"/>
        </w:rPr>
        <w:t>Abnormally Low Proposal</w:t>
      </w:r>
      <w:r w:rsidRPr="008C606B">
        <w:rPr>
          <w:sz w:val="20"/>
          <w:szCs w:val="20"/>
        </w:rPr>
        <w:t xml:space="preserve"> is one where the Proposal subsidy amount, in combination with other elements of the Proposal, appears so low that it raises material concerns as to the capability of the</w:t>
      </w:r>
      <w:r w:rsidR="006A27A6" w:rsidRPr="008C606B">
        <w:rPr>
          <w:sz w:val="20"/>
          <w:szCs w:val="20"/>
        </w:rPr>
        <w:t xml:space="preserve"> </w:t>
      </w:r>
      <w:r w:rsidR="00997666">
        <w:rPr>
          <w:sz w:val="20"/>
          <w:szCs w:val="20"/>
        </w:rPr>
        <w:t>Compliant</w:t>
      </w:r>
      <w:r w:rsidR="006A27A6" w:rsidRPr="008C606B">
        <w:rPr>
          <w:sz w:val="20"/>
          <w:szCs w:val="20"/>
        </w:rPr>
        <w:t xml:space="preserve"> Bidder</w:t>
      </w:r>
      <w:r w:rsidRPr="008C606B">
        <w:rPr>
          <w:sz w:val="20"/>
          <w:szCs w:val="20"/>
        </w:rPr>
        <w:t xml:space="preserve"> to perform the Services for the offered Proposal subsidy amount. In the event of identification of a potentially Abnormally Low Proposal, the </w:t>
      </w:r>
      <w:r w:rsidR="00AC79E5" w:rsidRPr="008C606B">
        <w:rPr>
          <w:sz w:val="20"/>
          <w:szCs w:val="20"/>
        </w:rPr>
        <w:t>Procuring Authority</w:t>
      </w:r>
      <w:r w:rsidRPr="008C606B">
        <w:rPr>
          <w:sz w:val="20"/>
          <w:szCs w:val="20"/>
        </w:rPr>
        <w:t xml:space="preserve"> shall seek written clarifications from the</w:t>
      </w:r>
      <w:r w:rsidR="006A27A6" w:rsidRPr="008C606B">
        <w:rPr>
          <w:sz w:val="20"/>
          <w:szCs w:val="20"/>
        </w:rPr>
        <w:t xml:space="preserve"> Prequalified Bidder</w:t>
      </w:r>
      <w:r w:rsidRPr="008C606B">
        <w:rPr>
          <w:sz w:val="20"/>
          <w:szCs w:val="20"/>
        </w:rPr>
        <w:t>, including detailed analyses of its Proposal subsidy amount in relation to the Services, Contract, scope, proposed methodology, schedule, allocation of risks and responsibilities and any other requirements of the RFP.</w:t>
      </w:r>
      <w:bookmarkEnd w:id="186"/>
    </w:p>
    <w:p w14:paraId="053B2A5C" w14:textId="6A4BC034" w:rsidR="003136DF" w:rsidRDefault="001E548B" w:rsidP="00F91F6A">
      <w:pPr>
        <w:pStyle w:val="Head20"/>
        <w:outlineLvl w:val="9"/>
        <w:rPr>
          <w:sz w:val="20"/>
          <w:szCs w:val="20"/>
        </w:rPr>
      </w:pPr>
      <w:bookmarkStart w:id="187" w:name="_Ref98707553"/>
      <w:r w:rsidRPr="008C606B">
        <w:rPr>
          <w:sz w:val="20"/>
          <w:szCs w:val="20"/>
        </w:rPr>
        <w:t xml:space="preserve">After evaluation of the analyses, </w:t>
      </w:r>
      <w:proofErr w:type="gramStart"/>
      <w:r w:rsidRPr="008C606B">
        <w:rPr>
          <w:sz w:val="20"/>
          <w:szCs w:val="20"/>
        </w:rPr>
        <w:t>in the event that</w:t>
      </w:r>
      <w:proofErr w:type="gramEnd"/>
      <w:r w:rsidRPr="008C606B">
        <w:rPr>
          <w:sz w:val="20"/>
          <w:szCs w:val="20"/>
        </w:rPr>
        <w:t xml:space="preserve"> the </w:t>
      </w:r>
      <w:r w:rsidR="00AC79E5" w:rsidRPr="008C606B">
        <w:rPr>
          <w:sz w:val="20"/>
          <w:szCs w:val="20"/>
        </w:rPr>
        <w:t>Procuring Authority</w:t>
      </w:r>
      <w:r w:rsidRPr="008C606B">
        <w:rPr>
          <w:sz w:val="20"/>
          <w:szCs w:val="20"/>
        </w:rPr>
        <w:t xml:space="preserve"> determines that the</w:t>
      </w:r>
      <w:r w:rsidR="006A27A6" w:rsidRPr="008C606B">
        <w:rPr>
          <w:sz w:val="20"/>
          <w:szCs w:val="20"/>
        </w:rPr>
        <w:t xml:space="preserve"> </w:t>
      </w:r>
      <w:r w:rsidR="00997666">
        <w:rPr>
          <w:sz w:val="20"/>
          <w:szCs w:val="20"/>
        </w:rPr>
        <w:t>Compliant</w:t>
      </w:r>
      <w:r w:rsidR="006A27A6" w:rsidRPr="008C606B">
        <w:rPr>
          <w:sz w:val="20"/>
          <w:szCs w:val="20"/>
        </w:rPr>
        <w:t xml:space="preserve"> Bidder</w:t>
      </w:r>
      <w:r w:rsidRPr="008C606B">
        <w:rPr>
          <w:sz w:val="20"/>
          <w:szCs w:val="20"/>
        </w:rPr>
        <w:t xml:space="preserve"> has failed to demonstrate its capability to perform the Services for the offered Proposal subsidy amount, the </w:t>
      </w:r>
      <w:r w:rsidR="00AC79E5" w:rsidRPr="008C606B">
        <w:rPr>
          <w:sz w:val="20"/>
          <w:szCs w:val="20"/>
        </w:rPr>
        <w:t>Procuring Authority</w:t>
      </w:r>
      <w:r w:rsidRPr="008C606B">
        <w:rPr>
          <w:sz w:val="20"/>
          <w:szCs w:val="20"/>
        </w:rPr>
        <w:t xml:space="preserve"> may reject the Proposal.</w:t>
      </w:r>
      <w:bookmarkEnd w:id="187"/>
    </w:p>
    <w:p w14:paraId="5F673407" w14:textId="4F4A821D" w:rsidR="00073F3B" w:rsidRPr="003A1508" w:rsidRDefault="00292E73" w:rsidP="00F91F6A">
      <w:pPr>
        <w:pStyle w:val="Head20"/>
        <w:outlineLvl w:val="9"/>
        <w:rPr>
          <w:sz w:val="20"/>
          <w:szCs w:val="20"/>
        </w:rPr>
      </w:pPr>
      <w:r w:rsidRPr="003A1508">
        <w:rPr>
          <w:sz w:val="20"/>
          <w:szCs w:val="20"/>
        </w:rPr>
        <w:t xml:space="preserve">Subject to clauses </w:t>
      </w:r>
      <w:r w:rsidRPr="003A1508">
        <w:rPr>
          <w:sz w:val="20"/>
          <w:szCs w:val="20"/>
        </w:rPr>
        <w:fldChar w:fldCharType="begin"/>
      </w:r>
      <w:r w:rsidRPr="003A1508">
        <w:rPr>
          <w:sz w:val="20"/>
          <w:szCs w:val="20"/>
        </w:rPr>
        <w:instrText xml:space="preserve"> REF _Ref98706721 \n \h </w:instrText>
      </w:r>
      <w:r w:rsidR="00F14C77">
        <w:rPr>
          <w:sz w:val="20"/>
          <w:szCs w:val="20"/>
        </w:rPr>
        <w:instrText xml:space="preserve"> \* MERGEFORMAT </w:instrText>
      </w:r>
      <w:r w:rsidRPr="003A1508">
        <w:rPr>
          <w:sz w:val="20"/>
          <w:szCs w:val="20"/>
        </w:rPr>
      </w:r>
      <w:r w:rsidRPr="003A1508">
        <w:rPr>
          <w:sz w:val="20"/>
          <w:szCs w:val="20"/>
        </w:rPr>
        <w:fldChar w:fldCharType="separate"/>
      </w:r>
      <w:r w:rsidRPr="003A1508">
        <w:rPr>
          <w:sz w:val="20"/>
          <w:szCs w:val="20"/>
        </w:rPr>
        <w:t>6.11</w:t>
      </w:r>
      <w:r w:rsidRPr="003A1508">
        <w:rPr>
          <w:sz w:val="20"/>
          <w:szCs w:val="20"/>
        </w:rPr>
        <w:fldChar w:fldCharType="end"/>
      </w:r>
      <w:r w:rsidRPr="003A1508">
        <w:rPr>
          <w:sz w:val="20"/>
          <w:szCs w:val="20"/>
        </w:rPr>
        <w:t xml:space="preserve"> and </w:t>
      </w:r>
      <w:r w:rsidRPr="003A1508">
        <w:rPr>
          <w:sz w:val="20"/>
          <w:szCs w:val="20"/>
        </w:rPr>
        <w:fldChar w:fldCharType="begin"/>
      </w:r>
      <w:r w:rsidRPr="003A1508">
        <w:rPr>
          <w:sz w:val="20"/>
          <w:szCs w:val="20"/>
        </w:rPr>
        <w:instrText xml:space="preserve"> REF _Ref98707553 \n \h </w:instrText>
      </w:r>
      <w:r w:rsidR="00F14C77">
        <w:rPr>
          <w:sz w:val="20"/>
          <w:szCs w:val="20"/>
        </w:rPr>
        <w:instrText xml:space="preserve"> \* MERGEFORMAT </w:instrText>
      </w:r>
      <w:r w:rsidRPr="003A1508">
        <w:rPr>
          <w:sz w:val="20"/>
          <w:szCs w:val="20"/>
        </w:rPr>
      </w:r>
      <w:r w:rsidRPr="003A1508">
        <w:rPr>
          <w:sz w:val="20"/>
          <w:szCs w:val="20"/>
        </w:rPr>
        <w:fldChar w:fldCharType="separate"/>
      </w:r>
      <w:r w:rsidRPr="003A1508">
        <w:rPr>
          <w:sz w:val="20"/>
          <w:szCs w:val="20"/>
        </w:rPr>
        <w:t>6.12</w:t>
      </w:r>
      <w:r w:rsidRPr="003A1508">
        <w:rPr>
          <w:sz w:val="20"/>
          <w:szCs w:val="20"/>
        </w:rPr>
        <w:fldChar w:fldCharType="end"/>
      </w:r>
      <w:r w:rsidRPr="003A1508">
        <w:rPr>
          <w:sz w:val="20"/>
          <w:szCs w:val="20"/>
        </w:rPr>
        <w:t xml:space="preserve">, the Compliant Bidder who has </w:t>
      </w:r>
      <w:r w:rsidR="008E7D3A">
        <w:rPr>
          <w:sz w:val="20"/>
          <w:szCs w:val="20"/>
        </w:rPr>
        <w:t xml:space="preserve">the </w:t>
      </w:r>
      <w:r w:rsidR="004668A1" w:rsidRPr="008C606B">
        <w:rPr>
          <w:sz w:val="20"/>
          <w:szCs w:val="20"/>
        </w:rPr>
        <w:t>Most Advantageous</w:t>
      </w:r>
      <w:r w:rsidR="008E7D3A">
        <w:rPr>
          <w:sz w:val="20"/>
          <w:szCs w:val="20"/>
        </w:rPr>
        <w:t xml:space="preserve"> Proposal</w:t>
      </w:r>
      <w:r w:rsidR="004668A1" w:rsidRPr="008C606B">
        <w:rPr>
          <w:sz w:val="20"/>
          <w:szCs w:val="20"/>
        </w:rPr>
        <w:t xml:space="preserve"> </w:t>
      </w:r>
      <w:r w:rsidR="00073F3B" w:rsidRPr="003A1508">
        <w:rPr>
          <w:sz w:val="20"/>
          <w:szCs w:val="20"/>
        </w:rPr>
        <w:t xml:space="preserve">shall be </w:t>
      </w:r>
      <w:r w:rsidR="00073F3B" w:rsidRPr="00073F3B">
        <w:rPr>
          <w:sz w:val="20"/>
          <w:szCs w:val="20"/>
        </w:rPr>
        <w:t>provisionally</w:t>
      </w:r>
      <w:r w:rsidR="00073F3B" w:rsidRPr="003A1508">
        <w:rPr>
          <w:sz w:val="20"/>
          <w:szCs w:val="20"/>
        </w:rPr>
        <w:t xml:space="preserve"> declared as the winner of the Project (</w:t>
      </w:r>
      <w:r w:rsidR="00073F3B" w:rsidRPr="003A1508">
        <w:rPr>
          <w:b/>
          <w:bCs w:val="0"/>
          <w:sz w:val="20"/>
          <w:szCs w:val="20"/>
        </w:rPr>
        <w:t>Winning Bidder</w:t>
      </w:r>
      <w:r w:rsidR="00073F3B" w:rsidRPr="003A1508">
        <w:rPr>
          <w:sz w:val="20"/>
          <w:szCs w:val="20"/>
        </w:rPr>
        <w:t>).</w:t>
      </w:r>
    </w:p>
    <w:p w14:paraId="01C96913" w14:textId="7E3C0F04" w:rsidR="00D476A2" w:rsidRPr="009049F5" w:rsidRDefault="00D476A2" w:rsidP="00CC680A">
      <w:pPr>
        <w:pStyle w:val="Head10"/>
        <w:keepNext/>
        <w:rPr>
          <w:rFonts w:ascii="FedraSans-NormalTF" w:hAnsi="FedraSans-NormalTF"/>
          <w:szCs w:val="22"/>
        </w:rPr>
      </w:pPr>
      <w:bookmarkStart w:id="188" w:name="_Toc106902642"/>
      <w:bookmarkStart w:id="189" w:name="_Toc108719008"/>
      <w:r w:rsidRPr="009049F5">
        <w:rPr>
          <w:rFonts w:ascii="FedraSans-NormalTF" w:hAnsi="FedraSans-NormalTF"/>
          <w:szCs w:val="22"/>
        </w:rPr>
        <w:t>Award of Contract</w:t>
      </w:r>
      <w:bookmarkEnd w:id="188"/>
      <w:bookmarkEnd w:id="189"/>
    </w:p>
    <w:p w14:paraId="2A82EEF7" w14:textId="51A4CDFF" w:rsidR="00D02822" w:rsidRDefault="002641C3" w:rsidP="00F91F6A">
      <w:pPr>
        <w:pStyle w:val="Head20"/>
        <w:outlineLvl w:val="9"/>
        <w:rPr>
          <w:sz w:val="20"/>
          <w:szCs w:val="20"/>
        </w:rPr>
      </w:pPr>
      <w:bookmarkStart w:id="190" w:name="_Ref85497760"/>
      <w:r w:rsidRPr="00877112">
        <w:rPr>
          <w:sz w:val="20"/>
          <w:szCs w:val="20"/>
        </w:rPr>
        <w:t xml:space="preserve">The </w:t>
      </w:r>
      <w:r w:rsidR="00AC79E5" w:rsidRPr="00877112">
        <w:rPr>
          <w:sz w:val="20"/>
          <w:szCs w:val="20"/>
        </w:rPr>
        <w:t>Procuring Authority</w:t>
      </w:r>
      <w:r w:rsidRPr="00877112">
        <w:rPr>
          <w:sz w:val="20"/>
          <w:szCs w:val="20"/>
        </w:rPr>
        <w:t xml:space="preserve"> reserves the right to accept or reject any Proposal, and to annul the RFP process and reject all Proposals at any time prior to contract award, without thereby incurring any liability to</w:t>
      </w:r>
      <w:r w:rsidR="006A27A6" w:rsidRPr="00877112">
        <w:rPr>
          <w:sz w:val="20"/>
          <w:szCs w:val="20"/>
        </w:rPr>
        <w:t xml:space="preserve"> Prequalified Bidder</w:t>
      </w:r>
      <w:r w:rsidRPr="00877112">
        <w:rPr>
          <w:sz w:val="20"/>
          <w:szCs w:val="20"/>
        </w:rPr>
        <w:t>s. In case of annulment, all Proposals submitted and</w:t>
      </w:r>
      <w:r w:rsidR="00B009F8" w:rsidRPr="00877112">
        <w:rPr>
          <w:sz w:val="20"/>
          <w:szCs w:val="20"/>
        </w:rPr>
        <w:t>,</w:t>
      </w:r>
      <w:r w:rsidRPr="00877112">
        <w:rPr>
          <w:sz w:val="20"/>
          <w:szCs w:val="20"/>
        </w:rPr>
        <w:t xml:space="preserve"> specifically, </w:t>
      </w:r>
      <w:r w:rsidR="00EC0768" w:rsidRPr="00877112">
        <w:rPr>
          <w:sz w:val="20"/>
          <w:szCs w:val="20"/>
        </w:rPr>
        <w:t>Bid Bonds</w:t>
      </w:r>
      <w:r w:rsidRPr="00877112">
        <w:rPr>
          <w:sz w:val="20"/>
          <w:szCs w:val="20"/>
        </w:rPr>
        <w:t xml:space="preserve"> shall be promptly returned to the</w:t>
      </w:r>
      <w:r w:rsidR="006A27A6" w:rsidRPr="00877112">
        <w:rPr>
          <w:sz w:val="20"/>
          <w:szCs w:val="20"/>
        </w:rPr>
        <w:t xml:space="preserve"> Prequalified Bidder</w:t>
      </w:r>
      <w:r w:rsidRPr="00877112">
        <w:rPr>
          <w:sz w:val="20"/>
          <w:szCs w:val="20"/>
        </w:rPr>
        <w:t>s.</w:t>
      </w:r>
      <w:bookmarkEnd w:id="190"/>
    </w:p>
    <w:p w14:paraId="6CD5F5D6" w14:textId="786E76A3" w:rsidR="00DB62B9" w:rsidRPr="00877112" w:rsidRDefault="00DA760D" w:rsidP="00F91F6A">
      <w:pPr>
        <w:pStyle w:val="Head20"/>
        <w:outlineLvl w:val="9"/>
        <w:rPr>
          <w:sz w:val="20"/>
          <w:szCs w:val="20"/>
        </w:rPr>
      </w:pPr>
      <w:r w:rsidRPr="00877112">
        <w:rPr>
          <w:sz w:val="20"/>
          <w:szCs w:val="20"/>
        </w:rPr>
        <w:t xml:space="preserve">The </w:t>
      </w:r>
      <w:r w:rsidR="00AC79E5" w:rsidRPr="00877112">
        <w:rPr>
          <w:sz w:val="20"/>
          <w:szCs w:val="20"/>
        </w:rPr>
        <w:t>Procuring Authority</w:t>
      </w:r>
      <w:r w:rsidRPr="00877112">
        <w:rPr>
          <w:sz w:val="20"/>
          <w:szCs w:val="20"/>
        </w:rPr>
        <w:t xml:space="preserve"> shall send to each</w:t>
      </w:r>
      <w:r w:rsidR="006A27A6" w:rsidRPr="00877112">
        <w:rPr>
          <w:sz w:val="20"/>
          <w:szCs w:val="20"/>
        </w:rPr>
        <w:t xml:space="preserve"> </w:t>
      </w:r>
      <w:r w:rsidR="00961FED">
        <w:rPr>
          <w:sz w:val="20"/>
          <w:szCs w:val="20"/>
        </w:rPr>
        <w:t>Compliant</w:t>
      </w:r>
      <w:r w:rsidR="006A27A6" w:rsidRPr="00877112">
        <w:rPr>
          <w:sz w:val="20"/>
          <w:szCs w:val="20"/>
        </w:rPr>
        <w:t xml:space="preserve"> Bidder</w:t>
      </w:r>
      <w:r w:rsidRPr="00877112">
        <w:rPr>
          <w:sz w:val="20"/>
          <w:szCs w:val="20"/>
        </w:rPr>
        <w:t xml:space="preserve"> </w:t>
      </w:r>
      <w:r w:rsidR="00F14C77">
        <w:rPr>
          <w:sz w:val="20"/>
          <w:szCs w:val="20"/>
        </w:rPr>
        <w:t>[for a Project]</w:t>
      </w:r>
      <w:r w:rsidR="00F14C77" w:rsidRPr="009049F5">
        <w:rPr>
          <w:sz w:val="20"/>
          <w:vertAlign w:val="superscript"/>
        </w:rPr>
        <w:footnoteReference w:id="77"/>
      </w:r>
      <w:r w:rsidR="00B67486">
        <w:rPr>
          <w:sz w:val="20"/>
          <w:szCs w:val="20"/>
        </w:rPr>
        <w:t xml:space="preserve"> </w:t>
      </w:r>
      <w:r w:rsidRPr="00877112">
        <w:rPr>
          <w:sz w:val="20"/>
          <w:szCs w:val="20"/>
        </w:rPr>
        <w:t xml:space="preserve">(that has not already been notified that it has been unsuccessful) the Notification of Intention to Award the </w:t>
      </w:r>
      <w:r w:rsidR="006600EF" w:rsidRPr="00877112">
        <w:rPr>
          <w:sz w:val="20"/>
          <w:szCs w:val="20"/>
        </w:rPr>
        <w:t xml:space="preserve">Concession Agreement </w:t>
      </w:r>
      <w:r w:rsidRPr="00877112">
        <w:rPr>
          <w:sz w:val="20"/>
          <w:szCs w:val="20"/>
        </w:rPr>
        <w:t xml:space="preserve">to the </w:t>
      </w:r>
      <w:r w:rsidR="003B329D" w:rsidRPr="00877112">
        <w:rPr>
          <w:sz w:val="20"/>
          <w:szCs w:val="20"/>
        </w:rPr>
        <w:t>Winning</w:t>
      </w:r>
      <w:r w:rsidR="00090F7F" w:rsidRPr="00877112">
        <w:rPr>
          <w:sz w:val="20"/>
          <w:szCs w:val="20"/>
        </w:rPr>
        <w:t xml:space="preserve"> Bidder</w:t>
      </w:r>
      <w:r w:rsidRPr="00877112">
        <w:rPr>
          <w:sz w:val="20"/>
          <w:szCs w:val="20"/>
        </w:rPr>
        <w:t>. The Notification of Intention to Award shall contain, at a minimum, the following information:</w:t>
      </w:r>
    </w:p>
    <w:p w14:paraId="1E3838FC" w14:textId="6D15BE2C" w:rsidR="008E4FF3"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lastRenderedPageBreak/>
        <w:t>The name and address of the</w:t>
      </w:r>
      <w:r w:rsidR="006A27A6" w:rsidRPr="00877112">
        <w:rPr>
          <w:rFonts w:ascii="FedraSans-NormalTF" w:hAnsi="FedraSans-NormalTF"/>
          <w:sz w:val="20"/>
          <w:szCs w:val="20"/>
        </w:rPr>
        <w:t xml:space="preserve"> Prequalified Bidder</w:t>
      </w:r>
      <w:r w:rsidRPr="00877112">
        <w:rPr>
          <w:rFonts w:ascii="FedraSans-NormalTF" w:hAnsi="FedraSans-NormalTF"/>
          <w:sz w:val="20"/>
          <w:szCs w:val="20"/>
        </w:rPr>
        <w:t xml:space="preserve"> submitting the successful </w:t>
      </w:r>
      <w:proofErr w:type="gramStart"/>
      <w:r w:rsidRPr="00877112">
        <w:rPr>
          <w:rFonts w:ascii="FedraSans-NormalTF" w:hAnsi="FedraSans-NormalTF"/>
          <w:sz w:val="20"/>
          <w:szCs w:val="20"/>
        </w:rPr>
        <w:t>Proposal;</w:t>
      </w:r>
      <w:proofErr w:type="gramEnd"/>
      <w:r w:rsidRPr="00877112">
        <w:rPr>
          <w:rFonts w:ascii="FedraSans-NormalTF" w:hAnsi="FedraSans-NormalTF"/>
          <w:sz w:val="20"/>
          <w:szCs w:val="20"/>
        </w:rPr>
        <w:t xml:space="preserve"> </w:t>
      </w:r>
    </w:p>
    <w:p w14:paraId="6DEEECD7" w14:textId="762D8F20" w:rsidR="008E4FF3"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t xml:space="preserve">The subsidy amount of the successful </w:t>
      </w:r>
      <w:proofErr w:type="gramStart"/>
      <w:r w:rsidRPr="00877112">
        <w:rPr>
          <w:rFonts w:ascii="FedraSans-NormalTF" w:hAnsi="FedraSans-NormalTF"/>
          <w:sz w:val="20"/>
          <w:szCs w:val="20"/>
        </w:rPr>
        <w:t>Proposal;</w:t>
      </w:r>
      <w:proofErr w:type="gramEnd"/>
      <w:r w:rsidRPr="00877112">
        <w:rPr>
          <w:rFonts w:ascii="FedraSans-NormalTF" w:hAnsi="FedraSans-NormalTF"/>
          <w:sz w:val="20"/>
          <w:szCs w:val="20"/>
        </w:rPr>
        <w:t xml:space="preserve"> </w:t>
      </w:r>
    </w:p>
    <w:p w14:paraId="0200F762" w14:textId="2DFBCC5B" w:rsidR="008E4FF3"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t>The names of all</w:t>
      </w:r>
      <w:r w:rsidR="006A27A6" w:rsidRPr="00877112">
        <w:rPr>
          <w:rFonts w:ascii="FedraSans-NormalTF" w:hAnsi="FedraSans-NormalTF"/>
          <w:sz w:val="20"/>
          <w:szCs w:val="20"/>
        </w:rPr>
        <w:t xml:space="preserve"> Prequalified Bidder</w:t>
      </w:r>
      <w:r w:rsidRPr="00877112">
        <w:rPr>
          <w:rFonts w:ascii="FedraSans-NormalTF" w:hAnsi="FedraSans-NormalTF"/>
          <w:sz w:val="20"/>
          <w:szCs w:val="20"/>
        </w:rPr>
        <w:t xml:space="preserve">s who submitted Proposals, and their </w:t>
      </w:r>
      <w:proofErr w:type="gramStart"/>
      <w:r w:rsidRPr="00877112">
        <w:rPr>
          <w:rFonts w:ascii="FedraSans-NormalTF" w:hAnsi="FedraSans-NormalTF"/>
          <w:sz w:val="20"/>
          <w:szCs w:val="20"/>
        </w:rPr>
        <w:t>Proposal</w:t>
      </w:r>
      <w:proofErr w:type="gramEnd"/>
      <w:r w:rsidRPr="00877112">
        <w:rPr>
          <w:rFonts w:ascii="FedraSans-NormalTF" w:hAnsi="FedraSans-NormalTF"/>
          <w:sz w:val="20"/>
          <w:szCs w:val="20"/>
        </w:rPr>
        <w:t xml:space="preserve"> subsidy amounts; </w:t>
      </w:r>
    </w:p>
    <w:p w14:paraId="7A1F2711" w14:textId="14CDB504" w:rsidR="008E4FF3"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t>A statement of the reason(s) the Proposal (of the unsuccessful</w:t>
      </w:r>
      <w:r w:rsidR="006A27A6" w:rsidRPr="00877112">
        <w:rPr>
          <w:rFonts w:ascii="FedraSans-NormalTF" w:hAnsi="FedraSans-NormalTF"/>
          <w:sz w:val="20"/>
          <w:szCs w:val="20"/>
        </w:rPr>
        <w:t xml:space="preserve"> Prequalified Bidder</w:t>
      </w:r>
      <w:r w:rsidRPr="00877112">
        <w:rPr>
          <w:rFonts w:ascii="FedraSans-NormalTF" w:hAnsi="FedraSans-NormalTF"/>
          <w:sz w:val="20"/>
          <w:szCs w:val="20"/>
        </w:rPr>
        <w:t xml:space="preserve"> to whom the notification is addressed) was </w:t>
      </w:r>
      <w:proofErr w:type="gramStart"/>
      <w:r w:rsidRPr="00877112">
        <w:rPr>
          <w:rFonts w:ascii="FedraSans-NormalTF" w:hAnsi="FedraSans-NormalTF"/>
          <w:sz w:val="20"/>
          <w:szCs w:val="20"/>
        </w:rPr>
        <w:t>unsuccessful;</w:t>
      </w:r>
      <w:proofErr w:type="gramEnd"/>
      <w:r w:rsidRPr="00877112">
        <w:rPr>
          <w:rFonts w:ascii="FedraSans-NormalTF" w:hAnsi="FedraSans-NormalTF"/>
          <w:sz w:val="20"/>
          <w:szCs w:val="20"/>
        </w:rPr>
        <w:t xml:space="preserve"> </w:t>
      </w:r>
    </w:p>
    <w:p w14:paraId="182AA76C" w14:textId="40A84C5B" w:rsidR="008E4FF3"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t>The expiry date of the Standstill Period</w:t>
      </w:r>
      <w:r w:rsidR="00E61B65">
        <w:rPr>
          <w:rFonts w:ascii="FedraSans-NormalTF" w:hAnsi="FedraSans-NormalTF"/>
          <w:sz w:val="20"/>
          <w:szCs w:val="20"/>
        </w:rPr>
        <w:t xml:space="preserve"> (as defined in</w:t>
      </w:r>
      <w:r w:rsidR="00966C95">
        <w:rPr>
          <w:rFonts w:ascii="FedraSans-NormalTF" w:hAnsi="FedraSans-NormalTF"/>
          <w:sz w:val="20"/>
          <w:szCs w:val="20"/>
        </w:rPr>
        <w:t xml:space="preserve"> clause 8.7)</w:t>
      </w:r>
      <w:r w:rsidRPr="00877112">
        <w:rPr>
          <w:rFonts w:ascii="FedraSans-NormalTF" w:hAnsi="FedraSans-NormalTF"/>
          <w:sz w:val="20"/>
          <w:szCs w:val="20"/>
        </w:rPr>
        <w:t>; and</w:t>
      </w:r>
    </w:p>
    <w:p w14:paraId="25D4C9BE" w14:textId="7B32744A" w:rsidR="00DA760D" w:rsidRPr="00877112" w:rsidRDefault="008E4FF3" w:rsidP="008E4FF3">
      <w:pPr>
        <w:pStyle w:val="Head40"/>
        <w:rPr>
          <w:rFonts w:ascii="FedraSans-NormalTF" w:hAnsi="FedraSans-NormalTF"/>
          <w:sz w:val="20"/>
          <w:szCs w:val="20"/>
        </w:rPr>
      </w:pPr>
      <w:r w:rsidRPr="00877112">
        <w:rPr>
          <w:rFonts w:ascii="FedraSans-NormalTF" w:hAnsi="FedraSans-NormalTF"/>
          <w:sz w:val="20"/>
          <w:szCs w:val="20"/>
        </w:rPr>
        <w:t xml:space="preserve">Instructions on how to request a debriefing or submit a complaint during the </w:t>
      </w:r>
      <w:r w:rsidR="00CD2A52">
        <w:rPr>
          <w:rFonts w:ascii="FedraSans-NormalTF" w:hAnsi="FedraSans-NormalTF"/>
          <w:sz w:val="20"/>
          <w:szCs w:val="20"/>
        </w:rPr>
        <w:t>S</w:t>
      </w:r>
      <w:r w:rsidRPr="00877112">
        <w:rPr>
          <w:rFonts w:ascii="FedraSans-NormalTF" w:hAnsi="FedraSans-NormalTF"/>
          <w:sz w:val="20"/>
          <w:szCs w:val="20"/>
        </w:rPr>
        <w:t xml:space="preserve">tandstill </w:t>
      </w:r>
      <w:r w:rsidR="00CD2A52">
        <w:rPr>
          <w:rFonts w:ascii="FedraSans-NormalTF" w:hAnsi="FedraSans-NormalTF"/>
          <w:sz w:val="20"/>
          <w:szCs w:val="20"/>
        </w:rPr>
        <w:t>P</w:t>
      </w:r>
      <w:r w:rsidRPr="00877112">
        <w:rPr>
          <w:rFonts w:ascii="FedraSans-NormalTF" w:hAnsi="FedraSans-NormalTF"/>
          <w:sz w:val="20"/>
          <w:szCs w:val="20"/>
        </w:rPr>
        <w:t>eriod.</w:t>
      </w:r>
    </w:p>
    <w:p w14:paraId="6C1F669A" w14:textId="29D92F59" w:rsidR="002C6A9F" w:rsidRPr="00877112" w:rsidRDefault="000701EB" w:rsidP="00F91F6A">
      <w:pPr>
        <w:pStyle w:val="Head20"/>
        <w:outlineLvl w:val="9"/>
        <w:rPr>
          <w:sz w:val="20"/>
          <w:szCs w:val="20"/>
        </w:rPr>
      </w:pPr>
      <w:bookmarkStart w:id="191" w:name="_Ref85494571"/>
      <w:r w:rsidRPr="00877112">
        <w:rPr>
          <w:sz w:val="20"/>
          <w:szCs w:val="20"/>
        </w:rPr>
        <w:t xml:space="preserve">The </w:t>
      </w:r>
      <w:r w:rsidR="006600EF" w:rsidRPr="00877112">
        <w:rPr>
          <w:sz w:val="20"/>
          <w:szCs w:val="20"/>
        </w:rPr>
        <w:t xml:space="preserve">Concession Agreement </w:t>
      </w:r>
      <w:r w:rsidR="00F14C77">
        <w:rPr>
          <w:sz w:val="20"/>
          <w:szCs w:val="20"/>
        </w:rPr>
        <w:t>[for a Project]</w:t>
      </w:r>
      <w:r w:rsidR="00F14C77" w:rsidRPr="009049F5">
        <w:rPr>
          <w:sz w:val="20"/>
          <w:vertAlign w:val="superscript"/>
        </w:rPr>
        <w:footnoteReference w:id="78"/>
      </w:r>
      <w:r w:rsidR="00F14C77">
        <w:rPr>
          <w:sz w:val="20"/>
          <w:szCs w:val="20"/>
        </w:rPr>
        <w:t xml:space="preserve"> </w:t>
      </w:r>
      <w:r w:rsidRPr="00877112">
        <w:rPr>
          <w:sz w:val="20"/>
          <w:szCs w:val="20"/>
        </w:rPr>
        <w:t xml:space="preserve">shall not be awarded earlier than the expiry of the Standstill Period. The Standstill Period shall be </w:t>
      </w:r>
      <w:r w:rsidR="00565CCA" w:rsidRPr="00877112">
        <w:rPr>
          <w:sz w:val="20"/>
          <w:szCs w:val="20"/>
        </w:rPr>
        <w:t xml:space="preserve">[ten (10)] </w:t>
      </w:r>
      <w:r w:rsidRPr="00877112">
        <w:rPr>
          <w:sz w:val="20"/>
          <w:szCs w:val="20"/>
        </w:rPr>
        <w:t>days unless extended</w:t>
      </w:r>
      <w:r w:rsidR="002809FE" w:rsidRPr="00877112">
        <w:rPr>
          <w:sz w:val="20"/>
          <w:szCs w:val="20"/>
        </w:rPr>
        <w:t xml:space="preserve"> as specified in </w:t>
      </w:r>
      <w:r w:rsidR="00136E85" w:rsidRPr="00877112">
        <w:rPr>
          <w:sz w:val="20"/>
          <w:szCs w:val="20"/>
        </w:rPr>
        <w:t>S</w:t>
      </w:r>
      <w:r w:rsidR="00570A67" w:rsidRPr="00877112">
        <w:rPr>
          <w:sz w:val="20"/>
          <w:szCs w:val="20"/>
        </w:rPr>
        <w:t xml:space="preserve">ection </w:t>
      </w:r>
      <w:r w:rsidR="00BC5890" w:rsidRPr="00877112">
        <w:rPr>
          <w:sz w:val="20"/>
          <w:szCs w:val="20"/>
        </w:rPr>
        <w:fldChar w:fldCharType="begin"/>
      </w:r>
      <w:r w:rsidR="00BC5890" w:rsidRPr="00877112">
        <w:rPr>
          <w:sz w:val="20"/>
          <w:szCs w:val="20"/>
        </w:rPr>
        <w:instrText xml:space="preserve"> REF _Ref86695714 \n \h </w:instrText>
      </w:r>
      <w:r w:rsidR="00A904B3" w:rsidRPr="00877112">
        <w:rPr>
          <w:sz w:val="20"/>
          <w:szCs w:val="20"/>
        </w:rPr>
        <w:instrText xml:space="preserve"> \* MERGEFORMAT </w:instrText>
      </w:r>
      <w:r w:rsidR="00BC5890" w:rsidRPr="00877112">
        <w:rPr>
          <w:sz w:val="20"/>
          <w:szCs w:val="20"/>
        </w:rPr>
      </w:r>
      <w:r w:rsidR="00BC5890" w:rsidRPr="00877112">
        <w:rPr>
          <w:sz w:val="20"/>
          <w:szCs w:val="20"/>
        </w:rPr>
        <w:fldChar w:fldCharType="separate"/>
      </w:r>
      <w:r w:rsidR="001E4644">
        <w:rPr>
          <w:sz w:val="20"/>
          <w:szCs w:val="20"/>
        </w:rPr>
        <w:t>8.11</w:t>
      </w:r>
      <w:r w:rsidR="00BC5890" w:rsidRPr="00877112">
        <w:rPr>
          <w:sz w:val="20"/>
          <w:szCs w:val="20"/>
        </w:rPr>
        <w:fldChar w:fldCharType="end"/>
      </w:r>
      <w:r w:rsidRPr="00877112">
        <w:rPr>
          <w:sz w:val="20"/>
          <w:szCs w:val="20"/>
        </w:rPr>
        <w:t xml:space="preserve">. The Standstill Period commences the day after the date the </w:t>
      </w:r>
      <w:r w:rsidR="00AC79E5" w:rsidRPr="00877112">
        <w:rPr>
          <w:sz w:val="20"/>
          <w:szCs w:val="20"/>
        </w:rPr>
        <w:t>Procuring Authority</w:t>
      </w:r>
      <w:r w:rsidRPr="00877112">
        <w:rPr>
          <w:sz w:val="20"/>
          <w:szCs w:val="20"/>
        </w:rPr>
        <w:t xml:space="preserve"> has transmitted to each</w:t>
      </w:r>
      <w:r w:rsidR="006A27A6" w:rsidRPr="00877112">
        <w:rPr>
          <w:sz w:val="20"/>
          <w:szCs w:val="20"/>
        </w:rPr>
        <w:t xml:space="preserve"> Prequalified Bidder</w:t>
      </w:r>
      <w:r w:rsidRPr="00877112">
        <w:rPr>
          <w:sz w:val="20"/>
          <w:szCs w:val="20"/>
        </w:rPr>
        <w:t xml:space="preserve"> the </w:t>
      </w:r>
      <w:r w:rsidR="00F14C77">
        <w:rPr>
          <w:sz w:val="20"/>
          <w:szCs w:val="20"/>
        </w:rPr>
        <w:t>Notification of Intention to Award the Concession Agreement</w:t>
      </w:r>
      <w:r w:rsidRPr="00877112">
        <w:rPr>
          <w:sz w:val="20"/>
          <w:szCs w:val="20"/>
        </w:rPr>
        <w:t xml:space="preserve">. Where only one Proposal is submitted, or if </w:t>
      </w:r>
      <w:r w:rsidR="00F14C77">
        <w:rPr>
          <w:sz w:val="20"/>
          <w:szCs w:val="20"/>
        </w:rPr>
        <w:t>[</w:t>
      </w:r>
      <w:r w:rsidRPr="00877112">
        <w:rPr>
          <w:sz w:val="20"/>
          <w:szCs w:val="20"/>
        </w:rPr>
        <w:t>th</w:t>
      </w:r>
      <w:r w:rsidR="00755A0C">
        <w:rPr>
          <w:sz w:val="20"/>
          <w:szCs w:val="20"/>
        </w:rPr>
        <w:t>e</w:t>
      </w:r>
      <w:r w:rsidR="00F14C77">
        <w:rPr>
          <w:sz w:val="20"/>
          <w:szCs w:val="20"/>
        </w:rPr>
        <w:t>/a]</w:t>
      </w:r>
      <w:r w:rsidR="00F14C77" w:rsidRPr="009049F5">
        <w:rPr>
          <w:sz w:val="20"/>
          <w:vertAlign w:val="superscript"/>
        </w:rPr>
        <w:footnoteReference w:id="79"/>
      </w:r>
      <w:r w:rsidR="00755A0C">
        <w:rPr>
          <w:sz w:val="20"/>
          <w:szCs w:val="20"/>
        </w:rPr>
        <w:t xml:space="preserve"> </w:t>
      </w:r>
      <w:r w:rsidR="007751AA">
        <w:rPr>
          <w:sz w:val="20"/>
          <w:szCs w:val="20"/>
        </w:rPr>
        <w:t xml:space="preserve">Project </w:t>
      </w:r>
      <w:r w:rsidRPr="00877112">
        <w:rPr>
          <w:sz w:val="20"/>
          <w:szCs w:val="20"/>
        </w:rPr>
        <w:t xml:space="preserve">is in response to </w:t>
      </w:r>
      <w:proofErr w:type="gramStart"/>
      <w:r w:rsidRPr="00877112">
        <w:rPr>
          <w:sz w:val="20"/>
          <w:szCs w:val="20"/>
        </w:rPr>
        <w:t>an emergency situation</w:t>
      </w:r>
      <w:proofErr w:type="gramEnd"/>
      <w:r w:rsidRPr="00877112">
        <w:rPr>
          <w:sz w:val="20"/>
          <w:szCs w:val="20"/>
        </w:rPr>
        <w:t xml:space="preserve"> recogni</w:t>
      </w:r>
      <w:r w:rsidR="00695DE2">
        <w:rPr>
          <w:sz w:val="20"/>
          <w:szCs w:val="20"/>
        </w:rPr>
        <w:t>s</w:t>
      </w:r>
      <w:r w:rsidRPr="00877112">
        <w:rPr>
          <w:sz w:val="20"/>
          <w:szCs w:val="20"/>
        </w:rPr>
        <w:t xml:space="preserve">ed by the </w:t>
      </w:r>
      <w:r w:rsidR="00755A0C">
        <w:rPr>
          <w:sz w:val="20"/>
          <w:szCs w:val="20"/>
        </w:rPr>
        <w:t>Grantor</w:t>
      </w:r>
      <w:r w:rsidRPr="00877112">
        <w:rPr>
          <w:sz w:val="20"/>
          <w:szCs w:val="20"/>
        </w:rPr>
        <w:t>, the Standstill Period shall not apply.</w:t>
      </w:r>
      <w:bookmarkEnd w:id="191"/>
    </w:p>
    <w:p w14:paraId="4A6F782F" w14:textId="166F1485" w:rsidR="002C6A9F" w:rsidRPr="00877112" w:rsidRDefault="00970EB2" w:rsidP="00F91F6A">
      <w:pPr>
        <w:pStyle w:val="Head20"/>
        <w:outlineLvl w:val="9"/>
        <w:rPr>
          <w:sz w:val="20"/>
          <w:szCs w:val="20"/>
        </w:rPr>
      </w:pPr>
      <w:r w:rsidRPr="00877112">
        <w:rPr>
          <w:sz w:val="20"/>
          <w:szCs w:val="20"/>
        </w:rPr>
        <w:t xml:space="preserve">Prior to the expiration of the Proposal Validity Period and on expiry of the Standstill Period, specified in </w:t>
      </w:r>
      <w:r w:rsidR="00616BFA" w:rsidRPr="00877112">
        <w:rPr>
          <w:sz w:val="20"/>
          <w:szCs w:val="20"/>
        </w:rPr>
        <w:t>S</w:t>
      </w:r>
      <w:r w:rsidR="00570A67" w:rsidRPr="00877112">
        <w:rPr>
          <w:sz w:val="20"/>
          <w:szCs w:val="20"/>
        </w:rPr>
        <w:t xml:space="preserve">ection </w:t>
      </w:r>
      <w:r w:rsidR="000045B3" w:rsidRPr="00877112">
        <w:rPr>
          <w:sz w:val="20"/>
          <w:szCs w:val="20"/>
        </w:rPr>
        <w:fldChar w:fldCharType="begin"/>
      </w:r>
      <w:r w:rsidR="000045B3" w:rsidRPr="00877112">
        <w:rPr>
          <w:sz w:val="20"/>
          <w:szCs w:val="20"/>
        </w:rPr>
        <w:instrText xml:space="preserve"> REF _Ref85494571 \r \h </w:instrText>
      </w:r>
      <w:r w:rsidR="008076BB" w:rsidRPr="00877112">
        <w:rPr>
          <w:sz w:val="20"/>
          <w:szCs w:val="20"/>
        </w:rPr>
        <w:instrText xml:space="preserve"> \* MERGEFORMAT </w:instrText>
      </w:r>
      <w:r w:rsidR="000045B3" w:rsidRPr="00877112">
        <w:rPr>
          <w:sz w:val="20"/>
          <w:szCs w:val="20"/>
        </w:rPr>
      </w:r>
      <w:r w:rsidR="000045B3" w:rsidRPr="00877112">
        <w:rPr>
          <w:sz w:val="20"/>
          <w:szCs w:val="20"/>
        </w:rPr>
        <w:fldChar w:fldCharType="separate"/>
      </w:r>
      <w:r w:rsidR="001E4644">
        <w:rPr>
          <w:sz w:val="20"/>
          <w:szCs w:val="20"/>
        </w:rPr>
        <w:t>8.7</w:t>
      </w:r>
      <w:r w:rsidR="000045B3" w:rsidRPr="00877112">
        <w:rPr>
          <w:sz w:val="20"/>
          <w:szCs w:val="20"/>
        </w:rPr>
        <w:fldChar w:fldCharType="end"/>
      </w:r>
      <w:r w:rsidR="00F14C77">
        <w:rPr>
          <w:sz w:val="20"/>
          <w:szCs w:val="20"/>
        </w:rPr>
        <w:t>,</w:t>
      </w:r>
      <w:r w:rsidRPr="00877112">
        <w:rPr>
          <w:sz w:val="20"/>
          <w:szCs w:val="20"/>
        </w:rPr>
        <w:t xml:space="preserve"> or any extension thereof, and, on satisfactorily addressing any complaint that has been filed within the Standstill Period, the </w:t>
      </w:r>
      <w:r w:rsidR="00AC79E5" w:rsidRPr="00877112">
        <w:rPr>
          <w:sz w:val="20"/>
          <w:szCs w:val="20"/>
        </w:rPr>
        <w:t>Procuring Authority</w:t>
      </w:r>
      <w:r w:rsidRPr="00877112">
        <w:rPr>
          <w:sz w:val="20"/>
          <w:szCs w:val="20"/>
        </w:rPr>
        <w:t xml:space="preserve"> shall notify the </w:t>
      </w:r>
      <w:r w:rsidR="00A55A03" w:rsidRPr="00877112">
        <w:rPr>
          <w:sz w:val="20"/>
          <w:szCs w:val="20"/>
        </w:rPr>
        <w:t>Winning</w:t>
      </w:r>
      <w:r w:rsidR="00090F7F" w:rsidRPr="00877112">
        <w:rPr>
          <w:sz w:val="20"/>
          <w:szCs w:val="20"/>
        </w:rPr>
        <w:t xml:space="preserve"> Bidder</w:t>
      </w:r>
      <w:r w:rsidRPr="00877112">
        <w:rPr>
          <w:sz w:val="20"/>
          <w:szCs w:val="20"/>
        </w:rPr>
        <w:t>, in writing, that its Proposal has been accepted. The notification letter (hereinafter</w:t>
      </w:r>
      <w:r w:rsidR="00751F30">
        <w:rPr>
          <w:sz w:val="20"/>
          <w:szCs w:val="20"/>
        </w:rPr>
        <w:t xml:space="preserve"> </w:t>
      </w:r>
      <w:r w:rsidRPr="00877112">
        <w:rPr>
          <w:sz w:val="20"/>
          <w:szCs w:val="20"/>
        </w:rPr>
        <w:t xml:space="preserve">called the </w:t>
      </w:r>
      <w:r w:rsidRPr="003A1508">
        <w:rPr>
          <w:b/>
          <w:bCs w:val="0"/>
          <w:sz w:val="20"/>
          <w:szCs w:val="20"/>
        </w:rPr>
        <w:t>Letter of Acceptance</w:t>
      </w:r>
      <w:r w:rsidRPr="00877112">
        <w:rPr>
          <w:sz w:val="20"/>
          <w:szCs w:val="20"/>
        </w:rPr>
        <w:t xml:space="preserve">) shall specify the sum that the </w:t>
      </w:r>
      <w:r w:rsidR="00654853">
        <w:rPr>
          <w:sz w:val="20"/>
          <w:szCs w:val="20"/>
        </w:rPr>
        <w:t>[</w:t>
      </w:r>
      <w:r w:rsidR="00AC79E5" w:rsidRPr="00877112">
        <w:rPr>
          <w:sz w:val="20"/>
          <w:szCs w:val="20"/>
        </w:rPr>
        <w:t xml:space="preserve">Procuring </w:t>
      </w:r>
      <w:proofErr w:type="gramStart"/>
      <w:r w:rsidR="00AC79E5" w:rsidRPr="00877112">
        <w:rPr>
          <w:sz w:val="20"/>
          <w:szCs w:val="20"/>
        </w:rPr>
        <w:t>Authority</w:t>
      </w:r>
      <w:r w:rsidR="00654853">
        <w:rPr>
          <w:sz w:val="20"/>
          <w:szCs w:val="20"/>
        </w:rPr>
        <w:t>][</w:t>
      </w:r>
      <w:proofErr w:type="gramEnd"/>
      <w:r w:rsidR="00654853">
        <w:rPr>
          <w:sz w:val="20"/>
          <w:szCs w:val="20"/>
        </w:rPr>
        <w:t>Grantor]</w:t>
      </w:r>
      <w:r w:rsidRPr="00877112">
        <w:rPr>
          <w:sz w:val="20"/>
          <w:szCs w:val="20"/>
        </w:rPr>
        <w:t xml:space="preserve"> will pay the </w:t>
      </w:r>
      <w:r w:rsidR="00104D59" w:rsidRPr="00877112">
        <w:rPr>
          <w:sz w:val="20"/>
          <w:szCs w:val="20"/>
        </w:rPr>
        <w:t>Concessionaire</w:t>
      </w:r>
      <w:r w:rsidRPr="00877112">
        <w:rPr>
          <w:sz w:val="20"/>
          <w:szCs w:val="20"/>
        </w:rPr>
        <w:t xml:space="preserve"> in consideration of the execution of the </w:t>
      </w:r>
      <w:r w:rsidR="006600EF" w:rsidRPr="00877112">
        <w:rPr>
          <w:sz w:val="20"/>
          <w:szCs w:val="20"/>
        </w:rPr>
        <w:t>Concession Agreement</w:t>
      </w:r>
      <w:r w:rsidR="00F14C77">
        <w:rPr>
          <w:sz w:val="20"/>
          <w:szCs w:val="20"/>
        </w:rPr>
        <w:t>,</w:t>
      </w:r>
      <w:r w:rsidR="006600EF" w:rsidRPr="00877112">
        <w:rPr>
          <w:sz w:val="20"/>
          <w:szCs w:val="20"/>
        </w:rPr>
        <w:t xml:space="preserve"> </w:t>
      </w:r>
      <w:r w:rsidR="00335113">
        <w:rPr>
          <w:sz w:val="20"/>
          <w:szCs w:val="20"/>
        </w:rPr>
        <w:t xml:space="preserve">under the Grant Agreement </w:t>
      </w:r>
      <w:r w:rsidRPr="00877112">
        <w:rPr>
          <w:sz w:val="20"/>
          <w:szCs w:val="20"/>
        </w:rPr>
        <w:t>(hereinafter</w:t>
      </w:r>
      <w:r w:rsidR="00751F30">
        <w:rPr>
          <w:sz w:val="20"/>
          <w:szCs w:val="20"/>
        </w:rPr>
        <w:t xml:space="preserve"> </w:t>
      </w:r>
      <w:r w:rsidRPr="00877112">
        <w:rPr>
          <w:sz w:val="20"/>
          <w:szCs w:val="20"/>
        </w:rPr>
        <w:t xml:space="preserve">called the </w:t>
      </w:r>
      <w:r w:rsidRPr="003A1508">
        <w:rPr>
          <w:b/>
          <w:bCs w:val="0"/>
          <w:sz w:val="20"/>
          <w:szCs w:val="20"/>
        </w:rPr>
        <w:t>Subsidy Amount</w:t>
      </w:r>
      <w:r w:rsidRPr="00877112">
        <w:rPr>
          <w:sz w:val="20"/>
          <w:szCs w:val="20"/>
        </w:rPr>
        <w:t>).</w:t>
      </w:r>
    </w:p>
    <w:p w14:paraId="00753B3E" w14:textId="3E72E844" w:rsidR="00970EB2" w:rsidRPr="00877112" w:rsidRDefault="00581E4E" w:rsidP="00F91F6A">
      <w:pPr>
        <w:pStyle w:val="Head20"/>
        <w:outlineLvl w:val="9"/>
        <w:rPr>
          <w:sz w:val="20"/>
          <w:szCs w:val="20"/>
        </w:rPr>
      </w:pPr>
      <w:r w:rsidRPr="00877112">
        <w:rPr>
          <w:sz w:val="20"/>
          <w:szCs w:val="20"/>
        </w:rPr>
        <w:t>T</w:t>
      </w:r>
      <w:r w:rsidR="000E4902" w:rsidRPr="00877112">
        <w:rPr>
          <w:sz w:val="20"/>
          <w:szCs w:val="20"/>
        </w:rPr>
        <w:t xml:space="preserve">he </w:t>
      </w:r>
      <w:r w:rsidR="00AC79E5" w:rsidRPr="00877112">
        <w:rPr>
          <w:sz w:val="20"/>
          <w:szCs w:val="20"/>
        </w:rPr>
        <w:t>Procuring Authority</w:t>
      </w:r>
      <w:r w:rsidR="000E4902" w:rsidRPr="00877112">
        <w:rPr>
          <w:sz w:val="20"/>
          <w:szCs w:val="20"/>
        </w:rPr>
        <w:t xml:space="preserve"> shall publish</w:t>
      </w:r>
      <w:r w:rsidRPr="00877112">
        <w:rPr>
          <w:sz w:val="20"/>
          <w:szCs w:val="20"/>
        </w:rPr>
        <w:t xml:space="preserve">, within [ten (10)] </w:t>
      </w:r>
      <w:r w:rsidR="000C6844" w:rsidRPr="00877112">
        <w:rPr>
          <w:sz w:val="20"/>
          <w:szCs w:val="20"/>
        </w:rPr>
        <w:t>b</w:t>
      </w:r>
      <w:r w:rsidRPr="00877112">
        <w:rPr>
          <w:sz w:val="20"/>
          <w:szCs w:val="20"/>
        </w:rPr>
        <w:t xml:space="preserve">usiness </w:t>
      </w:r>
      <w:r w:rsidR="000C6844" w:rsidRPr="00877112">
        <w:rPr>
          <w:sz w:val="20"/>
          <w:szCs w:val="20"/>
        </w:rPr>
        <w:t>d</w:t>
      </w:r>
      <w:r w:rsidRPr="00877112">
        <w:rPr>
          <w:sz w:val="20"/>
          <w:szCs w:val="20"/>
        </w:rPr>
        <w:t>ays</w:t>
      </w:r>
      <w:r w:rsidR="00555B5E" w:rsidRPr="00877112">
        <w:rPr>
          <w:sz w:val="20"/>
          <w:szCs w:val="20"/>
        </w:rPr>
        <w:t xml:space="preserve"> after the date of transmission of the Letter of Acceptance</w:t>
      </w:r>
      <w:r w:rsidR="00F14C77">
        <w:rPr>
          <w:sz w:val="20"/>
          <w:szCs w:val="20"/>
        </w:rPr>
        <w:t xml:space="preserve"> [for a Project]</w:t>
      </w:r>
      <w:r w:rsidR="00F14C77">
        <w:rPr>
          <w:rStyle w:val="FootnoteReference"/>
          <w:szCs w:val="20"/>
        </w:rPr>
        <w:footnoteReference w:id="80"/>
      </w:r>
      <w:r w:rsidRPr="00877112">
        <w:rPr>
          <w:sz w:val="20"/>
          <w:szCs w:val="20"/>
        </w:rPr>
        <w:t>,</w:t>
      </w:r>
      <w:r w:rsidR="000E4902" w:rsidRPr="00877112">
        <w:rPr>
          <w:sz w:val="20"/>
          <w:szCs w:val="20"/>
        </w:rPr>
        <w:t xml:space="preserve"> the</w:t>
      </w:r>
      <w:r w:rsidR="00F14C77">
        <w:rPr>
          <w:sz w:val="20"/>
          <w:szCs w:val="20"/>
        </w:rPr>
        <w:t xml:space="preserve"> Concession Agreement Award Notice</w:t>
      </w:r>
      <w:r w:rsidR="008B0B88" w:rsidRPr="00877112">
        <w:rPr>
          <w:sz w:val="20"/>
          <w:szCs w:val="20"/>
        </w:rPr>
        <w:t>,</w:t>
      </w:r>
      <w:r w:rsidR="000E4902" w:rsidRPr="00877112">
        <w:rPr>
          <w:sz w:val="20"/>
          <w:szCs w:val="20"/>
        </w:rPr>
        <w:t xml:space="preserve"> which shall contain, at a minimum, the following information:</w:t>
      </w:r>
    </w:p>
    <w:p w14:paraId="36794ED9" w14:textId="15994998" w:rsidR="000E4902" w:rsidRPr="00877112" w:rsidRDefault="0072158E" w:rsidP="000E4902">
      <w:pPr>
        <w:pStyle w:val="Head40"/>
        <w:rPr>
          <w:rFonts w:ascii="FedraSans-NormalTF" w:hAnsi="FedraSans-NormalTF"/>
          <w:sz w:val="20"/>
          <w:szCs w:val="20"/>
        </w:rPr>
      </w:pPr>
      <w:r w:rsidRPr="00877112">
        <w:rPr>
          <w:rFonts w:ascii="FedraSans-NormalTF" w:hAnsi="FedraSans-NormalTF"/>
          <w:sz w:val="20"/>
          <w:szCs w:val="20"/>
        </w:rPr>
        <w:t xml:space="preserve">Name and address of the </w:t>
      </w:r>
      <w:r w:rsidR="00AC79E5" w:rsidRPr="00877112">
        <w:rPr>
          <w:rFonts w:ascii="FedraSans-NormalTF" w:hAnsi="FedraSans-NormalTF"/>
          <w:sz w:val="20"/>
          <w:szCs w:val="20"/>
        </w:rPr>
        <w:t xml:space="preserve">Procuring </w:t>
      </w:r>
      <w:proofErr w:type="gramStart"/>
      <w:r w:rsidR="00AC79E5" w:rsidRPr="00877112">
        <w:rPr>
          <w:rFonts w:ascii="FedraSans-NormalTF" w:hAnsi="FedraSans-NormalTF"/>
          <w:sz w:val="20"/>
          <w:szCs w:val="20"/>
        </w:rPr>
        <w:t>Authority</w:t>
      </w:r>
      <w:r w:rsidRPr="00877112">
        <w:rPr>
          <w:rFonts w:ascii="FedraSans-NormalTF" w:hAnsi="FedraSans-NormalTF"/>
          <w:sz w:val="20"/>
          <w:szCs w:val="20"/>
        </w:rPr>
        <w:t>;</w:t>
      </w:r>
      <w:proofErr w:type="gramEnd"/>
    </w:p>
    <w:p w14:paraId="034ABB08" w14:textId="16759F6E" w:rsidR="0072158E" w:rsidRPr="00877112" w:rsidRDefault="00B64B2D" w:rsidP="000E4902">
      <w:pPr>
        <w:pStyle w:val="Head40"/>
        <w:rPr>
          <w:rFonts w:ascii="FedraSans-NormalTF" w:hAnsi="FedraSans-NormalTF"/>
          <w:sz w:val="20"/>
          <w:szCs w:val="20"/>
        </w:rPr>
      </w:pPr>
      <w:r w:rsidRPr="00877112">
        <w:rPr>
          <w:rFonts w:ascii="FedraSans-NormalTF" w:hAnsi="FedraSans-NormalTF"/>
          <w:sz w:val="20"/>
          <w:szCs w:val="20"/>
        </w:rPr>
        <w:t xml:space="preserve">Name and reference number of the </w:t>
      </w:r>
      <w:r w:rsidR="007751AA">
        <w:rPr>
          <w:rFonts w:ascii="FedraSans-NormalTF" w:hAnsi="FedraSans-NormalTF"/>
          <w:sz w:val="20"/>
          <w:szCs w:val="20"/>
        </w:rPr>
        <w:t xml:space="preserve">Project </w:t>
      </w:r>
      <w:r w:rsidRPr="00877112">
        <w:rPr>
          <w:rFonts w:ascii="FedraSans-NormalTF" w:hAnsi="FedraSans-NormalTF"/>
          <w:sz w:val="20"/>
          <w:szCs w:val="20"/>
        </w:rPr>
        <w:t xml:space="preserve">being awarded, and the selection method </w:t>
      </w:r>
      <w:proofErr w:type="gramStart"/>
      <w:r w:rsidRPr="00877112">
        <w:rPr>
          <w:rFonts w:ascii="FedraSans-NormalTF" w:hAnsi="FedraSans-NormalTF"/>
          <w:sz w:val="20"/>
          <w:szCs w:val="20"/>
        </w:rPr>
        <w:t>used;</w:t>
      </w:r>
      <w:proofErr w:type="gramEnd"/>
    </w:p>
    <w:p w14:paraId="60367C2A" w14:textId="2A84BCA8" w:rsidR="008756EA" w:rsidRPr="00877112" w:rsidRDefault="008756EA" w:rsidP="008756EA">
      <w:pPr>
        <w:pStyle w:val="Head40"/>
        <w:rPr>
          <w:rFonts w:ascii="FedraSans-NormalTF" w:hAnsi="FedraSans-NormalTF"/>
          <w:sz w:val="20"/>
          <w:szCs w:val="20"/>
        </w:rPr>
      </w:pPr>
      <w:r w:rsidRPr="00877112">
        <w:rPr>
          <w:rFonts w:ascii="FedraSans-NormalTF" w:hAnsi="FedraSans-NormalTF"/>
          <w:sz w:val="20"/>
          <w:szCs w:val="20"/>
        </w:rPr>
        <w:t>Names of all</w:t>
      </w:r>
      <w:r w:rsidR="006A27A6" w:rsidRPr="00877112">
        <w:rPr>
          <w:rFonts w:ascii="FedraSans-NormalTF" w:hAnsi="FedraSans-NormalTF"/>
          <w:sz w:val="20"/>
          <w:szCs w:val="20"/>
        </w:rPr>
        <w:t xml:space="preserve"> Prequalified Bidder</w:t>
      </w:r>
      <w:r w:rsidRPr="00877112">
        <w:rPr>
          <w:rFonts w:ascii="FedraSans-NormalTF" w:hAnsi="FedraSans-NormalTF"/>
          <w:sz w:val="20"/>
          <w:szCs w:val="20"/>
        </w:rPr>
        <w:t xml:space="preserve">s that submitted Proposals, and their </w:t>
      </w:r>
      <w:proofErr w:type="gramStart"/>
      <w:r w:rsidRPr="00877112">
        <w:rPr>
          <w:rFonts w:ascii="FedraSans-NormalTF" w:hAnsi="FedraSans-NormalTF"/>
          <w:sz w:val="20"/>
          <w:szCs w:val="20"/>
        </w:rPr>
        <w:t>Proposal</w:t>
      </w:r>
      <w:proofErr w:type="gramEnd"/>
      <w:r w:rsidRPr="00877112">
        <w:rPr>
          <w:rFonts w:ascii="FedraSans-NormalTF" w:hAnsi="FedraSans-NormalTF"/>
          <w:sz w:val="20"/>
          <w:szCs w:val="20"/>
        </w:rPr>
        <w:t xml:space="preserve"> subsidy amount as read out at Proposal opening, and as evaluated; </w:t>
      </w:r>
    </w:p>
    <w:p w14:paraId="25464614" w14:textId="59454A26" w:rsidR="008756EA" w:rsidRPr="00877112" w:rsidRDefault="008756EA" w:rsidP="008756EA">
      <w:pPr>
        <w:pStyle w:val="Head40"/>
        <w:rPr>
          <w:rFonts w:ascii="FedraSans-NormalTF" w:hAnsi="FedraSans-NormalTF"/>
          <w:sz w:val="20"/>
          <w:szCs w:val="20"/>
        </w:rPr>
      </w:pPr>
      <w:r w:rsidRPr="00877112">
        <w:rPr>
          <w:rFonts w:ascii="FedraSans-NormalTF" w:hAnsi="FedraSans-NormalTF"/>
          <w:sz w:val="20"/>
          <w:szCs w:val="20"/>
        </w:rPr>
        <w:lastRenderedPageBreak/>
        <w:t>Name of</w:t>
      </w:r>
      <w:r w:rsidR="006A27A6" w:rsidRPr="00877112">
        <w:rPr>
          <w:rFonts w:ascii="FedraSans-NormalTF" w:hAnsi="FedraSans-NormalTF"/>
          <w:sz w:val="20"/>
          <w:szCs w:val="20"/>
        </w:rPr>
        <w:t xml:space="preserve"> Prequalified Bidder</w:t>
      </w:r>
      <w:r w:rsidRPr="00877112">
        <w:rPr>
          <w:rFonts w:ascii="FedraSans-NormalTF" w:hAnsi="FedraSans-NormalTF"/>
          <w:sz w:val="20"/>
          <w:szCs w:val="20"/>
        </w:rPr>
        <w:t xml:space="preserve">s whose Proposals were rejected and the reasons for their </w:t>
      </w:r>
      <w:proofErr w:type="gramStart"/>
      <w:r w:rsidRPr="00877112">
        <w:rPr>
          <w:rFonts w:ascii="FedraSans-NormalTF" w:hAnsi="FedraSans-NormalTF"/>
          <w:sz w:val="20"/>
          <w:szCs w:val="20"/>
        </w:rPr>
        <w:t>rejection;</w:t>
      </w:r>
      <w:proofErr w:type="gramEnd"/>
    </w:p>
    <w:p w14:paraId="13FB398C" w14:textId="6F1D49D0" w:rsidR="008756EA" w:rsidRPr="00877112" w:rsidRDefault="008756EA" w:rsidP="008756EA">
      <w:pPr>
        <w:pStyle w:val="Head40"/>
        <w:rPr>
          <w:rFonts w:ascii="FedraSans-NormalTF" w:hAnsi="FedraSans-NormalTF"/>
          <w:sz w:val="20"/>
          <w:szCs w:val="20"/>
        </w:rPr>
      </w:pPr>
      <w:r w:rsidRPr="00877112">
        <w:rPr>
          <w:rFonts w:ascii="FedraSans-NormalTF" w:hAnsi="FedraSans-NormalTF"/>
          <w:sz w:val="20"/>
          <w:szCs w:val="20"/>
        </w:rPr>
        <w:t xml:space="preserve">The name of the </w:t>
      </w:r>
      <w:r w:rsidR="00A55A03" w:rsidRPr="00877112">
        <w:rPr>
          <w:rFonts w:ascii="FedraSans-NormalTF" w:hAnsi="FedraSans-NormalTF"/>
          <w:sz w:val="20"/>
          <w:szCs w:val="20"/>
        </w:rPr>
        <w:t>Winning</w:t>
      </w:r>
      <w:r w:rsidR="00090F7F" w:rsidRPr="00877112">
        <w:rPr>
          <w:rFonts w:ascii="FedraSans-NormalTF" w:hAnsi="FedraSans-NormalTF"/>
          <w:sz w:val="20"/>
          <w:szCs w:val="20"/>
        </w:rPr>
        <w:t xml:space="preserve"> Bidder</w:t>
      </w:r>
      <w:r w:rsidRPr="00877112">
        <w:rPr>
          <w:rFonts w:ascii="FedraSans-NormalTF" w:hAnsi="FedraSans-NormalTF"/>
          <w:sz w:val="20"/>
          <w:szCs w:val="20"/>
        </w:rPr>
        <w:t xml:space="preserve">, the final total </w:t>
      </w:r>
      <w:r w:rsidR="008A30D2" w:rsidRPr="00877112">
        <w:rPr>
          <w:rFonts w:ascii="FedraSans-NormalTF" w:hAnsi="FedraSans-NormalTF"/>
          <w:sz w:val="20"/>
          <w:szCs w:val="20"/>
        </w:rPr>
        <w:t>S</w:t>
      </w:r>
      <w:r w:rsidRPr="00877112">
        <w:rPr>
          <w:rFonts w:ascii="FedraSans-NormalTF" w:hAnsi="FedraSans-NormalTF"/>
          <w:sz w:val="20"/>
          <w:szCs w:val="20"/>
        </w:rPr>
        <w:t xml:space="preserve">ubsidy </w:t>
      </w:r>
      <w:r w:rsidR="008A30D2" w:rsidRPr="00877112">
        <w:rPr>
          <w:rFonts w:ascii="FedraSans-NormalTF" w:hAnsi="FedraSans-NormalTF"/>
          <w:sz w:val="20"/>
          <w:szCs w:val="20"/>
        </w:rPr>
        <w:t>A</w:t>
      </w:r>
      <w:r w:rsidRPr="00877112">
        <w:rPr>
          <w:rFonts w:ascii="FedraSans-NormalTF" w:hAnsi="FedraSans-NormalTF"/>
          <w:sz w:val="20"/>
          <w:szCs w:val="20"/>
        </w:rPr>
        <w:t xml:space="preserve">mount, </w:t>
      </w:r>
      <w:r w:rsidR="008A30D2" w:rsidRPr="00877112">
        <w:rPr>
          <w:rFonts w:ascii="FedraSans-NormalTF" w:hAnsi="FedraSans-NormalTF"/>
          <w:sz w:val="20"/>
          <w:szCs w:val="20"/>
        </w:rPr>
        <w:t>the Concession Agreement</w:t>
      </w:r>
      <w:r w:rsidRPr="00877112">
        <w:rPr>
          <w:rFonts w:ascii="FedraSans-NormalTF" w:hAnsi="FedraSans-NormalTF"/>
          <w:sz w:val="20"/>
          <w:szCs w:val="20"/>
        </w:rPr>
        <w:t xml:space="preserve">, and a summary of its </w:t>
      </w:r>
      <w:proofErr w:type="gramStart"/>
      <w:r w:rsidRPr="00877112">
        <w:rPr>
          <w:rFonts w:ascii="FedraSans-NormalTF" w:hAnsi="FedraSans-NormalTF"/>
          <w:sz w:val="20"/>
          <w:szCs w:val="20"/>
        </w:rPr>
        <w:t>scope</w:t>
      </w:r>
      <w:r w:rsidR="00D1663A" w:rsidRPr="00877112">
        <w:rPr>
          <w:rFonts w:ascii="FedraSans-NormalTF" w:hAnsi="FedraSans-NormalTF"/>
          <w:sz w:val="20"/>
          <w:szCs w:val="20"/>
        </w:rPr>
        <w:t>;</w:t>
      </w:r>
      <w:proofErr w:type="gramEnd"/>
    </w:p>
    <w:p w14:paraId="3F5B4864" w14:textId="2919A742" w:rsidR="00D86FA4" w:rsidRPr="00877112" w:rsidRDefault="00D86FA4" w:rsidP="00CC680A">
      <w:pPr>
        <w:pStyle w:val="Head40"/>
        <w:rPr>
          <w:rFonts w:ascii="FedraSans-NormalTF" w:hAnsi="FedraSans-NormalTF"/>
          <w:sz w:val="20"/>
          <w:szCs w:val="20"/>
        </w:rPr>
      </w:pPr>
      <w:r w:rsidRPr="00877112">
        <w:rPr>
          <w:rFonts w:ascii="FedraSans-NormalTF" w:hAnsi="FedraSans-NormalTF"/>
          <w:sz w:val="20"/>
          <w:szCs w:val="20"/>
        </w:rPr>
        <w:t>The</w:t>
      </w:r>
      <w:r w:rsidR="00F14C77">
        <w:rPr>
          <w:rFonts w:ascii="FedraSans-NormalTF" w:hAnsi="FedraSans-NormalTF"/>
          <w:sz w:val="20"/>
          <w:szCs w:val="20"/>
        </w:rPr>
        <w:t xml:space="preserve"> Concession Agreement Award Notice</w:t>
      </w:r>
      <w:r w:rsidRPr="00877112">
        <w:rPr>
          <w:rFonts w:ascii="FedraSans-NormalTF" w:hAnsi="FedraSans-NormalTF"/>
          <w:sz w:val="20"/>
          <w:szCs w:val="20"/>
        </w:rPr>
        <w:t xml:space="preserve"> shall be published on the </w:t>
      </w:r>
      <w:r w:rsidR="00AC79E5" w:rsidRPr="00877112">
        <w:rPr>
          <w:rFonts w:ascii="FedraSans-NormalTF" w:hAnsi="FedraSans-NormalTF"/>
          <w:sz w:val="20"/>
          <w:szCs w:val="20"/>
        </w:rPr>
        <w:t>Procuring Authority</w:t>
      </w:r>
      <w:r w:rsidRPr="00877112">
        <w:rPr>
          <w:rFonts w:ascii="FedraSans-NormalTF" w:hAnsi="FedraSans-NormalTF"/>
          <w:sz w:val="20"/>
          <w:szCs w:val="20"/>
        </w:rPr>
        <w:t xml:space="preserve">’s website with free access if available, or in at least one newspaper of national circulation in the </w:t>
      </w:r>
      <w:r w:rsidR="00AC79E5" w:rsidRPr="00877112">
        <w:rPr>
          <w:rFonts w:ascii="FedraSans-NormalTF" w:hAnsi="FedraSans-NormalTF"/>
          <w:sz w:val="20"/>
          <w:szCs w:val="20"/>
        </w:rPr>
        <w:t>Procuring Authority</w:t>
      </w:r>
      <w:r w:rsidRPr="00877112">
        <w:rPr>
          <w:rFonts w:ascii="FedraSans-NormalTF" w:hAnsi="FedraSans-NormalTF"/>
          <w:sz w:val="20"/>
          <w:szCs w:val="20"/>
        </w:rPr>
        <w:t xml:space="preserve">’s Country or in the official gazette. The </w:t>
      </w:r>
      <w:r w:rsidR="00AC79E5" w:rsidRPr="00877112">
        <w:rPr>
          <w:rFonts w:ascii="FedraSans-NormalTF" w:hAnsi="FedraSans-NormalTF"/>
          <w:sz w:val="20"/>
          <w:szCs w:val="20"/>
        </w:rPr>
        <w:t>Procuring Authority</w:t>
      </w:r>
      <w:r w:rsidRPr="00877112">
        <w:rPr>
          <w:rFonts w:ascii="FedraSans-NormalTF" w:hAnsi="FedraSans-NormalTF"/>
          <w:sz w:val="20"/>
          <w:szCs w:val="20"/>
        </w:rPr>
        <w:t xml:space="preserve"> shall also publish the </w:t>
      </w:r>
      <w:r w:rsidR="00F14C77">
        <w:rPr>
          <w:rFonts w:ascii="FedraSans-NormalTF" w:hAnsi="FedraSans-NormalTF"/>
          <w:sz w:val="20"/>
          <w:szCs w:val="20"/>
        </w:rPr>
        <w:t>Concession Agreement Award Notice</w:t>
      </w:r>
      <w:r w:rsidRPr="00877112">
        <w:rPr>
          <w:rFonts w:ascii="FedraSans-NormalTF" w:hAnsi="FedraSans-NormalTF"/>
          <w:sz w:val="20"/>
          <w:szCs w:val="20"/>
        </w:rPr>
        <w:t xml:space="preserve"> in U</w:t>
      </w:r>
      <w:r w:rsidR="00F726EC" w:rsidRPr="00877112">
        <w:rPr>
          <w:rFonts w:ascii="FedraSans-NormalTF" w:hAnsi="FedraSans-NormalTF"/>
          <w:sz w:val="20"/>
          <w:szCs w:val="20"/>
        </w:rPr>
        <w:t xml:space="preserve">nited </w:t>
      </w:r>
      <w:r w:rsidRPr="00877112">
        <w:rPr>
          <w:rFonts w:ascii="FedraSans-NormalTF" w:hAnsi="FedraSans-NormalTF"/>
          <w:sz w:val="20"/>
          <w:szCs w:val="20"/>
        </w:rPr>
        <w:t>N</w:t>
      </w:r>
      <w:r w:rsidR="00F726EC" w:rsidRPr="00877112">
        <w:rPr>
          <w:rFonts w:ascii="FedraSans-NormalTF" w:hAnsi="FedraSans-NormalTF"/>
          <w:sz w:val="20"/>
          <w:szCs w:val="20"/>
        </w:rPr>
        <w:t xml:space="preserve">ations </w:t>
      </w:r>
      <w:r w:rsidRPr="00877112">
        <w:rPr>
          <w:rFonts w:ascii="FedraSans-NormalTF" w:hAnsi="FedraSans-NormalTF"/>
          <w:sz w:val="20"/>
          <w:szCs w:val="20"/>
        </w:rPr>
        <w:t>D</w:t>
      </w:r>
      <w:r w:rsidR="00F726EC" w:rsidRPr="00877112">
        <w:rPr>
          <w:rFonts w:ascii="FedraSans-NormalTF" w:hAnsi="FedraSans-NormalTF"/>
          <w:sz w:val="20"/>
          <w:szCs w:val="20"/>
        </w:rPr>
        <w:t xml:space="preserve">evelopment </w:t>
      </w:r>
      <w:r w:rsidRPr="00877112">
        <w:rPr>
          <w:rFonts w:ascii="FedraSans-NormalTF" w:hAnsi="FedraSans-NormalTF"/>
          <w:sz w:val="20"/>
          <w:szCs w:val="20"/>
        </w:rPr>
        <w:t>B</w:t>
      </w:r>
      <w:r w:rsidR="00F726EC" w:rsidRPr="00877112">
        <w:rPr>
          <w:rFonts w:ascii="FedraSans-NormalTF" w:hAnsi="FedraSans-NormalTF"/>
          <w:sz w:val="20"/>
          <w:szCs w:val="20"/>
        </w:rPr>
        <w:t>usiness</w:t>
      </w:r>
      <w:r w:rsidRPr="00877112">
        <w:rPr>
          <w:rFonts w:ascii="FedraSans-NormalTF" w:hAnsi="FedraSans-NormalTF"/>
          <w:sz w:val="20"/>
          <w:szCs w:val="20"/>
        </w:rPr>
        <w:t xml:space="preserve"> online.</w:t>
      </w:r>
    </w:p>
    <w:p w14:paraId="3ABFB227" w14:textId="79D84F8B" w:rsidR="00D86FA4" w:rsidRPr="00877112" w:rsidRDefault="00D86FA4" w:rsidP="00D86FA4">
      <w:pPr>
        <w:pStyle w:val="Head40"/>
        <w:rPr>
          <w:rFonts w:ascii="FedraSans-NormalTF" w:hAnsi="FedraSans-NormalTF"/>
          <w:sz w:val="20"/>
          <w:szCs w:val="20"/>
        </w:rPr>
      </w:pPr>
      <w:r w:rsidRPr="00877112">
        <w:rPr>
          <w:rFonts w:ascii="FedraSans-NormalTF" w:hAnsi="FedraSans-NormalTF"/>
          <w:sz w:val="20"/>
          <w:szCs w:val="20"/>
        </w:rPr>
        <w:t xml:space="preserve">Until a formal </w:t>
      </w:r>
      <w:r w:rsidR="00347947">
        <w:rPr>
          <w:rFonts w:ascii="FedraSans-NormalTF" w:hAnsi="FedraSans-NormalTF"/>
          <w:sz w:val="20"/>
          <w:szCs w:val="20"/>
        </w:rPr>
        <w:t>C</w:t>
      </w:r>
      <w:r w:rsidR="008A30D2" w:rsidRPr="00877112">
        <w:rPr>
          <w:rFonts w:ascii="FedraSans-NormalTF" w:hAnsi="FedraSans-NormalTF"/>
          <w:sz w:val="20"/>
          <w:szCs w:val="20"/>
        </w:rPr>
        <w:t xml:space="preserve">oncession Agreement </w:t>
      </w:r>
      <w:r w:rsidRPr="00877112">
        <w:rPr>
          <w:rFonts w:ascii="FedraSans-NormalTF" w:hAnsi="FedraSans-NormalTF"/>
          <w:sz w:val="20"/>
          <w:szCs w:val="20"/>
        </w:rPr>
        <w:t xml:space="preserve">is prepared and executed, the Letter of Acceptance shall constitute a binding </w:t>
      </w:r>
      <w:r w:rsidR="00347947">
        <w:rPr>
          <w:rFonts w:ascii="FedraSans-NormalTF" w:hAnsi="FedraSans-NormalTF"/>
          <w:sz w:val="20"/>
          <w:szCs w:val="20"/>
        </w:rPr>
        <w:t>c</w:t>
      </w:r>
      <w:r w:rsidRPr="00877112">
        <w:rPr>
          <w:rFonts w:ascii="FedraSans-NormalTF" w:hAnsi="FedraSans-NormalTF"/>
          <w:sz w:val="20"/>
          <w:szCs w:val="20"/>
        </w:rPr>
        <w:t>ontract.</w:t>
      </w:r>
    </w:p>
    <w:p w14:paraId="1B7ABA1E" w14:textId="77777777" w:rsidR="002C6A9F" w:rsidRPr="00877112" w:rsidRDefault="00633EE5" w:rsidP="00F91F6A">
      <w:pPr>
        <w:pStyle w:val="Head20"/>
        <w:outlineLvl w:val="9"/>
        <w:rPr>
          <w:sz w:val="20"/>
          <w:szCs w:val="20"/>
        </w:rPr>
      </w:pPr>
      <w:bookmarkStart w:id="192" w:name="_Ref85495417"/>
      <w:r w:rsidRPr="00877112">
        <w:rPr>
          <w:sz w:val="20"/>
          <w:szCs w:val="20"/>
        </w:rPr>
        <w:t xml:space="preserve">On receipt of the </w:t>
      </w:r>
      <w:r w:rsidR="00AC79E5" w:rsidRPr="00877112">
        <w:rPr>
          <w:sz w:val="20"/>
          <w:szCs w:val="20"/>
        </w:rPr>
        <w:t>Procuring Authority</w:t>
      </w:r>
      <w:r w:rsidRPr="00877112">
        <w:rPr>
          <w:sz w:val="20"/>
          <w:szCs w:val="20"/>
        </w:rPr>
        <w:t>’s Notification of Intention to Award, an unsuccessful</w:t>
      </w:r>
      <w:r w:rsidR="006A27A6" w:rsidRPr="00877112">
        <w:rPr>
          <w:sz w:val="20"/>
          <w:szCs w:val="20"/>
        </w:rPr>
        <w:t xml:space="preserve"> Prequalified Bidder</w:t>
      </w:r>
      <w:r w:rsidRPr="00877112">
        <w:rPr>
          <w:sz w:val="20"/>
          <w:szCs w:val="20"/>
        </w:rPr>
        <w:t xml:space="preserve"> has </w:t>
      </w:r>
      <w:r w:rsidR="00245609" w:rsidRPr="00877112">
        <w:rPr>
          <w:sz w:val="20"/>
          <w:szCs w:val="20"/>
        </w:rPr>
        <w:t xml:space="preserve">[three (3)] </w:t>
      </w:r>
      <w:r w:rsidR="00F87B05" w:rsidRPr="00877112">
        <w:rPr>
          <w:sz w:val="20"/>
          <w:szCs w:val="20"/>
        </w:rPr>
        <w:t>b</w:t>
      </w:r>
      <w:r w:rsidR="00245609" w:rsidRPr="00877112">
        <w:rPr>
          <w:sz w:val="20"/>
          <w:szCs w:val="20"/>
        </w:rPr>
        <w:t xml:space="preserve">usiness </w:t>
      </w:r>
      <w:r w:rsidR="00F87B05" w:rsidRPr="00877112">
        <w:rPr>
          <w:sz w:val="20"/>
          <w:szCs w:val="20"/>
        </w:rPr>
        <w:t>d</w:t>
      </w:r>
      <w:r w:rsidR="00245609" w:rsidRPr="00877112">
        <w:rPr>
          <w:sz w:val="20"/>
          <w:szCs w:val="20"/>
        </w:rPr>
        <w:t>ays</w:t>
      </w:r>
      <w:r w:rsidRPr="00877112">
        <w:rPr>
          <w:sz w:val="20"/>
          <w:szCs w:val="20"/>
        </w:rPr>
        <w:t xml:space="preserve"> to make a written request to the </w:t>
      </w:r>
      <w:r w:rsidR="00AC79E5" w:rsidRPr="00877112">
        <w:rPr>
          <w:sz w:val="20"/>
          <w:szCs w:val="20"/>
        </w:rPr>
        <w:t>Procuring Authority</w:t>
      </w:r>
      <w:r w:rsidRPr="00877112">
        <w:rPr>
          <w:sz w:val="20"/>
          <w:szCs w:val="20"/>
        </w:rPr>
        <w:t xml:space="preserve"> for a debriefing. The </w:t>
      </w:r>
      <w:r w:rsidR="00AC79E5" w:rsidRPr="00877112">
        <w:rPr>
          <w:sz w:val="20"/>
          <w:szCs w:val="20"/>
        </w:rPr>
        <w:t>Procuring Authority</w:t>
      </w:r>
      <w:r w:rsidRPr="00877112">
        <w:rPr>
          <w:sz w:val="20"/>
          <w:szCs w:val="20"/>
        </w:rPr>
        <w:t xml:space="preserve"> shall provide a debriefing to all unsuccessful</w:t>
      </w:r>
      <w:r w:rsidR="006A27A6" w:rsidRPr="00877112">
        <w:rPr>
          <w:sz w:val="20"/>
          <w:szCs w:val="20"/>
        </w:rPr>
        <w:t xml:space="preserve"> Prequalified Bidder</w:t>
      </w:r>
      <w:r w:rsidRPr="00877112">
        <w:rPr>
          <w:sz w:val="20"/>
          <w:szCs w:val="20"/>
        </w:rPr>
        <w:t>s whose request is received within this deadline.</w:t>
      </w:r>
      <w:bookmarkStart w:id="193" w:name="_Ref85494697"/>
      <w:bookmarkEnd w:id="192"/>
    </w:p>
    <w:p w14:paraId="58406BD8" w14:textId="77777777" w:rsidR="002C6A9F" w:rsidRPr="00877112" w:rsidRDefault="00633EE5" w:rsidP="00F91F6A">
      <w:pPr>
        <w:pStyle w:val="Head20"/>
        <w:outlineLvl w:val="9"/>
        <w:rPr>
          <w:sz w:val="20"/>
          <w:szCs w:val="20"/>
        </w:rPr>
      </w:pPr>
      <w:bookmarkStart w:id="194" w:name="_Ref86695714"/>
      <w:r w:rsidRPr="00877112">
        <w:rPr>
          <w:sz w:val="20"/>
          <w:szCs w:val="20"/>
        </w:rPr>
        <w:t xml:space="preserve">Where a request for debriefing is received within the deadline, the </w:t>
      </w:r>
      <w:r w:rsidR="00AC79E5" w:rsidRPr="00877112">
        <w:rPr>
          <w:sz w:val="20"/>
          <w:szCs w:val="20"/>
        </w:rPr>
        <w:t>Procuring Authority</w:t>
      </w:r>
      <w:r w:rsidRPr="00877112">
        <w:rPr>
          <w:sz w:val="20"/>
          <w:szCs w:val="20"/>
        </w:rPr>
        <w:t xml:space="preserve"> shall provide a debriefing within the </w:t>
      </w:r>
      <w:r w:rsidR="00D56A83" w:rsidRPr="00877112">
        <w:rPr>
          <w:sz w:val="20"/>
          <w:szCs w:val="20"/>
        </w:rPr>
        <w:t>[five (5)]</w:t>
      </w:r>
      <w:r w:rsidRPr="00877112">
        <w:rPr>
          <w:sz w:val="20"/>
          <w:szCs w:val="20"/>
        </w:rPr>
        <w:t xml:space="preserve"> </w:t>
      </w:r>
      <w:r w:rsidR="00F87B05" w:rsidRPr="00877112">
        <w:rPr>
          <w:sz w:val="20"/>
          <w:szCs w:val="20"/>
        </w:rPr>
        <w:t>b</w:t>
      </w:r>
      <w:r w:rsidR="002F5953" w:rsidRPr="00877112">
        <w:rPr>
          <w:sz w:val="20"/>
          <w:szCs w:val="20"/>
        </w:rPr>
        <w:t xml:space="preserve">usiness </w:t>
      </w:r>
      <w:r w:rsidRPr="00877112">
        <w:rPr>
          <w:sz w:val="20"/>
          <w:szCs w:val="20"/>
        </w:rPr>
        <w:t>day</w:t>
      </w:r>
      <w:r w:rsidRPr="00F91F6A">
        <w:rPr>
          <w:sz w:val="20"/>
        </w:rPr>
        <w:t>s</w:t>
      </w:r>
      <w:r w:rsidRPr="00877112">
        <w:rPr>
          <w:sz w:val="20"/>
          <w:szCs w:val="20"/>
        </w:rPr>
        <w:t xml:space="preserve">, unless the </w:t>
      </w:r>
      <w:r w:rsidR="00AC79E5" w:rsidRPr="00877112">
        <w:rPr>
          <w:sz w:val="20"/>
          <w:szCs w:val="20"/>
        </w:rPr>
        <w:t>Procuring Authority</w:t>
      </w:r>
      <w:r w:rsidRPr="00877112">
        <w:rPr>
          <w:sz w:val="20"/>
          <w:szCs w:val="20"/>
        </w:rPr>
        <w:t xml:space="preserve"> decides, for justifiable reasons, to provide the debriefing outside this timeframe. In that case, the standstill period shall automatically be extended </w:t>
      </w:r>
      <w:r w:rsidR="002809FE" w:rsidRPr="00877112">
        <w:rPr>
          <w:sz w:val="20"/>
          <w:szCs w:val="20"/>
        </w:rPr>
        <w:t xml:space="preserve">until [five (5)] </w:t>
      </w:r>
      <w:r w:rsidR="00F87B05" w:rsidRPr="00877112">
        <w:rPr>
          <w:sz w:val="20"/>
          <w:szCs w:val="20"/>
        </w:rPr>
        <w:t>b</w:t>
      </w:r>
      <w:r w:rsidR="002809FE" w:rsidRPr="00877112">
        <w:rPr>
          <w:sz w:val="20"/>
          <w:szCs w:val="20"/>
        </w:rPr>
        <w:t xml:space="preserve">usiness </w:t>
      </w:r>
      <w:r w:rsidR="00F87B05" w:rsidRPr="00877112">
        <w:rPr>
          <w:sz w:val="20"/>
          <w:szCs w:val="20"/>
        </w:rPr>
        <w:t>d</w:t>
      </w:r>
      <w:r w:rsidR="002809FE" w:rsidRPr="00877112">
        <w:rPr>
          <w:sz w:val="20"/>
          <w:szCs w:val="20"/>
        </w:rPr>
        <w:t xml:space="preserve">ays after such debriefing is provided. If more than one debriefing is so delayed, the standstill period shall not end earlier than [five (5)] </w:t>
      </w:r>
      <w:r w:rsidR="00F87B05" w:rsidRPr="00877112">
        <w:rPr>
          <w:sz w:val="20"/>
          <w:szCs w:val="20"/>
        </w:rPr>
        <w:t>b</w:t>
      </w:r>
      <w:r w:rsidR="002809FE" w:rsidRPr="00877112">
        <w:rPr>
          <w:sz w:val="20"/>
          <w:szCs w:val="20"/>
        </w:rPr>
        <w:t xml:space="preserve">usiness </w:t>
      </w:r>
      <w:r w:rsidR="00F87B05" w:rsidRPr="00877112">
        <w:rPr>
          <w:sz w:val="20"/>
          <w:szCs w:val="20"/>
        </w:rPr>
        <w:t>d</w:t>
      </w:r>
      <w:r w:rsidR="002809FE" w:rsidRPr="00877112">
        <w:rPr>
          <w:sz w:val="20"/>
          <w:szCs w:val="20"/>
        </w:rPr>
        <w:t>ays after the last debriefing takes place</w:t>
      </w:r>
      <w:r w:rsidRPr="00877112">
        <w:rPr>
          <w:sz w:val="20"/>
          <w:szCs w:val="20"/>
        </w:rPr>
        <w:t xml:space="preserve">. The </w:t>
      </w:r>
      <w:r w:rsidR="00AC79E5" w:rsidRPr="00877112">
        <w:rPr>
          <w:sz w:val="20"/>
          <w:szCs w:val="20"/>
        </w:rPr>
        <w:t>Procuring Authority</w:t>
      </w:r>
      <w:r w:rsidRPr="00877112">
        <w:rPr>
          <w:sz w:val="20"/>
          <w:szCs w:val="20"/>
        </w:rPr>
        <w:t xml:space="preserve"> shall promptly inform, by the quickest means available, all</w:t>
      </w:r>
      <w:r w:rsidR="006A27A6" w:rsidRPr="00877112">
        <w:rPr>
          <w:sz w:val="20"/>
          <w:szCs w:val="20"/>
        </w:rPr>
        <w:t xml:space="preserve"> Prequalified Bidder</w:t>
      </w:r>
      <w:r w:rsidRPr="00877112">
        <w:rPr>
          <w:sz w:val="20"/>
          <w:szCs w:val="20"/>
        </w:rPr>
        <w:t>s of the extended standstill period.</w:t>
      </w:r>
      <w:bookmarkEnd w:id="193"/>
      <w:bookmarkEnd w:id="194"/>
    </w:p>
    <w:p w14:paraId="4E92234E" w14:textId="5C50D861" w:rsidR="002C6A9F" w:rsidRPr="00877112" w:rsidRDefault="00633EE5" w:rsidP="00F91F6A">
      <w:pPr>
        <w:pStyle w:val="Head20"/>
        <w:outlineLvl w:val="9"/>
        <w:rPr>
          <w:sz w:val="20"/>
          <w:szCs w:val="20"/>
        </w:rPr>
      </w:pPr>
      <w:bookmarkStart w:id="195" w:name="_Ref99922458"/>
      <w:r w:rsidRPr="00877112">
        <w:rPr>
          <w:sz w:val="20"/>
          <w:szCs w:val="20"/>
        </w:rPr>
        <w:t xml:space="preserve">Where a request for debriefing is received by the </w:t>
      </w:r>
      <w:r w:rsidR="00AC79E5" w:rsidRPr="00877112">
        <w:rPr>
          <w:sz w:val="20"/>
          <w:szCs w:val="20"/>
        </w:rPr>
        <w:t>Procuring Authority</w:t>
      </w:r>
      <w:r w:rsidRPr="00877112">
        <w:rPr>
          <w:sz w:val="20"/>
          <w:szCs w:val="20"/>
        </w:rPr>
        <w:t xml:space="preserve"> later than the deadline indicated in </w:t>
      </w:r>
      <w:r w:rsidR="00245609" w:rsidRPr="00877112">
        <w:rPr>
          <w:sz w:val="20"/>
          <w:szCs w:val="20"/>
        </w:rPr>
        <w:fldChar w:fldCharType="begin"/>
      </w:r>
      <w:r w:rsidR="00245609" w:rsidRPr="00877112">
        <w:rPr>
          <w:sz w:val="20"/>
          <w:szCs w:val="20"/>
        </w:rPr>
        <w:instrText xml:space="preserve"> REF _Ref85495417 \r \h </w:instrText>
      </w:r>
      <w:r w:rsidR="008076BB" w:rsidRPr="00877112">
        <w:rPr>
          <w:sz w:val="20"/>
          <w:szCs w:val="20"/>
        </w:rPr>
        <w:instrText xml:space="preserve"> \* MERGEFORMAT </w:instrText>
      </w:r>
      <w:r w:rsidR="00245609" w:rsidRPr="00877112">
        <w:rPr>
          <w:sz w:val="20"/>
          <w:szCs w:val="20"/>
        </w:rPr>
      </w:r>
      <w:r w:rsidR="00245609" w:rsidRPr="00877112">
        <w:rPr>
          <w:sz w:val="20"/>
          <w:szCs w:val="20"/>
        </w:rPr>
        <w:fldChar w:fldCharType="separate"/>
      </w:r>
      <w:r w:rsidR="001E4644">
        <w:rPr>
          <w:sz w:val="20"/>
          <w:szCs w:val="20"/>
        </w:rPr>
        <w:t>8.10</w:t>
      </w:r>
      <w:r w:rsidR="00245609" w:rsidRPr="00877112">
        <w:rPr>
          <w:sz w:val="20"/>
          <w:szCs w:val="20"/>
        </w:rPr>
        <w:fldChar w:fldCharType="end"/>
      </w:r>
      <w:r w:rsidRPr="00877112">
        <w:rPr>
          <w:sz w:val="20"/>
          <w:szCs w:val="20"/>
        </w:rPr>
        <w:t xml:space="preserve">, the </w:t>
      </w:r>
      <w:r w:rsidR="00AC79E5" w:rsidRPr="00877112">
        <w:rPr>
          <w:sz w:val="20"/>
          <w:szCs w:val="20"/>
        </w:rPr>
        <w:t>Procuring Authority</w:t>
      </w:r>
      <w:r w:rsidRPr="00877112">
        <w:rPr>
          <w:sz w:val="20"/>
          <w:szCs w:val="20"/>
        </w:rPr>
        <w:t xml:space="preserve"> should provide the debriefing as soon as practicable, and normally no later than </w:t>
      </w:r>
      <w:r w:rsidR="00463170" w:rsidRPr="00877112">
        <w:rPr>
          <w:sz w:val="20"/>
          <w:szCs w:val="20"/>
        </w:rPr>
        <w:t xml:space="preserve">[five (5)] </w:t>
      </w:r>
      <w:r w:rsidR="00F87B05" w:rsidRPr="00877112">
        <w:rPr>
          <w:sz w:val="20"/>
          <w:szCs w:val="20"/>
        </w:rPr>
        <w:t>b</w:t>
      </w:r>
      <w:r w:rsidR="00463170" w:rsidRPr="00877112">
        <w:rPr>
          <w:sz w:val="20"/>
          <w:szCs w:val="20"/>
        </w:rPr>
        <w:t xml:space="preserve">usiness </w:t>
      </w:r>
      <w:r w:rsidR="00F87B05" w:rsidRPr="00877112">
        <w:rPr>
          <w:sz w:val="20"/>
          <w:szCs w:val="20"/>
        </w:rPr>
        <w:t>d</w:t>
      </w:r>
      <w:r w:rsidR="00463170" w:rsidRPr="00877112">
        <w:rPr>
          <w:sz w:val="20"/>
          <w:szCs w:val="20"/>
        </w:rPr>
        <w:t>ays</w:t>
      </w:r>
      <w:r w:rsidR="00F14C77">
        <w:rPr>
          <w:sz w:val="20"/>
          <w:szCs w:val="20"/>
        </w:rPr>
        <w:t xml:space="preserve"> after such request</w:t>
      </w:r>
      <w:r w:rsidRPr="00877112">
        <w:rPr>
          <w:sz w:val="20"/>
          <w:szCs w:val="20"/>
        </w:rPr>
        <w:t>. Requests for debriefing received outside the deadline shall not lead to extension of the standstill period.</w:t>
      </w:r>
      <w:bookmarkEnd w:id="195"/>
    </w:p>
    <w:p w14:paraId="31D08AB7" w14:textId="6A92338F" w:rsidR="008F1FC7" w:rsidRDefault="00633EE5" w:rsidP="00F91F6A">
      <w:pPr>
        <w:pStyle w:val="Head20"/>
        <w:outlineLvl w:val="9"/>
        <w:rPr>
          <w:sz w:val="20"/>
          <w:szCs w:val="20"/>
        </w:rPr>
      </w:pPr>
      <w:r w:rsidRPr="00877112">
        <w:rPr>
          <w:sz w:val="20"/>
          <w:szCs w:val="20"/>
        </w:rPr>
        <w:t>Debriefings of unsuccessful</w:t>
      </w:r>
      <w:r w:rsidR="006A27A6" w:rsidRPr="00877112">
        <w:rPr>
          <w:sz w:val="20"/>
          <w:szCs w:val="20"/>
        </w:rPr>
        <w:t xml:space="preserve"> Prequalified Bidder</w:t>
      </w:r>
      <w:r w:rsidRPr="00877112">
        <w:rPr>
          <w:sz w:val="20"/>
          <w:szCs w:val="20"/>
        </w:rPr>
        <w:t>s may be done in writing or verbally. The</w:t>
      </w:r>
      <w:r w:rsidR="006A27A6" w:rsidRPr="00877112">
        <w:rPr>
          <w:sz w:val="20"/>
          <w:szCs w:val="20"/>
        </w:rPr>
        <w:t xml:space="preserve"> Prequalified Bidder</w:t>
      </w:r>
      <w:r w:rsidRPr="00877112">
        <w:rPr>
          <w:sz w:val="20"/>
          <w:szCs w:val="20"/>
        </w:rPr>
        <w:t xml:space="preserve"> shall bear their own costs of attending such a debriefing meeting.</w:t>
      </w:r>
    </w:p>
    <w:p w14:paraId="3F7CF4EC" w14:textId="77777777" w:rsidR="00203A29" w:rsidRPr="008C606B" w:rsidRDefault="00203A29" w:rsidP="00F91F6A">
      <w:pPr>
        <w:pStyle w:val="Head20"/>
        <w:outlineLvl w:val="9"/>
        <w:rPr>
          <w:sz w:val="20"/>
          <w:szCs w:val="20"/>
        </w:rPr>
      </w:pPr>
      <w:bookmarkStart w:id="196" w:name="_Ref86695900"/>
      <w:r w:rsidRPr="008C606B">
        <w:rPr>
          <w:sz w:val="20"/>
          <w:szCs w:val="20"/>
        </w:rPr>
        <w:t xml:space="preserve">The Procuring Authority shall stipulate a date (to be no earlier than [ten (10)] days after the date of the evaluation meeting) and a venue for signing the Project Agreements in accordance with Section </w:t>
      </w:r>
      <w:r>
        <w:rPr>
          <w:sz w:val="20"/>
          <w:szCs w:val="20"/>
        </w:rPr>
        <w:fldChar w:fldCharType="begin"/>
      </w:r>
      <w:r>
        <w:rPr>
          <w:sz w:val="20"/>
          <w:szCs w:val="20"/>
        </w:rPr>
        <w:instrText xml:space="preserve"> REF _Ref399881748 \n \h </w:instrText>
      </w:r>
      <w:r>
        <w:rPr>
          <w:sz w:val="20"/>
          <w:szCs w:val="20"/>
        </w:rPr>
      </w:r>
      <w:r>
        <w:rPr>
          <w:sz w:val="20"/>
          <w:szCs w:val="20"/>
        </w:rPr>
        <w:fldChar w:fldCharType="separate"/>
      </w:r>
      <w:r>
        <w:rPr>
          <w:sz w:val="20"/>
          <w:szCs w:val="20"/>
        </w:rPr>
        <w:t>8</w:t>
      </w:r>
      <w:r>
        <w:rPr>
          <w:sz w:val="20"/>
          <w:szCs w:val="20"/>
        </w:rPr>
        <w:fldChar w:fldCharType="end"/>
      </w:r>
      <w:r w:rsidRPr="008C606B">
        <w:rPr>
          <w:sz w:val="20"/>
          <w:szCs w:val="20"/>
        </w:rPr>
        <w:t>, whereupon the evaluation meeting shall be deemed closed.</w:t>
      </w:r>
      <w:bookmarkEnd w:id="196"/>
    </w:p>
    <w:p w14:paraId="56BFF66A" w14:textId="1139AB7D" w:rsidR="003627E0" w:rsidRPr="009049F5" w:rsidRDefault="00077617" w:rsidP="00856523">
      <w:pPr>
        <w:pStyle w:val="Head10"/>
        <w:rPr>
          <w:rFonts w:ascii="FedraSans-NormalTF" w:hAnsi="FedraSans-NormalTF"/>
          <w:szCs w:val="22"/>
        </w:rPr>
      </w:pPr>
      <w:bookmarkStart w:id="197" w:name="_Ref399881748"/>
      <w:bookmarkStart w:id="198" w:name="_Toc106902643"/>
      <w:bookmarkStart w:id="199" w:name="_Toc108719009"/>
      <w:bookmarkEnd w:id="181"/>
      <w:bookmarkEnd w:id="183"/>
      <w:r w:rsidRPr="009049F5">
        <w:rPr>
          <w:rFonts w:ascii="FedraSans-NormalTF" w:hAnsi="FedraSans-NormalTF"/>
          <w:szCs w:val="22"/>
        </w:rPr>
        <w:t>Signature of Project Agreements</w:t>
      </w:r>
      <w:bookmarkEnd w:id="197"/>
      <w:bookmarkEnd w:id="198"/>
      <w:bookmarkEnd w:id="199"/>
    </w:p>
    <w:p w14:paraId="1D5D2836" w14:textId="1EA465DA" w:rsidR="003627E0" w:rsidRPr="00877112" w:rsidRDefault="00422F98" w:rsidP="00F91F6A">
      <w:pPr>
        <w:pStyle w:val="Head20"/>
        <w:outlineLvl w:val="9"/>
        <w:rPr>
          <w:sz w:val="20"/>
          <w:szCs w:val="20"/>
        </w:rPr>
      </w:pPr>
      <w:bookmarkStart w:id="200" w:name="_Ref399882922"/>
      <w:r>
        <w:rPr>
          <w:sz w:val="20"/>
          <w:szCs w:val="20"/>
        </w:rPr>
        <w:lastRenderedPageBreak/>
        <w:t>[Following the process set out in Section 8 in respect of an awarded Project,]</w:t>
      </w:r>
      <w:r>
        <w:rPr>
          <w:rStyle w:val="FootnoteReference"/>
          <w:szCs w:val="20"/>
        </w:rPr>
        <w:footnoteReference w:id="81"/>
      </w:r>
      <w:r w:rsidR="00797AE8">
        <w:rPr>
          <w:sz w:val="20"/>
          <w:szCs w:val="20"/>
        </w:rPr>
        <w:t xml:space="preserve"> </w:t>
      </w:r>
      <w:r w:rsidR="00487149">
        <w:rPr>
          <w:sz w:val="20"/>
          <w:szCs w:val="20"/>
        </w:rPr>
        <w:t>[</w:t>
      </w:r>
      <w:r w:rsidR="00C21D2D">
        <w:rPr>
          <w:sz w:val="20"/>
          <w:szCs w:val="20"/>
        </w:rPr>
        <w:t>t</w:t>
      </w:r>
      <w:r w:rsidR="00077617" w:rsidRPr="00877112">
        <w:rPr>
          <w:sz w:val="20"/>
          <w:szCs w:val="20"/>
        </w:rPr>
        <w:t>he</w:t>
      </w:r>
      <w:r w:rsidR="00487149">
        <w:rPr>
          <w:sz w:val="20"/>
          <w:szCs w:val="20"/>
        </w:rPr>
        <w:t>]</w:t>
      </w:r>
      <w:r w:rsidR="00077617" w:rsidRPr="00877112">
        <w:rPr>
          <w:sz w:val="20"/>
          <w:szCs w:val="20"/>
        </w:rPr>
        <w:t xml:space="preserve"> </w:t>
      </w:r>
      <w:r w:rsidR="00AC79E5" w:rsidRPr="00877112">
        <w:rPr>
          <w:sz w:val="20"/>
          <w:szCs w:val="20"/>
        </w:rPr>
        <w:t>Procuring Authority</w:t>
      </w:r>
      <w:r w:rsidR="00077617" w:rsidRPr="00877112">
        <w:rPr>
          <w:sz w:val="20"/>
          <w:szCs w:val="20"/>
        </w:rPr>
        <w:t xml:space="preserve"> and the Winning Bidder shall convene on the date and at the venue stipulated by the </w:t>
      </w:r>
      <w:r w:rsidR="00AC79E5" w:rsidRPr="00877112">
        <w:rPr>
          <w:sz w:val="20"/>
          <w:szCs w:val="20"/>
        </w:rPr>
        <w:t>Procuring Authority</w:t>
      </w:r>
      <w:r w:rsidR="00077617" w:rsidRPr="00877112">
        <w:rPr>
          <w:sz w:val="20"/>
          <w:szCs w:val="20"/>
        </w:rPr>
        <w:t xml:space="preserve"> pursuant to </w:t>
      </w:r>
      <w:r w:rsidR="00B13596" w:rsidRPr="00877112">
        <w:rPr>
          <w:sz w:val="20"/>
          <w:szCs w:val="20"/>
        </w:rPr>
        <w:t>S</w:t>
      </w:r>
      <w:r w:rsidR="00077617" w:rsidRPr="00877112">
        <w:rPr>
          <w:sz w:val="20"/>
          <w:szCs w:val="20"/>
        </w:rPr>
        <w:t xml:space="preserve">ection </w:t>
      </w:r>
      <w:r w:rsidR="00B14948" w:rsidRPr="00877112">
        <w:rPr>
          <w:sz w:val="20"/>
          <w:szCs w:val="20"/>
        </w:rPr>
        <w:fldChar w:fldCharType="begin"/>
      </w:r>
      <w:r w:rsidR="00B14948" w:rsidRPr="00877112">
        <w:rPr>
          <w:sz w:val="20"/>
          <w:szCs w:val="20"/>
        </w:rPr>
        <w:instrText xml:space="preserve"> REF _Ref86695900 \n \h </w:instrText>
      </w:r>
      <w:r w:rsidR="00A904B3" w:rsidRPr="00877112">
        <w:rPr>
          <w:sz w:val="20"/>
          <w:szCs w:val="20"/>
        </w:rPr>
        <w:instrText xml:space="preserve"> \* MERGEFORMAT </w:instrText>
      </w:r>
      <w:r w:rsidR="00B14948" w:rsidRPr="00877112">
        <w:rPr>
          <w:sz w:val="20"/>
          <w:szCs w:val="20"/>
        </w:rPr>
      </w:r>
      <w:r w:rsidR="00B14948" w:rsidRPr="00877112">
        <w:rPr>
          <w:sz w:val="20"/>
          <w:szCs w:val="20"/>
        </w:rPr>
        <w:fldChar w:fldCharType="separate"/>
      </w:r>
      <w:r w:rsidR="001E4644">
        <w:rPr>
          <w:sz w:val="20"/>
          <w:szCs w:val="20"/>
        </w:rPr>
        <w:t>7.14</w:t>
      </w:r>
      <w:r w:rsidR="00B14948" w:rsidRPr="00877112">
        <w:rPr>
          <w:sz w:val="20"/>
          <w:szCs w:val="20"/>
        </w:rPr>
        <w:fldChar w:fldCharType="end"/>
      </w:r>
      <w:r w:rsidR="00077617" w:rsidRPr="00877112">
        <w:rPr>
          <w:sz w:val="20"/>
          <w:szCs w:val="20"/>
        </w:rPr>
        <w:t xml:space="preserve"> in order to sign the Project Agreements (which term shall, for the purposes of the remainder of this RFP, be construed as including only such of the Project Agreements as are capable of being finalised by and signed on such date)</w:t>
      </w:r>
      <w:r w:rsidR="00797AE8">
        <w:rPr>
          <w:sz w:val="20"/>
          <w:szCs w:val="20"/>
        </w:rPr>
        <w:t>.</w:t>
      </w:r>
      <w:r>
        <w:rPr>
          <w:sz w:val="20"/>
          <w:szCs w:val="20"/>
        </w:rPr>
        <w:t xml:space="preserve"> </w:t>
      </w:r>
    </w:p>
    <w:bookmarkEnd w:id="200"/>
    <w:p w14:paraId="19DC6215" w14:textId="03CBF686" w:rsidR="003627E0" w:rsidRPr="00877112" w:rsidRDefault="00077617" w:rsidP="00F91F6A">
      <w:pPr>
        <w:pStyle w:val="Head20"/>
        <w:outlineLvl w:val="9"/>
        <w:rPr>
          <w:sz w:val="20"/>
          <w:szCs w:val="20"/>
        </w:rPr>
      </w:pPr>
      <w:r w:rsidRPr="00877112">
        <w:rPr>
          <w:sz w:val="20"/>
          <w:szCs w:val="20"/>
        </w:rPr>
        <w:t xml:space="preserve">The </w:t>
      </w:r>
      <w:r w:rsidR="00AC79E5" w:rsidRPr="00877112">
        <w:rPr>
          <w:sz w:val="20"/>
          <w:szCs w:val="20"/>
        </w:rPr>
        <w:t>Procuring Authority</w:t>
      </w:r>
      <w:r w:rsidRPr="00877112">
        <w:rPr>
          <w:sz w:val="20"/>
          <w:szCs w:val="20"/>
        </w:rPr>
        <w:t xml:space="preserve"> shall ensure the attendance at the meeting of representatives of the </w:t>
      </w:r>
      <w:r w:rsidR="00A47F04">
        <w:rPr>
          <w:sz w:val="20"/>
          <w:szCs w:val="20"/>
        </w:rPr>
        <w:t>g</w:t>
      </w:r>
      <w:r w:rsidRPr="00877112">
        <w:rPr>
          <w:sz w:val="20"/>
          <w:szCs w:val="20"/>
        </w:rPr>
        <w:t xml:space="preserve">overnment of </w:t>
      </w:r>
      <w:r w:rsidR="003D3452" w:rsidRPr="00877112">
        <w:rPr>
          <w:sz w:val="20"/>
          <w:szCs w:val="20"/>
        </w:rPr>
        <w:t>[</w:t>
      </w:r>
      <w:r w:rsidR="00BC1178" w:rsidRPr="00877112">
        <w:rPr>
          <w:sz w:val="20"/>
          <w:szCs w:val="20"/>
        </w:rPr>
        <w:t>Country</w:t>
      </w:r>
      <w:r w:rsidR="003D3452" w:rsidRPr="00877112">
        <w:rPr>
          <w:sz w:val="20"/>
          <w:szCs w:val="20"/>
        </w:rPr>
        <w:t>]</w:t>
      </w:r>
      <w:r w:rsidRPr="00877112">
        <w:rPr>
          <w:sz w:val="20"/>
          <w:szCs w:val="20"/>
        </w:rPr>
        <w:t xml:space="preserve">, duly </w:t>
      </w:r>
      <w:r w:rsidR="00B024F4" w:rsidRPr="00877112">
        <w:rPr>
          <w:sz w:val="20"/>
          <w:szCs w:val="20"/>
        </w:rPr>
        <w:t>authori</w:t>
      </w:r>
      <w:r w:rsidR="00695DE2">
        <w:rPr>
          <w:sz w:val="20"/>
          <w:szCs w:val="20"/>
        </w:rPr>
        <w:t>s</w:t>
      </w:r>
      <w:r w:rsidR="00B024F4" w:rsidRPr="00877112">
        <w:rPr>
          <w:sz w:val="20"/>
          <w:szCs w:val="20"/>
        </w:rPr>
        <w:t xml:space="preserve">ed </w:t>
      </w:r>
      <w:r w:rsidRPr="00877112">
        <w:rPr>
          <w:sz w:val="20"/>
          <w:szCs w:val="20"/>
        </w:rPr>
        <w:t>to sign the Project Agreements to which they are party.</w:t>
      </w:r>
      <w:r w:rsidRPr="009049F5">
        <w:rPr>
          <w:vertAlign w:val="superscript"/>
        </w:rPr>
        <w:footnoteReference w:id="82"/>
      </w:r>
    </w:p>
    <w:p w14:paraId="6B153CD9" w14:textId="5A7EFAE2" w:rsidR="003627E0" w:rsidRPr="00877112" w:rsidRDefault="00077617" w:rsidP="00F91F6A">
      <w:pPr>
        <w:pStyle w:val="Head20"/>
        <w:outlineLvl w:val="9"/>
        <w:rPr>
          <w:sz w:val="20"/>
          <w:szCs w:val="20"/>
        </w:rPr>
      </w:pPr>
      <w:bookmarkStart w:id="201" w:name="_Ref402013187"/>
      <w:r w:rsidRPr="00877112">
        <w:rPr>
          <w:sz w:val="20"/>
          <w:szCs w:val="20"/>
        </w:rPr>
        <w:t xml:space="preserve">The Winning Bidder shall ensure the attendance at the meeting of one or more representatives of either the </w:t>
      </w:r>
      <w:r w:rsidR="00104D59" w:rsidRPr="00877112">
        <w:rPr>
          <w:sz w:val="20"/>
          <w:szCs w:val="20"/>
        </w:rPr>
        <w:t>Concessionaire</w:t>
      </w:r>
      <w:r w:rsidRPr="00877112">
        <w:rPr>
          <w:sz w:val="20"/>
          <w:szCs w:val="20"/>
        </w:rPr>
        <w:t xml:space="preserve"> (if incorporated and capable of executing contracts by the date of the meeting) or (otherwise) the Lead Sponsor, duly </w:t>
      </w:r>
      <w:r w:rsidR="00B024F4" w:rsidRPr="00877112">
        <w:rPr>
          <w:sz w:val="20"/>
          <w:szCs w:val="20"/>
        </w:rPr>
        <w:t>authori</w:t>
      </w:r>
      <w:r w:rsidR="00C31423" w:rsidRPr="00877112">
        <w:rPr>
          <w:sz w:val="20"/>
          <w:szCs w:val="20"/>
        </w:rPr>
        <w:t>s</w:t>
      </w:r>
      <w:r w:rsidR="00B024F4" w:rsidRPr="00877112">
        <w:rPr>
          <w:sz w:val="20"/>
          <w:szCs w:val="20"/>
        </w:rPr>
        <w:t xml:space="preserve">ed </w:t>
      </w:r>
      <w:r w:rsidRPr="00877112">
        <w:rPr>
          <w:sz w:val="20"/>
          <w:szCs w:val="20"/>
        </w:rPr>
        <w:t xml:space="preserve">to sign the relevant Project Agreements on behalf of the </w:t>
      </w:r>
      <w:r w:rsidR="00104D59" w:rsidRPr="00877112">
        <w:rPr>
          <w:sz w:val="20"/>
          <w:szCs w:val="20"/>
        </w:rPr>
        <w:t>Concessionaire</w:t>
      </w:r>
      <w:r w:rsidRPr="00877112">
        <w:rPr>
          <w:sz w:val="20"/>
          <w:szCs w:val="20"/>
        </w:rPr>
        <w:t xml:space="preserve"> or Lead Sponsor (as the case may be)</w:t>
      </w:r>
      <w:bookmarkEnd w:id="201"/>
      <w:r w:rsidR="0003178F" w:rsidRPr="00877112">
        <w:rPr>
          <w:sz w:val="20"/>
          <w:szCs w:val="20"/>
        </w:rPr>
        <w:t xml:space="preserve">. </w:t>
      </w:r>
    </w:p>
    <w:p w14:paraId="28CC43A0" w14:textId="23B1E964" w:rsidR="003627E0" w:rsidRPr="00877112" w:rsidRDefault="00077617" w:rsidP="00F91F6A">
      <w:pPr>
        <w:pStyle w:val="Head20"/>
        <w:outlineLvl w:val="9"/>
        <w:rPr>
          <w:sz w:val="20"/>
          <w:szCs w:val="20"/>
        </w:rPr>
      </w:pPr>
      <w:bookmarkStart w:id="202" w:name="_Ref85728758"/>
      <w:bookmarkStart w:id="203" w:name="_Ref402014855"/>
      <w:r w:rsidRPr="00877112">
        <w:rPr>
          <w:sz w:val="20"/>
          <w:szCs w:val="20"/>
        </w:rPr>
        <w:t xml:space="preserve">If (a) the Winning Bidder fails to ensure the attendance of the representative(s) referred to in </w:t>
      </w:r>
      <w:r w:rsidR="00B13596"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402013187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3</w:t>
      </w:r>
      <w:r w:rsidRPr="00877112">
        <w:rPr>
          <w:sz w:val="20"/>
          <w:szCs w:val="20"/>
        </w:rPr>
        <w:fldChar w:fldCharType="end"/>
      </w:r>
      <w:r w:rsidRPr="00877112">
        <w:rPr>
          <w:sz w:val="20"/>
          <w:szCs w:val="20"/>
        </w:rPr>
        <w:t xml:space="preserve"> pursuant to such section or (b) such representative(s) fail(s) to sign the Project Agreements in the form accompanying this RFP</w:t>
      </w:r>
      <w:r w:rsidR="00E43670" w:rsidRPr="00877112">
        <w:rPr>
          <w:sz w:val="20"/>
          <w:szCs w:val="20"/>
        </w:rPr>
        <w:t xml:space="preserve"> (with the inclusion of the relevant Concessionaire </w:t>
      </w:r>
      <w:r w:rsidR="004E509C" w:rsidRPr="00877112">
        <w:rPr>
          <w:sz w:val="20"/>
          <w:szCs w:val="20"/>
        </w:rPr>
        <w:t xml:space="preserve">Information Schedule </w:t>
      </w:r>
      <w:r w:rsidR="001535AD" w:rsidRPr="00877112">
        <w:rPr>
          <w:sz w:val="20"/>
          <w:szCs w:val="20"/>
        </w:rPr>
        <w:t xml:space="preserve">and </w:t>
      </w:r>
      <w:r w:rsidR="00A55EE3" w:rsidRPr="00877112">
        <w:rPr>
          <w:sz w:val="20"/>
          <w:szCs w:val="20"/>
        </w:rPr>
        <w:t>the Letter of Financial Proposal)</w:t>
      </w:r>
      <w:r w:rsidRPr="00877112">
        <w:rPr>
          <w:sz w:val="20"/>
          <w:szCs w:val="20"/>
        </w:rPr>
        <w:t xml:space="preserve">, the </w:t>
      </w:r>
      <w:r w:rsidR="00AC79E5" w:rsidRPr="00877112">
        <w:rPr>
          <w:sz w:val="20"/>
          <w:szCs w:val="20"/>
        </w:rPr>
        <w:t>Procuring Authority</w:t>
      </w:r>
      <w:r w:rsidRPr="00877112">
        <w:rPr>
          <w:sz w:val="20"/>
          <w:szCs w:val="20"/>
        </w:rPr>
        <w:t xml:space="preserve"> shall be entitled at any time after the close of business on the date of the proposed meeting to draw on the Winning Bidder’s Bid Bond in full and select a new Winning Bidder pursuant to </w:t>
      </w:r>
      <w:r w:rsidR="00B13596"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402067396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7</w:t>
      </w:r>
      <w:r w:rsidRPr="00877112">
        <w:rPr>
          <w:sz w:val="20"/>
          <w:szCs w:val="20"/>
        </w:rPr>
        <w:fldChar w:fldCharType="end"/>
      </w:r>
      <w:r w:rsidRPr="00877112">
        <w:rPr>
          <w:sz w:val="20"/>
          <w:szCs w:val="20"/>
        </w:rPr>
        <w:t>.</w:t>
      </w:r>
      <w:bookmarkEnd w:id="202"/>
    </w:p>
    <w:p w14:paraId="3F4B0F17" w14:textId="719EAB00" w:rsidR="003627E0" w:rsidRPr="00877112" w:rsidRDefault="00077617" w:rsidP="00F91F6A">
      <w:pPr>
        <w:pStyle w:val="Head20"/>
        <w:outlineLvl w:val="9"/>
        <w:rPr>
          <w:sz w:val="20"/>
          <w:szCs w:val="20"/>
        </w:rPr>
      </w:pPr>
      <w:r w:rsidRPr="00877112">
        <w:rPr>
          <w:sz w:val="20"/>
          <w:szCs w:val="20"/>
        </w:rPr>
        <w:t xml:space="preserve">If the </w:t>
      </w:r>
      <w:r w:rsidR="00104D59" w:rsidRPr="00877112">
        <w:rPr>
          <w:sz w:val="20"/>
          <w:szCs w:val="20"/>
        </w:rPr>
        <w:t>Concessionaire</w:t>
      </w:r>
      <w:r w:rsidRPr="00877112">
        <w:rPr>
          <w:sz w:val="20"/>
          <w:szCs w:val="20"/>
        </w:rPr>
        <w:t xml:space="preserve"> has been incorporated and will sign the Project Agreements, it shall provide a Confirmation Letter in the form attached as Appendix 3 of the RFQ, together with all enclosures anticipated therein and duly signed by an </w:t>
      </w:r>
      <w:r w:rsidR="00B024F4" w:rsidRPr="00877112">
        <w:rPr>
          <w:sz w:val="20"/>
          <w:szCs w:val="20"/>
        </w:rPr>
        <w:t>authori</w:t>
      </w:r>
      <w:r w:rsidR="00297287" w:rsidRPr="00877112">
        <w:rPr>
          <w:sz w:val="20"/>
          <w:szCs w:val="20"/>
        </w:rPr>
        <w:t>s</w:t>
      </w:r>
      <w:r w:rsidR="00B024F4" w:rsidRPr="00877112">
        <w:rPr>
          <w:sz w:val="20"/>
          <w:szCs w:val="20"/>
        </w:rPr>
        <w:t xml:space="preserve">ed </w:t>
      </w:r>
      <w:r w:rsidRPr="00877112">
        <w:rPr>
          <w:sz w:val="20"/>
          <w:szCs w:val="20"/>
        </w:rPr>
        <w:t>signatory.</w:t>
      </w:r>
      <w:bookmarkEnd w:id="203"/>
      <w:r w:rsidRPr="009049F5">
        <w:rPr>
          <w:vertAlign w:val="superscript"/>
        </w:rPr>
        <w:footnoteReference w:id="83"/>
      </w:r>
      <w:r w:rsidRPr="00877112">
        <w:rPr>
          <w:sz w:val="20"/>
          <w:szCs w:val="20"/>
        </w:rPr>
        <w:t xml:space="preserve"> </w:t>
      </w:r>
    </w:p>
    <w:p w14:paraId="7EE67EFE" w14:textId="078A5974" w:rsidR="003627E0" w:rsidRPr="00877112" w:rsidRDefault="00077617" w:rsidP="00F91F6A">
      <w:pPr>
        <w:pStyle w:val="Head20"/>
        <w:outlineLvl w:val="9"/>
        <w:rPr>
          <w:sz w:val="20"/>
          <w:szCs w:val="20"/>
        </w:rPr>
      </w:pPr>
      <w:bookmarkStart w:id="204" w:name="_Toc86604389"/>
      <w:bookmarkStart w:id="205" w:name="_Toc86614853"/>
      <w:bookmarkStart w:id="206" w:name="_Ref402013643"/>
      <w:bookmarkStart w:id="207" w:name="_Ref402014852"/>
      <w:bookmarkStart w:id="208" w:name="_Ref85728900"/>
      <w:bookmarkEnd w:id="204"/>
      <w:bookmarkEnd w:id="205"/>
      <w:r w:rsidRPr="00877112">
        <w:rPr>
          <w:sz w:val="20"/>
          <w:szCs w:val="20"/>
        </w:rPr>
        <w:t xml:space="preserve">In circumstances where the Lead Sponsor signs the Project Agreements pursuant to this </w:t>
      </w:r>
      <w:r w:rsidR="00B13596"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399881748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w:t>
      </w:r>
      <w:r w:rsidRPr="00877112">
        <w:rPr>
          <w:sz w:val="20"/>
          <w:szCs w:val="20"/>
        </w:rPr>
        <w:fldChar w:fldCharType="end"/>
      </w:r>
      <w:r w:rsidRPr="00877112">
        <w:rPr>
          <w:sz w:val="20"/>
          <w:szCs w:val="20"/>
        </w:rPr>
        <w:t xml:space="preserve">, the Lead Sponsor shall ensure that the </w:t>
      </w:r>
      <w:r w:rsidR="00104D59" w:rsidRPr="00877112">
        <w:rPr>
          <w:sz w:val="20"/>
          <w:szCs w:val="20"/>
        </w:rPr>
        <w:t>Concessionaire</w:t>
      </w:r>
      <w:r w:rsidRPr="00877112">
        <w:rPr>
          <w:sz w:val="20"/>
          <w:szCs w:val="20"/>
        </w:rPr>
        <w:t xml:space="preserve"> is incorporated and the Project Agreements novated to the </w:t>
      </w:r>
      <w:r w:rsidR="00104D59" w:rsidRPr="00877112">
        <w:rPr>
          <w:sz w:val="20"/>
          <w:szCs w:val="20"/>
        </w:rPr>
        <w:t>Concessionaire</w:t>
      </w:r>
      <w:r w:rsidRPr="00877112">
        <w:rPr>
          <w:sz w:val="20"/>
          <w:szCs w:val="20"/>
        </w:rPr>
        <w:t xml:space="preserve"> within [</w:t>
      </w:r>
      <w:r w:rsidR="00327A38" w:rsidRPr="00877112">
        <w:rPr>
          <w:sz w:val="20"/>
          <w:szCs w:val="20"/>
        </w:rPr>
        <w:t>thirty (30)</w:t>
      </w:r>
      <w:r w:rsidRPr="00877112">
        <w:rPr>
          <w:sz w:val="20"/>
          <w:szCs w:val="20"/>
        </w:rPr>
        <w:t>]</w:t>
      </w:r>
      <w:r w:rsidRPr="00877112">
        <w:rPr>
          <w:rStyle w:val="FootnoteReference"/>
          <w:sz w:val="20"/>
          <w:szCs w:val="20"/>
        </w:rPr>
        <w:footnoteReference w:id="84"/>
      </w:r>
      <w:r w:rsidRPr="00877112">
        <w:rPr>
          <w:sz w:val="20"/>
          <w:szCs w:val="20"/>
        </w:rPr>
        <w:t xml:space="preserve"> days of such signature</w:t>
      </w:r>
      <w:bookmarkEnd w:id="206"/>
      <w:r w:rsidRPr="00877112">
        <w:rPr>
          <w:sz w:val="20"/>
          <w:szCs w:val="20"/>
        </w:rPr>
        <w:t>, using the form of Transfer Certificate contained in the Virtual Data Room (</w:t>
      </w:r>
      <w:r w:rsidRPr="00877112">
        <w:rPr>
          <w:b/>
          <w:sz w:val="20"/>
          <w:szCs w:val="20"/>
        </w:rPr>
        <w:t>Transfer Certificate</w:t>
      </w:r>
      <w:r w:rsidRPr="00877112">
        <w:rPr>
          <w:sz w:val="20"/>
          <w:szCs w:val="20"/>
        </w:rPr>
        <w:t xml:space="preserve">). Other than the substitution of the </w:t>
      </w:r>
      <w:r w:rsidR="00104D59" w:rsidRPr="00877112">
        <w:rPr>
          <w:sz w:val="20"/>
          <w:szCs w:val="20"/>
        </w:rPr>
        <w:t>Concessionaire</w:t>
      </w:r>
      <w:r w:rsidRPr="00877112">
        <w:rPr>
          <w:sz w:val="20"/>
          <w:szCs w:val="20"/>
        </w:rPr>
        <w:t xml:space="preserve"> for the Lead Sponsor as a party to each Project Agreement, the Transfer Certificate(s) shall not </w:t>
      </w:r>
      <w:r w:rsidR="005224E1">
        <w:rPr>
          <w:sz w:val="20"/>
          <w:szCs w:val="20"/>
        </w:rPr>
        <w:t>(</w:t>
      </w:r>
      <w:r w:rsidRPr="00877112">
        <w:rPr>
          <w:sz w:val="20"/>
          <w:szCs w:val="20"/>
        </w:rPr>
        <w:t>and shall not purport to</w:t>
      </w:r>
      <w:r w:rsidR="005224E1">
        <w:rPr>
          <w:sz w:val="20"/>
          <w:szCs w:val="20"/>
        </w:rPr>
        <w:t>)</w:t>
      </w:r>
      <w:r w:rsidRPr="00877112">
        <w:rPr>
          <w:sz w:val="20"/>
          <w:szCs w:val="20"/>
        </w:rPr>
        <w:t xml:space="preserve"> amend any Project Agreement in any respect whatsoever. The </w:t>
      </w:r>
      <w:r w:rsidR="00AC79E5" w:rsidRPr="00877112">
        <w:rPr>
          <w:sz w:val="20"/>
          <w:szCs w:val="20"/>
        </w:rPr>
        <w:t>Procuring Authority</w:t>
      </w:r>
      <w:r w:rsidRPr="00877112">
        <w:rPr>
          <w:sz w:val="20"/>
          <w:szCs w:val="20"/>
        </w:rPr>
        <w:t xml:space="preserve"> shall take all reasonable steps to facilitate such novation process (including by helping the Lead Sponsor secure all necessary signatures to the Transfer Certificate(s)). Subject to the foregoing, if the Lead Sponsor fails to incorporate the </w:t>
      </w:r>
      <w:r w:rsidR="00104D59" w:rsidRPr="00877112">
        <w:rPr>
          <w:sz w:val="20"/>
          <w:szCs w:val="20"/>
        </w:rPr>
        <w:t>Concessionaire</w:t>
      </w:r>
      <w:r w:rsidRPr="00877112">
        <w:rPr>
          <w:sz w:val="20"/>
          <w:szCs w:val="20"/>
        </w:rPr>
        <w:t xml:space="preserve"> and novate the Project Agreements to the </w:t>
      </w:r>
      <w:r w:rsidR="00104D59" w:rsidRPr="00877112">
        <w:rPr>
          <w:sz w:val="20"/>
          <w:szCs w:val="20"/>
        </w:rPr>
        <w:t>Concessionaire</w:t>
      </w:r>
      <w:r w:rsidRPr="00877112">
        <w:rPr>
          <w:sz w:val="20"/>
          <w:szCs w:val="20"/>
        </w:rPr>
        <w:t xml:space="preserve"> within the [</w:t>
      </w:r>
      <w:r w:rsidR="00C11605" w:rsidRPr="00877112">
        <w:rPr>
          <w:sz w:val="20"/>
          <w:szCs w:val="20"/>
        </w:rPr>
        <w:t>thirty (30)</w:t>
      </w:r>
      <w:r w:rsidRPr="00877112">
        <w:rPr>
          <w:sz w:val="20"/>
          <w:szCs w:val="20"/>
        </w:rPr>
        <w:t xml:space="preserve">]-day period referred to above, the </w:t>
      </w:r>
      <w:r w:rsidR="00AC79E5" w:rsidRPr="00877112">
        <w:rPr>
          <w:sz w:val="20"/>
          <w:szCs w:val="20"/>
        </w:rPr>
        <w:t>Procuring Authority</w:t>
      </w:r>
      <w:r w:rsidRPr="00877112">
        <w:rPr>
          <w:sz w:val="20"/>
          <w:szCs w:val="20"/>
        </w:rPr>
        <w:t xml:space="preserve"> shall be entitled to draw on the Bid Bond in full</w:t>
      </w:r>
      <w:r w:rsidR="000E78AE" w:rsidRPr="00877112">
        <w:rPr>
          <w:sz w:val="20"/>
          <w:szCs w:val="20"/>
        </w:rPr>
        <w:t xml:space="preserve"> and select a new Winning Bidder pursuant to </w:t>
      </w:r>
      <w:r w:rsidR="00AF49ED" w:rsidRPr="00877112">
        <w:rPr>
          <w:sz w:val="20"/>
          <w:szCs w:val="20"/>
        </w:rPr>
        <w:t>S</w:t>
      </w:r>
      <w:r w:rsidR="000E78AE" w:rsidRPr="00877112">
        <w:rPr>
          <w:sz w:val="20"/>
          <w:szCs w:val="20"/>
        </w:rPr>
        <w:t xml:space="preserve">ection </w:t>
      </w:r>
      <w:r w:rsidR="000E78AE" w:rsidRPr="00877112">
        <w:rPr>
          <w:sz w:val="20"/>
          <w:szCs w:val="20"/>
        </w:rPr>
        <w:fldChar w:fldCharType="begin"/>
      </w:r>
      <w:r w:rsidR="000E78AE" w:rsidRPr="00877112">
        <w:rPr>
          <w:sz w:val="20"/>
          <w:szCs w:val="20"/>
        </w:rPr>
        <w:instrText xml:space="preserve"> REF _Ref402067396 \w \h </w:instrText>
      </w:r>
      <w:r w:rsidR="0097241E" w:rsidRPr="00877112">
        <w:rPr>
          <w:sz w:val="20"/>
          <w:szCs w:val="20"/>
        </w:rPr>
        <w:instrText xml:space="preserve"> \* MERGEFORMAT </w:instrText>
      </w:r>
      <w:r w:rsidR="000E78AE" w:rsidRPr="00877112">
        <w:rPr>
          <w:sz w:val="20"/>
          <w:szCs w:val="20"/>
        </w:rPr>
      </w:r>
      <w:r w:rsidR="000E78AE" w:rsidRPr="00877112">
        <w:rPr>
          <w:sz w:val="20"/>
          <w:szCs w:val="20"/>
        </w:rPr>
        <w:fldChar w:fldCharType="separate"/>
      </w:r>
      <w:r w:rsidR="001E4644">
        <w:rPr>
          <w:sz w:val="20"/>
          <w:szCs w:val="20"/>
        </w:rPr>
        <w:t>9.7</w:t>
      </w:r>
      <w:r w:rsidR="000E78AE" w:rsidRPr="00877112">
        <w:rPr>
          <w:sz w:val="20"/>
          <w:szCs w:val="20"/>
        </w:rPr>
        <w:fldChar w:fldCharType="end"/>
      </w:r>
      <w:r w:rsidRPr="00877112">
        <w:rPr>
          <w:sz w:val="20"/>
          <w:szCs w:val="20"/>
        </w:rPr>
        <w:t>.</w:t>
      </w:r>
      <w:bookmarkEnd w:id="207"/>
      <w:bookmarkEnd w:id="208"/>
    </w:p>
    <w:p w14:paraId="5FC8E68D" w14:textId="2A7DA4DA" w:rsidR="003627E0" w:rsidRPr="00877112" w:rsidRDefault="00077617" w:rsidP="00F91F6A">
      <w:pPr>
        <w:pStyle w:val="Head20"/>
        <w:outlineLvl w:val="9"/>
        <w:rPr>
          <w:sz w:val="20"/>
          <w:szCs w:val="20"/>
        </w:rPr>
      </w:pPr>
      <w:bookmarkStart w:id="209" w:name="_Ref402067396"/>
      <w:r w:rsidRPr="00877112">
        <w:rPr>
          <w:sz w:val="20"/>
          <w:szCs w:val="20"/>
        </w:rPr>
        <w:t xml:space="preserve">In circumstances where the </w:t>
      </w:r>
      <w:r w:rsidR="00AC79E5" w:rsidRPr="00877112">
        <w:rPr>
          <w:sz w:val="20"/>
          <w:szCs w:val="20"/>
        </w:rPr>
        <w:t>Procuring Authority</w:t>
      </w:r>
      <w:r w:rsidRPr="00877112">
        <w:rPr>
          <w:sz w:val="20"/>
          <w:szCs w:val="20"/>
        </w:rPr>
        <w:t xml:space="preserve"> needs to select a new Winning Bidder pursuant to </w:t>
      </w:r>
      <w:r w:rsidR="00AF49ED"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402014855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4</w:t>
      </w:r>
      <w:r w:rsidRPr="00877112">
        <w:rPr>
          <w:sz w:val="20"/>
          <w:szCs w:val="20"/>
        </w:rPr>
        <w:fldChar w:fldCharType="end"/>
      </w:r>
      <w:r w:rsidRPr="00877112">
        <w:rPr>
          <w:sz w:val="20"/>
          <w:szCs w:val="20"/>
        </w:rPr>
        <w:t xml:space="preserve"> or </w:t>
      </w:r>
      <w:r w:rsidR="00AF49ED"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402014852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6</w:t>
      </w:r>
      <w:r w:rsidRPr="00877112">
        <w:rPr>
          <w:sz w:val="20"/>
          <w:szCs w:val="20"/>
        </w:rPr>
        <w:fldChar w:fldCharType="end"/>
      </w:r>
      <w:r w:rsidRPr="00877112">
        <w:rPr>
          <w:sz w:val="20"/>
          <w:szCs w:val="20"/>
        </w:rPr>
        <w:t xml:space="preserve">, the Compliant Bidder </w:t>
      </w:r>
      <w:r w:rsidR="00203A29">
        <w:rPr>
          <w:sz w:val="20"/>
          <w:szCs w:val="20"/>
        </w:rPr>
        <w:t xml:space="preserve">with the next Most Advantageous Proposal </w:t>
      </w:r>
      <w:r w:rsidRPr="00877112">
        <w:rPr>
          <w:sz w:val="20"/>
          <w:szCs w:val="20"/>
        </w:rPr>
        <w:t xml:space="preserve">shall become the </w:t>
      </w:r>
      <w:r w:rsidRPr="00877112">
        <w:rPr>
          <w:sz w:val="20"/>
          <w:szCs w:val="20"/>
        </w:rPr>
        <w:lastRenderedPageBreak/>
        <w:t>Winning Bidder in place of the previous Winning Bidder</w:t>
      </w:r>
      <w:r w:rsidR="000475D5" w:rsidRPr="00877112">
        <w:rPr>
          <w:sz w:val="20"/>
          <w:szCs w:val="20"/>
        </w:rPr>
        <w:t>,</w:t>
      </w:r>
      <w:r w:rsidRPr="00877112">
        <w:rPr>
          <w:sz w:val="20"/>
          <w:szCs w:val="20"/>
        </w:rPr>
        <w:t xml:space="preserve"> and the provisions of this </w:t>
      </w:r>
      <w:r w:rsidR="00AB473D" w:rsidRPr="00877112">
        <w:rPr>
          <w:sz w:val="20"/>
          <w:szCs w:val="20"/>
        </w:rPr>
        <w:t>S</w:t>
      </w:r>
      <w:r w:rsidRPr="00877112">
        <w:rPr>
          <w:sz w:val="20"/>
          <w:szCs w:val="20"/>
        </w:rPr>
        <w:t xml:space="preserve">ection </w:t>
      </w:r>
      <w:r w:rsidRPr="00877112">
        <w:rPr>
          <w:sz w:val="20"/>
          <w:szCs w:val="20"/>
        </w:rPr>
        <w:fldChar w:fldCharType="begin"/>
      </w:r>
      <w:r w:rsidRPr="00877112">
        <w:rPr>
          <w:sz w:val="20"/>
          <w:szCs w:val="20"/>
        </w:rPr>
        <w:instrText xml:space="preserve"> REF _Ref399881748 \r \h </w:instrText>
      </w:r>
      <w:r w:rsidR="009F48D6"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9</w:t>
      </w:r>
      <w:r w:rsidRPr="00877112">
        <w:rPr>
          <w:sz w:val="20"/>
          <w:szCs w:val="20"/>
        </w:rPr>
        <w:fldChar w:fldCharType="end"/>
      </w:r>
      <w:r w:rsidRPr="00877112">
        <w:rPr>
          <w:sz w:val="20"/>
          <w:szCs w:val="20"/>
        </w:rPr>
        <w:t xml:space="preserve"> shall apply as if such next-ranked Compliant Bidder had always been the Winning Bidder.</w:t>
      </w:r>
      <w:bookmarkEnd w:id="209"/>
    </w:p>
    <w:p w14:paraId="394190DB" w14:textId="2F2E32C7" w:rsidR="003627E0" w:rsidRPr="00877112" w:rsidRDefault="00077617" w:rsidP="00F91F6A">
      <w:pPr>
        <w:pStyle w:val="Head20"/>
        <w:outlineLvl w:val="9"/>
        <w:rPr>
          <w:sz w:val="20"/>
          <w:szCs w:val="20"/>
        </w:rPr>
      </w:pPr>
      <w:r w:rsidRPr="00877112">
        <w:rPr>
          <w:sz w:val="20"/>
          <w:szCs w:val="20"/>
        </w:rPr>
        <w:t xml:space="preserve">The Process shall be deemed concluded when the </w:t>
      </w:r>
      <w:r w:rsidR="00104D59" w:rsidRPr="00877112">
        <w:rPr>
          <w:sz w:val="20"/>
          <w:szCs w:val="20"/>
        </w:rPr>
        <w:t>Concessionaire</w:t>
      </w:r>
      <w:r w:rsidRPr="00877112">
        <w:rPr>
          <w:sz w:val="20"/>
          <w:szCs w:val="20"/>
        </w:rPr>
        <w:t xml:space="preserve"> has signed all Project Agreements (or become a party to them by way of novation), whereupon the </w:t>
      </w:r>
      <w:r w:rsidR="00AC79E5" w:rsidRPr="00877112">
        <w:rPr>
          <w:sz w:val="20"/>
          <w:szCs w:val="20"/>
        </w:rPr>
        <w:t>Procuring Authority</w:t>
      </w:r>
      <w:r w:rsidRPr="00877112">
        <w:rPr>
          <w:sz w:val="20"/>
          <w:szCs w:val="20"/>
        </w:rPr>
        <w:t xml:space="preserve"> shall return to each Compliant Bidder (other than the Winning Bidder) such Compliant Bidder’s Bid Bond.</w:t>
      </w:r>
    </w:p>
    <w:p w14:paraId="7BC8C58A" w14:textId="4B04D85C" w:rsidR="009B18A6" w:rsidRPr="009049F5" w:rsidRDefault="009B18A6" w:rsidP="00337AB1">
      <w:pPr>
        <w:pStyle w:val="Head10"/>
        <w:rPr>
          <w:rFonts w:ascii="FedraSans-NormalTF" w:hAnsi="FedraSans-NormalTF"/>
          <w:szCs w:val="22"/>
        </w:rPr>
      </w:pPr>
      <w:bookmarkStart w:id="210" w:name="_Ref85496910"/>
      <w:bookmarkStart w:id="211" w:name="_Ref86697494"/>
      <w:bookmarkStart w:id="212" w:name="_Toc106902644"/>
      <w:bookmarkStart w:id="213" w:name="_Ref399885826"/>
      <w:bookmarkStart w:id="214" w:name="_Ref402067662"/>
      <w:bookmarkStart w:id="215" w:name="_Toc108719010"/>
      <w:r w:rsidRPr="009049F5">
        <w:rPr>
          <w:rFonts w:ascii="FedraSans-NormalTF" w:hAnsi="FedraSans-NormalTF"/>
          <w:szCs w:val="22"/>
        </w:rPr>
        <w:t xml:space="preserve">Development </w:t>
      </w:r>
      <w:bookmarkEnd w:id="210"/>
      <w:r w:rsidR="008D4072" w:rsidRPr="009049F5">
        <w:rPr>
          <w:rFonts w:ascii="FedraSans-NormalTF" w:hAnsi="FedraSans-NormalTF"/>
          <w:szCs w:val="22"/>
        </w:rPr>
        <w:t>Bond</w:t>
      </w:r>
      <w:bookmarkEnd w:id="211"/>
      <w:bookmarkEnd w:id="212"/>
      <w:bookmarkEnd w:id="215"/>
    </w:p>
    <w:p w14:paraId="2CCD1BED" w14:textId="7CA0E6C5" w:rsidR="009B18A6" w:rsidRPr="00877112" w:rsidRDefault="002C1EA0" w:rsidP="00F91F6A">
      <w:pPr>
        <w:pStyle w:val="Head20"/>
        <w:numPr>
          <w:ilvl w:val="0"/>
          <w:numId w:val="0"/>
        </w:numPr>
        <w:outlineLvl w:val="9"/>
        <w:rPr>
          <w:sz w:val="20"/>
          <w:szCs w:val="20"/>
        </w:rPr>
      </w:pPr>
      <w:bookmarkStart w:id="216" w:name="_Ref85498161"/>
      <w:bookmarkStart w:id="217" w:name="_Ref85808770"/>
      <w:r w:rsidRPr="00877112">
        <w:rPr>
          <w:sz w:val="20"/>
          <w:szCs w:val="20"/>
        </w:rPr>
        <w:t>W</w:t>
      </w:r>
      <w:r w:rsidR="00D25B9F" w:rsidRPr="00877112">
        <w:rPr>
          <w:sz w:val="20"/>
          <w:szCs w:val="20"/>
        </w:rPr>
        <w:t xml:space="preserve">ithin [twenty-eight (28)] </w:t>
      </w:r>
      <w:r w:rsidR="005C5A98" w:rsidRPr="00877112">
        <w:rPr>
          <w:sz w:val="20"/>
          <w:szCs w:val="20"/>
        </w:rPr>
        <w:t xml:space="preserve">business </w:t>
      </w:r>
      <w:r w:rsidR="00D25B9F" w:rsidRPr="00877112">
        <w:rPr>
          <w:sz w:val="20"/>
          <w:szCs w:val="20"/>
        </w:rPr>
        <w:t xml:space="preserve">days of the receipt of the Letter of Acceptance from the </w:t>
      </w:r>
      <w:r w:rsidR="00AC79E5" w:rsidRPr="00877112">
        <w:rPr>
          <w:sz w:val="20"/>
          <w:szCs w:val="20"/>
        </w:rPr>
        <w:t>Procuring Authority</w:t>
      </w:r>
      <w:r w:rsidR="00112B30" w:rsidRPr="00877112">
        <w:rPr>
          <w:sz w:val="20"/>
          <w:szCs w:val="20"/>
        </w:rPr>
        <w:t xml:space="preserve">, the </w:t>
      </w:r>
      <w:r w:rsidR="00A55A03" w:rsidRPr="00877112">
        <w:rPr>
          <w:sz w:val="20"/>
          <w:szCs w:val="20"/>
        </w:rPr>
        <w:t>Winning</w:t>
      </w:r>
      <w:r w:rsidR="00090F7F" w:rsidRPr="00877112">
        <w:rPr>
          <w:sz w:val="20"/>
          <w:szCs w:val="20"/>
        </w:rPr>
        <w:t xml:space="preserve"> Bidder</w:t>
      </w:r>
      <w:r w:rsidR="00112B30" w:rsidRPr="00877112">
        <w:rPr>
          <w:sz w:val="20"/>
          <w:szCs w:val="20"/>
        </w:rPr>
        <w:t xml:space="preserve"> shall furnish the </w:t>
      </w:r>
      <w:r w:rsidR="008D4072" w:rsidRPr="00877112">
        <w:rPr>
          <w:sz w:val="20"/>
          <w:szCs w:val="20"/>
        </w:rPr>
        <w:t>Development Bond</w:t>
      </w:r>
      <w:r w:rsidR="00112B30" w:rsidRPr="00877112">
        <w:rPr>
          <w:sz w:val="20"/>
          <w:szCs w:val="20"/>
        </w:rPr>
        <w:t xml:space="preserve"> and, in accordance with the conditions of the </w:t>
      </w:r>
      <w:r w:rsidR="005C5A98" w:rsidRPr="00877112">
        <w:rPr>
          <w:sz w:val="20"/>
          <w:szCs w:val="20"/>
        </w:rPr>
        <w:t xml:space="preserve">Concession </w:t>
      </w:r>
      <w:r w:rsidR="002806F6" w:rsidRPr="00877112">
        <w:rPr>
          <w:sz w:val="20"/>
          <w:szCs w:val="20"/>
        </w:rPr>
        <w:t>Agreement</w:t>
      </w:r>
      <w:r w:rsidR="00112B30" w:rsidRPr="00877112">
        <w:rPr>
          <w:sz w:val="20"/>
          <w:szCs w:val="20"/>
        </w:rPr>
        <w:t xml:space="preserve">, using for that purpose the </w:t>
      </w:r>
      <w:r w:rsidR="008D4072" w:rsidRPr="00877112">
        <w:rPr>
          <w:sz w:val="20"/>
          <w:szCs w:val="20"/>
        </w:rPr>
        <w:t>Development Bond</w:t>
      </w:r>
      <w:r w:rsidR="00112B30" w:rsidRPr="00877112">
        <w:rPr>
          <w:sz w:val="20"/>
          <w:szCs w:val="20"/>
        </w:rPr>
        <w:t xml:space="preserve"> </w:t>
      </w:r>
      <w:r w:rsidR="00B56A91" w:rsidRPr="00877112">
        <w:rPr>
          <w:sz w:val="20"/>
          <w:szCs w:val="20"/>
        </w:rPr>
        <w:t xml:space="preserve">template in the </w:t>
      </w:r>
      <w:r w:rsidR="002806F6" w:rsidRPr="00877112">
        <w:rPr>
          <w:sz w:val="20"/>
          <w:szCs w:val="20"/>
        </w:rPr>
        <w:t>Concession Agreement</w:t>
      </w:r>
      <w:r w:rsidR="00B56A91" w:rsidRPr="00877112">
        <w:rPr>
          <w:sz w:val="20"/>
          <w:szCs w:val="20"/>
        </w:rPr>
        <w:t>,</w:t>
      </w:r>
      <w:r w:rsidR="00112B30" w:rsidRPr="00877112">
        <w:rPr>
          <w:sz w:val="20"/>
          <w:szCs w:val="20"/>
        </w:rPr>
        <w:t xml:space="preserve"> </w:t>
      </w:r>
      <w:r w:rsidR="00B56A91" w:rsidRPr="00877112">
        <w:rPr>
          <w:sz w:val="20"/>
          <w:szCs w:val="20"/>
        </w:rPr>
        <w:t xml:space="preserve">or </w:t>
      </w:r>
      <w:r w:rsidR="00112B30" w:rsidRPr="00877112">
        <w:rPr>
          <w:sz w:val="20"/>
          <w:szCs w:val="20"/>
        </w:rPr>
        <w:t xml:space="preserve">another form acceptable to the </w:t>
      </w:r>
      <w:r w:rsidR="00AC79E5" w:rsidRPr="00877112">
        <w:rPr>
          <w:sz w:val="20"/>
          <w:szCs w:val="20"/>
        </w:rPr>
        <w:t>Procuring Authority</w:t>
      </w:r>
      <w:r w:rsidR="00112B30" w:rsidRPr="00877112">
        <w:rPr>
          <w:sz w:val="20"/>
          <w:szCs w:val="20"/>
        </w:rPr>
        <w:t xml:space="preserve">. </w:t>
      </w:r>
      <w:bookmarkEnd w:id="216"/>
      <w:r w:rsidR="00112B30" w:rsidRPr="00877112">
        <w:rPr>
          <w:sz w:val="20"/>
          <w:szCs w:val="20"/>
        </w:rPr>
        <w:t xml:space="preserve">Failure of the </w:t>
      </w:r>
      <w:r w:rsidR="00A55A03" w:rsidRPr="00877112">
        <w:rPr>
          <w:sz w:val="20"/>
          <w:szCs w:val="20"/>
        </w:rPr>
        <w:t>Winning</w:t>
      </w:r>
      <w:r w:rsidR="00090F7F" w:rsidRPr="00877112">
        <w:rPr>
          <w:sz w:val="20"/>
          <w:szCs w:val="20"/>
        </w:rPr>
        <w:t xml:space="preserve"> Bidder</w:t>
      </w:r>
      <w:r w:rsidR="00112B30" w:rsidRPr="00877112">
        <w:rPr>
          <w:sz w:val="20"/>
          <w:szCs w:val="20"/>
        </w:rPr>
        <w:t xml:space="preserve"> to submit the above-mentioned </w:t>
      </w:r>
      <w:r w:rsidR="008D4072" w:rsidRPr="00877112">
        <w:rPr>
          <w:sz w:val="20"/>
          <w:szCs w:val="20"/>
        </w:rPr>
        <w:t>Development Bond</w:t>
      </w:r>
      <w:r w:rsidR="00112B30" w:rsidRPr="00877112">
        <w:rPr>
          <w:sz w:val="20"/>
          <w:szCs w:val="20"/>
        </w:rPr>
        <w:t xml:space="preserve"> shall constitute sufficient grounds for the annulment of the award and forfeiture of the </w:t>
      </w:r>
      <w:r w:rsidR="00EC0768" w:rsidRPr="00877112">
        <w:rPr>
          <w:sz w:val="20"/>
          <w:szCs w:val="20"/>
        </w:rPr>
        <w:t>Bid Bond</w:t>
      </w:r>
      <w:r w:rsidR="00112B30" w:rsidRPr="00877112">
        <w:rPr>
          <w:sz w:val="20"/>
          <w:szCs w:val="20"/>
        </w:rPr>
        <w:t>. In that event</w:t>
      </w:r>
      <w:r w:rsidR="00B024F4" w:rsidRPr="00877112">
        <w:rPr>
          <w:sz w:val="20"/>
          <w:szCs w:val="20"/>
        </w:rPr>
        <w:t>,</w:t>
      </w:r>
      <w:r w:rsidR="00112B30" w:rsidRPr="00877112">
        <w:rPr>
          <w:sz w:val="20"/>
          <w:szCs w:val="20"/>
        </w:rPr>
        <w:t xml:space="preserve"> the </w:t>
      </w:r>
      <w:r w:rsidR="00AC79E5" w:rsidRPr="00877112">
        <w:rPr>
          <w:sz w:val="20"/>
          <w:szCs w:val="20"/>
        </w:rPr>
        <w:t>Procuring Authority</w:t>
      </w:r>
      <w:r w:rsidR="00112B30" w:rsidRPr="00877112">
        <w:rPr>
          <w:sz w:val="20"/>
          <w:szCs w:val="20"/>
        </w:rPr>
        <w:t xml:space="preserve"> may </w:t>
      </w:r>
      <w:r w:rsidR="00A97989" w:rsidRPr="00877112">
        <w:rPr>
          <w:sz w:val="20"/>
          <w:szCs w:val="20"/>
        </w:rPr>
        <w:t>select a new Winning Bidder</w:t>
      </w:r>
      <w:r w:rsidR="00AF49ED" w:rsidRPr="00877112">
        <w:rPr>
          <w:sz w:val="20"/>
          <w:szCs w:val="20"/>
        </w:rPr>
        <w:t xml:space="preserve"> pursuant to Section </w:t>
      </w:r>
      <w:r w:rsidR="00AF49ED" w:rsidRPr="00877112">
        <w:rPr>
          <w:sz w:val="20"/>
          <w:szCs w:val="20"/>
        </w:rPr>
        <w:fldChar w:fldCharType="begin"/>
      </w:r>
      <w:r w:rsidR="00AF49ED" w:rsidRPr="00877112">
        <w:rPr>
          <w:sz w:val="20"/>
          <w:szCs w:val="20"/>
        </w:rPr>
        <w:instrText xml:space="preserve"> REF _Ref402067396 \w \h  \* MERGEFORMAT </w:instrText>
      </w:r>
      <w:r w:rsidR="00AF49ED" w:rsidRPr="00877112">
        <w:rPr>
          <w:sz w:val="20"/>
          <w:szCs w:val="20"/>
        </w:rPr>
      </w:r>
      <w:r w:rsidR="00AF49ED" w:rsidRPr="00877112">
        <w:rPr>
          <w:sz w:val="20"/>
          <w:szCs w:val="20"/>
        </w:rPr>
        <w:fldChar w:fldCharType="separate"/>
      </w:r>
      <w:r w:rsidR="001E4644">
        <w:rPr>
          <w:sz w:val="20"/>
          <w:szCs w:val="20"/>
        </w:rPr>
        <w:t>9.7</w:t>
      </w:r>
      <w:r w:rsidR="00AF49ED" w:rsidRPr="00877112">
        <w:rPr>
          <w:sz w:val="20"/>
          <w:szCs w:val="20"/>
        </w:rPr>
        <w:fldChar w:fldCharType="end"/>
      </w:r>
      <w:r w:rsidR="00AF49ED" w:rsidRPr="00877112">
        <w:rPr>
          <w:sz w:val="20"/>
          <w:szCs w:val="20"/>
        </w:rPr>
        <w:t>.</w:t>
      </w:r>
      <w:bookmarkEnd w:id="217"/>
    </w:p>
    <w:p w14:paraId="235EEF09" w14:textId="14CFB40E" w:rsidR="00337AB1" w:rsidRPr="009049F5" w:rsidRDefault="00A41A2E" w:rsidP="00CC680A">
      <w:pPr>
        <w:pStyle w:val="Head10"/>
        <w:keepNext/>
        <w:rPr>
          <w:rFonts w:ascii="FedraSans-NormalTF" w:hAnsi="FedraSans-NormalTF"/>
          <w:szCs w:val="22"/>
        </w:rPr>
      </w:pPr>
      <w:bookmarkStart w:id="218" w:name="_Toc106902645"/>
      <w:bookmarkStart w:id="219" w:name="_Toc108719011"/>
      <w:r w:rsidRPr="009049F5">
        <w:rPr>
          <w:rFonts w:ascii="FedraSans-NormalTF" w:hAnsi="FedraSans-NormalTF"/>
          <w:szCs w:val="22"/>
        </w:rPr>
        <w:t>Financing</w:t>
      </w:r>
      <w:r w:rsidR="00077617" w:rsidRPr="009049F5">
        <w:rPr>
          <w:rFonts w:ascii="FedraSans-NormalTF" w:hAnsi="FedraSans-NormalTF"/>
          <w:szCs w:val="22"/>
        </w:rPr>
        <w:t xml:space="preserve"> and Credit Enhancement</w:t>
      </w:r>
      <w:r w:rsidRPr="009049F5">
        <w:rPr>
          <w:rFonts w:ascii="FedraSans-NormalTF" w:hAnsi="FedraSans-NormalTF"/>
          <w:szCs w:val="22"/>
        </w:rPr>
        <w:t xml:space="preserve"> Offers</w:t>
      </w:r>
      <w:bookmarkEnd w:id="218"/>
      <w:bookmarkEnd w:id="219"/>
    </w:p>
    <w:p w14:paraId="0D14BDF7" w14:textId="132B1242" w:rsidR="007D5EE6" w:rsidRPr="00877112" w:rsidRDefault="00953609" w:rsidP="00F91F6A">
      <w:pPr>
        <w:pStyle w:val="Head20"/>
        <w:outlineLvl w:val="9"/>
        <w:rPr>
          <w:sz w:val="20"/>
          <w:szCs w:val="20"/>
        </w:rPr>
      </w:pPr>
      <w:r w:rsidRPr="00877112">
        <w:rPr>
          <w:sz w:val="20"/>
          <w:szCs w:val="20"/>
        </w:rPr>
        <w:fldChar w:fldCharType="begin"/>
      </w:r>
      <w:r w:rsidRPr="00877112">
        <w:rPr>
          <w:sz w:val="20"/>
          <w:szCs w:val="20"/>
        </w:rPr>
        <w:instrText xml:space="preserve"> REF _Ref86667212 \r \h </w:instrText>
      </w:r>
      <w:r w:rsidR="00A904B3" w:rsidRPr="00877112">
        <w:rPr>
          <w:sz w:val="20"/>
          <w:szCs w:val="20"/>
        </w:rPr>
        <w:instrText xml:space="preserve"> \* MERGEFORMAT </w:instrText>
      </w:r>
      <w:r w:rsidRPr="00877112">
        <w:rPr>
          <w:sz w:val="20"/>
          <w:szCs w:val="20"/>
        </w:rPr>
      </w:r>
      <w:r w:rsidRPr="00877112">
        <w:rPr>
          <w:sz w:val="20"/>
          <w:szCs w:val="20"/>
        </w:rPr>
        <w:fldChar w:fldCharType="separate"/>
      </w:r>
      <w:r w:rsidR="001E4644">
        <w:rPr>
          <w:sz w:val="20"/>
          <w:szCs w:val="20"/>
        </w:rPr>
        <w:t>Appendix 3</w:t>
      </w:r>
      <w:r w:rsidRPr="00877112">
        <w:rPr>
          <w:sz w:val="20"/>
          <w:szCs w:val="20"/>
        </w:rPr>
        <w:fldChar w:fldCharType="end"/>
      </w:r>
      <w:r w:rsidR="001B5D9A" w:rsidRPr="00877112">
        <w:rPr>
          <w:sz w:val="20"/>
          <w:szCs w:val="20"/>
        </w:rPr>
        <w:t xml:space="preserve"> </w:t>
      </w:r>
      <w:r w:rsidR="007D5EE6" w:rsidRPr="00877112">
        <w:rPr>
          <w:sz w:val="20"/>
          <w:szCs w:val="20"/>
        </w:rPr>
        <w:t>contain</w:t>
      </w:r>
      <w:r w:rsidR="006F1B7F" w:rsidRPr="00877112">
        <w:rPr>
          <w:sz w:val="20"/>
          <w:szCs w:val="20"/>
        </w:rPr>
        <w:t>s</w:t>
      </w:r>
      <w:r w:rsidR="001B5D9A" w:rsidRPr="00877112">
        <w:rPr>
          <w:sz w:val="20"/>
          <w:szCs w:val="20"/>
        </w:rPr>
        <w:t xml:space="preserve"> cover</w:t>
      </w:r>
      <w:r w:rsidR="007D5EE6" w:rsidRPr="00877112">
        <w:rPr>
          <w:sz w:val="20"/>
          <w:szCs w:val="20"/>
        </w:rPr>
        <w:t xml:space="preserve"> letters from </w:t>
      </w:r>
      <w:r w:rsidR="006F1B7F" w:rsidRPr="00877112">
        <w:rPr>
          <w:sz w:val="20"/>
          <w:szCs w:val="20"/>
        </w:rPr>
        <w:t>[</w:t>
      </w:r>
      <w:r w:rsidR="007D5EE6" w:rsidRPr="00877112">
        <w:rPr>
          <w:sz w:val="20"/>
          <w:szCs w:val="20"/>
        </w:rPr>
        <w:t>IFC Investment, the World Bank</w:t>
      </w:r>
      <w:r w:rsidR="006933EF" w:rsidRPr="00877112">
        <w:rPr>
          <w:sz w:val="20"/>
          <w:szCs w:val="20"/>
        </w:rPr>
        <w:t>,</w:t>
      </w:r>
      <w:r w:rsidR="008408A2" w:rsidRPr="00877112">
        <w:rPr>
          <w:sz w:val="20"/>
          <w:szCs w:val="20"/>
        </w:rPr>
        <w:t xml:space="preserve"> and MIGA]</w:t>
      </w:r>
      <w:r w:rsidR="00332BE9" w:rsidRPr="00877112">
        <w:rPr>
          <w:rStyle w:val="FootnoteReference"/>
          <w:sz w:val="20"/>
          <w:szCs w:val="20"/>
        </w:rPr>
        <w:footnoteReference w:id="85"/>
      </w:r>
      <w:r w:rsidR="00C12D54" w:rsidRPr="00877112">
        <w:rPr>
          <w:sz w:val="20"/>
          <w:szCs w:val="20"/>
        </w:rPr>
        <w:t>,</w:t>
      </w:r>
      <w:r w:rsidR="008408A2" w:rsidRPr="00877112">
        <w:rPr>
          <w:sz w:val="20"/>
          <w:szCs w:val="20"/>
        </w:rPr>
        <w:t xml:space="preserve"> </w:t>
      </w:r>
      <w:r w:rsidR="007D5EE6" w:rsidRPr="00877112">
        <w:rPr>
          <w:sz w:val="20"/>
          <w:szCs w:val="20"/>
        </w:rPr>
        <w:t xml:space="preserve">attaching </w:t>
      </w:r>
      <w:r w:rsidR="006933EF" w:rsidRPr="00877112">
        <w:rPr>
          <w:sz w:val="20"/>
          <w:szCs w:val="20"/>
        </w:rPr>
        <w:t>[</w:t>
      </w:r>
      <w:r w:rsidR="007D5EE6" w:rsidRPr="00877112">
        <w:rPr>
          <w:sz w:val="20"/>
          <w:szCs w:val="20"/>
        </w:rPr>
        <w:t xml:space="preserve">term sheets or </w:t>
      </w:r>
      <w:r w:rsidR="006F1B7F" w:rsidRPr="00877112">
        <w:rPr>
          <w:sz w:val="20"/>
          <w:szCs w:val="20"/>
        </w:rPr>
        <w:t>letters of interest</w:t>
      </w:r>
      <w:r w:rsidR="006933EF" w:rsidRPr="00877112">
        <w:rPr>
          <w:sz w:val="20"/>
          <w:szCs w:val="20"/>
        </w:rPr>
        <w:t xml:space="preserve">] </w:t>
      </w:r>
      <w:r w:rsidR="007D5EE6" w:rsidRPr="00877112">
        <w:rPr>
          <w:sz w:val="20"/>
          <w:szCs w:val="20"/>
        </w:rPr>
        <w:t>for</w:t>
      </w:r>
      <w:r w:rsidR="00170552" w:rsidRPr="00877112">
        <w:rPr>
          <w:sz w:val="20"/>
          <w:szCs w:val="20"/>
        </w:rPr>
        <w:t xml:space="preserve"> [</w:t>
      </w:r>
      <w:r w:rsidR="007D5EE6" w:rsidRPr="00877112">
        <w:rPr>
          <w:sz w:val="20"/>
          <w:szCs w:val="20"/>
        </w:rPr>
        <w:t>debt financing from IFC Investment,</w:t>
      </w:r>
      <w:r w:rsidR="00BD05D1" w:rsidRPr="00877112">
        <w:rPr>
          <w:sz w:val="20"/>
          <w:szCs w:val="20"/>
        </w:rPr>
        <w:t xml:space="preserve"> partial risk guarantees from the World Bank, and</w:t>
      </w:r>
      <w:r w:rsidR="007D5EE6" w:rsidRPr="00877112">
        <w:rPr>
          <w:sz w:val="20"/>
          <w:szCs w:val="20"/>
        </w:rPr>
        <w:t xml:space="preserve"> political risk insurance from MIGA]</w:t>
      </w:r>
      <w:r w:rsidR="00170552" w:rsidRPr="00877112">
        <w:rPr>
          <w:rStyle w:val="FootnoteReference"/>
          <w:sz w:val="20"/>
          <w:szCs w:val="20"/>
        </w:rPr>
        <w:footnoteReference w:id="86"/>
      </w:r>
      <w:r w:rsidR="007D5EE6" w:rsidRPr="00877112">
        <w:rPr>
          <w:sz w:val="20"/>
          <w:szCs w:val="20"/>
        </w:rPr>
        <w:t>. Any</w:t>
      </w:r>
      <w:r w:rsidR="006A27A6" w:rsidRPr="00877112">
        <w:rPr>
          <w:sz w:val="20"/>
          <w:szCs w:val="20"/>
        </w:rPr>
        <w:t xml:space="preserve"> Prequalified Bidder</w:t>
      </w:r>
      <w:r w:rsidR="007D5EE6" w:rsidRPr="00877112">
        <w:rPr>
          <w:sz w:val="20"/>
          <w:szCs w:val="20"/>
        </w:rPr>
        <w:t xml:space="preserve"> (or Lender, as defined in the Con</w:t>
      </w:r>
      <w:r w:rsidR="00D61A1C">
        <w:rPr>
          <w:sz w:val="20"/>
          <w:szCs w:val="20"/>
        </w:rPr>
        <w:t>cession Agreemen</w:t>
      </w:r>
      <w:r w:rsidR="007D5EE6" w:rsidRPr="00877112">
        <w:rPr>
          <w:sz w:val="20"/>
          <w:szCs w:val="20"/>
        </w:rPr>
        <w:t>t) potentially interested in discussing any term sheet should contact the relevant term sheet provider directly, to enable such discussions and the process of securing final eligibility decisions and other internal approvals to commence as early as possible</w:t>
      </w:r>
      <w:r w:rsidR="001A1D00" w:rsidRPr="00877112">
        <w:rPr>
          <w:sz w:val="20"/>
          <w:szCs w:val="20"/>
        </w:rPr>
        <w:t>.</w:t>
      </w:r>
    </w:p>
    <w:p w14:paraId="36B9FE00" w14:textId="40F44A00" w:rsidR="00337AB1" w:rsidRPr="00C02F22" w:rsidRDefault="008B1654" w:rsidP="00F91F6A">
      <w:pPr>
        <w:pStyle w:val="Head20"/>
        <w:outlineLvl w:val="9"/>
        <w:rPr>
          <w:sz w:val="20"/>
          <w:szCs w:val="20"/>
        </w:rPr>
      </w:pPr>
      <w:r w:rsidRPr="00C02F22">
        <w:rPr>
          <w:sz w:val="20"/>
          <w:szCs w:val="20"/>
        </w:rPr>
        <w:t>Preq</w:t>
      </w:r>
      <w:r w:rsidR="00090F7F" w:rsidRPr="00C02F22">
        <w:rPr>
          <w:sz w:val="20"/>
          <w:szCs w:val="20"/>
        </w:rPr>
        <w:t>ualified Bidder</w:t>
      </w:r>
      <w:r w:rsidR="00077617" w:rsidRPr="00C02F22">
        <w:rPr>
          <w:sz w:val="20"/>
          <w:szCs w:val="20"/>
        </w:rPr>
        <w:t xml:space="preserve">s are reminded of the basis on which </w:t>
      </w:r>
      <w:r w:rsidR="00170552" w:rsidRPr="00C02F22">
        <w:rPr>
          <w:sz w:val="20"/>
          <w:szCs w:val="20"/>
        </w:rPr>
        <w:t>[</w:t>
      </w:r>
      <w:r w:rsidR="00077617" w:rsidRPr="00C02F22">
        <w:rPr>
          <w:sz w:val="20"/>
          <w:szCs w:val="20"/>
        </w:rPr>
        <w:t>IFC Investment, MIGA and the World Bank</w:t>
      </w:r>
      <w:r w:rsidR="00170552" w:rsidRPr="00C02F22">
        <w:rPr>
          <w:sz w:val="20"/>
          <w:szCs w:val="20"/>
        </w:rPr>
        <w:t>]</w:t>
      </w:r>
      <w:r w:rsidR="00170552" w:rsidRPr="00C02F22">
        <w:rPr>
          <w:rStyle w:val="FootnoteReference"/>
          <w:sz w:val="20"/>
          <w:szCs w:val="20"/>
        </w:rPr>
        <w:footnoteReference w:id="87"/>
      </w:r>
      <w:r w:rsidR="00077617" w:rsidRPr="00C02F22">
        <w:rPr>
          <w:sz w:val="20"/>
          <w:szCs w:val="20"/>
        </w:rPr>
        <w:t xml:space="preserve"> may make term sheets</w:t>
      </w:r>
      <w:r w:rsidR="003C2B1E" w:rsidRPr="00C02F22">
        <w:rPr>
          <w:sz w:val="20"/>
          <w:szCs w:val="20"/>
        </w:rPr>
        <w:t xml:space="preserve"> or </w:t>
      </w:r>
      <w:r w:rsidR="00170552" w:rsidRPr="00C02F22">
        <w:rPr>
          <w:sz w:val="20"/>
          <w:szCs w:val="20"/>
        </w:rPr>
        <w:t>letters of interest</w:t>
      </w:r>
      <w:r w:rsidR="00077617" w:rsidRPr="00C02F22">
        <w:rPr>
          <w:sz w:val="20"/>
          <w:szCs w:val="20"/>
        </w:rPr>
        <w:t xml:space="preserve"> available, including as regards</w:t>
      </w:r>
      <w:r w:rsidR="00422F98" w:rsidRPr="00C02F22">
        <w:rPr>
          <w:sz w:val="20"/>
          <w:szCs w:val="20"/>
        </w:rPr>
        <w:t>:</w:t>
      </w:r>
      <w:r w:rsidR="00077617" w:rsidRPr="00C02F22">
        <w:rPr>
          <w:sz w:val="20"/>
          <w:szCs w:val="20"/>
        </w:rPr>
        <w:t xml:space="preserve"> (a) </w:t>
      </w:r>
      <w:r w:rsidR="006D4374" w:rsidRPr="00C02F22">
        <w:rPr>
          <w:sz w:val="20"/>
          <w:szCs w:val="20"/>
        </w:rPr>
        <w:t xml:space="preserve">to </w:t>
      </w:r>
      <w:r w:rsidR="00077617" w:rsidRPr="00C02F22">
        <w:rPr>
          <w:sz w:val="20"/>
          <w:szCs w:val="20"/>
        </w:rPr>
        <w:t xml:space="preserve">actual, </w:t>
      </w:r>
      <w:proofErr w:type="gramStart"/>
      <w:r w:rsidR="00077617" w:rsidRPr="00C02F22">
        <w:rPr>
          <w:sz w:val="20"/>
          <w:szCs w:val="20"/>
        </w:rPr>
        <w:t>potential</w:t>
      </w:r>
      <w:proofErr w:type="gramEnd"/>
      <w:r w:rsidR="00077617" w:rsidRPr="00C02F22">
        <w:rPr>
          <w:sz w:val="20"/>
          <w:szCs w:val="20"/>
        </w:rPr>
        <w:t xml:space="preserve"> </w:t>
      </w:r>
      <w:r w:rsidR="006D4374" w:rsidRPr="00C02F22">
        <w:rPr>
          <w:sz w:val="20"/>
          <w:szCs w:val="20"/>
        </w:rPr>
        <w:t xml:space="preserve">or </w:t>
      </w:r>
      <w:r w:rsidR="00077617" w:rsidRPr="00C02F22">
        <w:rPr>
          <w:sz w:val="20"/>
          <w:szCs w:val="20"/>
        </w:rPr>
        <w:t>perceived conflicts of interest (Role of the World Bank Group</w:t>
      </w:r>
      <w:r w:rsidR="006D4374" w:rsidRPr="00C02F22">
        <w:rPr>
          <w:sz w:val="20"/>
          <w:szCs w:val="20"/>
        </w:rPr>
        <w:t xml:space="preserve"> – Part III Section 2 of the </w:t>
      </w:r>
      <w:r w:rsidR="002A3D0B" w:rsidRPr="009049F5">
        <w:rPr>
          <w:sz w:val="20"/>
          <w:szCs w:val="20"/>
        </w:rPr>
        <w:t>RFQ</w:t>
      </w:r>
      <w:r w:rsidR="00077617" w:rsidRPr="00C02F22">
        <w:rPr>
          <w:sz w:val="20"/>
          <w:szCs w:val="20"/>
        </w:rPr>
        <w:t>)</w:t>
      </w:r>
      <w:r w:rsidR="00422F98" w:rsidRPr="00C02F22">
        <w:rPr>
          <w:sz w:val="20"/>
          <w:szCs w:val="20"/>
        </w:rPr>
        <w:t>;</w:t>
      </w:r>
      <w:r w:rsidR="00077617" w:rsidRPr="00C02F22">
        <w:rPr>
          <w:sz w:val="20"/>
          <w:szCs w:val="20"/>
        </w:rPr>
        <w:t xml:space="preserve"> and (b)</w:t>
      </w:r>
      <w:r w:rsidR="00C649FB" w:rsidRPr="00C02F22">
        <w:rPr>
          <w:sz w:val="20"/>
          <w:szCs w:val="20"/>
        </w:rPr>
        <w:t>]</w:t>
      </w:r>
      <w:r w:rsidR="00077617" w:rsidRPr="00C02F22">
        <w:rPr>
          <w:sz w:val="20"/>
          <w:szCs w:val="20"/>
        </w:rPr>
        <w:t xml:space="preserve"> the absence of any commitment to invest (No Commitment to Invest</w:t>
      </w:r>
      <w:r w:rsidR="006D4374" w:rsidRPr="00C02F22">
        <w:rPr>
          <w:sz w:val="20"/>
          <w:szCs w:val="20"/>
        </w:rPr>
        <w:t xml:space="preserve"> – Part III Section 3 of the </w:t>
      </w:r>
      <w:r w:rsidR="002A3D0B" w:rsidRPr="009049F5">
        <w:rPr>
          <w:sz w:val="20"/>
          <w:szCs w:val="20"/>
        </w:rPr>
        <w:t>RFQ</w:t>
      </w:r>
      <w:r w:rsidR="00077617" w:rsidRPr="00C02F22">
        <w:rPr>
          <w:sz w:val="20"/>
          <w:szCs w:val="20"/>
        </w:rPr>
        <w:t>).</w:t>
      </w:r>
      <w:r w:rsidR="006D4374" w:rsidRPr="009049F5">
        <w:rPr>
          <w:sz w:val="20"/>
          <w:szCs w:val="20"/>
        </w:rPr>
        <w:t xml:space="preserve"> </w:t>
      </w:r>
    </w:p>
    <w:p w14:paraId="221AC717" w14:textId="16979F62" w:rsidR="00337AB1" w:rsidRPr="00877112" w:rsidRDefault="008B1654" w:rsidP="00F91F6A">
      <w:pPr>
        <w:pStyle w:val="Head20"/>
        <w:outlineLvl w:val="9"/>
        <w:rPr>
          <w:sz w:val="20"/>
          <w:szCs w:val="20"/>
        </w:rPr>
      </w:pPr>
      <w:bookmarkStart w:id="220" w:name="_Toc86604398"/>
      <w:bookmarkStart w:id="221" w:name="_Toc86614862"/>
      <w:bookmarkEnd w:id="220"/>
      <w:bookmarkEnd w:id="221"/>
      <w:r w:rsidRPr="00877112">
        <w:rPr>
          <w:sz w:val="20"/>
          <w:szCs w:val="20"/>
        </w:rPr>
        <w:t>Preq</w:t>
      </w:r>
      <w:r w:rsidR="00090F7F" w:rsidRPr="00877112">
        <w:rPr>
          <w:sz w:val="20"/>
          <w:szCs w:val="20"/>
        </w:rPr>
        <w:t>ualified Bidder</w:t>
      </w:r>
      <w:r w:rsidR="00077617" w:rsidRPr="00877112">
        <w:rPr>
          <w:sz w:val="20"/>
          <w:szCs w:val="20"/>
        </w:rPr>
        <w:t>s should note that</w:t>
      </w:r>
      <w:r w:rsidR="00422F98">
        <w:rPr>
          <w:sz w:val="20"/>
          <w:szCs w:val="20"/>
        </w:rPr>
        <w:t>:</w:t>
      </w:r>
      <w:r w:rsidR="00077617" w:rsidRPr="00877112">
        <w:rPr>
          <w:sz w:val="20"/>
          <w:szCs w:val="20"/>
        </w:rPr>
        <w:t xml:space="preserve"> (a) unless expressly stated otherwise in a particular term sheet</w:t>
      </w:r>
      <w:r w:rsidR="00AC3D61">
        <w:rPr>
          <w:sz w:val="20"/>
          <w:szCs w:val="20"/>
        </w:rPr>
        <w:t>,</w:t>
      </w:r>
      <w:r w:rsidR="004E2423" w:rsidRPr="00877112">
        <w:rPr>
          <w:sz w:val="20"/>
          <w:szCs w:val="20"/>
        </w:rPr>
        <w:t xml:space="preserve"> </w:t>
      </w:r>
      <w:r w:rsidR="00ED7621">
        <w:rPr>
          <w:sz w:val="20"/>
          <w:szCs w:val="20"/>
        </w:rPr>
        <w:t xml:space="preserve">a </w:t>
      </w:r>
      <w:r w:rsidR="00170552" w:rsidRPr="00877112">
        <w:rPr>
          <w:sz w:val="20"/>
          <w:szCs w:val="20"/>
        </w:rPr>
        <w:t>letter of interest</w:t>
      </w:r>
      <w:r w:rsidR="00AC3D61">
        <w:rPr>
          <w:sz w:val="20"/>
          <w:szCs w:val="20"/>
        </w:rPr>
        <w:t>, or a letter of commitment</w:t>
      </w:r>
      <w:r w:rsidR="00077617" w:rsidRPr="00877112">
        <w:rPr>
          <w:sz w:val="20"/>
          <w:szCs w:val="20"/>
        </w:rPr>
        <w:t>, all term sheets</w:t>
      </w:r>
      <w:r w:rsidR="006D4374">
        <w:rPr>
          <w:sz w:val="20"/>
          <w:szCs w:val="20"/>
        </w:rPr>
        <w:t xml:space="preserve">, </w:t>
      </w:r>
      <w:r w:rsidR="00A91099" w:rsidRPr="00877112">
        <w:rPr>
          <w:sz w:val="20"/>
          <w:szCs w:val="20"/>
        </w:rPr>
        <w:t>letters</w:t>
      </w:r>
      <w:r w:rsidR="00170552" w:rsidRPr="00877112">
        <w:rPr>
          <w:sz w:val="20"/>
          <w:szCs w:val="20"/>
        </w:rPr>
        <w:t xml:space="preserve"> of interest </w:t>
      </w:r>
      <w:r w:rsidR="006D4374">
        <w:rPr>
          <w:sz w:val="20"/>
          <w:szCs w:val="20"/>
        </w:rPr>
        <w:t xml:space="preserve">and </w:t>
      </w:r>
      <w:r w:rsidR="00181BD7">
        <w:rPr>
          <w:sz w:val="20"/>
          <w:szCs w:val="20"/>
        </w:rPr>
        <w:t>l</w:t>
      </w:r>
      <w:r w:rsidR="006D4374">
        <w:rPr>
          <w:sz w:val="20"/>
          <w:szCs w:val="20"/>
        </w:rPr>
        <w:t xml:space="preserve">etters of commitment </w:t>
      </w:r>
      <w:r w:rsidR="00077617" w:rsidRPr="00877112">
        <w:rPr>
          <w:sz w:val="20"/>
          <w:szCs w:val="20"/>
        </w:rPr>
        <w:t xml:space="preserve">have been issued on the basis of the version of this RFP and of the form of </w:t>
      </w:r>
      <w:r w:rsidR="00A91099" w:rsidRPr="00877112">
        <w:rPr>
          <w:sz w:val="20"/>
          <w:szCs w:val="20"/>
        </w:rPr>
        <w:t xml:space="preserve">Project Agreements </w:t>
      </w:r>
      <w:r w:rsidR="00077617" w:rsidRPr="00877112">
        <w:rPr>
          <w:sz w:val="20"/>
          <w:szCs w:val="20"/>
        </w:rPr>
        <w:t xml:space="preserve">that will be included in the </w:t>
      </w:r>
      <w:r w:rsidR="00A91099" w:rsidRPr="00877112">
        <w:rPr>
          <w:sz w:val="20"/>
          <w:szCs w:val="20"/>
        </w:rPr>
        <w:t xml:space="preserve">Virtual </w:t>
      </w:r>
      <w:r w:rsidR="00077617" w:rsidRPr="00877112">
        <w:rPr>
          <w:sz w:val="20"/>
          <w:szCs w:val="20"/>
        </w:rPr>
        <w:t>Data Room</w:t>
      </w:r>
      <w:r w:rsidR="00422F98">
        <w:rPr>
          <w:sz w:val="20"/>
          <w:szCs w:val="20"/>
        </w:rPr>
        <w:t>;</w:t>
      </w:r>
      <w:r w:rsidR="00077617" w:rsidRPr="00877112">
        <w:rPr>
          <w:sz w:val="20"/>
          <w:szCs w:val="20"/>
        </w:rPr>
        <w:t xml:space="preserve"> and (b) any subsequent changes to such documents may result in amendment or withdrawal of such term sheet</w:t>
      </w:r>
      <w:r w:rsidR="004E2423" w:rsidRPr="00877112">
        <w:rPr>
          <w:sz w:val="20"/>
          <w:szCs w:val="20"/>
        </w:rPr>
        <w:t>s</w:t>
      </w:r>
      <w:r w:rsidR="006D4374">
        <w:rPr>
          <w:sz w:val="20"/>
          <w:szCs w:val="20"/>
        </w:rPr>
        <w:t>,</w:t>
      </w:r>
      <w:r w:rsidR="004E2423" w:rsidRPr="00877112">
        <w:rPr>
          <w:sz w:val="20"/>
          <w:szCs w:val="20"/>
        </w:rPr>
        <w:t xml:space="preserve"> </w:t>
      </w:r>
      <w:r w:rsidR="00A91099" w:rsidRPr="00877112">
        <w:rPr>
          <w:sz w:val="20"/>
          <w:szCs w:val="20"/>
        </w:rPr>
        <w:t>letters if interest</w:t>
      </w:r>
      <w:r w:rsidR="006D4374">
        <w:rPr>
          <w:sz w:val="20"/>
          <w:szCs w:val="20"/>
        </w:rPr>
        <w:t xml:space="preserve"> or letters of commitment</w:t>
      </w:r>
      <w:r w:rsidR="00077617" w:rsidRPr="00877112">
        <w:rPr>
          <w:sz w:val="20"/>
          <w:szCs w:val="20"/>
        </w:rPr>
        <w:t>.</w:t>
      </w:r>
    </w:p>
    <w:p w14:paraId="666B8BDC" w14:textId="527726B2" w:rsidR="00517CD2" w:rsidRDefault="00E473F7" w:rsidP="00F91F6A">
      <w:pPr>
        <w:pStyle w:val="Head20"/>
        <w:outlineLvl w:val="9"/>
        <w:rPr>
          <w:sz w:val="20"/>
          <w:szCs w:val="20"/>
        </w:rPr>
      </w:pPr>
      <w:r w:rsidRPr="00517CD2">
        <w:rPr>
          <w:sz w:val="20"/>
          <w:szCs w:val="20"/>
        </w:rPr>
        <w:t>Finally, Prequalified Bidders should note that any fees or costs payable to [</w:t>
      </w:r>
      <w:r w:rsidR="00BF1F5E" w:rsidRPr="00517CD2">
        <w:rPr>
          <w:sz w:val="20"/>
          <w:szCs w:val="20"/>
        </w:rPr>
        <w:t xml:space="preserve">any of </w:t>
      </w:r>
      <w:r w:rsidRPr="00517CD2">
        <w:rPr>
          <w:sz w:val="20"/>
          <w:szCs w:val="20"/>
        </w:rPr>
        <w:t>IFC Investment, MIGA and/or the World Bank]</w:t>
      </w:r>
      <w:r w:rsidRPr="00877112">
        <w:rPr>
          <w:rStyle w:val="FootnoteReference"/>
          <w:sz w:val="20"/>
          <w:szCs w:val="20"/>
        </w:rPr>
        <w:footnoteReference w:id="88"/>
      </w:r>
      <w:r w:rsidRPr="00517CD2">
        <w:rPr>
          <w:sz w:val="20"/>
          <w:szCs w:val="20"/>
        </w:rPr>
        <w:t xml:space="preserve"> as contemplated in their respective term sheets or letters of interest will be for the account of the Concessionaire or other beneficiary (as applicable).</w:t>
      </w:r>
    </w:p>
    <w:p w14:paraId="0EE0585E" w14:textId="2BEC2C76" w:rsidR="002140F1" w:rsidRPr="00971943" w:rsidRDefault="00971943" w:rsidP="00971943">
      <w:pPr>
        <w:pStyle w:val="Head10"/>
        <w:rPr>
          <w:rFonts w:ascii="FedraSans-NormalTF" w:hAnsi="FedraSans-NormalTF"/>
          <w:szCs w:val="22"/>
        </w:rPr>
      </w:pPr>
      <w:bookmarkStart w:id="222" w:name="_Toc106902646"/>
      <w:bookmarkStart w:id="223" w:name="_Toc108719012"/>
      <w:r w:rsidRPr="00971943">
        <w:rPr>
          <w:rFonts w:ascii="FedraSans-NormalTF" w:hAnsi="FedraSans-NormalTF"/>
          <w:szCs w:val="22"/>
        </w:rPr>
        <w:lastRenderedPageBreak/>
        <w:t>Conflict of Interest</w:t>
      </w:r>
      <w:bookmarkEnd w:id="223"/>
    </w:p>
    <w:p w14:paraId="5EC9BCA6" w14:textId="48D42D72" w:rsidR="00F2202B" w:rsidRPr="00971943" w:rsidRDefault="002140F1" w:rsidP="00971943">
      <w:pPr>
        <w:pStyle w:val="Head20"/>
        <w:outlineLvl w:val="9"/>
        <w:rPr>
          <w:sz w:val="20"/>
          <w:szCs w:val="20"/>
        </w:rPr>
      </w:pPr>
      <w:r w:rsidRPr="00971943">
        <w:rPr>
          <w:sz w:val="20"/>
          <w:szCs w:val="20"/>
        </w:rPr>
        <w:t xml:space="preserve">11.1 </w:t>
      </w:r>
      <w:r w:rsidR="00517CD2" w:rsidRPr="00971943">
        <w:rPr>
          <w:sz w:val="20"/>
          <w:szCs w:val="20"/>
        </w:rPr>
        <w:t>If due to IFC, [IDA</w:t>
      </w:r>
      <w:r w:rsidR="001D1933" w:rsidRPr="00971943">
        <w:rPr>
          <w:sz w:val="20"/>
          <w:szCs w:val="20"/>
        </w:rPr>
        <w:t>,</w:t>
      </w:r>
      <w:r w:rsidR="00517CD2" w:rsidRPr="00971943">
        <w:rPr>
          <w:sz w:val="20"/>
          <w:szCs w:val="20"/>
        </w:rPr>
        <w:t>] [</w:t>
      </w:r>
      <w:r w:rsidR="00D50DF0" w:rsidRPr="00971943">
        <w:rPr>
          <w:sz w:val="20"/>
          <w:szCs w:val="20"/>
        </w:rPr>
        <w:t>IBRD</w:t>
      </w:r>
      <w:r w:rsidR="00517CD2" w:rsidRPr="00971943">
        <w:rPr>
          <w:sz w:val="20"/>
          <w:szCs w:val="20"/>
        </w:rPr>
        <w:t xml:space="preserve">] or MIGA individually or collectively having </w:t>
      </w:r>
      <w:r w:rsidR="00E87268" w:rsidRPr="00971943">
        <w:rPr>
          <w:sz w:val="20"/>
          <w:szCs w:val="20"/>
        </w:rPr>
        <w:t xml:space="preserve">any or </w:t>
      </w:r>
      <w:r w:rsidR="00517CD2" w:rsidRPr="00971943">
        <w:rPr>
          <w:sz w:val="20"/>
          <w:szCs w:val="20"/>
        </w:rPr>
        <w:t xml:space="preserve">multiple </w:t>
      </w:r>
      <w:r w:rsidR="00E87268" w:rsidRPr="00971943">
        <w:rPr>
          <w:sz w:val="20"/>
          <w:szCs w:val="20"/>
        </w:rPr>
        <w:t xml:space="preserve">past, </w:t>
      </w:r>
      <w:r w:rsidR="00517CD2" w:rsidRPr="00971943">
        <w:rPr>
          <w:sz w:val="20"/>
          <w:szCs w:val="20"/>
        </w:rPr>
        <w:t xml:space="preserve">current or prospective roles </w:t>
      </w:r>
      <w:r w:rsidR="00E87268" w:rsidRPr="00971943">
        <w:rPr>
          <w:sz w:val="20"/>
          <w:szCs w:val="20"/>
        </w:rPr>
        <w:t>in connection with (</w:t>
      </w:r>
      <w:proofErr w:type="spellStart"/>
      <w:r w:rsidR="00E87268" w:rsidRPr="00971943">
        <w:rPr>
          <w:sz w:val="20"/>
          <w:szCs w:val="20"/>
        </w:rPr>
        <w:t>i</w:t>
      </w:r>
      <w:proofErr w:type="spellEnd"/>
      <w:r w:rsidR="00E87268" w:rsidRPr="00971943">
        <w:rPr>
          <w:sz w:val="20"/>
          <w:szCs w:val="20"/>
        </w:rPr>
        <w:t xml:space="preserve">) </w:t>
      </w:r>
      <w:r w:rsidR="00517CD2" w:rsidRPr="00971943">
        <w:rPr>
          <w:sz w:val="20"/>
          <w:szCs w:val="20"/>
        </w:rPr>
        <w:t>the development, implementation, or financing of the Project</w:t>
      </w:r>
      <w:r w:rsidR="00E87268" w:rsidRPr="00971943">
        <w:rPr>
          <w:sz w:val="20"/>
          <w:szCs w:val="20"/>
        </w:rPr>
        <w:t xml:space="preserve"> (such as Transaction Advisor, investor, guarantee provider)</w:t>
      </w:r>
      <w:r w:rsidR="00517CD2" w:rsidRPr="00971943">
        <w:rPr>
          <w:sz w:val="20"/>
          <w:szCs w:val="20"/>
        </w:rPr>
        <w:t xml:space="preserve">, or </w:t>
      </w:r>
      <w:r w:rsidR="00E87268" w:rsidRPr="00971943">
        <w:rPr>
          <w:sz w:val="20"/>
          <w:szCs w:val="20"/>
        </w:rPr>
        <w:t xml:space="preserve">(ii) </w:t>
      </w:r>
      <w:r w:rsidR="00B0732B" w:rsidRPr="00971943">
        <w:rPr>
          <w:sz w:val="20"/>
          <w:szCs w:val="20"/>
        </w:rPr>
        <w:t>any</w:t>
      </w:r>
      <w:r w:rsidR="00517CD2" w:rsidRPr="00971943">
        <w:rPr>
          <w:sz w:val="20"/>
          <w:szCs w:val="20"/>
        </w:rPr>
        <w:t xml:space="preserve"> financial or advisory relationships </w:t>
      </w:r>
      <w:r w:rsidR="00B0732B" w:rsidRPr="00971943">
        <w:rPr>
          <w:sz w:val="20"/>
          <w:szCs w:val="20"/>
        </w:rPr>
        <w:t xml:space="preserve">with </w:t>
      </w:r>
      <w:r w:rsidR="00517CD2" w:rsidRPr="00971943">
        <w:rPr>
          <w:sz w:val="20"/>
          <w:szCs w:val="20"/>
        </w:rPr>
        <w:t xml:space="preserve">a Prequalified Bidder (or its affiliate), the Procuring Authority, [or] the government of the relevant country [or the </w:t>
      </w:r>
      <w:r w:rsidR="00074838" w:rsidRPr="00971943">
        <w:rPr>
          <w:sz w:val="20"/>
          <w:szCs w:val="20"/>
        </w:rPr>
        <w:t>G</w:t>
      </w:r>
      <w:r w:rsidR="00517CD2" w:rsidRPr="00971943">
        <w:rPr>
          <w:sz w:val="20"/>
          <w:szCs w:val="20"/>
        </w:rPr>
        <w:t>rantor</w:t>
      </w:r>
      <w:r w:rsidR="00517CD2" w:rsidRPr="00971943">
        <w:rPr>
          <w:sz w:val="20"/>
          <w:szCs w:val="20"/>
        </w:rPr>
        <w:footnoteReference w:id="89"/>
      </w:r>
      <w:r w:rsidR="00517CD2" w:rsidRPr="00971943">
        <w:rPr>
          <w:sz w:val="20"/>
          <w:szCs w:val="20"/>
        </w:rPr>
        <w:t>],) an actual or perceived conflict of interest arises, each World Bank Group institution</w:t>
      </w:r>
      <w:r w:rsidR="00B0732B" w:rsidRPr="00971943">
        <w:rPr>
          <w:sz w:val="20"/>
          <w:szCs w:val="20"/>
        </w:rPr>
        <w:t>s</w:t>
      </w:r>
      <w:r w:rsidR="00517CD2" w:rsidRPr="00971943">
        <w:rPr>
          <w:sz w:val="20"/>
          <w:szCs w:val="20"/>
        </w:rPr>
        <w:t xml:space="preserve"> will address any such conflicts of interest pursuant to </w:t>
      </w:r>
      <w:r w:rsidR="00B0732B" w:rsidRPr="00971943">
        <w:rPr>
          <w:sz w:val="20"/>
          <w:szCs w:val="20"/>
        </w:rPr>
        <w:t xml:space="preserve">their respective </w:t>
      </w:r>
      <w:r w:rsidR="00517CD2" w:rsidRPr="00971943">
        <w:rPr>
          <w:sz w:val="20"/>
          <w:szCs w:val="20"/>
        </w:rPr>
        <w:t>policies and procedures regarding the management of operational conflicts of interest, which may include, among other things, disclosures, obtaining consents, implementation of separation of teams and control of information flows as appropriate.</w:t>
      </w:r>
      <w:r w:rsidR="0081625A" w:rsidRPr="00971943">
        <w:rPr>
          <w:sz w:val="20"/>
          <w:szCs w:val="20"/>
        </w:rPr>
        <w:footnoteReference w:id="90"/>
      </w:r>
      <w:bookmarkEnd w:id="222"/>
    </w:p>
    <w:p w14:paraId="7765E9D4" w14:textId="56735DA1" w:rsidR="005039AF" w:rsidRPr="009049F5" w:rsidRDefault="00D50DF0" w:rsidP="005039AF">
      <w:pPr>
        <w:pStyle w:val="Head10"/>
        <w:rPr>
          <w:rFonts w:ascii="FedraSans-NormalTF" w:hAnsi="FedraSans-NormalTF"/>
          <w:szCs w:val="22"/>
        </w:rPr>
      </w:pPr>
      <w:r w:rsidRPr="009049F5">
        <w:rPr>
          <w:rFonts w:ascii="FedraSans-NormalTF" w:hAnsi="FedraSans-NormalTF"/>
          <w:bCs/>
          <w:sz w:val="20"/>
        </w:rPr>
        <w:t xml:space="preserve"> </w:t>
      </w:r>
      <w:bookmarkStart w:id="224" w:name="_Toc104375186"/>
      <w:bookmarkStart w:id="225" w:name="_Toc86622389"/>
      <w:bookmarkStart w:id="226" w:name="_Toc86626988"/>
      <w:bookmarkStart w:id="227" w:name="_Toc106902647"/>
      <w:bookmarkStart w:id="228" w:name="_Toc108719013"/>
      <w:bookmarkEnd w:id="224"/>
      <w:bookmarkEnd w:id="225"/>
      <w:bookmarkEnd w:id="226"/>
      <w:r w:rsidR="005039AF" w:rsidRPr="009049F5">
        <w:rPr>
          <w:rFonts w:ascii="FedraSans-NormalTF" w:hAnsi="FedraSans-NormalTF"/>
          <w:szCs w:val="22"/>
        </w:rPr>
        <w:t>Procurement Related Complaint</w:t>
      </w:r>
      <w:bookmarkEnd w:id="227"/>
      <w:bookmarkEnd w:id="228"/>
    </w:p>
    <w:p w14:paraId="4ED63201" w14:textId="2035F7F3" w:rsidR="00671DD2" w:rsidRPr="00877112" w:rsidRDefault="00671DD2" w:rsidP="00F91F6A">
      <w:pPr>
        <w:pStyle w:val="Head20"/>
        <w:outlineLvl w:val="9"/>
        <w:rPr>
          <w:sz w:val="20"/>
          <w:szCs w:val="20"/>
        </w:rPr>
      </w:pPr>
      <w:r w:rsidRPr="00877112">
        <w:rPr>
          <w:sz w:val="20"/>
          <w:szCs w:val="20"/>
        </w:rPr>
        <w:t xml:space="preserve">The procedures for making a Procurement-related Complaint are detailed in the </w:t>
      </w:r>
      <w:r w:rsidR="005F32AF" w:rsidRPr="00877112">
        <w:rPr>
          <w:sz w:val="20"/>
          <w:szCs w:val="20"/>
        </w:rPr>
        <w:t>[</w:t>
      </w:r>
      <w:r w:rsidRPr="00877112">
        <w:rPr>
          <w:sz w:val="20"/>
          <w:szCs w:val="20"/>
        </w:rPr>
        <w:t>“Procurement Regulations for IPF Borrowers (Annex III).”</w:t>
      </w:r>
      <w:r w:rsidR="005F32AF" w:rsidRPr="00877112">
        <w:rPr>
          <w:sz w:val="20"/>
          <w:szCs w:val="20"/>
        </w:rPr>
        <w:t>]</w:t>
      </w:r>
      <w:r w:rsidRPr="00877112">
        <w:rPr>
          <w:sz w:val="20"/>
          <w:szCs w:val="20"/>
        </w:rPr>
        <w:t xml:space="preserve"> If a</w:t>
      </w:r>
      <w:r w:rsidR="006A27A6" w:rsidRPr="00877112">
        <w:rPr>
          <w:sz w:val="20"/>
          <w:szCs w:val="20"/>
        </w:rPr>
        <w:t xml:space="preserve"> Prequalified Bidder</w:t>
      </w:r>
      <w:r w:rsidRPr="00877112">
        <w:rPr>
          <w:sz w:val="20"/>
          <w:szCs w:val="20"/>
        </w:rPr>
        <w:t xml:space="preserve"> wishes to make a Procurement-related Complaint, the</w:t>
      </w:r>
      <w:r w:rsidR="006A27A6" w:rsidRPr="00877112">
        <w:rPr>
          <w:sz w:val="20"/>
          <w:szCs w:val="20"/>
        </w:rPr>
        <w:t xml:space="preserve"> Prequalified Bidder</w:t>
      </w:r>
      <w:r w:rsidRPr="00877112">
        <w:rPr>
          <w:sz w:val="20"/>
          <w:szCs w:val="20"/>
        </w:rPr>
        <w:t xml:space="preserve"> shall submit its complaint following these procedures, in Writing (by the quickest means available, such as by email or fax), to</w:t>
      </w:r>
      <w:r w:rsidR="00AF1C30" w:rsidRPr="00877112">
        <w:rPr>
          <w:sz w:val="20"/>
          <w:szCs w:val="20"/>
        </w:rPr>
        <w:t xml:space="preserve"> the address specified in Appendix 1, Part 1 – Project and Background Information.</w:t>
      </w:r>
    </w:p>
    <w:p w14:paraId="54E13E39" w14:textId="77777777" w:rsidR="00671DD2" w:rsidRPr="00877112" w:rsidRDefault="00671DD2" w:rsidP="00F91F6A">
      <w:pPr>
        <w:pStyle w:val="Head20"/>
        <w:outlineLvl w:val="9"/>
        <w:rPr>
          <w:sz w:val="20"/>
          <w:szCs w:val="20"/>
        </w:rPr>
      </w:pPr>
      <w:r w:rsidRPr="00877112">
        <w:rPr>
          <w:sz w:val="20"/>
          <w:szCs w:val="20"/>
        </w:rPr>
        <w:t>In summary, a Procurement-related Complaint may challenge any of the following:</w:t>
      </w:r>
    </w:p>
    <w:p w14:paraId="601CEDD7" w14:textId="4D625E4C" w:rsidR="00671DD2" w:rsidRPr="00877112" w:rsidRDefault="00422F98" w:rsidP="009049F5">
      <w:pPr>
        <w:pStyle w:val="Head40"/>
        <w:rPr>
          <w:rFonts w:ascii="FedraSans-NormalTF" w:hAnsi="FedraSans-NormalTF"/>
          <w:sz w:val="20"/>
          <w:szCs w:val="20"/>
        </w:rPr>
      </w:pPr>
      <w:r>
        <w:rPr>
          <w:rFonts w:ascii="FedraSans-NormalTF" w:hAnsi="FedraSans-NormalTF"/>
          <w:sz w:val="20"/>
          <w:szCs w:val="20"/>
        </w:rPr>
        <w:t>t</w:t>
      </w:r>
      <w:r w:rsidR="00671DD2" w:rsidRPr="00877112">
        <w:rPr>
          <w:rFonts w:ascii="FedraSans-NormalTF" w:hAnsi="FedraSans-NormalTF"/>
          <w:sz w:val="20"/>
          <w:szCs w:val="20"/>
        </w:rPr>
        <w:t xml:space="preserve">he terms of this </w:t>
      </w:r>
      <w:proofErr w:type="gramStart"/>
      <w:r w:rsidR="006F4720" w:rsidRPr="00877112">
        <w:rPr>
          <w:rFonts w:ascii="FedraSans-NormalTF" w:hAnsi="FedraSans-NormalTF"/>
          <w:sz w:val="20"/>
          <w:szCs w:val="20"/>
        </w:rPr>
        <w:t>RFP</w:t>
      </w:r>
      <w:r w:rsidR="00671DD2" w:rsidRPr="00877112">
        <w:rPr>
          <w:rFonts w:ascii="FedraSans-NormalTF" w:hAnsi="FedraSans-NormalTF"/>
          <w:sz w:val="20"/>
          <w:szCs w:val="20"/>
        </w:rPr>
        <w:t>;</w:t>
      </w:r>
      <w:proofErr w:type="gramEnd"/>
    </w:p>
    <w:p w14:paraId="50DD48D7" w14:textId="2D405143" w:rsidR="00671DD2" w:rsidRPr="00877112" w:rsidRDefault="00422F98" w:rsidP="009049F5">
      <w:pPr>
        <w:pStyle w:val="Head40"/>
        <w:rPr>
          <w:rFonts w:ascii="FedraSans-NormalTF" w:hAnsi="FedraSans-NormalTF"/>
          <w:sz w:val="20"/>
          <w:szCs w:val="20"/>
        </w:rPr>
      </w:pPr>
      <w:r>
        <w:rPr>
          <w:rFonts w:ascii="FedraSans-NormalTF" w:hAnsi="FedraSans-NormalTF"/>
          <w:sz w:val="20"/>
          <w:szCs w:val="20"/>
        </w:rPr>
        <w:t>t</w:t>
      </w:r>
      <w:r w:rsidR="00671DD2" w:rsidRPr="00877112">
        <w:rPr>
          <w:rFonts w:ascii="FedraSans-NormalTF" w:hAnsi="FedraSans-NormalTF"/>
          <w:sz w:val="20"/>
          <w:szCs w:val="20"/>
        </w:rPr>
        <w:t xml:space="preserve">he </w:t>
      </w:r>
      <w:r w:rsidR="00AC79E5" w:rsidRPr="00877112">
        <w:rPr>
          <w:rFonts w:ascii="FedraSans-NormalTF" w:hAnsi="FedraSans-NormalTF"/>
          <w:sz w:val="20"/>
          <w:szCs w:val="20"/>
        </w:rPr>
        <w:t>Procuring Authority</w:t>
      </w:r>
      <w:r w:rsidR="00671DD2" w:rsidRPr="00877112">
        <w:rPr>
          <w:rFonts w:ascii="FedraSans-NormalTF" w:hAnsi="FedraSans-NormalTF"/>
          <w:sz w:val="20"/>
          <w:szCs w:val="20"/>
        </w:rPr>
        <w:t>’s decision to exclude a</w:t>
      </w:r>
      <w:r w:rsidR="006A27A6" w:rsidRPr="00877112">
        <w:rPr>
          <w:rFonts w:ascii="FedraSans-NormalTF" w:hAnsi="FedraSans-NormalTF"/>
          <w:sz w:val="20"/>
          <w:szCs w:val="20"/>
        </w:rPr>
        <w:t xml:space="preserve"> Prequalified Bidder</w:t>
      </w:r>
      <w:r w:rsidR="00671DD2" w:rsidRPr="00877112">
        <w:rPr>
          <w:rFonts w:ascii="FedraSans-NormalTF" w:hAnsi="FedraSans-NormalTF"/>
          <w:sz w:val="20"/>
          <w:szCs w:val="20"/>
        </w:rPr>
        <w:t xml:space="preserve"> from the procurement process prior to the award of</w:t>
      </w:r>
      <w:r w:rsidR="00D61A1C">
        <w:rPr>
          <w:rFonts w:ascii="FedraSans-NormalTF" w:hAnsi="FedraSans-NormalTF"/>
          <w:sz w:val="20"/>
          <w:szCs w:val="20"/>
        </w:rPr>
        <w:t xml:space="preserve"> the </w:t>
      </w:r>
      <w:r w:rsidR="00430B28">
        <w:rPr>
          <w:rFonts w:ascii="FedraSans-NormalTF" w:hAnsi="FedraSans-NormalTF"/>
          <w:sz w:val="20"/>
          <w:szCs w:val="20"/>
        </w:rPr>
        <w:t>Project</w:t>
      </w:r>
      <w:r>
        <w:rPr>
          <w:rFonts w:ascii="FedraSans-NormalTF" w:hAnsi="FedraSans-NormalTF"/>
          <w:sz w:val="20"/>
          <w:szCs w:val="20"/>
        </w:rPr>
        <w:t>[s]</w:t>
      </w:r>
      <w:r w:rsidRPr="009049F5">
        <w:rPr>
          <w:sz w:val="20"/>
        </w:rPr>
        <w:footnoteReference w:id="91"/>
      </w:r>
      <w:r w:rsidR="00671DD2" w:rsidRPr="00877112">
        <w:rPr>
          <w:rFonts w:ascii="FedraSans-NormalTF" w:hAnsi="FedraSans-NormalTF"/>
          <w:sz w:val="20"/>
          <w:szCs w:val="20"/>
        </w:rPr>
        <w:t>; and</w:t>
      </w:r>
    </w:p>
    <w:p w14:paraId="7B7F0866" w14:textId="177A50CF" w:rsidR="005039AF" w:rsidRPr="00877112" w:rsidRDefault="00422F98" w:rsidP="009049F5">
      <w:pPr>
        <w:pStyle w:val="Head40"/>
        <w:rPr>
          <w:rFonts w:ascii="FedraSans-NormalTF" w:hAnsi="FedraSans-NormalTF"/>
          <w:sz w:val="20"/>
          <w:szCs w:val="20"/>
        </w:rPr>
      </w:pPr>
      <w:r>
        <w:rPr>
          <w:rFonts w:ascii="FedraSans-NormalTF" w:hAnsi="FedraSans-NormalTF"/>
          <w:sz w:val="20"/>
          <w:szCs w:val="20"/>
        </w:rPr>
        <w:t>t</w:t>
      </w:r>
      <w:r w:rsidR="00671DD2" w:rsidRPr="00877112">
        <w:rPr>
          <w:rFonts w:ascii="FedraSans-NormalTF" w:hAnsi="FedraSans-NormalTF"/>
          <w:sz w:val="20"/>
          <w:szCs w:val="20"/>
        </w:rPr>
        <w:t xml:space="preserve">he </w:t>
      </w:r>
      <w:r w:rsidR="00AC79E5" w:rsidRPr="00877112">
        <w:rPr>
          <w:rFonts w:ascii="FedraSans-NormalTF" w:hAnsi="FedraSans-NormalTF"/>
          <w:sz w:val="20"/>
          <w:szCs w:val="20"/>
        </w:rPr>
        <w:t>Procuring Authority</w:t>
      </w:r>
      <w:r w:rsidR="00671DD2" w:rsidRPr="00877112">
        <w:rPr>
          <w:rFonts w:ascii="FedraSans-NormalTF" w:hAnsi="FedraSans-NormalTF"/>
          <w:sz w:val="20"/>
          <w:szCs w:val="20"/>
        </w:rPr>
        <w:t>’s decision to award the contract.</w:t>
      </w:r>
    </w:p>
    <w:p w14:paraId="6B001191" w14:textId="0E131D1D" w:rsidR="001E7C3B" w:rsidRPr="009049F5" w:rsidRDefault="001E7C3B" w:rsidP="00856523">
      <w:pPr>
        <w:pStyle w:val="Head10"/>
        <w:rPr>
          <w:rFonts w:ascii="FedraSans-NormalTF" w:hAnsi="FedraSans-NormalTF"/>
          <w:szCs w:val="22"/>
        </w:rPr>
      </w:pPr>
      <w:bookmarkStart w:id="229" w:name="_Toc86622392"/>
      <w:bookmarkStart w:id="230" w:name="_Toc86626991"/>
      <w:bookmarkStart w:id="231" w:name="_Toc86622393"/>
      <w:bookmarkStart w:id="232" w:name="_Toc86626992"/>
      <w:bookmarkStart w:id="233" w:name="_Toc106902648"/>
      <w:bookmarkStart w:id="234" w:name="_Ref85739420"/>
      <w:bookmarkStart w:id="235" w:name="_Toc108719014"/>
      <w:bookmarkEnd w:id="229"/>
      <w:bookmarkEnd w:id="230"/>
      <w:bookmarkEnd w:id="231"/>
      <w:bookmarkEnd w:id="232"/>
      <w:r w:rsidRPr="009049F5">
        <w:rPr>
          <w:rFonts w:ascii="FedraSans-NormalTF" w:hAnsi="FedraSans-NormalTF"/>
          <w:szCs w:val="22"/>
        </w:rPr>
        <w:t>Revision of Technical Proposal</w:t>
      </w:r>
      <w:bookmarkEnd w:id="233"/>
      <w:bookmarkEnd w:id="235"/>
    </w:p>
    <w:p w14:paraId="3393A5A6" w14:textId="65934BA8" w:rsidR="001E7C3B" w:rsidRPr="00877112" w:rsidRDefault="001E7C3B" w:rsidP="00F91F6A">
      <w:pPr>
        <w:pStyle w:val="Head20"/>
        <w:numPr>
          <w:ilvl w:val="0"/>
          <w:numId w:val="0"/>
        </w:numPr>
        <w:ind w:left="720"/>
        <w:outlineLvl w:val="9"/>
        <w:rPr>
          <w:sz w:val="20"/>
          <w:szCs w:val="20"/>
        </w:rPr>
      </w:pPr>
      <w:r w:rsidRPr="00877112">
        <w:rPr>
          <w:sz w:val="20"/>
          <w:szCs w:val="20"/>
        </w:rPr>
        <w:t>After the Concessionaire has conducted due diligence on the Mini-Grids</w:t>
      </w:r>
      <w:r w:rsidR="00422F98">
        <w:rPr>
          <w:sz w:val="20"/>
          <w:szCs w:val="20"/>
        </w:rPr>
        <w:t xml:space="preserve"> [for a Project]</w:t>
      </w:r>
      <w:r w:rsidR="00422F98">
        <w:rPr>
          <w:rStyle w:val="FootnoteReference"/>
          <w:szCs w:val="20"/>
        </w:rPr>
        <w:footnoteReference w:id="92"/>
      </w:r>
      <w:r w:rsidRPr="00877112">
        <w:rPr>
          <w:sz w:val="20"/>
          <w:szCs w:val="20"/>
        </w:rPr>
        <w:t>, it may revise its Technical Proposal</w:t>
      </w:r>
      <w:r w:rsidR="00422F98" w:rsidRPr="00422F98">
        <w:rPr>
          <w:sz w:val="20"/>
          <w:szCs w:val="20"/>
        </w:rPr>
        <w:t xml:space="preserve"> </w:t>
      </w:r>
      <w:r w:rsidR="00422F98">
        <w:rPr>
          <w:sz w:val="20"/>
          <w:szCs w:val="20"/>
        </w:rPr>
        <w:t>[for that Project]</w:t>
      </w:r>
      <w:r w:rsidR="00422F98">
        <w:rPr>
          <w:rStyle w:val="FootnoteReference"/>
          <w:szCs w:val="20"/>
        </w:rPr>
        <w:footnoteReference w:id="93"/>
      </w:r>
      <w:r w:rsidR="00422F98" w:rsidRPr="00877112">
        <w:rPr>
          <w:sz w:val="20"/>
          <w:szCs w:val="20"/>
        </w:rPr>
        <w:t xml:space="preserve">, </w:t>
      </w:r>
      <w:r w:rsidRPr="00877112">
        <w:rPr>
          <w:sz w:val="20"/>
          <w:szCs w:val="20"/>
        </w:rPr>
        <w:t>and submit it to the Procuring Authority for approval. The Concessionaire will be bound to its revised Technical Proposa</w:t>
      </w:r>
      <w:r w:rsidR="00422F98">
        <w:rPr>
          <w:sz w:val="20"/>
          <w:szCs w:val="20"/>
        </w:rPr>
        <w:t>l [for that Project]</w:t>
      </w:r>
      <w:r w:rsidR="00422F98">
        <w:rPr>
          <w:rStyle w:val="FootnoteReference"/>
          <w:szCs w:val="20"/>
        </w:rPr>
        <w:footnoteReference w:id="94"/>
      </w:r>
      <w:r w:rsidRPr="00877112">
        <w:rPr>
          <w:sz w:val="20"/>
          <w:szCs w:val="20"/>
        </w:rPr>
        <w:t xml:space="preserve">. This shall not result in changes </w:t>
      </w:r>
      <w:r w:rsidR="00CC6F5D">
        <w:rPr>
          <w:sz w:val="20"/>
          <w:szCs w:val="20"/>
        </w:rPr>
        <w:t>to</w:t>
      </w:r>
      <w:r w:rsidR="00CC6F5D" w:rsidRPr="00877112">
        <w:rPr>
          <w:sz w:val="20"/>
          <w:szCs w:val="20"/>
        </w:rPr>
        <w:t xml:space="preserve"> </w:t>
      </w:r>
      <w:r w:rsidRPr="00877112">
        <w:rPr>
          <w:sz w:val="20"/>
          <w:szCs w:val="20"/>
        </w:rPr>
        <w:t>the Financial Proposal</w:t>
      </w:r>
      <w:r w:rsidR="00422F98">
        <w:rPr>
          <w:sz w:val="20"/>
          <w:szCs w:val="20"/>
        </w:rPr>
        <w:t xml:space="preserve"> [for that Project]</w:t>
      </w:r>
      <w:r w:rsidR="00422F98">
        <w:rPr>
          <w:rStyle w:val="FootnoteReference"/>
          <w:szCs w:val="20"/>
        </w:rPr>
        <w:footnoteReference w:id="95"/>
      </w:r>
      <w:r w:rsidRPr="00877112">
        <w:rPr>
          <w:sz w:val="20"/>
          <w:szCs w:val="20"/>
        </w:rPr>
        <w:t>.</w:t>
      </w:r>
    </w:p>
    <w:p w14:paraId="3834D276" w14:textId="22187ABC" w:rsidR="003627E0" w:rsidRPr="009049F5" w:rsidRDefault="00077617" w:rsidP="00856523">
      <w:pPr>
        <w:pStyle w:val="Head10"/>
        <w:rPr>
          <w:rFonts w:ascii="FedraSans-NormalTF" w:hAnsi="FedraSans-NormalTF"/>
          <w:szCs w:val="22"/>
        </w:rPr>
      </w:pPr>
      <w:bookmarkStart w:id="236" w:name="_Toc106902649"/>
      <w:bookmarkStart w:id="237" w:name="_Toc108719015"/>
      <w:r w:rsidRPr="009049F5">
        <w:rPr>
          <w:rFonts w:ascii="FedraSans-NormalTF" w:hAnsi="FedraSans-NormalTF"/>
          <w:szCs w:val="22"/>
        </w:rPr>
        <w:lastRenderedPageBreak/>
        <w:t>Sanctionable Practices</w:t>
      </w:r>
      <w:bookmarkEnd w:id="213"/>
      <w:bookmarkEnd w:id="214"/>
      <w:bookmarkEnd w:id="234"/>
      <w:r w:rsidR="00877112" w:rsidRPr="009049F5">
        <w:rPr>
          <w:rStyle w:val="FootnoteReference"/>
          <w:rFonts w:ascii="FedraSans-NormalTF" w:hAnsi="FedraSans-NormalTF"/>
          <w:sz w:val="22"/>
          <w:szCs w:val="22"/>
        </w:rPr>
        <w:footnoteReference w:id="96"/>
      </w:r>
      <w:bookmarkEnd w:id="236"/>
      <w:bookmarkEnd w:id="237"/>
    </w:p>
    <w:p w14:paraId="4BFADB0A" w14:textId="51AAF0A4" w:rsidR="003627E0" w:rsidRPr="00877112" w:rsidRDefault="00077617" w:rsidP="00F91F6A">
      <w:pPr>
        <w:pStyle w:val="Head20"/>
        <w:outlineLvl w:val="9"/>
        <w:rPr>
          <w:sz w:val="20"/>
          <w:szCs w:val="20"/>
        </w:rPr>
      </w:pPr>
      <w:r w:rsidRPr="00877112">
        <w:rPr>
          <w:sz w:val="20"/>
          <w:szCs w:val="20"/>
        </w:rPr>
        <w:t>No</w:t>
      </w:r>
      <w:r w:rsidR="006A27A6" w:rsidRPr="00877112">
        <w:rPr>
          <w:sz w:val="20"/>
          <w:szCs w:val="20"/>
        </w:rPr>
        <w:t xml:space="preserve"> Prequalified Bidder</w:t>
      </w:r>
      <w:r w:rsidRPr="00877112">
        <w:rPr>
          <w:sz w:val="20"/>
          <w:szCs w:val="20"/>
        </w:rPr>
        <w:t xml:space="preserve"> or Consortium Member shall engage in (or authori</w:t>
      </w:r>
      <w:r w:rsidR="00695DE2">
        <w:rPr>
          <w:sz w:val="20"/>
          <w:szCs w:val="20"/>
        </w:rPr>
        <w:t>se</w:t>
      </w:r>
      <w:r w:rsidRPr="00877112">
        <w:rPr>
          <w:sz w:val="20"/>
          <w:szCs w:val="20"/>
        </w:rPr>
        <w:t xml:space="preserve"> or permit any affiliate or any other person acting on its behalf to engage in) any Sanctionable Practices with respect to the Bidding Process or </w:t>
      </w:r>
      <w:r w:rsidR="00422F98">
        <w:rPr>
          <w:sz w:val="20"/>
          <w:szCs w:val="20"/>
        </w:rPr>
        <w:t>[</w:t>
      </w:r>
      <w:r w:rsidRPr="00877112">
        <w:rPr>
          <w:sz w:val="20"/>
          <w:szCs w:val="20"/>
        </w:rPr>
        <w:t>the</w:t>
      </w:r>
      <w:r w:rsidR="00422F98">
        <w:rPr>
          <w:sz w:val="20"/>
          <w:szCs w:val="20"/>
        </w:rPr>
        <w:t>/any]</w:t>
      </w:r>
      <w:r w:rsidR="00422F98">
        <w:rPr>
          <w:rStyle w:val="FootnoteReference"/>
          <w:szCs w:val="20"/>
        </w:rPr>
        <w:footnoteReference w:id="97"/>
      </w:r>
      <w:r w:rsidRPr="00877112">
        <w:rPr>
          <w:sz w:val="20"/>
          <w:szCs w:val="20"/>
        </w:rPr>
        <w:t xml:space="preserve"> Project (including the entry into, or performance of the obligations under, </w:t>
      </w:r>
      <w:r w:rsidR="0000253E">
        <w:rPr>
          <w:sz w:val="20"/>
          <w:szCs w:val="20"/>
        </w:rPr>
        <w:t>[</w:t>
      </w:r>
      <w:r w:rsidR="0000253E" w:rsidRPr="00877112">
        <w:rPr>
          <w:sz w:val="20"/>
          <w:szCs w:val="20"/>
        </w:rPr>
        <w:t>the</w:t>
      </w:r>
      <w:r w:rsidR="0000253E">
        <w:rPr>
          <w:sz w:val="20"/>
          <w:szCs w:val="20"/>
        </w:rPr>
        <w:t>/any]</w:t>
      </w:r>
      <w:r w:rsidR="0000253E">
        <w:rPr>
          <w:rStyle w:val="FootnoteReference"/>
          <w:szCs w:val="20"/>
        </w:rPr>
        <w:footnoteReference w:id="98"/>
      </w:r>
      <w:r w:rsidR="0000253E" w:rsidRPr="00877112">
        <w:rPr>
          <w:sz w:val="20"/>
          <w:szCs w:val="20"/>
        </w:rPr>
        <w:t xml:space="preserve"> </w:t>
      </w:r>
      <w:r w:rsidRPr="00877112">
        <w:rPr>
          <w:sz w:val="20"/>
          <w:szCs w:val="20"/>
        </w:rPr>
        <w:t>Project Agreements and the implementation, operation</w:t>
      </w:r>
      <w:r w:rsidR="00434996" w:rsidRPr="00877112">
        <w:rPr>
          <w:sz w:val="20"/>
          <w:szCs w:val="20"/>
        </w:rPr>
        <w:t>,</w:t>
      </w:r>
      <w:r w:rsidRPr="00877112">
        <w:rPr>
          <w:sz w:val="20"/>
          <w:szCs w:val="20"/>
        </w:rPr>
        <w:t xml:space="preserve"> and administration of </w:t>
      </w:r>
      <w:r w:rsidR="0000253E">
        <w:rPr>
          <w:sz w:val="20"/>
          <w:szCs w:val="20"/>
        </w:rPr>
        <w:t>[</w:t>
      </w:r>
      <w:r w:rsidR="0000253E" w:rsidRPr="00877112">
        <w:rPr>
          <w:sz w:val="20"/>
          <w:szCs w:val="20"/>
        </w:rPr>
        <w:t>the</w:t>
      </w:r>
      <w:r w:rsidR="0000253E">
        <w:rPr>
          <w:sz w:val="20"/>
          <w:szCs w:val="20"/>
        </w:rPr>
        <w:t>/any]</w:t>
      </w:r>
      <w:r w:rsidR="0000253E">
        <w:rPr>
          <w:rStyle w:val="FootnoteReference"/>
          <w:szCs w:val="20"/>
        </w:rPr>
        <w:footnoteReference w:id="99"/>
      </w:r>
      <w:r w:rsidR="0000253E" w:rsidRPr="00877112">
        <w:rPr>
          <w:sz w:val="20"/>
          <w:szCs w:val="20"/>
        </w:rPr>
        <w:t xml:space="preserve"> </w:t>
      </w:r>
      <w:r w:rsidRPr="00877112">
        <w:rPr>
          <w:sz w:val="20"/>
          <w:szCs w:val="20"/>
        </w:rPr>
        <w:t>Project).</w:t>
      </w:r>
    </w:p>
    <w:p w14:paraId="4F44B1BE" w14:textId="25DEB2C6" w:rsidR="003627E0" w:rsidRPr="00877112" w:rsidRDefault="00077617" w:rsidP="00F91F6A">
      <w:pPr>
        <w:pStyle w:val="Head20"/>
        <w:outlineLvl w:val="9"/>
        <w:rPr>
          <w:sz w:val="20"/>
          <w:szCs w:val="20"/>
        </w:rPr>
      </w:pPr>
      <w:r w:rsidRPr="00877112">
        <w:rPr>
          <w:sz w:val="20"/>
          <w:szCs w:val="20"/>
        </w:rPr>
        <w:t xml:space="preserve">For the purposes of this </w:t>
      </w:r>
      <w:r w:rsidR="00DD54C2" w:rsidRPr="00877112">
        <w:rPr>
          <w:sz w:val="20"/>
          <w:szCs w:val="20"/>
        </w:rPr>
        <w:t>S</w:t>
      </w:r>
      <w:r w:rsidRPr="00877112">
        <w:rPr>
          <w:sz w:val="20"/>
          <w:szCs w:val="20"/>
        </w:rPr>
        <w:t xml:space="preserve">ection </w:t>
      </w:r>
      <w:r w:rsidR="00264937" w:rsidRPr="00877112">
        <w:rPr>
          <w:sz w:val="20"/>
          <w:szCs w:val="20"/>
        </w:rPr>
        <w:fldChar w:fldCharType="begin"/>
      </w:r>
      <w:r w:rsidR="00264937" w:rsidRPr="00877112">
        <w:rPr>
          <w:sz w:val="20"/>
          <w:szCs w:val="20"/>
        </w:rPr>
        <w:instrText xml:space="preserve"> REF _Ref85739420 \r \h </w:instrText>
      </w:r>
      <w:r w:rsidR="00624FCA" w:rsidRPr="00877112">
        <w:rPr>
          <w:sz w:val="20"/>
          <w:szCs w:val="20"/>
        </w:rPr>
        <w:instrText xml:space="preserve"> \* MERGEFORMAT </w:instrText>
      </w:r>
      <w:r w:rsidR="00264937" w:rsidRPr="00877112">
        <w:rPr>
          <w:sz w:val="20"/>
          <w:szCs w:val="20"/>
        </w:rPr>
      </w:r>
      <w:r w:rsidR="00264937" w:rsidRPr="00877112">
        <w:rPr>
          <w:sz w:val="20"/>
          <w:szCs w:val="20"/>
        </w:rPr>
        <w:fldChar w:fldCharType="separate"/>
      </w:r>
      <w:r w:rsidR="001E4644">
        <w:rPr>
          <w:sz w:val="20"/>
          <w:szCs w:val="20"/>
        </w:rPr>
        <w:t>13</w:t>
      </w:r>
      <w:r w:rsidR="00264937" w:rsidRPr="00877112">
        <w:rPr>
          <w:sz w:val="20"/>
          <w:szCs w:val="20"/>
        </w:rPr>
        <w:fldChar w:fldCharType="end"/>
      </w:r>
      <w:r w:rsidRPr="00877112">
        <w:rPr>
          <w:sz w:val="20"/>
          <w:szCs w:val="20"/>
        </w:rPr>
        <w:t>, the capitali</w:t>
      </w:r>
      <w:r w:rsidR="00695DE2">
        <w:rPr>
          <w:sz w:val="20"/>
          <w:szCs w:val="20"/>
        </w:rPr>
        <w:t>sed</w:t>
      </w:r>
      <w:r w:rsidRPr="00877112">
        <w:rPr>
          <w:sz w:val="20"/>
          <w:szCs w:val="20"/>
        </w:rPr>
        <w:t xml:space="preserve"> terms below shall have the following meanings: </w:t>
      </w:r>
    </w:p>
    <w:p w14:paraId="1963ADA7" w14:textId="77777777" w:rsidR="003627E0" w:rsidRPr="00A904B3" w:rsidRDefault="00077617" w:rsidP="00856523">
      <w:pPr>
        <w:pStyle w:val="Head30"/>
        <w:rPr>
          <w:rFonts w:ascii="FedraSans-NormalTF" w:hAnsi="FedraSans-NormalTF"/>
          <w:sz w:val="20"/>
          <w:szCs w:val="20"/>
        </w:rPr>
      </w:pPr>
      <w:r w:rsidRPr="00A904B3">
        <w:rPr>
          <w:rFonts w:ascii="FedraSans-NormalTF" w:hAnsi="FedraSans-NormalTF"/>
          <w:b/>
          <w:sz w:val="20"/>
          <w:szCs w:val="20"/>
        </w:rPr>
        <w:t>Corrupt Practice</w:t>
      </w:r>
      <w:r w:rsidRPr="00A904B3">
        <w:rPr>
          <w:rFonts w:ascii="FedraSans-NormalTF" w:hAnsi="FedraSans-NormalTF"/>
          <w:sz w:val="20"/>
          <w:szCs w:val="20"/>
        </w:rPr>
        <w:t xml:space="preserve"> means the offering, giving, receiving, or soliciting, directly or indirectly, of anything of value to influence improperly the actions of another </w:t>
      </w:r>
      <w:proofErr w:type="gramStart"/>
      <w:r w:rsidRPr="00A904B3">
        <w:rPr>
          <w:rFonts w:ascii="FedraSans-NormalTF" w:hAnsi="FedraSans-NormalTF"/>
          <w:sz w:val="20"/>
          <w:szCs w:val="20"/>
        </w:rPr>
        <w:t>person;</w:t>
      </w:r>
      <w:proofErr w:type="gramEnd"/>
      <w:r w:rsidRPr="00A904B3">
        <w:rPr>
          <w:rFonts w:ascii="FedraSans-NormalTF" w:hAnsi="FedraSans-NormalTF"/>
          <w:sz w:val="20"/>
          <w:szCs w:val="20"/>
        </w:rPr>
        <w:t xml:space="preserve"> </w:t>
      </w:r>
    </w:p>
    <w:p w14:paraId="20099B2A" w14:textId="77777777" w:rsidR="003627E0" w:rsidRPr="00A904B3" w:rsidRDefault="00077617" w:rsidP="00856523">
      <w:pPr>
        <w:pStyle w:val="Head30"/>
        <w:rPr>
          <w:rFonts w:ascii="FedraSans-NormalTF" w:hAnsi="FedraSans-NormalTF"/>
          <w:sz w:val="20"/>
          <w:szCs w:val="20"/>
        </w:rPr>
      </w:pPr>
      <w:r w:rsidRPr="00A904B3">
        <w:rPr>
          <w:rFonts w:ascii="FedraSans-NormalTF" w:hAnsi="FedraSans-NormalTF"/>
          <w:b/>
          <w:sz w:val="20"/>
          <w:szCs w:val="20"/>
        </w:rPr>
        <w:t>Fraudulent Practice</w:t>
      </w:r>
      <w:r w:rsidRPr="00A904B3">
        <w:rPr>
          <w:rFonts w:ascii="FedraSans-NormalTF" w:hAnsi="FedraSans-NormalTF"/>
          <w:sz w:val="20"/>
          <w:szCs w:val="20"/>
        </w:rPr>
        <w:t xml:space="preserve"> means any action or omission, including misrepresentation, that knowingly or recklessly misleads, or attempts to mislead, a person to obtain a financial or other benefit or to avoid an </w:t>
      </w:r>
      <w:proofErr w:type="gramStart"/>
      <w:r w:rsidRPr="00A904B3">
        <w:rPr>
          <w:rFonts w:ascii="FedraSans-NormalTF" w:hAnsi="FedraSans-NormalTF"/>
          <w:sz w:val="20"/>
          <w:szCs w:val="20"/>
        </w:rPr>
        <w:t>obligation;</w:t>
      </w:r>
      <w:proofErr w:type="gramEnd"/>
      <w:r w:rsidRPr="00A904B3">
        <w:rPr>
          <w:rFonts w:ascii="FedraSans-NormalTF" w:hAnsi="FedraSans-NormalTF"/>
          <w:sz w:val="20"/>
          <w:szCs w:val="20"/>
        </w:rPr>
        <w:t xml:space="preserve"> </w:t>
      </w:r>
    </w:p>
    <w:p w14:paraId="2B925647" w14:textId="77777777" w:rsidR="003627E0" w:rsidRPr="00A904B3" w:rsidRDefault="00077617" w:rsidP="00856523">
      <w:pPr>
        <w:pStyle w:val="Head30"/>
        <w:rPr>
          <w:rFonts w:ascii="FedraSans-NormalTF" w:hAnsi="FedraSans-NormalTF"/>
          <w:sz w:val="20"/>
          <w:szCs w:val="20"/>
        </w:rPr>
      </w:pPr>
      <w:r w:rsidRPr="00A904B3">
        <w:rPr>
          <w:rFonts w:ascii="FedraSans-NormalTF" w:hAnsi="FedraSans-NormalTF"/>
          <w:b/>
          <w:sz w:val="20"/>
          <w:szCs w:val="20"/>
        </w:rPr>
        <w:t>Coercive Practice</w:t>
      </w:r>
      <w:r w:rsidRPr="00A904B3">
        <w:rPr>
          <w:rFonts w:ascii="FedraSans-NormalTF" w:hAnsi="FedraSans-NormalTF"/>
          <w:sz w:val="20"/>
          <w:szCs w:val="20"/>
        </w:rPr>
        <w:t xml:space="preserve"> means impairing or harming or threatening to impair or harm, directly or indirectly, any person or the property of the person to influence improperly the actions of a </w:t>
      </w:r>
      <w:proofErr w:type="gramStart"/>
      <w:r w:rsidRPr="00A904B3">
        <w:rPr>
          <w:rFonts w:ascii="FedraSans-NormalTF" w:hAnsi="FedraSans-NormalTF"/>
          <w:sz w:val="20"/>
          <w:szCs w:val="20"/>
        </w:rPr>
        <w:t>person;</w:t>
      </w:r>
      <w:proofErr w:type="gramEnd"/>
      <w:r w:rsidRPr="00A904B3">
        <w:rPr>
          <w:rFonts w:ascii="FedraSans-NormalTF" w:hAnsi="FedraSans-NormalTF"/>
          <w:sz w:val="20"/>
          <w:szCs w:val="20"/>
        </w:rPr>
        <w:t xml:space="preserve"> </w:t>
      </w:r>
    </w:p>
    <w:p w14:paraId="2804A83A" w14:textId="77777777" w:rsidR="003627E0" w:rsidRPr="00A904B3" w:rsidRDefault="00077617" w:rsidP="00856523">
      <w:pPr>
        <w:pStyle w:val="Head30"/>
        <w:rPr>
          <w:rFonts w:ascii="FedraSans-NormalTF" w:hAnsi="FedraSans-NormalTF"/>
          <w:sz w:val="20"/>
          <w:szCs w:val="20"/>
        </w:rPr>
      </w:pPr>
      <w:r w:rsidRPr="00A904B3">
        <w:rPr>
          <w:rFonts w:ascii="FedraSans-NormalTF" w:hAnsi="FedraSans-NormalTF"/>
          <w:b/>
          <w:sz w:val="20"/>
          <w:szCs w:val="20"/>
        </w:rPr>
        <w:t>Collusive Practice</w:t>
      </w:r>
      <w:r w:rsidRPr="00A904B3">
        <w:rPr>
          <w:rFonts w:ascii="FedraSans-NormalTF" w:hAnsi="FedraSans-NormalTF"/>
          <w:sz w:val="20"/>
          <w:szCs w:val="20"/>
        </w:rPr>
        <w:t xml:space="preserve"> means collusion between two or more persons for the purpose of rigging a tender process or arriving at any understanding or arrangement among participants in such process, or simulating competition, or restricting or manipulating full and fair competition, in each case in connection with a competitive tender </w:t>
      </w:r>
      <w:proofErr w:type="gramStart"/>
      <w:r w:rsidRPr="00A904B3">
        <w:rPr>
          <w:rFonts w:ascii="FedraSans-NormalTF" w:hAnsi="FedraSans-NormalTF"/>
          <w:sz w:val="20"/>
          <w:szCs w:val="20"/>
        </w:rPr>
        <w:t>process;</w:t>
      </w:r>
      <w:proofErr w:type="gramEnd"/>
    </w:p>
    <w:p w14:paraId="55B68905" w14:textId="6DA830A0" w:rsidR="003627E0" w:rsidRPr="00A904B3" w:rsidRDefault="00077617" w:rsidP="00856523">
      <w:pPr>
        <w:pStyle w:val="Head30"/>
        <w:rPr>
          <w:rFonts w:ascii="FedraSans-NormalTF" w:hAnsi="FedraSans-NormalTF"/>
          <w:sz w:val="20"/>
          <w:szCs w:val="20"/>
        </w:rPr>
      </w:pPr>
      <w:r w:rsidRPr="00A904B3">
        <w:rPr>
          <w:rFonts w:ascii="FedraSans-NormalTF" w:hAnsi="FedraSans-NormalTF"/>
          <w:b/>
          <w:sz w:val="20"/>
          <w:szCs w:val="20"/>
        </w:rPr>
        <w:t>Sanctionable Practice</w:t>
      </w:r>
      <w:r w:rsidRPr="00A904B3">
        <w:rPr>
          <w:rFonts w:ascii="FedraSans-NormalTF" w:hAnsi="FedraSans-NormalTF"/>
          <w:sz w:val="20"/>
          <w:szCs w:val="20"/>
        </w:rPr>
        <w:t xml:space="preserve"> means any Corrupt Practice, Fraudulent Practice, Coercive Practice or Collusive Practice with respect to the Process or </w:t>
      </w:r>
      <w:r w:rsidR="0000253E">
        <w:rPr>
          <w:sz w:val="20"/>
          <w:szCs w:val="20"/>
        </w:rPr>
        <w:t>[</w:t>
      </w:r>
      <w:r w:rsidR="0000253E" w:rsidRPr="00877112">
        <w:rPr>
          <w:sz w:val="20"/>
          <w:szCs w:val="20"/>
        </w:rPr>
        <w:t>the</w:t>
      </w:r>
      <w:r w:rsidR="0000253E">
        <w:rPr>
          <w:sz w:val="20"/>
          <w:szCs w:val="20"/>
        </w:rPr>
        <w:t>/any]</w:t>
      </w:r>
      <w:r w:rsidR="0000253E">
        <w:rPr>
          <w:rStyle w:val="FootnoteReference"/>
          <w:szCs w:val="20"/>
        </w:rPr>
        <w:footnoteReference w:id="100"/>
      </w:r>
      <w:r w:rsidR="0000253E" w:rsidRPr="00877112">
        <w:rPr>
          <w:sz w:val="20"/>
          <w:szCs w:val="20"/>
        </w:rPr>
        <w:t xml:space="preserve"> </w:t>
      </w:r>
      <w:r w:rsidRPr="00A904B3">
        <w:rPr>
          <w:rFonts w:ascii="FedraSans-NormalTF" w:hAnsi="FedraSans-NormalTF"/>
          <w:sz w:val="20"/>
          <w:szCs w:val="20"/>
        </w:rPr>
        <w:t xml:space="preserve">Project (including the entry into, or performance of the obligations under, </w:t>
      </w:r>
      <w:r w:rsidR="0000253E">
        <w:rPr>
          <w:sz w:val="20"/>
          <w:szCs w:val="20"/>
        </w:rPr>
        <w:t>[</w:t>
      </w:r>
      <w:r w:rsidR="0000253E" w:rsidRPr="00877112">
        <w:rPr>
          <w:sz w:val="20"/>
          <w:szCs w:val="20"/>
        </w:rPr>
        <w:t>the</w:t>
      </w:r>
      <w:r w:rsidR="0000253E">
        <w:rPr>
          <w:sz w:val="20"/>
          <w:szCs w:val="20"/>
        </w:rPr>
        <w:t>/any]</w:t>
      </w:r>
      <w:r w:rsidR="0000253E">
        <w:rPr>
          <w:rStyle w:val="FootnoteReference"/>
          <w:szCs w:val="20"/>
        </w:rPr>
        <w:footnoteReference w:id="101"/>
      </w:r>
      <w:r w:rsidR="0000253E" w:rsidRPr="00877112">
        <w:rPr>
          <w:sz w:val="20"/>
          <w:szCs w:val="20"/>
        </w:rPr>
        <w:t xml:space="preserve"> </w:t>
      </w:r>
      <w:r w:rsidRPr="00A904B3">
        <w:rPr>
          <w:rFonts w:ascii="FedraSans-NormalTF" w:hAnsi="FedraSans-NormalTF"/>
          <w:sz w:val="20"/>
          <w:szCs w:val="20"/>
        </w:rPr>
        <w:t xml:space="preserve">Project Agreements and the implementation, </w:t>
      </w:r>
      <w:proofErr w:type="gramStart"/>
      <w:r w:rsidRPr="00A904B3">
        <w:rPr>
          <w:rFonts w:ascii="FedraSans-NormalTF" w:hAnsi="FedraSans-NormalTF"/>
          <w:sz w:val="20"/>
          <w:szCs w:val="20"/>
        </w:rPr>
        <w:t>operation</w:t>
      </w:r>
      <w:proofErr w:type="gramEnd"/>
      <w:r w:rsidRPr="00A904B3">
        <w:rPr>
          <w:rFonts w:ascii="FedraSans-NormalTF" w:hAnsi="FedraSans-NormalTF"/>
          <w:sz w:val="20"/>
          <w:szCs w:val="20"/>
        </w:rPr>
        <w:t xml:space="preserve"> and administration of </w:t>
      </w:r>
      <w:r w:rsidR="0000253E">
        <w:rPr>
          <w:sz w:val="20"/>
          <w:szCs w:val="20"/>
        </w:rPr>
        <w:t>[</w:t>
      </w:r>
      <w:r w:rsidR="0000253E" w:rsidRPr="00877112">
        <w:rPr>
          <w:sz w:val="20"/>
          <w:szCs w:val="20"/>
        </w:rPr>
        <w:t>the</w:t>
      </w:r>
      <w:r w:rsidR="0000253E">
        <w:rPr>
          <w:sz w:val="20"/>
          <w:szCs w:val="20"/>
        </w:rPr>
        <w:t>/any]</w:t>
      </w:r>
      <w:r w:rsidR="0000253E">
        <w:rPr>
          <w:rStyle w:val="FootnoteReference"/>
          <w:szCs w:val="20"/>
        </w:rPr>
        <w:footnoteReference w:id="102"/>
      </w:r>
      <w:r w:rsidR="0000253E" w:rsidRPr="00877112">
        <w:rPr>
          <w:sz w:val="20"/>
          <w:szCs w:val="20"/>
        </w:rPr>
        <w:t xml:space="preserve"> </w:t>
      </w:r>
      <w:r w:rsidRPr="00A904B3">
        <w:rPr>
          <w:rFonts w:ascii="FedraSans-NormalTF" w:hAnsi="FedraSans-NormalTF"/>
          <w:sz w:val="20"/>
          <w:szCs w:val="20"/>
        </w:rPr>
        <w:t>Project).</w:t>
      </w:r>
    </w:p>
    <w:p w14:paraId="422F1DCC" w14:textId="77777777" w:rsidR="00E56CB2" w:rsidRPr="00A904B3" w:rsidRDefault="00E56CB2" w:rsidP="00CC680A">
      <w:pPr>
        <w:pStyle w:val="Head10"/>
        <w:keepNext/>
        <w:rPr>
          <w:rFonts w:ascii="FedraSans-NormalTF" w:hAnsi="FedraSans-NormalTF"/>
        </w:rPr>
      </w:pPr>
      <w:bookmarkStart w:id="238" w:name="_Toc106902650"/>
      <w:bookmarkStart w:id="239" w:name="_Toc108719016"/>
      <w:r w:rsidRPr="00A904B3">
        <w:rPr>
          <w:rFonts w:ascii="FedraSans-NormalTF" w:hAnsi="FedraSans-NormalTF"/>
        </w:rPr>
        <w:t>Governing Law</w:t>
      </w:r>
      <w:bookmarkEnd w:id="238"/>
      <w:bookmarkEnd w:id="239"/>
    </w:p>
    <w:p w14:paraId="34B22976" w14:textId="2029500C" w:rsidR="00E56CB2" w:rsidRPr="00A904B3" w:rsidRDefault="00E56CB2" w:rsidP="00CC680A">
      <w:pPr>
        <w:pStyle w:val="Head30"/>
        <w:numPr>
          <w:ilvl w:val="0"/>
          <w:numId w:val="0"/>
        </w:numPr>
        <w:rPr>
          <w:rFonts w:ascii="FedraSans-NormalTF" w:hAnsi="FedraSans-NormalTF"/>
          <w:sz w:val="20"/>
          <w:szCs w:val="20"/>
        </w:rPr>
      </w:pPr>
      <w:r w:rsidRPr="00A904B3">
        <w:rPr>
          <w:rFonts w:ascii="FedraSans-NormalTF" w:hAnsi="FedraSans-NormalTF"/>
          <w:sz w:val="20"/>
          <w:szCs w:val="20"/>
        </w:rPr>
        <w:t>The Process shall be governed by the laws of [</w:t>
      </w:r>
      <w:r w:rsidR="0021481F">
        <w:rPr>
          <w:rFonts w:ascii="FedraSans-NormalTF" w:hAnsi="FedraSans-NormalTF"/>
          <w:sz w:val="20"/>
          <w:szCs w:val="20"/>
        </w:rPr>
        <w:t>Procuring</w:t>
      </w:r>
      <w:r w:rsidR="00BC1178" w:rsidRPr="00A904B3">
        <w:rPr>
          <w:rFonts w:ascii="FedraSans-NormalTF" w:hAnsi="FedraSans-NormalTF"/>
          <w:sz w:val="20"/>
          <w:szCs w:val="20"/>
        </w:rPr>
        <w:t xml:space="preserve"> Country</w:t>
      </w:r>
      <w:r w:rsidRPr="00A904B3">
        <w:rPr>
          <w:rFonts w:ascii="FedraSans-NormalTF" w:hAnsi="FedraSans-NormalTF"/>
          <w:sz w:val="20"/>
          <w:szCs w:val="20"/>
        </w:rPr>
        <w:t>].</w:t>
      </w:r>
    </w:p>
    <w:p w14:paraId="56B35763" w14:textId="5D95BA4E" w:rsidR="009F48D6" w:rsidRPr="00A904B3" w:rsidRDefault="009F48D6" w:rsidP="00CC680A">
      <w:pPr>
        <w:pStyle w:val="Apphead"/>
        <w:ind w:left="0"/>
        <w:rPr>
          <w:rFonts w:ascii="FedraSans-NormalTF" w:hAnsi="FedraSans-NormalTF"/>
        </w:rPr>
      </w:pPr>
      <w:bookmarkStart w:id="240" w:name="_Toc106902651"/>
      <w:bookmarkStart w:id="241" w:name="_Ref9933324"/>
      <w:bookmarkStart w:id="242" w:name="_Toc108719017"/>
      <w:bookmarkEnd w:id="240"/>
      <w:bookmarkEnd w:id="242"/>
    </w:p>
    <w:p w14:paraId="392C5140" w14:textId="685E63F5" w:rsidR="00DB5F16" w:rsidRPr="009049F5" w:rsidRDefault="006053F2" w:rsidP="00856523">
      <w:pPr>
        <w:pStyle w:val="Apppart"/>
        <w:jc w:val="center"/>
        <w:rPr>
          <w:rFonts w:ascii="FedraSans-NormalTF" w:hAnsi="FedraSans-NormalTF"/>
          <w:sz w:val="24"/>
        </w:rPr>
      </w:pPr>
      <w:bookmarkStart w:id="243" w:name="_Ref9933413"/>
      <w:bookmarkEnd w:id="241"/>
      <w:r w:rsidRPr="009049F5">
        <w:rPr>
          <w:rFonts w:ascii="FedraSans-NormalTF" w:hAnsi="FedraSans-NormalTF"/>
          <w:sz w:val="24"/>
        </w:rPr>
        <w:t xml:space="preserve"> </w:t>
      </w:r>
      <w:bookmarkStart w:id="244" w:name="_Toc106902652"/>
      <w:bookmarkStart w:id="245" w:name="_Toc108719018"/>
      <w:r w:rsidR="00F82008" w:rsidRPr="009049F5">
        <w:rPr>
          <w:rFonts w:ascii="FedraSans-NormalTF" w:hAnsi="FedraSans-NormalTF"/>
          <w:sz w:val="24"/>
        </w:rPr>
        <w:t>–</w:t>
      </w:r>
      <w:r w:rsidR="00077617" w:rsidRPr="009049F5">
        <w:rPr>
          <w:rFonts w:ascii="FedraSans-NormalTF" w:hAnsi="FedraSans-NormalTF"/>
          <w:sz w:val="24"/>
        </w:rPr>
        <w:t xml:space="preserve"> Project and Background Information</w:t>
      </w:r>
      <w:bookmarkEnd w:id="243"/>
      <w:bookmarkEnd w:id="244"/>
      <w:bookmarkEnd w:id="245"/>
    </w:p>
    <w:p w14:paraId="7435C762" w14:textId="77777777" w:rsidR="00DB5F16" w:rsidRPr="00A904B3" w:rsidRDefault="00077617">
      <w:pPr>
        <w:pStyle w:val="BodyText"/>
        <w:rPr>
          <w:rFonts w:ascii="FedraSans-NormalTF" w:hAnsi="FedraSans-NormalTF"/>
          <w:b/>
        </w:rPr>
      </w:pPr>
      <w:r w:rsidRPr="00A904B3">
        <w:rPr>
          <w:rFonts w:ascii="FedraSans-NormalTF" w:hAnsi="FedraSans-NormalTF"/>
          <w:b/>
        </w:rPr>
        <w:t>Basic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964"/>
        <w:gridCol w:w="4388"/>
      </w:tblGrid>
      <w:tr w:rsidR="00BC1178" w:rsidRPr="00A904B3" w14:paraId="6A617C7B" w14:textId="77777777" w:rsidTr="00CC680A">
        <w:tc>
          <w:tcPr>
            <w:tcW w:w="2654" w:type="pct"/>
          </w:tcPr>
          <w:p w14:paraId="4E2EF136" w14:textId="7777777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Project Name</w:t>
            </w:r>
          </w:p>
        </w:tc>
        <w:tc>
          <w:tcPr>
            <w:tcW w:w="2346" w:type="pct"/>
          </w:tcPr>
          <w:p w14:paraId="79E89322" w14:textId="550093C2"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Name</w:t>
            </w:r>
            <w:r w:rsidRPr="00A904B3">
              <w:rPr>
                <w:rFonts w:ascii="FedraSans-NormalTF" w:hAnsi="FedraSans-NormalTF"/>
                <w:sz w:val="20"/>
                <w:szCs w:val="20"/>
              </w:rPr>
              <w:t>]</w:t>
            </w:r>
          </w:p>
        </w:tc>
      </w:tr>
      <w:tr w:rsidR="00BC1178" w:rsidRPr="00A904B3" w14:paraId="3519A4D8" w14:textId="77777777" w:rsidTr="00CC680A">
        <w:tc>
          <w:tcPr>
            <w:tcW w:w="2654" w:type="pct"/>
          </w:tcPr>
          <w:p w14:paraId="38F161B6" w14:textId="6A04C95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 xml:space="preserve">Name of </w:t>
            </w:r>
            <w:r w:rsidR="00AC79E5" w:rsidRPr="00A904B3">
              <w:rPr>
                <w:rFonts w:ascii="FedraSans-NormalTF" w:hAnsi="FedraSans-NormalTF"/>
                <w:sz w:val="20"/>
                <w:szCs w:val="20"/>
              </w:rPr>
              <w:t>Procuring Authority</w:t>
            </w:r>
          </w:p>
        </w:tc>
        <w:tc>
          <w:tcPr>
            <w:tcW w:w="2346" w:type="pct"/>
          </w:tcPr>
          <w:p w14:paraId="1F3E5398" w14:textId="12314A0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Name</w:t>
            </w:r>
            <w:r w:rsidRPr="00A904B3">
              <w:rPr>
                <w:rFonts w:ascii="FedraSans-NormalTF" w:hAnsi="FedraSans-NormalTF"/>
                <w:sz w:val="20"/>
                <w:szCs w:val="20"/>
              </w:rPr>
              <w:t>]</w:t>
            </w:r>
          </w:p>
        </w:tc>
      </w:tr>
      <w:tr w:rsidR="00BC1178" w:rsidRPr="00A904B3" w14:paraId="0E3B9C99" w14:textId="77777777" w:rsidTr="00CC680A">
        <w:tc>
          <w:tcPr>
            <w:tcW w:w="2654" w:type="pct"/>
          </w:tcPr>
          <w:p w14:paraId="33D5B5E8" w14:textId="0935C564"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 xml:space="preserve">Address of </w:t>
            </w:r>
            <w:r w:rsidR="00AC79E5" w:rsidRPr="00A904B3">
              <w:rPr>
                <w:rFonts w:ascii="FedraSans-NormalTF" w:hAnsi="FedraSans-NormalTF"/>
                <w:sz w:val="20"/>
                <w:szCs w:val="20"/>
              </w:rPr>
              <w:t>Procuring Authority</w:t>
            </w:r>
          </w:p>
        </w:tc>
        <w:tc>
          <w:tcPr>
            <w:tcW w:w="2346" w:type="pct"/>
          </w:tcPr>
          <w:p w14:paraId="28B04B0B" w14:textId="07F1AC23"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Address</w:t>
            </w:r>
            <w:r w:rsidRPr="00A904B3">
              <w:rPr>
                <w:rFonts w:ascii="FedraSans-NormalTF" w:hAnsi="FedraSans-NormalTF"/>
                <w:sz w:val="20"/>
                <w:szCs w:val="20"/>
              </w:rPr>
              <w:t>]</w:t>
            </w:r>
          </w:p>
        </w:tc>
      </w:tr>
      <w:tr w:rsidR="00BC1178" w:rsidRPr="00A904B3" w14:paraId="3995F91E" w14:textId="77777777" w:rsidTr="00CC680A">
        <w:tc>
          <w:tcPr>
            <w:tcW w:w="2654" w:type="pct"/>
          </w:tcPr>
          <w:p w14:paraId="1FF34485" w14:textId="78785508" w:rsidR="008212F1" w:rsidRPr="00A904B3" w:rsidRDefault="00AC79E5" w:rsidP="001413CF">
            <w:pPr>
              <w:pStyle w:val="BodyText"/>
              <w:spacing w:after="160"/>
              <w:rPr>
                <w:rFonts w:ascii="FedraSans-NormalTF" w:hAnsi="FedraSans-NormalTF"/>
                <w:sz w:val="20"/>
                <w:szCs w:val="20"/>
              </w:rPr>
            </w:pPr>
            <w:r w:rsidRPr="00A904B3">
              <w:rPr>
                <w:rFonts w:ascii="FedraSans-NormalTF" w:hAnsi="FedraSans-NormalTF"/>
                <w:sz w:val="20"/>
                <w:szCs w:val="20"/>
              </w:rPr>
              <w:t>Procuring Authority</w:t>
            </w:r>
            <w:r w:rsidR="00077617" w:rsidRPr="00A904B3">
              <w:rPr>
                <w:rFonts w:ascii="FedraSans-NormalTF" w:hAnsi="FedraSans-NormalTF"/>
                <w:sz w:val="20"/>
                <w:szCs w:val="20"/>
              </w:rPr>
              <w:t xml:space="preserve"> representative – name and email</w:t>
            </w:r>
          </w:p>
        </w:tc>
        <w:tc>
          <w:tcPr>
            <w:tcW w:w="2346" w:type="pct"/>
          </w:tcPr>
          <w:p w14:paraId="529858DD" w14:textId="5D657A07" w:rsidR="008212F1" w:rsidRPr="00A904B3" w:rsidRDefault="00077617" w:rsidP="001413CF">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Name and Email</w:t>
            </w:r>
            <w:r w:rsidRPr="00A904B3">
              <w:rPr>
                <w:rFonts w:ascii="FedraSans-NormalTF" w:hAnsi="FedraSans-NormalTF"/>
                <w:sz w:val="20"/>
                <w:szCs w:val="20"/>
              </w:rPr>
              <w:t>]</w:t>
            </w:r>
          </w:p>
        </w:tc>
      </w:tr>
      <w:tr w:rsidR="00BC1178" w:rsidRPr="00A904B3" w14:paraId="0FD9848F" w14:textId="77777777" w:rsidTr="00CC680A">
        <w:tc>
          <w:tcPr>
            <w:tcW w:w="2654" w:type="pct"/>
          </w:tcPr>
          <w:p w14:paraId="4982BDC7" w14:textId="19074B0B" w:rsidR="00DB5F16" w:rsidRPr="00A904B3" w:rsidRDefault="004D7B66" w:rsidP="00856523">
            <w:pPr>
              <w:pStyle w:val="BodyText"/>
              <w:spacing w:after="160"/>
              <w:rPr>
                <w:rFonts w:ascii="FedraSans-NormalTF" w:hAnsi="FedraSans-NormalTF"/>
                <w:sz w:val="20"/>
                <w:szCs w:val="20"/>
              </w:rPr>
            </w:pPr>
            <w:r w:rsidRPr="00A904B3">
              <w:rPr>
                <w:rFonts w:ascii="FedraSans-NormalTF" w:hAnsi="FedraSans-NormalTF"/>
                <w:sz w:val="20"/>
                <w:szCs w:val="20"/>
              </w:rPr>
              <w:t xml:space="preserve">[Transaction Advisor] </w:t>
            </w:r>
            <w:r w:rsidR="00077617" w:rsidRPr="00A904B3">
              <w:rPr>
                <w:rFonts w:ascii="FedraSans-NormalTF" w:hAnsi="FedraSans-NormalTF"/>
                <w:sz w:val="20"/>
                <w:szCs w:val="20"/>
              </w:rPr>
              <w:t>Project Team Leader – name and email</w:t>
            </w:r>
          </w:p>
        </w:tc>
        <w:tc>
          <w:tcPr>
            <w:tcW w:w="2346" w:type="pct"/>
          </w:tcPr>
          <w:p w14:paraId="37B758E1" w14:textId="47D69912"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Name and Email</w:t>
            </w:r>
            <w:r w:rsidRPr="00A904B3">
              <w:rPr>
                <w:rFonts w:ascii="FedraSans-NormalTF" w:hAnsi="FedraSans-NormalTF"/>
                <w:sz w:val="20"/>
                <w:szCs w:val="20"/>
              </w:rPr>
              <w:t>]</w:t>
            </w:r>
          </w:p>
        </w:tc>
      </w:tr>
      <w:tr w:rsidR="00BC1178" w:rsidRPr="00A904B3" w14:paraId="10EB8DE9" w14:textId="77777777" w:rsidTr="00CC680A">
        <w:tc>
          <w:tcPr>
            <w:tcW w:w="2654" w:type="pct"/>
          </w:tcPr>
          <w:p w14:paraId="26BF2D1B" w14:textId="11CAE126" w:rsidR="00DB5F16" w:rsidRPr="00A904B3" w:rsidRDefault="00B3350B" w:rsidP="00856523">
            <w:pPr>
              <w:pStyle w:val="BodyText"/>
              <w:spacing w:after="160"/>
              <w:rPr>
                <w:rFonts w:ascii="FedraSans-NormalTF" w:hAnsi="FedraSans-NormalTF"/>
                <w:sz w:val="20"/>
                <w:szCs w:val="20"/>
              </w:rPr>
            </w:pPr>
            <w:r w:rsidRPr="00A904B3">
              <w:rPr>
                <w:rFonts w:ascii="FedraSans-NormalTF" w:hAnsi="FedraSans-NormalTF"/>
                <w:sz w:val="20"/>
                <w:szCs w:val="20"/>
              </w:rPr>
              <w:t xml:space="preserve">e-procurement system: </w:t>
            </w:r>
          </w:p>
        </w:tc>
        <w:tc>
          <w:tcPr>
            <w:tcW w:w="2346" w:type="pct"/>
          </w:tcPr>
          <w:p w14:paraId="0F321F68" w14:textId="6BF0965A" w:rsidR="00DB5F16" w:rsidRPr="00A904B3" w:rsidRDefault="00B373DD" w:rsidP="00B3350B">
            <w:pPr>
              <w:spacing w:before="120" w:after="120"/>
              <w:rPr>
                <w:rFonts w:ascii="FedraSans-NormalTF" w:hAnsi="FedraSans-NormalTF"/>
                <w:sz w:val="20"/>
                <w:szCs w:val="20"/>
              </w:rPr>
            </w:pPr>
            <w:r w:rsidRPr="00A904B3">
              <w:rPr>
                <w:rFonts w:ascii="FedraSans-NormalTF" w:hAnsi="FedraSans-NormalTF"/>
                <w:sz w:val="20"/>
                <w:szCs w:val="20"/>
              </w:rPr>
              <w:t>[</w:t>
            </w:r>
            <w:r w:rsidR="0021481F">
              <w:rPr>
                <w:rFonts w:ascii="FedraSans-NormalTF" w:hAnsi="FedraSans-NormalTF"/>
                <w:sz w:val="20"/>
                <w:szCs w:val="20"/>
              </w:rPr>
              <w:t>Procuring</w:t>
            </w:r>
            <w:r w:rsidR="00BC1178" w:rsidRPr="00A904B3">
              <w:rPr>
                <w:rFonts w:ascii="FedraSans-NormalTF" w:hAnsi="FedraSans-NormalTF"/>
                <w:sz w:val="20"/>
                <w:szCs w:val="20"/>
              </w:rPr>
              <w:t xml:space="preserve"> Country</w:t>
            </w:r>
            <w:r w:rsidRPr="00A904B3">
              <w:rPr>
                <w:rFonts w:ascii="FedraSans-NormalTF" w:hAnsi="FedraSans-NormalTF"/>
                <w:sz w:val="20"/>
                <w:szCs w:val="20"/>
              </w:rPr>
              <w:t>] Odyssey Platform</w:t>
            </w:r>
            <w:r w:rsidR="00B3350B" w:rsidRPr="00A904B3">
              <w:rPr>
                <w:rFonts w:ascii="FedraSans-NormalTF" w:hAnsi="FedraSans-NormalTF"/>
                <w:sz w:val="20"/>
                <w:szCs w:val="20"/>
              </w:rPr>
              <w:t>: [</w:t>
            </w:r>
            <w:r w:rsidR="00BC1178" w:rsidRPr="00A904B3">
              <w:rPr>
                <w:rFonts w:ascii="FedraSans-NormalTF" w:hAnsi="FedraSans-NormalTF"/>
                <w:bCs/>
                <w:sz w:val="20"/>
                <w:szCs w:val="20"/>
              </w:rPr>
              <w:t>Link</w:t>
            </w:r>
            <w:r w:rsidR="00B3350B" w:rsidRPr="00A904B3">
              <w:rPr>
                <w:rFonts w:ascii="FedraSans-NormalTF" w:hAnsi="FedraSans-NormalTF"/>
                <w:sz w:val="20"/>
                <w:szCs w:val="20"/>
              </w:rPr>
              <w:t>]</w:t>
            </w:r>
            <w:r w:rsidR="00B3350B" w:rsidRPr="00A904B3">
              <w:rPr>
                <w:rFonts w:ascii="FedraSans-NormalTF" w:hAnsi="FedraSans-NormalTF"/>
                <w:i/>
                <w:sz w:val="20"/>
                <w:szCs w:val="20"/>
              </w:rPr>
              <w:t xml:space="preserve"> </w:t>
            </w:r>
          </w:p>
        </w:tc>
      </w:tr>
      <w:tr w:rsidR="00BC1178" w:rsidRPr="00A904B3" w14:paraId="2B4F6D5A" w14:textId="77777777" w:rsidTr="00CC680A">
        <w:tc>
          <w:tcPr>
            <w:tcW w:w="2654" w:type="pct"/>
          </w:tcPr>
          <w:p w14:paraId="37AFCECE" w14:textId="7777777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Proposal language</w:t>
            </w:r>
          </w:p>
        </w:tc>
        <w:tc>
          <w:tcPr>
            <w:tcW w:w="2346" w:type="pct"/>
          </w:tcPr>
          <w:p w14:paraId="6E9D8049" w14:textId="7686336F"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English</w:t>
            </w:r>
            <w:r w:rsidRPr="00A904B3">
              <w:rPr>
                <w:rFonts w:ascii="FedraSans-NormalTF" w:hAnsi="FedraSans-NormalTF"/>
                <w:sz w:val="20"/>
                <w:szCs w:val="20"/>
              </w:rPr>
              <w:t>]</w:t>
            </w:r>
          </w:p>
        </w:tc>
      </w:tr>
      <w:tr w:rsidR="00BC1178" w:rsidRPr="00A904B3" w14:paraId="2D259E5A" w14:textId="77777777" w:rsidTr="00CC680A">
        <w:tc>
          <w:tcPr>
            <w:tcW w:w="2654" w:type="pct"/>
          </w:tcPr>
          <w:p w14:paraId="2122E0DA" w14:textId="77777777" w:rsidR="00DB5F16" w:rsidRPr="00A904B3" w:rsidRDefault="00077617">
            <w:pPr>
              <w:pStyle w:val="BodyText"/>
              <w:rPr>
                <w:rFonts w:ascii="FedraSans-NormalTF" w:hAnsi="FedraSans-NormalTF"/>
                <w:sz w:val="20"/>
                <w:szCs w:val="20"/>
              </w:rPr>
            </w:pPr>
            <w:r w:rsidRPr="00A904B3">
              <w:rPr>
                <w:rFonts w:ascii="FedraSans-NormalTF" w:hAnsi="FedraSans-NormalTF"/>
                <w:sz w:val="20"/>
                <w:szCs w:val="20"/>
              </w:rPr>
              <w:t>Project Agreements</w:t>
            </w:r>
          </w:p>
        </w:tc>
        <w:tc>
          <w:tcPr>
            <w:tcW w:w="2346" w:type="pct"/>
          </w:tcPr>
          <w:p w14:paraId="5218C5CA" w14:textId="7BE7EBAE" w:rsidR="00DB5F16" w:rsidRPr="00A904B3" w:rsidRDefault="00BC1178">
            <w:pPr>
              <w:pStyle w:val="BodyText"/>
              <w:spacing w:after="0"/>
              <w:rPr>
                <w:rFonts w:ascii="FedraSans-NormalTF" w:hAnsi="FedraSans-NormalTF"/>
                <w:sz w:val="20"/>
                <w:szCs w:val="20"/>
              </w:rPr>
            </w:pPr>
            <w:r w:rsidRPr="00A904B3">
              <w:rPr>
                <w:rFonts w:ascii="FedraSans-NormalTF" w:hAnsi="FedraSans-NormalTF"/>
                <w:sz w:val="20"/>
                <w:szCs w:val="20"/>
              </w:rPr>
              <w:t>Concession</w:t>
            </w:r>
            <w:r w:rsidR="00903751" w:rsidRPr="00A904B3">
              <w:rPr>
                <w:rFonts w:ascii="FedraSans-NormalTF" w:hAnsi="FedraSans-NormalTF"/>
                <w:sz w:val="20"/>
                <w:szCs w:val="20"/>
              </w:rPr>
              <w:t xml:space="preserve"> </w:t>
            </w:r>
            <w:r w:rsidR="64BB042C" w:rsidRPr="00A904B3">
              <w:rPr>
                <w:rFonts w:ascii="FedraSans-NormalTF" w:hAnsi="FedraSans-NormalTF"/>
                <w:sz w:val="20"/>
                <w:szCs w:val="20"/>
              </w:rPr>
              <w:t xml:space="preserve">Agreement </w:t>
            </w:r>
            <w:r w:rsidR="00077617" w:rsidRPr="00A904B3">
              <w:rPr>
                <w:rFonts w:ascii="FedraSans-NormalTF" w:hAnsi="FedraSans-NormalTF"/>
                <w:sz w:val="20"/>
                <w:szCs w:val="20"/>
              </w:rPr>
              <w:t>(see</w:t>
            </w:r>
            <w:r w:rsidR="004934BE" w:rsidRPr="00A904B3">
              <w:rPr>
                <w:rFonts w:ascii="FedraSans-NormalTF" w:hAnsi="FedraSans-NormalTF"/>
                <w:sz w:val="20"/>
                <w:szCs w:val="20"/>
              </w:rPr>
              <w:t xml:space="preserve"> </w:t>
            </w:r>
            <w:r w:rsidR="004934BE" w:rsidRPr="00A904B3">
              <w:rPr>
                <w:rFonts w:ascii="FedraSans-NormalTF" w:hAnsi="FedraSans-NormalTF"/>
                <w:sz w:val="20"/>
                <w:szCs w:val="20"/>
              </w:rPr>
              <w:fldChar w:fldCharType="begin"/>
            </w:r>
            <w:r w:rsidR="004934BE" w:rsidRPr="00A904B3">
              <w:rPr>
                <w:rFonts w:ascii="FedraSans-NormalTF" w:hAnsi="FedraSans-NormalTF"/>
                <w:sz w:val="20"/>
                <w:szCs w:val="20"/>
              </w:rPr>
              <w:instrText xml:space="preserve"> REF _Ref85744232 \r \h </w:instrText>
            </w:r>
            <w:r w:rsidR="00A904B3" w:rsidRPr="00A904B3">
              <w:rPr>
                <w:rFonts w:ascii="FedraSans-NormalTF" w:hAnsi="FedraSans-NormalTF"/>
                <w:sz w:val="20"/>
                <w:szCs w:val="20"/>
              </w:rPr>
              <w:instrText xml:space="preserve"> \* MERGEFORMAT </w:instrText>
            </w:r>
            <w:r w:rsidR="004934BE" w:rsidRPr="00A904B3">
              <w:rPr>
                <w:rFonts w:ascii="FedraSans-NormalTF" w:hAnsi="FedraSans-NormalTF"/>
                <w:sz w:val="20"/>
                <w:szCs w:val="20"/>
              </w:rPr>
            </w:r>
            <w:r w:rsidR="004934BE" w:rsidRPr="00A904B3">
              <w:rPr>
                <w:rFonts w:ascii="FedraSans-NormalTF" w:hAnsi="FedraSans-NormalTF"/>
                <w:sz w:val="20"/>
                <w:szCs w:val="20"/>
              </w:rPr>
              <w:fldChar w:fldCharType="separate"/>
            </w:r>
            <w:r w:rsidR="001E4644">
              <w:rPr>
                <w:rFonts w:ascii="FedraSans-NormalTF" w:hAnsi="FedraSans-NormalTF"/>
                <w:sz w:val="20"/>
                <w:szCs w:val="20"/>
              </w:rPr>
              <w:t>Appendix 9</w:t>
            </w:r>
            <w:r w:rsidR="004934BE" w:rsidRPr="00A904B3">
              <w:rPr>
                <w:rFonts w:ascii="FedraSans-NormalTF" w:hAnsi="FedraSans-NormalTF"/>
                <w:sz w:val="20"/>
                <w:szCs w:val="20"/>
              </w:rPr>
              <w:fldChar w:fldCharType="end"/>
            </w:r>
            <w:r w:rsidR="00077617" w:rsidRPr="00A904B3">
              <w:rPr>
                <w:rFonts w:ascii="FedraSans-NormalTF" w:hAnsi="FedraSans-NormalTF"/>
                <w:sz w:val="20"/>
                <w:szCs w:val="20"/>
              </w:rPr>
              <w:t>)</w:t>
            </w:r>
          </w:p>
          <w:p w14:paraId="1B68B1DF" w14:textId="192A9B8A" w:rsidR="00DB5F16" w:rsidRPr="00A904B3" w:rsidRDefault="0094385A">
            <w:pPr>
              <w:pStyle w:val="BodyText"/>
              <w:spacing w:after="0"/>
              <w:rPr>
                <w:rFonts w:ascii="FedraSans-NormalTF" w:hAnsi="FedraSans-NormalTF"/>
                <w:sz w:val="20"/>
                <w:szCs w:val="20"/>
              </w:rPr>
            </w:pPr>
            <w:r w:rsidRPr="00A904B3">
              <w:rPr>
                <w:rFonts w:ascii="FedraSans-NormalTF" w:hAnsi="FedraSans-NormalTF"/>
                <w:sz w:val="20"/>
                <w:szCs w:val="20"/>
              </w:rPr>
              <w:t xml:space="preserve">Grant Agreement </w:t>
            </w:r>
            <w:r w:rsidR="00077617" w:rsidRPr="00A904B3">
              <w:rPr>
                <w:rFonts w:ascii="FedraSans-NormalTF" w:hAnsi="FedraSans-NormalTF"/>
                <w:sz w:val="20"/>
                <w:szCs w:val="20"/>
              </w:rPr>
              <w:t>(see</w:t>
            </w:r>
            <w:r w:rsidR="004934BE" w:rsidRPr="00A904B3">
              <w:rPr>
                <w:rFonts w:ascii="FedraSans-NormalTF" w:hAnsi="FedraSans-NormalTF"/>
                <w:sz w:val="20"/>
                <w:szCs w:val="20"/>
              </w:rPr>
              <w:t xml:space="preserve"> </w:t>
            </w:r>
            <w:r w:rsidR="004934BE" w:rsidRPr="00A904B3">
              <w:rPr>
                <w:rFonts w:ascii="FedraSans-NormalTF" w:hAnsi="FedraSans-NormalTF"/>
                <w:sz w:val="20"/>
                <w:szCs w:val="20"/>
              </w:rPr>
              <w:fldChar w:fldCharType="begin"/>
            </w:r>
            <w:r w:rsidR="004934BE" w:rsidRPr="00A904B3">
              <w:rPr>
                <w:rFonts w:ascii="FedraSans-NormalTF" w:hAnsi="FedraSans-NormalTF"/>
                <w:sz w:val="20"/>
                <w:szCs w:val="20"/>
              </w:rPr>
              <w:instrText xml:space="preserve"> REF _Ref85744246 \r \h </w:instrText>
            </w:r>
            <w:r w:rsidR="00A904B3" w:rsidRPr="00A904B3">
              <w:rPr>
                <w:rFonts w:ascii="FedraSans-NormalTF" w:hAnsi="FedraSans-NormalTF"/>
                <w:sz w:val="20"/>
                <w:szCs w:val="20"/>
              </w:rPr>
              <w:instrText xml:space="preserve"> \* MERGEFORMAT </w:instrText>
            </w:r>
            <w:r w:rsidR="004934BE" w:rsidRPr="00A904B3">
              <w:rPr>
                <w:rFonts w:ascii="FedraSans-NormalTF" w:hAnsi="FedraSans-NormalTF"/>
                <w:sz w:val="20"/>
                <w:szCs w:val="20"/>
              </w:rPr>
            </w:r>
            <w:r w:rsidR="004934BE" w:rsidRPr="00A904B3">
              <w:rPr>
                <w:rFonts w:ascii="FedraSans-NormalTF" w:hAnsi="FedraSans-NormalTF"/>
                <w:sz w:val="20"/>
                <w:szCs w:val="20"/>
              </w:rPr>
              <w:fldChar w:fldCharType="separate"/>
            </w:r>
            <w:r w:rsidR="001E4644">
              <w:rPr>
                <w:rFonts w:ascii="FedraSans-NormalTF" w:hAnsi="FedraSans-NormalTF"/>
                <w:sz w:val="20"/>
                <w:szCs w:val="20"/>
              </w:rPr>
              <w:t>Appendix 10</w:t>
            </w:r>
            <w:r w:rsidR="004934BE" w:rsidRPr="00A904B3">
              <w:rPr>
                <w:rFonts w:ascii="FedraSans-NormalTF" w:hAnsi="FedraSans-NormalTF"/>
                <w:sz w:val="20"/>
                <w:szCs w:val="20"/>
              </w:rPr>
              <w:fldChar w:fldCharType="end"/>
            </w:r>
            <w:r w:rsidR="00077617" w:rsidRPr="00A904B3">
              <w:rPr>
                <w:rFonts w:ascii="FedraSans-NormalTF" w:hAnsi="FedraSans-NormalTF"/>
                <w:sz w:val="20"/>
                <w:szCs w:val="20"/>
              </w:rPr>
              <w:t>)</w:t>
            </w:r>
          </w:p>
          <w:p w14:paraId="1A7C8989" w14:textId="48B229A4" w:rsidR="00DB5F16" w:rsidRPr="00A904B3" w:rsidRDefault="52C9DB35">
            <w:pPr>
              <w:pStyle w:val="BodyText"/>
              <w:spacing w:after="0"/>
              <w:rPr>
                <w:rFonts w:ascii="FedraSans-NormalTF" w:hAnsi="FedraSans-NormalTF"/>
                <w:sz w:val="20"/>
                <w:szCs w:val="20"/>
              </w:rPr>
            </w:pPr>
            <w:r w:rsidRPr="00A904B3">
              <w:rPr>
                <w:rFonts w:ascii="FedraSans-NormalTF" w:hAnsi="FedraSans-NormalTF"/>
                <w:sz w:val="20"/>
                <w:szCs w:val="20"/>
              </w:rPr>
              <w:t xml:space="preserve">Land </w:t>
            </w:r>
            <w:r w:rsidR="2500704C" w:rsidRPr="00A904B3">
              <w:rPr>
                <w:rFonts w:ascii="FedraSans-NormalTF" w:hAnsi="FedraSans-NormalTF"/>
                <w:sz w:val="20"/>
                <w:szCs w:val="20"/>
              </w:rPr>
              <w:t xml:space="preserve">Lease </w:t>
            </w:r>
            <w:r w:rsidRPr="00A904B3">
              <w:rPr>
                <w:rFonts w:ascii="FedraSans-NormalTF" w:hAnsi="FedraSans-NormalTF"/>
                <w:sz w:val="20"/>
                <w:szCs w:val="20"/>
              </w:rPr>
              <w:t>Agreement (see</w:t>
            </w:r>
            <w:r w:rsidR="004934BE" w:rsidRPr="00A904B3">
              <w:rPr>
                <w:rFonts w:ascii="FedraSans-NormalTF" w:hAnsi="FedraSans-NormalTF"/>
                <w:sz w:val="20"/>
                <w:szCs w:val="20"/>
              </w:rPr>
              <w:t xml:space="preserve"> </w:t>
            </w:r>
            <w:r w:rsidR="004934BE" w:rsidRPr="00A904B3">
              <w:rPr>
                <w:rFonts w:ascii="FedraSans-NormalTF" w:hAnsi="FedraSans-NormalTF"/>
                <w:sz w:val="20"/>
                <w:szCs w:val="20"/>
              </w:rPr>
              <w:fldChar w:fldCharType="begin"/>
            </w:r>
            <w:r w:rsidR="004934BE" w:rsidRPr="00A904B3">
              <w:rPr>
                <w:rFonts w:ascii="FedraSans-NormalTF" w:hAnsi="FedraSans-NormalTF"/>
                <w:sz w:val="20"/>
                <w:szCs w:val="20"/>
              </w:rPr>
              <w:instrText xml:space="preserve"> REF _Ref9933733 \r \h </w:instrText>
            </w:r>
            <w:r w:rsidR="00A904B3" w:rsidRPr="00A904B3">
              <w:rPr>
                <w:rFonts w:ascii="FedraSans-NormalTF" w:hAnsi="FedraSans-NormalTF"/>
                <w:sz w:val="20"/>
                <w:szCs w:val="20"/>
              </w:rPr>
              <w:instrText xml:space="preserve"> \* MERGEFORMAT </w:instrText>
            </w:r>
            <w:r w:rsidR="004934BE" w:rsidRPr="00A904B3">
              <w:rPr>
                <w:rFonts w:ascii="FedraSans-NormalTF" w:hAnsi="FedraSans-NormalTF"/>
                <w:sz w:val="20"/>
                <w:szCs w:val="20"/>
              </w:rPr>
            </w:r>
            <w:r w:rsidR="004934BE" w:rsidRPr="00A904B3">
              <w:rPr>
                <w:rFonts w:ascii="FedraSans-NormalTF" w:hAnsi="FedraSans-NormalTF"/>
                <w:sz w:val="20"/>
                <w:szCs w:val="20"/>
              </w:rPr>
              <w:fldChar w:fldCharType="separate"/>
            </w:r>
            <w:r w:rsidR="001E4644">
              <w:rPr>
                <w:rFonts w:ascii="FedraSans-NormalTF" w:hAnsi="FedraSans-NormalTF"/>
                <w:sz w:val="20"/>
                <w:szCs w:val="20"/>
              </w:rPr>
              <w:t>Appendix 11</w:t>
            </w:r>
            <w:r w:rsidR="004934BE" w:rsidRPr="00A904B3">
              <w:rPr>
                <w:rFonts w:ascii="FedraSans-NormalTF" w:hAnsi="FedraSans-NormalTF"/>
                <w:sz w:val="20"/>
                <w:szCs w:val="20"/>
              </w:rPr>
              <w:fldChar w:fldCharType="end"/>
            </w:r>
            <w:r w:rsidRPr="00A904B3">
              <w:rPr>
                <w:rFonts w:ascii="FedraSans-NormalTF" w:hAnsi="FedraSans-NormalTF"/>
                <w:sz w:val="20"/>
                <w:szCs w:val="20"/>
              </w:rPr>
              <w:t>)</w:t>
            </w:r>
          </w:p>
          <w:p w14:paraId="36B51839" w14:textId="3BBF6560" w:rsidR="00DB5F16" w:rsidRPr="00A904B3" w:rsidRDefault="00077617">
            <w:pPr>
              <w:pStyle w:val="BodyText"/>
              <w:rPr>
                <w:rFonts w:ascii="FedraSans-NormalTF" w:hAnsi="FedraSans-NormalTF"/>
                <w:sz w:val="20"/>
                <w:szCs w:val="20"/>
              </w:rPr>
            </w:pPr>
            <w:r w:rsidRPr="00A904B3">
              <w:rPr>
                <w:rFonts w:ascii="FedraSans-NormalTF" w:hAnsi="FedraSans-NormalTF"/>
                <w:sz w:val="20"/>
                <w:szCs w:val="20"/>
              </w:rPr>
              <w:t>Direct Agreement (see</w:t>
            </w:r>
            <w:r w:rsidR="004934BE" w:rsidRPr="00A904B3">
              <w:rPr>
                <w:rFonts w:ascii="FedraSans-NormalTF" w:hAnsi="FedraSans-NormalTF"/>
                <w:sz w:val="20"/>
                <w:szCs w:val="20"/>
              </w:rPr>
              <w:t xml:space="preserve"> </w:t>
            </w:r>
            <w:r w:rsidR="004934BE" w:rsidRPr="00A904B3">
              <w:rPr>
                <w:rFonts w:ascii="FedraSans-NormalTF" w:hAnsi="FedraSans-NormalTF"/>
                <w:sz w:val="20"/>
                <w:szCs w:val="20"/>
              </w:rPr>
              <w:fldChar w:fldCharType="begin"/>
            </w:r>
            <w:r w:rsidR="004934BE" w:rsidRPr="00A904B3">
              <w:rPr>
                <w:rFonts w:ascii="FedraSans-NormalTF" w:hAnsi="FedraSans-NormalTF"/>
                <w:sz w:val="20"/>
                <w:szCs w:val="20"/>
              </w:rPr>
              <w:instrText xml:space="preserve"> REF _Ref9933738 \r \h </w:instrText>
            </w:r>
            <w:r w:rsidR="00A904B3" w:rsidRPr="00A904B3">
              <w:rPr>
                <w:rFonts w:ascii="FedraSans-NormalTF" w:hAnsi="FedraSans-NormalTF"/>
                <w:sz w:val="20"/>
                <w:szCs w:val="20"/>
              </w:rPr>
              <w:instrText xml:space="preserve"> \* MERGEFORMAT </w:instrText>
            </w:r>
            <w:r w:rsidR="004934BE" w:rsidRPr="00A904B3">
              <w:rPr>
                <w:rFonts w:ascii="FedraSans-NormalTF" w:hAnsi="FedraSans-NormalTF"/>
                <w:sz w:val="20"/>
                <w:szCs w:val="20"/>
              </w:rPr>
            </w:r>
            <w:r w:rsidR="004934BE" w:rsidRPr="00A904B3">
              <w:rPr>
                <w:rFonts w:ascii="FedraSans-NormalTF" w:hAnsi="FedraSans-NormalTF"/>
                <w:sz w:val="20"/>
                <w:szCs w:val="20"/>
              </w:rPr>
              <w:fldChar w:fldCharType="separate"/>
            </w:r>
            <w:r w:rsidR="001E4644">
              <w:rPr>
                <w:rFonts w:ascii="FedraSans-NormalTF" w:hAnsi="FedraSans-NormalTF"/>
                <w:sz w:val="20"/>
                <w:szCs w:val="20"/>
              </w:rPr>
              <w:t>Appendix 12</w:t>
            </w:r>
            <w:r w:rsidR="004934BE" w:rsidRPr="00A904B3">
              <w:rPr>
                <w:rFonts w:ascii="FedraSans-NormalTF" w:hAnsi="FedraSans-NormalTF"/>
                <w:sz w:val="20"/>
                <w:szCs w:val="20"/>
              </w:rPr>
              <w:fldChar w:fldCharType="end"/>
            </w:r>
            <w:r w:rsidRPr="00A904B3">
              <w:rPr>
                <w:rFonts w:ascii="FedraSans-NormalTF" w:hAnsi="FedraSans-NormalTF"/>
                <w:sz w:val="20"/>
                <w:szCs w:val="20"/>
              </w:rPr>
              <w:t>)</w:t>
            </w:r>
            <w:r w:rsidRPr="00A904B3">
              <w:rPr>
                <w:rStyle w:val="FootnoteReference"/>
                <w:rFonts w:ascii="FedraSans-NormalTF" w:hAnsi="FedraSans-NormalTF"/>
                <w:sz w:val="20"/>
                <w:szCs w:val="20"/>
              </w:rPr>
              <w:footnoteReference w:id="103"/>
            </w:r>
          </w:p>
        </w:tc>
      </w:tr>
      <w:tr w:rsidR="00BC1178" w:rsidRPr="00A904B3" w14:paraId="7234C4DE" w14:textId="77777777" w:rsidTr="00CC680A">
        <w:tc>
          <w:tcPr>
            <w:tcW w:w="2654" w:type="pct"/>
          </w:tcPr>
          <w:p w14:paraId="6EF213F9" w14:textId="7777777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Bid Bond amount</w:t>
            </w:r>
          </w:p>
        </w:tc>
        <w:tc>
          <w:tcPr>
            <w:tcW w:w="2346" w:type="pct"/>
          </w:tcPr>
          <w:p w14:paraId="57F52261" w14:textId="7EB8487D" w:rsidR="00DB5F16" w:rsidRPr="00A904B3" w:rsidRDefault="00473E2D" w:rsidP="00856523">
            <w:pPr>
              <w:pStyle w:val="BodyText"/>
              <w:spacing w:after="160"/>
              <w:rPr>
                <w:rFonts w:ascii="FedraSans-NormalTF" w:hAnsi="FedraSans-NormalTF"/>
                <w:sz w:val="20"/>
                <w:szCs w:val="20"/>
              </w:rPr>
            </w:pPr>
            <w:r w:rsidRPr="00A904B3">
              <w:rPr>
                <w:rFonts w:ascii="FedraSans-NormalTF" w:hAnsi="FedraSans-NormalTF"/>
                <w:sz w:val="20"/>
                <w:szCs w:val="20"/>
              </w:rPr>
              <w:t>US</w:t>
            </w:r>
            <w:r w:rsidR="00BE45BD" w:rsidRPr="00A904B3">
              <w:rPr>
                <w:rFonts w:ascii="FedraSans-NormalTF" w:hAnsi="FedraSans-NormalTF"/>
                <w:sz w:val="20"/>
                <w:szCs w:val="20"/>
              </w:rPr>
              <w:t>D</w:t>
            </w:r>
            <w:r w:rsidR="00077617" w:rsidRPr="00A904B3">
              <w:rPr>
                <w:rFonts w:ascii="FedraSans-NormalTF" w:hAnsi="FedraSans-NormalTF"/>
                <w:sz w:val="20"/>
                <w:szCs w:val="20"/>
              </w:rPr>
              <w:t>[</w:t>
            </w:r>
            <w:r w:rsidR="00BC1178" w:rsidRPr="00A904B3">
              <w:rPr>
                <w:rFonts w:ascii="FedraSans-NormalTF" w:hAnsi="FedraSans-NormalTF"/>
                <w:sz w:val="20"/>
                <w:szCs w:val="20"/>
              </w:rPr>
              <w:t>Number</w:t>
            </w:r>
            <w:r w:rsidR="00077617" w:rsidRPr="00A904B3">
              <w:rPr>
                <w:rFonts w:ascii="FedraSans-NormalTF" w:hAnsi="FedraSans-NormalTF"/>
                <w:sz w:val="20"/>
                <w:szCs w:val="20"/>
              </w:rPr>
              <w:t>]</w:t>
            </w:r>
          </w:p>
        </w:tc>
      </w:tr>
      <w:tr w:rsidR="00BC1178" w:rsidRPr="00A904B3" w14:paraId="6EA04B7E" w14:textId="77777777" w:rsidTr="00CC680A">
        <w:tc>
          <w:tcPr>
            <w:tcW w:w="2654" w:type="pct"/>
          </w:tcPr>
          <w:p w14:paraId="5A83CB38" w14:textId="686AAE07" w:rsidR="0094385A" w:rsidRPr="00A904B3" w:rsidRDefault="008D4072" w:rsidP="00856523">
            <w:pPr>
              <w:pStyle w:val="BodyText"/>
              <w:spacing w:after="160"/>
              <w:rPr>
                <w:rFonts w:ascii="FedraSans-NormalTF" w:hAnsi="FedraSans-NormalTF"/>
                <w:sz w:val="20"/>
                <w:szCs w:val="20"/>
              </w:rPr>
            </w:pPr>
            <w:r w:rsidRPr="00A904B3">
              <w:rPr>
                <w:rFonts w:ascii="FedraSans-NormalTF" w:hAnsi="FedraSans-NormalTF"/>
                <w:sz w:val="20"/>
                <w:szCs w:val="20"/>
              </w:rPr>
              <w:t>Development Bond</w:t>
            </w:r>
            <w:r w:rsidR="0094385A" w:rsidRPr="00A904B3">
              <w:rPr>
                <w:rFonts w:ascii="FedraSans-NormalTF" w:hAnsi="FedraSans-NormalTF"/>
                <w:sz w:val="20"/>
                <w:szCs w:val="20"/>
              </w:rPr>
              <w:t xml:space="preserve"> amount</w:t>
            </w:r>
          </w:p>
        </w:tc>
        <w:tc>
          <w:tcPr>
            <w:tcW w:w="2346" w:type="pct"/>
          </w:tcPr>
          <w:p w14:paraId="0D180C66" w14:textId="6F42EFFC" w:rsidR="0094385A" w:rsidRPr="00A904B3" w:rsidRDefault="00473E2D" w:rsidP="00856523">
            <w:pPr>
              <w:pStyle w:val="BodyText"/>
              <w:spacing w:after="160"/>
              <w:rPr>
                <w:rFonts w:ascii="FedraSans-NormalTF" w:hAnsi="FedraSans-NormalTF"/>
                <w:sz w:val="20"/>
                <w:szCs w:val="20"/>
              </w:rPr>
            </w:pPr>
            <w:r w:rsidRPr="00A904B3">
              <w:rPr>
                <w:rFonts w:ascii="FedraSans-NormalTF" w:hAnsi="FedraSans-NormalTF"/>
                <w:sz w:val="20"/>
                <w:szCs w:val="20"/>
              </w:rPr>
              <w:t>US</w:t>
            </w:r>
            <w:r w:rsidR="00BE45BD" w:rsidRPr="00A904B3">
              <w:rPr>
                <w:rFonts w:ascii="FedraSans-NormalTF" w:hAnsi="FedraSans-NormalTF"/>
                <w:sz w:val="20"/>
                <w:szCs w:val="20"/>
              </w:rPr>
              <w:t>D</w:t>
            </w:r>
            <w:r w:rsidR="0094385A" w:rsidRPr="00A904B3">
              <w:rPr>
                <w:rFonts w:ascii="FedraSans-NormalTF" w:hAnsi="FedraSans-NormalTF"/>
                <w:sz w:val="20"/>
                <w:szCs w:val="20"/>
              </w:rPr>
              <w:t>[</w:t>
            </w:r>
            <w:r w:rsidR="00BC1178" w:rsidRPr="00A904B3">
              <w:rPr>
                <w:rFonts w:ascii="FedraSans-NormalTF" w:hAnsi="FedraSans-NormalTF"/>
                <w:sz w:val="20"/>
                <w:szCs w:val="20"/>
              </w:rPr>
              <w:t>Number</w:t>
            </w:r>
            <w:r w:rsidR="0094385A" w:rsidRPr="00A904B3">
              <w:rPr>
                <w:rFonts w:ascii="FedraSans-NormalTF" w:hAnsi="FedraSans-NormalTF"/>
                <w:sz w:val="20"/>
                <w:szCs w:val="20"/>
              </w:rPr>
              <w:t>]</w:t>
            </w:r>
          </w:p>
        </w:tc>
      </w:tr>
      <w:tr w:rsidR="00BC1178" w:rsidRPr="00A904B3" w14:paraId="636EE1E5" w14:textId="77777777" w:rsidTr="00CC680A">
        <w:tc>
          <w:tcPr>
            <w:tcW w:w="2654" w:type="pct"/>
          </w:tcPr>
          <w:p w14:paraId="6D716C7C" w14:textId="77777777"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Address for opening of Proposals</w:t>
            </w:r>
          </w:p>
        </w:tc>
        <w:tc>
          <w:tcPr>
            <w:tcW w:w="2346" w:type="pct"/>
          </w:tcPr>
          <w:p w14:paraId="335BCA5B" w14:textId="75FD8211" w:rsidR="00DB5F16" w:rsidRPr="00A904B3" w:rsidRDefault="00077617" w:rsidP="00856523">
            <w:pPr>
              <w:pStyle w:val="BodyText"/>
              <w:spacing w:after="160"/>
              <w:rPr>
                <w:rFonts w:ascii="FedraSans-NormalTF" w:hAnsi="FedraSans-NormalTF"/>
                <w:sz w:val="20"/>
                <w:szCs w:val="20"/>
              </w:rPr>
            </w:pPr>
            <w:r w:rsidRPr="00A904B3">
              <w:rPr>
                <w:rFonts w:ascii="FedraSans-NormalTF" w:hAnsi="FedraSans-NormalTF"/>
                <w:sz w:val="20"/>
                <w:szCs w:val="20"/>
              </w:rPr>
              <w:t>[</w:t>
            </w:r>
            <w:r w:rsidR="00BC1178" w:rsidRPr="00A904B3">
              <w:rPr>
                <w:rFonts w:ascii="FedraSans-NormalTF" w:hAnsi="FedraSans-NormalTF"/>
                <w:sz w:val="20"/>
                <w:szCs w:val="20"/>
              </w:rPr>
              <w:t>Number</w:t>
            </w:r>
            <w:r w:rsidRPr="00A904B3">
              <w:rPr>
                <w:rFonts w:ascii="FedraSans-NormalTF" w:hAnsi="FedraSans-NormalTF"/>
                <w:sz w:val="20"/>
                <w:szCs w:val="20"/>
              </w:rPr>
              <w:t>]</w:t>
            </w:r>
          </w:p>
        </w:tc>
      </w:tr>
      <w:tr w:rsidR="00BC1178" w:rsidRPr="00A904B3" w14:paraId="3F18E0A0" w14:textId="77777777" w:rsidTr="00CC680A">
        <w:trPr>
          <w:trHeight w:val="70"/>
        </w:trPr>
        <w:tc>
          <w:tcPr>
            <w:tcW w:w="2654" w:type="pct"/>
          </w:tcPr>
          <w:p w14:paraId="6263D117" w14:textId="4821E363" w:rsidR="00AF1C30" w:rsidRPr="00A904B3" w:rsidRDefault="00AF1C30" w:rsidP="00856523">
            <w:pPr>
              <w:pStyle w:val="BodyText"/>
              <w:spacing w:after="160"/>
              <w:rPr>
                <w:rFonts w:ascii="FedraSans-NormalTF" w:hAnsi="FedraSans-NormalTF"/>
                <w:sz w:val="20"/>
                <w:szCs w:val="20"/>
              </w:rPr>
            </w:pPr>
            <w:r w:rsidRPr="00A904B3">
              <w:rPr>
                <w:rFonts w:ascii="FedraSans-NormalTF" w:hAnsi="FedraSans-NormalTF"/>
                <w:sz w:val="20"/>
                <w:szCs w:val="20"/>
              </w:rPr>
              <w:t>Address for submitting Procurement-related Complaint</w:t>
            </w:r>
          </w:p>
        </w:tc>
        <w:tc>
          <w:tcPr>
            <w:tcW w:w="2346" w:type="pct"/>
          </w:tcPr>
          <w:p w14:paraId="64E2EC35" w14:textId="1973B932" w:rsidR="00AF1C30" w:rsidRPr="00A904B3" w:rsidRDefault="00AF1C30" w:rsidP="00CC680A">
            <w:pPr>
              <w:pStyle w:val="Head30"/>
              <w:numPr>
                <w:ilvl w:val="0"/>
                <w:numId w:val="0"/>
              </w:numPr>
              <w:spacing w:after="120" w:line="240" w:lineRule="auto"/>
              <w:jc w:val="left"/>
              <w:rPr>
                <w:rFonts w:ascii="FedraSans-NormalTF" w:hAnsi="FedraSans-NormalTF"/>
                <w:sz w:val="20"/>
                <w:szCs w:val="20"/>
              </w:rPr>
            </w:pPr>
            <w:r w:rsidRPr="00A904B3">
              <w:rPr>
                <w:rFonts w:ascii="FedraSans-NormalTF" w:hAnsi="FedraSans-NormalTF"/>
                <w:sz w:val="20"/>
                <w:szCs w:val="20"/>
              </w:rPr>
              <w:t>For the attention: [</w:t>
            </w:r>
            <w:r w:rsidR="00BC1178" w:rsidRPr="00A904B3">
              <w:rPr>
                <w:rFonts w:ascii="FedraSans-NormalTF" w:hAnsi="FedraSans-NormalTF"/>
                <w:sz w:val="20"/>
                <w:szCs w:val="20"/>
              </w:rPr>
              <w:t>Name</w:t>
            </w:r>
            <w:r w:rsidRPr="00A904B3">
              <w:rPr>
                <w:rFonts w:ascii="FedraSans-NormalTF" w:hAnsi="FedraSans-NormalTF"/>
                <w:sz w:val="20"/>
                <w:szCs w:val="20"/>
              </w:rPr>
              <w:t>]</w:t>
            </w:r>
          </w:p>
          <w:p w14:paraId="708C8F55" w14:textId="57C6A3DC" w:rsidR="00AF1C30" w:rsidRPr="00A904B3" w:rsidRDefault="00AF1C30" w:rsidP="00CC680A">
            <w:pPr>
              <w:pStyle w:val="Head30"/>
              <w:numPr>
                <w:ilvl w:val="0"/>
                <w:numId w:val="0"/>
              </w:numPr>
              <w:spacing w:after="120" w:line="240" w:lineRule="auto"/>
              <w:jc w:val="left"/>
              <w:rPr>
                <w:rFonts w:ascii="FedraSans-NormalTF" w:hAnsi="FedraSans-NormalTF"/>
                <w:sz w:val="20"/>
                <w:szCs w:val="20"/>
              </w:rPr>
            </w:pPr>
            <w:r w:rsidRPr="00A904B3">
              <w:rPr>
                <w:rFonts w:ascii="FedraSans-NormalTF" w:hAnsi="FedraSans-NormalTF"/>
                <w:sz w:val="20"/>
                <w:szCs w:val="20"/>
              </w:rPr>
              <w:t>Title/position: [</w:t>
            </w:r>
            <w:r w:rsidR="00BC1178" w:rsidRPr="00A904B3">
              <w:rPr>
                <w:rFonts w:ascii="FedraSans-NormalTF" w:hAnsi="FedraSans-NormalTF"/>
                <w:sz w:val="20"/>
                <w:szCs w:val="20"/>
              </w:rPr>
              <w:t>Title</w:t>
            </w:r>
            <w:r w:rsidRPr="00A904B3">
              <w:rPr>
                <w:rFonts w:ascii="FedraSans-NormalTF" w:hAnsi="FedraSans-NormalTF"/>
                <w:sz w:val="20"/>
                <w:szCs w:val="20"/>
              </w:rPr>
              <w:t>/</w:t>
            </w:r>
            <w:r w:rsidR="00BC1178" w:rsidRPr="00A904B3">
              <w:rPr>
                <w:rFonts w:ascii="FedraSans-NormalTF" w:hAnsi="FedraSans-NormalTF"/>
                <w:sz w:val="20"/>
                <w:szCs w:val="20"/>
              </w:rPr>
              <w:t>Position</w:t>
            </w:r>
            <w:r w:rsidRPr="00A904B3">
              <w:rPr>
                <w:rFonts w:ascii="FedraSans-NormalTF" w:hAnsi="FedraSans-NormalTF"/>
                <w:sz w:val="20"/>
                <w:szCs w:val="20"/>
              </w:rPr>
              <w:t>]</w:t>
            </w:r>
          </w:p>
          <w:p w14:paraId="5B63A72A" w14:textId="01C3367B" w:rsidR="00AF1C30" w:rsidRPr="00A904B3" w:rsidRDefault="00AF1C30" w:rsidP="00CC680A">
            <w:pPr>
              <w:pStyle w:val="Head30"/>
              <w:numPr>
                <w:ilvl w:val="0"/>
                <w:numId w:val="0"/>
              </w:numPr>
              <w:spacing w:after="120" w:line="240" w:lineRule="auto"/>
              <w:jc w:val="left"/>
              <w:rPr>
                <w:rFonts w:ascii="FedraSans-NormalTF" w:hAnsi="FedraSans-NormalTF"/>
                <w:sz w:val="20"/>
                <w:szCs w:val="20"/>
              </w:rPr>
            </w:pPr>
            <w:r w:rsidRPr="00A904B3">
              <w:rPr>
                <w:rFonts w:ascii="FedraSans-NormalTF" w:hAnsi="FedraSans-NormalTF"/>
                <w:sz w:val="20"/>
                <w:szCs w:val="20"/>
              </w:rPr>
              <w:t>Government Representative: [</w:t>
            </w:r>
            <w:r w:rsidR="00BC1178" w:rsidRPr="00A904B3">
              <w:rPr>
                <w:rFonts w:ascii="FedraSans-NormalTF" w:hAnsi="FedraSans-NormalTF"/>
                <w:sz w:val="20"/>
                <w:szCs w:val="20"/>
              </w:rPr>
              <w:t>Government Representative</w:t>
            </w:r>
            <w:r w:rsidRPr="00A904B3">
              <w:rPr>
                <w:rFonts w:ascii="FedraSans-NormalTF" w:hAnsi="FedraSans-NormalTF"/>
                <w:sz w:val="20"/>
                <w:szCs w:val="20"/>
              </w:rPr>
              <w:t>]</w:t>
            </w:r>
          </w:p>
          <w:p w14:paraId="2A594E2D" w14:textId="49933D7D" w:rsidR="00AF1C30" w:rsidRPr="00A904B3" w:rsidRDefault="00AF1C30" w:rsidP="00CC680A">
            <w:pPr>
              <w:pStyle w:val="Head30"/>
              <w:numPr>
                <w:ilvl w:val="0"/>
                <w:numId w:val="0"/>
              </w:numPr>
              <w:spacing w:line="240" w:lineRule="auto"/>
              <w:jc w:val="left"/>
              <w:rPr>
                <w:rFonts w:ascii="FedraSans-NormalTF" w:hAnsi="FedraSans-NormalTF"/>
                <w:sz w:val="20"/>
                <w:szCs w:val="20"/>
              </w:rPr>
            </w:pPr>
            <w:r w:rsidRPr="00A904B3">
              <w:rPr>
                <w:rFonts w:ascii="FedraSans-NormalTF" w:hAnsi="FedraSans-NormalTF"/>
                <w:sz w:val="20"/>
                <w:szCs w:val="20"/>
              </w:rPr>
              <w:t>Email address: [</w:t>
            </w:r>
            <w:r w:rsidR="00BC1178" w:rsidRPr="00A904B3">
              <w:rPr>
                <w:rFonts w:ascii="FedraSans-NormalTF" w:hAnsi="FedraSans-NormalTF"/>
                <w:sz w:val="20"/>
                <w:szCs w:val="20"/>
              </w:rPr>
              <w:t>Email Address</w:t>
            </w:r>
            <w:r w:rsidRPr="00A904B3">
              <w:rPr>
                <w:rFonts w:ascii="FedraSans-NormalTF" w:hAnsi="FedraSans-NormalTF"/>
                <w:sz w:val="20"/>
                <w:szCs w:val="20"/>
              </w:rPr>
              <w:t>]</w:t>
            </w:r>
          </w:p>
        </w:tc>
      </w:tr>
    </w:tbl>
    <w:p w14:paraId="60549815" w14:textId="7A8921C9" w:rsidR="002547A4" w:rsidRPr="00A904B3" w:rsidRDefault="002547A4" w:rsidP="00AD391D">
      <w:pPr>
        <w:pStyle w:val="BodyText"/>
        <w:keepNext/>
        <w:rPr>
          <w:rFonts w:ascii="FedraSans-NormalTF" w:hAnsi="FedraSans-NormalTF"/>
          <w:b/>
          <w:bCs/>
          <w:szCs w:val="22"/>
        </w:rPr>
      </w:pPr>
      <w:r w:rsidRPr="00A904B3">
        <w:rPr>
          <w:rFonts w:ascii="FedraSans-NormalTF" w:hAnsi="FedraSans-NormalTF"/>
          <w:b/>
          <w:bCs/>
          <w:szCs w:val="22"/>
        </w:rPr>
        <w:lastRenderedPageBreak/>
        <w:t>Scope of the Services and Information Submitted to Prequalified Bidders</w:t>
      </w:r>
    </w:p>
    <w:p w14:paraId="3516D7B4" w14:textId="0FE82CB3" w:rsidR="00FF4906" w:rsidRPr="00A904B3" w:rsidRDefault="00FF4906" w:rsidP="00AD391D">
      <w:pPr>
        <w:pStyle w:val="BodyText"/>
        <w:keepNext/>
        <w:rPr>
          <w:rFonts w:ascii="FedraSans-NormalTF" w:hAnsi="FedraSans-NormalTF"/>
          <w:sz w:val="20"/>
          <w:szCs w:val="20"/>
        </w:rPr>
      </w:pPr>
      <w:r w:rsidRPr="00A904B3">
        <w:rPr>
          <w:rFonts w:ascii="FedraSans-NormalTF" w:hAnsi="FedraSans-NormalTF"/>
          <w:sz w:val="20"/>
          <w:szCs w:val="20"/>
        </w:rPr>
        <w:t>[This should be a description of the opportunity and</w:t>
      </w:r>
      <w:r w:rsidR="00E068EE">
        <w:rPr>
          <w:rFonts w:ascii="FedraSans-NormalTF" w:hAnsi="FedraSans-NormalTF"/>
          <w:sz w:val="20"/>
          <w:szCs w:val="20"/>
        </w:rPr>
        <w:t xml:space="preserve"> the</w:t>
      </w:r>
      <w:r w:rsidRPr="00A904B3">
        <w:rPr>
          <w:rFonts w:ascii="FedraSans-NormalTF" w:hAnsi="FedraSans-NormalTF"/>
          <w:sz w:val="20"/>
          <w:szCs w:val="20"/>
        </w:rPr>
        <w:t xml:space="preserve"> </w:t>
      </w:r>
      <w:r w:rsidR="00AC79E5" w:rsidRPr="00A904B3">
        <w:rPr>
          <w:rFonts w:ascii="FedraSans-NormalTF" w:hAnsi="FedraSans-NormalTF"/>
          <w:sz w:val="20"/>
          <w:szCs w:val="20"/>
        </w:rPr>
        <w:t>Procuring Authority</w:t>
      </w:r>
      <w:r w:rsidRPr="00A904B3">
        <w:rPr>
          <w:rFonts w:ascii="FedraSans-NormalTF" w:hAnsi="FedraSans-NormalTF"/>
          <w:sz w:val="20"/>
          <w:szCs w:val="20"/>
        </w:rPr>
        <w:t xml:space="preserve">’s requirements: </w:t>
      </w:r>
    </w:p>
    <w:p w14:paraId="485DF07A" w14:textId="2042F2E7" w:rsidR="00FF4906" w:rsidRPr="00A904B3" w:rsidRDefault="00FF4906" w:rsidP="002C6A9F">
      <w:pPr>
        <w:pStyle w:val="ListBullet"/>
        <w:keepNex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Overview of </w:t>
      </w:r>
      <w:r w:rsidR="0000253E">
        <w:rPr>
          <w:rFonts w:ascii="FedraSans-NormalTF" w:hAnsi="FedraSans-NormalTF"/>
          <w:sz w:val="20"/>
          <w:szCs w:val="20"/>
        </w:rPr>
        <w:t>Project[s]</w:t>
      </w:r>
      <w:r w:rsidR="0000253E">
        <w:rPr>
          <w:rStyle w:val="FootnoteReference"/>
          <w:rFonts w:ascii="FedraSans-NormalTF" w:hAnsi="FedraSans-NormalTF"/>
          <w:szCs w:val="20"/>
        </w:rPr>
        <w:footnoteReference w:id="104"/>
      </w:r>
      <w:r w:rsidR="0000253E">
        <w:rPr>
          <w:rFonts w:ascii="FedraSans-NormalTF" w:hAnsi="FedraSans-NormalTF"/>
          <w:sz w:val="20"/>
          <w:szCs w:val="20"/>
        </w:rPr>
        <w:t xml:space="preserve"> </w:t>
      </w:r>
      <w:r w:rsidRPr="00A904B3">
        <w:rPr>
          <w:rFonts w:ascii="FedraSans-NormalTF" w:hAnsi="FedraSans-NormalTF"/>
          <w:sz w:val="20"/>
          <w:szCs w:val="20"/>
        </w:rPr>
        <w:t xml:space="preserve">to be tendered: location of </w:t>
      </w:r>
      <w:r w:rsidR="007C3F72">
        <w:rPr>
          <w:rFonts w:ascii="FedraSans-NormalTF" w:hAnsi="FedraSans-NormalTF"/>
          <w:sz w:val="20"/>
          <w:szCs w:val="20"/>
        </w:rPr>
        <w:t>M</w:t>
      </w:r>
      <w:r w:rsidRPr="00A904B3">
        <w:rPr>
          <w:rFonts w:ascii="FedraSans-NormalTF" w:hAnsi="FedraSans-NormalTF"/>
          <w:sz w:val="20"/>
          <w:szCs w:val="20"/>
        </w:rPr>
        <w:t>ini-</w:t>
      </w:r>
      <w:r w:rsidR="007C3F72">
        <w:rPr>
          <w:rFonts w:ascii="FedraSans-NormalTF" w:hAnsi="FedraSans-NormalTF"/>
          <w:sz w:val="20"/>
          <w:szCs w:val="20"/>
        </w:rPr>
        <w:t>G</w:t>
      </w:r>
      <w:r w:rsidRPr="00A904B3">
        <w:rPr>
          <w:rFonts w:ascii="FedraSans-NormalTF" w:hAnsi="FedraSans-NormalTF"/>
          <w:sz w:val="20"/>
          <w:szCs w:val="20"/>
        </w:rPr>
        <w:t xml:space="preserve">rids, expected number of </w:t>
      </w:r>
      <w:r w:rsidR="0000253E">
        <w:rPr>
          <w:rFonts w:ascii="FedraSans-NormalTF" w:hAnsi="FedraSans-NormalTF"/>
          <w:sz w:val="20"/>
          <w:szCs w:val="20"/>
        </w:rPr>
        <w:t>S</w:t>
      </w:r>
      <w:r w:rsidRPr="00A904B3">
        <w:rPr>
          <w:rFonts w:ascii="FedraSans-NormalTF" w:hAnsi="FedraSans-NormalTF"/>
          <w:sz w:val="20"/>
          <w:szCs w:val="20"/>
        </w:rPr>
        <w:t>ites</w:t>
      </w:r>
      <w:r w:rsidR="005A1B21" w:rsidRPr="00A904B3">
        <w:rPr>
          <w:rFonts w:ascii="FedraSans-NormalTF" w:hAnsi="FedraSans-NormalTF"/>
          <w:sz w:val="20"/>
          <w:szCs w:val="20"/>
        </w:rPr>
        <w:t>,</w:t>
      </w:r>
      <w:r w:rsidRPr="00A904B3">
        <w:rPr>
          <w:rFonts w:ascii="FedraSans-NormalTF" w:hAnsi="FedraSans-NormalTF"/>
          <w:sz w:val="20"/>
          <w:szCs w:val="20"/>
        </w:rPr>
        <w:t xml:space="preserve"> and connections</w:t>
      </w:r>
      <w:r w:rsidR="00F2202B">
        <w:rPr>
          <w:rFonts w:ascii="FedraSans-NormalTF" w:hAnsi="FedraSans-NormalTF"/>
          <w:sz w:val="20"/>
          <w:szCs w:val="20"/>
        </w:rPr>
        <w:t>]</w:t>
      </w:r>
    </w:p>
    <w:p w14:paraId="56DF5B39" w14:textId="79E20750" w:rsidR="00FF4906" w:rsidRPr="00A904B3" w:rsidRDefault="0025389A" w:rsidP="00AD391D">
      <w:pPr>
        <w:pStyle w:val="BodyText"/>
        <w:keepNext/>
        <w:rPr>
          <w:rFonts w:ascii="FedraSans-NormalTF" w:hAnsi="FedraSans-NormalTF"/>
          <w:sz w:val="20"/>
          <w:szCs w:val="20"/>
        </w:rPr>
      </w:pP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6667605 \h </w:instrText>
      </w:r>
      <w:r w:rsidR="00A904B3" w:rsidRPr="00A904B3">
        <w:rPr>
          <w:rFonts w:ascii="FedraSans-NormalTF" w:hAnsi="FedraSans-NormalTF"/>
          <w:sz w:val="20"/>
          <w:szCs w:val="20"/>
        </w:rPr>
        <w:instrText xml:space="preserve">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sidRPr="00A904B3">
        <w:rPr>
          <w:rFonts w:ascii="FedraSans-NormalTF" w:hAnsi="FedraSans-NormalTF"/>
          <w:sz w:val="20"/>
        </w:rPr>
        <w:t xml:space="preserve">Table </w:t>
      </w:r>
      <w:r w:rsidR="001E4644">
        <w:rPr>
          <w:rFonts w:ascii="FedraSans-NormalTF" w:hAnsi="FedraSans-NormalTF"/>
          <w:sz w:val="20"/>
        </w:rPr>
        <w:t>1</w:t>
      </w:r>
      <w:r w:rsidRPr="00A904B3">
        <w:rPr>
          <w:rFonts w:ascii="FedraSans-NormalTF" w:hAnsi="FedraSans-NormalTF"/>
          <w:sz w:val="20"/>
          <w:szCs w:val="20"/>
        </w:rPr>
        <w:fldChar w:fldCharType="end"/>
      </w:r>
      <w:r w:rsidRPr="00A904B3">
        <w:rPr>
          <w:rFonts w:ascii="FedraSans-NormalTF" w:hAnsi="FedraSans-NormalTF"/>
          <w:sz w:val="20"/>
          <w:szCs w:val="20"/>
        </w:rPr>
        <w:t xml:space="preserve"> </w:t>
      </w:r>
      <w:r w:rsidR="00FF4906" w:rsidRPr="00A904B3">
        <w:rPr>
          <w:rFonts w:ascii="FedraSans-NormalTF" w:hAnsi="FedraSans-NormalTF"/>
          <w:sz w:val="20"/>
          <w:szCs w:val="20"/>
        </w:rPr>
        <w:t xml:space="preserve">provides an overview of the number of sites and target connections for </w:t>
      </w:r>
      <w:r w:rsidR="0000253E">
        <w:rPr>
          <w:rFonts w:ascii="FedraSans-NormalTF" w:hAnsi="FedraSans-NormalTF"/>
          <w:sz w:val="20"/>
          <w:szCs w:val="20"/>
        </w:rPr>
        <w:t>[the/</w:t>
      </w:r>
      <w:r w:rsidR="00FF4906" w:rsidRPr="00A904B3">
        <w:rPr>
          <w:rFonts w:ascii="FedraSans-NormalTF" w:hAnsi="FedraSans-NormalTF"/>
          <w:sz w:val="20"/>
          <w:szCs w:val="20"/>
        </w:rPr>
        <w:t>each</w:t>
      </w:r>
      <w:r w:rsidR="0000253E">
        <w:rPr>
          <w:rFonts w:ascii="FedraSans-NormalTF" w:hAnsi="FedraSans-NormalTF"/>
          <w:sz w:val="20"/>
          <w:szCs w:val="20"/>
        </w:rPr>
        <w:t>]</w:t>
      </w:r>
      <w:r w:rsidR="0000253E">
        <w:rPr>
          <w:rStyle w:val="FootnoteReference"/>
          <w:rFonts w:ascii="FedraSans-NormalTF" w:hAnsi="FedraSans-NormalTF"/>
          <w:szCs w:val="20"/>
        </w:rPr>
        <w:footnoteReference w:id="105"/>
      </w:r>
      <w:r w:rsidR="00FF4906" w:rsidRPr="00A904B3">
        <w:rPr>
          <w:rFonts w:ascii="FedraSans-NormalTF" w:hAnsi="FedraSans-NormalTF"/>
          <w:sz w:val="20"/>
          <w:szCs w:val="20"/>
        </w:rPr>
        <w:t xml:space="preserve"> </w:t>
      </w:r>
      <w:r w:rsidR="002C3548">
        <w:rPr>
          <w:rFonts w:ascii="FedraSans-NormalTF" w:hAnsi="FedraSans-NormalTF"/>
          <w:sz w:val="20"/>
          <w:szCs w:val="20"/>
        </w:rPr>
        <w:t>Project</w:t>
      </w:r>
      <w:r w:rsidR="00FF4906" w:rsidRPr="00A904B3">
        <w:rPr>
          <w:rFonts w:ascii="FedraSans-NormalTF" w:hAnsi="FedraSans-NormalTF"/>
          <w:sz w:val="20"/>
          <w:szCs w:val="20"/>
        </w:rPr>
        <w:t xml:space="preserve">. </w:t>
      </w:r>
    </w:p>
    <w:p w14:paraId="51BB90EB" w14:textId="1728DB88" w:rsidR="00FF4906" w:rsidRPr="00A904B3" w:rsidRDefault="00FF4906" w:rsidP="000037F0">
      <w:pPr>
        <w:pStyle w:val="Caption"/>
        <w:keepNext/>
        <w:rPr>
          <w:rFonts w:ascii="FedraSans-NormalTF" w:hAnsi="FedraSans-NormalTF"/>
          <w:sz w:val="20"/>
        </w:rPr>
      </w:pPr>
      <w:bookmarkStart w:id="246" w:name="_Ref86667605"/>
      <w:bookmarkStart w:id="247" w:name="_Ref86667582"/>
      <w:r w:rsidRPr="00A904B3">
        <w:rPr>
          <w:rFonts w:ascii="FedraSans-NormalTF" w:hAnsi="FedraSans-NormalTF"/>
          <w:sz w:val="20"/>
        </w:rPr>
        <w:t xml:space="preserve">Table </w:t>
      </w:r>
      <w:r w:rsidRPr="00A904B3">
        <w:rPr>
          <w:rFonts w:ascii="FedraSans-NormalTF" w:hAnsi="FedraSans-NormalTF"/>
          <w:sz w:val="20"/>
        </w:rPr>
        <w:fldChar w:fldCharType="begin"/>
      </w:r>
      <w:r w:rsidRPr="00A904B3">
        <w:rPr>
          <w:rFonts w:ascii="FedraSans-NormalTF" w:hAnsi="FedraSans-NormalTF"/>
          <w:sz w:val="20"/>
        </w:rPr>
        <w:instrText xml:space="preserve"> SEQ Table \* ARABIC \s 1 </w:instrText>
      </w:r>
      <w:r w:rsidRPr="00A904B3">
        <w:rPr>
          <w:rFonts w:ascii="FedraSans-NormalTF" w:hAnsi="FedraSans-NormalTF"/>
          <w:sz w:val="20"/>
        </w:rPr>
        <w:fldChar w:fldCharType="separate"/>
      </w:r>
      <w:r w:rsidR="001E4644">
        <w:rPr>
          <w:rFonts w:ascii="FedraSans-NormalTF" w:hAnsi="FedraSans-NormalTF"/>
          <w:noProof/>
          <w:sz w:val="20"/>
        </w:rPr>
        <w:t>1</w:t>
      </w:r>
      <w:r w:rsidRPr="00A904B3">
        <w:rPr>
          <w:rFonts w:ascii="FedraSans-NormalTF" w:hAnsi="FedraSans-NormalTF"/>
          <w:sz w:val="20"/>
        </w:rPr>
        <w:fldChar w:fldCharType="end"/>
      </w:r>
      <w:bookmarkEnd w:id="246"/>
      <w:r w:rsidRPr="00A904B3">
        <w:rPr>
          <w:rFonts w:ascii="FedraSans-NormalTF" w:hAnsi="FedraSans-NormalTF"/>
          <w:sz w:val="20"/>
        </w:rPr>
        <w:t xml:space="preserve">: Overview of </w:t>
      </w:r>
      <w:bookmarkEnd w:id="247"/>
      <w:r w:rsidR="00700E0E">
        <w:rPr>
          <w:rFonts w:ascii="FedraSans-NormalTF" w:hAnsi="FedraSans-NormalTF"/>
          <w:sz w:val="20"/>
        </w:rPr>
        <w:t>Project</w:t>
      </w:r>
      <w:r w:rsidR="0000253E">
        <w:rPr>
          <w:rFonts w:ascii="FedraSans-NormalTF" w:hAnsi="FedraSans-NormalTF"/>
          <w:sz w:val="20"/>
        </w:rPr>
        <w:t>[</w:t>
      </w:r>
      <w:r w:rsidR="00700E0E">
        <w:rPr>
          <w:rFonts w:ascii="FedraSans-NormalTF" w:hAnsi="FedraSans-NormalTF"/>
          <w:sz w:val="20"/>
        </w:rPr>
        <w:t>s</w:t>
      </w:r>
      <w:r w:rsidR="0000253E">
        <w:rPr>
          <w:rFonts w:ascii="FedraSans-NormalTF" w:hAnsi="FedraSans-NormalTF"/>
          <w:sz w:val="20"/>
        </w:rPr>
        <w:t>]</w:t>
      </w:r>
    </w:p>
    <w:tbl>
      <w:tblPr>
        <w:tblStyle w:val="TableGrid"/>
        <w:tblW w:w="0" w:type="auto"/>
        <w:tblLook w:val="04A0" w:firstRow="1" w:lastRow="0" w:firstColumn="1" w:lastColumn="0" w:noHBand="0" w:noVBand="1"/>
      </w:tblPr>
      <w:tblGrid>
        <w:gridCol w:w="2813"/>
        <w:gridCol w:w="1495"/>
        <w:gridCol w:w="1080"/>
        <w:gridCol w:w="1806"/>
        <w:gridCol w:w="2158"/>
      </w:tblGrid>
      <w:tr w:rsidR="00FF4906" w:rsidRPr="00A904B3" w14:paraId="04854D78" w14:textId="77777777" w:rsidTr="0083224F">
        <w:trPr>
          <w:trHeight w:val="368"/>
        </w:trPr>
        <w:tc>
          <w:tcPr>
            <w:tcW w:w="2817" w:type="dxa"/>
            <w:shd w:val="clear" w:color="auto" w:fill="002060"/>
          </w:tcPr>
          <w:p w14:paraId="23B360D6" w14:textId="6F3F8C75" w:rsidR="00FF4906" w:rsidRPr="0083224F" w:rsidRDefault="002A269C" w:rsidP="000037F0">
            <w:pPr>
              <w:pStyle w:val="BodyText"/>
              <w:keepNext/>
              <w:rPr>
                <w:rFonts w:ascii="FedraSans-NormalTF" w:hAnsi="FedraSans-NormalTF"/>
                <w:b/>
                <w:color w:val="FFFFFF" w:themeColor="background1"/>
                <w:szCs w:val="20"/>
              </w:rPr>
            </w:pPr>
            <w:r>
              <w:rPr>
                <w:rFonts w:ascii="FedraSans-NormalTF" w:hAnsi="FedraSans-NormalTF"/>
                <w:b/>
                <w:color w:val="FFFFFF" w:themeColor="background1"/>
                <w:szCs w:val="20"/>
              </w:rPr>
              <w:t>Project</w:t>
            </w:r>
            <w:r w:rsidR="00E068EE">
              <w:rPr>
                <w:rFonts w:ascii="FedraSans-NormalTF" w:hAnsi="FedraSans-NormalTF"/>
                <w:b/>
                <w:color w:val="FFFFFF" w:themeColor="background1"/>
                <w:szCs w:val="20"/>
              </w:rPr>
              <w:t xml:space="preserve"> </w:t>
            </w:r>
            <w:r w:rsidR="00FF4906" w:rsidRPr="0083224F">
              <w:rPr>
                <w:rFonts w:ascii="FedraSans-NormalTF" w:hAnsi="FedraSans-NormalTF"/>
                <w:b/>
                <w:color w:val="FFFFFF" w:themeColor="background1"/>
                <w:szCs w:val="20"/>
              </w:rPr>
              <w:t>number</w:t>
            </w:r>
          </w:p>
        </w:tc>
        <w:tc>
          <w:tcPr>
            <w:tcW w:w="1497" w:type="dxa"/>
            <w:shd w:val="clear" w:color="auto" w:fill="002060"/>
          </w:tcPr>
          <w:p w14:paraId="3396C6F0" w14:textId="77777777" w:rsidR="00FF4906" w:rsidRPr="0083224F" w:rsidRDefault="00FF4906" w:rsidP="000037F0">
            <w:pPr>
              <w:pStyle w:val="BodyText"/>
              <w:keepNext/>
              <w:rPr>
                <w:rFonts w:ascii="FedraSans-NormalTF" w:hAnsi="FedraSans-NormalTF"/>
                <w:b/>
                <w:color w:val="FFFFFF" w:themeColor="background1"/>
                <w:szCs w:val="20"/>
              </w:rPr>
            </w:pPr>
            <w:r w:rsidRPr="0083224F">
              <w:rPr>
                <w:rFonts w:ascii="FedraSans-NormalTF" w:hAnsi="FedraSans-NormalTF"/>
                <w:b/>
                <w:color w:val="FFFFFF" w:themeColor="background1"/>
                <w:szCs w:val="20"/>
              </w:rPr>
              <w:t>State</w:t>
            </w:r>
          </w:p>
        </w:tc>
        <w:tc>
          <w:tcPr>
            <w:tcW w:w="1080" w:type="dxa"/>
            <w:shd w:val="clear" w:color="auto" w:fill="002060"/>
          </w:tcPr>
          <w:p w14:paraId="3A5AACD2" w14:textId="77777777" w:rsidR="00FF4906" w:rsidRPr="0083224F" w:rsidRDefault="00FF4906" w:rsidP="000037F0">
            <w:pPr>
              <w:pStyle w:val="BodyText"/>
              <w:keepNext/>
              <w:rPr>
                <w:rFonts w:ascii="FedraSans-NormalTF" w:hAnsi="FedraSans-NormalTF"/>
                <w:b/>
                <w:color w:val="FFFFFF" w:themeColor="background1"/>
                <w:szCs w:val="20"/>
              </w:rPr>
            </w:pPr>
            <w:r w:rsidRPr="0083224F">
              <w:rPr>
                <w:rFonts w:ascii="FedraSans-NormalTF" w:hAnsi="FedraSans-NormalTF"/>
                <w:b/>
                <w:color w:val="FFFFFF" w:themeColor="background1"/>
                <w:szCs w:val="20"/>
              </w:rPr>
              <w:t>Number of Sites</w:t>
            </w:r>
          </w:p>
        </w:tc>
        <w:tc>
          <w:tcPr>
            <w:tcW w:w="1806" w:type="dxa"/>
            <w:shd w:val="clear" w:color="auto" w:fill="002060"/>
          </w:tcPr>
          <w:p w14:paraId="43A4C0A4" w14:textId="77777777" w:rsidR="00FF4906" w:rsidRPr="0083224F" w:rsidRDefault="00FF4906" w:rsidP="000037F0">
            <w:pPr>
              <w:pStyle w:val="BodyText"/>
              <w:keepNext/>
              <w:rPr>
                <w:rFonts w:ascii="FedraSans-NormalTF" w:hAnsi="FedraSans-NormalTF"/>
                <w:b/>
                <w:color w:val="FFFFFF" w:themeColor="background1"/>
                <w:szCs w:val="20"/>
              </w:rPr>
            </w:pPr>
            <w:r w:rsidRPr="0083224F">
              <w:rPr>
                <w:rFonts w:ascii="FedraSans-NormalTF" w:hAnsi="FedraSans-NormalTF"/>
                <w:b/>
                <w:color w:val="FFFFFF" w:themeColor="background1"/>
                <w:szCs w:val="20"/>
              </w:rPr>
              <w:t>Target connections at Commissioning</w:t>
            </w:r>
          </w:p>
        </w:tc>
        <w:tc>
          <w:tcPr>
            <w:tcW w:w="2160" w:type="dxa"/>
            <w:shd w:val="clear" w:color="auto" w:fill="002060"/>
          </w:tcPr>
          <w:p w14:paraId="227F30F1" w14:textId="77777777" w:rsidR="00FF4906" w:rsidRPr="0083224F" w:rsidDel="00BE7C85" w:rsidRDefault="00FF4906" w:rsidP="000037F0">
            <w:pPr>
              <w:pStyle w:val="BodyText"/>
              <w:keepNext/>
              <w:rPr>
                <w:rFonts w:ascii="FedraSans-NormalTF" w:hAnsi="FedraSans-NormalTF"/>
                <w:b/>
                <w:color w:val="FFFFFF" w:themeColor="background1"/>
                <w:szCs w:val="20"/>
              </w:rPr>
            </w:pPr>
            <w:r w:rsidRPr="0083224F">
              <w:rPr>
                <w:rFonts w:ascii="FedraSans-NormalTF" w:hAnsi="FedraSans-NormalTF"/>
                <w:b/>
                <w:color w:val="FFFFFF" w:themeColor="background1"/>
                <w:szCs w:val="20"/>
              </w:rPr>
              <w:t>Target connections at Completion</w:t>
            </w:r>
          </w:p>
        </w:tc>
      </w:tr>
      <w:tr w:rsidR="00FF4906" w:rsidRPr="00A904B3" w14:paraId="6A507F59" w14:textId="77777777" w:rsidTr="0083224F">
        <w:tc>
          <w:tcPr>
            <w:tcW w:w="2817" w:type="dxa"/>
          </w:tcPr>
          <w:p w14:paraId="08F9A5C0" w14:textId="0279BB6F" w:rsidR="00FF4906" w:rsidRPr="00A904B3" w:rsidRDefault="00FF4906" w:rsidP="000037F0">
            <w:pPr>
              <w:pStyle w:val="TableText0"/>
              <w:keepNext/>
              <w:rPr>
                <w:rFonts w:ascii="FedraSans-NormalTF" w:hAnsi="FedraSans-NormalTF"/>
                <w:color w:val="FF0000"/>
                <w:szCs w:val="20"/>
              </w:rPr>
            </w:pPr>
            <w:r w:rsidRPr="00A904B3">
              <w:rPr>
                <w:rFonts w:ascii="FedraSans-NormalTF" w:hAnsi="FedraSans-NormalTF"/>
                <w:szCs w:val="20"/>
              </w:rPr>
              <w:t>[Fill in row for each</w:t>
            </w:r>
            <w:r w:rsidR="0000253E">
              <w:rPr>
                <w:rFonts w:ascii="FedraSans-NormalTF" w:hAnsi="FedraSans-NormalTF"/>
                <w:szCs w:val="20"/>
              </w:rPr>
              <w:t xml:space="preserve"> </w:t>
            </w:r>
            <w:r w:rsidR="004F1533">
              <w:rPr>
                <w:rFonts w:ascii="FedraSans-NormalTF" w:hAnsi="FedraSans-NormalTF"/>
                <w:szCs w:val="20"/>
              </w:rPr>
              <w:t>Project</w:t>
            </w:r>
            <w:r w:rsidRPr="00A904B3">
              <w:rPr>
                <w:rFonts w:ascii="FedraSans-NormalTF" w:hAnsi="FedraSans-NormalTF"/>
                <w:szCs w:val="20"/>
              </w:rPr>
              <w:t>]</w:t>
            </w:r>
          </w:p>
        </w:tc>
        <w:tc>
          <w:tcPr>
            <w:tcW w:w="1497" w:type="dxa"/>
          </w:tcPr>
          <w:p w14:paraId="6C587038" w14:textId="77777777" w:rsidR="00FF4906" w:rsidRPr="00A904B3" w:rsidRDefault="00FF4906" w:rsidP="000037F0">
            <w:pPr>
              <w:pStyle w:val="TableText0"/>
              <w:keepNext/>
              <w:rPr>
                <w:rFonts w:ascii="FedraSans-NormalTF" w:hAnsi="FedraSans-NormalTF"/>
                <w:szCs w:val="20"/>
              </w:rPr>
            </w:pPr>
          </w:p>
        </w:tc>
        <w:tc>
          <w:tcPr>
            <w:tcW w:w="1080" w:type="dxa"/>
            <w:vAlign w:val="center"/>
          </w:tcPr>
          <w:p w14:paraId="17D5FA66" w14:textId="77777777" w:rsidR="00FF4906" w:rsidRPr="00A904B3" w:rsidRDefault="00FF4906" w:rsidP="000037F0">
            <w:pPr>
              <w:pStyle w:val="TableText0"/>
              <w:keepNext/>
              <w:jc w:val="right"/>
              <w:rPr>
                <w:rFonts w:ascii="FedraSans-NormalTF" w:hAnsi="FedraSans-NormalTF"/>
                <w:szCs w:val="20"/>
              </w:rPr>
            </w:pPr>
          </w:p>
        </w:tc>
        <w:tc>
          <w:tcPr>
            <w:tcW w:w="1806" w:type="dxa"/>
            <w:vAlign w:val="center"/>
          </w:tcPr>
          <w:p w14:paraId="06F3DDD2" w14:textId="77777777" w:rsidR="00FF4906" w:rsidRPr="00A904B3" w:rsidRDefault="00FF4906" w:rsidP="000037F0">
            <w:pPr>
              <w:pStyle w:val="TableText0"/>
              <w:keepNext/>
              <w:jc w:val="right"/>
              <w:rPr>
                <w:rFonts w:ascii="FedraSans-NormalTF" w:hAnsi="FedraSans-NormalTF"/>
                <w:szCs w:val="20"/>
              </w:rPr>
            </w:pPr>
          </w:p>
        </w:tc>
        <w:tc>
          <w:tcPr>
            <w:tcW w:w="2160" w:type="dxa"/>
          </w:tcPr>
          <w:p w14:paraId="54916EB2" w14:textId="77777777" w:rsidR="00FF4906" w:rsidRPr="00A904B3" w:rsidRDefault="00FF4906" w:rsidP="000037F0">
            <w:pPr>
              <w:pStyle w:val="TableText0"/>
              <w:keepNext/>
              <w:jc w:val="right"/>
              <w:rPr>
                <w:rFonts w:ascii="FedraSans-NormalTF" w:hAnsi="FedraSans-NormalTF"/>
                <w:szCs w:val="20"/>
              </w:rPr>
            </w:pPr>
          </w:p>
        </w:tc>
      </w:tr>
      <w:tr w:rsidR="00FF4906" w:rsidRPr="00A904B3" w14:paraId="3663FF03" w14:textId="77777777" w:rsidTr="0083224F">
        <w:tc>
          <w:tcPr>
            <w:tcW w:w="2817" w:type="dxa"/>
          </w:tcPr>
          <w:p w14:paraId="2D326D9F" w14:textId="77777777" w:rsidR="00FF4906" w:rsidRPr="00A904B3" w:rsidRDefault="00FF4906" w:rsidP="000037F0">
            <w:pPr>
              <w:pStyle w:val="TableText0"/>
              <w:keepNext/>
              <w:rPr>
                <w:rFonts w:ascii="FedraSans-NormalTF" w:hAnsi="FedraSans-NormalTF"/>
                <w:szCs w:val="20"/>
              </w:rPr>
            </w:pPr>
          </w:p>
        </w:tc>
        <w:tc>
          <w:tcPr>
            <w:tcW w:w="1497" w:type="dxa"/>
          </w:tcPr>
          <w:p w14:paraId="02A44302" w14:textId="77777777" w:rsidR="00FF4906" w:rsidRPr="00A904B3" w:rsidRDefault="00FF4906" w:rsidP="000037F0">
            <w:pPr>
              <w:pStyle w:val="TableText0"/>
              <w:keepNext/>
              <w:rPr>
                <w:rFonts w:ascii="FedraSans-NormalTF" w:hAnsi="FedraSans-NormalTF"/>
                <w:szCs w:val="20"/>
              </w:rPr>
            </w:pPr>
          </w:p>
        </w:tc>
        <w:tc>
          <w:tcPr>
            <w:tcW w:w="1080" w:type="dxa"/>
            <w:vAlign w:val="center"/>
          </w:tcPr>
          <w:p w14:paraId="72AB59D2" w14:textId="77777777" w:rsidR="00FF4906" w:rsidRPr="00A904B3" w:rsidRDefault="00FF4906" w:rsidP="000037F0">
            <w:pPr>
              <w:pStyle w:val="TableText0"/>
              <w:keepNext/>
              <w:jc w:val="right"/>
              <w:rPr>
                <w:rFonts w:ascii="FedraSans-NormalTF" w:hAnsi="FedraSans-NormalTF"/>
                <w:szCs w:val="20"/>
              </w:rPr>
            </w:pPr>
          </w:p>
        </w:tc>
        <w:tc>
          <w:tcPr>
            <w:tcW w:w="1806" w:type="dxa"/>
            <w:vAlign w:val="center"/>
          </w:tcPr>
          <w:p w14:paraId="32A1D30A" w14:textId="77777777" w:rsidR="00FF4906" w:rsidRPr="00A904B3" w:rsidRDefault="00FF4906" w:rsidP="000037F0">
            <w:pPr>
              <w:pStyle w:val="TableText0"/>
              <w:keepNext/>
              <w:jc w:val="right"/>
              <w:rPr>
                <w:rFonts w:ascii="FedraSans-NormalTF" w:hAnsi="FedraSans-NormalTF"/>
                <w:szCs w:val="20"/>
              </w:rPr>
            </w:pPr>
          </w:p>
        </w:tc>
        <w:tc>
          <w:tcPr>
            <w:tcW w:w="2160" w:type="dxa"/>
          </w:tcPr>
          <w:p w14:paraId="0529F9E2" w14:textId="77777777" w:rsidR="00FF4906" w:rsidRPr="00A904B3" w:rsidRDefault="00FF4906" w:rsidP="000037F0">
            <w:pPr>
              <w:pStyle w:val="TableText0"/>
              <w:keepNext/>
              <w:jc w:val="right"/>
              <w:rPr>
                <w:rFonts w:ascii="FedraSans-NormalTF" w:hAnsi="FedraSans-NormalTF"/>
                <w:szCs w:val="20"/>
              </w:rPr>
            </w:pPr>
          </w:p>
        </w:tc>
      </w:tr>
      <w:tr w:rsidR="00FF4906" w:rsidRPr="00A904B3" w14:paraId="0CA41D1A" w14:textId="77777777" w:rsidTr="0083224F">
        <w:tc>
          <w:tcPr>
            <w:tcW w:w="2817" w:type="dxa"/>
          </w:tcPr>
          <w:p w14:paraId="353ADA80" w14:textId="77777777" w:rsidR="00FF4906" w:rsidRPr="00A904B3" w:rsidRDefault="00FF4906" w:rsidP="000037F0">
            <w:pPr>
              <w:pStyle w:val="TableText0"/>
              <w:keepNext/>
              <w:rPr>
                <w:rFonts w:ascii="FedraSans-NormalTF" w:hAnsi="FedraSans-NormalTF"/>
                <w:szCs w:val="20"/>
              </w:rPr>
            </w:pPr>
          </w:p>
        </w:tc>
        <w:tc>
          <w:tcPr>
            <w:tcW w:w="1497" w:type="dxa"/>
          </w:tcPr>
          <w:p w14:paraId="2DDD341F" w14:textId="77777777" w:rsidR="00FF4906" w:rsidRPr="00A904B3" w:rsidRDefault="00FF4906" w:rsidP="000037F0">
            <w:pPr>
              <w:pStyle w:val="TableText0"/>
              <w:keepNext/>
              <w:rPr>
                <w:rFonts w:ascii="FedraSans-NormalTF" w:hAnsi="FedraSans-NormalTF"/>
                <w:szCs w:val="20"/>
              </w:rPr>
            </w:pPr>
          </w:p>
        </w:tc>
        <w:tc>
          <w:tcPr>
            <w:tcW w:w="1080" w:type="dxa"/>
            <w:vAlign w:val="center"/>
          </w:tcPr>
          <w:p w14:paraId="1A255804" w14:textId="77777777" w:rsidR="00FF4906" w:rsidRPr="00A904B3" w:rsidRDefault="00FF4906" w:rsidP="000037F0">
            <w:pPr>
              <w:pStyle w:val="TableText0"/>
              <w:keepNext/>
              <w:jc w:val="right"/>
              <w:rPr>
                <w:rFonts w:ascii="FedraSans-NormalTF" w:hAnsi="FedraSans-NormalTF"/>
                <w:szCs w:val="20"/>
              </w:rPr>
            </w:pPr>
          </w:p>
        </w:tc>
        <w:tc>
          <w:tcPr>
            <w:tcW w:w="1806" w:type="dxa"/>
            <w:vAlign w:val="center"/>
          </w:tcPr>
          <w:p w14:paraId="25AE4142" w14:textId="77777777" w:rsidR="00FF4906" w:rsidRPr="00A904B3" w:rsidRDefault="00FF4906" w:rsidP="000037F0">
            <w:pPr>
              <w:pStyle w:val="TableText0"/>
              <w:keepNext/>
              <w:jc w:val="right"/>
              <w:rPr>
                <w:rFonts w:ascii="FedraSans-NormalTF" w:hAnsi="FedraSans-NormalTF"/>
                <w:szCs w:val="20"/>
              </w:rPr>
            </w:pPr>
          </w:p>
        </w:tc>
        <w:tc>
          <w:tcPr>
            <w:tcW w:w="2160" w:type="dxa"/>
          </w:tcPr>
          <w:p w14:paraId="290A5679" w14:textId="77777777" w:rsidR="00FF4906" w:rsidRPr="00A904B3" w:rsidRDefault="00FF4906" w:rsidP="000037F0">
            <w:pPr>
              <w:pStyle w:val="TableText0"/>
              <w:keepNext/>
              <w:jc w:val="right"/>
              <w:rPr>
                <w:rFonts w:ascii="FedraSans-NormalTF" w:hAnsi="FedraSans-NormalTF"/>
                <w:szCs w:val="20"/>
              </w:rPr>
            </w:pPr>
          </w:p>
        </w:tc>
      </w:tr>
      <w:tr w:rsidR="00FF4906" w:rsidRPr="00A904B3" w14:paraId="49C2F203" w14:textId="77777777" w:rsidTr="0083224F">
        <w:tc>
          <w:tcPr>
            <w:tcW w:w="2817" w:type="dxa"/>
          </w:tcPr>
          <w:p w14:paraId="0EFD2A51" w14:textId="77777777" w:rsidR="00FF4906" w:rsidRPr="00A904B3" w:rsidRDefault="00FF4906" w:rsidP="000037F0">
            <w:pPr>
              <w:pStyle w:val="TableText0"/>
              <w:keepNext/>
              <w:rPr>
                <w:rFonts w:ascii="FedraSans-NormalTF" w:hAnsi="FedraSans-NormalTF"/>
                <w:szCs w:val="20"/>
              </w:rPr>
            </w:pPr>
          </w:p>
        </w:tc>
        <w:tc>
          <w:tcPr>
            <w:tcW w:w="1497" w:type="dxa"/>
          </w:tcPr>
          <w:p w14:paraId="214D1DED" w14:textId="77777777" w:rsidR="00FF4906" w:rsidRPr="00A904B3" w:rsidRDefault="00FF4906" w:rsidP="000037F0">
            <w:pPr>
              <w:pStyle w:val="TableText0"/>
              <w:keepNext/>
              <w:rPr>
                <w:rFonts w:ascii="FedraSans-NormalTF" w:hAnsi="FedraSans-NormalTF"/>
                <w:szCs w:val="20"/>
              </w:rPr>
            </w:pPr>
          </w:p>
        </w:tc>
        <w:tc>
          <w:tcPr>
            <w:tcW w:w="1080" w:type="dxa"/>
            <w:vAlign w:val="center"/>
          </w:tcPr>
          <w:p w14:paraId="2681BEED" w14:textId="77777777" w:rsidR="00FF4906" w:rsidRPr="00A904B3" w:rsidRDefault="00FF4906" w:rsidP="000037F0">
            <w:pPr>
              <w:pStyle w:val="TableText0"/>
              <w:keepNext/>
              <w:jc w:val="right"/>
              <w:rPr>
                <w:rFonts w:ascii="FedraSans-NormalTF" w:hAnsi="FedraSans-NormalTF"/>
                <w:szCs w:val="20"/>
              </w:rPr>
            </w:pPr>
          </w:p>
        </w:tc>
        <w:tc>
          <w:tcPr>
            <w:tcW w:w="1806" w:type="dxa"/>
            <w:vAlign w:val="center"/>
          </w:tcPr>
          <w:p w14:paraId="5A865BEB" w14:textId="77777777" w:rsidR="00FF4906" w:rsidRPr="00A904B3" w:rsidRDefault="00FF4906" w:rsidP="000037F0">
            <w:pPr>
              <w:pStyle w:val="TableText0"/>
              <w:keepNext/>
              <w:jc w:val="right"/>
              <w:rPr>
                <w:rFonts w:ascii="FedraSans-NormalTF" w:hAnsi="FedraSans-NormalTF"/>
                <w:szCs w:val="20"/>
              </w:rPr>
            </w:pPr>
          </w:p>
        </w:tc>
        <w:tc>
          <w:tcPr>
            <w:tcW w:w="2160" w:type="dxa"/>
          </w:tcPr>
          <w:p w14:paraId="6F812DB2" w14:textId="77777777" w:rsidR="00FF4906" w:rsidRPr="00A904B3" w:rsidRDefault="00FF4906" w:rsidP="000037F0">
            <w:pPr>
              <w:pStyle w:val="TableText0"/>
              <w:keepNext/>
              <w:jc w:val="right"/>
              <w:rPr>
                <w:rFonts w:ascii="FedraSans-NormalTF" w:hAnsi="FedraSans-NormalTF"/>
                <w:szCs w:val="20"/>
              </w:rPr>
            </w:pPr>
          </w:p>
        </w:tc>
      </w:tr>
    </w:tbl>
    <w:p w14:paraId="56CB29BE" w14:textId="77777777" w:rsidR="00FF4906" w:rsidRPr="00A904B3" w:rsidRDefault="00FF4906" w:rsidP="000037F0">
      <w:pPr>
        <w:pStyle w:val="TableorFigureEnd"/>
        <w:keepNext/>
        <w:rPr>
          <w:rFonts w:ascii="FedraSans-NormalTF" w:hAnsi="FedraSans-NormalTF"/>
          <w:sz w:val="20"/>
          <w:szCs w:val="20"/>
          <w:lang w:val="en-GB"/>
        </w:rPr>
      </w:pPr>
    </w:p>
    <w:p w14:paraId="4B0D30E5" w14:textId="7DCFA2D2" w:rsidR="00FF4906" w:rsidRPr="00A904B3" w:rsidRDefault="00FF4906" w:rsidP="002C6A9F">
      <w:pPr>
        <w:pStyle w:val="ListBullet"/>
        <w:keepNex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Baseline year: the baseline year is set at year X after project start year</w:t>
      </w:r>
      <w:r w:rsidR="00F2202B">
        <w:rPr>
          <w:rFonts w:ascii="FedraSans-NormalTF" w:hAnsi="FedraSans-NormalTF"/>
          <w:sz w:val="20"/>
          <w:szCs w:val="20"/>
        </w:rPr>
        <w:t>.</w:t>
      </w:r>
    </w:p>
    <w:p w14:paraId="541996FC" w14:textId="6AE4B4FE" w:rsidR="00FF4906" w:rsidRPr="00A904B3" w:rsidRDefault="008B3950" w:rsidP="002C6A9F">
      <w:pPr>
        <w:pStyle w:val="ListBullet"/>
        <w:numPr>
          <w:ilvl w:val="0"/>
          <w:numId w:val="40"/>
        </w:numPr>
        <w:spacing w:after="120"/>
        <w:jc w:val="both"/>
        <w:rPr>
          <w:rFonts w:ascii="FedraSans-NormalTF" w:hAnsi="FedraSans-NormalTF"/>
          <w:sz w:val="20"/>
          <w:szCs w:val="20"/>
        </w:rPr>
      </w:pPr>
      <w:r>
        <w:rPr>
          <w:rFonts w:ascii="FedraSans-NormalTF" w:hAnsi="FedraSans-NormalTF"/>
          <w:sz w:val="20"/>
          <w:szCs w:val="20"/>
        </w:rPr>
        <w:t>Select content of the Concession</w:t>
      </w:r>
      <w:r w:rsidR="00E068EE">
        <w:rPr>
          <w:rFonts w:ascii="FedraSans-NormalTF" w:hAnsi="FedraSans-NormalTF"/>
          <w:sz w:val="20"/>
          <w:szCs w:val="20"/>
        </w:rPr>
        <w:t xml:space="preserve"> Agreement</w:t>
      </w:r>
      <w:r w:rsidR="00FF4906" w:rsidRPr="00A904B3">
        <w:rPr>
          <w:rFonts w:ascii="FedraSans-NormalTF" w:hAnsi="FedraSans-NormalTF"/>
          <w:sz w:val="20"/>
          <w:szCs w:val="20"/>
        </w:rPr>
        <w:t>: entry in the market, exclusivity, tariff setting and adjustment (on the principle of cost-recovery), service standards, etc. Add a paragraph to explain how it fits within the legal and regulatory framework</w:t>
      </w:r>
      <w:r w:rsidR="00FF4906" w:rsidRPr="00A904B3">
        <w:rPr>
          <w:rFonts w:ascii="FedraSans-NormalTF" w:hAnsi="FedraSans-NormalTF"/>
          <w:color w:val="E36C0A"/>
          <w:sz w:val="20"/>
          <w:szCs w:val="20"/>
        </w:rPr>
        <w:t xml:space="preserve">, </w:t>
      </w:r>
      <w:r w:rsidR="00FF4906" w:rsidRPr="00A904B3">
        <w:rPr>
          <w:rFonts w:ascii="FedraSans-NormalTF" w:hAnsi="FedraSans-NormalTF"/>
          <w:sz w:val="20"/>
          <w:szCs w:val="20"/>
        </w:rPr>
        <w:t>indicating (if applicable) that there is an Overview of legal and regulatory framework annexed</w:t>
      </w:r>
      <w:r w:rsidR="00F2202B">
        <w:rPr>
          <w:rFonts w:ascii="FedraSans-NormalTF" w:hAnsi="FedraSans-NormalTF"/>
          <w:sz w:val="20"/>
          <w:szCs w:val="20"/>
        </w:rPr>
        <w:t>.</w:t>
      </w:r>
    </w:p>
    <w:p w14:paraId="74C21A8F" w14:textId="68C82848"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Minimum Subsidy Tender: bidders will be evaluated based </w:t>
      </w:r>
      <w:r w:rsidR="005A1B21" w:rsidRPr="00A904B3">
        <w:rPr>
          <w:rFonts w:ascii="FedraSans-NormalTF" w:hAnsi="FedraSans-NormalTF"/>
          <w:sz w:val="20"/>
          <w:szCs w:val="20"/>
        </w:rPr>
        <w:t xml:space="preserve">on </w:t>
      </w:r>
      <w:r w:rsidRPr="00A904B3">
        <w:rPr>
          <w:rFonts w:ascii="FedraSans-NormalTF" w:hAnsi="FedraSans-NormalTF"/>
          <w:sz w:val="20"/>
          <w:szCs w:val="20"/>
        </w:rPr>
        <w:t>the minimum subsidy required in their Proposals to reach service requirements and target connections under a tariff cap</w:t>
      </w:r>
      <w:r w:rsidR="00F2202B">
        <w:rPr>
          <w:rFonts w:ascii="FedraSans-NormalTF" w:hAnsi="FedraSans-NormalTF"/>
          <w:sz w:val="20"/>
          <w:szCs w:val="20"/>
        </w:rPr>
        <w:t>.</w:t>
      </w:r>
    </w:p>
    <w:p w14:paraId="5581D80F" w14:textId="132BD6A5"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Subsidy mechanism: the </w:t>
      </w:r>
      <w:r w:rsidR="00A55A03" w:rsidRPr="00A904B3">
        <w:rPr>
          <w:rFonts w:ascii="FedraSans-NormalTF" w:hAnsi="FedraSans-NormalTF"/>
          <w:sz w:val="20"/>
          <w:szCs w:val="20"/>
        </w:rPr>
        <w:t>Winning</w:t>
      </w:r>
      <w:r w:rsidR="00090F7F" w:rsidRPr="00A904B3">
        <w:rPr>
          <w:rFonts w:ascii="FedraSans-NormalTF" w:hAnsi="FedraSans-NormalTF"/>
          <w:sz w:val="20"/>
          <w:szCs w:val="20"/>
        </w:rPr>
        <w:t xml:space="preserve"> Bidder</w:t>
      </w:r>
      <w:r w:rsidRPr="00A904B3">
        <w:rPr>
          <w:rFonts w:ascii="FedraSans-NormalTF" w:hAnsi="FedraSans-NormalTF"/>
          <w:sz w:val="20"/>
          <w:szCs w:val="20"/>
        </w:rPr>
        <w:t xml:space="preserve"> will receive a per-connection subsidy disbursed in three steps: </w:t>
      </w:r>
    </w:p>
    <w:p w14:paraId="62F2869E" w14:textId="3476C817" w:rsidR="003859D9" w:rsidRPr="00C46F73" w:rsidRDefault="00FF4906" w:rsidP="003A1508">
      <w:pPr>
        <w:pStyle w:val="ListBullet"/>
        <w:numPr>
          <w:ilvl w:val="1"/>
          <w:numId w:val="40"/>
        </w:numPr>
        <w:spacing w:after="120"/>
        <w:jc w:val="both"/>
        <w:rPr>
          <w:rFonts w:ascii="FedraSans-NormalTF" w:hAnsi="FedraSans-NormalTF"/>
          <w:sz w:val="20"/>
          <w:lang w:eastAsia="en-GB"/>
        </w:rPr>
      </w:pPr>
      <w:r w:rsidRPr="0000253E">
        <w:rPr>
          <w:rFonts w:ascii="FedraSans-NormalTF" w:hAnsi="FedraSans-NormalTF"/>
          <w:sz w:val="20"/>
          <w:szCs w:val="20"/>
        </w:rPr>
        <w:t>Milestone</w:t>
      </w:r>
      <w:r w:rsidRPr="00A904B3">
        <w:rPr>
          <w:rFonts w:ascii="FedraSans-NormalTF" w:hAnsi="FedraSans-NormalTF"/>
          <w:sz w:val="20"/>
        </w:rPr>
        <w:t xml:space="preserve"> 1: disbursement of </w:t>
      </w:r>
      <w:r w:rsidR="003859D9">
        <w:rPr>
          <w:rFonts w:ascii="FedraSans-NormalTF" w:hAnsi="FedraSans-NormalTF"/>
          <w:sz w:val="20"/>
        </w:rPr>
        <w:t xml:space="preserve">up to </w:t>
      </w:r>
      <w:r w:rsidRPr="00A904B3">
        <w:rPr>
          <w:rFonts w:ascii="FedraSans-NormalTF" w:hAnsi="FedraSans-NormalTF"/>
          <w:sz w:val="20"/>
        </w:rPr>
        <w:t>[</w:t>
      </w:r>
      <w:proofErr w:type="gramStart"/>
      <w:r w:rsidRPr="00A904B3">
        <w:rPr>
          <w:rFonts w:ascii="FedraSans-NormalTF" w:hAnsi="FedraSans-NormalTF"/>
          <w:sz w:val="20"/>
        </w:rPr>
        <w:t>30]%</w:t>
      </w:r>
      <w:proofErr w:type="gramEnd"/>
      <w:r w:rsidRPr="00A904B3">
        <w:rPr>
          <w:rFonts w:ascii="FedraSans-NormalTF" w:hAnsi="FedraSans-NormalTF"/>
          <w:sz w:val="20"/>
        </w:rPr>
        <w:t xml:space="preserve"> of the total subsidy amount </w:t>
      </w:r>
      <w:r w:rsidR="0000253E">
        <w:rPr>
          <w:rFonts w:ascii="FedraSans-NormalTF" w:hAnsi="FedraSans-NormalTF"/>
          <w:sz w:val="20"/>
          <w:lang w:eastAsia="en-GB"/>
        </w:rPr>
        <w:t>on the technical commissioning of a Lot or, if the Project comprises only a small number of Sites, on technical commissioning of each Site</w:t>
      </w:r>
    </w:p>
    <w:p w14:paraId="55B18A2C" w14:textId="4BE6DA1E" w:rsidR="00FF4906" w:rsidRPr="00A904B3" w:rsidRDefault="00FF4906" w:rsidP="002C6A9F">
      <w:pPr>
        <w:pStyle w:val="ListBullet"/>
        <w:numPr>
          <w:ilvl w:val="1"/>
          <w:numId w:val="40"/>
        </w:numPr>
        <w:spacing w:after="120"/>
        <w:jc w:val="both"/>
        <w:rPr>
          <w:rFonts w:ascii="FedraSans-NormalTF" w:hAnsi="FedraSans-NormalTF"/>
          <w:sz w:val="20"/>
          <w:szCs w:val="20"/>
        </w:rPr>
      </w:pPr>
      <w:r w:rsidRPr="00A904B3">
        <w:rPr>
          <w:rFonts w:ascii="FedraSans-NormalTF" w:hAnsi="FedraSans-NormalTF"/>
          <w:sz w:val="20"/>
          <w:szCs w:val="20"/>
        </w:rPr>
        <w:t>Milestone 2: disbursement of [</w:t>
      </w:r>
      <w:proofErr w:type="gramStart"/>
      <w:r w:rsidRPr="00A904B3">
        <w:rPr>
          <w:rFonts w:ascii="FedraSans-NormalTF" w:hAnsi="FedraSans-NormalTF"/>
          <w:sz w:val="20"/>
          <w:szCs w:val="20"/>
        </w:rPr>
        <w:t>1</w:t>
      </w:r>
      <w:r w:rsidR="003859D9">
        <w:rPr>
          <w:rFonts w:ascii="FedraSans-NormalTF" w:hAnsi="FedraSans-NormalTF"/>
          <w:sz w:val="20"/>
          <w:szCs w:val="20"/>
        </w:rPr>
        <w:t>0</w:t>
      </w:r>
      <w:r w:rsidRPr="00A904B3">
        <w:rPr>
          <w:rFonts w:ascii="FedraSans-NormalTF" w:hAnsi="FedraSans-NormalTF"/>
          <w:sz w:val="20"/>
          <w:szCs w:val="20"/>
        </w:rPr>
        <w:t>]%</w:t>
      </w:r>
      <w:proofErr w:type="gramEnd"/>
      <w:r w:rsidRPr="00A904B3">
        <w:rPr>
          <w:rFonts w:ascii="FedraSans-NormalTF" w:hAnsi="FedraSans-NormalTF"/>
          <w:sz w:val="20"/>
          <w:szCs w:val="20"/>
        </w:rPr>
        <w:t xml:space="preserve"> of the total subsidy amount on achieving [5</w:t>
      </w:r>
      <w:r w:rsidR="003859D9">
        <w:rPr>
          <w:rFonts w:ascii="FedraSans-NormalTF" w:hAnsi="FedraSans-NormalTF"/>
          <w:sz w:val="20"/>
          <w:szCs w:val="20"/>
        </w:rPr>
        <w:t>0</w:t>
      </w:r>
      <w:r w:rsidRPr="00A904B3">
        <w:rPr>
          <w:rFonts w:ascii="FedraSans-NormalTF" w:hAnsi="FedraSans-NormalTF"/>
          <w:sz w:val="20"/>
          <w:szCs w:val="20"/>
        </w:rPr>
        <w:t xml:space="preserve">]% of the </w:t>
      </w:r>
      <w:r w:rsidR="003859D9" w:rsidRPr="00C46F73">
        <w:rPr>
          <w:rFonts w:ascii="FedraSans-NormalTF" w:hAnsi="FedraSans-NormalTF"/>
          <w:sz w:val="20"/>
          <w:lang w:eastAsia="en-GB"/>
        </w:rPr>
        <w:t>Target Commissioning Connections</w:t>
      </w:r>
      <w:r w:rsidR="003859D9" w:rsidRPr="00A904B3" w:rsidDel="003859D9">
        <w:rPr>
          <w:rFonts w:ascii="FedraSans-NormalTF" w:hAnsi="FedraSans-NormalTF"/>
          <w:sz w:val="20"/>
          <w:szCs w:val="20"/>
        </w:rPr>
        <w:t xml:space="preserve"> </w:t>
      </w:r>
      <w:r w:rsidR="0000253E">
        <w:rPr>
          <w:rFonts w:ascii="FedraSans-NormalTF" w:hAnsi="FedraSans-NormalTF"/>
          <w:sz w:val="20"/>
          <w:szCs w:val="20"/>
        </w:rPr>
        <w:t>(as defined in the Concession Agreement)</w:t>
      </w:r>
    </w:p>
    <w:p w14:paraId="170EA882" w14:textId="724AA0D7" w:rsidR="00FF4906" w:rsidRPr="00A904B3" w:rsidRDefault="00FF4906" w:rsidP="002C6A9F">
      <w:pPr>
        <w:pStyle w:val="ListBullet"/>
        <w:numPr>
          <w:ilvl w:val="1"/>
          <w:numId w:val="40"/>
        </w:numPr>
        <w:spacing w:after="120"/>
        <w:jc w:val="both"/>
        <w:rPr>
          <w:rFonts w:ascii="FedraSans-NormalTF" w:hAnsi="FedraSans-NormalTF"/>
          <w:sz w:val="20"/>
          <w:szCs w:val="20"/>
        </w:rPr>
      </w:pPr>
      <w:r w:rsidRPr="00A904B3">
        <w:rPr>
          <w:rFonts w:ascii="FedraSans-NormalTF" w:hAnsi="FedraSans-NormalTF"/>
          <w:sz w:val="20"/>
          <w:szCs w:val="20"/>
        </w:rPr>
        <w:t>Milestone 3: disbursement of [10%] of the total subsidy amount on achieving [</w:t>
      </w:r>
      <w:proofErr w:type="gramStart"/>
      <w:r w:rsidRPr="00A904B3">
        <w:rPr>
          <w:rFonts w:ascii="FedraSans-NormalTF" w:hAnsi="FedraSans-NormalTF"/>
          <w:sz w:val="20"/>
          <w:szCs w:val="20"/>
        </w:rPr>
        <w:t>50]%</w:t>
      </w:r>
      <w:proofErr w:type="gramEnd"/>
      <w:r w:rsidRPr="00A904B3">
        <w:rPr>
          <w:rFonts w:ascii="FedraSans-NormalTF" w:hAnsi="FedraSans-NormalTF"/>
          <w:sz w:val="20"/>
          <w:szCs w:val="20"/>
        </w:rPr>
        <w:t xml:space="preserve"> of the </w:t>
      </w:r>
      <w:r w:rsidR="003859D9" w:rsidRPr="00C46F73">
        <w:rPr>
          <w:rFonts w:ascii="FedraSans-NormalTF" w:hAnsi="FedraSans-NormalTF"/>
          <w:sz w:val="20"/>
          <w:lang w:eastAsia="en-GB"/>
        </w:rPr>
        <w:t>Target Com</w:t>
      </w:r>
      <w:r w:rsidR="003859D9">
        <w:rPr>
          <w:rFonts w:ascii="FedraSans-NormalTF" w:hAnsi="FedraSans-NormalTF"/>
          <w:sz w:val="20"/>
          <w:lang w:eastAsia="en-GB"/>
        </w:rPr>
        <w:t>pletion</w:t>
      </w:r>
      <w:r w:rsidR="003859D9" w:rsidRPr="00C46F73">
        <w:rPr>
          <w:rFonts w:ascii="FedraSans-NormalTF" w:hAnsi="FedraSans-NormalTF"/>
          <w:sz w:val="20"/>
          <w:lang w:eastAsia="en-GB"/>
        </w:rPr>
        <w:t xml:space="preserve"> Connections</w:t>
      </w:r>
      <w:r w:rsidR="003859D9" w:rsidRPr="00A904B3" w:rsidDel="003859D9">
        <w:rPr>
          <w:rFonts w:ascii="FedraSans-NormalTF" w:hAnsi="FedraSans-NormalTF"/>
          <w:sz w:val="20"/>
          <w:szCs w:val="20"/>
        </w:rPr>
        <w:t xml:space="preserve"> </w:t>
      </w:r>
      <w:r w:rsidR="0000253E">
        <w:rPr>
          <w:rFonts w:ascii="FedraSans-NormalTF" w:hAnsi="FedraSans-NormalTF"/>
          <w:sz w:val="20"/>
          <w:szCs w:val="20"/>
        </w:rPr>
        <w:t>(as defined in the Concession Agreement)</w:t>
      </w:r>
      <w:r w:rsidR="00493325">
        <w:rPr>
          <w:rFonts w:ascii="FedraSans-NormalTF" w:hAnsi="FedraSans-NormalTF"/>
          <w:sz w:val="20"/>
          <w:szCs w:val="20"/>
        </w:rPr>
        <w:t>.</w:t>
      </w:r>
    </w:p>
    <w:p w14:paraId="286333A2" w14:textId="61F00A16"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Per-connection disbursement</w:t>
      </w:r>
      <w:r w:rsidR="003859D9">
        <w:rPr>
          <w:rFonts w:ascii="FedraSans-NormalTF" w:hAnsi="FedraSans-NormalTF"/>
          <w:sz w:val="20"/>
          <w:szCs w:val="20"/>
        </w:rPr>
        <w:t xml:space="preserve">: </w:t>
      </w:r>
      <w:r w:rsidR="00493325">
        <w:rPr>
          <w:rFonts w:ascii="FedraSans-NormalTF" w:hAnsi="FedraSans-NormalTF"/>
          <w:sz w:val="20"/>
          <w:lang w:eastAsia="en-GB"/>
        </w:rPr>
        <w:t>f</w:t>
      </w:r>
      <w:r w:rsidR="003859D9">
        <w:rPr>
          <w:rFonts w:ascii="FedraSans-NormalTF" w:hAnsi="FedraSans-NormalTF"/>
          <w:sz w:val="20"/>
          <w:lang w:eastAsia="en-GB"/>
        </w:rPr>
        <w:t xml:space="preserve">rom </w:t>
      </w:r>
      <w:r w:rsidR="003859D9" w:rsidRPr="00C46F73">
        <w:rPr>
          <w:rFonts w:ascii="FedraSans-NormalTF" w:hAnsi="FedraSans-NormalTF"/>
          <w:sz w:val="20"/>
          <w:lang w:eastAsia="en-GB"/>
        </w:rPr>
        <w:t>the Concession Commissioning Date</w:t>
      </w:r>
      <w:r w:rsidR="0000253E">
        <w:rPr>
          <w:rFonts w:ascii="FedraSans-NormalTF" w:hAnsi="FedraSans-NormalTF"/>
          <w:sz w:val="20"/>
          <w:lang w:eastAsia="en-GB"/>
        </w:rPr>
        <w:t xml:space="preserve"> </w:t>
      </w:r>
      <w:r w:rsidR="0000253E">
        <w:rPr>
          <w:rFonts w:ascii="FedraSans-NormalTF" w:hAnsi="FedraSans-NormalTF"/>
          <w:sz w:val="20"/>
          <w:szCs w:val="20"/>
        </w:rPr>
        <w:t>(as defined in the Concession Agreement)</w:t>
      </w:r>
      <w:r w:rsidR="003859D9" w:rsidRPr="00C46F73">
        <w:rPr>
          <w:rFonts w:ascii="FedraSans-NormalTF" w:hAnsi="FedraSans-NormalTF"/>
          <w:sz w:val="20"/>
          <w:lang w:eastAsia="en-GB"/>
        </w:rPr>
        <w:t xml:space="preserve">, </w:t>
      </w:r>
      <w:r w:rsidR="003859D9" w:rsidRPr="00A904B3">
        <w:rPr>
          <w:rFonts w:ascii="FedraSans-NormalTF" w:hAnsi="FedraSans-NormalTF"/>
          <w:sz w:val="20"/>
          <w:szCs w:val="20"/>
        </w:rPr>
        <w:t xml:space="preserve">per-connection subsidy </w:t>
      </w:r>
      <w:r w:rsidR="003859D9" w:rsidRPr="00C46F73">
        <w:rPr>
          <w:rFonts w:ascii="FedraSans-NormalTF" w:hAnsi="FedraSans-NormalTF"/>
          <w:sz w:val="20"/>
          <w:lang w:eastAsia="en-GB"/>
        </w:rPr>
        <w:t>claim</w:t>
      </w:r>
      <w:r w:rsidR="003859D9">
        <w:rPr>
          <w:rFonts w:ascii="FedraSans-NormalTF" w:hAnsi="FedraSans-NormalTF"/>
          <w:sz w:val="20"/>
          <w:lang w:eastAsia="en-GB"/>
        </w:rPr>
        <w:t>s</w:t>
      </w:r>
      <w:r w:rsidR="0000253E">
        <w:rPr>
          <w:rFonts w:ascii="FedraSans-NormalTF" w:hAnsi="FedraSans-NormalTF"/>
          <w:sz w:val="20"/>
          <w:lang w:eastAsia="en-GB"/>
        </w:rPr>
        <w:t xml:space="preserve"> may </w:t>
      </w:r>
      <w:r w:rsidR="003859D9">
        <w:rPr>
          <w:rFonts w:ascii="FedraSans-NormalTF" w:hAnsi="FedraSans-NormalTF"/>
          <w:sz w:val="20"/>
          <w:lang w:eastAsia="en-GB"/>
        </w:rPr>
        <w:t xml:space="preserve">be made </w:t>
      </w:r>
      <w:r w:rsidR="003859D9" w:rsidRPr="00C46F73">
        <w:rPr>
          <w:rFonts w:ascii="FedraSans-NormalTF" w:hAnsi="FedraSans-NormalTF"/>
          <w:sz w:val="20"/>
          <w:lang w:eastAsia="en-GB"/>
        </w:rPr>
        <w:t xml:space="preserve">a maximum of once every </w:t>
      </w:r>
      <w:r w:rsidR="003859D9" w:rsidRPr="00C46F73">
        <w:rPr>
          <w:rFonts w:ascii="FedraSans-NormalTF" w:hAnsi="FedraSans-NormalTF"/>
          <w:i/>
          <w:iCs/>
          <w:sz w:val="20"/>
          <w:szCs w:val="16"/>
          <w:lang w:eastAsia="en-GB"/>
        </w:rPr>
        <w:t>[</w:t>
      </w:r>
      <w:r w:rsidR="0000253E">
        <w:rPr>
          <w:rFonts w:ascii="FedraSans-NormalTF" w:hAnsi="FedraSans-NormalTF"/>
          <w:i/>
          <w:iCs/>
          <w:sz w:val="20"/>
          <w:lang w:eastAsia="en-GB"/>
        </w:rPr>
        <w:t>NUMBER</w:t>
      </w:r>
      <w:r w:rsidR="003859D9" w:rsidRPr="00C46F73">
        <w:rPr>
          <w:rFonts w:ascii="FedraSans-NormalTF" w:hAnsi="FedraSans-NormalTF"/>
          <w:i/>
          <w:iCs/>
          <w:sz w:val="20"/>
          <w:lang w:eastAsia="en-GB"/>
        </w:rPr>
        <w:t>]</w:t>
      </w:r>
      <w:r w:rsidR="003859D9" w:rsidRPr="00C46F73">
        <w:rPr>
          <w:rStyle w:val="FootnoteReference"/>
          <w:rFonts w:ascii="FedraSans-NormalTF" w:hAnsi="FedraSans-NormalTF"/>
          <w:i/>
          <w:iCs/>
          <w:sz w:val="20"/>
          <w:lang w:eastAsia="en-GB"/>
        </w:rPr>
        <w:footnoteReference w:id="106"/>
      </w:r>
      <w:r w:rsidR="003859D9" w:rsidRPr="00C46F73">
        <w:rPr>
          <w:rFonts w:ascii="FedraSans-NormalTF" w:hAnsi="FedraSans-NormalTF"/>
          <w:i/>
          <w:iCs/>
          <w:sz w:val="20"/>
          <w:lang w:eastAsia="en-GB"/>
        </w:rPr>
        <w:t>)</w:t>
      </w:r>
      <w:r w:rsidR="003859D9" w:rsidRPr="00C46F73">
        <w:rPr>
          <w:rFonts w:ascii="FedraSans-NormalTF" w:hAnsi="FedraSans-NormalTF"/>
          <w:sz w:val="20"/>
          <w:lang w:eastAsia="en-GB"/>
        </w:rPr>
        <w:t xml:space="preserve"> </w:t>
      </w:r>
      <w:r w:rsidR="0000253E">
        <w:rPr>
          <w:rFonts w:ascii="FedraSans-NormalTF" w:hAnsi="FedraSans-NormalTF"/>
          <w:sz w:val="20"/>
          <w:lang w:eastAsia="en-GB"/>
        </w:rPr>
        <w:t>m</w:t>
      </w:r>
      <w:r w:rsidR="003859D9" w:rsidRPr="00C46F73">
        <w:rPr>
          <w:rFonts w:ascii="FedraSans-NormalTF" w:hAnsi="FedraSans-NormalTF"/>
          <w:sz w:val="20"/>
          <w:lang w:eastAsia="en-GB"/>
        </w:rPr>
        <w:t xml:space="preserve">onths for </w:t>
      </w:r>
      <w:r w:rsidR="0000253E">
        <w:rPr>
          <w:rFonts w:ascii="FedraSans-NormalTF" w:hAnsi="FedraSans-NormalTF"/>
          <w:sz w:val="20"/>
          <w:lang w:eastAsia="en-GB"/>
        </w:rPr>
        <w:t>a p</w:t>
      </w:r>
      <w:r w:rsidR="003859D9" w:rsidRPr="00C46F73">
        <w:rPr>
          <w:rFonts w:ascii="FedraSans-NormalTF" w:hAnsi="FedraSans-NormalTF"/>
          <w:sz w:val="20"/>
          <w:lang w:eastAsia="en-GB"/>
        </w:rPr>
        <w:t xml:space="preserve">er </w:t>
      </w:r>
      <w:r w:rsidR="0000253E">
        <w:rPr>
          <w:rFonts w:ascii="FedraSans-NormalTF" w:hAnsi="FedraSans-NormalTF"/>
          <w:sz w:val="20"/>
          <w:lang w:eastAsia="en-GB"/>
        </w:rPr>
        <w:t>c</w:t>
      </w:r>
      <w:r w:rsidR="003859D9" w:rsidRPr="00C46F73">
        <w:rPr>
          <w:rFonts w:ascii="FedraSans-NormalTF" w:hAnsi="FedraSans-NormalTF"/>
          <w:sz w:val="20"/>
          <w:lang w:eastAsia="en-GB"/>
        </w:rPr>
        <w:t xml:space="preserve">onnection </w:t>
      </w:r>
      <w:r w:rsidR="0000253E">
        <w:rPr>
          <w:rFonts w:ascii="FedraSans-NormalTF" w:hAnsi="FedraSans-NormalTF"/>
          <w:sz w:val="20"/>
          <w:lang w:eastAsia="en-GB"/>
        </w:rPr>
        <w:t>a</w:t>
      </w:r>
      <w:r w:rsidR="003859D9" w:rsidRPr="00C46F73">
        <w:rPr>
          <w:rFonts w:ascii="FedraSans-NormalTF" w:hAnsi="FedraSans-NormalTF"/>
          <w:sz w:val="20"/>
          <w:lang w:eastAsia="en-GB"/>
        </w:rPr>
        <w:t>mount</w:t>
      </w:r>
      <w:r w:rsidR="003859D9" w:rsidRPr="00C46F73">
        <w:rPr>
          <w:rStyle w:val="FootnoteReference"/>
          <w:rFonts w:ascii="FedraSans-NormalTF" w:hAnsi="FedraSans-NormalTF"/>
          <w:sz w:val="20"/>
          <w:lang w:eastAsia="en-GB"/>
        </w:rPr>
        <w:footnoteReference w:id="107"/>
      </w:r>
      <w:r w:rsidR="003859D9" w:rsidRPr="00C46F73">
        <w:rPr>
          <w:rFonts w:ascii="FedraSans-NormalTF" w:hAnsi="FedraSans-NormalTF"/>
          <w:sz w:val="20"/>
          <w:lang w:eastAsia="en-GB"/>
        </w:rPr>
        <w:t xml:space="preserve"> for each new Connection made at a Site since the last </w:t>
      </w:r>
      <w:r w:rsidR="003859D9" w:rsidRPr="00A904B3">
        <w:rPr>
          <w:rFonts w:ascii="FedraSans-NormalTF" w:hAnsi="FedraSans-NormalTF"/>
          <w:sz w:val="20"/>
          <w:szCs w:val="20"/>
        </w:rPr>
        <w:t xml:space="preserve">per-connection subsidy </w:t>
      </w:r>
      <w:r w:rsidR="003859D9" w:rsidRPr="00C46F73">
        <w:rPr>
          <w:rFonts w:ascii="FedraSans-NormalTF" w:hAnsi="FedraSans-NormalTF"/>
          <w:sz w:val="20"/>
          <w:lang w:eastAsia="en-GB"/>
        </w:rPr>
        <w:t>claim</w:t>
      </w:r>
      <w:r w:rsidR="00F2202B">
        <w:rPr>
          <w:rFonts w:ascii="FedraSans-NormalTF" w:hAnsi="FedraSans-NormalTF"/>
          <w:sz w:val="20"/>
          <w:lang w:eastAsia="en-GB"/>
        </w:rPr>
        <w:t>.</w:t>
      </w:r>
    </w:p>
    <w:p w14:paraId="7E03E4AF" w14:textId="77777777" w:rsidR="00473E2D" w:rsidRPr="00A904B3" w:rsidRDefault="00473E2D" w:rsidP="00CC680A">
      <w:pPr>
        <w:pStyle w:val="Subheading"/>
        <w:keepNext w:val="0"/>
        <w:rPr>
          <w:lang w:val="en-GB"/>
        </w:rPr>
      </w:pPr>
    </w:p>
    <w:p w14:paraId="627F8331" w14:textId="37EE55B8" w:rsidR="002547A4" w:rsidRPr="00A904B3" w:rsidRDefault="002547A4" w:rsidP="000037F0">
      <w:pPr>
        <w:pStyle w:val="BodyText"/>
        <w:keepNext/>
        <w:rPr>
          <w:rFonts w:ascii="FedraSans-NormalTF" w:hAnsi="FedraSans-NormalTF"/>
          <w:b/>
          <w:bCs/>
          <w:szCs w:val="22"/>
        </w:rPr>
      </w:pPr>
      <w:r w:rsidRPr="00A904B3">
        <w:rPr>
          <w:rFonts w:ascii="FedraSans-NormalTF" w:hAnsi="FedraSans-NormalTF"/>
          <w:b/>
          <w:bCs/>
          <w:szCs w:val="22"/>
        </w:rPr>
        <w:t>Environmental and Social (E&amp;S) Approach</w:t>
      </w:r>
    </w:p>
    <w:p w14:paraId="2D316A74" w14:textId="50BFE4FA" w:rsidR="006C41DE" w:rsidRPr="009049F5" w:rsidRDefault="006C41DE" w:rsidP="009049F5">
      <w:pPr>
        <w:pStyle w:val="BodyText"/>
        <w:rPr>
          <w:rFonts w:ascii="FedraSans-NormalTF" w:hAnsi="FedraSans-NormalTF"/>
          <w:sz w:val="20"/>
        </w:rPr>
      </w:pPr>
      <w:r w:rsidRPr="009049F5">
        <w:rPr>
          <w:rFonts w:ascii="FedraSans-NormalTF" w:hAnsi="FedraSans-NormalTF"/>
          <w:sz w:val="20"/>
          <w:szCs w:val="20"/>
        </w:rPr>
        <w:t xml:space="preserve">Prequalified Bidders should </w:t>
      </w:r>
      <w:proofErr w:type="gramStart"/>
      <w:r w:rsidRPr="009049F5">
        <w:rPr>
          <w:rFonts w:ascii="FedraSans-NormalTF" w:hAnsi="FedraSans-NormalTF"/>
          <w:sz w:val="20"/>
          <w:szCs w:val="20"/>
        </w:rPr>
        <w:t>make arrangements</w:t>
      </w:r>
      <w:proofErr w:type="gramEnd"/>
      <w:r w:rsidRPr="009049F5">
        <w:rPr>
          <w:rFonts w:ascii="FedraSans-NormalTF" w:hAnsi="FedraSans-NormalTF"/>
          <w:sz w:val="20"/>
          <w:szCs w:val="20"/>
        </w:rPr>
        <w:t xml:space="preserve"> (e.g., enhanced due diligence of suppliers) to manage the risk of forced labo</w:t>
      </w:r>
      <w:r w:rsidR="00636164" w:rsidRPr="009049F5">
        <w:rPr>
          <w:rFonts w:ascii="FedraSans-NormalTF" w:hAnsi="FedraSans-NormalTF"/>
          <w:sz w:val="20"/>
          <w:szCs w:val="20"/>
        </w:rPr>
        <w:t>u</w:t>
      </w:r>
      <w:r w:rsidRPr="009049F5">
        <w:rPr>
          <w:rFonts w:ascii="FedraSans-NormalTF" w:hAnsi="FedraSans-NormalTF"/>
          <w:sz w:val="20"/>
          <w:szCs w:val="20"/>
        </w:rPr>
        <w:t xml:space="preserve">r in the production of PV modules. </w:t>
      </w:r>
    </w:p>
    <w:p w14:paraId="055DE018" w14:textId="25DA28E0" w:rsidR="00A01949" w:rsidRDefault="0050133C" w:rsidP="009049F5">
      <w:pPr>
        <w:pStyle w:val="BodyText"/>
        <w:rPr>
          <w:rFonts w:ascii="FedraSans-NormalTF" w:hAnsi="FedraSans-NormalTF"/>
          <w:sz w:val="20"/>
        </w:rPr>
      </w:pPr>
      <w:r>
        <w:rPr>
          <w:rFonts w:ascii="FedraSans-NormalTF" w:hAnsi="FedraSans-NormalTF"/>
          <w:sz w:val="20"/>
        </w:rPr>
        <w:t xml:space="preserve">The </w:t>
      </w:r>
      <w:r w:rsidRPr="00A904B3">
        <w:rPr>
          <w:rFonts w:ascii="FedraSans-NormalTF" w:hAnsi="FedraSans-NormalTF"/>
          <w:sz w:val="20"/>
        </w:rPr>
        <w:t xml:space="preserve">Selected Bidder </w:t>
      </w:r>
      <w:r>
        <w:rPr>
          <w:rFonts w:ascii="FedraSans-NormalTF" w:hAnsi="FedraSans-NormalTF"/>
          <w:sz w:val="20"/>
        </w:rPr>
        <w:t xml:space="preserve">will be required to comply with </w:t>
      </w:r>
      <w:r w:rsidRPr="00775821">
        <w:rPr>
          <w:rFonts w:ascii="FedraSans-NormalTF" w:hAnsi="FedraSans-NormalTF"/>
          <w:sz w:val="20"/>
        </w:rPr>
        <w:t xml:space="preserve">the IFC Performance Standards, the World Bank Group Environmental, Health, and Safety Guidelines applicable to the construction and operation of the mini-grids and all local laws in respect of health, </w:t>
      </w:r>
      <w:proofErr w:type="gramStart"/>
      <w:r w:rsidRPr="00775821">
        <w:rPr>
          <w:rFonts w:ascii="FedraSans-NormalTF" w:hAnsi="FedraSans-NormalTF"/>
          <w:sz w:val="20"/>
        </w:rPr>
        <w:t>safety</w:t>
      </w:r>
      <w:proofErr w:type="gramEnd"/>
      <w:r w:rsidRPr="00775821">
        <w:rPr>
          <w:rFonts w:ascii="FedraSans-NormalTF" w:hAnsi="FedraSans-NormalTF"/>
          <w:sz w:val="20"/>
        </w:rPr>
        <w:t xml:space="preserve"> and the environment (the </w:t>
      </w:r>
      <w:r w:rsidRPr="00A01949">
        <w:rPr>
          <w:rFonts w:ascii="FedraSans-NormalTF" w:hAnsi="FedraSans-NormalTF"/>
          <w:b/>
          <w:bCs/>
          <w:sz w:val="20"/>
        </w:rPr>
        <w:t>Environmental and Social Requirements</w:t>
      </w:r>
      <w:r>
        <w:rPr>
          <w:rFonts w:ascii="FedraSans-NormalTF" w:hAnsi="FedraSans-NormalTF"/>
          <w:sz w:val="20"/>
        </w:rPr>
        <w:t>).</w:t>
      </w:r>
    </w:p>
    <w:p w14:paraId="76226EAF" w14:textId="41EF7019" w:rsidR="00FF4906" w:rsidRPr="00A01949" w:rsidRDefault="00FF4906" w:rsidP="009049F5">
      <w:pPr>
        <w:pStyle w:val="BodyText"/>
        <w:rPr>
          <w:rFonts w:ascii="FedraSans-NormalTF" w:hAnsi="FedraSans-NormalTF"/>
          <w:sz w:val="20"/>
          <w:szCs w:val="20"/>
        </w:rPr>
      </w:pPr>
      <w:r w:rsidRPr="00A01949">
        <w:rPr>
          <w:rFonts w:ascii="FedraSans-NormalTF" w:hAnsi="FedraSans-NormalTF"/>
          <w:sz w:val="20"/>
          <w:szCs w:val="20"/>
        </w:rPr>
        <w:t>The E&amp;S approach that applies to sites depends on the type of sites:</w:t>
      </w:r>
    </w:p>
    <w:p w14:paraId="21FD14CE" w14:textId="5FBB54EF" w:rsidR="00FF4906" w:rsidRPr="00A904B3" w:rsidRDefault="00FF4906" w:rsidP="009049F5">
      <w:pPr>
        <w:pStyle w:val="ListBullet"/>
        <w:keepNext/>
        <w:numPr>
          <w:ilvl w:val="0"/>
          <w:numId w:val="40"/>
        </w:numPr>
        <w:spacing w:after="120" w:line="312" w:lineRule="auto"/>
        <w:jc w:val="both"/>
        <w:rPr>
          <w:rFonts w:ascii="FedraSans-NormalTF" w:hAnsi="FedraSans-NormalTF"/>
          <w:sz w:val="20"/>
          <w:szCs w:val="20"/>
        </w:rPr>
      </w:pPr>
      <w:r w:rsidRPr="00A904B3">
        <w:rPr>
          <w:rFonts w:ascii="FedraSans-NormalTF" w:hAnsi="FedraSans-NormalTF"/>
          <w:b/>
          <w:sz w:val="20"/>
          <w:szCs w:val="20"/>
        </w:rPr>
        <w:t>Approach A</w:t>
      </w:r>
      <w:r w:rsidR="00AD47C9">
        <w:rPr>
          <w:rFonts w:ascii="FedraSans-NormalTF" w:hAnsi="FedraSans-NormalTF"/>
          <w:sz w:val="20"/>
          <w:szCs w:val="20"/>
        </w:rPr>
        <w:t xml:space="preserve"> </w:t>
      </w:r>
      <w:r w:rsidR="00AD47C9" w:rsidRPr="009049F5">
        <w:rPr>
          <w:rFonts w:ascii="FedraSans-NormalTF" w:hAnsi="FedraSans-NormalTF"/>
          <w:b/>
          <w:sz w:val="20"/>
          <w:szCs w:val="20"/>
        </w:rPr>
        <w:t>–</w:t>
      </w:r>
      <w:r w:rsidR="00AD47C9">
        <w:rPr>
          <w:rFonts w:ascii="FedraSans-NormalTF" w:hAnsi="FedraSans-NormalTF"/>
          <w:sz w:val="20"/>
          <w:szCs w:val="20"/>
        </w:rPr>
        <w:t xml:space="preserve"> </w:t>
      </w:r>
      <w:r w:rsidRPr="00A904B3">
        <w:rPr>
          <w:rFonts w:ascii="FedraSans-NormalTF" w:hAnsi="FedraSans-NormalTF"/>
          <w:b/>
          <w:sz w:val="20"/>
          <w:szCs w:val="20"/>
        </w:rPr>
        <w:t>small sites</w:t>
      </w:r>
      <w:r w:rsidRPr="00A904B3">
        <w:rPr>
          <w:rFonts w:ascii="FedraSans-NormalTF" w:hAnsi="FedraSans-NormalTF"/>
          <w:sz w:val="20"/>
          <w:szCs w:val="20"/>
        </w:rPr>
        <w:t>: the Selected Bidder will be required to develop Environmental and Social Management Plans</w:t>
      </w:r>
      <w:r w:rsidR="00D01669">
        <w:rPr>
          <w:rFonts w:ascii="FedraSans-NormalTF" w:hAnsi="FedraSans-NormalTF"/>
          <w:sz w:val="20"/>
          <w:szCs w:val="20"/>
        </w:rPr>
        <w:t xml:space="preserve"> for each Lot, to </w:t>
      </w:r>
      <w:r w:rsidR="00D01669" w:rsidRPr="00775821">
        <w:rPr>
          <w:rFonts w:ascii="FedraSans-NormalTF" w:hAnsi="FedraSans-NormalTF"/>
          <w:sz w:val="20"/>
          <w:szCs w:val="20"/>
        </w:rPr>
        <w:t xml:space="preserve">be developed and implemented by the </w:t>
      </w:r>
      <w:r w:rsidR="0050133C" w:rsidRPr="00A904B3">
        <w:rPr>
          <w:rFonts w:ascii="FedraSans-NormalTF" w:hAnsi="FedraSans-NormalTF"/>
          <w:sz w:val="20"/>
          <w:szCs w:val="20"/>
        </w:rPr>
        <w:t xml:space="preserve">Selected Bidder </w:t>
      </w:r>
      <w:r w:rsidR="00D01669" w:rsidRPr="00775821">
        <w:rPr>
          <w:rFonts w:ascii="FedraSans-NormalTF" w:hAnsi="FedraSans-NormalTF"/>
          <w:sz w:val="20"/>
          <w:szCs w:val="20"/>
        </w:rPr>
        <w:t>based on the recommendations set forth in the</w:t>
      </w:r>
      <w:r w:rsidR="00D01669">
        <w:rPr>
          <w:rFonts w:ascii="FedraSans-NormalTF" w:hAnsi="FedraSans-NormalTF"/>
          <w:sz w:val="20"/>
          <w:szCs w:val="20"/>
        </w:rPr>
        <w:t xml:space="preserve"> </w:t>
      </w:r>
      <w:r w:rsidR="00D01669" w:rsidRPr="00A904B3">
        <w:rPr>
          <w:rFonts w:ascii="FedraSans-NormalTF" w:hAnsi="FedraSans-NormalTF"/>
          <w:sz w:val="20"/>
          <w:szCs w:val="20"/>
        </w:rPr>
        <w:t xml:space="preserve">Environmental and Social Management Framework </w:t>
      </w:r>
      <w:r w:rsidRPr="00A904B3">
        <w:rPr>
          <w:rFonts w:ascii="FedraSans-NormalTF" w:hAnsi="FedraSans-NormalTF"/>
          <w:sz w:val="20"/>
          <w:szCs w:val="20"/>
        </w:rPr>
        <w:t>developed by [</w:t>
      </w:r>
      <w:r w:rsidR="00BC1178" w:rsidRPr="00A904B3">
        <w:rPr>
          <w:rFonts w:ascii="FedraSans-NormalTF" w:hAnsi="FedraSans-NormalTF"/>
          <w:sz w:val="20"/>
          <w:szCs w:val="20"/>
        </w:rPr>
        <w:t>Procuring Authority</w:t>
      </w:r>
      <w:r w:rsidRPr="00A904B3">
        <w:rPr>
          <w:rFonts w:ascii="FedraSans-NormalTF" w:hAnsi="FedraSans-NormalTF"/>
          <w:sz w:val="20"/>
          <w:szCs w:val="20"/>
        </w:rPr>
        <w:t>]</w:t>
      </w:r>
      <w:r w:rsidR="00D01669">
        <w:rPr>
          <w:rFonts w:ascii="FedraSans-NormalTF" w:hAnsi="FedraSans-NormalTF"/>
          <w:sz w:val="20"/>
          <w:szCs w:val="20"/>
        </w:rPr>
        <w:t xml:space="preserve">. The </w:t>
      </w:r>
      <w:r w:rsidR="00F641F5">
        <w:rPr>
          <w:rFonts w:ascii="FedraSans-NormalTF" w:hAnsi="FedraSans-NormalTF"/>
          <w:sz w:val="20"/>
          <w:szCs w:val="20"/>
        </w:rPr>
        <w:t>framework</w:t>
      </w:r>
      <w:r w:rsidR="00D01669">
        <w:rPr>
          <w:rFonts w:ascii="FedraSans-NormalTF" w:hAnsi="FedraSans-NormalTF"/>
          <w:sz w:val="20"/>
          <w:szCs w:val="20"/>
        </w:rPr>
        <w:t xml:space="preserve"> shall </w:t>
      </w:r>
      <w:r w:rsidR="00D01669" w:rsidRPr="00775821">
        <w:rPr>
          <w:rFonts w:ascii="FedraSans-NormalTF" w:hAnsi="FedraSans-NormalTF"/>
          <w:sz w:val="20"/>
          <w:szCs w:val="20"/>
        </w:rPr>
        <w:t xml:space="preserve">set out specific social, health and safety and environmental measures to be undertaken by the </w:t>
      </w:r>
      <w:r w:rsidR="0050133C" w:rsidRPr="00A904B3">
        <w:rPr>
          <w:rFonts w:ascii="FedraSans-NormalTF" w:hAnsi="FedraSans-NormalTF"/>
          <w:sz w:val="20"/>
          <w:szCs w:val="20"/>
        </w:rPr>
        <w:t xml:space="preserve">Selected Bidder </w:t>
      </w:r>
      <w:r w:rsidR="00D01669" w:rsidRPr="00775821">
        <w:rPr>
          <w:rFonts w:ascii="FedraSans-NormalTF" w:hAnsi="FedraSans-NormalTF"/>
          <w:sz w:val="20"/>
          <w:szCs w:val="20"/>
        </w:rPr>
        <w:t xml:space="preserve">to enable the </w:t>
      </w:r>
      <w:proofErr w:type="gramStart"/>
      <w:r w:rsidR="0050133C" w:rsidRPr="00775821">
        <w:rPr>
          <w:rFonts w:ascii="FedraSans-NormalTF" w:hAnsi="FedraSans-NormalTF"/>
          <w:sz w:val="20"/>
          <w:szCs w:val="20"/>
        </w:rPr>
        <w:t>m</w:t>
      </w:r>
      <w:r w:rsidR="00D01669" w:rsidRPr="00775821">
        <w:rPr>
          <w:rFonts w:ascii="FedraSans-NormalTF" w:hAnsi="FedraSans-NormalTF"/>
          <w:sz w:val="20"/>
          <w:szCs w:val="20"/>
        </w:rPr>
        <w:t>ini-</w:t>
      </w:r>
      <w:r w:rsidR="0050133C" w:rsidRPr="00775821">
        <w:rPr>
          <w:rFonts w:ascii="FedraSans-NormalTF" w:hAnsi="FedraSans-NormalTF"/>
          <w:sz w:val="20"/>
          <w:szCs w:val="20"/>
        </w:rPr>
        <w:t>g</w:t>
      </w:r>
      <w:r w:rsidR="00D01669" w:rsidRPr="00775821">
        <w:rPr>
          <w:rFonts w:ascii="FedraSans-NormalTF" w:hAnsi="FedraSans-NormalTF"/>
          <w:sz w:val="20"/>
          <w:szCs w:val="20"/>
        </w:rPr>
        <w:t>rids</w:t>
      </w:r>
      <w:proofErr w:type="gramEnd"/>
      <w:r w:rsidR="00D01669" w:rsidRPr="00775821">
        <w:rPr>
          <w:rFonts w:ascii="FedraSans-NormalTF" w:hAnsi="FedraSans-NormalTF"/>
          <w:sz w:val="20"/>
          <w:szCs w:val="20"/>
        </w:rPr>
        <w:t xml:space="preserve"> to be constructed, equipped and operated, and any </w:t>
      </w:r>
      <w:r w:rsidR="0050133C" w:rsidRPr="00775821">
        <w:rPr>
          <w:rFonts w:ascii="FedraSans-NormalTF" w:hAnsi="FedraSans-NormalTF"/>
          <w:sz w:val="20"/>
          <w:szCs w:val="20"/>
        </w:rPr>
        <w:t>a</w:t>
      </w:r>
      <w:r w:rsidR="00D01669" w:rsidRPr="00775821">
        <w:rPr>
          <w:rFonts w:ascii="FedraSans-NormalTF" w:hAnsi="FedraSans-NormalTF"/>
          <w:sz w:val="20"/>
          <w:szCs w:val="20"/>
        </w:rPr>
        <w:t xml:space="preserve">dditional </w:t>
      </w:r>
      <w:r w:rsidR="0050133C" w:rsidRPr="00775821">
        <w:rPr>
          <w:rFonts w:ascii="FedraSans-NormalTF" w:hAnsi="FedraSans-NormalTF"/>
          <w:sz w:val="20"/>
          <w:szCs w:val="20"/>
        </w:rPr>
        <w:t>s</w:t>
      </w:r>
      <w:r w:rsidR="00D01669" w:rsidRPr="00775821">
        <w:rPr>
          <w:rFonts w:ascii="FedraSans-NormalTF" w:hAnsi="FedraSans-NormalTF"/>
          <w:sz w:val="20"/>
          <w:szCs w:val="20"/>
        </w:rPr>
        <w:t>ervices to be provided, in compliance with the Environmental and Social Requirements</w:t>
      </w:r>
      <w:r w:rsidR="00D01669">
        <w:rPr>
          <w:rFonts w:ascii="FedraSans-NormalTF" w:hAnsi="FedraSans-NormalTF"/>
          <w:sz w:val="20"/>
          <w:lang w:eastAsia="en-GB"/>
        </w:rPr>
        <w:t>;</w:t>
      </w:r>
    </w:p>
    <w:p w14:paraId="0513F124" w14:textId="30B637E1" w:rsidR="00FF4906" w:rsidRPr="00A904B3" w:rsidRDefault="00FF4906" w:rsidP="009049F5">
      <w:pPr>
        <w:pStyle w:val="ListBullet"/>
        <w:keepNext/>
        <w:numPr>
          <w:ilvl w:val="0"/>
          <w:numId w:val="40"/>
        </w:numPr>
        <w:spacing w:after="120" w:line="312" w:lineRule="auto"/>
        <w:jc w:val="both"/>
        <w:rPr>
          <w:rFonts w:ascii="FedraSans-NormalTF" w:hAnsi="FedraSans-NormalTF"/>
          <w:sz w:val="20"/>
          <w:szCs w:val="20"/>
        </w:rPr>
      </w:pPr>
      <w:r w:rsidRPr="00A904B3">
        <w:rPr>
          <w:rFonts w:ascii="FedraSans-NormalTF" w:hAnsi="FedraSans-NormalTF"/>
          <w:b/>
          <w:sz w:val="20"/>
          <w:szCs w:val="20"/>
        </w:rPr>
        <w:t>Approach B</w:t>
      </w:r>
      <w:r w:rsidR="00AD47C9">
        <w:rPr>
          <w:rFonts w:ascii="FedraSans-NormalTF" w:hAnsi="FedraSans-NormalTF"/>
          <w:sz w:val="20"/>
          <w:szCs w:val="20"/>
        </w:rPr>
        <w:t xml:space="preserve"> </w:t>
      </w:r>
      <w:r w:rsidR="00AD47C9" w:rsidRPr="002C6EFA">
        <w:rPr>
          <w:rFonts w:ascii="FedraSans-NormalTF" w:hAnsi="FedraSans-NormalTF"/>
          <w:b/>
          <w:sz w:val="20"/>
          <w:szCs w:val="20"/>
        </w:rPr>
        <w:t>–</w:t>
      </w:r>
      <w:r w:rsidR="00AD47C9">
        <w:rPr>
          <w:rFonts w:ascii="FedraSans-NormalTF" w:hAnsi="FedraSans-NormalTF"/>
          <w:b/>
          <w:sz w:val="20"/>
          <w:szCs w:val="20"/>
        </w:rPr>
        <w:t xml:space="preserve"> </w:t>
      </w:r>
      <w:r w:rsidRPr="00A904B3">
        <w:rPr>
          <w:rFonts w:ascii="FedraSans-NormalTF" w:hAnsi="FedraSans-NormalTF"/>
          <w:b/>
          <w:sz w:val="20"/>
          <w:szCs w:val="20"/>
        </w:rPr>
        <w:t>large sites</w:t>
      </w:r>
      <w:r w:rsidRPr="00A904B3">
        <w:rPr>
          <w:rFonts w:ascii="FedraSans-NormalTF" w:hAnsi="FedraSans-NormalTF"/>
          <w:sz w:val="20"/>
          <w:szCs w:val="20"/>
        </w:rPr>
        <w:t xml:space="preserve">: the Selected Bidder will be required to develop an E&amp;S Impact Assessment </w:t>
      </w:r>
      <w:r w:rsidRPr="003A1508">
        <w:rPr>
          <w:rFonts w:ascii="FedraSans-NormalTF" w:hAnsi="FedraSans-NormalTF"/>
          <w:b/>
          <w:bCs/>
          <w:sz w:val="20"/>
          <w:szCs w:val="20"/>
        </w:rPr>
        <w:t>(ESIA</w:t>
      </w:r>
      <w:r w:rsidRPr="00A904B3">
        <w:rPr>
          <w:rFonts w:ascii="FedraSans-NormalTF" w:hAnsi="FedraSans-NormalTF"/>
          <w:sz w:val="20"/>
          <w:szCs w:val="20"/>
        </w:rPr>
        <w:t xml:space="preserve">) </w:t>
      </w:r>
      <w:r w:rsidR="00D01669">
        <w:rPr>
          <w:rFonts w:ascii="FedraSans-NormalTF" w:hAnsi="FedraSans-NormalTF"/>
          <w:sz w:val="20"/>
          <w:szCs w:val="20"/>
        </w:rPr>
        <w:t xml:space="preserve">for each Site </w:t>
      </w:r>
      <w:r w:rsidRPr="00A904B3">
        <w:rPr>
          <w:rFonts w:ascii="FedraSans-NormalTF" w:hAnsi="FedraSans-NormalTF"/>
          <w:sz w:val="20"/>
          <w:szCs w:val="20"/>
        </w:rPr>
        <w:t>and a Stakeholder Engagement Plan, based on the E&amp;S scoping study developed by [</w:t>
      </w:r>
      <w:r w:rsidR="00BC1178" w:rsidRPr="00A904B3">
        <w:rPr>
          <w:rFonts w:ascii="FedraSans-NormalTF" w:hAnsi="FedraSans-NormalTF"/>
          <w:sz w:val="20"/>
          <w:szCs w:val="20"/>
        </w:rPr>
        <w:t>Procuring Authority</w:t>
      </w:r>
      <w:r w:rsidRPr="00A904B3">
        <w:rPr>
          <w:rFonts w:ascii="FedraSans-NormalTF" w:hAnsi="FedraSans-NormalTF"/>
          <w:sz w:val="20"/>
          <w:szCs w:val="20"/>
        </w:rPr>
        <w:t xml:space="preserve">]. The ESIA will need to comply with </w:t>
      </w:r>
      <w:r w:rsidR="00D01669">
        <w:rPr>
          <w:rFonts w:ascii="FedraSans-NormalTF" w:hAnsi="FedraSans-NormalTF"/>
          <w:sz w:val="20"/>
          <w:szCs w:val="20"/>
        </w:rPr>
        <w:t xml:space="preserve">the </w:t>
      </w:r>
      <w:r w:rsidR="00D01669" w:rsidRPr="00205322">
        <w:rPr>
          <w:rFonts w:ascii="FedraSans-NormalTF" w:hAnsi="FedraSans-NormalTF"/>
          <w:sz w:val="20"/>
          <w:lang w:eastAsia="en-GB"/>
        </w:rPr>
        <w:t>Environmental and Social Requirements.</w:t>
      </w:r>
    </w:p>
    <w:p w14:paraId="69169E6F" w14:textId="7F5D1AA9" w:rsidR="00FF4906" w:rsidRPr="00A904B3" w:rsidRDefault="00FF4906" w:rsidP="000037F0">
      <w:pPr>
        <w:pStyle w:val="BodyText"/>
        <w:keepNext/>
        <w:rPr>
          <w:rFonts w:ascii="FedraSans-NormalTF" w:hAnsi="FedraSans-NormalTF"/>
          <w:sz w:val="20"/>
          <w:szCs w:val="20"/>
        </w:rPr>
      </w:pPr>
      <w:r w:rsidRPr="00A904B3">
        <w:rPr>
          <w:rFonts w:ascii="FedraSans-NormalTF" w:hAnsi="FedraSans-NormalTF"/>
          <w:sz w:val="20"/>
          <w:szCs w:val="20"/>
        </w:rPr>
        <w:t>The table below indicates which approach applies to each site.</w:t>
      </w:r>
      <w:r w:rsidR="000A6578">
        <w:rPr>
          <w:rStyle w:val="FootnoteReference"/>
          <w:rFonts w:ascii="FedraSans-NormalTF" w:hAnsi="FedraSans-NormalTF"/>
          <w:szCs w:val="20"/>
        </w:rPr>
        <w:footnoteReference w:id="108"/>
      </w:r>
    </w:p>
    <w:tbl>
      <w:tblPr>
        <w:tblStyle w:val="TableGrid"/>
        <w:tblW w:w="0" w:type="auto"/>
        <w:tblLook w:val="04A0" w:firstRow="1" w:lastRow="0" w:firstColumn="1" w:lastColumn="0" w:noHBand="0" w:noVBand="1"/>
      </w:tblPr>
      <w:tblGrid>
        <w:gridCol w:w="4670"/>
        <w:gridCol w:w="4670"/>
      </w:tblGrid>
      <w:tr w:rsidR="00BC1178" w:rsidRPr="00A904B3" w14:paraId="77ADA41C" w14:textId="77777777" w:rsidTr="0083224F">
        <w:tc>
          <w:tcPr>
            <w:tcW w:w="4670" w:type="dxa"/>
            <w:shd w:val="clear" w:color="auto" w:fill="002060"/>
          </w:tcPr>
          <w:p w14:paraId="23C8F68C" w14:textId="77777777" w:rsidR="00FF4906" w:rsidRPr="00B543A1" w:rsidRDefault="00FF4906" w:rsidP="00AD702C">
            <w:pPr>
              <w:pStyle w:val="BodyText"/>
              <w:rPr>
                <w:rFonts w:ascii="FedraSans-NormalTF" w:hAnsi="FedraSans-NormalTF"/>
                <w:b/>
                <w:color w:val="FFFFFF" w:themeColor="background1"/>
                <w:szCs w:val="20"/>
              </w:rPr>
            </w:pPr>
            <w:r w:rsidRPr="00B543A1">
              <w:rPr>
                <w:rFonts w:ascii="FedraSans-NormalTF" w:hAnsi="FedraSans-NormalTF"/>
                <w:b/>
                <w:color w:val="FFFFFF" w:themeColor="background1"/>
                <w:szCs w:val="20"/>
              </w:rPr>
              <w:t>Site</w:t>
            </w:r>
          </w:p>
        </w:tc>
        <w:tc>
          <w:tcPr>
            <w:tcW w:w="4670" w:type="dxa"/>
            <w:shd w:val="clear" w:color="auto" w:fill="002060"/>
          </w:tcPr>
          <w:p w14:paraId="6FA713C0" w14:textId="77777777" w:rsidR="00FF4906" w:rsidRPr="00B543A1" w:rsidRDefault="00FF4906" w:rsidP="00AD702C">
            <w:pPr>
              <w:pStyle w:val="BodyText"/>
              <w:rPr>
                <w:rFonts w:ascii="FedraSans-NormalTF" w:hAnsi="FedraSans-NormalTF"/>
                <w:b/>
                <w:color w:val="FFFFFF" w:themeColor="background1"/>
                <w:szCs w:val="20"/>
              </w:rPr>
            </w:pPr>
            <w:r w:rsidRPr="00B543A1">
              <w:rPr>
                <w:rFonts w:ascii="FedraSans-NormalTF" w:hAnsi="FedraSans-NormalTF"/>
                <w:b/>
                <w:color w:val="FFFFFF" w:themeColor="background1"/>
                <w:szCs w:val="20"/>
              </w:rPr>
              <w:t>E&amp;S Approach</w:t>
            </w:r>
          </w:p>
        </w:tc>
      </w:tr>
      <w:tr w:rsidR="00BC1178" w:rsidRPr="00A904B3" w14:paraId="41E88E33" w14:textId="77777777" w:rsidTr="0083224F">
        <w:tc>
          <w:tcPr>
            <w:tcW w:w="4670" w:type="dxa"/>
          </w:tcPr>
          <w:p w14:paraId="5B7DADA6" w14:textId="77777777" w:rsidR="00FF4906" w:rsidRPr="00A904B3" w:rsidRDefault="00FF4906" w:rsidP="00AD702C">
            <w:pPr>
              <w:pStyle w:val="BodyText"/>
              <w:rPr>
                <w:rFonts w:ascii="FedraSans-NormalTF" w:hAnsi="FedraSans-NormalTF"/>
                <w:szCs w:val="20"/>
              </w:rPr>
            </w:pPr>
            <w:r w:rsidRPr="00A904B3">
              <w:rPr>
                <w:rFonts w:ascii="FedraSans-NormalTF" w:hAnsi="FedraSans-NormalTF"/>
                <w:szCs w:val="20"/>
              </w:rPr>
              <w:t>[Name of site]</w:t>
            </w:r>
          </w:p>
        </w:tc>
        <w:tc>
          <w:tcPr>
            <w:tcW w:w="4670" w:type="dxa"/>
          </w:tcPr>
          <w:p w14:paraId="7F7B8D4C" w14:textId="77777777" w:rsidR="00FF4906" w:rsidRPr="00A904B3" w:rsidRDefault="00FF4906" w:rsidP="00AD702C">
            <w:pPr>
              <w:pStyle w:val="BodyText"/>
              <w:rPr>
                <w:rFonts w:ascii="FedraSans-NormalTF" w:hAnsi="FedraSans-NormalTF"/>
                <w:szCs w:val="20"/>
              </w:rPr>
            </w:pPr>
            <w:r w:rsidRPr="00A904B3">
              <w:rPr>
                <w:rFonts w:ascii="FedraSans-NormalTF" w:hAnsi="FedraSans-NormalTF"/>
                <w:szCs w:val="20"/>
              </w:rPr>
              <w:t>[Approach A or Approach B]</w:t>
            </w:r>
          </w:p>
        </w:tc>
      </w:tr>
      <w:tr w:rsidR="00BC1178" w:rsidRPr="00A904B3" w14:paraId="5689B41F" w14:textId="77777777" w:rsidTr="0083224F">
        <w:tc>
          <w:tcPr>
            <w:tcW w:w="4670" w:type="dxa"/>
          </w:tcPr>
          <w:p w14:paraId="11A42275" w14:textId="77777777" w:rsidR="00FF4906" w:rsidRPr="00A904B3" w:rsidRDefault="00FF4906" w:rsidP="00AD702C">
            <w:pPr>
              <w:pStyle w:val="BodyText"/>
              <w:rPr>
                <w:rFonts w:ascii="FedraSans-NormalTF" w:hAnsi="FedraSans-NormalTF"/>
                <w:szCs w:val="20"/>
              </w:rPr>
            </w:pPr>
            <w:r w:rsidRPr="00A904B3">
              <w:rPr>
                <w:rFonts w:ascii="FedraSans-NormalTF" w:hAnsi="FedraSans-NormalTF"/>
                <w:szCs w:val="20"/>
              </w:rPr>
              <w:t>[Add and fill in the rows as needed for each site]</w:t>
            </w:r>
          </w:p>
        </w:tc>
        <w:tc>
          <w:tcPr>
            <w:tcW w:w="4670" w:type="dxa"/>
          </w:tcPr>
          <w:p w14:paraId="60CA9381" w14:textId="77777777" w:rsidR="00FF4906" w:rsidRPr="00A904B3" w:rsidRDefault="00FF4906" w:rsidP="00AD702C">
            <w:pPr>
              <w:pStyle w:val="BodyText"/>
              <w:rPr>
                <w:rFonts w:ascii="FedraSans-NormalTF" w:hAnsi="FedraSans-NormalTF"/>
                <w:szCs w:val="20"/>
              </w:rPr>
            </w:pPr>
          </w:p>
        </w:tc>
      </w:tr>
    </w:tbl>
    <w:p w14:paraId="7BCFF78E" w14:textId="77777777" w:rsidR="00FF4906" w:rsidRPr="00A904B3" w:rsidRDefault="00FF4906" w:rsidP="00FF4906">
      <w:pPr>
        <w:pStyle w:val="BodyText"/>
        <w:rPr>
          <w:rFonts w:ascii="FedraSans-NormalTF" w:hAnsi="FedraSans-NormalTF"/>
          <w:sz w:val="20"/>
          <w:szCs w:val="20"/>
        </w:rPr>
      </w:pPr>
    </w:p>
    <w:p w14:paraId="7458EACF" w14:textId="4E7E1832" w:rsidR="00FF4906" w:rsidRPr="00A904B3" w:rsidRDefault="00D603D6" w:rsidP="00FF4906">
      <w:pPr>
        <w:pStyle w:val="Subheading"/>
        <w:rPr>
          <w:color w:val="auto"/>
          <w:sz w:val="22"/>
          <w:szCs w:val="22"/>
          <w:lang w:val="en-GB"/>
        </w:rPr>
      </w:pPr>
      <w:r w:rsidRPr="00A904B3">
        <w:rPr>
          <w:color w:val="auto"/>
          <w:sz w:val="22"/>
          <w:szCs w:val="22"/>
          <w:lang w:val="en-GB"/>
        </w:rPr>
        <w:t xml:space="preserve">Data </w:t>
      </w:r>
      <w:r w:rsidR="00A4251D" w:rsidRPr="00A904B3">
        <w:rPr>
          <w:color w:val="auto"/>
          <w:sz w:val="22"/>
          <w:szCs w:val="22"/>
          <w:lang w:val="en-GB"/>
        </w:rPr>
        <w:t>provided to</w:t>
      </w:r>
      <w:r w:rsidR="006A27A6" w:rsidRPr="00A904B3">
        <w:rPr>
          <w:color w:val="auto"/>
          <w:sz w:val="22"/>
          <w:szCs w:val="22"/>
          <w:lang w:val="en-GB"/>
        </w:rPr>
        <w:t xml:space="preserve"> Prequalified Bidder</w:t>
      </w:r>
      <w:r w:rsidR="00A4251D" w:rsidRPr="00A904B3">
        <w:rPr>
          <w:color w:val="auto"/>
          <w:sz w:val="22"/>
          <w:szCs w:val="22"/>
          <w:lang w:val="en-GB"/>
        </w:rPr>
        <w:t>s</w:t>
      </w:r>
    </w:p>
    <w:p w14:paraId="1234FA84" w14:textId="20815FEB" w:rsidR="00FF4906" w:rsidRPr="00A904B3" w:rsidRDefault="00FF4906" w:rsidP="00FF4906">
      <w:pPr>
        <w:pStyle w:val="BodyText"/>
        <w:rPr>
          <w:rFonts w:ascii="FedraSans-NormalTF" w:hAnsi="FedraSans-NormalTF"/>
          <w:sz w:val="20"/>
          <w:szCs w:val="20"/>
        </w:rPr>
      </w:pPr>
      <w:r w:rsidRPr="00A904B3">
        <w:rPr>
          <w:rFonts w:ascii="FedraSans-NormalTF" w:hAnsi="FedraSans-NormalTF"/>
          <w:sz w:val="20"/>
          <w:szCs w:val="20"/>
        </w:rPr>
        <w:t>The RFP provides data and documents to</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in a Virtual Data Room in the [</w:t>
      </w:r>
      <w:r w:rsidR="0021481F">
        <w:rPr>
          <w:rFonts w:ascii="FedraSans-NormalTF" w:hAnsi="FedraSans-NormalTF"/>
          <w:sz w:val="20"/>
          <w:szCs w:val="20"/>
        </w:rPr>
        <w:t>Procuring</w:t>
      </w:r>
      <w:r w:rsidR="00924A5F" w:rsidRPr="00A904B3">
        <w:rPr>
          <w:rFonts w:ascii="FedraSans-NormalTF" w:hAnsi="FedraSans-NormalTF"/>
          <w:sz w:val="20"/>
          <w:szCs w:val="20"/>
        </w:rPr>
        <w:t xml:space="preserve"> Country</w:t>
      </w:r>
      <w:r w:rsidRPr="00A904B3">
        <w:rPr>
          <w:rFonts w:ascii="FedraSans-NormalTF" w:hAnsi="FedraSans-NormalTF"/>
          <w:sz w:val="20"/>
          <w:szCs w:val="20"/>
        </w:rPr>
        <w:t>] Odyssey Platform. The Virtual Data Room includes the following information and contractual arrangements</w:t>
      </w:r>
      <w:r w:rsidR="000A6578">
        <w:rPr>
          <w:rFonts w:ascii="FedraSans-NormalTF" w:hAnsi="FedraSans-NormalTF"/>
          <w:sz w:val="20"/>
          <w:szCs w:val="20"/>
        </w:rPr>
        <w:t xml:space="preserve"> [with respect to each Project]</w:t>
      </w:r>
      <w:r w:rsidR="000A6578">
        <w:rPr>
          <w:rStyle w:val="FootnoteReference"/>
          <w:rFonts w:ascii="FedraSans-NormalTF" w:hAnsi="FedraSans-NormalTF"/>
          <w:szCs w:val="20"/>
        </w:rPr>
        <w:footnoteReference w:id="109"/>
      </w:r>
      <w:r w:rsidRPr="00A904B3">
        <w:rPr>
          <w:rFonts w:ascii="FedraSans-NormalTF" w:hAnsi="FedraSans-NormalTF"/>
          <w:sz w:val="20"/>
          <w:szCs w:val="20"/>
        </w:rPr>
        <w:t>:</w:t>
      </w:r>
    </w:p>
    <w:p w14:paraId="157B6269" w14:textId="681E0FA1"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List of mini-grid sites to be grouped into </w:t>
      </w:r>
      <w:r w:rsidR="008B1B32">
        <w:rPr>
          <w:rFonts w:ascii="FedraSans-NormalTF" w:hAnsi="FedraSans-NormalTF"/>
          <w:sz w:val="20"/>
          <w:szCs w:val="20"/>
        </w:rPr>
        <w:t>L</w:t>
      </w:r>
      <w:r w:rsidRPr="00A904B3">
        <w:rPr>
          <w:rFonts w:ascii="FedraSans-NormalTF" w:hAnsi="FedraSans-NormalTF"/>
          <w:sz w:val="20"/>
          <w:szCs w:val="20"/>
        </w:rPr>
        <w:t>ots with satellite imagery and GPS coordinates</w:t>
      </w:r>
      <w:r w:rsidR="000A6578">
        <w:rPr>
          <w:rFonts w:ascii="FedraSans-NormalTF" w:hAnsi="FedraSans-NormalTF"/>
          <w:sz w:val="20"/>
          <w:szCs w:val="20"/>
        </w:rPr>
        <w:t>;</w:t>
      </w:r>
      <w:r w:rsidR="002F22FA" w:rsidRPr="00A904B3">
        <w:rPr>
          <w:rFonts w:ascii="FedraSans-NormalTF" w:hAnsi="FedraSans-NormalTF"/>
          <w:sz w:val="20"/>
          <w:szCs w:val="20"/>
        </w:rPr>
        <w:t>]</w:t>
      </w:r>
      <w:r w:rsidR="000A6578">
        <w:rPr>
          <w:rStyle w:val="FootnoteReference"/>
          <w:rFonts w:ascii="FedraSans-NormalTF" w:hAnsi="FedraSans-NormalTF"/>
          <w:szCs w:val="20"/>
        </w:rPr>
        <w:footnoteReference w:id="110"/>
      </w:r>
    </w:p>
    <w:p w14:paraId="397B226C" w14:textId="6AF825E1"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lastRenderedPageBreak/>
        <w:t xml:space="preserve">E&amp;S review of mini-grid </w:t>
      </w:r>
      <w:proofErr w:type="gramStart"/>
      <w:r w:rsidRPr="00A904B3">
        <w:rPr>
          <w:rFonts w:ascii="FedraSans-NormalTF" w:hAnsi="FedraSans-NormalTF"/>
          <w:sz w:val="20"/>
          <w:szCs w:val="20"/>
        </w:rPr>
        <w:t>sites</w:t>
      </w:r>
      <w:r w:rsidR="008D64D0">
        <w:rPr>
          <w:rFonts w:ascii="FedraSans-NormalTF" w:hAnsi="FedraSans-NormalTF"/>
          <w:sz w:val="20"/>
          <w:szCs w:val="20"/>
        </w:rPr>
        <w:t>[</w:t>
      </w:r>
      <w:proofErr w:type="gramEnd"/>
      <w:r w:rsidRPr="00A904B3">
        <w:rPr>
          <w:rFonts w:ascii="FedraSans-NormalTF" w:hAnsi="FedraSans-NormalTF"/>
          <w:sz w:val="20"/>
          <w:szCs w:val="20"/>
        </w:rPr>
        <w:t>, and E&amp;S Scoping study</w:t>
      </w:r>
      <w:r w:rsidR="00AD47C9">
        <w:rPr>
          <w:rFonts w:ascii="FedraSans-NormalTF" w:hAnsi="FedraSans-NormalTF"/>
          <w:sz w:val="20"/>
          <w:szCs w:val="20"/>
        </w:rPr>
        <w:t xml:space="preserve"> – </w:t>
      </w:r>
      <w:r w:rsidRPr="00A904B3">
        <w:rPr>
          <w:rFonts w:ascii="FedraSans-NormalTF" w:hAnsi="FedraSans-NormalTF"/>
          <w:sz w:val="20"/>
          <w:szCs w:val="20"/>
        </w:rPr>
        <w:t>for transaction with large sites</w:t>
      </w:r>
      <w:r w:rsidR="00836144">
        <w:rPr>
          <w:rFonts w:ascii="FedraSans-NormalTF" w:hAnsi="FedraSans-NormalTF"/>
          <w:sz w:val="20"/>
          <w:szCs w:val="20"/>
        </w:rPr>
        <w:t>,</w:t>
      </w:r>
      <w:r w:rsidRPr="00A904B3">
        <w:rPr>
          <w:rFonts w:ascii="FedraSans-NormalTF" w:hAnsi="FedraSans-NormalTF"/>
          <w:sz w:val="20"/>
          <w:szCs w:val="20"/>
        </w:rPr>
        <w:t xml:space="preserve"> or E&amp;S Management Framework</w:t>
      </w:r>
      <w:r w:rsidR="00AD47C9">
        <w:rPr>
          <w:rFonts w:ascii="FedraSans-NormalTF" w:hAnsi="FedraSans-NormalTF"/>
          <w:sz w:val="20"/>
          <w:szCs w:val="20"/>
        </w:rPr>
        <w:t xml:space="preserve"> – </w:t>
      </w:r>
      <w:r w:rsidRPr="00A904B3">
        <w:rPr>
          <w:rFonts w:ascii="FedraSans-NormalTF" w:hAnsi="FedraSans-NormalTF"/>
          <w:sz w:val="20"/>
          <w:szCs w:val="20"/>
        </w:rPr>
        <w:t>for transaction with multiple small sites]</w:t>
      </w:r>
      <w:r w:rsidR="00836144">
        <w:rPr>
          <w:rFonts w:ascii="FedraSans-NormalTF" w:hAnsi="FedraSans-NormalTF"/>
          <w:sz w:val="20"/>
          <w:szCs w:val="20"/>
        </w:rPr>
        <w:t>;</w:t>
      </w:r>
      <w:r w:rsidR="000A6578">
        <w:rPr>
          <w:rStyle w:val="FootnoteReference"/>
          <w:rFonts w:ascii="FedraSans-NormalTF" w:hAnsi="FedraSans-NormalTF"/>
          <w:szCs w:val="20"/>
        </w:rPr>
        <w:footnoteReference w:id="111"/>
      </w:r>
    </w:p>
    <w:p w14:paraId="43E45FA0" w14:textId="77777777"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Raw data on demand and willingness-to-pay for mini-grid sites, and from other SMG projects, including:</w:t>
      </w:r>
    </w:p>
    <w:p w14:paraId="2B356786" w14:textId="1A6FF1BA" w:rsidR="00FF4906" w:rsidRPr="00A904B3" w:rsidRDefault="00FF4906" w:rsidP="002C6A9F">
      <w:pPr>
        <w:pStyle w:val="ListBullet2"/>
        <w:numPr>
          <w:ilvl w:val="1"/>
          <w:numId w:val="40"/>
        </w:numPr>
        <w:tabs>
          <w:tab w:val="clear" w:pos="1287"/>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 xml:space="preserve">Willingness to pay </w:t>
      </w:r>
      <w:proofErr w:type="gramStart"/>
      <w:r w:rsidRPr="00A904B3">
        <w:rPr>
          <w:rFonts w:ascii="FedraSans-NormalTF" w:hAnsi="FedraSans-NormalTF"/>
          <w:sz w:val="20"/>
          <w:szCs w:val="20"/>
        </w:rPr>
        <w:t>data</w:t>
      </w:r>
      <w:r w:rsidR="000A6578">
        <w:rPr>
          <w:rFonts w:ascii="FedraSans-NormalTF" w:hAnsi="FedraSans-NormalTF"/>
          <w:sz w:val="20"/>
          <w:szCs w:val="20"/>
        </w:rPr>
        <w:t>;</w:t>
      </w:r>
      <w:proofErr w:type="gramEnd"/>
    </w:p>
    <w:p w14:paraId="3AD156D2" w14:textId="539935B3" w:rsidR="00FF4906" w:rsidRPr="00A904B3" w:rsidRDefault="00FF4906" w:rsidP="002C6A9F">
      <w:pPr>
        <w:pStyle w:val="ListBullet2"/>
        <w:numPr>
          <w:ilvl w:val="1"/>
          <w:numId w:val="40"/>
        </w:numPr>
        <w:tabs>
          <w:tab w:val="clear" w:pos="1287"/>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 xml:space="preserve">Appliance survey </w:t>
      </w:r>
      <w:proofErr w:type="gramStart"/>
      <w:r w:rsidRPr="00A904B3">
        <w:rPr>
          <w:rFonts w:ascii="FedraSans-NormalTF" w:hAnsi="FedraSans-NormalTF"/>
          <w:sz w:val="20"/>
          <w:szCs w:val="20"/>
        </w:rPr>
        <w:t>data</w:t>
      </w:r>
      <w:r w:rsidR="000A6578">
        <w:rPr>
          <w:rFonts w:ascii="FedraSans-NormalTF" w:hAnsi="FedraSans-NormalTF"/>
          <w:sz w:val="20"/>
          <w:szCs w:val="20"/>
        </w:rPr>
        <w:t>;</w:t>
      </w:r>
      <w:proofErr w:type="gramEnd"/>
    </w:p>
    <w:p w14:paraId="0BFC99A6" w14:textId="37ADF8A8" w:rsidR="00FF4906" w:rsidRPr="00A904B3" w:rsidRDefault="00FF4906" w:rsidP="002C6A9F">
      <w:pPr>
        <w:pStyle w:val="ListBullet2"/>
        <w:numPr>
          <w:ilvl w:val="1"/>
          <w:numId w:val="40"/>
        </w:numPr>
        <w:tabs>
          <w:tab w:val="clear" w:pos="1287"/>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 xml:space="preserve">Geotagging survey </w:t>
      </w:r>
      <w:proofErr w:type="gramStart"/>
      <w:r w:rsidRPr="00A904B3">
        <w:rPr>
          <w:rFonts w:ascii="FedraSans-NormalTF" w:hAnsi="FedraSans-NormalTF"/>
          <w:sz w:val="20"/>
          <w:szCs w:val="20"/>
        </w:rPr>
        <w:t>data</w:t>
      </w:r>
      <w:r w:rsidR="000A6578">
        <w:rPr>
          <w:rFonts w:ascii="FedraSans-NormalTF" w:hAnsi="FedraSans-NormalTF"/>
          <w:sz w:val="20"/>
          <w:szCs w:val="20"/>
        </w:rPr>
        <w:t>;</w:t>
      </w:r>
      <w:proofErr w:type="gramEnd"/>
    </w:p>
    <w:p w14:paraId="749F233C" w14:textId="28291CB3"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Customer </w:t>
      </w:r>
      <w:proofErr w:type="gramStart"/>
      <w:r w:rsidRPr="00A904B3">
        <w:rPr>
          <w:rFonts w:ascii="FedraSans-NormalTF" w:hAnsi="FedraSans-NormalTF"/>
          <w:sz w:val="20"/>
          <w:szCs w:val="20"/>
        </w:rPr>
        <w:t>coordinates</w:t>
      </w:r>
      <w:r w:rsidR="000A6578">
        <w:rPr>
          <w:rFonts w:ascii="FedraSans-NormalTF" w:hAnsi="FedraSans-NormalTF"/>
          <w:sz w:val="20"/>
          <w:szCs w:val="20"/>
        </w:rPr>
        <w:t>;</w:t>
      </w:r>
      <w:proofErr w:type="gramEnd"/>
    </w:p>
    <w:p w14:paraId="18179BE7" w14:textId="4C3EC66F"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Legal and regulatory framework </w:t>
      </w:r>
      <w:proofErr w:type="gramStart"/>
      <w:r w:rsidRPr="00A904B3">
        <w:rPr>
          <w:rFonts w:ascii="FedraSans-NormalTF" w:hAnsi="FedraSans-NormalTF"/>
          <w:sz w:val="20"/>
          <w:szCs w:val="20"/>
        </w:rPr>
        <w:t>memorandum</w:t>
      </w:r>
      <w:r w:rsidR="000A6578">
        <w:rPr>
          <w:rFonts w:ascii="FedraSans-NormalTF" w:hAnsi="FedraSans-NormalTF"/>
          <w:sz w:val="20"/>
          <w:szCs w:val="20"/>
        </w:rPr>
        <w:t>;</w:t>
      </w:r>
      <w:proofErr w:type="gramEnd"/>
    </w:p>
    <w:p w14:paraId="5CC49DFF" w14:textId="480B7C38" w:rsidR="00FF4906" w:rsidRPr="007B7EFD" w:rsidRDefault="008817A2" w:rsidP="002C6A9F">
      <w:pPr>
        <w:pStyle w:val="ListBullet"/>
        <w:numPr>
          <w:ilvl w:val="0"/>
          <w:numId w:val="40"/>
        </w:numPr>
        <w:spacing w:after="120"/>
        <w:jc w:val="both"/>
        <w:rPr>
          <w:rFonts w:ascii="FedraSans-NormalTF" w:hAnsi="FedraSans-NormalTF"/>
          <w:sz w:val="20"/>
          <w:szCs w:val="20"/>
        </w:rPr>
      </w:pPr>
      <w:r w:rsidRPr="007B7EFD">
        <w:rPr>
          <w:rFonts w:ascii="FedraSans-NormalTF" w:hAnsi="FedraSans-NormalTF"/>
          <w:sz w:val="20"/>
          <w:szCs w:val="20"/>
        </w:rPr>
        <w:t>[</w:t>
      </w:r>
      <w:r w:rsidR="00FF4906" w:rsidRPr="007B7EFD">
        <w:rPr>
          <w:rFonts w:ascii="FedraSans-NormalTF" w:hAnsi="FedraSans-NormalTF"/>
          <w:sz w:val="20"/>
          <w:szCs w:val="20"/>
        </w:rPr>
        <w:t>IFC term sheet</w:t>
      </w:r>
      <w:r w:rsidR="00AC3D61">
        <w:rPr>
          <w:rFonts w:ascii="FedraSans-NormalTF" w:hAnsi="FedraSans-NormalTF"/>
          <w:sz w:val="20"/>
          <w:szCs w:val="20"/>
        </w:rPr>
        <w:t xml:space="preserve">, </w:t>
      </w:r>
      <w:r w:rsidR="007B7EFD" w:rsidRPr="007B7EFD">
        <w:rPr>
          <w:rFonts w:ascii="FedraSans-NormalTF" w:hAnsi="FedraSans-NormalTF"/>
          <w:sz w:val="20"/>
          <w:szCs w:val="20"/>
        </w:rPr>
        <w:t>letter of interest</w:t>
      </w:r>
      <w:r w:rsidR="00AC3D61">
        <w:rPr>
          <w:rFonts w:ascii="FedraSans-NormalTF" w:hAnsi="FedraSans-NormalTF"/>
          <w:sz w:val="20"/>
          <w:szCs w:val="20"/>
        </w:rPr>
        <w:t>, or letter of commitment</w:t>
      </w:r>
      <w:r w:rsidR="008D64D0">
        <w:rPr>
          <w:rFonts w:ascii="FedraSans-NormalTF" w:hAnsi="FedraSans-NormalTF"/>
          <w:sz w:val="20"/>
          <w:szCs w:val="20"/>
        </w:rPr>
        <w:t>;</w:t>
      </w:r>
      <w:r w:rsidR="007B7EFD" w:rsidRPr="007B7EFD">
        <w:rPr>
          <w:rFonts w:ascii="FedraSans-NormalTF" w:hAnsi="FedraSans-NormalTF"/>
          <w:sz w:val="20"/>
          <w:szCs w:val="20"/>
        </w:rPr>
        <w:t>]</w:t>
      </w:r>
    </w:p>
    <w:p w14:paraId="7DEE1880" w14:textId="4540F813"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 xml:space="preserve">Minimum revenue guarantee term </w:t>
      </w:r>
      <w:proofErr w:type="gramStart"/>
      <w:r w:rsidRPr="00A904B3">
        <w:rPr>
          <w:rFonts w:ascii="FedraSans-NormalTF" w:hAnsi="FedraSans-NormalTF"/>
          <w:sz w:val="20"/>
          <w:szCs w:val="20"/>
        </w:rPr>
        <w:t>sheet</w:t>
      </w:r>
      <w:r w:rsidR="000A6578">
        <w:rPr>
          <w:rFonts w:ascii="FedraSans-NormalTF" w:hAnsi="FedraSans-NormalTF"/>
          <w:sz w:val="20"/>
          <w:szCs w:val="20"/>
        </w:rPr>
        <w:t>;</w:t>
      </w:r>
      <w:proofErr w:type="gramEnd"/>
    </w:p>
    <w:p w14:paraId="322ED0AD" w14:textId="6879D60E"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MIGA guarantee term sheet</w:t>
      </w:r>
      <w:r w:rsidR="000A6578">
        <w:rPr>
          <w:rFonts w:ascii="FedraSans-NormalTF" w:hAnsi="FedraSans-NormalTF"/>
          <w:sz w:val="20"/>
          <w:szCs w:val="20"/>
        </w:rPr>
        <w:t>;</w:t>
      </w:r>
      <w:r w:rsidRPr="00A904B3">
        <w:rPr>
          <w:rFonts w:ascii="FedraSans-NormalTF" w:hAnsi="FedraSans-NormalTF"/>
          <w:sz w:val="20"/>
          <w:szCs w:val="20"/>
        </w:rPr>
        <w:t>]</w:t>
      </w:r>
    </w:p>
    <w:p w14:paraId="49083F29" w14:textId="2B0B022B"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Template license/permit</w:t>
      </w:r>
      <w:r w:rsidR="000A6578">
        <w:rPr>
          <w:rFonts w:ascii="FedraSans-NormalTF" w:hAnsi="FedraSans-NormalTF"/>
          <w:sz w:val="20"/>
          <w:szCs w:val="20"/>
        </w:rPr>
        <w:t>;</w:t>
      </w:r>
      <w:r w:rsidRPr="00A904B3">
        <w:rPr>
          <w:rFonts w:ascii="FedraSans-NormalTF" w:hAnsi="FedraSans-NormalTF"/>
          <w:sz w:val="20"/>
          <w:szCs w:val="20"/>
        </w:rPr>
        <w:t>]</w:t>
      </w:r>
    </w:p>
    <w:p w14:paraId="5C6BD837" w14:textId="4D6D778B"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Rights of way</w:t>
      </w:r>
      <w:r w:rsidR="000A6578">
        <w:rPr>
          <w:rFonts w:ascii="FedraSans-NormalTF" w:hAnsi="FedraSans-NormalTF"/>
          <w:sz w:val="20"/>
          <w:szCs w:val="20"/>
        </w:rPr>
        <w:t>;</w:t>
      </w:r>
      <w:r w:rsidRPr="00A904B3">
        <w:rPr>
          <w:rFonts w:ascii="FedraSans-NormalTF" w:hAnsi="FedraSans-NormalTF"/>
          <w:sz w:val="20"/>
          <w:szCs w:val="20"/>
        </w:rPr>
        <w:t>]</w:t>
      </w:r>
    </w:p>
    <w:p w14:paraId="3052AB65" w14:textId="77A8E2D8" w:rsidR="00FF4906" w:rsidRPr="00A904B3" w:rsidRDefault="00FF4906"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Project Agreements:</w:t>
      </w:r>
    </w:p>
    <w:p w14:paraId="6E860D5E" w14:textId="4069FB90" w:rsidR="00FF4906" w:rsidRPr="00A904B3" w:rsidRDefault="00FF4906" w:rsidP="002C6A9F">
      <w:pPr>
        <w:pStyle w:val="ListBullet"/>
        <w:numPr>
          <w:ilvl w:val="1"/>
          <w:numId w:val="40"/>
        </w:numPr>
        <w:spacing w:after="120"/>
        <w:jc w:val="both"/>
        <w:rPr>
          <w:rFonts w:ascii="FedraSans-NormalTF" w:hAnsi="FedraSans-NormalTF"/>
          <w:sz w:val="20"/>
          <w:szCs w:val="20"/>
        </w:rPr>
      </w:pPr>
      <w:r w:rsidRPr="00A904B3">
        <w:rPr>
          <w:rFonts w:ascii="FedraSans-NormalTF" w:hAnsi="FedraSans-NormalTF"/>
          <w:sz w:val="20"/>
          <w:szCs w:val="20"/>
        </w:rPr>
        <w:t>C</w:t>
      </w:r>
      <w:r w:rsidR="00574E0F" w:rsidRPr="00A904B3">
        <w:rPr>
          <w:rFonts w:ascii="FedraSans-NormalTF" w:hAnsi="FedraSans-NormalTF"/>
          <w:sz w:val="20"/>
          <w:szCs w:val="20"/>
        </w:rPr>
        <w:t>oncession</w:t>
      </w:r>
      <w:r w:rsidRPr="00A904B3">
        <w:rPr>
          <w:rFonts w:ascii="FedraSans-NormalTF" w:hAnsi="FedraSans-NormalTF"/>
          <w:sz w:val="20"/>
          <w:szCs w:val="20"/>
        </w:rPr>
        <w:t xml:space="preserve"> </w:t>
      </w:r>
      <w:r w:rsidR="00F74F0B">
        <w:rPr>
          <w:rFonts w:ascii="FedraSans-NormalTF" w:hAnsi="FedraSans-NormalTF"/>
          <w:sz w:val="20"/>
          <w:szCs w:val="20"/>
        </w:rPr>
        <w:t>A</w:t>
      </w:r>
      <w:r w:rsidR="7A94A501" w:rsidRPr="00A904B3">
        <w:rPr>
          <w:rFonts w:ascii="FedraSans-NormalTF" w:hAnsi="FedraSans-NormalTF"/>
          <w:sz w:val="20"/>
          <w:szCs w:val="20"/>
        </w:rPr>
        <w:t>greement</w:t>
      </w:r>
      <w:r w:rsidR="00AC6867" w:rsidRPr="00A904B3">
        <w:rPr>
          <w:rFonts w:ascii="FedraSans-NormalTF" w:hAnsi="FedraSans-NormalTF"/>
          <w:sz w:val="20"/>
          <w:szCs w:val="20"/>
        </w:rPr>
        <w:t xml:space="preserve"> </w:t>
      </w:r>
      <w:r w:rsidR="00DD111A" w:rsidRPr="00A904B3">
        <w:rPr>
          <w:rFonts w:ascii="FedraSans-NormalTF" w:hAnsi="FedraSans-NormalTF"/>
          <w:sz w:val="20"/>
          <w:szCs w:val="20"/>
        </w:rPr>
        <w:t>(</w:t>
      </w:r>
      <w:r w:rsidR="00A06F80" w:rsidRPr="00A904B3">
        <w:rPr>
          <w:rFonts w:ascii="FedraSans-NormalTF" w:hAnsi="FedraSans-NormalTF"/>
          <w:sz w:val="20"/>
          <w:szCs w:val="20"/>
        </w:rPr>
        <w:fldChar w:fldCharType="begin"/>
      </w:r>
      <w:r w:rsidR="00A06F80" w:rsidRPr="00A904B3">
        <w:rPr>
          <w:rFonts w:ascii="FedraSans-NormalTF" w:hAnsi="FedraSans-NormalTF"/>
          <w:sz w:val="20"/>
          <w:szCs w:val="20"/>
        </w:rPr>
        <w:instrText xml:space="preserve"> REF _Ref85744232 \r \h </w:instrText>
      </w:r>
      <w:r w:rsidR="00A904B3" w:rsidRPr="00A904B3">
        <w:rPr>
          <w:rFonts w:ascii="FedraSans-NormalTF" w:hAnsi="FedraSans-NormalTF"/>
          <w:sz w:val="20"/>
          <w:szCs w:val="20"/>
        </w:rPr>
        <w:instrText xml:space="preserve"> \* MERGEFORMAT </w:instrText>
      </w:r>
      <w:r w:rsidR="00A06F80" w:rsidRPr="00A904B3">
        <w:rPr>
          <w:rFonts w:ascii="FedraSans-NormalTF" w:hAnsi="FedraSans-NormalTF"/>
          <w:sz w:val="20"/>
          <w:szCs w:val="20"/>
        </w:rPr>
      </w:r>
      <w:r w:rsidR="00A06F80" w:rsidRPr="00A904B3">
        <w:rPr>
          <w:rFonts w:ascii="FedraSans-NormalTF" w:hAnsi="FedraSans-NormalTF"/>
          <w:sz w:val="20"/>
          <w:szCs w:val="20"/>
        </w:rPr>
        <w:fldChar w:fldCharType="separate"/>
      </w:r>
      <w:r w:rsidR="001E4644">
        <w:rPr>
          <w:rFonts w:ascii="FedraSans-NormalTF" w:hAnsi="FedraSans-NormalTF"/>
          <w:sz w:val="20"/>
          <w:szCs w:val="20"/>
        </w:rPr>
        <w:t>Appendix 9</w:t>
      </w:r>
      <w:r w:rsidR="00A06F80" w:rsidRPr="00A904B3">
        <w:rPr>
          <w:rFonts w:ascii="FedraSans-NormalTF" w:hAnsi="FedraSans-NormalTF"/>
          <w:sz w:val="20"/>
          <w:szCs w:val="20"/>
        </w:rPr>
        <w:fldChar w:fldCharType="end"/>
      </w:r>
      <w:r w:rsidR="00AC6867" w:rsidRPr="00A904B3">
        <w:rPr>
          <w:rFonts w:ascii="FedraSans-NormalTF" w:hAnsi="FedraSans-NormalTF"/>
          <w:sz w:val="20"/>
          <w:szCs w:val="20"/>
        </w:rPr>
        <w:t>)</w:t>
      </w:r>
      <w:r w:rsidRPr="00A904B3">
        <w:rPr>
          <w:rFonts w:ascii="FedraSans-NormalTF" w:hAnsi="FedraSans-NormalTF"/>
          <w:sz w:val="20"/>
          <w:szCs w:val="20"/>
        </w:rPr>
        <w:t xml:space="preserve">, which defines the rights and obligations of the </w:t>
      </w:r>
      <w:r w:rsidR="00104D59" w:rsidRPr="00A904B3">
        <w:rPr>
          <w:rFonts w:ascii="FedraSans-NormalTF" w:hAnsi="FedraSans-NormalTF"/>
          <w:sz w:val="20"/>
          <w:szCs w:val="20"/>
        </w:rPr>
        <w:t>Concessionaire</w:t>
      </w:r>
      <w:r w:rsidRPr="00A904B3">
        <w:rPr>
          <w:rFonts w:ascii="FedraSans-NormalTF" w:hAnsi="FedraSans-NormalTF"/>
          <w:sz w:val="20"/>
          <w:szCs w:val="20"/>
        </w:rPr>
        <w:t xml:space="preserve"> for designing, developing, financing, building, operating, and maintaining the mini-grids; with technical specifications, tariff annex with opening tariff and adjustment mechanisms, options and formulas for when the main grid arrives, and termination regime</w:t>
      </w:r>
      <w:r w:rsidR="000A6578">
        <w:rPr>
          <w:rFonts w:ascii="FedraSans-NormalTF" w:hAnsi="FedraSans-NormalTF"/>
          <w:sz w:val="20"/>
          <w:szCs w:val="20"/>
        </w:rPr>
        <w:t>;</w:t>
      </w:r>
    </w:p>
    <w:p w14:paraId="27BBBA86" w14:textId="605EE8B0" w:rsidR="00FF4906" w:rsidRPr="00A904B3" w:rsidRDefault="00FF4906" w:rsidP="002C6A9F">
      <w:pPr>
        <w:pStyle w:val="ListBullet"/>
        <w:numPr>
          <w:ilvl w:val="1"/>
          <w:numId w:val="40"/>
        </w:numPr>
        <w:spacing w:after="120"/>
        <w:jc w:val="both"/>
        <w:rPr>
          <w:rFonts w:ascii="FedraSans-NormalTF" w:hAnsi="FedraSans-NormalTF"/>
          <w:sz w:val="20"/>
          <w:szCs w:val="20"/>
        </w:rPr>
      </w:pPr>
      <w:r w:rsidRPr="00A904B3">
        <w:rPr>
          <w:rFonts w:ascii="FedraSans-NormalTF" w:hAnsi="FedraSans-NormalTF"/>
          <w:sz w:val="20"/>
          <w:szCs w:val="20"/>
        </w:rPr>
        <w:t xml:space="preserve">Grant </w:t>
      </w:r>
      <w:r w:rsidR="00F82008">
        <w:rPr>
          <w:rFonts w:ascii="FedraSans-NormalTF" w:hAnsi="FedraSans-NormalTF"/>
          <w:sz w:val="20"/>
          <w:szCs w:val="20"/>
        </w:rPr>
        <w:t>A</w:t>
      </w:r>
      <w:r w:rsidRPr="00A904B3">
        <w:rPr>
          <w:rFonts w:ascii="FedraSans-NormalTF" w:hAnsi="FedraSans-NormalTF"/>
          <w:sz w:val="20"/>
          <w:szCs w:val="20"/>
        </w:rPr>
        <w:t>greement</w:t>
      </w:r>
      <w:r w:rsidR="00AC6867" w:rsidRPr="00A904B3">
        <w:rPr>
          <w:rFonts w:ascii="FedraSans-NormalTF" w:hAnsi="FedraSans-NormalTF"/>
          <w:sz w:val="20"/>
          <w:szCs w:val="20"/>
        </w:rPr>
        <w:t xml:space="preserve"> (</w:t>
      </w:r>
      <w:r w:rsidR="00A06F80" w:rsidRPr="00A904B3">
        <w:rPr>
          <w:rFonts w:ascii="FedraSans-NormalTF" w:hAnsi="FedraSans-NormalTF"/>
          <w:sz w:val="20"/>
          <w:szCs w:val="20"/>
        </w:rPr>
        <w:fldChar w:fldCharType="begin"/>
      </w:r>
      <w:r w:rsidR="00A06F80" w:rsidRPr="00A904B3">
        <w:rPr>
          <w:rFonts w:ascii="FedraSans-NormalTF" w:hAnsi="FedraSans-NormalTF"/>
          <w:sz w:val="20"/>
          <w:szCs w:val="20"/>
        </w:rPr>
        <w:instrText xml:space="preserve"> REF _Ref85744246 \r \h </w:instrText>
      </w:r>
      <w:r w:rsidR="00A904B3" w:rsidRPr="00A904B3">
        <w:rPr>
          <w:rFonts w:ascii="FedraSans-NormalTF" w:hAnsi="FedraSans-NormalTF"/>
          <w:sz w:val="20"/>
          <w:szCs w:val="20"/>
        </w:rPr>
        <w:instrText xml:space="preserve"> \* MERGEFORMAT </w:instrText>
      </w:r>
      <w:r w:rsidR="00A06F80" w:rsidRPr="00A904B3">
        <w:rPr>
          <w:rFonts w:ascii="FedraSans-NormalTF" w:hAnsi="FedraSans-NormalTF"/>
          <w:sz w:val="20"/>
          <w:szCs w:val="20"/>
        </w:rPr>
      </w:r>
      <w:r w:rsidR="00A06F80" w:rsidRPr="00A904B3">
        <w:rPr>
          <w:rFonts w:ascii="FedraSans-NormalTF" w:hAnsi="FedraSans-NormalTF"/>
          <w:sz w:val="20"/>
          <w:szCs w:val="20"/>
        </w:rPr>
        <w:fldChar w:fldCharType="separate"/>
      </w:r>
      <w:r w:rsidR="001E4644">
        <w:rPr>
          <w:rFonts w:ascii="FedraSans-NormalTF" w:hAnsi="FedraSans-NormalTF"/>
          <w:sz w:val="20"/>
          <w:szCs w:val="20"/>
        </w:rPr>
        <w:t>Appendix 10</w:t>
      </w:r>
      <w:r w:rsidR="00A06F80" w:rsidRPr="00A904B3">
        <w:rPr>
          <w:rFonts w:ascii="FedraSans-NormalTF" w:hAnsi="FedraSans-NormalTF"/>
          <w:sz w:val="20"/>
          <w:szCs w:val="20"/>
        </w:rPr>
        <w:fldChar w:fldCharType="end"/>
      </w:r>
      <w:r w:rsidR="00AC6867" w:rsidRPr="00A904B3">
        <w:rPr>
          <w:rFonts w:ascii="FedraSans-NormalTF" w:hAnsi="FedraSans-NormalTF"/>
          <w:sz w:val="20"/>
          <w:szCs w:val="20"/>
        </w:rPr>
        <w:t>)</w:t>
      </w:r>
      <w:r w:rsidRPr="00A904B3">
        <w:rPr>
          <w:rFonts w:ascii="FedraSans-NormalTF" w:hAnsi="FedraSans-NormalTF"/>
          <w:sz w:val="20"/>
          <w:szCs w:val="20"/>
        </w:rPr>
        <w:t xml:space="preserve">, with disbursement milestones and consequences in case the grantee does not meet those </w:t>
      </w:r>
      <w:proofErr w:type="gramStart"/>
      <w:r w:rsidRPr="00A904B3">
        <w:rPr>
          <w:rFonts w:ascii="FedraSans-NormalTF" w:hAnsi="FedraSans-NormalTF"/>
          <w:sz w:val="20"/>
          <w:szCs w:val="20"/>
        </w:rPr>
        <w:t>milestones</w:t>
      </w:r>
      <w:r w:rsidR="008D64D0">
        <w:rPr>
          <w:rFonts w:ascii="FedraSans-NormalTF" w:hAnsi="FedraSans-NormalTF"/>
          <w:sz w:val="20"/>
          <w:szCs w:val="20"/>
        </w:rPr>
        <w:t>;</w:t>
      </w:r>
      <w:proofErr w:type="gramEnd"/>
    </w:p>
    <w:p w14:paraId="67EF6564" w14:textId="36E56555" w:rsidR="00FF4906" w:rsidRPr="00A904B3" w:rsidRDefault="00FF4906" w:rsidP="002C6A9F">
      <w:pPr>
        <w:pStyle w:val="ListBullet"/>
        <w:numPr>
          <w:ilvl w:val="1"/>
          <w:numId w:val="40"/>
        </w:numPr>
        <w:spacing w:after="120"/>
        <w:jc w:val="both"/>
        <w:rPr>
          <w:rFonts w:ascii="FedraSans-NormalTF" w:hAnsi="FedraSans-NormalTF"/>
          <w:sz w:val="20"/>
          <w:szCs w:val="20"/>
        </w:rPr>
      </w:pPr>
      <w:r w:rsidRPr="00A904B3">
        <w:rPr>
          <w:rFonts w:ascii="FedraSans-NormalTF" w:hAnsi="FedraSans-NormalTF"/>
          <w:sz w:val="20"/>
          <w:szCs w:val="20"/>
        </w:rPr>
        <w:t xml:space="preserve">Lease </w:t>
      </w:r>
      <w:r w:rsidR="0031021F">
        <w:rPr>
          <w:rFonts w:ascii="FedraSans-NormalTF" w:hAnsi="FedraSans-NormalTF"/>
          <w:sz w:val="20"/>
          <w:szCs w:val="20"/>
        </w:rPr>
        <w:t>A</w:t>
      </w:r>
      <w:r w:rsidRPr="00A904B3">
        <w:rPr>
          <w:rFonts w:ascii="FedraSans-NormalTF" w:hAnsi="FedraSans-NormalTF"/>
          <w:sz w:val="20"/>
          <w:szCs w:val="20"/>
        </w:rPr>
        <w:t>greement</w:t>
      </w:r>
      <w:r w:rsidR="000A6578">
        <w:rPr>
          <w:rFonts w:ascii="FedraSans-NormalTF" w:hAnsi="FedraSans-NormalTF"/>
          <w:sz w:val="20"/>
          <w:szCs w:val="20"/>
        </w:rPr>
        <w:t>; and</w:t>
      </w:r>
    </w:p>
    <w:p w14:paraId="6611AECD" w14:textId="34118334" w:rsidR="00FF4906" w:rsidRPr="00A904B3" w:rsidRDefault="00FF4906" w:rsidP="002C6A9F">
      <w:pPr>
        <w:pStyle w:val="ListBullet"/>
        <w:numPr>
          <w:ilvl w:val="1"/>
          <w:numId w:val="40"/>
        </w:numPr>
        <w:spacing w:after="120"/>
        <w:jc w:val="both"/>
        <w:rPr>
          <w:rFonts w:ascii="FedraSans-NormalTF" w:hAnsi="FedraSans-NormalTF"/>
          <w:spacing w:val="-2"/>
          <w:sz w:val="20"/>
          <w:szCs w:val="20"/>
        </w:rPr>
      </w:pPr>
      <w:r w:rsidRPr="00A904B3">
        <w:rPr>
          <w:rFonts w:ascii="FedraSans-NormalTF" w:hAnsi="FedraSans-NormalTF"/>
          <w:sz w:val="20"/>
          <w:szCs w:val="20"/>
        </w:rPr>
        <w:t>Direct Agreement.</w:t>
      </w:r>
    </w:p>
    <w:p w14:paraId="4F6BE9E1" w14:textId="643AE035" w:rsidR="00FF4906" w:rsidRPr="00A904B3" w:rsidRDefault="008B1654" w:rsidP="00FF4906">
      <w:pPr>
        <w:pStyle w:val="BodyText"/>
        <w:rPr>
          <w:rFonts w:ascii="FedraSans-NormalTF" w:hAnsi="FedraSans-NormalTF"/>
          <w:sz w:val="20"/>
          <w:szCs w:val="20"/>
        </w:rPr>
      </w:pPr>
      <w:r w:rsidRPr="00A904B3">
        <w:rPr>
          <w:rFonts w:ascii="FedraSans-NormalTF" w:hAnsi="FedraSans-NormalTF"/>
          <w:sz w:val="20"/>
          <w:szCs w:val="20"/>
        </w:rPr>
        <w:t>Preq</w:t>
      </w:r>
      <w:r w:rsidR="00090F7F" w:rsidRPr="00A904B3">
        <w:rPr>
          <w:rFonts w:ascii="FedraSans-NormalTF" w:hAnsi="FedraSans-NormalTF"/>
          <w:sz w:val="20"/>
          <w:szCs w:val="20"/>
        </w:rPr>
        <w:t>ualified Bidder</w:t>
      </w:r>
      <w:r w:rsidR="00FF4906" w:rsidRPr="00A904B3">
        <w:rPr>
          <w:rFonts w:ascii="FedraSans-NormalTF" w:hAnsi="FedraSans-NormalTF"/>
          <w:sz w:val="20"/>
          <w:szCs w:val="20"/>
        </w:rPr>
        <w:t>s may conduct their own due diligence during the preparation of their Proposals, in addition to leveraging data provided in the Virtual Data Room.</w:t>
      </w:r>
    </w:p>
    <w:p w14:paraId="15EABF60" w14:textId="1B9C2EF7" w:rsidR="005848E5" w:rsidRPr="00A904B3" w:rsidRDefault="005848E5" w:rsidP="005848E5">
      <w:pPr>
        <w:pStyle w:val="BodyText"/>
        <w:keepNext/>
        <w:spacing w:before="200"/>
        <w:rPr>
          <w:rFonts w:ascii="FedraSans-NormalTF" w:hAnsi="FedraSans-NormalTF"/>
          <w:b/>
        </w:rPr>
      </w:pPr>
      <w:r w:rsidRPr="00A904B3">
        <w:rPr>
          <w:rFonts w:ascii="FedraSans-NormalTF" w:hAnsi="FedraSans-NormalTF"/>
          <w:b/>
        </w:rPr>
        <w:t>Estimated Timetable</w:t>
      </w:r>
      <w:r w:rsidR="000A6578">
        <w:rPr>
          <w:rFonts w:ascii="FedraSans-NormalTF" w:hAnsi="FedraSans-NormalTF"/>
          <w:b/>
        </w:rPr>
        <w:t xml:space="preserve"> [for each Project]</w:t>
      </w:r>
      <w:r w:rsidR="000A6578">
        <w:rPr>
          <w:rStyle w:val="FootnoteReference"/>
          <w:rFonts w:ascii="FedraSans-NormalTF" w:hAnsi="FedraSans-NormalTF"/>
          <w:b/>
        </w:rPr>
        <w:footnoteReference w:id="11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198"/>
        <w:gridCol w:w="4154"/>
      </w:tblGrid>
      <w:tr w:rsidR="00940244" w:rsidRPr="00A904B3" w14:paraId="0CFFAC32" w14:textId="77777777" w:rsidTr="00B543A1">
        <w:trPr>
          <w:tblHeader/>
        </w:trPr>
        <w:tc>
          <w:tcPr>
            <w:tcW w:w="2779" w:type="pct"/>
            <w:shd w:val="clear" w:color="auto" w:fill="002060"/>
          </w:tcPr>
          <w:p w14:paraId="68F9CE33" w14:textId="77777777" w:rsidR="00DB5F16" w:rsidRPr="00B543A1" w:rsidRDefault="00077617" w:rsidP="000037F0">
            <w:pPr>
              <w:pStyle w:val="CMSIndentL3"/>
              <w:keepNext/>
              <w:spacing w:after="160" w:line="312" w:lineRule="auto"/>
              <w:ind w:left="0"/>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Activity</w:t>
            </w:r>
          </w:p>
        </w:tc>
        <w:tc>
          <w:tcPr>
            <w:tcW w:w="2221" w:type="pct"/>
            <w:shd w:val="clear" w:color="auto" w:fill="002060"/>
          </w:tcPr>
          <w:p w14:paraId="5268793B" w14:textId="77777777" w:rsidR="00DB5F16" w:rsidRPr="00B543A1" w:rsidRDefault="00077617" w:rsidP="000037F0">
            <w:pPr>
              <w:pStyle w:val="CMSIndentL3"/>
              <w:keepNext/>
              <w:spacing w:after="160" w:line="312" w:lineRule="auto"/>
              <w:ind w:left="0"/>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Target Deadline</w:t>
            </w:r>
          </w:p>
        </w:tc>
      </w:tr>
      <w:tr w:rsidR="00940244" w:rsidRPr="00A904B3" w14:paraId="2950EAFD" w14:textId="77777777" w:rsidTr="00856523">
        <w:tc>
          <w:tcPr>
            <w:tcW w:w="2779" w:type="pct"/>
          </w:tcPr>
          <w:p w14:paraId="477DB2E2" w14:textId="77777777" w:rsidR="00DB5F16" w:rsidRPr="00A904B3" w:rsidRDefault="00077617" w:rsidP="000037F0">
            <w:pPr>
              <w:pStyle w:val="CMSIndentL3"/>
              <w:keepNext/>
              <w:spacing w:after="160" w:line="312" w:lineRule="auto"/>
              <w:ind w:left="0"/>
              <w:rPr>
                <w:rFonts w:ascii="FedraSans-NormalTF" w:hAnsi="FedraSans-NormalTF"/>
                <w:sz w:val="20"/>
                <w:szCs w:val="20"/>
              </w:rPr>
            </w:pPr>
            <w:r w:rsidRPr="00A904B3">
              <w:rPr>
                <w:rFonts w:ascii="FedraSans-NormalTF" w:hAnsi="FedraSans-NormalTF"/>
                <w:sz w:val="20"/>
                <w:szCs w:val="20"/>
              </w:rPr>
              <w:t>RFP issued</w:t>
            </w:r>
          </w:p>
        </w:tc>
        <w:tc>
          <w:tcPr>
            <w:tcW w:w="2221" w:type="pct"/>
          </w:tcPr>
          <w:p w14:paraId="3C447533" w14:textId="3465CD18" w:rsidR="00DB5F16" w:rsidRPr="00A904B3" w:rsidRDefault="00077617" w:rsidP="000037F0">
            <w:pPr>
              <w:pStyle w:val="CMSIndentL3"/>
              <w:keepNext/>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4385A" w:rsidRPr="00A904B3">
              <w:rPr>
                <w:rFonts w:ascii="FedraSans-NormalTF" w:hAnsi="FedraSans-NormalTF"/>
                <w:sz w:val="20"/>
                <w:szCs w:val="20"/>
              </w:rPr>
              <w:t>DATE</w:t>
            </w:r>
            <w:r w:rsidRPr="00A904B3">
              <w:rPr>
                <w:rFonts w:ascii="FedraSans-NormalTF" w:hAnsi="FedraSans-NormalTF"/>
                <w:sz w:val="20"/>
                <w:szCs w:val="20"/>
              </w:rPr>
              <w:t>]</w:t>
            </w:r>
          </w:p>
        </w:tc>
      </w:tr>
      <w:tr w:rsidR="00940244" w:rsidRPr="00A904B3" w14:paraId="520EC813" w14:textId="77777777" w:rsidTr="00856523">
        <w:tc>
          <w:tcPr>
            <w:tcW w:w="2779" w:type="pct"/>
          </w:tcPr>
          <w:p w14:paraId="2053AE00" w14:textId="77777777" w:rsidR="00DB5F16" w:rsidRPr="00A904B3" w:rsidRDefault="00077617" w:rsidP="000037F0">
            <w:pPr>
              <w:pStyle w:val="CMSIndentL3"/>
              <w:keepNext/>
              <w:spacing w:after="160" w:line="312" w:lineRule="auto"/>
              <w:ind w:left="0"/>
              <w:rPr>
                <w:rFonts w:ascii="FedraSans-NormalTF" w:hAnsi="FedraSans-NormalTF"/>
                <w:sz w:val="20"/>
                <w:szCs w:val="20"/>
              </w:rPr>
            </w:pPr>
            <w:r w:rsidRPr="00A904B3">
              <w:rPr>
                <w:rFonts w:ascii="FedraSans-NormalTF" w:hAnsi="FedraSans-NormalTF"/>
                <w:sz w:val="20"/>
                <w:szCs w:val="20"/>
              </w:rPr>
              <w:t>Clarification request deadline</w:t>
            </w:r>
          </w:p>
        </w:tc>
        <w:tc>
          <w:tcPr>
            <w:tcW w:w="2221" w:type="pct"/>
          </w:tcPr>
          <w:p w14:paraId="4546F16B" w14:textId="72F78369" w:rsidR="00DB5F16" w:rsidRPr="00A904B3" w:rsidRDefault="00077617" w:rsidP="000037F0">
            <w:pPr>
              <w:pStyle w:val="CMSIndentL3"/>
              <w:keepNext/>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24A5F" w:rsidRPr="00A904B3">
              <w:rPr>
                <w:rFonts w:ascii="FedraSans-NormalTF" w:hAnsi="FedraSans-NormalTF"/>
                <w:sz w:val="20"/>
                <w:szCs w:val="20"/>
              </w:rPr>
              <w:t>Time</w:t>
            </w:r>
            <w:r w:rsidRPr="00A904B3">
              <w:rPr>
                <w:rFonts w:ascii="FedraSans-NormalTF" w:hAnsi="FedraSans-NormalTF"/>
                <w:sz w:val="20"/>
                <w:szCs w:val="20"/>
              </w:rPr>
              <w:t>]</w:t>
            </w:r>
            <w:r w:rsidR="00B976D7">
              <w:rPr>
                <w:rFonts w:ascii="FedraSans-NormalTF" w:hAnsi="FedraSans-NormalTF"/>
                <w:sz w:val="20"/>
                <w:szCs w:val="20"/>
              </w:rPr>
              <w:t xml:space="preserve"> </w:t>
            </w:r>
            <w:r w:rsidR="00F236E7" w:rsidRPr="00A904B3">
              <w:rPr>
                <w:rFonts w:ascii="FedraSans-NormalTF" w:hAnsi="FedraSans-NormalTF"/>
                <w:sz w:val="20"/>
                <w:szCs w:val="20"/>
              </w:rPr>
              <w:t>[</w:t>
            </w:r>
            <w:r w:rsidR="00924A5F" w:rsidRPr="00A904B3">
              <w:rPr>
                <w:rFonts w:ascii="FedraSans-NormalTF" w:hAnsi="FedraSans-NormalTF"/>
                <w:sz w:val="20"/>
                <w:szCs w:val="20"/>
              </w:rPr>
              <w:t>Time</w:t>
            </w:r>
            <w:r w:rsidR="00B976D7">
              <w:rPr>
                <w:rFonts w:ascii="FedraSans-NormalTF" w:hAnsi="FedraSans-NormalTF"/>
                <w:sz w:val="20"/>
                <w:szCs w:val="20"/>
              </w:rPr>
              <w:t xml:space="preserve"> </w:t>
            </w:r>
            <w:r w:rsidR="00924A5F" w:rsidRPr="00A904B3">
              <w:rPr>
                <w:rFonts w:ascii="FedraSans-NormalTF" w:hAnsi="FedraSans-NormalTF"/>
                <w:sz w:val="20"/>
                <w:szCs w:val="20"/>
              </w:rPr>
              <w:t>zone</w:t>
            </w:r>
            <w:r w:rsidR="00F236E7" w:rsidRPr="00A904B3">
              <w:rPr>
                <w:rFonts w:ascii="FedraSans-NormalTF" w:hAnsi="FedraSans-NormalTF"/>
                <w:sz w:val="20"/>
                <w:szCs w:val="20"/>
              </w:rPr>
              <w:t>]</w:t>
            </w:r>
            <w:r w:rsidRPr="00A904B3">
              <w:rPr>
                <w:rFonts w:ascii="FedraSans-NormalTF" w:hAnsi="FedraSans-NormalTF"/>
                <w:sz w:val="20"/>
                <w:szCs w:val="20"/>
              </w:rPr>
              <w:t xml:space="preserve"> on [</w:t>
            </w:r>
            <w:r w:rsidR="00924A5F" w:rsidRPr="00A904B3">
              <w:rPr>
                <w:rFonts w:ascii="FedraSans-NormalTF" w:hAnsi="FedraSans-NormalTF"/>
                <w:sz w:val="20"/>
                <w:szCs w:val="20"/>
              </w:rPr>
              <w:t>Number</w:t>
            </w:r>
            <w:r w:rsidR="00F236E7" w:rsidRPr="00A904B3">
              <w:rPr>
                <w:rFonts w:ascii="FedraSans-NormalTF" w:hAnsi="FedraSans-NormalTF"/>
                <w:sz w:val="20"/>
                <w:szCs w:val="20"/>
              </w:rPr>
              <w:t xml:space="preserve">] </w:t>
            </w:r>
            <w:r w:rsidRPr="00A904B3">
              <w:rPr>
                <w:rFonts w:ascii="FedraSans-NormalTF" w:hAnsi="FedraSans-NormalTF"/>
                <w:sz w:val="20"/>
                <w:szCs w:val="20"/>
              </w:rPr>
              <w:t>days later</w:t>
            </w:r>
            <w:r w:rsidRPr="00A904B3">
              <w:rPr>
                <w:rStyle w:val="FootnoteReference"/>
                <w:rFonts w:ascii="FedraSans-NormalTF" w:hAnsi="FedraSans-NormalTF"/>
                <w:sz w:val="20"/>
                <w:szCs w:val="20"/>
              </w:rPr>
              <w:footnoteReference w:id="113"/>
            </w:r>
          </w:p>
        </w:tc>
      </w:tr>
      <w:tr w:rsidR="00940244" w:rsidRPr="00A904B3" w14:paraId="38BB6709" w14:textId="77777777" w:rsidTr="00856523">
        <w:tc>
          <w:tcPr>
            <w:tcW w:w="2779" w:type="pct"/>
          </w:tcPr>
          <w:p w14:paraId="1C1E507B" w14:textId="77777777" w:rsidR="00DB5F16" w:rsidRPr="00A904B3" w:rsidRDefault="00077617"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Proposal submission deadline</w:t>
            </w:r>
          </w:p>
        </w:tc>
        <w:tc>
          <w:tcPr>
            <w:tcW w:w="2221" w:type="pct"/>
          </w:tcPr>
          <w:p w14:paraId="52022E6A" w14:textId="48591A63" w:rsidR="00DB5F16" w:rsidRPr="00A904B3" w:rsidRDefault="009404DC"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24A5F" w:rsidRPr="00A904B3">
              <w:rPr>
                <w:rFonts w:ascii="FedraSans-NormalTF" w:hAnsi="FedraSans-NormalTF"/>
                <w:sz w:val="20"/>
                <w:szCs w:val="20"/>
              </w:rPr>
              <w:t>Time</w:t>
            </w:r>
            <w:r w:rsidRPr="00A904B3">
              <w:rPr>
                <w:rFonts w:ascii="FedraSans-NormalTF" w:hAnsi="FedraSans-NormalTF"/>
                <w:sz w:val="20"/>
                <w:szCs w:val="20"/>
              </w:rPr>
              <w:t>]</w:t>
            </w:r>
            <w:r w:rsidR="00B976D7">
              <w:rPr>
                <w:rFonts w:ascii="FedraSans-NormalTF" w:hAnsi="FedraSans-NormalTF"/>
                <w:sz w:val="20"/>
                <w:szCs w:val="20"/>
              </w:rPr>
              <w:t xml:space="preserve"> </w:t>
            </w:r>
            <w:r w:rsidRPr="00A904B3">
              <w:rPr>
                <w:rFonts w:ascii="FedraSans-NormalTF" w:hAnsi="FedraSans-NormalTF"/>
                <w:sz w:val="20"/>
                <w:szCs w:val="20"/>
              </w:rPr>
              <w:t>[</w:t>
            </w:r>
            <w:r w:rsidR="00924A5F" w:rsidRPr="00A904B3">
              <w:rPr>
                <w:rFonts w:ascii="FedraSans-NormalTF" w:hAnsi="FedraSans-NormalTF"/>
                <w:sz w:val="20"/>
                <w:szCs w:val="20"/>
              </w:rPr>
              <w:t>Time</w:t>
            </w:r>
            <w:r w:rsidR="00B976D7">
              <w:rPr>
                <w:rFonts w:ascii="FedraSans-NormalTF" w:hAnsi="FedraSans-NormalTF"/>
                <w:sz w:val="20"/>
                <w:szCs w:val="20"/>
              </w:rPr>
              <w:t xml:space="preserve"> </w:t>
            </w:r>
            <w:r w:rsidR="00924A5F" w:rsidRPr="00A904B3">
              <w:rPr>
                <w:rFonts w:ascii="FedraSans-NormalTF" w:hAnsi="FedraSans-NormalTF"/>
                <w:sz w:val="20"/>
                <w:szCs w:val="20"/>
              </w:rPr>
              <w:t>zone</w:t>
            </w:r>
            <w:r w:rsidRPr="00A904B3">
              <w:rPr>
                <w:rFonts w:ascii="FedraSans-NormalTF" w:hAnsi="FedraSans-NormalTF"/>
                <w:sz w:val="20"/>
                <w:szCs w:val="20"/>
              </w:rPr>
              <w:t>] on [</w:t>
            </w:r>
            <w:r w:rsidR="00924A5F" w:rsidRPr="00A904B3">
              <w:rPr>
                <w:rFonts w:ascii="FedraSans-NormalTF" w:hAnsi="FedraSans-NormalTF"/>
                <w:sz w:val="20"/>
                <w:szCs w:val="20"/>
              </w:rPr>
              <w:t>Number</w:t>
            </w:r>
            <w:r w:rsidRPr="00A904B3">
              <w:rPr>
                <w:rFonts w:ascii="FedraSans-NormalTF" w:hAnsi="FedraSans-NormalTF"/>
                <w:sz w:val="20"/>
                <w:szCs w:val="20"/>
              </w:rPr>
              <w:t>] days later</w:t>
            </w:r>
          </w:p>
        </w:tc>
      </w:tr>
      <w:tr w:rsidR="00940244" w:rsidRPr="00A904B3" w14:paraId="5C83B0B8" w14:textId="77777777" w:rsidTr="00856523">
        <w:tc>
          <w:tcPr>
            <w:tcW w:w="2779" w:type="pct"/>
          </w:tcPr>
          <w:p w14:paraId="086C8589" w14:textId="4FD8D4EC" w:rsidR="00DB5F16" w:rsidRPr="00A904B3" w:rsidRDefault="00B97273"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 xml:space="preserve">Opening and Evaluation of Technical </w:t>
            </w:r>
            <w:r w:rsidR="00077617" w:rsidRPr="00A904B3">
              <w:rPr>
                <w:rFonts w:ascii="FedraSans-NormalTF" w:hAnsi="FedraSans-NormalTF"/>
                <w:sz w:val="20"/>
                <w:szCs w:val="20"/>
              </w:rPr>
              <w:t>Proposal</w:t>
            </w:r>
            <w:r w:rsidRPr="00A904B3">
              <w:rPr>
                <w:rFonts w:ascii="FedraSans-NormalTF" w:hAnsi="FedraSans-NormalTF"/>
                <w:sz w:val="20"/>
                <w:szCs w:val="20"/>
              </w:rPr>
              <w:t>s</w:t>
            </w:r>
          </w:p>
        </w:tc>
        <w:tc>
          <w:tcPr>
            <w:tcW w:w="2221" w:type="pct"/>
          </w:tcPr>
          <w:p w14:paraId="464B9443" w14:textId="72E7F451" w:rsidR="00DB5F16" w:rsidRPr="00A904B3" w:rsidRDefault="009404DC"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24A5F" w:rsidRPr="00A904B3">
              <w:rPr>
                <w:rFonts w:ascii="FedraSans-NormalTF" w:hAnsi="FedraSans-NormalTF"/>
                <w:sz w:val="20"/>
                <w:szCs w:val="20"/>
              </w:rPr>
              <w:t>Time</w:t>
            </w:r>
            <w:r w:rsidRPr="00A904B3">
              <w:rPr>
                <w:rFonts w:ascii="FedraSans-NormalTF" w:hAnsi="FedraSans-NormalTF"/>
                <w:sz w:val="20"/>
                <w:szCs w:val="20"/>
              </w:rPr>
              <w:t>]</w:t>
            </w:r>
            <w:r w:rsidR="00B976D7">
              <w:rPr>
                <w:rFonts w:ascii="FedraSans-NormalTF" w:hAnsi="FedraSans-NormalTF"/>
                <w:sz w:val="20"/>
                <w:szCs w:val="20"/>
              </w:rPr>
              <w:t xml:space="preserve"> </w:t>
            </w:r>
            <w:r w:rsidRPr="00A904B3">
              <w:rPr>
                <w:rFonts w:ascii="FedraSans-NormalTF" w:hAnsi="FedraSans-NormalTF"/>
                <w:sz w:val="20"/>
                <w:szCs w:val="20"/>
              </w:rPr>
              <w:t>[</w:t>
            </w:r>
            <w:r w:rsidR="00924A5F" w:rsidRPr="00A904B3">
              <w:rPr>
                <w:rFonts w:ascii="FedraSans-NormalTF" w:hAnsi="FedraSans-NormalTF"/>
                <w:sz w:val="20"/>
                <w:szCs w:val="20"/>
              </w:rPr>
              <w:t>Time</w:t>
            </w:r>
            <w:r w:rsidR="00B976D7">
              <w:rPr>
                <w:rFonts w:ascii="FedraSans-NormalTF" w:hAnsi="FedraSans-NormalTF"/>
                <w:sz w:val="20"/>
                <w:szCs w:val="20"/>
              </w:rPr>
              <w:t xml:space="preserve"> </w:t>
            </w:r>
            <w:r w:rsidR="00924A5F" w:rsidRPr="00A904B3">
              <w:rPr>
                <w:rFonts w:ascii="FedraSans-NormalTF" w:hAnsi="FedraSans-NormalTF"/>
                <w:sz w:val="20"/>
                <w:szCs w:val="20"/>
              </w:rPr>
              <w:t>zone</w:t>
            </w:r>
            <w:r w:rsidRPr="00A904B3">
              <w:rPr>
                <w:rFonts w:ascii="FedraSans-NormalTF" w:hAnsi="FedraSans-NormalTF"/>
                <w:sz w:val="20"/>
                <w:szCs w:val="20"/>
              </w:rPr>
              <w:t>] on [</w:t>
            </w:r>
            <w:r w:rsidR="00924A5F" w:rsidRPr="00A904B3">
              <w:rPr>
                <w:rFonts w:ascii="FedraSans-NormalTF" w:hAnsi="FedraSans-NormalTF"/>
                <w:sz w:val="20"/>
                <w:szCs w:val="20"/>
              </w:rPr>
              <w:t>Number</w:t>
            </w:r>
            <w:r w:rsidRPr="00A904B3">
              <w:rPr>
                <w:rFonts w:ascii="FedraSans-NormalTF" w:hAnsi="FedraSans-NormalTF"/>
                <w:sz w:val="20"/>
                <w:szCs w:val="20"/>
              </w:rPr>
              <w:t>] days later</w:t>
            </w:r>
          </w:p>
        </w:tc>
      </w:tr>
      <w:tr w:rsidR="00940244" w:rsidRPr="00A904B3" w14:paraId="3E092B9D" w14:textId="77777777" w:rsidTr="00856523">
        <w:tc>
          <w:tcPr>
            <w:tcW w:w="2779" w:type="pct"/>
          </w:tcPr>
          <w:p w14:paraId="431F6FA4" w14:textId="77777777" w:rsidR="00DB5F16" w:rsidRPr="00A904B3" w:rsidRDefault="00077617"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lastRenderedPageBreak/>
              <w:t>Announcement of Compliant Bidders</w:t>
            </w:r>
          </w:p>
        </w:tc>
        <w:tc>
          <w:tcPr>
            <w:tcW w:w="2221" w:type="pct"/>
          </w:tcPr>
          <w:p w14:paraId="280AB687" w14:textId="2CFB614F" w:rsidR="00DB5F16" w:rsidRPr="00A904B3" w:rsidRDefault="009404DC"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24A5F" w:rsidRPr="00A904B3">
              <w:rPr>
                <w:rFonts w:ascii="FedraSans-NormalTF" w:hAnsi="FedraSans-NormalTF"/>
                <w:sz w:val="20"/>
                <w:szCs w:val="20"/>
              </w:rPr>
              <w:t>Number</w:t>
            </w:r>
            <w:r w:rsidRPr="00A904B3">
              <w:rPr>
                <w:rFonts w:ascii="FedraSans-NormalTF" w:hAnsi="FedraSans-NormalTF"/>
                <w:sz w:val="20"/>
                <w:szCs w:val="20"/>
              </w:rPr>
              <w:t>] days later</w:t>
            </w:r>
          </w:p>
        </w:tc>
      </w:tr>
      <w:tr w:rsidR="00940244" w:rsidRPr="00A904B3" w14:paraId="0477665A" w14:textId="77777777" w:rsidTr="00856523">
        <w:tc>
          <w:tcPr>
            <w:tcW w:w="2779" w:type="pct"/>
          </w:tcPr>
          <w:p w14:paraId="00DB0652" w14:textId="2B8FF868" w:rsidR="00DB5F16" w:rsidRPr="00A904B3" w:rsidRDefault="00077617"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 xml:space="preserve">Opening and </w:t>
            </w:r>
            <w:r w:rsidR="00B97273" w:rsidRPr="00A904B3">
              <w:rPr>
                <w:rFonts w:ascii="FedraSans-NormalTF" w:hAnsi="FedraSans-NormalTF"/>
                <w:sz w:val="20"/>
                <w:szCs w:val="20"/>
              </w:rPr>
              <w:t>E</w:t>
            </w:r>
            <w:r w:rsidRPr="00A904B3">
              <w:rPr>
                <w:rFonts w:ascii="FedraSans-NormalTF" w:hAnsi="FedraSans-NormalTF"/>
                <w:sz w:val="20"/>
                <w:szCs w:val="20"/>
              </w:rPr>
              <w:t>valuation of Financial Proposals</w:t>
            </w:r>
          </w:p>
        </w:tc>
        <w:tc>
          <w:tcPr>
            <w:tcW w:w="2221" w:type="pct"/>
          </w:tcPr>
          <w:p w14:paraId="6D8E3AEC" w14:textId="42D0EA77" w:rsidR="00DB5F16" w:rsidRPr="00A904B3" w:rsidRDefault="009404DC" w:rsidP="00856523">
            <w:pPr>
              <w:pStyle w:val="CMSIndentL3"/>
              <w:spacing w:after="160" w:line="312" w:lineRule="auto"/>
              <w:ind w:left="0"/>
              <w:rPr>
                <w:rFonts w:ascii="FedraSans-NormalTF" w:hAnsi="FedraSans-NormalTF"/>
                <w:sz w:val="20"/>
                <w:szCs w:val="20"/>
              </w:rPr>
            </w:pPr>
            <w:r w:rsidRPr="00A904B3">
              <w:rPr>
                <w:rFonts w:ascii="FedraSans-NormalTF" w:hAnsi="FedraSans-NormalTF"/>
                <w:sz w:val="20"/>
                <w:szCs w:val="20"/>
              </w:rPr>
              <w:t>[</w:t>
            </w:r>
            <w:r w:rsidR="00924A5F" w:rsidRPr="00A904B3">
              <w:rPr>
                <w:rFonts w:ascii="FedraSans-NormalTF" w:hAnsi="FedraSans-NormalTF"/>
                <w:sz w:val="20"/>
                <w:szCs w:val="20"/>
              </w:rPr>
              <w:t>Number</w:t>
            </w:r>
            <w:r w:rsidRPr="00A904B3">
              <w:rPr>
                <w:rFonts w:ascii="FedraSans-NormalTF" w:hAnsi="FedraSans-NormalTF"/>
                <w:sz w:val="20"/>
                <w:szCs w:val="20"/>
              </w:rPr>
              <w:t>] days later</w:t>
            </w:r>
          </w:p>
        </w:tc>
      </w:tr>
    </w:tbl>
    <w:p w14:paraId="739E3806" w14:textId="1EE31E83" w:rsidR="00DB5F16" w:rsidRPr="00A01949" w:rsidRDefault="006053F2" w:rsidP="00CC680A">
      <w:pPr>
        <w:pStyle w:val="Apppart"/>
        <w:pageBreakBefore/>
        <w:jc w:val="center"/>
        <w:rPr>
          <w:rFonts w:ascii="FedraSans-NormalTF" w:hAnsi="FedraSans-NormalTF"/>
          <w:sz w:val="24"/>
        </w:rPr>
      </w:pPr>
      <w:bookmarkStart w:id="248" w:name="_Ref9933340"/>
      <w:r w:rsidRPr="00A01949">
        <w:rPr>
          <w:rFonts w:ascii="FedraSans-NormalTF" w:hAnsi="FedraSans-NormalTF"/>
          <w:sz w:val="24"/>
        </w:rPr>
        <w:lastRenderedPageBreak/>
        <w:t xml:space="preserve"> </w:t>
      </w:r>
      <w:bookmarkStart w:id="249" w:name="_Toc106902653"/>
      <w:bookmarkStart w:id="250" w:name="_Toc108719019"/>
      <w:r w:rsidR="00077617" w:rsidRPr="00A01949">
        <w:rPr>
          <w:rFonts w:ascii="FedraSans-NormalTF" w:hAnsi="FedraSans-NormalTF"/>
          <w:sz w:val="24"/>
        </w:rPr>
        <w:t xml:space="preserve">– </w:t>
      </w:r>
      <w:bookmarkStart w:id="251" w:name="part2"/>
      <w:r w:rsidR="00077617" w:rsidRPr="00A01949">
        <w:rPr>
          <w:rFonts w:ascii="FedraSans-NormalTF" w:hAnsi="FedraSans-NormalTF"/>
          <w:sz w:val="24"/>
        </w:rPr>
        <w:t>Virtual Data</w:t>
      </w:r>
      <w:r w:rsidR="00B858D8" w:rsidRPr="00A01949">
        <w:rPr>
          <w:rFonts w:ascii="FedraSans-NormalTF" w:hAnsi="FedraSans-NormalTF"/>
          <w:sz w:val="24"/>
        </w:rPr>
        <w:t xml:space="preserve"> R</w:t>
      </w:r>
      <w:r w:rsidR="00077617" w:rsidRPr="00A01949">
        <w:rPr>
          <w:rFonts w:ascii="FedraSans-NormalTF" w:hAnsi="FedraSans-NormalTF"/>
          <w:sz w:val="24"/>
        </w:rPr>
        <w:t>oom Undertaking</w:t>
      </w:r>
      <w:bookmarkEnd w:id="248"/>
      <w:bookmarkEnd w:id="249"/>
      <w:bookmarkEnd w:id="250"/>
      <w:bookmarkEnd w:id="251"/>
    </w:p>
    <w:p w14:paraId="17D83A44" w14:textId="77777777" w:rsidR="003D27C7" w:rsidRPr="00685D6F" w:rsidRDefault="00077617" w:rsidP="00E93FD4">
      <w:pPr>
        <w:pStyle w:val="Head10"/>
        <w:numPr>
          <w:ilvl w:val="0"/>
          <w:numId w:val="8"/>
        </w:numPr>
        <w:rPr>
          <w:rFonts w:ascii="FedraSans-NormalTF" w:hAnsi="FedraSans-NormalTF"/>
          <w:szCs w:val="22"/>
        </w:rPr>
      </w:pPr>
      <w:bookmarkStart w:id="252" w:name="_Toc106902654"/>
      <w:bookmarkStart w:id="253" w:name="_Toc108719020"/>
      <w:r w:rsidRPr="00685D6F">
        <w:rPr>
          <w:rFonts w:ascii="FedraSans-NormalTF" w:hAnsi="FedraSans-NormalTF"/>
          <w:szCs w:val="22"/>
        </w:rPr>
        <w:t>General</w:t>
      </w:r>
      <w:bookmarkEnd w:id="252"/>
      <w:bookmarkEnd w:id="253"/>
    </w:p>
    <w:p w14:paraId="5D3FEE63" w14:textId="6B29BE72" w:rsidR="003D27C7" w:rsidRPr="009049F5" w:rsidRDefault="00077617" w:rsidP="00F91F6A">
      <w:pPr>
        <w:pStyle w:val="Head20"/>
        <w:outlineLvl w:val="9"/>
        <w:rPr>
          <w:b/>
          <w:sz w:val="20"/>
          <w:szCs w:val="20"/>
        </w:rPr>
      </w:pPr>
      <w:r w:rsidRPr="009049F5">
        <w:rPr>
          <w:sz w:val="20"/>
          <w:szCs w:val="20"/>
        </w:rPr>
        <w:t>This document (</w:t>
      </w:r>
      <w:r w:rsidRPr="009049F5">
        <w:rPr>
          <w:b/>
          <w:sz w:val="20"/>
          <w:szCs w:val="20"/>
        </w:rPr>
        <w:t>Virtual Data Room Undertaking</w:t>
      </w:r>
      <w:r w:rsidRPr="009049F5">
        <w:rPr>
          <w:sz w:val="20"/>
          <w:szCs w:val="20"/>
        </w:rPr>
        <w:t>) relates to the Request for Prequalification (</w:t>
      </w:r>
      <w:r w:rsidRPr="009049F5">
        <w:rPr>
          <w:b/>
          <w:sz w:val="20"/>
          <w:szCs w:val="20"/>
        </w:rPr>
        <w:t>RFQ</w:t>
      </w:r>
      <w:r w:rsidRPr="009049F5">
        <w:rPr>
          <w:sz w:val="20"/>
          <w:szCs w:val="20"/>
        </w:rPr>
        <w:t>) and Request for Proposals (</w:t>
      </w:r>
      <w:r w:rsidRPr="009049F5">
        <w:rPr>
          <w:b/>
          <w:sz w:val="20"/>
          <w:szCs w:val="20"/>
        </w:rPr>
        <w:t>RFP</w:t>
      </w:r>
      <w:r w:rsidRPr="009049F5">
        <w:rPr>
          <w:sz w:val="20"/>
          <w:szCs w:val="20"/>
        </w:rPr>
        <w:t>) issued by [</w:t>
      </w:r>
      <w:r w:rsidR="0021481F" w:rsidRPr="009049F5">
        <w:rPr>
          <w:sz w:val="20"/>
          <w:szCs w:val="20"/>
        </w:rPr>
        <w:t>Procuring</w:t>
      </w:r>
      <w:r w:rsidR="00924A5F" w:rsidRPr="009049F5">
        <w:rPr>
          <w:sz w:val="20"/>
          <w:szCs w:val="20"/>
        </w:rPr>
        <w:t xml:space="preserve"> Name</w:t>
      </w:r>
      <w:r w:rsidRPr="009049F5">
        <w:rPr>
          <w:sz w:val="20"/>
          <w:szCs w:val="20"/>
        </w:rPr>
        <w:t>] on [</w:t>
      </w:r>
      <w:r w:rsidR="00924A5F" w:rsidRPr="009049F5">
        <w:rPr>
          <w:sz w:val="20"/>
          <w:szCs w:val="20"/>
        </w:rPr>
        <w:t>RFQ Issuance Date</w:t>
      </w:r>
      <w:r w:rsidRPr="009049F5">
        <w:rPr>
          <w:sz w:val="20"/>
          <w:szCs w:val="20"/>
        </w:rPr>
        <w:t>] and [</w:t>
      </w:r>
      <w:r w:rsidR="00924A5F" w:rsidRPr="009049F5">
        <w:rPr>
          <w:sz w:val="20"/>
          <w:szCs w:val="20"/>
        </w:rPr>
        <w:t>RFP Issuance Date</w:t>
      </w:r>
      <w:r w:rsidRPr="009049F5">
        <w:rPr>
          <w:sz w:val="20"/>
          <w:szCs w:val="20"/>
        </w:rPr>
        <w:t>]</w:t>
      </w:r>
      <w:r w:rsidR="00D9327E" w:rsidRPr="009049F5">
        <w:rPr>
          <w:sz w:val="20"/>
          <w:szCs w:val="20"/>
        </w:rPr>
        <w:t xml:space="preserve"> respectively</w:t>
      </w:r>
      <w:r w:rsidRPr="009049F5">
        <w:rPr>
          <w:sz w:val="20"/>
          <w:szCs w:val="20"/>
        </w:rPr>
        <w:t xml:space="preserve"> in connection with the selection of</w:t>
      </w:r>
      <w:r w:rsidR="00D9327E" w:rsidRPr="009049F5">
        <w:rPr>
          <w:sz w:val="20"/>
          <w:szCs w:val="20"/>
        </w:rPr>
        <w:t xml:space="preserve"> a</w:t>
      </w:r>
      <w:r w:rsidR="006A27A6" w:rsidRPr="009049F5">
        <w:rPr>
          <w:sz w:val="20"/>
          <w:szCs w:val="20"/>
        </w:rPr>
        <w:t xml:space="preserve"> Prequalified Bidder</w:t>
      </w:r>
      <w:r w:rsidR="00D9327E" w:rsidRPr="009049F5">
        <w:rPr>
          <w:sz w:val="20"/>
          <w:szCs w:val="20"/>
        </w:rPr>
        <w:t xml:space="preserve"> to develop the </w:t>
      </w:r>
      <w:r w:rsidRPr="009049F5">
        <w:rPr>
          <w:sz w:val="20"/>
          <w:szCs w:val="20"/>
        </w:rPr>
        <w:t>[</w:t>
      </w:r>
      <w:r w:rsidR="009B59F4" w:rsidRPr="009049F5">
        <w:rPr>
          <w:sz w:val="20"/>
          <w:szCs w:val="20"/>
        </w:rPr>
        <w:t>Project Description</w:t>
      </w:r>
      <w:r w:rsidRPr="009049F5">
        <w:rPr>
          <w:sz w:val="20"/>
          <w:szCs w:val="20"/>
        </w:rPr>
        <w:t>] (</w:t>
      </w:r>
      <w:r w:rsidRPr="009049F5">
        <w:rPr>
          <w:b/>
          <w:sz w:val="20"/>
          <w:szCs w:val="20"/>
        </w:rPr>
        <w:t>Project</w:t>
      </w:r>
      <w:r w:rsidRPr="009049F5">
        <w:rPr>
          <w:sz w:val="20"/>
          <w:szCs w:val="20"/>
        </w:rPr>
        <w:t>)</w:t>
      </w:r>
      <w:r w:rsidR="0003178F" w:rsidRPr="009049F5">
        <w:rPr>
          <w:sz w:val="20"/>
          <w:szCs w:val="20"/>
        </w:rPr>
        <w:t xml:space="preserve">. </w:t>
      </w:r>
      <w:r w:rsidRPr="009049F5">
        <w:rPr>
          <w:sz w:val="20"/>
          <w:szCs w:val="20"/>
        </w:rPr>
        <w:t>Capitalised terms defined in the RFQ</w:t>
      </w:r>
      <w:r w:rsidR="00D9327E" w:rsidRPr="009049F5">
        <w:rPr>
          <w:sz w:val="20"/>
          <w:szCs w:val="20"/>
        </w:rPr>
        <w:t xml:space="preserve"> or RFP</w:t>
      </w:r>
      <w:r w:rsidRPr="009049F5">
        <w:rPr>
          <w:sz w:val="20"/>
          <w:szCs w:val="20"/>
        </w:rPr>
        <w:t xml:space="preserve"> and used but not otherwise defined in this Virtual Data Room Undertaking shall have the meaning given to them in the RFQ</w:t>
      </w:r>
      <w:r w:rsidR="00D9327E" w:rsidRPr="009049F5">
        <w:rPr>
          <w:sz w:val="20"/>
          <w:szCs w:val="20"/>
        </w:rPr>
        <w:t xml:space="preserve"> or RFP</w:t>
      </w:r>
      <w:r w:rsidR="0003178F" w:rsidRPr="009049F5">
        <w:rPr>
          <w:sz w:val="20"/>
          <w:szCs w:val="20"/>
        </w:rPr>
        <w:t xml:space="preserve">. </w:t>
      </w:r>
    </w:p>
    <w:p w14:paraId="78A921D4" w14:textId="1684B63E" w:rsidR="003D27C7" w:rsidRPr="009049F5" w:rsidRDefault="00077617" w:rsidP="00F91F6A">
      <w:pPr>
        <w:pStyle w:val="Head20"/>
        <w:outlineLvl w:val="9"/>
        <w:rPr>
          <w:b/>
          <w:sz w:val="20"/>
          <w:szCs w:val="20"/>
        </w:rPr>
      </w:pPr>
      <w:r w:rsidRPr="009049F5">
        <w:rPr>
          <w:sz w:val="20"/>
          <w:szCs w:val="20"/>
        </w:rPr>
        <w:t>This Virtual Data Room Undertaking sets out the undertakings, rules and procedures governing the use of a website</w:t>
      </w:r>
      <w:r w:rsidR="00F5729E" w:rsidRPr="009049F5">
        <w:rPr>
          <w:sz w:val="20"/>
          <w:szCs w:val="20"/>
        </w:rPr>
        <w:t>-based virtual</w:t>
      </w:r>
      <w:r w:rsidRPr="009049F5">
        <w:rPr>
          <w:sz w:val="20"/>
          <w:szCs w:val="20"/>
        </w:rPr>
        <w:t xml:space="preserve"> data room (</w:t>
      </w:r>
      <w:r w:rsidRPr="009049F5">
        <w:rPr>
          <w:b/>
          <w:sz w:val="20"/>
          <w:szCs w:val="20"/>
        </w:rPr>
        <w:t>Virtual Data Room</w:t>
      </w:r>
      <w:r w:rsidRPr="009049F5">
        <w:rPr>
          <w:sz w:val="20"/>
          <w:szCs w:val="20"/>
        </w:rPr>
        <w:t>) made available to the</w:t>
      </w:r>
      <w:r w:rsidR="006A27A6" w:rsidRPr="009049F5">
        <w:rPr>
          <w:sz w:val="20"/>
          <w:szCs w:val="20"/>
        </w:rPr>
        <w:t xml:space="preserve"> Prequalified Bidder</w:t>
      </w:r>
      <w:r w:rsidRPr="009049F5">
        <w:rPr>
          <w:sz w:val="20"/>
          <w:szCs w:val="20"/>
        </w:rPr>
        <w:t xml:space="preserve"> and, where the</w:t>
      </w:r>
      <w:r w:rsidR="006A27A6" w:rsidRPr="009049F5">
        <w:rPr>
          <w:sz w:val="20"/>
          <w:szCs w:val="20"/>
        </w:rPr>
        <w:t xml:space="preserve"> Prequalified Bidder</w:t>
      </w:r>
      <w:r w:rsidRPr="009049F5">
        <w:rPr>
          <w:sz w:val="20"/>
          <w:szCs w:val="20"/>
        </w:rPr>
        <w:t xml:space="preserve"> is a Consortium, to its Consortium Members</w:t>
      </w:r>
      <w:r w:rsidR="00D9327E" w:rsidRPr="009049F5">
        <w:rPr>
          <w:sz w:val="20"/>
          <w:szCs w:val="20"/>
        </w:rPr>
        <w:t>,</w:t>
      </w:r>
      <w:r w:rsidRPr="009049F5">
        <w:rPr>
          <w:sz w:val="20"/>
          <w:szCs w:val="20"/>
        </w:rPr>
        <w:t xml:space="preserve"> and to its and their respective directors, officers, employees, </w:t>
      </w:r>
      <w:proofErr w:type="gramStart"/>
      <w:r w:rsidRPr="009049F5">
        <w:rPr>
          <w:sz w:val="20"/>
          <w:szCs w:val="20"/>
        </w:rPr>
        <w:t>agents</w:t>
      </w:r>
      <w:proofErr w:type="gramEnd"/>
      <w:r w:rsidRPr="009049F5">
        <w:rPr>
          <w:sz w:val="20"/>
          <w:szCs w:val="20"/>
        </w:rPr>
        <w:t xml:space="preserve"> and financial and other professional advisers involved in considering the Project (each a </w:t>
      </w:r>
      <w:r w:rsidRPr="009049F5">
        <w:rPr>
          <w:b/>
          <w:sz w:val="20"/>
          <w:szCs w:val="20"/>
        </w:rPr>
        <w:t>Permitted Person</w:t>
      </w:r>
      <w:r w:rsidRPr="009049F5">
        <w:rPr>
          <w:sz w:val="20"/>
          <w:szCs w:val="20"/>
        </w:rPr>
        <w:t>)</w:t>
      </w:r>
      <w:r w:rsidR="0003178F" w:rsidRPr="009049F5">
        <w:rPr>
          <w:sz w:val="20"/>
          <w:szCs w:val="20"/>
        </w:rPr>
        <w:t xml:space="preserve">. </w:t>
      </w:r>
    </w:p>
    <w:p w14:paraId="0B83C85E" w14:textId="0A16390C" w:rsidR="003D27C7" w:rsidRPr="009049F5" w:rsidRDefault="00077617" w:rsidP="00F91F6A">
      <w:pPr>
        <w:pStyle w:val="Head20"/>
        <w:outlineLvl w:val="9"/>
        <w:rPr>
          <w:sz w:val="20"/>
          <w:szCs w:val="20"/>
        </w:rPr>
      </w:pPr>
      <w:r w:rsidRPr="009049F5">
        <w:rPr>
          <w:sz w:val="20"/>
          <w:szCs w:val="20"/>
        </w:rPr>
        <w:t>The signing of this Virtual Data Room Undertaking by the Representative (as defined below) shall be deemed to be on behalf of all parties comprising or representing the</w:t>
      </w:r>
      <w:r w:rsidR="006A27A6" w:rsidRPr="009049F5">
        <w:rPr>
          <w:sz w:val="20"/>
          <w:szCs w:val="20"/>
        </w:rPr>
        <w:t xml:space="preserve"> Prequalified Bidder</w:t>
      </w:r>
      <w:r w:rsidRPr="009049F5">
        <w:rPr>
          <w:sz w:val="20"/>
          <w:szCs w:val="20"/>
        </w:rPr>
        <w:t xml:space="preserve"> who are subsequently given access to the Virtual Data Room</w:t>
      </w:r>
      <w:r w:rsidR="0003178F" w:rsidRPr="009049F5">
        <w:rPr>
          <w:sz w:val="20"/>
          <w:szCs w:val="20"/>
        </w:rPr>
        <w:t xml:space="preserve">. </w:t>
      </w:r>
      <w:r w:rsidR="001771B9" w:rsidRPr="009049F5">
        <w:rPr>
          <w:sz w:val="20"/>
          <w:szCs w:val="20"/>
        </w:rPr>
        <w:t>T</w:t>
      </w:r>
      <w:r w:rsidRPr="009049F5">
        <w:rPr>
          <w:sz w:val="20"/>
          <w:szCs w:val="20"/>
        </w:rPr>
        <w:t>he</w:t>
      </w:r>
      <w:r w:rsidR="006A27A6" w:rsidRPr="009049F5">
        <w:rPr>
          <w:sz w:val="20"/>
          <w:szCs w:val="20"/>
        </w:rPr>
        <w:t xml:space="preserve"> Prequalified Bidder</w:t>
      </w:r>
      <w:r w:rsidRPr="009049F5">
        <w:rPr>
          <w:sz w:val="20"/>
          <w:szCs w:val="20"/>
        </w:rPr>
        <w:t xml:space="preserve"> shall ensure that each Permitted Person complies with such obligation as if such Permitted Person were itself a party to this Virtual Data Room Undertaking</w:t>
      </w:r>
      <w:r w:rsidR="00FD782C" w:rsidRPr="009049F5">
        <w:rPr>
          <w:sz w:val="20"/>
          <w:szCs w:val="20"/>
        </w:rPr>
        <w:t xml:space="preserve">, by way of </w:t>
      </w:r>
      <w:proofErr w:type="gramStart"/>
      <w:r w:rsidR="00693353" w:rsidRPr="009049F5">
        <w:rPr>
          <w:sz w:val="20"/>
          <w:szCs w:val="20"/>
        </w:rPr>
        <w:t>entering into</w:t>
      </w:r>
      <w:proofErr w:type="gramEnd"/>
      <w:r w:rsidR="00693353" w:rsidRPr="009049F5">
        <w:rPr>
          <w:sz w:val="20"/>
          <w:szCs w:val="20"/>
        </w:rPr>
        <w:t xml:space="preserve"> a separate confidentiality undertaking with </w:t>
      </w:r>
      <w:r w:rsidR="00FD782C" w:rsidRPr="009049F5">
        <w:rPr>
          <w:sz w:val="20"/>
          <w:szCs w:val="20"/>
        </w:rPr>
        <w:t xml:space="preserve">the Prequalified Bidder, such undertaking </w:t>
      </w:r>
      <w:r w:rsidR="00693353" w:rsidRPr="009049F5">
        <w:rPr>
          <w:sz w:val="20"/>
          <w:szCs w:val="20"/>
        </w:rPr>
        <w:t xml:space="preserve">from each Permitted Person </w:t>
      </w:r>
      <w:r w:rsidR="00FD782C" w:rsidRPr="009049F5">
        <w:rPr>
          <w:sz w:val="20"/>
          <w:szCs w:val="20"/>
        </w:rPr>
        <w:t>to be in form and substance the same as this Virtual Data Room Undertaking</w:t>
      </w:r>
      <w:r w:rsidR="0003178F" w:rsidRPr="009049F5">
        <w:rPr>
          <w:sz w:val="20"/>
          <w:szCs w:val="20"/>
        </w:rPr>
        <w:t xml:space="preserve">. </w:t>
      </w:r>
      <w:r w:rsidRPr="009049F5">
        <w:rPr>
          <w:sz w:val="20"/>
          <w:szCs w:val="20"/>
        </w:rPr>
        <w:t>The</w:t>
      </w:r>
      <w:r w:rsidR="006A27A6" w:rsidRPr="009049F5">
        <w:rPr>
          <w:sz w:val="20"/>
          <w:szCs w:val="20"/>
        </w:rPr>
        <w:t xml:space="preserve"> Prequalified Bidder</w:t>
      </w:r>
      <w:r w:rsidRPr="009049F5">
        <w:rPr>
          <w:sz w:val="20"/>
          <w:szCs w:val="20"/>
        </w:rPr>
        <w:t xml:space="preserve"> </w:t>
      </w:r>
      <w:r w:rsidR="00693353" w:rsidRPr="009049F5">
        <w:rPr>
          <w:sz w:val="20"/>
          <w:szCs w:val="20"/>
        </w:rPr>
        <w:t xml:space="preserve">accepts liability </w:t>
      </w:r>
      <w:r w:rsidRPr="009049F5">
        <w:rPr>
          <w:sz w:val="20"/>
          <w:szCs w:val="20"/>
        </w:rPr>
        <w:t>for the non-performance by each Permitted Person of</w:t>
      </w:r>
      <w:r w:rsidR="00693353" w:rsidRPr="009049F5">
        <w:rPr>
          <w:sz w:val="20"/>
          <w:szCs w:val="20"/>
        </w:rPr>
        <w:t xml:space="preserve"> any obligation which is undertaken by the Pre-Qualified Bidder hereunder</w:t>
      </w:r>
      <w:r w:rsidRPr="009049F5">
        <w:rPr>
          <w:sz w:val="20"/>
          <w:szCs w:val="20"/>
        </w:rPr>
        <w:t>.</w:t>
      </w:r>
    </w:p>
    <w:p w14:paraId="59AA657C" w14:textId="11973058" w:rsidR="003D27C7" w:rsidRPr="009049F5" w:rsidRDefault="00077617" w:rsidP="00F91F6A">
      <w:pPr>
        <w:pStyle w:val="Head20"/>
        <w:outlineLvl w:val="9"/>
        <w:rPr>
          <w:b/>
          <w:sz w:val="20"/>
          <w:szCs w:val="20"/>
        </w:rPr>
      </w:pPr>
      <w:bookmarkStart w:id="254" w:name="_Ref408581565"/>
      <w:r w:rsidRPr="009049F5">
        <w:rPr>
          <w:sz w:val="20"/>
          <w:szCs w:val="20"/>
        </w:rPr>
        <w:t>The information contained in the Virtual Data Room, including</w:t>
      </w:r>
      <w:r w:rsidR="00693353" w:rsidRPr="009049F5">
        <w:rPr>
          <w:sz w:val="20"/>
          <w:szCs w:val="20"/>
        </w:rPr>
        <w:t>: (a)</w:t>
      </w:r>
      <w:r w:rsidRPr="009049F5">
        <w:rPr>
          <w:sz w:val="20"/>
          <w:szCs w:val="20"/>
        </w:rPr>
        <w:t xml:space="preserve"> information added before the closing of the Virtual Data Room</w:t>
      </w:r>
      <w:r w:rsidR="00693353" w:rsidRPr="009049F5">
        <w:rPr>
          <w:sz w:val="20"/>
          <w:szCs w:val="20"/>
        </w:rPr>
        <w:t>; (b)</w:t>
      </w:r>
      <w:r w:rsidR="00D9327E" w:rsidRPr="009049F5">
        <w:rPr>
          <w:sz w:val="20"/>
          <w:szCs w:val="20"/>
        </w:rPr>
        <w:t xml:space="preserve"> </w:t>
      </w:r>
      <w:r w:rsidRPr="009049F5">
        <w:rPr>
          <w:sz w:val="20"/>
          <w:szCs w:val="20"/>
        </w:rPr>
        <w:t>information provided in response to questions</w:t>
      </w:r>
      <w:r w:rsidR="00693353" w:rsidRPr="009049F5">
        <w:rPr>
          <w:sz w:val="20"/>
          <w:szCs w:val="20"/>
        </w:rPr>
        <w:t>;</w:t>
      </w:r>
      <w:r w:rsidRPr="009049F5">
        <w:rPr>
          <w:sz w:val="20"/>
          <w:szCs w:val="20"/>
        </w:rPr>
        <w:t xml:space="preserve"> and </w:t>
      </w:r>
      <w:r w:rsidR="00693353" w:rsidRPr="009049F5">
        <w:rPr>
          <w:sz w:val="20"/>
          <w:szCs w:val="20"/>
        </w:rPr>
        <w:t xml:space="preserve">(c) </w:t>
      </w:r>
      <w:r w:rsidRPr="009049F5">
        <w:rPr>
          <w:sz w:val="20"/>
          <w:szCs w:val="20"/>
        </w:rPr>
        <w:t>any other information or data disclosed to the</w:t>
      </w:r>
      <w:r w:rsidR="006A27A6" w:rsidRPr="009049F5">
        <w:rPr>
          <w:sz w:val="20"/>
          <w:szCs w:val="20"/>
        </w:rPr>
        <w:t xml:space="preserve"> Prequalified Bidder</w:t>
      </w:r>
      <w:r w:rsidRPr="009049F5">
        <w:rPr>
          <w:sz w:val="20"/>
          <w:szCs w:val="20"/>
        </w:rPr>
        <w:t xml:space="preserve"> by</w:t>
      </w:r>
      <w:r w:rsidR="00693353" w:rsidRPr="009049F5">
        <w:rPr>
          <w:sz w:val="20"/>
          <w:szCs w:val="20"/>
        </w:rPr>
        <w:t>,</w:t>
      </w:r>
      <w:r w:rsidRPr="009049F5">
        <w:rPr>
          <w:sz w:val="20"/>
          <w:szCs w:val="20"/>
        </w:rPr>
        <w:t xml:space="preserve"> or on behalf of</w:t>
      </w:r>
      <w:r w:rsidR="00693353" w:rsidRPr="009049F5">
        <w:rPr>
          <w:sz w:val="20"/>
          <w:szCs w:val="20"/>
        </w:rPr>
        <w:t>,</w:t>
      </w:r>
      <w:r w:rsidRPr="009049F5">
        <w:rPr>
          <w:sz w:val="20"/>
          <w:szCs w:val="20"/>
        </w:rPr>
        <w:t xml:space="preserve"> the </w:t>
      </w:r>
      <w:r w:rsidR="005D3DC0" w:rsidRPr="009049F5">
        <w:rPr>
          <w:sz w:val="20"/>
          <w:szCs w:val="20"/>
        </w:rPr>
        <w:t xml:space="preserve">Procuring Authority </w:t>
      </w:r>
      <w:r w:rsidRPr="009049F5">
        <w:rPr>
          <w:sz w:val="20"/>
          <w:szCs w:val="20"/>
        </w:rPr>
        <w:t xml:space="preserve">in connection with </w:t>
      </w:r>
      <w:r w:rsidR="00693353" w:rsidRPr="009049F5">
        <w:rPr>
          <w:sz w:val="20"/>
          <w:szCs w:val="20"/>
        </w:rPr>
        <w:t>[</w:t>
      </w:r>
      <w:r w:rsidRPr="009049F5">
        <w:rPr>
          <w:sz w:val="20"/>
          <w:szCs w:val="20"/>
        </w:rPr>
        <w:t>the</w:t>
      </w:r>
      <w:r w:rsidR="00693353" w:rsidRPr="009049F5">
        <w:rPr>
          <w:sz w:val="20"/>
          <w:szCs w:val="20"/>
        </w:rPr>
        <w:t>/each]</w:t>
      </w:r>
      <w:r w:rsidR="00693353" w:rsidRPr="009049F5">
        <w:rPr>
          <w:rStyle w:val="FootnoteReference"/>
          <w:sz w:val="20"/>
          <w:szCs w:val="20"/>
        </w:rPr>
        <w:footnoteReference w:id="114"/>
      </w:r>
      <w:r w:rsidRPr="009049F5">
        <w:rPr>
          <w:sz w:val="20"/>
          <w:szCs w:val="20"/>
        </w:rPr>
        <w:t xml:space="preserve"> Project (</w:t>
      </w:r>
      <w:r w:rsidRPr="009049F5">
        <w:rPr>
          <w:b/>
          <w:sz w:val="20"/>
          <w:szCs w:val="20"/>
        </w:rPr>
        <w:t>Information</w:t>
      </w:r>
      <w:r w:rsidRPr="009049F5">
        <w:rPr>
          <w:sz w:val="20"/>
          <w:szCs w:val="20"/>
        </w:rPr>
        <w:t>) is being made available by</w:t>
      </w:r>
      <w:r w:rsidR="00693353" w:rsidRPr="009049F5">
        <w:rPr>
          <w:sz w:val="20"/>
          <w:szCs w:val="20"/>
        </w:rPr>
        <w:t>,</w:t>
      </w:r>
      <w:r w:rsidRPr="009049F5">
        <w:rPr>
          <w:sz w:val="20"/>
          <w:szCs w:val="20"/>
        </w:rPr>
        <w:t xml:space="preserve"> or on behalf of</w:t>
      </w:r>
      <w:r w:rsidR="00693353" w:rsidRPr="009049F5">
        <w:rPr>
          <w:sz w:val="20"/>
          <w:szCs w:val="20"/>
        </w:rPr>
        <w:t>,</w:t>
      </w:r>
      <w:r w:rsidRPr="009049F5">
        <w:rPr>
          <w:sz w:val="20"/>
          <w:szCs w:val="20"/>
        </w:rPr>
        <w:t xml:space="preserve"> the </w:t>
      </w:r>
      <w:r w:rsidR="005D3DC0" w:rsidRPr="009049F5">
        <w:rPr>
          <w:sz w:val="20"/>
          <w:szCs w:val="20"/>
        </w:rPr>
        <w:t xml:space="preserve">Procuring Authority </w:t>
      </w:r>
      <w:r w:rsidRPr="009049F5">
        <w:rPr>
          <w:sz w:val="20"/>
          <w:szCs w:val="20"/>
        </w:rPr>
        <w:t>subject to</w:t>
      </w:r>
      <w:r w:rsidR="00693353" w:rsidRPr="009049F5">
        <w:rPr>
          <w:sz w:val="20"/>
          <w:szCs w:val="20"/>
        </w:rPr>
        <w:t>,</w:t>
      </w:r>
      <w:r w:rsidRPr="009049F5">
        <w:rPr>
          <w:sz w:val="20"/>
          <w:szCs w:val="20"/>
        </w:rPr>
        <w:t xml:space="preserve"> and on the terms of</w:t>
      </w:r>
      <w:r w:rsidR="00693353" w:rsidRPr="009049F5">
        <w:rPr>
          <w:sz w:val="20"/>
          <w:szCs w:val="20"/>
        </w:rPr>
        <w:t>,</w:t>
      </w:r>
      <w:r w:rsidRPr="009049F5">
        <w:rPr>
          <w:sz w:val="20"/>
          <w:szCs w:val="20"/>
        </w:rPr>
        <w:t xml:space="preserve"> this Virtual Data Room Undertaking</w:t>
      </w:r>
      <w:r w:rsidR="0050133C" w:rsidRPr="009049F5">
        <w:rPr>
          <w:sz w:val="20"/>
          <w:szCs w:val="20"/>
        </w:rPr>
        <w:t>.</w:t>
      </w:r>
      <w:bookmarkEnd w:id="254"/>
    </w:p>
    <w:p w14:paraId="79042DBF" w14:textId="77777777" w:rsidR="003D27C7" w:rsidRPr="00685D6F" w:rsidRDefault="00077617" w:rsidP="00333D5E">
      <w:pPr>
        <w:pStyle w:val="Head10"/>
        <w:rPr>
          <w:rFonts w:ascii="FedraSans-NormalTF" w:hAnsi="FedraSans-NormalTF"/>
          <w:szCs w:val="22"/>
        </w:rPr>
      </w:pPr>
      <w:bookmarkStart w:id="255" w:name="_Ref404961425"/>
      <w:bookmarkStart w:id="256" w:name="_Toc106902655"/>
      <w:bookmarkStart w:id="257" w:name="_Toc108719021"/>
      <w:r w:rsidRPr="00685D6F">
        <w:rPr>
          <w:rFonts w:ascii="FedraSans-NormalTF" w:hAnsi="FedraSans-NormalTF"/>
          <w:szCs w:val="22"/>
        </w:rPr>
        <w:t>Confidentiality</w:t>
      </w:r>
      <w:bookmarkEnd w:id="255"/>
      <w:bookmarkEnd w:id="256"/>
      <w:bookmarkEnd w:id="257"/>
    </w:p>
    <w:p w14:paraId="2C6785B6" w14:textId="77777777" w:rsidR="0050133C" w:rsidRPr="009049F5" w:rsidRDefault="00077617" w:rsidP="00F91F6A">
      <w:pPr>
        <w:pStyle w:val="Head20"/>
        <w:outlineLvl w:val="9"/>
        <w:rPr>
          <w:b/>
          <w:sz w:val="20"/>
          <w:szCs w:val="20"/>
        </w:rPr>
      </w:pPr>
      <w:bookmarkStart w:id="258" w:name="_Ref404954350"/>
      <w:r w:rsidRPr="009049F5">
        <w:rPr>
          <w:sz w:val="20"/>
          <w:szCs w:val="20"/>
        </w:rPr>
        <w:t xml:space="preserve">Subject to Clause </w:t>
      </w:r>
      <w:r w:rsidRPr="009049F5">
        <w:rPr>
          <w:sz w:val="20"/>
          <w:szCs w:val="20"/>
        </w:rPr>
        <w:fldChar w:fldCharType="begin"/>
      </w:r>
      <w:r w:rsidRPr="009049F5">
        <w:rPr>
          <w:sz w:val="20"/>
          <w:szCs w:val="20"/>
        </w:rPr>
        <w:instrText xml:space="preserve"> REF _Ref404954396 \r \h  \* MERGEFORMAT </w:instrText>
      </w:r>
      <w:r w:rsidRPr="009049F5">
        <w:rPr>
          <w:sz w:val="20"/>
          <w:szCs w:val="20"/>
        </w:rPr>
      </w:r>
      <w:r w:rsidRPr="009049F5">
        <w:rPr>
          <w:sz w:val="20"/>
          <w:szCs w:val="20"/>
        </w:rPr>
        <w:fldChar w:fldCharType="separate"/>
      </w:r>
      <w:r w:rsidR="001E4644" w:rsidRPr="009049F5">
        <w:rPr>
          <w:sz w:val="20"/>
          <w:szCs w:val="20"/>
        </w:rPr>
        <w:t>2.2</w:t>
      </w:r>
      <w:r w:rsidRPr="009049F5">
        <w:rPr>
          <w:sz w:val="20"/>
          <w:szCs w:val="20"/>
        </w:rPr>
        <w:fldChar w:fldCharType="end"/>
      </w:r>
      <w:r w:rsidRPr="009049F5">
        <w:rPr>
          <w:sz w:val="20"/>
          <w:szCs w:val="20"/>
        </w:rPr>
        <w:t>, the</w:t>
      </w:r>
      <w:r w:rsidR="006A27A6" w:rsidRPr="009049F5">
        <w:rPr>
          <w:sz w:val="20"/>
          <w:szCs w:val="20"/>
        </w:rPr>
        <w:t xml:space="preserve"> Prequalified Bidder</w:t>
      </w:r>
      <w:r w:rsidRPr="009049F5">
        <w:rPr>
          <w:sz w:val="20"/>
          <w:szCs w:val="20"/>
        </w:rPr>
        <w:t xml:space="preserve"> shall treat the Information as strictly confidential and</w:t>
      </w:r>
      <w:r w:rsidR="0050133C" w:rsidRPr="009049F5">
        <w:rPr>
          <w:sz w:val="20"/>
          <w:szCs w:val="20"/>
        </w:rPr>
        <w:t>:</w:t>
      </w:r>
    </w:p>
    <w:p w14:paraId="50E7E68D" w14:textId="08B83576" w:rsidR="0050133C" w:rsidRPr="009049F5" w:rsidRDefault="0050133C" w:rsidP="00DC39E8">
      <w:pPr>
        <w:pStyle w:val="Head30"/>
        <w:rPr>
          <w:rFonts w:ascii="FedraSans-NormalTF" w:hAnsi="FedraSans-NormalTF"/>
          <w:bCs/>
          <w:sz w:val="20"/>
          <w:szCs w:val="20"/>
        </w:rPr>
      </w:pPr>
      <w:r w:rsidRPr="009049F5">
        <w:rPr>
          <w:rFonts w:ascii="FedraSans-NormalTF" w:hAnsi="FedraSans-NormalTF"/>
          <w:bCs/>
          <w:sz w:val="20"/>
          <w:szCs w:val="20"/>
        </w:rPr>
        <w:t xml:space="preserve">shall use the </w:t>
      </w:r>
      <w:r w:rsidR="00077617" w:rsidRPr="009049F5">
        <w:rPr>
          <w:rFonts w:ascii="FedraSans-NormalTF" w:hAnsi="FedraSans-NormalTF"/>
          <w:bCs/>
          <w:sz w:val="20"/>
          <w:szCs w:val="20"/>
        </w:rPr>
        <w:t xml:space="preserve">Information solely for the purpose of considering, evaluating, advising </w:t>
      </w:r>
      <w:proofErr w:type="gramStart"/>
      <w:r w:rsidR="00077617" w:rsidRPr="009049F5">
        <w:rPr>
          <w:rFonts w:ascii="FedraSans-NormalTF" w:hAnsi="FedraSans-NormalTF"/>
          <w:bCs/>
          <w:sz w:val="20"/>
          <w:szCs w:val="20"/>
        </w:rPr>
        <w:t>on</w:t>
      </w:r>
      <w:proofErr w:type="gramEnd"/>
      <w:r w:rsidR="00077617" w:rsidRPr="009049F5">
        <w:rPr>
          <w:rFonts w:ascii="FedraSans-NormalTF" w:hAnsi="FedraSans-NormalTF"/>
          <w:bCs/>
          <w:sz w:val="20"/>
          <w:szCs w:val="20"/>
        </w:rPr>
        <w:t xml:space="preserve"> or furthering the Project</w:t>
      </w:r>
      <w:r w:rsidRPr="009049F5">
        <w:rPr>
          <w:rFonts w:ascii="FedraSans-NormalTF" w:hAnsi="FedraSans-NormalTF"/>
          <w:bCs/>
          <w:sz w:val="20"/>
          <w:szCs w:val="20"/>
        </w:rPr>
        <w:t>; and</w:t>
      </w:r>
    </w:p>
    <w:p w14:paraId="305BE136" w14:textId="1DE7A7B1" w:rsidR="003D27C7" w:rsidRPr="009049F5" w:rsidRDefault="0050133C" w:rsidP="00AC618B">
      <w:pPr>
        <w:pStyle w:val="Head30"/>
        <w:rPr>
          <w:rFonts w:ascii="FedraSans-NormalTF" w:hAnsi="FedraSans-NormalTF"/>
          <w:bCs/>
          <w:sz w:val="20"/>
          <w:szCs w:val="20"/>
        </w:rPr>
      </w:pPr>
      <w:r w:rsidRPr="009049F5">
        <w:rPr>
          <w:rFonts w:ascii="FedraSans-NormalTF" w:hAnsi="FedraSans-NormalTF"/>
          <w:bCs/>
          <w:sz w:val="20"/>
          <w:szCs w:val="20"/>
        </w:rPr>
        <w:t>shall not disclose the Information</w:t>
      </w:r>
      <w:r w:rsidR="00693353" w:rsidRPr="009049F5">
        <w:rPr>
          <w:rFonts w:ascii="FedraSans-NormalTF" w:hAnsi="FedraSans-NormalTF"/>
          <w:bCs/>
          <w:sz w:val="20"/>
          <w:szCs w:val="20"/>
        </w:rPr>
        <w:t>,</w:t>
      </w:r>
      <w:r w:rsidRPr="009049F5">
        <w:rPr>
          <w:rFonts w:ascii="FedraSans-NormalTF" w:hAnsi="FedraSans-NormalTF"/>
          <w:bCs/>
          <w:sz w:val="20"/>
          <w:szCs w:val="20"/>
        </w:rPr>
        <w:t xml:space="preserve"> other than to Permitted Persons, in each case in accordance with the terms of this</w:t>
      </w:r>
      <w:bookmarkEnd w:id="258"/>
      <w:r w:rsidRPr="009049F5">
        <w:rPr>
          <w:rFonts w:ascii="FedraSans-NormalTF" w:hAnsi="FedraSans-NormalTF"/>
          <w:bCs/>
          <w:sz w:val="20"/>
          <w:szCs w:val="20"/>
        </w:rPr>
        <w:t xml:space="preserve"> Virtual Data Room Undertaking</w:t>
      </w:r>
      <w:r w:rsidR="00BC7D9F" w:rsidRPr="009049F5">
        <w:rPr>
          <w:rFonts w:ascii="FedraSans-NormalTF" w:hAnsi="FedraSans-NormalTF"/>
          <w:bCs/>
          <w:sz w:val="20"/>
          <w:szCs w:val="20"/>
        </w:rPr>
        <w:t>.</w:t>
      </w:r>
    </w:p>
    <w:p w14:paraId="4FDBB2F4" w14:textId="7C62ED87" w:rsidR="003D27C7" w:rsidRPr="009049F5" w:rsidRDefault="00077617" w:rsidP="00F91F6A">
      <w:pPr>
        <w:pStyle w:val="Head20"/>
        <w:outlineLvl w:val="9"/>
        <w:rPr>
          <w:b/>
          <w:sz w:val="20"/>
          <w:szCs w:val="20"/>
        </w:rPr>
      </w:pPr>
      <w:bookmarkStart w:id="259" w:name="_Ref404954396"/>
      <w:r w:rsidRPr="009049F5">
        <w:rPr>
          <w:sz w:val="20"/>
          <w:szCs w:val="20"/>
        </w:rPr>
        <w:t xml:space="preserve">The obligation under Clause </w:t>
      </w:r>
      <w:r w:rsidRPr="009049F5">
        <w:rPr>
          <w:sz w:val="20"/>
          <w:szCs w:val="20"/>
        </w:rPr>
        <w:fldChar w:fldCharType="begin"/>
      </w:r>
      <w:r w:rsidRPr="009049F5">
        <w:rPr>
          <w:sz w:val="20"/>
          <w:szCs w:val="20"/>
        </w:rPr>
        <w:instrText xml:space="preserve"> REF _Ref404954350 \r \h  \* MERGEFORMAT </w:instrText>
      </w:r>
      <w:r w:rsidRPr="009049F5">
        <w:rPr>
          <w:sz w:val="20"/>
          <w:szCs w:val="20"/>
        </w:rPr>
      </w:r>
      <w:r w:rsidRPr="009049F5">
        <w:rPr>
          <w:sz w:val="20"/>
          <w:szCs w:val="20"/>
        </w:rPr>
        <w:fldChar w:fldCharType="separate"/>
      </w:r>
      <w:r w:rsidR="001E4644" w:rsidRPr="009049F5">
        <w:rPr>
          <w:sz w:val="20"/>
          <w:szCs w:val="20"/>
        </w:rPr>
        <w:t>2.1</w:t>
      </w:r>
      <w:r w:rsidRPr="009049F5">
        <w:rPr>
          <w:sz w:val="20"/>
          <w:szCs w:val="20"/>
        </w:rPr>
        <w:fldChar w:fldCharType="end"/>
      </w:r>
      <w:r w:rsidRPr="009049F5">
        <w:rPr>
          <w:sz w:val="20"/>
          <w:szCs w:val="20"/>
        </w:rPr>
        <w:t xml:space="preserve"> does not extend to Information that is publicly available at the time it was made available to the</w:t>
      </w:r>
      <w:r w:rsidR="006A27A6" w:rsidRPr="009049F5">
        <w:rPr>
          <w:sz w:val="20"/>
          <w:szCs w:val="20"/>
        </w:rPr>
        <w:t xml:space="preserve"> Prequalified Bidder</w:t>
      </w:r>
      <w:r w:rsidRPr="009049F5">
        <w:rPr>
          <w:sz w:val="20"/>
          <w:szCs w:val="20"/>
        </w:rPr>
        <w:t xml:space="preserve"> and shall not prevent disclosure by the</w:t>
      </w:r>
      <w:r w:rsidR="006A27A6" w:rsidRPr="009049F5">
        <w:rPr>
          <w:sz w:val="20"/>
          <w:szCs w:val="20"/>
        </w:rPr>
        <w:t xml:space="preserve"> Prequalified Bidder</w:t>
      </w:r>
      <w:r w:rsidRPr="009049F5">
        <w:rPr>
          <w:sz w:val="20"/>
          <w:szCs w:val="20"/>
        </w:rPr>
        <w:t xml:space="preserve"> of </w:t>
      </w:r>
      <w:r w:rsidRPr="009049F5">
        <w:rPr>
          <w:sz w:val="20"/>
          <w:szCs w:val="20"/>
        </w:rPr>
        <w:lastRenderedPageBreak/>
        <w:t>Information to the extent necessary to comply with any legal obligation or the requirement of any relevant stock exchange or other regulatory government or official body.</w:t>
      </w:r>
      <w:bookmarkEnd w:id="259"/>
    </w:p>
    <w:p w14:paraId="3A6D086B" w14:textId="046516CE" w:rsidR="003D27C7" w:rsidRPr="009049F5" w:rsidRDefault="00077617" w:rsidP="00F91F6A">
      <w:pPr>
        <w:pStyle w:val="Head20"/>
        <w:outlineLvl w:val="9"/>
        <w:rPr>
          <w:b/>
          <w:sz w:val="20"/>
          <w:szCs w:val="20"/>
        </w:rPr>
      </w:pPr>
      <w:bookmarkStart w:id="260" w:name="_Ref9933356"/>
      <w:r w:rsidRPr="009049F5">
        <w:rPr>
          <w:sz w:val="20"/>
          <w:szCs w:val="20"/>
        </w:rPr>
        <w:t>The</w:t>
      </w:r>
      <w:r w:rsidR="006A27A6" w:rsidRPr="009049F5">
        <w:rPr>
          <w:sz w:val="20"/>
          <w:szCs w:val="20"/>
        </w:rPr>
        <w:t xml:space="preserve"> Prequalified Bidder</w:t>
      </w:r>
      <w:r w:rsidRPr="009049F5">
        <w:rPr>
          <w:sz w:val="20"/>
          <w:szCs w:val="20"/>
        </w:rPr>
        <w:t xml:space="preserve"> undertakes:</w:t>
      </w:r>
      <w:bookmarkEnd w:id="260"/>
    </w:p>
    <w:p w14:paraId="03E8B92E"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 xml:space="preserve">to keep the Information and any copies of it secure and in such a way as to prevent unauthorised access by any third </w:t>
      </w:r>
      <w:proofErr w:type="gramStart"/>
      <w:r w:rsidRPr="00A01949">
        <w:rPr>
          <w:rFonts w:ascii="FedraSans-NormalTF" w:hAnsi="FedraSans-NormalTF"/>
          <w:sz w:val="20"/>
          <w:szCs w:val="20"/>
        </w:rPr>
        <w:t>party;</w:t>
      </w:r>
      <w:proofErr w:type="gramEnd"/>
      <w:r w:rsidRPr="00A01949">
        <w:rPr>
          <w:rFonts w:ascii="FedraSans-NormalTF" w:hAnsi="FedraSans-NormalTF"/>
          <w:sz w:val="20"/>
          <w:szCs w:val="20"/>
        </w:rPr>
        <w:t xml:space="preserve"> </w:t>
      </w:r>
    </w:p>
    <w:p w14:paraId="1214D80E" w14:textId="30F60473"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 xml:space="preserve">to inform the </w:t>
      </w:r>
      <w:r w:rsidR="002F5953" w:rsidRPr="00A01949">
        <w:rPr>
          <w:rFonts w:ascii="FedraSans-NormalTF" w:hAnsi="FedraSans-NormalTF"/>
          <w:sz w:val="20"/>
          <w:szCs w:val="20"/>
        </w:rPr>
        <w:t xml:space="preserve">Procuring Authority </w:t>
      </w:r>
      <w:r w:rsidRPr="00A01949">
        <w:rPr>
          <w:rFonts w:ascii="FedraSans-NormalTF" w:hAnsi="FedraSans-NormalTF"/>
          <w:sz w:val="20"/>
          <w:szCs w:val="20"/>
        </w:rPr>
        <w:t xml:space="preserve">immediately if it becomes aware that any Information has been disclosed to or come to the knowledge of an unauthorised third </w:t>
      </w:r>
      <w:proofErr w:type="gramStart"/>
      <w:r w:rsidRPr="00A01949">
        <w:rPr>
          <w:rFonts w:ascii="FedraSans-NormalTF" w:hAnsi="FedraSans-NormalTF"/>
          <w:sz w:val="20"/>
          <w:szCs w:val="20"/>
        </w:rPr>
        <w:t>party;</w:t>
      </w:r>
      <w:proofErr w:type="gramEnd"/>
      <w:r w:rsidRPr="00A01949">
        <w:rPr>
          <w:rFonts w:ascii="FedraSans-NormalTF" w:hAnsi="FedraSans-NormalTF"/>
          <w:sz w:val="20"/>
          <w:szCs w:val="20"/>
        </w:rPr>
        <w:t xml:space="preserve"> </w:t>
      </w:r>
    </w:p>
    <w:p w14:paraId="44B1495B" w14:textId="1028A17B"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at its own expense</w:t>
      </w:r>
      <w:r w:rsidR="00693353" w:rsidRPr="00A01949">
        <w:rPr>
          <w:rFonts w:ascii="FedraSans-NormalTF" w:hAnsi="FedraSans-NormalTF"/>
          <w:sz w:val="20"/>
          <w:szCs w:val="20"/>
        </w:rPr>
        <w:t>,</w:t>
      </w:r>
      <w:r w:rsidRPr="00A01949">
        <w:rPr>
          <w:rFonts w:ascii="FedraSans-NormalTF" w:hAnsi="FedraSans-NormalTF"/>
          <w:sz w:val="20"/>
          <w:szCs w:val="20"/>
        </w:rPr>
        <w:t xml:space="preserve"> within </w:t>
      </w:r>
      <w:r w:rsidR="002F5953" w:rsidRPr="00A01949">
        <w:rPr>
          <w:rFonts w:ascii="FedraSans-NormalTF" w:hAnsi="FedraSans-NormalTF"/>
          <w:sz w:val="20"/>
          <w:szCs w:val="20"/>
        </w:rPr>
        <w:t>[</w:t>
      </w:r>
      <w:r w:rsidRPr="00A01949">
        <w:rPr>
          <w:rFonts w:ascii="FedraSans-NormalTF" w:hAnsi="FedraSans-NormalTF"/>
          <w:sz w:val="20"/>
          <w:szCs w:val="20"/>
        </w:rPr>
        <w:t>seven</w:t>
      </w:r>
      <w:r w:rsidR="002F5953" w:rsidRPr="00A01949">
        <w:rPr>
          <w:rFonts w:ascii="FedraSans-NormalTF" w:hAnsi="FedraSans-NormalTF"/>
          <w:sz w:val="20"/>
          <w:szCs w:val="20"/>
        </w:rPr>
        <w:t xml:space="preserve"> (7)]</w:t>
      </w:r>
      <w:r w:rsidRPr="00A01949">
        <w:rPr>
          <w:rFonts w:ascii="FedraSans-NormalTF" w:hAnsi="FedraSans-NormalTF"/>
          <w:sz w:val="20"/>
          <w:szCs w:val="20"/>
        </w:rPr>
        <w:t xml:space="preserve"> days of withdrawing from the bidding process</w:t>
      </w:r>
      <w:r w:rsidR="00693353" w:rsidRPr="00A01949">
        <w:rPr>
          <w:rFonts w:ascii="FedraSans-NormalTF" w:hAnsi="FedraSans-NormalTF"/>
          <w:sz w:val="20"/>
          <w:szCs w:val="20"/>
        </w:rPr>
        <w:t>,</w:t>
      </w:r>
      <w:r w:rsidRPr="00A01949">
        <w:rPr>
          <w:rFonts w:ascii="FedraSans-NormalTF" w:hAnsi="FedraSans-NormalTF"/>
          <w:sz w:val="20"/>
          <w:szCs w:val="20"/>
        </w:rPr>
        <w:t xml:space="preserve"> or of being notified that it has not been declared as having won the Project</w:t>
      </w:r>
      <w:r w:rsidR="00693353" w:rsidRPr="00A01949">
        <w:rPr>
          <w:rFonts w:ascii="FedraSans-NormalTF" w:hAnsi="FedraSans-NormalTF"/>
          <w:sz w:val="20"/>
          <w:szCs w:val="20"/>
        </w:rPr>
        <w:t>,</w:t>
      </w:r>
      <w:r w:rsidRPr="00A01949">
        <w:rPr>
          <w:rFonts w:ascii="FedraSans-NormalTF" w:hAnsi="FedraSans-NormalTF"/>
          <w:sz w:val="20"/>
          <w:szCs w:val="20"/>
        </w:rPr>
        <w:t xml:space="preserve"> and in any event on receipt of a written demand from the </w:t>
      </w:r>
      <w:r w:rsidR="002F5953" w:rsidRPr="00A01949">
        <w:rPr>
          <w:rFonts w:ascii="FedraSans-NormalTF" w:hAnsi="FedraSans-NormalTF"/>
          <w:sz w:val="20"/>
          <w:szCs w:val="20"/>
        </w:rPr>
        <w:t>Procuring Authority</w:t>
      </w:r>
      <w:r w:rsidRPr="00A01949">
        <w:rPr>
          <w:rFonts w:ascii="FedraSans-NormalTF" w:hAnsi="FedraSans-NormalTF"/>
          <w:sz w:val="20"/>
          <w:szCs w:val="20"/>
        </w:rPr>
        <w:t>:</w:t>
      </w:r>
    </w:p>
    <w:p w14:paraId="605811B5" w14:textId="65175833" w:rsidR="003D27C7" w:rsidRPr="00A01949" w:rsidRDefault="00077617" w:rsidP="00333D5E">
      <w:pPr>
        <w:pStyle w:val="Head40"/>
        <w:rPr>
          <w:rFonts w:ascii="FedraSans-NormalTF" w:hAnsi="FedraSans-NormalTF"/>
          <w:sz w:val="20"/>
          <w:szCs w:val="20"/>
        </w:rPr>
      </w:pPr>
      <w:r w:rsidRPr="00A01949">
        <w:rPr>
          <w:rFonts w:ascii="FedraSans-NormalTF" w:hAnsi="FedraSans-NormalTF"/>
          <w:sz w:val="20"/>
          <w:szCs w:val="20"/>
        </w:rPr>
        <w:t>to return or destroy all hard copies of Information that has been made available to it by</w:t>
      </w:r>
      <w:r w:rsidR="00693353" w:rsidRPr="00A01949">
        <w:rPr>
          <w:rFonts w:ascii="FedraSans-NormalTF" w:hAnsi="FedraSans-NormalTF"/>
          <w:sz w:val="20"/>
          <w:szCs w:val="20"/>
        </w:rPr>
        <w:t>,</w:t>
      </w:r>
      <w:r w:rsidRPr="00A01949">
        <w:rPr>
          <w:rFonts w:ascii="FedraSans-NormalTF" w:hAnsi="FedraSans-NormalTF"/>
          <w:sz w:val="20"/>
          <w:szCs w:val="20"/>
        </w:rPr>
        <w:t xml:space="preserve"> or on behalf of</w:t>
      </w:r>
      <w:r w:rsidR="00693353" w:rsidRPr="00A01949">
        <w:rPr>
          <w:rFonts w:ascii="FedraSans-NormalTF" w:hAnsi="FedraSans-NormalTF"/>
          <w:sz w:val="20"/>
          <w:szCs w:val="20"/>
        </w:rPr>
        <w:t>,</w:t>
      </w:r>
      <w:r w:rsidRPr="00A01949">
        <w:rPr>
          <w:rFonts w:ascii="FedraSans-NormalTF" w:hAnsi="FedraSans-NormalTF"/>
          <w:sz w:val="20"/>
          <w:szCs w:val="20"/>
        </w:rPr>
        <w:t xml:space="preserve"> the </w:t>
      </w:r>
      <w:r w:rsidR="002F5953" w:rsidRPr="00A01949">
        <w:rPr>
          <w:rFonts w:ascii="FedraSans-NormalTF" w:hAnsi="FedraSans-NormalTF"/>
          <w:sz w:val="20"/>
          <w:szCs w:val="20"/>
        </w:rPr>
        <w:t xml:space="preserve">Procuring Authority </w:t>
      </w:r>
      <w:r w:rsidRPr="00A01949">
        <w:rPr>
          <w:rFonts w:ascii="FedraSans-NormalTF" w:hAnsi="FedraSans-NormalTF"/>
          <w:sz w:val="20"/>
          <w:szCs w:val="20"/>
        </w:rPr>
        <w:t xml:space="preserve">which is in its possession or under its custody and control without keeping any </w:t>
      </w:r>
      <w:proofErr w:type="gramStart"/>
      <w:r w:rsidRPr="00A01949">
        <w:rPr>
          <w:rFonts w:ascii="FedraSans-NormalTF" w:hAnsi="FedraSans-NormalTF"/>
          <w:sz w:val="20"/>
          <w:szCs w:val="20"/>
        </w:rPr>
        <w:t>copies;</w:t>
      </w:r>
      <w:proofErr w:type="gramEnd"/>
    </w:p>
    <w:p w14:paraId="2DAC2AF1" w14:textId="7C560568" w:rsidR="003D27C7" w:rsidRPr="00A01949" w:rsidRDefault="00077617" w:rsidP="00333D5E">
      <w:pPr>
        <w:pStyle w:val="Head40"/>
        <w:rPr>
          <w:rFonts w:ascii="FedraSans-NormalTF" w:hAnsi="FedraSans-NormalTF"/>
          <w:sz w:val="20"/>
          <w:szCs w:val="20"/>
        </w:rPr>
      </w:pPr>
      <w:r w:rsidRPr="00A01949">
        <w:rPr>
          <w:rFonts w:ascii="FedraSans-NormalTF" w:hAnsi="FedraSans-NormalTF"/>
          <w:sz w:val="20"/>
          <w:szCs w:val="20"/>
        </w:rPr>
        <w:t xml:space="preserve">to destroy all hard copies </w:t>
      </w:r>
      <w:r w:rsidR="0085730B" w:rsidRPr="00A01949">
        <w:rPr>
          <w:rFonts w:ascii="FedraSans-NormalTF" w:hAnsi="FedraSans-NormalTF"/>
          <w:sz w:val="20"/>
          <w:szCs w:val="20"/>
        </w:rPr>
        <w:t xml:space="preserve">of </w:t>
      </w:r>
      <w:r w:rsidRPr="00A01949">
        <w:rPr>
          <w:rFonts w:ascii="FedraSans-NormalTF" w:hAnsi="FedraSans-NormalTF"/>
          <w:sz w:val="20"/>
          <w:szCs w:val="20"/>
        </w:rPr>
        <w:t xml:space="preserve">Information prepared by it to the extent that the same contains, reflects or derives from Information that has been made available to it by or on behalf of the </w:t>
      </w:r>
      <w:r w:rsidR="002F5953" w:rsidRPr="00A01949">
        <w:rPr>
          <w:rFonts w:ascii="FedraSans-NormalTF" w:hAnsi="FedraSans-NormalTF"/>
          <w:sz w:val="20"/>
          <w:szCs w:val="20"/>
        </w:rPr>
        <w:t xml:space="preserve">Procuring </w:t>
      </w:r>
      <w:proofErr w:type="gramStart"/>
      <w:r w:rsidR="002F5953" w:rsidRPr="00A01949">
        <w:rPr>
          <w:rFonts w:ascii="FedraSans-NormalTF" w:hAnsi="FedraSans-NormalTF"/>
          <w:sz w:val="20"/>
          <w:szCs w:val="20"/>
        </w:rPr>
        <w:t>Authority</w:t>
      </w:r>
      <w:r w:rsidRPr="00A01949">
        <w:rPr>
          <w:rFonts w:ascii="FedraSans-NormalTF" w:hAnsi="FedraSans-NormalTF"/>
          <w:sz w:val="20"/>
          <w:szCs w:val="20"/>
        </w:rPr>
        <w:t>;</w:t>
      </w:r>
      <w:proofErr w:type="gramEnd"/>
    </w:p>
    <w:p w14:paraId="40F81F64" w14:textId="77777777" w:rsidR="003D27C7" w:rsidRPr="00A01949" w:rsidRDefault="00077617" w:rsidP="00333D5E">
      <w:pPr>
        <w:pStyle w:val="Head40"/>
        <w:rPr>
          <w:rFonts w:ascii="FedraSans-NormalTF" w:hAnsi="FedraSans-NormalTF"/>
          <w:sz w:val="20"/>
          <w:szCs w:val="20"/>
        </w:rPr>
      </w:pPr>
      <w:r w:rsidRPr="00A01949">
        <w:rPr>
          <w:rFonts w:ascii="FedraSans-NormalTF" w:hAnsi="FedraSans-NormalTF"/>
          <w:sz w:val="20"/>
          <w:szCs w:val="20"/>
        </w:rPr>
        <w:t xml:space="preserve">to the extent practicable, to expunge all Information from any computer, word processor or other device in its possession or under its custody or control; and </w:t>
      </w:r>
    </w:p>
    <w:p w14:paraId="09D90FE1" w14:textId="5347C1D5" w:rsidR="003D27C7" w:rsidRPr="009049F5" w:rsidRDefault="00077617" w:rsidP="00333D5E">
      <w:pPr>
        <w:pStyle w:val="Head40"/>
        <w:rPr>
          <w:rFonts w:ascii="FedraSans-NormalTF" w:hAnsi="FedraSans-NormalTF"/>
          <w:sz w:val="20"/>
          <w:szCs w:val="20"/>
        </w:rPr>
      </w:pPr>
      <w:r w:rsidRPr="00A01949">
        <w:rPr>
          <w:rFonts w:ascii="FedraSans-NormalTF" w:hAnsi="FedraSans-NormalTF"/>
          <w:sz w:val="20"/>
          <w:szCs w:val="20"/>
        </w:rPr>
        <w:t xml:space="preserve">to confirm to the </w:t>
      </w:r>
      <w:r w:rsidR="002F5953" w:rsidRPr="00A01949">
        <w:rPr>
          <w:rFonts w:ascii="FedraSans-NormalTF" w:hAnsi="FedraSans-NormalTF"/>
          <w:sz w:val="20"/>
          <w:szCs w:val="20"/>
        </w:rPr>
        <w:t xml:space="preserve">Procuring Authority </w:t>
      </w:r>
      <w:r w:rsidRPr="00A01949">
        <w:rPr>
          <w:rFonts w:ascii="FedraSans-NormalTF" w:hAnsi="FedraSans-NormalTF"/>
          <w:sz w:val="20"/>
          <w:szCs w:val="20"/>
        </w:rPr>
        <w:t>in writing that the above actions have been taken.</w:t>
      </w:r>
    </w:p>
    <w:p w14:paraId="6742E854" w14:textId="77777777" w:rsidR="003D27C7" w:rsidRPr="00685D6F" w:rsidRDefault="00077617" w:rsidP="009B59F4">
      <w:pPr>
        <w:pStyle w:val="Head10"/>
        <w:keepNext/>
        <w:rPr>
          <w:rFonts w:ascii="FedraSans-NormalTF" w:hAnsi="FedraSans-NormalTF"/>
          <w:szCs w:val="22"/>
        </w:rPr>
      </w:pPr>
      <w:bookmarkStart w:id="261" w:name="_Toc106902656"/>
      <w:bookmarkStart w:id="262" w:name="_Toc108719022"/>
      <w:r w:rsidRPr="00685D6F">
        <w:rPr>
          <w:rFonts w:ascii="FedraSans-NormalTF" w:hAnsi="FedraSans-NormalTF"/>
          <w:szCs w:val="22"/>
        </w:rPr>
        <w:t>Virtual Data Room</w:t>
      </w:r>
      <w:bookmarkEnd w:id="261"/>
      <w:bookmarkEnd w:id="262"/>
    </w:p>
    <w:p w14:paraId="0CD7C432" w14:textId="579C6F36" w:rsidR="003D27C7" w:rsidRPr="009049F5" w:rsidRDefault="00077617" w:rsidP="00F91F6A">
      <w:pPr>
        <w:pStyle w:val="Head20"/>
        <w:outlineLvl w:val="9"/>
        <w:rPr>
          <w:sz w:val="20"/>
          <w:szCs w:val="20"/>
        </w:rPr>
      </w:pPr>
      <w:r w:rsidRPr="009049F5">
        <w:rPr>
          <w:sz w:val="20"/>
          <w:szCs w:val="20"/>
        </w:rPr>
        <w:t xml:space="preserve">No representation or warranty (whether express or implied) is </w:t>
      </w:r>
      <w:proofErr w:type="gramStart"/>
      <w:r w:rsidRPr="009049F5">
        <w:rPr>
          <w:sz w:val="20"/>
          <w:szCs w:val="20"/>
        </w:rPr>
        <w:t>given</w:t>
      </w:r>
      <w:proofErr w:type="gramEnd"/>
      <w:r w:rsidRPr="009049F5">
        <w:rPr>
          <w:sz w:val="20"/>
          <w:szCs w:val="20"/>
        </w:rPr>
        <w:t xml:space="preserve"> and no responsibility or liability is accepted by the </w:t>
      </w:r>
      <w:r w:rsidR="002F5953" w:rsidRPr="009049F5">
        <w:rPr>
          <w:sz w:val="20"/>
          <w:szCs w:val="20"/>
        </w:rPr>
        <w:t>Procuring Authority</w:t>
      </w:r>
      <w:r w:rsidR="0081686A" w:rsidRPr="009049F5">
        <w:rPr>
          <w:sz w:val="20"/>
          <w:szCs w:val="20"/>
        </w:rPr>
        <w:t>,</w:t>
      </w:r>
      <w:r w:rsidR="002F5953" w:rsidRPr="009049F5">
        <w:rPr>
          <w:sz w:val="20"/>
          <w:szCs w:val="20"/>
        </w:rPr>
        <w:t xml:space="preserve"> </w:t>
      </w:r>
      <w:r w:rsidRPr="009049F5">
        <w:rPr>
          <w:sz w:val="20"/>
          <w:szCs w:val="20"/>
        </w:rPr>
        <w:t>or its advisers or representatives</w:t>
      </w:r>
      <w:r w:rsidR="0081686A" w:rsidRPr="009049F5">
        <w:rPr>
          <w:sz w:val="20"/>
          <w:szCs w:val="20"/>
        </w:rPr>
        <w:t>,</w:t>
      </w:r>
      <w:r w:rsidRPr="009049F5">
        <w:rPr>
          <w:sz w:val="20"/>
          <w:szCs w:val="20"/>
        </w:rPr>
        <w:t xml:space="preserve"> as to the accuracy or completeness of the Information or otherwise.</w:t>
      </w:r>
    </w:p>
    <w:p w14:paraId="4C8E784C" w14:textId="249F1735" w:rsidR="003D27C7" w:rsidRPr="009049F5" w:rsidRDefault="00077617" w:rsidP="00F91F6A">
      <w:pPr>
        <w:pStyle w:val="Head20"/>
        <w:outlineLvl w:val="9"/>
        <w:rPr>
          <w:b/>
          <w:sz w:val="20"/>
          <w:szCs w:val="20"/>
        </w:rPr>
      </w:pPr>
      <w:r w:rsidRPr="009049F5">
        <w:rPr>
          <w:sz w:val="20"/>
          <w:szCs w:val="20"/>
        </w:rPr>
        <w:t xml:space="preserve">The Information, or any part thereof, does not constitute an offer or proposal by or on behalf of the </w:t>
      </w:r>
      <w:r w:rsidR="002F5953" w:rsidRPr="009049F5">
        <w:rPr>
          <w:sz w:val="20"/>
          <w:szCs w:val="20"/>
        </w:rPr>
        <w:t>Procuring Authority</w:t>
      </w:r>
      <w:r w:rsidR="0003178F" w:rsidRPr="009049F5">
        <w:rPr>
          <w:sz w:val="20"/>
          <w:szCs w:val="20"/>
        </w:rPr>
        <w:t xml:space="preserve">. </w:t>
      </w:r>
    </w:p>
    <w:p w14:paraId="10A9D60D" w14:textId="740276AC" w:rsidR="003D27C7" w:rsidRPr="009049F5" w:rsidRDefault="00077617" w:rsidP="00F91F6A">
      <w:pPr>
        <w:pStyle w:val="Head20"/>
        <w:outlineLvl w:val="9"/>
        <w:rPr>
          <w:b/>
          <w:sz w:val="20"/>
          <w:szCs w:val="20"/>
        </w:rPr>
      </w:pPr>
      <w:r w:rsidRPr="009049F5">
        <w:rPr>
          <w:sz w:val="20"/>
          <w:szCs w:val="20"/>
        </w:rPr>
        <w:t xml:space="preserve">Additional documents may be added to, and documents may be removed from, the Virtual Data Room from time to time by or on behalf of the </w:t>
      </w:r>
      <w:r w:rsidR="002F5953" w:rsidRPr="009049F5">
        <w:rPr>
          <w:sz w:val="20"/>
          <w:szCs w:val="20"/>
        </w:rPr>
        <w:t>Procuring Authority</w:t>
      </w:r>
      <w:r w:rsidR="0003178F" w:rsidRPr="009049F5">
        <w:rPr>
          <w:sz w:val="20"/>
          <w:szCs w:val="20"/>
        </w:rPr>
        <w:t xml:space="preserve">. </w:t>
      </w:r>
      <w:r w:rsidRPr="009049F5">
        <w:rPr>
          <w:sz w:val="20"/>
          <w:szCs w:val="20"/>
        </w:rPr>
        <w:t>The</w:t>
      </w:r>
      <w:r w:rsidR="006A27A6" w:rsidRPr="009049F5">
        <w:rPr>
          <w:sz w:val="20"/>
          <w:szCs w:val="20"/>
        </w:rPr>
        <w:t xml:space="preserve"> Prequalified Bidder</w:t>
      </w:r>
      <w:r w:rsidRPr="009049F5">
        <w:rPr>
          <w:sz w:val="20"/>
          <w:szCs w:val="20"/>
        </w:rPr>
        <w:t xml:space="preserve"> should check the Virtual Data Room regularly as the inclusion of new documents will be apparent from doing so</w:t>
      </w:r>
      <w:r w:rsidR="0003178F" w:rsidRPr="009049F5">
        <w:rPr>
          <w:sz w:val="20"/>
          <w:szCs w:val="20"/>
        </w:rPr>
        <w:t xml:space="preserve">. </w:t>
      </w:r>
      <w:r w:rsidRPr="009049F5">
        <w:rPr>
          <w:sz w:val="20"/>
          <w:szCs w:val="20"/>
        </w:rPr>
        <w:t xml:space="preserve">However, no obligation is undertaken or accepted by the </w:t>
      </w:r>
      <w:r w:rsidR="002F5953" w:rsidRPr="009049F5">
        <w:rPr>
          <w:sz w:val="20"/>
          <w:szCs w:val="20"/>
        </w:rPr>
        <w:t xml:space="preserve">Procuring Authority </w:t>
      </w:r>
      <w:r w:rsidRPr="009049F5">
        <w:rPr>
          <w:sz w:val="20"/>
          <w:szCs w:val="20"/>
        </w:rPr>
        <w:t>or its advisers or representatives to provide any additional or updated Information or to correct any inaccuracies or discrepancies in the Information</w:t>
      </w:r>
      <w:r w:rsidR="0003178F" w:rsidRPr="009049F5">
        <w:rPr>
          <w:sz w:val="20"/>
          <w:szCs w:val="20"/>
        </w:rPr>
        <w:t xml:space="preserve">. </w:t>
      </w:r>
    </w:p>
    <w:p w14:paraId="5E856D6A" w14:textId="77777777" w:rsidR="003D27C7" w:rsidRPr="00685D6F" w:rsidRDefault="00077617" w:rsidP="00333D5E">
      <w:pPr>
        <w:pStyle w:val="Head10"/>
        <w:rPr>
          <w:rFonts w:ascii="FedraSans-NormalTF" w:hAnsi="FedraSans-NormalTF"/>
          <w:szCs w:val="22"/>
        </w:rPr>
      </w:pPr>
      <w:bookmarkStart w:id="263" w:name="_Ref407120391"/>
      <w:bookmarkStart w:id="264" w:name="_Toc106902657"/>
      <w:bookmarkStart w:id="265" w:name="_Toc108719023"/>
      <w:r w:rsidRPr="00685D6F">
        <w:rPr>
          <w:rFonts w:ascii="FedraSans-NormalTF" w:hAnsi="FedraSans-NormalTF"/>
          <w:szCs w:val="22"/>
        </w:rPr>
        <w:t>Access to the Virtual Data Room</w:t>
      </w:r>
      <w:bookmarkEnd w:id="263"/>
      <w:bookmarkEnd w:id="264"/>
      <w:bookmarkEnd w:id="265"/>
    </w:p>
    <w:p w14:paraId="3FC35A4B" w14:textId="43AD5FFB" w:rsidR="003D27C7" w:rsidRPr="009049F5" w:rsidRDefault="00077617" w:rsidP="00F91F6A">
      <w:pPr>
        <w:pStyle w:val="Head20"/>
        <w:outlineLvl w:val="9"/>
        <w:rPr>
          <w:b/>
          <w:sz w:val="20"/>
          <w:szCs w:val="20"/>
        </w:rPr>
      </w:pPr>
      <w:r w:rsidRPr="009049F5">
        <w:rPr>
          <w:sz w:val="20"/>
          <w:szCs w:val="20"/>
        </w:rPr>
        <w:lastRenderedPageBreak/>
        <w:t xml:space="preserve">Only those Permitted Persons identified to and approved by the </w:t>
      </w:r>
      <w:r w:rsidR="002F5953" w:rsidRPr="009049F5">
        <w:rPr>
          <w:sz w:val="20"/>
          <w:szCs w:val="20"/>
        </w:rPr>
        <w:t xml:space="preserve">Procuring Authority </w:t>
      </w:r>
      <w:r w:rsidRPr="009049F5">
        <w:rPr>
          <w:sz w:val="20"/>
          <w:szCs w:val="20"/>
        </w:rPr>
        <w:t>from time to time will be allowed access to the Virtual Data Room</w:t>
      </w:r>
      <w:r w:rsidR="0003178F" w:rsidRPr="009049F5">
        <w:rPr>
          <w:sz w:val="20"/>
          <w:szCs w:val="20"/>
        </w:rPr>
        <w:t xml:space="preserve">. </w:t>
      </w:r>
      <w:r w:rsidRPr="009049F5">
        <w:rPr>
          <w:sz w:val="20"/>
          <w:szCs w:val="20"/>
        </w:rPr>
        <w:t xml:space="preserve">The initial list of such Permitted Persons is set out in </w:t>
      </w:r>
      <w:r w:rsidR="00D4006C" w:rsidRPr="009049F5">
        <w:rPr>
          <w:sz w:val="20"/>
          <w:szCs w:val="20"/>
        </w:rPr>
        <w:fldChar w:fldCharType="begin"/>
      </w:r>
      <w:r w:rsidR="00D4006C" w:rsidRPr="009049F5">
        <w:rPr>
          <w:sz w:val="20"/>
          <w:szCs w:val="20"/>
        </w:rPr>
        <w:instrText xml:space="preserve"> REF _Ref9934012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Schedule 1</w:t>
      </w:r>
      <w:r w:rsidR="00D4006C" w:rsidRPr="009049F5">
        <w:rPr>
          <w:sz w:val="20"/>
          <w:szCs w:val="20"/>
        </w:rPr>
        <w:fldChar w:fldCharType="end"/>
      </w:r>
      <w:r w:rsidR="0003178F" w:rsidRPr="009049F5">
        <w:rPr>
          <w:sz w:val="20"/>
          <w:szCs w:val="20"/>
        </w:rPr>
        <w:t xml:space="preserve">. </w:t>
      </w:r>
      <w:bookmarkStart w:id="266" w:name="_Ref378240547"/>
      <w:bookmarkStart w:id="267" w:name="_Ref407118046"/>
      <w:r w:rsidRPr="009049F5">
        <w:rPr>
          <w:sz w:val="20"/>
          <w:szCs w:val="20"/>
        </w:rPr>
        <w:t>If the</w:t>
      </w:r>
      <w:r w:rsidR="006A27A6" w:rsidRPr="009049F5">
        <w:rPr>
          <w:sz w:val="20"/>
          <w:szCs w:val="20"/>
        </w:rPr>
        <w:t xml:space="preserve"> Prequalified Bidder</w:t>
      </w:r>
      <w:r w:rsidRPr="009049F5">
        <w:rPr>
          <w:sz w:val="20"/>
          <w:szCs w:val="20"/>
        </w:rPr>
        <w:t xml:space="preserve"> wishes to add new Permitted Persons to such list at any time, it should prepare an updated list in the form of </w:t>
      </w:r>
      <w:r w:rsidR="00D4006C" w:rsidRPr="009049F5">
        <w:rPr>
          <w:sz w:val="20"/>
          <w:szCs w:val="20"/>
        </w:rPr>
        <w:fldChar w:fldCharType="begin"/>
      </w:r>
      <w:r w:rsidR="00D4006C" w:rsidRPr="009049F5">
        <w:rPr>
          <w:sz w:val="20"/>
          <w:szCs w:val="20"/>
        </w:rPr>
        <w:instrText xml:space="preserve"> REF _Ref9934012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Schedule 1</w:t>
      </w:r>
      <w:r w:rsidR="00D4006C" w:rsidRPr="009049F5">
        <w:rPr>
          <w:sz w:val="20"/>
          <w:szCs w:val="20"/>
        </w:rPr>
        <w:fldChar w:fldCharType="end"/>
      </w:r>
      <w:r w:rsidRPr="009049F5">
        <w:rPr>
          <w:sz w:val="20"/>
          <w:szCs w:val="20"/>
        </w:rPr>
        <w:t xml:space="preserve"> and submit such updated list to the </w:t>
      </w:r>
      <w:r w:rsidR="002F5953" w:rsidRPr="009049F5">
        <w:rPr>
          <w:sz w:val="20"/>
          <w:szCs w:val="20"/>
        </w:rPr>
        <w:t>Procuring Authority</w:t>
      </w:r>
      <w:r w:rsidRPr="009049F5">
        <w:rPr>
          <w:sz w:val="20"/>
          <w:szCs w:val="20"/>
        </w:rPr>
        <w:t xml:space="preserve">, with a copy to </w:t>
      </w:r>
      <w:r w:rsidR="00742F9E" w:rsidRPr="009049F5">
        <w:rPr>
          <w:sz w:val="20"/>
          <w:szCs w:val="20"/>
        </w:rPr>
        <w:t>[</w:t>
      </w:r>
      <w:r w:rsidR="00E00077" w:rsidRPr="009049F5">
        <w:rPr>
          <w:sz w:val="20"/>
          <w:szCs w:val="20"/>
        </w:rPr>
        <w:t>Transaction Advisor</w:t>
      </w:r>
      <w:r w:rsidR="00742F9E" w:rsidRPr="009049F5">
        <w:rPr>
          <w:sz w:val="20"/>
          <w:szCs w:val="20"/>
        </w:rPr>
        <w:t>]</w:t>
      </w:r>
      <w:r w:rsidRPr="009049F5">
        <w:rPr>
          <w:sz w:val="20"/>
          <w:szCs w:val="20"/>
        </w:rPr>
        <w:t xml:space="preserve"> addressed in accordance with the details stipulated in </w:t>
      </w:r>
      <w:r w:rsidR="00D4006C" w:rsidRPr="009049F5">
        <w:rPr>
          <w:sz w:val="20"/>
          <w:szCs w:val="20"/>
        </w:rPr>
        <w:fldChar w:fldCharType="begin"/>
      </w:r>
      <w:r w:rsidR="00D4006C" w:rsidRPr="009049F5">
        <w:rPr>
          <w:sz w:val="20"/>
          <w:szCs w:val="20"/>
        </w:rPr>
        <w:instrText xml:space="preserve"> REF _Ref9933413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Part 1</w:t>
      </w:r>
      <w:r w:rsidR="00D4006C" w:rsidRPr="009049F5">
        <w:rPr>
          <w:sz w:val="20"/>
          <w:szCs w:val="20"/>
        </w:rPr>
        <w:fldChar w:fldCharType="end"/>
      </w:r>
      <w:r w:rsidR="00064C84" w:rsidRPr="009049F5">
        <w:rPr>
          <w:sz w:val="20"/>
          <w:szCs w:val="20"/>
        </w:rPr>
        <w:t xml:space="preserve"> of </w:t>
      </w:r>
      <w:r w:rsidR="00D4006C" w:rsidRPr="009049F5">
        <w:rPr>
          <w:sz w:val="20"/>
          <w:szCs w:val="20"/>
        </w:rPr>
        <w:fldChar w:fldCharType="begin"/>
      </w:r>
      <w:r w:rsidR="00D4006C" w:rsidRPr="009049F5">
        <w:rPr>
          <w:sz w:val="20"/>
          <w:szCs w:val="20"/>
        </w:rPr>
        <w:instrText xml:space="preserve"> REF _Ref9933324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Appendix 1</w:t>
      </w:r>
      <w:r w:rsidR="00D4006C" w:rsidRPr="009049F5">
        <w:rPr>
          <w:sz w:val="20"/>
          <w:szCs w:val="20"/>
        </w:rPr>
        <w:fldChar w:fldCharType="end"/>
      </w:r>
      <w:r w:rsidRPr="009049F5">
        <w:rPr>
          <w:sz w:val="20"/>
          <w:szCs w:val="20"/>
        </w:rPr>
        <w:t xml:space="preserve"> of the RF</w:t>
      </w:r>
      <w:r w:rsidR="00B858D8" w:rsidRPr="009049F5">
        <w:rPr>
          <w:sz w:val="20"/>
          <w:szCs w:val="20"/>
        </w:rPr>
        <w:t>P</w:t>
      </w:r>
      <w:r w:rsidR="0003178F" w:rsidRPr="009049F5">
        <w:rPr>
          <w:sz w:val="20"/>
          <w:szCs w:val="20"/>
        </w:rPr>
        <w:t xml:space="preserve">. </w:t>
      </w:r>
      <w:r w:rsidRPr="009049F5">
        <w:rPr>
          <w:sz w:val="20"/>
          <w:szCs w:val="20"/>
        </w:rPr>
        <w:t xml:space="preserve">Following receipt of the updated list, the </w:t>
      </w:r>
      <w:r w:rsidR="002F5953" w:rsidRPr="009049F5">
        <w:rPr>
          <w:sz w:val="20"/>
          <w:szCs w:val="20"/>
        </w:rPr>
        <w:t xml:space="preserve">Procuring Authority </w:t>
      </w:r>
      <w:r w:rsidRPr="009049F5">
        <w:rPr>
          <w:sz w:val="20"/>
          <w:szCs w:val="20"/>
        </w:rPr>
        <w:t>shall notify the</w:t>
      </w:r>
      <w:r w:rsidR="006A27A6" w:rsidRPr="009049F5">
        <w:rPr>
          <w:sz w:val="20"/>
          <w:szCs w:val="20"/>
        </w:rPr>
        <w:t xml:space="preserve"> Prequalified Bidder</w:t>
      </w:r>
      <w:r w:rsidRPr="009049F5">
        <w:rPr>
          <w:sz w:val="20"/>
          <w:szCs w:val="20"/>
        </w:rPr>
        <w:t xml:space="preserve"> as to whether it accepts the updated list</w:t>
      </w:r>
      <w:r w:rsidR="0003178F" w:rsidRPr="009049F5">
        <w:rPr>
          <w:sz w:val="20"/>
          <w:szCs w:val="20"/>
        </w:rPr>
        <w:t xml:space="preserve">. </w:t>
      </w:r>
      <w:r w:rsidRPr="009049F5">
        <w:rPr>
          <w:sz w:val="20"/>
          <w:szCs w:val="20"/>
        </w:rPr>
        <w:t xml:space="preserve">If the </w:t>
      </w:r>
      <w:r w:rsidR="002F5953" w:rsidRPr="009049F5">
        <w:rPr>
          <w:sz w:val="20"/>
          <w:szCs w:val="20"/>
        </w:rPr>
        <w:t xml:space="preserve">Procuring Authority </w:t>
      </w:r>
      <w:r w:rsidRPr="009049F5">
        <w:rPr>
          <w:sz w:val="20"/>
          <w:szCs w:val="20"/>
        </w:rPr>
        <w:t>accepts the updated list, the updated list shall replace any previous list provided by the</w:t>
      </w:r>
      <w:bookmarkEnd w:id="266"/>
      <w:bookmarkEnd w:id="267"/>
      <w:r w:rsidR="006A27A6" w:rsidRPr="009049F5">
        <w:rPr>
          <w:sz w:val="20"/>
          <w:szCs w:val="20"/>
        </w:rPr>
        <w:t xml:space="preserve"> Prequalified Bidder</w:t>
      </w:r>
      <w:r w:rsidR="0003178F" w:rsidRPr="009049F5">
        <w:rPr>
          <w:sz w:val="20"/>
          <w:szCs w:val="20"/>
        </w:rPr>
        <w:t xml:space="preserve">. </w:t>
      </w:r>
    </w:p>
    <w:p w14:paraId="446BC078" w14:textId="1FCC9FCA" w:rsidR="003D27C7" w:rsidRPr="009049F5" w:rsidRDefault="00077617" w:rsidP="00F91F6A">
      <w:pPr>
        <w:pStyle w:val="Head20"/>
        <w:outlineLvl w:val="9"/>
        <w:rPr>
          <w:b/>
          <w:sz w:val="20"/>
          <w:szCs w:val="20"/>
        </w:rPr>
      </w:pPr>
      <w:r w:rsidRPr="009049F5">
        <w:rPr>
          <w:sz w:val="20"/>
          <w:szCs w:val="20"/>
        </w:rPr>
        <w:t>The</w:t>
      </w:r>
      <w:r w:rsidR="006A27A6" w:rsidRPr="009049F5">
        <w:rPr>
          <w:sz w:val="20"/>
          <w:szCs w:val="20"/>
        </w:rPr>
        <w:t xml:space="preserve"> Prequalified Bidder</w:t>
      </w:r>
      <w:r w:rsidRPr="009049F5">
        <w:rPr>
          <w:sz w:val="20"/>
          <w:szCs w:val="20"/>
        </w:rPr>
        <w:t xml:space="preserve"> shall </w:t>
      </w:r>
      <w:proofErr w:type="gramStart"/>
      <w:r w:rsidRPr="009049F5">
        <w:rPr>
          <w:sz w:val="20"/>
          <w:szCs w:val="20"/>
        </w:rPr>
        <w:t>ensure at all times</w:t>
      </w:r>
      <w:proofErr w:type="gramEnd"/>
      <w:r w:rsidRPr="009049F5">
        <w:rPr>
          <w:sz w:val="20"/>
          <w:szCs w:val="20"/>
        </w:rPr>
        <w:t xml:space="preserve"> that:</w:t>
      </w:r>
    </w:p>
    <w:p w14:paraId="74C39189" w14:textId="6FBBDF7E" w:rsidR="003D27C7" w:rsidRPr="00A01949" w:rsidRDefault="00FD782C" w:rsidP="00333D5E">
      <w:pPr>
        <w:pStyle w:val="Head30"/>
        <w:rPr>
          <w:rFonts w:ascii="FedraSans-NormalTF" w:hAnsi="FedraSans-NormalTF"/>
          <w:sz w:val="20"/>
          <w:szCs w:val="20"/>
        </w:rPr>
      </w:pPr>
      <w:r w:rsidRPr="00A01949">
        <w:rPr>
          <w:rFonts w:ascii="FedraSans-NormalTF" w:hAnsi="FedraSans-NormalTF"/>
          <w:sz w:val="20"/>
          <w:szCs w:val="20"/>
        </w:rPr>
        <w:t xml:space="preserve">in respect of the Prequalified Bidder’s access to the Virtual Data Room, </w:t>
      </w:r>
      <w:r w:rsidR="00077617" w:rsidRPr="00A01949">
        <w:rPr>
          <w:rFonts w:ascii="FedraSans-NormalTF" w:hAnsi="FedraSans-NormalTF"/>
          <w:sz w:val="20"/>
          <w:szCs w:val="20"/>
        </w:rPr>
        <w:t>only</w:t>
      </w:r>
      <w:r w:rsidRPr="00A01949">
        <w:rPr>
          <w:rFonts w:ascii="FedraSans-NormalTF" w:hAnsi="FedraSans-NormalTF"/>
          <w:sz w:val="20"/>
          <w:szCs w:val="20"/>
        </w:rPr>
        <w:t xml:space="preserve"> its </w:t>
      </w:r>
      <w:r w:rsidR="00077617" w:rsidRPr="00A01949">
        <w:rPr>
          <w:rFonts w:ascii="FedraSans-NormalTF" w:hAnsi="FedraSans-NormalTF"/>
          <w:sz w:val="20"/>
          <w:szCs w:val="20"/>
        </w:rPr>
        <w:t>Permitted Persons shall seek access to the Virtual Data Room</w:t>
      </w:r>
      <w:r w:rsidRPr="00A01949">
        <w:rPr>
          <w:rFonts w:ascii="FedraSans-NormalTF" w:hAnsi="FedraSans-NormalTF"/>
          <w:sz w:val="20"/>
          <w:szCs w:val="20"/>
        </w:rPr>
        <w:t xml:space="preserve"> on its behalf</w:t>
      </w:r>
      <w:r w:rsidR="00077617" w:rsidRPr="00A01949">
        <w:rPr>
          <w:rFonts w:ascii="FedraSans-NormalTF" w:hAnsi="FedraSans-NormalTF"/>
          <w:sz w:val="20"/>
          <w:szCs w:val="20"/>
        </w:rPr>
        <w:t xml:space="preserve">; and </w:t>
      </w:r>
    </w:p>
    <w:p w14:paraId="0DB31BB9" w14:textId="651047D6"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the number of Permitted Persons who shall seek such access</w:t>
      </w:r>
      <w:r w:rsidR="00FD782C" w:rsidRPr="00A01949">
        <w:rPr>
          <w:rFonts w:ascii="FedraSans-NormalTF" w:hAnsi="FedraSans-NormalTF"/>
          <w:sz w:val="20"/>
          <w:szCs w:val="20"/>
        </w:rPr>
        <w:t xml:space="preserve"> on behalf of the Pre-Qualified Bidder</w:t>
      </w:r>
      <w:r w:rsidRPr="00A01949">
        <w:rPr>
          <w:rFonts w:ascii="FedraSans-NormalTF" w:hAnsi="FedraSans-NormalTF"/>
          <w:sz w:val="20"/>
          <w:szCs w:val="20"/>
        </w:rPr>
        <w:t xml:space="preserve"> is limited only to those for whom it is strictly necessary</w:t>
      </w:r>
      <w:r w:rsidR="0003178F" w:rsidRPr="00A01949">
        <w:rPr>
          <w:rFonts w:ascii="FedraSans-NormalTF" w:hAnsi="FedraSans-NormalTF"/>
          <w:sz w:val="20"/>
          <w:szCs w:val="20"/>
        </w:rPr>
        <w:t xml:space="preserve">. </w:t>
      </w:r>
    </w:p>
    <w:p w14:paraId="2B3B51DD" w14:textId="77777777" w:rsidR="003D27C7" w:rsidRPr="009049F5" w:rsidRDefault="00077617" w:rsidP="00F91F6A">
      <w:pPr>
        <w:pStyle w:val="Head20"/>
        <w:outlineLvl w:val="9"/>
        <w:rPr>
          <w:b/>
          <w:sz w:val="20"/>
          <w:szCs w:val="20"/>
        </w:rPr>
      </w:pPr>
      <w:r w:rsidRPr="009049F5">
        <w:rPr>
          <w:sz w:val="20"/>
          <w:szCs w:val="20"/>
        </w:rPr>
        <w:t>Access to the Virtual Data Room by any Permitted Persons is subject to:</w:t>
      </w:r>
    </w:p>
    <w:p w14:paraId="5C798252" w14:textId="3A13B791" w:rsidR="0081686A" w:rsidRPr="00A01949" w:rsidRDefault="00077617" w:rsidP="00277B17">
      <w:pPr>
        <w:pStyle w:val="Head30"/>
        <w:rPr>
          <w:rFonts w:ascii="FedraSans-NormalTF" w:hAnsi="FedraSans-NormalTF"/>
          <w:sz w:val="20"/>
          <w:szCs w:val="20"/>
        </w:rPr>
      </w:pPr>
      <w:r w:rsidRPr="00A01949">
        <w:rPr>
          <w:rFonts w:ascii="FedraSans-NormalTF" w:hAnsi="FedraSans-NormalTF"/>
          <w:sz w:val="20"/>
          <w:szCs w:val="20"/>
        </w:rPr>
        <w:t xml:space="preserve">the consent of the </w:t>
      </w:r>
      <w:r w:rsidR="002F5953" w:rsidRPr="00A01949">
        <w:rPr>
          <w:rFonts w:ascii="FedraSans-NormalTF" w:hAnsi="FedraSans-NormalTF"/>
          <w:sz w:val="20"/>
          <w:szCs w:val="20"/>
        </w:rPr>
        <w:t>Procuring Authority</w:t>
      </w:r>
      <w:r w:rsidRPr="00A01949">
        <w:rPr>
          <w:rFonts w:ascii="FedraSans-NormalTF" w:hAnsi="FedraSans-NormalTF"/>
          <w:sz w:val="20"/>
          <w:szCs w:val="20"/>
        </w:rPr>
        <w:t>; and</w:t>
      </w:r>
      <w:r w:rsidR="00FD782C" w:rsidRPr="00A01949">
        <w:rPr>
          <w:rFonts w:ascii="FedraSans-NormalTF" w:hAnsi="FedraSans-NormalTF"/>
          <w:sz w:val="20"/>
          <w:szCs w:val="20"/>
        </w:rPr>
        <w:t xml:space="preserve"> </w:t>
      </w:r>
    </w:p>
    <w:p w14:paraId="76620BE9" w14:textId="475E0239" w:rsidR="003D27C7" w:rsidRPr="00A01949" w:rsidRDefault="00FD782C" w:rsidP="00277B17">
      <w:pPr>
        <w:pStyle w:val="Head30"/>
        <w:rPr>
          <w:rFonts w:ascii="FedraSans-NormalTF" w:hAnsi="FedraSans-NormalTF"/>
          <w:sz w:val="20"/>
          <w:szCs w:val="20"/>
        </w:rPr>
      </w:pPr>
      <w:r w:rsidRPr="00A01949">
        <w:rPr>
          <w:rFonts w:ascii="FedraSans-NormalTF" w:hAnsi="FedraSans-NormalTF"/>
          <w:sz w:val="20"/>
          <w:szCs w:val="20"/>
        </w:rPr>
        <w:t>the</w:t>
      </w:r>
      <w:r w:rsidR="00F47849" w:rsidRPr="00A01949">
        <w:rPr>
          <w:rFonts w:ascii="FedraSans-NormalTF" w:hAnsi="FedraSans-NormalTF"/>
          <w:sz w:val="20"/>
          <w:szCs w:val="20"/>
        </w:rPr>
        <w:t xml:space="preserve"> </w:t>
      </w:r>
      <w:r w:rsidRPr="00A01949">
        <w:rPr>
          <w:rFonts w:ascii="FedraSans-NormalTF" w:hAnsi="FedraSans-NormalTF"/>
          <w:sz w:val="20"/>
          <w:szCs w:val="20"/>
        </w:rPr>
        <w:t>authorised representative (</w:t>
      </w:r>
      <w:r w:rsidRPr="00A01949">
        <w:rPr>
          <w:rFonts w:ascii="FedraSans-NormalTF" w:hAnsi="FedraSans-NormalTF"/>
          <w:b/>
          <w:bCs/>
          <w:sz w:val="20"/>
          <w:szCs w:val="20"/>
        </w:rPr>
        <w:t>Representative</w:t>
      </w:r>
      <w:r w:rsidRPr="00A01949">
        <w:rPr>
          <w:rFonts w:ascii="FedraSans-NormalTF" w:hAnsi="FedraSans-NormalTF"/>
          <w:sz w:val="20"/>
          <w:szCs w:val="20"/>
        </w:rPr>
        <w:t xml:space="preserve">) of the Prequalified Bidder (as evidenced under the </w:t>
      </w:r>
      <w:r w:rsidR="00077617" w:rsidRPr="00A01949">
        <w:rPr>
          <w:rFonts w:ascii="FedraSans-NormalTF" w:hAnsi="FedraSans-NormalTF"/>
          <w:sz w:val="20"/>
          <w:szCs w:val="20"/>
        </w:rPr>
        <w:t>power of attorney submitted in connection with the</w:t>
      </w:r>
      <w:r w:rsidR="006A27A6" w:rsidRPr="00A01949">
        <w:rPr>
          <w:rFonts w:ascii="FedraSans-NormalTF" w:hAnsi="FedraSans-NormalTF"/>
          <w:sz w:val="20"/>
          <w:szCs w:val="20"/>
        </w:rPr>
        <w:t xml:space="preserve"> Prequalified Bidder</w:t>
      </w:r>
      <w:r w:rsidR="00077617" w:rsidRPr="00A01949">
        <w:rPr>
          <w:rFonts w:ascii="FedraSans-NormalTF" w:hAnsi="FedraSans-NormalTF"/>
          <w:sz w:val="20"/>
          <w:szCs w:val="20"/>
        </w:rPr>
        <w:t>’s Prequalification Application</w:t>
      </w:r>
      <w:r w:rsidRPr="00A01949">
        <w:rPr>
          <w:rFonts w:ascii="FedraSans-NormalTF" w:hAnsi="FedraSans-NormalTF"/>
          <w:sz w:val="20"/>
          <w:szCs w:val="20"/>
        </w:rPr>
        <w:t>)</w:t>
      </w:r>
      <w:r w:rsidR="00077617" w:rsidRPr="00A01949">
        <w:rPr>
          <w:rFonts w:ascii="FedraSans-NormalTF" w:hAnsi="FedraSans-NormalTF"/>
          <w:sz w:val="20"/>
          <w:szCs w:val="20"/>
        </w:rPr>
        <w:t xml:space="preserve">, having: </w:t>
      </w:r>
    </w:p>
    <w:p w14:paraId="2A6FDA0A" w14:textId="7C881BC5" w:rsidR="003D27C7" w:rsidRPr="00A01949" w:rsidRDefault="00077617" w:rsidP="00333D5E">
      <w:pPr>
        <w:pStyle w:val="Head40"/>
        <w:rPr>
          <w:rFonts w:ascii="FedraSans-NormalTF" w:hAnsi="FedraSans-NormalTF"/>
          <w:sz w:val="20"/>
          <w:szCs w:val="20"/>
        </w:rPr>
      </w:pPr>
      <w:r w:rsidRPr="00A01949">
        <w:rPr>
          <w:rFonts w:ascii="FedraSans-NormalTF" w:hAnsi="FedraSans-NormalTF"/>
          <w:sz w:val="20"/>
          <w:szCs w:val="20"/>
        </w:rPr>
        <w:t xml:space="preserve">signed and </w:t>
      </w:r>
      <w:r w:rsidR="00FD782C" w:rsidRPr="00A01949">
        <w:rPr>
          <w:rFonts w:ascii="FedraSans-NormalTF" w:hAnsi="FedraSans-NormalTF"/>
          <w:sz w:val="20"/>
          <w:szCs w:val="20"/>
        </w:rPr>
        <w:t xml:space="preserve">delivered to the Procuring Authority </w:t>
      </w:r>
      <w:r w:rsidRPr="00A01949">
        <w:rPr>
          <w:rFonts w:ascii="FedraSans-NormalTF" w:hAnsi="FedraSans-NormalTF"/>
          <w:sz w:val="20"/>
          <w:szCs w:val="20"/>
        </w:rPr>
        <w:t>a copy of th</w:t>
      </w:r>
      <w:r w:rsidR="0081686A" w:rsidRPr="00A01949">
        <w:rPr>
          <w:rFonts w:ascii="FedraSans-NormalTF" w:hAnsi="FedraSans-NormalTF"/>
          <w:sz w:val="20"/>
          <w:szCs w:val="20"/>
        </w:rPr>
        <w:t>is</w:t>
      </w:r>
      <w:r w:rsidRPr="00A01949">
        <w:rPr>
          <w:rFonts w:ascii="FedraSans-NormalTF" w:hAnsi="FedraSans-NormalTF"/>
          <w:sz w:val="20"/>
          <w:szCs w:val="20"/>
        </w:rPr>
        <w:t xml:space="preserve"> Virtual Data Room Undertaking, together with a complete list of those persons requiring access to the Virtual Data Room in the form of </w:t>
      </w:r>
      <w:r w:rsidR="00D4006C" w:rsidRPr="00A01949">
        <w:rPr>
          <w:rFonts w:ascii="FedraSans-NormalTF" w:hAnsi="FedraSans-NormalTF"/>
          <w:sz w:val="20"/>
          <w:szCs w:val="20"/>
        </w:rPr>
        <w:fldChar w:fldCharType="begin"/>
      </w:r>
      <w:r w:rsidR="00D4006C" w:rsidRPr="00A01949">
        <w:rPr>
          <w:rFonts w:ascii="FedraSans-NormalTF" w:hAnsi="FedraSans-NormalTF"/>
          <w:sz w:val="20"/>
          <w:szCs w:val="20"/>
        </w:rPr>
        <w:instrText xml:space="preserve"> REF _Ref9934012 \n \h </w:instrText>
      </w:r>
      <w:r w:rsidR="0097241E" w:rsidRPr="00A01949">
        <w:rPr>
          <w:rFonts w:ascii="FedraSans-NormalTF" w:hAnsi="FedraSans-NormalTF"/>
          <w:sz w:val="20"/>
          <w:szCs w:val="20"/>
        </w:rPr>
        <w:instrText xml:space="preserve"> \* MERGEFORMAT </w:instrText>
      </w:r>
      <w:r w:rsidR="00D4006C" w:rsidRPr="00A01949">
        <w:rPr>
          <w:rFonts w:ascii="FedraSans-NormalTF" w:hAnsi="FedraSans-NormalTF"/>
          <w:sz w:val="20"/>
          <w:szCs w:val="20"/>
        </w:rPr>
      </w:r>
      <w:r w:rsidR="00D4006C" w:rsidRPr="00A01949">
        <w:rPr>
          <w:rFonts w:ascii="FedraSans-NormalTF" w:hAnsi="FedraSans-NormalTF"/>
          <w:sz w:val="20"/>
          <w:szCs w:val="20"/>
        </w:rPr>
        <w:fldChar w:fldCharType="separate"/>
      </w:r>
      <w:r w:rsidR="001E4644" w:rsidRPr="00A01949">
        <w:rPr>
          <w:rFonts w:ascii="FedraSans-NormalTF" w:hAnsi="FedraSans-NormalTF"/>
          <w:sz w:val="20"/>
          <w:szCs w:val="20"/>
        </w:rPr>
        <w:t>Schedule 1</w:t>
      </w:r>
      <w:r w:rsidR="00D4006C" w:rsidRPr="00A01949">
        <w:rPr>
          <w:rFonts w:ascii="FedraSans-NormalTF" w:hAnsi="FedraSans-NormalTF"/>
          <w:sz w:val="20"/>
          <w:szCs w:val="20"/>
        </w:rPr>
        <w:fldChar w:fldCharType="end"/>
      </w:r>
      <w:r w:rsidR="00B858D8" w:rsidRPr="00A01949">
        <w:rPr>
          <w:rFonts w:ascii="FedraSans-NormalTF" w:hAnsi="FedraSans-NormalTF"/>
          <w:sz w:val="20"/>
          <w:szCs w:val="20"/>
        </w:rPr>
        <w:t xml:space="preserve"> of this Virtual Data Room Undertaking</w:t>
      </w:r>
      <w:r w:rsidRPr="00A01949">
        <w:rPr>
          <w:rFonts w:ascii="FedraSans-NormalTF" w:hAnsi="FedraSans-NormalTF"/>
          <w:sz w:val="20"/>
          <w:szCs w:val="20"/>
        </w:rPr>
        <w:t>; and</w:t>
      </w:r>
    </w:p>
    <w:p w14:paraId="200C76CB" w14:textId="1C007D69" w:rsidR="003D27C7" w:rsidRPr="00A01949" w:rsidRDefault="00077617" w:rsidP="00333D5E">
      <w:pPr>
        <w:pStyle w:val="Head40"/>
        <w:rPr>
          <w:rFonts w:ascii="FedraSans-NormalTF" w:hAnsi="FedraSans-NormalTF"/>
          <w:sz w:val="20"/>
          <w:szCs w:val="20"/>
        </w:rPr>
      </w:pPr>
      <w:r w:rsidRPr="00A01949">
        <w:rPr>
          <w:rFonts w:ascii="FedraSans-NormalTF" w:hAnsi="FedraSans-NormalTF"/>
          <w:sz w:val="20"/>
          <w:szCs w:val="20"/>
        </w:rPr>
        <w:t xml:space="preserve">countersigned and returned copies of any non-reliance letters </w:t>
      </w:r>
      <w:r w:rsidR="004248C0" w:rsidRPr="00A01949">
        <w:rPr>
          <w:rFonts w:ascii="FedraSans-NormalTF" w:hAnsi="FedraSans-NormalTF"/>
          <w:sz w:val="20"/>
          <w:szCs w:val="20"/>
        </w:rPr>
        <w:t xml:space="preserve">(substantially in the form attached as </w:t>
      </w:r>
      <w:r w:rsidR="00D4006C" w:rsidRPr="00A01949">
        <w:rPr>
          <w:rFonts w:ascii="FedraSans-NormalTF" w:hAnsi="FedraSans-NormalTF"/>
          <w:sz w:val="20"/>
          <w:szCs w:val="20"/>
        </w:rPr>
        <w:fldChar w:fldCharType="begin"/>
      </w:r>
      <w:r w:rsidR="00D4006C" w:rsidRPr="00A01949">
        <w:rPr>
          <w:rFonts w:ascii="FedraSans-NormalTF" w:hAnsi="FedraSans-NormalTF"/>
          <w:sz w:val="20"/>
          <w:szCs w:val="20"/>
        </w:rPr>
        <w:instrText xml:space="preserve"> REF _Ref9934033 \n \h </w:instrText>
      </w:r>
      <w:r w:rsidR="0097241E" w:rsidRPr="00A01949">
        <w:rPr>
          <w:rFonts w:ascii="FedraSans-NormalTF" w:hAnsi="FedraSans-NormalTF"/>
          <w:sz w:val="20"/>
          <w:szCs w:val="20"/>
        </w:rPr>
        <w:instrText xml:space="preserve"> \* MERGEFORMAT </w:instrText>
      </w:r>
      <w:r w:rsidR="00D4006C" w:rsidRPr="00A01949">
        <w:rPr>
          <w:rFonts w:ascii="FedraSans-NormalTF" w:hAnsi="FedraSans-NormalTF"/>
          <w:sz w:val="20"/>
          <w:szCs w:val="20"/>
        </w:rPr>
      </w:r>
      <w:r w:rsidR="00D4006C" w:rsidRPr="00A01949">
        <w:rPr>
          <w:rFonts w:ascii="FedraSans-NormalTF" w:hAnsi="FedraSans-NormalTF"/>
          <w:sz w:val="20"/>
          <w:szCs w:val="20"/>
        </w:rPr>
        <w:fldChar w:fldCharType="separate"/>
      </w:r>
      <w:r w:rsidR="001E4644" w:rsidRPr="00A01949">
        <w:rPr>
          <w:rFonts w:ascii="FedraSans-NormalTF" w:hAnsi="FedraSans-NormalTF"/>
          <w:sz w:val="20"/>
          <w:szCs w:val="20"/>
        </w:rPr>
        <w:t>Part 1</w:t>
      </w:r>
      <w:r w:rsidR="00D4006C" w:rsidRPr="00A01949">
        <w:rPr>
          <w:rFonts w:ascii="FedraSans-NormalTF" w:hAnsi="FedraSans-NormalTF"/>
          <w:sz w:val="20"/>
          <w:szCs w:val="20"/>
        </w:rPr>
        <w:fldChar w:fldCharType="end"/>
      </w:r>
      <w:r w:rsidR="004248C0" w:rsidRPr="00A01949">
        <w:rPr>
          <w:rFonts w:ascii="FedraSans-NormalTF" w:hAnsi="FedraSans-NormalTF"/>
          <w:sz w:val="20"/>
          <w:szCs w:val="20"/>
        </w:rPr>
        <w:t xml:space="preserve"> of </w:t>
      </w:r>
      <w:r w:rsidR="00D4006C" w:rsidRPr="00A01949">
        <w:rPr>
          <w:rFonts w:ascii="FedraSans-NormalTF" w:hAnsi="FedraSans-NormalTF"/>
          <w:sz w:val="20"/>
          <w:szCs w:val="20"/>
        </w:rPr>
        <w:fldChar w:fldCharType="begin"/>
      </w:r>
      <w:r w:rsidR="00D4006C" w:rsidRPr="00A01949">
        <w:rPr>
          <w:rFonts w:ascii="FedraSans-NormalTF" w:hAnsi="FedraSans-NormalTF"/>
          <w:sz w:val="20"/>
          <w:szCs w:val="20"/>
        </w:rPr>
        <w:instrText xml:space="preserve"> REF _Ref9933886 \n \h </w:instrText>
      </w:r>
      <w:r w:rsidR="0097241E" w:rsidRPr="00A01949">
        <w:rPr>
          <w:rFonts w:ascii="FedraSans-NormalTF" w:hAnsi="FedraSans-NormalTF"/>
          <w:sz w:val="20"/>
          <w:szCs w:val="20"/>
        </w:rPr>
        <w:instrText xml:space="preserve"> \* MERGEFORMAT </w:instrText>
      </w:r>
      <w:r w:rsidR="00D4006C" w:rsidRPr="00A01949">
        <w:rPr>
          <w:rFonts w:ascii="FedraSans-NormalTF" w:hAnsi="FedraSans-NormalTF"/>
          <w:sz w:val="20"/>
          <w:szCs w:val="20"/>
        </w:rPr>
      </w:r>
      <w:r w:rsidR="00D4006C" w:rsidRPr="00A01949">
        <w:rPr>
          <w:rFonts w:ascii="FedraSans-NormalTF" w:hAnsi="FedraSans-NormalTF"/>
          <w:sz w:val="20"/>
          <w:szCs w:val="20"/>
        </w:rPr>
        <w:fldChar w:fldCharType="separate"/>
      </w:r>
      <w:r w:rsidR="001E4644" w:rsidRPr="00A01949">
        <w:rPr>
          <w:rFonts w:ascii="FedraSans-NormalTF" w:hAnsi="FedraSans-NormalTF"/>
          <w:sz w:val="20"/>
          <w:szCs w:val="20"/>
        </w:rPr>
        <w:t>Schedule 2</w:t>
      </w:r>
      <w:r w:rsidR="00D4006C" w:rsidRPr="00A01949">
        <w:rPr>
          <w:rFonts w:ascii="FedraSans-NormalTF" w:hAnsi="FedraSans-NormalTF"/>
          <w:sz w:val="20"/>
          <w:szCs w:val="20"/>
        </w:rPr>
        <w:fldChar w:fldCharType="end"/>
      </w:r>
      <w:r w:rsidR="004248C0" w:rsidRPr="00A01949">
        <w:rPr>
          <w:rFonts w:ascii="FedraSans-NormalTF" w:hAnsi="FedraSans-NormalTF"/>
          <w:sz w:val="20"/>
          <w:szCs w:val="20"/>
        </w:rPr>
        <w:t xml:space="preserve"> of this Virtual Data Room Undertaking) </w:t>
      </w:r>
      <w:r w:rsidRPr="00A01949">
        <w:rPr>
          <w:rFonts w:ascii="FedraSans-NormalTF" w:hAnsi="FedraSans-NormalTF"/>
          <w:sz w:val="20"/>
          <w:szCs w:val="20"/>
        </w:rPr>
        <w:t>issued by consultants whose reports are included in the</w:t>
      </w:r>
      <w:r w:rsidR="00F5729E" w:rsidRPr="00A01949">
        <w:rPr>
          <w:rFonts w:ascii="FedraSans-NormalTF" w:hAnsi="FedraSans-NormalTF"/>
          <w:sz w:val="20"/>
          <w:szCs w:val="20"/>
        </w:rPr>
        <w:t xml:space="preserve"> Virtual</w:t>
      </w:r>
      <w:r w:rsidRPr="00A01949">
        <w:rPr>
          <w:rFonts w:ascii="FedraSans-NormalTF" w:hAnsi="FedraSans-NormalTF"/>
          <w:sz w:val="20"/>
          <w:szCs w:val="20"/>
        </w:rPr>
        <w:t xml:space="preserve"> </w:t>
      </w:r>
      <w:r w:rsidR="00F5729E" w:rsidRPr="00A01949">
        <w:rPr>
          <w:rFonts w:ascii="FedraSans-NormalTF" w:hAnsi="FedraSans-NormalTF"/>
          <w:sz w:val="20"/>
          <w:szCs w:val="20"/>
        </w:rPr>
        <w:t>D</w:t>
      </w:r>
      <w:r w:rsidRPr="00A01949">
        <w:rPr>
          <w:rFonts w:ascii="FedraSans-NormalTF" w:hAnsi="FedraSans-NormalTF"/>
          <w:sz w:val="20"/>
          <w:szCs w:val="20"/>
        </w:rPr>
        <w:t xml:space="preserve">ata </w:t>
      </w:r>
      <w:r w:rsidR="00F5729E" w:rsidRPr="00A01949">
        <w:rPr>
          <w:rFonts w:ascii="FedraSans-NormalTF" w:hAnsi="FedraSans-NormalTF"/>
          <w:sz w:val="20"/>
          <w:szCs w:val="20"/>
        </w:rPr>
        <w:t>R</w:t>
      </w:r>
      <w:r w:rsidRPr="00A01949">
        <w:rPr>
          <w:rFonts w:ascii="FedraSans-NormalTF" w:hAnsi="FedraSans-NormalTF"/>
          <w:sz w:val="20"/>
          <w:szCs w:val="20"/>
        </w:rPr>
        <w:t xml:space="preserve">oom, in each case as identified to the Representative by the </w:t>
      </w:r>
      <w:r w:rsidR="002F5953" w:rsidRPr="00A01949">
        <w:rPr>
          <w:rFonts w:ascii="FedraSans-NormalTF" w:hAnsi="FedraSans-NormalTF"/>
          <w:sz w:val="20"/>
          <w:szCs w:val="20"/>
        </w:rPr>
        <w:t>Procuring Authority</w:t>
      </w:r>
      <w:r w:rsidR="004248C0" w:rsidRPr="00A01949">
        <w:rPr>
          <w:rFonts w:ascii="FedraSans-NormalTF" w:hAnsi="FedraSans-NormalTF"/>
          <w:sz w:val="20"/>
          <w:szCs w:val="20"/>
        </w:rPr>
        <w:t>;</w:t>
      </w:r>
      <w:r w:rsidRPr="00A01949">
        <w:rPr>
          <w:rFonts w:ascii="FedraSans-NormalTF" w:hAnsi="FedraSans-NormalTF"/>
          <w:sz w:val="20"/>
          <w:szCs w:val="20"/>
        </w:rPr>
        <w:t xml:space="preserve"> provided that failure by a consultant to require countersignature of a non-reliance letter shall not affect in any way the reliance provisions of sections </w:t>
      </w:r>
      <w:r w:rsidR="00D9327E" w:rsidRPr="00A01949">
        <w:rPr>
          <w:rFonts w:ascii="FedraSans-NormalTF" w:hAnsi="FedraSans-NormalTF"/>
          <w:sz w:val="20"/>
          <w:szCs w:val="20"/>
        </w:rPr>
        <w:t xml:space="preserve">2.5 </w:t>
      </w:r>
      <w:r w:rsidRPr="00A01949">
        <w:rPr>
          <w:rFonts w:ascii="FedraSans-NormalTF" w:hAnsi="FedraSans-NormalTF"/>
          <w:sz w:val="20"/>
          <w:szCs w:val="20"/>
        </w:rPr>
        <w:t xml:space="preserve">and </w:t>
      </w:r>
      <w:r w:rsidR="00D9327E" w:rsidRPr="00A01949">
        <w:rPr>
          <w:rFonts w:ascii="FedraSans-NormalTF" w:hAnsi="FedraSans-NormalTF"/>
          <w:sz w:val="20"/>
          <w:szCs w:val="20"/>
        </w:rPr>
        <w:t xml:space="preserve">2.6 </w:t>
      </w:r>
      <w:r w:rsidRPr="00A01949">
        <w:rPr>
          <w:rFonts w:ascii="FedraSans-NormalTF" w:hAnsi="FedraSans-NormalTF"/>
          <w:sz w:val="20"/>
          <w:szCs w:val="20"/>
        </w:rPr>
        <w:t>of the RFQ</w:t>
      </w:r>
      <w:r w:rsidR="00A80A7E" w:rsidRPr="00A01949">
        <w:rPr>
          <w:rFonts w:ascii="FedraSans-NormalTF" w:hAnsi="FedraSans-NormalTF"/>
          <w:sz w:val="20"/>
          <w:szCs w:val="20"/>
        </w:rPr>
        <w:t xml:space="preserve"> or of paragraph 4.4 of this Virtual Data Room Undertaking</w:t>
      </w:r>
      <w:r w:rsidRPr="00A01949">
        <w:rPr>
          <w:rFonts w:ascii="FedraSans-NormalTF" w:hAnsi="FedraSans-NormalTF"/>
          <w:sz w:val="20"/>
          <w:szCs w:val="20"/>
        </w:rPr>
        <w:t>.</w:t>
      </w:r>
    </w:p>
    <w:p w14:paraId="19361653" w14:textId="7F96E937" w:rsidR="00A80A7E" w:rsidRPr="009049F5" w:rsidRDefault="00077617" w:rsidP="00F91F6A">
      <w:pPr>
        <w:pStyle w:val="Head20"/>
        <w:outlineLvl w:val="9"/>
        <w:rPr>
          <w:sz w:val="20"/>
          <w:szCs w:val="20"/>
        </w:rPr>
      </w:pPr>
      <w:r w:rsidRPr="009049F5">
        <w:rPr>
          <w:sz w:val="20"/>
          <w:szCs w:val="20"/>
        </w:rPr>
        <w:t>The</w:t>
      </w:r>
      <w:r w:rsidR="006A27A6" w:rsidRPr="009049F5">
        <w:rPr>
          <w:sz w:val="20"/>
          <w:szCs w:val="20"/>
        </w:rPr>
        <w:t xml:space="preserve"> Prequalified Bidder</w:t>
      </w:r>
      <w:r w:rsidRPr="009049F5">
        <w:rPr>
          <w:sz w:val="20"/>
          <w:szCs w:val="20"/>
        </w:rPr>
        <w:t xml:space="preserve"> hereby agrees that, should it be selected as the Winning Bidder, it will promptly countersign </w:t>
      </w:r>
      <w:r w:rsidR="004248C0" w:rsidRPr="009049F5">
        <w:rPr>
          <w:sz w:val="20"/>
          <w:szCs w:val="20"/>
        </w:rPr>
        <w:t xml:space="preserve">and return, to each consultant whose reports are included in the Virtual Data Room, </w:t>
      </w:r>
      <w:r w:rsidRPr="009049F5">
        <w:rPr>
          <w:sz w:val="20"/>
          <w:szCs w:val="20"/>
        </w:rPr>
        <w:t>reliance letter</w:t>
      </w:r>
      <w:r w:rsidR="004248C0" w:rsidRPr="009049F5">
        <w:rPr>
          <w:sz w:val="20"/>
          <w:szCs w:val="20"/>
        </w:rPr>
        <w:t xml:space="preserve">s substantially in the form attached as </w:t>
      </w:r>
      <w:r w:rsidR="00D4006C" w:rsidRPr="009049F5">
        <w:rPr>
          <w:sz w:val="20"/>
          <w:szCs w:val="20"/>
        </w:rPr>
        <w:fldChar w:fldCharType="begin"/>
      </w:r>
      <w:r w:rsidR="00D4006C" w:rsidRPr="009049F5">
        <w:rPr>
          <w:sz w:val="20"/>
          <w:szCs w:val="20"/>
        </w:rPr>
        <w:instrText xml:space="preserve"> REF _Ref9933903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Part 2</w:t>
      </w:r>
      <w:r w:rsidR="00D4006C" w:rsidRPr="009049F5">
        <w:rPr>
          <w:sz w:val="20"/>
          <w:szCs w:val="20"/>
        </w:rPr>
        <w:fldChar w:fldCharType="end"/>
      </w:r>
      <w:r w:rsidR="004248C0" w:rsidRPr="009049F5">
        <w:rPr>
          <w:sz w:val="20"/>
          <w:szCs w:val="20"/>
        </w:rPr>
        <w:t xml:space="preserve"> of </w:t>
      </w:r>
      <w:r w:rsidR="00D4006C" w:rsidRPr="009049F5">
        <w:rPr>
          <w:sz w:val="20"/>
          <w:szCs w:val="20"/>
        </w:rPr>
        <w:fldChar w:fldCharType="begin"/>
      </w:r>
      <w:r w:rsidR="00D4006C" w:rsidRPr="009049F5">
        <w:rPr>
          <w:sz w:val="20"/>
          <w:szCs w:val="20"/>
        </w:rPr>
        <w:instrText xml:space="preserve"> REF _Ref9933886 \n \h </w:instrText>
      </w:r>
      <w:r w:rsidR="0097241E" w:rsidRPr="009049F5">
        <w:rPr>
          <w:sz w:val="20"/>
          <w:szCs w:val="20"/>
        </w:rPr>
        <w:instrText xml:space="preserve"> \* MERGEFORMAT </w:instrText>
      </w:r>
      <w:r w:rsidR="00D4006C" w:rsidRPr="009049F5">
        <w:rPr>
          <w:sz w:val="20"/>
          <w:szCs w:val="20"/>
        </w:rPr>
      </w:r>
      <w:r w:rsidR="00D4006C" w:rsidRPr="009049F5">
        <w:rPr>
          <w:sz w:val="20"/>
          <w:szCs w:val="20"/>
        </w:rPr>
        <w:fldChar w:fldCharType="separate"/>
      </w:r>
      <w:r w:rsidR="001E4644" w:rsidRPr="009049F5">
        <w:rPr>
          <w:sz w:val="20"/>
          <w:szCs w:val="20"/>
        </w:rPr>
        <w:t>Schedule 2</w:t>
      </w:r>
      <w:r w:rsidR="00D4006C" w:rsidRPr="009049F5">
        <w:rPr>
          <w:sz w:val="20"/>
          <w:szCs w:val="20"/>
        </w:rPr>
        <w:fldChar w:fldCharType="end"/>
      </w:r>
      <w:r w:rsidR="004248C0" w:rsidRPr="009049F5">
        <w:rPr>
          <w:sz w:val="20"/>
          <w:szCs w:val="20"/>
        </w:rPr>
        <w:t xml:space="preserve"> of this Virtual Data Room Undertaking.</w:t>
      </w:r>
    </w:p>
    <w:p w14:paraId="4B033A0E" w14:textId="04A19F4C" w:rsidR="003D27C7" w:rsidRPr="009049F5" w:rsidRDefault="00077617" w:rsidP="00F91F6A">
      <w:pPr>
        <w:pStyle w:val="Head20"/>
        <w:outlineLvl w:val="9"/>
        <w:rPr>
          <w:b/>
          <w:sz w:val="20"/>
          <w:szCs w:val="20"/>
        </w:rPr>
      </w:pPr>
      <w:r w:rsidRPr="009049F5">
        <w:rPr>
          <w:sz w:val="20"/>
          <w:szCs w:val="20"/>
        </w:rPr>
        <w:t xml:space="preserve">Each Permitted Person granted access to the Virtual Data Room will be allocated and sent a unique </w:t>
      </w:r>
      <w:proofErr w:type="gramStart"/>
      <w:r w:rsidRPr="009049F5">
        <w:rPr>
          <w:sz w:val="20"/>
          <w:szCs w:val="20"/>
        </w:rPr>
        <w:t>user name</w:t>
      </w:r>
      <w:proofErr w:type="gramEnd"/>
      <w:r w:rsidRPr="009049F5">
        <w:rPr>
          <w:sz w:val="20"/>
          <w:szCs w:val="20"/>
        </w:rPr>
        <w:t xml:space="preserve"> and temporary password to enable such person to access the Virtual Data Room</w:t>
      </w:r>
      <w:r w:rsidR="0003178F" w:rsidRPr="009049F5">
        <w:rPr>
          <w:sz w:val="20"/>
          <w:szCs w:val="20"/>
        </w:rPr>
        <w:t xml:space="preserve">. </w:t>
      </w:r>
      <w:r w:rsidRPr="009049F5">
        <w:rPr>
          <w:sz w:val="20"/>
          <w:szCs w:val="20"/>
        </w:rPr>
        <w:t xml:space="preserve">Permitted Persons will be prompted to use their </w:t>
      </w:r>
      <w:proofErr w:type="gramStart"/>
      <w:r w:rsidRPr="009049F5">
        <w:rPr>
          <w:sz w:val="20"/>
          <w:szCs w:val="20"/>
        </w:rPr>
        <w:t>user name</w:t>
      </w:r>
      <w:proofErr w:type="gramEnd"/>
      <w:r w:rsidRPr="009049F5">
        <w:rPr>
          <w:sz w:val="20"/>
          <w:szCs w:val="20"/>
        </w:rPr>
        <w:t xml:space="preserve"> and password each time that they seek access to the Virtual Data Room</w:t>
      </w:r>
      <w:r w:rsidR="0003178F" w:rsidRPr="009049F5">
        <w:rPr>
          <w:sz w:val="20"/>
          <w:szCs w:val="20"/>
        </w:rPr>
        <w:t xml:space="preserve">. </w:t>
      </w:r>
    </w:p>
    <w:p w14:paraId="55D70500" w14:textId="77777777" w:rsidR="003D27C7" w:rsidRPr="009049F5" w:rsidRDefault="00077617" w:rsidP="00F91F6A">
      <w:pPr>
        <w:pStyle w:val="Head20"/>
        <w:outlineLvl w:val="9"/>
        <w:rPr>
          <w:b/>
          <w:sz w:val="20"/>
          <w:szCs w:val="20"/>
        </w:rPr>
      </w:pPr>
      <w:r w:rsidRPr="009049F5">
        <w:rPr>
          <w:sz w:val="20"/>
          <w:szCs w:val="20"/>
        </w:rPr>
        <w:lastRenderedPageBreak/>
        <w:t xml:space="preserve">Having entered a correct </w:t>
      </w:r>
      <w:proofErr w:type="gramStart"/>
      <w:r w:rsidRPr="009049F5">
        <w:rPr>
          <w:sz w:val="20"/>
          <w:szCs w:val="20"/>
        </w:rPr>
        <w:t>user name</w:t>
      </w:r>
      <w:proofErr w:type="gramEnd"/>
      <w:r w:rsidRPr="009049F5">
        <w:rPr>
          <w:sz w:val="20"/>
          <w:szCs w:val="20"/>
        </w:rPr>
        <w:t xml:space="preserve"> and password, Permitted Persons will be requested to confirm that:</w:t>
      </w:r>
    </w:p>
    <w:p w14:paraId="34E7A9A4"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 xml:space="preserve">they understand and agree to comply with the terms of this Virtual Data Room Undertaking and any Confidentiality </w:t>
      </w:r>
      <w:proofErr w:type="gramStart"/>
      <w:r w:rsidRPr="00A01949">
        <w:rPr>
          <w:rFonts w:ascii="FedraSans-NormalTF" w:hAnsi="FedraSans-NormalTF"/>
          <w:sz w:val="20"/>
          <w:szCs w:val="20"/>
        </w:rPr>
        <w:t>Arrangements;</w:t>
      </w:r>
      <w:proofErr w:type="gramEnd"/>
    </w:p>
    <w:p w14:paraId="3663CDD9"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they are the authorised user of the Virtual Data Room to whom the password was issued and have not received the password by unauthorised means; and</w:t>
      </w:r>
    </w:p>
    <w:p w14:paraId="2DDCCC6F" w14:textId="5732CD11"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 xml:space="preserve">they acknowledge and accept that neither the </w:t>
      </w:r>
      <w:r w:rsidR="009B59F4" w:rsidRPr="00A01949">
        <w:rPr>
          <w:rFonts w:ascii="FedraSans-NormalTF" w:hAnsi="FedraSans-NormalTF"/>
          <w:sz w:val="20"/>
          <w:szCs w:val="20"/>
        </w:rPr>
        <w:t>Procuring Authority</w:t>
      </w:r>
      <w:r w:rsidRPr="00A01949">
        <w:rPr>
          <w:rFonts w:ascii="FedraSans-NormalTF" w:hAnsi="FedraSans-NormalTF"/>
          <w:sz w:val="20"/>
          <w:szCs w:val="20"/>
        </w:rPr>
        <w:t xml:space="preserve">, its </w:t>
      </w:r>
      <w:proofErr w:type="gramStart"/>
      <w:r w:rsidRPr="00A01949">
        <w:rPr>
          <w:rFonts w:ascii="FedraSans-NormalTF" w:hAnsi="FedraSans-NormalTF"/>
          <w:sz w:val="20"/>
          <w:szCs w:val="20"/>
        </w:rPr>
        <w:t>representatives</w:t>
      </w:r>
      <w:proofErr w:type="gramEnd"/>
      <w:r w:rsidRPr="00A01949">
        <w:rPr>
          <w:rFonts w:ascii="FedraSans-NormalTF" w:hAnsi="FedraSans-NormalTF"/>
          <w:sz w:val="20"/>
          <w:szCs w:val="20"/>
        </w:rPr>
        <w:t xml:space="preserve"> or advisers nor any of their respective officers, employees or agents accepts responsibility for or makes any representation, express or implied, or gives any warranty with respect to the accuracy or completeness of the information provided in the Virtual Data Room.</w:t>
      </w:r>
    </w:p>
    <w:p w14:paraId="0A9B868F" w14:textId="77777777" w:rsidR="003D27C7" w:rsidRPr="009049F5" w:rsidRDefault="00077617" w:rsidP="00F91F6A">
      <w:pPr>
        <w:pStyle w:val="Head20"/>
        <w:outlineLvl w:val="9"/>
        <w:rPr>
          <w:sz w:val="20"/>
          <w:szCs w:val="20"/>
        </w:rPr>
      </w:pPr>
      <w:r w:rsidRPr="009049F5">
        <w:rPr>
          <w:sz w:val="20"/>
          <w:szCs w:val="20"/>
        </w:rPr>
        <w:t>Permitted Persons will not be able to access the Virtual Data Room unless and until they have confirmed the above.</w:t>
      </w:r>
    </w:p>
    <w:p w14:paraId="0B85D353" w14:textId="3B32A381" w:rsidR="003D27C7" w:rsidRPr="009049F5" w:rsidRDefault="00077617" w:rsidP="00F91F6A">
      <w:pPr>
        <w:pStyle w:val="Head20"/>
        <w:outlineLvl w:val="9"/>
        <w:rPr>
          <w:b/>
          <w:sz w:val="20"/>
          <w:szCs w:val="20"/>
        </w:rPr>
      </w:pPr>
      <w:r w:rsidRPr="009049F5">
        <w:rPr>
          <w:sz w:val="20"/>
          <w:szCs w:val="20"/>
        </w:rPr>
        <w:t xml:space="preserve">The </w:t>
      </w:r>
      <w:r w:rsidR="009D36D9" w:rsidRPr="009049F5">
        <w:rPr>
          <w:sz w:val="20"/>
          <w:szCs w:val="20"/>
        </w:rPr>
        <w:t xml:space="preserve">Procuring Authority </w:t>
      </w:r>
      <w:r w:rsidRPr="009049F5">
        <w:rPr>
          <w:sz w:val="20"/>
          <w:szCs w:val="20"/>
        </w:rPr>
        <w:t>reserves the right to refuse, terminate or withdraw access to the Virtual Data Room (either in general or by any Permitted Person) at any time without giving any reason</w:t>
      </w:r>
      <w:r w:rsidR="0003178F" w:rsidRPr="009049F5">
        <w:rPr>
          <w:sz w:val="20"/>
          <w:szCs w:val="20"/>
        </w:rPr>
        <w:t xml:space="preserve">. </w:t>
      </w:r>
      <w:proofErr w:type="gramStart"/>
      <w:r w:rsidRPr="009049F5">
        <w:rPr>
          <w:sz w:val="20"/>
          <w:szCs w:val="20"/>
        </w:rPr>
        <w:t>In particular, if</w:t>
      </w:r>
      <w:proofErr w:type="gramEnd"/>
      <w:r w:rsidRPr="009049F5">
        <w:rPr>
          <w:sz w:val="20"/>
          <w:szCs w:val="20"/>
        </w:rPr>
        <w:t xml:space="preserve"> the</w:t>
      </w:r>
      <w:r w:rsidR="006A27A6" w:rsidRPr="009049F5">
        <w:rPr>
          <w:sz w:val="20"/>
          <w:szCs w:val="20"/>
        </w:rPr>
        <w:t xml:space="preserve"> Prequalified Bidder</w:t>
      </w:r>
      <w:r w:rsidRPr="009049F5">
        <w:rPr>
          <w:sz w:val="20"/>
          <w:szCs w:val="20"/>
        </w:rPr>
        <w:t xml:space="preserve"> withdraws from the tender process, whether formally or informally (e.g.</w:t>
      </w:r>
      <w:r w:rsidR="00661DC5" w:rsidRPr="009049F5">
        <w:rPr>
          <w:sz w:val="20"/>
          <w:szCs w:val="20"/>
        </w:rPr>
        <w:t>,</w:t>
      </w:r>
      <w:r w:rsidRPr="009049F5">
        <w:rPr>
          <w:sz w:val="20"/>
          <w:szCs w:val="20"/>
        </w:rPr>
        <w:t xml:space="preserve"> by not submitting a response to the RFP), access to the Virtual Data Room will be withdrawn.</w:t>
      </w:r>
    </w:p>
    <w:p w14:paraId="2808D38C" w14:textId="4196AC4E" w:rsidR="003D27C7" w:rsidRPr="009049F5" w:rsidRDefault="00077617" w:rsidP="00F91F6A">
      <w:pPr>
        <w:pStyle w:val="Head20"/>
        <w:outlineLvl w:val="9"/>
        <w:rPr>
          <w:b/>
          <w:sz w:val="20"/>
          <w:szCs w:val="20"/>
        </w:rPr>
      </w:pPr>
      <w:proofErr w:type="gramStart"/>
      <w:r w:rsidRPr="009049F5">
        <w:rPr>
          <w:sz w:val="20"/>
          <w:szCs w:val="20"/>
        </w:rPr>
        <w:t>With the exception of</w:t>
      </w:r>
      <w:proofErr w:type="gramEnd"/>
      <w:r w:rsidRPr="009049F5">
        <w:rPr>
          <w:sz w:val="20"/>
          <w:szCs w:val="20"/>
        </w:rPr>
        <w:t xml:space="preserve"> scheduled downtime and unless otherwise advised, the Virtual Data Room will be open 24 hours per day, seven days per week from the date of its opening until the deadline for responding to the RFP, or such other dates as notified by the </w:t>
      </w:r>
      <w:r w:rsidR="00A55A03" w:rsidRPr="009049F5">
        <w:rPr>
          <w:sz w:val="20"/>
          <w:szCs w:val="20"/>
        </w:rPr>
        <w:t>Procuring Authority</w:t>
      </w:r>
      <w:r w:rsidRPr="009049F5">
        <w:rPr>
          <w:sz w:val="20"/>
          <w:szCs w:val="20"/>
        </w:rPr>
        <w:t xml:space="preserve"> to the</w:t>
      </w:r>
      <w:r w:rsidR="006A27A6" w:rsidRPr="009049F5">
        <w:rPr>
          <w:sz w:val="20"/>
          <w:szCs w:val="20"/>
        </w:rPr>
        <w:t xml:space="preserve"> Prequalified Bidder</w:t>
      </w:r>
      <w:r w:rsidR="0003178F" w:rsidRPr="009049F5">
        <w:rPr>
          <w:sz w:val="20"/>
          <w:szCs w:val="20"/>
        </w:rPr>
        <w:t xml:space="preserve">. </w:t>
      </w:r>
      <w:r w:rsidRPr="009049F5">
        <w:rPr>
          <w:sz w:val="20"/>
          <w:szCs w:val="20"/>
        </w:rPr>
        <w:t xml:space="preserve">The information may subsequently be reopened to the </w:t>
      </w:r>
      <w:r w:rsidR="00A55A03" w:rsidRPr="009049F5">
        <w:rPr>
          <w:sz w:val="20"/>
          <w:szCs w:val="20"/>
        </w:rPr>
        <w:t>Winning</w:t>
      </w:r>
      <w:r w:rsidR="00090F7F" w:rsidRPr="009049F5">
        <w:rPr>
          <w:sz w:val="20"/>
          <w:szCs w:val="20"/>
        </w:rPr>
        <w:t xml:space="preserve"> Bidder</w:t>
      </w:r>
      <w:r w:rsidRPr="009049F5">
        <w:rPr>
          <w:sz w:val="20"/>
          <w:szCs w:val="20"/>
        </w:rPr>
        <w:t>s.</w:t>
      </w:r>
    </w:p>
    <w:p w14:paraId="75A864C4" w14:textId="77777777" w:rsidR="003D27C7" w:rsidRPr="00685D6F" w:rsidRDefault="00077617" w:rsidP="00333D5E">
      <w:pPr>
        <w:pStyle w:val="Head10"/>
        <w:rPr>
          <w:rFonts w:ascii="FedraSans-NormalTF" w:hAnsi="FedraSans-NormalTF"/>
          <w:szCs w:val="22"/>
        </w:rPr>
      </w:pPr>
      <w:bookmarkStart w:id="268" w:name="_Ref405286086"/>
      <w:bookmarkStart w:id="269" w:name="_Toc106902658"/>
      <w:bookmarkStart w:id="270" w:name="_Toc108719024"/>
      <w:r w:rsidRPr="00685D6F">
        <w:rPr>
          <w:rFonts w:ascii="FedraSans-NormalTF" w:hAnsi="FedraSans-NormalTF"/>
          <w:szCs w:val="22"/>
        </w:rPr>
        <w:t>Use of the Information</w:t>
      </w:r>
      <w:bookmarkEnd w:id="268"/>
      <w:bookmarkEnd w:id="269"/>
      <w:bookmarkEnd w:id="270"/>
    </w:p>
    <w:p w14:paraId="582EBB46" w14:textId="7EBF862F" w:rsidR="003D27C7" w:rsidRPr="009049F5" w:rsidRDefault="00077617" w:rsidP="00F91F6A">
      <w:pPr>
        <w:pStyle w:val="Head20"/>
        <w:outlineLvl w:val="9"/>
        <w:rPr>
          <w:sz w:val="20"/>
          <w:szCs w:val="20"/>
        </w:rPr>
      </w:pPr>
      <w:r w:rsidRPr="009049F5">
        <w:rPr>
          <w:sz w:val="20"/>
          <w:szCs w:val="20"/>
        </w:rPr>
        <w:t>The Information may not be forwarded or shared other than in accordance with this Virtual Data Room Undertaking</w:t>
      </w:r>
      <w:r w:rsidR="0003178F" w:rsidRPr="009049F5">
        <w:rPr>
          <w:sz w:val="20"/>
          <w:szCs w:val="20"/>
        </w:rPr>
        <w:t xml:space="preserve">. </w:t>
      </w:r>
    </w:p>
    <w:p w14:paraId="13D340E0" w14:textId="194CD593" w:rsidR="003D27C7" w:rsidRPr="009049F5" w:rsidRDefault="00077617" w:rsidP="00F91F6A">
      <w:pPr>
        <w:pStyle w:val="Head20"/>
        <w:outlineLvl w:val="9"/>
        <w:rPr>
          <w:b/>
          <w:sz w:val="20"/>
          <w:szCs w:val="20"/>
        </w:rPr>
      </w:pPr>
      <w:r w:rsidRPr="009049F5">
        <w:rPr>
          <w:sz w:val="20"/>
          <w:szCs w:val="20"/>
        </w:rPr>
        <w:t>If any Information is printed or downloaded, it shall be deemed to have been printed and/or downloaded on, and shall remain subject to, the terms of this Virtual Data Room Undertaking (including, for the avoidance of doubt, the obligation to return or destroy the Information).</w:t>
      </w:r>
    </w:p>
    <w:p w14:paraId="2A6CA00D" w14:textId="77777777" w:rsidR="003D27C7" w:rsidRPr="009049F5" w:rsidRDefault="00077617" w:rsidP="00F91F6A">
      <w:pPr>
        <w:pStyle w:val="Head20"/>
        <w:outlineLvl w:val="9"/>
        <w:rPr>
          <w:b/>
          <w:sz w:val="20"/>
          <w:szCs w:val="20"/>
        </w:rPr>
      </w:pPr>
      <w:r w:rsidRPr="009049F5">
        <w:rPr>
          <w:sz w:val="20"/>
          <w:szCs w:val="20"/>
        </w:rPr>
        <w:t>No attempt may be made to circumvent any of the security features of the Virtual Data Room.</w:t>
      </w:r>
    </w:p>
    <w:p w14:paraId="2444E1ED" w14:textId="77777777" w:rsidR="003D27C7" w:rsidRPr="00685D6F" w:rsidRDefault="00077617" w:rsidP="00333D5E">
      <w:pPr>
        <w:pStyle w:val="Head10"/>
        <w:rPr>
          <w:rFonts w:ascii="FedraSans-NormalTF" w:hAnsi="FedraSans-NormalTF"/>
          <w:szCs w:val="22"/>
        </w:rPr>
      </w:pPr>
      <w:bookmarkStart w:id="271" w:name="_Toc106902659"/>
      <w:bookmarkStart w:id="272" w:name="_Toc108719025"/>
      <w:r w:rsidRPr="00685D6F">
        <w:rPr>
          <w:rFonts w:ascii="FedraSans-NormalTF" w:hAnsi="FedraSans-NormalTF"/>
          <w:szCs w:val="22"/>
        </w:rPr>
        <w:t>Security</w:t>
      </w:r>
      <w:bookmarkEnd w:id="271"/>
      <w:bookmarkEnd w:id="272"/>
    </w:p>
    <w:p w14:paraId="019BF45A" w14:textId="052E4E85" w:rsidR="003D27C7" w:rsidRPr="009049F5" w:rsidRDefault="00077617" w:rsidP="00F91F6A">
      <w:pPr>
        <w:pStyle w:val="Head20"/>
        <w:outlineLvl w:val="9"/>
        <w:rPr>
          <w:sz w:val="20"/>
          <w:szCs w:val="20"/>
        </w:rPr>
      </w:pPr>
      <w:r w:rsidRPr="009049F5">
        <w:rPr>
          <w:sz w:val="20"/>
          <w:szCs w:val="20"/>
        </w:rPr>
        <w:t xml:space="preserve">Permitted Persons must not reveal their </w:t>
      </w:r>
      <w:proofErr w:type="gramStart"/>
      <w:r w:rsidRPr="009049F5">
        <w:rPr>
          <w:sz w:val="20"/>
          <w:szCs w:val="20"/>
        </w:rPr>
        <w:t>user name</w:t>
      </w:r>
      <w:proofErr w:type="gramEnd"/>
      <w:r w:rsidRPr="009049F5">
        <w:rPr>
          <w:sz w:val="20"/>
          <w:szCs w:val="20"/>
        </w:rPr>
        <w:t xml:space="preserve"> or password to anyone for any reason whatsoever</w:t>
      </w:r>
      <w:r w:rsidR="0003178F" w:rsidRPr="009049F5">
        <w:rPr>
          <w:sz w:val="20"/>
          <w:szCs w:val="20"/>
        </w:rPr>
        <w:t xml:space="preserve">. </w:t>
      </w:r>
      <w:r w:rsidRPr="009049F5">
        <w:rPr>
          <w:sz w:val="20"/>
          <w:szCs w:val="20"/>
        </w:rPr>
        <w:t xml:space="preserve">(New individuals can be added to the list of Permitted Persons and granted their own </w:t>
      </w:r>
      <w:proofErr w:type="gramStart"/>
      <w:r w:rsidRPr="009049F5">
        <w:rPr>
          <w:sz w:val="20"/>
          <w:szCs w:val="20"/>
        </w:rPr>
        <w:t>user names</w:t>
      </w:r>
      <w:proofErr w:type="gramEnd"/>
      <w:r w:rsidRPr="009049F5">
        <w:rPr>
          <w:sz w:val="20"/>
          <w:szCs w:val="20"/>
        </w:rPr>
        <w:t xml:space="preserve"> and passwords under the procedure described in </w:t>
      </w:r>
      <w:r w:rsidR="00064C84" w:rsidRPr="009049F5">
        <w:rPr>
          <w:sz w:val="20"/>
          <w:szCs w:val="20"/>
        </w:rPr>
        <w:t>Clause</w:t>
      </w:r>
      <w:r w:rsidRPr="009049F5">
        <w:rPr>
          <w:sz w:val="20"/>
          <w:szCs w:val="20"/>
        </w:rPr>
        <w:t xml:space="preserve"> </w:t>
      </w:r>
      <w:r w:rsidRPr="009049F5">
        <w:rPr>
          <w:sz w:val="20"/>
          <w:szCs w:val="20"/>
        </w:rPr>
        <w:fldChar w:fldCharType="begin"/>
      </w:r>
      <w:r w:rsidRPr="009049F5">
        <w:rPr>
          <w:sz w:val="20"/>
          <w:szCs w:val="20"/>
        </w:rPr>
        <w:instrText xml:space="preserve"> REF _Ref407120391 \r \h </w:instrText>
      </w:r>
      <w:r w:rsidR="00333D5E" w:rsidRPr="009049F5">
        <w:rPr>
          <w:sz w:val="20"/>
          <w:szCs w:val="20"/>
        </w:rPr>
        <w:instrText xml:space="preserve"> \* MERGEFORMAT </w:instrText>
      </w:r>
      <w:r w:rsidRPr="009049F5">
        <w:rPr>
          <w:sz w:val="20"/>
          <w:szCs w:val="20"/>
        </w:rPr>
      </w:r>
      <w:r w:rsidRPr="009049F5">
        <w:rPr>
          <w:sz w:val="20"/>
          <w:szCs w:val="20"/>
        </w:rPr>
        <w:fldChar w:fldCharType="separate"/>
      </w:r>
      <w:r w:rsidR="001E4644" w:rsidRPr="009049F5">
        <w:rPr>
          <w:sz w:val="20"/>
          <w:szCs w:val="20"/>
        </w:rPr>
        <w:t>4</w:t>
      </w:r>
      <w:r w:rsidRPr="009049F5">
        <w:rPr>
          <w:sz w:val="20"/>
          <w:szCs w:val="20"/>
        </w:rPr>
        <w:fldChar w:fldCharType="end"/>
      </w:r>
      <w:r w:rsidRPr="009049F5">
        <w:rPr>
          <w:sz w:val="20"/>
          <w:szCs w:val="20"/>
        </w:rPr>
        <w:t>.)</w:t>
      </w:r>
    </w:p>
    <w:p w14:paraId="56F9DD76" w14:textId="77777777" w:rsidR="003D27C7" w:rsidRPr="009049F5" w:rsidRDefault="00077617" w:rsidP="00F91F6A">
      <w:pPr>
        <w:pStyle w:val="Head20"/>
        <w:outlineLvl w:val="9"/>
        <w:rPr>
          <w:b/>
          <w:sz w:val="20"/>
          <w:szCs w:val="20"/>
        </w:rPr>
      </w:pPr>
      <w:r w:rsidRPr="009049F5">
        <w:rPr>
          <w:sz w:val="20"/>
          <w:szCs w:val="20"/>
        </w:rPr>
        <w:t>When accessing the Virtual Data Room, Permitted Persons must:</w:t>
      </w:r>
    </w:p>
    <w:p w14:paraId="4AB1DD9F"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lastRenderedPageBreak/>
        <w:t xml:space="preserve">take all necessary steps to ensure that none of the information contained therein is visible to, or capable of being overlooked by, other </w:t>
      </w:r>
      <w:proofErr w:type="gramStart"/>
      <w:r w:rsidRPr="00A01949">
        <w:rPr>
          <w:rFonts w:ascii="FedraSans-NormalTF" w:hAnsi="FedraSans-NormalTF"/>
          <w:sz w:val="20"/>
          <w:szCs w:val="20"/>
        </w:rPr>
        <w:t>persons;</w:t>
      </w:r>
      <w:proofErr w:type="gramEnd"/>
    </w:p>
    <w:p w14:paraId="248FF554"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not leave their computer (or other communications device through which they have logged on to the Virtual Data Room) unattended whilst they are logged on to the Virtual Data Room; and</w:t>
      </w:r>
    </w:p>
    <w:p w14:paraId="41C365D1" w14:textId="77777777" w:rsidR="003D27C7" w:rsidRPr="00A01949" w:rsidRDefault="00077617" w:rsidP="00333D5E">
      <w:pPr>
        <w:pStyle w:val="Head30"/>
        <w:rPr>
          <w:rFonts w:ascii="FedraSans-NormalTF" w:hAnsi="FedraSans-NormalTF"/>
          <w:sz w:val="20"/>
          <w:szCs w:val="20"/>
        </w:rPr>
      </w:pPr>
      <w:r w:rsidRPr="00A01949">
        <w:rPr>
          <w:rFonts w:ascii="FedraSans-NormalTF" w:hAnsi="FedraSans-NormalTF"/>
          <w:sz w:val="20"/>
          <w:szCs w:val="20"/>
        </w:rPr>
        <w:t xml:space="preserve">ensure that they log-out of the Virtual Data Room when they have finished using it, by </w:t>
      </w:r>
      <w:proofErr w:type="gramStart"/>
      <w:r w:rsidRPr="00A01949">
        <w:rPr>
          <w:rFonts w:ascii="FedraSans-NormalTF" w:hAnsi="FedraSans-NormalTF"/>
          <w:sz w:val="20"/>
          <w:szCs w:val="20"/>
        </w:rPr>
        <w:t>closing down</w:t>
      </w:r>
      <w:proofErr w:type="gramEnd"/>
      <w:r w:rsidRPr="00A01949">
        <w:rPr>
          <w:rFonts w:ascii="FedraSans-NormalTF" w:hAnsi="FedraSans-NormalTF"/>
          <w:sz w:val="20"/>
          <w:szCs w:val="20"/>
        </w:rPr>
        <w:t xml:space="preserve"> their Internet browser programme.</w:t>
      </w:r>
    </w:p>
    <w:p w14:paraId="0025D5A7" w14:textId="77777777" w:rsidR="003D27C7" w:rsidRPr="009049F5" w:rsidRDefault="00077617" w:rsidP="00F91F6A">
      <w:pPr>
        <w:pStyle w:val="Head20"/>
        <w:outlineLvl w:val="9"/>
        <w:rPr>
          <w:b/>
          <w:sz w:val="20"/>
          <w:szCs w:val="20"/>
        </w:rPr>
      </w:pPr>
      <w:r w:rsidRPr="009049F5">
        <w:rPr>
          <w:sz w:val="20"/>
          <w:szCs w:val="20"/>
        </w:rPr>
        <w:t>It should be noted that the</w:t>
      </w:r>
      <w:r w:rsidR="00B858D8" w:rsidRPr="009049F5">
        <w:rPr>
          <w:sz w:val="20"/>
          <w:szCs w:val="20"/>
        </w:rPr>
        <w:t xml:space="preserve"> Virtual Data Room</w:t>
      </w:r>
      <w:r w:rsidRPr="009049F5">
        <w:rPr>
          <w:sz w:val="20"/>
          <w:szCs w:val="20"/>
        </w:rPr>
        <w:t xml:space="preserve"> system keeps a record of which </w:t>
      </w:r>
      <w:proofErr w:type="gramStart"/>
      <w:r w:rsidRPr="009049F5">
        <w:rPr>
          <w:sz w:val="20"/>
          <w:szCs w:val="20"/>
        </w:rPr>
        <w:t>user names</w:t>
      </w:r>
      <w:proofErr w:type="gramEnd"/>
      <w:r w:rsidRPr="009049F5">
        <w:rPr>
          <w:sz w:val="20"/>
          <w:szCs w:val="20"/>
        </w:rPr>
        <w:t xml:space="preserve"> have been used, and at what time, to access particular documents.</w:t>
      </w:r>
    </w:p>
    <w:p w14:paraId="46820929" w14:textId="77777777" w:rsidR="003D27C7" w:rsidRPr="00685D6F" w:rsidRDefault="00077617" w:rsidP="00333D5E">
      <w:pPr>
        <w:pStyle w:val="Head10"/>
        <w:rPr>
          <w:rFonts w:ascii="FedraSans-NormalTF" w:hAnsi="FedraSans-NormalTF"/>
          <w:szCs w:val="22"/>
        </w:rPr>
      </w:pPr>
      <w:bookmarkStart w:id="273" w:name="_Toc106902660"/>
      <w:bookmarkStart w:id="274" w:name="_Toc108719026"/>
      <w:r w:rsidRPr="00685D6F">
        <w:rPr>
          <w:rFonts w:ascii="FedraSans-NormalTF" w:hAnsi="FedraSans-NormalTF"/>
          <w:szCs w:val="22"/>
        </w:rPr>
        <w:t>Questions &amp; Answers Procedure</w:t>
      </w:r>
      <w:bookmarkEnd w:id="273"/>
      <w:bookmarkEnd w:id="274"/>
    </w:p>
    <w:p w14:paraId="05A64B28" w14:textId="668D4CAD" w:rsidR="003D27C7" w:rsidRPr="00A01949" w:rsidRDefault="00077617" w:rsidP="00B75D80">
      <w:pPr>
        <w:pStyle w:val="Body1"/>
        <w:rPr>
          <w:rFonts w:ascii="FedraSans-NormalTF" w:hAnsi="FedraSans-NormalTF"/>
          <w:sz w:val="20"/>
          <w:szCs w:val="20"/>
        </w:rPr>
      </w:pPr>
      <w:r w:rsidRPr="00A01949">
        <w:rPr>
          <w:rFonts w:ascii="FedraSans-NormalTF" w:hAnsi="FedraSans-NormalTF"/>
          <w:sz w:val="20"/>
          <w:szCs w:val="20"/>
        </w:rPr>
        <w:t xml:space="preserve">The </w:t>
      </w:r>
      <w:r w:rsidR="00981DA4" w:rsidRPr="00A01949">
        <w:rPr>
          <w:rFonts w:ascii="FedraSans-NormalTF" w:hAnsi="FedraSans-NormalTF"/>
          <w:sz w:val="20"/>
          <w:szCs w:val="20"/>
        </w:rPr>
        <w:t xml:space="preserve">Procuring Authority </w:t>
      </w:r>
      <w:r w:rsidRPr="00A01949">
        <w:rPr>
          <w:rFonts w:ascii="FedraSans-NormalTF" w:hAnsi="FedraSans-NormalTF"/>
          <w:sz w:val="20"/>
          <w:szCs w:val="20"/>
        </w:rPr>
        <w:t>will advise</w:t>
      </w:r>
      <w:r w:rsidR="006A27A6" w:rsidRPr="00A01949">
        <w:rPr>
          <w:rFonts w:ascii="FedraSans-NormalTF" w:hAnsi="FedraSans-NormalTF"/>
          <w:sz w:val="20"/>
          <w:szCs w:val="20"/>
        </w:rPr>
        <w:t xml:space="preserve"> Prequalified Bidder</w:t>
      </w:r>
      <w:r w:rsidRPr="00A01949">
        <w:rPr>
          <w:rFonts w:ascii="FedraSans-NormalTF" w:hAnsi="FedraSans-NormalTF"/>
          <w:sz w:val="20"/>
          <w:szCs w:val="20"/>
        </w:rPr>
        <w:t>s as regards the procedure for submitting questions and requests for clarification, either via the Virtual Data Room itself or separately</w:t>
      </w:r>
      <w:r w:rsidR="0003178F" w:rsidRPr="00A01949">
        <w:rPr>
          <w:rFonts w:ascii="FedraSans-NormalTF" w:hAnsi="FedraSans-NormalTF"/>
          <w:sz w:val="20"/>
          <w:szCs w:val="20"/>
        </w:rPr>
        <w:t xml:space="preserve">. </w:t>
      </w:r>
    </w:p>
    <w:p w14:paraId="579DF68D" w14:textId="77777777" w:rsidR="003D27C7" w:rsidRPr="00685D6F" w:rsidRDefault="00077617" w:rsidP="00333D5E">
      <w:pPr>
        <w:pStyle w:val="Head10"/>
        <w:rPr>
          <w:rFonts w:ascii="FedraSans-NormalTF" w:hAnsi="FedraSans-NormalTF"/>
          <w:szCs w:val="22"/>
        </w:rPr>
      </w:pPr>
      <w:bookmarkStart w:id="275" w:name="_Toc106902661"/>
      <w:bookmarkStart w:id="276" w:name="_Toc108719027"/>
      <w:r w:rsidRPr="00685D6F">
        <w:rPr>
          <w:rFonts w:ascii="FedraSans-NormalTF" w:hAnsi="FedraSans-NormalTF"/>
          <w:szCs w:val="22"/>
        </w:rPr>
        <w:t>Technical Support</w:t>
      </w:r>
      <w:bookmarkEnd w:id="275"/>
      <w:bookmarkEnd w:id="276"/>
    </w:p>
    <w:p w14:paraId="620861D4" w14:textId="51FFB1E2" w:rsidR="003D27C7" w:rsidRPr="00A01949" w:rsidRDefault="00077617" w:rsidP="00333D5E">
      <w:pPr>
        <w:pStyle w:val="Body1"/>
        <w:rPr>
          <w:rFonts w:ascii="FedraSans-NormalTF" w:hAnsi="FedraSans-NormalTF"/>
          <w:sz w:val="20"/>
          <w:szCs w:val="20"/>
        </w:rPr>
      </w:pPr>
      <w:r w:rsidRPr="00A01949">
        <w:rPr>
          <w:rFonts w:ascii="FedraSans-NormalTF" w:hAnsi="FedraSans-NormalTF"/>
          <w:sz w:val="20"/>
          <w:szCs w:val="20"/>
        </w:rPr>
        <w:t xml:space="preserve">Permitted Persons who experience technical difficulties in accessing or using the Virtual Data Room should contact the </w:t>
      </w:r>
      <w:r w:rsidR="009D36D9" w:rsidRPr="00A01949">
        <w:rPr>
          <w:rFonts w:ascii="FedraSans-NormalTF" w:hAnsi="FedraSans-NormalTF"/>
          <w:sz w:val="20"/>
          <w:szCs w:val="20"/>
        </w:rPr>
        <w:t>[</w:t>
      </w:r>
      <w:r w:rsidR="00E00077" w:rsidRPr="00A01949">
        <w:rPr>
          <w:rFonts w:ascii="FedraSans-NormalTF" w:hAnsi="FedraSans-NormalTF"/>
          <w:sz w:val="20"/>
          <w:szCs w:val="20"/>
        </w:rPr>
        <w:t>Transaction Advisor</w:t>
      </w:r>
      <w:r w:rsidR="009D36D9" w:rsidRPr="00A01949">
        <w:rPr>
          <w:rFonts w:ascii="FedraSans-NormalTF" w:hAnsi="FedraSans-NormalTF"/>
          <w:sz w:val="20"/>
          <w:szCs w:val="20"/>
        </w:rPr>
        <w:t>]</w:t>
      </w:r>
      <w:r w:rsidRPr="00A01949">
        <w:rPr>
          <w:rFonts w:ascii="FedraSans-NormalTF" w:hAnsi="FedraSans-NormalTF"/>
          <w:sz w:val="20"/>
          <w:szCs w:val="20"/>
        </w:rPr>
        <w:t xml:space="preserve"> Project Team Leader stipulated in </w:t>
      </w:r>
      <w:r w:rsidR="00D4006C" w:rsidRPr="00A01949">
        <w:rPr>
          <w:rFonts w:ascii="FedraSans-NormalTF" w:hAnsi="FedraSans-NormalTF"/>
          <w:sz w:val="20"/>
          <w:szCs w:val="20"/>
        </w:rPr>
        <w:fldChar w:fldCharType="begin"/>
      </w:r>
      <w:r w:rsidR="00D4006C" w:rsidRPr="00A01949">
        <w:rPr>
          <w:rFonts w:ascii="FedraSans-NormalTF" w:hAnsi="FedraSans-NormalTF"/>
          <w:sz w:val="20"/>
          <w:szCs w:val="20"/>
        </w:rPr>
        <w:instrText xml:space="preserve"> REF _Ref9933413 \n \h </w:instrText>
      </w:r>
      <w:r w:rsidR="0097241E" w:rsidRPr="00A01949">
        <w:rPr>
          <w:rFonts w:ascii="FedraSans-NormalTF" w:hAnsi="FedraSans-NormalTF"/>
          <w:sz w:val="20"/>
          <w:szCs w:val="20"/>
        </w:rPr>
        <w:instrText xml:space="preserve"> \* MERGEFORMAT </w:instrText>
      </w:r>
      <w:r w:rsidR="00D4006C" w:rsidRPr="00A01949">
        <w:rPr>
          <w:rFonts w:ascii="FedraSans-NormalTF" w:hAnsi="FedraSans-NormalTF"/>
          <w:sz w:val="20"/>
          <w:szCs w:val="20"/>
        </w:rPr>
      </w:r>
      <w:r w:rsidR="00D4006C" w:rsidRPr="00A01949">
        <w:rPr>
          <w:rFonts w:ascii="FedraSans-NormalTF" w:hAnsi="FedraSans-NormalTF"/>
          <w:sz w:val="20"/>
          <w:szCs w:val="20"/>
        </w:rPr>
        <w:fldChar w:fldCharType="separate"/>
      </w:r>
      <w:r w:rsidR="001E4644" w:rsidRPr="00A01949">
        <w:rPr>
          <w:rFonts w:ascii="FedraSans-NormalTF" w:hAnsi="FedraSans-NormalTF"/>
          <w:sz w:val="20"/>
          <w:szCs w:val="20"/>
        </w:rPr>
        <w:t>Part 1</w:t>
      </w:r>
      <w:r w:rsidR="00D4006C" w:rsidRPr="00A01949">
        <w:rPr>
          <w:rFonts w:ascii="FedraSans-NormalTF" w:hAnsi="FedraSans-NormalTF"/>
          <w:sz w:val="20"/>
          <w:szCs w:val="20"/>
        </w:rPr>
        <w:fldChar w:fldCharType="end"/>
      </w:r>
      <w:r w:rsidR="00B858D8" w:rsidRPr="00A01949">
        <w:rPr>
          <w:rFonts w:ascii="FedraSans-NormalTF" w:hAnsi="FedraSans-NormalTF"/>
          <w:sz w:val="20"/>
          <w:szCs w:val="20"/>
        </w:rPr>
        <w:t xml:space="preserve"> of </w:t>
      </w:r>
      <w:r w:rsidR="00D4006C" w:rsidRPr="00A01949">
        <w:rPr>
          <w:rFonts w:ascii="FedraSans-NormalTF" w:hAnsi="FedraSans-NormalTF"/>
          <w:sz w:val="20"/>
          <w:szCs w:val="20"/>
        </w:rPr>
        <w:fldChar w:fldCharType="begin"/>
      </w:r>
      <w:r w:rsidR="00D4006C" w:rsidRPr="00A01949">
        <w:rPr>
          <w:rFonts w:ascii="FedraSans-NormalTF" w:hAnsi="FedraSans-NormalTF"/>
          <w:sz w:val="20"/>
          <w:szCs w:val="20"/>
        </w:rPr>
        <w:instrText xml:space="preserve"> REF _Ref9933324 \n \h </w:instrText>
      </w:r>
      <w:r w:rsidR="0097241E" w:rsidRPr="00A01949">
        <w:rPr>
          <w:rFonts w:ascii="FedraSans-NormalTF" w:hAnsi="FedraSans-NormalTF"/>
          <w:sz w:val="20"/>
          <w:szCs w:val="20"/>
        </w:rPr>
        <w:instrText xml:space="preserve"> \* MERGEFORMAT </w:instrText>
      </w:r>
      <w:r w:rsidR="00D4006C" w:rsidRPr="00A01949">
        <w:rPr>
          <w:rFonts w:ascii="FedraSans-NormalTF" w:hAnsi="FedraSans-NormalTF"/>
          <w:sz w:val="20"/>
          <w:szCs w:val="20"/>
        </w:rPr>
      </w:r>
      <w:r w:rsidR="00D4006C" w:rsidRPr="00A01949">
        <w:rPr>
          <w:rFonts w:ascii="FedraSans-NormalTF" w:hAnsi="FedraSans-NormalTF"/>
          <w:sz w:val="20"/>
          <w:szCs w:val="20"/>
        </w:rPr>
        <w:fldChar w:fldCharType="separate"/>
      </w:r>
      <w:r w:rsidR="001E4644" w:rsidRPr="00A01949">
        <w:rPr>
          <w:rFonts w:ascii="FedraSans-NormalTF" w:hAnsi="FedraSans-NormalTF"/>
          <w:sz w:val="20"/>
          <w:szCs w:val="20"/>
        </w:rPr>
        <w:t>Appendix 1</w:t>
      </w:r>
      <w:r w:rsidR="00D4006C" w:rsidRPr="00A01949">
        <w:rPr>
          <w:rFonts w:ascii="FedraSans-NormalTF" w:hAnsi="FedraSans-NormalTF"/>
          <w:sz w:val="20"/>
          <w:szCs w:val="20"/>
        </w:rPr>
        <w:fldChar w:fldCharType="end"/>
      </w:r>
      <w:r w:rsidR="00B858D8" w:rsidRPr="00A01949">
        <w:rPr>
          <w:rFonts w:ascii="FedraSans-NormalTF" w:hAnsi="FedraSans-NormalTF"/>
          <w:sz w:val="20"/>
          <w:szCs w:val="20"/>
        </w:rPr>
        <w:t xml:space="preserve"> </w:t>
      </w:r>
      <w:r w:rsidRPr="00A01949">
        <w:rPr>
          <w:rFonts w:ascii="FedraSans-NormalTF" w:hAnsi="FedraSans-NormalTF"/>
          <w:sz w:val="20"/>
          <w:szCs w:val="20"/>
        </w:rPr>
        <w:t>of the RF</w:t>
      </w:r>
      <w:r w:rsidR="00B858D8" w:rsidRPr="00A01949">
        <w:rPr>
          <w:rFonts w:ascii="FedraSans-NormalTF" w:hAnsi="FedraSans-NormalTF"/>
          <w:sz w:val="20"/>
          <w:szCs w:val="20"/>
        </w:rPr>
        <w:t>P</w:t>
      </w:r>
      <w:r w:rsidR="0003178F" w:rsidRPr="00A01949">
        <w:rPr>
          <w:rFonts w:ascii="FedraSans-NormalTF" w:hAnsi="FedraSans-NormalTF"/>
          <w:sz w:val="20"/>
          <w:szCs w:val="20"/>
        </w:rPr>
        <w:t xml:space="preserve">. </w:t>
      </w:r>
    </w:p>
    <w:p w14:paraId="769DDD5A" w14:textId="77777777" w:rsidR="003D27C7" w:rsidRPr="00685D6F" w:rsidRDefault="00077617" w:rsidP="00333D5E">
      <w:pPr>
        <w:pStyle w:val="Head10"/>
        <w:rPr>
          <w:rFonts w:ascii="FedraSans-NormalTF" w:hAnsi="FedraSans-NormalTF"/>
          <w:szCs w:val="22"/>
        </w:rPr>
      </w:pPr>
      <w:bookmarkStart w:id="277" w:name="_Toc106902662"/>
      <w:bookmarkStart w:id="278" w:name="_Toc108719028"/>
      <w:r w:rsidRPr="00685D6F">
        <w:rPr>
          <w:rFonts w:ascii="FedraSans-NormalTF" w:hAnsi="FedraSans-NormalTF"/>
          <w:szCs w:val="22"/>
        </w:rPr>
        <w:t>Disclaimer</w:t>
      </w:r>
      <w:bookmarkEnd w:id="277"/>
      <w:bookmarkEnd w:id="278"/>
    </w:p>
    <w:p w14:paraId="2141AFA5" w14:textId="45A34BAF" w:rsidR="003D27C7" w:rsidRPr="00A01949" w:rsidRDefault="00077617" w:rsidP="003D27C7">
      <w:pPr>
        <w:pStyle w:val="Body1"/>
        <w:rPr>
          <w:rFonts w:ascii="FedraSans-NormalTF" w:hAnsi="FedraSans-NormalTF"/>
          <w:sz w:val="20"/>
          <w:szCs w:val="20"/>
        </w:rPr>
      </w:pPr>
      <w:r w:rsidRPr="00A01949">
        <w:rPr>
          <w:rFonts w:ascii="FedraSans-NormalTF" w:hAnsi="FedraSans-NormalTF"/>
          <w:sz w:val="20"/>
          <w:szCs w:val="20"/>
        </w:rPr>
        <w:t xml:space="preserve">No liability is accepted by the </w:t>
      </w:r>
      <w:r w:rsidR="009D36D9" w:rsidRPr="00A01949">
        <w:rPr>
          <w:rFonts w:ascii="FedraSans-NormalTF" w:hAnsi="FedraSans-NormalTF"/>
          <w:sz w:val="20"/>
          <w:szCs w:val="20"/>
        </w:rPr>
        <w:t xml:space="preserve">Procuring Authority </w:t>
      </w:r>
      <w:r w:rsidRPr="00A01949">
        <w:rPr>
          <w:rFonts w:ascii="FedraSans-NormalTF" w:hAnsi="FedraSans-NormalTF"/>
          <w:sz w:val="20"/>
          <w:szCs w:val="20"/>
        </w:rPr>
        <w:t>or its advisers or representatives for any damage of any sort which may be caused to any computer, computer system or other communications device through which the Virtual Data Room has been accessed, or any information stored on any such computer, computer system or other communications device, in any way resulting from the use of or the downloading of any information from the Virtual Data Room</w:t>
      </w:r>
      <w:r w:rsidR="0003178F" w:rsidRPr="00A01949">
        <w:rPr>
          <w:rFonts w:ascii="FedraSans-NormalTF" w:hAnsi="FedraSans-NormalTF"/>
          <w:sz w:val="20"/>
          <w:szCs w:val="20"/>
        </w:rPr>
        <w:t xml:space="preserve">. </w:t>
      </w:r>
      <w:r w:rsidRPr="00A01949">
        <w:rPr>
          <w:rFonts w:ascii="FedraSans-NormalTF" w:hAnsi="FedraSans-NormalTF"/>
          <w:sz w:val="20"/>
          <w:szCs w:val="20"/>
        </w:rPr>
        <w:t>Use of the Virtual Data Room is entirely at the user’s own risk.</w:t>
      </w:r>
    </w:p>
    <w:p w14:paraId="6FFC20C9" w14:textId="77777777" w:rsidR="003D27C7" w:rsidRPr="00685D6F" w:rsidRDefault="00077617" w:rsidP="00333D5E">
      <w:pPr>
        <w:pStyle w:val="Head10"/>
        <w:rPr>
          <w:rFonts w:ascii="FedraSans-NormalTF" w:hAnsi="FedraSans-NormalTF"/>
          <w:szCs w:val="22"/>
        </w:rPr>
      </w:pPr>
      <w:bookmarkStart w:id="279" w:name="_Toc106902663"/>
      <w:bookmarkStart w:id="280" w:name="_Toc108719029"/>
      <w:r w:rsidRPr="00685D6F">
        <w:rPr>
          <w:rFonts w:ascii="FedraSans-NormalTF" w:hAnsi="FedraSans-NormalTF"/>
          <w:szCs w:val="22"/>
        </w:rPr>
        <w:t>Governing Law</w:t>
      </w:r>
      <w:bookmarkEnd w:id="279"/>
      <w:bookmarkEnd w:id="280"/>
    </w:p>
    <w:p w14:paraId="3682A2AD" w14:textId="59D7E79B" w:rsidR="003D27C7" w:rsidRPr="00A01949" w:rsidRDefault="00077617" w:rsidP="007052FB">
      <w:pPr>
        <w:pStyle w:val="Body1"/>
        <w:rPr>
          <w:rFonts w:ascii="FedraSans-NormalTF" w:hAnsi="FedraSans-NormalTF"/>
          <w:b/>
          <w:sz w:val="20"/>
          <w:szCs w:val="20"/>
        </w:rPr>
      </w:pPr>
      <w:r w:rsidRPr="00A01949">
        <w:rPr>
          <w:rFonts w:ascii="FedraSans-NormalTF" w:hAnsi="FedraSans-NormalTF"/>
          <w:sz w:val="20"/>
          <w:szCs w:val="20"/>
        </w:rPr>
        <w:t>This agreement and any non-contractual obligations arising out of or in connection with it shall be governed in accordance with laws of [</w:t>
      </w:r>
      <w:r w:rsidR="0021481F" w:rsidRPr="00A01949">
        <w:rPr>
          <w:rFonts w:ascii="FedraSans-NormalTF" w:hAnsi="FedraSans-NormalTF"/>
          <w:sz w:val="20"/>
          <w:szCs w:val="20"/>
        </w:rPr>
        <w:t>Procuring</w:t>
      </w:r>
      <w:r w:rsidR="00D36296" w:rsidRPr="00A01949">
        <w:rPr>
          <w:rFonts w:ascii="FedraSans-NormalTF" w:hAnsi="FedraSans-NormalTF"/>
          <w:sz w:val="20"/>
          <w:szCs w:val="20"/>
        </w:rPr>
        <w:t xml:space="preserve"> Country</w:t>
      </w:r>
      <w:r w:rsidRPr="00A01949">
        <w:rPr>
          <w:rFonts w:ascii="FedraSans-NormalTF" w:hAnsi="FedraSans-NormalTF"/>
          <w:sz w:val="20"/>
          <w:szCs w:val="20"/>
        </w:rPr>
        <w:t>]</w:t>
      </w:r>
      <w:r w:rsidR="0003178F" w:rsidRPr="00A01949">
        <w:rPr>
          <w:rFonts w:ascii="FedraSans-NormalTF" w:hAnsi="FedraSans-NormalTF"/>
          <w:sz w:val="20"/>
          <w:szCs w:val="20"/>
        </w:rPr>
        <w:t xml:space="preserve">. </w:t>
      </w:r>
    </w:p>
    <w:p w14:paraId="4CA790CD" w14:textId="77777777" w:rsidR="003D27C7" w:rsidRPr="00685D6F" w:rsidRDefault="00077617" w:rsidP="00333D5E">
      <w:pPr>
        <w:pStyle w:val="Head10"/>
        <w:rPr>
          <w:rFonts w:ascii="FedraSans-NormalTF" w:hAnsi="FedraSans-NormalTF"/>
          <w:szCs w:val="22"/>
        </w:rPr>
      </w:pPr>
      <w:bookmarkStart w:id="281" w:name="_Toc106902664"/>
      <w:bookmarkStart w:id="282" w:name="_Toc108719030"/>
      <w:r w:rsidRPr="00685D6F">
        <w:rPr>
          <w:rFonts w:ascii="FedraSans-NormalTF" w:hAnsi="FedraSans-NormalTF"/>
          <w:szCs w:val="22"/>
        </w:rPr>
        <w:t>Acceptance</w:t>
      </w:r>
      <w:bookmarkEnd w:id="281"/>
      <w:bookmarkEnd w:id="282"/>
    </w:p>
    <w:p w14:paraId="536AED07" w14:textId="79C62E96" w:rsidR="003D27C7" w:rsidRPr="00A01949" w:rsidRDefault="00077617" w:rsidP="003D27C7">
      <w:pPr>
        <w:pStyle w:val="Body1"/>
        <w:rPr>
          <w:rFonts w:ascii="FedraSans-NormalTF" w:hAnsi="FedraSans-NormalTF"/>
          <w:sz w:val="20"/>
          <w:szCs w:val="20"/>
        </w:rPr>
      </w:pPr>
      <w:r w:rsidRPr="00A01949">
        <w:rPr>
          <w:rFonts w:ascii="FedraSans-NormalTF" w:hAnsi="FedraSans-NormalTF"/>
          <w:sz w:val="20"/>
          <w:szCs w:val="20"/>
        </w:rPr>
        <w:t xml:space="preserve">In consideration of the </w:t>
      </w:r>
      <w:r w:rsidR="009D36D9" w:rsidRPr="00A01949">
        <w:rPr>
          <w:rFonts w:ascii="FedraSans-NormalTF" w:hAnsi="FedraSans-NormalTF"/>
          <w:sz w:val="20"/>
          <w:szCs w:val="20"/>
        </w:rPr>
        <w:t xml:space="preserve">Procuring Authority </w:t>
      </w:r>
      <w:r w:rsidRPr="00A01949">
        <w:rPr>
          <w:rFonts w:ascii="FedraSans-NormalTF" w:hAnsi="FedraSans-NormalTF"/>
          <w:sz w:val="20"/>
          <w:szCs w:val="20"/>
        </w:rPr>
        <w:t>agreeing to grant us access to the Virtual Data Room, we hereby agree to comply with this Virtual Data Room Undertaking.</w:t>
      </w:r>
    </w:p>
    <w:p w14:paraId="4813F63E" w14:textId="463E6E0B" w:rsidR="00333D5E" w:rsidRDefault="00333D5E" w:rsidP="00333D5E">
      <w:pPr>
        <w:pStyle w:val="Docnor"/>
        <w:rPr>
          <w:rFonts w:ascii="FedraSans-NormalTF" w:hAnsi="FedraSans-NormalTF"/>
          <w:sz w:val="20"/>
          <w:szCs w:val="20"/>
        </w:rPr>
      </w:pPr>
    </w:p>
    <w:p w14:paraId="641064F9" w14:textId="77777777" w:rsidR="00ED1259" w:rsidRPr="009049F5" w:rsidRDefault="00ED1259" w:rsidP="00333D5E">
      <w:pPr>
        <w:pStyle w:val="Docnor"/>
        <w:rPr>
          <w:rFonts w:ascii="FedraSans-NormalTF" w:hAnsi="FedraSans-NormalTF"/>
          <w:sz w:val="20"/>
          <w:szCs w:val="20"/>
        </w:rPr>
      </w:pPr>
    </w:p>
    <w:tbl>
      <w:tblPr>
        <w:tblW w:w="5000" w:type="pct"/>
        <w:tblLayout w:type="fixed"/>
        <w:tblCellMar>
          <w:left w:w="115" w:type="dxa"/>
          <w:right w:w="115" w:type="dxa"/>
        </w:tblCellMar>
        <w:tblLook w:val="0000" w:firstRow="0" w:lastRow="0" w:firstColumn="0" w:lastColumn="0" w:noHBand="0" w:noVBand="0"/>
      </w:tblPr>
      <w:tblGrid>
        <w:gridCol w:w="5011"/>
        <w:gridCol w:w="4351"/>
      </w:tblGrid>
      <w:tr w:rsidR="00940244" w:rsidRPr="00A01949" w14:paraId="290198B1" w14:textId="77777777" w:rsidTr="00333D5E">
        <w:trPr>
          <w:cantSplit/>
        </w:trPr>
        <w:tc>
          <w:tcPr>
            <w:tcW w:w="2676" w:type="pct"/>
          </w:tcPr>
          <w:p w14:paraId="40DA740D" w14:textId="39162BA3" w:rsidR="003D27C7" w:rsidRPr="00A01949" w:rsidRDefault="008B1654" w:rsidP="00AD0693">
            <w:pPr>
              <w:pStyle w:val="CellBody"/>
              <w:spacing w:before="0" w:after="120" w:line="240" w:lineRule="auto"/>
              <w:rPr>
                <w:rFonts w:ascii="FedraSans-NormalTF" w:hAnsi="FedraSans-NormalTF"/>
                <w:b/>
              </w:rPr>
            </w:pPr>
            <w:r w:rsidRPr="00A01949">
              <w:rPr>
                <w:rFonts w:ascii="FedraSans-NormalTF" w:hAnsi="FedraSans-NormalTF"/>
                <w:b/>
              </w:rPr>
              <w:lastRenderedPageBreak/>
              <w:t>Preq</w:t>
            </w:r>
            <w:r w:rsidR="00090F7F" w:rsidRPr="00A01949">
              <w:rPr>
                <w:rFonts w:ascii="FedraSans-NormalTF" w:hAnsi="FedraSans-NormalTF"/>
                <w:b/>
              </w:rPr>
              <w:t>ualified Bidder</w:t>
            </w:r>
            <w:r w:rsidR="00077617" w:rsidRPr="00A01949">
              <w:rPr>
                <w:rStyle w:val="FootnoteReference"/>
                <w:rFonts w:ascii="FedraSans-NormalTF" w:hAnsi="FedraSans-NormalTF"/>
                <w:b/>
                <w:sz w:val="20"/>
              </w:rPr>
              <w:footnoteReference w:id="115"/>
            </w:r>
          </w:p>
        </w:tc>
        <w:tc>
          <w:tcPr>
            <w:tcW w:w="2324" w:type="pct"/>
          </w:tcPr>
          <w:p w14:paraId="617D8FC6" w14:textId="77777777" w:rsidR="003D27C7" w:rsidRPr="00A01949" w:rsidRDefault="003D27C7" w:rsidP="00AD0693">
            <w:pPr>
              <w:pStyle w:val="CellBody"/>
              <w:spacing w:before="0" w:after="120" w:line="240" w:lineRule="auto"/>
              <w:rPr>
                <w:rFonts w:ascii="FedraSans-NormalTF" w:hAnsi="FedraSans-NormalTF"/>
              </w:rPr>
            </w:pPr>
          </w:p>
        </w:tc>
      </w:tr>
      <w:tr w:rsidR="00940244" w:rsidRPr="00A01949" w14:paraId="7D7AC586" w14:textId="77777777" w:rsidTr="00333D5E">
        <w:trPr>
          <w:cantSplit/>
        </w:trPr>
        <w:tc>
          <w:tcPr>
            <w:tcW w:w="2676" w:type="pct"/>
          </w:tcPr>
          <w:p w14:paraId="3D4B7825" w14:textId="7C295B1A" w:rsidR="003D27C7" w:rsidRPr="00A01949" w:rsidRDefault="00077617" w:rsidP="00AD0693">
            <w:pPr>
              <w:pStyle w:val="CellBody"/>
              <w:spacing w:before="0" w:after="120" w:line="240" w:lineRule="auto"/>
              <w:rPr>
                <w:rFonts w:ascii="FedraSans-NormalTF" w:hAnsi="FedraSans-NormalTF"/>
              </w:rPr>
            </w:pPr>
            <w:r w:rsidRPr="00A01949">
              <w:rPr>
                <w:rFonts w:ascii="FedraSans-NormalTF" w:hAnsi="FedraSans-NormalTF"/>
              </w:rPr>
              <w:t>Name of</w:t>
            </w:r>
            <w:r w:rsidR="006A27A6" w:rsidRPr="00A01949">
              <w:rPr>
                <w:rFonts w:ascii="FedraSans-NormalTF" w:hAnsi="FedraSans-NormalTF"/>
              </w:rPr>
              <w:t xml:space="preserve"> Prequalified Bidder</w:t>
            </w:r>
            <w:r w:rsidRPr="00A01949">
              <w:rPr>
                <w:rFonts w:ascii="FedraSans-NormalTF" w:hAnsi="FedraSans-NormalTF"/>
              </w:rPr>
              <w:t xml:space="preserve">: </w:t>
            </w:r>
          </w:p>
          <w:p w14:paraId="134D05FA" w14:textId="77777777" w:rsidR="003D27C7" w:rsidRPr="00A01949" w:rsidRDefault="003D27C7" w:rsidP="00AD0693">
            <w:pPr>
              <w:pStyle w:val="CellBody"/>
              <w:spacing w:before="0" w:after="120" w:line="240" w:lineRule="auto"/>
              <w:rPr>
                <w:rFonts w:ascii="FedraSans-NormalTF" w:hAnsi="FedraSans-NormalTF"/>
              </w:rPr>
            </w:pPr>
          </w:p>
          <w:p w14:paraId="0CEAF5D4" w14:textId="77777777" w:rsidR="003D27C7" w:rsidRPr="00A01949" w:rsidRDefault="00077617" w:rsidP="00AD0693">
            <w:pPr>
              <w:pStyle w:val="CellBody"/>
              <w:tabs>
                <w:tab w:val="left" w:leader="dot" w:pos="3600"/>
              </w:tabs>
              <w:spacing w:before="0" w:after="120" w:line="240" w:lineRule="auto"/>
              <w:rPr>
                <w:rFonts w:ascii="FedraSans-NormalTF" w:hAnsi="FedraSans-NormalTF"/>
              </w:rPr>
            </w:pPr>
            <w:r w:rsidRPr="00A01949">
              <w:rPr>
                <w:rFonts w:ascii="FedraSans-NormalTF" w:hAnsi="FedraSans-NormalTF"/>
              </w:rPr>
              <w:tab/>
            </w:r>
          </w:p>
        </w:tc>
        <w:tc>
          <w:tcPr>
            <w:tcW w:w="2324" w:type="pct"/>
          </w:tcPr>
          <w:p w14:paraId="2CE58DB9" w14:textId="77777777" w:rsidR="003D27C7" w:rsidRPr="00A01949" w:rsidRDefault="003D27C7" w:rsidP="00AD0693">
            <w:pPr>
              <w:pStyle w:val="CellBody"/>
              <w:spacing w:before="0" w:after="120" w:line="240" w:lineRule="auto"/>
              <w:rPr>
                <w:rFonts w:ascii="FedraSans-NormalTF" w:hAnsi="FedraSans-NormalTF"/>
              </w:rPr>
            </w:pPr>
          </w:p>
        </w:tc>
      </w:tr>
      <w:tr w:rsidR="00940244" w:rsidRPr="00A01949" w14:paraId="57F43610" w14:textId="77777777" w:rsidTr="00333D5E">
        <w:trPr>
          <w:cantSplit/>
        </w:trPr>
        <w:tc>
          <w:tcPr>
            <w:tcW w:w="2676" w:type="pct"/>
          </w:tcPr>
          <w:p w14:paraId="69F8A548" w14:textId="77777777" w:rsidR="003D27C7" w:rsidRPr="00A01949" w:rsidRDefault="00077617" w:rsidP="00AD0693">
            <w:pPr>
              <w:pStyle w:val="CellBody"/>
              <w:tabs>
                <w:tab w:val="left" w:leader="dot" w:pos="3600"/>
              </w:tabs>
              <w:spacing w:before="0" w:after="120" w:line="240" w:lineRule="auto"/>
              <w:rPr>
                <w:rFonts w:ascii="FedraSans-NormalTF" w:hAnsi="FedraSans-NormalTF"/>
              </w:rPr>
            </w:pPr>
            <w:r w:rsidRPr="00A01949">
              <w:rPr>
                <w:rFonts w:ascii="FedraSans-NormalTF" w:hAnsi="FedraSans-NormalTF"/>
              </w:rPr>
              <w:t xml:space="preserve">By: </w:t>
            </w:r>
            <w:r w:rsidR="00AD0693" w:rsidRPr="00A01949">
              <w:rPr>
                <w:rFonts w:ascii="FedraSans-NormalTF" w:hAnsi="FedraSans-NormalTF"/>
              </w:rPr>
              <w:tab/>
            </w:r>
          </w:p>
        </w:tc>
        <w:tc>
          <w:tcPr>
            <w:tcW w:w="2324" w:type="pct"/>
          </w:tcPr>
          <w:p w14:paraId="02E9A1E3" w14:textId="77777777" w:rsidR="003D27C7" w:rsidRPr="00A01949" w:rsidRDefault="00077617" w:rsidP="00AD0693">
            <w:pPr>
              <w:pStyle w:val="CellBody"/>
              <w:tabs>
                <w:tab w:val="left" w:leader="dot" w:pos="3600"/>
              </w:tabs>
              <w:spacing w:before="0" w:after="120" w:line="240" w:lineRule="auto"/>
              <w:rPr>
                <w:rFonts w:ascii="FedraSans-NormalTF" w:hAnsi="FedraSans-NormalTF"/>
              </w:rPr>
            </w:pPr>
            <w:r w:rsidRPr="00A01949">
              <w:rPr>
                <w:rFonts w:ascii="FedraSans-NormalTF" w:hAnsi="FedraSans-NormalTF"/>
              </w:rPr>
              <w:t xml:space="preserve">Date: </w:t>
            </w:r>
            <w:r w:rsidR="00AD0693" w:rsidRPr="00A01949">
              <w:rPr>
                <w:rFonts w:ascii="FedraSans-NormalTF" w:hAnsi="FedraSans-NormalTF"/>
              </w:rPr>
              <w:tab/>
            </w:r>
          </w:p>
        </w:tc>
      </w:tr>
      <w:tr w:rsidR="00940244" w:rsidRPr="00A01949" w14:paraId="7ADCB7A4" w14:textId="77777777" w:rsidTr="00333D5E">
        <w:trPr>
          <w:cantSplit/>
        </w:trPr>
        <w:tc>
          <w:tcPr>
            <w:tcW w:w="2676" w:type="pct"/>
          </w:tcPr>
          <w:p w14:paraId="4ECAF149" w14:textId="77777777" w:rsidR="003D27C7" w:rsidRPr="00A01949" w:rsidRDefault="00077617" w:rsidP="00AD0693">
            <w:pPr>
              <w:pStyle w:val="CellBody"/>
              <w:tabs>
                <w:tab w:val="left" w:leader="dot" w:pos="3600"/>
              </w:tabs>
              <w:spacing w:before="0" w:after="120" w:line="240" w:lineRule="auto"/>
              <w:rPr>
                <w:rFonts w:ascii="FedraSans-NormalTF" w:hAnsi="FedraSans-NormalTF"/>
              </w:rPr>
            </w:pPr>
            <w:r w:rsidRPr="00A01949">
              <w:rPr>
                <w:rFonts w:ascii="FedraSans-NormalTF" w:hAnsi="FedraSans-NormalTF"/>
              </w:rPr>
              <w:t xml:space="preserve">Name (in capitals): </w:t>
            </w:r>
            <w:r w:rsidR="00AD0693" w:rsidRPr="00A01949">
              <w:rPr>
                <w:rFonts w:ascii="FedraSans-NormalTF" w:hAnsi="FedraSans-NormalTF"/>
              </w:rPr>
              <w:tab/>
            </w:r>
          </w:p>
        </w:tc>
        <w:tc>
          <w:tcPr>
            <w:tcW w:w="2324" w:type="pct"/>
          </w:tcPr>
          <w:p w14:paraId="5A975675" w14:textId="77777777" w:rsidR="003D27C7" w:rsidRPr="00A01949" w:rsidRDefault="003D27C7" w:rsidP="00AD0693">
            <w:pPr>
              <w:pStyle w:val="CellBody"/>
              <w:spacing w:before="0" w:after="120" w:line="240" w:lineRule="auto"/>
              <w:rPr>
                <w:rFonts w:ascii="FedraSans-NormalTF" w:hAnsi="FedraSans-NormalTF"/>
              </w:rPr>
            </w:pPr>
          </w:p>
        </w:tc>
      </w:tr>
      <w:tr w:rsidR="00940244" w:rsidRPr="00A01949" w14:paraId="64016C40" w14:textId="77777777" w:rsidTr="00333D5E">
        <w:trPr>
          <w:cantSplit/>
        </w:trPr>
        <w:tc>
          <w:tcPr>
            <w:tcW w:w="2676" w:type="pct"/>
          </w:tcPr>
          <w:p w14:paraId="007E196D" w14:textId="77777777" w:rsidR="003D27C7" w:rsidRPr="00A01949" w:rsidRDefault="00077617" w:rsidP="00AD0693">
            <w:pPr>
              <w:pStyle w:val="CellBody"/>
              <w:tabs>
                <w:tab w:val="left" w:leader="dot" w:pos="3600"/>
              </w:tabs>
              <w:spacing w:before="0" w:after="120" w:line="240" w:lineRule="auto"/>
              <w:rPr>
                <w:rFonts w:ascii="FedraSans-NormalTF" w:hAnsi="FedraSans-NormalTF"/>
              </w:rPr>
            </w:pPr>
            <w:r w:rsidRPr="00A01949">
              <w:rPr>
                <w:rFonts w:ascii="FedraSans-NormalTF" w:hAnsi="FedraSans-NormalTF"/>
              </w:rPr>
              <w:t xml:space="preserve">Position: </w:t>
            </w:r>
            <w:r w:rsidR="00AD0693" w:rsidRPr="00A01949">
              <w:rPr>
                <w:rFonts w:ascii="FedraSans-NormalTF" w:hAnsi="FedraSans-NormalTF"/>
              </w:rPr>
              <w:tab/>
            </w:r>
          </w:p>
        </w:tc>
        <w:tc>
          <w:tcPr>
            <w:tcW w:w="2324" w:type="pct"/>
          </w:tcPr>
          <w:p w14:paraId="00A20E0B" w14:textId="77777777" w:rsidR="003D27C7" w:rsidRPr="00A01949" w:rsidRDefault="003D27C7" w:rsidP="00AD0693">
            <w:pPr>
              <w:pStyle w:val="CellBody"/>
              <w:spacing w:before="0" w:after="120" w:line="240" w:lineRule="auto"/>
              <w:rPr>
                <w:rFonts w:ascii="FedraSans-NormalTF" w:hAnsi="FedraSans-NormalTF"/>
              </w:rPr>
            </w:pPr>
          </w:p>
        </w:tc>
      </w:tr>
    </w:tbl>
    <w:p w14:paraId="25A2B7B1" w14:textId="77777777" w:rsidR="003D27C7" w:rsidRPr="00A904B3" w:rsidRDefault="003D27C7" w:rsidP="00333D5E">
      <w:pPr>
        <w:pStyle w:val="Docnor"/>
        <w:rPr>
          <w:rFonts w:ascii="FedraSans-NormalTF" w:hAnsi="FedraSans-NormalTF"/>
        </w:rPr>
      </w:pPr>
    </w:p>
    <w:p w14:paraId="6E6DC3C2" w14:textId="66E7C2A0" w:rsidR="003D27C7" w:rsidRPr="00A904B3" w:rsidRDefault="00077617" w:rsidP="00333D5E">
      <w:pPr>
        <w:pStyle w:val="Schhead"/>
        <w:rPr>
          <w:rFonts w:ascii="FedraSans-NormalTF" w:hAnsi="FedraSans-NormalTF"/>
        </w:rPr>
      </w:pPr>
      <w:bookmarkStart w:id="283" w:name="_Ref9934012"/>
      <w:bookmarkStart w:id="284" w:name="_Toc106902665"/>
      <w:bookmarkStart w:id="285" w:name="_Toc108719031"/>
      <w:r w:rsidRPr="00A904B3">
        <w:rPr>
          <w:rFonts w:ascii="FedraSans-NormalTF" w:hAnsi="FedraSans-NormalTF"/>
        </w:rPr>
        <w:t xml:space="preserve">: Permitted Persons </w:t>
      </w:r>
      <w:r w:rsidR="00913284">
        <w:rPr>
          <w:rFonts w:ascii="FedraSans-NormalTF" w:hAnsi="FedraSans-NormalTF"/>
        </w:rPr>
        <w:t>R</w:t>
      </w:r>
      <w:r w:rsidRPr="00A904B3">
        <w:rPr>
          <w:rFonts w:ascii="FedraSans-NormalTF" w:hAnsi="FedraSans-NormalTF"/>
        </w:rPr>
        <w:t xml:space="preserve">equiring </w:t>
      </w:r>
      <w:r w:rsidR="00913284">
        <w:rPr>
          <w:rFonts w:ascii="FedraSans-NormalTF" w:hAnsi="FedraSans-NormalTF"/>
        </w:rPr>
        <w:t>A</w:t>
      </w:r>
      <w:r w:rsidRPr="00A904B3">
        <w:rPr>
          <w:rFonts w:ascii="FedraSans-NormalTF" w:hAnsi="FedraSans-NormalTF"/>
        </w:rPr>
        <w:t>ccess to the Virtual Data Room</w:t>
      </w:r>
      <w:bookmarkEnd w:id="283"/>
      <w:bookmarkEnd w:id="284"/>
      <w:bookmarkEnd w:id="285"/>
    </w:p>
    <w:p w14:paraId="03FBEE1B" w14:textId="77777777" w:rsidR="003D27C7" w:rsidRPr="00A904B3" w:rsidRDefault="003D27C7" w:rsidP="00333D5E">
      <w:pPr>
        <w:pStyle w:val="Docnor"/>
        <w:rPr>
          <w:rFonts w:ascii="FedraSans-NormalTF" w:hAnsi="FedraSans-NormalT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71"/>
        <w:gridCol w:w="1871"/>
        <w:gridCol w:w="1870"/>
        <w:gridCol w:w="1870"/>
        <w:gridCol w:w="1870"/>
      </w:tblGrid>
      <w:tr w:rsidR="00940244" w:rsidRPr="00A904B3" w14:paraId="41DDA992" w14:textId="77777777" w:rsidTr="00B543A1">
        <w:tc>
          <w:tcPr>
            <w:tcW w:w="1000" w:type="pct"/>
            <w:shd w:val="clear" w:color="auto" w:fill="002060"/>
          </w:tcPr>
          <w:p w14:paraId="72EA2266" w14:textId="77777777" w:rsidR="003D27C7" w:rsidRPr="00B543A1" w:rsidRDefault="00077617" w:rsidP="002458C9">
            <w:pPr>
              <w:pStyle w:val="Body"/>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Name</w:t>
            </w:r>
          </w:p>
        </w:tc>
        <w:tc>
          <w:tcPr>
            <w:tcW w:w="1000" w:type="pct"/>
            <w:shd w:val="clear" w:color="auto" w:fill="002060"/>
          </w:tcPr>
          <w:p w14:paraId="1B36A3C9" w14:textId="77777777" w:rsidR="003D27C7" w:rsidRPr="00B543A1" w:rsidRDefault="00077617" w:rsidP="002458C9">
            <w:pPr>
              <w:pStyle w:val="Body"/>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Position</w:t>
            </w:r>
          </w:p>
        </w:tc>
        <w:tc>
          <w:tcPr>
            <w:tcW w:w="1000" w:type="pct"/>
            <w:shd w:val="clear" w:color="auto" w:fill="002060"/>
          </w:tcPr>
          <w:p w14:paraId="1A360BE5" w14:textId="77777777" w:rsidR="003D27C7" w:rsidRPr="00B543A1" w:rsidRDefault="00077617" w:rsidP="002458C9">
            <w:pPr>
              <w:pStyle w:val="Body"/>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Company</w:t>
            </w:r>
          </w:p>
        </w:tc>
        <w:tc>
          <w:tcPr>
            <w:tcW w:w="1000" w:type="pct"/>
            <w:shd w:val="clear" w:color="auto" w:fill="002060"/>
          </w:tcPr>
          <w:p w14:paraId="26731AAC" w14:textId="64225814" w:rsidR="003D27C7" w:rsidRPr="00B543A1" w:rsidRDefault="00077617" w:rsidP="002458C9">
            <w:pPr>
              <w:pStyle w:val="Body"/>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Email</w:t>
            </w:r>
          </w:p>
        </w:tc>
        <w:tc>
          <w:tcPr>
            <w:tcW w:w="1000" w:type="pct"/>
            <w:shd w:val="clear" w:color="auto" w:fill="002060"/>
          </w:tcPr>
          <w:p w14:paraId="28D30117" w14:textId="77777777" w:rsidR="003D27C7" w:rsidRPr="00B543A1" w:rsidRDefault="00077617" w:rsidP="002458C9">
            <w:pPr>
              <w:pStyle w:val="Body"/>
              <w:jc w:val="center"/>
              <w:rPr>
                <w:rFonts w:ascii="FedraSans-NormalTF" w:hAnsi="FedraSans-NormalTF"/>
                <w:b/>
                <w:color w:val="FFFFFF" w:themeColor="background1"/>
                <w:sz w:val="20"/>
                <w:szCs w:val="20"/>
              </w:rPr>
            </w:pPr>
            <w:r w:rsidRPr="00B543A1">
              <w:rPr>
                <w:rFonts w:ascii="FedraSans-NormalTF" w:hAnsi="FedraSans-NormalTF"/>
                <w:b/>
                <w:color w:val="FFFFFF" w:themeColor="background1"/>
                <w:sz w:val="20"/>
                <w:szCs w:val="20"/>
              </w:rPr>
              <w:t>Mobile Telephone No.</w:t>
            </w:r>
          </w:p>
        </w:tc>
      </w:tr>
      <w:tr w:rsidR="00940244" w:rsidRPr="00A904B3" w14:paraId="60EB8F4E" w14:textId="77777777" w:rsidTr="00333D5E">
        <w:tc>
          <w:tcPr>
            <w:tcW w:w="1000" w:type="pct"/>
            <w:shd w:val="clear" w:color="auto" w:fill="auto"/>
          </w:tcPr>
          <w:p w14:paraId="6FBF1430"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10766097"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28642ABE"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25C8831B"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185A729C" w14:textId="77777777" w:rsidR="003D27C7" w:rsidRPr="00A904B3" w:rsidRDefault="003D27C7" w:rsidP="002458C9">
            <w:pPr>
              <w:pStyle w:val="Body"/>
              <w:rPr>
                <w:rFonts w:ascii="FedraSans-NormalTF" w:hAnsi="FedraSans-NormalTF"/>
                <w:sz w:val="20"/>
                <w:szCs w:val="20"/>
              </w:rPr>
            </w:pPr>
          </w:p>
        </w:tc>
      </w:tr>
      <w:tr w:rsidR="00940244" w:rsidRPr="00A904B3" w14:paraId="649F1D53" w14:textId="77777777" w:rsidTr="00333D5E">
        <w:tc>
          <w:tcPr>
            <w:tcW w:w="1000" w:type="pct"/>
            <w:shd w:val="clear" w:color="auto" w:fill="auto"/>
          </w:tcPr>
          <w:p w14:paraId="47E58BDC"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4C335FAC"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69EA20C6"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55F83D38"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2F517FC3" w14:textId="77777777" w:rsidR="003D27C7" w:rsidRPr="00A904B3" w:rsidRDefault="003D27C7" w:rsidP="002458C9">
            <w:pPr>
              <w:pStyle w:val="Body"/>
              <w:rPr>
                <w:rFonts w:ascii="FedraSans-NormalTF" w:hAnsi="FedraSans-NormalTF"/>
                <w:sz w:val="20"/>
                <w:szCs w:val="20"/>
              </w:rPr>
            </w:pPr>
          </w:p>
        </w:tc>
      </w:tr>
      <w:tr w:rsidR="00940244" w:rsidRPr="00A904B3" w14:paraId="250AB40B" w14:textId="77777777" w:rsidTr="00333D5E">
        <w:tc>
          <w:tcPr>
            <w:tcW w:w="1000" w:type="pct"/>
            <w:shd w:val="clear" w:color="auto" w:fill="auto"/>
          </w:tcPr>
          <w:p w14:paraId="4734EFEA"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54E4BA06"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65C16619"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4776B8D4"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309D7E80" w14:textId="77777777" w:rsidR="003D27C7" w:rsidRPr="00A904B3" w:rsidRDefault="003D27C7" w:rsidP="002458C9">
            <w:pPr>
              <w:pStyle w:val="Body"/>
              <w:rPr>
                <w:rFonts w:ascii="FedraSans-NormalTF" w:hAnsi="FedraSans-NormalTF"/>
                <w:sz w:val="20"/>
                <w:szCs w:val="20"/>
              </w:rPr>
            </w:pPr>
          </w:p>
        </w:tc>
      </w:tr>
      <w:tr w:rsidR="00940244" w:rsidRPr="00A904B3" w14:paraId="57476887" w14:textId="77777777" w:rsidTr="00333D5E">
        <w:tc>
          <w:tcPr>
            <w:tcW w:w="1000" w:type="pct"/>
            <w:shd w:val="clear" w:color="auto" w:fill="auto"/>
          </w:tcPr>
          <w:p w14:paraId="26A9BEAC"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59049A8F"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20AA4421"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3F047A35" w14:textId="77777777" w:rsidR="003D27C7" w:rsidRPr="00A904B3" w:rsidRDefault="003D27C7" w:rsidP="002458C9">
            <w:pPr>
              <w:pStyle w:val="Body"/>
              <w:rPr>
                <w:rFonts w:ascii="FedraSans-NormalTF" w:hAnsi="FedraSans-NormalTF"/>
                <w:sz w:val="20"/>
                <w:szCs w:val="20"/>
              </w:rPr>
            </w:pPr>
          </w:p>
        </w:tc>
        <w:tc>
          <w:tcPr>
            <w:tcW w:w="1000" w:type="pct"/>
            <w:shd w:val="clear" w:color="auto" w:fill="auto"/>
          </w:tcPr>
          <w:p w14:paraId="29D12363" w14:textId="77777777" w:rsidR="003D27C7" w:rsidRPr="00A904B3" w:rsidRDefault="003D27C7" w:rsidP="002458C9">
            <w:pPr>
              <w:pStyle w:val="Body"/>
              <w:rPr>
                <w:rFonts w:ascii="FedraSans-NormalTF" w:hAnsi="FedraSans-NormalTF"/>
                <w:sz w:val="20"/>
                <w:szCs w:val="20"/>
              </w:rPr>
            </w:pPr>
          </w:p>
        </w:tc>
      </w:tr>
    </w:tbl>
    <w:p w14:paraId="6981DB88" w14:textId="77777777" w:rsidR="003D27C7" w:rsidRPr="00A904B3" w:rsidRDefault="003D27C7" w:rsidP="00333D5E">
      <w:pPr>
        <w:pStyle w:val="Docnor"/>
        <w:rPr>
          <w:rFonts w:ascii="FedraSans-NormalTF" w:hAnsi="FedraSans-NormalTF"/>
        </w:rPr>
      </w:pPr>
    </w:p>
    <w:p w14:paraId="35CFDE1A" w14:textId="77777777" w:rsidR="004248C0" w:rsidRPr="00A904B3" w:rsidRDefault="004248C0" w:rsidP="00A2019B">
      <w:pPr>
        <w:pStyle w:val="Schhead"/>
        <w:pageBreakBefore/>
        <w:rPr>
          <w:rFonts w:ascii="FedraSans-NormalTF" w:hAnsi="FedraSans-NormalTF"/>
          <w:szCs w:val="22"/>
        </w:rPr>
      </w:pPr>
      <w:bookmarkStart w:id="286" w:name="_Toc106902666"/>
      <w:bookmarkStart w:id="287" w:name="_Ref9933886"/>
      <w:bookmarkStart w:id="288" w:name="_Toc108719032"/>
      <w:bookmarkEnd w:id="286"/>
      <w:bookmarkEnd w:id="288"/>
    </w:p>
    <w:p w14:paraId="0288624B" w14:textId="1499DCF2" w:rsidR="003D27C7" w:rsidRPr="00A904B3" w:rsidRDefault="00B17F84" w:rsidP="00333D5E">
      <w:pPr>
        <w:pStyle w:val="Schpart"/>
        <w:rPr>
          <w:rFonts w:ascii="FedraSans-NormalTF" w:hAnsi="FedraSans-NormalTF"/>
          <w:szCs w:val="22"/>
        </w:rPr>
      </w:pPr>
      <w:bookmarkStart w:id="289" w:name="_Ref9934033"/>
      <w:bookmarkEnd w:id="287"/>
      <w:r>
        <w:rPr>
          <w:rFonts w:ascii="FedraSans-NormalTF" w:hAnsi="FedraSans-NormalTF"/>
          <w:szCs w:val="22"/>
        </w:rPr>
        <w:t xml:space="preserve"> </w:t>
      </w:r>
      <w:bookmarkStart w:id="290" w:name="_Toc106902667"/>
      <w:bookmarkStart w:id="291" w:name="_Toc108719033"/>
      <w:r>
        <w:rPr>
          <w:rFonts w:ascii="FedraSans-NormalTF" w:hAnsi="FedraSans-NormalTF"/>
          <w:szCs w:val="22"/>
        </w:rPr>
        <w:t>–</w:t>
      </w:r>
      <w:r w:rsidR="00077617" w:rsidRPr="00A904B3">
        <w:rPr>
          <w:rFonts w:ascii="FedraSans-NormalTF" w:hAnsi="FedraSans-NormalTF"/>
          <w:szCs w:val="22"/>
        </w:rPr>
        <w:t xml:space="preserve"> Non-Reliance Letter</w:t>
      </w:r>
      <w:bookmarkEnd w:id="289"/>
      <w:bookmarkEnd w:id="290"/>
      <w:bookmarkEnd w:id="291"/>
    </w:p>
    <w:p w14:paraId="452F785D" w14:textId="21C283FB" w:rsidR="00C72E64" w:rsidRPr="00A904B3" w:rsidRDefault="00077617" w:rsidP="00333D5E">
      <w:pPr>
        <w:pStyle w:val="Body"/>
        <w:jc w:val="center"/>
        <w:rPr>
          <w:rFonts w:ascii="FedraSans-NormalTF" w:hAnsi="FedraSans-NormalTF"/>
          <w:b/>
          <w:szCs w:val="22"/>
        </w:rPr>
      </w:pPr>
      <w:r w:rsidRPr="00A904B3">
        <w:rPr>
          <w:rFonts w:ascii="FedraSans-NormalTF" w:hAnsi="FedraSans-NormalTF"/>
          <w:b/>
          <w:szCs w:val="22"/>
        </w:rPr>
        <w:t>[</w:t>
      </w:r>
      <w:r w:rsidR="009A544A" w:rsidRPr="00A904B3">
        <w:rPr>
          <w:rFonts w:ascii="FedraSans-NormalTF" w:hAnsi="FedraSans-NormalTF"/>
          <w:b/>
          <w:szCs w:val="22"/>
        </w:rPr>
        <w:t>Project</w:t>
      </w:r>
      <w:r w:rsidR="005D1821" w:rsidRPr="00A904B3">
        <w:rPr>
          <w:rFonts w:ascii="FedraSans-NormalTF" w:hAnsi="FedraSans-NormalTF"/>
          <w:b/>
          <w:szCs w:val="22"/>
        </w:rPr>
        <w:t xml:space="preserve"> </w:t>
      </w:r>
      <w:r w:rsidR="009A544A" w:rsidRPr="00A904B3">
        <w:rPr>
          <w:rFonts w:ascii="FedraSans-NormalTF" w:hAnsi="FedraSans-NormalTF"/>
          <w:b/>
          <w:szCs w:val="22"/>
        </w:rPr>
        <w:t>Name</w:t>
      </w:r>
      <w:r w:rsidRPr="00A904B3">
        <w:rPr>
          <w:rFonts w:ascii="FedraSans-NormalTF" w:hAnsi="FedraSans-NormalTF"/>
          <w:b/>
          <w:szCs w:val="22"/>
        </w:rPr>
        <w:t>]</w:t>
      </w:r>
    </w:p>
    <w:p w14:paraId="49296C91" w14:textId="77777777" w:rsidR="00C72E64" w:rsidRPr="00A904B3" w:rsidRDefault="00077617" w:rsidP="00333D5E">
      <w:pPr>
        <w:pStyle w:val="Body"/>
        <w:jc w:val="center"/>
        <w:rPr>
          <w:rFonts w:ascii="FedraSans-NormalTF" w:hAnsi="FedraSans-NormalTF"/>
          <w:b/>
          <w:szCs w:val="22"/>
        </w:rPr>
      </w:pPr>
      <w:r w:rsidRPr="00A904B3">
        <w:rPr>
          <w:rFonts w:ascii="FedraSans-NormalTF" w:hAnsi="FedraSans-NormalTF"/>
          <w:b/>
          <w:szCs w:val="22"/>
        </w:rPr>
        <w:t>Adviser Non-Reliance Letter</w:t>
      </w:r>
      <w:r w:rsidR="003149CA" w:rsidRPr="00A904B3">
        <w:rPr>
          <w:rStyle w:val="FootnoteReference"/>
          <w:rFonts w:ascii="FedraSans-NormalTF" w:hAnsi="FedraSans-NormalTF"/>
          <w:b/>
          <w:sz w:val="22"/>
          <w:szCs w:val="22"/>
        </w:rPr>
        <w:footnoteReference w:id="116"/>
      </w:r>
    </w:p>
    <w:p w14:paraId="32602FD5"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 xml:space="preserve">To: </w:t>
      </w:r>
    </w:p>
    <w:p w14:paraId="2F17DDC4" w14:textId="38FE17D1"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w:t>
      </w:r>
      <w:r w:rsidR="00334CAE" w:rsidRPr="00A904B3">
        <w:rPr>
          <w:rFonts w:ascii="FedraSans-NormalTF" w:hAnsi="FedraSans-NormalTF"/>
          <w:i/>
          <w:sz w:val="20"/>
          <w:szCs w:val="20"/>
        </w:rPr>
        <w:t>Full Name and Address of Potential Bidder or Prospective Lender</w:t>
      </w:r>
      <w:r w:rsidRPr="00A904B3">
        <w:rPr>
          <w:rFonts w:ascii="FedraSans-NormalTF" w:hAnsi="FedraSans-NormalTF"/>
          <w:sz w:val="20"/>
          <w:szCs w:val="20"/>
        </w:rPr>
        <w:t>]</w:t>
      </w:r>
    </w:p>
    <w:p w14:paraId="41A36472" w14:textId="77777777" w:rsidR="00C72E64" w:rsidRPr="00A904B3" w:rsidRDefault="00C72E64" w:rsidP="00AD0693">
      <w:pPr>
        <w:pStyle w:val="Docnor"/>
        <w:rPr>
          <w:rFonts w:ascii="FedraSans-NormalTF" w:hAnsi="FedraSans-NormalTF"/>
          <w:sz w:val="20"/>
          <w:szCs w:val="20"/>
        </w:rPr>
      </w:pPr>
    </w:p>
    <w:p w14:paraId="345144C1" w14:textId="06E47516" w:rsidR="00C72E64" w:rsidRPr="00A904B3" w:rsidRDefault="00077617" w:rsidP="00333D5E">
      <w:pPr>
        <w:pStyle w:val="Body"/>
        <w:jc w:val="right"/>
        <w:rPr>
          <w:rFonts w:ascii="FedraSans-NormalTF" w:hAnsi="FedraSans-NormalTF"/>
          <w:sz w:val="20"/>
          <w:szCs w:val="20"/>
        </w:rPr>
      </w:pPr>
      <w:r w:rsidRPr="00A904B3">
        <w:rPr>
          <w:rFonts w:ascii="FedraSans-NormalTF" w:hAnsi="FedraSans-NormalTF"/>
          <w:sz w:val="20"/>
          <w:szCs w:val="20"/>
        </w:rPr>
        <w:t>[</w:t>
      </w:r>
      <w:r w:rsidR="009A544A" w:rsidRPr="00A904B3">
        <w:rPr>
          <w:rFonts w:ascii="FedraSans-NormalTF" w:hAnsi="FedraSans-NormalTF"/>
          <w:sz w:val="20"/>
          <w:szCs w:val="20"/>
        </w:rPr>
        <w:t>Date</w:t>
      </w:r>
      <w:r w:rsidRPr="00A904B3">
        <w:rPr>
          <w:rFonts w:ascii="FedraSans-NormalTF" w:hAnsi="FedraSans-NormalTF"/>
          <w:sz w:val="20"/>
          <w:szCs w:val="20"/>
        </w:rPr>
        <w:t>]</w:t>
      </w:r>
    </w:p>
    <w:p w14:paraId="2CC763B3"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Dear Sirs</w:t>
      </w:r>
    </w:p>
    <w:p w14:paraId="78489DB8" w14:textId="580E4160"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We refer to the confidential draft report dated [</w:t>
      </w:r>
      <w:r w:rsidR="009A544A" w:rsidRPr="00A904B3">
        <w:rPr>
          <w:rFonts w:ascii="FedraSans-NormalTF" w:hAnsi="FedraSans-NormalTF"/>
          <w:sz w:val="20"/>
          <w:szCs w:val="20"/>
          <w:lang w:eastAsia="en-GB"/>
        </w:rPr>
        <w:t>Date</w:t>
      </w:r>
      <w:r w:rsidRPr="00A904B3">
        <w:rPr>
          <w:rFonts w:ascii="FedraSans-NormalTF" w:hAnsi="FedraSans-NormalTF"/>
          <w:sz w:val="20"/>
          <w:szCs w:val="20"/>
          <w:lang w:eastAsia="en-GB"/>
        </w:rPr>
        <w:t>] entitled [</w:t>
      </w:r>
      <w:r w:rsidR="009A544A" w:rsidRPr="00A904B3">
        <w:rPr>
          <w:rFonts w:ascii="FedraSans-NormalTF" w:hAnsi="FedraSans-NormalTF"/>
          <w:sz w:val="20"/>
          <w:szCs w:val="20"/>
          <w:lang w:eastAsia="en-GB"/>
        </w:rPr>
        <w:t>Title</w:t>
      </w:r>
      <w:r w:rsidRPr="00A904B3">
        <w:rPr>
          <w:rFonts w:ascii="FedraSans-NormalTF" w:hAnsi="FedraSans-NormalTF"/>
          <w:sz w:val="20"/>
          <w:szCs w:val="20"/>
          <w:lang w:eastAsia="en-GB"/>
        </w:rPr>
        <w:t xml:space="preserve">] (the </w:t>
      </w:r>
      <w:r w:rsidRPr="00A904B3">
        <w:rPr>
          <w:rFonts w:ascii="FedraSans-NormalTF" w:hAnsi="FedraSans-NormalTF"/>
          <w:b/>
          <w:sz w:val="20"/>
          <w:szCs w:val="20"/>
          <w:lang w:eastAsia="en-GB"/>
        </w:rPr>
        <w:t>Draft Report</w:t>
      </w:r>
      <w:r w:rsidRPr="00A904B3">
        <w:rPr>
          <w:rFonts w:ascii="FedraSans-NormalTF" w:hAnsi="FedraSans-NormalTF"/>
          <w:sz w:val="20"/>
          <w:szCs w:val="20"/>
          <w:lang w:eastAsia="en-GB"/>
        </w:rPr>
        <w:t>), prepared by [list full name of adviser who prepared the report] (</w:t>
      </w:r>
      <w:r w:rsidRPr="00A904B3">
        <w:rPr>
          <w:rFonts w:ascii="FedraSans-NormalTF" w:hAnsi="FedraSans-NormalTF"/>
          <w:b/>
          <w:sz w:val="20"/>
          <w:szCs w:val="20"/>
          <w:lang w:eastAsia="en-GB"/>
        </w:rPr>
        <w:t>Adviser</w:t>
      </w:r>
      <w:r w:rsidRPr="00A904B3">
        <w:rPr>
          <w:rFonts w:ascii="FedraSans-NormalTF" w:hAnsi="FedraSans-NormalTF"/>
          <w:sz w:val="20"/>
          <w:szCs w:val="20"/>
          <w:lang w:eastAsia="en-GB"/>
        </w:rPr>
        <w:t xml:space="preserve">) as adviser to </w:t>
      </w:r>
      <w:r w:rsidR="00085AAC" w:rsidRPr="00A904B3">
        <w:rPr>
          <w:rFonts w:ascii="FedraSans-NormalTF" w:hAnsi="FedraSans-NormalTF"/>
          <w:sz w:val="20"/>
          <w:szCs w:val="20"/>
          <w:lang w:eastAsia="en-GB"/>
        </w:rPr>
        <w:t>[</w:t>
      </w:r>
      <w:r w:rsidR="00E00077" w:rsidRPr="00A904B3">
        <w:rPr>
          <w:rFonts w:ascii="FedraSans-NormalTF" w:hAnsi="FedraSans-NormalTF"/>
          <w:sz w:val="20"/>
          <w:szCs w:val="20"/>
          <w:lang w:eastAsia="en-GB"/>
        </w:rPr>
        <w:t>Transaction Advisor</w:t>
      </w:r>
      <w:r w:rsidR="00085AAC" w:rsidRPr="00A904B3">
        <w:rPr>
          <w:rFonts w:ascii="FedraSans-NormalTF" w:hAnsi="FedraSans-NormalTF"/>
          <w:sz w:val="20"/>
          <w:szCs w:val="20"/>
          <w:lang w:eastAsia="en-GB"/>
        </w:rPr>
        <w:t>]</w:t>
      </w:r>
      <w:r w:rsidRPr="00A904B3">
        <w:rPr>
          <w:rFonts w:ascii="FedraSans-NormalTF" w:hAnsi="FedraSans-NormalTF"/>
          <w:sz w:val="20"/>
          <w:szCs w:val="20"/>
          <w:lang w:eastAsia="en-GB"/>
        </w:rPr>
        <w:t xml:space="preserve"> in connection with its role as transaction adviser to [name of IFC AS </w:t>
      </w:r>
      <w:r w:rsidR="0021481F">
        <w:rPr>
          <w:rFonts w:ascii="FedraSans-NormalTF" w:hAnsi="FedraSans-NormalTF"/>
          <w:sz w:val="20"/>
          <w:szCs w:val="20"/>
          <w:lang w:eastAsia="en-GB"/>
        </w:rPr>
        <w:t>Procuring</w:t>
      </w:r>
      <w:r w:rsidRPr="00A904B3">
        <w:rPr>
          <w:rFonts w:ascii="FedraSans-NormalTF" w:hAnsi="FedraSans-NormalTF"/>
          <w:sz w:val="20"/>
          <w:szCs w:val="20"/>
          <w:lang w:eastAsia="en-GB"/>
        </w:rPr>
        <w:t>] in respect of [brief project description] (</w:t>
      </w:r>
      <w:r w:rsidR="007E6E26">
        <w:rPr>
          <w:rFonts w:ascii="FedraSans-NormalTF" w:hAnsi="FedraSans-NormalTF"/>
          <w:sz w:val="20"/>
          <w:szCs w:val="20"/>
          <w:lang w:eastAsia="en-GB"/>
        </w:rPr>
        <w:t xml:space="preserve">the </w:t>
      </w:r>
      <w:r w:rsidRPr="00A904B3">
        <w:rPr>
          <w:rFonts w:ascii="FedraSans-NormalTF" w:hAnsi="FedraSans-NormalTF"/>
          <w:b/>
          <w:sz w:val="20"/>
          <w:szCs w:val="20"/>
          <w:lang w:eastAsia="en-GB"/>
        </w:rPr>
        <w:t>Project</w:t>
      </w:r>
      <w:r w:rsidRPr="00A904B3">
        <w:rPr>
          <w:rFonts w:ascii="FedraSans-NormalTF" w:hAnsi="FedraSans-NormalTF"/>
          <w:sz w:val="20"/>
          <w:szCs w:val="20"/>
          <w:lang w:eastAsia="en-GB"/>
        </w:rPr>
        <w:t>).</w:t>
      </w:r>
    </w:p>
    <w:p w14:paraId="14D797EE" w14:textId="6DBDF60B"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The Adviser understands that you wish to be provided with a copy of the Draft Report. This letter sets out the terms on which the Adviser will agree to release its Draft Report to you and explains certain matters in relation to the Draft Report.</w:t>
      </w:r>
    </w:p>
    <w:p w14:paraId="2DEC3125" w14:textId="2B9504CD" w:rsidR="00C72E64" w:rsidRPr="00A904B3" w:rsidRDefault="00077617" w:rsidP="00191155">
      <w:pPr>
        <w:pStyle w:val="Body1"/>
        <w:ind w:left="0"/>
        <w:rPr>
          <w:rFonts w:ascii="FedraSans-NormalTF" w:hAnsi="FedraSans-NormalTF"/>
          <w:b/>
          <w:sz w:val="20"/>
          <w:szCs w:val="20"/>
        </w:rPr>
      </w:pPr>
      <w:r w:rsidRPr="00A904B3">
        <w:rPr>
          <w:rFonts w:ascii="FedraSans-NormalTF" w:hAnsi="FedraSans-NormalTF"/>
          <w:sz w:val="20"/>
          <w:szCs w:val="20"/>
        </w:rPr>
        <w:t>[</w:t>
      </w:r>
      <w:r w:rsidRPr="00A904B3">
        <w:rPr>
          <w:rFonts w:ascii="FedraSans-NormalTF" w:hAnsi="FedraSans-NormalTF"/>
          <w:b/>
          <w:i/>
          <w:sz w:val="20"/>
          <w:szCs w:val="20"/>
        </w:rPr>
        <w:t>Option 1 (bidders):</w:t>
      </w:r>
      <w:r w:rsidRPr="00A904B3">
        <w:rPr>
          <w:rFonts w:ascii="FedraSans-NormalTF" w:hAnsi="FedraSans-NormalTF"/>
          <w:sz w:val="20"/>
          <w:szCs w:val="20"/>
        </w:rPr>
        <w:t xml:space="preserve"> You may receive a copy of the Draft Report in your capacity as a</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n connection with </w:t>
      </w:r>
      <w:r w:rsidR="0081686A">
        <w:rPr>
          <w:rFonts w:ascii="FedraSans-NormalTF" w:hAnsi="FedraSans-NormalTF"/>
          <w:sz w:val="20"/>
          <w:szCs w:val="20"/>
        </w:rPr>
        <w:t>the</w:t>
      </w:r>
      <w:r w:rsidRPr="00A904B3">
        <w:rPr>
          <w:rFonts w:ascii="FedraSans-NormalTF" w:hAnsi="FedraSans-NormalTF"/>
          <w:sz w:val="20"/>
          <w:szCs w:val="20"/>
        </w:rPr>
        <w:t xml:space="preserve"> Project on the condition that, unless and until you</w:t>
      </w:r>
      <w:r w:rsidR="0081686A">
        <w:rPr>
          <w:rFonts w:ascii="FedraSans-NormalTF" w:hAnsi="FedraSans-NormalTF"/>
          <w:sz w:val="20"/>
          <w:szCs w:val="20"/>
        </w:rPr>
        <w:t>:</w:t>
      </w:r>
      <w:r w:rsidRPr="00A904B3">
        <w:rPr>
          <w:rFonts w:ascii="FedraSans-NormalTF" w:hAnsi="FedraSans-NormalTF"/>
          <w:sz w:val="20"/>
          <w:szCs w:val="20"/>
        </w:rPr>
        <w:t xml:space="preserve"> (a) are declared the winner in connection with </w:t>
      </w:r>
      <w:r w:rsidR="00A3647F">
        <w:rPr>
          <w:rFonts w:ascii="FedraSans-NormalTF" w:hAnsi="FedraSans-NormalTF"/>
          <w:sz w:val="20"/>
          <w:szCs w:val="20"/>
        </w:rPr>
        <w:t>the</w:t>
      </w:r>
      <w:r w:rsidRPr="00A904B3">
        <w:rPr>
          <w:rFonts w:ascii="FedraSans-NormalTF" w:hAnsi="FedraSans-NormalTF"/>
          <w:sz w:val="20"/>
          <w:szCs w:val="20"/>
        </w:rPr>
        <w:t xml:space="preserve"> Project</w:t>
      </w:r>
      <w:r w:rsidR="00A3647F">
        <w:rPr>
          <w:rFonts w:ascii="FedraSans-NormalTF" w:hAnsi="FedraSans-NormalTF"/>
          <w:sz w:val="20"/>
          <w:szCs w:val="20"/>
        </w:rPr>
        <w:t xml:space="preserve">; </w:t>
      </w:r>
      <w:r w:rsidRPr="00A904B3">
        <w:rPr>
          <w:rFonts w:ascii="FedraSans-NormalTF" w:hAnsi="FedraSans-NormalTF"/>
          <w:sz w:val="20"/>
          <w:szCs w:val="20"/>
        </w:rPr>
        <w:t xml:space="preserve">(b) have signed the Project </w:t>
      </w:r>
      <w:r w:rsidR="00B57816">
        <w:rPr>
          <w:rFonts w:ascii="FedraSans-NormalTF" w:hAnsi="FedraSans-NormalTF"/>
          <w:sz w:val="20"/>
          <w:szCs w:val="20"/>
        </w:rPr>
        <w:t>Agreements</w:t>
      </w:r>
      <w:r w:rsidR="0081686A">
        <w:rPr>
          <w:rFonts w:ascii="FedraSans-NormalTF" w:hAnsi="FedraSans-NormalTF"/>
          <w:sz w:val="20"/>
          <w:szCs w:val="20"/>
        </w:rPr>
        <w:t>;</w:t>
      </w:r>
      <w:r w:rsidRPr="00A904B3">
        <w:rPr>
          <w:rFonts w:ascii="FedraSans-NormalTF" w:hAnsi="FedraSans-NormalTF"/>
          <w:sz w:val="20"/>
          <w:szCs w:val="20"/>
        </w:rPr>
        <w:t xml:space="preserve"> and (c) are recognised as an addressee of the Draft Report by signing a reliance letter with the relevant Adviser in respect of such Draft Report, you will be bound by and will accept the provisions of this letter.]</w:t>
      </w:r>
    </w:p>
    <w:p w14:paraId="28CB6CAF" w14:textId="20FA7A77" w:rsidR="003149CA" w:rsidRPr="00A904B3" w:rsidRDefault="00077617" w:rsidP="00CC680A">
      <w:pPr>
        <w:pStyle w:val="Body1"/>
        <w:ind w:left="0"/>
        <w:rPr>
          <w:rFonts w:ascii="FedraSans-NormalTF" w:hAnsi="FedraSans-NormalTF"/>
          <w:sz w:val="20"/>
          <w:szCs w:val="20"/>
        </w:rPr>
      </w:pPr>
      <w:r w:rsidRPr="00A904B3">
        <w:rPr>
          <w:rFonts w:ascii="FedraSans-NormalTF" w:hAnsi="FedraSans-NormalTF"/>
          <w:sz w:val="20"/>
          <w:szCs w:val="20"/>
        </w:rPr>
        <w:t>[</w:t>
      </w:r>
      <w:r w:rsidRPr="00A904B3">
        <w:rPr>
          <w:rFonts w:ascii="FedraSans-NormalTF" w:hAnsi="FedraSans-NormalTF"/>
          <w:b/>
          <w:i/>
          <w:sz w:val="20"/>
          <w:szCs w:val="20"/>
        </w:rPr>
        <w:t>Option 2 (lenders):</w:t>
      </w:r>
      <w:r w:rsidRPr="00A904B3">
        <w:rPr>
          <w:rFonts w:ascii="FedraSans-NormalTF" w:hAnsi="FedraSans-NormalTF"/>
          <w:sz w:val="20"/>
          <w:szCs w:val="20"/>
        </w:rPr>
        <w:t xml:space="preserve"> You may receive a copy of the Draft Report in your capacity as a prospective lender or participant to a</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n connection with the Project on the condition that, unless and until</w:t>
      </w:r>
      <w:r w:rsidR="00A3647F">
        <w:rPr>
          <w:rFonts w:ascii="FedraSans-NormalTF" w:hAnsi="FedraSans-NormalTF"/>
          <w:sz w:val="20"/>
          <w:szCs w:val="20"/>
        </w:rPr>
        <w:t>:</w:t>
      </w:r>
      <w:r w:rsidRPr="00A904B3">
        <w:rPr>
          <w:rFonts w:ascii="FedraSans-NormalTF" w:hAnsi="FedraSans-NormalTF"/>
          <w:sz w:val="20"/>
          <w:szCs w:val="20"/>
        </w:rPr>
        <w:t xml:space="preserve"> (a) tha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s declared the winner in connection with </w:t>
      </w:r>
      <w:r w:rsidR="00A3647F">
        <w:rPr>
          <w:rFonts w:ascii="FedraSans-NormalTF" w:hAnsi="FedraSans-NormalTF"/>
          <w:sz w:val="20"/>
          <w:szCs w:val="20"/>
        </w:rPr>
        <w:t>the</w:t>
      </w:r>
      <w:r w:rsidRPr="00A904B3">
        <w:rPr>
          <w:rFonts w:ascii="FedraSans-NormalTF" w:hAnsi="FedraSans-NormalTF"/>
          <w:sz w:val="20"/>
          <w:szCs w:val="20"/>
        </w:rPr>
        <w:t xml:space="preserve"> Project, (b) that</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has signed the Project </w:t>
      </w:r>
      <w:r w:rsidR="00B57816">
        <w:rPr>
          <w:rFonts w:ascii="FedraSans-NormalTF" w:hAnsi="FedraSans-NormalTF"/>
          <w:sz w:val="20"/>
          <w:szCs w:val="20"/>
        </w:rPr>
        <w:t>Agreements</w:t>
      </w:r>
      <w:r w:rsidRPr="00A904B3">
        <w:rPr>
          <w:rFonts w:ascii="FedraSans-NormalTF" w:hAnsi="FedraSans-NormalTF"/>
          <w:sz w:val="20"/>
          <w:szCs w:val="20"/>
        </w:rPr>
        <w:t>,</w:t>
      </w:r>
      <w:r w:rsidR="00A3647F">
        <w:rPr>
          <w:rFonts w:ascii="FedraSans-NormalTF" w:hAnsi="FedraSans-NormalTF"/>
          <w:sz w:val="20"/>
          <w:szCs w:val="20"/>
        </w:rPr>
        <w:t>;</w:t>
      </w:r>
      <w:r w:rsidRPr="00A904B3">
        <w:rPr>
          <w:rFonts w:ascii="FedraSans-NormalTF" w:hAnsi="FedraSans-NormalTF"/>
          <w:sz w:val="20"/>
          <w:szCs w:val="20"/>
        </w:rPr>
        <w:t xml:space="preserve"> and (c) you are recognised as an addressee of the Draft Report by signing a reliance letter with us in respect of such Draft Report, you will be bound by and will accept the provisions of this letter.]</w:t>
      </w:r>
    </w:p>
    <w:p w14:paraId="1F154334" w14:textId="77777777" w:rsidR="00C72E64" w:rsidRPr="00A904B3" w:rsidRDefault="00077617" w:rsidP="00A2019B">
      <w:pPr>
        <w:pStyle w:val="Body1"/>
        <w:rPr>
          <w:rFonts w:ascii="FedraSans-NormalTF" w:hAnsi="FedraSans-NormalTF"/>
          <w:sz w:val="20"/>
          <w:szCs w:val="20"/>
        </w:rPr>
      </w:pPr>
      <w:proofErr w:type="gramStart"/>
      <w:r w:rsidRPr="00A904B3">
        <w:rPr>
          <w:rFonts w:ascii="FedraSans-NormalTF" w:hAnsi="FedraSans-NormalTF"/>
          <w:sz w:val="20"/>
          <w:szCs w:val="20"/>
        </w:rPr>
        <w:t>In particular, you</w:t>
      </w:r>
      <w:proofErr w:type="gramEnd"/>
      <w:r w:rsidRPr="00A904B3">
        <w:rPr>
          <w:rFonts w:ascii="FedraSans-NormalTF" w:hAnsi="FedraSans-NormalTF"/>
          <w:sz w:val="20"/>
          <w:szCs w:val="20"/>
        </w:rPr>
        <w:t xml:space="preserve"> accept that:</w:t>
      </w:r>
    </w:p>
    <w:p w14:paraId="0DBFDC43" w14:textId="77777777" w:rsidR="00C72E64" w:rsidRPr="00A904B3" w:rsidRDefault="00077617" w:rsidP="00CC680A">
      <w:pPr>
        <w:pStyle w:val="Num1L3"/>
        <w:outlineLvl w:val="9"/>
        <w:rPr>
          <w:rFonts w:ascii="FedraSans-NormalTF" w:hAnsi="FedraSans-NormalTF"/>
          <w:sz w:val="20"/>
          <w:szCs w:val="20"/>
          <w:lang w:eastAsia="en-GB"/>
        </w:rPr>
      </w:pPr>
      <w:r w:rsidRPr="00A904B3">
        <w:rPr>
          <w:rFonts w:ascii="FedraSans-NormalTF" w:hAnsi="FedraSans-NormalTF"/>
          <w:sz w:val="20"/>
          <w:szCs w:val="20"/>
          <w:lang w:eastAsia="en-GB"/>
        </w:rPr>
        <w:t>you may not rely on the Draft Report or any explanation the Adviser or anyone else may give in relation to a Draft Report; and</w:t>
      </w:r>
    </w:p>
    <w:p w14:paraId="1471BCED" w14:textId="77777777" w:rsidR="00C72E64" w:rsidRPr="00A904B3" w:rsidRDefault="00077617" w:rsidP="00CC680A">
      <w:pPr>
        <w:pStyle w:val="Num1L3"/>
        <w:outlineLvl w:val="9"/>
        <w:rPr>
          <w:rFonts w:ascii="FedraSans-NormalTF" w:hAnsi="FedraSans-NormalTF"/>
          <w:sz w:val="20"/>
          <w:szCs w:val="20"/>
          <w:lang w:eastAsia="en-GB"/>
        </w:rPr>
      </w:pPr>
      <w:r w:rsidRPr="00A904B3">
        <w:rPr>
          <w:rFonts w:ascii="FedraSans-NormalTF" w:hAnsi="FedraSans-NormalTF"/>
          <w:sz w:val="20"/>
          <w:szCs w:val="20"/>
          <w:lang w:eastAsia="en-GB"/>
        </w:rPr>
        <w:lastRenderedPageBreak/>
        <w:t>the Adviser does not have any responsibility or liability to you, whether in contract, tort (including negligence) or otherwise.</w:t>
      </w:r>
    </w:p>
    <w:p w14:paraId="6A69879E" w14:textId="4438E81E"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You agree to keep the Draft Report confidential and not to disclose the whole or part of the Draft Report to any other person other than in accordance with paragraph [</w:t>
      </w:r>
      <w:r w:rsidR="009D063E">
        <w:rPr>
          <w:rFonts w:ascii="FedraSans-NormalTF" w:hAnsi="FedraSans-NormalTF"/>
          <w:sz w:val="20"/>
          <w:szCs w:val="20"/>
          <w:lang w:eastAsia="en-GB"/>
        </w:rPr>
        <w:t>4</w:t>
      </w:r>
      <w:r w:rsidRPr="00A904B3">
        <w:rPr>
          <w:rFonts w:ascii="FedraSans-NormalTF" w:hAnsi="FedraSans-NormalTF"/>
          <w:sz w:val="20"/>
          <w:szCs w:val="20"/>
          <w:lang w:eastAsia="en-GB"/>
        </w:rPr>
        <w:t>] without the prior written consent of the Adviser</w:t>
      </w:r>
      <w:r w:rsidR="0003178F" w:rsidRPr="00A904B3">
        <w:rPr>
          <w:rFonts w:ascii="FedraSans-NormalTF" w:hAnsi="FedraSans-NormalTF"/>
          <w:sz w:val="20"/>
          <w:szCs w:val="20"/>
          <w:lang w:eastAsia="en-GB"/>
        </w:rPr>
        <w:t xml:space="preserve">. </w:t>
      </w:r>
      <w:r w:rsidRPr="00A904B3">
        <w:rPr>
          <w:rFonts w:ascii="FedraSans-NormalTF" w:hAnsi="FedraSans-NormalTF"/>
          <w:sz w:val="20"/>
          <w:szCs w:val="20"/>
          <w:lang w:eastAsia="en-GB"/>
        </w:rPr>
        <w:t>For the avoidance of doubt, the Adviser will not accept any liability or responsibility to any third party who may gain access to the Draft Report.</w:t>
      </w:r>
    </w:p>
    <w:p w14:paraId="6D84A917" w14:textId="4E245980"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You may make copies of the Draft Report available to</w:t>
      </w:r>
      <w:r w:rsidR="00A3647F">
        <w:rPr>
          <w:rFonts w:ascii="FedraSans-NormalTF" w:hAnsi="FedraSans-NormalTF"/>
          <w:sz w:val="20"/>
          <w:szCs w:val="20"/>
          <w:lang w:eastAsia="en-GB"/>
        </w:rPr>
        <w:t>:</w:t>
      </w:r>
      <w:r w:rsidRPr="00A904B3">
        <w:rPr>
          <w:rFonts w:ascii="FedraSans-NormalTF" w:hAnsi="FedraSans-NormalTF"/>
          <w:sz w:val="20"/>
          <w:szCs w:val="20"/>
          <w:lang w:eastAsia="en-GB"/>
        </w:rPr>
        <w:t xml:space="preserve"> (</w:t>
      </w:r>
      <w:proofErr w:type="spellStart"/>
      <w:r w:rsidRPr="00A904B3">
        <w:rPr>
          <w:rFonts w:ascii="FedraSans-NormalTF" w:hAnsi="FedraSans-NormalTF"/>
          <w:sz w:val="20"/>
          <w:szCs w:val="20"/>
          <w:lang w:eastAsia="en-GB"/>
        </w:rPr>
        <w:t>i</w:t>
      </w:r>
      <w:proofErr w:type="spellEnd"/>
      <w:r w:rsidRPr="00A904B3">
        <w:rPr>
          <w:rFonts w:ascii="FedraSans-NormalTF" w:hAnsi="FedraSans-NormalTF"/>
          <w:sz w:val="20"/>
          <w:szCs w:val="20"/>
          <w:lang w:eastAsia="en-GB"/>
        </w:rPr>
        <w:t>) your directors, officers, employees, agents and financial and other professional advisers involved in considering the Project</w:t>
      </w:r>
      <w:r w:rsidR="00A3647F">
        <w:rPr>
          <w:rFonts w:ascii="FedraSans-NormalTF" w:hAnsi="FedraSans-NormalTF"/>
          <w:sz w:val="20"/>
          <w:szCs w:val="20"/>
          <w:lang w:eastAsia="en-GB"/>
        </w:rPr>
        <w:t>;</w:t>
      </w:r>
      <w:r w:rsidRPr="00A904B3">
        <w:rPr>
          <w:rFonts w:ascii="FedraSans-NormalTF" w:hAnsi="FedraSans-NormalTF"/>
          <w:sz w:val="20"/>
          <w:szCs w:val="20"/>
          <w:lang w:eastAsia="en-GB"/>
        </w:rPr>
        <w:t xml:space="preserve"> (ii) relevant rating agencies</w:t>
      </w:r>
      <w:r w:rsidRPr="00A904B3">
        <w:rPr>
          <w:rFonts w:ascii="FedraSans-NormalTF" w:hAnsi="FedraSans-NormalTF"/>
          <w:b/>
          <w:sz w:val="20"/>
          <w:szCs w:val="20"/>
          <w:lang w:eastAsia="en-GB"/>
        </w:rPr>
        <w:t>,</w:t>
      </w:r>
      <w:r w:rsidR="00380FBC" w:rsidRPr="00A904B3">
        <w:rPr>
          <w:rFonts w:ascii="FedraSans-NormalTF" w:hAnsi="FedraSans-NormalTF"/>
          <w:b/>
          <w:sz w:val="20"/>
          <w:szCs w:val="20"/>
          <w:lang w:eastAsia="en-GB"/>
        </w:rPr>
        <w:t xml:space="preserve"> </w:t>
      </w:r>
      <w:r w:rsidRPr="00A904B3">
        <w:rPr>
          <w:rFonts w:ascii="FedraSans-NormalTF" w:hAnsi="FedraSans-NormalTF"/>
          <w:bCs/>
          <w:sz w:val="20"/>
          <w:szCs w:val="20"/>
          <w:lang w:eastAsia="en-GB"/>
        </w:rPr>
        <w:t>[only for prospective lenders</w:t>
      </w:r>
      <w:r w:rsidR="00203047" w:rsidRPr="00A904B3">
        <w:rPr>
          <w:rFonts w:ascii="FedraSans-NormalTF" w:hAnsi="FedraSans-NormalTF"/>
          <w:bCs/>
          <w:sz w:val="20"/>
          <w:szCs w:val="20"/>
          <w:lang w:eastAsia="en-GB"/>
        </w:rPr>
        <w:t>]</w:t>
      </w:r>
      <w:r w:rsidR="00A3647F">
        <w:rPr>
          <w:rFonts w:ascii="FedraSans-NormalTF" w:hAnsi="FedraSans-NormalTF"/>
          <w:bCs/>
          <w:sz w:val="20"/>
          <w:szCs w:val="20"/>
          <w:lang w:eastAsia="en-GB"/>
        </w:rPr>
        <w:t>;</w:t>
      </w:r>
      <w:r w:rsidRPr="00A904B3">
        <w:rPr>
          <w:rFonts w:ascii="FedraSans-NormalTF" w:hAnsi="FedraSans-NormalTF"/>
          <w:sz w:val="20"/>
          <w:szCs w:val="20"/>
          <w:lang w:eastAsia="en-GB"/>
        </w:rPr>
        <w:t xml:space="preserve"> and (iii) potential lenders and/or participants and their respective consultants in any loan to be provided or arranged by you relating to the Project], provided that in each case you inform and instruct them and they accept that:</w:t>
      </w:r>
    </w:p>
    <w:p w14:paraId="1557B864" w14:textId="77777777" w:rsidR="00C72E64" w:rsidRPr="00A904B3" w:rsidRDefault="00077617" w:rsidP="00CC680A">
      <w:pPr>
        <w:pStyle w:val="Num1L3"/>
        <w:outlineLvl w:val="9"/>
        <w:rPr>
          <w:rFonts w:ascii="FedraSans-NormalTF" w:hAnsi="FedraSans-NormalTF"/>
          <w:sz w:val="20"/>
          <w:szCs w:val="20"/>
          <w:lang w:eastAsia="en-GB"/>
        </w:rPr>
      </w:pPr>
      <w:r w:rsidRPr="00A904B3">
        <w:rPr>
          <w:rFonts w:ascii="FedraSans-NormalTF" w:hAnsi="FedraSans-NormalTF"/>
          <w:sz w:val="20"/>
          <w:szCs w:val="20"/>
          <w:lang w:eastAsia="en-GB"/>
        </w:rPr>
        <w:t xml:space="preserve">each Draft Report is confidential and may not be disclosed to any other parties without the Adviser’s prior written consent save where required by law or any applicable regulatory </w:t>
      </w:r>
      <w:proofErr w:type="gramStart"/>
      <w:r w:rsidRPr="00A904B3">
        <w:rPr>
          <w:rFonts w:ascii="FedraSans-NormalTF" w:hAnsi="FedraSans-NormalTF"/>
          <w:sz w:val="20"/>
          <w:szCs w:val="20"/>
          <w:lang w:eastAsia="en-GB"/>
        </w:rPr>
        <w:t>body;</w:t>
      </w:r>
      <w:proofErr w:type="gramEnd"/>
    </w:p>
    <w:p w14:paraId="6149907E" w14:textId="77777777" w:rsidR="00C72E64" w:rsidRPr="00A904B3" w:rsidRDefault="00077617" w:rsidP="00CC680A">
      <w:pPr>
        <w:pStyle w:val="Num1L3"/>
        <w:outlineLvl w:val="9"/>
        <w:rPr>
          <w:rFonts w:ascii="FedraSans-NormalTF" w:hAnsi="FedraSans-NormalTF"/>
          <w:sz w:val="20"/>
          <w:szCs w:val="20"/>
          <w:lang w:eastAsia="en-GB"/>
        </w:rPr>
      </w:pPr>
      <w:r w:rsidRPr="00A904B3">
        <w:rPr>
          <w:rFonts w:ascii="FedraSans-NormalTF" w:hAnsi="FedraSans-NormalTF"/>
          <w:sz w:val="20"/>
          <w:szCs w:val="20"/>
          <w:lang w:eastAsia="en-GB"/>
        </w:rPr>
        <w:t>(</w:t>
      </w:r>
      <w:proofErr w:type="gramStart"/>
      <w:r w:rsidRPr="00A904B3">
        <w:rPr>
          <w:rFonts w:ascii="FedraSans-NormalTF" w:hAnsi="FedraSans-NormalTF"/>
          <w:sz w:val="20"/>
          <w:szCs w:val="20"/>
          <w:lang w:eastAsia="en-GB"/>
        </w:rPr>
        <w:t>other</w:t>
      </w:r>
      <w:proofErr w:type="gramEnd"/>
      <w:r w:rsidRPr="00A904B3">
        <w:rPr>
          <w:rFonts w:ascii="FedraSans-NormalTF" w:hAnsi="FedraSans-NormalTF"/>
          <w:sz w:val="20"/>
          <w:szCs w:val="20"/>
          <w:lang w:eastAsia="en-GB"/>
        </w:rPr>
        <w:t xml:space="preserve"> than in respect of disclosure to any rating agency) they may use the Draft Report only for the purposes of considering the Project and, in the case of financial or other professional advisers or consultants, only for the purpose of advising you in relation to your consideration of the Project; and</w:t>
      </w:r>
    </w:p>
    <w:p w14:paraId="5E392C81" w14:textId="77777777" w:rsidR="00C72E64" w:rsidRPr="00A904B3" w:rsidRDefault="00077617" w:rsidP="00CC680A">
      <w:pPr>
        <w:pStyle w:val="Num1L3"/>
        <w:outlineLvl w:val="9"/>
        <w:rPr>
          <w:rFonts w:ascii="FedraSans-NormalTF" w:hAnsi="FedraSans-NormalTF"/>
          <w:sz w:val="20"/>
          <w:szCs w:val="20"/>
          <w:lang w:eastAsia="en-GB"/>
        </w:rPr>
      </w:pPr>
      <w:r w:rsidRPr="00A904B3">
        <w:rPr>
          <w:rFonts w:ascii="FedraSans-NormalTF" w:hAnsi="FedraSans-NormalTF"/>
          <w:sz w:val="20"/>
          <w:szCs w:val="20"/>
          <w:lang w:eastAsia="en-GB"/>
        </w:rPr>
        <w:t>the Adviser accepts no duty of care to them in respect of any use they may make of the Draft Report.</w:t>
      </w:r>
    </w:p>
    <w:p w14:paraId="526D3EEF" w14:textId="0EE5E93E"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You agree that the Draft Report was prepared solely on, and subject to, the instructions of </w:t>
      </w:r>
      <w:r w:rsidR="00981DA4" w:rsidRPr="00A904B3">
        <w:rPr>
          <w:rFonts w:ascii="FedraSans-NormalTF" w:hAnsi="FedraSans-NormalTF"/>
          <w:sz w:val="20"/>
          <w:szCs w:val="20"/>
          <w:lang w:eastAsia="en-GB"/>
        </w:rPr>
        <w:t>[</w:t>
      </w:r>
      <w:r w:rsidR="00E00077" w:rsidRPr="00A904B3">
        <w:rPr>
          <w:rFonts w:ascii="FedraSans-NormalTF" w:hAnsi="FedraSans-NormalTF"/>
          <w:sz w:val="20"/>
          <w:szCs w:val="20"/>
          <w:lang w:eastAsia="en-GB"/>
        </w:rPr>
        <w:t>Transaction Advisor</w:t>
      </w:r>
      <w:r w:rsidR="00981DA4" w:rsidRPr="00A904B3">
        <w:rPr>
          <w:rFonts w:ascii="FedraSans-NormalTF" w:hAnsi="FedraSans-NormalTF"/>
          <w:sz w:val="20"/>
          <w:szCs w:val="20"/>
          <w:lang w:eastAsia="en-GB"/>
        </w:rPr>
        <w:t>]</w:t>
      </w:r>
      <w:r w:rsidRPr="00A904B3">
        <w:rPr>
          <w:rFonts w:ascii="FedraSans-NormalTF" w:hAnsi="FedraSans-NormalTF"/>
          <w:sz w:val="20"/>
          <w:szCs w:val="20"/>
          <w:lang w:eastAsia="en-GB"/>
        </w:rPr>
        <w:t xml:space="preserve">, on behalf of [insert </w:t>
      </w:r>
      <w:r w:rsidR="009264F0">
        <w:rPr>
          <w:rFonts w:ascii="FedraSans-NormalTF" w:hAnsi="FedraSans-NormalTF"/>
          <w:sz w:val="20"/>
          <w:szCs w:val="20"/>
          <w:lang w:eastAsia="en-GB"/>
        </w:rPr>
        <w:t xml:space="preserve">Procuring </w:t>
      </w:r>
      <w:r w:rsidR="00F91850">
        <w:rPr>
          <w:rFonts w:ascii="FedraSans-NormalTF" w:hAnsi="FedraSans-NormalTF"/>
          <w:sz w:val="20"/>
          <w:szCs w:val="20"/>
          <w:lang w:eastAsia="en-GB"/>
        </w:rPr>
        <w:t>Authority’s</w:t>
      </w:r>
      <w:r w:rsidR="009264F0">
        <w:rPr>
          <w:rFonts w:ascii="FedraSans-NormalTF" w:hAnsi="FedraSans-NormalTF"/>
          <w:sz w:val="20"/>
          <w:szCs w:val="20"/>
          <w:lang w:eastAsia="en-GB"/>
        </w:rPr>
        <w:t xml:space="preserve"> name</w:t>
      </w:r>
      <w:r w:rsidRPr="00A904B3">
        <w:rPr>
          <w:rFonts w:ascii="FedraSans-NormalTF" w:hAnsi="FedraSans-NormalTF"/>
          <w:sz w:val="20"/>
          <w:szCs w:val="20"/>
          <w:lang w:eastAsia="en-GB"/>
        </w:rPr>
        <w:t>], for limited purposes which may not meet your requirements or objectives.</w:t>
      </w:r>
    </w:p>
    <w:p w14:paraId="44142A25" w14:textId="638A4F67"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In the event that you [</w:t>
      </w:r>
      <w:r w:rsidRPr="00A904B3">
        <w:rPr>
          <w:rFonts w:ascii="FedraSans-NormalTF" w:hAnsi="FedraSans-NormalTF"/>
          <w:b/>
          <w:i/>
          <w:sz w:val="20"/>
          <w:szCs w:val="20"/>
          <w:lang w:eastAsia="en-GB"/>
        </w:rPr>
        <w:t>Option 2 (lenders):</w:t>
      </w:r>
      <w:r w:rsidRPr="00A904B3">
        <w:rPr>
          <w:rFonts w:ascii="FedraSans-NormalTF" w:hAnsi="FedraSans-NormalTF"/>
          <w:sz w:val="20"/>
          <w:szCs w:val="20"/>
          <w:lang w:eastAsia="en-GB"/>
        </w:rPr>
        <w:t xml:space="preserve"> do not provide financing to] [</w:t>
      </w:r>
      <w:r w:rsidRPr="00A904B3">
        <w:rPr>
          <w:rFonts w:ascii="FedraSans-NormalTF" w:hAnsi="FedraSans-NormalTF"/>
          <w:b/>
          <w:i/>
          <w:sz w:val="20"/>
          <w:szCs w:val="20"/>
          <w:lang w:eastAsia="en-GB"/>
        </w:rPr>
        <w:t>Option 1 (bidders):</w:t>
      </w:r>
      <w:r w:rsidRPr="00A904B3">
        <w:rPr>
          <w:rFonts w:ascii="FedraSans-NormalTF" w:hAnsi="FedraSans-NormalTF"/>
          <w:sz w:val="20"/>
          <w:szCs w:val="20"/>
          <w:lang w:eastAsia="en-GB"/>
        </w:rPr>
        <w:t xml:space="preserve"> are not declared] the winning bidder in connection with </w:t>
      </w:r>
      <w:r w:rsidR="00A3647F">
        <w:rPr>
          <w:rFonts w:ascii="FedraSans-NormalTF" w:hAnsi="FedraSans-NormalTF"/>
          <w:sz w:val="20"/>
          <w:szCs w:val="20"/>
          <w:lang w:eastAsia="en-GB"/>
        </w:rPr>
        <w:t>the</w:t>
      </w:r>
      <w:r w:rsidRPr="00A904B3">
        <w:rPr>
          <w:rFonts w:ascii="FedraSans-NormalTF" w:hAnsi="FedraSans-NormalTF"/>
          <w:sz w:val="20"/>
          <w:szCs w:val="20"/>
          <w:lang w:eastAsia="en-GB"/>
        </w:rPr>
        <w:t xml:space="preserve"> Project, the Adviser requires you to arrange for any copies of the Draft Report provided to you, together with any further copies which have been made by you or on your behalf, to be returned to the Adviser or destroyed save for</w:t>
      </w:r>
      <w:r w:rsidRPr="00A904B3">
        <w:rPr>
          <w:rFonts w:ascii="FedraSans-NormalTF" w:hAnsi="FedraSans-NormalTF"/>
          <w:color w:val="000000"/>
          <w:sz w:val="20"/>
          <w:szCs w:val="20"/>
          <w:lang w:eastAsia="en-GB"/>
        </w:rPr>
        <w:t xml:space="preserve"> one copy which you may retain permanently, subject to the terms of this letter as evidence of the scope of the information received by you</w:t>
      </w:r>
      <w:r w:rsidR="0003178F" w:rsidRPr="00A904B3">
        <w:rPr>
          <w:rFonts w:ascii="FedraSans-NormalTF" w:hAnsi="FedraSans-NormalTF"/>
          <w:color w:val="000000"/>
          <w:sz w:val="20"/>
          <w:szCs w:val="20"/>
          <w:lang w:eastAsia="en-GB"/>
        </w:rPr>
        <w:t xml:space="preserve">. </w:t>
      </w:r>
      <w:r w:rsidRPr="00A904B3">
        <w:rPr>
          <w:rFonts w:ascii="FedraSans-NormalTF" w:hAnsi="FedraSans-NormalTF"/>
          <w:sz w:val="20"/>
          <w:szCs w:val="20"/>
          <w:lang w:eastAsia="en-GB"/>
        </w:rPr>
        <w:t>For these purposes, electronic copies of the Draft Report should be expunged, so far as practicable, from any computer, word processor, mobile phone, memory stick or any other device.</w:t>
      </w:r>
    </w:p>
    <w:p w14:paraId="54A1A6AE" w14:textId="77777777"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The terms and provisions of this letter shall not exclude or restrict any liability for fraud or wilful default to the extent that it may not be so excluded or restricted by law or professional rules.</w:t>
      </w:r>
    </w:p>
    <w:p w14:paraId="588447DD" w14:textId="77777777" w:rsidR="00C72E64"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If any provision of this letter shall be or become illegal, </w:t>
      </w:r>
      <w:proofErr w:type="gramStart"/>
      <w:r w:rsidRPr="00A904B3">
        <w:rPr>
          <w:rFonts w:ascii="FedraSans-NormalTF" w:hAnsi="FedraSans-NormalTF"/>
          <w:sz w:val="20"/>
          <w:szCs w:val="20"/>
          <w:lang w:eastAsia="en-GB"/>
        </w:rPr>
        <w:t>invalid</w:t>
      </w:r>
      <w:proofErr w:type="gramEnd"/>
      <w:r w:rsidRPr="00A904B3">
        <w:rPr>
          <w:rFonts w:ascii="FedraSans-NormalTF" w:hAnsi="FedraSans-NormalTF"/>
          <w:sz w:val="20"/>
          <w:szCs w:val="20"/>
          <w:lang w:eastAsia="en-GB"/>
        </w:rPr>
        <w:t xml:space="preserve"> or unenforceable, in whole or in part, the provision shall apply with whatever deletion or modification is necessary so that the provision is legal, valid and enforceable and gives effect to the commercial intention of the parties. To the extent it is not possible to delete or modify the provision, then such provision or part of it shall, to the extent that it is illegal, </w:t>
      </w:r>
      <w:proofErr w:type="gramStart"/>
      <w:r w:rsidRPr="00A904B3">
        <w:rPr>
          <w:rFonts w:ascii="FedraSans-NormalTF" w:hAnsi="FedraSans-NormalTF"/>
          <w:sz w:val="20"/>
          <w:szCs w:val="20"/>
          <w:lang w:eastAsia="en-GB"/>
        </w:rPr>
        <w:t>invalid</w:t>
      </w:r>
      <w:proofErr w:type="gramEnd"/>
      <w:r w:rsidRPr="00A904B3">
        <w:rPr>
          <w:rFonts w:ascii="FedraSans-NormalTF" w:hAnsi="FedraSans-NormalTF"/>
          <w:sz w:val="20"/>
          <w:szCs w:val="20"/>
          <w:lang w:eastAsia="en-GB"/>
        </w:rPr>
        <w:t xml:space="preserve"> or unenforceable, be deemed not to form part of this letter and the legality, </w:t>
      </w:r>
      <w:r w:rsidRPr="00A904B3">
        <w:rPr>
          <w:rFonts w:ascii="FedraSans-NormalTF" w:hAnsi="FedraSans-NormalTF"/>
          <w:sz w:val="20"/>
          <w:szCs w:val="20"/>
          <w:lang w:eastAsia="en-GB"/>
        </w:rPr>
        <w:lastRenderedPageBreak/>
        <w:t>validity and enforceability of the remainder of this letter shall, subject to any deletion or modification made under this paragraph, not be affected.</w:t>
      </w:r>
    </w:p>
    <w:p w14:paraId="65C5BD47" w14:textId="6F9BA924" w:rsidR="00C72E64" w:rsidRPr="00A904B3" w:rsidRDefault="00077617" w:rsidP="00CC680A">
      <w:pPr>
        <w:pStyle w:val="Num1L1"/>
        <w:outlineLvl w:val="9"/>
        <w:rPr>
          <w:rFonts w:ascii="FedraSans-NormalTF" w:hAnsi="FedraSans-NormalTF"/>
          <w:b/>
          <w:lang w:eastAsia="en-GB"/>
        </w:rPr>
      </w:pPr>
      <w:r w:rsidRPr="00A904B3">
        <w:rPr>
          <w:rFonts w:ascii="FedraSans-NormalTF" w:hAnsi="FedraSans-NormalTF"/>
          <w:sz w:val="20"/>
          <w:szCs w:val="20"/>
          <w:lang w:eastAsia="en-GB"/>
        </w:rPr>
        <w:t>This letter is subject to English law and any dispute which may arise out of or in connection with this letter will be subject to the exclusive jurisdiction of the English courts.</w:t>
      </w:r>
      <w:r w:rsidR="009076B6" w:rsidRPr="00A904B3">
        <w:rPr>
          <w:rFonts w:ascii="FedraSans-NormalTF" w:hAnsi="FedraSans-NormalTF"/>
          <w:lang w:eastAsia="en-GB"/>
        </w:rPr>
        <w:t xml:space="preserve"> </w:t>
      </w:r>
    </w:p>
    <w:p w14:paraId="6DFB3E62" w14:textId="12A674F4" w:rsidR="00C72E64" w:rsidRPr="00A904B3" w:rsidRDefault="00077617" w:rsidP="00333D5E">
      <w:pPr>
        <w:pStyle w:val="Body"/>
        <w:pageBreakBefore/>
        <w:rPr>
          <w:rFonts w:ascii="FedraSans-NormalTF" w:hAnsi="FedraSans-NormalTF"/>
          <w:sz w:val="20"/>
          <w:szCs w:val="20"/>
        </w:rPr>
      </w:pPr>
      <w:r w:rsidRPr="00A904B3">
        <w:rPr>
          <w:rFonts w:ascii="FedraSans-NormalTF" w:hAnsi="FedraSans-NormalTF"/>
          <w:sz w:val="20"/>
          <w:szCs w:val="20"/>
        </w:rPr>
        <w:lastRenderedPageBreak/>
        <w:t>Please sign the accompanying copy of this letter and return it to</w:t>
      </w:r>
      <w:r w:rsidR="00981DA4" w:rsidRPr="00A904B3">
        <w:rPr>
          <w:rFonts w:ascii="FedraSans-NormalTF" w:hAnsi="FedraSans-NormalTF"/>
          <w:sz w:val="20"/>
          <w:szCs w:val="20"/>
        </w:rPr>
        <w:t xml:space="preserve"> [</w:t>
      </w:r>
      <w:r w:rsidR="00E00077" w:rsidRPr="00A904B3">
        <w:rPr>
          <w:rFonts w:ascii="FedraSans-NormalTF" w:hAnsi="FedraSans-NormalTF"/>
          <w:sz w:val="20"/>
          <w:szCs w:val="20"/>
        </w:rPr>
        <w:t>Transaction Advisor</w:t>
      </w:r>
      <w:r w:rsidR="00981DA4" w:rsidRPr="00A904B3">
        <w:rPr>
          <w:rFonts w:ascii="FedraSans-NormalTF" w:hAnsi="FedraSans-NormalTF"/>
          <w:sz w:val="20"/>
          <w:szCs w:val="20"/>
        </w:rPr>
        <w:t>]</w:t>
      </w:r>
      <w:r w:rsidRPr="00A904B3">
        <w:rPr>
          <w:rFonts w:ascii="FedraSans-NormalTF" w:hAnsi="FedraSans-NormalTF"/>
          <w:sz w:val="20"/>
          <w:szCs w:val="20"/>
        </w:rPr>
        <w:t xml:space="preserve"> as an acknowledgement and acceptance of its terms</w:t>
      </w:r>
      <w:r w:rsidR="0003178F" w:rsidRPr="00A904B3">
        <w:rPr>
          <w:rFonts w:ascii="FedraSans-NormalTF" w:hAnsi="FedraSans-NormalTF"/>
          <w:sz w:val="20"/>
          <w:szCs w:val="20"/>
        </w:rPr>
        <w:t xml:space="preserve">. </w:t>
      </w:r>
    </w:p>
    <w:p w14:paraId="5A951D87" w14:textId="77777777" w:rsidR="00C72E64" w:rsidRPr="00A904B3" w:rsidRDefault="00C72E64" w:rsidP="00333D5E">
      <w:pPr>
        <w:pStyle w:val="Body"/>
        <w:rPr>
          <w:rFonts w:ascii="FedraSans-NormalTF" w:hAnsi="FedraSans-NormalTF"/>
          <w:sz w:val="20"/>
          <w:szCs w:val="20"/>
        </w:rPr>
      </w:pPr>
    </w:p>
    <w:p w14:paraId="259A9B7C"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Yours faithfully</w:t>
      </w:r>
    </w:p>
    <w:p w14:paraId="374BBCEA" w14:textId="77777777" w:rsidR="00C72E64" w:rsidRPr="00A904B3" w:rsidRDefault="00C72E64" w:rsidP="00333D5E">
      <w:pPr>
        <w:pStyle w:val="Body"/>
        <w:rPr>
          <w:rFonts w:ascii="FedraSans-NormalTF" w:hAnsi="FedraSans-NormalTF"/>
          <w:sz w:val="20"/>
          <w:szCs w:val="20"/>
        </w:rPr>
      </w:pPr>
    </w:p>
    <w:p w14:paraId="6F9B20D1" w14:textId="77777777" w:rsidR="00C72E64" w:rsidRPr="00A904B3" w:rsidRDefault="00077617" w:rsidP="00333D5E">
      <w:pPr>
        <w:pStyle w:val="Body"/>
        <w:tabs>
          <w:tab w:val="left" w:leader="dot" w:pos="4320"/>
        </w:tabs>
        <w:rPr>
          <w:rFonts w:ascii="FedraSans-NormalTF" w:hAnsi="FedraSans-NormalTF"/>
          <w:sz w:val="20"/>
          <w:szCs w:val="20"/>
        </w:rPr>
      </w:pPr>
      <w:r w:rsidRPr="00A904B3">
        <w:rPr>
          <w:rFonts w:ascii="FedraSans-NormalTF" w:hAnsi="FedraSans-NormalTF"/>
          <w:sz w:val="20"/>
          <w:szCs w:val="20"/>
        </w:rPr>
        <w:tab/>
      </w:r>
    </w:p>
    <w:p w14:paraId="2D46DA87" w14:textId="5F3C05E4" w:rsidR="00C72E64" w:rsidRPr="00A904B3" w:rsidRDefault="00077617" w:rsidP="00333D5E">
      <w:pPr>
        <w:pStyle w:val="Body"/>
        <w:rPr>
          <w:rFonts w:ascii="FedraSans-NormalTF" w:hAnsi="FedraSans-NormalTF"/>
          <w:sz w:val="20"/>
          <w:szCs w:val="20"/>
        </w:rPr>
      </w:pPr>
      <w:r w:rsidRPr="00A904B3">
        <w:rPr>
          <w:rFonts w:ascii="FedraSans-NormalTF" w:hAnsi="FedraSans-NormalTF"/>
          <w:b/>
          <w:sz w:val="20"/>
          <w:szCs w:val="20"/>
        </w:rPr>
        <w:t>[</w:t>
      </w:r>
      <w:r w:rsidR="00B92C3B" w:rsidRPr="00A904B3">
        <w:rPr>
          <w:rFonts w:ascii="FedraSans-NormalTF" w:hAnsi="FedraSans-NormalTF"/>
          <w:b/>
          <w:sz w:val="20"/>
          <w:szCs w:val="20"/>
        </w:rPr>
        <w:t xml:space="preserve">Full Name of </w:t>
      </w:r>
      <w:r w:rsidR="00E30FB2" w:rsidRPr="00A904B3">
        <w:rPr>
          <w:rFonts w:ascii="FedraSans-NormalTF" w:hAnsi="FedraSans-NormalTF"/>
          <w:b/>
          <w:sz w:val="20"/>
          <w:szCs w:val="20"/>
        </w:rPr>
        <w:t>Adviser</w:t>
      </w:r>
      <w:r w:rsidRPr="00A904B3">
        <w:rPr>
          <w:rFonts w:ascii="FedraSans-NormalTF" w:hAnsi="FedraSans-NormalTF"/>
          <w:b/>
          <w:sz w:val="20"/>
          <w:szCs w:val="20"/>
        </w:rPr>
        <w:t>]</w:t>
      </w:r>
    </w:p>
    <w:p w14:paraId="123A3667" w14:textId="77777777" w:rsidR="00C72E64" w:rsidRPr="00A904B3" w:rsidRDefault="00C72E64" w:rsidP="00333D5E">
      <w:pPr>
        <w:pStyle w:val="Body"/>
        <w:rPr>
          <w:rFonts w:ascii="FedraSans-NormalTF" w:hAnsi="FedraSans-NormalTF"/>
          <w:sz w:val="20"/>
          <w:szCs w:val="20"/>
        </w:rPr>
      </w:pPr>
    </w:p>
    <w:p w14:paraId="5E45BA39" w14:textId="77777777" w:rsidR="00C72E64" w:rsidRPr="00A904B3" w:rsidRDefault="00077617" w:rsidP="00333D5E">
      <w:pPr>
        <w:pStyle w:val="Body"/>
        <w:tabs>
          <w:tab w:val="left" w:leader="dot" w:pos="4320"/>
        </w:tabs>
        <w:rPr>
          <w:rFonts w:ascii="FedraSans-NormalTF" w:hAnsi="FedraSans-NormalTF"/>
          <w:sz w:val="20"/>
          <w:szCs w:val="20"/>
        </w:rPr>
      </w:pPr>
      <w:r w:rsidRPr="00A904B3">
        <w:rPr>
          <w:rFonts w:ascii="FedraSans-NormalTF" w:hAnsi="FedraSans-NormalTF"/>
          <w:sz w:val="20"/>
          <w:szCs w:val="20"/>
        </w:rPr>
        <w:tab/>
      </w:r>
    </w:p>
    <w:p w14:paraId="34060E60"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We hereby agree to the terms of this letter.</w:t>
      </w:r>
    </w:p>
    <w:p w14:paraId="67624167" w14:textId="77777777" w:rsidR="00C72E64" w:rsidRPr="00A904B3" w:rsidRDefault="00C72E64" w:rsidP="00333D5E">
      <w:pPr>
        <w:pStyle w:val="Body"/>
        <w:rPr>
          <w:rFonts w:ascii="FedraSans-NormalTF" w:hAnsi="FedraSans-NormalTF"/>
          <w:sz w:val="20"/>
          <w:szCs w:val="20"/>
        </w:rPr>
      </w:pPr>
    </w:p>
    <w:p w14:paraId="3F740607" w14:textId="77777777" w:rsidR="00333D5E" w:rsidRPr="00A904B3" w:rsidRDefault="00077617" w:rsidP="00333D5E">
      <w:pPr>
        <w:pStyle w:val="Body"/>
        <w:tabs>
          <w:tab w:val="left" w:leader="dot" w:pos="4320"/>
        </w:tabs>
        <w:rPr>
          <w:rFonts w:ascii="FedraSans-NormalTF" w:hAnsi="FedraSans-NormalTF"/>
          <w:sz w:val="20"/>
          <w:szCs w:val="20"/>
        </w:rPr>
      </w:pPr>
      <w:r w:rsidRPr="00A904B3">
        <w:rPr>
          <w:rFonts w:ascii="FedraSans-NormalTF" w:hAnsi="FedraSans-NormalTF"/>
          <w:sz w:val="20"/>
          <w:szCs w:val="20"/>
        </w:rPr>
        <w:tab/>
      </w:r>
    </w:p>
    <w:p w14:paraId="61180CD0"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 xml:space="preserve">For and on behalf of </w:t>
      </w:r>
    </w:p>
    <w:p w14:paraId="72B07255" w14:textId="06CADABB"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w:t>
      </w:r>
      <w:r w:rsidR="00E30FB2" w:rsidRPr="00A904B3">
        <w:rPr>
          <w:rFonts w:ascii="FedraSans-NormalTF" w:hAnsi="FedraSans-NormalTF"/>
          <w:i/>
          <w:sz w:val="20"/>
          <w:szCs w:val="20"/>
        </w:rPr>
        <w:t>Prequalified Bidder</w:t>
      </w:r>
      <w:r w:rsidRPr="00A904B3">
        <w:rPr>
          <w:rFonts w:ascii="FedraSans-NormalTF" w:hAnsi="FedraSans-NormalTF"/>
          <w:sz w:val="20"/>
          <w:szCs w:val="20"/>
        </w:rPr>
        <w:t>]</w:t>
      </w:r>
    </w:p>
    <w:p w14:paraId="761F20DC" w14:textId="77777777" w:rsidR="00C72E64" w:rsidRPr="00A904B3" w:rsidRDefault="00C72E64" w:rsidP="00333D5E">
      <w:pPr>
        <w:pStyle w:val="Body"/>
        <w:rPr>
          <w:rFonts w:ascii="FedraSans-NormalTF" w:hAnsi="FedraSans-NormalTF"/>
          <w:sz w:val="20"/>
          <w:szCs w:val="20"/>
        </w:rPr>
      </w:pPr>
    </w:p>
    <w:p w14:paraId="233C8D09" w14:textId="77777777"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Or</w:t>
      </w:r>
    </w:p>
    <w:p w14:paraId="64FB6883" w14:textId="0AE9DF25" w:rsidR="00C72E64" w:rsidRPr="00A904B3" w:rsidRDefault="00077617" w:rsidP="00333D5E">
      <w:pPr>
        <w:pStyle w:val="Body"/>
        <w:rPr>
          <w:rFonts w:ascii="FedraSans-NormalTF" w:hAnsi="FedraSans-NormalTF"/>
          <w:sz w:val="20"/>
          <w:szCs w:val="20"/>
        </w:rPr>
      </w:pPr>
      <w:r w:rsidRPr="00A904B3">
        <w:rPr>
          <w:rFonts w:ascii="FedraSans-NormalTF" w:hAnsi="FedraSans-NormalTF"/>
          <w:sz w:val="20"/>
          <w:szCs w:val="20"/>
        </w:rPr>
        <w:t>[</w:t>
      </w:r>
      <w:r w:rsidR="00E30FB2" w:rsidRPr="00A904B3">
        <w:rPr>
          <w:rFonts w:ascii="FedraSans-NormalTF" w:hAnsi="FedraSans-NormalTF"/>
          <w:i/>
          <w:sz w:val="20"/>
          <w:szCs w:val="20"/>
        </w:rPr>
        <w:t>Potential Lender/Participant</w:t>
      </w:r>
      <w:r w:rsidRPr="00A904B3">
        <w:rPr>
          <w:rFonts w:ascii="FedraSans-NormalTF" w:hAnsi="FedraSans-NormalTF"/>
          <w:sz w:val="20"/>
          <w:szCs w:val="20"/>
        </w:rPr>
        <w:t>]</w:t>
      </w:r>
    </w:p>
    <w:p w14:paraId="1BE5460E" w14:textId="77777777" w:rsidR="00C72E64" w:rsidRPr="00A904B3" w:rsidRDefault="00C72E64" w:rsidP="00333D5E">
      <w:pPr>
        <w:pStyle w:val="Body"/>
        <w:rPr>
          <w:rFonts w:ascii="FedraSans-NormalTF" w:hAnsi="FedraSans-NormalTF"/>
          <w:sz w:val="20"/>
          <w:szCs w:val="20"/>
        </w:rPr>
      </w:pPr>
    </w:p>
    <w:p w14:paraId="45BD401B" w14:textId="0956A9E6" w:rsidR="00C72E64" w:rsidRPr="00A904B3" w:rsidRDefault="00077617" w:rsidP="00333D5E">
      <w:pPr>
        <w:pStyle w:val="Body"/>
        <w:tabs>
          <w:tab w:val="left" w:leader="dot" w:pos="4320"/>
        </w:tabs>
        <w:rPr>
          <w:rFonts w:ascii="FedraSans-NormalTF" w:hAnsi="FedraSans-NormalTF"/>
        </w:rPr>
      </w:pPr>
      <w:r w:rsidRPr="00A904B3">
        <w:rPr>
          <w:rFonts w:ascii="FedraSans-NormalTF" w:hAnsi="FedraSans-NormalTF"/>
          <w:sz w:val="20"/>
          <w:szCs w:val="20"/>
        </w:rPr>
        <w:t xml:space="preserve">Dated: </w:t>
      </w:r>
      <w:r w:rsidR="002A4C5E" w:rsidRPr="00A904B3">
        <w:rPr>
          <w:rFonts w:ascii="FedraSans-NormalTF" w:hAnsi="FedraSans-NormalTF"/>
          <w:sz w:val="20"/>
          <w:szCs w:val="20"/>
        </w:rPr>
        <w:t>[</w:t>
      </w:r>
      <w:r w:rsidR="002A4C5E" w:rsidRPr="00A904B3">
        <w:rPr>
          <w:rFonts w:ascii="FedraSans-NormalTF" w:hAnsi="FedraSans-NormalTF"/>
          <w:i/>
          <w:sz w:val="20"/>
          <w:szCs w:val="20"/>
        </w:rPr>
        <w:t>DATE</w:t>
      </w:r>
      <w:r w:rsidR="002A4C5E" w:rsidRPr="00A904B3">
        <w:rPr>
          <w:rFonts w:ascii="FedraSans-NormalTF" w:hAnsi="FedraSans-NormalTF"/>
          <w:sz w:val="20"/>
          <w:szCs w:val="20"/>
        </w:rPr>
        <w:t>]</w:t>
      </w:r>
    </w:p>
    <w:p w14:paraId="08512E6B" w14:textId="77777777" w:rsidR="00C72E64" w:rsidRPr="00A904B3" w:rsidRDefault="00C72E64" w:rsidP="00333D5E">
      <w:pPr>
        <w:pStyle w:val="Body"/>
        <w:rPr>
          <w:rFonts w:ascii="FedraSans-NormalTF" w:hAnsi="FedraSans-NormalTF"/>
          <w:szCs w:val="22"/>
        </w:rPr>
      </w:pPr>
    </w:p>
    <w:p w14:paraId="2D6E73D9" w14:textId="2531AEEA" w:rsidR="003D27C7" w:rsidRPr="00A904B3" w:rsidRDefault="00B17F84" w:rsidP="002110F8">
      <w:pPr>
        <w:pStyle w:val="Schpart"/>
        <w:pageBreakBefore/>
        <w:rPr>
          <w:rFonts w:ascii="FedraSans-NormalTF" w:hAnsi="FedraSans-NormalTF"/>
          <w:sz w:val="24"/>
        </w:rPr>
      </w:pPr>
      <w:bookmarkStart w:id="292" w:name="_Ref9933903"/>
      <w:r>
        <w:rPr>
          <w:rFonts w:ascii="FedraSans-NormalTF" w:hAnsi="FedraSans-NormalTF"/>
          <w:sz w:val="24"/>
        </w:rPr>
        <w:lastRenderedPageBreak/>
        <w:t xml:space="preserve"> </w:t>
      </w:r>
      <w:bookmarkStart w:id="293" w:name="_Toc106902668"/>
      <w:bookmarkStart w:id="294" w:name="_Toc108719034"/>
      <w:r w:rsidRPr="009049F5">
        <w:rPr>
          <w:rFonts w:ascii="FedraSans-NormalTF" w:hAnsi="FedraSans-NormalTF"/>
          <w:sz w:val="24"/>
        </w:rPr>
        <w:t>–</w:t>
      </w:r>
      <w:r w:rsidR="00077617" w:rsidRPr="00A904B3">
        <w:rPr>
          <w:rFonts w:ascii="FedraSans-NormalTF" w:hAnsi="FedraSans-NormalTF"/>
          <w:sz w:val="24"/>
        </w:rPr>
        <w:t xml:space="preserve"> Form of Reliance Letter</w:t>
      </w:r>
      <w:bookmarkEnd w:id="292"/>
      <w:bookmarkEnd w:id="293"/>
      <w:bookmarkEnd w:id="294"/>
    </w:p>
    <w:p w14:paraId="015F0F6C" w14:textId="4CE81EB3" w:rsidR="00123D6F" w:rsidRPr="00A904B3" w:rsidRDefault="00077617" w:rsidP="00670487">
      <w:pPr>
        <w:pStyle w:val="Body"/>
        <w:jc w:val="center"/>
        <w:rPr>
          <w:rFonts w:ascii="FedraSans-NormalTF" w:hAnsi="FedraSans-NormalTF"/>
          <w:b/>
          <w:kern w:val="21"/>
          <w:szCs w:val="22"/>
        </w:rPr>
      </w:pPr>
      <w:r w:rsidRPr="00A904B3">
        <w:rPr>
          <w:rFonts w:ascii="FedraSans-NormalTF" w:hAnsi="FedraSans-NormalTF"/>
          <w:b/>
          <w:kern w:val="21"/>
          <w:szCs w:val="22"/>
        </w:rPr>
        <w:t>[</w:t>
      </w:r>
      <w:r w:rsidR="00B92C3B" w:rsidRPr="00A904B3">
        <w:rPr>
          <w:rFonts w:ascii="FedraSans-NormalTF" w:hAnsi="FedraSans-NormalTF"/>
          <w:b/>
          <w:kern w:val="21"/>
          <w:szCs w:val="22"/>
        </w:rPr>
        <w:t>Adviser Letterhead</w:t>
      </w:r>
      <w:r w:rsidRPr="00A904B3">
        <w:rPr>
          <w:rFonts w:ascii="FedraSans-NormalTF" w:hAnsi="FedraSans-NormalTF"/>
          <w:b/>
          <w:kern w:val="21"/>
          <w:szCs w:val="22"/>
        </w:rPr>
        <w:t>]</w:t>
      </w:r>
    </w:p>
    <w:p w14:paraId="36DF4F91" w14:textId="7FEE9303"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To: [</w:t>
      </w:r>
      <w:r w:rsidR="00B92C3B" w:rsidRPr="00A904B3">
        <w:rPr>
          <w:rFonts w:ascii="FedraSans-NormalTF" w:hAnsi="FedraSans-NormalTF"/>
          <w:sz w:val="20"/>
          <w:szCs w:val="20"/>
        </w:rPr>
        <w:t>Name</w:t>
      </w:r>
      <w:r w:rsidRPr="00A904B3">
        <w:rPr>
          <w:rFonts w:ascii="FedraSans-NormalTF" w:hAnsi="FedraSans-NormalTF"/>
          <w:sz w:val="20"/>
          <w:szCs w:val="20"/>
        </w:rPr>
        <w:t>]</w:t>
      </w:r>
    </w:p>
    <w:p w14:paraId="2FFC4365" w14:textId="7E8AE00F"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Cc: [</w:t>
      </w:r>
      <w:r w:rsidR="00B92C3B" w:rsidRPr="00A904B3">
        <w:rPr>
          <w:rFonts w:ascii="FedraSans-NormalTF" w:hAnsi="FedraSans-NormalTF"/>
          <w:sz w:val="20"/>
          <w:szCs w:val="20"/>
        </w:rPr>
        <w:t>Name</w:t>
      </w:r>
      <w:r w:rsidRPr="00A904B3">
        <w:rPr>
          <w:rFonts w:ascii="FedraSans-NormalTF" w:hAnsi="FedraSans-NormalTF"/>
          <w:sz w:val="20"/>
          <w:szCs w:val="20"/>
        </w:rPr>
        <w:t>]</w:t>
      </w:r>
    </w:p>
    <w:p w14:paraId="7BB25733" w14:textId="30C296F6" w:rsidR="00123D6F" w:rsidRPr="00A904B3" w:rsidRDefault="00077617" w:rsidP="00670487">
      <w:pPr>
        <w:pStyle w:val="Body"/>
        <w:jc w:val="right"/>
        <w:rPr>
          <w:rFonts w:ascii="FedraSans-NormalTF" w:hAnsi="FedraSans-NormalTF"/>
          <w:sz w:val="20"/>
          <w:szCs w:val="20"/>
        </w:rPr>
      </w:pPr>
      <w:r w:rsidRPr="00A904B3">
        <w:rPr>
          <w:rFonts w:ascii="FedraSans-NormalTF" w:hAnsi="FedraSans-NormalTF"/>
          <w:sz w:val="20"/>
          <w:szCs w:val="20"/>
        </w:rPr>
        <w:t>[</w:t>
      </w:r>
      <w:r w:rsidR="00B92C3B" w:rsidRPr="00A904B3">
        <w:rPr>
          <w:rFonts w:ascii="FedraSans-NormalTF" w:hAnsi="FedraSans-NormalTF"/>
          <w:sz w:val="20"/>
          <w:szCs w:val="20"/>
        </w:rPr>
        <w:t>Date</w:t>
      </w:r>
      <w:r w:rsidRPr="00A904B3">
        <w:rPr>
          <w:rFonts w:ascii="FedraSans-NormalTF" w:hAnsi="FedraSans-NormalTF"/>
          <w:sz w:val="20"/>
          <w:szCs w:val="20"/>
        </w:rPr>
        <w:t xml:space="preserve">] </w:t>
      </w:r>
    </w:p>
    <w:p w14:paraId="03C833BF" w14:textId="577AB75A"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Dear Sirs</w:t>
      </w:r>
      <w:r w:rsidR="00025E66">
        <w:rPr>
          <w:rFonts w:ascii="FedraSans-NormalTF" w:hAnsi="FedraSans-NormalTF"/>
          <w:sz w:val="20"/>
          <w:szCs w:val="20"/>
        </w:rPr>
        <w:t xml:space="preserve"> </w:t>
      </w:r>
    </w:p>
    <w:p w14:paraId="3275CF60" w14:textId="34262A6B" w:rsidR="00123D6F" w:rsidRPr="00A904B3" w:rsidRDefault="00077617" w:rsidP="00670487">
      <w:pPr>
        <w:pStyle w:val="Body"/>
        <w:rPr>
          <w:rFonts w:ascii="FedraSans-NormalTF" w:hAnsi="FedraSans-NormalTF"/>
          <w:b/>
          <w:kern w:val="21"/>
          <w:sz w:val="20"/>
          <w:szCs w:val="20"/>
        </w:rPr>
      </w:pPr>
      <w:r w:rsidRPr="00A904B3">
        <w:rPr>
          <w:rFonts w:ascii="FedraSans-NormalTF" w:hAnsi="FedraSans-NormalTF"/>
          <w:b/>
          <w:kern w:val="21"/>
          <w:sz w:val="20"/>
          <w:szCs w:val="20"/>
        </w:rPr>
        <w:t>[</w:t>
      </w:r>
      <w:r w:rsidR="00B92C3B" w:rsidRPr="00A904B3">
        <w:rPr>
          <w:rFonts w:ascii="FedraSans-NormalTF" w:hAnsi="FedraSans-NormalTF"/>
          <w:b/>
          <w:kern w:val="21"/>
          <w:sz w:val="20"/>
          <w:szCs w:val="20"/>
        </w:rPr>
        <w:t>Insert Project Name</w:t>
      </w:r>
      <w:r w:rsidRPr="00A904B3">
        <w:rPr>
          <w:rFonts w:ascii="FedraSans-NormalTF" w:hAnsi="FedraSans-NormalTF"/>
          <w:b/>
          <w:kern w:val="21"/>
          <w:sz w:val="20"/>
          <w:szCs w:val="20"/>
        </w:rPr>
        <w:t>]</w:t>
      </w:r>
    </w:p>
    <w:p w14:paraId="6CA1570F" w14:textId="5B5742E1" w:rsidR="00123D6F" w:rsidRPr="00A904B3" w:rsidRDefault="00077617" w:rsidP="00CC680A">
      <w:pPr>
        <w:pStyle w:val="Num1L1"/>
        <w:numPr>
          <w:ilvl w:val="0"/>
          <w:numId w:val="9"/>
        </w:numPr>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We refer to the final form of the confidential [insert name of report] dated [insert date of final version] in relation to the Project (the </w:t>
      </w:r>
      <w:r w:rsidRPr="00A904B3">
        <w:rPr>
          <w:rFonts w:ascii="FedraSans-NormalTF" w:hAnsi="FedraSans-NormalTF"/>
          <w:b/>
          <w:sz w:val="20"/>
          <w:szCs w:val="20"/>
          <w:lang w:eastAsia="en-GB"/>
        </w:rPr>
        <w:t>Report</w:t>
      </w:r>
      <w:r w:rsidRPr="00A904B3">
        <w:rPr>
          <w:rFonts w:ascii="FedraSans-NormalTF" w:hAnsi="FedraSans-NormalTF"/>
          <w:sz w:val="20"/>
          <w:szCs w:val="20"/>
          <w:lang w:eastAsia="en-GB"/>
        </w:rPr>
        <w:t xml:space="preserve">), prepared by us </w:t>
      </w:r>
      <w:r w:rsidRPr="00A3647F">
        <w:rPr>
          <w:rFonts w:ascii="FedraSans-NormalTF" w:hAnsi="FedraSans-NormalTF"/>
          <w:sz w:val="20"/>
          <w:szCs w:val="20"/>
          <w:lang w:eastAsia="en-GB"/>
        </w:rPr>
        <w:t>at</w:t>
      </w:r>
      <w:r w:rsidRPr="00A904B3">
        <w:rPr>
          <w:rFonts w:ascii="FedraSans-NormalTF" w:hAnsi="FedraSans-NormalTF"/>
          <w:sz w:val="20"/>
          <w:szCs w:val="20"/>
          <w:lang w:eastAsia="en-GB"/>
        </w:rPr>
        <w:t xml:space="preserve"> the request of </w:t>
      </w:r>
      <w:r w:rsidR="00981DA4" w:rsidRPr="00A904B3">
        <w:rPr>
          <w:rFonts w:ascii="FedraSans-NormalTF" w:hAnsi="FedraSans-NormalTF"/>
          <w:sz w:val="20"/>
          <w:szCs w:val="20"/>
          <w:lang w:eastAsia="en-GB"/>
        </w:rPr>
        <w:t>[</w:t>
      </w:r>
      <w:r w:rsidR="00E00077" w:rsidRPr="00A904B3">
        <w:rPr>
          <w:rFonts w:ascii="FedraSans-NormalTF" w:hAnsi="FedraSans-NormalTF"/>
          <w:sz w:val="20"/>
          <w:szCs w:val="20"/>
          <w:lang w:eastAsia="en-GB"/>
        </w:rPr>
        <w:t>Transaction Advisor</w:t>
      </w:r>
      <w:r w:rsidR="00981DA4" w:rsidRPr="00A904B3">
        <w:rPr>
          <w:rFonts w:ascii="FedraSans-NormalTF" w:hAnsi="FedraSans-NormalTF"/>
          <w:sz w:val="20"/>
          <w:szCs w:val="20"/>
          <w:lang w:eastAsia="en-GB"/>
        </w:rPr>
        <w:t>]</w:t>
      </w:r>
      <w:r w:rsidRPr="00A904B3">
        <w:rPr>
          <w:rFonts w:ascii="FedraSans-NormalTF" w:hAnsi="FedraSans-NormalTF"/>
          <w:sz w:val="20"/>
          <w:szCs w:val="20"/>
          <w:lang w:eastAsia="en-GB"/>
        </w:rPr>
        <w:t xml:space="preserve">, on behalf of [insert </w:t>
      </w:r>
      <w:r w:rsidR="00E00077" w:rsidRPr="00A904B3">
        <w:rPr>
          <w:rFonts w:ascii="FedraSans-NormalTF" w:hAnsi="FedraSans-NormalTF"/>
          <w:sz w:val="20"/>
          <w:szCs w:val="20"/>
          <w:lang w:eastAsia="en-GB"/>
        </w:rPr>
        <w:t>Transaction Advisor</w:t>
      </w:r>
      <w:r w:rsidR="00F42C06" w:rsidRPr="00A904B3">
        <w:rPr>
          <w:rFonts w:ascii="FedraSans-NormalTF" w:hAnsi="FedraSans-NormalTF"/>
          <w:sz w:val="20"/>
          <w:szCs w:val="20"/>
          <w:lang w:eastAsia="en-GB"/>
        </w:rPr>
        <w:t xml:space="preserve"> Services</w:t>
      </w:r>
      <w:r w:rsidRPr="00A904B3">
        <w:rPr>
          <w:rFonts w:ascii="FedraSans-NormalTF" w:hAnsi="FedraSans-NormalTF"/>
          <w:sz w:val="20"/>
          <w:szCs w:val="20"/>
          <w:lang w:eastAsia="en-GB"/>
        </w:rPr>
        <w:t xml:space="preserve"> </w:t>
      </w:r>
      <w:r w:rsidR="0021481F">
        <w:rPr>
          <w:rFonts w:ascii="FedraSans-NormalTF" w:hAnsi="FedraSans-NormalTF"/>
          <w:sz w:val="20"/>
          <w:szCs w:val="20"/>
          <w:lang w:eastAsia="en-GB"/>
        </w:rPr>
        <w:t>Procuring</w:t>
      </w:r>
      <w:r w:rsidRPr="00A904B3">
        <w:rPr>
          <w:rFonts w:ascii="FedraSans-NormalTF" w:hAnsi="FedraSans-NormalTF"/>
          <w:sz w:val="20"/>
          <w:szCs w:val="20"/>
          <w:lang w:eastAsia="en-GB"/>
        </w:rPr>
        <w:t xml:space="preserve"> name].</w:t>
      </w:r>
    </w:p>
    <w:p w14:paraId="0495DBB4" w14:textId="77777777"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Capitalised terms not otherwise defined in this letter shall have the same meaning as in the Report.</w:t>
      </w:r>
    </w:p>
    <w:p w14:paraId="041A489C" w14:textId="7E10141B" w:rsidR="008C78DA" w:rsidRPr="00A904B3" w:rsidRDefault="00077617" w:rsidP="00CC680A">
      <w:pPr>
        <w:pStyle w:val="Num1L1"/>
        <w:outlineLvl w:val="9"/>
        <w:rPr>
          <w:rFonts w:ascii="FedraSans-NormalTF" w:hAnsi="FedraSans-NormalTF"/>
          <w:sz w:val="20"/>
          <w:szCs w:val="20"/>
          <w:lang w:eastAsia="en-GB"/>
        </w:rPr>
      </w:pPr>
      <w:r w:rsidRPr="00A904B3">
        <w:rPr>
          <w:rFonts w:ascii="FedraSans-NormalTF" w:hAnsi="FedraSans-NormalTF"/>
          <w:sz w:val="20"/>
          <w:szCs w:val="20"/>
          <w:lang w:eastAsia="en-GB"/>
        </w:rPr>
        <w:t>We agree that you [</w:t>
      </w:r>
      <w:r w:rsidRPr="00A904B3">
        <w:rPr>
          <w:rFonts w:ascii="FedraSans-NormalTF" w:hAnsi="FedraSans-NormalTF"/>
          <w:b/>
          <w:sz w:val="20"/>
          <w:szCs w:val="20"/>
          <w:lang w:eastAsia="en-GB"/>
        </w:rPr>
        <w:t>for lenders</w:t>
      </w:r>
      <w:r w:rsidRPr="00A904B3">
        <w:rPr>
          <w:rFonts w:ascii="FedraSans-NormalTF" w:hAnsi="FedraSans-NormalTF"/>
          <w:sz w:val="20"/>
          <w:szCs w:val="20"/>
          <w:lang w:eastAsia="en-GB"/>
        </w:rPr>
        <w:t>: and any participant in your financing of the Project</w:t>
      </w:r>
      <w:r w:rsidR="00CD0241">
        <w:rPr>
          <w:rFonts w:ascii="FedraSans-NormalTF" w:hAnsi="FedraSans-NormalTF"/>
          <w:sz w:val="20"/>
          <w:szCs w:val="20"/>
          <w:lang w:eastAsia="en-GB"/>
        </w:rPr>
        <w:t>]</w:t>
      </w:r>
      <w:r w:rsidRPr="00A904B3">
        <w:rPr>
          <w:rFonts w:ascii="FedraSans-NormalTF" w:hAnsi="FedraSans-NormalTF"/>
          <w:sz w:val="20"/>
          <w:szCs w:val="20"/>
          <w:lang w:eastAsia="en-GB"/>
        </w:rPr>
        <w:t xml:space="preserve"> [and any of your respective transferees] may rely on the Report subject to, and </w:t>
      </w:r>
      <w:proofErr w:type="gramStart"/>
      <w:r w:rsidRPr="00A904B3">
        <w:rPr>
          <w:rFonts w:ascii="FedraSans-NormalTF" w:hAnsi="FedraSans-NormalTF"/>
          <w:sz w:val="20"/>
          <w:szCs w:val="20"/>
          <w:lang w:eastAsia="en-GB"/>
        </w:rPr>
        <w:t>on the basis of</w:t>
      </w:r>
      <w:proofErr w:type="gramEnd"/>
      <w:r w:rsidRPr="00A904B3">
        <w:rPr>
          <w:rFonts w:ascii="FedraSans-NormalTF" w:hAnsi="FedraSans-NormalTF"/>
          <w:sz w:val="20"/>
          <w:szCs w:val="20"/>
          <w:lang w:eastAsia="en-GB"/>
        </w:rPr>
        <w:t>, the terms and provisions of, and the limitations on our liability set out in this letter.</w:t>
      </w:r>
    </w:p>
    <w:p w14:paraId="7F602F55" w14:textId="21072ABB"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You agree that to the extent permissible under applicable laws or regulations, the aggregate liability of the Firm </w:t>
      </w:r>
      <w:r w:rsidR="00A3647F">
        <w:rPr>
          <w:rFonts w:ascii="FedraSans-NormalTF" w:hAnsi="FedraSans-NormalTF"/>
          <w:sz w:val="20"/>
          <w:szCs w:val="20"/>
          <w:lang w:eastAsia="en-GB"/>
        </w:rPr>
        <w:t xml:space="preserve">(as defined below) </w:t>
      </w:r>
      <w:r w:rsidRPr="00A904B3">
        <w:rPr>
          <w:rFonts w:ascii="FedraSans-NormalTF" w:hAnsi="FedraSans-NormalTF"/>
          <w:sz w:val="20"/>
          <w:szCs w:val="20"/>
          <w:lang w:eastAsia="en-GB"/>
        </w:rPr>
        <w:t>to all third parties entitled to rely on the Report in respect of all such persons’ losses arising out of or in connection with the Firm’s services arising out of or in connection with the Project and the production of the Report shall be limited to [</w:t>
      </w:r>
      <w:r w:rsidR="001A4208">
        <w:rPr>
          <w:rFonts w:ascii="FedraSans-NormalTF" w:hAnsi="FedraSans-NormalTF"/>
          <w:sz w:val="20"/>
          <w:szCs w:val="20"/>
          <w:lang w:eastAsia="en-GB"/>
        </w:rPr>
        <w:t>a</w:t>
      </w:r>
      <w:r w:rsidR="00B92C3B" w:rsidRPr="00A904B3">
        <w:rPr>
          <w:rFonts w:ascii="FedraSans-NormalTF" w:hAnsi="FedraSans-NormalTF"/>
          <w:sz w:val="20"/>
          <w:szCs w:val="20"/>
          <w:lang w:eastAsia="en-GB"/>
        </w:rPr>
        <w:t>mount</w:t>
      </w:r>
      <w:r w:rsidRPr="00A904B3">
        <w:rPr>
          <w:rFonts w:ascii="FedraSans-NormalTF" w:hAnsi="FedraSans-NormalTF"/>
          <w:sz w:val="20"/>
          <w:szCs w:val="20"/>
          <w:lang w:eastAsia="en-GB"/>
        </w:rPr>
        <w:t>]</w:t>
      </w:r>
      <w:r w:rsidRPr="00A904B3">
        <w:rPr>
          <w:rFonts w:ascii="FedraSans-NormalTF" w:hAnsi="FedraSans-NormalTF"/>
          <w:kern w:val="2"/>
          <w:sz w:val="20"/>
          <w:szCs w:val="20"/>
          <w:vertAlign w:val="superscript"/>
          <w:lang w:eastAsia="en-GB"/>
        </w:rPr>
        <w:footnoteReference w:id="117"/>
      </w:r>
      <w:r w:rsidRPr="00A904B3">
        <w:rPr>
          <w:rFonts w:ascii="FedraSans-NormalTF" w:hAnsi="FedraSans-NormalTF"/>
          <w:sz w:val="20"/>
          <w:szCs w:val="20"/>
          <w:vertAlign w:val="superscript"/>
          <w:lang w:eastAsia="en-GB"/>
        </w:rPr>
        <w:t xml:space="preserve"> </w:t>
      </w:r>
      <w:r w:rsidRPr="00A904B3">
        <w:rPr>
          <w:rFonts w:ascii="FedraSans-NormalTF" w:hAnsi="FedraSans-NormalTF"/>
          <w:sz w:val="20"/>
          <w:szCs w:val="20"/>
          <w:lang w:eastAsia="en-GB"/>
        </w:rPr>
        <w:t xml:space="preserve">in aggregate, provided that no such limitation shall apply to losses arising as a result of the Firm’s gross negligence of wilful misconduct. </w:t>
      </w:r>
    </w:p>
    <w:p w14:paraId="5A1D197B" w14:textId="77777777"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The terms and provisions of this letter shall not exclude or restrict any liability to the extent that such liability may not be so excluded or restricted by applicable law or professional rules.</w:t>
      </w:r>
    </w:p>
    <w:p w14:paraId="2967658B" w14:textId="77777777"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If any provision of this letter shall be held to be illegal, </w:t>
      </w:r>
      <w:proofErr w:type="gramStart"/>
      <w:r w:rsidRPr="00A904B3">
        <w:rPr>
          <w:rFonts w:ascii="FedraSans-NormalTF" w:hAnsi="FedraSans-NormalTF"/>
          <w:sz w:val="20"/>
          <w:szCs w:val="20"/>
          <w:lang w:eastAsia="en-GB"/>
        </w:rPr>
        <w:t>invalid</w:t>
      </w:r>
      <w:proofErr w:type="gramEnd"/>
      <w:r w:rsidRPr="00A904B3">
        <w:rPr>
          <w:rFonts w:ascii="FedraSans-NormalTF" w:hAnsi="FedraSans-NormalTF"/>
          <w:sz w:val="20"/>
          <w:szCs w:val="20"/>
          <w:lang w:eastAsia="en-GB"/>
        </w:rPr>
        <w:t xml:space="preserve"> or unenforceable, in whole or in part, the provision shall apply with whatever deletion or modification is necessary so that the provision is legal, valid and enforceable and gives effect to the commercial intention of the parties. To the extent it is not possible to delete or modify the provision, then such provision or part of it shall, to the extent that it is illegal, </w:t>
      </w:r>
      <w:proofErr w:type="gramStart"/>
      <w:r w:rsidRPr="00A904B3">
        <w:rPr>
          <w:rFonts w:ascii="FedraSans-NormalTF" w:hAnsi="FedraSans-NormalTF"/>
          <w:sz w:val="20"/>
          <w:szCs w:val="20"/>
          <w:lang w:eastAsia="en-GB"/>
        </w:rPr>
        <w:t>invalid</w:t>
      </w:r>
      <w:proofErr w:type="gramEnd"/>
      <w:r w:rsidRPr="00A904B3">
        <w:rPr>
          <w:rFonts w:ascii="FedraSans-NormalTF" w:hAnsi="FedraSans-NormalTF"/>
          <w:sz w:val="20"/>
          <w:szCs w:val="20"/>
          <w:lang w:eastAsia="en-GB"/>
        </w:rPr>
        <w:t xml:space="preserve"> or unenforceable, be deemed not to form part of this letter and the legality, validity and enforceability of the remainder of this letter shall, subject to any deletion or modification made under this paragraph, not be affected.</w:t>
      </w:r>
    </w:p>
    <w:p w14:paraId="7EAF4183" w14:textId="5DA649E7"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References in this letter to “</w:t>
      </w:r>
      <w:r w:rsidRPr="003A1508">
        <w:rPr>
          <w:rFonts w:ascii="FedraSans-NormalTF" w:hAnsi="FedraSans-NormalTF"/>
          <w:b/>
          <w:bCs/>
          <w:sz w:val="20"/>
          <w:szCs w:val="20"/>
          <w:lang w:eastAsia="en-GB"/>
        </w:rPr>
        <w:t>loss</w:t>
      </w:r>
      <w:r w:rsidRPr="00A904B3">
        <w:rPr>
          <w:rFonts w:ascii="FedraSans-NormalTF" w:hAnsi="FedraSans-NormalTF"/>
          <w:sz w:val="20"/>
          <w:szCs w:val="20"/>
          <w:lang w:eastAsia="en-GB"/>
        </w:rPr>
        <w:t>” or “</w:t>
      </w:r>
      <w:r w:rsidRPr="003A1508">
        <w:rPr>
          <w:rFonts w:ascii="FedraSans-NormalTF" w:hAnsi="FedraSans-NormalTF"/>
          <w:b/>
          <w:bCs/>
          <w:sz w:val="20"/>
          <w:szCs w:val="20"/>
          <w:lang w:eastAsia="en-GB"/>
        </w:rPr>
        <w:t>losses</w:t>
      </w:r>
      <w:r w:rsidRPr="00A904B3">
        <w:rPr>
          <w:rFonts w:ascii="FedraSans-NormalTF" w:hAnsi="FedraSans-NormalTF"/>
          <w:sz w:val="20"/>
          <w:szCs w:val="20"/>
          <w:lang w:eastAsia="en-GB"/>
        </w:rPr>
        <w:t xml:space="preserve">” are references to any loss, damage, liability, </w:t>
      </w:r>
      <w:proofErr w:type="gramStart"/>
      <w:r w:rsidRPr="00A904B3">
        <w:rPr>
          <w:rFonts w:ascii="FedraSans-NormalTF" w:hAnsi="FedraSans-NormalTF"/>
          <w:sz w:val="20"/>
          <w:szCs w:val="20"/>
          <w:lang w:eastAsia="en-GB"/>
        </w:rPr>
        <w:t>cost</w:t>
      </w:r>
      <w:proofErr w:type="gramEnd"/>
      <w:r w:rsidRPr="00A904B3">
        <w:rPr>
          <w:rFonts w:ascii="FedraSans-NormalTF" w:hAnsi="FedraSans-NormalTF"/>
          <w:sz w:val="20"/>
          <w:szCs w:val="20"/>
          <w:lang w:eastAsia="en-GB"/>
        </w:rPr>
        <w:t xml:space="preserve"> or expense (including, without limitation, indirect, consequential or economic loss).</w:t>
      </w:r>
    </w:p>
    <w:p w14:paraId="24712B63" w14:textId="77777777"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lastRenderedPageBreak/>
        <w:t>In this letter:</w:t>
      </w:r>
    </w:p>
    <w:p w14:paraId="249A44EA" w14:textId="3AED55DF" w:rsidR="00123D6F" w:rsidRPr="00A904B3" w:rsidRDefault="00077617" w:rsidP="002110F8">
      <w:pPr>
        <w:pStyle w:val="Num1L5"/>
        <w:rPr>
          <w:rFonts w:ascii="FedraSans-NormalTF" w:hAnsi="FedraSans-NormalTF"/>
          <w:sz w:val="20"/>
          <w:szCs w:val="20"/>
          <w:lang w:eastAsia="en-GB"/>
        </w:rPr>
      </w:pPr>
      <w:r w:rsidRPr="00A904B3">
        <w:rPr>
          <w:rFonts w:ascii="FedraSans-NormalTF" w:hAnsi="FedraSans-NormalTF"/>
          <w:sz w:val="20"/>
          <w:szCs w:val="20"/>
          <w:lang w:eastAsia="en-GB"/>
        </w:rPr>
        <w:t>the terms the “</w:t>
      </w:r>
      <w:r w:rsidRPr="00A904B3">
        <w:rPr>
          <w:rFonts w:ascii="FedraSans-NormalTF" w:hAnsi="FedraSans-NormalTF"/>
          <w:b/>
          <w:sz w:val="20"/>
          <w:szCs w:val="20"/>
          <w:lang w:eastAsia="en-GB"/>
        </w:rPr>
        <w:t>Firm</w:t>
      </w:r>
      <w:r w:rsidRPr="00A904B3">
        <w:rPr>
          <w:rFonts w:ascii="FedraSans-NormalTF" w:hAnsi="FedraSans-NormalTF"/>
          <w:sz w:val="20"/>
          <w:szCs w:val="20"/>
          <w:lang w:eastAsia="en-GB"/>
        </w:rPr>
        <w:t>”, “</w:t>
      </w:r>
      <w:r w:rsidRPr="00A904B3">
        <w:rPr>
          <w:rFonts w:ascii="FedraSans-NormalTF" w:hAnsi="FedraSans-NormalTF"/>
          <w:b/>
          <w:sz w:val="20"/>
          <w:szCs w:val="20"/>
          <w:lang w:eastAsia="en-GB"/>
        </w:rPr>
        <w:t>we</w:t>
      </w:r>
      <w:r w:rsidRPr="00A904B3">
        <w:rPr>
          <w:rFonts w:ascii="FedraSans-NormalTF" w:hAnsi="FedraSans-NormalTF"/>
          <w:sz w:val="20"/>
          <w:szCs w:val="20"/>
          <w:lang w:eastAsia="en-GB"/>
        </w:rPr>
        <w:t>” or “</w:t>
      </w:r>
      <w:r w:rsidRPr="00A904B3">
        <w:rPr>
          <w:rFonts w:ascii="FedraSans-NormalTF" w:hAnsi="FedraSans-NormalTF"/>
          <w:b/>
          <w:sz w:val="20"/>
          <w:szCs w:val="20"/>
          <w:lang w:eastAsia="en-GB"/>
        </w:rPr>
        <w:t>us</w:t>
      </w:r>
      <w:r w:rsidRPr="00A904B3">
        <w:rPr>
          <w:rFonts w:ascii="FedraSans-NormalTF" w:hAnsi="FedraSans-NormalTF"/>
          <w:sz w:val="20"/>
          <w:szCs w:val="20"/>
          <w:lang w:eastAsia="en-GB"/>
        </w:rPr>
        <w:t xml:space="preserve">” include [insert Adviser details] and, as applicable, the partners, employees, contractors or other persons working at or for any of them which have agreed to provide services in relation to the </w:t>
      </w:r>
      <w:proofErr w:type="gramStart"/>
      <w:r w:rsidRPr="00A904B3">
        <w:rPr>
          <w:rFonts w:ascii="FedraSans-NormalTF" w:hAnsi="FedraSans-NormalTF"/>
          <w:sz w:val="20"/>
          <w:szCs w:val="20"/>
          <w:lang w:eastAsia="en-GB"/>
        </w:rPr>
        <w:t>Project</w:t>
      </w:r>
      <w:r w:rsidR="00044D7B">
        <w:rPr>
          <w:rFonts w:ascii="FedraSans-NormalTF" w:hAnsi="FedraSans-NormalTF"/>
          <w:sz w:val="20"/>
          <w:szCs w:val="20"/>
          <w:lang w:eastAsia="en-GB"/>
        </w:rPr>
        <w:t>[</w:t>
      </w:r>
      <w:proofErr w:type="gramEnd"/>
      <w:r w:rsidRPr="00A904B3">
        <w:rPr>
          <w:rFonts w:ascii="FedraSans-NormalTF" w:hAnsi="FedraSans-NormalTF"/>
          <w:sz w:val="20"/>
          <w:szCs w:val="20"/>
          <w:lang w:eastAsia="en-GB"/>
        </w:rPr>
        <w:t>; and</w:t>
      </w:r>
      <w:r w:rsidR="00044D7B">
        <w:rPr>
          <w:rFonts w:ascii="FedraSans-NormalTF" w:hAnsi="FedraSans-NormalTF"/>
          <w:sz w:val="20"/>
          <w:szCs w:val="20"/>
          <w:lang w:eastAsia="en-GB"/>
        </w:rPr>
        <w:t>]</w:t>
      </w:r>
    </w:p>
    <w:p w14:paraId="4D529794" w14:textId="77777777" w:rsidR="00123D6F" w:rsidRPr="00A904B3" w:rsidRDefault="00077617" w:rsidP="002110F8">
      <w:pPr>
        <w:pStyle w:val="Num1L5"/>
        <w:rPr>
          <w:rFonts w:ascii="FedraSans-NormalTF" w:hAnsi="FedraSans-NormalTF"/>
          <w:sz w:val="20"/>
          <w:szCs w:val="20"/>
          <w:lang w:eastAsia="en-GB"/>
        </w:rPr>
      </w:pPr>
      <w:r w:rsidRPr="00A904B3">
        <w:rPr>
          <w:rFonts w:ascii="FedraSans-NormalTF" w:hAnsi="FedraSans-NormalTF"/>
          <w:sz w:val="20"/>
          <w:szCs w:val="20"/>
          <w:lang w:eastAsia="en-GB"/>
        </w:rPr>
        <w:t>[further terms to be defined if needed]</w:t>
      </w:r>
    </w:p>
    <w:p w14:paraId="748DE90C" w14:textId="49E04C7D" w:rsidR="00123D6F" w:rsidRPr="00A904B3" w:rsidRDefault="00077617" w:rsidP="00CC680A">
      <w:pPr>
        <w:pStyle w:val="Num1L1"/>
        <w:outlineLvl w:val="9"/>
        <w:rPr>
          <w:rFonts w:ascii="FedraSans-NormalTF" w:hAnsi="FedraSans-NormalTF"/>
          <w:b/>
          <w:sz w:val="20"/>
          <w:szCs w:val="20"/>
          <w:lang w:eastAsia="en-GB"/>
        </w:rPr>
      </w:pPr>
      <w:r w:rsidRPr="00A904B3">
        <w:rPr>
          <w:rFonts w:ascii="FedraSans-NormalTF" w:hAnsi="FedraSans-NormalTF"/>
          <w:sz w:val="20"/>
          <w:szCs w:val="20"/>
          <w:lang w:eastAsia="en-GB"/>
        </w:rPr>
        <w:t xml:space="preserve">This letter is subject to English law and any dispute </w:t>
      </w:r>
      <w:r w:rsidR="00044D7B">
        <w:rPr>
          <w:rFonts w:ascii="FedraSans-NormalTF" w:hAnsi="FedraSans-NormalTF"/>
          <w:sz w:val="20"/>
          <w:szCs w:val="20"/>
          <w:lang w:eastAsia="en-GB"/>
        </w:rPr>
        <w:t>that</w:t>
      </w:r>
      <w:r w:rsidR="00044D7B" w:rsidRPr="00A904B3">
        <w:rPr>
          <w:rFonts w:ascii="FedraSans-NormalTF" w:hAnsi="FedraSans-NormalTF"/>
          <w:sz w:val="20"/>
          <w:szCs w:val="20"/>
          <w:lang w:eastAsia="en-GB"/>
        </w:rPr>
        <w:t xml:space="preserve"> </w:t>
      </w:r>
      <w:r w:rsidRPr="00A904B3">
        <w:rPr>
          <w:rFonts w:ascii="FedraSans-NormalTF" w:hAnsi="FedraSans-NormalTF"/>
          <w:sz w:val="20"/>
          <w:szCs w:val="20"/>
          <w:lang w:eastAsia="en-GB"/>
        </w:rPr>
        <w:t>may arise out of or in connection with this letter will be subject to the exclusive jurisdiction of the English courts.</w:t>
      </w:r>
    </w:p>
    <w:p w14:paraId="03325ADD" w14:textId="2A8DF66A" w:rsidR="00123D6F" w:rsidRPr="00A904B3" w:rsidRDefault="00077617" w:rsidP="00224237">
      <w:pPr>
        <w:pStyle w:val="Body"/>
        <w:rPr>
          <w:rFonts w:ascii="FedraSans-NormalTF" w:hAnsi="FedraSans-NormalTF"/>
          <w:b/>
          <w:sz w:val="20"/>
          <w:szCs w:val="20"/>
        </w:rPr>
      </w:pPr>
      <w:r w:rsidRPr="00A904B3">
        <w:rPr>
          <w:rFonts w:ascii="FedraSans-NormalTF" w:hAnsi="FedraSans-NormalTF"/>
          <w:sz w:val="20"/>
          <w:szCs w:val="20"/>
        </w:rPr>
        <w:t>Please sign the accompanying copy of this letter and return it to us as an acknowledgement and acceptance of its terms</w:t>
      </w:r>
      <w:r w:rsidR="00044D7B">
        <w:rPr>
          <w:rFonts w:ascii="FedraSans-NormalTF" w:hAnsi="FedraSans-NormalTF"/>
          <w:sz w:val="20"/>
          <w:szCs w:val="20"/>
        </w:rPr>
        <w:t>,</w:t>
      </w:r>
      <w:r w:rsidRPr="00A904B3">
        <w:rPr>
          <w:rFonts w:ascii="FedraSans-NormalTF" w:hAnsi="FedraSans-NormalTF"/>
          <w:sz w:val="20"/>
          <w:szCs w:val="20"/>
        </w:rPr>
        <w:t xml:space="preserve"> whereupon we shall issue a copy of the Report to you in your capacity as [Addressee</w:t>
      </w:r>
      <w:r w:rsidR="00683665">
        <w:rPr>
          <w:rFonts w:ascii="FedraSans-NormalTF" w:hAnsi="FedraSans-NormalTF"/>
          <w:sz w:val="20"/>
          <w:szCs w:val="20"/>
        </w:rPr>
        <w:t>].</w:t>
      </w:r>
    </w:p>
    <w:p w14:paraId="3DD47A2C" w14:textId="77777777"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Yours sincerely</w:t>
      </w:r>
    </w:p>
    <w:p w14:paraId="1B5FB212" w14:textId="77777777" w:rsidR="002110F8" w:rsidRPr="00A904B3" w:rsidRDefault="002110F8" w:rsidP="00670487">
      <w:pPr>
        <w:pStyle w:val="Body"/>
        <w:rPr>
          <w:rFonts w:ascii="FedraSans-NormalTF" w:hAnsi="FedraSans-NormalTF"/>
          <w:sz w:val="20"/>
          <w:szCs w:val="20"/>
        </w:rPr>
      </w:pPr>
    </w:p>
    <w:p w14:paraId="413F1CFA" w14:textId="77777777"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insert Adviser name]</w:t>
      </w:r>
    </w:p>
    <w:p w14:paraId="2D4784C1" w14:textId="77777777" w:rsidR="002110F8" w:rsidRPr="00A904B3" w:rsidRDefault="002110F8" w:rsidP="00670487">
      <w:pPr>
        <w:pStyle w:val="Body"/>
        <w:rPr>
          <w:rFonts w:ascii="FedraSans-NormalTF" w:hAnsi="FedraSans-NormalTF"/>
          <w:sz w:val="20"/>
          <w:szCs w:val="20"/>
        </w:rPr>
      </w:pPr>
    </w:p>
    <w:p w14:paraId="2BBCA31A" w14:textId="39EC2617" w:rsidR="00123D6F" w:rsidRPr="00A904B3" w:rsidRDefault="00077617" w:rsidP="00670487">
      <w:pPr>
        <w:pStyle w:val="Body"/>
        <w:rPr>
          <w:rFonts w:ascii="FedraSans-NormalTF" w:hAnsi="FedraSans-NormalTF"/>
          <w:sz w:val="20"/>
          <w:szCs w:val="20"/>
        </w:rPr>
      </w:pPr>
      <w:r w:rsidRPr="00A904B3">
        <w:rPr>
          <w:rFonts w:ascii="FedraSans-NormalTF" w:hAnsi="FedraSans-NormalTF"/>
          <w:sz w:val="20"/>
          <w:szCs w:val="20"/>
        </w:rPr>
        <w:t>Acknowledged and agreed by [</w:t>
      </w:r>
      <w:r w:rsidR="00F55272" w:rsidRPr="00A904B3">
        <w:rPr>
          <w:rFonts w:ascii="FedraSans-NormalTF" w:hAnsi="FedraSans-NormalTF"/>
          <w:sz w:val="20"/>
          <w:szCs w:val="20"/>
        </w:rPr>
        <w:t>NAME</w:t>
      </w:r>
      <w:r w:rsidRPr="00A904B3">
        <w:rPr>
          <w:rFonts w:ascii="FedraSans-NormalTF" w:hAnsi="FedraSans-NormalTF"/>
          <w:sz w:val="20"/>
          <w:szCs w:val="20"/>
        </w:rPr>
        <w:t>]:</w:t>
      </w:r>
    </w:p>
    <w:p w14:paraId="7EC9DEC1" w14:textId="77777777" w:rsidR="00123D6F" w:rsidRPr="00A904B3" w:rsidRDefault="00123D6F" w:rsidP="00670487">
      <w:pPr>
        <w:pStyle w:val="Body"/>
        <w:rPr>
          <w:rFonts w:ascii="FedraSans-NormalTF" w:hAnsi="FedraSans-NormalTF"/>
          <w:sz w:val="20"/>
          <w:szCs w:val="20"/>
        </w:rPr>
      </w:pPr>
    </w:p>
    <w:p w14:paraId="217388CD" w14:textId="6E549714" w:rsidR="00123D6F" w:rsidRPr="00A904B3" w:rsidRDefault="00077617" w:rsidP="00670487">
      <w:pPr>
        <w:pStyle w:val="Body"/>
        <w:rPr>
          <w:rFonts w:ascii="FedraSans-NormalTF" w:hAnsi="FedraSans-NormalTF"/>
        </w:rPr>
      </w:pPr>
      <w:r w:rsidRPr="00A904B3">
        <w:rPr>
          <w:rFonts w:ascii="FedraSans-NormalTF" w:hAnsi="FedraSans-NormalTF"/>
          <w:sz w:val="20"/>
          <w:szCs w:val="20"/>
        </w:rPr>
        <w:t>Name:</w:t>
      </w:r>
      <w:r w:rsidRPr="00A904B3">
        <w:rPr>
          <w:rFonts w:ascii="FedraSans-NormalTF" w:hAnsi="FedraSans-NormalTF"/>
          <w:sz w:val="20"/>
          <w:szCs w:val="20"/>
        </w:rPr>
        <w:br/>
        <w:t>Title:</w:t>
      </w:r>
      <w:r w:rsidRPr="00A904B3">
        <w:rPr>
          <w:rFonts w:ascii="FedraSans-NormalTF" w:hAnsi="FedraSans-NormalTF"/>
          <w:sz w:val="20"/>
          <w:szCs w:val="20"/>
        </w:rPr>
        <w:br/>
        <w:t>Date:</w:t>
      </w:r>
    </w:p>
    <w:p w14:paraId="7B927E7A" w14:textId="77777777" w:rsidR="00130D60" w:rsidRPr="00A904B3" w:rsidRDefault="00130D60" w:rsidP="00670487">
      <w:pPr>
        <w:pStyle w:val="Body"/>
        <w:rPr>
          <w:rFonts w:ascii="FedraSans-NormalTF" w:hAnsi="FedraSans-NormalTF"/>
        </w:rPr>
      </w:pPr>
      <w:r w:rsidRPr="00A904B3">
        <w:rPr>
          <w:rFonts w:ascii="FedraSans-NormalTF" w:hAnsi="FedraSans-NormalTF"/>
        </w:rPr>
        <w:br w:type="page"/>
      </w:r>
    </w:p>
    <w:p w14:paraId="74705AD2" w14:textId="3CE33AD7" w:rsidR="00FB168F" w:rsidRPr="00A904B3" w:rsidRDefault="00FB168F" w:rsidP="00CC680A">
      <w:pPr>
        <w:pStyle w:val="Apphead"/>
        <w:ind w:left="0"/>
        <w:rPr>
          <w:rFonts w:ascii="FedraSans-NormalTF" w:hAnsi="FedraSans-NormalTF"/>
          <w:sz w:val="24"/>
        </w:rPr>
      </w:pPr>
      <w:bookmarkStart w:id="295" w:name="_Ref86627550"/>
      <w:bookmarkStart w:id="296" w:name="_Ref86627629"/>
      <w:r w:rsidRPr="00A904B3">
        <w:rPr>
          <w:rFonts w:ascii="FedraSans-NormalTF" w:hAnsi="FedraSans-NormalTF"/>
          <w:sz w:val="24"/>
        </w:rPr>
        <w:lastRenderedPageBreak/>
        <w:br/>
      </w:r>
      <w:bookmarkStart w:id="297" w:name="_Ref86660951"/>
      <w:bookmarkStart w:id="298" w:name="_Ref86661101"/>
      <w:bookmarkStart w:id="299" w:name="_Toc106902669"/>
      <w:bookmarkStart w:id="300" w:name="_Toc108719035"/>
      <w:r w:rsidR="00527CA5" w:rsidRPr="00A904B3">
        <w:rPr>
          <w:rFonts w:ascii="FedraSans-NormalTF" w:hAnsi="FedraSans-NormalTF"/>
          <w:caps w:val="0"/>
          <w:sz w:val="24"/>
        </w:rPr>
        <w:t xml:space="preserve">Requirements </w:t>
      </w:r>
      <w:r w:rsidR="00026D0A">
        <w:rPr>
          <w:rFonts w:ascii="FedraSans-NormalTF" w:hAnsi="FedraSans-NormalTF"/>
          <w:caps w:val="0"/>
          <w:sz w:val="24"/>
        </w:rPr>
        <w:t>f</w:t>
      </w:r>
      <w:r w:rsidR="00527CA5" w:rsidRPr="00A904B3">
        <w:rPr>
          <w:rFonts w:ascii="FedraSans-NormalTF" w:hAnsi="FedraSans-NormalTF"/>
          <w:caps w:val="0"/>
          <w:sz w:val="24"/>
        </w:rPr>
        <w:t>or Technical Proposal</w:t>
      </w:r>
      <w:bookmarkEnd w:id="295"/>
      <w:bookmarkEnd w:id="296"/>
      <w:bookmarkEnd w:id="297"/>
      <w:bookmarkEnd w:id="298"/>
      <w:bookmarkEnd w:id="299"/>
      <w:bookmarkEnd w:id="300"/>
    </w:p>
    <w:p w14:paraId="15592972" w14:textId="77777777" w:rsidR="00FB168F" w:rsidRPr="00A904B3" w:rsidRDefault="00FB168F" w:rsidP="00CC680A">
      <w:pPr>
        <w:pStyle w:val="Body"/>
        <w:rPr>
          <w:rFonts w:ascii="FedraSans-NormalTF" w:hAnsi="FedraSans-NormalTF"/>
          <w:b/>
        </w:rPr>
      </w:pPr>
      <w:r w:rsidRPr="00A904B3">
        <w:rPr>
          <w:rFonts w:ascii="FedraSans-NormalTF" w:hAnsi="FedraSans-NormalTF"/>
          <w:b/>
        </w:rPr>
        <w:t>Introduction</w:t>
      </w:r>
    </w:p>
    <w:p w14:paraId="0F610535" w14:textId="173D0EA9" w:rsidR="00FB168F" w:rsidRPr="00A904B3" w:rsidRDefault="00FB168F" w:rsidP="00CC680A">
      <w:pPr>
        <w:pStyle w:val="Body"/>
        <w:rPr>
          <w:rFonts w:ascii="FedraSans-NormalTF" w:hAnsi="FedraSans-NormalTF"/>
          <w:sz w:val="20"/>
          <w:szCs w:val="20"/>
        </w:rPr>
      </w:pPr>
      <w:r w:rsidRPr="00A904B3">
        <w:rPr>
          <w:rFonts w:ascii="FedraSans-NormalTF" w:hAnsi="FedraSans-NormalTF"/>
          <w:sz w:val="20"/>
          <w:szCs w:val="20"/>
        </w:rPr>
        <w:t xml:space="preserve">The Prequalified Bidder is responsible for the </w:t>
      </w:r>
      <w:r w:rsidR="00AF199B" w:rsidRPr="00A904B3">
        <w:rPr>
          <w:rFonts w:ascii="FedraSans-NormalTF" w:hAnsi="FedraSans-NormalTF"/>
          <w:sz w:val="20"/>
          <w:szCs w:val="20"/>
        </w:rPr>
        <w:t xml:space="preserve">meeting </w:t>
      </w:r>
      <w:r w:rsidR="00D80089" w:rsidRPr="00A904B3">
        <w:rPr>
          <w:rFonts w:ascii="FedraSans-NormalTF" w:hAnsi="FedraSans-NormalTF"/>
          <w:sz w:val="20"/>
          <w:szCs w:val="20"/>
        </w:rPr>
        <w:t>all the standards and requirements defined in the Concession Agreement (including</w:t>
      </w:r>
      <w:r w:rsidR="00AF199B" w:rsidRPr="00A904B3">
        <w:rPr>
          <w:rFonts w:ascii="FedraSans-NormalTF" w:hAnsi="FedraSans-NormalTF"/>
          <w:sz w:val="20"/>
          <w:szCs w:val="20"/>
        </w:rPr>
        <w:t xml:space="preserve"> Technical</w:t>
      </w:r>
      <w:r w:rsidR="00D80089" w:rsidRPr="00A904B3">
        <w:rPr>
          <w:rFonts w:ascii="FedraSans-NormalTF" w:hAnsi="FedraSans-NormalTF"/>
          <w:sz w:val="20"/>
          <w:szCs w:val="20"/>
        </w:rPr>
        <w:t xml:space="preserve"> Standards, </w:t>
      </w:r>
      <w:r w:rsidR="00AF199B" w:rsidRPr="00A904B3">
        <w:rPr>
          <w:rFonts w:ascii="FedraSans-NormalTF" w:hAnsi="FedraSans-NormalTF"/>
          <w:sz w:val="20"/>
          <w:szCs w:val="20"/>
        </w:rPr>
        <w:t>Service Standards</w:t>
      </w:r>
      <w:r w:rsidR="00D80089" w:rsidRPr="00A904B3">
        <w:rPr>
          <w:rFonts w:ascii="FedraSans-NormalTF" w:hAnsi="FedraSans-NormalTF"/>
          <w:sz w:val="20"/>
          <w:szCs w:val="20"/>
        </w:rPr>
        <w:t xml:space="preserve">, and E&amp;S Requirements). </w:t>
      </w:r>
    </w:p>
    <w:p w14:paraId="39F730D9" w14:textId="14A8F57C" w:rsidR="00380799" w:rsidRPr="00A904B3" w:rsidRDefault="00380799" w:rsidP="00FB168F">
      <w:pPr>
        <w:pStyle w:val="Body"/>
        <w:rPr>
          <w:rFonts w:ascii="FedraSans-NormalTF" w:hAnsi="FedraSans-NormalTF"/>
          <w:b/>
          <w:bCs/>
        </w:rPr>
      </w:pPr>
      <w:r w:rsidRPr="00A904B3">
        <w:rPr>
          <w:rFonts w:ascii="FedraSans-NormalTF" w:hAnsi="FedraSans-NormalTF"/>
          <w:b/>
          <w:bCs/>
        </w:rPr>
        <w:t>Technical Submission Requirements</w:t>
      </w:r>
    </w:p>
    <w:p w14:paraId="589DF540" w14:textId="77777777" w:rsidR="001126B0" w:rsidRPr="00A904B3" w:rsidRDefault="001126B0" w:rsidP="001126B0">
      <w:pPr>
        <w:pStyle w:val="Body"/>
        <w:spacing w:after="160"/>
        <w:rPr>
          <w:rFonts w:ascii="FedraSans-NormalTF" w:hAnsi="FedraSans-NormalTF"/>
          <w:sz w:val="20"/>
          <w:szCs w:val="20"/>
        </w:rPr>
      </w:pPr>
      <w:r w:rsidRPr="00A904B3">
        <w:rPr>
          <w:rFonts w:ascii="FedraSans-NormalTF" w:hAnsi="FedraSans-NormalTF"/>
          <w:sz w:val="20"/>
          <w:szCs w:val="20"/>
        </w:rPr>
        <w:t xml:space="preserve">The following is a list of the documents to be submitted by Prequalified Bidders in their technical proposal: </w:t>
      </w:r>
    </w:p>
    <w:p w14:paraId="0C30B2AE" w14:textId="7DEAAD58" w:rsidR="007523F9" w:rsidRPr="00A904B3" w:rsidRDefault="007523F9" w:rsidP="00E37678">
      <w:pPr>
        <w:pStyle w:val="Body"/>
        <w:numPr>
          <w:ilvl w:val="0"/>
          <w:numId w:val="79"/>
        </w:numPr>
        <w:rPr>
          <w:rFonts w:ascii="FedraSans-NormalTF" w:hAnsi="FedraSans-NormalTF"/>
          <w:sz w:val="20"/>
          <w:szCs w:val="20"/>
        </w:rPr>
      </w:pPr>
      <w:r w:rsidRPr="00A904B3">
        <w:rPr>
          <w:rFonts w:ascii="FedraSans-NormalTF" w:hAnsi="FedraSans-NormalTF"/>
          <w:sz w:val="20"/>
          <w:szCs w:val="20"/>
        </w:rPr>
        <w:t xml:space="preserve">Part I – </w:t>
      </w:r>
      <w:r w:rsidR="00E018A4" w:rsidRPr="00A904B3">
        <w:rPr>
          <w:rFonts w:ascii="FedraSans-NormalTF" w:hAnsi="FedraSans-NormalTF"/>
          <w:sz w:val="20"/>
          <w:szCs w:val="20"/>
        </w:rPr>
        <w:t>Information to Input on Odyssey Platform</w:t>
      </w:r>
    </w:p>
    <w:p w14:paraId="1D069197" w14:textId="40E7C75A" w:rsidR="00DD3A34" w:rsidRPr="00A904B3" w:rsidRDefault="00734E8F" w:rsidP="00E37678">
      <w:pPr>
        <w:pStyle w:val="Body"/>
        <w:numPr>
          <w:ilvl w:val="0"/>
          <w:numId w:val="79"/>
        </w:numPr>
        <w:rPr>
          <w:rFonts w:ascii="FedraSans-NormalTF" w:hAnsi="FedraSans-NormalTF"/>
          <w:sz w:val="20"/>
          <w:szCs w:val="20"/>
        </w:rPr>
      </w:pPr>
      <w:r w:rsidRPr="00A904B3">
        <w:rPr>
          <w:rFonts w:ascii="FedraSans-NormalTF" w:hAnsi="FedraSans-NormalTF"/>
          <w:sz w:val="20"/>
          <w:szCs w:val="20"/>
        </w:rPr>
        <w:t xml:space="preserve">Part </w:t>
      </w:r>
      <w:r w:rsidR="00D80089" w:rsidRPr="00A904B3">
        <w:rPr>
          <w:rFonts w:ascii="FedraSans-NormalTF" w:hAnsi="FedraSans-NormalTF"/>
          <w:sz w:val="20"/>
          <w:szCs w:val="20"/>
        </w:rPr>
        <w:t>I</w:t>
      </w:r>
      <w:r w:rsidRPr="00A904B3">
        <w:rPr>
          <w:rFonts w:ascii="FedraSans-NormalTF" w:hAnsi="FedraSans-NormalTF"/>
          <w:sz w:val="20"/>
          <w:szCs w:val="20"/>
        </w:rPr>
        <w:t xml:space="preserve"> – </w:t>
      </w:r>
      <w:r w:rsidR="00D80089" w:rsidRPr="00A904B3">
        <w:rPr>
          <w:rFonts w:ascii="FedraSans-NormalTF" w:hAnsi="FedraSans-NormalTF"/>
          <w:sz w:val="20"/>
          <w:szCs w:val="20"/>
        </w:rPr>
        <w:t>Business Plan</w:t>
      </w:r>
      <w:r w:rsidR="00DD3A34" w:rsidRPr="00A904B3">
        <w:rPr>
          <w:rFonts w:ascii="FedraSans-NormalTF" w:hAnsi="FedraSans-NormalTF"/>
          <w:sz w:val="20"/>
          <w:szCs w:val="20"/>
        </w:rPr>
        <w:t xml:space="preserve"> </w:t>
      </w:r>
    </w:p>
    <w:p w14:paraId="51E965E2" w14:textId="6848E2DB" w:rsidR="00F2504E" w:rsidRPr="00A904B3" w:rsidRDefault="00734E8F" w:rsidP="00E37678">
      <w:pPr>
        <w:pStyle w:val="Body"/>
        <w:numPr>
          <w:ilvl w:val="0"/>
          <w:numId w:val="79"/>
        </w:numPr>
        <w:rPr>
          <w:rFonts w:ascii="FedraSans-NormalTF" w:hAnsi="FedraSans-NormalTF"/>
          <w:sz w:val="20"/>
          <w:szCs w:val="20"/>
        </w:rPr>
      </w:pPr>
      <w:r w:rsidRPr="00A904B3">
        <w:rPr>
          <w:rFonts w:ascii="FedraSans-NormalTF" w:hAnsi="FedraSans-NormalTF"/>
          <w:sz w:val="20"/>
          <w:szCs w:val="20"/>
        </w:rPr>
        <w:t xml:space="preserve">Part </w:t>
      </w:r>
      <w:r w:rsidR="00D80089" w:rsidRPr="00A904B3">
        <w:rPr>
          <w:rFonts w:ascii="FedraSans-NormalTF" w:hAnsi="FedraSans-NormalTF"/>
          <w:sz w:val="20"/>
          <w:szCs w:val="20"/>
        </w:rPr>
        <w:t>II</w:t>
      </w:r>
      <w:r w:rsidRPr="00A904B3">
        <w:rPr>
          <w:rFonts w:ascii="FedraSans-NormalTF" w:hAnsi="FedraSans-NormalTF"/>
          <w:sz w:val="20"/>
          <w:szCs w:val="20"/>
        </w:rPr>
        <w:t xml:space="preserve"> – </w:t>
      </w:r>
      <w:r w:rsidR="00F2504E" w:rsidRPr="00A904B3">
        <w:rPr>
          <w:rFonts w:ascii="FedraSans-NormalTF" w:hAnsi="FedraSans-NormalTF"/>
          <w:sz w:val="20"/>
          <w:szCs w:val="20"/>
        </w:rPr>
        <w:t>Compliance with Technical and Service Standards</w:t>
      </w:r>
    </w:p>
    <w:p w14:paraId="0A02008C" w14:textId="7455255E" w:rsidR="00734E8F" w:rsidRPr="00A904B3" w:rsidRDefault="00734E8F" w:rsidP="00E37678">
      <w:pPr>
        <w:pStyle w:val="Body"/>
        <w:numPr>
          <w:ilvl w:val="0"/>
          <w:numId w:val="79"/>
        </w:numPr>
        <w:rPr>
          <w:rFonts w:ascii="FedraSans-NormalTF" w:hAnsi="FedraSans-NormalTF"/>
        </w:rPr>
      </w:pPr>
      <w:r w:rsidRPr="00A904B3">
        <w:rPr>
          <w:rFonts w:ascii="FedraSans-NormalTF" w:hAnsi="FedraSans-NormalTF"/>
          <w:sz w:val="20"/>
          <w:szCs w:val="20"/>
        </w:rPr>
        <w:t xml:space="preserve">Part </w:t>
      </w:r>
      <w:r w:rsidR="00D80089" w:rsidRPr="00A904B3">
        <w:rPr>
          <w:rFonts w:ascii="FedraSans-NormalTF" w:hAnsi="FedraSans-NormalTF"/>
          <w:sz w:val="20"/>
          <w:szCs w:val="20"/>
        </w:rPr>
        <w:t>II</w:t>
      </w:r>
      <w:r w:rsidRPr="00A904B3">
        <w:rPr>
          <w:rFonts w:ascii="FedraSans-NormalTF" w:hAnsi="FedraSans-NormalTF"/>
          <w:sz w:val="20"/>
          <w:szCs w:val="20"/>
        </w:rPr>
        <w:t xml:space="preserve"> </w:t>
      </w:r>
      <w:r w:rsidR="00F82008">
        <w:rPr>
          <w:rFonts w:ascii="FedraSans-NormalTF" w:hAnsi="FedraSans-NormalTF"/>
          <w:sz w:val="20"/>
          <w:szCs w:val="20"/>
        </w:rPr>
        <w:t>–</w:t>
      </w:r>
      <w:r w:rsidRPr="00A904B3">
        <w:rPr>
          <w:rFonts w:ascii="FedraSans-NormalTF" w:hAnsi="FedraSans-NormalTF"/>
          <w:sz w:val="20"/>
          <w:szCs w:val="20"/>
        </w:rPr>
        <w:t xml:space="preserve"> Warrant of Compliance with Technical, Service and E&amp;S Requirements</w:t>
      </w:r>
    </w:p>
    <w:p w14:paraId="5077860D" w14:textId="7E88260D" w:rsidR="00F2504E" w:rsidRPr="00A904B3" w:rsidRDefault="00F2504E" w:rsidP="00F2521E">
      <w:pPr>
        <w:pStyle w:val="BodyText"/>
        <w:rPr>
          <w:rFonts w:ascii="FedraSans-NormalTF" w:hAnsi="FedraSans-NormalTF"/>
          <w:i/>
          <w:iCs/>
          <w:sz w:val="20"/>
        </w:rPr>
      </w:pPr>
      <w:r w:rsidRPr="00A904B3">
        <w:rPr>
          <w:rFonts w:ascii="FedraSans-NormalTF" w:hAnsi="FedraSans-NormalTF"/>
          <w:i/>
          <w:iCs/>
          <w:sz w:val="20"/>
        </w:rPr>
        <w:br w:type="page"/>
      </w:r>
    </w:p>
    <w:p w14:paraId="77FF2699" w14:textId="01876A22" w:rsidR="007F7830" w:rsidRPr="00A904B3" w:rsidRDefault="007523F9" w:rsidP="00CC680A">
      <w:pPr>
        <w:pStyle w:val="Head40"/>
        <w:numPr>
          <w:ilvl w:val="0"/>
          <w:numId w:val="0"/>
        </w:numPr>
        <w:jc w:val="center"/>
        <w:outlineLvl w:val="1"/>
        <w:rPr>
          <w:rFonts w:ascii="FedraSans-NormalTF" w:hAnsi="FedraSans-NormalTF"/>
          <w:sz w:val="24"/>
        </w:rPr>
      </w:pPr>
      <w:bookmarkStart w:id="301" w:name="_Toc106902670"/>
      <w:bookmarkStart w:id="302" w:name="_Toc108719036"/>
      <w:r w:rsidRPr="00A904B3">
        <w:rPr>
          <w:rFonts w:ascii="FedraSans-NormalTF" w:hAnsi="FedraSans-NormalTF"/>
          <w:b/>
          <w:bCs/>
          <w:sz w:val="24"/>
        </w:rPr>
        <w:lastRenderedPageBreak/>
        <w:t xml:space="preserve">Part </w:t>
      </w:r>
      <w:r w:rsidR="007F7830" w:rsidRPr="00A904B3">
        <w:rPr>
          <w:rFonts w:ascii="FedraSans-NormalTF" w:hAnsi="FedraSans-NormalTF"/>
          <w:b/>
          <w:bCs/>
          <w:sz w:val="24"/>
        </w:rPr>
        <w:t>1</w:t>
      </w:r>
      <w:r w:rsidR="00B17F84">
        <w:rPr>
          <w:rFonts w:ascii="FedraSans-NormalTF" w:hAnsi="FedraSans-NormalTF"/>
          <w:b/>
          <w:bCs/>
          <w:sz w:val="24"/>
        </w:rPr>
        <w:t xml:space="preserve"> </w:t>
      </w:r>
      <w:r w:rsidR="00B17F84" w:rsidRPr="009049F5">
        <w:rPr>
          <w:rFonts w:ascii="FedraSans-NormalTF" w:hAnsi="FedraSans-NormalTF"/>
          <w:b/>
          <w:bCs/>
          <w:sz w:val="24"/>
        </w:rPr>
        <w:t>–</w:t>
      </w:r>
      <w:r w:rsidRPr="00A904B3">
        <w:rPr>
          <w:rFonts w:ascii="FedraSans-NormalTF" w:hAnsi="FedraSans-NormalTF"/>
          <w:b/>
          <w:bCs/>
          <w:sz w:val="24"/>
        </w:rPr>
        <w:t xml:space="preserve"> Information to Input on Odyssey Platform</w:t>
      </w:r>
      <w:bookmarkEnd w:id="301"/>
      <w:bookmarkEnd w:id="302"/>
    </w:p>
    <w:p w14:paraId="72325EE1" w14:textId="09555331" w:rsidR="00E018A4" w:rsidRPr="00A904B3" w:rsidRDefault="00E018A4" w:rsidP="00CC680A">
      <w:pPr>
        <w:pStyle w:val="Head40"/>
        <w:numPr>
          <w:ilvl w:val="0"/>
          <w:numId w:val="0"/>
        </w:numPr>
        <w:rPr>
          <w:rFonts w:ascii="FedraSans-NormalTF" w:hAnsi="FedraSans-NormalTF"/>
          <w:sz w:val="20"/>
          <w:szCs w:val="20"/>
        </w:rPr>
      </w:pPr>
      <w:r w:rsidRPr="00A904B3">
        <w:rPr>
          <w:rFonts w:ascii="FedraSans-NormalTF" w:hAnsi="FedraSans-NormalTF"/>
          <w:sz w:val="20"/>
          <w:szCs w:val="20"/>
        </w:rPr>
        <w:t>Following tabs of the [</w:t>
      </w:r>
      <w:r w:rsidR="0021481F">
        <w:rPr>
          <w:rFonts w:ascii="FedraSans-NormalTF" w:hAnsi="FedraSans-NormalTF"/>
          <w:sz w:val="20"/>
          <w:szCs w:val="20"/>
        </w:rPr>
        <w:t>Procuring</w:t>
      </w:r>
      <w:r w:rsidRPr="00A904B3">
        <w:rPr>
          <w:rFonts w:ascii="FedraSans-NormalTF" w:hAnsi="FedraSans-NormalTF"/>
          <w:sz w:val="20"/>
          <w:szCs w:val="20"/>
        </w:rPr>
        <w:t xml:space="preserve"> Country] Odyssey Platform completed for each Mini-Grid: </w:t>
      </w:r>
    </w:p>
    <w:p w14:paraId="116EC751" w14:textId="77777777" w:rsidR="00E018A4" w:rsidRPr="00A904B3" w:rsidRDefault="00E018A4" w:rsidP="00CC680A">
      <w:pPr>
        <w:pStyle w:val="Head50"/>
        <w:ind w:left="1170"/>
        <w:rPr>
          <w:rFonts w:ascii="FedraSans-NormalTF" w:hAnsi="FedraSans-NormalTF"/>
          <w:sz w:val="20"/>
          <w:szCs w:val="20"/>
        </w:rPr>
      </w:pPr>
      <w:proofErr w:type="gramStart"/>
      <w:r w:rsidRPr="00A904B3">
        <w:rPr>
          <w:rFonts w:ascii="FedraSans-NormalTF" w:hAnsi="FedraSans-NormalTF"/>
          <w:sz w:val="20"/>
          <w:szCs w:val="20"/>
        </w:rPr>
        <w:t>Information;</w:t>
      </w:r>
      <w:proofErr w:type="gramEnd"/>
    </w:p>
    <w:p w14:paraId="61E11F5A" w14:textId="77777777" w:rsidR="00E018A4" w:rsidRPr="00A904B3" w:rsidRDefault="00E018A4" w:rsidP="00CC680A">
      <w:pPr>
        <w:pStyle w:val="Head50"/>
        <w:ind w:left="1170"/>
        <w:rPr>
          <w:rFonts w:ascii="FedraSans-NormalTF" w:hAnsi="FedraSans-NormalTF"/>
          <w:sz w:val="20"/>
          <w:szCs w:val="20"/>
        </w:rPr>
      </w:pPr>
      <w:proofErr w:type="gramStart"/>
      <w:r w:rsidRPr="00A904B3">
        <w:rPr>
          <w:rFonts w:ascii="FedraSans-NormalTF" w:hAnsi="FedraSans-NormalTF"/>
          <w:sz w:val="20"/>
          <w:szCs w:val="20"/>
        </w:rPr>
        <w:t>Load;</w:t>
      </w:r>
      <w:proofErr w:type="gramEnd"/>
    </w:p>
    <w:p w14:paraId="6F0B546C" w14:textId="77777777" w:rsidR="00E018A4" w:rsidRPr="00A904B3" w:rsidRDefault="00E018A4" w:rsidP="00E018A4">
      <w:pPr>
        <w:pStyle w:val="Head50"/>
        <w:ind w:left="1170"/>
        <w:rPr>
          <w:rFonts w:ascii="FedraSans-NormalTF" w:hAnsi="FedraSans-NormalTF"/>
          <w:sz w:val="20"/>
          <w:szCs w:val="20"/>
        </w:rPr>
      </w:pPr>
      <w:r w:rsidRPr="00A904B3">
        <w:rPr>
          <w:rFonts w:ascii="FedraSans-NormalTF" w:hAnsi="FedraSans-NormalTF"/>
          <w:sz w:val="20"/>
          <w:szCs w:val="20"/>
        </w:rPr>
        <w:t>Generation design; and</w:t>
      </w:r>
    </w:p>
    <w:p w14:paraId="47CF2E5C" w14:textId="20B2A5A7" w:rsidR="00E018A4" w:rsidRPr="00A904B3" w:rsidRDefault="00E018A4" w:rsidP="00CC680A">
      <w:pPr>
        <w:pStyle w:val="Head50"/>
        <w:ind w:left="1170"/>
        <w:rPr>
          <w:rFonts w:ascii="FedraSans-NormalTF" w:hAnsi="FedraSans-NormalTF"/>
          <w:sz w:val="20"/>
          <w:szCs w:val="20"/>
        </w:rPr>
      </w:pPr>
      <w:r w:rsidRPr="00A904B3">
        <w:rPr>
          <w:rFonts w:ascii="FedraSans-NormalTF" w:hAnsi="FedraSans-NormalTF"/>
          <w:sz w:val="20"/>
          <w:szCs w:val="20"/>
        </w:rPr>
        <w:t>Distribution design.</w:t>
      </w:r>
    </w:p>
    <w:p w14:paraId="2A32E0E9" w14:textId="7CEB22D5" w:rsidR="007523F9" w:rsidRPr="00A904B3" w:rsidRDefault="007523F9" w:rsidP="00CC680A">
      <w:pPr>
        <w:jc w:val="center"/>
        <w:rPr>
          <w:rFonts w:ascii="FedraSans-NormalTF" w:hAnsi="FedraSans-NormalTF"/>
          <w:sz w:val="20"/>
        </w:rPr>
      </w:pPr>
      <w:r w:rsidRPr="00A904B3">
        <w:rPr>
          <w:rFonts w:ascii="FedraSans-NormalTF" w:hAnsi="FedraSans-NormalTF"/>
          <w:b/>
          <w:bCs/>
          <w:sz w:val="20"/>
        </w:rPr>
        <w:br w:type="page"/>
      </w:r>
    </w:p>
    <w:p w14:paraId="2945746A" w14:textId="42FF4BE1" w:rsidR="00F2521E" w:rsidRPr="00A904B3" w:rsidRDefault="00DD3A34" w:rsidP="00CC680A">
      <w:pPr>
        <w:pStyle w:val="BodyText"/>
        <w:jc w:val="center"/>
        <w:outlineLvl w:val="1"/>
        <w:rPr>
          <w:rFonts w:ascii="FedraSans-NormalTF" w:hAnsi="FedraSans-NormalTF"/>
          <w:b/>
          <w:bCs/>
          <w:sz w:val="24"/>
        </w:rPr>
      </w:pPr>
      <w:bookmarkStart w:id="303" w:name="_Toc106902671"/>
      <w:bookmarkStart w:id="304" w:name="_Toc108719037"/>
      <w:r w:rsidRPr="00A904B3">
        <w:rPr>
          <w:rFonts w:ascii="FedraSans-NormalTF" w:hAnsi="FedraSans-NormalTF"/>
          <w:b/>
          <w:bCs/>
          <w:sz w:val="24"/>
        </w:rPr>
        <w:lastRenderedPageBreak/>
        <w:t xml:space="preserve">Part </w:t>
      </w:r>
      <w:r w:rsidR="007F7830" w:rsidRPr="00A904B3">
        <w:rPr>
          <w:rFonts w:ascii="FedraSans-NormalTF" w:hAnsi="FedraSans-NormalTF"/>
          <w:b/>
          <w:bCs/>
          <w:sz w:val="24"/>
        </w:rPr>
        <w:t>2</w:t>
      </w:r>
      <w:r w:rsidR="00B17F84">
        <w:rPr>
          <w:rFonts w:ascii="FedraSans-NormalTF" w:hAnsi="FedraSans-NormalTF"/>
          <w:b/>
          <w:bCs/>
          <w:sz w:val="24"/>
        </w:rPr>
        <w:t xml:space="preserve"> </w:t>
      </w:r>
      <w:r w:rsidR="00B17F84" w:rsidRPr="00BE7270">
        <w:rPr>
          <w:rFonts w:ascii="FedraSans-NormalTF" w:hAnsi="FedraSans-NormalTF"/>
          <w:b/>
          <w:bCs/>
          <w:sz w:val="24"/>
        </w:rPr>
        <w:t>–</w:t>
      </w:r>
      <w:r w:rsidRPr="00A904B3">
        <w:rPr>
          <w:rFonts w:ascii="FedraSans-NormalTF" w:hAnsi="FedraSans-NormalTF"/>
          <w:b/>
          <w:bCs/>
          <w:sz w:val="24"/>
        </w:rPr>
        <w:t xml:space="preserve"> </w:t>
      </w:r>
      <w:r w:rsidR="00D80089" w:rsidRPr="00A904B3">
        <w:rPr>
          <w:rFonts w:ascii="FedraSans-NormalTF" w:hAnsi="FedraSans-NormalTF"/>
          <w:b/>
          <w:bCs/>
          <w:sz w:val="24"/>
        </w:rPr>
        <w:t>Business Plan</w:t>
      </w:r>
      <w:bookmarkEnd w:id="303"/>
      <w:bookmarkEnd w:id="304"/>
    </w:p>
    <w:p w14:paraId="37D54F53" w14:textId="11420019" w:rsidR="00F2521E" w:rsidRPr="00A904B3" w:rsidRDefault="00F2521E" w:rsidP="00F2521E">
      <w:pPr>
        <w:pStyle w:val="BodyText"/>
        <w:rPr>
          <w:rFonts w:ascii="FedraSans-NormalTF" w:hAnsi="FedraSans-NormalTF"/>
          <w:sz w:val="20"/>
        </w:rPr>
      </w:pPr>
      <w:r w:rsidRPr="00A904B3">
        <w:rPr>
          <w:rFonts w:ascii="FedraSans-NormalTF" w:hAnsi="FedraSans-NormalTF"/>
          <w:i/>
          <w:iCs/>
          <w:sz w:val="20"/>
        </w:rPr>
        <w:t xml:space="preserve">[Prequalified Bidders shall include the Marketing Plan and Social Plans as part of their Technical Proposal. The </w:t>
      </w:r>
      <w:r w:rsidRPr="00A904B3">
        <w:rPr>
          <w:rFonts w:ascii="FedraSans-NormalTF" w:hAnsi="FedraSans-NormalTF"/>
          <w:sz w:val="20"/>
        </w:rPr>
        <w:t>[</w:t>
      </w:r>
      <w:r w:rsidR="00B92C3B" w:rsidRPr="00A904B3">
        <w:rPr>
          <w:rFonts w:ascii="FedraSans-NormalTF" w:hAnsi="FedraSans-NormalTF"/>
          <w:sz w:val="20"/>
        </w:rPr>
        <w:t>Procuring Authority</w:t>
      </w:r>
      <w:r w:rsidRPr="00A904B3">
        <w:rPr>
          <w:rFonts w:ascii="FedraSans-NormalTF" w:hAnsi="FedraSans-NormalTF"/>
          <w:sz w:val="20"/>
        </w:rPr>
        <w:t xml:space="preserve">] </w:t>
      </w:r>
      <w:r w:rsidRPr="00A904B3">
        <w:rPr>
          <w:rFonts w:ascii="FedraSans-NormalTF" w:hAnsi="FedraSans-NormalTF"/>
          <w:i/>
          <w:iCs/>
          <w:sz w:val="20"/>
        </w:rPr>
        <w:t xml:space="preserve">will review the Technical Proposal to check for completion and ensure that the Marketing Plan, Social Plans, and E&amp;S Plans described by the Prequalified Bidder are implementable.] </w:t>
      </w:r>
    </w:p>
    <w:p w14:paraId="0D510204" w14:textId="2E1CF273"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05" w:name="_Toc106902672"/>
      <w:bookmarkStart w:id="306" w:name="_Toc108719038"/>
      <w:r w:rsidRPr="00A904B3">
        <w:rPr>
          <w:rFonts w:ascii="FedraSans-NormalTF" w:hAnsi="FedraSans-NormalTF"/>
        </w:rPr>
        <w:t>Demand Assessment</w:t>
      </w:r>
      <w:bookmarkEnd w:id="305"/>
      <w:bookmarkEnd w:id="306"/>
      <w:r w:rsidRPr="00A904B3">
        <w:rPr>
          <w:rFonts w:ascii="FedraSans-NormalTF" w:hAnsi="FedraSans-NormalTF"/>
        </w:rPr>
        <w:t xml:space="preserve"> </w:t>
      </w:r>
    </w:p>
    <w:p w14:paraId="77C70547" w14:textId="77777777" w:rsidR="00F2521E" w:rsidRPr="00A904B3" w:rsidRDefault="00F2521E" w:rsidP="00F2521E">
      <w:pPr>
        <w:pStyle w:val="ListBullet"/>
        <w:tabs>
          <w:tab w:val="clear" w:pos="360"/>
          <w:tab w:val="left" w:pos="720"/>
        </w:tabs>
        <w:ind w:left="0" w:firstLine="0"/>
        <w:rPr>
          <w:rFonts w:ascii="FedraSans-NormalTF" w:hAnsi="FedraSans-NormalTF"/>
          <w:sz w:val="20"/>
          <w:szCs w:val="20"/>
        </w:rPr>
      </w:pPr>
      <w:r w:rsidRPr="00A904B3">
        <w:rPr>
          <w:rFonts w:ascii="FedraSans-NormalTF" w:hAnsi="FedraSans-NormalTF"/>
          <w:sz w:val="20"/>
          <w:szCs w:val="20"/>
        </w:rPr>
        <w:t>Explain:</w:t>
      </w:r>
    </w:p>
    <w:p w14:paraId="29226CFB" w14:textId="7777777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Your methodology for deriving load profiles for each customer category:</w:t>
      </w:r>
    </w:p>
    <w:p w14:paraId="28BB9A26" w14:textId="7EACD502"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proofErr w:type="gramStart"/>
      <w:r w:rsidRPr="00A904B3">
        <w:rPr>
          <w:rFonts w:ascii="FedraSans-NormalTF" w:hAnsi="FedraSans-NormalTF"/>
          <w:sz w:val="20"/>
          <w:szCs w:val="20"/>
        </w:rPr>
        <w:t>Residential</w:t>
      </w:r>
      <w:r w:rsidR="00044D7B">
        <w:rPr>
          <w:rFonts w:ascii="FedraSans-NormalTF" w:hAnsi="FedraSans-NormalTF"/>
          <w:sz w:val="20"/>
          <w:szCs w:val="20"/>
        </w:rPr>
        <w:t>;</w:t>
      </w:r>
      <w:proofErr w:type="gramEnd"/>
    </w:p>
    <w:p w14:paraId="401569CA" w14:textId="025C99A3"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proofErr w:type="gramStart"/>
      <w:r w:rsidRPr="00A904B3">
        <w:rPr>
          <w:rFonts w:ascii="FedraSans-NormalTF" w:hAnsi="FedraSans-NormalTF"/>
          <w:sz w:val="20"/>
          <w:szCs w:val="20"/>
        </w:rPr>
        <w:t>Commercial</w:t>
      </w:r>
      <w:r w:rsidR="00044D7B">
        <w:rPr>
          <w:rFonts w:ascii="FedraSans-NormalTF" w:hAnsi="FedraSans-NormalTF"/>
          <w:sz w:val="20"/>
          <w:szCs w:val="20"/>
        </w:rPr>
        <w:t>;</w:t>
      </w:r>
      <w:proofErr w:type="gramEnd"/>
    </w:p>
    <w:p w14:paraId="108836E3" w14:textId="5B0C414B"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proofErr w:type="gramStart"/>
      <w:r w:rsidRPr="00A904B3">
        <w:rPr>
          <w:rFonts w:ascii="FedraSans-NormalTF" w:hAnsi="FedraSans-NormalTF"/>
          <w:sz w:val="20"/>
          <w:szCs w:val="20"/>
        </w:rPr>
        <w:t>Industrial</w:t>
      </w:r>
      <w:r w:rsidR="00044D7B">
        <w:rPr>
          <w:rFonts w:ascii="FedraSans-NormalTF" w:hAnsi="FedraSans-NormalTF"/>
          <w:sz w:val="20"/>
          <w:szCs w:val="20"/>
        </w:rPr>
        <w:t>;</w:t>
      </w:r>
      <w:proofErr w:type="gramEnd"/>
    </w:p>
    <w:p w14:paraId="54AE6766" w14:textId="63C2ACD7"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proofErr w:type="gramStart"/>
      <w:r w:rsidRPr="00A904B3">
        <w:rPr>
          <w:rFonts w:ascii="FedraSans-NormalTF" w:hAnsi="FedraSans-NormalTF"/>
          <w:sz w:val="20"/>
          <w:szCs w:val="20"/>
        </w:rPr>
        <w:t>Public</w:t>
      </w:r>
      <w:r w:rsidR="00044D7B">
        <w:rPr>
          <w:rFonts w:ascii="FedraSans-NormalTF" w:hAnsi="FedraSans-NormalTF"/>
          <w:sz w:val="20"/>
          <w:szCs w:val="20"/>
        </w:rPr>
        <w:t>;</w:t>
      </w:r>
      <w:proofErr w:type="gramEnd"/>
    </w:p>
    <w:p w14:paraId="41C19217" w14:textId="32D33772"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Streetlighting</w:t>
      </w:r>
      <w:r w:rsidR="00044D7B">
        <w:rPr>
          <w:rFonts w:ascii="FedraSans-NormalTF" w:hAnsi="FedraSans-NormalTF"/>
          <w:sz w:val="20"/>
          <w:szCs w:val="20"/>
        </w:rPr>
        <w:t>.</w:t>
      </w:r>
    </w:p>
    <w:p w14:paraId="3A0E549F" w14:textId="717BF0E9" w:rsidR="00F2521E" w:rsidRPr="00A904B3" w:rsidRDefault="00F2521E" w:rsidP="00F2521E">
      <w:pPr>
        <w:pStyle w:val="ListContinue"/>
        <w:rPr>
          <w:rFonts w:ascii="FedraSans-NormalTF" w:hAnsi="FedraSans-NormalTF"/>
          <w:sz w:val="20"/>
          <w:szCs w:val="20"/>
        </w:rPr>
      </w:pPr>
      <w:r w:rsidRPr="00A904B3">
        <w:rPr>
          <w:rFonts w:ascii="FedraSans-NormalTF" w:hAnsi="FedraSans-NormalTF"/>
          <w:sz w:val="20"/>
          <w:szCs w:val="20"/>
        </w:rPr>
        <w:t>For commercial, industrial, and any other large customers, briefly describe the usage pattern of the key appliances and loads (time of day, seasonality, kW load) and whether these loads already exist or are expected to appear once the project starts</w:t>
      </w:r>
      <w:r w:rsidR="00AB6904">
        <w:rPr>
          <w:rFonts w:ascii="FedraSans-NormalTF" w:hAnsi="FedraSans-NormalTF"/>
          <w:sz w:val="20"/>
          <w:szCs w:val="20"/>
        </w:rPr>
        <w:t>.</w:t>
      </w:r>
    </w:p>
    <w:p w14:paraId="52D1308D" w14:textId="570ED30D" w:rsidR="00F2521E" w:rsidRPr="00A904B3" w:rsidRDefault="00AB6904" w:rsidP="00203A29">
      <w:pPr>
        <w:pStyle w:val="ListBullet"/>
        <w:numPr>
          <w:ilvl w:val="0"/>
          <w:numId w:val="43"/>
        </w:numPr>
        <w:spacing w:after="120"/>
        <w:jc w:val="both"/>
        <w:rPr>
          <w:rFonts w:ascii="FedraSans-NormalTF" w:hAnsi="FedraSans-NormalTF"/>
          <w:sz w:val="20"/>
          <w:szCs w:val="20"/>
        </w:rPr>
      </w:pPr>
      <w:r>
        <w:rPr>
          <w:rFonts w:ascii="FedraSans-NormalTF" w:hAnsi="FedraSans-NormalTF"/>
          <w:sz w:val="20"/>
          <w:szCs w:val="20"/>
        </w:rPr>
        <w:t>Describe y</w:t>
      </w:r>
      <w:r w:rsidR="00F2521E" w:rsidRPr="00A904B3">
        <w:rPr>
          <w:rFonts w:ascii="FedraSans-NormalTF" w:hAnsi="FedraSans-NormalTF"/>
          <w:sz w:val="20"/>
          <w:szCs w:val="20"/>
        </w:rPr>
        <w:t>our assumptions for increase in average load per customer type from commissioning to baseline year</w:t>
      </w:r>
      <w:r>
        <w:rPr>
          <w:rFonts w:ascii="FedraSans-NormalTF" w:hAnsi="FedraSans-NormalTF"/>
          <w:sz w:val="20"/>
          <w:szCs w:val="20"/>
        </w:rPr>
        <w:t>.</w:t>
      </w:r>
    </w:p>
    <w:p w14:paraId="3E40746E" w14:textId="6EC376A2" w:rsidR="00F2521E" w:rsidRPr="00A904B3" w:rsidRDefault="00AB6904" w:rsidP="00203A29">
      <w:pPr>
        <w:pStyle w:val="ListBullet"/>
        <w:numPr>
          <w:ilvl w:val="0"/>
          <w:numId w:val="43"/>
        </w:numPr>
        <w:spacing w:after="120"/>
        <w:jc w:val="both"/>
        <w:rPr>
          <w:rFonts w:ascii="FedraSans-NormalTF" w:hAnsi="FedraSans-NormalTF"/>
          <w:sz w:val="20"/>
          <w:szCs w:val="20"/>
        </w:rPr>
      </w:pPr>
      <w:r>
        <w:rPr>
          <w:rFonts w:ascii="FedraSans-NormalTF" w:hAnsi="FedraSans-NormalTF"/>
          <w:sz w:val="20"/>
          <w:szCs w:val="20"/>
        </w:rPr>
        <w:t>Describe y</w:t>
      </w:r>
      <w:r w:rsidR="00F2521E" w:rsidRPr="00A904B3">
        <w:rPr>
          <w:rFonts w:ascii="FedraSans-NormalTF" w:hAnsi="FedraSans-NormalTF"/>
          <w:sz w:val="20"/>
          <w:szCs w:val="20"/>
        </w:rPr>
        <w:t xml:space="preserve">our assumptions for growth in number of customers and load over the lifetime of the project. </w:t>
      </w:r>
    </w:p>
    <w:p w14:paraId="49BF6651" w14:textId="77777777"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07" w:name="_Toc106902673"/>
      <w:bookmarkStart w:id="308" w:name="_Toc108719039"/>
      <w:r w:rsidRPr="00A904B3">
        <w:rPr>
          <w:rFonts w:ascii="FedraSans-NormalTF" w:hAnsi="FedraSans-NormalTF"/>
        </w:rPr>
        <w:t>Marketing Plan</w:t>
      </w:r>
      <w:bookmarkEnd w:id="307"/>
      <w:bookmarkEnd w:id="308"/>
    </w:p>
    <w:p w14:paraId="4EC520C5" w14:textId="77777777" w:rsidR="00F2521E" w:rsidRPr="00A904B3" w:rsidRDefault="00F2521E" w:rsidP="00F2521E">
      <w:pPr>
        <w:pStyle w:val="BodyText"/>
        <w:rPr>
          <w:rFonts w:ascii="FedraSans-NormalTF" w:hAnsi="FedraSans-NormalTF"/>
          <w:b/>
          <w:sz w:val="20"/>
        </w:rPr>
      </w:pPr>
      <w:r w:rsidRPr="00A904B3">
        <w:rPr>
          <w:rFonts w:ascii="FedraSans-NormalTF" w:hAnsi="FedraSans-NormalTF"/>
          <w:sz w:val="20"/>
        </w:rPr>
        <w:t>What is your plan for marketing your services to your target customers, and to enable customers to use electrical appliances? Describe the following elements of your strategy:</w:t>
      </w:r>
    </w:p>
    <w:p w14:paraId="7B86FC41" w14:textId="7777777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Competitive strategy: who/what do you view as competition or alternatives to your solution? What are your advantages relative to that competition?</w:t>
      </w:r>
    </w:p>
    <w:p w14:paraId="04884FE4" w14:textId="5BAB07AE"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Customer acquisition strategy</w:t>
      </w:r>
      <w:r w:rsidR="00675353">
        <w:rPr>
          <w:rFonts w:ascii="FedraSans-NormalTF" w:hAnsi="FedraSans-NormalTF"/>
          <w:sz w:val="20"/>
          <w:szCs w:val="20"/>
        </w:rPr>
        <w:t>/</w:t>
      </w:r>
      <w:r w:rsidRPr="00A904B3">
        <w:rPr>
          <w:rFonts w:ascii="FedraSans-NormalTF" w:hAnsi="FedraSans-NormalTF"/>
          <w:sz w:val="20"/>
          <w:szCs w:val="20"/>
        </w:rPr>
        <w:t>your process for signing up new customers</w:t>
      </w:r>
      <w:r w:rsidR="00675353">
        <w:rPr>
          <w:rFonts w:ascii="FedraSans-NormalTF" w:hAnsi="FedraSans-NormalTF"/>
          <w:sz w:val="20"/>
          <w:szCs w:val="20"/>
        </w:rPr>
        <w:t>:</w:t>
      </w:r>
      <w:r w:rsidRPr="00A904B3">
        <w:rPr>
          <w:rFonts w:ascii="FedraSans-NormalTF" w:hAnsi="FedraSans-NormalTF"/>
          <w:sz w:val="20"/>
          <w:szCs w:val="20"/>
        </w:rPr>
        <w:t xml:space="preserve"> How are you going to market the different products (mini-grids and solar home systems </w:t>
      </w:r>
      <w:r w:rsidR="00A3647F">
        <w:rPr>
          <w:rFonts w:ascii="FedraSans-NormalTF" w:hAnsi="FedraSans-NormalTF"/>
          <w:sz w:val="20"/>
          <w:szCs w:val="20"/>
        </w:rPr>
        <w:t>(</w:t>
      </w:r>
      <w:r w:rsidRPr="003A1508">
        <w:rPr>
          <w:rFonts w:ascii="FedraSans-NormalTF" w:hAnsi="FedraSans-NormalTF"/>
          <w:b/>
          <w:bCs/>
          <w:sz w:val="20"/>
          <w:szCs w:val="20"/>
        </w:rPr>
        <w:t>SHS</w:t>
      </w:r>
      <w:r w:rsidR="00A3647F">
        <w:rPr>
          <w:rFonts w:ascii="FedraSans-NormalTF" w:hAnsi="FedraSans-NormalTF"/>
          <w:sz w:val="20"/>
          <w:szCs w:val="20"/>
        </w:rPr>
        <w:t>)</w:t>
      </w:r>
      <w:r w:rsidRPr="00A904B3">
        <w:rPr>
          <w:rFonts w:ascii="FedraSans-NormalTF" w:hAnsi="FedraSans-NormalTF"/>
          <w:sz w:val="20"/>
          <w:szCs w:val="20"/>
        </w:rPr>
        <w:t>)? How many customers are you planning to serve with SHS?</w:t>
      </w:r>
    </w:p>
    <w:p w14:paraId="7C6D7E1E" w14:textId="276E16D8"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Customer information process: </w:t>
      </w:r>
      <w:r w:rsidR="00675353">
        <w:rPr>
          <w:rFonts w:ascii="FedraSans-NormalTF" w:hAnsi="FedraSans-NormalTF"/>
          <w:sz w:val="20"/>
          <w:szCs w:val="20"/>
        </w:rPr>
        <w:t>H</w:t>
      </w:r>
      <w:r w:rsidRPr="00A904B3">
        <w:rPr>
          <w:rFonts w:ascii="FedraSans-NormalTF" w:hAnsi="FedraSans-NormalTF"/>
          <w:sz w:val="20"/>
          <w:szCs w:val="20"/>
        </w:rPr>
        <w:t xml:space="preserve">ow </w:t>
      </w:r>
      <w:r w:rsidR="00D81087">
        <w:rPr>
          <w:rFonts w:ascii="FedraSans-NormalTF" w:hAnsi="FedraSans-NormalTF"/>
          <w:sz w:val="20"/>
          <w:szCs w:val="20"/>
        </w:rPr>
        <w:t xml:space="preserve">do </w:t>
      </w:r>
      <w:r w:rsidRPr="00A904B3">
        <w:rPr>
          <w:rFonts w:ascii="FedraSans-NormalTF" w:hAnsi="FedraSans-NormalTF"/>
          <w:sz w:val="20"/>
          <w:szCs w:val="20"/>
        </w:rPr>
        <w:t>you plan on informing your customers on the benefits of connecting to the mini-grid and alleviating any concerns they may have about using the service</w:t>
      </w:r>
      <w:r w:rsidR="006C5C46">
        <w:rPr>
          <w:rFonts w:ascii="FedraSans-NormalTF" w:hAnsi="FedraSans-NormalTF"/>
          <w:sz w:val="20"/>
          <w:szCs w:val="20"/>
        </w:rPr>
        <w:t>?</w:t>
      </w:r>
    </w:p>
    <w:p w14:paraId="0F8C501E" w14:textId="456F1B8F"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Energy efficient electrical appliances for domestic customers and productive uses: </w:t>
      </w:r>
      <w:r w:rsidR="00D17DB6">
        <w:rPr>
          <w:rFonts w:ascii="FedraSans-NormalTF" w:hAnsi="FedraSans-NormalTF"/>
          <w:sz w:val="20"/>
          <w:szCs w:val="20"/>
        </w:rPr>
        <w:t>D</w:t>
      </w:r>
      <w:r w:rsidRPr="00A904B3">
        <w:rPr>
          <w:rFonts w:ascii="FedraSans-NormalTF" w:hAnsi="FedraSans-NormalTF"/>
          <w:sz w:val="20"/>
          <w:szCs w:val="20"/>
        </w:rPr>
        <w:t xml:space="preserve">escribe your strategy to ensure your customers can find and buy energy efficient electrical appliances, by either: </w:t>
      </w:r>
    </w:p>
    <w:p w14:paraId="14EA5542" w14:textId="77777777"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 xml:space="preserve">Building on existing consumer finance solutions to encourage take-up of energy efficient </w:t>
      </w:r>
      <w:proofErr w:type="gramStart"/>
      <w:r w:rsidRPr="00A904B3">
        <w:rPr>
          <w:rFonts w:ascii="FedraSans-NormalTF" w:hAnsi="FedraSans-NormalTF"/>
          <w:sz w:val="20"/>
          <w:szCs w:val="20"/>
        </w:rPr>
        <w:t>appliances;</w:t>
      </w:r>
      <w:proofErr w:type="gramEnd"/>
      <w:r w:rsidRPr="00A904B3">
        <w:rPr>
          <w:rFonts w:ascii="FedraSans-NormalTF" w:hAnsi="FedraSans-NormalTF"/>
          <w:sz w:val="20"/>
          <w:szCs w:val="20"/>
        </w:rPr>
        <w:t xml:space="preserve"> </w:t>
      </w:r>
    </w:p>
    <w:p w14:paraId="7CD58DF4" w14:textId="0C9EAE68"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Collaborating with organi</w:t>
      </w:r>
      <w:r w:rsidR="00695DE2">
        <w:rPr>
          <w:rFonts w:ascii="FedraSans-NormalTF" w:hAnsi="FedraSans-NormalTF"/>
          <w:sz w:val="20"/>
          <w:szCs w:val="20"/>
        </w:rPr>
        <w:t>s</w:t>
      </w:r>
      <w:r w:rsidRPr="00A904B3">
        <w:rPr>
          <w:rFonts w:ascii="FedraSans-NormalTF" w:hAnsi="FedraSans-NormalTF"/>
          <w:sz w:val="20"/>
          <w:szCs w:val="20"/>
        </w:rPr>
        <w:t>ations such as non-governmental organi</w:t>
      </w:r>
      <w:r w:rsidR="00695DE2">
        <w:rPr>
          <w:rFonts w:ascii="FedraSans-NormalTF" w:hAnsi="FedraSans-NormalTF"/>
          <w:sz w:val="20"/>
          <w:szCs w:val="20"/>
        </w:rPr>
        <w:t>s</w:t>
      </w:r>
      <w:r w:rsidRPr="00A904B3">
        <w:rPr>
          <w:rFonts w:ascii="FedraSans-NormalTF" w:hAnsi="FedraSans-NormalTF"/>
          <w:sz w:val="20"/>
          <w:szCs w:val="20"/>
        </w:rPr>
        <w:t>ations, microfinance institutions, or others to arrange access to financing for energy efficient appliances; or</w:t>
      </w:r>
    </w:p>
    <w:p w14:paraId="27B3C6B3" w14:textId="3E9587F3" w:rsidR="00F2521E" w:rsidRPr="00A904B3" w:rsidRDefault="00F2521E" w:rsidP="00203A29">
      <w:pPr>
        <w:pStyle w:val="ListBullet2"/>
        <w:numPr>
          <w:ilvl w:val="1"/>
          <w:numId w:val="43"/>
        </w:numPr>
        <w:tabs>
          <w:tab w:val="num" w:pos="360"/>
        </w:tabs>
        <w:spacing w:after="120"/>
        <w:ind w:left="1288" w:hanging="284"/>
        <w:jc w:val="both"/>
        <w:rPr>
          <w:rFonts w:ascii="FedraSans-NormalTF" w:hAnsi="FedraSans-NormalTF"/>
          <w:sz w:val="20"/>
          <w:szCs w:val="20"/>
        </w:rPr>
      </w:pPr>
      <w:r w:rsidRPr="00A904B3">
        <w:rPr>
          <w:rFonts w:ascii="FedraSans-NormalTF" w:hAnsi="FedraSans-NormalTF"/>
          <w:sz w:val="20"/>
          <w:szCs w:val="20"/>
        </w:rPr>
        <w:t>Providing financing (hire-purchase, loans) for and/or retailing energy efficient appliances to the customers. Please explain what type of appliances you would provide and how they meet internationally recogni</w:t>
      </w:r>
      <w:r w:rsidR="00695DE2">
        <w:rPr>
          <w:rFonts w:ascii="FedraSans-NormalTF" w:hAnsi="FedraSans-NormalTF"/>
          <w:sz w:val="20"/>
          <w:szCs w:val="20"/>
        </w:rPr>
        <w:t>sed</w:t>
      </w:r>
      <w:r w:rsidRPr="00A904B3">
        <w:rPr>
          <w:rFonts w:ascii="FedraSans-NormalTF" w:hAnsi="FedraSans-NormalTF"/>
          <w:sz w:val="20"/>
          <w:szCs w:val="20"/>
        </w:rPr>
        <w:t xml:space="preserve"> energy efficiency standards.</w:t>
      </w:r>
    </w:p>
    <w:p w14:paraId="36DA7AA6" w14:textId="1F43A772" w:rsidR="00F2521E" w:rsidRPr="00A904B3" w:rsidRDefault="00F2521E"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lastRenderedPageBreak/>
        <w:t>Describe your strategy to support commercial and industrial (</w:t>
      </w:r>
      <w:r w:rsidRPr="003A1508">
        <w:rPr>
          <w:rFonts w:ascii="FedraSans-NormalTF" w:hAnsi="FedraSans-NormalTF"/>
          <w:b/>
          <w:bCs/>
          <w:sz w:val="20"/>
          <w:szCs w:val="20"/>
        </w:rPr>
        <w:t>C&amp;I</w:t>
      </w:r>
      <w:r w:rsidRPr="00A904B3">
        <w:rPr>
          <w:rFonts w:ascii="FedraSans-NormalTF" w:hAnsi="FedraSans-NormalTF"/>
          <w:sz w:val="20"/>
          <w:szCs w:val="20"/>
        </w:rPr>
        <w:t>) customers in replacing traditional equipment that does not work with electricity, with equipment that works with electricity</w:t>
      </w:r>
      <w:r w:rsidR="009E5DEE">
        <w:rPr>
          <w:rFonts w:ascii="FedraSans-NormalTF" w:hAnsi="FedraSans-NormalTF"/>
          <w:sz w:val="20"/>
          <w:szCs w:val="20"/>
        </w:rPr>
        <w:t>.</w:t>
      </w:r>
    </w:p>
    <w:p w14:paraId="769FFFED" w14:textId="098D49A6" w:rsidR="00F2521E" w:rsidRPr="00A904B3" w:rsidRDefault="00F2521E" w:rsidP="002C6A9F">
      <w:pPr>
        <w:pStyle w:val="ListBullet"/>
        <w:numPr>
          <w:ilvl w:val="0"/>
          <w:numId w:val="40"/>
        </w:numPr>
        <w:spacing w:after="120"/>
        <w:jc w:val="both"/>
        <w:rPr>
          <w:rFonts w:ascii="FedraSans-NormalTF" w:hAnsi="FedraSans-NormalTF"/>
          <w:sz w:val="20"/>
          <w:szCs w:val="20"/>
        </w:rPr>
      </w:pPr>
      <w:r w:rsidRPr="00A904B3">
        <w:rPr>
          <w:rFonts w:ascii="FedraSans-NormalTF" w:hAnsi="FedraSans-NormalTF"/>
          <w:sz w:val="20"/>
          <w:szCs w:val="20"/>
        </w:rPr>
        <w:t>Please describe any support or capacity building plans considered as part of your strategy for residential and C&amp;I customers.</w:t>
      </w:r>
    </w:p>
    <w:p w14:paraId="732A2E31"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Explain what human and financial resources are needed for your marketing strategy, and if you have those resources already. If not, explain your plans to acquire them.</w:t>
      </w:r>
    </w:p>
    <w:p w14:paraId="343AFAD3" w14:textId="77777777"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09" w:name="_Toc106902674"/>
      <w:bookmarkStart w:id="310" w:name="_Toc108719040"/>
      <w:r w:rsidRPr="00A904B3">
        <w:rPr>
          <w:rFonts w:ascii="FedraSans-NormalTF" w:hAnsi="FedraSans-NormalTF"/>
        </w:rPr>
        <w:t>Social Plans</w:t>
      </w:r>
      <w:bookmarkEnd w:id="309"/>
      <w:bookmarkEnd w:id="310"/>
    </w:p>
    <w:p w14:paraId="55B52F37"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In this section, you will be required to describe your plans to ensure social equity and gender balance at all stages of the project.</w:t>
      </w:r>
    </w:p>
    <w:p w14:paraId="7AA8D7E6" w14:textId="62C1C195" w:rsidR="00011460" w:rsidRPr="00A904B3" w:rsidRDefault="00011460" w:rsidP="00CC680A">
      <w:pPr>
        <w:pStyle w:val="Num1L4"/>
        <w:ind w:left="2160"/>
        <w:rPr>
          <w:rFonts w:ascii="FedraSans-NormalTF" w:hAnsi="FedraSans-NormalTF"/>
          <w:sz w:val="20"/>
        </w:rPr>
      </w:pPr>
      <w:r w:rsidRPr="00A904B3">
        <w:rPr>
          <w:rFonts w:ascii="FedraSans-NormalTF" w:hAnsi="FedraSans-NormalTF"/>
          <w:b/>
          <w:bCs/>
        </w:rPr>
        <w:t>Social equity plan</w:t>
      </w:r>
    </w:p>
    <w:p w14:paraId="370E7F9A" w14:textId="28204FF9" w:rsidR="00F2521E" w:rsidRPr="00A904B3" w:rsidRDefault="00F2521E" w:rsidP="00191155">
      <w:pPr>
        <w:pStyle w:val="BodyText"/>
        <w:rPr>
          <w:rFonts w:ascii="FedraSans-NormalTF" w:hAnsi="FedraSans-NormalTF"/>
          <w:sz w:val="20"/>
        </w:rPr>
      </w:pPr>
      <w:r w:rsidRPr="00A904B3">
        <w:rPr>
          <w:rFonts w:ascii="FedraSans-NormalTF" w:hAnsi="FedraSans-NormalTF"/>
          <w:sz w:val="20"/>
        </w:rPr>
        <w:t>Describe your strategy to:</w:t>
      </w:r>
    </w:p>
    <w:p w14:paraId="42421641" w14:textId="0C4F2D04"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Serve public institutions, particularly educational and health centr</w:t>
      </w:r>
      <w:r w:rsidR="00A3647F">
        <w:rPr>
          <w:rFonts w:ascii="FedraSans-NormalTF" w:hAnsi="FedraSans-NormalTF"/>
          <w:sz w:val="20"/>
          <w:szCs w:val="20"/>
        </w:rPr>
        <w:t>e</w:t>
      </w:r>
      <w:r w:rsidRPr="00A904B3">
        <w:rPr>
          <w:rFonts w:ascii="FedraSans-NormalTF" w:hAnsi="FedraSans-NormalTF"/>
          <w:sz w:val="20"/>
          <w:szCs w:val="20"/>
        </w:rPr>
        <w:t xml:space="preserve">s. Describe how you will meet the requirements to serve the public institutions for free as defined in the </w:t>
      </w:r>
      <w:r w:rsidR="008A30D2" w:rsidRPr="00A904B3">
        <w:rPr>
          <w:rFonts w:ascii="FedraSans-NormalTF" w:hAnsi="FedraSans-NormalTF"/>
          <w:sz w:val="20"/>
          <w:szCs w:val="20"/>
        </w:rPr>
        <w:t>Concession Agreement</w:t>
      </w:r>
      <w:r w:rsidRPr="00A904B3">
        <w:rPr>
          <w:rFonts w:ascii="FedraSans-NormalTF" w:hAnsi="FedraSans-NormalTF"/>
          <w:sz w:val="20"/>
          <w:szCs w:val="20"/>
        </w:rPr>
        <w:t xml:space="preserve"> (timeline, etc.</w:t>
      </w:r>
      <w:proofErr w:type="gramStart"/>
      <w:r w:rsidRPr="00A904B3">
        <w:rPr>
          <w:rFonts w:ascii="FedraSans-NormalTF" w:hAnsi="FedraSans-NormalTF"/>
          <w:sz w:val="20"/>
          <w:szCs w:val="20"/>
        </w:rPr>
        <w:t>)</w:t>
      </w:r>
      <w:r w:rsidR="00044D7B">
        <w:rPr>
          <w:rFonts w:ascii="FedraSans-NormalTF" w:hAnsi="FedraSans-NormalTF"/>
          <w:sz w:val="20"/>
          <w:szCs w:val="20"/>
        </w:rPr>
        <w:t>;</w:t>
      </w:r>
      <w:proofErr w:type="gramEnd"/>
    </w:p>
    <w:p w14:paraId="7C5C973F" w14:textId="547E9F69"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Install, maintain, and operate streetlights according to the requirements defined in the C</w:t>
      </w:r>
      <w:r w:rsidR="00A3647F">
        <w:rPr>
          <w:rFonts w:ascii="FedraSans-NormalTF" w:hAnsi="FedraSans-NormalTF"/>
          <w:sz w:val="20"/>
          <w:szCs w:val="20"/>
        </w:rPr>
        <w:t xml:space="preserve">oncession </w:t>
      </w:r>
      <w:proofErr w:type="gramStart"/>
      <w:r w:rsidR="00A3647F">
        <w:rPr>
          <w:rFonts w:ascii="FedraSans-NormalTF" w:hAnsi="FedraSans-NormalTF"/>
          <w:sz w:val="20"/>
          <w:szCs w:val="20"/>
        </w:rPr>
        <w:t>Agreement</w:t>
      </w:r>
      <w:r w:rsidR="00044D7B">
        <w:rPr>
          <w:rFonts w:ascii="FedraSans-NormalTF" w:hAnsi="FedraSans-NormalTF"/>
          <w:sz w:val="20"/>
          <w:szCs w:val="20"/>
        </w:rPr>
        <w:t>;</w:t>
      </w:r>
      <w:proofErr w:type="gramEnd"/>
    </w:p>
    <w:p w14:paraId="072351B6" w14:textId="18B65863"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Attend specific energy needs of poor and disabled </w:t>
      </w:r>
      <w:proofErr w:type="gramStart"/>
      <w:r w:rsidRPr="00A904B3">
        <w:rPr>
          <w:rFonts w:ascii="FedraSans-NormalTF" w:hAnsi="FedraSans-NormalTF"/>
          <w:sz w:val="20"/>
          <w:szCs w:val="20"/>
        </w:rPr>
        <w:t>customers</w:t>
      </w:r>
      <w:r w:rsidR="00044D7B">
        <w:rPr>
          <w:rFonts w:ascii="FedraSans-NormalTF" w:hAnsi="FedraSans-NormalTF"/>
          <w:sz w:val="20"/>
          <w:szCs w:val="20"/>
        </w:rPr>
        <w:t>;</w:t>
      </w:r>
      <w:proofErr w:type="gramEnd"/>
    </w:p>
    <w:p w14:paraId="7102767A" w14:textId="26698E41"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Create or promote jobs for poor and disabled people (including in your staff</w:t>
      </w:r>
      <w:proofErr w:type="gramStart"/>
      <w:r w:rsidRPr="00A904B3">
        <w:rPr>
          <w:rFonts w:ascii="FedraSans-NormalTF" w:hAnsi="FedraSans-NormalTF"/>
          <w:sz w:val="20"/>
          <w:szCs w:val="20"/>
        </w:rPr>
        <w:t>)</w:t>
      </w:r>
      <w:r w:rsidR="00044D7B">
        <w:rPr>
          <w:rFonts w:ascii="FedraSans-NormalTF" w:hAnsi="FedraSans-NormalTF"/>
          <w:sz w:val="20"/>
          <w:szCs w:val="20"/>
        </w:rPr>
        <w:t>;</w:t>
      </w:r>
      <w:proofErr w:type="gramEnd"/>
    </w:p>
    <w:p w14:paraId="06880B7A" w14:textId="7777777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Promote the social inclusion of poor and disabled people (customers as well as in your staff).</w:t>
      </w:r>
    </w:p>
    <w:p w14:paraId="2C2D0331"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Explain what human and financial resources are needed for your social equity plan, and if you have those resources already. If not, explain your plans to acquire them.</w:t>
      </w:r>
    </w:p>
    <w:p w14:paraId="55E0274C" w14:textId="77777777" w:rsidR="00F2521E" w:rsidRPr="00A904B3" w:rsidRDefault="00F2521E" w:rsidP="00CC680A">
      <w:pPr>
        <w:pStyle w:val="Num1L4"/>
        <w:ind w:left="2160"/>
        <w:rPr>
          <w:rFonts w:ascii="FedraSans-NormalTF" w:hAnsi="FedraSans-NormalTF"/>
        </w:rPr>
      </w:pPr>
      <w:r w:rsidRPr="00A904B3">
        <w:rPr>
          <w:rFonts w:ascii="FedraSans-NormalTF" w:hAnsi="FedraSans-NormalTF"/>
          <w:b/>
          <w:bCs/>
        </w:rPr>
        <w:t>Gender</w:t>
      </w:r>
      <w:r w:rsidRPr="00A904B3">
        <w:rPr>
          <w:rFonts w:ascii="FedraSans-NormalTF" w:hAnsi="FedraSans-NormalTF"/>
        </w:rPr>
        <w:t xml:space="preserve"> </w:t>
      </w:r>
      <w:r w:rsidRPr="00A904B3">
        <w:rPr>
          <w:rFonts w:ascii="FedraSans-NormalTF" w:hAnsi="FedraSans-NormalTF"/>
          <w:b/>
          <w:bCs/>
        </w:rPr>
        <w:t>balance plan</w:t>
      </w:r>
    </w:p>
    <w:p w14:paraId="135066CE"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Describe your strategy to:</w:t>
      </w:r>
    </w:p>
    <w:p w14:paraId="0E84984C" w14:textId="4AC599EA"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Encourage the take-up of the services by </w:t>
      </w:r>
      <w:proofErr w:type="gramStart"/>
      <w:r w:rsidRPr="00A904B3">
        <w:rPr>
          <w:rFonts w:ascii="FedraSans-NormalTF" w:hAnsi="FedraSans-NormalTF"/>
          <w:sz w:val="20"/>
          <w:szCs w:val="20"/>
        </w:rPr>
        <w:t>women</w:t>
      </w:r>
      <w:r w:rsidR="00044D7B">
        <w:rPr>
          <w:rFonts w:ascii="FedraSans-NormalTF" w:hAnsi="FedraSans-NormalTF"/>
          <w:sz w:val="20"/>
          <w:szCs w:val="20"/>
        </w:rPr>
        <w:t>;</w:t>
      </w:r>
      <w:proofErr w:type="gramEnd"/>
    </w:p>
    <w:p w14:paraId="0FD35C93" w14:textId="61ED4539"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Attend specific energy needs of female customers (e.g., female-headed households and businesses</w:t>
      </w:r>
      <w:proofErr w:type="gramStart"/>
      <w:r w:rsidRPr="00A904B3">
        <w:rPr>
          <w:rFonts w:ascii="FedraSans-NormalTF" w:hAnsi="FedraSans-NormalTF"/>
          <w:sz w:val="20"/>
          <w:szCs w:val="20"/>
        </w:rPr>
        <w:t>)</w:t>
      </w:r>
      <w:r w:rsidR="00044D7B">
        <w:rPr>
          <w:rFonts w:ascii="FedraSans-NormalTF" w:hAnsi="FedraSans-NormalTF"/>
          <w:sz w:val="20"/>
          <w:szCs w:val="20"/>
        </w:rPr>
        <w:t>;</w:t>
      </w:r>
      <w:proofErr w:type="gramEnd"/>
    </w:p>
    <w:p w14:paraId="3A933963" w14:textId="7851034C"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Create or promote jobs for women (including in your staff and subcontractors’ staff</w:t>
      </w:r>
      <w:proofErr w:type="gramStart"/>
      <w:r w:rsidRPr="00A904B3">
        <w:rPr>
          <w:rFonts w:ascii="FedraSans-NormalTF" w:hAnsi="FedraSans-NormalTF"/>
          <w:sz w:val="20"/>
          <w:szCs w:val="20"/>
        </w:rPr>
        <w:t>)</w:t>
      </w:r>
      <w:r w:rsidR="00044D7B">
        <w:rPr>
          <w:rFonts w:ascii="FedraSans-NormalTF" w:hAnsi="FedraSans-NormalTF"/>
          <w:sz w:val="20"/>
          <w:szCs w:val="20"/>
        </w:rPr>
        <w:t>;</w:t>
      </w:r>
      <w:proofErr w:type="gramEnd"/>
    </w:p>
    <w:p w14:paraId="3D0D5778" w14:textId="7777777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Promote the social inclusion of women (customers as well as in your staff).</w:t>
      </w:r>
    </w:p>
    <w:p w14:paraId="43E15B87"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Explain what human and financial resources are needed for your gender balance plan, and if you have those resources already. If not, explain your plans to acquire them.</w:t>
      </w:r>
    </w:p>
    <w:p w14:paraId="37812814" w14:textId="77777777"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11" w:name="_Toc106902675"/>
      <w:bookmarkStart w:id="312" w:name="_Toc108719041"/>
      <w:r w:rsidRPr="00A904B3">
        <w:rPr>
          <w:rFonts w:ascii="FedraSans-NormalTF" w:hAnsi="FedraSans-NormalTF"/>
        </w:rPr>
        <w:t>Tariff Structure</w:t>
      </w:r>
      <w:bookmarkEnd w:id="311"/>
      <w:bookmarkEnd w:id="312"/>
    </w:p>
    <w:p w14:paraId="70EB5F87"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 xml:space="preserve">Describe how your tariff structure aligns with customers’ willingness to pay and ability to pay, given your projected demand. </w:t>
      </w:r>
    </w:p>
    <w:p w14:paraId="10BCBD33"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Explain the choices you have made to design your tariff schedule, for example:</w:t>
      </w:r>
    </w:p>
    <w:p w14:paraId="33B30A72" w14:textId="0C54C729"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lastRenderedPageBreak/>
        <w:t xml:space="preserve">Using multi-part tariffs including connection charges, tariffs that vary with time-of-use, lower tariffs for curtailable loads, </w:t>
      </w:r>
      <w:proofErr w:type="gramStart"/>
      <w:r w:rsidRPr="00A904B3">
        <w:rPr>
          <w:rFonts w:ascii="FedraSans-NormalTF" w:hAnsi="FedraSans-NormalTF"/>
          <w:bCs/>
          <w:sz w:val="20"/>
          <w:szCs w:val="20"/>
        </w:rPr>
        <w:t>etc.</w:t>
      </w:r>
      <w:r w:rsidR="00F94D52">
        <w:rPr>
          <w:rFonts w:ascii="FedraSans-NormalTF" w:hAnsi="FedraSans-NormalTF"/>
          <w:bCs/>
          <w:sz w:val="20"/>
          <w:szCs w:val="20"/>
        </w:rPr>
        <w:t>;</w:t>
      </w:r>
      <w:proofErr w:type="gramEnd"/>
    </w:p>
    <w:p w14:paraId="76A484BD" w14:textId="3A83279C"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Differentiating pricing by level of usage and cross-subsidi</w:t>
      </w:r>
      <w:r w:rsidR="00695DE2">
        <w:rPr>
          <w:rFonts w:ascii="FedraSans-NormalTF" w:hAnsi="FedraSans-NormalTF"/>
          <w:sz w:val="20"/>
          <w:szCs w:val="20"/>
        </w:rPr>
        <w:t>s</w:t>
      </w:r>
      <w:r w:rsidRPr="00A904B3">
        <w:rPr>
          <w:rFonts w:ascii="FedraSans-NormalTF" w:hAnsi="FedraSans-NormalTF"/>
          <w:sz w:val="20"/>
          <w:szCs w:val="20"/>
        </w:rPr>
        <w:t xml:space="preserve">ing across customer groups to reach </w:t>
      </w:r>
      <w:proofErr w:type="gramStart"/>
      <w:r w:rsidRPr="00A904B3">
        <w:rPr>
          <w:rFonts w:ascii="FedraSans-NormalTF" w:hAnsi="FedraSans-NormalTF"/>
          <w:sz w:val="20"/>
          <w:szCs w:val="20"/>
        </w:rPr>
        <w:t>sustainability</w:t>
      </w:r>
      <w:r w:rsidR="00F94D52">
        <w:rPr>
          <w:rFonts w:ascii="FedraSans-NormalTF" w:hAnsi="FedraSans-NormalTF"/>
          <w:sz w:val="20"/>
          <w:szCs w:val="20"/>
        </w:rPr>
        <w:t>;</w:t>
      </w:r>
      <w:proofErr w:type="gramEnd"/>
      <w:r w:rsidRPr="00A904B3">
        <w:rPr>
          <w:rFonts w:ascii="FedraSans-NormalTF" w:hAnsi="FedraSans-NormalTF"/>
          <w:sz w:val="20"/>
          <w:szCs w:val="20"/>
        </w:rPr>
        <w:t xml:space="preserve"> </w:t>
      </w:r>
    </w:p>
    <w:p w14:paraId="208531E3" w14:textId="7777777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Setting a uniform structure across the Portfolio or a different tariff structure for different communities.</w:t>
      </w:r>
    </w:p>
    <w:p w14:paraId="30D7823F" w14:textId="77777777"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13" w:name="_Toc106902676"/>
      <w:bookmarkStart w:id="314" w:name="_Toc108719042"/>
      <w:r w:rsidRPr="00A904B3">
        <w:rPr>
          <w:rFonts w:ascii="FedraSans-NormalTF" w:hAnsi="FedraSans-NormalTF"/>
        </w:rPr>
        <w:t>Mini-grid Technology and Design</w:t>
      </w:r>
      <w:bookmarkEnd w:id="313"/>
      <w:bookmarkEnd w:id="314"/>
    </w:p>
    <w:p w14:paraId="56AC67E1"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In this section, you will be required to provide your resource assessment, and a generation and distribution design.</w:t>
      </w:r>
    </w:p>
    <w:p w14:paraId="2F19F709" w14:textId="77777777" w:rsidR="00F2521E" w:rsidRPr="00A904B3" w:rsidRDefault="00F2521E" w:rsidP="00E37678">
      <w:pPr>
        <w:pStyle w:val="Num1L4"/>
        <w:numPr>
          <w:ilvl w:val="3"/>
          <w:numId w:val="81"/>
        </w:numPr>
        <w:ind w:left="2160"/>
        <w:rPr>
          <w:rFonts w:ascii="FedraSans-NormalTF" w:hAnsi="FedraSans-NormalTF"/>
          <w:b/>
          <w:bCs/>
        </w:rPr>
      </w:pPr>
      <w:r w:rsidRPr="00A904B3">
        <w:rPr>
          <w:rFonts w:ascii="FedraSans-NormalTF" w:hAnsi="FedraSans-NormalTF"/>
          <w:b/>
          <w:bCs/>
        </w:rPr>
        <w:t xml:space="preserve">Resource assessment </w:t>
      </w:r>
    </w:p>
    <w:p w14:paraId="1226D503" w14:textId="549356E6" w:rsidR="00F2521E" w:rsidRPr="00A904B3" w:rsidRDefault="00F2521E" w:rsidP="00F2521E">
      <w:pPr>
        <w:pStyle w:val="BodyText"/>
        <w:rPr>
          <w:rFonts w:ascii="FedraSans-NormalTF" w:hAnsi="FedraSans-NormalTF"/>
          <w:i/>
          <w:sz w:val="20"/>
        </w:rPr>
      </w:pPr>
      <w:r w:rsidRPr="00A904B3">
        <w:rPr>
          <w:rFonts w:ascii="FedraSans-NormalTF" w:hAnsi="FedraSans-NormalTF"/>
          <w:i/>
          <w:sz w:val="20"/>
        </w:rPr>
        <w:t>[Optional</w:t>
      </w:r>
      <w:r w:rsidR="00AD47C9">
        <w:rPr>
          <w:rFonts w:ascii="FedraSans-NormalTF" w:hAnsi="FedraSans-NormalTF"/>
          <w:i/>
          <w:sz w:val="20"/>
        </w:rPr>
        <w:t xml:space="preserve"> </w:t>
      </w:r>
      <w:r w:rsidR="00AD47C9">
        <w:rPr>
          <w:rFonts w:ascii="FedraSans-NormalTF" w:hAnsi="FedraSans-NormalTF"/>
          <w:sz w:val="20"/>
          <w:szCs w:val="20"/>
        </w:rPr>
        <w:t xml:space="preserve">– </w:t>
      </w:r>
      <w:r w:rsidRPr="00A904B3">
        <w:rPr>
          <w:rFonts w:ascii="FedraSans-NormalTF" w:hAnsi="FedraSans-NormalTF"/>
          <w:i/>
          <w:sz w:val="20"/>
        </w:rPr>
        <w:t>this question is only relevant if you did not use the NASA dataset provided on HOMER in the “Generation Design” tab.]</w:t>
      </w:r>
    </w:p>
    <w:p w14:paraId="76C6852A"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Describe the methodology or source of your [</w:t>
      </w:r>
      <w:r w:rsidRPr="00A904B3">
        <w:rPr>
          <w:rFonts w:ascii="FedraSans-NormalTF" w:hAnsi="FedraSans-NormalTF"/>
          <w:i/>
          <w:iCs/>
          <w:sz w:val="20"/>
        </w:rPr>
        <w:t>solar or other resource according to the mini-grid technology</w:t>
      </w:r>
      <w:r w:rsidRPr="00A904B3">
        <w:rPr>
          <w:rFonts w:ascii="FedraSans-NormalTF" w:hAnsi="FedraSans-NormalTF"/>
          <w:sz w:val="20"/>
        </w:rPr>
        <w:t>] resource data.</w:t>
      </w:r>
    </w:p>
    <w:p w14:paraId="38EF9B7D" w14:textId="77777777" w:rsidR="00F2521E" w:rsidRPr="00A904B3" w:rsidRDefault="00F2521E" w:rsidP="00E37678">
      <w:pPr>
        <w:pStyle w:val="Num1L4"/>
        <w:numPr>
          <w:ilvl w:val="3"/>
          <w:numId w:val="81"/>
        </w:numPr>
        <w:ind w:left="2160"/>
        <w:rPr>
          <w:rFonts w:ascii="FedraSans-NormalTF" w:hAnsi="FedraSans-NormalTF"/>
          <w:b/>
          <w:bCs/>
        </w:rPr>
      </w:pPr>
      <w:r w:rsidRPr="00A904B3">
        <w:rPr>
          <w:rFonts w:ascii="FedraSans-NormalTF" w:hAnsi="FedraSans-NormalTF"/>
          <w:b/>
          <w:bCs/>
        </w:rPr>
        <w:t>Generation and distribution design</w:t>
      </w:r>
    </w:p>
    <w:p w14:paraId="5B2CCE5E" w14:textId="33799D7B" w:rsidR="00F2521E" w:rsidRPr="00A904B3" w:rsidRDefault="00F2521E" w:rsidP="00F2521E">
      <w:pPr>
        <w:pStyle w:val="BodyText"/>
        <w:rPr>
          <w:rFonts w:ascii="FedraSans-NormalTF" w:hAnsi="FedraSans-NormalTF"/>
          <w:sz w:val="20"/>
        </w:rPr>
      </w:pPr>
      <w:r w:rsidRPr="00A904B3">
        <w:rPr>
          <w:rFonts w:ascii="FedraSans-NormalTF" w:hAnsi="FedraSans-NormalTF"/>
          <w:sz w:val="20"/>
        </w:rPr>
        <w:t xml:space="preserve">Describe and provide a techno-economic justification of the equipment, and </w:t>
      </w:r>
      <w:r w:rsidR="008744FE">
        <w:rPr>
          <w:rFonts w:ascii="FedraSans-NormalTF" w:hAnsi="FedraSans-NormalTF"/>
          <w:sz w:val="20"/>
        </w:rPr>
        <w:t xml:space="preserve">of the </w:t>
      </w:r>
      <w:r w:rsidRPr="00A904B3">
        <w:rPr>
          <w:rFonts w:ascii="FedraSans-NormalTF" w:hAnsi="FedraSans-NormalTF"/>
          <w:sz w:val="20"/>
        </w:rPr>
        <w:t>generation power plant and distribution network design (including an optimi</w:t>
      </w:r>
      <w:r w:rsidR="00A7610F">
        <w:rPr>
          <w:rFonts w:ascii="FedraSans-NormalTF" w:hAnsi="FedraSans-NormalTF"/>
          <w:sz w:val="20"/>
        </w:rPr>
        <w:t>s</w:t>
      </w:r>
      <w:r w:rsidRPr="00A904B3">
        <w:rPr>
          <w:rFonts w:ascii="FedraSans-NormalTF" w:hAnsi="FedraSans-NormalTF"/>
          <w:sz w:val="20"/>
        </w:rPr>
        <w:t xml:space="preserve">ation if performed) in your Technical Proposal. Describe the adequacy of the designs for modularity and expansion of the system beyond the baseline year. </w:t>
      </w:r>
    </w:p>
    <w:p w14:paraId="60F5E2AF" w14:textId="27DDD6B2" w:rsidR="00F2521E" w:rsidRPr="00A904B3" w:rsidRDefault="00F2521E" w:rsidP="00F2521E">
      <w:pPr>
        <w:pStyle w:val="BodyText"/>
        <w:rPr>
          <w:rFonts w:ascii="FedraSans-NormalTF" w:hAnsi="FedraSans-NormalTF"/>
          <w:sz w:val="20"/>
        </w:rPr>
      </w:pPr>
      <w:r w:rsidRPr="00A904B3">
        <w:rPr>
          <w:rFonts w:ascii="FedraSans-NormalTF" w:hAnsi="FedraSans-NormalTF"/>
          <w:sz w:val="20"/>
        </w:rPr>
        <w:t xml:space="preserve">Explain how the equipment, generation and distribution design comply with the requirements set out in the </w:t>
      </w:r>
      <w:r w:rsidR="00197803" w:rsidRPr="00A904B3">
        <w:rPr>
          <w:rFonts w:ascii="FedraSans-NormalTF" w:hAnsi="FedraSans-NormalTF"/>
          <w:sz w:val="20"/>
        </w:rPr>
        <w:t>Concession Agreement.</w:t>
      </w:r>
    </w:p>
    <w:p w14:paraId="54063B0D" w14:textId="77777777"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15" w:name="_Toc106902677"/>
      <w:bookmarkStart w:id="316" w:name="_Toc108719043"/>
      <w:r w:rsidRPr="00A904B3">
        <w:rPr>
          <w:rFonts w:ascii="FedraSans-NormalTF" w:hAnsi="FedraSans-NormalTF"/>
        </w:rPr>
        <w:t>Project Development and Implementation Plan</w:t>
      </w:r>
      <w:bookmarkEnd w:id="315"/>
      <w:bookmarkEnd w:id="316"/>
    </w:p>
    <w:p w14:paraId="0E1435A5" w14:textId="77777777" w:rsidR="00F2521E" w:rsidRPr="00A904B3" w:rsidRDefault="00F2521E" w:rsidP="00F2521E">
      <w:pPr>
        <w:pStyle w:val="BodyText"/>
        <w:rPr>
          <w:rFonts w:ascii="FedraSans-NormalTF" w:hAnsi="FedraSans-NormalTF"/>
          <w:sz w:val="20"/>
        </w:rPr>
      </w:pPr>
      <w:r w:rsidRPr="00A904B3">
        <w:rPr>
          <w:rFonts w:ascii="FedraSans-NormalTF" w:hAnsi="FedraSans-NormalTF"/>
          <w:sz w:val="20"/>
        </w:rPr>
        <w:t>In this section, you will be required to describe your plans for project implementation, development, construction, and operation phases.</w:t>
      </w:r>
    </w:p>
    <w:p w14:paraId="385ABF34" w14:textId="77777777" w:rsidR="00F2521E" w:rsidRPr="00A904B3" w:rsidRDefault="00F2521E" w:rsidP="00E37678">
      <w:pPr>
        <w:pStyle w:val="Num1L4"/>
        <w:keepNext/>
        <w:numPr>
          <w:ilvl w:val="3"/>
          <w:numId w:val="82"/>
        </w:numPr>
        <w:ind w:left="2070"/>
        <w:rPr>
          <w:rFonts w:ascii="FedraSans-NormalTF" w:hAnsi="FedraSans-NormalTF"/>
          <w:b/>
          <w:bCs/>
        </w:rPr>
      </w:pPr>
      <w:r w:rsidRPr="00A904B3">
        <w:rPr>
          <w:rFonts w:ascii="FedraSans-NormalTF" w:hAnsi="FedraSans-NormalTF"/>
          <w:b/>
          <w:bCs/>
        </w:rPr>
        <w:t>Workplan for implementation</w:t>
      </w:r>
    </w:p>
    <w:p w14:paraId="677122B8" w14:textId="10F303EC" w:rsidR="00902F08" w:rsidRDefault="00F2521E" w:rsidP="00F2521E">
      <w:pPr>
        <w:pStyle w:val="BodyText"/>
        <w:rPr>
          <w:rFonts w:ascii="FedraSans-NormalTF" w:hAnsi="FedraSans-NormalTF"/>
          <w:sz w:val="20"/>
        </w:rPr>
      </w:pPr>
      <w:r w:rsidRPr="00A904B3">
        <w:rPr>
          <w:rFonts w:ascii="FedraSans-NormalTF" w:hAnsi="FedraSans-NormalTF"/>
          <w:sz w:val="20"/>
        </w:rPr>
        <w:t xml:space="preserve">Provide a workplan with expected major milestones for each mini-grid phase, </w:t>
      </w:r>
      <w:proofErr w:type="gramStart"/>
      <w:r w:rsidRPr="00A904B3">
        <w:rPr>
          <w:rFonts w:ascii="FedraSans-NormalTF" w:hAnsi="FedraSans-NormalTF"/>
          <w:sz w:val="20"/>
        </w:rPr>
        <w:t>including</w:t>
      </w:r>
      <w:r w:rsidR="00EE6B99">
        <w:rPr>
          <w:rFonts w:ascii="FedraSans-NormalTF" w:hAnsi="FedraSans-NormalTF"/>
          <w:sz w:val="20"/>
        </w:rPr>
        <w:t>:</w:t>
      </w:r>
      <w:proofErr w:type="gramEnd"/>
      <w:r w:rsidRPr="00A904B3">
        <w:rPr>
          <w:rFonts w:ascii="FedraSans-NormalTF" w:hAnsi="FedraSans-NormalTF"/>
          <w:sz w:val="20"/>
        </w:rPr>
        <w:t xml:space="preserve"> acquisition of permits and authori</w:t>
      </w:r>
      <w:r w:rsidR="00A7610F">
        <w:rPr>
          <w:rFonts w:ascii="FedraSans-NormalTF" w:hAnsi="FedraSans-NormalTF"/>
          <w:sz w:val="20"/>
        </w:rPr>
        <w:t>s</w:t>
      </w:r>
      <w:r w:rsidRPr="00A904B3">
        <w:rPr>
          <w:rFonts w:ascii="FedraSans-NormalTF" w:hAnsi="FedraSans-NormalTF"/>
          <w:sz w:val="20"/>
        </w:rPr>
        <w:t>ations, financial close, commissioning, connections roll-out, etc.</w:t>
      </w:r>
    </w:p>
    <w:p w14:paraId="3E3E2565" w14:textId="64CB5462" w:rsidR="00F2521E" w:rsidRPr="00A904B3" w:rsidRDefault="00F2521E" w:rsidP="00F2521E">
      <w:pPr>
        <w:pStyle w:val="BodyText"/>
        <w:rPr>
          <w:rFonts w:ascii="FedraSans-NormalTF" w:hAnsi="FedraSans-NormalTF"/>
          <w:sz w:val="20"/>
        </w:rPr>
      </w:pPr>
      <w:r w:rsidRPr="00A904B3">
        <w:rPr>
          <w:rFonts w:ascii="FedraSans-NormalTF" w:hAnsi="FedraSans-NormalTF"/>
          <w:sz w:val="20"/>
        </w:rPr>
        <w:t>Please upload the project workplan in the upload section.</w:t>
      </w:r>
    </w:p>
    <w:p w14:paraId="712D691B" w14:textId="77777777" w:rsidR="00F2521E" w:rsidRPr="00A904B3" w:rsidRDefault="00F2521E" w:rsidP="00E37678">
      <w:pPr>
        <w:pStyle w:val="Num1L4"/>
        <w:numPr>
          <w:ilvl w:val="3"/>
          <w:numId w:val="82"/>
        </w:numPr>
        <w:ind w:left="2074"/>
        <w:rPr>
          <w:rFonts w:ascii="FedraSans-NormalTF" w:hAnsi="FedraSans-NormalTF"/>
          <w:b/>
          <w:bCs/>
        </w:rPr>
      </w:pPr>
      <w:r w:rsidRPr="00A904B3">
        <w:rPr>
          <w:rFonts w:ascii="FedraSans-NormalTF" w:hAnsi="FedraSans-NormalTF"/>
          <w:b/>
          <w:bCs/>
        </w:rPr>
        <w:t>Development phase</w:t>
      </w:r>
    </w:p>
    <w:p w14:paraId="762633B5" w14:textId="77777777" w:rsidR="00F2521E" w:rsidRPr="00A904B3" w:rsidRDefault="00F2521E" w:rsidP="00F2521E">
      <w:pPr>
        <w:pStyle w:val="ListBullet"/>
        <w:tabs>
          <w:tab w:val="clear" w:pos="360"/>
          <w:tab w:val="left" w:pos="720"/>
        </w:tabs>
        <w:ind w:left="0" w:firstLine="0"/>
        <w:rPr>
          <w:rFonts w:ascii="FedraSans-NormalTF" w:hAnsi="FedraSans-NormalTF"/>
          <w:sz w:val="20"/>
          <w:szCs w:val="20"/>
        </w:rPr>
      </w:pPr>
      <w:r w:rsidRPr="00A904B3">
        <w:rPr>
          <w:rFonts w:ascii="FedraSans-NormalTF" w:hAnsi="FedraSans-NormalTF"/>
          <w:sz w:val="20"/>
          <w:szCs w:val="20"/>
        </w:rPr>
        <w:t xml:space="preserve">Describe your implementation plan and resource plan for the development and construction phase: </w:t>
      </w:r>
    </w:p>
    <w:p w14:paraId="329A8D2F" w14:textId="55EA3625"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Organi</w:t>
      </w:r>
      <w:r w:rsidR="00A7610F">
        <w:rPr>
          <w:rFonts w:ascii="FedraSans-NormalTF" w:hAnsi="FedraSans-NormalTF"/>
          <w:sz w:val="20"/>
          <w:szCs w:val="20"/>
        </w:rPr>
        <w:t>s</w:t>
      </w:r>
      <w:r w:rsidRPr="00A904B3">
        <w:rPr>
          <w:rFonts w:ascii="FedraSans-NormalTF" w:hAnsi="FedraSans-NormalTF"/>
          <w:sz w:val="20"/>
          <w:szCs w:val="20"/>
        </w:rPr>
        <w:t>ation for development phase: describe</w:t>
      </w:r>
      <w:r w:rsidR="00EE6B99">
        <w:rPr>
          <w:rFonts w:ascii="FedraSans-NormalTF" w:hAnsi="FedraSans-NormalTF"/>
          <w:sz w:val="20"/>
          <w:szCs w:val="20"/>
        </w:rPr>
        <w:t xml:space="preserve"> the</w:t>
      </w:r>
      <w:r w:rsidRPr="00A904B3">
        <w:rPr>
          <w:rFonts w:ascii="FedraSans-NormalTF" w:hAnsi="FedraSans-NormalTF"/>
          <w:sz w:val="20"/>
          <w:szCs w:val="20"/>
        </w:rPr>
        <w:t xml:space="preserve"> project management, roles, main activities, processes, and quality assurance system</w:t>
      </w:r>
      <w:r w:rsidR="00EE6B99">
        <w:rPr>
          <w:rFonts w:ascii="FedraSans-NormalTF" w:hAnsi="FedraSans-NormalTF"/>
          <w:sz w:val="20"/>
          <w:szCs w:val="20"/>
        </w:rPr>
        <w:t>.</w:t>
      </w:r>
    </w:p>
    <w:p w14:paraId="6E27033C" w14:textId="152C193D" w:rsidR="00F2521E" w:rsidRPr="00A904B3" w:rsidRDefault="00F2521E" w:rsidP="00203A29">
      <w:pPr>
        <w:pStyle w:val="ListBullet"/>
        <w:numPr>
          <w:ilvl w:val="0"/>
          <w:numId w:val="43"/>
        </w:numPr>
        <w:ind w:left="1008" w:hanging="288"/>
        <w:jc w:val="both"/>
        <w:rPr>
          <w:rFonts w:ascii="FedraSans-NormalTF" w:hAnsi="FedraSans-NormalTF"/>
          <w:sz w:val="20"/>
          <w:szCs w:val="20"/>
        </w:rPr>
      </w:pPr>
      <w:r w:rsidRPr="00A904B3">
        <w:rPr>
          <w:rFonts w:ascii="FedraSans-NormalTF" w:hAnsi="FedraSans-NormalTF"/>
          <w:sz w:val="20"/>
          <w:szCs w:val="20"/>
        </w:rPr>
        <w:t xml:space="preserve">Explain </w:t>
      </w:r>
      <w:r w:rsidR="00A7610F">
        <w:rPr>
          <w:rFonts w:ascii="FedraSans-NormalTF" w:hAnsi="FedraSans-NormalTF"/>
          <w:sz w:val="20"/>
          <w:szCs w:val="20"/>
        </w:rPr>
        <w:t>whether</w:t>
      </w:r>
      <w:r w:rsidR="00A7610F" w:rsidRPr="00A904B3">
        <w:rPr>
          <w:rFonts w:ascii="FedraSans-NormalTF" w:hAnsi="FedraSans-NormalTF"/>
          <w:sz w:val="20"/>
          <w:szCs w:val="20"/>
        </w:rPr>
        <w:t xml:space="preserve"> </w:t>
      </w:r>
      <w:r w:rsidRPr="00A904B3">
        <w:rPr>
          <w:rFonts w:ascii="FedraSans-NormalTF" w:hAnsi="FedraSans-NormalTF"/>
          <w:sz w:val="20"/>
          <w:szCs w:val="20"/>
        </w:rPr>
        <w:t>any activities, and which</w:t>
      </w:r>
      <w:r w:rsidR="00A7610F">
        <w:rPr>
          <w:rFonts w:ascii="FedraSans-NormalTF" w:hAnsi="FedraSans-NormalTF"/>
          <w:sz w:val="20"/>
          <w:szCs w:val="20"/>
        </w:rPr>
        <w:t xml:space="preserve"> ones,</w:t>
      </w:r>
      <w:r w:rsidRPr="00A904B3">
        <w:rPr>
          <w:rFonts w:ascii="FedraSans-NormalTF" w:hAnsi="FedraSans-NormalTF"/>
          <w:sz w:val="20"/>
          <w:szCs w:val="20"/>
        </w:rPr>
        <w:t xml:space="preserve"> will be performed by subcontractors.</w:t>
      </w:r>
    </w:p>
    <w:p w14:paraId="69B419B8" w14:textId="77777777" w:rsidR="00F2521E" w:rsidRPr="00A904B3" w:rsidRDefault="00F2521E" w:rsidP="00E37678">
      <w:pPr>
        <w:pStyle w:val="Num1L4"/>
        <w:numPr>
          <w:ilvl w:val="3"/>
          <w:numId w:val="82"/>
        </w:numPr>
        <w:ind w:left="2070"/>
        <w:rPr>
          <w:rFonts w:ascii="FedraSans-NormalTF" w:hAnsi="FedraSans-NormalTF"/>
          <w:b/>
          <w:bCs/>
        </w:rPr>
      </w:pPr>
      <w:r w:rsidRPr="00A904B3">
        <w:rPr>
          <w:rFonts w:ascii="FedraSans-NormalTF" w:hAnsi="FedraSans-NormalTF"/>
          <w:b/>
          <w:bCs/>
        </w:rPr>
        <w:lastRenderedPageBreak/>
        <w:t>Construction phase</w:t>
      </w:r>
    </w:p>
    <w:p w14:paraId="3D4B8AAD" w14:textId="77777777" w:rsidR="00F2521E" w:rsidRPr="00A904B3" w:rsidRDefault="00F2521E" w:rsidP="00F2521E">
      <w:pPr>
        <w:pStyle w:val="ListBullet"/>
        <w:tabs>
          <w:tab w:val="clear" w:pos="360"/>
          <w:tab w:val="left" w:pos="720"/>
        </w:tabs>
        <w:ind w:left="0" w:firstLine="0"/>
        <w:rPr>
          <w:rFonts w:ascii="FedraSans-NormalTF" w:hAnsi="FedraSans-NormalTF"/>
          <w:sz w:val="20"/>
          <w:szCs w:val="20"/>
        </w:rPr>
      </w:pPr>
      <w:r w:rsidRPr="00A904B3">
        <w:rPr>
          <w:rFonts w:ascii="FedraSans-NormalTF" w:hAnsi="FedraSans-NormalTF"/>
          <w:sz w:val="20"/>
          <w:szCs w:val="20"/>
        </w:rPr>
        <w:t xml:space="preserve">Describe your implementation plan and resource plan for the construction phase: </w:t>
      </w:r>
    </w:p>
    <w:p w14:paraId="1613D8BB" w14:textId="57D0ECEF"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Organi</w:t>
      </w:r>
      <w:r w:rsidR="007B4EF6">
        <w:rPr>
          <w:rFonts w:ascii="FedraSans-NormalTF" w:hAnsi="FedraSans-NormalTF"/>
          <w:sz w:val="20"/>
          <w:szCs w:val="20"/>
        </w:rPr>
        <w:t>s</w:t>
      </w:r>
      <w:r w:rsidRPr="00A904B3">
        <w:rPr>
          <w:rFonts w:ascii="FedraSans-NormalTF" w:hAnsi="FedraSans-NormalTF"/>
          <w:sz w:val="20"/>
          <w:szCs w:val="20"/>
        </w:rPr>
        <w:t xml:space="preserve">ation for construction phase: describe </w:t>
      </w:r>
      <w:r w:rsidR="00EE6B99">
        <w:rPr>
          <w:rFonts w:ascii="FedraSans-NormalTF" w:hAnsi="FedraSans-NormalTF"/>
          <w:sz w:val="20"/>
          <w:szCs w:val="20"/>
        </w:rPr>
        <w:t xml:space="preserve">the </w:t>
      </w:r>
      <w:r w:rsidRPr="00A904B3">
        <w:rPr>
          <w:rFonts w:ascii="FedraSans-NormalTF" w:hAnsi="FedraSans-NormalTF"/>
          <w:sz w:val="20"/>
          <w:szCs w:val="20"/>
        </w:rPr>
        <w:t>project management, roles, main activities, processes, and quality assurance system</w:t>
      </w:r>
      <w:r w:rsidR="00EE6B99">
        <w:rPr>
          <w:rFonts w:ascii="FedraSans-NormalTF" w:hAnsi="FedraSans-NormalTF"/>
          <w:sz w:val="20"/>
          <w:szCs w:val="20"/>
        </w:rPr>
        <w:t>.</w:t>
      </w:r>
    </w:p>
    <w:p w14:paraId="126E3529" w14:textId="051E7A60" w:rsidR="00F2521E" w:rsidRPr="00A904B3" w:rsidRDefault="00EE6B99" w:rsidP="00203A29">
      <w:pPr>
        <w:pStyle w:val="ListBullet"/>
        <w:numPr>
          <w:ilvl w:val="0"/>
          <w:numId w:val="43"/>
        </w:numPr>
        <w:spacing w:after="120"/>
        <w:jc w:val="both"/>
        <w:rPr>
          <w:rFonts w:ascii="FedraSans-NormalTF" w:hAnsi="FedraSans-NormalTF"/>
          <w:sz w:val="20"/>
          <w:szCs w:val="20"/>
        </w:rPr>
      </w:pPr>
      <w:r>
        <w:rPr>
          <w:rFonts w:ascii="FedraSans-NormalTF" w:hAnsi="FedraSans-NormalTF"/>
          <w:sz w:val="20"/>
          <w:szCs w:val="20"/>
        </w:rPr>
        <w:t>Describe the p</w:t>
      </w:r>
      <w:r w:rsidR="00F2521E" w:rsidRPr="00A904B3">
        <w:rPr>
          <w:rFonts w:ascii="FedraSans-NormalTF" w:hAnsi="FedraSans-NormalTF"/>
          <w:sz w:val="20"/>
          <w:szCs w:val="20"/>
        </w:rPr>
        <w:t>rocurement plan and strategy for logistics, in particular import duties plan and experience dealing with customs for similar projects</w:t>
      </w:r>
      <w:r>
        <w:rPr>
          <w:rFonts w:ascii="FedraSans-NormalTF" w:hAnsi="FedraSans-NormalTF"/>
          <w:sz w:val="20"/>
          <w:szCs w:val="20"/>
        </w:rPr>
        <w:t>.</w:t>
      </w:r>
    </w:p>
    <w:p w14:paraId="28FA145A" w14:textId="7D49576A" w:rsidR="00F2521E" w:rsidRPr="00A904B3" w:rsidRDefault="00F2521E" w:rsidP="00203A29">
      <w:pPr>
        <w:pStyle w:val="ListBullet"/>
        <w:numPr>
          <w:ilvl w:val="0"/>
          <w:numId w:val="43"/>
        </w:numPr>
        <w:ind w:left="1008" w:hanging="288"/>
        <w:jc w:val="both"/>
        <w:rPr>
          <w:rFonts w:ascii="FedraSans-NormalTF" w:hAnsi="FedraSans-NormalTF"/>
          <w:sz w:val="20"/>
          <w:szCs w:val="20"/>
        </w:rPr>
      </w:pPr>
      <w:r w:rsidRPr="00A904B3">
        <w:rPr>
          <w:rFonts w:ascii="FedraSans-NormalTF" w:hAnsi="FedraSans-NormalTF"/>
          <w:sz w:val="20"/>
          <w:szCs w:val="20"/>
        </w:rPr>
        <w:t xml:space="preserve">Explain </w:t>
      </w:r>
      <w:r w:rsidR="00A7610F">
        <w:rPr>
          <w:rFonts w:ascii="FedraSans-NormalTF" w:hAnsi="FedraSans-NormalTF"/>
          <w:sz w:val="20"/>
          <w:szCs w:val="20"/>
        </w:rPr>
        <w:t>whether</w:t>
      </w:r>
      <w:r w:rsidR="00A7610F" w:rsidRPr="00A904B3">
        <w:rPr>
          <w:rFonts w:ascii="FedraSans-NormalTF" w:hAnsi="FedraSans-NormalTF"/>
          <w:sz w:val="20"/>
          <w:szCs w:val="20"/>
        </w:rPr>
        <w:t xml:space="preserve"> </w:t>
      </w:r>
      <w:r w:rsidRPr="00A904B3">
        <w:rPr>
          <w:rFonts w:ascii="FedraSans-NormalTF" w:hAnsi="FedraSans-NormalTF"/>
          <w:sz w:val="20"/>
          <w:szCs w:val="20"/>
        </w:rPr>
        <w:t xml:space="preserve">any activities, and which </w:t>
      </w:r>
      <w:r w:rsidR="00A7610F">
        <w:rPr>
          <w:rFonts w:ascii="FedraSans-NormalTF" w:hAnsi="FedraSans-NormalTF"/>
          <w:sz w:val="20"/>
          <w:szCs w:val="20"/>
        </w:rPr>
        <w:t xml:space="preserve">ones, </w:t>
      </w:r>
      <w:r w:rsidRPr="00A904B3">
        <w:rPr>
          <w:rFonts w:ascii="FedraSans-NormalTF" w:hAnsi="FedraSans-NormalTF"/>
          <w:sz w:val="20"/>
          <w:szCs w:val="20"/>
        </w:rPr>
        <w:t>will be performed by subcontractors.</w:t>
      </w:r>
    </w:p>
    <w:p w14:paraId="1CEB8BDA" w14:textId="77777777" w:rsidR="00F2521E" w:rsidRPr="00A904B3" w:rsidRDefault="00F2521E" w:rsidP="00E37678">
      <w:pPr>
        <w:pStyle w:val="Num1L4"/>
        <w:numPr>
          <w:ilvl w:val="3"/>
          <w:numId w:val="82"/>
        </w:numPr>
        <w:ind w:left="2070"/>
        <w:rPr>
          <w:rFonts w:ascii="FedraSans-NormalTF" w:hAnsi="FedraSans-NormalTF"/>
          <w:b/>
          <w:bCs/>
        </w:rPr>
      </w:pPr>
      <w:r w:rsidRPr="00A904B3">
        <w:rPr>
          <w:rFonts w:ascii="FedraSans-NormalTF" w:hAnsi="FedraSans-NormalTF"/>
          <w:b/>
          <w:bCs/>
        </w:rPr>
        <w:t>Operations phase</w:t>
      </w:r>
    </w:p>
    <w:p w14:paraId="1D7748B9" w14:textId="405162EC" w:rsidR="00197803" w:rsidRPr="00A904B3" w:rsidRDefault="00197803" w:rsidP="00CC680A">
      <w:pPr>
        <w:pStyle w:val="Num1L4"/>
        <w:numPr>
          <w:ilvl w:val="0"/>
          <w:numId w:val="0"/>
        </w:numPr>
        <w:rPr>
          <w:rFonts w:ascii="FedraSans-NormalTF" w:hAnsi="FedraSans-NormalTF"/>
          <w:sz w:val="20"/>
          <w:szCs w:val="20"/>
        </w:rPr>
      </w:pPr>
      <w:r w:rsidRPr="00A904B3">
        <w:rPr>
          <w:rFonts w:ascii="FedraSans-NormalTF" w:eastAsia="Times New Roman" w:hAnsi="FedraSans-NormalTF"/>
          <w:b/>
          <w:bCs/>
          <w:sz w:val="20"/>
          <w:szCs w:val="20"/>
        </w:rPr>
        <w:t>Technical operations and maintenance concept</w:t>
      </w:r>
    </w:p>
    <w:p w14:paraId="0735F4E0" w14:textId="01AB7399" w:rsidR="00F2521E" w:rsidRPr="00A904B3" w:rsidRDefault="00F2521E" w:rsidP="00F2521E">
      <w:pPr>
        <w:pStyle w:val="BodyText"/>
        <w:rPr>
          <w:rFonts w:ascii="FedraSans-NormalTF" w:hAnsi="FedraSans-NormalTF"/>
          <w:sz w:val="20"/>
        </w:rPr>
      </w:pPr>
      <w:r w:rsidRPr="00A904B3">
        <w:rPr>
          <w:rFonts w:ascii="FedraSans-NormalTF" w:hAnsi="FedraSans-NormalTF"/>
          <w:sz w:val="20"/>
        </w:rPr>
        <w:t xml:space="preserve">Describe all operations and maintenance procedures, processes, resources and allocation of resources, and materials needed and how they will be obtained. Explain </w:t>
      </w:r>
      <w:r w:rsidR="00A7610F">
        <w:rPr>
          <w:rFonts w:ascii="FedraSans-NormalTF" w:hAnsi="FedraSans-NormalTF"/>
          <w:sz w:val="20"/>
        </w:rPr>
        <w:t>whether</w:t>
      </w:r>
      <w:r w:rsidR="00A7610F" w:rsidRPr="00A904B3">
        <w:rPr>
          <w:rFonts w:ascii="FedraSans-NormalTF" w:hAnsi="FedraSans-NormalTF"/>
          <w:sz w:val="20"/>
        </w:rPr>
        <w:t xml:space="preserve"> </w:t>
      </w:r>
      <w:r w:rsidRPr="00A904B3">
        <w:rPr>
          <w:rFonts w:ascii="FedraSans-NormalTF" w:hAnsi="FedraSans-NormalTF"/>
          <w:sz w:val="20"/>
        </w:rPr>
        <w:t>any activities, and which</w:t>
      </w:r>
      <w:r w:rsidR="00A7610F">
        <w:rPr>
          <w:rFonts w:ascii="FedraSans-NormalTF" w:hAnsi="FedraSans-NormalTF"/>
          <w:sz w:val="20"/>
        </w:rPr>
        <w:t xml:space="preserve"> ones</w:t>
      </w:r>
      <w:r w:rsidRPr="00A904B3">
        <w:rPr>
          <w:rFonts w:ascii="FedraSans-NormalTF" w:hAnsi="FedraSans-NormalTF"/>
          <w:sz w:val="20"/>
        </w:rPr>
        <w:t>, will be performed by subcontractors.</w:t>
      </w:r>
    </w:p>
    <w:p w14:paraId="3BFFE089" w14:textId="77777777" w:rsidR="00F2521E" w:rsidRPr="00A904B3" w:rsidRDefault="00F2521E" w:rsidP="00CC680A">
      <w:pPr>
        <w:pStyle w:val="Num1L4"/>
        <w:numPr>
          <w:ilvl w:val="0"/>
          <w:numId w:val="0"/>
        </w:numPr>
        <w:rPr>
          <w:rFonts w:ascii="FedraSans-NormalTF" w:eastAsia="Times New Roman" w:hAnsi="FedraSans-NormalTF"/>
          <w:b/>
          <w:bCs/>
          <w:sz w:val="20"/>
          <w:szCs w:val="20"/>
        </w:rPr>
      </w:pPr>
      <w:r w:rsidRPr="00A904B3">
        <w:rPr>
          <w:rFonts w:ascii="FedraSans-NormalTF" w:eastAsia="Times New Roman" w:hAnsi="FedraSans-NormalTF"/>
          <w:b/>
          <w:bCs/>
          <w:sz w:val="20"/>
          <w:szCs w:val="20"/>
        </w:rPr>
        <w:t>Customer service</w:t>
      </w:r>
    </w:p>
    <w:p w14:paraId="6255B338" w14:textId="72F1C788" w:rsidR="00F2521E" w:rsidRPr="00A904B3" w:rsidRDefault="00F2521E" w:rsidP="00F2521E">
      <w:pPr>
        <w:pStyle w:val="BodyText"/>
        <w:rPr>
          <w:rFonts w:ascii="FedraSans-NormalTF" w:hAnsi="FedraSans-NormalTF"/>
          <w:sz w:val="20"/>
        </w:rPr>
      </w:pPr>
      <w:r w:rsidRPr="00A904B3">
        <w:rPr>
          <w:rFonts w:ascii="FedraSans-NormalTF" w:hAnsi="FedraSans-NormalTF"/>
          <w:sz w:val="20"/>
        </w:rPr>
        <w:t>Describe your strategy to address customer requests and complain</w:t>
      </w:r>
      <w:r w:rsidR="00A3647F">
        <w:rPr>
          <w:rFonts w:ascii="FedraSans-NormalTF" w:hAnsi="FedraSans-NormalTF"/>
          <w:sz w:val="20"/>
        </w:rPr>
        <w:t>t</w:t>
      </w:r>
      <w:r w:rsidRPr="00A904B3">
        <w:rPr>
          <w:rFonts w:ascii="FedraSans-NormalTF" w:hAnsi="FedraSans-NormalTF"/>
          <w:sz w:val="20"/>
        </w:rPr>
        <w:t xml:space="preserve">s, and how it complies with customer service standards defined in the </w:t>
      </w:r>
      <w:r w:rsidR="00112345" w:rsidRPr="00A904B3">
        <w:rPr>
          <w:rFonts w:ascii="FedraSans-NormalTF" w:hAnsi="FedraSans-NormalTF"/>
          <w:sz w:val="20"/>
        </w:rPr>
        <w:t>Concession</w:t>
      </w:r>
      <w:r w:rsidR="00574E0F" w:rsidRPr="00A904B3">
        <w:rPr>
          <w:rFonts w:ascii="FedraSans-NormalTF" w:hAnsi="FedraSans-NormalTF"/>
          <w:sz w:val="20"/>
        </w:rPr>
        <w:t xml:space="preserve"> </w:t>
      </w:r>
      <w:r w:rsidR="00FC5285" w:rsidRPr="00A904B3">
        <w:rPr>
          <w:rFonts w:ascii="FedraSans-NormalTF" w:hAnsi="FedraSans-NormalTF"/>
          <w:sz w:val="20"/>
        </w:rPr>
        <w:t>Agreement</w:t>
      </w:r>
      <w:r w:rsidRPr="00A904B3">
        <w:rPr>
          <w:rFonts w:ascii="FedraSans-NormalTF" w:hAnsi="FedraSans-NormalTF"/>
          <w:sz w:val="20"/>
        </w:rPr>
        <w:t>. Your strategy should comply with the IFC Performance Standards and [the E&amp;S Management Framework</w:t>
      </w:r>
      <w:r w:rsidR="00AD47C9">
        <w:rPr>
          <w:rFonts w:ascii="FedraSans-NormalTF" w:hAnsi="FedraSans-NormalTF"/>
          <w:sz w:val="20"/>
        </w:rPr>
        <w:t xml:space="preserve"> </w:t>
      </w:r>
      <w:r w:rsidR="00AD47C9">
        <w:rPr>
          <w:rFonts w:ascii="FedraSans-NormalTF" w:hAnsi="FedraSans-NormalTF"/>
          <w:sz w:val="20"/>
          <w:szCs w:val="20"/>
        </w:rPr>
        <w:t xml:space="preserve">– </w:t>
      </w:r>
      <w:r w:rsidRPr="00A904B3">
        <w:rPr>
          <w:rFonts w:ascii="FedraSans-NormalTF" w:hAnsi="FedraSans-NormalTF"/>
          <w:sz w:val="20"/>
        </w:rPr>
        <w:t>for transaction with multiple small sites; or the E&amp;S Scoping Study</w:t>
      </w:r>
      <w:r w:rsidR="00AD47C9">
        <w:rPr>
          <w:rFonts w:ascii="FedraSans-NormalTF" w:hAnsi="FedraSans-NormalTF"/>
          <w:sz w:val="20"/>
        </w:rPr>
        <w:t xml:space="preserve"> </w:t>
      </w:r>
      <w:r w:rsidR="00AD47C9">
        <w:rPr>
          <w:rFonts w:ascii="FedraSans-NormalTF" w:hAnsi="FedraSans-NormalTF"/>
          <w:sz w:val="20"/>
          <w:szCs w:val="20"/>
        </w:rPr>
        <w:t xml:space="preserve">– </w:t>
      </w:r>
      <w:r w:rsidRPr="00A904B3">
        <w:rPr>
          <w:rFonts w:ascii="FedraSans-NormalTF" w:hAnsi="FedraSans-NormalTF"/>
          <w:sz w:val="20"/>
        </w:rPr>
        <w:t>for transaction with large sites]</w:t>
      </w:r>
      <w:r w:rsidR="00A3647F">
        <w:rPr>
          <w:rStyle w:val="FootnoteReference"/>
          <w:rFonts w:ascii="FedraSans-NormalTF" w:hAnsi="FedraSans-NormalTF"/>
        </w:rPr>
        <w:footnoteReference w:id="118"/>
      </w:r>
      <w:r w:rsidRPr="00A904B3">
        <w:rPr>
          <w:rFonts w:ascii="FedraSans-NormalTF" w:hAnsi="FedraSans-NormalTF"/>
          <w:sz w:val="20"/>
        </w:rPr>
        <w:t>.</w:t>
      </w:r>
    </w:p>
    <w:p w14:paraId="0CC9682D" w14:textId="77777777" w:rsidR="00F2521E" w:rsidRPr="00A904B3" w:rsidRDefault="00F2521E" w:rsidP="00CC680A">
      <w:pPr>
        <w:pStyle w:val="Num1L4"/>
        <w:numPr>
          <w:ilvl w:val="0"/>
          <w:numId w:val="0"/>
        </w:numPr>
        <w:rPr>
          <w:rFonts w:ascii="FedraSans-NormalTF" w:eastAsia="Times New Roman" w:hAnsi="FedraSans-NormalTF"/>
          <w:b/>
          <w:bCs/>
          <w:sz w:val="20"/>
          <w:szCs w:val="20"/>
        </w:rPr>
      </w:pPr>
      <w:r w:rsidRPr="00A904B3">
        <w:rPr>
          <w:rFonts w:ascii="FedraSans-NormalTF" w:eastAsia="Times New Roman" w:hAnsi="FedraSans-NormalTF"/>
          <w:b/>
          <w:bCs/>
          <w:sz w:val="20"/>
          <w:szCs w:val="20"/>
        </w:rPr>
        <w:t>Revenue collection strategy</w:t>
      </w:r>
    </w:p>
    <w:p w14:paraId="25AE515A" w14:textId="4080ABC9" w:rsidR="00F2521E" w:rsidRPr="00A904B3" w:rsidRDefault="00F2521E" w:rsidP="00F2521E">
      <w:pPr>
        <w:pStyle w:val="BodyText"/>
        <w:rPr>
          <w:rFonts w:ascii="FedraSans-NormalTF" w:hAnsi="FedraSans-NormalTF"/>
          <w:sz w:val="20"/>
        </w:rPr>
      </w:pPr>
      <w:r w:rsidRPr="00A904B3">
        <w:rPr>
          <w:rFonts w:ascii="FedraSans-NormalTF" w:hAnsi="FedraSans-NormalTF"/>
          <w:sz w:val="20"/>
        </w:rPr>
        <w:t xml:space="preserve">Describe your proposed revenue collection strategy: </w:t>
      </w:r>
      <w:r w:rsidR="006C046B">
        <w:rPr>
          <w:rFonts w:ascii="FedraSans-NormalTF" w:hAnsi="FedraSans-NormalTF"/>
          <w:sz w:val="20"/>
        </w:rPr>
        <w:t xml:space="preserve">state </w:t>
      </w:r>
      <w:r w:rsidRPr="00A904B3">
        <w:rPr>
          <w:rFonts w:ascii="FedraSans-NormalTF" w:hAnsi="FedraSans-NormalTF"/>
          <w:sz w:val="20"/>
        </w:rPr>
        <w:t>which pre-paid meter technology you intend to use, and the costs and resources required to achieve your collection targets. Describe the modes of payment you will make available to customers.</w:t>
      </w:r>
    </w:p>
    <w:p w14:paraId="2B73BCB8" w14:textId="77777777" w:rsidR="00F2521E" w:rsidRPr="00A904B3" w:rsidRDefault="00F2521E" w:rsidP="00CC680A">
      <w:pPr>
        <w:pStyle w:val="Num1L4"/>
        <w:keepNext/>
        <w:numPr>
          <w:ilvl w:val="0"/>
          <w:numId w:val="0"/>
        </w:numPr>
        <w:rPr>
          <w:rFonts w:ascii="FedraSans-NormalTF" w:eastAsia="Times New Roman" w:hAnsi="FedraSans-NormalTF"/>
          <w:b/>
          <w:bCs/>
          <w:sz w:val="20"/>
          <w:szCs w:val="20"/>
        </w:rPr>
      </w:pPr>
      <w:r w:rsidRPr="00A904B3">
        <w:rPr>
          <w:rFonts w:ascii="FedraSans-NormalTF" w:eastAsia="Times New Roman" w:hAnsi="FedraSans-NormalTF"/>
          <w:b/>
          <w:bCs/>
          <w:sz w:val="20"/>
          <w:szCs w:val="20"/>
        </w:rPr>
        <w:t>Monitoring and evaluation, and reporting</w:t>
      </w:r>
    </w:p>
    <w:p w14:paraId="121B9C37" w14:textId="01AD4884" w:rsidR="00F2521E" w:rsidRPr="00A7610F" w:rsidRDefault="00F2521E" w:rsidP="00A7610F">
      <w:pPr>
        <w:pStyle w:val="BodyText"/>
        <w:rPr>
          <w:rFonts w:ascii="FedraSans-NormalTF" w:hAnsi="FedraSans-NormalTF"/>
          <w:sz w:val="20"/>
        </w:rPr>
      </w:pPr>
      <w:r w:rsidRPr="00A7610F">
        <w:rPr>
          <w:rFonts w:ascii="FedraSans-NormalTF" w:hAnsi="FedraSans-NormalTF"/>
          <w:sz w:val="20"/>
        </w:rPr>
        <w:t xml:space="preserve">Describe how you plan to meet your reporting obligations defined in the </w:t>
      </w:r>
      <w:r w:rsidR="008A30D2" w:rsidRPr="00A7610F">
        <w:rPr>
          <w:rFonts w:ascii="FedraSans-NormalTF" w:hAnsi="FedraSans-NormalTF"/>
          <w:sz w:val="20"/>
        </w:rPr>
        <w:t>Project Agreements</w:t>
      </w:r>
      <w:r w:rsidRPr="00A7610F">
        <w:rPr>
          <w:rFonts w:ascii="FedraSans-NormalTF" w:hAnsi="FedraSans-NormalTF"/>
          <w:sz w:val="20"/>
        </w:rPr>
        <w:t xml:space="preserve"> to the [</w:t>
      </w:r>
      <w:r w:rsidR="00112345" w:rsidRPr="00A7610F">
        <w:rPr>
          <w:rFonts w:ascii="FedraSans-NormalTF" w:hAnsi="FedraSans-NormalTF"/>
          <w:sz w:val="20"/>
        </w:rPr>
        <w:t>Contracting Procurement Authority</w:t>
      </w:r>
      <w:r w:rsidRPr="00A7610F">
        <w:rPr>
          <w:rFonts w:ascii="FedraSans-NormalTF" w:hAnsi="FedraSans-NormalTF"/>
          <w:sz w:val="20"/>
        </w:rPr>
        <w:t>], and your reporting obligations to lenders. Describe how you intend to use metering technologies to comply with reporting requirements.</w:t>
      </w:r>
    </w:p>
    <w:p w14:paraId="12460DC4" w14:textId="2A0BD438" w:rsidR="00083450" w:rsidRPr="00A904B3" w:rsidRDefault="00083450" w:rsidP="00F2521E">
      <w:pPr>
        <w:spacing w:after="160" w:line="256" w:lineRule="auto"/>
        <w:rPr>
          <w:rFonts w:ascii="FedraSans-NormalTF" w:eastAsia="Calibri" w:hAnsi="FedraSans-NormalTF"/>
          <w:sz w:val="20"/>
          <w:szCs w:val="20"/>
        </w:rPr>
      </w:pPr>
      <w:r w:rsidRPr="00A904B3">
        <w:rPr>
          <w:rFonts w:ascii="FedraSans-NormalTF" w:hAnsi="FedraSans-NormalTF"/>
          <w:b/>
          <w:bCs/>
          <w:sz w:val="20"/>
          <w:szCs w:val="20"/>
        </w:rPr>
        <w:t>Environmental and Social (E&amp;S) aspects</w:t>
      </w:r>
    </w:p>
    <w:p w14:paraId="09FD92D4" w14:textId="12DD39F3" w:rsidR="00F2521E" w:rsidRPr="00A904B3" w:rsidRDefault="00F2521E" w:rsidP="00F2521E">
      <w:pPr>
        <w:spacing w:after="160" w:line="256" w:lineRule="auto"/>
        <w:rPr>
          <w:rFonts w:ascii="FedraSans-NormalTF" w:eastAsia="Calibri" w:hAnsi="FedraSans-NormalTF"/>
          <w:b/>
          <w:sz w:val="20"/>
          <w:szCs w:val="20"/>
        </w:rPr>
      </w:pPr>
      <w:r w:rsidRPr="00A904B3">
        <w:rPr>
          <w:rFonts w:ascii="FedraSans-NormalTF" w:eastAsia="Calibri" w:hAnsi="FedraSans-NormalTF"/>
          <w:sz w:val="20"/>
          <w:szCs w:val="20"/>
        </w:rPr>
        <w:t xml:space="preserve">Describe all relevant </w:t>
      </w:r>
      <w:r w:rsidR="00B61544">
        <w:rPr>
          <w:rFonts w:ascii="FedraSans-NormalTF" w:eastAsia="Calibri" w:hAnsi="FedraSans-NormalTF"/>
          <w:sz w:val="20"/>
          <w:szCs w:val="20"/>
        </w:rPr>
        <w:t xml:space="preserve">corporate </w:t>
      </w:r>
      <w:r w:rsidRPr="00A904B3">
        <w:rPr>
          <w:rFonts w:ascii="FedraSans-NormalTF" w:eastAsia="Calibri" w:hAnsi="FedraSans-NormalTF"/>
          <w:sz w:val="20"/>
          <w:szCs w:val="20"/>
        </w:rPr>
        <w:t>policies relating to the following:</w:t>
      </w:r>
    </w:p>
    <w:p w14:paraId="5FF681F7" w14:textId="08CD2375" w:rsidR="00F2521E" w:rsidRPr="00A904B3" w:rsidRDefault="00F2521E" w:rsidP="00203A29">
      <w:pPr>
        <w:pStyle w:val="ListBullet"/>
        <w:numPr>
          <w:ilvl w:val="0"/>
          <w:numId w:val="43"/>
        </w:numPr>
        <w:spacing w:after="120"/>
        <w:jc w:val="both"/>
        <w:rPr>
          <w:rFonts w:ascii="FedraSans-NormalTF" w:eastAsia="Calibri" w:hAnsi="FedraSans-NormalTF"/>
          <w:sz w:val="20"/>
          <w:szCs w:val="20"/>
        </w:rPr>
      </w:pPr>
      <w:r w:rsidRPr="00A904B3">
        <w:rPr>
          <w:rFonts w:ascii="FedraSans-NormalTF" w:eastAsia="Calibri" w:hAnsi="FedraSans-NormalTF"/>
          <w:sz w:val="20"/>
          <w:szCs w:val="20"/>
        </w:rPr>
        <w:t xml:space="preserve">Environmental risks and impacts assessment, measures to control and mitigate risks and to monitor efficiency such </w:t>
      </w:r>
      <w:proofErr w:type="gramStart"/>
      <w:r w:rsidRPr="00A904B3">
        <w:rPr>
          <w:rFonts w:ascii="FedraSans-NormalTF" w:eastAsia="Calibri" w:hAnsi="FedraSans-NormalTF"/>
          <w:sz w:val="20"/>
          <w:szCs w:val="20"/>
        </w:rPr>
        <w:t>measures</w:t>
      </w:r>
      <w:r w:rsidR="006C046B">
        <w:rPr>
          <w:rFonts w:ascii="FedraSans-NormalTF" w:eastAsia="Calibri" w:hAnsi="FedraSans-NormalTF"/>
          <w:sz w:val="20"/>
          <w:szCs w:val="20"/>
        </w:rPr>
        <w:t>;</w:t>
      </w:r>
      <w:proofErr w:type="gramEnd"/>
    </w:p>
    <w:p w14:paraId="0EE4CE5B" w14:textId="0CC5451D" w:rsidR="00F2521E" w:rsidRPr="00A904B3" w:rsidRDefault="00F2521E" w:rsidP="00203A29">
      <w:pPr>
        <w:pStyle w:val="ListBullet"/>
        <w:numPr>
          <w:ilvl w:val="0"/>
          <w:numId w:val="43"/>
        </w:numPr>
        <w:spacing w:after="120"/>
        <w:jc w:val="both"/>
        <w:rPr>
          <w:rFonts w:ascii="FedraSans-NormalTF" w:eastAsia="Calibri" w:hAnsi="FedraSans-NormalTF"/>
          <w:sz w:val="20"/>
          <w:szCs w:val="20"/>
        </w:rPr>
      </w:pPr>
      <w:r w:rsidRPr="00A904B3">
        <w:rPr>
          <w:rFonts w:ascii="FedraSans-NormalTF" w:eastAsia="Calibri" w:hAnsi="FedraSans-NormalTF"/>
          <w:sz w:val="20"/>
          <w:szCs w:val="20"/>
        </w:rPr>
        <w:t>Social and socio-economic aspects (including assessment of Project benefits and opportunities</w:t>
      </w:r>
      <w:proofErr w:type="gramStart"/>
      <w:r w:rsidRPr="00A904B3">
        <w:rPr>
          <w:rFonts w:ascii="FedraSans-NormalTF" w:eastAsia="Calibri" w:hAnsi="FedraSans-NormalTF"/>
          <w:sz w:val="20"/>
          <w:szCs w:val="20"/>
        </w:rPr>
        <w:t>)</w:t>
      </w:r>
      <w:r w:rsidR="006C046B">
        <w:rPr>
          <w:rFonts w:ascii="FedraSans-NormalTF" w:eastAsia="Calibri" w:hAnsi="FedraSans-NormalTF"/>
          <w:sz w:val="20"/>
          <w:szCs w:val="20"/>
        </w:rPr>
        <w:t>;</w:t>
      </w:r>
      <w:proofErr w:type="gramEnd"/>
    </w:p>
    <w:p w14:paraId="7ACD2291" w14:textId="57E42F14" w:rsidR="00F2521E" w:rsidRPr="00A904B3" w:rsidRDefault="00F2521E" w:rsidP="00203A29">
      <w:pPr>
        <w:pStyle w:val="ListBullet"/>
        <w:numPr>
          <w:ilvl w:val="0"/>
          <w:numId w:val="43"/>
        </w:numPr>
        <w:spacing w:after="120"/>
        <w:jc w:val="both"/>
        <w:rPr>
          <w:rFonts w:ascii="FedraSans-NormalTF" w:eastAsia="Calibri" w:hAnsi="FedraSans-NormalTF"/>
          <w:sz w:val="20"/>
          <w:szCs w:val="20"/>
        </w:rPr>
      </w:pPr>
      <w:r w:rsidRPr="00A904B3">
        <w:rPr>
          <w:rFonts w:ascii="FedraSans-NormalTF" w:eastAsia="Calibri" w:hAnsi="FedraSans-NormalTF"/>
          <w:sz w:val="20"/>
          <w:szCs w:val="20"/>
        </w:rPr>
        <w:t xml:space="preserve">Worker health and </w:t>
      </w:r>
      <w:proofErr w:type="gramStart"/>
      <w:r w:rsidRPr="00A904B3">
        <w:rPr>
          <w:rFonts w:ascii="FedraSans-NormalTF" w:eastAsia="Calibri" w:hAnsi="FedraSans-NormalTF"/>
          <w:sz w:val="20"/>
          <w:szCs w:val="20"/>
        </w:rPr>
        <w:t>safety</w:t>
      </w:r>
      <w:r w:rsidR="006C046B">
        <w:rPr>
          <w:rFonts w:ascii="FedraSans-NormalTF" w:eastAsia="Calibri" w:hAnsi="FedraSans-NormalTF"/>
          <w:sz w:val="20"/>
          <w:szCs w:val="20"/>
        </w:rPr>
        <w:t>;</w:t>
      </w:r>
      <w:proofErr w:type="gramEnd"/>
    </w:p>
    <w:p w14:paraId="2AB406A5" w14:textId="1D98C360" w:rsidR="00F2521E" w:rsidRPr="00A904B3" w:rsidRDefault="00F2521E" w:rsidP="00203A29">
      <w:pPr>
        <w:pStyle w:val="ListBullet"/>
        <w:numPr>
          <w:ilvl w:val="0"/>
          <w:numId w:val="43"/>
        </w:numPr>
        <w:spacing w:after="120"/>
        <w:jc w:val="both"/>
        <w:rPr>
          <w:rFonts w:ascii="FedraSans-NormalTF" w:eastAsia="Calibri" w:hAnsi="FedraSans-NormalTF"/>
          <w:sz w:val="20"/>
          <w:szCs w:val="20"/>
        </w:rPr>
      </w:pPr>
      <w:r w:rsidRPr="00A904B3">
        <w:rPr>
          <w:rFonts w:ascii="FedraSans-NormalTF" w:eastAsia="Calibri" w:hAnsi="FedraSans-NormalTF"/>
          <w:sz w:val="20"/>
          <w:szCs w:val="20"/>
        </w:rPr>
        <w:lastRenderedPageBreak/>
        <w:t xml:space="preserve">Public and community health and </w:t>
      </w:r>
      <w:proofErr w:type="gramStart"/>
      <w:r w:rsidRPr="00A904B3">
        <w:rPr>
          <w:rFonts w:ascii="FedraSans-NormalTF" w:eastAsia="Calibri" w:hAnsi="FedraSans-NormalTF"/>
          <w:sz w:val="20"/>
          <w:szCs w:val="20"/>
        </w:rPr>
        <w:t>safety</w:t>
      </w:r>
      <w:r w:rsidR="006C046B">
        <w:rPr>
          <w:rFonts w:ascii="FedraSans-NormalTF" w:eastAsia="Calibri" w:hAnsi="FedraSans-NormalTF"/>
          <w:sz w:val="20"/>
          <w:szCs w:val="20"/>
        </w:rPr>
        <w:t>;</w:t>
      </w:r>
      <w:proofErr w:type="gramEnd"/>
    </w:p>
    <w:p w14:paraId="576FA60E" w14:textId="194CC882"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eastAsia="Calibri" w:hAnsi="FedraSans-NormalTF"/>
          <w:sz w:val="20"/>
          <w:szCs w:val="20"/>
        </w:rPr>
        <w:t xml:space="preserve">Any other policies the </w:t>
      </w:r>
      <w:r w:rsidR="00B61544">
        <w:rPr>
          <w:rFonts w:ascii="FedraSans-NormalTF" w:eastAsia="Calibri" w:hAnsi="FedraSans-NormalTF"/>
          <w:sz w:val="20"/>
          <w:szCs w:val="20"/>
        </w:rPr>
        <w:t>Prequalified Bidder</w:t>
      </w:r>
      <w:r w:rsidRPr="00A904B3">
        <w:rPr>
          <w:rFonts w:ascii="FedraSans-NormalTF" w:eastAsia="Calibri" w:hAnsi="FedraSans-NormalTF"/>
          <w:sz w:val="20"/>
          <w:szCs w:val="20"/>
        </w:rPr>
        <w:t xml:space="preserve"> believes to be relevant to the project</w:t>
      </w:r>
      <w:r w:rsidRPr="00A904B3">
        <w:rPr>
          <w:rFonts w:ascii="FedraSans-NormalTF" w:hAnsi="FedraSans-NormalTF"/>
          <w:sz w:val="20"/>
          <w:szCs w:val="20"/>
        </w:rPr>
        <w:t>.</w:t>
      </w:r>
    </w:p>
    <w:p w14:paraId="7142572D" w14:textId="24D63D21" w:rsidR="00F2521E" w:rsidRPr="009E5DEE" w:rsidRDefault="00F2521E" w:rsidP="009E5DEE">
      <w:pPr>
        <w:pStyle w:val="BodyText"/>
        <w:rPr>
          <w:rFonts w:ascii="FedraSans-NormalTF" w:hAnsi="FedraSans-NormalTF"/>
          <w:sz w:val="20"/>
        </w:rPr>
      </w:pPr>
      <w:r w:rsidRPr="009E5DEE">
        <w:rPr>
          <w:rFonts w:ascii="FedraSans-NormalTF" w:hAnsi="FedraSans-NormalTF"/>
          <w:sz w:val="20"/>
        </w:rPr>
        <w:t xml:space="preserve">Describe how you plan to implement the E&amp;S approach defined for the site, including your resource plan, and </w:t>
      </w:r>
      <w:r w:rsidR="009E5DEE" w:rsidRPr="009E5DEE">
        <w:rPr>
          <w:rFonts w:ascii="FedraSans-NormalTF" w:hAnsi="FedraSans-NormalTF"/>
          <w:sz w:val="20"/>
        </w:rPr>
        <w:t xml:space="preserve">whether </w:t>
      </w:r>
      <w:r w:rsidRPr="009E5DEE">
        <w:rPr>
          <w:rFonts w:ascii="FedraSans-NormalTF" w:hAnsi="FedraSans-NormalTF"/>
          <w:sz w:val="20"/>
        </w:rPr>
        <w:t>any activities, and which</w:t>
      </w:r>
      <w:r w:rsidR="009E5DEE" w:rsidRPr="009E5DEE">
        <w:rPr>
          <w:rFonts w:ascii="FedraSans-NormalTF" w:hAnsi="FedraSans-NormalTF"/>
          <w:sz w:val="20"/>
        </w:rPr>
        <w:t xml:space="preserve"> ones</w:t>
      </w:r>
      <w:r w:rsidRPr="009E5DEE">
        <w:rPr>
          <w:rFonts w:ascii="FedraSans-NormalTF" w:hAnsi="FedraSans-NormalTF"/>
          <w:sz w:val="20"/>
        </w:rPr>
        <w:t xml:space="preserve">, will be performed by subcontractors. </w:t>
      </w:r>
    </w:p>
    <w:p w14:paraId="19174F5D" w14:textId="6FD6278C"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17" w:name="_Toc106902678"/>
      <w:bookmarkStart w:id="318" w:name="_Toc108719044"/>
      <w:r w:rsidRPr="00A904B3">
        <w:rPr>
          <w:rFonts w:ascii="FedraSans-NormalTF" w:hAnsi="FedraSans-NormalTF"/>
        </w:rPr>
        <w:t>Risk Assessment and Mitigation</w:t>
      </w:r>
      <w:bookmarkEnd w:id="317"/>
      <w:bookmarkEnd w:id="318"/>
    </w:p>
    <w:p w14:paraId="42149452" w14:textId="05B81F2C" w:rsidR="00F2521E" w:rsidRPr="00A904B3" w:rsidRDefault="00F2521E" w:rsidP="00F2521E">
      <w:pPr>
        <w:pStyle w:val="BodyText"/>
        <w:rPr>
          <w:rFonts w:ascii="FedraSans-NormalTF" w:hAnsi="FedraSans-NormalTF"/>
          <w:sz w:val="20"/>
        </w:rPr>
      </w:pPr>
      <w:r w:rsidRPr="00A904B3">
        <w:rPr>
          <w:rFonts w:ascii="FedraSans-NormalTF" w:hAnsi="FedraSans-NormalTF"/>
          <w:sz w:val="20"/>
          <w:szCs w:val="22"/>
        </w:rPr>
        <w:t>[</w:t>
      </w:r>
      <w:r w:rsidR="0021481F">
        <w:rPr>
          <w:rFonts w:ascii="FedraSans-NormalTF" w:hAnsi="FedraSans-NormalTF"/>
          <w:sz w:val="20"/>
          <w:szCs w:val="22"/>
        </w:rPr>
        <w:t>Procuring</w:t>
      </w:r>
      <w:r w:rsidR="00112345" w:rsidRPr="00A904B3">
        <w:rPr>
          <w:rFonts w:ascii="FedraSans-NormalTF" w:hAnsi="FedraSans-NormalTF"/>
          <w:sz w:val="20"/>
          <w:szCs w:val="22"/>
        </w:rPr>
        <w:t xml:space="preserve"> Country</w:t>
      </w:r>
      <w:r w:rsidRPr="00A904B3">
        <w:rPr>
          <w:rFonts w:ascii="FedraSans-NormalTF" w:hAnsi="FedraSans-NormalTF"/>
          <w:sz w:val="20"/>
          <w:szCs w:val="22"/>
        </w:rPr>
        <w:t xml:space="preserve">] </w:t>
      </w:r>
      <w:r w:rsidRPr="00A904B3">
        <w:rPr>
          <w:rFonts w:ascii="FedraSans-NormalTF" w:hAnsi="FedraSans-NormalTF"/>
          <w:sz w:val="20"/>
        </w:rPr>
        <w:t>SMG provides to Winning Bidders a risk mitigation package comprising:</w:t>
      </w:r>
    </w:p>
    <w:p w14:paraId="2A8AF1AC" w14:textId="7CD77FCE"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Contractual risk allocation of key risks in </w:t>
      </w:r>
      <w:r w:rsidR="00B61544">
        <w:rPr>
          <w:rFonts w:ascii="FedraSans-NormalTF" w:hAnsi="FedraSans-NormalTF"/>
          <w:sz w:val="20"/>
          <w:szCs w:val="20"/>
        </w:rPr>
        <w:t>Concession Agreement</w:t>
      </w:r>
      <w:r w:rsidRPr="00A904B3">
        <w:rPr>
          <w:rFonts w:ascii="FedraSans-NormalTF" w:hAnsi="FedraSans-NormalTF"/>
          <w:sz w:val="20"/>
          <w:szCs w:val="20"/>
        </w:rPr>
        <w:t xml:space="preserve">: </w:t>
      </w:r>
      <w:r w:rsidR="00B61544">
        <w:rPr>
          <w:rFonts w:ascii="FedraSans-NormalTF" w:hAnsi="FedraSans-NormalTF"/>
          <w:sz w:val="20"/>
          <w:szCs w:val="20"/>
        </w:rPr>
        <w:t xml:space="preserve">including </w:t>
      </w:r>
      <w:r w:rsidRPr="00A904B3">
        <w:rPr>
          <w:rFonts w:ascii="FedraSans-NormalTF" w:hAnsi="FedraSans-NormalTF"/>
          <w:sz w:val="20"/>
          <w:szCs w:val="20"/>
        </w:rPr>
        <w:t>Political risks, regulatory risks, exclusivity, land and permitting risks, currency inconvertibility risk</w:t>
      </w:r>
      <w:r w:rsidR="00AF6B20">
        <w:rPr>
          <w:rFonts w:ascii="FedraSans-NormalTF" w:hAnsi="FedraSans-NormalTF"/>
          <w:sz w:val="20"/>
          <w:szCs w:val="20"/>
        </w:rPr>
        <w:t>s</w:t>
      </w:r>
      <w:r w:rsidRPr="00A904B3">
        <w:rPr>
          <w:rFonts w:ascii="FedraSans-NormalTF" w:hAnsi="FedraSans-NormalTF"/>
          <w:sz w:val="20"/>
          <w:szCs w:val="20"/>
        </w:rPr>
        <w:t>, collection risk</w:t>
      </w:r>
      <w:r w:rsidR="00AF6B20">
        <w:rPr>
          <w:rFonts w:ascii="FedraSans-NormalTF" w:hAnsi="FedraSans-NormalTF"/>
          <w:sz w:val="20"/>
          <w:szCs w:val="20"/>
        </w:rPr>
        <w:t>s</w:t>
      </w:r>
      <w:r w:rsidRPr="00A904B3">
        <w:rPr>
          <w:rFonts w:ascii="FedraSans-NormalTF" w:hAnsi="FedraSans-NormalTF"/>
          <w:sz w:val="20"/>
          <w:szCs w:val="20"/>
        </w:rPr>
        <w:t>, exchange rate risk</w:t>
      </w:r>
      <w:r w:rsidR="00AF6B20">
        <w:rPr>
          <w:rFonts w:ascii="FedraSans-NormalTF" w:hAnsi="FedraSans-NormalTF"/>
          <w:sz w:val="20"/>
          <w:szCs w:val="20"/>
        </w:rPr>
        <w:t>s</w:t>
      </w:r>
      <w:r w:rsidRPr="00A904B3">
        <w:rPr>
          <w:rFonts w:ascii="FedraSans-NormalTF" w:hAnsi="FedraSans-NormalTF"/>
          <w:sz w:val="20"/>
          <w:szCs w:val="20"/>
        </w:rPr>
        <w:t>, security risk</w:t>
      </w:r>
      <w:r w:rsidR="00AF6B20">
        <w:rPr>
          <w:rFonts w:ascii="FedraSans-NormalTF" w:hAnsi="FedraSans-NormalTF"/>
          <w:sz w:val="20"/>
          <w:szCs w:val="20"/>
        </w:rPr>
        <w:t>s</w:t>
      </w:r>
      <w:r w:rsidR="00B61544">
        <w:rPr>
          <w:rFonts w:ascii="FedraSans-NormalTF" w:hAnsi="FedraSans-NormalTF"/>
          <w:sz w:val="20"/>
          <w:szCs w:val="20"/>
        </w:rPr>
        <w:t xml:space="preserve"> and</w:t>
      </w:r>
      <w:r w:rsidRPr="00A904B3">
        <w:rPr>
          <w:rFonts w:ascii="FedraSans-NormalTF" w:hAnsi="FedraSans-NormalTF"/>
          <w:sz w:val="20"/>
          <w:szCs w:val="20"/>
        </w:rPr>
        <w:t xml:space="preserve"> grid encroachment risk</w:t>
      </w:r>
      <w:r w:rsidR="00AF6B20">
        <w:rPr>
          <w:rFonts w:ascii="FedraSans-NormalTF" w:hAnsi="FedraSans-NormalTF"/>
          <w:sz w:val="20"/>
          <w:szCs w:val="20"/>
        </w:rPr>
        <w:t>s</w:t>
      </w:r>
      <w:r w:rsidR="00B61544">
        <w:rPr>
          <w:rFonts w:ascii="FedraSans-NormalTF" w:hAnsi="FedraSans-NormalTF"/>
          <w:sz w:val="20"/>
          <w:szCs w:val="20"/>
        </w:rPr>
        <w:t>.</w:t>
      </w:r>
    </w:p>
    <w:p w14:paraId="2F660BD5" w14:textId="5F3182F0"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 xml:space="preserve">A </w:t>
      </w:r>
      <w:r w:rsidR="00F445E6">
        <w:rPr>
          <w:rFonts w:ascii="FedraSans-NormalTF" w:hAnsi="FedraSans-NormalTF"/>
          <w:sz w:val="20"/>
          <w:szCs w:val="20"/>
        </w:rPr>
        <w:t>G</w:t>
      </w:r>
      <w:r w:rsidRPr="00A904B3">
        <w:rPr>
          <w:rFonts w:ascii="FedraSans-NormalTF" w:hAnsi="FedraSans-NormalTF"/>
          <w:sz w:val="20"/>
          <w:szCs w:val="20"/>
        </w:rPr>
        <w:t xml:space="preserve">rant </w:t>
      </w:r>
      <w:r w:rsidR="00F445E6">
        <w:rPr>
          <w:rFonts w:ascii="FedraSans-NormalTF" w:hAnsi="FedraSans-NormalTF"/>
          <w:sz w:val="20"/>
          <w:szCs w:val="20"/>
        </w:rPr>
        <w:t>A</w:t>
      </w:r>
      <w:r w:rsidRPr="00A904B3">
        <w:rPr>
          <w:rFonts w:ascii="FedraSans-NormalTF" w:hAnsi="FedraSans-NormalTF"/>
          <w:sz w:val="20"/>
          <w:szCs w:val="20"/>
        </w:rPr>
        <w:t>greement</w:t>
      </w:r>
      <w:r w:rsidR="00135F97">
        <w:rPr>
          <w:rFonts w:ascii="FedraSans-NormalTF" w:hAnsi="FedraSans-NormalTF"/>
          <w:sz w:val="20"/>
          <w:szCs w:val="20"/>
        </w:rPr>
        <w:t xml:space="preserve"> providing for the required subsidy as per the </w:t>
      </w:r>
      <w:r w:rsidR="00FF6820">
        <w:rPr>
          <w:rFonts w:ascii="FedraSans-NormalTF" w:hAnsi="FedraSans-NormalTF"/>
          <w:sz w:val="20"/>
          <w:szCs w:val="20"/>
        </w:rPr>
        <w:t>W</w:t>
      </w:r>
      <w:r w:rsidR="00135F97">
        <w:rPr>
          <w:rFonts w:ascii="FedraSans-NormalTF" w:hAnsi="FedraSans-NormalTF"/>
          <w:sz w:val="20"/>
          <w:szCs w:val="20"/>
        </w:rPr>
        <w:t xml:space="preserve">inning </w:t>
      </w:r>
      <w:r w:rsidR="00FF6820">
        <w:rPr>
          <w:rFonts w:ascii="FedraSans-NormalTF" w:hAnsi="FedraSans-NormalTF"/>
          <w:sz w:val="20"/>
          <w:szCs w:val="20"/>
        </w:rPr>
        <w:t>B</w:t>
      </w:r>
      <w:r w:rsidR="00135F97">
        <w:rPr>
          <w:rFonts w:ascii="FedraSans-NormalTF" w:hAnsi="FedraSans-NormalTF"/>
          <w:sz w:val="20"/>
          <w:szCs w:val="20"/>
        </w:rPr>
        <w:t>idder</w:t>
      </w:r>
      <w:r w:rsidR="00B61544">
        <w:rPr>
          <w:rFonts w:ascii="FedraSans-NormalTF" w:hAnsi="FedraSans-NormalTF"/>
          <w:sz w:val="20"/>
          <w:szCs w:val="20"/>
        </w:rPr>
        <w:t>’</w:t>
      </w:r>
      <w:r w:rsidR="00135F97">
        <w:rPr>
          <w:rFonts w:ascii="FedraSans-NormalTF" w:hAnsi="FedraSans-NormalTF"/>
          <w:sz w:val="20"/>
          <w:szCs w:val="20"/>
        </w:rPr>
        <w:t xml:space="preserve">s </w:t>
      </w:r>
      <w:r w:rsidR="00FF6820">
        <w:rPr>
          <w:rFonts w:ascii="FedraSans-NormalTF" w:hAnsi="FedraSans-NormalTF"/>
          <w:sz w:val="20"/>
          <w:szCs w:val="20"/>
        </w:rPr>
        <w:t>P</w:t>
      </w:r>
      <w:r w:rsidR="00135F97">
        <w:rPr>
          <w:rFonts w:ascii="FedraSans-NormalTF" w:hAnsi="FedraSans-NormalTF"/>
          <w:sz w:val="20"/>
          <w:szCs w:val="20"/>
        </w:rPr>
        <w:t xml:space="preserve">roposal. </w:t>
      </w:r>
    </w:p>
    <w:p w14:paraId="78E0B4A1" w14:textId="724EFBAB" w:rsidR="00F2521E" w:rsidRPr="00A904B3" w:rsidRDefault="00C0121F" w:rsidP="00203A29">
      <w:pPr>
        <w:pStyle w:val="ListBullet"/>
        <w:numPr>
          <w:ilvl w:val="0"/>
          <w:numId w:val="43"/>
        </w:numPr>
        <w:spacing w:after="120"/>
        <w:jc w:val="both"/>
        <w:rPr>
          <w:rFonts w:ascii="FedraSans-NormalTF" w:hAnsi="FedraSans-NormalTF"/>
          <w:sz w:val="20"/>
          <w:szCs w:val="20"/>
        </w:rPr>
      </w:pPr>
      <w:r>
        <w:rPr>
          <w:rFonts w:ascii="FedraSans-NormalTF" w:hAnsi="FedraSans-NormalTF"/>
          <w:sz w:val="20"/>
          <w:szCs w:val="20"/>
        </w:rPr>
        <w:t>[</w:t>
      </w:r>
      <w:r w:rsidR="00F2521E" w:rsidRPr="00A904B3">
        <w:rPr>
          <w:rFonts w:ascii="FedraSans-NormalTF" w:hAnsi="FedraSans-NormalTF"/>
          <w:sz w:val="20"/>
          <w:szCs w:val="20"/>
        </w:rPr>
        <w:t xml:space="preserve">A stapled financing term sheet or </w:t>
      </w:r>
      <w:r w:rsidR="005958B3">
        <w:rPr>
          <w:rFonts w:ascii="FedraSans-NormalTF" w:hAnsi="FedraSans-NormalTF"/>
          <w:sz w:val="20"/>
          <w:szCs w:val="20"/>
        </w:rPr>
        <w:t>letter of interest</w:t>
      </w:r>
      <w:r w:rsidR="00F2521E" w:rsidRPr="00A904B3">
        <w:rPr>
          <w:rFonts w:ascii="FedraSans-NormalTF" w:hAnsi="FedraSans-NormalTF"/>
          <w:sz w:val="20"/>
          <w:szCs w:val="20"/>
        </w:rPr>
        <w:t xml:space="preserve"> to mitigate access to financing risk</w:t>
      </w:r>
      <w:r w:rsidR="00AF6B20">
        <w:rPr>
          <w:rFonts w:ascii="FedraSans-NormalTF" w:hAnsi="FedraSans-NormalTF"/>
          <w:sz w:val="20"/>
          <w:szCs w:val="20"/>
        </w:rPr>
        <w:t>.</w:t>
      </w:r>
    </w:p>
    <w:p w14:paraId="5F7E84EA" w14:textId="2919B340"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A minimum revenue guarantee to mitigate demand risk</w:t>
      </w:r>
      <w:r w:rsidR="00AF6B20">
        <w:rPr>
          <w:rFonts w:ascii="FedraSans-NormalTF" w:hAnsi="FedraSans-NormalTF"/>
          <w:sz w:val="20"/>
          <w:szCs w:val="20"/>
        </w:rPr>
        <w:t>.</w:t>
      </w:r>
    </w:p>
    <w:p w14:paraId="13BDEBBD" w14:textId="36BC1D67" w:rsidR="00F2521E" w:rsidRPr="00A904B3" w:rsidRDefault="00F2521E" w:rsidP="00203A29">
      <w:pPr>
        <w:pStyle w:val="ListBullet"/>
        <w:numPr>
          <w:ilvl w:val="0"/>
          <w:numId w:val="43"/>
        </w:numPr>
        <w:spacing w:after="120"/>
        <w:jc w:val="both"/>
        <w:rPr>
          <w:rFonts w:ascii="FedraSans-NormalTF" w:hAnsi="FedraSans-NormalTF"/>
          <w:sz w:val="20"/>
          <w:szCs w:val="20"/>
        </w:rPr>
      </w:pPr>
      <w:r w:rsidRPr="00A904B3">
        <w:rPr>
          <w:rFonts w:ascii="FedraSans-NormalTF" w:hAnsi="FedraSans-NormalTF"/>
          <w:sz w:val="20"/>
          <w:szCs w:val="20"/>
        </w:rPr>
        <w:t>A MIGA guarantee term sheet to mitigate political risks (including force majeure, change in law, and expropriation)</w:t>
      </w:r>
      <w:r w:rsidR="00AF6B20">
        <w:rPr>
          <w:rFonts w:ascii="FedraSans-NormalTF" w:hAnsi="FedraSans-NormalTF"/>
          <w:sz w:val="20"/>
          <w:szCs w:val="20"/>
        </w:rPr>
        <w:t>.</w:t>
      </w:r>
      <w:r w:rsidRPr="00A904B3">
        <w:rPr>
          <w:rFonts w:ascii="FedraSans-NormalTF" w:hAnsi="FedraSans-NormalTF"/>
          <w:sz w:val="20"/>
          <w:szCs w:val="20"/>
        </w:rPr>
        <w:t>]</w:t>
      </w:r>
      <w:r w:rsidR="00C0121F">
        <w:rPr>
          <w:rStyle w:val="FootnoteReference"/>
          <w:rFonts w:ascii="FedraSans-NormalTF" w:hAnsi="FedraSans-NormalTF"/>
          <w:szCs w:val="20"/>
        </w:rPr>
        <w:footnoteReference w:id="119"/>
      </w:r>
    </w:p>
    <w:p w14:paraId="78096642" w14:textId="5B19B672" w:rsidR="00F2521E" w:rsidRPr="00A904B3" w:rsidRDefault="00F2521E" w:rsidP="00F2521E">
      <w:pPr>
        <w:pStyle w:val="BodyText"/>
        <w:rPr>
          <w:rFonts w:ascii="FedraSans-NormalTF" w:hAnsi="FedraSans-NormalTF"/>
          <w:sz w:val="20"/>
        </w:rPr>
      </w:pPr>
      <w:r w:rsidRPr="00A904B3">
        <w:rPr>
          <w:rFonts w:ascii="FedraSans-NormalTF" w:hAnsi="FedraSans-NormalTF"/>
          <w:sz w:val="20"/>
        </w:rPr>
        <w:t>In this section, you may describe how you intend to leverage this package</w:t>
      </w:r>
      <w:r w:rsidR="00A7610F">
        <w:rPr>
          <w:rFonts w:ascii="FedraSans-NormalTF" w:hAnsi="FedraSans-NormalTF"/>
          <w:sz w:val="20"/>
        </w:rPr>
        <w:t>,</w:t>
      </w:r>
      <w:r w:rsidRPr="00A904B3">
        <w:rPr>
          <w:rFonts w:ascii="FedraSans-NormalTF" w:hAnsi="FedraSans-NormalTF"/>
          <w:sz w:val="20"/>
        </w:rPr>
        <w:t xml:space="preserve"> </w:t>
      </w:r>
      <w:r w:rsidR="005D6B9E">
        <w:rPr>
          <w:rFonts w:ascii="FedraSans-NormalTF" w:hAnsi="FedraSans-NormalTF"/>
          <w:sz w:val="20"/>
        </w:rPr>
        <w:t>and</w:t>
      </w:r>
      <w:r w:rsidRPr="00A904B3">
        <w:rPr>
          <w:rFonts w:ascii="FedraSans-NormalTF" w:hAnsi="FedraSans-NormalTF"/>
          <w:sz w:val="20"/>
        </w:rPr>
        <w:t xml:space="preserve"> </w:t>
      </w:r>
      <w:r w:rsidR="00A7610F">
        <w:rPr>
          <w:rFonts w:ascii="FedraSans-NormalTF" w:hAnsi="FedraSans-NormalTF"/>
          <w:sz w:val="20"/>
        </w:rPr>
        <w:t xml:space="preserve">identify </w:t>
      </w:r>
      <w:r w:rsidRPr="00A904B3">
        <w:rPr>
          <w:rFonts w:ascii="FedraSans-NormalTF" w:hAnsi="FedraSans-NormalTF"/>
          <w:sz w:val="20"/>
        </w:rPr>
        <w:t>any other possible project risks, their potential impacts on the project</w:t>
      </w:r>
      <w:r w:rsidR="00A7610F">
        <w:rPr>
          <w:rFonts w:ascii="FedraSans-NormalTF" w:hAnsi="FedraSans-NormalTF"/>
          <w:sz w:val="20"/>
        </w:rPr>
        <w:t>,</w:t>
      </w:r>
      <w:r w:rsidRPr="00A904B3">
        <w:rPr>
          <w:rFonts w:ascii="FedraSans-NormalTF" w:hAnsi="FedraSans-NormalTF"/>
          <w:sz w:val="20"/>
        </w:rPr>
        <w:t xml:space="preserve"> and your risk mitigation plans for each additional risk identified. </w:t>
      </w:r>
    </w:p>
    <w:p w14:paraId="1BA4DF73" w14:textId="3667562A" w:rsidR="00F2521E" w:rsidRPr="00A904B3" w:rsidRDefault="00F2521E" w:rsidP="00203A29">
      <w:pPr>
        <w:pStyle w:val="Heading2"/>
        <w:numPr>
          <w:ilvl w:val="1"/>
          <w:numId w:val="44"/>
        </w:numPr>
        <w:tabs>
          <w:tab w:val="num" w:pos="1361"/>
        </w:tabs>
        <w:ind w:left="677" w:hanging="677"/>
        <w:rPr>
          <w:rFonts w:ascii="FedraSans-NormalTF" w:hAnsi="FedraSans-NormalTF"/>
        </w:rPr>
      </w:pPr>
      <w:bookmarkStart w:id="319" w:name="_Toc106902679"/>
      <w:bookmarkStart w:id="320" w:name="_Toc108719045"/>
      <w:r w:rsidRPr="00A904B3">
        <w:rPr>
          <w:rFonts w:ascii="FedraSans-NormalTF" w:hAnsi="FedraSans-NormalTF"/>
        </w:rPr>
        <w:t>Co</w:t>
      </w:r>
      <w:r w:rsidR="00B61544">
        <w:rPr>
          <w:rFonts w:ascii="FedraSans-NormalTF" w:hAnsi="FedraSans-NormalTF"/>
        </w:rPr>
        <w:t>ncessionaire</w:t>
      </w:r>
      <w:r w:rsidRPr="00A904B3">
        <w:rPr>
          <w:rFonts w:ascii="FedraSans-NormalTF" w:hAnsi="FedraSans-NormalTF"/>
        </w:rPr>
        <w:t xml:space="preserve"> Structure</w:t>
      </w:r>
      <w:bookmarkEnd w:id="319"/>
      <w:bookmarkEnd w:id="320"/>
    </w:p>
    <w:p w14:paraId="36B42032" w14:textId="345E86CB" w:rsidR="00F2521E" w:rsidRPr="00A7610F" w:rsidRDefault="00F2521E" w:rsidP="00A7610F">
      <w:pPr>
        <w:pStyle w:val="BodyText"/>
        <w:rPr>
          <w:rFonts w:ascii="FedraSans-NormalTF" w:hAnsi="FedraSans-NormalTF"/>
          <w:sz w:val="20"/>
        </w:rPr>
      </w:pPr>
      <w:r w:rsidRPr="00A904B3">
        <w:rPr>
          <w:rFonts w:ascii="FedraSans-NormalTF" w:hAnsi="FedraSans-NormalTF"/>
          <w:sz w:val="20"/>
        </w:rPr>
        <w:t>Describe the organi</w:t>
      </w:r>
      <w:r w:rsidR="007B4EF6">
        <w:rPr>
          <w:rFonts w:ascii="FedraSans-NormalTF" w:hAnsi="FedraSans-NormalTF"/>
          <w:sz w:val="20"/>
        </w:rPr>
        <w:t>s</w:t>
      </w:r>
      <w:r w:rsidRPr="00A904B3">
        <w:rPr>
          <w:rFonts w:ascii="FedraSans-NormalTF" w:hAnsi="FedraSans-NormalTF"/>
          <w:sz w:val="20"/>
        </w:rPr>
        <w:t xml:space="preserve">ational structure of the </w:t>
      </w:r>
      <w:r w:rsidR="00B61544">
        <w:rPr>
          <w:rFonts w:ascii="FedraSans-NormalTF" w:hAnsi="FedraSans-NormalTF"/>
          <w:sz w:val="20"/>
        </w:rPr>
        <w:t xml:space="preserve">Concessionaire </w:t>
      </w:r>
      <w:r w:rsidRPr="00A904B3">
        <w:rPr>
          <w:rFonts w:ascii="FedraSans-NormalTF" w:hAnsi="FedraSans-NormalTF"/>
          <w:sz w:val="20"/>
        </w:rPr>
        <w:t>and list the directors or managers (for each member of a CONSORTIUM if you are submitting your Proposal as a CONSORTIUM). Please upload an organi</w:t>
      </w:r>
      <w:r w:rsidR="009E5DEE">
        <w:rPr>
          <w:rFonts w:ascii="FedraSans-NormalTF" w:hAnsi="FedraSans-NormalTF"/>
          <w:sz w:val="20"/>
        </w:rPr>
        <w:t>s</w:t>
      </w:r>
      <w:r w:rsidRPr="00A904B3">
        <w:rPr>
          <w:rFonts w:ascii="FedraSans-NormalTF" w:hAnsi="FedraSans-NormalTF"/>
          <w:sz w:val="20"/>
        </w:rPr>
        <w:t>ational chart, showing the organi</w:t>
      </w:r>
      <w:r w:rsidR="009E5DEE">
        <w:rPr>
          <w:rFonts w:ascii="FedraSans-NormalTF" w:hAnsi="FedraSans-NormalTF"/>
          <w:sz w:val="20"/>
        </w:rPr>
        <w:t>s</w:t>
      </w:r>
      <w:r w:rsidRPr="00A904B3">
        <w:rPr>
          <w:rFonts w:ascii="FedraSans-NormalTF" w:hAnsi="FedraSans-NormalTF"/>
          <w:sz w:val="20"/>
        </w:rPr>
        <w:t>ation of the</w:t>
      </w:r>
      <w:r w:rsidR="00446945">
        <w:rPr>
          <w:rFonts w:ascii="FedraSans-NormalTF" w:hAnsi="FedraSans-NormalTF"/>
          <w:sz w:val="20"/>
        </w:rPr>
        <w:t xml:space="preserve"> </w:t>
      </w:r>
      <w:r w:rsidR="00B61544">
        <w:rPr>
          <w:rFonts w:ascii="FedraSans-NormalTF" w:hAnsi="FedraSans-NormalTF"/>
          <w:sz w:val="20"/>
        </w:rPr>
        <w:t>Concessionaire</w:t>
      </w:r>
      <w:r w:rsidRPr="00A904B3">
        <w:rPr>
          <w:rFonts w:ascii="FedraSans-NormalTF" w:hAnsi="FedraSans-NormalTF"/>
          <w:sz w:val="20"/>
        </w:rPr>
        <w:t>, and the directors or managers, in the upload section.</w:t>
      </w:r>
    </w:p>
    <w:p w14:paraId="538C196A" w14:textId="6B0325AB" w:rsidR="00F2504E" w:rsidRPr="00A904B3" w:rsidRDefault="00F2504E" w:rsidP="00F2521E">
      <w:pPr>
        <w:pStyle w:val="BodyText"/>
        <w:rPr>
          <w:rFonts w:ascii="FedraSans-NormalTF" w:hAnsi="FedraSans-NormalTF"/>
          <w:i/>
          <w:iCs/>
          <w:sz w:val="20"/>
        </w:rPr>
      </w:pPr>
      <w:r w:rsidRPr="00A904B3">
        <w:rPr>
          <w:rFonts w:ascii="FedraSans-NormalTF" w:hAnsi="FedraSans-NormalTF"/>
          <w:i/>
          <w:iCs/>
          <w:sz w:val="20"/>
        </w:rPr>
        <w:br w:type="page"/>
      </w:r>
    </w:p>
    <w:p w14:paraId="72C904BC" w14:textId="39CDD3E9" w:rsidR="00F2504E" w:rsidRPr="00A904B3" w:rsidRDefault="00F2504E" w:rsidP="00CC680A">
      <w:pPr>
        <w:pStyle w:val="BodyText"/>
        <w:jc w:val="center"/>
        <w:outlineLvl w:val="1"/>
        <w:rPr>
          <w:rFonts w:ascii="FedraSans-NormalTF" w:hAnsi="FedraSans-NormalTF"/>
          <w:b/>
          <w:bCs/>
          <w:sz w:val="24"/>
        </w:rPr>
      </w:pPr>
      <w:bookmarkStart w:id="321" w:name="_Toc106902680"/>
      <w:bookmarkStart w:id="322" w:name="_Toc108719046"/>
      <w:r w:rsidRPr="00A904B3">
        <w:rPr>
          <w:rFonts w:ascii="FedraSans-NormalTF" w:hAnsi="FedraSans-NormalTF"/>
          <w:b/>
          <w:bCs/>
          <w:sz w:val="24"/>
        </w:rPr>
        <w:lastRenderedPageBreak/>
        <w:t xml:space="preserve">Part </w:t>
      </w:r>
      <w:r w:rsidR="007F7830" w:rsidRPr="00A904B3">
        <w:rPr>
          <w:rFonts w:ascii="FedraSans-NormalTF" w:hAnsi="FedraSans-NormalTF"/>
          <w:b/>
          <w:bCs/>
          <w:sz w:val="24"/>
        </w:rPr>
        <w:t>3</w:t>
      </w:r>
      <w:r w:rsidRPr="00A904B3">
        <w:rPr>
          <w:rFonts w:ascii="FedraSans-NormalTF" w:hAnsi="FedraSans-NormalTF"/>
          <w:b/>
          <w:bCs/>
          <w:sz w:val="24"/>
        </w:rPr>
        <w:t xml:space="preserve"> – </w:t>
      </w:r>
      <w:r w:rsidR="00D063FB" w:rsidRPr="00A904B3">
        <w:rPr>
          <w:rFonts w:ascii="FedraSans-NormalTF" w:hAnsi="FedraSans-NormalTF"/>
          <w:b/>
          <w:bCs/>
          <w:sz w:val="24"/>
        </w:rPr>
        <w:t xml:space="preserve">Compliance </w:t>
      </w:r>
      <w:r w:rsidR="001C47B9" w:rsidRPr="00A904B3">
        <w:rPr>
          <w:rFonts w:ascii="FedraSans-NormalTF" w:hAnsi="FedraSans-NormalTF"/>
          <w:b/>
          <w:bCs/>
          <w:sz w:val="24"/>
        </w:rPr>
        <w:t>w</w:t>
      </w:r>
      <w:r w:rsidR="00D063FB" w:rsidRPr="00A904B3">
        <w:rPr>
          <w:rFonts w:ascii="FedraSans-NormalTF" w:hAnsi="FedraSans-NormalTF"/>
          <w:b/>
          <w:bCs/>
          <w:sz w:val="24"/>
        </w:rPr>
        <w:t xml:space="preserve">ith Technical </w:t>
      </w:r>
      <w:r w:rsidR="001C47B9" w:rsidRPr="00A904B3">
        <w:rPr>
          <w:rFonts w:ascii="FedraSans-NormalTF" w:hAnsi="FedraSans-NormalTF"/>
          <w:b/>
          <w:bCs/>
          <w:sz w:val="24"/>
        </w:rPr>
        <w:t>a</w:t>
      </w:r>
      <w:r w:rsidR="00D063FB" w:rsidRPr="00A904B3">
        <w:rPr>
          <w:rFonts w:ascii="FedraSans-NormalTF" w:hAnsi="FedraSans-NormalTF"/>
          <w:b/>
          <w:bCs/>
          <w:sz w:val="24"/>
        </w:rPr>
        <w:t>nd Service Standards</w:t>
      </w:r>
      <w:r w:rsidR="001C47B9" w:rsidRPr="00A904B3">
        <w:rPr>
          <w:rFonts w:ascii="FedraSans-NormalTF" w:hAnsi="FedraSans-NormalTF"/>
          <w:b/>
          <w:bCs/>
          <w:sz w:val="24"/>
        </w:rPr>
        <w:t xml:space="preserve"> Form</w:t>
      </w:r>
      <w:bookmarkEnd w:id="321"/>
      <w:bookmarkEnd w:id="322"/>
    </w:p>
    <w:p w14:paraId="3743FDB3" w14:textId="583B15C0" w:rsidR="005D7ACC" w:rsidRPr="00A904B3" w:rsidRDefault="00F2521E">
      <w:pPr>
        <w:pStyle w:val="BodyText"/>
        <w:rPr>
          <w:rFonts w:ascii="FedraSans-NormalTF" w:hAnsi="FedraSans-NormalTF"/>
          <w:i/>
          <w:iCs/>
          <w:sz w:val="20"/>
        </w:rPr>
        <w:sectPr w:rsidR="005D7ACC" w:rsidRPr="00A904B3" w:rsidSect="009049F5">
          <w:footerReference w:type="default" r:id="rId21"/>
          <w:pgSz w:w="12242" w:h="15842" w:code="1"/>
          <w:pgMar w:top="1440" w:right="1440" w:bottom="1440" w:left="1440" w:header="709" w:footer="709" w:gutter="0"/>
          <w:pgNumType w:start="1"/>
          <w:cols w:space="708"/>
          <w:docGrid w:linePitch="360"/>
        </w:sectPr>
      </w:pPr>
      <w:r w:rsidRPr="00A904B3">
        <w:rPr>
          <w:rFonts w:ascii="FedraSans-NormalTF" w:hAnsi="FedraSans-NormalTF"/>
          <w:i/>
          <w:iCs/>
          <w:sz w:val="20"/>
        </w:rPr>
        <w:t xml:space="preserve">[Complete </w:t>
      </w:r>
      <w:r w:rsidR="00AF6B20">
        <w:rPr>
          <w:rFonts w:ascii="FedraSans-NormalTF" w:hAnsi="FedraSans-NormalTF"/>
          <w:i/>
          <w:iCs/>
          <w:sz w:val="20"/>
        </w:rPr>
        <w:t xml:space="preserve">the </w:t>
      </w:r>
      <w:r w:rsidRPr="00A904B3">
        <w:rPr>
          <w:rFonts w:ascii="FedraSans-NormalTF" w:hAnsi="FedraSans-NormalTF"/>
          <w:i/>
          <w:iCs/>
          <w:sz w:val="20"/>
        </w:rPr>
        <w:t xml:space="preserve">Excel File called </w:t>
      </w:r>
      <w:r w:rsidR="001C47B9" w:rsidRPr="00A904B3">
        <w:rPr>
          <w:rFonts w:ascii="FedraSans-NormalTF" w:hAnsi="FedraSans-NormalTF"/>
          <w:i/>
          <w:iCs/>
          <w:sz w:val="20"/>
        </w:rPr>
        <w:t>Tech</w:t>
      </w:r>
      <w:r w:rsidR="006E453A" w:rsidRPr="00A904B3">
        <w:rPr>
          <w:rFonts w:ascii="FedraSans-NormalTF" w:hAnsi="FedraSans-NormalTF"/>
          <w:i/>
          <w:iCs/>
          <w:sz w:val="20"/>
        </w:rPr>
        <w:t>nical</w:t>
      </w:r>
      <w:r w:rsidR="001C47B9" w:rsidRPr="00A904B3">
        <w:rPr>
          <w:rFonts w:ascii="FedraSans-NormalTF" w:hAnsi="FedraSans-NormalTF"/>
          <w:i/>
          <w:iCs/>
          <w:sz w:val="20"/>
        </w:rPr>
        <w:t xml:space="preserve"> and Service Standards Compliance Form</w:t>
      </w:r>
      <w:r w:rsidRPr="00A904B3">
        <w:rPr>
          <w:rFonts w:ascii="FedraSans-NormalTF" w:hAnsi="FedraSans-NormalTF"/>
          <w:i/>
          <w:iCs/>
          <w:sz w:val="20"/>
        </w:rPr>
        <w:t xml:space="preserve">, and upload accompanying evidence to prove compliance with the Technical and Service Standards defined in the </w:t>
      </w:r>
      <w:r w:rsidR="00C0121F">
        <w:rPr>
          <w:rFonts w:ascii="FedraSans-NormalTF" w:hAnsi="FedraSans-NormalTF"/>
          <w:i/>
          <w:iCs/>
          <w:sz w:val="20"/>
        </w:rPr>
        <w:t>Concession Agreement</w:t>
      </w:r>
      <w:r w:rsidR="009879B4" w:rsidRPr="00A904B3">
        <w:rPr>
          <w:rFonts w:ascii="FedraSans-NormalTF" w:hAnsi="FedraSans-NormalTF"/>
          <w:i/>
          <w:iCs/>
          <w:sz w:val="20"/>
        </w:rPr>
        <w:t>.]</w:t>
      </w:r>
    </w:p>
    <w:p w14:paraId="4E4B7D7C" w14:textId="2965F828" w:rsidR="009879B4" w:rsidRPr="00A904B3" w:rsidRDefault="009879B4" w:rsidP="00CC680A">
      <w:pPr>
        <w:pStyle w:val="BodyText"/>
        <w:jc w:val="center"/>
        <w:outlineLvl w:val="1"/>
        <w:rPr>
          <w:rFonts w:ascii="FedraSans-NormalTF" w:hAnsi="FedraSans-NormalTF"/>
          <w:b/>
          <w:bCs/>
          <w:sz w:val="24"/>
        </w:rPr>
      </w:pPr>
      <w:bookmarkStart w:id="323" w:name="_Toc106902681"/>
      <w:bookmarkStart w:id="324" w:name="_Toc108719047"/>
      <w:r w:rsidRPr="00A904B3">
        <w:rPr>
          <w:rFonts w:ascii="FedraSans-NormalTF" w:hAnsi="FedraSans-NormalTF"/>
          <w:b/>
          <w:bCs/>
          <w:sz w:val="24"/>
        </w:rPr>
        <w:lastRenderedPageBreak/>
        <w:t xml:space="preserve">Part </w:t>
      </w:r>
      <w:r w:rsidR="007F7830" w:rsidRPr="00A904B3">
        <w:rPr>
          <w:rFonts w:ascii="FedraSans-NormalTF" w:hAnsi="FedraSans-NormalTF"/>
          <w:b/>
          <w:bCs/>
          <w:sz w:val="24"/>
        </w:rPr>
        <w:t>4</w:t>
      </w:r>
      <w:r w:rsidRPr="00A904B3">
        <w:rPr>
          <w:rFonts w:ascii="FedraSans-NormalTF" w:hAnsi="FedraSans-NormalTF"/>
          <w:b/>
          <w:bCs/>
          <w:sz w:val="24"/>
        </w:rPr>
        <w:t xml:space="preserve"> </w:t>
      </w:r>
      <w:r w:rsidR="00AF6B20">
        <w:rPr>
          <w:rFonts w:ascii="FedraSans-NormalTF" w:hAnsi="FedraSans-NormalTF"/>
          <w:b/>
          <w:bCs/>
          <w:sz w:val="24"/>
        </w:rPr>
        <w:t>–</w:t>
      </w:r>
      <w:r w:rsidRPr="00A904B3">
        <w:rPr>
          <w:rFonts w:ascii="FedraSans-NormalTF" w:hAnsi="FedraSans-NormalTF"/>
          <w:b/>
          <w:bCs/>
          <w:sz w:val="24"/>
        </w:rPr>
        <w:t xml:space="preserve"> Warrant of Compliance with Technical, Service and E&amp;S Requirements</w:t>
      </w:r>
      <w:bookmarkEnd w:id="323"/>
      <w:bookmarkEnd w:id="324"/>
    </w:p>
    <w:p w14:paraId="142D74F2" w14:textId="1BECB4B2" w:rsidR="009879B4" w:rsidRPr="00A904B3" w:rsidRDefault="009879B4">
      <w:pPr>
        <w:pStyle w:val="BodyText"/>
        <w:rPr>
          <w:rFonts w:ascii="FedraSans-NormalTF" w:hAnsi="FedraSans-NormalTF"/>
          <w:sz w:val="20"/>
          <w:szCs w:val="20"/>
        </w:rPr>
      </w:pPr>
      <w:r w:rsidRPr="00A904B3">
        <w:rPr>
          <w:rFonts w:ascii="FedraSans-NormalTF" w:hAnsi="FedraSans-NormalTF"/>
          <w:sz w:val="20"/>
          <w:szCs w:val="20"/>
        </w:rPr>
        <w:t>[Date]</w:t>
      </w:r>
    </w:p>
    <w:p w14:paraId="73BCAB07" w14:textId="76FD3775" w:rsidR="00F2521E" w:rsidRPr="00A904B3" w:rsidRDefault="00F2521E">
      <w:pPr>
        <w:pStyle w:val="BodyText"/>
        <w:rPr>
          <w:rFonts w:ascii="FedraSans-NormalTF" w:hAnsi="FedraSans-NormalTF"/>
          <w:i/>
          <w:iCs/>
          <w:sz w:val="20"/>
          <w:szCs w:val="20"/>
        </w:rPr>
      </w:pPr>
      <w:r w:rsidRPr="00A904B3">
        <w:rPr>
          <w:rFonts w:ascii="FedraSans-NormalTF" w:hAnsi="FedraSans-NormalTF"/>
          <w:sz w:val="20"/>
          <w:szCs w:val="20"/>
        </w:rPr>
        <w:t>Attention: [</w:t>
      </w:r>
      <w:r w:rsidR="00112345" w:rsidRPr="00A904B3">
        <w:rPr>
          <w:rFonts w:ascii="FedraSans-NormalTF" w:hAnsi="FedraSans-NormalTF"/>
          <w:sz w:val="20"/>
          <w:szCs w:val="20"/>
        </w:rPr>
        <w:t>Procuring Authority</w:t>
      </w:r>
      <w:r w:rsidRPr="00A904B3">
        <w:rPr>
          <w:rFonts w:ascii="FedraSans-NormalTF" w:hAnsi="FedraSans-NormalTF"/>
          <w:sz w:val="20"/>
          <w:szCs w:val="20"/>
        </w:rPr>
        <w:t>]</w:t>
      </w:r>
    </w:p>
    <w:p w14:paraId="417326E5" w14:textId="11716B56" w:rsidR="00F2521E" w:rsidRPr="00A904B3" w:rsidRDefault="00F2521E" w:rsidP="00F2521E">
      <w:pPr>
        <w:pStyle w:val="BodyText"/>
        <w:rPr>
          <w:rFonts w:ascii="FedraSans-NormalTF" w:hAnsi="FedraSans-NormalTF"/>
          <w:sz w:val="20"/>
          <w:szCs w:val="20"/>
        </w:rPr>
      </w:pPr>
      <w:r w:rsidRPr="00A904B3">
        <w:rPr>
          <w:rFonts w:ascii="FedraSans-NormalTF" w:hAnsi="FedraSans-NormalTF"/>
          <w:sz w:val="20"/>
          <w:szCs w:val="20"/>
        </w:rPr>
        <w:t>Subject: [</w:t>
      </w:r>
      <w:r w:rsidR="00112345" w:rsidRPr="00A904B3">
        <w:rPr>
          <w:rFonts w:ascii="FedraSans-NormalTF" w:hAnsi="FedraSans-NormalTF"/>
          <w:sz w:val="20"/>
          <w:szCs w:val="20"/>
        </w:rPr>
        <w:t>Tender Name</w:t>
      </w:r>
      <w:r w:rsidRPr="00A904B3">
        <w:rPr>
          <w:rFonts w:ascii="FedraSans-NormalTF" w:hAnsi="FedraSans-NormalTF"/>
          <w:sz w:val="20"/>
          <w:szCs w:val="20"/>
        </w:rPr>
        <w:t>]</w:t>
      </w:r>
    </w:p>
    <w:p w14:paraId="79A7FBF3" w14:textId="77777777" w:rsidR="00F2521E" w:rsidRPr="00A904B3" w:rsidRDefault="00F2521E" w:rsidP="00F2521E">
      <w:pPr>
        <w:pStyle w:val="BodyText"/>
        <w:rPr>
          <w:rFonts w:ascii="FedraSans-NormalTF" w:hAnsi="FedraSans-NormalTF"/>
          <w:sz w:val="20"/>
          <w:szCs w:val="20"/>
          <w:highlight w:val="cyan"/>
        </w:rPr>
      </w:pPr>
    </w:p>
    <w:p w14:paraId="3C799489" w14:textId="77777777" w:rsidR="00F2521E" w:rsidRPr="00A904B3" w:rsidRDefault="00F2521E" w:rsidP="00F2521E">
      <w:pPr>
        <w:pStyle w:val="BodyText"/>
        <w:rPr>
          <w:rFonts w:ascii="FedraSans-NormalTF" w:hAnsi="FedraSans-NormalTF"/>
          <w:sz w:val="20"/>
          <w:szCs w:val="20"/>
        </w:rPr>
      </w:pPr>
      <w:r w:rsidRPr="00A904B3">
        <w:rPr>
          <w:rFonts w:ascii="FedraSans-NormalTF" w:hAnsi="FedraSans-NormalTF"/>
          <w:sz w:val="20"/>
          <w:szCs w:val="20"/>
        </w:rPr>
        <w:t>Sir/Madam:</w:t>
      </w:r>
    </w:p>
    <w:p w14:paraId="1F441DF8" w14:textId="12D128C4" w:rsidR="00F2521E" w:rsidRPr="00A904B3" w:rsidRDefault="00F2521E" w:rsidP="00F2521E">
      <w:pPr>
        <w:pStyle w:val="BodyText"/>
        <w:rPr>
          <w:rFonts w:ascii="FedraSans-NormalTF" w:hAnsi="FedraSans-NormalTF"/>
          <w:sz w:val="20"/>
          <w:szCs w:val="20"/>
        </w:rPr>
      </w:pPr>
      <w:r w:rsidRPr="00A904B3">
        <w:rPr>
          <w:rFonts w:ascii="FedraSans-NormalTF" w:hAnsi="FedraSans-NormalTF"/>
          <w:sz w:val="20"/>
          <w:szCs w:val="20"/>
        </w:rPr>
        <w:t xml:space="preserve">We, the undersigned, </w:t>
      </w:r>
      <w:r w:rsidRPr="00A904B3">
        <w:rPr>
          <w:rFonts w:ascii="FedraSans-NormalTF" w:hAnsi="FedraSans-NormalTF"/>
          <w:i/>
          <w:iCs/>
          <w:sz w:val="20"/>
          <w:szCs w:val="20"/>
        </w:rPr>
        <w:t>[NAME OF Prequalified Bidder],</w:t>
      </w:r>
      <w:r w:rsidRPr="00A904B3">
        <w:rPr>
          <w:rFonts w:ascii="FedraSans-NormalTF" w:hAnsi="FedraSans-NormalTF"/>
          <w:sz w:val="20"/>
          <w:szCs w:val="20"/>
        </w:rPr>
        <w:t xml:space="preserve"> warrant that we have read, understood, and that our Technical Proposal complies with</w:t>
      </w:r>
      <w:r w:rsidR="0028335C">
        <w:rPr>
          <w:rFonts w:ascii="FedraSans-NormalTF" w:hAnsi="FedraSans-NormalTF"/>
          <w:sz w:val="20"/>
          <w:szCs w:val="20"/>
        </w:rPr>
        <w:t>,</w:t>
      </w:r>
      <w:r w:rsidRPr="00A904B3">
        <w:rPr>
          <w:rFonts w:ascii="FedraSans-NormalTF" w:hAnsi="FedraSans-NormalTF"/>
          <w:sz w:val="20"/>
          <w:szCs w:val="20"/>
        </w:rPr>
        <w:t xml:space="preserve"> the Technical, Service, and E&amp;S Requirements defined in the </w:t>
      </w:r>
      <w:r w:rsidR="007F7830" w:rsidRPr="00A904B3">
        <w:rPr>
          <w:rFonts w:ascii="FedraSans-NormalTF" w:hAnsi="FedraSans-NormalTF"/>
          <w:sz w:val="20"/>
          <w:szCs w:val="20"/>
        </w:rPr>
        <w:t>Concession Agreement</w:t>
      </w:r>
      <w:r w:rsidRPr="00A904B3">
        <w:rPr>
          <w:rFonts w:ascii="FedraSans-NormalTF" w:hAnsi="FedraSans-NormalTF"/>
          <w:sz w:val="20"/>
          <w:szCs w:val="20"/>
        </w:rPr>
        <w:t xml:space="preserve">. Failure to comply with these requirements may disqualify our Proposal. </w:t>
      </w:r>
    </w:p>
    <w:p w14:paraId="133E708A" w14:textId="77777777" w:rsidR="00F2521E" w:rsidRPr="00A904B3" w:rsidRDefault="00F2521E" w:rsidP="00F2521E">
      <w:pPr>
        <w:rPr>
          <w:rFonts w:ascii="FedraSans-NormalTF" w:hAnsi="FedraSans-NormalTF"/>
          <w:sz w:val="20"/>
          <w:szCs w:val="20"/>
        </w:rPr>
      </w:pPr>
    </w:p>
    <w:p w14:paraId="5D700F82" w14:textId="77777777" w:rsidR="00F2521E" w:rsidRPr="00A904B3" w:rsidRDefault="00F2521E" w:rsidP="00F2521E">
      <w:pPr>
        <w:rPr>
          <w:rFonts w:ascii="FedraSans-NormalTF" w:hAnsi="FedraSans-NormalTF"/>
          <w:i/>
          <w:iCs/>
          <w:sz w:val="20"/>
          <w:szCs w:val="20"/>
        </w:rPr>
      </w:pPr>
      <w:r w:rsidRPr="00A904B3">
        <w:rPr>
          <w:rFonts w:ascii="FedraSans-NormalTF" w:hAnsi="FedraSans-NormalTF"/>
          <w:sz w:val="20"/>
          <w:szCs w:val="20"/>
        </w:rPr>
        <w:t xml:space="preserve">Signed </w:t>
      </w:r>
      <w:r w:rsidRPr="00A904B3">
        <w:rPr>
          <w:rFonts w:ascii="FedraSans-NormalTF" w:hAnsi="FedraSans-NormalTF"/>
          <w:i/>
          <w:iCs/>
          <w:sz w:val="20"/>
          <w:szCs w:val="20"/>
        </w:rPr>
        <w:t>[Insert your signature]</w:t>
      </w:r>
    </w:p>
    <w:p w14:paraId="2F0FE2F7" w14:textId="77777777" w:rsidR="00F2521E" w:rsidRPr="00A904B3" w:rsidRDefault="00F2521E" w:rsidP="00F2521E">
      <w:pPr>
        <w:rPr>
          <w:rFonts w:ascii="FedraSans-NormalTF" w:hAnsi="FedraSans-NormalTF"/>
          <w:sz w:val="20"/>
          <w:szCs w:val="20"/>
        </w:rPr>
      </w:pPr>
    </w:p>
    <w:p w14:paraId="0F82F76C" w14:textId="2EA67446" w:rsidR="00F2521E" w:rsidRPr="00A904B3" w:rsidRDefault="00F2521E" w:rsidP="00F2521E">
      <w:pPr>
        <w:pStyle w:val="BodyText"/>
        <w:rPr>
          <w:rFonts w:ascii="FedraSans-NormalTF" w:hAnsi="FedraSans-NormalTF"/>
          <w:sz w:val="20"/>
          <w:szCs w:val="20"/>
        </w:rPr>
      </w:pPr>
      <w:r w:rsidRPr="00A904B3">
        <w:rPr>
          <w:rFonts w:ascii="FedraSans-NormalTF" w:hAnsi="FedraSans-NormalTF"/>
          <w:sz w:val="20"/>
          <w:szCs w:val="20"/>
        </w:rPr>
        <w:t>Name</w:t>
      </w:r>
      <w:r w:rsidRPr="00A904B3">
        <w:rPr>
          <w:rFonts w:ascii="FedraSans-NormalTF" w:hAnsi="FedraSans-NormalTF"/>
          <w:i/>
          <w:sz w:val="20"/>
          <w:szCs w:val="20"/>
        </w:rPr>
        <w:t xml:space="preserve"> </w:t>
      </w:r>
      <w:r w:rsidRPr="00A904B3">
        <w:rPr>
          <w:rFonts w:ascii="FedraSans-NormalTF" w:hAnsi="FedraSans-NormalTF"/>
          <w:i/>
          <w:iCs/>
          <w:sz w:val="20"/>
          <w:szCs w:val="20"/>
        </w:rPr>
        <w:t>[NAME OF AUTHORI</w:t>
      </w:r>
      <w:r w:rsidR="00695DE2">
        <w:rPr>
          <w:rFonts w:ascii="FedraSans-NormalTF" w:hAnsi="FedraSans-NormalTF"/>
          <w:i/>
          <w:iCs/>
          <w:sz w:val="20"/>
          <w:szCs w:val="20"/>
        </w:rPr>
        <w:t>SED</w:t>
      </w:r>
      <w:r w:rsidRPr="00A904B3">
        <w:rPr>
          <w:rFonts w:ascii="FedraSans-NormalTF" w:hAnsi="FedraSans-NormalTF"/>
          <w:i/>
          <w:iCs/>
          <w:sz w:val="20"/>
          <w:szCs w:val="20"/>
        </w:rPr>
        <w:t xml:space="preserve"> REPRESENTATIVE]</w:t>
      </w:r>
    </w:p>
    <w:p w14:paraId="3CC84F5F" w14:textId="427FA068" w:rsidR="00FB168F" w:rsidRPr="00A904B3" w:rsidRDefault="00F2521E" w:rsidP="00386B41">
      <w:pPr>
        <w:rPr>
          <w:rFonts w:ascii="FedraSans-NormalTF" w:hAnsi="FedraSans-NormalTF"/>
          <w:szCs w:val="20"/>
        </w:rPr>
      </w:pPr>
      <w:r w:rsidRPr="00A904B3">
        <w:rPr>
          <w:rFonts w:ascii="FedraSans-NormalTF" w:hAnsi="FedraSans-NormalTF"/>
          <w:sz w:val="20"/>
          <w:szCs w:val="20"/>
        </w:rPr>
        <w:t xml:space="preserve">Dated on </w:t>
      </w:r>
      <w:r w:rsidRPr="00A904B3">
        <w:rPr>
          <w:rFonts w:ascii="FedraSans-NormalTF" w:hAnsi="FedraSans-NormalTF"/>
          <w:i/>
          <w:iCs/>
          <w:sz w:val="20"/>
          <w:szCs w:val="20"/>
        </w:rPr>
        <w:t>[DATE] day</w:t>
      </w:r>
      <w:r w:rsidRPr="00A904B3">
        <w:rPr>
          <w:rFonts w:ascii="FedraSans-NormalTF" w:hAnsi="FedraSans-NormalTF"/>
          <w:sz w:val="20"/>
          <w:szCs w:val="20"/>
        </w:rPr>
        <w:t xml:space="preserve"> of </w:t>
      </w:r>
      <w:r w:rsidRPr="00A904B3">
        <w:rPr>
          <w:rFonts w:ascii="FedraSans-NormalTF" w:hAnsi="FedraSans-NormalTF"/>
          <w:i/>
          <w:iCs/>
          <w:sz w:val="20"/>
          <w:szCs w:val="20"/>
        </w:rPr>
        <w:t>[MONTH],</w:t>
      </w:r>
      <w:r w:rsidRPr="00A904B3">
        <w:rPr>
          <w:rFonts w:ascii="FedraSans-NormalTF" w:hAnsi="FedraSans-NormalTF"/>
          <w:sz w:val="20"/>
          <w:szCs w:val="20"/>
        </w:rPr>
        <w:t xml:space="preserve"> </w:t>
      </w:r>
      <w:r w:rsidRPr="00A904B3">
        <w:rPr>
          <w:rFonts w:ascii="FedraSans-NormalTF" w:hAnsi="FedraSans-NormalTF"/>
          <w:i/>
          <w:iCs/>
          <w:sz w:val="20"/>
          <w:szCs w:val="20"/>
        </w:rPr>
        <w:t>[YEAR]</w:t>
      </w:r>
      <w:r w:rsidRPr="00A904B3">
        <w:rPr>
          <w:rFonts w:ascii="FedraSans-NormalTF" w:hAnsi="FedraSans-NormalTF"/>
          <w:sz w:val="20"/>
          <w:szCs w:val="20"/>
        </w:rPr>
        <w:t>.</w:t>
      </w:r>
    </w:p>
    <w:p w14:paraId="7718B35B" w14:textId="55AA9278" w:rsidR="00007DB3" w:rsidRPr="00A904B3" w:rsidRDefault="00007DB3" w:rsidP="00CC680A">
      <w:pPr>
        <w:pStyle w:val="Apphead"/>
        <w:ind w:left="0"/>
        <w:rPr>
          <w:rFonts w:ascii="FedraSans-NormalTF" w:hAnsi="FedraSans-NormalTF"/>
        </w:rPr>
      </w:pPr>
      <w:bookmarkStart w:id="325" w:name="_Toc86604462"/>
      <w:bookmarkStart w:id="326" w:name="_Toc86614926"/>
      <w:bookmarkStart w:id="327" w:name="_Toc86622425"/>
      <w:bookmarkStart w:id="328" w:name="_Toc86627027"/>
      <w:bookmarkStart w:id="329" w:name="_Toc86604463"/>
      <w:bookmarkStart w:id="330" w:name="_Toc86614927"/>
      <w:bookmarkStart w:id="331" w:name="_Toc86622426"/>
      <w:bookmarkStart w:id="332" w:name="_Toc86627028"/>
      <w:bookmarkStart w:id="333" w:name="_Toc106902682"/>
      <w:bookmarkStart w:id="334" w:name="_Ref86667212"/>
      <w:bookmarkStart w:id="335" w:name="_Toc108719048"/>
      <w:bookmarkEnd w:id="325"/>
      <w:bookmarkEnd w:id="326"/>
      <w:bookmarkEnd w:id="327"/>
      <w:bookmarkEnd w:id="328"/>
      <w:bookmarkEnd w:id="329"/>
      <w:bookmarkEnd w:id="330"/>
      <w:bookmarkEnd w:id="331"/>
      <w:bookmarkEnd w:id="332"/>
      <w:bookmarkEnd w:id="333"/>
      <w:bookmarkEnd w:id="335"/>
    </w:p>
    <w:p w14:paraId="097DBF60" w14:textId="77777777" w:rsidR="00834F8A" w:rsidRPr="00A904B3" w:rsidRDefault="00834F8A" w:rsidP="00CC680A">
      <w:pPr>
        <w:pStyle w:val="BodyText"/>
        <w:jc w:val="center"/>
        <w:outlineLvl w:val="1"/>
        <w:rPr>
          <w:rFonts w:ascii="FedraSans-NormalTF" w:hAnsi="FedraSans-NormalTF"/>
          <w:b/>
          <w:iCs/>
          <w:sz w:val="24"/>
          <w:szCs w:val="32"/>
        </w:rPr>
      </w:pPr>
      <w:bookmarkStart w:id="336" w:name="_Toc106902683"/>
      <w:bookmarkStart w:id="337" w:name="_Toc108719049"/>
      <w:bookmarkEnd w:id="334"/>
      <w:r w:rsidRPr="00A904B3">
        <w:rPr>
          <w:rFonts w:ascii="FedraSans-NormalTF" w:hAnsi="FedraSans-NormalTF"/>
          <w:b/>
          <w:iCs/>
          <w:sz w:val="24"/>
          <w:szCs w:val="32"/>
        </w:rPr>
        <w:t>Part 1 – Offer Letter</w:t>
      </w:r>
      <w:bookmarkEnd w:id="336"/>
      <w:bookmarkEnd w:id="337"/>
    </w:p>
    <w:p w14:paraId="13A62ACE" w14:textId="77777777" w:rsidR="00BA62AA" w:rsidRPr="00A904B3" w:rsidRDefault="00BA62AA" w:rsidP="00BA62AA">
      <w:pPr>
        <w:pStyle w:val="BodyText"/>
        <w:jc w:val="center"/>
        <w:rPr>
          <w:rFonts w:ascii="FedraSans-NormalTF" w:hAnsi="FedraSans-NormalTF"/>
          <w:b/>
        </w:rPr>
      </w:pPr>
      <w:r w:rsidRPr="00A904B3">
        <w:rPr>
          <w:rFonts w:ascii="FedraSans-NormalTF" w:hAnsi="FedraSans-NormalTF"/>
          <w:b/>
        </w:rPr>
        <w:t>[</w:t>
      </w:r>
      <w:r w:rsidRPr="00A904B3">
        <w:rPr>
          <w:rFonts w:ascii="FedraSans-NormalTF" w:hAnsi="FedraSans-NormalTF"/>
          <w:b/>
          <w:i/>
        </w:rPr>
        <w:t>On the letterhead of the Prequalified Bidder/Lead Sponsor</w:t>
      </w:r>
      <w:r w:rsidRPr="00A904B3">
        <w:rPr>
          <w:rFonts w:ascii="FedraSans-NormalTF" w:hAnsi="FedraSans-NormalTF"/>
          <w:b/>
        </w:rPr>
        <w:t>]</w:t>
      </w:r>
    </w:p>
    <w:p w14:paraId="68C4CACB" w14:textId="77777777" w:rsidR="00BA62AA" w:rsidRPr="00A904B3" w:rsidRDefault="00BA62AA" w:rsidP="00BA62AA">
      <w:pPr>
        <w:pStyle w:val="BodyText"/>
        <w:rPr>
          <w:rFonts w:ascii="FedraSans-NormalTF" w:hAnsi="FedraSans-NormalTF"/>
        </w:rPr>
      </w:pPr>
    </w:p>
    <w:p w14:paraId="60A4C328" w14:textId="2A27E739" w:rsidR="00BA62AA" w:rsidRPr="00A904B3" w:rsidRDefault="00BA62AA" w:rsidP="00BA62AA">
      <w:pPr>
        <w:pStyle w:val="BodyText"/>
        <w:rPr>
          <w:rFonts w:ascii="FedraSans-NormalTF" w:hAnsi="FedraSans-NormalTF"/>
          <w:sz w:val="20"/>
          <w:szCs w:val="20"/>
        </w:rPr>
      </w:pPr>
      <w:r w:rsidRPr="00A904B3">
        <w:rPr>
          <w:rFonts w:ascii="FedraSans-NormalTF" w:hAnsi="FedraSans-NormalTF"/>
          <w:sz w:val="20"/>
          <w:szCs w:val="20"/>
        </w:rPr>
        <w:t>To: [Procuring Authority]</w:t>
      </w:r>
    </w:p>
    <w:p w14:paraId="2BDFC793" w14:textId="77777777" w:rsidR="00BA62AA" w:rsidRPr="00A904B3" w:rsidRDefault="00BA62AA" w:rsidP="00BA62AA">
      <w:pPr>
        <w:pStyle w:val="BodyText"/>
        <w:rPr>
          <w:rFonts w:ascii="FedraSans-NormalTF" w:hAnsi="FedraSans-NormalTF"/>
          <w:sz w:val="20"/>
          <w:szCs w:val="20"/>
        </w:rPr>
      </w:pPr>
      <w:r w:rsidRPr="00A904B3">
        <w:rPr>
          <w:rFonts w:ascii="FedraSans-NormalTF" w:hAnsi="FedraSans-NormalTF"/>
          <w:sz w:val="20"/>
          <w:szCs w:val="20"/>
        </w:rPr>
        <w:t>Reference: [Project] (</w:t>
      </w:r>
      <w:r w:rsidRPr="00A904B3">
        <w:rPr>
          <w:rFonts w:ascii="FedraSans-NormalTF" w:hAnsi="FedraSans-NormalTF"/>
          <w:b/>
          <w:sz w:val="20"/>
          <w:szCs w:val="20"/>
        </w:rPr>
        <w:t>Project</w:t>
      </w:r>
      <w:r w:rsidRPr="00A904B3">
        <w:rPr>
          <w:rFonts w:ascii="FedraSans-NormalTF" w:hAnsi="FedraSans-NormalTF"/>
          <w:sz w:val="20"/>
          <w:szCs w:val="20"/>
        </w:rPr>
        <w:t>)</w:t>
      </w:r>
    </w:p>
    <w:p w14:paraId="42F81769" w14:textId="77777777" w:rsidR="00BA62AA" w:rsidRPr="00A904B3" w:rsidRDefault="00BA62AA" w:rsidP="00BA62AA">
      <w:pPr>
        <w:pStyle w:val="BodyText"/>
        <w:rPr>
          <w:rFonts w:ascii="FedraSans-NormalTF" w:hAnsi="FedraSans-NormalTF"/>
          <w:sz w:val="20"/>
          <w:szCs w:val="20"/>
        </w:rPr>
      </w:pPr>
    </w:p>
    <w:p w14:paraId="42A6FC26" w14:textId="78BA0448" w:rsidR="00BA62AA" w:rsidRPr="00A904B3" w:rsidRDefault="00BA62AA" w:rsidP="00BA62AA">
      <w:pPr>
        <w:pStyle w:val="BodyText"/>
        <w:rPr>
          <w:rFonts w:ascii="FedraSans-NormalTF" w:hAnsi="FedraSans-NormalTF"/>
          <w:sz w:val="20"/>
          <w:szCs w:val="20"/>
        </w:rPr>
      </w:pPr>
      <w:r w:rsidRPr="00A904B3">
        <w:rPr>
          <w:rFonts w:ascii="FedraSans-NormalTF" w:hAnsi="FedraSans-NormalTF"/>
          <w:sz w:val="20"/>
          <w:szCs w:val="20"/>
        </w:rPr>
        <w:t xml:space="preserve">Dear [Sir/Madam], </w:t>
      </w:r>
    </w:p>
    <w:p w14:paraId="1B2411F4" w14:textId="12552848" w:rsidR="00BA62AA" w:rsidRPr="00A904B3" w:rsidRDefault="00BA62AA" w:rsidP="00BA62AA">
      <w:pPr>
        <w:pStyle w:val="BodyText"/>
        <w:rPr>
          <w:rFonts w:ascii="FedraSans-NormalTF" w:hAnsi="FedraSans-NormalTF"/>
          <w:sz w:val="20"/>
          <w:szCs w:val="20"/>
        </w:rPr>
      </w:pPr>
      <w:r w:rsidRPr="00A904B3">
        <w:rPr>
          <w:rFonts w:ascii="FedraSans-NormalTF" w:hAnsi="FedraSans-NormalTF"/>
          <w:sz w:val="20"/>
          <w:szCs w:val="20"/>
        </w:rPr>
        <w:t>We refer to your request for proposal dated [date] in relation to the Project (</w:t>
      </w:r>
      <w:r w:rsidRPr="00A904B3">
        <w:rPr>
          <w:rFonts w:ascii="FedraSans-NormalTF" w:hAnsi="FedraSans-NormalTF"/>
          <w:b/>
          <w:sz w:val="20"/>
          <w:szCs w:val="20"/>
        </w:rPr>
        <w:t>RFP</w:t>
      </w:r>
      <w:r w:rsidRPr="00A904B3">
        <w:rPr>
          <w:rFonts w:ascii="FedraSans-NormalTF" w:hAnsi="FedraSans-NormalTF"/>
          <w:sz w:val="20"/>
          <w:szCs w:val="20"/>
        </w:rPr>
        <w:t>). Capitalised terms defined in the RFP and used but not defined herein shall bear the meanings given to them in the RFP.</w:t>
      </w:r>
    </w:p>
    <w:p w14:paraId="51D17071" w14:textId="0DB665F6" w:rsidR="00BA62AA" w:rsidRPr="00A904B3" w:rsidRDefault="00BA62AA" w:rsidP="00BA62AA">
      <w:pPr>
        <w:pStyle w:val="BodyText"/>
        <w:rPr>
          <w:rFonts w:ascii="FedraSans-NormalTF" w:hAnsi="FedraSans-NormalTF"/>
          <w:sz w:val="20"/>
          <w:szCs w:val="20"/>
        </w:rPr>
      </w:pPr>
      <w:r w:rsidRPr="00A904B3">
        <w:rPr>
          <w:rFonts w:ascii="FedraSans-NormalTF" w:hAnsi="FedraSans-NormalTF"/>
          <w:sz w:val="20"/>
          <w:szCs w:val="20"/>
        </w:rPr>
        <w:t>Having examined the RFP and understood its contents, we hereby submit our Proposal for the Project. In doing so, we confirm</w:t>
      </w:r>
      <w:r w:rsidR="00BC7D9F">
        <w:rPr>
          <w:rFonts w:ascii="FedraSans-NormalTF" w:hAnsi="FedraSans-NormalTF"/>
          <w:sz w:val="20"/>
          <w:szCs w:val="20"/>
        </w:rPr>
        <w:t xml:space="preserve"> </w:t>
      </w:r>
      <w:r w:rsidR="00911CF7">
        <w:rPr>
          <w:rFonts w:ascii="FedraSans-NormalTF" w:hAnsi="FedraSans-NormalTF"/>
          <w:sz w:val="20"/>
          <w:szCs w:val="20"/>
        </w:rPr>
        <w:t>[in respect of, and on behalf of each Consortium Member]</w:t>
      </w:r>
      <w:r w:rsidR="00911CF7">
        <w:rPr>
          <w:rStyle w:val="FootnoteReference"/>
          <w:rFonts w:ascii="FedraSans-NormalTF" w:hAnsi="FedraSans-NormalTF"/>
          <w:szCs w:val="20"/>
        </w:rPr>
        <w:footnoteReference w:id="120"/>
      </w:r>
      <w:r w:rsidR="00911CF7">
        <w:rPr>
          <w:rFonts w:ascii="FedraSans-NormalTF" w:hAnsi="FedraSans-NormalTF"/>
          <w:sz w:val="20"/>
          <w:szCs w:val="20"/>
        </w:rPr>
        <w:t xml:space="preserve"> </w:t>
      </w:r>
      <w:r w:rsidRPr="00A904B3">
        <w:rPr>
          <w:rFonts w:ascii="FedraSans-NormalTF" w:hAnsi="FedraSans-NormalTF"/>
          <w:sz w:val="20"/>
          <w:szCs w:val="20"/>
        </w:rPr>
        <w:t>the following:</w:t>
      </w:r>
    </w:p>
    <w:p w14:paraId="6AD37EBB" w14:textId="2C8A696A"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The Proposal is unconditional and unqualified.</w:t>
      </w:r>
    </w:p>
    <w:p w14:paraId="4EB1CA69" w14:textId="2BA6EB85"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 xml:space="preserve">We intend to finance the Project </w:t>
      </w:r>
      <w:proofErr w:type="gramStart"/>
      <w:r w:rsidRPr="00A904B3">
        <w:rPr>
          <w:rFonts w:ascii="FedraSans-NormalTF" w:hAnsi="FedraSans-NormalTF"/>
          <w:sz w:val="20"/>
          <w:szCs w:val="20"/>
        </w:rPr>
        <w:t>on the basis of</w:t>
      </w:r>
      <w:proofErr w:type="gramEnd"/>
      <w:r w:rsidRPr="00A904B3">
        <w:rPr>
          <w:rFonts w:ascii="FedraSans-NormalTF" w:hAnsi="FedraSans-NormalTF"/>
          <w:sz w:val="20"/>
          <w:szCs w:val="20"/>
        </w:rPr>
        <w:t xml:space="preserve"> </w:t>
      </w:r>
      <w:r w:rsidR="007C3D75" w:rsidRPr="00A904B3">
        <w:rPr>
          <w:rFonts w:ascii="FedraSans-NormalTF" w:hAnsi="FedraSans-NormalTF"/>
          <w:sz w:val="20"/>
          <w:szCs w:val="20"/>
        </w:rPr>
        <w:t>[</w:t>
      </w:r>
      <w:r w:rsidR="00B61544">
        <w:rPr>
          <w:rFonts w:ascii="FedraSans-NormalTF" w:hAnsi="FedraSans-NormalTF"/>
          <w:sz w:val="20"/>
          <w:szCs w:val="20"/>
        </w:rPr>
        <w:t>subsidies,</w:t>
      </w:r>
      <w:r w:rsidR="00911CF7">
        <w:rPr>
          <w:rFonts w:ascii="FedraSans-NormalTF" w:hAnsi="FedraSans-NormalTF"/>
          <w:sz w:val="20"/>
          <w:szCs w:val="20"/>
        </w:rPr>
        <w:t xml:space="preserve"> </w:t>
      </w:r>
      <w:r w:rsidR="005C5EE2" w:rsidRPr="0065407F">
        <w:rPr>
          <w:rFonts w:ascii="FedraSans-NormalTF" w:hAnsi="FedraSans-NormalTF"/>
          <w:sz w:val="20"/>
          <w:szCs w:val="20"/>
        </w:rPr>
        <w:t>as defined in the Grant Agreement</w:t>
      </w:r>
      <w:r w:rsidR="005C5EE2" w:rsidRPr="00A904B3">
        <w:rPr>
          <w:rFonts w:ascii="FedraSans-NormalTF" w:hAnsi="FedraSans-NormalTF"/>
          <w:sz w:val="20"/>
          <w:szCs w:val="20"/>
        </w:rPr>
        <w:t>,</w:t>
      </w:r>
      <w:r w:rsidR="007C3D75" w:rsidRPr="00A904B3">
        <w:rPr>
          <w:rFonts w:ascii="FedraSans-NormalTF" w:hAnsi="FedraSans-NormalTF"/>
          <w:sz w:val="20"/>
          <w:szCs w:val="20"/>
        </w:rPr>
        <w:t xml:space="preserve"> </w:t>
      </w:r>
      <w:r w:rsidRPr="00A904B3">
        <w:rPr>
          <w:rFonts w:ascii="FedraSans-NormalTF" w:hAnsi="FedraSans-NormalTF"/>
          <w:sz w:val="20"/>
          <w:szCs w:val="20"/>
        </w:rPr>
        <w:t>equity</w:t>
      </w:r>
      <w:r w:rsidR="007C3D75" w:rsidRPr="00A904B3">
        <w:rPr>
          <w:rFonts w:ascii="FedraSans-NormalTF" w:hAnsi="FedraSans-NormalTF"/>
          <w:sz w:val="20"/>
          <w:szCs w:val="20"/>
        </w:rPr>
        <w:t>,</w:t>
      </w:r>
      <w:r w:rsidRPr="00A904B3">
        <w:rPr>
          <w:rFonts w:ascii="FedraSans-NormalTF" w:hAnsi="FedraSans-NormalTF"/>
          <w:sz w:val="20"/>
          <w:szCs w:val="20"/>
        </w:rPr>
        <w:t xml:space="preserve"> and debt financing on a limited recourse finance basis]. </w:t>
      </w:r>
      <w:r w:rsidR="007C3D75" w:rsidRPr="00A904B3">
        <w:rPr>
          <w:rFonts w:ascii="FedraSans-NormalTF" w:hAnsi="FedraSans-NormalTF"/>
          <w:sz w:val="20"/>
          <w:szCs w:val="20"/>
        </w:rPr>
        <w:t xml:space="preserve">[Name of </w:t>
      </w:r>
      <w:r w:rsidR="00074838">
        <w:rPr>
          <w:rFonts w:ascii="FedraSans-NormalTF" w:hAnsi="FedraSans-NormalTF"/>
          <w:sz w:val="20"/>
          <w:szCs w:val="20"/>
        </w:rPr>
        <w:t>G</w:t>
      </w:r>
      <w:r w:rsidR="007C3D75" w:rsidRPr="00A904B3">
        <w:rPr>
          <w:rFonts w:ascii="FedraSans-NormalTF" w:hAnsi="FedraSans-NormalTF"/>
          <w:sz w:val="20"/>
          <w:szCs w:val="20"/>
        </w:rPr>
        <w:t>rantor] is the grant provider for this transaction in respect of US</w:t>
      </w:r>
      <w:r w:rsidR="00BE45BD" w:rsidRPr="00A904B3">
        <w:rPr>
          <w:rFonts w:ascii="FedraSans-NormalTF" w:hAnsi="FedraSans-NormalTF"/>
          <w:sz w:val="20"/>
          <w:szCs w:val="20"/>
        </w:rPr>
        <w:t>D</w:t>
      </w:r>
      <w:r w:rsidR="000220D9">
        <w:rPr>
          <w:rFonts w:ascii="FedraSans-NormalTF" w:hAnsi="FedraSans-NormalTF"/>
          <w:sz w:val="20"/>
          <w:szCs w:val="20"/>
        </w:rPr>
        <w:t xml:space="preserve"> </w:t>
      </w:r>
      <w:r w:rsidR="007C3D75" w:rsidRPr="00A904B3">
        <w:rPr>
          <w:rFonts w:ascii="FedraSans-NormalTF" w:hAnsi="FedraSans-NormalTF"/>
          <w:sz w:val="20"/>
          <w:szCs w:val="20"/>
        </w:rPr>
        <w:t>[amount]</w:t>
      </w:r>
      <w:r w:rsidR="00D2479C" w:rsidRPr="00A904B3">
        <w:rPr>
          <w:rFonts w:ascii="FedraSans-NormalTF" w:hAnsi="FedraSans-NormalTF"/>
          <w:sz w:val="20"/>
          <w:szCs w:val="20"/>
        </w:rPr>
        <w:t>.</w:t>
      </w:r>
      <w:r w:rsidR="007C3D75" w:rsidRPr="00A904B3">
        <w:rPr>
          <w:rFonts w:ascii="FedraSans-NormalTF" w:hAnsi="FedraSans-NormalTF"/>
          <w:sz w:val="20"/>
          <w:szCs w:val="20"/>
        </w:rPr>
        <w:t xml:space="preserve"> </w:t>
      </w:r>
      <w:r w:rsidRPr="00A904B3">
        <w:rPr>
          <w:rFonts w:ascii="FedraSans-NormalTF" w:hAnsi="FedraSans-NormalTF"/>
          <w:sz w:val="20"/>
          <w:szCs w:val="20"/>
        </w:rPr>
        <w:t>[</w:t>
      </w:r>
      <w:r w:rsidR="005D0FCB" w:rsidRPr="00A904B3">
        <w:rPr>
          <w:rFonts w:ascii="FedraSans-NormalTF" w:hAnsi="FedraSans-NormalTF"/>
          <w:sz w:val="20"/>
          <w:szCs w:val="20"/>
        </w:rPr>
        <w:t>Name of arranger/lender</w:t>
      </w:r>
      <w:r w:rsidRPr="00A904B3">
        <w:rPr>
          <w:rFonts w:ascii="FedraSans-NormalTF" w:hAnsi="FedraSans-NormalTF"/>
          <w:sz w:val="20"/>
          <w:szCs w:val="20"/>
        </w:rPr>
        <w:t>] [is the arranger] (the “Arranger”)</w:t>
      </w:r>
      <w:r w:rsidR="00A308AF">
        <w:rPr>
          <w:rFonts w:ascii="FedraSans-NormalTF" w:hAnsi="FedraSans-NormalTF"/>
          <w:sz w:val="20"/>
          <w:szCs w:val="20"/>
        </w:rPr>
        <w:t>]</w:t>
      </w:r>
      <w:r w:rsidRPr="00A904B3">
        <w:rPr>
          <w:rFonts w:ascii="FedraSans-NormalTF" w:hAnsi="FedraSans-NormalTF"/>
          <w:sz w:val="20"/>
          <w:szCs w:val="20"/>
        </w:rPr>
        <w:t xml:space="preserve"> [is/are the lender(s)] (the “Lender[s]”) for this transaction in respect of </w:t>
      </w:r>
      <w:r w:rsidR="005D0FCB" w:rsidRPr="00A904B3">
        <w:rPr>
          <w:rFonts w:ascii="FedraSans-NormalTF" w:hAnsi="FedraSans-NormalTF"/>
          <w:sz w:val="20"/>
          <w:szCs w:val="20"/>
        </w:rPr>
        <w:t>US</w:t>
      </w:r>
      <w:r w:rsidR="00BE45BD" w:rsidRPr="00A904B3">
        <w:rPr>
          <w:rFonts w:ascii="FedraSans-NormalTF" w:hAnsi="FedraSans-NormalTF"/>
          <w:sz w:val="20"/>
          <w:szCs w:val="20"/>
        </w:rPr>
        <w:t>D</w:t>
      </w:r>
      <w:r w:rsidR="0030792D">
        <w:rPr>
          <w:rFonts w:ascii="FedraSans-NormalTF" w:hAnsi="FedraSans-NormalTF"/>
          <w:sz w:val="20"/>
          <w:szCs w:val="20"/>
        </w:rPr>
        <w:t xml:space="preserve"> </w:t>
      </w:r>
      <w:r w:rsidRPr="00A904B3">
        <w:rPr>
          <w:rFonts w:ascii="FedraSans-NormalTF" w:hAnsi="FedraSans-NormalTF"/>
          <w:sz w:val="20"/>
          <w:szCs w:val="20"/>
        </w:rPr>
        <w:t>[</w:t>
      </w:r>
      <w:r w:rsidR="005D0FCB" w:rsidRPr="00A904B3">
        <w:rPr>
          <w:rFonts w:ascii="FedraSans-NormalTF" w:hAnsi="FedraSans-NormalTF"/>
          <w:sz w:val="20"/>
          <w:szCs w:val="20"/>
        </w:rPr>
        <w:t>amount</w:t>
      </w:r>
      <w:r w:rsidRPr="00A904B3">
        <w:rPr>
          <w:rFonts w:ascii="FedraSans-NormalTF" w:hAnsi="FedraSans-NormalTF"/>
          <w:sz w:val="20"/>
          <w:szCs w:val="20"/>
        </w:rPr>
        <w:t>], and this amount is not less than the debt amount of % [</w:t>
      </w:r>
      <w:r w:rsidR="005D0FCB" w:rsidRPr="00A904B3">
        <w:rPr>
          <w:rFonts w:ascii="FedraSans-NormalTF" w:hAnsi="FedraSans-NormalTF"/>
          <w:sz w:val="20"/>
          <w:szCs w:val="20"/>
        </w:rPr>
        <w:t>share</w:t>
      </w:r>
      <w:r w:rsidRPr="00A904B3">
        <w:rPr>
          <w:rFonts w:ascii="FedraSans-NormalTF" w:hAnsi="FedraSans-NormalTF"/>
          <w:sz w:val="20"/>
          <w:szCs w:val="20"/>
        </w:rPr>
        <w:t>] we anticipate is required. [We attach to our Proposal [a letter/letters] from the [Arranger]/[Lender[s]] in the format stipulated in Annex</w:t>
      </w:r>
      <w:r w:rsidR="00597566" w:rsidRPr="00A904B3">
        <w:rPr>
          <w:rFonts w:ascii="FedraSans-NormalTF" w:hAnsi="FedraSans-NormalTF"/>
          <w:sz w:val="20"/>
          <w:szCs w:val="20"/>
        </w:rPr>
        <w:t xml:space="preserve"> 3 Part 2]</w:t>
      </w:r>
      <w:r w:rsidRPr="00A904B3">
        <w:rPr>
          <w:rFonts w:ascii="FedraSans-NormalTF" w:hAnsi="FedraSans-NormalTF"/>
          <w:sz w:val="20"/>
          <w:szCs w:val="20"/>
        </w:rPr>
        <w:t xml:space="preserve">. </w:t>
      </w:r>
      <w:bookmarkStart w:id="338" w:name="_Hlk67426293"/>
      <w:r w:rsidRPr="00A904B3">
        <w:rPr>
          <w:rFonts w:ascii="FedraSans-NormalTF" w:hAnsi="FedraSans-NormalTF"/>
          <w:sz w:val="20"/>
          <w:szCs w:val="20"/>
        </w:rPr>
        <w:t xml:space="preserve">We acknowledge that any replacement of the relevant [Arranger]/[Lender[s]] following the Proposal Submission Date is not permitted unless approved in writing by the </w:t>
      </w:r>
      <w:r w:rsidR="00597566" w:rsidRPr="00A904B3">
        <w:rPr>
          <w:rFonts w:ascii="FedraSans-NormalTF" w:hAnsi="FedraSans-NormalTF"/>
          <w:sz w:val="20"/>
          <w:szCs w:val="20"/>
        </w:rPr>
        <w:t xml:space="preserve">Procuring </w:t>
      </w:r>
      <w:r w:rsidRPr="00A904B3">
        <w:rPr>
          <w:rFonts w:ascii="FedraSans-NormalTF" w:hAnsi="FedraSans-NormalTF"/>
          <w:sz w:val="20"/>
          <w:szCs w:val="20"/>
        </w:rPr>
        <w:t>Authority</w:t>
      </w:r>
      <w:bookmarkEnd w:id="338"/>
      <w:r w:rsidRPr="00A904B3">
        <w:rPr>
          <w:rFonts w:ascii="FedraSans-NormalTF" w:hAnsi="FedraSans-NormalTF"/>
          <w:sz w:val="20"/>
          <w:szCs w:val="20"/>
        </w:rPr>
        <w:t>. For the avoidance doubt, we acknowledge that other lenders may join the consortium after the Proposal Submission Date without the requirement for approval.</w:t>
      </w:r>
    </w:p>
    <w:p w14:paraId="15AF0F5D" w14:textId="25A42FF8"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 xml:space="preserve">We acknowledge that the </w:t>
      </w:r>
      <w:r w:rsidR="00D14D39" w:rsidRPr="00A904B3">
        <w:rPr>
          <w:rFonts w:ascii="FedraSans-NormalTF" w:hAnsi="FedraSans-NormalTF"/>
          <w:sz w:val="20"/>
          <w:szCs w:val="20"/>
        </w:rPr>
        <w:t xml:space="preserve">Procuring </w:t>
      </w:r>
      <w:r w:rsidRPr="00A904B3">
        <w:rPr>
          <w:rFonts w:ascii="FedraSans-NormalTF" w:hAnsi="FedraSans-NormalTF"/>
          <w:sz w:val="20"/>
          <w:szCs w:val="20"/>
        </w:rPr>
        <w:t xml:space="preserve">Authority will be relying on the information provided in our Prequalification Application and Proposal and the documents accompanying them to select the Winning Bidder. We certify that all information provided in our Prequalification Application and Proposal is true and correct and that nothing has been omitted </w:t>
      </w:r>
      <w:r w:rsidR="003C3500">
        <w:rPr>
          <w:rFonts w:ascii="FedraSans-NormalTF" w:hAnsi="FedraSans-NormalTF"/>
          <w:sz w:val="20"/>
          <w:szCs w:val="20"/>
        </w:rPr>
        <w:t>that</w:t>
      </w:r>
      <w:r w:rsidR="003C3500" w:rsidRPr="00A904B3">
        <w:rPr>
          <w:rFonts w:ascii="FedraSans-NormalTF" w:hAnsi="FedraSans-NormalTF"/>
          <w:sz w:val="20"/>
          <w:szCs w:val="20"/>
        </w:rPr>
        <w:t xml:space="preserve"> </w:t>
      </w:r>
      <w:r w:rsidRPr="00A904B3">
        <w:rPr>
          <w:rFonts w:ascii="FedraSans-NormalTF" w:hAnsi="FedraSans-NormalTF"/>
          <w:sz w:val="20"/>
          <w:szCs w:val="20"/>
        </w:rPr>
        <w:t>renders such information misleading.</w:t>
      </w:r>
    </w:p>
    <w:p w14:paraId="77ED27DE" w14:textId="42BB98C3"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 xml:space="preserve">We acknowledge the right of the </w:t>
      </w:r>
      <w:r w:rsidR="00D14D39" w:rsidRPr="00A904B3">
        <w:rPr>
          <w:rFonts w:ascii="FedraSans-NormalTF" w:hAnsi="FedraSans-NormalTF"/>
          <w:sz w:val="20"/>
          <w:szCs w:val="20"/>
        </w:rPr>
        <w:t xml:space="preserve">Procuring </w:t>
      </w:r>
      <w:r w:rsidRPr="00A904B3">
        <w:rPr>
          <w:rFonts w:ascii="FedraSans-NormalTF" w:hAnsi="FedraSans-NormalTF"/>
          <w:sz w:val="20"/>
          <w:szCs w:val="20"/>
        </w:rPr>
        <w:t>Authority to reject our Proposal without assigning any reason and hereby waive our right to challenge the same on any account whatsoever.</w:t>
      </w:r>
    </w:p>
    <w:p w14:paraId="601F5B9E" w14:textId="26D10FE4"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We certify that in the last three years, we have neither failed to perform on any contract, as evidenced by imposition of a penalty by an arbitral or judicial authority or a judicial pronouncement or arbitration award, nor been expelled from any project or contract by any public authority</w:t>
      </w:r>
      <w:r w:rsidR="00E3493E">
        <w:rPr>
          <w:rFonts w:ascii="FedraSans-NormalTF" w:hAnsi="FedraSans-NormalTF"/>
          <w:sz w:val="20"/>
          <w:szCs w:val="20"/>
        </w:rPr>
        <w:t>,</w:t>
      </w:r>
      <w:r w:rsidRPr="00A904B3">
        <w:rPr>
          <w:rFonts w:ascii="FedraSans-NormalTF" w:hAnsi="FedraSans-NormalTF"/>
          <w:sz w:val="20"/>
          <w:szCs w:val="20"/>
        </w:rPr>
        <w:t xml:space="preserve"> nor have had any contract terminated by any public authority for breach by us</w:t>
      </w:r>
      <w:r w:rsidR="00911CF7">
        <w:rPr>
          <w:rFonts w:ascii="FedraSans-NormalTF" w:hAnsi="FedraSans-NormalTF"/>
          <w:sz w:val="20"/>
          <w:szCs w:val="20"/>
        </w:rPr>
        <w:t xml:space="preserve">. </w:t>
      </w:r>
    </w:p>
    <w:p w14:paraId="2E0AB2DD" w14:textId="3D5B6CA7"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lastRenderedPageBreak/>
        <w:t xml:space="preserve">We certify that we are not debarred by the </w:t>
      </w:r>
      <w:r w:rsidR="00A47F04">
        <w:rPr>
          <w:rFonts w:ascii="FedraSans-NormalTF" w:hAnsi="FedraSans-NormalTF"/>
          <w:sz w:val="20"/>
          <w:szCs w:val="20"/>
        </w:rPr>
        <w:t>g</w:t>
      </w:r>
      <w:r w:rsidRPr="00A904B3">
        <w:rPr>
          <w:rFonts w:ascii="FedraSans-NormalTF" w:hAnsi="FedraSans-NormalTF"/>
          <w:sz w:val="20"/>
          <w:szCs w:val="20"/>
        </w:rPr>
        <w:t>overnment of [country] or any other public authority or agency in [country] from participating in publicly procured projects as on the date hereof.</w:t>
      </w:r>
    </w:p>
    <w:p w14:paraId="6B7C826D" w14:textId="6357EBF7" w:rsidR="00BA62AA"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We hereby</w:t>
      </w:r>
      <w:r w:rsidR="00911CF7">
        <w:rPr>
          <w:rFonts w:ascii="FedraSans-NormalTF" w:hAnsi="FedraSans-NormalTF"/>
          <w:sz w:val="20"/>
          <w:szCs w:val="20"/>
        </w:rPr>
        <w:t>:</w:t>
      </w:r>
      <w:r w:rsidRPr="00A904B3">
        <w:rPr>
          <w:rFonts w:ascii="FedraSans-NormalTF" w:hAnsi="FedraSans-NormalTF"/>
          <w:sz w:val="20"/>
          <w:szCs w:val="20"/>
        </w:rPr>
        <w:t xml:space="preserve"> (a) acknowledge and consent to any actual, potential or perceived conflicts of interests arising as a result of multiple </w:t>
      </w:r>
      <w:r w:rsidR="0062328B">
        <w:rPr>
          <w:rFonts w:ascii="FedraSans-NormalTF" w:hAnsi="FedraSans-NormalTF"/>
          <w:sz w:val="20"/>
          <w:szCs w:val="20"/>
        </w:rPr>
        <w:t xml:space="preserve">past, </w:t>
      </w:r>
      <w:r w:rsidRPr="00A904B3">
        <w:rPr>
          <w:rFonts w:ascii="FedraSans-NormalTF" w:hAnsi="FedraSans-NormalTF"/>
          <w:sz w:val="20"/>
          <w:szCs w:val="20"/>
        </w:rPr>
        <w:t xml:space="preserve">current or prospective roles of </w:t>
      </w:r>
      <w:r w:rsidR="00FF4A36">
        <w:rPr>
          <w:rFonts w:ascii="FedraSans-NormalTF" w:hAnsi="FedraSans-NormalTF"/>
          <w:sz w:val="20"/>
          <w:szCs w:val="20"/>
        </w:rPr>
        <w:t>IFC</w:t>
      </w:r>
      <w:r w:rsidR="00ED1259">
        <w:rPr>
          <w:rStyle w:val="EndnoteReference"/>
          <w:rFonts w:ascii="FedraSans-NormalTF" w:hAnsi="FedraSans-NormalTF"/>
          <w:szCs w:val="20"/>
        </w:rPr>
        <w:endnoteReference w:id="2"/>
      </w:r>
      <w:r w:rsidRPr="00A904B3">
        <w:rPr>
          <w:rFonts w:ascii="FedraSans-NormalTF" w:hAnsi="FedraSans-NormalTF"/>
          <w:sz w:val="20"/>
          <w:szCs w:val="20"/>
        </w:rPr>
        <w:t xml:space="preserve">, MIGA and IDA in connection with </w:t>
      </w:r>
      <w:r w:rsidR="00F720E4">
        <w:rPr>
          <w:rFonts w:ascii="FedraSans-NormalTF" w:hAnsi="FedraSans-NormalTF"/>
          <w:sz w:val="20"/>
          <w:szCs w:val="20"/>
        </w:rPr>
        <w:t>(</w:t>
      </w:r>
      <w:proofErr w:type="spellStart"/>
      <w:r w:rsidR="00F720E4">
        <w:rPr>
          <w:rFonts w:ascii="FedraSans-NormalTF" w:hAnsi="FedraSans-NormalTF"/>
          <w:sz w:val="20"/>
          <w:szCs w:val="20"/>
        </w:rPr>
        <w:t>i</w:t>
      </w:r>
      <w:proofErr w:type="spellEnd"/>
      <w:r w:rsidR="00F720E4">
        <w:rPr>
          <w:rFonts w:ascii="FedraSans-NormalTF" w:hAnsi="FedraSans-NormalTF"/>
          <w:sz w:val="20"/>
          <w:szCs w:val="20"/>
        </w:rPr>
        <w:t xml:space="preserve">) </w:t>
      </w:r>
      <w:r w:rsidRPr="00A904B3">
        <w:rPr>
          <w:rFonts w:ascii="FedraSans-NormalTF" w:hAnsi="FedraSans-NormalTF"/>
          <w:sz w:val="20"/>
          <w:szCs w:val="20"/>
        </w:rPr>
        <w:t>the development, delivery and financing of the Project</w:t>
      </w:r>
      <w:r w:rsidR="00B9740A">
        <w:rPr>
          <w:rFonts w:ascii="FedraSans-NormalTF" w:hAnsi="FedraSans-NormalTF"/>
          <w:sz w:val="20"/>
          <w:szCs w:val="20"/>
        </w:rPr>
        <w:t xml:space="preserve"> (such as Transaction Advisor, investor or guarantee provider)</w:t>
      </w:r>
      <w:r w:rsidRPr="00A904B3">
        <w:rPr>
          <w:rFonts w:ascii="FedraSans-NormalTF" w:hAnsi="FedraSans-NormalTF"/>
          <w:sz w:val="20"/>
          <w:szCs w:val="20"/>
        </w:rPr>
        <w:t xml:space="preserve">, or </w:t>
      </w:r>
      <w:r w:rsidR="00F720E4">
        <w:rPr>
          <w:rFonts w:ascii="FedraSans-NormalTF" w:hAnsi="FedraSans-NormalTF"/>
          <w:sz w:val="20"/>
          <w:szCs w:val="20"/>
        </w:rPr>
        <w:t>(ii)</w:t>
      </w:r>
      <w:r w:rsidR="006D245C">
        <w:rPr>
          <w:rFonts w:ascii="FedraSans-NormalTF" w:hAnsi="FedraSans-NormalTF"/>
          <w:sz w:val="20"/>
          <w:szCs w:val="20"/>
        </w:rPr>
        <w:t xml:space="preserve"> any</w:t>
      </w:r>
      <w:r w:rsidRPr="00A904B3">
        <w:rPr>
          <w:rFonts w:ascii="FedraSans-NormalTF" w:hAnsi="FedraSans-NormalTF"/>
          <w:sz w:val="20"/>
          <w:szCs w:val="20"/>
        </w:rPr>
        <w:t xml:space="preserve"> financial or advisory relationships </w:t>
      </w:r>
      <w:r w:rsidR="006D245C">
        <w:rPr>
          <w:rFonts w:ascii="FedraSans-NormalTF" w:hAnsi="FedraSans-NormalTF"/>
          <w:sz w:val="20"/>
          <w:szCs w:val="20"/>
        </w:rPr>
        <w:t xml:space="preserve">with </w:t>
      </w:r>
      <w:r w:rsidRPr="00A904B3">
        <w:rPr>
          <w:rFonts w:ascii="FedraSans-NormalTF" w:hAnsi="FedraSans-NormalTF"/>
          <w:sz w:val="20"/>
          <w:szCs w:val="20"/>
        </w:rPr>
        <w:t xml:space="preserve">a prospective bidder (or its affiliate), the </w:t>
      </w:r>
      <w:r w:rsidR="00D14D39" w:rsidRPr="00A904B3">
        <w:rPr>
          <w:rFonts w:ascii="FedraSans-NormalTF" w:hAnsi="FedraSans-NormalTF"/>
          <w:sz w:val="20"/>
          <w:szCs w:val="20"/>
        </w:rPr>
        <w:t xml:space="preserve">Procuring </w:t>
      </w:r>
      <w:r w:rsidRPr="00A904B3">
        <w:rPr>
          <w:rFonts w:ascii="FedraSans-NormalTF" w:hAnsi="FedraSans-NormalTF"/>
          <w:sz w:val="20"/>
          <w:szCs w:val="20"/>
        </w:rPr>
        <w:t>Authority or the government of [country]</w:t>
      </w:r>
      <w:r w:rsidR="003F4FA0">
        <w:rPr>
          <w:rFonts w:ascii="FedraSans-NormalTF" w:hAnsi="FedraSans-NormalTF"/>
          <w:sz w:val="20"/>
          <w:szCs w:val="20"/>
        </w:rPr>
        <w:t xml:space="preserve"> </w:t>
      </w:r>
      <w:r w:rsidR="00816D45" w:rsidRPr="00816D45">
        <w:rPr>
          <w:rFonts w:ascii="FedraSans-NormalTF" w:hAnsi="FedraSans-NormalTF"/>
          <w:sz w:val="20"/>
          <w:szCs w:val="20"/>
        </w:rPr>
        <w:t xml:space="preserve">[or the </w:t>
      </w:r>
      <w:r w:rsidR="00074838">
        <w:rPr>
          <w:rFonts w:ascii="FedraSans-NormalTF" w:hAnsi="FedraSans-NormalTF"/>
          <w:sz w:val="20"/>
          <w:szCs w:val="20"/>
        </w:rPr>
        <w:t>G</w:t>
      </w:r>
      <w:r w:rsidR="00816D45" w:rsidRPr="00816D45">
        <w:rPr>
          <w:rFonts w:ascii="FedraSans-NormalTF" w:hAnsi="FedraSans-NormalTF"/>
          <w:sz w:val="20"/>
          <w:szCs w:val="20"/>
        </w:rPr>
        <w:t>rantor]</w:t>
      </w:r>
      <w:r w:rsidRPr="00A904B3">
        <w:rPr>
          <w:rFonts w:ascii="FedraSans-NormalTF" w:hAnsi="FedraSans-NormalTF"/>
          <w:sz w:val="20"/>
          <w:szCs w:val="20"/>
        </w:rPr>
        <w:t>; (b) agree that we will not raise any objection or challenge to the Process or the selection of the Winning Bidder on the grounds of any such actual</w:t>
      </w:r>
      <w:r w:rsidR="007C17DA">
        <w:rPr>
          <w:rFonts w:ascii="FedraSans-NormalTF" w:hAnsi="FedraSans-NormalTF"/>
          <w:sz w:val="20"/>
          <w:szCs w:val="20"/>
        </w:rPr>
        <w:t>, potential</w:t>
      </w:r>
      <w:r w:rsidRPr="00A904B3">
        <w:rPr>
          <w:rFonts w:ascii="FedraSans-NormalTF" w:hAnsi="FedraSans-NormalTF"/>
          <w:sz w:val="20"/>
          <w:szCs w:val="20"/>
        </w:rPr>
        <w:t xml:space="preserve"> or perceived conflict, and waive any rights we may otherwise have to do so; and (c) consent to the sharing of any information provided to or created by IFC Investment in connection with the proposed financing of the Project among IFC Investment, IDA</w:t>
      </w:r>
      <w:r w:rsidR="006A1F51">
        <w:rPr>
          <w:rFonts w:ascii="FedraSans-NormalTF" w:hAnsi="FedraSans-NormalTF"/>
          <w:sz w:val="20"/>
          <w:szCs w:val="20"/>
        </w:rPr>
        <w:t>, IBRD</w:t>
      </w:r>
      <w:r w:rsidRPr="00A904B3">
        <w:rPr>
          <w:rFonts w:ascii="FedraSans-NormalTF" w:hAnsi="FedraSans-NormalTF"/>
          <w:sz w:val="20"/>
          <w:szCs w:val="20"/>
        </w:rPr>
        <w:t xml:space="preserve"> and MIGA staff members engaged in the proposed financing of the Project.</w:t>
      </w:r>
    </w:p>
    <w:p w14:paraId="22A48E01" w14:textId="77777777" w:rsidR="00BA62AA" w:rsidRPr="00F90D49" w:rsidRDefault="00BA62AA">
      <w:pPr>
        <w:pStyle w:val="BodyText"/>
        <w:numPr>
          <w:ilvl w:val="0"/>
          <w:numId w:val="14"/>
        </w:numPr>
        <w:rPr>
          <w:rFonts w:ascii="FedraSans-NormalTF" w:hAnsi="FedraSans-NormalTF"/>
          <w:sz w:val="20"/>
          <w:szCs w:val="20"/>
        </w:rPr>
      </w:pPr>
      <w:r w:rsidRPr="00F90D49">
        <w:rPr>
          <w:rFonts w:ascii="FedraSans-NormalTF" w:hAnsi="FedraSans-NormalTF"/>
          <w:sz w:val="20"/>
          <w:szCs w:val="20"/>
        </w:rPr>
        <w:t>We declare that:</w:t>
      </w:r>
    </w:p>
    <w:p w14:paraId="1DE88053" w14:textId="77777777" w:rsidR="00BA62AA" w:rsidRPr="00A904B3" w:rsidRDefault="00BA62AA" w:rsidP="002C6A9F">
      <w:pPr>
        <w:pStyle w:val="BodyText"/>
        <w:numPr>
          <w:ilvl w:val="1"/>
          <w:numId w:val="14"/>
        </w:numPr>
        <w:rPr>
          <w:rFonts w:ascii="FedraSans-NormalTF" w:hAnsi="FedraSans-NormalTF"/>
          <w:sz w:val="20"/>
          <w:szCs w:val="20"/>
        </w:rPr>
      </w:pPr>
      <w:r w:rsidRPr="00A904B3">
        <w:rPr>
          <w:rFonts w:ascii="FedraSans-NormalTF" w:hAnsi="FedraSans-NormalTF"/>
          <w:sz w:val="20"/>
          <w:szCs w:val="20"/>
        </w:rPr>
        <w:t xml:space="preserve">we have examined and have no reservations to the RFP, including any addendum issued by the </w:t>
      </w:r>
      <w:proofErr w:type="gramStart"/>
      <w:r w:rsidRPr="00A904B3">
        <w:rPr>
          <w:rFonts w:ascii="FedraSans-NormalTF" w:hAnsi="FedraSans-NormalTF"/>
          <w:sz w:val="20"/>
          <w:szCs w:val="20"/>
        </w:rPr>
        <w:t>Authority;</w:t>
      </w:r>
      <w:proofErr w:type="gramEnd"/>
    </w:p>
    <w:p w14:paraId="7B8FC053" w14:textId="24C0691C" w:rsidR="00BA62AA" w:rsidRPr="00A904B3" w:rsidRDefault="00BA62AA" w:rsidP="002C6A9F">
      <w:pPr>
        <w:pStyle w:val="BodyText"/>
        <w:numPr>
          <w:ilvl w:val="1"/>
          <w:numId w:val="14"/>
        </w:numPr>
        <w:rPr>
          <w:rFonts w:ascii="FedraSans-NormalTF" w:hAnsi="FedraSans-NormalTF"/>
          <w:sz w:val="20"/>
          <w:szCs w:val="20"/>
        </w:rPr>
      </w:pPr>
      <w:r w:rsidRPr="00A904B3">
        <w:rPr>
          <w:rFonts w:ascii="FedraSans-NormalTF" w:hAnsi="FedraSans-NormalTF"/>
          <w:sz w:val="20"/>
          <w:szCs w:val="20"/>
        </w:rPr>
        <w:t xml:space="preserve">we do not have any conflict of interest relevant or potentially relevant to our participation in the </w:t>
      </w:r>
      <w:proofErr w:type="gramStart"/>
      <w:r w:rsidRPr="00A904B3">
        <w:rPr>
          <w:rFonts w:ascii="FedraSans-NormalTF" w:hAnsi="FedraSans-NormalTF"/>
          <w:sz w:val="20"/>
          <w:szCs w:val="20"/>
        </w:rPr>
        <w:t>Project;</w:t>
      </w:r>
      <w:proofErr w:type="gramEnd"/>
      <w:r w:rsidRPr="00A904B3">
        <w:rPr>
          <w:rFonts w:ascii="FedraSans-NormalTF" w:hAnsi="FedraSans-NormalTF"/>
          <w:sz w:val="20"/>
          <w:szCs w:val="20"/>
        </w:rPr>
        <w:t xml:space="preserve"> </w:t>
      </w:r>
    </w:p>
    <w:p w14:paraId="54D217A1" w14:textId="77777777" w:rsidR="00BA62AA" w:rsidRPr="00A904B3" w:rsidRDefault="00BA62AA" w:rsidP="002C6A9F">
      <w:pPr>
        <w:pStyle w:val="BodyText"/>
        <w:numPr>
          <w:ilvl w:val="1"/>
          <w:numId w:val="14"/>
        </w:numPr>
        <w:rPr>
          <w:rFonts w:ascii="FedraSans-NormalTF" w:hAnsi="FedraSans-NormalTF"/>
          <w:sz w:val="20"/>
          <w:szCs w:val="20"/>
        </w:rPr>
      </w:pPr>
      <w:r w:rsidRPr="00A904B3">
        <w:rPr>
          <w:rFonts w:ascii="FedraSans-NormalTF" w:hAnsi="FedraSans-NormalTF"/>
          <w:sz w:val="20"/>
          <w:szCs w:val="20"/>
        </w:rPr>
        <w:t xml:space="preserve">neither we nor any person acting for us or on our behalf has directly or indirectly or through an agent engaged in any Sanctionable Practices whether with respect to this Project, the Process or </w:t>
      </w:r>
      <w:proofErr w:type="gramStart"/>
      <w:r w:rsidRPr="00A904B3">
        <w:rPr>
          <w:rFonts w:ascii="FedraSans-NormalTF" w:hAnsi="FedraSans-NormalTF"/>
          <w:sz w:val="20"/>
          <w:szCs w:val="20"/>
        </w:rPr>
        <w:t>otherwise;</w:t>
      </w:r>
      <w:proofErr w:type="gramEnd"/>
      <w:r w:rsidRPr="00A904B3">
        <w:rPr>
          <w:rFonts w:ascii="FedraSans-NormalTF" w:hAnsi="FedraSans-NormalTF"/>
          <w:sz w:val="20"/>
          <w:szCs w:val="20"/>
        </w:rPr>
        <w:t xml:space="preserve"> </w:t>
      </w:r>
    </w:p>
    <w:p w14:paraId="1AE14F7C" w14:textId="77777777" w:rsidR="00BA62AA" w:rsidRPr="00A904B3" w:rsidRDefault="00BA62AA" w:rsidP="002C6A9F">
      <w:pPr>
        <w:pStyle w:val="BodyText"/>
        <w:numPr>
          <w:ilvl w:val="1"/>
          <w:numId w:val="14"/>
        </w:numPr>
        <w:rPr>
          <w:rFonts w:ascii="FedraSans-NormalTF" w:hAnsi="FedraSans-NormalTF"/>
          <w:sz w:val="20"/>
          <w:szCs w:val="20"/>
        </w:rPr>
      </w:pPr>
      <w:r w:rsidRPr="00A904B3">
        <w:rPr>
          <w:rFonts w:ascii="FedraSans-NormalTF" w:hAnsi="FedraSans-NormalTF"/>
          <w:sz w:val="20"/>
          <w:szCs w:val="20"/>
        </w:rPr>
        <w:t>we have taken steps to ensure that no person acting for us or on our behalf has engaged or will engage in any Sanctionable Practice whether with respect to this Project, the Process or otherwise; and</w:t>
      </w:r>
    </w:p>
    <w:p w14:paraId="50B31346" w14:textId="77777777" w:rsidR="00BA62AA" w:rsidRPr="00A904B3" w:rsidRDefault="00BA62AA" w:rsidP="002C6A9F">
      <w:pPr>
        <w:pStyle w:val="BodyText"/>
        <w:numPr>
          <w:ilvl w:val="1"/>
          <w:numId w:val="14"/>
        </w:numPr>
        <w:rPr>
          <w:rFonts w:ascii="FedraSans-NormalTF" w:hAnsi="FedraSans-NormalTF"/>
          <w:sz w:val="20"/>
          <w:szCs w:val="20"/>
        </w:rPr>
      </w:pPr>
      <w:r w:rsidRPr="00A904B3">
        <w:rPr>
          <w:rFonts w:ascii="FedraSans-NormalTF" w:hAnsi="FedraSans-NormalTF"/>
          <w:sz w:val="20"/>
          <w:szCs w:val="20"/>
        </w:rPr>
        <w:t>we understand that you may cancel the Process at any time and that you are not bound to accept any Proposal that you may receive, without incurring any liability to the Prequalified Bidders.</w:t>
      </w:r>
    </w:p>
    <w:p w14:paraId="00F74C5C" w14:textId="5004843F"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 xml:space="preserve">We continue to satisfy and meet all the requirements specified in the RFQ, including the financial and legal qualifications set out in the RFQ and in our Prequalification Application (including our Legal Prequalification – Confirmation Letter) and there has been no material event relating to us which would require disclosure to the </w:t>
      </w:r>
      <w:r w:rsidR="00EF49D4" w:rsidRPr="00A904B3">
        <w:rPr>
          <w:rFonts w:ascii="FedraSans-NormalTF" w:hAnsi="FedraSans-NormalTF"/>
          <w:sz w:val="20"/>
          <w:szCs w:val="20"/>
        </w:rPr>
        <w:t xml:space="preserve">Procuring </w:t>
      </w:r>
      <w:r w:rsidRPr="00A904B3">
        <w:rPr>
          <w:rFonts w:ascii="FedraSans-NormalTF" w:hAnsi="FedraSans-NormalTF"/>
          <w:sz w:val="20"/>
          <w:szCs w:val="20"/>
        </w:rPr>
        <w:t>Authority or which might cause us to fail to become a Prequalified Bidder, in either case if we were responding to the RFQ today.</w:t>
      </w:r>
    </w:p>
    <w:p w14:paraId="2A39166D" w14:textId="209D6209"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There has been</w:t>
      </w:r>
      <w:r w:rsidR="00AD47C9">
        <w:rPr>
          <w:rFonts w:ascii="FedraSans-NormalTF" w:hAnsi="FedraSans-NormalTF"/>
          <w:sz w:val="20"/>
          <w:szCs w:val="20"/>
        </w:rPr>
        <w:t xml:space="preserve"> – </w:t>
      </w:r>
      <w:r w:rsidRPr="00A904B3">
        <w:rPr>
          <w:rFonts w:ascii="FedraSans-NormalTF" w:hAnsi="FedraSans-NormalTF"/>
          <w:sz w:val="20"/>
          <w:szCs w:val="20"/>
        </w:rPr>
        <w:t xml:space="preserve">and, prior to signature of the Project Agreements and, if applicable, their novation to the </w:t>
      </w:r>
      <w:r w:rsidR="003330B3" w:rsidRPr="00A904B3">
        <w:rPr>
          <w:rFonts w:ascii="FedraSans-NormalTF" w:hAnsi="FedraSans-NormalTF"/>
          <w:sz w:val="20"/>
          <w:szCs w:val="20"/>
        </w:rPr>
        <w:t>Concessionaire</w:t>
      </w:r>
      <w:r w:rsidRPr="00A904B3">
        <w:rPr>
          <w:rFonts w:ascii="FedraSans-NormalTF" w:hAnsi="FedraSans-NormalTF"/>
          <w:sz w:val="20"/>
          <w:szCs w:val="20"/>
        </w:rPr>
        <w:t>, there will be</w:t>
      </w:r>
      <w:r w:rsidR="00AD47C9">
        <w:rPr>
          <w:rFonts w:ascii="FedraSans-NormalTF" w:hAnsi="FedraSans-NormalTF"/>
          <w:sz w:val="20"/>
          <w:szCs w:val="20"/>
        </w:rPr>
        <w:t xml:space="preserve"> – </w:t>
      </w:r>
      <w:r w:rsidRPr="00A904B3">
        <w:rPr>
          <w:rFonts w:ascii="FedraSans-NormalTF" w:hAnsi="FedraSans-NormalTF"/>
          <w:sz w:val="20"/>
          <w:szCs w:val="20"/>
        </w:rPr>
        <w:t xml:space="preserve">no change as regards any of the information provided in respect of the </w:t>
      </w:r>
      <w:r w:rsidR="006038C2" w:rsidRPr="00A904B3">
        <w:rPr>
          <w:rFonts w:ascii="FedraSans-NormalTF" w:hAnsi="FedraSans-NormalTF"/>
          <w:sz w:val="20"/>
          <w:szCs w:val="20"/>
        </w:rPr>
        <w:t>Concessionaire</w:t>
      </w:r>
      <w:r w:rsidRPr="00A904B3">
        <w:rPr>
          <w:rFonts w:ascii="FedraSans-NormalTF" w:hAnsi="FedraSans-NormalTF"/>
          <w:sz w:val="20"/>
          <w:szCs w:val="20"/>
        </w:rPr>
        <w:t xml:space="preserve"> in the Prequalification Form submitted as part of our Prequalification Application or in this Proposal (including, for the avoidance of doubt, in the identity of any Lender (if applicable)), in each case, of which the Authority is unaware and which it has not approved.</w:t>
      </w:r>
    </w:p>
    <w:p w14:paraId="6B1E257E" w14:textId="70E93431" w:rsidR="00BA62AA" w:rsidRPr="00A904B3" w:rsidRDefault="00911CF7" w:rsidP="002C6A9F">
      <w:pPr>
        <w:pStyle w:val="BodyText"/>
        <w:numPr>
          <w:ilvl w:val="0"/>
          <w:numId w:val="14"/>
        </w:numPr>
        <w:rPr>
          <w:rFonts w:ascii="FedraSans-NormalTF" w:hAnsi="FedraSans-NormalTF"/>
          <w:sz w:val="20"/>
          <w:szCs w:val="20"/>
        </w:rPr>
      </w:pPr>
      <w:r>
        <w:rPr>
          <w:rFonts w:ascii="FedraSans-NormalTF" w:hAnsi="FedraSans-NormalTF"/>
          <w:sz w:val="20"/>
          <w:szCs w:val="20"/>
        </w:rPr>
        <w:lastRenderedPageBreak/>
        <w:t>[W</w:t>
      </w:r>
      <w:r w:rsidR="00BA62AA" w:rsidRPr="00A904B3">
        <w:rPr>
          <w:rFonts w:ascii="FedraSans-NormalTF" w:hAnsi="FedraSans-NormalTF"/>
          <w:sz w:val="20"/>
          <w:szCs w:val="20"/>
        </w:rPr>
        <w:t>e declare that there has not been any change in the composition of our Consortium, or of the proposed allocation among our Consortium Members of interests in the Project, of which the</w:t>
      </w:r>
      <w:r w:rsidR="004F4C6D" w:rsidRPr="004F4C6D">
        <w:rPr>
          <w:rFonts w:ascii="FedraSans-NormalTF" w:hAnsi="FedraSans-NormalTF"/>
          <w:sz w:val="20"/>
          <w:szCs w:val="20"/>
        </w:rPr>
        <w:t xml:space="preserve"> </w:t>
      </w:r>
      <w:r w:rsidR="004F4C6D" w:rsidRPr="00A904B3">
        <w:rPr>
          <w:rFonts w:ascii="FedraSans-NormalTF" w:hAnsi="FedraSans-NormalTF"/>
          <w:sz w:val="20"/>
          <w:szCs w:val="20"/>
        </w:rPr>
        <w:t>Procuring</w:t>
      </w:r>
      <w:r w:rsidR="00BA62AA" w:rsidRPr="00A904B3">
        <w:rPr>
          <w:rFonts w:ascii="FedraSans-NormalTF" w:hAnsi="FedraSans-NormalTF"/>
          <w:sz w:val="20"/>
          <w:szCs w:val="20"/>
        </w:rPr>
        <w:t xml:space="preserve"> Authority is unaware and which it has not approved</w:t>
      </w:r>
      <w:r w:rsidR="00817084">
        <w:rPr>
          <w:rFonts w:ascii="FedraSans-NormalTF" w:hAnsi="FedraSans-NormalTF"/>
          <w:sz w:val="20"/>
          <w:szCs w:val="20"/>
        </w:rPr>
        <w:t>.</w:t>
      </w:r>
      <w:r>
        <w:rPr>
          <w:rFonts w:ascii="FedraSans-NormalTF" w:hAnsi="FedraSans-NormalTF"/>
          <w:sz w:val="20"/>
          <w:szCs w:val="20"/>
        </w:rPr>
        <w:t>]</w:t>
      </w:r>
      <w:r>
        <w:rPr>
          <w:rStyle w:val="FootnoteReference"/>
          <w:rFonts w:ascii="FedraSans-NormalTF" w:hAnsi="FedraSans-NormalTF"/>
          <w:szCs w:val="20"/>
        </w:rPr>
        <w:footnoteReference w:id="121"/>
      </w:r>
    </w:p>
    <w:p w14:paraId="7E914C91" w14:textId="49688A55" w:rsidR="00BA62AA" w:rsidRPr="00A904B3" w:rsidRDefault="00BA62AA" w:rsidP="002C6A9F">
      <w:pPr>
        <w:pStyle w:val="BodyText"/>
        <w:numPr>
          <w:ilvl w:val="0"/>
          <w:numId w:val="14"/>
        </w:numPr>
        <w:rPr>
          <w:rFonts w:ascii="FedraSans-NormalTF" w:hAnsi="FedraSans-NormalTF"/>
          <w:sz w:val="20"/>
          <w:szCs w:val="20"/>
        </w:rPr>
      </w:pPr>
      <w:bookmarkStart w:id="339" w:name="_Ref405905827"/>
      <w:r w:rsidRPr="00A904B3">
        <w:rPr>
          <w:rFonts w:ascii="FedraSans-NormalTF" w:hAnsi="FedraSans-NormalTF"/>
          <w:sz w:val="20"/>
          <w:szCs w:val="20"/>
        </w:rPr>
        <w:t xml:space="preserve">We hereby irrevocably waive any right we may have at any stage at law or howsoever otherwise arising to challenge or question any decision taken by the </w:t>
      </w:r>
      <w:r w:rsidR="004F4C6D" w:rsidRPr="00A904B3">
        <w:rPr>
          <w:rFonts w:ascii="FedraSans-NormalTF" w:hAnsi="FedraSans-NormalTF"/>
          <w:sz w:val="20"/>
          <w:szCs w:val="20"/>
        </w:rPr>
        <w:t xml:space="preserve">Procuring </w:t>
      </w:r>
      <w:r w:rsidRPr="00A904B3">
        <w:rPr>
          <w:rFonts w:ascii="FedraSans-NormalTF" w:hAnsi="FedraSans-NormalTF"/>
          <w:sz w:val="20"/>
          <w:szCs w:val="20"/>
        </w:rPr>
        <w:t>Authority in connection with the Process or the selection of the Winning Bidder.</w:t>
      </w:r>
      <w:bookmarkEnd w:id="339"/>
    </w:p>
    <w:p w14:paraId="27334D97" w14:textId="7376F836"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 xml:space="preserve">Without prejudice to the generality of paragraph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405905827 \r \p \h </w:instrText>
      </w:r>
      <w:r w:rsidR="00624FCA" w:rsidRPr="00A904B3">
        <w:rPr>
          <w:rFonts w:ascii="FedraSans-NormalTF" w:hAnsi="FedraSans-NormalTF"/>
          <w:sz w:val="20"/>
          <w:szCs w:val="20"/>
        </w:rPr>
        <w:instrText xml:space="preserve">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12 above</w:t>
      </w:r>
      <w:r w:rsidRPr="00A904B3">
        <w:rPr>
          <w:rFonts w:ascii="FedraSans-NormalTF" w:hAnsi="FedraSans-NormalTF"/>
          <w:sz w:val="20"/>
          <w:szCs w:val="20"/>
        </w:rPr>
        <w:fldChar w:fldCharType="end"/>
      </w:r>
      <w:r w:rsidRPr="00A904B3">
        <w:rPr>
          <w:rFonts w:ascii="FedraSans-NormalTF" w:hAnsi="FedraSans-NormalTF"/>
          <w:sz w:val="20"/>
          <w:szCs w:val="20"/>
        </w:rPr>
        <w:t xml:space="preserve">, we hereby acknowledge the </w:t>
      </w:r>
      <w:r w:rsidR="00674275">
        <w:rPr>
          <w:rFonts w:ascii="FedraSans-NormalTF" w:hAnsi="FedraSans-NormalTF"/>
          <w:sz w:val="20"/>
          <w:szCs w:val="20"/>
        </w:rPr>
        <w:t xml:space="preserve">Procuring </w:t>
      </w:r>
      <w:r w:rsidRPr="00A904B3">
        <w:rPr>
          <w:rFonts w:ascii="FedraSans-NormalTF" w:hAnsi="FedraSans-NormalTF"/>
          <w:sz w:val="20"/>
          <w:szCs w:val="20"/>
        </w:rPr>
        <w:t>Authority’s right to draw on our Bid Bond in all circumstances as set out in the RFP and waive any right we may have at any stage at law or howsoever otherwise arising to challenge or question any such drawing.</w:t>
      </w:r>
    </w:p>
    <w:p w14:paraId="510E75F6" w14:textId="77777777" w:rsidR="00BA62AA" w:rsidRPr="00A904B3" w:rsidRDefault="00BA62AA" w:rsidP="002C6A9F">
      <w:pPr>
        <w:pStyle w:val="BodyText"/>
        <w:numPr>
          <w:ilvl w:val="0"/>
          <w:numId w:val="14"/>
        </w:numPr>
        <w:rPr>
          <w:rFonts w:ascii="FedraSans-NormalTF" w:hAnsi="FedraSans-NormalTF"/>
          <w:sz w:val="20"/>
          <w:szCs w:val="20"/>
        </w:rPr>
      </w:pPr>
      <w:r w:rsidRPr="00A904B3">
        <w:rPr>
          <w:rFonts w:ascii="FedraSans-NormalTF" w:hAnsi="FedraSans-NormalTF"/>
          <w:sz w:val="20"/>
          <w:szCs w:val="20"/>
        </w:rPr>
        <w:t>We agree and undertake to abide by all the terms and conditions of the RFP.</w:t>
      </w:r>
    </w:p>
    <w:p w14:paraId="7B3C8193" w14:textId="77777777" w:rsidR="00BA62AA" w:rsidRPr="00A904B3" w:rsidRDefault="00BA62AA" w:rsidP="00BA62AA">
      <w:pPr>
        <w:pStyle w:val="BodyText"/>
        <w:rPr>
          <w:rFonts w:ascii="FedraSans-NormalTF" w:hAnsi="FedraSans-NormalTF"/>
        </w:rPr>
      </w:pPr>
      <w:r w:rsidRPr="00A904B3">
        <w:rPr>
          <w:rFonts w:ascii="FedraSans-NormalTF" w:hAnsi="FedraSans-NormalTF"/>
          <w:sz w:val="20"/>
          <w:szCs w:val="20"/>
        </w:rPr>
        <w:t>Yours faithfully,</w:t>
      </w:r>
    </w:p>
    <w:p w14:paraId="5B43E20E" w14:textId="77777777" w:rsidR="00BA62AA" w:rsidRPr="00A904B3" w:rsidRDefault="00BA62AA" w:rsidP="00BA62AA">
      <w:pPr>
        <w:pStyle w:val="BodyText"/>
        <w:rPr>
          <w:rFonts w:ascii="FedraSans-NormalTF" w:hAnsi="FedraSans-NormalTF"/>
        </w:rPr>
      </w:pPr>
    </w:p>
    <w:p w14:paraId="0F37492A" w14:textId="77777777" w:rsidR="00BA62AA" w:rsidRPr="00A904B3" w:rsidRDefault="00BA62AA" w:rsidP="00BA62AA">
      <w:pPr>
        <w:pStyle w:val="BodyText"/>
        <w:spacing w:after="0"/>
        <w:rPr>
          <w:rFonts w:ascii="FedraSans-NormalTF" w:hAnsi="FedraSans-NormalTF"/>
        </w:rPr>
      </w:pPr>
      <w:r w:rsidRPr="00A904B3">
        <w:rPr>
          <w:rFonts w:ascii="FedraSans-NormalTF" w:hAnsi="FedraSans-NormalTF"/>
        </w:rPr>
        <w:t>_____________________</w:t>
      </w:r>
    </w:p>
    <w:p w14:paraId="56FE8D9F" w14:textId="77777777" w:rsidR="00BA62AA" w:rsidRPr="00A904B3" w:rsidRDefault="00BA62AA" w:rsidP="00BA62AA">
      <w:pPr>
        <w:pStyle w:val="BodyText"/>
        <w:spacing w:after="0"/>
        <w:rPr>
          <w:rFonts w:ascii="FedraSans-NormalTF" w:hAnsi="FedraSans-NormalTF"/>
          <w:b/>
          <w:sz w:val="20"/>
          <w:szCs w:val="20"/>
        </w:rPr>
      </w:pPr>
      <w:r w:rsidRPr="00A904B3">
        <w:rPr>
          <w:rFonts w:ascii="FedraSans-NormalTF" w:hAnsi="FedraSans-NormalTF"/>
          <w:b/>
          <w:sz w:val="20"/>
          <w:szCs w:val="20"/>
        </w:rPr>
        <w:t>[</w:t>
      </w:r>
      <w:r w:rsidRPr="00A904B3">
        <w:rPr>
          <w:rFonts w:ascii="FedraSans-NormalTF" w:hAnsi="FedraSans-NormalTF"/>
          <w:b/>
          <w:i/>
          <w:sz w:val="20"/>
          <w:szCs w:val="20"/>
        </w:rPr>
        <w:t>Attorney named in power of attorney</w:t>
      </w:r>
      <w:r w:rsidRPr="00A904B3">
        <w:rPr>
          <w:rFonts w:ascii="FedraSans-NormalTF" w:hAnsi="FedraSans-NormalTF"/>
          <w:b/>
          <w:sz w:val="20"/>
          <w:szCs w:val="20"/>
        </w:rPr>
        <w:t>]</w:t>
      </w:r>
    </w:p>
    <w:p w14:paraId="7E8C03E5" w14:textId="77777777" w:rsidR="00BA62AA" w:rsidRPr="00A904B3" w:rsidRDefault="00BA62AA" w:rsidP="00BA62AA">
      <w:pPr>
        <w:pStyle w:val="BodyText"/>
        <w:rPr>
          <w:rFonts w:ascii="FedraSans-NormalTF" w:hAnsi="FedraSans-NormalTF"/>
          <w:b/>
          <w:sz w:val="20"/>
          <w:szCs w:val="20"/>
        </w:rPr>
      </w:pPr>
      <w:r w:rsidRPr="00A904B3">
        <w:rPr>
          <w:rFonts w:ascii="FedraSans-NormalTF" w:hAnsi="FedraSans-NormalTF"/>
          <w:b/>
          <w:sz w:val="20"/>
          <w:szCs w:val="20"/>
        </w:rPr>
        <w:t>For and on behalf of [</w:t>
      </w:r>
      <w:r w:rsidRPr="00A904B3">
        <w:rPr>
          <w:rFonts w:ascii="FedraSans-NormalTF" w:hAnsi="FedraSans-NormalTF"/>
          <w:b/>
          <w:i/>
          <w:sz w:val="20"/>
          <w:szCs w:val="20"/>
        </w:rPr>
        <w:t>Prequalified Bidder</w:t>
      </w:r>
      <w:r w:rsidRPr="00A904B3">
        <w:rPr>
          <w:rFonts w:ascii="FedraSans-NormalTF" w:hAnsi="FedraSans-NormalTF"/>
          <w:b/>
          <w:sz w:val="20"/>
          <w:szCs w:val="20"/>
        </w:rPr>
        <w:t>]</w:t>
      </w:r>
    </w:p>
    <w:p w14:paraId="14D4A4DF" w14:textId="77777777" w:rsidR="00F56A81" w:rsidRPr="00A904B3" w:rsidRDefault="00F56A81" w:rsidP="00F56A81">
      <w:pPr>
        <w:pStyle w:val="BodyText"/>
        <w:rPr>
          <w:rFonts w:ascii="FedraSans-NormalTF" w:hAnsi="FedraSans-NormalTF"/>
          <w:bCs/>
          <w:i/>
          <w:sz w:val="20"/>
        </w:rPr>
      </w:pPr>
      <w:r w:rsidRPr="00A904B3">
        <w:rPr>
          <w:rFonts w:ascii="FedraSans-NormalTF" w:hAnsi="FedraSans-NormalTF"/>
          <w:bCs/>
          <w:i/>
          <w:sz w:val="20"/>
        </w:rPr>
        <w:br w:type="page"/>
      </w:r>
    </w:p>
    <w:p w14:paraId="20144C98" w14:textId="3D843AA8" w:rsidR="00CA55F9" w:rsidRPr="00A904B3" w:rsidRDefault="00B47E84" w:rsidP="00CC680A">
      <w:pPr>
        <w:pStyle w:val="CMSSchL3"/>
        <w:numPr>
          <w:ilvl w:val="0"/>
          <w:numId w:val="0"/>
        </w:numPr>
        <w:ind w:left="1210" w:hanging="850"/>
        <w:jc w:val="center"/>
        <w:outlineLvl w:val="1"/>
        <w:rPr>
          <w:rFonts w:ascii="FedraSans-NormalTF" w:hAnsi="FedraSans-NormalTF"/>
          <w:b/>
          <w:bCs/>
          <w:sz w:val="24"/>
          <w:szCs w:val="28"/>
        </w:rPr>
      </w:pPr>
      <w:bookmarkStart w:id="340" w:name="_Toc106902684"/>
      <w:bookmarkStart w:id="341" w:name="_Toc108719050"/>
      <w:r w:rsidRPr="00A904B3">
        <w:rPr>
          <w:rFonts w:ascii="FedraSans-NormalTF" w:hAnsi="FedraSans-NormalTF"/>
          <w:b/>
          <w:bCs/>
          <w:sz w:val="24"/>
          <w:szCs w:val="28"/>
        </w:rPr>
        <w:lastRenderedPageBreak/>
        <w:t xml:space="preserve">Part </w:t>
      </w:r>
      <w:r w:rsidR="00074838">
        <w:rPr>
          <w:rFonts w:ascii="FedraSans-NormalTF" w:hAnsi="FedraSans-NormalTF"/>
          <w:b/>
          <w:bCs/>
          <w:sz w:val="24"/>
          <w:szCs w:val="28"/>
        </w:rPr>
        <w:t>2</w:t>
      </w:r>
      <w:r w:rsidRPr="00A904B3">
        <w:rPr>
          <w:rFonts w:ascii="FedraSans-NormalTF" w:hAnsi="FedraSans-NormalTF"/>
          <w:b/>
          <w:bCs/>
          <w:sz w:val="24"/>
          <w:szCs w:val="28"/>
        </w:rPr>
        <w:t xml:space="preserve"> </w:t>
      </w:r>
      <w:r w:rsidR="00CA55F9" w:rsidRPr="00A904B3">
        <w:rPr>
          <w:rFonts w:ascii="FedraSans-NormalTF" w:hAnsi="FedraSans-NormalTF"/>
          <w:b/>
          <w:bCs/>
          <w:sz w:val="24"/>
          <w:szCs w:val="28"/>
        </w:rPr>
        <w:t>–</w:t>
      </w:r>
      <w:r w:rsidRPr="00A904B3">
        <w:rPr>
          <w:rFonts w:ascii="FedraSans-NormalTF" w:hAnsi="FedraSans-NormalTF"/>
          <w:b/>
          <w:bCs/>
          <w:sz w:val="24"/>
          <w:szCs w:val="28"/>
        </w:rPr>
        <w:t xml:space="preserve"> </w:t>
      </w:r>
      <w:r w:rsidR="00CA55F9" w:rsidRPr="00A904B3">
        <w:rPr>
          <w:rFonts w:ascii="FedraSans-NormalTF" w:hAnsi="FedraSans-NormalTF"/>
          <w:b/>
          <w:bCs/>
          <w:sz w:val="24"/>
          <w:szCs w:val="28"/>
        </w:rPr>
        <w:t>IFC Cover Letter</w:t>
      </w:r>
      <w:bookmarkEnd w:id="340"/>
      <w:bookmarkEnd w:id="341"/>
    </w:p>
    <w:p w14:paraId="728FF32D" w14:textId="53A66374" w:rsidR="00CA55F9" w:rsidRPr="00A904B3" w:rsidRDefault="00CA55F9" w:rsidP="00CA55F9">
      <w:pPr>
        <w:pStyle w:val="BodyText"/>
        <w:rPr>
          <w:rFonts w:ascii="FedraSans-NormalTF" w:hAnsi="FedraSans-NormalTF"/>
          <w:bCs/>
          <w:iCs/>
          <w:sz w:val="20"/>
        </w:rPr>
      </w:pPr>
      <w:r w:rsidRPr="00A904B3">
        <w:rPr>
          <w:rFonts w:ascii="FedraSans-NormalTF" w:hAnsi="FedraSans-NormalTF"/>
          <w:bCs/>
          <w:iCs/>
          <w:sz w:val="20"/>
        </w:rPr>
        <w:t>[To be provided]</w:t>
      </w:r>
      <w:r w:rsidR="00C3625C" w:rsidDel="00C3625C">
        <w:rPr>
          <w:rStyle w:val="FootnoteReference"/>
          <w:rFonts w:ascii="FedraSans-NormalTF" w:hAnsi="FedraSans-NormalTF"/>
          <w:bCs/>
          <w:iCs/>
        </w:rPr>
        <w:t xml:space="preserve"> </w:t>
      </w:r>
    </w:p>
    <w:p w14:paraId="68528405" w14:textId="77777777" w:rsidR="00601CE8" w:rsidRPr="00A904B3" w:rsidRDefault="00601CE8" w:rsidP="00D7612C">
      <w:pPr>
        <w:pStyle w:val="BodyTextIndent1"/>
      </w:pPr>
      <w:r w:rsidRPr="00A904B3">
        <w:br w:type="page"/>
      </w:r>
    </w:p>
    <w:p w14:paraId="636AE0F0" w14:textId="2C4E9327" w:rsidR="00CA55F9" w:rsidRPr="00A904B3" w:rsidRDefault="00601CE8" w:rsidP="009049F5">
      <w:pPr>
        <w:pStyle w:val="CMSSchL3"/>
        <w:numPr>
          <w:ilvl w:val="0"/>
          <w:numId w:val="0"/>
        </w:numPr>
        <w:ind w:left="1210" w:hanging="850"/>
        <w:jc w:val="center"/>
        <w:outlineLvl w:val="1"/>
      </w:pPr>
      <w:bookmarkStart w:id="342" w:name="_Toc106902685"/>
      <w:bookmarkStart w:id="343" w:name="_Toc108719051"/>
      <w:r w:rsidRPr="00A904B3">
        <w:rPr>
          <w:rFonts w:ascii="FedraSans-NormalTF" w:hAnsi="FedraSans-NormalTF"/>
          <w:b/>
          <w:bCs/>
          <w:sz w:val="24"/>
          <w:szCs w:val="28"/>
        </w:rPr>
        <w:lastRenderedPageBreak/>
        <w:t>[</w:t>
      </w:r>
      <w:r w:rsidR="00CA55F9" w:rsidRPr="00A904B3">
        <w:rPr>
          <w:rFonts w:ascii="FedraSans-NormalTF" w:hAnsi="FedraSans-NormalTF"/>
          <w:b/>
          <w:bCs/>
          <w:sz w:val="24"/>
          <w:szCs w:val="28"/>
        </w:rPr>
        <w:t xml:space="preserve">Part </w:t>
      </w:r>
      <w:r w:rsidR="00074838">
        <w:rPr>
          <w:rFonts w:ascii="FedraSans-NormalTF" w:hAnsi="FedraSans-NormalTF"/>
          <w:b/>
          <w:bCs/>
          <w:sz w:val="24"/>
          <w:szCs w:val="28"/>
        </w:rPr>
        <w:t>3</w:t>
      </w:r>
      <w:r w:rsidR="00CA55F9" w:rsidRPr="00A904B3">
        <w:rPr>
          <w:rFonts w:ascii="FedraSans-NormalTF" w:hAnsi="FedraSans-NormalTF"/>
          <w:b/>
          <w:bCs/>
          <w:sz w:val="24"/>
          <w:szCs w:val="28"/>
        </w:rPr>
        <w:t xml:space="preserve"> – </w:t>
      </w:r>
      <w:r w:rsidRPr="00A904B3">
        <w:rPr>
          <w:rFonts w:ascii="FedraSans-NormalTF" w:hAnsi="FedraSans-NormalTF"/>
          <w:b/>
          <w:bCs/>
          <w:sz w:val="24"/>
          <w:szCs w:val="28"/>
        </w:rPr>
        <w:t>MIGA</w:t>
      </w:r>
      <w:r w:rsidR="00CA55F9" w:rsidRPr="00A904B3">
        <w:rPr>
          <w:rFonts w:ascii="FedraSans-NormalTF" w:hAnsi="FedraSans-NormalTF"/>
          <w:b/>
          <w:bCs/>
          <w:sz w:val="24"/>
          <w:szCs w:val="28"/>
        </w:rPr>
        <w:t xml:space="preserve"> Cover Letter</w:t>
      </w:r>
      <w:r w:rsidRPr="00A904B3">
        <w:rPr>
          <w:rFonts w:ascii="FedraSans-NormalTF" w:hAnsi="FedraSans-NormalTF"/>
          <w:b/>
          <w:bCs/>
          <w:sz w:val="24"/>
          <w:szCs w:val="28"/>
        </w:rPr>
        <w:t>]</w:t>
      </w:r>
      <w:bookmarkEnd w:id="342"/>
      <w:bookmarkEnd w:id="343"/>
    </w:p>
    <w:p w14:paraId="1A268BD1" w14:textId="58E9D8A5" w:rsidR="0007266D" w:rsidRPr="00A904B3" w:rsidRDefault="00CA55F9">
      <w:pPr>
        <w:rPr>
          <w:rFonts w:ascii="FedraSans-NormalTF" w:hAnsi="FedraSans-NormalTF"/>
          <w:bCs/>
          <w:i/>
          <w:sz w:val="20"/>
        </w:rPr>
      </w:pPr>
      <w:r w:rsidRPr="00A904B3">
        <w:rPr>
          <w:rFonts w:ascii="FedraSans-NormalTF" w:hAnsi="FedraSans-NormalTF"/>
          <w:bCs/>
          <w:iCs/>
          <w:sz w:val="20"/>
        </w:rPr>
        <w:t>[To be provided]</w:t>
      </w:r>
      <w:r w:rsidR="002D2ED3" w:rsidRPr="00A904B3">
        <w:rPr>
          <w:rFonts w:ascii="FedraSans-NormalTF" w:hAnsi="FedraSans-NormalTF"/>
          <w:bCs/>
          <w:i/>
          <w:sz w:val="20"/>
        </w:rPr>
        <w:br w:type="page"/>
      </w:r>
    </w:p>
    <w:p w14:paraId="7EA72FE6" w14:textId="303A1660" w:rsidR="0007266D" w:rsidRPr="00A904B3" w:rsidRDefault="0007266D" w:rsidP="0007266D">
      <w:pPr>
        <w:pStyle w:val="CMSSchL3"/>
        <w:numPr>
          <w:ilvl w:val="0"/>
          <w:numId w:val="0"/>
        </w:numPr>
        <w:ind w:left="1210" w:hanging="850"/>
        <w:jc w:val="center"/>
        <w:outlineLvl w:val="1"/>
        <w:rPr>
          <w:rFonts w:ascii="FedraSans-NormalTF" w:hAnsi="FedraSans-NormalTF"/>
          <w:b/>
          <w:bCs/>
          <w:sz w:val="24"/>
          <w:szCs w:val="28"/>
        </w:rPr>
      </w:pPr>
      <w:bookmarkStart w:id="344" w:name="_Toc106902686"/>
      <w:bookmarkStart w:id="345" w:name="_Toc108719052"/>
      <w:r w:rsidRPr="00A904B3">
        <w:rPr>
          <w:rFonts w:ascii="FedraSans-NormalTF" w:hAnsi="FedraSans-NormalTF"/>
          <w:b/>
          <w:bCs/>
          <w:sz w:val="24"/>
          <w:szCs w:val="28"/>
        </w:rPr>
        <w:lastRenderedPageBreak/>
        <w:t xml:space="preserve">[Part </w:t>
      </w:r>
      <w:r w:rsidR="00655557">
        <w:rPr>
          <w:rFonts w:ascii="FedraSans-NormalTF" w:hAnsi="FedraSans-NormalTF"/>
          <w:b/>
          <w:bCs/>
          <w:sz w:val="24"/>
          <w:szCs w:val="28"/>
        </w:rPr>
        <w:t>4</w:t>
      </w:r>
      <w:r w:rsidRPr="00A904B3">
        <w:rPr>
          <w:rFonts w:ascii="FedraSans-NormalTF" w:hAnsi="FedraSans-NormalTF"/>
          <w:b/>
          <w:bCs/>
          <w:sz w:val="24"/>
          <w:szCs w:val="28"/>
        </w:rPr>
        <w:t xml:space="preserve"> – World Bank Cover Letter]</w:t>
      </w:r>
      <w:bookmarkEnd w:id="344"/>
      <w:bookmarkEnd w:id="345"/>
    </w:p>
    <w:p w14:paraId="20CD4A46" w14:textId="3284A3D7" w:rsidR="00B25CBE" w:rsidRPr="00A904B3" w:rsidRDefault="00B25CBE">
      <w:pPr>
        <w:rPr>
          <w:rFonts w:ascii="FedraSans-NormalTF" w:hAnsi="FedraSans-NormalTF"/>
          <w:bCs/>
          <w:iCs/>
          <w:sz w:val="20"/>
        </w:rPr>
      </w:pPr>
      <w:r w:rsidRPr="00A904B3">
        <w:rPr>
          <w:rFonts w:ascii="FedraSans-NormalTF" w:hAnsi="FedraSans-NormalTF"/>
          <w:bCs/>
          <w:iCs/>
          <w:sz w:val="20"/>
        </w:rPr>
        <w:t>[To be provided]</w:t>
      </w:r>
    </w:p>
    <w:p w14:paraId="258E310B" w14:textId="5AFC46D7" w:rsidR="00B25CBE" w:rsidRPr="00A904B3" w:rsidRDefault="00B25CBE">
      <w:pPr>
        <w:rPr>
          <w:rFonts w:ascii="FedraSans-NormalTF" w:hAnsi="FedraSans-NormalTF"/>
          <w:bCs/>
          <w:iCs/>
          <w:sz w:val="20"/>
        </w:rPr>
      </w:pPr>
      <w:r w:rsidRPr="00A904B3">
        <w:rPr>
          <w:rFonts w:ascii="FedraSans-NormalTF" w:hAnsi="FedraSans-NormalTF"/>
          <w:bCs/>
          <w:iCs/>
          <w:sz w:val="20"/>
        </w:rPr>
        <w:br w:type="page"/>
      </w:r>
    </w:p>
    <w:p w14:paraId="1B3689C3" w14:textId="77777777" w:rsidR="00B25CBE" w:rsidRPr="00A904B3" w:rsidRDefault="00B25CBE">
      <w:pPr>
        <w:rPr>
          <w:rFonts w:ascii="FedraSans-NormalTF" w:hAnsi="FedraSans-NormalTF"/>
          <w:bCs/>
          <w:i/>
          <w:sz w:val="20"/>
        </w:rPr>
      </w:pPr>
    </w:p>
    <w:p w14:paraId="5AB5EF00" w14:textId="77777777" w:rsidR="00B25CBE" w:rsidRPr="00A904B3" w:rsidRDefault="00B25CBE">
      <w:pPr>
        <w:rPr>
          <w:rFonts w:ascii="FedraSans-NormalTF" w:hAnsi="FedraSans-NormalTF"/>
          <w:bCs/>
          <w:i/>
          <w:sz w:val="20"/>
        </w:rPr>
      </w:pPr>
    </w:p>
    <w:p w14:paraId="34283953" w14:textId="4D8868C4" w:rsidR="00B25CBE" w:rsidRPr="009049F5" w:rsidRDefault="00B25CBE" w:rsidP="009049F5">
      <w:pPr>
        <w:pStyle w:val="CMSSchL3"/>
        <w:numPr>
          <w:ilvl w:val="0"/>
          <w:numId w:val="0"/>
        </w:numPr>
        <w:ind w:left="1210" w:hanging="850"/>
        <w:jc w:val="center"/>
        <w:outlineLvl w:val="1"/>
        <w:rPr>
          <w:rFonts w:ascii="FedraSans-NormalTF" w:hAnsi="FedraSans-NormalTF"/>
          <w:b/>
          <w:bCs/>
          <w:sz w:val="24"/>
          <w:szCs w:val="28"/>
        </w:rPr>
      </w:pPr>
      <w:bookmarkStart w:id="346" w:name="_Toc106902687"/>
      <w:bookmarkStart w:id="347" w:name="_Toc108719053"/>
      <w:r w:rsidRPr="00B17F84">
        <w:rPr>
          <w:rFonts w:ascii="FedraSans-NormalTF" w:hAnsi="FedraSans-NormalTF"/>
          <w:b/>
          <w:bCs/>
          <w:sz w:val="24"/>
          <w:szCs w:val="28"/>
        </w:rPr>
        <w:t xml:space="preserve">Part </w:t>
      </w:r>
      <w:r w:rsidR="00655557" w:rsidRPr="00B17F84">
        <w:rPr>
          <w:rFonts w:ascii="FedraSans-NormalTF" w:hAnsi="FedraSans-NormalTF"/>
          <w:b/>
          <w:bCs/>
          <w:sz w:val="24"/>
          <w:szCs w:val="28"/>
        </w:rPr>
        <w:t xml:space="preserve">5 </w:t>
      </w:r>
      <w:r w:rsidRPr="00B17F84">
        <w:rPr>
          <w:rFonts w:ascii="FedraSans-NormalTF" w:hAnsi="FedraSans-NormalTF"/>
          <w:b/>
          <w:bCs/>
          <w:sz w:val="24"/>
          <w:szCs w:val="28"/>
        </w:rPr>
        <w:t>– Form FIN 2: Bid Input Sheet</w:t>
      </w:r>
      <w:bookmarkEnd w:id="346"/>
      <w:bookmarkEnd w:id="347"/>
    </w:p>
    <w:p w14:paraId="062BEED0" w14:textId="4B49EEE7" w:rsidR="00B25CBE" w:rsidRPr="00A904B3" w:rsidRDefault="00B25CBE" w:rsidP="00B25CBE">
      <w:pPr>
        <w:pStyle w:val="BodyText"/>
        <w:rPr>
          <w:rFonts w:ascii="FedraSans-NormalTF" w:hAnsi="FedraSans-NormalTF"/>
          <w:i/>
          <w:iCs/>
          <w:sz w:val="20"/>
        </w:rPr>
      </w:pPr>
      <w:r w:rsidRPr="00A904B3">
        <w:rPr>
          <w:rFonts w:ascii="FedraSans-NormalTF" w:hAnsi="FedraSans-NormalTF"/>
          <w:i/>
          <w:iCs/>
          <w:sz w:val="20"/>
        </w:rPr>
        <w:t xml:space="preserve">[Upload on the </w:t>
      </w:r>
      <w:r w:rsidRPr="00A904B3">
        <w:rPr>
          <w:rFonts w:ascii="FedraSans-NormalTF" w:hAnsi="FedraSans-NormalTF"/>
          <w:sz w:val="20"/>
        </w:rPr>
        <w:t>[</w:t>
      </w:r>
      <w:r w:rsidR="0021481F">
        <w:rPr>
          <w:rFonts w:ascii="FedraSans-NormalTF" w:hAnsi="FedraSans-NormalTF"/>
          <w:sz w:val="20"/>
        </w:rPr>
        <w:t>Procuring</w:t>
      </w:r>
      <w:r w:rsidRPr="00A904B3">
        <w:rPr>
          <w:rFonts w:ascii="FedraSans-NormalTF" w:hAnsi="FedraSans-NormalTF"/>
          <w:sz w:val="20"/>
        </w:rPr>
        <w:t xml:space="preserve"> Country] </w:t>
      </w:r>
      <w:r w:rsidRPr="00A904B3">
        <w:rPr>
          <w:rFonts w:ascii="FedraSans-NormalTF" w:hAnsi="FedraSans-NormalTF"/>
          <w:i/>
          <w:iCs/>
          <w:sz w:val="20"/>
        </w:rPr>
        <w:t>Odyssey Platform the completed Excel spreadsheet with key assumptions.]</w:t>
      </w:r>
    </w:p>
    <w:p w14:paraId="5E7543E1" w14:textId="77777777" w:rsidR="00B25CBE" w:rsidRPr="00A904B3" w:rsidRDefault="00B25CBE" w:rsidP="00B25CBE">
      <w:pPr>
        <w:pStyle w:val="Body"/>
        <w:rPr>
          <w:rFonts w:ascii="FedraSans-NormalTF" w:hAnsi="FedraSans-NormalTF"/>
        </w:rPr>
      </w:pPr>
    </w:p>
    <w:p w14:paraId="1870FD56" w14:textId="08FF0239" w:rsidR="00B25CBE" w:rsidRPr="00A904B3" w:rsidRDefault="00B25CBE" w:rsidP="00CC680A">
      <w:pPr>
        <w:pStyle w:val="Apphead"/>
        <w:ind w:left="0"/>
        <w:rPr>
          <w:rFonts w:ascii="FedraSans-NormalTF" w:hAnsi="FedraSans-NormalTF"/>
          <w:sz w:val="24"/>
        </w:rPr>
      </w:pPr>
      <w:r w:rsidRPr="00A904B3">
        <w:rPr>
          <w:rFonts w:ascii="FedraSans-NormalTF" w:hAnsi="FedraSans-NormalTF"/>
          <w:sz w:val="24"/>
        </w:rPr>
        <w:lastRenderedPageBreak/>
        <w:t xml:space="preserve"> </w:t>
      </w:r>
      <w:r w:rsidR="00F337E1">
        <w:rPr>
          <w:rFonts w:ascii="FedraSans-NormalTF" w:hAnsi="FedraSans-NormalTF"/>
          <w:sz w:val="24"/>
        </w:rPr>
        <w:br/>
      </w:r>
      <w:bookmarkStart w:id="348" w:name="_Toc106902688"/>
      <w:bookmarkStart w:id="349" w:name="_Toc108719054"/>
      <w:r w:rsidR="00F337E1" w:rsidRPr="00A904B3">
        <w:rPr>
          <w:rFonts w:ascii="FedraSans-NormalTF" w:hAnsi="FedraSans-NormalTF"/>
          <w:caps w:val="0"/>
          <w:sz w:val="24"/>
        </w:rPr>
        <w:t>Financial Proposal</w:t>
      </w:r>
      <w:bookmarkEnd w:id="348"/>
      <w:bookmarkEnd w:id="349"/>
    </w:p>
    <w:p w14:paraId="01FD11D1" w14:textId="5F918BA0" w:rsidR="00761349" w:rsidRPr="00A904B3" w:rsidRDefault="00761349" w:rsidP="00CC680A">
      <w:pPr>
        <w:numPr>
          <w:ilvl w:val="12"/>
          <w:numId w:val="0"/>
        </w:numPr>
        <w:spacing w:after="120"/>
        <w:jc w:val="center"/>
        <w:outlineLvl w:val="1"/>
        <w:rPr>
          <w:rFonts w:ascii="FedraSans-NormalTF" w:hAnsi="FedraSans-NormalTF"/>
          <w:i/>
          <w:sz w:val="24"/>
        </w:rPr>
      </w:pPr>
      <w:bookmarkStart w:id="350" w:name="_Toc106902689"/>
      <w:bookmarkStart w:id="351" w:name="_Toc108719055"/>
      <w:r w:rsidRPr="00A904B3">
        <w:rPr>
          <w:rFonts w:ascii="FedraSans-NormalTF" w:hAnsi="FedraSans-NormalTF"/>
          <w:b/>
          <w:iCs/>
          <w:sz w:val="24"/>
        </w:rPr>
        <w:t xml:space="preserve">Part 1 </w:t>
      </w:r>
      <w:r w:rsidR="007B4EF6">
        <w:rPr>
          <w:rFonts w:ascii="FedraSans-NormalTF" w:hAnsi="FedraSans-NormalTF"/>
          <w:b/>
          <w:iCs/>
          <w:sz w:val="24"/>
        </w:rPr>
        <w:t>–</w:t>
      </w:r>
      <w:r w:rsidRPr="00A904B3">
        <w:rPr>
          <w:rFonts w:ascii="FedraSans-NormalTF" w:hAnsi="FedraSans-NormalTF"/>
          <w:b/>
          <w:iCs/>
          <w:sz w:val="24"/>
        </w:rPr>
        <w:t xml:space="preserve"> Letter of Financial Proposal</w:t>
      </w:r>
      <w:bookmarkEnd w:id="350"/>
      <w:bookmarkEnd w:id="351"/>
    </w:p>
    <w:p w14:paraId="64A142F5" w14:textId="77777777" w:rsidR="00761349" w:rsidRPr="00A904B3" w:rsidRDefault="00761349" w:rsidP="00761349">
      <w:pPr>
        <w:numPr>
          <w:ilvl w:val="12"/>
          <w:numId w:val="0"/>
        </w:numPr>
        <w:spacing w:after="120"/>
        <w:ind w:left="360" w:hanging="360"/>
        <w:rPr>
          <w:rFonts w:ascii="FedraSans-NormalTF" w:hAnsi="FedraSans-NormalTF"/>
          <w:i/>
          <w:szCs w:val="20"/>
        </w:rPr>
      </w:pPr>
    </w:p>
    <w:p w14:paraId="1992AE84" w14:textId="2400FFF5" w:rsidR="00761349" w:rsidRPr="00A904B3" w:rsidRDefault="00761349" w:rsidP="00761349">
      <w:pPr>
        <w:numPr>
          <w:ilvl w:val="12"/>
          <w:numId w:val="0"/>
        </w:numPr>
        <w:spacing w:after="120"/>
        <w:ind w:left="360" w:hanging="360"/>
        <w:rPr>
          <w:rFonts w:ascii="FedraSans-NormalTF" w:hAnsi="FedraSans-NormalTF"/>
          <w:b/>
          <w:sz w:val="20"/>
          <w:szCs w:val="20"/>
        </w:rPr>
      </w:pPr>
      <w:r w:rsidRPr="00A904B3">
        <w:rPr>
          <w:rFonts w:ascii="FedraSans-NormalTF" w:hAnsi="FedraSans-NormalTF"/>
          <w:i/>
          <w:sz w:val="20"/>
          <w:szCs w:val="20"/>
        </w:rPr>
        <w:t xml:space="preserve">[The Prequalified Bidder shall submit one Letter of Financial Proposal per </w:t>
      </w:r>
      <w:r w:rsidR="00F445E6">
        <w:rPr>
          <w:rFonts w:ascii="FedraSans-NormalTF" w:hAnsi="FedraSans-NormalTF"/>
          <w:i/>
          <w:sz w:val="20"/>
          <w:szCs w:val="20"/>
        </w:rPr>
        <w:t>Project</w:t>
      </w:r>
      <w:r w:rsidRPr="00A904B3">
        <w:rPr>
          <w:rFonts w:ascii="FedraSans-NormalTF" w:hAnsi="FedraSans-NormalTF"/>
          <w:i/>
          <w:sz w:val="20"/>
          <w:szCs w:val="20"/>
        </w:rPr>
        <w:t>.]</w:t>
      </w:r>
    </w:p>
    <w:p w14:paraId="2B3DAB96" w14:textId="77777777" w:rsidR="00761349" w:rsidRPr="00A904B3" w:rsidRDefault="00761349" w:rsidP="00761349">
      <w:pPr>
        <w:numPr>
          <w:ilvl w:val="12"/>
          <w:numId w:val="0"/>
        </w:numPr>
        <w:spacing w:after="120"/>
        <w:ind w:left="360" w:hanging="360"/>
        <w:jc w:val="center"/>
        <w:rPr>
          <w:rFonts w:ascii="FedraSans-NormalTF" w:hAnsi="FedraSans-NormalTF"/>
          <w:b/>
          <w:sz w:val="20"/>
          <w:szCs w:val="20"/>
        </w:rPr>
      </w:pPr>
    </w:p>
    <w:p w14:paraId="77EC64B8" w14:textId="77777777" w:rsidR="00761349" w:rsidRPr="00A904B3" w:rsidRDefault="00761349" w:rsidP="00761349">
      <w:pPr>
        <w:tabs>
          <w:tab w:val="right" w:pos="9000"/>
        </w:tabs>
        <w:suppressAutoHyphens/>
        <w:spacing w:after="120"/>
        <w:rPr>
          <w:rFonts w:ascii="FedraSans-NormalTF" w:hAnsi="FedraSans-NormalTF"/>
          <w:sz w:val="20"/>
          <w:szCs w:val="20"/>
        </w:rPr>
      </w:pPr>
      <w:r w:rsidRPr="00A904B3">
        <w:rPr>
          <w:rFonts w:ascii="FedraSans-NormalTF" w:hAnsi="FedraSans-NormalTF"/>
          <w:b/>
          <w:sz w:val="20"/>
          <w:szCs w:val="20"/>
        </w:rPr>
        <w:t>Date of this Proposal submission</w:t>
      </w:r>
      <w:r w:rsidRPr="00A904B3">
        <w:rPr>
          <w:rFonts w:ascii="FedraSans-NormalTF" w:hAnsi="FedraSans-NormalTF"/>
          <w:sz w:val="20"/>
          <w:szCs w:val="20"/>
        </w:rPr>
        <w:t xml:space="preserve">: </w:t>
      </w:r>
      <w:r w:rsidRPr="00A904B3">
        <w:rPr>
          <w:rFonts w:ascii="FedraSans-NormalTF" w:hAnsi="FedraSans-NormalTF"/>
          <w:i/>
          <w:iCs/>
          <w:sz w:val="20"/>
          <w:szCs w:val="20"/>
        </w:rPr>
        <w:t>[Insert date (as day, month, and year) of Proposal submission]</w:t>
      </w:r>
    </w:p>
    <w:p w14:paraId="42E0CEC5" w14:textId="6E22DADF" w:rsidR="00761349" w:rsidRPr="00A904B3" w:rsidRDefault="00761349" w:rsidP="00761349">
      <w:pPr>
        <w:tabs>
          <w:tab w:val="right" w:pos="9000"/>
        </w:tabs>
        <w:suppressAutoHyphens/>
        <w:spacing w:after="120"/>
        <w:rPr>
          <w:rFonts w:ascii="FedraSans-NormalTF" w:hAnsi="FedraSans-NormalTF"/>
          <w:b/>
          <w:sz w:val="20"/>
          <w:szCs w:val="20"/>
        </w:rPr>
      </w:pPr>
      <w:r w:rsidRPr="00A904B3">
        <w:rPr>
          <w:rFonts w:ascii="FedraSans-NormalTF" w:hAnsi="FedraSans-NormalTF"/>
          <w:b/>
          <w:sz w:val="20"/>
          <w:szCs w:val="20"/>
        </w:rPr>
        <w:t xml:space="preserve">RFP Title: </w:t>
      </w:r>
      <w:r w:rsidRPr="00A904B3">
        <w:rPr>
          <w:rFonts w:ascii="FedraSans-NormalTF" w:hAnsi="FedraSans-NormalTF"/>
          <w:sz w:val="20"/>
          <w:szCs w:val="20"/>
        </w:rPr>
        <w:t xml:space="preserve">[Tender Name] </w:t>
      </w:r>
    </w:p>
    <w:p w14:paraId="45693302" w14:textId="0C1E358C" w:rsidR="00761349" w:rsidRPr="00A904B3" w:rsidRDefault="00761349" w:rsidP="00761349">
      <w:pPr>
        <w:tabs>
          <w:tab w:val="right" w:pos="9000"/>
        </w:tabs>
        <w:suppressAutoHyphens/>
        <w:spacing w:after="120"/>
        <w:rPr>
          <w:rFonts w:ascii="FedraSans-NormalTF" w:hAnsi="FedraSans-NormalTF"/>
          <w:sz w:val="20"/>
          <w:szCs w:val="20"/>
        </w:rPr>
      </w:pPr>
      <w:r w:rsidRPr="00A904B3">
        <w:rPr>
          <w:rFonts w:ascii="FedraSans-NormalTF" w:hAnsi="FedraSans-NormalTF"/>
          <w:b/>
          <w:sz w:val="20"/>
          <w:szCs w:val="20"/>
        </w:rPr>
        <w:t>RFP No:</w:t>
      </w:r>
      <w:r w:rsidRPr="00A904B3">
        <w:rPr>
          <w:rFonts w:ascii="FedraSans-NormalTF" w:hAnsi="FedraSans-NormalTF"/>
          <w:sz w:val="20"/>
          <w:szCs w:val="20"/>
        </w:rPr>
        <w:t xml:space="preserve"> [RFP Number] </w:t>
      </w:r>
    </w:p>
    <w:p w14:paraId="6FD6AC97" w14:textId="13CCDA64" w:rsidR="00761349" w:rsidRPr="00A904B3" w:rsidRDefault="00F445E6" w:rsidP="00761349">
      <w:pPr>
        <w:tabs>
          <w:tab w:val="right" w:pos="9000"/>
        </w:tabs>
        <w:suppressAutoHyphens/>
        <w:spacing w:after="120"/>
        <w:rPr>
          <w:rFonts w:ascii="FedraSans-NormalTF" w:hAnsi="FedraSans-NormalTF"/>
          <w:sz w:val="20"/>
          <w:szCs w:val="20"/>
        </w:rPr>
      </w:pPr>
      <w:r>
        <w:rPr>
          <w:rFonts w:ascii="FedraSans-NormalTF" w:hAnsi="FedraSans-NormalTF"/>
          <w:b/>
          <w:sz w:val="20"/>
          <w:szCs w:val="20"/>
        </w:rPr>
        <w:t>Project</w:t>
      </w:r>
      <w:r w:rsidR="00761349" w:rsidRPr="00A904B3">
        <w:rPr>
          <w:rFonts w:ascii="FedraSans-NormalTF" w:hAnsi="FedraSans-NormalTF"/>
          <w:b/>
          <w:sz w:val="20"/>
          <w:szCs w:val="20"/>
        </w:rPr>
        <w:t xml:space="preserve"> Name and No</w:t>
      </w:r>
      <w:r w:rsidR="00761349" w:rsidRPr="00A904B3">
        <w:rPr>
          <w:rFonts w:ascii="FedraSans-NormalTF" w:hAnsi="FedraSans-NormalTF"/>
          <w:sz w:val="20"/>
          <w:szCs w:val="20"/>
        </w:rPr>
        <w:t xml:space="preserve">: </w:t>
      </w:r>
      <w:r w:rsidR="00761349" w:rsidRPr="00A904B3">
        <w:rPr>
          <w:rFonts w:ascii="FedraSans-NormalTF" w:hAnsi="FedraSans-NormalTF"/>
          <w:i/>
          <w:sz w:val="20"/>
          <w:szCs w:val="20"/>
        </w:rPr>
        <w:t xml:space="preserve">[Insert the </w:t>
      </w:r>
      <w:r>
        <w:rPr>
          <w:rFonts w:ascii="FedraSans-NormalTF" w:hAnsi="FedraSans-NormalTF"/>
          <w:i/>
          <w:sz w:val="20"/>
          <w:szCs w:val="20"/>
        </w:rPr>
        <w:t>Project</w:t>
      </w:r>
      <w:r w:rsidR="00761349" w:rsidRPr="00A904B3">
        <w:rPr>
          <w:rFonts w:ascii="FedraSans-NormalTF" w:hAnsi="FedraSans-NormalTF"/>
          <w:i/>
          <w:sz w:val="20"/>
          <w:szCs w:val="20"/>
        </w:rPr>
        <w:t xml:space="preserve"> name and number]</w:t>
      </w:r>
    </w:p>
    <w:p w14:paraId="19A80708" w14:textId="77777777" w:rsidR="00761349" w:rsidRPr="00A904B3" w:rsidRDefault="00761349" w:rsidP="00761349">
      <w:pPr>
        <w:suppressAutoHyphens/>
        <w:spacing w:after="120"/>
        <w:rPr>
          <w:rFonts w:ascii="FedraSans-NormalTF" w:hAnsi="FedraSans-NormalTF"/>
          <w:sz w:val="20"/>
          <w:szCs w:val="20"/>
        </w:rPr>
      </w:pPr>
    </w:p>
    <w:p w14:paraId="5E228037" w14:textId="77777777" w:rsidR="00761349" w:rsidRPr="00A904B3" w:rsidRDefault="00761349" w:rsidP="00761349">
      <w:pPr>
        <w:suppressAutoHyphens/>
        <w:rPr>
          <w:rFonts w:ascii="FedraSans-NormalTF" w:hAnsi="FedraSans-NormalTF"/>
          <w:sz w:val="20"/>
          <w:szCs w:val="20"/>
        </w:rPr>
      </w:pPr>
      <w:r w:rsidRPr="00A904B3">
        <w:rPr>
          <w:rFonts w:ascii="FedraSans-NormalTF" w:hAnsi="FedraSans-NormalTF"/>
          <w:sz w:val="20"/>
          <w:szCs w:val="20"/>
        </w:rPr>
        <w:t xml:space="preserve">To: </w:t>
      </w:r>
    </w:p>
    <w:p w14:paraId="6C9DB4AA" w14:textId="77777777" w:rsidR="00761349" w:rsidRPr="00A904B3" w:rsidRDefault="00761349" w:rsidP="00761349">
      <w:pPr>
        <w:suppressAutoHyphens/>
        <w:spacing w:after="120"/>
        <w:rPr>
          <w:rFonts w:ascii="FedraSans-NormalTF" w:hAnsi="FedraSans-NormalTF"/>
          <w:sz w:val="20"/>
          <w:szCs w:val="20"/>
        </w:rPr>
      </w:pPr>
    </w:p>
    <w:p w14:paraId="2E3A0ABD" w14:textId="6B5C1D49" w:rsidR="00761349" w:rsidRPr="00A904B3" w:rsidRDefault="00761349" w:rsidP="009049F5">
      <w:pPr>
        <w:suppressAutoHyphens/>
        <w:spacing w:afterLines="120" w:after="288"/>
        <w:jc w:val="both"/>
        <w:rPr>
          <w:rFonts w:ascii="FedraSans-NormalTF" w:hAnsi="FedraSans-NormalTF"/>
          <w:sz w:val="20"/>
          <w:szCs w:val="20"/>
        </w:rPr>
      </w:pPr>
      <w:r w:rsidRPr="00A904B3">
        <w:rPr>
          <w:rFonts w:ascii="FedraSans-NormalTF" w:hAnsi="FedraSans-NormalTF"/>
          <w:sz w:val="20"/>
          <w:szCs w:val="20"/>
        </w:rPr>
        <w:t>Dear Sir or Madam:</w:t>
      </w:r>
    </w:p>
    <w:p w14:paraId="2E7FEDF8" w14:textId="783AEC7D" w:rsidR="00761349" w:rsidRPr="00A904B3" w:rsidRDefault="00761349" w:rsidP="009049F5">
      <w:pPr>
        <w:suppressAutoHyphens/>
        <w:spacing w:afterLines="120" w:after="288"/>
        <w:jc w:val="both"/>
        <w:rPr>
          <w:rFonts w:ascii="FedraSans-NormalTF" w:hAnsi="FedraSans-NormalTF"/>
          <w:sz w:val="20"/>
          <w:szCs w:val="20"/>
        </w:rPr>
      </w:pPr>
      <w:r w:rsidRPr="00A904B3">
        <w:rPr>
          <w:rFonts w:ascii="FedraSans-NormalTF" w:hAnsi="FedraSans-NormalTF"/>
          <w:sz w:val="20"/>
          <w:szCs w:val="20"/>
        </w:rPr>
        <w:t>We, the undersigned Prequalified Bidder, hereby submit the Financial Part of our Proposal</w:t>
      </w:r>
      <w:r w:rsidR="007E6E26">
        <w:rPr>
          <w:rFonts w:ascii="FedraSans-NormalTF" w:hAnsi="FedraSans-NormalTF"/>
          <w:sz w:val="20"/>
          <w:szCs w:val="20"/>
        </w:rPr>
        <w:t>.</w:t>
      </w:r>
    </w:p>
    <w:p w14:paraId="7CD9137D" w14:textId="7C1BD52F" w:rsidR="00761349" w:rsidRPr="00A904B3" w:rsidRDefault="00761349" w:rsidP="009049F5">
      <w:pPr>
        <w:suppressAutoHyphens/>
        <w:spacing w:afterLines="120" w:after="288"/>
        <w:jc w:val="both"/>
        <w:rPr>
          <w:rFonts w:ascii="FedraSans-NormalTF" w:hAnsi="FedraSans-NormalTF"/>
          <w:sz w:val="20"/>
          <w:szCs w:val="20"/>
        </w:rPr>
      </w:pPr>
      <w:r w:rsidRPr="00A904B3">
        <w:rPr>
          <w:rFonts w:ascii="FedraSans-NormalTF" w:hAnsi="FedraSans-NormalTF"/>
          <w:sz w:val="20"/>
          <w:szCs w:val="20"/>
        </w:rPr>
        <w:t>Having examined the RFP Document</w:t>
      </w:r>
      <w:r w:rsidR="00047BC9">
        <w:rPr>
          <w:rFonts w:ascii="FedraSans-NormalTF" w:hAnsi="FedraSans-NormalTF"/>
          <w:sz w:val="20"/>
          <w:szCs w:val="20"/>
        </w:rPr>
        <w:t>s</w:t>
      </w:r>
      <w:r w:rsidRPr="00A904B3">
        <w:rPr>
          <w:rFonts w:ascii="FedraSans-NormalTF" w:hAnsi="FedraSans-NormalTF"/>
          <w:sz w:val="20"/>
          <w:szCs w:val="20"/>
        </w:rPr>
        <w:t xml:space="preserve">, the Addenda issued during the first stage, Addenda Nos. </w:t>
      </w:r>
      <w:r w:rsidRPr="00A904B3">
        <w:rPr>
          <w:rFonts w:ascii="FedraSans-NormalTF" w:hAnsi="FedraSans-NormalTF"/>
          <w:i/>
          <w:sz w:val="20"/>
          <w:szCs w:val="20"/>
        </w:rPr>
        <w:t xml:space="preserve">[insert: </w:t>
      </w:r>
      <w:r w:rsidRPr="00A904B3">
        <w:rPr>
          <w:rFonts w:ascii="FedraSans-NormalTF" w:hAnsi="FedraSans-NormalTF"/>
          <w:bCs/>
          <w:i/>
          <w:sz w:val="20"/>
          <w:szCs w:val="20"/>
        </w:rPr>
        <w:t>numbers</w:t>
      </w:r>
      <w:r w:rsidRPr="00A904B3">
        <w:rPr>
          <w:rFonts w:ascii="FedraSans-NormalTF" w:hAnsi="FedraSans-NormalTF"/>
          <w:i/>
          <w:sz w:val="20"/>
          <w:szCs w:val="20"/>
        </w:rPr>
        <w:t>]</w:t>
      </w:r>
      <w:r w:rsidRPr="00A904B3">
        <w:rPr>
          <w:rFonts w:ascii="FedraSans-NormalTF" w:hAnsi="FedraSans-NormalTF"/>
          <w:sz w:val="20"/>
          <w:szCs w:val="20"/>
        </w:rPr>
        <w:t xml:space="preserve"> issued with or after the Request for Proposals, the receipt of which is hereby acknowledged, we, the undersigned, offer to provide the Services to [</w:t>
      </w:r>
      <w:r w:rsidR="009F007C">
        <w:rPr>
          <w:rFonts w:ascii="FedraSans-NormalTF" w:hAnsi="FedraSans-NormalTF"/>
          <w:sz w:val="20"/>
          <w:szCs w:val="20"/>
        </w:rPr>
        <w:t>Grantor</w:t>
      </w:r>
      <w:r w:rsidRPr="00A904B3">
        <w:rPr>
          <w:rFonts w:ascii="FedraSans-NormalTF" w:hAnsi="FedraSans-NormalTF"/>
          <w:sz w:val="20"/>
          <w:szCs w:val="20"/>
        </w:rPr>
        <w:t>], in full conformity with the said RFP Document</w:t>
      </w:r>
      <w:r w:rsidR="00047BC9">
        <w:rPr>
          <w:rFonts w:ascii="FedraSans-NormalTF" w:hAnsi="FedraSans-NormalTF"/>
          <w:sz w:val="20"/>
          <w:szCs w:val="20"/>
        </w:rPr>
        <w:t>s</w:t>
      </w:r>
      <w:r w:rsidRPr="00A904B3">
        <w:rPr>
          <w:rFonts w:ascii="FedraSans-NormalTF" w:hAnsi="FedraSans-NormalTF"/>
          <w:sz w:val="20"/>
          <w:szCs w:val="20"/>
        </w:rPr>
        <w:t xml:space="preserve"> and Addenda for the total Proposal </w:t>
      </w:r>
      <w:r w:rsidRPr="00A904B3">
        <w:rPr>
          <w:rFonts w:ascii="FedraSans-NormalTF" w:hAnsi="FedraSans-NormalTF"/>
          <w:iCs/>
          <w:sz w:val="20"/>
          <w:szCs w:val="20"/>
        </w:rPr>
        <w:t xml:space="preserve">subsidy amount </w:t>
      </w:r>
      <w:r w:rsidRPr="00A904B3">
        <w:rPr>
          <w:rFonts w:ascii="FedraSans-NormalTF" w:hAnsi="FedraSans-NormalTF"/>
          <w:sz w:val="20"/>
          <w:szCs w:val="20"/>
        </w:rPr>
        <w:t>of:</w:t>
      </w:r>
    </w:p>
    <w:p w14:paraId="2ECD9ECB" w14:textId="6153A61E" w:rsidR="00761349" w:rsidRPr="00A904B3" w:rsidRDefault="00761349" w:rsidP="009049F5">
      <w:pPr>
        <w:suppressAutoHyphens/>
        <w:spacing w:afterLines="120" w:after="288"/>
        <w:jc w:val="both"/>
        <w:rPr>
          <w:rFonts w:ascii="FedraSans-NormalTF" w:hAnsi="FedraSans-NormalTF"/>
          <w:b/>
          <w:sz w:val="20"/>
          <w:szCs w:val="20"/>
        </w:rPr>
      </w:pPr>
      <w:r w:rsidRPr="00A904B3">
        <w:rPr>
          <w:rFonts w:ascii="FedraSans-NormalTF" w:hAnsi="FedraSans-NormalTF"/>
          <w:b/>
          <w:i/>
          <w:sz w:val="20"/>
          <w:szCs w:val="20"/>
        </w:rPr>
        <w:t>[I</w:t>
      </w:r>
      <w:r w:rsidRPr="00A904B3">
        <w:rPr>
          <w:rFonts w:ascii="FedraSans-NormalTF" w:hAnsi="FedraSans-NormalTF"/>
          <w:b/>
          <w:i/>
          <w:iCs/>
          <w:sz w:val="20"/>
          <w:szCs w:val="20"/>
        </w:rPr>
        <w:t xml:space="preserve">nsert the requested subsidy amount in USD for the </w:t>
      </w:r>
      <w:r w:rsidR="002A79D8">
        <w:rPr>
          <w:rFonts w:ascii="FedraSans-NormalTF" w:hAnsi="FedraSans-NormalTF"/>
          <w:b/>
          <w:i/>
          <w:iCs/>
          <w:sz w:val="20"/>
          <w:szCs w:val="20"/>
        </w:rPr>
        <w:t>Project</w:t>
      </w:r>
      <w:r w:rsidRPr="00A904B3">
        <w:rPr>
          <w:rFonts w:ascii="FedraSans-NormalTF" w:hAnsi="FedraSans-NormalTF"/>
          <w:b/>
          <w:i/>
          <w:iCs/>
          <w:sz w:val="20"/>
          <w:szCs w:val="20"/>
        </w:rPr>
        <w:t xml:space="preserve"> indicated in this Letter, in words and figures</w:t>
      </w:r>
      <w:r w:rsidRPr="009049F5">
        <w:rPr>
          <w:rFonts w:ascii="FedraSans-NormalTF" w:hAnsi="FedraSans-NormalTF"/>
          <w:b/>
          <w:i/>
          <w:iCs/>
          <w:sz w:val="20"/>
          <w:szCs w:val="20"/>
        </w:rPr>
        <w:t>]</w:t>
      </w:r>
    </w:p>
    <w:p w14:paraId="2151994E" w14:textId="52CE6B14" w:rsidR="00761349" w:rsidRPr="00A904B3" w:rsidRDefault="00761349" w:rsidP="009049F5">
      <w:pPr>
        <w:suppressAutoHyphens/>
        <w:spacing w:afterLines="120" w:after="288"/>
        <w:jc w:val="both"/>
        <w:rPr>
          <w:rFonts w:ascii="FedraSans-NormalTF" w:hAnsi="FedraSans-NormalTF"/>
          <w:sz w:val="20"/>
          <w:szCs w:val="20"/>
        </w:rPr>
      </w:pPr>
      <w:r w:rsidRPr="00A904B3">
        <w:rPr>
          <w:rFonts w:ascii="FedraSans-NormalTF" w:hAnsi="FedraSans-NormalTF"/>
          <w:sz w:val="20"/>
          <w:szCs w:val="20"/>
        </w:rPr>
        <w:t>If our Proposal is accepted, we undertake to provide a Development Bond</w:t>
      </w:r>
      <w:r w:rsidRPr="00A904B3">
        <w:rPr>
          <w:rFonts w:ascii="FedraSans-NormalTF" w:hAnsi="FedraSans-NormalTF"/>
          <w:i/>
          <w:iCs/>
          <w:color w:val="000000" w:themeColor="text1"/>
          <w:sz w:val="20"/>
          <w:szCs w:val="20"/>
        </w:rPr>
        <w:t xml:space="preserve"> </w:t>
      </w:r>
      <w:r w:rsidRPr="00A904B3">
        <w:rPr>
          <w:rFonts w:ascii="FedraSans-NormalTF" w:hAnsi="FedraSans-NormalTF"/>
          <w:sz w:val="20"/>
          <w:szCs w:val="20"/>
        </w:rPr>
        <w:t>in the form, in the amounts, and within the times specified in the RFP Document</w:t>
      </w:r>
      <w:r w:rsidR="009F007C">
        <w:rPr>
          <w:rFonts w:ascii="FedraSans-NormalTF" w:hAnsi="FedraSans-NormalTF"/>
          <w:sz w:val="20"/>
          <w:szCs w:val="20"/>
        </w:rPr>
        <w:t>s</w:t>
      </w:r>
      <w:r w:rsidRPr="00A904B3">
        <w:rPr>
          <w:rFonts w:ascii="FedraSans-NormalTF" w:hAnsi="FedraSans-NormalTF"/>
          <w:sz w:val="20"/>
          <w:szCs w:val="20"/>
        </w:rPr>
        <w:t>.</w:t>
      </w:r>
    </w:p>
    <w:p w14:paraId="52730AB8" w14:textId="078F60D7" w:rsidR="00761349" w:rsidRPr="00A904B3" w:rsidRDefault="00761349" w:rsidP="009049F5">
      <w:pPr>
        <w:suppressAutoHyphens/>
        <w:spacing w:afterLines="120" w:after="288"/>
        <w:jc w:val="both"/>
        <w:rPr>
          <w:rFonts w:ascii="FedraSans-NormalTF" w:hAnsi="FedraSans-NormalTF"/>
          <w:sz w:val="20"/>
          <w:szCs w:val="20"/>
        </w:rPr>
      </w:pPr>
      <w:r w:rsidRPr="00A904B3">
        <w:rPr>
          <w:rFonts w:ascii="FedraSans-NormalTF" w:hAnsi="FedraSans-NormalTF"/>
          <w:sz w:val="20"/>
          <w:szCs w:val="20"/>
        </w:rPr>
        <w:t xml:space="preserve">We agree to abide by this Proposal, which, in accordance with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5497874 \r \h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4.1</w:t>
      </w:r>
      <w:r w:rsidRPr="00A904B3">
        <w:rPr>
          <w:rFonts w:ascii="FedraSans-NormalTF" w:hAnsi="FedraSans-NormalTF"/>
          <w:sz w:val="20"/>
          <w:szCs w:val="20"/>
        </w:rPr>
        <w:fldChar w:fldCharType="end"/>
      </w:r>
      <w:r w:rsidR="0048709D">
        <w:rPr>
          <w:rFonts w:ascii="FedraSans-NormalTF" w:hAnsi="FedraSans-NormalTF"/>
          <w:sz w:val="20"/>
          <w:szCs w:val="20"/>
        </w:rPr>
        <w:t xml:space="preserve"> of the Instructions to Prequalified Bidders</w:t>
      </w:r>
      <w:r w:rsidRPr="00A904B3">
        <w:rPr>
          <w:rFonts w:ascii="FedraSans-NormalTF" w:hAnsi="FedraSans-NormalTF"/>
          <w:sz w:val="20"/>
          <w:szCs w:val="20"/>
        </w:rPr>
        <w:t>, consists of this letter and the enclosures listed below, for a period of 365</w:t>
      </w:r>
      <w:r w:rsidRPr="00A904B3">
        <w:rPr>
          <w:rFonts w:ascii="FedraSans-NormalTF" w:hAnsi="FedraSans-NormalTF"/>
          <w:b/>
          <w:sz w:val="20"/>
          <w:szCs w:val="20"/>
        </w:rPr>
        <w:t xml:space="preserve"> </w:t>
      </w:r>
      <w:r w:rsidRPr="00A904B3">
        <w:rPr>
          <w:rFonts w:ascii="FedraSans-NormalTF" w:hAnsi="FedraSans-NormalTF"/>
          <w:sz w:val="20"/>
          <w:szCs w:val="20"/>
        </w:rPr>
        <w:t>days from the date fixed for submission of Proposals as stipulated in the Request for Proposals or subsequent Addenda to the RFP Document</w:t>
      </w:r>
      <w:r w:rsidR="009F007C">
        <w:rPr>
          <w:rFonts w:ascii="FedraSans-NormalTF" w:hAnsi="FedraSans-NormalTF"/>
          <w:sz w:val="20"/>
          <w:szCs w:val="20"/>
        </w:rPr>
        <w:t>s</w:t>
      </w:r>
      <w:r w:rsidRPr="00A904B3">
        <w:rPr>
          <w:rFonts w:ascii="FedraSans-NormalTF" w:hAnsi="FedraSans-NormalTF"/>
          <w:sz w:val="20"/>
          <w:szCs w:val="20"/>
        </w:rPr>
        <w:t>, and it shall remain binding on us and may be accepted by you at any time before the expiration of that period.</w:t>
      </w:r>
    </w:p>
    <w:p w14:paraId="226F1654" w14:textId="0C508142" w:rsidR="00761349" w:rsidRPr="00A904B3" w:rsidRDefault="00761349" w:rsidP="009049F5">
      <w:pPr>
        <w:spacing w:afterLines="120" w:after="288"/>
        <w:jc w:val="both"/>
        <w:rPr>
          <w:rFonts w:ascii="FedraSans-NormalTF" w:hAnsi="FedraSans-NormalTF"/>
          <w:sz w:val="20"/>
          <w:szCs w:val="20"/>
        </w:rPr>
      </w:pPr>
      <w:r w:rsidRPr="00A904B3">
        <w:rPr>
          <w:rFonts w:ascii="FedraSans-NormalTF" w:hAnsi="FedraSans-NormalTF"/>
          <w:b/>
          <w:sz w:val="20"/>
          <w:szCs w:val="20"/>
        </w:rPr>
        <w:t>Commissions, gratuities, and fees:</w:t>
      </w:r>
      <w:r w:rsidRPr="00A904B3">
        <w:rPr>
          <w:rFonts w:ascii="FedraSans-NormalTF" w:hAnsi="FedraSans-NormalTF"/>
          <w:sz w:val="20"/>
          <w:szCs w:val="20"/>
        </w:rPr>
        <w:t xml:space="preserve"> We have paid, or will pay the following commissions, gratuities, or fees with respect to the RFP process or execution of the </w:t>
      </w:r>
      <w:r w:rsidR="002A79D8">
        <w:rPr>
          <w:rFonts w:ascii="FedraSans-NormalTF" w:hAnsi="FedraSans-NormalTF"/>
          <w:sz w:val="20"/>
          <w:szCs w:val="20"/>
        </w:rPr>
        <w:t>Concession Agreement</w:t>
      </w:r>
      <w:r w:rsidRPr="00A904B3">
        <w:rPr>
          <w:rFonts w:ascii="FedraSans-NormalTF" w:hAnsi="FedraSans-NormalTF"/>
          <w:sz w:val="20"/>
          <w:szCs w:val="20"/>
        </w:rPr>
        <w:t xml:space="preserve">: </w:t>
      </w:r>
      <w:r w:rsidRPr="00A904B3">
        <w:rPr>
          <w:rFonts w:ascii="FedraSans-NormalTF" w:hAnsi="FedraSans-NormalTF"/>
          <w:i/>
          <w:iCs/>
          <w:sz w:val="20"/>
          <w:szCs w:val="20"/>
        </w:rPr>
        <w:t>[insert</w:t>
      </w:r>
      <w:r w:rsidR="00F337E1">
        <w:rPr>
          <w:rFonts w:ascii="FedraSans-NormalTF" w:hAnsi="FedraSans-NormalTF"/>
          <w:i/>
          <w:iCs/>
          <w:sz w:val="20"/>
          <w:szCs w:val="20"/>
        </w:rPr>
        <w:t xml:space="preserve"> in the table below</w:t>
      </w:r>
      <w:r w:rsidRPr="00A904B3">
        <w:rPr>
          <w:rFonts w:ascii="FedraSans-NormalTF" w:hAnsi="FedraSans-NormalTF"/>
          <w:i/>
          <w:iCs/>
          <w:sz w:val="20"/>
          <w:szCs w:val="20"/>
        </w:rPr>
        <w:t xml:space="preserve"> complete name of each Recipient, its full address, the reason for which each commission or gratuity was paid and the amount and currency of each such commission or gratuity</w:t>
      </w:r>
      <w:r w:rsidR="007848DB">
        <w:rPr>
          <w:rFonts w:ascii="FedraSans-NormalTF" w:hAnsi="FedraSans-NormalTF"/>
          <w:i/>
          <w:iCs/>
          <w:sz w:val="20"/>
          <w:szCs w:val="20"/>
        </w:rPr>
        <w:t>.</w:t>
      </w:r>
      <w:r w:rsidRPr="00A904B3">
        <w:rPr>
          <w:rFonts w:ascii="FedraSans-NormalTF" w:hAnsi="FedraSans-NormalTF"/>
          <w:i/>
          <w:iCs/>
          <w:sz w:val="20"/>
          <w:szCs w:val="20"/>
        </w:rPr>
        <w:t>]</w:t>
      </w:r>
    </w:p>
    <w:tbl>
      <w:tblPr>
        <w:tblW w:w="86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761349" w:rsidRPr="00A904B3" w14:paraId="0FA5B97A" w14:textId="77777777" w:rsidTr="00B543A1">
        <w:trPr>
          <w:tblHeader/>
        </w:trPr>
        <w:tc>
          <w:tcPr>
            <w:tcW w:w="2520" w:type="dxa"/>
            <w:shd w:val="clear" w:color="auto" w:fill="002060"/>
          </w:tcPr>
          <w:p w14:paraId="1AB8540F" w14:textId="77777777" w:rsidR="00761349" w:rsidRPr="00B543A1" w:rsidRDefault="00761349" w:rsidP="00277B17">
            <w:pPr>
              <w:suppressAutoHyphens/>
              <w:spacing w:after="120"/>
              <w:rPr>
                <w:rFonts w:ascii="FedraSans-NormalTF" w:hAnsi="FedraSans-NormalTF"/>
                <w:b/>
                <w:bCs/>
                <w:color w:val="FFFFFF" w:themeColor="background1"/>
                <w:sz w:val="20"/>
                <w:szCs w:val="20"/>
              </w:rPr>
            </w:pPr>
            <w:r w:rsidRPr="00B543A1">
              <w:rPr>
                <w:rFonts w:ascii="FedraSans-NormalTF" w:hAnsi="FedraSans-NormalTF"/>
                <w:b/>
                <w:bCs/>
                <w:color w:val="FFFFFF" w:themeColor="background1"/>
                <w:sz w:val="20"/>
                <w:szCs w:val="20"/>
              </w:rPr>
              <w:t>Name of Recipient</w:t>
            </w:r>
          </w:p>
        </w:tc>
        <w:tc>
          <w:tcPr>
            <w:tcW w:w="2520" w:type="dxa"/>
            <w:shd w:val="clear" w:color="auto" w:fill="002060"/>
          </w:tcPr>
          <w:p w14:paraId="2C7D7820" w14:textId="77777777" w:rsidR="00761349" w:rsidRPr="00B543A1" w:rsidRDefault="00761349" w:rsidP="00277B17">
            <w:pPr>
              <w:suppressAutoHyphens/>
              <w:spacing w:after="120"/>
              <w:rPr>
                <w:rFonts w:ascii="FedraSans-NormalTF" w:hAnsi="FedraSans-NormalTF"/>
                <w:b/>
                <w:bCs/>
                <w:color w:val="FFFFFF" w:themeColor="background1"/>
                <w:sz w:val="20"/>
                <w:szCs w:val="20"/>
              </w:rPr>
            </w:pPr>
            <w:r w:rsidRPr="00B543A1">
              <w:rPr>
                <w:rFonts w:ascii="FedraSans-NormalTF" w:hAnsi="FedraSans-NormalTF"/>
                <w:b/>
                <w:bCs/>
                <w:color w:val="FFFFFF" w:themeColor="background1"/>
                <w:sz w:val="20"/>
                <w:szCs w:val="20"/>
              </w:rPr>
              <w:t>Address</w:t>
            </w:r>
          </w:p>
        </w:tc>
        <w:tc>
          <w:tcPr>
            <w:tcW w:w="2070" w:type="dxa"/>
            <w:shd w:val="clear" w:color="auto" w:fill="002060"/>
          </w:tcPr>
          <w:p w14:paraId="647631B3" w14:textId="77777777" w:rsidR="00761349" w:rsidRPr="00B543A1" w:rsidRDefault="00761349" w:rsidP="00277B17">
            <w:pPr>
              <w:suppressAutoHyphens/>
              <w:spacing w:after="120"/>
              <w:rPr>
                <w:rFonts w:ascii="FedraSans-NormalTF" w:hAnsi="FedraSans-NormalTF"/>
                <w:b/>
                <w:bCs/>
                <w:color w:val="FFFFFF" w:themeColor="background1"/>
                <w:sz w:val="20"/>
                <w:szCs w:val="20"/>
              </w:rPr>
            </w:pPr>
            <w:r w:rsidRPr="00B543A1">
              <w:rPr>
                <w:rFonts w:ascii="FedraSans-NormalTF" w:hAnsi="FedraSans-NormalTF"/>
                <w:b/>
                <w:bCs/>
                <w:color w:val="FFFFFF" w:themeColor="background1"/>
                <w:sz w:val="20"/>
                <w:szCs w:val="20"/>
              </w:rPr>
              <w:t>Reason</w:t>
            </w:r>
          </w:p>
        </w:tc>
        <w:tc>
          <w:tcPr>
            <w:tcW w:w="1548" w:type="dxa"/>
            <w:shd w:val="clear" w:color="auto" w:fill="002060"/>
          </w:tcPr>
          <w:p w14:paraId="255D8435" w14:textId="77777777" w:rsidR="00761349" w:rsidRPr="00B543A1" w:rsidRDefault="00761349" w:rsidP="00277B17">
            <w:pPr>
              <w:suppressAutoHyphens/>
              <w:spacing w:after="120"/>
              <w:rPr>
                <w:rFonts w:ascii="FedraSans-NormalTF" w:hAnsi="FedraSans-NormalTF"/>
                <w:b/>
                <w:bCs/>
                <w:color w:val="FFFFFF" w:themeColor="background1"/>
                <w:sz w:val="20"/>
                <w:szCs w:val="20"/>
              </w:rPr>
            </w:pPr>
            <w:r w:rsidRPr="00B543A1">
              <w:rPr>
                <w:rFonts w:ascii="FedraSans-NormalTF" w:hAnsi="FedraSans-NormalTF"/>
                <w:b/>
                <w:bCs/>
                <w:color w:val="FFFFFF" w:themeColor="background1"/>
                <w:sz w:val="20"/>
                <w:szCs w:val="20"/>
              </w:rPr>
              <w:t>Amount</w:t>
            </w:r>
          </w:p>
        </w:tc>
      </w:tr>
      <w:tr w:rsidR="00761349" w:rsidRPr="00A904B3" w14:paraId="567DE43D" w14:textId="77777777" w:rsidTr="00B543A1">
        <w:tc>
          <w:tcPr>
            <w:tcW w:w="2520" w:type="dxa"/>
          </w:tcPr>
          <w:p w14:paraId="63C93717" w14:textId="77777777" w:rsidR="00761349" w:rsidRPr="00A904B3" w:rsidRDefault="00761349" w:rsidP="00277B17">
            <w:pPr>
              <w:suppressAutoHyphens/>
              <w:spacing w:after="120"/>
              <w:rPr>
                <w:rFonts w:ascii="FedraSans-NormalTF" w:hAnsi="FedraSans-NormalTF"/>
                <w:sz w:val="20"/>
                <w:szCs w:val="20"/>
                <w:u w:val="single"/>
              </w:rPr>
            </w:pPr>
          </w:p>
        </w:tc>
        <w:tc>
          <w:tcPr>
            <w:tcW w:w="2520" w:type="dxa"/>
          </w:tcPr>
          <w:p w14:paraId="395348EB" w14:textId="77777777" w:rsidR="00761349" w:rsidRPr="00A904B3" w:rsidRDefault="00761349" w:rsidP="00277B17">
            <w:pPr>
              <w:suppressAutoHyphens/>
              <w:spacing w:after="120"/>
              <w:rPr>
                <w:rFonts w:ascii="FedraSans-NormalTF" w:hAnsi="FedraSans-NormalTF"/>
                <w:sz w:val="20"/>
                <w:szCs w:val="20"/>
                <w:u w:val="single"/>
              </w:rPr>
            </w:pPr>
          </w:p>
        </w:tc>
        <w:tc>
          <w:tcPr>
            <w:tcW w:w="2070" w:type="dxa"/>
          </w:tcPr>
          <w:p w14:paraId="4B2137DC" w14:textId="77777777" w:rsidR="00761349" w:rsidRPr="00A904B3" w:rsidRDefault="00761349" w:rsidP="00277B17">
            <w:pPr>
              <w:suppressAutoHyphens/>
              <w:spacing w:after="120"/>
              <w:rPr>
                <w:rFonts w:ascii="FedraSans-NormalTF" w:hAnsi="FedraSans-NormalTF"/>
                <w:sz w:val="20"/>
                <w:szCs w:val="20"/>
                <w:u w:val="single"/>
              </w:rPr>
            </w:pPr>
          </w:p>
        </w:tc>
        <w:tc>
          <w:tcPr>
            <w:tcW w:w="1548" w:type="dxa"/>
          </w:tcPr>
          <w:p w14:paraId="5468E09E" w14:textId="77777777" w:rsidR="00761349" w:rsidRPr="00A904B3" w:rsidRDefault="00761349" w:rsidP="00277B17">
            <w:pPr>
              <w:suppressAutoHyphens/>
              <w:spacing w:after="120"/>
              <w:rPr>
                <w:rFonts w:ascii="FedraSans-NormalTF" w:hAnsi="FedraSans-NormalTF"/>
                <w:sz w:val="20"/>
                <w:szCs w:val="20"/>
                <w:u w:val="single"/>
              </w:rPr>
            </w:pPr>
          </w:p>
        </w:tc>
      </w:tr>
      <w:tr w:rsidR="00761349" w:rsidRPr="00A904B3" w14:paraId="3E376038" w14:textId="77777777" w:rsidTr="00B543A1">
        <w:tc>
          <w:tcPr>
            <w:tcW w:w="2520" w:type="dxa"/>
          </w:tcPr>
          <w:p w14:paraId="36A9E602" w14:textId="77777777" w:rsidR="00761349" w:rsidRPr="00A904B3" w:rsidRDefault="00761349" w:rsidP="00277B17">
            <w:pPr>
              <w:suppressAutoHyphens/>
              <w:spacing w:after="120"/>
              <w:rPr>
                <w:rFonts w:ascii="FedraSans-NormalTF" w:hAnsi="FedraSans-NormalTF"/>
                <w:sz w:val="20"/>
                <w:szCs w:val="20"/>
                <w:u w:val="single"/>
              </w:rPr>
            </w:pPr>
          </w:p>
        </w:tc>
        <w:tc>
          <w:tcPr>
            <w:tcW w:w="2520" w:type="dxa"/>
          </w:tcPr>
          <w:p w14:paraId="2EE99925" w14:textId="77777777" w:rsidR="00761349" w:rsidRPr="00A904B3" w:rsidRDefault="00761349" w:rsidP="00277B17">
            <w:pPr>
              <w:suppressAutoHyphens/>
              <w:spacing w:after="120"/>
              <w:rPr>
                <w:rFonts w:ascii="FedraSans-NormalTF" w:hAnsi="FedraSans-NormalTF"/>
                <w:sz w:val="20"/>
                <w:szCs w:val="20"/>
                <w:u w:val="single"/>
              </w:rPr>
            </w:pPr>
          </w:p>
        </w:tc>
        <w:tc>
          <w:tcPr>
            <w:tcW w:w="2070" w:type="dxa"/>
          </w:tcPr>
          <w:p w14:paraId="52A4DFAE" w14:textId="77777777" w:rsidR="00761349" w:rsidRPr="00A904B3" w:rsidRDefault="00761349" w:rsidP="00277B17">
            <w:pPr>
              <w:suppressAutoHyphens/>
              <w:spacing w:after="120"/>
              <w:rPr>
                <w:rFonts w:ascii="FedraSans-NormalTF" w:hAnsi="FedraSans-NormalTF"/>
                <w:sz w:val="20"/>
                <w:szCs w:val="20"/>
                <w:u w:val="single"/>
              </w:rPr>
            </w:pPr>
          </w:p>
        </w:tc>
        <w:tc>
          <w:tcPr>
            <w:tcW w:w="1548" w:type="dxa"/>
          </w:tcPr>
          <w:p w14:paraId="1A25FBBE" w14:textId="77777777" w:rsidR="00761349" w:rsidRPr="00A904B3" w:rsidRDefault="00761349" w:rsidP="00277B17">
            <w:pPr>
              <w:suppressAutoHyphens/>
              <w:spacing w:after="120"/>
              <w:rPr>
                <w:rFonts w:ascii="FedraSans-NormalTF" w:hAnsi="FedraSans-NormalTF"/>
                <w:sz w:val="20"/>
                <w:szCs w:val="20"/>
                <w:u w:val="single"/>
              </w:rPr>
            </w:pPr>
          </w:p>
        </w:tc>
      </w:tr>
      <w:tr w:rsidR="00761349" w:rsidRPr="00A904B3" w14:paraId="1FFB017C" w14:textId="77777777" w:rsidTr="00B543A1">
        <w:tc>
          <w:tcPr>
            <w:tcW w:w="2520" w:type="dxa"/>
          </w:tcPr>
          <w:p w14:paraId="6D732706" w14:textId="77777777" w:rsidR="00761349" w:rsidRPr="00A904B3" w:rsidRDefault="00761349" w:rsidP="00277B17">
            <w:pPr>
              <w:suppressAutoHyphens/>
              <w:spacing w:after="120"/>
              <w:rPr>
                <w:rFonts w:ascii="FedraSans-NormalTF" w:hAnsi="FedraSans-NormalTF"/>
                <w:sz w:val="20"/>
                <w:szCs w:val="20"/>
                <w:u w:val="single"/>
              </w:rPr>
            </w:pPr>
          </w:p>
        </w:tc>
        <w:tc>
          <w:tcPr>
            <w:tcW w:w="2520" w:type="dxa"/>
          </w:tcPr>
          <w:p w14:paraId="75ACF37C" w14:textId="77777777" w:rsidR="00761349" w:rsidRPr="00A904B3" w:rsidRDefault="00761349" w:rsidP="00277B17">
            <w:pPr>
              <w:suppressAutoHyphens/>
              <w:spacing w:after="120"/>
              <w:rPr>
                <w:rFonts w:ascii="FedraSans-NormalTF" w:hAnsi="FedraSans-NormalTF"/>
                <w:sz w:val="20"/>
                <w:szCs w:val="20"/>
                <w:u w:val="single"/>
              </w:rPr>
            </w:pPr>
          </w:p>
        </w:tc>
        <w:tc>
          <w:tcPr>
            <w:tcW w:w="2070" w:type="dxa"/>
          </w:tcPr>
          <w:p w14:paraId="0705C1E1" w14:textId="77777777" w:rsidR="00761349" w:rsidRPr="00A904B3" w:rsidRDefault="00761349" w:rsidP="00277B17">
            <w:pPr>
              <w:suppressAutoHyphens/>
              <w:spacing w:after="120"/>
              <w:rPr>
                <w:rFonts w:ascii="FedraSans-NormalTF" w:hAnsi="FedraSans-NormalTF"/>
                <w:sz w:val="20"/>
                <w:szCs w:val="20"/>
                <w:u w:val="single"/>
              </w:rPr>
            </w:pPr>
          </w:p>
        </w:tc>
        <w:tc>
          <w:tcPr>
            <w:tcW w:w="1548" w:type="dxa"/>
          </w:tcPr>
          <w:p w14:paraId="02EB8286" w14:textId="77777777" w:rsidR="00761349" w:rsidRPr="00A904B3" w:rsidRDefault="00761349" w:rsidP="00277B17">
            <w:pPr>
              <w:suppressAutoHyphens/>
              <w:spacing w:after="120"/>
              <w:rPr>
                <w:rFonts w:ascii="FedraSans-NormalTF" w:hAnsi="FedraSans-NormalTF"/>
                <w:sz w:val="20"/>
                <w:szCs w:val="20"/>
                <w:u w:val="single"/>
              </w:rPr>
            </w:pPr>
          </w:p>
        </w:tc>
      </w:tr>
      <w:tr w:rsidR="00761349" w:rsidRPr="00A904B3" w14:paraId="44B49205" w14:textId="77777777" w:rsidTr="00B543A1">
        <w:tc>
          <w:tcPr>
            <w:tcW w:w="2520" w:type="dxa"/>
          </w:tcPr>
          <w:p w14:paraId="7B74AB5E" w14:textId="77777777" w:rsidR="00761349" w:rsidRPr="00A904B3" w:rsidRDefault="00761349" w:rsidP="00277B17">
            <w:pPr>
              <w:suppressAutoHyphens/>
              <w:spacing w:after="120"/>
              <w:rPr>
                <w:rFonts w:ascii="FedraSans-NormalTF" w:hAnsi="FedraSans-NormalTF"/>
                <w:sz w:val="20"/>
                <w:szCs w:val="20"/>
                <w:u w:val="single"/>
              </w:rPr>
            </w:pPr>
          </w:p>
        </w:tc>
        <w:tc>
          <w:tcPr>
            <w:tcW w:w="2520" w:type="dxa"/>
          </w:tcPr>
          <w:p w14:paraId="45DF2444" w14:textId="77777777" w:rsidR="00761349" w:rsidRPr="00A904B3" w:rsidRDefault="00761349" w:rsidP="00277B17">
            <w:pPr>
              <w:suppressAutoHyphens/>
              <w:spacing w:after="120"/>
              <w:rPr>
                <w:rFonts w:ascii="FedraSans-NormalTF" w:hAnsi="FedraSans-NormalTF"/>
                <w:sz w:val="20"/>
                <w:szCs w:val="20"/>
                <w:u w:val="single"/>
              </w:rPr>
            </w:pPr>
          </w:p>
        </w:tc>
        <w:tc>
          <w:tcPr>
            <w:tcW w:w="2070" w:type="dxa"/>
          </w:tcPr>
          <w:p w14:paraId="1C7F2CEE" w14:textId="77777777" w:rsidR="00761349" w:rsidRPr="00A904B3" w:rsidRDefault="00761349" w:rsidP="00277B17">
            <w:pPr>
              <w:suppressAutoHyphens/>
              <w:spacing w:after="120"/>
              <w:rPr>
                <w:rFonts w:ascii="FedraSans-NormalTF" w:hAnsi="FedraSans-NormalTF"/>
                <w:sz w:val="20"/>
                <w:szCs w:val="20"/>
                <w:u w:val="single"/>
              </w:rPr>
            </w:pPr>
          </w:p>
        </w:tc>
        <w:tc>
          <w:tcPr>
            <w:tcW w:w="1548" w:type="dxa"/>
          </w:tcPr>
          <w:p w14:paraId="55EB7356" w14:textId="77777777" w:rsidR="00761349" w:rsidRPr="00A904B3" w:rsidRDefault="00761349" w:rsidP="00277B17">
            <w:pPr>
              <w:suppressAutoHyphens/>
              <w:spacing w:after="120"/>
              <w:rPr>
                <w:rFonts w:ascii="FedraSans-NormalTF" w:hAnsi="FedraSans-NormalTF"/>
                <w:sz w:val="20"/>
                <w:szCs w:val="20"/>
                <w:u w:val="single"/>
              </w:rPr>
            </w:pPr>
          </w:p>
        </w:tc>
      </w:tr>
    </w:tbl>
    <w:p w14:paraId="5E52933F" w14:textId="077B65EC" w:rsidR="00761349" w:rsidRPr="00A904B3" w:rsidRDefault="00761349" w:rsidP="00761349">
      <w:pPr>
        <w:suppressAutoHyphens/>
        <w:spacing w:before="60" w:after="120"/>
        <w:rPr>
          <w:rFonts w:ascii="FedraSans-NormalTF" w:hAnsi="FedraSans-NormalTF"/>
          <w:i/>
          <w:iCs/>
          <w:sz w:val="20"/>
          <w:szCs w:val="20"/>
        </w:rPr>
      </w:pPr>
      <w:r w:rsidRPr="00A904B3">
        <w:rPr>
          <w:rFonts w:ascii="FedraSans-NormalTF" w:hAnsi="FedraSans-NormalTF"/>
          <w:i/>
          <w:iCs/>
          <w:sz w:val="20"/>
          <w:szCs w:val="20"/>
        </w:rPr>
        <w:t>[If none has been paid or is to be paid, indicate “none”</w:t>
      </w:r>
      <w:r w:rsidR="008B5BBB">
        <w:rPr>
          <w:rFonts w:ascii="FedraSans-NormalTF" w:hAnsi="FedraSans-NormalTF"/>
          <w:i/>
          <w:iCs/>
          <w:sz w:val="20"/>
          <w:szCs w:val="20"/>
        </w:rPr>
        <w:t>.</w:t>
      </w:r>
      <w:r w:rsidRPr="00A904B3">
        <w:rPr>
          <w:rFonts w:ascii="FedraSans-NormalTF" w:hAnsi="FedraSans-NormalTF"/>
          <w:i/>
          <w:iCs/>
          <w:sz w:val="20"/>
          <w:szCs w:val="20"/>
        </w:rPr>
        <w:t>]</w:t>
      </w:r>
    </w:p>
    <w:p w14:paraId="20E7B207" w14:textId="77777777" w:rsidR="00761349" w:rsidRPr="00A904B3" w:rsidRDefault="00761349" w:rsidP="00761349">
      <w:pPr>
        <w:suppressAutoHyphens/>
        <w:spacing w:after="120"/>
        <w:rPr>
          <w:rFonts w:ascii="FedraSans-NormalTF" w:hAnsi="FedraSans-NormalTF"/>
          <w:sz w:val="20"/>
          <w:szCs w:val="20"/>
        </w:rPr>
      </w:pPr>
    </w:p>
    <w:p w14:paraId="73A57DB9" w14:textId="2401B0E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sz w:val="20"/>
          <w:szCs w:val="20"/>
        </w:rPr>
        <w:t>Until the formal final Con</w:t>
      </w:r>
      <w:r w:rsidR="004F4C6D">
        <w:rPr>
          <w:rFonts w:ascii="FedraSans-NormalTF" w:hAnsi="FedraSans-NormalTF"/>
          <w:sz w:val="20"/>
          <w:szCs w:val="20"/>
        </w:rPr>
        <w:t xml:space="preserve">cession Agreement </w:t>
      </w:r>
      <w:r w:rsidRPr="00A904B3">
        <w:rPr>
          <w:rFonts w:ascii="FedraSans-NormalTF" w:hAnsi="FedraSans-NormalTF"/>
          <w:sz w:val="20"/>
          <w:szCs w:val="20"/>
        </w:rPr>
        <w:t xml:space="preserve">is prepared and executed between us, this Proposal, together with your written acceptance thereof included in your Letter of Acceptance, shall constitute a binding contract between us. </w:t>
      </w:r>
    </w:p>
    <w:p w14:paraId="2ED5117A" w14:textId="77777777" w:rsidR="00761349" w:rsidRPr="00A904B3" w:rsidRDefault="00761349" w:rsidP="00761349">
      <w:pPr>
        <w:suppressAutoHyphens/>
        <w:spacing w:after="120"/>
        <w:rPr>
          <w:rFonts w:ascii="FedraSans-NormalTF" w:hAnsi="FedraSans-NormalTF"/>
          <w:sz w:val="20"/>
          <w:szCs w:val="20"/>
        </w:rPr>
      </w:pPr>
    </w:p>
    <w:p w14:paraId="3F0C451F" w14:textId="77777777" w:rsidR="00761349" w:rsidRPr="00A904B3" w:rsidRDefault="00761349" w:rsidP="00761349">
      <w:pPr>
        <w:tabs>
          <w:tab w:val="left" w:leader="underscore" w:pos="7088"/>
        </w:tabs>
        <w:suppressAutoHyphens/>
        <w:spacing w:after="120"/>
        <w:rPr>
          <w:rFonts w:ascii="FedraSans-NormalTF" w:hAnsi="FedraSans-NormalTF"/>
          <w:sz w:val="20"/>
          <w:szCs w:val="20"/>
        </w:rPr>
      </w:pPr>
      <w:r w:rsidRPr="00A904B3">
        <w:rPr>
          <w:rFonts w:ascii="FedraSans-NormalTF" w:hAnsi="FedraSans-NormalTF"/>
          <w:sz w:val="20"/>
          <w:szCs w:val="20"/>
        </w:rPr>
        <w:tab/>
      </w:r>
    </w:p>
    <w:p w14:paraId="54C47AE5" w14:textId="7777777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b/>
          <w:sz w:val="20"/>
          <w:szCs w:val="20"/>
        </w:rPr>
        <w:t>Name of the Prequalified Bidder</w:t>
      </w:r>
      <w:r w:rsidRPr="00A904B3">
        <w:rPr>
          <w:rFonts w:ascii="FedraSans-NormalTF" w:hAnsi="FedraSans-NormalTF"/>
          <w:i/>
          <w:iCs/>
          <w:sz w:val="20"/>
          <w:szCs w:val="20"/>
        </w:rPr>
        <w:t xml:space="preserve">: </w:t>
      </w:r>
      <w:r w:rsidRPr="00A904B3">
        <w:rPr>
          <w:rFonts w:ascii="FedraSans-NormalTF" w:hAnsi="FedraSans-NormalTF"/>
          <w:bCs/>
          <w:i/>
          <w:iCs/>
          <w:sz w:val="20"/>
          <w:szCs w:val="20"/>
        </w:rPr>
        <w:t>*</w:t>
      </w:r>
      <w:r w:rsidRPr="00A904B3">
        <w:rPr>
          <w:rFonts w:ascii="FedraSans-NormalTF" w:hAnsi="FedraSans-NormalTF"/>
          <w:i/>
          <w:iCs/>
          <w:sz w:val="20"/>
          <w:szCs w:val="20"/>
        </w:rPr>
        <w:t>[insert complete name of the Prequalified Bidder]</w:t>
      </w:r>
    </w:p>
    <w:p w14:paraId="10AB8BB8" w14:textId="77777777" w:rsidR="00761349" w:rsidRPr="00A904B3" w:rsidRDefault="00761349" w:rsidP="00761349">
      <w:pPr>
        <w:suppressAutoHyphens/>
        <w:spacing w:after="120"/>
        <w:rPr>
          <w:rFonts w:ascii="FedraSans-NormalTF" w:hAnsi="FedraSans-NormalTF"/>
          <w:sz w:val="20"/>
          <w:szCs w:val="20"/>
        </w:rPr>
      </w:pPr>
    </w:p>
    <w:p w14:paraId="201BD43C" w14:textId="77777777" w:rsidR="00761349" w:rsidRPr="00A904B3" w:rsidRDefault="00761349" w:rsidP="00761349">
      <w:pPr>
        <w:tabs>
          <w:tab w:val="left" w:leader="underscore" w:pos="7088"/>
        </w:tabs>
        <w:suppressAutoHyphens/>
        <w:spacing w:after="120"/>
        <w:rPr>
          <w:rFonts w:ascii="FedraSans-NormalTF" w:hAnsi="FedraSans-NormalTF"/>
          <w:sz w:val="20"/>
          <w:szCs w:val="20"/>
        </w:rPr>
      </w:pPr>
      <w:r w:rsidRPr="00A904B3">
        <w:rPr>
          <w:rFonts w:ascii="FedraSans-NormalTF" w:hAnsi="FedraSans-NormalTF"/>
          <w:sz w:val="20"/>
          <w:szCs w:val="20"/>
        </w:rPr>
        <w:tab/>
      </w:r>
    </w:p>
    <w:p w14:paraId="66A9B2B9" w14:textId="5A585A8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b/>
          <w:sz w:val="20"/>
          <w:szCs w:val="20"/>
        </w:rPr>
        <w:t>Name of the person duly authori</w:t>
      </w:r>
      <w:r w:rsidR="00695DE2">
        <w:rPr>
          <w:rFonts w:ascii="FedraSans-NormalTF" w:hAnsi="FedraSans-NormalTF"/>
          <w:b/>
          <w:sz w:val="20"/>
          <w:szCs w:val="20"/>
        </w:rPr>
        <w:t>sed</w:t>
      </w:r>
      <w:r w:rsidRPr="00A904B3">
        <w:rPr>
          <w:rFonts w:ascii="FedraSans-NormalTF" w:hAnsi="FedraSans-NormalTF"/>
          <w:b/>
          <w:sz w:val="20"/>
          <w:szCs w:val="20"/>
        </w:rPr>
        <w:t xml:space="preserve"> to sign the Proposal on behalf of the Prequalified Bidder</w:t>
      </w:r>
      <w:r w:rsidRPr="00A904B3">
        <w:rPr>
          <w:rFonts w:ascii="FedraSans-NormalTF" w:hAnsi="FedraSans-NormalTF"/>
          <w:sz w:val="20"/>
          <w:szCs w:val="20"/>
        </w:rPr>
        <w:t>:</w:t>
      </w:r>
      <w:r w:rsidRPr="00A904B3">
        <w:rPr>
          <w:rFonts w:ascii="FedraSans-NormalTF" w:hAnsi="FedraSans-NormalTF"/>
          <w:bCs/>
          <w:iCs/>
          <w:sz w:val="20"/>
          <w:szCs w:val="20"/>
        </w:rPr>
        <w:t xml:space="preserve"> ** </w:t>
      </w:r>
      <w:r w:rsidRPr="00A904B3">
        <w:rPr>
          <w:rFonts w:ascii="FedraSans-NormalTF" w:hAnsi="FedraSans-NormalTF"/>
          <w:bCs/>
          <w:i/>
          <w:sz w:val="20"/>
          <w:szCs w:val="20"/>
        </w:rPr>
        <w:t>[insert complete name of person duly authori</w:t>
      </w:r>
      <w:r w:rsidR="00695DE2">
        <w:rPr>
          <w:rFonts w:ascii="FedraSans-NormalTF" w:hAnsi="FedraSans-NormalTF"/>
          <w:bCs/>
          <w:i/>
          <w:sz w:val="20"/>
          <w:szCs w:val="20"/>
        </w:rPr>
        <w:t>sed</w:t>
      </w:r>
      <w:r w:rsidRPr="00A904B3">
        <w:rPr>
          <w:rFonts w:ascii="FedraSans-NormalTF" w:hAnsi="FedraSans-NormalTF"/>
          <w:bCs/>
          <w:i/>
          <w:sz w:val="20"/>
          <w:szCs w:val="20"/>
        </w:rPr>
        <w:t xml:space="preserve"> to sign the Proposal]</w:t>
      </w:r>
    </w:p>
    <w:p w14:paraId="173A5480" w14:textId="77777777" w:rsidR="00761349" w:rsidRPr="00A904B3" w:rsidRDefault="00761349" w:rsidP="00761349">
      <w:pPr>
        <w:suppressAutoHyphens/>
        <w:spacing w:after="120"/>
        <w:rPr>
          <w:rFonts w:ascii="FedraSans-NormalTF" w:hAnsi="FedraSans-NormalTF"/>
          <w:sz w:val="20"/>
          <w:szCs w:val="20"/>
        </w:rPr>
      </w:pPr>
    </w:p>
    <w:p w14:paraId="33C87E8E" w14:textId="77777777" w:rsidR="00761349" w:rsidRPr="00A904B3" w:rsidRDefault="00761349" w:rsidP="00761349">
      <w:pPr>
        <w:tabs>
          <w:tab w:val="left" w:leader="underscore" w:pos="7088"/>
        </w:tabs>
        <w:suppressAutoHyphens/>
        <w:spacing w:after="120"/>
        <w:rPr>
          <w:rFonts w:ascii="FedraSans-NormalTF" w:hAnsi="FedraSans-NormalTF"/>
          <w:sz w:val="20"/>
          <w:szCs w:val="20"/>
        </w:rPr>
      </w:pPr>
      <w:r w:rsidRPr="00A904B3">
        <w:rPr>
          <w:rFonts w:ascii="FedraSans-NormalTF" w:hAnsi="FedraSans-NormalTF"/>
          <w:sz w:val="20"/>
          <w:szCs w:val="20"/>
        </w:rPr>
        <w:tab/>
      </w:r>
    </w:p>
    <w:p w14:paraId="2DABCF13" w14:textId="7777777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b/>
          <w:sz w:val="20"/>
          <w:szCs w:val="20"/>
        </w:rPr>
        <w:t>Title of the person signing the Proposal</w:t>
      </w:r>
      <w:r w:rsidRPr="00A904B3">
        <w:rPr>
          <w:rFonts w:ascii="FedraSans-NormalTF" w:hAnsi="FedraSans-NormalTF"/>
          <w:sz w:val="20"/>
          <w:szCs w:val="20"/>
        </w:rPr>
        <w:t xml:space="preserve">: </w:t>
      </w:r>
      <w:r w:rsidRPr="00A904B3">
        <w:rPr>
          <w:rFonts w:ascii="FedraSans-NormalTF" w:hAnsi="FedraSans-NormalTF"/>
          <w:i/>
          <w:iCs/>
          <w:sz w:val="20"/>
          <w:szCs w:val="20"/>
        </w:rPr>
        <w:t>[insert complete title of the person signing the Proposal]</w:t>
      </w:r>
    </w:p>
    <w:p w14:paraId="3333DC4D" w14:textId="77777777" w:rsidR="00761349" w:rsidRPr="00A904B3" w:rsidRDefault="00761349" w:rsidP="00761349">
      <w:pPr>
        <w:suppressAutoHyphens/>
        <w:spacing w:after="120"/>
        <w:rPr>
          <w:rFonts w:ascii="FedraSans-NormalTF" w:hAnsi="FedraSans-NormalTF"/>
          <w:sz w:val="20"/>
          <w:szCs w:val="20"/>
        </w:rPr>
      </w:pPr>
    </w:p>
    <w:p w14:paraId="67974BFD" w14:textId="77777777" w:rsidR="00761349" w:rsidRPr="00A904B3" w:rsidRDefault="00761349" w:rsidP="00761349">
      <w:pPr>
        <w:tabs>
          <w:tab w:val="left" w:leader="underscore" w:pos="7088"/>
        </w:tabs>
        <w:suppressAutoHyphens/>
        <w:spacing w:after="120"/>
        <w:rPr>
          <w:rFonts w:ascii="FedraSans-NormalTF" w:hAnsi="FedraSans-NormalTF"/>
          <w:sz w:val="20"/>
          <w:szCs w:val="20"/>
        </w:rPr>
      </w:pPr>
      <w:r w:rsidRPr="00A904B3">
        <w:rPr>
          <w:rFonts w:ascii="FedraSans-NormalTF" w:hAnsi="FedraSans-NormalTF"/>
          <w:sz w:val="20"/>
          <w:szCs w:val="20"/>
        </w:rPr>
        <w:tab/>
      </w:r>
    </w:p>
    <w:p w14:paraId="324B16D5" w14:textId="7777777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b/>
          <w:sz w:val="20"/>
          <w:szCs w:val="20"/>
        </w:rPr>
        <w:t>Signature of the person named above</w:t>
      </w:r>
      <w:r w:rsidRPr="00A904B3">
        <w:rPr>
          <w:rFonts w:ascii="FedraSans-NormalTF" w:hAnsi="FedraSans-NormalTF"/>
          <w:sz w:val="20"/>
          <w:szCs w:val="20"/>
        </w:rPr>
        <w:t xml:space="preserve">: </w:t>
      </w:r>
      <w:r w:rsidRPr="00A904B3">
        <w:rPr>
          <w:rFonts w:ascii="FedraSans-NormalTF" w:hAnsi="FedraSans-NormalTF"/>
          <w:i/>
          <w:iCs/>
          <w:sz w:val="20"/>
          <w:szCs w:val="20"/>
        </w:rPr>
        <w:t>[insert signature of person whose name and capacity are shown above]</w:t>
      </w:r>
    </w:p>
    <w:p w14:paraId="05B7AEC4" w14:textId="77777777" w:rsidR="00761349" w:rsidRPr="00A904B3" w:rsidRDefault="00761349" w:rsidP="00761349">
      <w:pPr>
        <w:suppressAutoHyphens/>
        <w:spacing w:after="120"/>
        <w:rPr>
          <w:rFonts w:ascii="FedraSans-NormalTF" w:hAnsi="FedraSans-NormalTF"/>
          <w:sz w:val="20"/>
          <w:szCs w:val="20"/>
        </w:rPr>
      </w:pPr>
    </w:p>
    <w:p w14:paraId="72B85052" w14:textId="77777777" w:rsidR="00761349" w:rsidRPr="00A904B3" w:rsidRDefault="00761349" w:rsidP="00761349">
      <w:pPr>
        <w:tabs>
          <w:tab w:val="left" w:leader="underscore" w:pos="7088"/>
        </w:tabs>
        <w:suppressAutoHyphens/>
        <w:spacing w:after="120"/>
        <w:rPr>
          <w:rFonts w:ascii="FedraSans-NormalTF" w:hAnsi="FedraSans-NormalTF"/>
          <w:sz w:val="20"/>
          <w:szCs w:val="20"/>
        </w:rPr>
      </w:pPr>
      <w:r w:rsidRPr="00A904B3">
        <w:rPr>
          <w:rFonts w:ascii="FedraSans-NormalTF" w:hAnsi="FedraSans-NormalTF"/>
          <w:sz w:val="20"/>
          <w:szCs w:val="20"/>
        </w:rPr>
        <w:tab/>
      </w:r>
    </w:p>
    <w:p w14:paraId="23EE3FB2" w14:textId="77777777"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b/>
          <w:sz w:val="20"/>
          <w:szCs w:val="20"/>
        </w:rPr>
        <w:t>Date signed</w:t>
      </w:r>
      <w:r w:rsidRPr="00A904B3">
        <w:rPr>
          <w:rFonts w:ascii="FedraSans-NormalTF" w:hAnsi="FedraSans-NormalTF"/>
          <w:sz w:val="20"/>
          <w:szCs w:val="20"/>
        </w:rPr>
        <w:t xml:space="preserve"> </w:t>
      </w:r>
      <w:r w:rsidRPr="00A904B3">
        <w:rPr>
          <w:rFonts w:ascii="FedraSans-NormalTF" w:hAnsi="FedraSans-NormalTF"/>
          <w:i/>
          <w:iCs/>
          <w:sz w:val="20"/>
          <w:szCs w:val="20"/>
        </w:rPr>
        <w:t>[insert date of signing]</w:t>
      </w:r>
      <w:r w:rsidRPr="00A904B3">
        <w:rPr>
          <w:rFonts w:ascii="FedraSans-NormalTF" w:hAnsi="FedraSans-NormalTF"/>
          <w:sz w:val="20"/>
          <w:szCs w:val="20"/>
        </w:rPr>
        <w:t xml:space="preserve"> </w:t>
      </w:r>
      <w:r w:rsidRPr="00A904B3">
        <w:rPr>
          <w:rFonts w:ascii="FedraSans-NormalTF" w:hAnsi="FedraSans-NormalTF"/>
          <w:b/>
          <w:sz w:val="20"/>
          <w:szCs w:val="20"/>
        </w:rPr>
        <w:t>day of</w:t>
      </w:r>
      <w:r w:rsidRPr="00A904B3">
        <w:rPr>
          <w:rFonts w:ascii="FedraSans-NormalTF" w:hAnsi="FedraSans-NormalTF"/>
          <w:sz w:val="20"/>
          <w:szCs w:val="20"/>
        </w:rPr>
        <w:t xml:space="preserve"> </w:t>
      </w:r>
      <w:r w:rsidRPr="00A904B3">
        <w:rPr>
          <w:rFonts w:ascii="FedraSans-NormalTF" w:hAnsi="FedraSans-NormalTF"/>
          <w:i/>
          <w:iCs/>
          <w:sz w:val="20"/>
          <w:szCs w:val="20"/>
        </w:rPr>
        <w:t>[insert month]</w:t>
      </w:r>
      <w:r w:rsidRPr="00A904B3">
        <w:rPr>
          <w:rFonts w:ascii="FedraSans-NormalTF" w:hAnsi="FedraSans-NormalTF"/>
          <w:sz w:val="20"/>
          <w:szCs w:val="20"/>
        </w:rPr>
        <w:t xml:space="preserve">, </w:t>
      </w:r>
      <w:r w:rsidRPr="00A904B3">
        <w:rPr>
          <w:rFonts w:ascii="FedraSans-NormalTF" w:hAnsi="FedraSans-NormalTF"/>
          <w:i/>
          <w:iCs/>
          <w:sz w:val="20"/>
          <w:szCs w:val="20"/>
        </w:rPr>
        <w:t>[insert year]</w:t>
      </w:r>
    </w:p>
    <w:p w14:paraId="060E4458" w14:textId="77777777" w:rsidR="00761349" w:rsidRPr="00A904B3" w:rsidRDefault="00761349" w:rsidP="00761349">
      <w:pPr>
        <w:suppressAutoHyphens/>
        <w:spacing w:after="120"/>
        <w:rPr>
          <w:rFonts w:ascii="FedraSans-NormalTF" w:hAnsi="FedraSans-NormalTF"/>
          <w:sz w:val="20"/>
          <w:szCs w:val="20"/>
        </w:rPr>
      </w:pPr>
    </w:p>
    <w:p w14:paraId="6C608BAE" w14:textId="3EDA0371" w:rsidR="00761349" w:rsidRPr="00A904B3" w:rsidRDefault="00761349" w:rsidP="00761349">
      <w:pPr>
        <w:suppressAutoHyphens/>
        <w:spacing w:after="120"/>
        <w:rPr>
          <w:rFonts w:ascii="FedraSans-NormalTF" w:hAnsi="FedraSans-NormalTF"/>
          <w:sz w:val="20"/>
          <w:szCs w:val="20"/>
        </w:rPr>
      </w:pPr>
      <w:r w:rsidRPr="00A904B3">
        <w:rPr>
          <w:rFonts w:ascii="FedraSans-NormalTF" w:hAnsi="FedraSans-NormalTF"/>
          <w:sz w:val="20"/>
          <w:szCs w:val="20"/>
        </w:rPr>
        <w:t>*: In the case of the Proposal submitted by a Consortium</w:t>
      </w:r>
      <w:r w:rsidR="004F4C6D">
        <w:rPr>
          <w:rFonts w:ascii="FedraSans-NormalTF" w:hAnsi="FedraSans-NormalTF"/>
          <w:sz w:val="20"/>
          <w:szCs w:val="20"/>
        </w:rPr>
        <w:t>,</w:t>
      </w:r>
      <w:r w:rsidRPr="00A904B3">
        <w:rPr>
          <w:rFonts w:ascii="FedraSans-NormalTF" w:hAnsi="FedraSans-NormalTF"/>
          <w:sz w:val="20"/>
          <w:szCs w:val="20"/>
        </w:rPr>
        <w:t xml:space="preserve"> specify the name of the Consortium as Prequalified Bidder.</w:t>
      </w:r>
    </w:p>
    <w:p w14:paraId="4EDB7664" w14:textId="77777777" w:rsidR="00761349" w:rsidRPr="00A904B3" w:rsidRDefault="00761349" w:rsidP="00761349">
      <w:pPr>
        <w:suppressAutoHyphens/>
        <w:spacing w:after="120"/>
        <w:rPr>
          <w:rFonts w:ascii="FedraSans-NormalTF" w:hAnsi="FedraSans-NormalTF"/>
          <w:sz w:val="20"/>
          <w:szCs w:val="20"/>
        </w:rPr>
      </w:pPr>
    </w:p>
    <w:p w14:paraId="5459AE9F" w14:textId="77777777" w:rsidR="00761349" w:rsidRPr="00A904B3" w:rsidRDefault="00761349" w:rsidP="00761349">
      <w:pPr>
        <w:pStyle w:val="Body"/>
        <w:rPr>
          <w:rFonts w:ascii="FedraSans-NormalTF" w:hAnsi="FedraSans-NormalTF"/>
          <w:szCs w:val="20"/>
        </w:rPr>
      </w:pPr>
      <w:r w:rsidRPr="00A904B3">
        <w:rPr>
          <w:rFonts w:ascii="FedraSans-NormalTF" w:hAnsi="FedraSans-NormalTF"/>
          <w:sz w:val="20"/>
          <w:szCs w:val="20"/>
        </w:rPr>
        <w:t>**: Person signing the Proposal shall have the power of attorney given by the Prequalified Bidder. The power of attorney shall be attached with the Proposal Schedules.</w:t>
      </w:r>
    </w:p>
    <w:p w14:paraId="0F8CF0DE" w14:textId="77777777" w:rsidR="00761349" w:rsidRPr="00A904B3" w:rsidRDefault="00761349" w:rsidP="00761349">
      <w:pPr>
        <w:pStyle w:val="BodyText"/>
        <w:jc w:val="center"/>
        <w:rPr>
          <w:rFonts w:ascii="FedraSans-NormalTF" w:hAnsi="FedraSans-NormalTF"/>
        </w:rPr>
      </w:pPr>
      <w:r w:rsidRPr="00A904B3">
        <w:rPr>
          <w:rFonts w:ascii="FedraSans-NormalTF" w:hAnsi="FedraSans-NormalTF"/>
        </w:rPr>
        <w:br w:type="page"/>
      </w:r>
    </w:p>
    <w:p w14:paraId="2115E484" w14:textId="2D0125BA" w:rsidR="00761349" w:rsidRPr="00A904B3" w:rsidRDefault="00761349">
      <w:pPr>
        <w:rPr>
          <w:rFonts w:ascii="FedraSans-NormalTF" w:hAnsi="FedraSans-NormalTF"/>
          <w:b/>
          <w:iCs/>
          <w:sz w:val="24"/>
          <w:szCs w:val="32"/>
        </w:rPr>
      </w:pPr>
    </w:p>
    <w:p w14:paraId="58C9A861" w14:textId="6D9FDCBD" w:rsidR="00761349" w:rsidRPr="00A904B3" w:rsidRDefault="00761349" w:rsidP="00CC680A">
      <w:pPr>
        <w:pStyle w:val="BodyText"/>
        <w:jc w:val="center"/>
        <w:outlineLvl w:val="1"/>
        <w:rPr>
          <w:rFonts w:ascii="FedraSans-NormalTF" w:hAnsi="FedraSans-NormalTF"/>
          <w:i/>
          <w:iCs/>
          <w:sz w:val="24"/>
          <w:szCs w:val="32"/>
        </w:rPr>
      </w:pPr>
      <w:bookmarkStart w:id="352" w:name="_Toc106902690"/>
      <w:bookmarkStart w:id="353" w:name="_Toc108719056"/>
      <w:r w:rsidRPr="00A904B3">
        <w:rPr>
          <w:rFonts w:ascii="FedraSans-NormalTF" w:hAnsi="FedraSans-NormalTF"/>
          <w:b/>
          <w:iCs/>
          <w:sz w:val="24"/>
          <w:szCs w:val="32"/>
        </w:rPr>
        <w:t>Part 2 – Bid Input Sheet</w:t>
      </w:r>
      <w:bookmarkEnd w:id="352"/>
      <w:bookmarkEnd w:id="353"/>
    </w:p>
    <w:p w14:paraId="2B876780" w14:textId="3C3D922E" w:rsidR="00956859" w:rsidRPr="00A904B3" w:rsidRDefault="00956859" w:rsidP="00761349">
      <w:pPr>
        <w:pStyle w:val="BodyText"/>
        <w:rPr>
          <w:rFonts w:ascii="FedraSans-NormalTF" w:hAnsi="FedraSans-NormalTF"/>
          <w:iCs/>
          <w:sz w:val="20"/>
        </w:rPr>
      </w:pPr>
      <w:r w:rsidRPr="00A904B3">
        <w:rPr>
          <w:rFonts w:ascii="FedraSans-NormalTF" w:hAnsi="FedraSans-NormalTF"/>
          <w:iCs/>
          <w:sz w:val="20"/>
        </w:rPr>
        <w:t xml:space="preserve">The Bidder should proceed to the following </w:t>
      </w:r>
      <w:r w:rsidR="003E2A92" w:rsidRPr="00A904B3">
        <w:rPr>
          <w:rFonts w:ascii="FedraSans-NormalTF" w:hAnsi="FedraSans-NormalTF"/>
          <w:iCs/>
          <w:sz w:val="20"/>
        </w:rPr>
        <w:t xml:space="preserve">steps: </w:t>
      </w:r>
    </w:p>
    <w:p w14:paraId="211DB18D" w14:textId="6118B14D" w:rsidR="003E2A92" w:rsidRPr="00A904B3" w:rsidRDefault="003E2A92" w:rsidP="00E37678">
      <w:pPr>
        <w:pStyle w:val="BodyText"/>
        <w:numPr>
          <w:ilvl w:val="0"/>
          <w:numId w:val="84"/>
        </w:numPr>
        <w:rPr>
          <w:rFonts w:ascii="FedraSans-NormalTF" w:hAnsi="FedraSans-NormalTF"/>
          <w:b/>
          <w:bCs/>
          <w:i/>
          <w:sz w:val="20"/>
        </w:rPr>
      </w:pPr>
      <w:r w:rsidRPr="00A904B3">
        <w:rPr>
          <w:rFonts w:ascii="FedraSans-NormalTF" w:hAnsi="FedraSans-NormalTF"/>
          <w:b/>
          <w:bCs/>
          <w:iCs/>
          <w:sz w:val="20"/>
        </w:rPr>
        <w:t>Completed following tabs for each Mini-Grid Site on the [</w:t>
      </w:r>
      <w:r w:rsidR="0021481F">
        <w:rPr>
          <w:rFonts w:ascii="FedraSans-NormalTF" w:hAnsi="FedraSans-NormalTF"/>
          <w:b/>
          <w:bCs/>
          <w:sz w:val="20"/>
        </w:rPr>
        <w:t>Procuring</w:t>
      </w:r>
      <w:r w:rsidRPr="00A904B3">
        <w:rPr>
          <w:rFonts w:ascii="FedraSans-NormalTF" w:hAnsi="FedraSans-NormalTF"/>
          <w:b/>
          <w:bCs/>
          <w:sz w:val="20"/>
        </w:rPr>
        <w:t xml:space="preserve"> Country] </w:t>
      </w:r>
      <w:r w:rsidRPr="00A904B3">
        <w:rPr>
          <w:rFonts w:ascii="FedraSans-NormalTF" w:hAnsi="FedraSans-NormalTF"/>
          <w:b/>
          <w:bCs/>
          <w:iCs/>
          <w:sz w:val="20"/>
        </w:rPr>
        <w:t>Odyssey Platform:</w:t>
      </w:r>
    </w:p>
    <w:p w14:paraId="4C9D6569" w14:textId="25B3724C" w:rsidR="003E2A92" w:rsidRPr="00A904B3" w:rsidRDefault="003E2A92" w:rsidP="00E37678">
      <w:pPr>
        <w:pStyle w:val="BodyText"/>
        <w:numPr>
          <w:ilvl w:val="1"/>
          <w:numId w:val="84"/>
        </w:numPr>
        <w:rPr>
          <w:rFonts w:ascii="FedraSans-NormalTF" w:hAnsi="FedraSans-NormalTF"/>
          <w:iCs/>
          <w:sz w:val="20"/>
        </w:rPr>
      </w:pPr>
      <w:r w:rsidRPr="00A904B3">
        <w:rPr>
          <w:rFonts w:ascii="FedraSans-NormalTF" w:hAnsi="FedraSans-NormalTF"/>
          <w:iCs/>
          <w:sz w:val="20"/>
        </w:rPr>
        <w:t>Information tab</w:t>
      </w:r>
    </w:p>
    <w:p w14:paraId="70348C2C" w14:textId="19B83E48" w:rsidR="003E2A92" w:rsidRPr="00A904B3" w:rsidRDefault="003E2A92" w:rsidP="00E37678">
      <w:pPr>
        <w:pStyle w:val="BodyText"/>
        <w:numPr>
          <w:ilvl w:val="1"/>
          <w:numId w:val="84"/>
        </w:numPr>
        <w:rPr>
          <w:rFonts w:ascii="FedraSans-NormalTF" w:hAnsi="FedraSans-NormalTF"/>
          <w:iCs/>
          <w:sz w:val="20"/>
        </w:rPr>
      </w:pPr>
      <w:r w:rsidRPr="00A904B3">
        <w:rPr>
          <w:rFonts w:ascii="FedraSans-NormalTF" w:hAnsi="FedraSans-NormalTF"/>
          <w:iCs/>
          <w:sz w:val="20"/>
        </w:rPr>
        <w:t>Load tab</w:t>
      </w:r>
    </w:p>
    <w:p w14:paraId="4C3A04C1" w14:textId="3ED392E9" w:rsidR="003E2A92" w:rsidRPr="00A904B3" w:rsidRDefault="003E2A92" w:rsidP="00E37678">
      <w:pPr>
        <w:pStyle w:val="BodyText"/>
        <w:numPr>
          <w:ilvl w:val="1"/>
          <w:numId w:val="84"/>
        </w:numPr>
        <w:rPr>
          <w:rFonts w:ascii="FedraSans-NormalTF" w:hAnsi="FedraSans-NormalTF"/>
          <w:iCs/>
          <w:sz w:val="20"/>
        </w:rPr>
      </w:pPr>
      <w:r w:rsidRPr="00A904B3">
        <w:rPr>
          <w:rFonts w:ascii="FedraSans-NormalTF" w:hAnsi="FedraSans-NormalTF"/>
          <w:iCs/>
          <w:sz w:val="20"/>
        </w:rPr>
        <w:t>Generation design tab</w:t>
      </w:r>
    </w:p>
    <w:p w14:paraId="55B7D47A" w14:textId="1A71082B" w:rsidR="003E2A92" w:rsidRPr="00A904B3" w:rsidRDefault="003E2A92" w:rsidP="00E37678">
      <w:pPr>
        <w:pStyle w:val="BodyText"/>
        <w:numPr>
          <w:ilvl w:val="1"/>
          <w:numId w:val="84"/>
        </w:numPr>
        <w:rPr>
          <w:rFonts w:ascii="FedraSans-NormalTF" w:hAnsi="FedraSans-NormalTF"/>
          <w:iCs/>
          <w:sz w:val="20"/>
        </w:rPr>
      </w:pPr>
      <w:r w:rsidRPr="00A904B3">
        <w:rPr>
          <w:rFonts w:ascii="FedraSans-NormalTF" w:hAnsi="FedraSans-NormalTF"/>
          <w:iCs/>
          <w:sz w:val="20"/>
        </w:rPr>
        <w:t>Distribution design tab</w:t>
      </w:r>
    </w:p>
    <w:p w14:paraId="29EFFE9A" w14:textId="37A0ADEF" w:rsidR="003E2A92" w:rsidRPr="00A904B3" w:rsidRDefault="003E2A92" w:rsidP="00E37678">
      <w:pPr>
        <w:pStyle w:val="BodyText"/>
        <w:numPr>
          <w:ilvl w:val="0"/>
          <w:numId w:val="84"/>
        </w:numPr>
        <w:rPr>
          <w:rFonts w:ascii="FedraSans-NormalTF" w:hAnsi="FedraSans-NormalTF"/>
          <w:b/>
          <w:bCs/>
          <w:i/>
          <w:sz w:val="20"/>
        </w:rPr>
      </w:pPr>
      <w:r w:rsidRPr="00A904B3">
        <w:rPr>
          <w:rFonts w:ascii="FedraSans-NormalTF" w:hAnsi="FedraSans-NormalTF"/>
          <w:b/>
          <w:bCs/>
          <w:iCs/>
          <w:sz w:val="20"/>
        </w:rPr>
        <w:t>Export bid input sheet</w:t>
      </w:r>
    </w:p>
    <w:p w14:paraId="10FA3016" w14:textId="2C0032D0" w:rsidR="003E2A92" w:rsidRPr="00A904B3" w:rsidRDefault="003E2A92" w:rsidP="00E37678">
      <w:pPr>
        <w:pStyle w:val="BodyText"/>
        <w:numPr>
          <w:ilvl w:val="0"/>
          <w:numId w:val="84"/>
        </w:numPr>
        <w:rPr>
          <w:rFonts w:ascii="FedraSans-NormalTF" w:hAnsi="FedraSans-NormalTF"/>
          <w:b/>
          <w:bCs/>
          <w:i/>
          <w:sz w:val="20"/>
        </w:rPr>
      </w:pPr>
      <w:r w:rsidRPr="00A904B3">
        <w:rPr>
          <w:rFonts w:ascii="FedraSans-NormalTF" w:hAnsi="FedraSans-NormalTF"/>
          <w:b/>
          <w:bCs/>
          <w:iCs/>
          <w:sz w:val="20"/>
        </w:rPr>
        <w:t>Complete remaining assumptions in bid input sheet</w:t>
      </w:r>
    </w:p>
    <w:p w14:paraId="76472AB1" w14:textId="77777777" w:rsidR="004E0A7F" w:rsidRPr="00A904B3" w:rsidRDefault="007B3EBB" w:rsidP="004E0A7F">
      <w:pPr>
        <w:pStyle w:val="BodyText"/>
        <w:rPr>
          <w:rFonts w:ascii="FedraSans-NormalTF" w:hAnsi="FedraSans-NormalTF"/>
        </w:rPr>
      </w:pPr>
      <w:r w:rsidRPr="00A904B3">
        <w:rPr>
          <w:rFonts w:ascii="FedraSans-NormalTF" w:hAnsi="FedraSans-NormalTF"/>
        </w:rPr>
        <w:t xml:space="preserve"> </w:t>
      </w:r>
    </w:p>
    <w:p w14:paraId="1508259D" w14:textId="77777777" w:rsidR="004E0A7F" w:rsidRPr="00A904B3" w:rsidRDefault="004E0A7F">
      <w:pPr>
        <w:rPr>
          <w:rFonts w:ascii="FedraSans-NormalTF" w:hAnsi="FedraSans-NormalTF"/>
        </w:rPr>
      </w:pPr>
      <w:r w:rsidRPr="00A904B3">
        <w:rPr>
          <w:rFonts w:ascii="FedraSans-NormalTF" w:hAnsi="FedraSans-NormalTF"/>
        </w:rPr>
        <w:br w:type="page"/>
      </w:r>
    </w:p>
    <w:p w14:paraId="01227984" w14:textId="4F73BC75" w:rsidR="003D4FC2" w:rsidRPr="00A904B3" w:rsidRDefault="004E0A7F" w:rsidP="00CC680A">
      <w:pPr>
        <w:pStyle w:val="Apphead"/>
        <w:ind w:left="0"/>
        <w:rPr>
          <w:rFonts w:ascii="FedraSans-NormalTF" w:hAnsi="FedraSans-NormalTF"/>
          <w:sz w:val="24"/>
        </w:rPr>
      </w:pPr>
      <w:r w:rsidRPr="00A904B3">
        <w:rPr>
          <w:rFonts w:ascii="FedraSans-NormalTF" w:hAnsi="FedraSans-NormalTF"/>
          <w:sz w:val="24"/>
        </w:rPr>
        <w:lastRenderedPageBreak/>
        <w:t xml:space="preserve"> </w:t>
      </w:r>
      <w:r w:rsidR="00F337E1">
        <w:rPr>
          <w:rFonts w:ascii="FedraSans-NormalTF" w:hAnsi="FedraSans-NormalTF"/>
          <w:sz w:val="24"/>
        </w:rPr>
        <w:br/>
      </w:r>
      <w:bookmarkStart w:id="354" w:name="_Toc106902691"/>
      <w:bookmarkStart w:id="355" w:name="_Toc108719057"/>
      <w:r w:rsidR="00F337E1" w:rsidRPr="00A904B3">
        <w:rPr>
          <w:rFonts w:ascii="FedraSans-NormalTF" w:hAnsi="FedraSans-NormalTF"/>
          <w:caps w:val="0"/>
          <w:sz w:val="24"/>
        </w:rPr>
        <w:t>Concessionaire Information Schedule</w:t>
      </w:r>
      <w:bookmarkEnd w:id="354"/>
      <w:bookmarkEnd w:id="355"/>
    </w:p>
    <w:p w14:paraId="0490D3F4" w14:textId="79F0F7AB" w:rsidR="00774444" w:rsidRPr="00A904B3" w:rsidRDefault="00774444" w:rsidP="00774444">
      <w:pPr>
        <w:pStyle w:val="Body"/>
        <w:jc w:val="center"/>
        <w:rPr>
          <w:rFonts w:ascii="FedraSans-NormalTF" w:hAnsi="FedraSans-NormalTF"/>
          <w:b/>
          <w:sz w:val="24"/>
        </w:rPr>
      </w:pPr>
      <w:r w:rsidRPr="00A904B3">
        <w:rPr>
          <w:rFonts w:ascii="FedraSans-NormalTF" w:hAnsi="FedraSans-NormalTF"/>
          <w:b/>
          <w:sz w:val="24"/>
        </w:rPr>
        <w:t xml:space="preserve">PART I </w:t>
      </w:r>
      <w:r w:rsidR="00ED33D9">
        <w:rPr>
          <w:rFonts w:ascii="FedraSans-NormalTF" w:hAnsi="FedraSans-NormalTF"/>
          <w:b/>
          <w:sz w:val="24"/>
        </w:rPr>
        <w:t>–</w:t>
      </w:r>
      <w:r w:rsidRPr="00A904B3">
        <w:rPr>
          <w:rFonts w:ascii="FedraSans-NormalTF" w:hAnsi="FedraSans-NormalTF"/>
          <w:b/>
          <w:sz w:val="24"/>
        </w:rPr>
        <w:t xml:space="preserve"> </w:t>
      </w:r>
      <w:r w:rsidR="00F337E1" w:rsidRPr="00A904B3">
        <w:rPr>
          <w:rFonts w:ascii="FedraSans-NormalTF" w:hAnsi="FedraSans-NormalTF"/>
          <w:b/>
          <w:sz w:val="24"/>
        </w:rPr>
        <w:t>General</w:t>
      </w:r>
    </w:p>
    <w:p w14:paraId="431FFBFA" w14:textId="2C5A5674" w:rsidR="00774444" w:rsidRPr="003778C4" w:rsidRDefault="00774444" w:rsidP="00774444">
      <w:pPr>
        <w:pStyle w:val="Body"/>
        <w:rPr>
          <w:rFonts w:ascii="FedraSans-NormalTF" w:hAnsi="FedraSans-NormalTF"/>
          <w:b/>
          <w:u w:val="single"/>
        </w:rPr>
      </w:pPr>
      <w:r w:rsidRPr="003778C4">
        <w:rPr>
          <w:rFonts w:ascii="FedraSans-NormalTF" w:hAnsi="FedraSans-NormalTF"/>
          <w:b/>
          <w:u w:val="single"/>
        </w:rPr>
        <w:t>Section A. Concessionaire Details (All Project Agre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125"/>
        <w:gridCol w:w="7220"/>
      </w:tblGrid>
      <w:tr w:rsidR="00774444" w:rsidRPr="003778C4" w14:paraId="0AE3B492" w14:textId="77777777" w:rsidTr="00774444">
        <w:tc>
          <w:tcPr>
            <w:tcW w:w="1137" w:type="pct"/>
            <w:tcBorders>
              <w:top w:val="single" w:sz="4" w:space="0" w:color="auto"/>
              <w:left w:val="single" w:sz="4" w:space="0" w:color="auto"/>
              <w:bottom w:val="single" w:sz="4" w:space="0" w:color="auto"/>
              <w:right w:val="single" w:sz="4" w:space="0" w:color="auto"/>
            </w:tcBorders>
            <w:hideMark/>
          </w:tcPr>
          <w:p w14:paraId="3D127279" w14:textId="035D8E00" w:rsidR="00774444" w:rsidRPr="003778C4" w:rsidRDefault="00774444">
            <w:pPr>
              <w:pStyle w:val="CellBody"/>
              <w:rPr>
                <w:rFonts w:ascii="FedraSans-NormalTF" w:hAnsi="FedraSans-NormalTF"/>
                <w:b/>
                <w:bCs/>
                <w:lang w:eastAsia="en-US"/>
              </w:rPr>
            </w:pPr>
            <w:r w:rsidRPr="003778C4">
              <w:rPr>
                <w:rFonts w:ascii="FedraSans-NormalTF" w:hAnsi="FedraSans-NormalTF"/>
                <w:b/>
                <w:bCs/>
                <w:lang w:eastAsia="en-US"/>
              </w:rPr>
              <w:t>Concessionaire details:</w:t>
            </w:r>
          </w:p>
        </w:tc>
        <w:tc>
          <w:tcPr>
            <w:tcW w:w="3863" w:type="pct"/>
            <w:tcBorders>
              <w:top w:val="single" w:sz="4" w:space="0" w:color="auto"/>
              <w:left w:val="single" w:sz="4" w:space="0" w:color="auto"/>
              <w:bottom w:val="single" w:sz="4" w:space="0" w:color="auto"/>
              <w:right w:val="single" w:sz="4" w:space="0" w:color="auto"/>
            </w:tcBorders>
            <w:hideMark/>
          </w:tcPr>
          <w:p w14:paraId="07BE5ED5"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Name: [●]</w:t>
            </w:r>
          </w:p>
          <w:p w14:paraId="2D48C0CF"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Legal status: [●]</w:t>
            </w:r>
          </w:p>
          <w:p w14:paraId="5B199E36"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Country of incorporation: [●]</w:t>
            </w:r>
          </w:p>
          <w:p w14:paraId="00D775BB"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Registered office: [●]</w:t>
            </w:r>
          </w:p>
          <w:p w14:paraId="64CC40ED"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Registered number: [●]</w:t>
            </w:r>
          </w:p>
        </w:tc>
      </w:tr>
      <w:tr w:rsidR="00774444" w:rsidRPr="003778C4" w14:paraId="41F51165" w14:textId="77777777" w:rsidTr="00774444">
        <w:tc>
          <w:tcPr>
            <w:tcW w:w="1137" w:type="pct"/>
            <w:tcBorders>
              <w:top w:val="single" w:sz="4" w:space="0" w:color="auto"/>
              <w:left w:val="single" w:sz="4" w:space="0" w:color="auto"/>
              <w:bottom w:val="single" w:sz="4" w:space="0" w:color="auto"/>
              <w:right w:val="single" w:sz="4" w:space="0" w:color="auto"/>
            </w:tcBorders>
            <w:hideMark/>
          </w:tcPr>
          <w:p w14:paraId="5C92F644" w14:textId="774599C2" w:rsidR="00774444" w:rsidRPr="003778C4" w:rsidRDefault="00774444">
            <w:pPr>
              <w:pStyle w:val="CellBody"/>
              <w:rPr>
                <w:rFonts w:ascii="FedraSans-NormalTF" w:hAnsi="FedraSans-NormalTF"/>
                <w:b/>
                <w:bCs/>
                <w:lang w:eastAsia="en-US"/>
              </w:rPr>
            </w:pPr>
            <w:r w:rsidRPr="003778C4">
              <w:rPr>
                <w:rFonts w:ascii="FedraSans-NormalTF" w:hAnsi="FedraSans-NormalTF"/>
                <w:b/>
                <w:bCs/>
                <w:lang w:eastAsia="en-US"/>
              </w:rPr>
              <w:t>Concessionaire notice details:</w:t>
            </w:r>
          </w:p>
        </w:tc>
        <w:tc>
          <w:tcPr>
            <w:tcW w:w="3863" w:type="pct"/>
            <w:tcBorders>
              <w:top w:val="single" w:sz="4" w:space="0" w:color="auto"/>
              <w:left w:val="single" w:sz="4" w:space="0" w:color="auto"/>
              <w:bottom w:val="single" w:sz="4" w:space="0" w:color="auto"/>
              <w:right w:val="single" w:sz="4" w:space="0" w:color="auto"/>
            </w:tcBorders>
            <w:hideMark/>
          </w:tcPr>
          <w:p w14:paraId="0CFE7582"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Address: [●]</w:t>
            </w:r>
          </w:p>
          <w:p w14:paraId="18EEB7CC" w14:textId="77777777" w:rsidR="00774444" w:rsidRPr="003778C4" w:rsidRDefault="00774444">
            <w:pPr>
              <w:pStyle w:val="CellBody"/>
              <w:rPr>
                <w:rFonts w:ascii="FedraSans-NormalTF" w:hAnsi="FedraSans-NormalTF"/>
                <w:lang w:eastAsia="en-US"/>
              </w:rPr>
            </w:pPr>
            <w:r w:rsidRPr="003778C4">
              <w:rPr>
                <w:rFonts w:ascii="FedraSans-NormalTF" w:hAnsi="FedraSans-NormalTF"/>
                <w:lang w:eastAsia="en-US"/>
              </w:rPr>
              <w:t>Fax: [●]</w:t>
            </w:r>
          </w:p>
          <w:p w14:paraId="190DD019" w14:textId="77777777" w:rsidR="00774444" w:rsidRPr="003778C4" w:rsidRDefault="00774444">
            <w:pPr>
              <w:pStyle w:val="CellBody"/>
              <w:rPr>
                <w:rFonts w:ascii="FedraSans-NormalTF" w:hAnsi="FedraSans-NormalTF"/>
                <w:b/>
                <w:bCs/>
                <w:lang w:eastAsia="en-US"/>
              </w:rPr>
            </w:pPr>
            <w:r w:rsidRPr="003778C4">
              <w:rPr>
                <w:rFonts w:ascii="FedraSans-NormalTF" w:hAnsi="FedraSans-NormalTF"/>
                <w:lang w:eastAsia="en-US"/>
              </w:rPr>
              <w:t>Attention: [●]</w:t>
            </w:r>
          </w:p>
        </w:tc>
      </w:tr>
    </w:tbl>
    <w:p w14:paraId="71A92003" w14:textId="77777777" w:rsidR="00774444" w:rsidRPr="003778C4" w:rsidRDefault="00774444" w:rsidP="00774444">
      <w:pPr>
        <w:pStyle w:val="Docnor"/>
        <w:rPr>
          <w:rFonts w:ascii="FedraSans-NormalTF" w:hAnsi="FedraSans-NormalTF"/>
        </w:rPr>
      </w:pPr>
    </w:p>
    <w:p w14:paraId="003E0882" w14:textId="20B37962" w:rsidR="00774444" w:rsidRPr="003778C4" w:rsidRDefault="00774444" w:rsidP="00774444">
      <w:pPr>
        <w:pStyle w:val="Body"/>
        <w:rPr>
          <w:rFonts w:ascii="FedraSans-NormalTF" w:hAnsi="FedraSans-NormalTF"/>
          <w:b/>
          <w:u w:val="single"/>
        </w:rPr>
      </w:pPr>
      <w:r w:rsidRPr="003778C4">
        <w:rPr>
          <w:rFonts w:ascii="FedraSans-NormalTF" w:hAnsi="FedraSans-NormalTF"/>
          <w:b/>
          <w:u w:val="single"/>
        </w:rPr>
        <w:t>Section B. Concessionaire Information (All Project Agre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3257"/>
        <w:gridCol w:w="2548"/>
        <w:gridCol w:w="2832"/>
      </w:tblGrid>
      <w:tr w:rsidR="00774444" w:rsidRPr="003778C4" w14:paraId="63A82729" w14:textId="77777777" w:rsidTr="00774444">
        <w:tc>
          <w:tcPr>
            <w:tcW w:w="709" w:type="dxa"/>
            <w:tcBorders>
              <w:top w:val="single" w:sz="4" w:space="0" w:color="auto"/>
              <w:left w:val="single" w:sz="4" w:space="0" w:color="auto"/>
              <w:bottom w:val="single" w:sz="4" w:space="0" w:color="auto"/>
              <w:right w:val="single" w:sz="4" w:space="0" w:color="auto"/>
            </w:tcBorders>
          </w:tcPr>
          <w:p w14:paraId="66D9089D" w14:textId="77777777" w:rsidR="00774444" w:rsidRPr="003778C4" w:rsidRDefault="00774444" w:rsidP="00774444">
            <w:pPr>
              <w:pStyle w:val="Num1L1"/>
              <w:numPr>
                <w:ilvl w:val="0"/>
                <w:numId w:val="9"/>
              </w:numPr>
              <w:rPr>
                <w:rFonts w:ascii="FedraSans-NormalTF" w:hAnsi="FedraSans-NormalTF"/>
                <w:sz w:val="20"/>
                <w:szCs w:val="20"/>
                <w:lang w:eastAsia="en-GB"/>
              </w:rPr>
            </w:pPr>
          </w:p>
        </w:tc>
        <w:tc>
          <w:tcPr>
            <w:tcW w:w="3261" w:type="dxa"/>
            <w:tcBorders>
              <w:top w:val="single" w:sz="4" w:space="0" w:color="auto"/>
              <w:left w:val="single" w:sz="4" w:space="0" w:color="auto"/>
              <w:bottom w:val="single" w:sz="4" w:space="0" w:color="auto"/>
              <w:right w:val="single" w:sz="4" w:space="0" w:color="auto"/>
            </w:tcBorders>
            <w:hideMark/>
          </w:tcPr>
          <w:p w14:paraId="2F2C6161" w14:textId="77777777" w:rsidR="00774444" w:rsidRPr="003778C4" w:rsidRDefault="00774444" w:rsidP="009049F5">
            <w:pPr>
              <w:pStyle w:val="Body"/>
              <w:spacing w:after="120"/>
              <w:jc w:val="left"/>
              <w:rPr>
                <w:rFonts w:ascii="FedraSans-NormalTF" w:hAnsi="FedraSans-NormalTF"/>
                <w:b/>
                <w:sz w:val="20"/>
                <w:szCs w:val="20"/>
              </w:rPr>
            </w:pPr>
            <w:r w:rsidRPr="003778C4">
              <w:rPr>
                <w:rFonts w:ascii="FedraSans-NormalTF" w:hAnsi="FedraSans-NormalTF"/>
                <w:b/>
                <w:sz w:val="20"/>
                <w:szCs w:val="20"/>
              </w:rPr>
              <w:t>Anchor Sponsor(s) and percentage beneficial economic interests at the Effective Date</w:t>
            </w:r>
          </w:p>
        </w:tc>
        <w:tc>
          <w:tcPr>
            <w:tcW w:w="2551" w:type="dxa"/>
            <w:tcBorders>
              <w:top w:val="single" w:sz="4" w:space="0" w:color="auto"/>
              <w:left w:val="single" w:sz="4" w:space="0" w:color="auto"/>
              <w:bottom w:val="single" w:sz="4" w:space="0" w:color="auto"/>
              <w:right w:val="nil"/>
            </w:tcBorders>
            <w:hideMark/>
          </w:tcPr>
          <w:p w14:paraId="54A08F24"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Name: [●]</w:t>
            </w:r>
          </w:p>
          <w:p w14:paraId="2EA04E2B"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Name: [●]</w:t>
            </w:r>
          </w:p>
          <w:p w14:paraId="56E38549"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Name: [●]</w:t>
            </w:r>
          </w:p>
        </w:tc>
        <w:tc>
          <w:tcPr>
            <w:tcW w:w="2835" w:type="dxa"/>
            <w:tcBorders>
              <w:top w:val="single" w:sz="4" w:space="0" w:color="auto"/>
              <w:left w:val="nil"/>
              <w:bottom w:val="single" w:sz="4" w:space="0" w:color="auto"/>
              <w:right w:val="single" w:sz="4" w:space="0" w:color="auto"/>
            </w:tcBorders>
            <w:hideMark/>
          </w:tcPr>
          <w:p w14:paraId="717D2E2A" w14:textId="204464E4"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Interest: [●] per cent.</w:t>
            </w:r>
          </w:p>
          <w:p w14:paraId="6A60E9A1"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Interest: [●] per cent.</w:t>
            </w:r>
          </w:p>
          <w:p w14:paraId="22EFC6BE"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Interest: [●] per cent.</w:t>
            </w:r>
          </w:p>
        </w:tc>
      </w:tr>
      <w:tr w:rsidR="00774444" w:rsidRPr="003778C4" w14:paraId="0F699E90" w14:textId="77777777" w:rsidTr="00774444">
        <w:tc>
          <w:tcPr>
            <w:tcW w:w="709" w:type="dxa"/>
            <w:tcBorders>
              <w:top w:val="single" w:sz="4" w:space="0" w:color="auto"/>
              <w:left w:val="single" w:sz="4" w:space="0" w:color="auto"/>
              <w:bottom w:val="single" w:sz="4" w:space="0" w:color="auto"/>
              <w:right w:val="single" w:sz="4" w:space="0" w:color="auto"/>
            </w:tcBorders>
          </w:tcPr>
          <w:p w14:paraId="44F33C51" w14:textId="77777777" w:rsidR="00774444" w:rsidRPr="003778C4" w:rsidRDefault="00774444" w:rsidP="00774444">
            <w:pPr>
              <w:pStyle w:val="Num1L1"/>
              <w:numPr>
                <w:ilvl w:val="0"/>
                <w:numId w:val="9"/>
              </w:numPr>
              <w:rPr>
                <w:rFonts w:ascii="FedraSans-NormalTF" w:hAnsi="FedraSans-NormalTF"/>
                <w:sz w:val="20"/>
                <w:szCs w:val="20"/>
                <w:lang w:eastAsia="en-GB"/>
              </w:rPr>
            </w:pPr>
          </w:p>
        </w:tc>
        <w:tc>
          <w:tcPr>
            <w:tcW w:w="3261" w:type="dxa"/>
            <w:tcBorders>
              <w:top w:val="single" w:sz="4" w:space="0" w:color="auto"/>
              <w:left w:val="single" w:sz="4" w:space="0" w:color="auto"/>
              <w:bottom w:val="single" w:sz="4" w:space="0" w:color="auto"/>
              <w:right w:val="single" w:sz="4" w:space="0" w:color="auto"/>
            </w:tcBorders>
            <w:hideMark/>
          </w:tcPr>
          <w:p w14:paraId="425DC2E5" w14:textId="77777777" w:rsidR="00774444" w:rsidRPr="003778C4" w:rsidRDefault="00774444">
            <w:pPr>
              <w:pStyle w:val="Body"/>
              <w:spacing w:after="120"/>
              <w:rPr>
                <w:rFonts w:ascii="FedraSans-NormalTF" w:hAnsi="FedraSans-NormalTF"/>
                <w:b/>
                <w:sz w:val="20"/>
                <w:szCs w:val="20"/>
              </w:rPr>
            </w:pPr>
            <w:r w:rsidRPr="003778C4">
              <w:rPr>
                <w:rFonts w:ascii="FedraSans-NormalTF" w:hAnsi="FedraSans-NormalTF"/>
                <w:b/>
                <w:sz w:val="20"/>
                <w:szCs w:val="20"/>
              </w:rPr>
              <w:t>Construction Contract</w:t>
            </w:r>
          </w:p>
        </w:tc>
        <w:tc>
          <w:tcPr>
            <w:tcW w:w="5386" w:type="dxa"/>
            <w:gridSpan w:val="2"/>
            <w:tcBorders>
              <w:top w:val="single" w:sz="4" w:space="0" w:color="auto"/>
              <w:left w:val="single" w:sz="4" w:space="0" w:color="auto"/>
              <w:bottom w:val="single" w:sz="4" w:space="0" w:color="auto"/>
              <w:right w:val="single" w:sz="4" w:space="0" w:color="auto"/>
            </w:tcBorders>
            <w:hideMark/>
          </w:tcPr>
          <w:p w14:paraId="220AB25F"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 xml:space="preserve">[●] </w:t>
            </w:r>
          </w:p>
        </w:tc>
      </w:tr>
      <w:tr w:rsidR="00774444" w:rsidRPr="003778C4" w14:paraId="3CF322C3" w14:textId="77777777" w:rsidTr="00774444">
        <w:tc>
          <w:tcPr>
            <w:tcW w:w="709" w:type="dxa"/>
            <w:tcBorders>
              <w:top w:val="single" w:sz="4" w:space="0" w:color="auto"/>
              <w:left w:val="single" w:sz="4" w:space="0" w:color="auto"/>
              <w:bottom w:val="single" w:sz="4" w:space="0" w:color="auto"/>
              <w:right w:val="single" w:sz="4" w:space="0" w:color="auto"/>
            </w:tcBorders>
          </w:tcPr>
          <w:p w14:paraId="61F4A8B1" w14:textId="77777777" w:rsidR="00774444" w:rsidRPr="003778C4" w:rsidRDefault="00774444" w:rsidP="00774444">
            <w:pPr>
              <w:pStyle w:val="Num1L1"/>
              <w:numPr>
                <w:ilvl w:val="0"/>
                <w:numId w:val="9"/>
              </w:numPr>
              <w:rPr>
                <w:rFonts w:ascii="FedraSans-NormalTF" w:hAnsi="FedraSans-NormalTF"/>
                <w:sz w:val="20"/>
                <w:szCs w:val="20"/>
                <w:lang w:eastAsia="en-GB"/>
              </w:rPr>
            </w:pPr>
          </w:p>
        </w:tc>
        <w:tc>
          <w:tcPr>
            <w:tcW w:w="3261" w:type="dxa"/>
            <w:tcBorders>
              <w:top w:val="single" w:sz="4" w:space="0" w:color="auto"/>
              <w:left w:val="single" w:sz="4" w:space="0" w:color="auto"/>
              <w:bottom w:val="single" w:sz="4" w:space="0" w:color="auto"/>
              <w:right w:val="single" w:sz="4" w:space="0" w:color="auto"/>
            </w:tcBorders>
            <w:hideMark/>
          </w:tcPr>
          <w:p w14:paraId="01F878DA" w14:textId="77777777" w:rsidR="00774444" w:rsidRPr="003778C4" w:rsidRDefault="00774444">
            <w:pPr>
              <w:pStyle w:val="Body"/>
              <w:spacing w:after="120"/>
              <w:rPr>
                <w:rFonts w:ascii="FedraSans-NormalTF" w:hAnsi="FedraSans-NormalTF"/>
                <w:b/>
                <w:sz w:val="20"/>
                <w:szCs w:val="20"/>
              </w:rPr>
            </w:pPr>
            <w:r w:rsidRPr="003778C4">
              <w:rPr>
                <w:rFonts w:ascii="FedraSans-NormalTF" w:hAnsi="FedraSans-NormalTF"/>
                <w:b/>
                <w:sz w:val="20"/>
                <w:szCs w:val="20"/>
              </w:rPr>
              <w:t>Lead Sponsor</w:t>
            </w:r>
          </w:p>
        </w:tc>
        <w:tc>
          <w:tcPr>
            <w:tcW w:w="5386" w:type="dxa"/>
            <w:gridSpan w:val="2"/>
            <w:tcBorders>
              <w:top w:val="single" w:sz="4" w:space="0" w:color="auto"/>
              <w:left w:val="single" w:sz="4" w:space="0" w:color="auto"/>
              <w:bottom w:val="single" w:sz="4" w:space="0" w:color="auto"/>
              <w:right w:val="single" w:sz="4" w:space="0" w:color="auto"/>
            </w:tcBorders>
            <w:hideMark/>
          </w:tcPr>
          <w:p w14:paraId="344101E9" w14:textId="77777777" w:rsidR="00774444" w:rsidRPr="003778C4" w:rsidRDefault="00774444">
            <w:pPr>
              <w:pStyle w:val="Body"/>
              <w:spacing w:after="120"/>
              <w:rPr>
                <w:rFonts w:ascii="FedraSans-NormalTF" w:hAnsi="FedraSans-NormalTF"/>
                <w:sz w:val="20"/>
                <w:szCs w:val="20"/>
              </w:rPr>
            </w:pPr>
            <w:r w:rsidRPr="003778C4">
              <w:rPr>
                <w:rFonts w:ascii="FedraSans-NormalTF" w:hAnsi="FedraSans-NormalTF"/>
                <w:sz w:val="20"/>
                <w:szCs w:val="20"/>
              </w:rPr>
              <w:t>Name: [●]</w:t>
            </w:r>
          </w:p>
        </w:tc>
      </w:tr>
    </w:tbl>
    <w:p w14:paraId="56895886" w14:textId="6A759E6E" w:rsidR="00774444" w:rsidRDefault="00774444" w:rsidP="00774444">
      <w:pPr>
        <w:pStyle w:val="Body"/>
        <w:rPr>
          <w:rFonts w:ascii="FedraSans-NormalTF" w:hAnsi="FedraSans-NormalTF"/>
          <w:b/>
          <w:u w:val="single"/>
        </w:rPr>
      </w:pPr>
    </w:p>
    <w:p w14:paraId="3D4BDAE5" w14:textId="77777777" w:rsidR="00956E10" w:rsidRPr="00A904B3" w:rsidRDefault="00956E10" w:rsidP="00774444">
      <w:pPr>
        <w:pStyle w:val="Body"/>
        <w:rPr>
          <w:rFonts w:ascii="FedraSans-NormalTF" w:hAnsi="FedraSans-NormalTF"/>
          <w:b/>
          <w:u w:val="single"/>
        </w:rPr>
      </w:pPr>
    </w:p>
    <w:p w14:paraId="2326D6D5" w14:textId="240C6540" w:rsidR="00774444" w:rsidRPr="00A904B3" w:rsidRDefault="00774444" w:rsidP="003D4FC2">
      <w:pPr>
        <w:pStyle w:val="BodyText"/>
        <w:jc w:val="center"/>
        <w:rPr>
          <w:rFonts w:ascii="FedraSans-NormalTF" w:hAnsi="FedraSans-NormalTF"/>
          <w:b/>
          <w:iCs/>
          <w:sz w:val="24"/>
          <w:szCs w:val="32"/>
        </w:rPr>
      </w:pPr>
    </w:p>
    <w:p w14:paraId="0A9500C0" w14:textId="114A7795" w:rsidR="00774444" w:rsidRPr="00A904B3" w:rsidRDefault="00774444" w:rsidP="003D4FC2">
      <w:pPr>
        <w:pStyle w:val="BodyText"/>
        <w:jc w:val="center"/>
        <w:rPr>
          <w:rFonts w:ascii="FedraSans-NormalTF" w:hAnsi="FedraSans-NormalTF"/>
          <w:b/>
          <w:iCs/>
          <w:sz w:val="24"/>
          <w:szCs w:val="32"/>
        </w:rPr>
      </w:pPr>
    </w:p>
    <w:p w14:paraId="70DA3A96" w14:textId="77777777" w:rsidR="00774444" w:rsidRPr="00A904B3" w:rsidRDefault="00774444" w:rsidP="003D4FC2">
      <w:pPr>
        <w:pStyle w:val="BodyText"/>
        <w:jc w:val="center"/>
        <w:rPr>
          <w:rFonts w:ascii="FedraSans-NormalTF" w:hAnsi="FedraSans-NormalTF"/>
          <w:b/>
          <w:iCs/>
          <w:sz w:val="24"/>
          <w:szCs w:val="32"/>
        </w:rPr>
      </w:pPr>
    </w:p>
    <w:p w14:paraId="67BC573C" w14:textId="4D1C4ADE" w:rsidR="00F02A3D" w:rsidRPr="00A904B3" w:rsidRDefault="00F02A3D" w:rsidP="00F02A3D">
      <w:pPr>
        <w:suppressAutoHyphens/>
        <w:spacing w:after="120"/>
        <w:rPr>
          <w:rFonts w:ascii="FedraSans-NormalTF" w:hAnsi="FedraSans-NormalTF"/>
          <w:szCs w:val="20"/>
        </w:rPr>
      </w:pPr>
    </w:p>
    <w:p w14:paraId="3104DA48" w14:textId="2B63C412" w:rsidR="00D7589C" w:rsidRPr="00A904B3" w:rsidRDefault="00D7589C" w:rsidP="005A644B">
      <w:pPr>
        <w:pStyle w:val="BodyText"/>
        <w:rPr>
          <w:rFonts w:ascii="FedraSans-NormalTF" w:hAnsi="FedraSans-NormalTF"/>
        </w:rPr>
      </w:pPr>
    </w:p>
    <w:p w14:paraId="22263B8D" w14:textId="7ADF52D2" w:rsidR="0040014F" w:rsidRPr="00A904B3" w:rsidRDefault="005479A4" w:rsidP="00CC680A">
      <w:pPr>
        <w:pStyle w:val="Apphead"/>
        <w:ind w:left="0"/>
        <w:rPr>
          <w:rFonts w:ascii="FedraSans-NormalTF" w:hAnsi="FedraSans-NormalTF"/>
          <w:sz w:val="24"/>
        </w:rPr>
      </w:pPr>
      <w:bookmarkStart w:id="356" w:name="_Toc86604496"/>
      <w:bookmarkStart w:id="357" w:name="_Toc86614960"/>
      <w:bookmarkStart w:id="358" w:name="_Toc86622459"/>
      <w:bookmarkStart w:id="359" w:name="_Toc86627039"/>
      <w:bookmarkStart w:id="360" w:name="_Toc86604497"/>
      <w:bookmarkStart w:id="361" w:name="_Toc86614961"/>
      <w:bookmarkStart w:id="362" w:name="_Toc86622460"/>
      <w:bookmarkStart w:id="363" w:name="_Toc86627040"/>
      <w:bookmarkStart w:id="364" w:name="_Toc86604498"/>
      <w:bookmarkStart w:id="365" w:name="_Toc86614962"/>
      <w:bookmarkStart w:id="366" w:name="_Toc86622461"/>
      <w:bookmarkStart w:id="367" w:name="_Toc86627041"/>
      <w:bookmarkStart w:id="368" w:name="_Toc86604499"/>
      <w:bookmarkStart w:id="369" w:name="_Toc86614963"/>
      <w:bookmarkStart w:id="370" w:name="_Toc86622462"/>
      <w:bookmarkStart w:id="371" w:name="_Toc86627042"/>
      <w:bookmarkStart w:id="372" w:name="_Toc86604500"/>
      <w:bookmarkStart w:id="373" w:name="_Toc86614964"/>
      <w:bookmarkStart w:id="374" w:name="_Toc86622463"/>
      <w:bookmarkStart w:id="375" w:name="_Toc86627043"/>
      <w:bookmarkStart w:id="376" w:name="_Toc86604501"/>
      <w:bookmarkStart w:id="377" w:name="_Toc86614965"/>
      <w:bookmarkStart w:id="378" w:name="_Toc86622464"/>
      <w:bookmarkStart w:id="379" w:name="_Toc86627044"/>
      <w:bookmarkStart w:id="380" w:name="_Toc86604502"/>
      <w:bookmarkStart w:id="381" w:name="_Toc86614966"/>
      <w:bookmarkStart w:id="382" w:name="_Toc86622465"/>
      <w:bookmarkStart w:id="383" w:name="_Toc86627045"/>
      <w:bookmarkStart w:id="384" w:name="_Toc86604503"/>
      <w:bookmarkStart w:id="385" w:name="_Toc86614967"/>
      <w:bookmarkStart w:id="386" w:name="_Toc86622466"/>
      <w:bookmarkStart w:id="387" w:name="_Toc86627046"/>
      <w:bookmarkStart w:id="388" w:name="_Toc86604504"/>
      <w:bookmarkStart w:id="389" w:name="_Toc86614968"/>
      <w:bookmarkStart w:id="390" w:name="_Toc86622467"/>
      <w:bookmarkStart w:id="391" w:name="_Toc86627047"/>
      <w:bookmarkStart w:id="392" w:name="_Toc86604505"/>
      <w:bookmarkStart w:id="393" w:name="_Toc86614969"/>
      <w:bookmarkStart w:id="394" w:name="_Toc86622468"/>
      <w:bookmarkStart w:id="395" w:name="_Toc86627048"/>
      <w:bookmarkStart w:id="396" w:name="_Toc86604506"/>
      <w:bookmarkStart w:id="397" w:name="_Toc86614970"/>
      <w:bookmarkStart w:id="398" w:name="_Toc86622469"/>
      <w:bookmarkStart w:id="399" w:name="_Toc86627049"/>
      <w:bookmarkStart w:id="400" w:name="_Toc86604507"/>
      <w:bookmarkStart w:id="401" w:name="_Toc86614971"/>
      <w:bookmarkStart w:id="402" w:name="_Toc86622470"/>
      <w:bookmarkStart w:id="403" w:name="_Toc86627050"/>
      <w:bookmarkStart w:id="404" w:name="_Toc86604508"/>
      <w:bookmarkStart w:id="405" w:name="_Toc86614972"/>
      <w:bookmarkStart w:id="406" w:name="_Toc86622471"/>
      <w:bookmarkStart w:id="407" w:name="_Toc86627051"/>
      <w:bookmarkStart w:id="408" w:name="_Toc86604509"/>
      <w:bookmarkStart w:id="409" w:name="_Toc86614973"/>
      <w:bookmarkStart w:id="410" w:name="_Toc86622472"/>
      <w:bookmarkStart w:id="411" w:name="_Toc86627052"/>
      <w:bookmarkStart w:id="412" w:name="_Toc86604510"/>
      <w:bookmarkStart w:id="413" w:name="_Toc86614974"/>
      <w:bookmarkStart w:id="414" w:name="_Toc86622473"/>
      <w:bookmarkStart w:id="415" w:name="_Toc86627053"/>
      <w:bookmarkStart w:id="416" w:name="_Toc86604511"/>
      <w:bookmarkStart w:id="417" w:name="_Toc86614975"/>
      <w:bookmarkStart w:id="418" w:name="_Toc86622474"/>
      <w:bookmarkStart w:id="419" w:name="_Toc86627054"/>
      <w:bookmarkStart w:id="420" w:name="_Toc86604512"/>
      <w:bookmarkStart w:id="421" w:name="_Toc86614976"/>
      <w:bookmarkStart w:id="422" w:name="_Toc86622475"/>
      <w:bookmarkStart w:id="423" w:name="_Toc86627055"/>
      <w:bookmarkStart w:id="424" w:name="_Toc86604513"/>
      <w:bookmarkStart w:id="425" w:name="_Toc86614977"/>
      <w:bookmarkStart w:id="426" w:name="_Toc86622476"/>
      <w:bookmarkStart w:id="427" w:name="_Toc86627056"/>
      <w:bookmarkStart w:id="428" w:name="_Toc86604514"/>
      <w:bookmarkStart w:id="429" w:name="_Toc86614978"/>
      <w:bookmarkStart w:id="430" w:name="_Toc86622477"/>
      <w:bookmarkStart w:id="431" w:name="_Toc86627057"/>
      <w:bookmarkStart w:id="432" w:name="_Toc86604515"/>
      <w:bookmarkStart w:id="433" w:name="_Toc86614979"/>
      <w:bookmarkStart w:id="434" w:name="_Toc86622478"/>
      <w:bookmarkStart w:id="435" w:name="_Toc86627058"/>
      <w:bookmarkStart w:id="436" w:name="_Toc86604516"/>
      <w:bookmarkStart w:id="437" w:name="_Toc86614980"/>
      <w:bookmarkStart w:id="438" w:name="_Toc86622479"/>
      <w:bookmarkStart w:id="439" w:name="_Toc86627059"/>
      <w:bookmarkStart w:id="440" w:name="_Toc86604517"/>
      <w:bookmarkStart w:id="441" w:name="_Toc86614981"/>
      <w:bookmarkStart w:id="442" w:name="_Toc86622480"/>
      <w:bookmarkStart w:id="443" w:name="_Toc86627060"/>
      <w:bookmarkStart w:id="444" w:name="_Toc86604518"/>
      <w:bookmarkStart w:id="445" w:name="_Toc86614982"/>
      <w:bookmarkStart w:id="446" w:name="_Toc86622481"/>
      <w:bookmarkStart w:id="447" w:name="_Toc86627061"/>
      <w:bookmarkStart w:id="448" w:name="_Toc86604519"/>
      <w:bookmarkStart w:id="449" w:name="_Toc86614983"/>
      <w:bookmarkStart w:id="450" w:name="_Toc86622482"/>
      <w:bookmarkStart w:id="451" w:name="_Toc86627062"/>
      <w:bookmarkStart w:id="452" w:name="_Toc86604520"/>
      <w:bookmarkStart w:id="453" w:name="_Toc86614984"/>
      <w:bookmarkStart w:id="454" w:name="_Toc86622483"/>
      <w:bookmarkStart w:id="455" w:name="_Toc86627063"/>
      <w:bookmarkStart w:id="456" w:name="_Toc86604521"/>
      <w:bookmarkStart w:id="457" w:name="_Toc86614985"/>
      <w:bookmarkStart w:id="458" w:name="_Toc86622484"/>
      <w:bookmarkStart w:id="459" w:name="_Toc86627064"/>
      <w:bookmarkStart w:id="460" w:name="_Toc86604522"/>
      <w:bookmarkStart w:id="461" w:name="_Toc86614986"/>
      <w:bookmarkStart w:id="462" w:name="_Toc86622485"/>
      <w:bookmarkStart w:id="463" w:name="_Toc86627065"/>
      <w:bookmarkStart w:id="464" w:name="_Toc86604523"/>
      <w:bookmarkStart w:id="465" w:name="_Toc86614987"/>
      <w:bookmarkStart w:id="466" w:name="_Toc86622486"/>
      <w:bookmarkStart w:id="467" w:name="_Toc86627066"/>
      <w:bookmarkStart w:id="468" w:name="_Toc86604524"/>
      <w:bookmarkStart w:id="469" w:name="_Toc86614988"/>
      <w:bookmarkStart w:id="470" w:name="_Toc86622487"/>
      <w:bookmarkStart w:id="471" w:name="_Toc86627067"/>
      <w:bookmarkStart w:id="472" w:name="_Toc86604532"/>
      <w:bookmarkStart w:id="473" w:name="_Toc86614996"/>
      <w:bookmarkStart w:id="474" w:name="_Toc86622495"/>
      <w:bookmarkStart w:id="475" w:name="_Toc86627075"/>
      <w:bookmarkStart w:id="476" w:name="_Toc86604533"/>
      <w:bookmarkStart w:id="477" w:name="_Toc86614997"/>
      <w:bookmarkStart w:id="478" w:name="_Toc86622496"/>
      <w:bookmarkStart w:id="479" w:name="_Toc86627076"/>
      <w:bookmarkStart w:id="480" w:name="_Toc86604534"/>
      <w:bookmarkStart w:id="481" w:name="_Toc86614998"/>
      <w:bookmarkStart w:id="482" w:name="_Toc86622497"/>
      <w:bookmarkStart w:id="483" w:name="_Toc86627077"/>
      <w:bookmarkStart w:id="484" w:name="_Toc86604535"/>
      <w:bookmarkStart w:id="485" w:name="_Toc86614999"/>
      <w:bookmarkStart w:id="486" w:name="_Toc86622498"/>
      <w:bookmarkStart w:id="487" w:name="_Toc86627078"/>
      <w:bookmarkStart w:id="488" w:name="_Toc86604536"/>
      <w:bookmarkStart w:id="489" w:name="_Toc86615000"/>
      <w:bookmarkStart w:id="490" w:name="_Toc86622499"/>
      <w:bookmarkStart w:id="491" w:name="_Toc86627079"/>
      <w:bookmarkStart w:id="492" w:name="_Toc86604537"/>
      <w:bookmarkStart w:id="493" w:name="_Toc86615001"/>
      <w:bookmarkStart w:id="494" w:name="_Toc86622500"/>
      <w:bookmarkStart w:id="495" w:name="_Toc86627080"/>
      <w:bookmarkStart w:id="496" w:name="_Toc86604538"/>
      <w:bookmarkStart w:id="497" w:name="_Toc86615002"/>
      <w:bookmarkStart w:id="498" w:name="_Toc86622501"/>
      <w:bookmarkStart w:id="499" w:name="_Toc86627081"/>
      <w:bookmarkStart w:id="500" w:name="_Toc86604539"/>
      <w:bookmarkStart w:id="501" w:name="_Toc86615003"/>
      <w:bookmarkStart w:id="502" w:name="_Toc86622502"/>
      <w:bookmarkStart w:id="503" w:name="_Toc86627082"/>
      <w:bookmarkStart w:id="504" w:name="_Toc86604540"/>
      <w:bookmarkStart w:id="505" w:name="_Toc86615004"/>
      <w:bookmarkStart w:id="506" w:name="_Toc86622503"/>
      <w:bookmarkStart w:id="507" w:name="_Toc86627083"/>
      <w:bookmarkStart w:id="508" w:name="_Toc86604541"/>
      <w:bookmarkStart w:id="509" w:name="_Toc86615005"/>
      <w:bookmarkStart w:id="510" w:name="_Toc86622504"/>
      <w:bookmarkStart w:id="511" w:name="_Toc86627084"/>
      <w:bookmarkStart w:id="512" w:name="_Toc86604542"/>
      <w:bookmarkStart w:id="513" w:name="_Toc86615006"/>
      <w:bookmarkStart w:id="514" w:name="_Toc86622505"/>
      <w:bookmarkStart w:id="515" w:name="_Toc86627085"/>
      <w:bookmarkStart w:id="516" w:name="_Toc86604543"/>
      <w:bookmarkStart w:id="517" w:name="_Toc86615007"/>
      <w:bookmarkStart w:id="518" w:name="_Toc86622506"/>
      <w:bookmarkStart w:id="519" w:name="_Toc86627086"/>
      <w:bookmarkStart w:id="520" w:name="_Toc86604544"/>
      <w:bookmarkStart w:id="521" w:name="_Toc86615008"/>
      <w:bookmarkStart w:id="522" w:name="_Toc86622507"/>
      <w:bookmarkStart w:id="523" w:name="_Toc86627087"/>
      <w:bookmarkStart w:id="524" w:name="_Toc86604545"/>
      <w:bookmarkStart w:id="525" w:name="_Toc86615009"/>
      <w:bookmarkStart w:id="526" w:name="_Toc86622508"/>
      <w:bookmarkStart w:id="527" w:name="_Toc86627088"/>
      <w:bookmarkStart w:id="528" w:name="_Toc86604546"/>
      <w:bookmarkStart w:id="529" w:name="_Toc86615010"/>
      <w:bookmarkStart w:id="530" w:name="_Toc86622509"/>
      <w:bookmarkStart w:id="531" w:name="_Toc86627089"/>
      <w:bookmarkStart w:id="532" w:name="_Toc86604547"/>
      <w:bookmarkStart w:id="533" w:name="_Toc86615011"/>
      <w:bookmarkStart w:id="534" w:name="_Toc86622510"/>
      <w:bookmarkStart w:id="535" w:name="_Toc86627090"/>
      <w:bookmarkStart w:id="536" w:name="_Toc86604548"/>
      <w:bookmarkStart w:id="537" w:name="_Toc86615012"/>
      <w:bookmarkStart w:id="538" w:name="_Toc86622511"/>
      <w:bookmarkStart w:id="539" w:name="_Toc86627091"/>
      <w:bookmarkStart w:id="540" w:name="_Toc86604549"/>
      <w:bookmarkStart w:id="541" w:name="_Toc86615013"/>
      <w:bookmarkStart w:id="542" w:name="_Toc86622512"/>
      <w:bookmarkStart w:id="543" w:name="_Toc86627092"/>
      <w:bookmarkStart w:id="544" w:name="_Toc86604550"/>
      <w:bookmarkStart w:id="545" w:name="_Toc86615014"/>
      <w:bookmarkStart w:id="546" w:name="_Toc86622513"/>
      <w:bookmarkStart w:id="547" w:name="_Toc86627093"/>
      <w:bookmarkStart w:id="548" w:name="_Toc86604551"/>
      <w:bookmarkStart w:id="549" w:name="_Toc86615015"/>
      <w:bookmarkStart w:id="550" w:name="_Toc86622514"/>
      <w:bookmarkStart w:id="551" w:name="_Toc86627094"/>
      <w:bookmarkStart w:id="552" w:name="_Toc86604552"/>
      <w:bookmarkStart w:id="553" w:name="_Toc86615016"/>
      <w:bookmarkStart w:id="554" w:name="_Toc86622515"/>
      <w:bookmarkStart w:id="555" w:name="_Toc86627095"/>
      <w:bookmarkStart w:id="556" w:name="_Toc86604553"/>
      <w:bookmarkStart w:id="557" w:name="_Toc86615017"/>
      <w:bookmarkStart w:id="558" w:name="_Toc86622516"/>
      <w:bookmarkStart w:id="559" w:name="_Toc86627096"/>
      <w:bookmarkStart w:id="560" w:name="_Toc86604554"/>
      <w:bookmarkStart w:id="561" w:name="_Toc86615018"/>
      <w:bookmarkStart w:id="562" w:name="_Toc86622517"/>
      <w:bookmarkStart w:id="563" w:name="_Toc86627097"/>
      <w:bookmarkStart w:id="564" w:name="_Toc86604555"/>
      <w:bookmarkStart w:id="565" w:name="_Toc86615019"/>
      <w:bookmarkStart w:id="566" w:name="_Toc86622518"/>
      <w:bookmarkStart w:id="567" w:name="_Toc86627098"/>
      <w:bookmarkStart w:id="568" w:name="_Toc86604556"/>
      <w:bookmarkStart w:id="569" w:name="_Toc86615020"/>
      <w:bookmarkStart w:id="570" w:name="_Toc86622519"/>
      <w:bookmarkStart w:id="571" w:name="_Toc86627099"/>
      <w:bookmarkStart w:id="572" w:name="_Toc86604557"/>
      <w:bookmarkStart w:id="573" w:name="_Toc86615021"/>
      <w:bookmarkStart w:id="574" w:name="_Toc86622520"/>
      <w:bookmarkStart w:id="575" w:name="_Toc86627100"/>
      <w:bookmarkStart w:id="576" w:name="_Toc86604558"/>
      <w:bookmarkStart w:id="577" w:name="_Toc86615022"/>
      <w:bookmarkStart w:id="578" w:name="_Toc86622521"/>
      <w:bookmarkStart w:id="579" w:name="_Toc86627101"/>
      <w:bookmarkStart w:id="580" w:name="_Toc86604559"/>
      <w:bookmarkStart w:id="581" w:name="_Toc86615023"/>
      <w:bookmarkStart w:id="582" w:name="_Toc86622522"/>
      <w:bookmarkStart w:id="583" w:name="_Toc86627102"/>
      <w:bookmarkStart w:id="584" w:name="_Toc86604560"/>
      <w:bookmarkStart w:id="585" w:name="_Toc86615024"/>
      <w:bookmarkStart w:id="586" w:name="_Toc86622523"/>
      <w:bookmarkStart w:id="587" w:name="_Toc86627103"/>
      <w:bookmarkStart w:id="588" w:name="_Toc86604561"/>
      <w:bookmarkStart w:id="589" w:name="_Toc86615025"/>
      <w:bookmarkStart w:id="590" w:name="_Toc86622524"/>
      <w:bookmarkStart w:id="591" w:name="_Toc86627104"/>
      <w:bookmarkStart w:id="592" w:name="_Toc86604562"/>
      <w:bookmarkStart w:id="593" w:name="_Toc86615026"/>
      <w:bookmarkStart w:id="594" w:name="_Toc86622525"/>
      <w:bookmarkStart w:id="595" w:name="_Toc86627105"/>
      <w:bookmarkStart w:id="596" w:name="_Toc86604563"/>
      <w:bookmarkStart w:id="597" w:name="_Toc86615027"/>
      <w:bookmarkStart w:id="598" w:name="_Toc86622526"/>
      <w:bookmarkStart w:id="599" w:name="_Toc86627106"/>
      <w:bookmarkStart w:id="600" w:name="_Toc86604564"/>
      <w:bookmarkStart w:id="601" w:name="_Toc86615028"/>
      <w:bookmarkStart w:id="602" w:name="_Toc86622527"/>
      <w:bookmarkStart w:id="603" w:name="_Toc86627107"/>
      <w:bookmarkStart w:id="604" w:name="_Toc86604565"/>
      <w:bookmarkStart w:id="605" w:name="_Toc86615029"/>
      <w:bookmarkStart w:id="606" w:name="_Toc86622528"/>
      <w:bookmarkStart w:id="607" w:name="_Toc86627108"/>
      <w:bookmarkStart w:id="608" w:name="_Toc86604566"/>
      <w:bookmarkStart w:id="609" w:name="_Toc86615030"/>
      <w:bookmarkStart w:id="610" w:name="_Toc86622529"/>
      <w:bookmarkStart w:id="611" w:name="_Toc86627109"/>
      <w:bookmarkStart w:id="612" w:name="_Toc86604567"/>
      <w:bookmarkStart w:id="613" w:name="_Toc86615031"/>
      <w:bookmarkStart w:id="614" w:name="_Toc86622530"/>
      <w:bookmarkStart w:id="615" w:name="_Toc86627110"/>
      <w:bookmarkStart w:id="616" w:name="_Toc86604568"/>
      <w:bookmarkStart w:id="617" w:name="_Toc86615032"/>
      <w:bookmarkStart w:id="618" w:name="_Toc86622531"/>
      <w:bookmarkStart w:id="619" w:name="_Toc86627111"/>
      <w:bookmarkStart w:id="620" w:name="_Toc86604569"/>
      <w:bookmarkStart w:id="621" w:name="_Toc86615033"/>
      <w:bookmarkStart w:id="622" w:name="_Toc86622532"/>
      <w:bookmarkStart w:id="623" w:name="_Toc86627112"/>
      <w:bookmarkStart w:id="624" w:name="_Toc86604570"/>
      <w:bookmarkStart w:id="625" w:name="_Toc86615034"/>
      <w:bookmarkStart w:id="626" w:name="_Toc86622533"/>
      <w:bookmarkStart w:id="627" w:name="_Toc86627113"/>
      <w:bookmarkStart w:id="628" w:name="_Toc86604571"/>
      <w:bookmarkStart w:id="629" w:name="_Toc86615035"/>
      <w:bookmarkStart w:id="630" w:name="_Toc86622534"/>
      <w:bookmarkStart w:id="631" w:name="_Toc86627114"/>
      <w:bookmarkStart w:id="632" w:name="_Toc86604572"/>
      <w:bookmarkStart w:id="633" w:name="_Toc86615036"/>
      <w:bookmarkStart w:id="634" w:name="_Toc86622535"/>
      <w:bookmarkStart w:id="635" w:name="_Toc86627115"/>
      <w:bookmarkStart w:id="636" w:name="_Toc86604573"/>
      <w:bookmarkStart w:id="637" w:name="_Toc86615037"/>
      <w:bookmarkStart w:id="638" w:name="_Toc86622536"/>
      <w:bookmarkStart w:id="639" w:name="_Toc86627116"/>
      <w:bookmarkStart w:id="640" w:name="_Toc86604574"/>
      <w:bookmarkStart w:id="641" w:name="_Toc86615038"/>
      <w:bookmarkStart w:id="642" w:name="_Toc86622537"/>
      <w:bookmarkStart w:id="643" w:name="_Toc86627117"/>
      <w:bookmarkStart w:id="644" w:name="_Toc86604575"/>
      <w:bookmarkStart w:id="645" w:name="_Toc86615039"/>
      <w:bookmarkStart w:id="646" w:name="_Toc86622538"/>
      <w:bookmarkStart w:id="647" w:name="_Toc86627118"/>
      <w:bookmarkStart w:id="648" w:name="_Toc86604576"/>
      <w:bookmarkStart w:id="649" w:name="_Toc86615040"/>
      <w:bookmarkStart w:id="650" w:name="_Toc86622539"/>
      <w:bookmarkStart w:id="651" w:name="_Toc86627119"/>
      <w:bookmarkStart w:id="652" w:name="_Toc86604577"/>
      <w:bookmarkStart w:id="653" w:name="_Toc86615041"/>
      <w:bookmarkStart w:id="654" w:name="_Toc86622540"/>
      <w:bookmarkStart w:id="655" w:name="_Toc86627120"/>
      <w:bookmarkStart w:id="656" w:name="_Toc86604578"/>
      <w:bookmarkStart w:id="657" w:name="_Toc86615042"/>
      <w:bookmarkStart w:id="658" w:name="_Toc86622541"/>
      <w:bookmarkStart w:id="659" w:name="_Toc86627121"/>
      <w:bookmarkStart w:id="660" w:name="_Toc86604579"/>
      <w:bookmarkStart w:id="661" w:name="_Toc86615043"/>
      <w:bookmarkStart w:id="662" w:name="_Toc86622542"/>
      <w:bookmarkStart w:id="663" w:name="_Toc86627122"/>
      <w:bookmarkStart w:id="664" w:name="_Toc86604580"/>
      <w:bookmarkStart w:id="665" w:name="_Toc86615044"/>
      <w:bookmarkStart w:id="666" w:name="_Toc86622543"/>
      <w:bookmarkStart w:id="667" w:name="_Toc86627123"/>
      <w:bookmarkStart w:id="668" w:name="_Toc86604581"/>
      <w:bookmarkStart w:id="669" w:name="_Toc86615045"/>
      <w:bookmarkStart w:id="670" w:name="_Toc86622544"/>
      <w:bookmarkStart w:id="671" w:name="_Toc86627124"/>
      <w:bookmarkStart w:id="672" w:name="_Toc86604582"/>
      <w:bookmarkStart w:id="673" w:name="_Toc86615046"/>
      <w:bookmarkStart w:id="674" w:name="_Toc86622545"/>
      <w:bookmarkStart w:id="675" w:name="_Toc86627125"/>
      <w:bookmarkStart w:id="676" w:name="_Toc86604583"/>
      <w:bookmarkStart w:id="677" w:name="_Toc86615047"/>
      <w:bookmarkStart w:id="678" w:name="_Toc86622546"/>
      <w:bookmarkStart w:id="679" w:name="_Toc86627126"/>
      <w:bookmarkStart w:id="680" w:name="_Toc86604584"/>
      <w:bookmarkStart w:id="681" w:name="_Toc86615048"/>
      <w:bookmarkStart w:id="682" w:name="_Toc86622547"/>
      <w:bookmarkStart w:id="683" w:name="_Toc86627127"/>
      <w:bookmarkStart w:id="684" w:name="_Toc86604585"/>
      <w:bookmarkStart w:id="685" w:name="_Toc86615049"/>
      <w:bookmarkStart w:id="686" w:name="_Toc86622548"/>
      <w:bookmarkStart w:id="687" w:name="_Toc86627128"/>
      <w:bookmarkStart w:id="688" w:name="_Toc86604586"/>
      <w:bookmarkStart w:id="689" w:name="_Toc86615050"/>
      <w:bookmarkStart w:id="690" w:name="_Toc86622549"/>
      <w:bookmarkStart w:id="691" w:name="_Toc86627129"/>
      <w:bookmarkStart w:id="692" w:name="_Toc86604587"/>
      <w:bookmarkStart w:id="693" w:name="_Toc86615051"/>
      <w:bookmarkStart w:id="694" w:name="_Toc86622550"/>
      <w:bookmarkStart w:id="695" w:name="_Toc86627130"/>
      <w:bookmarkStart w:id="696" w:name="_Toc86604588"/>
      <w:bookmarkStart w:id="697" w:name="_Toc86615052"/>
      <w:bookmarkStart w:id="698" w:name="_Toc86622551"/>
      <w:bookmarkStart w:id="699" w:name="_Toc86627131"/>
      <w:bookmarkStart w:id="700" w:name="_Toc86604589"/>
      <w:bookmarkStart w:id="701" w:name="_Toc86615053"/>
      <w:bookmarkStart w:id="702" w:name="_Toc86622552"/>
      <w:bookmarkStart w:id="703" w:name="_Toc86627132"/>
      <w:bookmarkStart w:id="704" w:name="_Toc86604590"/>
      <w:bookmarkStart w:id="705" w:name="_Toc86615054"/>
      <w:bookmarkStart w:id="706" w:name="_Toc86622553"/>
      <w:bookmarkStart w:id="707" w:name="_Toc86627133"/>
      <w:bookmarkStart w:id="708" w:name="_Toc86604591"/>
      <w:bookmarkStart w:id="709" w:name="_Toc86615055"/>
      <w:bookmarkStart w:id="710" w:name="_Toc86622554"/>
      <w:bookmarkStart w:id="711" w:name="_Toc86627134"/>
      <w:bookmarkStart w:id="712" w:name="_Toc86604592"/>
      <w:bookmarkStart w:id="713" w:name="_Toc86615056"/>
      <w:bookmarkStart w:id="714" w:name="_Toc86622555"/>
      <w:bookmarkStart w:id="715" w:name="_Toc86627135"/>
      <w:bookmarkStart w:id="716" w:name="_Toc86604593"/>
      <w:bookmarkStart w:id="717" w:name="_Toc86615057"/>
      <w:bookmarkStart w:id="718" w:name="_Toc86622556"/>
      <w:bookmarkStart w:id="719" w:name="_Toc86627136"/>
      <w:bookmarkStart w:id="720" w:name="_Toc86604594"/>
      <w:bookmarkStart w:id="721" w:name="_Toc86615058"/>
      <w:bookmarkStart w:id="722" w:name="_Toc86622557"/>
      <w:bookmarkStart w:id="723" w:name="_Toc86627137"/>
      <w:bookmarkStart w:id="724" w:name="_Toc86604595"/>
      <w:bookmarkStart w:id="725" w:name="_Toc86615059"/>
      <w:bookmarkStart w:id="726" w:name="_Toc86622558"/>
      <w:bookmarkStart w:id="727" w:name="_Toc86627138"/>
      <w:bookmarkStart w:id="728" w:name="_Toc86604596"/>
      <w:bookmarkStart w:id="729" w:name="_Toc86615060"/>
      <w:bookmarkStart w:id="730" w:name="_Toc86622559"/>
      <w:bookmarkStart w:id="731" w:name="_Toc86627139"/>
      <w:bookmarkStart w:id="732" w:name="_Toc86604597"/>
      <w:bookmarkStart w:id="733" w:name="_Toc86615061"/>
      <w:bookmarkStart w:id="734" w:name="_Toc86622560"/>
      <w:bookmarkStart w:id="735" w:name="_Toc86627140"/>
      <w:bookmarkStart w:id="736" w:name="_Toc86604598"/>
      <w:bookmarkStart w:id="737" w:name="_Toc86615062"/>
      <w:bookmarkStart w:id="738" w:name="_Toc86622561"/>
      <w:bookmarkStart w:id="739" w:name="_Toc86627141"/>
      <w:bookmarkStart w:id="740" w:name="_Toc86604599"/>
      <w:bookmarkStart w:id="741" w:name="_Toc86615063"/>
      <w:bookmarkStart w:id="742" w:name="_Toc86622562"/>
      <w:bookmarkStart w:id="743" w:name="_Toc86627142"/>
      <w:bookmarkStart w:id="744" w:name="_Toc86604600"/>
      <w:bookmarkStart w:id="745" w:name="_Toc86615064"/>
      <w:bookmarkStart w:id="746" w:name="_Toc86622563"/>
      <w:bookmarkStart w:id="747" w:name="_Toc86627143"/>
      <w:bookmarkStart w:id="748" w:name="_Toc86604601"/>
      <w:bookmarkStart w:id="749" w:name="_Toc86615065"/>
      <w:bookmarkStart w:id="750" w:name="_Toc86622564"/>
      <w:bookmarkStart w:id="751" w:name="_Toc86627144"/>
      <w:bookmarkStart w:id="752" w:name="_Toc86604602"/>
      <w:bookmarkStart w:id="753" w:name="_Toc86615066"/>
      <w:bookmarkStart w:id="754" w:name="_Toc86622565"/>
      <w:bookmarkStart w:id="755" w:name="_Toc86627145"/>
      <w:bookmarkStart w:id="756" w:name="_Toc86604603"/>
      <w:bookmarkStart w:id="757" w:name="_Toc86615067"/>
      <w:bookmarkStart w:id="758" w:name="_Toc86622566"/>
      <w:bookmarkStart w:id="759" w:name="_Toc86627146"/>
      <w:bookmarkStart w:id="760" w:name="_Toc86604604"/>
      <w:bookmarkStart w:id="761" w:name="_Toc86615068"/>
      <w:bookmarkStart w:id="762" w:name="_Toc86622567"/>
      <w:bookmarkStart w:id="763" w:name="_Toc86627147"/>
      <w:bookmarkStart w:id="764" w:name="_Toc86604605"/>
      <w:bookmarkStart w:id="765" w:name="_Toc86615069"/>
      <w:bookmarkStart w:id="766" w:name="_Toc86622568"/>
      <w:bookmarkStart w:id="767" w:name="_Toc86627148"/>
      <w:bookmarkStart w:id="768" w:name="_Toc86604606"/>
      <w:bookmarkStart w:id="769" w:name="_Toc86615070"/>
      <w:bookmarkStart w:id="770" w:name="_Toc86622569"/>
      <w:bookmarkStart w:id="771" w:name="_Toc86627149"/>
      <w:bookmarkStart w:id="772" w:name="_Toc86604607"/>
      <w:bookmarkStart w:id="773" w:name="_Toc86615071"/>
      <w:bookmarkStart w:id="774" w:name="_Toc86622570"/>
      <w:bookmarkStart w:id="775" w:name="_Toc86627150"/>
      <w:bookmarkStart w:id="776" w:name="_Toc86604608"/>
      <w:bookmarkStart w:id="777" w:name="_Toc86615072"/>
      <w:bookmarkStart w:id="778" w:name="_Toc86622571"/>
      <w:bookmarkStart w:id="779" w:name="_Toc86627151"/>
      <w:bookmarkStart w:id="780" w:name="_Toc86604609"/>
      <w:bookmarkStart w:id="781" w:name="_Toc86615073"/>
      <w:bookmarkStart w:id="782" w:name="_Toc86622572"/>
      <w:bookmarkStart w:id="783" w:name="_Toc86627152"/>
      <w:bookmarkStart w:id="784" w:name="_Toc86604610"/>
      <w:bookmarkStart w:id="785" w:name="_Toc86615074"/>
      <w:bookmarkStart w:id="786" w:name="_Toc86622573"/>
      <w:bookmarkStart w:id="787" w:name="_Toc86627153"/>
      <w:bookmarkStart w:id="788" w:name="_Toc86604611"/>
      <w:bookmarkStart w:id="789" w:name="_Toc86615075"/>
      <w:bookmarkStart w:id="790" w:name="_Toc86622574"/>
      <w:bookmarkStart w:id="791" w:name="_Toc86627154"/>
      <w:bookmarkStart w:id="792" w:name="_Toc86604612"/>
      <w:bookmarkStart w:id="793" w:name="_Toc86615076"/>
      <w:bookmarkStart w:id="794" w:name="_Toc86622575"/>
      <w:bookmarkStart w:id="795" w:name="_Toc86627155"/>
      <w:bookmarkStart w:id="796" w:name="_Toc86604613"/>
      <w:bookmarkStart w:id="797" w:name="_Toc86615077"/>
      <w:bookmarkStart w:id="798" w:name="_Toc86622576"/>
      <w:bookmarkStart w:id="799" w:name="_Toc86627156"/>
      <w:bookmarkStart w:id="800" w:name="_Toc86604614"/>
      <w:bookmarkStart w:id="801" w:name="_Toc86615078"/>
      <w:bookmarkStart w:id="802" w:name="_Toc86622577"/>
      <w:bookmarkStart w:id="803" w:name="_Toc86627157"/>
      <w:bookmarkStart w:id="804" w:name="_Toc86604615"/>
      <w:bookmarkStart w:id="805" w:name="_Toc86615079"/>
      <w:bookmarkStart w:id="806" w:name="_Toc86622578"/>
      <w:bookmarkStart w:id="807" w:name="_Toc86627158"/>
      <w:bookmarkStart w:id="808" w:name="_Toc86604616"/>
      <w:bookmarkStart w:id="809" w:name="_Toc86615080"/>
      <w:bookmarkStart w:id="810" w:name="_Toc86622579"/>
      <w:bookmarkStart w:id="811" w:name="_Toc86627159"/>
      <w:bookmarkStart w:id="812" w:name="_Toc86604617"/>
      <w:bookmarkStart w:id="813" w:name="_Toc86615081"/>
      <w:bookmarkStart w:id="814" w:name="_Toc86622580"/>
      <w:bookmarkStart w:id="815" w:name="_Toc86627160"/>
      <w:bookmarkStart w:id="816" w:name="_Toc86604618"/>
      <w:bookmarkStart w:id="817" w:name="_Toc86615082"/>
      <w:bookmarkStart w:id="818" w:name="_Toc86622581"/>
      <w:bookmarkStart w:id="819" w:name="_Toc86627161"/>
      <w:bookmarkStart w:id="820" w:name="_Toc86604619"/>
      <w:bookmarkStart w:id="821" w:name="_Toc86615083"/>
      <w:bookmarkStart w:id="822" w:name="_Toc86622582"/>
      <w:bookmarkStart w:id="823" w:name="_Toc86627162"/>
      <w:bookmarkStart w:id="824" w:name="_Toc86604620"/>
      <w:bookmarkStart w:id="825" w:name="_Toc86615084"/>
      <w:bookmarkStart w:id="826" w:name="_Toc86622583"/>
      <w:bookmarkStart w:id="827" w:name="_Toc86627163"/>
      <w:bookmarkStart w:id="828" w:name="_Toc86604621"/>
      <w:bookmarkStart w:id="829" w:name="_Toc86615085"/>
      <w:bookmarkStart w:id="830" w:name="_Toc86622584"/>
      <w:bookmarkStart w:id="831" w:name="_Toc86627164"/>
      <w:bookmarkStart w:id="832" w:name="_Toc86604622"/>
      <w:bookmarkStart w:id="833" w:name="_Toc86615086"/>
      <w:bookmarkStart w:id="834" w:name="_Toc86622585"/>
      <w:bookmarkStart w:id="835" w:name="_Toc86627165"/>
      <w:bookmarkStart w:id="836" w:name="_Toc86604623"/>
      <w:bookmarkStart w:id="837" w:name="_Toc86615087"/>
      <w:bookmarkStart w:id="838" w:name="_Toc86622586"/>
      <w:bookmarkStart w:id="839" w:name="_Toc86627166"/>
      <w:bookmarkStart w:id="840" w:name="_Toc86604624"/>
      <w:bookmarkStart w:id="841" w:name="_Toc86615088"/>
      <w:bookmarkStart w:id="842" w:name="_Toc86622587"/>
      <w:bookmarkStart w:id="843" w:name="_Toc86627167"/>
      <w:bookmarkStart w:id="844" w:name="_Toc86604625"/>
      <w:bookmarkStart w:id="845" w:name="_Toc86615089"/>
      <w:bookmarkStart w:id="846" w:name="_Toc86622588"/>
      <w:bookmarkStart w:id="847" w:name="_Toc86627168"/>
      <w:bookmarkStart w:id="848" w:name="_Toc86604626"/>
      <w:bookmarkStart w:id="849" w:name="_Toc86615090"/>
      <w:bookmarkStart w:id="850" w:name="_Toc86622589"/>
      <w:bookmarkStart w:id="851" w:name="_Toc86627169"/>
      <w:bookmarkStart w:id="852" w:name="_Toc86604627"/>
      <w:bookmarkStart w:id="853" w:name="_Toc86615091"/>
      <w:bookmarkStart w:id="854" w:name="_Toc86622590"/>
      <w:bookmarkStart w:id="855" w:name="_Toc86627170"/>
      <w:bookmarkStart w:id="856" w:name="_Toc86604628"/>
      <w:bookmarkStart w:id="857" w:name="_Toc86615092"/>
      <w:bookmarkStart w:id="858" w:name="_Toc86622591"/>
      <w:bookmarkStart w:id="859" w:name="_Toc86627171"/>
      <w:bookmarkStart w:id="860" w:name="_Toc86604629"/>
      <w:bookmarkStart w:id="861" w:name="_Toc86615093"/>
      <w:bookmarkStart w:id="862" w:name="_Toc86622592"/>
      <w:bookmarkStart w:id="863" w:name="_Toc86627172"/>
      <w:bookmarkStart w:id="864" w:name="_Toc86604630"/>
      <w:bookmarkStart w:id="865" w:name="_Toc86615094"/>
      <w:bookmarkStart w:id="866" w:name="_Toc86622593"/>
      <w:bookmarkStart w:id="867" w:name="_Toc86627173"/>
      <w:bookmarkStart w:id="868" w:name="_Toc86604631"/>
      <w:bookmarkStart w:id="869" w:name="_Toc86615095"/>
      <w:bookmarkStart w:id="870" w:name="_Toc86622594"/>
      <w:bookmarkStart w:id="871" w:name="_Toc86627174"/>
      <w:bookmarkStart w:id="872" w:name="_Toc86604632"/>
      <w:bookmarkStart w:id="873" w:name="_Toc86615096"/>
      <w:bookmarkStart w:id="874" w:name="_Toc86622595"/>
      <w:bookmarkStart w:id="875" w:name="_Toc86627175"/>
      <w:bookmarkStart w:id="876" w:name="_Toc86604633"/>
      <w:bookmarkStart w:id="877" w:name="_Toc86615097"/>
      <w:bookmarkStart w:id="878" w:name="_Toc86622596"/>
      <w:bookmarkStart w:id="879" w:name="_Toc86627176"/>
      <w:bookmarkStart w:id="880" w:name="_Toc86604634"/>
      <w:bookmarkStart w:id="881" w:name="_Toc86615098"/>
      <w:bookmarkStart w:id="882" w:name="_Toc86622597"/>
      <w:bookmarkStart w:id="883" w:name="_Toc86627177"/>
      <w:bookmarkStart w:id="884" w:name="_Toc86604635"/>
      <w:bookmarkStart w:id="885" w:name="_Toc86615099"/>
      <w:bookmarkStart w:id="886" w:name="_Toc86622598"/>
      <w:bookmarkStart w:id="887" w:name="_Toc86627178"/>
      <w:bookmarkStart w:id="888" w:name="_Toc86604636"/>
      <w:bookmarkStart w:id="889" w:name="_Toc86615100"/>
      <w:bookmarkStart w:id="890" w:name="_Toc86622599"/>
      <w:bookmarkStart w:id="891" w:name="_Toc86627179"/>
      <w:bookmarkStart w:id="892" w:name="_Toc86604637"/>
      <w:bookmarkStart w:id="893" w:name="_Toc86615101"/>
      <w:bookmarkStart w:id="894" w:name="_Toc86622600"/>
      <w:bookmarkStart w:id="895" w:name="_Toc86627180"/>
      <w:bookmarkStart w:id="896" w:name="_Toc86604638"/>
      <w:bookmarkStart w:id="897" w:name="_Toc86615102"/>
      <w:bookmarkStart w:id="898" w:name="_Toc86622601"/>
      <w:bookmarkStart w:id="899" w:name="_Toc86627181"/>
      <w:bookmarkStart w:id="900" w:name="_Toc86604639"/>
      <w:bookmarkStart w:id="901" w:name="_Toc86615103"/>
      <w:bookmarkStart w:id="902" w:name="_Toc86622602"/>
      <w:bookmarkStart w:id="903" w:name="_Toc86627182"/>
      <w:bookmarkStart w:id="904" w:name="_Toc86604640"/>
      <w:bookmarkStart w:id="905" w:name="_Toc86615104"/>
      <w:bookmarkStart w:id="906" w:name="_Toc86622603"/>
      <w:bookmarkStart w:id="907" w:name="_Toc86627183"/>
      <w:bookmarkStart w:id="908" w:name="_Toc86604641"/>
      <w:bookmarkStart w:id="909" w:name="_Toc86615105"/>
      <w:bookmarkStart w:id="910" w:name="_Toc86622604"/>
      <w:bookmarkStart w:id="911" w:name="_Toc86627184"/>
      <w:bookmarkStart w:id="912" w:name="_Toc86604642"/>
      <w:bookmarkStart w:id="913" w:name="_Toc86615106"/>
      <w:bookmarkStart w:id="914" w:name="_Toc86622605"/>
      <w:bookmarkStart w:id="915" w:name="_Toc86627185"/>
      <w:bookmarkStart w:id="916" w:name="_Toc86604643"/>
      <w:bookmarkStart w:id="917" w:name="_Toc86615107"/>
      <w:bookmarkStart w:id="918" w:name="_Toc86622606"/>
      <w:bookmarkStart w:id="919" w:name="_Toc86627186"/>
      <w:bookmarkStart w:id="920" w:name="_Toc86604644"/>
      <w:bookmarkStart w:id="921" w:name="_Toc86615108"/>
      <w:bookmarkStart w:id="922" w:name="_Toc86622607"/>
      <w:bookmarkStart w:id="923" w:name="_Toc86627187"/>
      <w:bookmarkStart w:id="924" w:name="_Toc86604645"/>
      <w:bookmarkStart w:id="925" w:name="_Toc86615109"/>
      <w:bookmarkStart w:id="926" w:name="_Toc86622608"/>
      <w:bookmarkStart w:id="927" w:name="_Toc86627188"/>
      <w:bookmarkStart w:id="928" w:name="_Toc86604646"/>
      <w:bookmarkStart w:id="929" w:name="_Toc86615110"/>
      <w:bookmarkStart w:id="930" w:name="_Toc86622609"/>
      <w:bookmarkStart w:id="931" w:name="_Toc86627189"/>
      <w:bookmarkStart w:id="932" w:name="_Toc86604647"/>
      <w:bookmarkStart w:id="933" w:name="_Toc86615111"/>
      <w:bookmarkStart w:id="934" w:name="_Toc86622610"/>
      <w:bookmarkStart w:id="935" w:name="_Toc86627190"/>
      <w:bookmarkStart w:id="936" w:name="_Toc86604648"/>
      <w:bookmarkStart w:id="937" w:name="_Toc86615112"/>
      <w:bookmarkStart w:id="938" w:name="_Toc86622611"/>
      <w:bookmarkStart w:id="939" w:name="_Toc86627191"/>
      <w:bookmarkStart w:id="940" w:name="_Toc86604649"/>
      <w:bookmarkStart w:id="941" w:name="_Toc86615113"/>
      <w:bookmarkStart w:id="942" w:name="_Toc86622612"/>
      <w:bookmarkStart w:id="943" w:name="_Toc86627192"/>
      <w:bookmarkStart w:id="944" w:name="_Toc86604650"/>
      <w:bookmarkStart w:id="945" w:name="_Toc86615114"/>
      <w:bookmarkStart w:id="946" w:name="_Toc86622613"/>
      <w:bookmarkStart w:id="947" w:name="_Toc86627193"/>
      <w:bookmarkStart w:id="948" w:name="_Toc86604651"/>
      <w:bookmarkStart w:id="949" w:name="_Toc86615115"/>
      <w:bookmarkStart w:id="950" w:name="_Toc86622614"/>
      <w:bookmarkStart w:id="951" w:name="_Toc86627194"/>
      <w:bookmarkStart w:id="952" w:name="_Toc86604652"/>
      <w:bookmarkStart w:id="953" w:name="_Toc86615116"/>
      <w:bookmarkStart w:id="954" w:name="_Toc86622615"/>
      <w:bookmarkStart w:id="955" w:name="_Toc86627195"/>
      <w:bookmarkStart w:id="956" w:name="_Toc86604653"/>
      <w:bookmarkStart w:id="957" w:name="_Toc86615117"/>
      <w:bookmarkStart w:id="958" w:name="_Toc86622616"/>
      <w:bookmarkStart w:id="959" w:name="_Toc86627196"/>
      <w:bookmarkStart w:id="960" w:name="_Toc86604654"/>
      <w:bookmarkStart w:id="961" w:name="_Toc86615118"/>
      <w:bookmarkStart w:id="962" w:name="_Toc86622617"/>
      <w:bookmarkStart w:id="963" w:name="_Toc86627197"/>
      <w:bookmarkStart w:id="964" w:name="_Toc86604655"/>
      <w:bookmarkStart w:id="965" w:name="_Toc86615119"/>
      <w:bookmarkStart w:id="966" w:name="_Toc86622618"/>
      <w:bookmarkStart w:id="967" w:name="_Toc86627198"/>
      <w:bookmarkStart w:id="968" w:name="_Toc86604656"/>
      <w:bookmarkStart w:id="969" w:name="_Toc86615120"/>
      <w:bookmarkStart w:id="970" w:name="_Toc86622619"/>
      <w:bookmarkStart w:id="971" w:name="_Toc86627199"/>
      <w:bookmarkStart w:id="972" w:name="_Toc86604657"/>
      <w:bookmarkStart w:id="973" w:name="_Toc86615121"/>
      <w:bookmarkStart w:id="974" w:name="_Toc86622620"/>
      <w:bookmarkStart w:id="975" w:name="_Toc86627200"/>
      <w:bookmarkStart w:id="976" w:name="_Toc86604658"/>
      <w:bookmarkStart w:id="977" w:name="_Toc86615122"/>
      <w:bookmarkStart w:id="978" w:name="_Toc86622621"/>
      <w:bookmarkStart w:id="979" w:name="_Toc86627201"/>
      <w:bookmarkStart w:id="980" w:name="_Toc86604659"/>
      <w:bookmarkStart w:id="981" w:name="_Toc86615123"/>
      <w:bookmarkStart w:id="982" w:name="_Toc86622622"/>
      <w:bookmarkStart w:id="983" w:name="_Toc86627202"/>
      <w:bookmarkStart w:id="984" w:name="_Toc86604660"/>
      <w:bookmarkStart w:id="985" w:name="_Toc86615124"/>
      <w:bookmarkStart w:id="986" w:name="_Toc86622623"/>
      <w:bookmarkStart w:id="987" w:name="_Toc86627203"/>
      <w:bookmarkStart w:id="988" w:name="_Toc86604661"/>
      <w:bookmarkStart w:id="989" w:name="_Toc86615125"/>
      <w:bookmarkStart w:id="990" w:name="_Toc86622624"/>
      <w:bookmarkStart w:id="991" w:name="_Toc86627204"/>
      <w:bookmarkStart w:id="992" w:name="_Toc86604662"/>
      <w:bookmarkStart w:id="993" w:name="_Toc86615126"/>
      <w:bookmarkStart w:id="994" w:name="_Toc86622625"/>
      <w:bookmarkStart w:id="995" w:name="_Toc86627205"/>
      <w:bookmarkStart w:id="996" w:name="_Toc86604663"/>
      <w:bookmarkStart w:id="997" w:name="_Toc86615127"/>
      <w:bookmarkStart w:id="998" w:name="_Toc86622626"/>
      <w:bookmarkStart w:id="999" w:name="_Toc86627206"/>
      <w:bookmarkStart w:id="1000" w:name="_Toc86604664"/>
      <w:bookmarkStart w:id="1001" w:name="_Toc86615128"/>
      <w:bookmarkStart w:id="1002" w:name="_Toc86622627"/>
      <w:bookmarkStart w:id="1003" w:name="_Toc86627207"/>
      <w:bookmarkStart w:id="1004" w:name="_Toc86604665"/>
      <w:bookmarkStart w:id="1005" w:name="_Toc86615129"/>
      <w:bookmarkStart w:id="1006" w:name="_Toc86622628"/>
      <w:bookmarkStart w:id="1007" w:name="_Toc86627208"/>
      <w:bookmarkStart w:id="1008" w:name="_Toc86604666"/>
      <w:bookmarkStart w:id="1009" w:name="_Toc86615130"/>
      <w:bookmarkStart w:id="1010" w:name="_Toc86622629"/>
      <w:bookmarkStart w:id="1011" w:name="_Toc86627209"/>
      <w:bookmarkStart w:id="1012" w:name="_Toc86604667"/>
      <w:bookmarkStart w:id="1013" w:name="_Toc86615131"/>
      <w:bookmarkStart w:id="1014" w:name="_Toc86622630"/>
      <w:bookmarkStart w:id="1015" w:name="_Toc86627210"/>
      <w:bookmarkStart w:id="1016" w:name="_Toc86604668"/>
      <w:bookmarkStart w:id="1017" w:name="_Toc86615132"/>
      <w:bookmarkStart w:id="1018" w:name="_Toc86622631"/>
      <w:bookmarkStart w:id="1019" w:name="_Toc86627211"/>
      <w:bookmarkStart w:id="1020" w:name="_Toc86604669"/>
      <w:bookmarkStart w:id="1021" w:name="_Toc86615133"/>
      <w:bookmarkStart w:id="1022" w:name="_Toc86622632"/>
      <w:bookmarkStart w:id="1023" w:name="_Toc86627212"/>
      <w:bookmarkStart w:id="1024" w:name="_Toc86604670"/>
      <w:bookmarkStart w:id="1025" w:name="_Toc86615134"/>
      <w:bookmarkStart w:id="1026" w:name="_Toc86622633"/>
      <w:bookmarkStart w:id="1027" w:name="_Toc86627213"/>
      <w:bookmarkStart w:id="1028" w:name="_Toc86604671"/>
      <w:bookmarkStart w:id="1029" w:name="_Toc86615135"/>
      <w:bookmarkStart w:id="1030" w:name="_Toc86622634"/>
      <w:bookmarkStart w:id="1031" w:name="_Toc86627214"/>
      <w:bookmarkStart w:id="1032" w:name="_Toc86604672"/>
      <w:bookmarkStart w:id="1033" w:name="_Toc86615136"/>
      <w:bookmarkStart w:id="1034" w:name="_Toc86622635"/>
      <w:bookmarkStart w:id="1035" w:name="_Toc86627215"/>
      <w:bookmarkStart w:id="1036" w:name="_Toc86604673"/>
      <w:bookmarkStart w:id="1037" w:name="_Toc86615137"/>
      <w:bookmarkStart w:id="1038" w:name="_Toc86622636"/>
      <w:bookmarkStart w:id="1039" w:name="_Toc86627216"/>
      <w:bookmarkStart w:id="1040" w:name="_Toc86604674"/>
      <w:bookmarkStart w:id="1041" w:name="_Toc86615138"/>
      <w:bookmarkStart w:id="1042" w:name="_Toc86622637"/>
      <w:bookmarkStart w:id="1043" w:name="_Toc86627217"/>
      <w:bookmarkStart w:id="1044" w:name="_Toc86604675"/>
      <w:bookmarkStart w:id="1045" w:name="_Toc86615139"/>
      <w:bookmarkStart w:id="1046" w:name="_Toc86622638"/>
      <w:bookmarkStart w:id="1047" w:name="_Toc86627218"/>
      <w:bookmarkStart w:id="1048" w:name="_Toc86604676"/>
      <w:bookmarkStart w:id="1049" w:name="_Toc86615140"/>
      <w:bookmarkStart w:id="1050" w:name="_Toc86622639"/>
      <w:bookmarkStart w:id="1051" w:name="_Toc86627219"/>
      <w:bookmarkStart w:id="1052" w:name="_Toc86604677"/>
      <w:bookmarkStart w:id="1053" w:name="_Toc86615141"/>
      <w:bookmarkStart w:id="1054" w:name="_Toc86622640"/>
      <w:bookmarkStart w:id="1055" w:name="_Toc86627220"/>
      <w:bookmarkStart w:id="1056" w:name="_Toc86604678"/>
      <w:bookmarkStart w:id="1057" w:name="_Toc86615142"/>
      <w:bookmarkStart w:id="1058" w:name="_Toc86622641"/>
      <w:bookmarkStart w:id="1059" w:name="_Toc86627221"/>
      <w:bookmarkStart w:id="1060" w:name="_Toc86604679"/>
      <w:bookmarkStart w:id="1061" w:name="_Toc86615143"/>
      <w:bookmarkStart w:id="1062" w:name="_Toc86622642"/>
      <w:bookmarkStart w:id="1063" w:name="_Toc86627222"/>
      <w:bookmarkStart w:id="1064" w:name="_Toc86604680"/>
      <w:bookmarkStart w:id="1065" w:name="_Toc86615144"/>
      <w:bookmarkStart w:id="1066" w:name="_Toc86622643"/>
      <w:bookmarkStart w:id="1067" w:name="_Toc86627223"/>
      <w:bookmarkStart w:id="1068" w:name="_Toc86604681"/>
      <w:bookmarkStart w:id="1069" w:name="_Toc86615145"/>
      <w:bookmarkStart w:id="1070" w:name="_Toc86622644"/>
      <w:bookmarkStart w:id="1071" w:name="_Toc86627224"/>
      <w:bookmarkStart w:id="1072" w:name="_Toc86604682"/>
      <w:bookmarkStart w:id="1073" w:name="_Toc86615146"/>
      <w:bookmarkStart w:id="1074" w:name="_Toc86622645"/>
      <w:bookmarkStart w:id="1075" w:name="_Toc86627225"/>
      <w:bookmarkStart w:id="1076" w:name="_Toc86604683"/>
      <w:bookmarkStart w:id="1077" w:name="_Toc86615147"/>
      <w:bookmarkStart w:id="1078" w:name="_Toc86622646"/>
      <w:bookmarkStart w:id="1079" w:name="_Toc86627226"/>
      <w:bookmarkStart w:id="1080" w:name="_Toc86604684"/>
      <w:bookmarkStart w:id="1081" w:name="_Toc86615148"/>
      <w:bookmarkStart w:id="1082" w:name="_Toc86622647"/>
      <w:bookmarkStart w:id="1083" w:name="_Toc86627227"/>
      <w:bookmarkStart w:id="1084" w:name="_Toc86604685"/>
      <w:bookmarkStart w:id="1085" w:name="_Toc86615149"/>
      <w:bookmarkStart w:id="1086" w:name="_Toc86622648"/>
      <w:bookmarkStart w:id="1087" w:name="_Toc86627228"/>
      <w:bookmarkStart w:id="1088" w:name="_Toc86604686"/>
      <w:bookmarkStart w:id="1089" w:name="_Toc86615150"/>
      <w:bookmarkStart w:id="1090" w:name="_Toc86622649"/>
      <w:bookmarkStart w:id="1091" w:name="_Toc86627229"/>
      <w:bookmarkStart w:id="1092" w:name="_Toc86604687"/>
      <w:bookmarkStart w:id="1093" w:name="_Toc86615151"/>
      <w:bookmarkStart w:id="1094" w:name="_Toc86622650"/>
      <w:bookmarkStart w:id="1095" w:name="_Toc86627230"/>
      <w:bookmarkStart w:id="1096" w:name="_Toc86604688"/>
      <w:bookmarkStart w:id="1097" w:name="_Toc86615152"/>
      <w:bookmarkStart w:id="1098" w:name="_Toc86622651"/>
      <w:bookmarkStart w:id="1099" w:name="_Toc86627231"/>
      <w:bookmarkStart w:id="1100" w:name="_Toc86604689"/>
      <w:bookmarkStart w:id="1101" w:name="_Toc86615153"/>
      <w:bookmarkStart w:id="1102" w:name="_Toc86622652"/>
      <w:bookmarkStart w:id="1103" w:name="_Toc86627232"/>
      <w:bookmarkStart w:id="1104" w:name="_Toc86604690"/>
      <w:bookmarkStart w:id="1105" w:name="_Toc86615154"/>
      <w:bookmarkStart w:id="1106" w:name="_Toc86622653"/>
      <w:bookmarkStart w:id="1107" w:name="_Toc86627233"/>
      <w:bookmarkStart w:id="1108" w:name="_Toc86604696"/>
      <w:bookmarkStart w:id="1109" w:name="_Toc86615160"/>
      <w:bookmarkStart w:id="1110" w:name="_Toc86622659"/>
      <w:bookmarkStart w:id="1111" w:name="_Toc86627239"/>
      <w:bookmarkStart w:id="1112" w:name="_Toc86604701"/>
      <w:bookmarkStart w:id="1113" w:name="_Toc86615165"/>
      <w:bookmarkStart w:id="1114" w:name="_Toc86622664"/>
      <w:bookmarkStart w:id="1115" w:name="_Toc86627244"/>
      <w:bookmarkStart w:id="1116" w:name="_Toc86604706"/>
      <w:bookmarkStart w:id="1117" w:name="_Toc86615170"/>
      <w:bookmarkStart w:id="1118" w:name="_Toc86622669"/>
      <w:bookmarkStart w:id="1119" w:name="_Toc86627249"/>
      <w:bookmarkStart w:id="1120" w:name="_Toc86604711"/>
      <w:bookmarkStart w:id="1121" w:name="_Toc86615175"/>
      <w:bookmarkStart w:id="1122" w:name="_Toc86622674"/>
      <w:bookmarkStart w:id="1123" w:name="_Toc86627254"/>
      <w:bookmarkStart w:id="1124" w:name="_Toc86604716"/>
      <w:bookmarkStart w:id="1125" w:name="_Toc86615180"/>
      <w:bookmarkStart w:id="1126" w:name="_Toc86622679"/>
      <w:bookmarkStart w:id="1127" w:name="_Toc86627259"/>
      <w:bookmarkStart w:id="1128" w:name="_Toc86604717"/>
      <w:bookmarkStart w:id="1129" w:name="_Toc86615181"/>
      <w:bookmarkStart w:id="1130" w:name="_Toc86622680"/>
      <w:bookmarkStart w:id="1131" w:name="_Toc86627260"/>
      <w:bookmarkStart w:id="1132" w:name="_Toc86604718"/>
      <w:bookmarkStart w:id="1133" w:name="_Toc86615182"/>
      <w:bookmarkStart w:id="1134" w:name="_Toc86622681"/>
      <w:bookmarkStart w:id="1135" w:name="_Toc86627261"/>
      <w:bookmarkStart w:id="1136" w:name="_Toc86604719"/>
      <w:bookmarkStart w:id="1137" w:name="_Toc86615183"/>
      <w:bookmarkStart w:id="1138" w:name="_Toc86622682"/>
      <w:bookmarkStart w:id="1139" w:name="_Toc86627262"/>
      <w:bookmarkStart w:id="1140" w:name="_Toc86604720"/>
      <w:bookmarkStart w:id="1141" w:name="_Toc86615184"/>
      <w:bookmarkStart w:id="1142" w:name="_Toc86622683"/>
      <w:bookmarkStart w:id="1143" w:name="_Toc86627263"/>
      <w:bookmarkStart w:id="1144" w:name="_Toc86604721"/>
      <w:bookmarkStart w:id="1145" w:name="_Toc86615185"/>
      <w:bookmarkStart w:id="1146" w:name="_Toc86622684"/>
      <w:bookmarkStart w:id="1147" w:name="_Toc86627264"/>
      <w:bookmarkStart w:id="1148" w:name="_Toc86604722"/>
      <w:bookmarkStart w:id="1149" w:name="_Toc86615186"/>
      <w:bookmarkStart w:id="1150" w:name="_Toc86622685"/>
      <w:bookmarkStart w:id="1151" w:name="_Toc86627265"/>
      <w:bookmarkStart w:id="1152" w:name="_Toc86604723"/>
      <w:bookmarkStart w:id="1153" w:name="_Toc86615187"/>
      <w:bookmarkStart w:id="1154" w:name="_Toc86622686"/>
      <w:bookmarkStart w:id="1155" w:name="_Toc86627266"/>
      <w:bookmarkStart w:id="1156" w:name="_Toc86604724"/>
      <w:bookmarkStart w:id="1157" w:name="_Toc86615188"/>
      <w:bookmarkStart w:id="1158" w:name="_Toc86622687"/>
      <w:bookmarkStart w:id="1159" w:name="_Toc86627267"/>
      <w:bookmarkStart w:id="1160" w:name="_Toc86604725"/>
      <w:bookmarkStart w:id="1161" w:name="_Toc86615189"/>
      <w:bookmarkStart w:id="1162" w:name="_Toc86622688"/>
      <w:bookmarkStart w:id="1163" w:name="_Toc86627268"/>
      <w:bookmarkStart w:id="1164" w:name="_Toc86604726"/>
      <w:bookmarkStart w:id="1165" w:name="_Toc86615190"/>
      <w:bookmarkStart w:id="1166" w:name="_Toc86622689"/>
      <w:bookmarkStart w:id="1167" w:name="_Toc86627269"/>
      <w:bookmarkStart w:id="1168" w:name="_Toc86604727"/>
      <w:bookmarkStart w:id="1169" w:name="_Toc86615191"/>
      <w:bookmarkStart w:id="1170" w:name="_Toc86622690"/>
      <w:bookmarkStart w:id="1171" w:name="_Toc86627270"/>
      <w:bookmarkStart w:id="1172" w:name="_Toc86604728"/>
      <w:bookmarkStart w:id="1173" w:name="_Toc86615192"/>
      <w:bookmarkStart w:id="1174" w:name="_Toc86622691"/>
      <w:bookmarkStart w:id="1175" w:name="_Toc86627271"/>
      <w:bookmarkStart w:id="1176" w:name="_Toc86604729"/>
      <w:bookmarkStart w:id="1177" w:name="_Toc86615193"/>
      <w:bookmarkStart w:id="1178" w:name="_Toc86622692"/>
      <w:bookmarkStart w:id="1179" w:name="_Toc86627272"/>
      <w:bookmarkStart w:id="1180" w:name="_Toc86604730"/>
      <w:bookmarkStart w:id="1181" w:name="_Toc86615194"/>
      <w:bookmarkStart w:id="1182" w:name="_Toc86622693"/>
      <w:bookmarkStart w:id="1183" w:name="_Toc86627273"/>
      <w:bookmarkStart w:id="1184" w:name="_Toc86604731"/>
      <w:bookmarkStart w:id="1185" w:name="_Toc86615195"/>
      <w:bookmarkStart w:id="1186" w:name="_Toc86622694"/>
      <w:bookmarkStart w:id="1187" w:name="_Toc86627274"/>
      <w:bookmarkStart w:id="1188" w:name="_Toc86604732"/>
      <w:bookmarkStart w:id="1189" w:name="_Toc86615196"/>
      <w:bookmarkStart w:id="1190" w:name="_Toc86622695"/>
      <w:bookmarkStart w:id="1191" w:name="_Toc86627275"/>
      <w:bookmarkStart w:id="1192" w:name="_Toc86604733"/>
      <w:bookmarkStart w:id="1193" w:name="_Toc86615197"/>
      <w:bookmarkStart w:id="1194" w:name="_Toc86622696"/>
      <w:bookmarkStart w:id="1195" w:name="_Toc86627276"/>
      <w:bookmarkStart w:id="1196" w:name="_Toc86604734"/>
      <w:bookmarkStart w:id="1197" w:name="_Toc86615198"/>
      <w:bookmarkStart w:id="1198" w:name="_Toc86622697"/>
      <w:bookmarkStart w:id="1199" w:name="_Toc86627277"/>
      <w:bookmarkStart w:id="1200" w:name="_Toc86604735"/>
      <w:bookmarkStart w:id="1201" w:name="_Toc86615199"/>
      <w:bookmarkStart w:id="1202" w:name="_Toc86622698"/>
      <w:bookmarkStart w:id="1203" w:name="_Toc86627278"/>
      <w:bookmarkStart w:id="1204" w:name="_Toc86604736"/>
      <w:bookmarkStart w:id="1205" w:name="_Toc86615200"/>
      <w:bookmarkStart w:id="1206" w:name="_Toc86622699"/>
      <w:bookmarkStart w:id="1207" w:name="_Toc86627279"/>
      <w:bookmarkStart w:id="1208" w:name="_Toc86604737"/>
      <w:bookmarkStart w:id="1209" w:name="_Toc86615201"/>
      <w:bookmarkStart w:id="1210" w:name="_Toc86622700"/>
      <w:bookmarkStart w:id="1211" w:name="_Toc86627280"/>
      <w:bookmarkStart w:id="1212" w:name="_Toc86604738"/>
      <w:bookmarkStart w:id="1213" w:name="_Toc86615202"/>
      <w:bookmarkStart w:id="1214" w:name="_Toc86622701"/>
      <w:bookmarkStart w:id="1215" w:name="_Toc86627281"/>
      <w:bookmarkStart w:id="1216" w:name="_Toc86604739"/>
      <w:bookmarkStart w:id="1217" w:name="_Toc86615203"/>
      <w:bookmarkStart w:id="1218" w:name="_Toc86622702"/>
      <w:bookmarkStart w:id="1219" w:name="_Toc86627282"/>
      <w:bookmarkStart w:id="1220" w:name="_Toc86604740"/>
      <w:bookmarkStart w:id="1221" w:name="_Toc86615204"/>
      <w:bookmarkStart w:id="1222" w:name="_Toc86622703"/>
      <w:bookmarkStart w:id="1223" w:name="_Toc86627283"/>
      <w:bookmarkStart w:id="1224" w:name="_Toc86604741"/>
      <w:bookmarkStart w:id="1225" w:name="_Toc86615205"/>
      <w:bookmarkStart w:id="1226" w:name="_Toc86622704"/>
      <w:bookmarkStart w:id="1227" w:name="_Toc86627284"/>
      <w:bookmarkStart w:id="1228" w:name="_Toc86604742"/>
      <w:bookmarkStart w:id="1229" w:name="_Toc86615206"/>
      <w:bookmarkStart w:id="1230" w:name="_Toc86622705"/>
      <w:bookmarkStart w:id="1231" w:name="_Toc8662728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r w:rsidRPr="00A904B3">
        <w:rPr>
          <w:rFonts w:ascii="FedraSans-NormalTF" w:hAnsi="FedraSans-NormalTF"/>
          <w:sz w:val="24"/>
        </w:rPr>
        <w:lastRenderedPageBreak/>
        <w:t xml:space="preserve"> </w:t>
      </w:r>
      <w:bookmarkStart w:id="1232" w:name="_Ref86660472"/>
      <w:r w:rsidR="00F337E1">
        <w:rPr>
          <w:rFonts w:ascii="FedraSans-NormalTF" w:hAnsi="FedraSans-NormalTF"/>
          <w:sz w:val="24"/>
        </w:rPr>
        <w:br/>
      </w:r>
      <w:bookmarkStart w:id="1233" w:name="_Toc106902692"/>
      <w:bookmarkStart w:id="1234" w:name="_Toc108719058"/>
      <w:r w:rsidR="00F337E1" w:rsidRPr="00A904B3">
        <w:rPr>
          <w:rFonts w:ascii="FedraSans-NormalTF" w:hAnsi="FedraSans-NormalTF"/>
          <w:caps w:val="0"/>
          <w:sz w:val="24"/>
        </w:rPr>
        <w:t xml:space="preserve">Form </w:t>
      </w:r>
      <w:r w:rsidR="0065180A">
        <w:rPr>
          <w:rFonts w:ascii="FedraSans-NormalTF" w:hAnsi="FedraSans-NormalTF"/>
          <w:caps w:val="0"/>
          <w:sz w:val="24"/>
        </w:rPr>
        <w:t>o</w:t>
      </w:r>
      <w:r w:rsidR="00F337E1" w:rsidRPr="00A904B3">
        <w:rPr>
          <w:rFonts w:ascii="FedraSans-NormalTF" w:hAnsi="FedraSans-NormalTF"/>
          <w:caps w:val="0"/>
          <w:sz w:val="24"/>
        </w:rPr>
        <w:t>f Bid Bond</w:t>
      </w:r>
      <w:bookmarkEnd w:id="1232"/>
      <w:bookmarkEnd w:id="1233"/>
      <w:bookmarkEnd w:id="1234"/>
    </w:p>
    <w:p w14:paraId="2FC75216" w14:textId="77777777" w:rsidR="0040014F" w:rsidRPr="00A904B3" w:rsidRDefault="0040014F" w:rsidP="0040014F">
      <w:pPr>
        <w:tabs>
          <w:tab w:val="right" w:pos="9000"/>
        </w:tabs>
        <w:rPr>
          <w:rFonts w:ascii="FedraSans-NormalTF" w:hAnsi="FedraSans-NormalTF"/>
          <w:szCs w:val="20"/>
        </w:rPr>
      </w:pPr>
    </w:p>
    <w:p w14:paraId="0CA4E2DF" w14:textId="77777777" w:rsidR="0040014F" w:rsidRPr="00A904B3" w:rsidRDefault="0040014F" w:rsidP="0040014F">
      <w:pPr>
        <w:tabs>
          <w:tab w:val="right" w:pos="9000"/>
        </w:tabs>
        <w:rPr>
          <w:rFonts w:ascii="FedraSans-NormalTF" w:hAnsi="FedraSans-NormalTF"/>
          <w:sz w:val="20"/>
          <w:szCs w:val="20"/>
        </w:rPr>
      </w:pPr>
      <w:r w:rsidRPr="00A904B3">
        <w:rPr>
          <w:rFonts w:ascii="FedraSans-NormalTF" w:hAnsi="FedraSans-NormalTF"/>
          <w:sz w:val="20"/>
          <w:szCs w:val="20"/>
        </w:rPr>
        <w:t xml:space="preserve">Date: </w:t>
      </w:r>
      <w:r w:rsidRPr="00A904B3">
        <w:rPr>
          <w:rFonts w:ascii="FedraSans-NormalTF" w:hAnsi="FedraSans-NormalTF"/>
          <w:i/>
          <w:sz w:val="20"/>
          <w:szCs w:val="20"/>
        </w:rPr>
        <w:t>[DATE]</w:t>
      </w:r>
    </w:p>
    <w:p w14:paraId="2CA0466D" w14:textId="707AFA59"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To: [Procuring Authority]</w:t>
      </w:r>
    </w:p>
    <w:p w14:paraId="1BBA8D08" w14:textId="77777777"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 xml:space="preserve">Number: </w:t>
      </w:r>
    </w:p>
    <w:p w14:paraId="5EC11FAE" w14:textId="77777777"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Issuance Date: [</w:t>
      </w:r>
      <w:r w:rsidRPr="00A904B3">
        <w:rPr>
          <w:rFonts w:ascii="FedraSans-NormalTF" w:hAnsi="FedraSans-NormalTF"/>
          <w:i/>
          <w:sz w:val="20"/>
          <w:szCs w:val="20"/>
        </w:rPr>
        <w:t>DATE</w:t>
      </w:r>
      <w:r w:rsidRPr="00A904B3">
        <w:rPr>
          <w:rFonts w:ascii="FedraSans-NormalTF" w:hAnsi="FedraSans-NormalTF"/>
          <w:sz w:val="20"/>
          <w:szCs w:val="20"/>
        </w:rPr>
        <w:t>] (</w:t>
      </w:r>
      <w:r w:rsidRPr="00A904B3">
        <w:rPr>
          <w:rFonts w:ascii="FedraSans-NormalTF" w:hAnsi="FedraSans-NormalTF"/>
          <w:b/>
          <w:sz w:val="20"/>
          <w:szCs w:val="20"/>
        </w:rPr>
        <w:t>Issuance</w:t>
      </w:r>
      <w:r w:rsidRPr="00A904B3">
        <w:rPr>
          <w:rFonts w:ascii="FedraSans-NormalTF" w:hAnsi="FedraSans-NormalTF"/>
          <w:sz w:val="20"/>
          <w:szCs w:val="20"/>
        </w:rPr>
        <w:t xml:space="preserve"> </w:t>
      </w:r>
      <w:r w:rsidRPr="00A904B3">
        <w:rPr>
          <w:rFonts w:ascii="FedraSans-NormalTF" w:hAnsi="FedraSans-NormalTF"/>
          <w:b/>
          <w:sz w:val="20"/>
          <w:szCs w:val="20"/>
        </w:rPr>
        <w:t>Date</w:t>
      </w:r>
      <w:r w:rsidRPr="00A904B3">
        <w:rPr>
          <w:rFonts w:ascii="FedraSans-NormalTF" w:hAnsi="FedraSans-NormalTF"/>
          <w:sz w:val="20"/>
          <w:szCs w:val="20"/>
        </w:rPr>
        <w:t>)</w:t>
      </w:r>
    </w:p>
    <w:p w14:paraId="31E943C2" w14:textId="77777777"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 xml:space="preserve">WHEREAS: </w:t>
      </w:r>
    </w:p>
    <w:p w14:paraId="301AABD9" w14:textId="2A2A1C32" w:rsidR="007B3F7D" w:rsidRDefault="0040014F" w:rsidP="0040014F">
      <w:pPr>
        <w:pStyle w:val="Body"/>
        <w:rPr>
          <w:rFonts w:ascii="FedraSans-NormalTF" w:hAnsi="FedraSans-NormalTF"/>
          <w:sz w:val="20"/>
          <w:szCs w:val="20"/>
        </w:rPr>
      </w:pPr>
      <w:r w:rsidRPr="00A904B3">
        <w:rPr>
          <w:rFonts w:ascii="FedraSans-NormalTF" w:hAnsi="FedraSans-NormalTF"/>
          <w:sz w:val="20"/>
          <w:szCs w:val="20"/>
        </w:rPr>
        <w:t>Reference is made to the Request for Proposals (</w:t>
      </w:r>
      <w:r w:rsidRPr="00A904B3">
        <w:rPr>
          <w:rFonts w:ascii="FedraSans-NormalTF" w:hAnsi="FedraSans-NormalTF"/>
          <w:b/>
          <w:sz w:val="20"/>
          <w:szCs w:val="20"/>
        </w:rPr>
        <w:t>RFP</w:t>
      </w:r>
      <w:r w:rsidRPr="00A904B3">
        <w:rPr>
          <w:rFonts w:ascii="FedraSans-NormalTF" w:hAnsi="FedraSans-NormalTF"/>
          <w:sz w:val="20"/>
          <w:szCs w:val="20"/>
        </w:rPr>
        <w:t>) dated [Date] issued by [</w:t>
      </w:r>
      <w:r w:rsidR="00F15B2A" w:rsidRPr="00A904B3">
        <w:rPr>
          <w:rFonts w:ascii="FedraSans-NormalTF" w:hAnsi="FedraSans-NormalTF"/>
          <w:sz w:val="20"/>
          <w:szCs w:val="20"/>
        </w:rPr>
        <w:t>Procuring</w:t>
      </w:r>
      <w:r w:rsidRPr="00A904B3">
        <w:rPr>
          <w:rFonts w:ascii="FedraSans-NormalTF" w:hAnsi="FedraSans-NormalTF"/>
          <w:sz w:val="20"/>
          <w:szCs w:val="20"/>
        </w:rPr>
        <w:t xml:space="preserve"> </w:t>
      </w:r>
      <w:r w:rsidR="00F15B2A" w:rsidRPr="00A904B3">
        <w:rPr>
          <w:rFonts w:ascii="FedraSans-NormalTF" w:hAnsi="FedraSans-NormalTF"/>
          <w:sz w:val="20"/>
          <w:szCs w:val="20"/>
        </w:rPr>
        <w:t>Authority</w:t>
      </w:r>
      <w:r w:rsidRPr="00A904B3">
        <w:rPr>
          <w:rFonts w:ascii="FedraSans-NormalTF" w:hAnsi="FedraSans-NormalTF"/>
          <w:sz w:val="20"/>
          <w:szCs w:val="20"/>
        </w:rPr>
        <w:t>] (</w:t>
      </w:r>
      <w:r w:rsidRPr="00A904B3">
        <w:rPr>
          <w:rFonts w:ascii="FedraSans-NormalTF" w:hAnsi="FedraSans-NormalTF"/>
          <w:b/>
          <w:sz w:val="20"/>
          <w:szCs w:val="20"/>
        </w:rPr>
        <w:t>Authority</w:t>
      </w:r>
      <w:r w:rsidRPr="00A904B3">
        <w:rPr>
          <w:rFonts w:ascii="FedraSans-NormalTF" w:hAnsi="FedraSans-NormalTF"/>
          <w:sz w:val="20"/>
          <w:szCs w:val="20"/>
        </w:rPr>
        <w:t xml:space="preserve">) with a view to selecting a private sector developer to develop, finance, construct, </w:t>
      </w:r>
      <w:r w:rsidR="007B3F7D" w:rsidRPr="00A904B3">
        <w:rPr>
          <w:rFonts w:ascii="FedraSans-NormalTF" w:hAnsi="FedraSans-NormalTF"/>
          <w:sz w:val="20"/>
          <w:szCs w:val="20"/>
        </w:rPr>
        <w:t xml:space="preserve">own and operate </w:t>
      </w:r>
      <w:proofErr w:type="gramStart"/>
      <w:r w:rsidR="007B3F7D">
        <w:rPr>
          <w:rFonts w:ascii="FedraSans-NormalTF" w:hAnsi="FedraSans-NormalTF"/>
          <w:sz w:val="20"/>
          <w:szCs w:val="20"/>
        </w:rPr>
        <w:t>mini-grids</w:t>
      </w:r>
      <w:proofErr w:type="gramEnd"/>
      <w:r w:rsidR="007B3F7D" w:rsidRPr="00A904B3">
        <w:rPr>
          <w:rFonts w:ascii="FedraSans-NormalTF" w:hAnsi="FedraSans-NormalTF"/>
          <w:spacing w:val="-2"/>
          <w:sz w:val="20"/>
          <w:szCs w:val="20"/>
        </w:rPr>
        <w:t xml:space="preserve"> </w:t>
      </w:r>
      <w:r w:rsidR="007B3F7D">
        <w:rPr>
          <w:rFonts w:ascii="FedraSans-NormalTF" w:hAnsi="FedraSans-NormalTF"/>
          <w:spacing w:val="-2"/>
          <w:sz w:val="20"/>
          <w:szCs w:val="20"/>
        </w:rPr>
        <w:t>at</w:t>
      </w:r>
      <w:r w:rsidR="007B3F7D" w:rsidRPr="00A904B3">
        <w:rPr>
          <w:rFonts w:ascii="FedraSans-NormalTF" w:hAnsi="FedraSans-NormalTF"/>
          <w:spacing w:val="-2"/>
          <w:sz w:val="20"/>
          <w:szCs w:val="20"/>
        </w:rPr>
        <w:t xml:space="preserve"> [</w:t>
      </w:r>
      <w:r w:rsidR="007B3F7D">
        <w:rPr>
          <w:rFonts w:ascii="FedraSans-NormalTF" w:hAnsi="FedraSans-NormalTF"/>
          <w:spacing w:val="-2"/>
          <w:sz w:val="20"/>
          <w:szCs w:val="20"/>
        </w:rPr>
        <w:t>describe location]</w:t>
      </w:r>
      <w:r w:rsidR="007B3F7D" w:rsidRPr="00A904B3">
        <w:rPr>
          <w:rFonts w:ascii="FedraSans-NormalTF" w:hAnsi="FedraSans-NormalTF"/>
          <w:sz w:val="20"/>
          <w:szCs w:val="20"/>
        </w:rPr>
        <w:t xml:space="preserve"> (</w:t>
      </w:r>
      <w:r w:rsidR="007B3F7D" w:rsidRPr="00A904B3">
        <w:rPr>
          <w:rFonts w:ascii="FedraSans-NormalTF" w:hAnsi="FedraSans-NormalTF"/>
          <w:b/>
          <w:sz w:val="20"/>
          <w:szCs w:val="20"/>
        </w:rPr>
        <w:t>Project</w:t>
      </w:r>
      <w:r w:rsidR="007B3F7D" w:rsidRPr="00A904B3">
        <w:rPr>
          <w:rFonts w:ascii="FedraSans-NormalTF" w:hAnsi="FedraSans-NormalTF"/>
          <w:sz w:val="20"/>
          <w:szCs w:val="20"/>
        </w:rPr>
        <w:t>).</w:t>
      </w:r>
    </w:p>
    <w:p w14:paraId="136EA954" w14:textId="34E0D365"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Capitalised terms defined in the RFP (or related documents) and used but not otherwise defined herein shall have the meaning given to them in such RFP (or related documents).</w:t>
      </w:r>
    </w:p>
    <w:p w14:paraId="1762B92F" w14:textId="50172461"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w:t>
      </w:r>
      <w:r w:rsidRPr="00A904B3">
        <w:rPr>
          <w:rFonts w:ascii="FedraSans-NormalTF" w:hAnsi="FedraSans-NormalTF"/>
          <w:i/>
          <w:iCs/>
          <w:sz w:val="20"/>
          <w:szCs w:val="20"/>
        </w:rPr>
        <w:t>Prequalified Bidder/Consortium name</w:t>
      </w:r>
      <w:r w:rsidRPr="00A904B3">
        <w:rPr>
          <w:rFonts w:ascii="FedraSans-NormalTF" w:hAnsi="FedraSans-NormalTF"/>
          <w:sz w:val="20"/>
          <w:szCs w:val="20"/>
        </w:rPr>
        <w:t>] (</w:t>
      </w:r>
      <w:r w:rsidR="00001A61" w:rsidRPr="003A1508">
        <w:rPr>
          <w:rFonts w:ascii="FedraSans-NormalTF" w:hAnsi="FedraSans-NormalTF"/>
          <w:b/>
          <w:bCs/>
          <w:sz w:val="20"/>
          <w:szCs w:val="20"/>
        </w:rPr>
        <w:t>Preq</w:t>
      </w:r>
      <w:r w:rsidRPr="00A904B3">
        <w:rPr>
          <w:rFonts w:ascii="FedraSans-NormalTF" w:hAnsi="FedraSans-NormalTF"/>
          <w:b/>
          <w:sz w:val="20"/>
          <w:szCs w:val="20"/>
        </w:rPr>
        <w:t>ualified Bidder</w:t>
      </w:r>
      <w:r w:rsidRPr="00A904B3">
        <w:rPr>
          <w:rFonts w:ascii="FedraSans-NormalTF" w:hAnsi="FedraSans-NormalTF"/>
          <w:sz w:val="20"/>
          <w:szCs w:val="20"/>
        </w:rPr>
        <w:t>) has submitted to the Authority its Proposal for the [</w:t>
      </w:r>
      <w:r w:rsidRPr="00A904B3">
        <w:rPr>
          <w:rFonts w:ascii="FedraSans-NormalTF" w:hAnsi="FedraSans-NormalTF"/>
          <w:i/>
          <w:sz w:val="20"/>
          <w:szCs w:val="20"/>
        </w:rPr>
        <w:t>description of Project</w:t>
      </w:r>
      <w:r w:rsidRPr="00A904B3">
        <w:rPr>
          <w:rFonts w:ascii="FedraSans-NormalTF" w:hAnsi="FedraSans-NormalTF"/>
          <w:sz w:val="20"/>
          <w:szCs w:val="20"/>
        </w:rPr>
        <w:t xml:space="preserve">] in response to the RFP. </w:t>
      </w:r>
    </w:p>
    <w:p w14:paraId="4167065B" w14:textId="57183B96"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 xml:space="preserve">Pursuant to the requirements of the RFP, the </w:t>
      </w:r>
      <w:r w:rsidR="00001A61">
        <w:rPr>
          <w:rFonts w:ascii="FedraSans-NormalTF" w:hAnsi="FedraSans-NormalTF"/>
          <w:sz w:val="20"/>
          <w:szCs w:val="20"/>
        </w:rPr>
        <w:t>Preq</w:t>
      </w:r>
      <w:r w:rsidR="000E65BF">
        <w:rPr>
          <w:rFonts w:ascii="FedraSans-NormalTF" w:hAnsi="FedraSans-NormalTF"/>
          <w:sz w:val="20"/>
          <w:szCs w:val="20"/>
        </w:rPr>
        <w:t xml:space="preserve">ualified </w:t>
      </w:r>
      <w:r w:rsidRPr="00A904B3">
        <w:rPr>
          <w:rFonts w:ascii="FedraSans-NormalTF" w:hAnsi="FedraSans-NormalTF"/>
          <w:sz w:val="20"/>
          <w:szCs w:val="20"/>
        </w:rPr>
        <w:t>Bidder is obliged to procure, in favour of the Authority an on-demand bid bond.</w:t>
      </w:r>
    </w:p>
    <w:p w14:paraId="286BB96F" w14:textId="2C886E3D"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We, [</w:t>
      </w:r>
      <w:r w:rsidRPr="00A904B3">
        <w:rPr>
          <w:rFonts w:ascii="FedraSans-NormalTF" w:hAnsi="FedraSans-NormalTF"/>
          <w:i/>
          <w:sz w:val="20"/>
          <w:szCs w:val="20"/>
        </w:rPr>
        <w:t>name of Bid Bond provider</w:t>
      </w:r>
      <w:r w:rsidRPr="00A904B3">
        <w:rPr>
          <w:rFonts w:ascii="FedraSans-NormalTF" w:hAnsi="FedraSans-NormalTF"/>
          <w:sz w:val="20"/>
          <w:szCs w:val="20"/>
        </w:rPr>
        <w:t>] (</w:t>
      </w:r>
      <w:r w:rsidRPr="00A904B3">
        <w:rPr>
          <w:rFonts w:ascii="FedraSans-NormalTF" w:hAnsi="FedraSans-NormalTF"/>
          <w:b/>
          <w:sz w:val="20"/>
          <w:szCs w:val="20"/>
        </w:rPr>
        <w:t>Bank</w:t>
      </w:r>
      <w:r w:rsidRPr="00A904B3">
        <w:rPr>
          <w:rFonts w:ascii="FedraSans-NormalTF" w:hAnsi="FedraSans-NormalTF"/>
          <w:sz w:val="20"/>
          <w:szCs w:val="20"/>
        </w:rPr>
        <w:t xml:space="preserve">) have agreed to issue this bid bond to secure certain undertakings and obligations of the </w:t>
      </w:r>
      <w:r w:rsidR="00001A61">
        <w:rPr>
          <w:rFonts w:ascii="FedraSans-NormalTF" w:hAnsi="FedraSans-NormalTF"/>
          <w:sz w:val="20"/>
          <w:szCs w:val="20"/>
        </w:rPr>
        <w:t>q</w:t>
      </w:r>
      <w:r w:rsidRPr="00A904B3">
        <w:rPr>
          <w:rFonts w:ascii="FedraSans-NormalTF" w:hAnsi="FedraSans-NormalTF"/>
          <w:sz w:val="20"/>
          <w:szCs w:val="20"/>
        </w:rPr>
        <w:t xml:space="preserve">ualified Bidder in respect of the RFP and, if the </w:t>
      </w:r>
      <w:r w:rsidR="00001A61">
        <w:rPr>
          <w:rFonts w:ascii="FedraSans-NormalTF" w:hAnsi="FedraSans-NormalTF"/>
          <w:sz w:val="20"/>
          <w:szCs w:val="20"/>
        </w:rPr>
        <w:t>q</w:t>
      </w:r>
      <w:r w:rsidRPr="00A904B3">
        <w:rPr>
          <w:rFonts w:ascii="FedraSans-NormalTF" w:hAnsi="FedraSans-NormalTF"/>
          <w:sz w:val="20"/>
          <w:szCs w:val="20"/>
        </w:rPr>
        <w:t xml:space="preserve">ualified Bidder is selected as the Winning Bidder, the Concessionaire in respect of the </w:t>
      </w:r>
      <w:r w:rsidR="00F15B2A" w:rsidRPr="00A904B3">
        <w:rPr>
          <w:rFonts w:ascii="FedraSans-NormalTF" w:hAnsi="FedraSans-NormalTF"/>
          <w:sz w:val="20"/>
          <w:szCs w:val="20"/>
        </w:rPr>
        <w:t>Concession Agreement</w:t>
      </w:r>
      <w:r w:rsidRPr="00A904B3">
        <w:rPr>
          <w:rFonts w:ascii="FedraSans-NormalTF" w:hAnsi="FedraSans-NormalTF"/>
          <w:sz w:val="20"/>
          <w:szCs w:val="20"/>
        </w:rPr>
        <w:t xml:space="preserve"> (</w:t>
      </w:r>
      <w:r w:rsidRPr="00A904B3">
        <w:rPr>
          <w:rFonts w:ascii="FedraSans-NormalTF" w:hAnsi="FedraSans-NormalTF"/>
          <w:b/>
          <w:sz w:val="20"/>
          <w:szCs w:val="20"/>
        </w:rPr>
        <w:t>Bid Bond</w:t>
      </w:r>
      <w:r w:rsidRPr="00A904B3">
        <w:rPr>
          <w:rFonts w:ascii="FedraSans-NormalTF" w:hAnsi="FedraSans-NormalTF"/>
          <w:sz w:val="20"/>
          <w:szCs w:val="20"/>
        </w:rPr>
        <w:t>).</w:t>
      </w:r>
    </w:p>
    <w:p w14:paraId="47B5B223" w14:textId="77777777" w:rsidR="0040014F" w:rsidRPr="00A904B3" w:rsidRDefault="0040014F" w:rsidP="0040014F">
      <w:pPr>
        <w:pStyle w:val="Body"/>
        <w:rPr>
          <w:rFonts w:ascii="FedraSans-NormalTF" w:hAnsi="FedraSans-NormalTF"/>
          <w:sz w:val="20"/>
          <w:szCs w:val="20"/>
        </w:rPr>
      </w:pPr>
      <w:r w:rsidRPr="00A904B3">
        <w:rPr>
          <w:rFonts w:ascii="FedraSans-NormalTF" w:hAnsi="FedraSans-NormalTF"/>
          <w:sz w:val="20"/>
          <w:szCs w:val="20"/>
        </w:rPr>
        <w:t xml:space="preserve">THE BANK AGREES AS FOLLOWS: </w:t>
      </w:r>
    </w:p>
    <w:p w14:paraId="207FC840" w14:textId="43420E89" w:rsidR="0040014F" w:rsidRPr="00A904B3" w:rsidRDefault="0040014F" w:rsidP="00E37678">
      <w:pPr>
        <w:pStyle w:val="Num1L1"/>
        <w:numPr>
          <w:ilvl w:val="0"/>
          <w:numId w:val="83"/>
        </w:numPr>
        <w:outlineLvl w:val="9"/>
        <w:rPr>
          <w:rFonts w:ascii="FedraSans-NormalTF" w:hAnsi="FedraSans-NormalTF"/>
          <w:sz w:val="20"/>
          <w:szCs w:val="20"/>
        </w:rPr>
      </w:pPr>
      <w:bookmarkStart w:id="1235" w:name="_Ref86669343"/>
      <w:r w:rsidRPr="00A904B3">
        <w:rPr>
          <w:rFonts w:ascii="FedraSans-NormalTF" w:hAnsi="FedraSans-NormalTF"/>
          <w:sz w:val="20"/>
          <w:szCs w:val="20"/>
        </w:rPr>
        <w:t>Subject to the terms of this Bid Bond, the Bank irrevocably and unconditionally undertakes to the Authority</w:t>
      </w:r>
      <w:r w:rsidR="00295532">
        <w:rPr>
          <w:rFonts w:ascii="FedraSans-NormalTF" w:hAnsi="FedraSans-NormalTF"/>
          <w:sz w:val="20"/>
          <w:szCs w:val="20"/>
        </w:rPr>
        <w:t>,</w:t>
      </w:r>
      <w:r w:rsidRPr="00A904B3">
        <w:rPr>
          <w:rFonts w:ascii="FedraSans-NormalTF" w:hAnsi="FedraSans-NormalTF"/>
          <w:sz w:val="20"/>
          <w:szCs w:val="20"/>
        </w:rPr>
        <w:t xml:space="preserve"> on receipt of the first and all subsequent written demands to the Bank (each a </w:t>
      </w:r>
      <w:r w:rsidRPr="00A904B3">
        <w:rPr>
          <w:rFonts w:ascii="FedraSans-NormalTF" w:hAnsi="FedraSans-NormalTF"/>
          <w:b/>
          <w:sz w:val="20"/>
          <w:szCs w:val="20"/>
        </w:rPr>
        <w:t>Demand</w:t>
      </w:r>
      <w:r w:rsidRPr="00A904B3">
        <w:rPr>
          <w:rFonts w:ascii="FedraSans-NormalTF" w:hAnsi="FedraSans-NormalTF"/>
          <w:sz w:val="20"/>
          <w:szCs w:val="20"/>
        </w:rPr>
        <w:t>) declaring that</w:t>
      </w:r>
      <w:r w:rsidRPr="00A904B3">
        <w:rPr>
          <w:rStyle w:val="FootnoteReference"/>
          <w:rFonts w:ascii="FedraSans-NormalTF" w:hAnsi="FedraSans-NormalTF"/>
          <w:sz w:val="20"/>
          <w:szCs w:val="20"/>
        </w:rPr>
        <w:footnoteReference w:id="122"/>
      </w:r>
      <w:r w:rsidRPr="00A904B3">
        <w:rPr>
          <w:rFonts w:ascii="FedraSans-NormalTF" w:hAnsi="FedraSans-NormalTF"/>
          <w:sz w:val="20"/>
          <w:szCs w:val="20"/>
        </w:rPr>
        <w:t>:</w:t>
      </w:r>
      <w:bookmarkEnd w:id="1235"/>
    </w:p>
    <w:p w14:paraId="6132096D" w14:textId="51A1CAB2" w:rsidR="0040014F" w:rsidRPr="00A904B3" w:rsidRDefault="0040014F" w:rsidP="00CC680A">
      <w:pPr>
        <w:pStyle w:val="Num1L5"/>
        <w:rPr>
          <w:rFonts w:ascii="FedraSans-NormalTF" w:hAnsi="FedraSans-NormalTF"/>
          <w:sz w:val="20"/>
          <w:szCs w:val="20"/>
        </w:rPr>
      </w:pPr>
      <w:r w:rsidRPr="00A904B3">
        <w:rPr>
          <w:rFonts w:ascii="FedraSans-NormalTF" w:hAnsi="FedraSans-NormalTF"/>
          <w:sz w:val="20"/>
          <w:szCs w:val="20"/>
        </w:rPr>
        <w:t xml:space="preserve">the </w:t>
      </w:r>
      <w:r w:rsidR="00001A61">
        <w:rPr>
          <w:rFonts w:ascii="FedraSans-NormalTF" w:hAnsi="FedraSans-NormalTF"/>
          <w:sz w:val="20"/>
          <w:szCs w:val="20"/>
        </w:rPr>
        <w:t>Preq</w:t>
      </w:r>
      <w:r w:rsidR="000D7D75">
        <w:rPr>
          <w:rFonts w:ascii="FedraSans-NormalTF" w:hAnsi="FedraSans-NormalTF"/>
          <w:sz w:val="20"/>
          <w:szCs w:val="20"/>
        </w:rPr>
        <w:t xml:space="preserve">ualified </w:t>
      </w:r>
      <w:r w:rsidRPr="00A904B3">
        <w:rPr>
          <w:rFonts w:ascii="FedraSans-NormalTF" w:hAnsi="FedraSans-NormalTF"/>
          <w:sz w:val="20"/>
          <w:szCs w:val="20"/>
        </w:rPr>
        <w:t>Bidder, having been notified by the Authority that it is the Winning Bidder, has failed to ensure the attendance of representative(s) of the Concessionaire or Lead Sponsor as duly authorised to sign the relevant Project Agreements on behalf of the Concessionaire or Lead Sponsor (as the case may be) (</w:t>
      </w:r>
      <w:r w:rsidRPr="00A904B3">
        <w:rPr>
          <w:rFonts w:ascii="FedraSans-NormalTF" w:hAnsi="FedraSans-NormalTF"/>
          <w:b/>
          <w:sz w:val="20"/>
          <w:szCs w:val="20"/>
        </w:rPr>
        <w:t>Representatives</w:t>
      </w:r>
      <w:r w:rsidRPr="00A904B3">
        <w:rPr>
          <w:rFonts w:ascii="FedraSans-NormalTF" w:hAnsi="FedraSans-NormalTF"/>
          <w:sz w:val="20"/>
          <w:szCs w:val="20"/>
        </w:rPr>
        <w:t xml:space="preserve">) at the meeting convened for such purpose (clause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5728758 \r \h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9.4</w:t>
      </w:r>
      <w:r w:rsidRPr="00A904B3">
        <w:rPr>
          <w:rFonts w:ascii="FedraSans-NormalTF" w:hAnsi="FedraSans-NormalTF"/>
          <w:sz w:val="20"/>
          <w:szCs w:val="20"/>
        </w:rPr>
        <w:fldChar w:fldCharType="end"/>
      </w:r>
      <w:r w:rsidRPr="00A904B3">
        <w:rPr>
          <w:rFonts w:ascii="FedraSans-NormalTF" w:hAnsi="FedraSans-NormalTF"/>
          <w:sz w:val="20"/>
          <w:szCs w:val="20"/>
        </w:rPr>
        <w:t xml:space="preserve"> of the RFP);</w:t>
      </w:r>
      <w:r w:rsidR="005E1783">
        <w:rPr>
          <w:rFonts w:ascii="FedraSans-NormalTF" w:hAnsi="FedraSans-NormalTF"/>
          <w:sz w:val="20"/>
          <w:szCs w:val="20"/>
        </w:rPr>
        <w:t xml:space="preserve"> or</w:t>
      </w:r>
    </w:p>
    <w:p w14:paraId="57A0940E" w14:textId="31241CF2" w:rsidR="0040014F" w:rsidRPr="00A904B3" w:rsidRDefault="0040014F" w:rsidP="00CC680A">
      <w:pPr>
        <w:pStyle w:val="Num1L5"/>
        <w:rPr>
          <w:rFonts w:ascii="FedraSans-NormalTF" w:hAnsi="FedraSans-NormalTF"/>
          <w:sz w:val="20"/>
          <w:szCs w:val="20"/>
        </w:rPr>
      </w:pPr>
      <w:r w:rsidRPr="00A904B3">
        <w:rPr>
          <w:rFonts w:ascii="FedraSans-NormalTF" w:hAnsi="FedraSans-NormalTF"/>
          <w:sz w:val="20"/>
          <w:szCs w:val="20"/>
        </w:rPr>
        <w:t xml:space="preserve">the Representatives have failed to sign the Project Agreements in the form accompanying the RFP (clause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5728758 \r \h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9.4</w:t>
      </w:r>
      <w:r w:rsidRPr="00A904B3">
        <w:rPr>
          <w:rFonts w:ascii="FedraSans-NormalTF" w:hAnsi="FedraSans-NormalTF"/>
          <w:sz w:val="20"/>
          <w:szCs w:val="20"/>
        </w:rPr>
        <w:fldChar w:fldCharType="end"/>
      </w:r>
      <w:r w:rsidRPr="00A904B3">
        <w:rPr>
          <w:rFonts w:ascii="FedraSans-NormalTF" w:hAnsi="FedraSans-NormalTF"/>
          <w:sz w:val="20"/>
          <w:szCs w:val="20"/>
        </w:rPr>
        <w:t xml:space="preserve"> of the RFP)</w:t>
      </w:r>
      <w:r w:rsidR="005E1783">
        <w:rPr>
          <w:rFonts w:ascii="FedraSans-NormalTF" w:hAnsi="FedraSans-NormalTF"/>
          <w:sz w:val="20"/>
          <w:szCs w:val="20"/>
        </w:rPr>
        <w:t>; or</w:t>
      </w:r>
    </w:p>
    <w:p w14:paraId="465CC7C9" w14:textId="1B9B4BC9" w:rsidR="0040014F" w:rsidRPr="00A904B3" w:rsidRDefault="005E1783" w:rsidP="00CC680A">
      <w:pPr>
        <w:pStyle w:val="Num1L5"/>
        <w:rPr>
          <w:rFonts w:ascii="FedraSans-NormalTF" w:hAnsi="FedraSans-NormalTF"/>
          <w:sz w:val="20"/>
          <w:szCs w:val="20"/>
        </w:rPr>
      </w:pPr>
      <w:r>
        <w:rPr>
          <w:rFonts w:ascii="FedraSans-NormalTF" w:hAnsi="FedraSans-NormalTF"/>
          <w:sz w:val="20"/>
          <w:szCs w:val="20"/>
        </w:rPr>
        <w:t>t</w:t>
      </w:r>
      <w:r w:rsidR="0040014F" w:rsidRPr="00A904B3">
        <w:rPr>
          <w:rFonts w:ascii="FedraSans-NormalTF" w:hAnsi="FedraSans-NormalTF"/>
          <w:sz w:val="20"/>
          <w:szCs w:val="20"/>
        </w:rPr>
        <w:t xml:space="preserve">he Representatives have failed to furnish a Development Bond (clause </w:t>
      </w:r>
      <w:r w:rsidR="003A2762">
        <w:rPr>
          <w:rFonts w:ascii="FedraSans-NormalTF" w:hAnsi="FedraSans-NormalTF"/>
          <w:sz w:val="20"/>
          <w:szCs w:val="20"/>
        </w:rPr>
        <w:fldChar w:fldCharType="begin"/>
      </w:r>
      <w:r w:rsidR="003A2762">
        <w:rPr>
          <w:rFonts w:ascii="FedraSans-NormalTF" w:hAnsi="FedraSans-NormalTF"/>
          <w:sz w:val="20"/>
          <w:szCs w:val="20"/>
        </w:rPr>
        <w:instrText xml:space="preserve"> REF _Ref86697494 \n \h </w:instrText>
      </w:r>
      <w:r w:rsidR="003A2762">
        <w:rPr>
          <w:rFonts w:ascii="FedraSans-NormalTF" w:hAnsi="FedraSans-NormalTF"/>
          <w:sz w:val="20"/>
          <w:szCs w:val="20"/>
        </w:rPr>
      </w:r>
      <w:r w:rsidR="003A2762">
        <w:rPr>
          <w:rFonts w:ascii="FedraSans-NormalTF" w:hAnsi="FedraSans-NormalTF"/>
          <w:sz w:val="20"/>
          <w:szCs w:val="20"/>
        </w:rPr>
        <w:fldChar w:fldCharType="separate"/>
      </w:r>
      <w:r w:rsidR="001E4644">
        <w:rPr>
          <w:rFonts w:ascii="FedraSans-NormalTF" w:hAnsi="FedraSans-NormalTF"/>
          <w:sz w:val="20"/>
          <w:szCs w:val="20"/>
        </w:rPr>
        <w:t>10</w:t>
      </w:r>
      <w:r w:rsidR="003A2762">
        <w:rPr>
          <w:rFonts w:ascii="FedraSans-NormalTF" w:hAnsi="FedraSans-NormalTF"/>
          <w:sz w:val="20"/>
          <w:szCs w:val="20"/>
        </w:rPr>
        <w:fldChar w:fldCharType="end"/>
      </w:r>
      <w:r w:rsidR="0040014F" w:rsidRPr="00A904B3">
        <w:rPr>
          <w:rFonts w:ascii="FedraSans-NormalTF" w:hAnsi="FedraSans-NormalTF"/>
          <w:sz w:val="20"/>
          <w:szCs w:val="20"/>
        </w:rPr>
        <w:t xml:space="preserve"> of the RFP); </w:t>
      </w:r>
      <w:r>
        <w:rPr>
          <w:rFonts w:ascii="FedraSans-NormalTF" w:hAnsi="FedraSans-NormalTF"/>
          <w:sz w:val="20"/>
          <w:szCs w:val="20"/>
        </w:rPr>
        <w:t>or</w:t>
      </w:r>
    </w:p>
    <w:p w14:paraId="706936AB" w14:textId="074FA9A7" w:rsidR="0040014F" w:rsidRPr="00A904B3" w:rsidRDefault="0040014F" w:rsidP="00CC680A">
      <w:pPr>
        <w:pStyle w:val="Num1L5"/>
        <w:rPr>
          <w:rFonts w:ascii="FedraSans-NormalTF" w:hAnsi="FedraSans-NormalTF"/>
          <w:sz w:val="20"/>
          <w:szCs w:val="20"/>
        </w:rPr>
      </w:pPr>
      <w:r w:rsidRPr="00A904B3">
        <w:rPr>
          <w:rFonts w:ascii="FedraSans-NormalTF" w:hAnsi="FedraSans-NormalTF"/>
          <w:sz w:val="20"/>
          <w:szCs w:val="20"/>
        </w:rPr>
        <w:lastRenderedPageBreak/>
        <w:t xml:space="preserve">[in circumstances where the Lead Sponsor has signed the Project Agreements, the Lead Sponsor has failed to incorporate the Concessionaire and novate the Project Agreements to the Concessionaire within [30] days of such signature (clause </w:t>
      </w:r>
      <w:r w:rsidRPr="00A904B3">
        <w:rPr>
          <w:rFonts w:ascii="FedraSans-NormalTF" w:hAnsi="FedraSans-NormalTF"/>
          <w:sz w:val="20"/>
          <w:szCs w:val="20"/>
        </w:rPr>
        <w:fldChar w:fldCharType="begin"/>
      </w:r>
      <w:r w:rsidRPr="00A904B3">
        <w:rPr>
          <w:rFonts w:ascii="FedraSans-NormalTF" w:hAnsi="FedraSans-NormalTF"/>
          <w:sz w:val="20"/>
          <w:szCs w:val="20"/>
        </w:rPr>
        <w:instrText xml:space="preserve"> REF _Ref85728900 \r \h  \* MERGEFORMAT </w:instrText>
      </w:r>
      <w:r w:rsidRPr="00A904B3">
        <w:rPr>
          <w:rFonts w:ascii="FedraSans-NormalTF" w:hAnsi="FedraSans-NormalTF"/>
          <w:sz w:val="20"/>
          <w:szCs w:val="20"/>
        </w:rPr>
      </w:r>
      <w:r w:rsidRPr="00A904B3">
        <w:rPr>
          <w:rFonts w:ascii="FedraSans-NormalTF" w:hAnsi="FedraSans-NormalTF"/>
          <w:sz w:val="20"/>
          <w:szCs w:val="20"/>
        </w:rPr>
        <w:fldChar w:fldCharType="separate"/>
      </w:r>
      <w:r w:rsidR="001E4644">
        <w:rPr>
          <w:rFonts w:ascii="FedraSans-NormalTF" w:hAnsi="FedraSans-NormalTF"/>
          <w:sz w:val="20"/>
          <w:szCs w:val="20"/>
        </w:rPr>
        <w:t>9.6</w:t>
      </w:r>
      <w:r w:rsidRPr="00A904B3">
        <w:rPr>
          <w:rFonts w:ascii="FedraSans-NormalTF" w:hAnsi="FedraSans-NormalTF"/>
          <w:sz w:val="20"/>
          <w:szCs w:val="20"/>
        </w:rPr>
        <w:fldChar w:fldCharType="end"/>
      </w:r>
      <w:r w:rsidRPr="00A904B3">
        <w:rPr>
          <w:rFonts w:ascii="FedraSans-NormalTF" w:hAnsi="FedraSans-NormalTF"/>
          <w:sz w:val="20"/>
          <w:szCs w:val="20"/>
        </w:rPr>
        <w:t xml:space="preserve"> of the RFP);]</w:t>
      </w:r>
      <w:r w:rsidRPr="00A904B3">
        <w:rPr>
          <w:rStyle w:val="FootnoteReference"/>
          <w:rFonts w:ascii="FedraSans-NormalTF" w:hAnsi="FedraSans-NormalTF"/>
          <w:sz w:val="20"/>
          <w:szCs w:val="20"/>
        </w:rPr>
        <w:footnoteReference w:id="123"/>
      </w:r>
    </w:p>
    <w:p w14:paraId="0F63375C" w14:textId="77777777" w:rsidR="0040014F" w:rsidRPr="00A904B3" w:rsidRDefault="0040014F" w:rsidP="0040014F">
      <w:pPr>
        <w:pStyle w:val="Body1"/>
        <w:rPr>
          <w:rFonts w:ascii="FedraSans-NormalTF" w:hAnsi="FedraSans-NormalTF"/>
          <w:sz w:val="20"/>
          <w:szCs w:val="20"/>
        </w:rPr>
      </w:pPr>
      <w:r w:rsidRPr="00A904B3">
        <w:rPr>
          <w:rFonts w:ascii="FedraSans-NormalTF" w:hAnsi="FedraSans-NormalTF"/>
          <w:sz w:val="20"/>
          <w:szCs w:val="20"/>
        </w:rPr>
        <w:t>to immediately pay the sum stated in such Demand(s), without proof or conditions. No further supporting statement under Article 15(a) of the Uniform Rules for Demand Guarantees (URDG) shall be required.</w:t>
      </w:r>
    </w:p>
    <w:p w14:paraId="6C4F7400"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 xml:space="preserve">The Demand(s) shall be conclusive evidence of the Bank’s liability and of the amount of the sum or sums which it is liable to pay to the Procuring Authority, notwithstanding any objection made by the Prequalified Bidder, </w:t>
      </w:r>
      <w:proofErr w:type="gramStart"/>
      <w:r w:rsidRPr="00A904B3">
        <w:rPr>
          <w:rFonts w:ascii="FedraSans-NormalTF" w:hAnsi="FedraSans-NormalTF"/>
          <w:sz w:val="20"/>
          <w:szCs w:val="20"/>
        </w:rPr>
        <w:t>Concessionaire</w:t>
      </w:r>
      <w:proofErr w:type="gramEnd"/>
      <w:r w:rsidRPr="00A904B3">
        <w:rPr>
          <w:rFonts w:ascii="FedraSans-NormalTF" w:hAnsi="FedraSans-NormalTF"/>
          <w:sz w:val="20"/>
          <w:szCs w:val="20"/>
        </w:rPr>
        <w:t xml:space="preserve"> or any other person. </w:t>
      </w:r>
    </w:p>
    <w:p w14:paraId="3F220AF4"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 xml:space="preserve">The Bank’s obligation to make payment under this Bid Bond shall be a primary, </w:t>
      </w:r>
      <w:proofErr w:type="gramStart"/>
      <w:r w:rsidRPr="00A904B3">
        <w:rPr>
          <w:rFonts w:ascii="FedraSans-NormalTF" w:hAnsi="FedraSans-NormalTF"/>
          <w:sz w:val="20"/>
          <w:szCs w:val="20"/>
        </w:rPr>
        <w:t>independent</w:t>
      </w:r>
      <w:proofErr w:type="gramEnd"/>
      <w:r w:rsidRPr="00A904B3">
        <w:rPr>
          <w:rFonts w:ascii="FedraSans-NormalTF" w:hAnsi="FedraSans-NormalTF"/>
          <w:sz w:val="20"/>
          <w:szCs w:val="20"/>
        </w:rPr>
        <w:t xml:space="preserve"> and absolute obligation and it shall not be entitled to delay or withhold payment for any reason.</w:t>
      </w:r>
    </w:p>
    <w:p w14:paraId="180AFC4C"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 xml:space="preserve">All payments under this Bid Bond shall be in [US Dollars] to the following account, or such other account as the Procuring Authority may notify to the Bank in writing, and shall be made free and clear of, and without any set-off, counterclaim or deduction on account of any liability whatsoever including, without limitation, any present or future taxes, duties, charges, fees, </w:t>
      </w:r>
      <w:proofErr w:type="gramStart"/>
      <w:r w:rsidRPr="00A904B3">
        <w:rPr>
          <w:rFonts w:ascii="FedraSans-NormalTF" w:hAnsi="FedraSans-NormalTF"/>
          <w:sz w:val="20"/>
          <w:szCs w:val="20"/>
        </w:rPr>
        <w:t>deductions</w:t>
      </w:r>
      <w:proofErr w:type="gramEnd"/>
      <w:r w:rsidRPr="00A904B3">
        <w:rPr>
          <w:rFonts w:ascii="FedraSans-NormalTF" w:hAnsi="FedraSans-NormalTF"/>
          <w:sz w:val="20"/>
          <w:szCs w:val="20"/>
        </w:rPr>
        <w:t xml:space="preserve"> or withholdings of any nature whatsoever and by whomsoever imposed:</w:t>
      </w:r>
    </w:p>
    <w:p w14:paraId="787DB849" w14:textId="77777777" w:rsidR="0040014F" w:rsidRPr="00A904B3" w:rsidRDefault="0040014F" w:rsidP="00CC680A">
      <w:pPr>
        <w:pStyle w:val="Body1"/>
        <w:rPr>
          <w:rFonts w:ascii="FedraSans-NormalTF" w:hAnsi="FedraSans-NormalTF"/>
          <w:sz w:val="20"/>
          <w:szCs w:val="20"/>
        </w:rPr>
      </w:pPr>
      <w:r w:rsidRPr="00A904B3">
        <w:rPr>
          <w:rFonts w:ascii="FedraSans-NormalTF" w:hAnsi="FedraSans-NormalTF"/>
          <w:sz w:val="20"/>
          <w:szCs w:val="20"/>
        </w:rPr>
        <w:t>Account Details: [insert details of account]</w:t>
      </w:r>
    </w:p>
    <w:p w14:paraId="0A13D012" w14:textId="12E30130"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The maximum aggregate liability of the Bank under this Bid Bond shall not exceed the sum of USD [</w:t>
      </w:r>
      <w:r w:rsidR="00112975" w:rsidRPr="00A904B3">
        <w:rPr>
          <w:rFonts w:ascii="FedraSans-NormalTF" w:hAnsi="FedraSans-NormalTF"/>
          <w:i/>
          <w:sz w:val="20"/>
          <w:szCs w:val="20"/>
        </w:rPr>
        <w:t>amount</w:t>
      </w:r>
      <w:r w:rsidRPr="00A904B3">
        <w:rPr>
          <w:rFonts w:ascii="FedraSans-NormalTF" w:hAnsi="FedraSans-NormalTF"/>
          <w:sz w:val="20"/>
          <w:szCs w:val="20"/>
        </w:rPr>
        <w:t>], excluding interest and legal costs (</w:t>
      </w:r>
      <w:r w:rsidRPr="00A904B3">
        <w:rPr>
          <w:rFonts w:ascii="FedraSans-NormalTF" w:hAnsi="FedraSans-NormalTF"/>
          <w:b/>
          <w:sz w:val="20"/>
          <w:szCs w:val="20"/>
        </w:rPr>
        <w:t>Bid</w:t>
      </w:r>
      <w:r w:rsidRPr="00A904B3">
        <w:rPr>
          <w:rFonts w:ascii="FedraSans-NormalTF" w:hAnsi="FedraSans-NormalTF"/>
          <w:sz w:val="20"/>
          <w:szCs w:val="20"/>
        </w:rPr>
        <w:t xml:space="preserve"> </w:t>
      </w:r>
      <w:r w:rsidRPr="00A904B3">
        <w:rPr>
          <w:rFonts w:ascii="FedraSans-NormalTF" w:hAnsi="FedraSans-NormalTF"/>
          <w:b/>
          <w:sz w:val="20"/>
          <w:szCs w:val="20"/>
        </w:rPr>
        <w:t>Bond Amount</w:t>
      </w:r>
      <w:r w:rsidRPr="00A904B3">
        <w:rPr>
          <w:rFonts w:ascii="FedraSans-NormalTF" w:hAnsi="FedraSans-NormalTF"/>
          <w:sz w:val="20"/>
          <w:szCs w:val="20"/>
        </w:rPr>
        <w:t>).</w:t>
      </w:r>
    </w:p>
    <w:p w14:paraId="3521E648"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 xml:space="preserve">This Bid Bond shall come into effect on the Issuance Date, is a continuing obligation and shall remain in full force and effect (and shall not be affected by any act, omission, </w:t>
      </w:r>
      <w:proofErr w:type="gramStart"/>
      <w:r w:rsidRPr="00A904B3">
        <w:rPr>
          <w:rFonts w:ascii="FedraSans-NormalTF" w:hAnsi="FedraSans-NormalTF"/>
          <w:sz w:val="20"/>
          <w:szCs w:val="20"/>
        </w:rPr>
        <w:t>matter</w:t>
      </w:r>
      <w:proofErr w:type="gramEnd"/>
      <w:r w:rsidRPr="00A904B3">
        <w:rPr>
          <w:rFonts w:ascii="FedraSans-NormalTF" w:hAnsi="FedraSans-NormalTF"/>
          <w:sz w:val="20"/>
          <w:szCs w:val="20"/>
        </w:rPr>
        <w:t xml:space="preserve"> or thing which but for this provision might operate to release or otherwise exonerate the Bank from its obligations hereunder in whole or in part) until:</w:t>
      </w:r>
    </w:p>
    <w:p w14:paraId="708C2448" w14:textId="77777777" w:rsidR="0040014F" w:rsidRPr="00A904B3" w:rsidRDefault="0040014F" w:rsidP="00CC680A">
      <w:pPr>
        <w:pStyle w:val="Num1L4"/>
        <w:rPr>
          <w:rFonts w:ascii="FedraSans-NormalTF" w:hAnsi="FedraSans-NormalTF"/>
          <w:sz w:val="20"/>
          <w:szCs w:val="20"/>
        </w:rPr>
      </w:pPr>
      <w:r w:rsidRPr="00A904B3">
        <w:rPr>
          <w:rFonts w:ascii="FedraSans-NormalTF" w:hAnsi="FedraSans-NormalTF"/>
          <w:sz w:val="20"/>
          <w:szCs w:val="20"/>
        </w:rPr>
        <w:t xml:space="preserve">in the case of a Bidder which is a Winning Bidder, the earlier of: </w:t>
      </w:r>
    </w:p>
    <w:p w14:paraId="4B58CCFA" w14:textId="7FAF3396" w:rsidR="0040014F" w:rsidRPr="00A904B3" w:rsidRDefault="0040014F" w:rsidP="00CC680A">
      <w:pPr>
        <w:pStyle w:val="Num1L6"/>
        <w:rPr>
          <w:rFonts w:ascii="FedraSans-NormalTF" w:hAnsi="FedraSans-NormalTF"/>
          <w:sz w:val="20"/>
          <w:szCs w:val="20"/>
        </w:rPr>
      </w:pPr>
      <w:r w:rsidRPr="00A904B3">
        <w:rPr>
          <w:rFonts w:ascii="FedraSans-NormalTF" w:hAnsi="FedraSans-NormalTF"/>
          <w:sz w:val="20"/>
          <w:szCs w:val="20"/>
        </w:rPr>
        <w:t xml:space="preserve">the payment by the Bank to the Procuring Authority of a sum or sums in aggregate </w:t>
      </w:r>
      <w:r w:rsidR="008A556F">
        <w:rPr>
          <w:rFonts w:ascii="FedraSans-NormalTF" w:hAnsi="FedraSans-NormalTF"/>
          <w:sz w:val="20"/>
          <w:szCs w:val="20"/>
        </w:rPr>
        <w:t>that</w:t>
      </w:r>
      <w:r w:rsidR="008A556F" w:rsidRPr="00A904B3">
        <w:rPr>
          <w:rFonts w:ascii="FedraSans-NormalTF" w:hAnsi="FedraSans-NormalTF"/>
          <w:sz w:val="20"/>
          <w:szCs w:val="20"/>
        </w:rPr>
        <w:t xml:space="preserve"> </w:t>
      </w:r>
      <w:r w:rsidRPr="00A904B3">
        <w:rPr>
          <w:rFonts w:ascii="FedraSans-NormalTF" w:hAnsi="FedraSans-NormalTF"/>
          <w:sz w:val="20"/>
          <w:szCs w:val="20"/>
        </w:rPr>
        <w:t xml:space="preserve">equals the Bid Bond Amount; and </w:t>
      </w:r>
    </w:p>
    <w:p w14:paraId="28BC5F2D" w14:textId="7F5B01FE" w:rsidR="0040014F" w:rsidRPr="00A904B3" w:rsidRDefault="0040014F" w:rsidP="00CC680A">
      <w:pPr>
        <w:pStyle w:val="Num1L6"/>
        <w:rPr>
          <w:rFonts w:ascii="FedraSans-NormalTF" w:hAnsi="FedraSans-NormalTF"/>
          <w:sz w:val="20"/>
          <w:szCs w:val="20"/>
        </w:rPr>
      </w:pPr>
      <w:r w:rsidRPr="00A904B3">
        <w:rPr>
          <w:rFonts w:ascii="FedraSans-NormalTF" w:hAnsi="FedraSans-NormalTF" w:cs="Arial"/>
          <w:sz w:val="20"/>
          <w:szCs w:val="20"/>
        </w:rPr>
        <w:t xml:space="preserve">the </w:t>
      </w:r>
      <w:r w:rsidR="006955BD" w:rsidRPr="00A904B3">
        <w:rPr>
          <w:rFonts w:ascii="FedraSans-NormalTF" w:hAnsi="FedraSans-NormalTF" w:cs="Arial"/>
          <w:sz w:val="20"/>
          <w:szCs w:val="20"/>
        </w:rPr>
        <w:t>e</w:t>
      </w:r>
      <w:r w:rsidRPr="00A904B3">
        <w:rPr>
          <w:rFonts w:ascii="FedraSans-NormalTF" w:hAnsi="FedraSans-NormalTF" w:cs="Arial"/>
          <w:sz w:val="20"/>
          <w:szCs w:val="20"/>
        </w:rPr>
        <w:t xml:space="preserve">nd date: [twenty-eight (28)] </w:t>
      </w:r>
      <w:r w:rsidR="00112975" w:rsidRPr="00A904B3">
        <w:rPr>
          <w:rFonts w:ascii="FedraSans-NormalTF" w:hAnsi="FedraSans-NormalTF" w:cs="Arial"/>
          <w:sz w:val="20"/>
          <w:szCs w:val="20"/>
        </w:rPr>
        <w:t xml:space="preserve">business </w:t>
      </w:r>
      <w:r w:rsidRPr="00A904B3">
        <w:rPr>
          <w:rFonts w:ascii="FedraSans-NormalTF" w:hAnsi="FedraSans-NormalTF" w:cs="Arial"/>
          <w:sz w:val="20"/>
          <w:szCs w:val="20"/>
        </w:rPr>
        <w:t>days beyond the original validity period of the Proposal</w:t>
      </w:r>
    </w:p>
    <w:p w14:paraId="5D9BF858" w14:textId="63C81BDE" w:rsidR="0040014F" w:rsidRPr="00A904B3" w:rsidRDefault="0040014F" w:rsidP="0040014F">
      <w:pPr>
        <w:pStyle w:val="Body1"/>
        <w:rPr>
          <w:rFonts w:ascii="FedraSans-NormalTF" w:hAnsi="FedraSans-NormalTF"/>
          <w:sz w:val="20"/>
          <w:szCs w:val="20"/>
        </w:rPr>
      </w:pPr>
      <w:r w:rsidRPr="00A904B3">
        <w:rPr>
          <w:rFonts w:ascii="FedraSans-NormalTF" w:hAnsi="FedraSans-NormalTF"/>
          <w:sz w:val="20"/>
          <w:szCs w:val="20"/>
        </w:rPr>
        <w:t>when it shall expire and cease to be valid</w:t>
      </w:r>
      <w:r w:rsidR="008A556F">
        <w:rPr>
          <w:rFonts w:ascii="FedraSans-NormalTF" w:hAnsi="FedraSans-NormalTF"/>
          <w:sz w:val="20"/>
          <w:szCs w:val="20"/>
        </w:rPr>
        <w:t>,</w:t>
      </w:r>
      <w:r w:rsidRPr="00A904B3">
        <w:rPr>
          <w:rFonts w:ascii="FedraSans-NormalTF" w:hAnsi="FedraSans-NormalTF"/>
          <w:sz w:val="20"/>
          <w:szCs w:val="20"/>
        </w:rPr>
        <w:t xml:space="preserve"> </w:t>
      </w:r>
      <w:proofErr w:type="gramStart"/>
      <w:r w:rsidRPr="00A904B3">
        <w:rPr>
          <w:rFonts w:ascii="FedraSans-NormalTF" w:hAnsi="FedraSans-NormalTF"/>
          <w:sz w:val="20"/>
          <w:szCs w:val="20"/>
        </w:rPr>
        <w:t>whether or not</w:t>
      </w:r>
      <w:proofErr w:type="gramEnd"/>
      <w:r w:rsidRPr="00A904B3">
        <w:rPr>
          <w:rFonts w:ascii="FedraSans-NormalTF" w:hAnsi="FedraSans-NormalTF"/>
          <w:sz w:val="20"/>
          <w:szCs w:val="20"/>
        </w:rPr>
        <w:t xml:space="preserve"> this Bid Bond is returned to the Bank.</w:t>
      </w:r>
    </w:p>
    <w:p w14:paraId="43932E3F" w14:textId="342CB1B4"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All Demands to be made in accordance with clause</w:t>
      </w:r>
      <w:r w:rsidR="00FB1024" w:rsidRPr="00A904B3">
        <w:rPr>
          <w:rFonts w:ascii="FedraSans-NormalTF" w:hAnsi="FedraSans-NormalTF"/>
          <w:sz w:val="20"/>
          <w:szCs w:val="20"/>
        </w:rPr>
        <w:t xml:space="preserve"> </w:t>
      </w:r>
      <w:r w:rsidR="00FB1024" w:rsidRPr="00A904B3">
        <w:rPr>
          <w:rFonts w:ascii="FedraSans-NormalTF" w:hAnsi="FedraSans-NormalTF"/>
          <w:sz w:val="20"/>
          <w:szCs w:val="20"/>
        </w:rPr>
        <w:fldChar w:fldCharType="begin"/>
      </w:r>
      <w:r w:rsidR="00FB1024" w:rsidRPr="00A904B3">
        <w:rPr>
          <w:rFonts w:ascii="FedraSans-NormalTF" w:hAnsi="FedraSans-NormalTF"/>
          <w:sz w:val="20"/>
          <w:szCs w:val="20"/>
        </w:rPr>
        <w:instrText xml:space="preserve"> REF _Ref86669343 \r \h </w:instrText>
      </w:r>
      <w:r w:rsidR="00A904B3" w:rsidRPr="00A904B3">
        <w:rPr>
          <w:rFonts w:ascii="FedraSans-NormalTF" w:hAnsi="FedraSans-NormalTF"/>
          <w:sz w:val="20"/>
          <w:szCs w:val="20"/>
        </w:rPr>
        <w:instrText xml:space="preserve"> \* MERGEFORMAT </w:instrText>
      </w:r>
      <w:r w:rsidR="00FB1024" w:rsidRPr="00A904B3">
        <w:rPr>
          <w:rFonts w:ascii="FedraSans-NormalTF" w:hAnsi="FedraSans-NormalTF"/>
          <w:sz w:val="20"/>
          <w:szCs w:val="20"/>
        </w:rPr>
      </w:r>
      <w:r w:rsidR="00FB1024" w:rsidRPr="00A904B3">
        <w:rPr>
          <w:rFonts w:ascii="FedraSans-NormalTF" w:hAnsi="FedraSans-NormalTF"/>
          <w:sz w:val="20"/>
          <w:szCs w:val="20"/>
        </w:rPr>
        <w:fldChar w:fldCharType="separate"/>
      </w:r>
      <w:r w:rsidR="001E4644">
        <w:rPr>
          <w:rFonts w:ascii="FedraSans-NormalTF" w:hAnsi="FedraSans-NormalTF"/>
          <w:sz w:val="20"/>
          <w:szCs w:val="20"/>
        </w:rPr>
        <w:t>1</w:t>
      </w:r>
      <w:r w:rsidR="00FB1024" w:rsidRPr="00A904B3">
        <w:rPr>
          <w:rFonts w:ascii="FedraSans-NormalTF" w:hAnsi="FedraSans-NormalTF"/>
          <w:sz w:val="20"/>
          <w:szCs w:val="20"/>
        </w:rPr>
        <w:fldChar w:fldCharType="end"/>
      </w:r>
      <w:r w:rsidRPr="00A904B3">
        <w:rPr>
          <w:rFonts w:ascii="FedraSans-NormalTF" w:hAnsi="FedraSans-NormalTF"/>
          <w:sz w:val="20"/>
          <w:szCs w:val="20"/>
        </w:rPr>
        <w:t xml:space="preserve"> of this Bond must be in writing and sent by personal delivery, </w:t>
      </w:r>
      <w:proofErr w:type="gramStart"/>
      <w:r w:rsidRPr="00A904B3">
        <w:rPr>
          <w:rFonts w:ascii="FedraSans-NormalTF" w:hAnsi="FedraSans-NormalTF"/>
          <w:sz w:val="20"/>
          <w:szCs w:val="20"/>
        </w:rPr>
        <w:t>courier</w:t>
      </w:r>
      <w:proofErr w:type="gramEnd"/>
      <w:r w:rsidRPr="00A904B3">
        <w:rPr>
          <w:rFonts w:ascii="FedraSans-NormalTF" w:hAnsi="FedraSans-NormalTF"/>
          <w:sz w:val="20"/>
          <w:szCs w:val="20"/>
        </w:rPr>
        <w:t xml:space="preserve"> or facsimile to the Bank at:</w:t>
      </w:r>
    </w:p>
    <w:p w14:paraId="0061FE68" w14:textId="77777777" w:rsidR="0040014F" w:rsidRPr="00A904B3" w:rsidRDefault="0040014F" w:rsidP="00CC680A">
      <w:pPr>
        <w:pStyle w:val="Body1"/>
        <w:rPr>
          <w:rFonts w:ascii="FedraSans-NormalTF" w:hAnsi="FedraSans-NormalTF"/>
          <w:sz w:val="20"/>
          <w:szCs w:val="20"/>
        </w:rPr>
      </w:pPr>
      <w:r w:rsidRPr="00A904B3">
        <w:rPr>
          <w:rFonts w:ascii="FedraSans-NormalTF" w:hAnsi="FedraSans-NormalTF"/>
          <w:sz w:val="20"/>
          <w:szCs w:val="20"/>
        </w:rPr>
        <w:t>Address: [</w:t>
      </w:r>
      <w:r w:rsidRPr="00A904B3">
        <w:rPr>
          <w:rFonts w:ascii="FedraSans-NormalTF" w:hAnsi="FedraSans-NormalTF"/>
          <w:i/>
          <w:sz w:val="20"/>
          <w:szCs w:val="20"/>
        </w:rPr>
        <w:t>address</w:t>
      </w:r>
      <w:r w:rsidRPr="00A904B3">
        <w:rPr>
          <w:rFonts w:ascii="FedraSans-NormalTF" w:hAnsi="FedraSans-NormalTF"/>
          <w:sz w:val="20"/>
          <w:szCs w:val="20"/>
        </w:rPr>
        <w:t>]</w:t>
      </w:r>
    </w:p>
    <w:p w14:paraId="4A699540" w14:textId="77777777" w:rsidR="0040014F" w:rsidRPr="00A904B3" w:rsidRDefault="0040014F" w:rsidP="00CC680A">
      <w:pPr>
        <w:pStyle w:val="Body1"/>
        <w:rPr>
          <w:rFonts w:ascii="FedraSans-NormalTF" w:hAnsi="FedraSans-NormalTF"/>
          <w:sz w:val="20"/>
          <w:szCs w:val="20"/>
        </w:rPr>
      </w:pPr>
      <w:r w:rsidRPr="00A904B3">
        <w:rPr>
          <w:rFonts w:ascii="FedraSans-NormalTF" w:hAnsi="FedraSans-NormalTF"/>
          <w:sz w:val="20"/>
          <w:szCs w:val="20"/>
        </w:rPr>
        <w:t>Facsimile: [</w:t>
      </w:r>
      <w:r w:rsidRPr="00A904B3">
        <w:rPr>
          <w:rFonts w:ascii="FedraSans-NormalTF" w:hAnsi="FedraSans-NormalTF"/>
          <w:i/>
          <w:sz w:val="20"/>
          <w:szCs w:val="20"/>
        </w:rPr>
        <w:t>fax number</w:t>
      </w:r>
      <w:r w:rsidRPr="00A904B3">
        <w:rPr>
          <w:rFonts w:ascii="FedraSans-NormalTF" w:hAnsi="FedraSans-NormalTF"/>
          <w:sz w:val="20"/>
          <w:szCs w:val="20"/>
        </w:rPr>
        <w:t>]</w:t>
      </w:r>
    </w:p>
    <w:p w14:paraId="4F8F9E4E" w14:textId="77777777" w:rsidR="0040014F" w:rsidRPr="00A904B3" w:rsidRDefault="0040014F" w:rsidP="00CC680A">
      <w:pPr>
        <w:pStyle w:val="Body1"/>
        <w:rPr>
          <w:rFonts w:ascii="FedraSans-NormalTF" w:hAnsi="FedraSans-NormalTF"/>
          <w:sz w:val="20"/>
          <w:szCs w:val="20"/>
        </w:rPr>
      </w:pPr>
      <w:r w:rsidRPr="00A904B3">
        <w:rPr>
          <w:rFonts w:ascii="FedraSans-NormalTF" w:hAnsi="FedraSans-NormalTF"/>
          <w:sz w:val="20"/>
          <w:szCs w:val="20"/>
        </w:rPr>
        <w:t>Attention: [</w:t>
      </w:r>
      <w:r w:rsidRPr="00A904B3">
        <w:rPr>
          <w:rFonts w:ascii="FedraSans-NormalTF" w:hAnsi="FedraSans-NormalTF"/>
          <w:i/>
          <w:sz w:val="20"/>
          <w:szCs w:val="20"/>
        </w:rPr>
        <w:t>name</w:t>
      </w:r>
      <w:r w:rsidRPr="00A904B3">
        <w:rPr>
          <w:rFonts w:ascii="FedraSans-NormalTF" w:hAnsi="FedraSans-NormalTF"/>
          <w:sz w:val="20"/>
          <w:szCs w:val="20"/>
        </w:rPr>
        <w:t>]</w:t>
      </w:r>
    </w:p>
    <w:p w14:paraId="53B8E755"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lastRenderedPageBreak/>
        <w:t xml:space="preserve">Any Demand(s) sent by: </w:t>
      </w:r>
    </w:p>
    <w:p w14:paraId="778F8F47" w14:textId="61685AE4" w:rsidR="0040014F" w:rsidRPr="00A904B3" w:rsidRDefault="0040014F" w:rsidP="00CC680A">
      <w:pPr>
        <w:pStyle w:val="Num1L4"/>
        <w:rPr>
          <w:rFonts w:ascii="FedraSans-NormalTF" w:hAnsi="FedraSans-NormalTF"/>
          <w:sz w:val="20"/>
          <w:szCs w:val="20"/>
        </w:rPr>
      </w:pPr>
      <w:r w:rsidRPr="00A904B3">
        <w:rPr>
          <w:rFonts w:ascii="FedraSans-NormalTF" w:hAnsi="FedraSans-NormalTF"/>
          <w:sz w:val="20"/>
          <w:szCs w:val="20"/>
        </w:rPr>
        <w:t xml:space="preserve">airmail or courier will be deemed (in the absence of evidence of earlier receipt) to have been delivered seven days after </w:t>
      </w:r>
      <w:proofErr w:type="gramStart"/>
      <w:r w:rsidRPr="00A904B3">
        <w:rPr>
          <w:rFonts w:ascii="FedraSans-NormalTF" w:hAnsi="FedraSans-NormalTF"/>
          <w:sz w:val="20"/>
          <w:szCs w:val="20"/>
        </w:rPr>
        <w:t>dispatch;</w:t>
      </w:r>
      <w:proofErr w:type="gramEnd"/>
      <w:r w:rsidRPr="00A904B3">
        <w:rPr>
          <w:rFonts w:ascii="FedraSans-NormalTF" w:hAnsi="FedraSans-NormalTF"/>
          <w:sz w:val="20"/>
          <w:szCs w:val="20"/>
        </w:rPr>
        <w:t xml:space="preserve"> and</w:t>
      </w:r>
    </w:p>
    <w:p w14:paraId="59788A1B" w14:textId="77777777" w:rsidR="0040014F" w:rsidRPr="00A904B3" w:rsidRDefault="0040014F" w:rsidP="00CC680A">
      <w:pPr>
        <w:pStyle w:val="Num1L4"/>
        <w:rPr>
          <w:rFonts w:ascii="FedraSans-NormalTF" w:hAnsi="FedraSans-NormalTF"/>
          <w:sz w:val="20"/>
          <w:szCs w:val="20"/>
        </w:rPr>
      </w:pPr>
      <w:r w:rsidRPr="00A904B3">
        <w:rPr>
          <w:rFonts w:ascii="FedraSans-NormalTF" w:hAnsi="FedraSans-NormalTF"/>
          <w:sz w:val="20"/>
          <w:szCs w:val="20"/>
        </w:rPr>
        <w:t xml:space="preserve">facsimile is deemed to have been delivered on the date of its dispatch on receipt by the sender of the delivery confirmation report. </w:t>
      </w:r>
    </w:p>
    <w:p w14:paraId="00571CA2" w14:textId="0A85B9D0"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The Bank may</w:t>
      </w:r>
      <w:r w:rsidR="005C133C">
        <w:rPr>
          <w:rFonts w:ascii="FedraSans-NormalTF" w:hAnsi="FedraSans-NormalTF"/>
          <w:sz w:val="20"/>
          <w:szCs w:val="20"/>
        </w:rPr>
        <w:t>,</w:t>
      </w:r>
      <w:r w:rsidRPr="00A904B3">
        <w:rPr>
          <w:rFonts w:ascii="FedraSans-NormalTF" w:hAnsi="FedraSans-NormalTF"/>
          <w:sz w:val="20"/>
          <w:szCs w:val="20"/>
        </w:rPr>
        <w:t xml:space="preserve"> by [five (5)] days’ written notice (delivered by courier) to the Procuring Authority</w:t>
      </w:r>
      <w:r w:rsidR="005C133C">
        <w:rPr>
          <w:rFonts w:ascii="FedraSans-NormalTF" w:hAnsi="FedraSans-NormalTF"/>
          <w:sz w:val="20"/>
          <w:szCs w:val="20"/>
        </w:rPr>
        <w:t>,</w:t>
      </w:r>
      <w:r w:rsidRPr="00A904B3">
        <w:rPr>
          <w:rFonts w:ascii="FedraSans-NormalTF" w:hAnsi="FedraSans-NormalTF"/>
          <w:sz w:val="20"/>
          <w:szCs w:val="20"/>
        </w:rPr>
        <w:t xml:space="preserve"> change its postal or facsimile address or addressee for receipt of such Demand(s).</w:t>
      </w:r>
    </w:p>
    <w:p w14:paraId="28F218C4"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 xml:space="preserve">This Bid Bond and any non-contractual obligations arising out of or in connection with it are governed by English law and the parties irrevocably submit to the exclusive jurisdiction of the English Courts with respect to any dispute or difference arising out of or in connection with this Bid Bond. Nothing in this clause shall affect the ability of the Authority to enforce any judgment against the Bank in any jurisdiction. </w:t>
      </w:r>
    </w:p>
    <w:p w14:paraId="6AACED98"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This Bid Bond is subject to the Uniform Rules for Demand Guarantees 2010 revision, ICC Publication No. 758 (</w:t>
      </w:r>
      <w:r w:rsidRPr="00A904B3">
        <w:rPr>
          <w:rFonts w:ascii="FedraSans-NormalTF" w:hAnsi="FedraSans-NormalTF"/>
          <w:b/>
          <w:sz w:val="20"/>
          <w:szCs w:val="20"/>
        </w:rPr>
        <w:t>URDG</w:t>
      </w:r>
      <w:r w:rsidRPr="00A904B3">
        <w:rPr>
          <w:rFonts w:ascii="FedraSans-NormalTF" w:hAnsi="FedraSans-NormalTF"/>
          <w:sz w:val="20"/>
          <w:szCs w:val="20"/>
        </w:rPr>
        <w:t>).</w:t>
      </w:r>
    </w:p>
    <w:p w14:paraId="0723D902" w14:textId="77777777" w:rsidR="0040014F" w:rsidRPr="00A904B3" w:rsidRDefault="0040014F" w:rsidP="00CC680A">
      <w:pPr>
        <w:pStyle w:val="Num1L1"/>
        <w:outlineLvl w:val="9"/>
        <w:rPr>
          <w:rFonts w:ascii="FedraSans-NormalTF" w:hAnsi="FedraSans-NormalTF"/>
          <w:sz w:val="20"/>
          <w:szCs w:val="20"/>
        </w:rPr>
      </w:pPr>
      <w:r w:rsidRPr="00A904B3">
        <w:rPr>
          <w:rFonts w:ascii="FedraSans-NormalTF" w:hAnsi="FedraSans-NormalTF"/>
          <w:sz w:val="20"/>
          <w:szCs w:val="20"/>
        </w:rPr>
        <w:t>This Performance Security is executed by us as a deed.</w:t>
      </w:r>
    </w:p>
    <w:p w14:paraId="0548CDB7" w14:textId="77777777" w:rsidR="0040014F" w:rsidRPr="00A904B3" w:rsidRDefault="0040014F" w:rsidP="0040014F">
      <w:pPr>
        <w:rPr>
          <w:rFonts w:ascii="FedraSans-NormalTF" w:hAnsi="FedraSans-NormalTF"/>
          <w:sz w:val="20"/>
          <w:szCs w:val="20"/>
        </w:rPr>
      </w:pPr>
    </w:p>
    <w:p w14:paraId="55088A7E" w14:textId="7B73D323" w:rsidR="0040014F" w:rsidRPr="00A904B3" w:rsidRDefault="0040014F" w:rsidP="0040014F">
      <w:pPr>
        <w:pStyle w:val="Body"/>
        <w:tabs>
          <w:tab w:val="left" w:leader="dot" w:pos="3600"/>
        </w:tabs>
        <w:rPr>
          <w:rFonts w:ascii="FedraSans-NormalTF" w:hAnsi="FedraSans-NormalTF"/>
          <w:sz w:val="20"/>
          <w:szCs w:val="20"/>
        </w:rPr>
      </w:pPr>
      <w:r w:rsidRPr="00A904B3">
        <w:rPr>
          <w:rFonts w:ascii="FedraSans-NormalTF" w:hAnsi="FedraSans-NormalTF"/>
          <w:sz w:val="20"/>
          <w:szCs w:val="20"/>
        </w:rPr>
        <w:t xml:space="preserve">IN WITNESS of which </w:t>
      </w:r>
      <w:r w:rsidR="005C133C">
        <w:rPr>
          <w:rFonts w:ascii="FedraSans-NormalTF" w:hAnsi="FedraSans-NormalTF"/>
          <w:sz w:val="20"/>
          <w:szCs w:val="20"/>
        </w:rPr>
        <w:t>[</w:t>
      </w:r>
      <w:r w:rsidRPr="00A904B3">
        <w:rPr>
          <w:rFonts w:ascii="FedraSans-NormalTF" w:hAnsi="FedraSans-NormalTF"/>
          <w:sz w:val="20"/>
          <w:szCs w:val="20"/>
        </w:rPr>
        <w:t>the Bank] has duly executed this Bid Bond as a deed on the date stated above.</w:t>
      </w:r>
    </w:p>
    <w:p w14:paraId="43B5F9A3" w14:textId="77777777" w:rsidR="0040014F" w:rsidRPr="00A904B3" w:rsidRDefault="0040014F" w:rsidP="0040014F">
      <w:pPr>
        <w:pStyle w:val="Body"/>
        <w:tabs>
          <w:tab w:val="left" w:leader="dot" w:pos="3600"/>
        </w:tabs>
        <w:rPr>
          <w:rFonts w:ascii="FedraSans-NormalTF" w:hAnsi="FedraSans-NormalTF"/>
          <w:sz w:val="20"/>
          <w:szCs w:val="20"/>
        </w:rPr>
      </w:pPr>
    </w:p>
    <w:tbl>
      <w:tblPr>
        <w:tblW w:w="5000" w:type="pct"/>
        <w:tblLayout w:type="fixed"/>
        <w:tblCellMar>
          <w:left w:w="115" w:type="dxa"/>
          <w:right w:w="115" w:type="dxa"/>
        </w:tblCellMar>
        <w:tblLook w:val="0000" w:firstRow="0" w:lastRow="0" w:firstColumn="0" w:lastColumn="0" w:noHBand="0" w:noVBand="0"/>
      </w:tblPr>
      <w:tblGrid>
        <w:gridCol w:w="4367"/>
        <w:gridCol w:w="924"/>
        <w:gridCol w:w="4064"/>
      </w:tblGrid>
      <w:tr w:rsidR="0040014F" w:rsidRPr="00A904B3" w14:paraId="106029FA" w14:textId="77777777" w:rsidTr="00277B17">
        <w:trPr>
          <w:cantSplit/>
        </w:trPr>
        <w:tc>
          <w:tcPr>
            <w:tcW w:w="2334" w:type="pct"/>
          </w:tcPr>
          <w:p w14:paraId="3736B157" w14:textId="0EFB6E0A"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b/>
                <w:sz w:val="20"/>
                <w:szCs w:val="20"/>
              </w:rPr>
              <w:t xml:space="preserve">SIGNED </w:t>
            </w:r>
            <w:r w:rsidRPr="00A904B3">
              <w:rPr>
                <w:rFonts w:ascii="FedraSans-NormalTF" w:hAnsi="FedraSans-NormalTF"/>
                <w:sz w:val="20"/>
                <w:szCs w:val="20"/>
              </w:rPr>
              <w:t xml:space="preserve">by </w:t>
            </w:r>
            <w:r w:rsidRPr="00A904B3">
              <w:rPr>
                <w:rFonts w:ascii="FedraSans-NormalTF" w:hAnsi="FedraSans-NormalTF"/>
                <w:b/>
                <w:sz w:val="20"/>
                <w:szCs w:val="20"/>
              </w:rPr>
              <w:t>[NAME]</w:t>
            </w:r>
            <w:r w:rsidRPr="00A904B3">
              <w:rPr>
                <w:rFonts w:ascii="FedraSans-NormalTF" w:hAnsi="FedraSans-NormalTF"/>
                <w:sz w:val="20"/>
                <w:szCs w:val="20"/>
              </w:rPr>
              <w:t xml:space="preserve"> [</w:t>
            </w:r>
            <w:r w:rsidRPr="00A904B3">
              <w:rPr>
                <w:rFonts w:ascii="FedraSans-NormalTF" w:hAnsi="FedraSans-NormalTF"/>
                <w:i/>
                <w:iCs/>
                <w:sz w:val="20"/>
                <w:szCs w:val="20"/>
              </w:rPr>
              <w:t xml:space="preserve">as attorney for </w:t>
            </w:r>
            <w:r w:rsidRPr="00A904B3">
              <w:rPr>
                <w:rFonts w:ascii="FedraSans-NormalTF" w:hAnsi="FedraSans-NormalTF"/>
                <w:b/>
                <w:i/>
                <w:iCs/>
                <w:sz w:val="20"/>
                <w:szCs w:val="20"/>
              </w:rPr>
              <w:t>[NAME</w:t>
            </w:r>
            <w:r w:rsidRPr="00A904B3">
              <w:rPr>
                <w:rFonts w:ascii="FedraSans-NormalTF" w:hAnsi="FedraSans-NormalTF"/>
                <w:b/>
                <w:sz w:val="20"/>
                <w:szCs w:val="20"/>
              </w:rPr>
              <w:t>]]</w:t>
            </w:r>
            <w:r w:rsidRPr="00A904B3">
              <w:rPr>
                <w:rFonts w:ascii="FedraSans-NormalTF" w:hAnsi="FedraSans-NormalTF"/>
                <w:sz w:val="20"/>
                <w:szCs w:val="20"/>
              </w:rPr>
              <w:t xml:space="preserve"> under power of attorney dated [</w:t>
            </w:r>
            <w:r w:rsidR="004F3650" w:rsidRPr="00A904B3">
              <w:rPr>
                <w:rFonts w:ascii="FedraSans-NormalTF" w:hAnsi="FedraSans-NormalTF"/>
                <w:i/>
                <w:iCs/>
                <w:sz w:val="20"/>
                <w:szCs w:val="20"/>
              </w:rPr>
              <w:t>date</w:t>
            </w:r>
            <w:r w:rsidRPr="00A904B3">
              <w:rPr>
                <w:rFonts w:ascii="FedraSans-NormalTF" w:hAnsi="FedraSans-NormalTF"/>
                <w:sz w:val="20"/>
                <w:szCs w:val="20"/>
              </w:rPr>
              <w:t>] in the presence of:</w:t>
            </w:r>
          </w:p>
          <w:p w14:paraId="483E2940"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13C16381"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b/>
            </w:r>
          </w:p>
          <w:p w14:paraId="7D130AE0"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Signature of witness</w:t>
            </w:r>
          </w:p>
          <w:p w14:paraId="5E952A5C"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1B86F659"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b/>
            </w:r>
          </w:p>
          <w:p w14:paraId="23A56F87"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Name of witness (block letters)</w:t>
            </w:r>
          </w:p>
          <w:p w14:paraId="1CB4548E"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4D1C7C24"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b/>
            </w:r>
          </w:p>
          <w:p w14:paraId="58D33F87"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ddress of witness</w:t>
            </w:r>
          </w:p>
          <w:p w14:paraId="3B38FEB3"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148FFF02"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b/>
            </w:r>
          </w:p>
          <w:p w14:paraId="7336AB5E"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Occupation of witness</w:t>
            </w:r>
          </w:p>
        </w:tc>
        <w:tc>
          <w:tcPr>
            <w:tcW w:w="494" w:type="pct"/>
          </w:tcPr>
          <w:p w14:paraId="08A84152" w14:textId="05A48B38" w:rsidR="0040014F" w:rsidRPr="00A904B3" w:rsidRDefault="0040014F" w:rsidP="00CC680A">
            <w:pPr>
              <w:pStyle w:val="Body"/>
              <w:tabs>
                <w:tab w:val="left" w:leader="dot" w:pos="3600"/>
              </w:tabs>
              <w:spacing w:after="0"/>
              <w:rPr>
                <w:rFonts w:ascii="FedraSans-NormalTF" w:hAnsi="FedraSans-NormalTF"/>
                <w:sz w:val="20"/>
                <w:szCs w:val="20"/>
              </w:rPr>
            </w:pPr>
          </w:p>
        </w:tc>
        <w:tc>
          <w:tcPr>
            <w:tcW w:w="2172" w:type="pct"/>
          </w:tcPr>
          <w:p w14:paraId="39DEA611"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2D95B002"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628E0601"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7D8946ED"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1672E7E3"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5136B79F"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3B2F2588"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1ABF92EC"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42742A45"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7D867E4B"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2BA7EC4C" w14:textId="77777777" w:rsidR="0040014F" w:rsidRPr="00A904B3" w:rsidRDefault="0040014F" w:rsidP="00277B17">
            <w:pPr>
              <w:pStyle w:val="Body"/>
              <w:tabs>
                <w:tab w:val="left" w:leader="dot" w:pos="3600"/>
              </w:tabs>
              <w:spacing w:after="0"/>
              <w:rPr>
                <w:rFonts w:ascii="FedraSans-NormalTF" w:hAnsi="FedraSans-NormalTF"/>
                <w:sz w:val="20"/>
                <w:szCs w:val="20"/>
              </w:rPr>
            </w:pPr>
          </w:p>
          <w:p w14:paraId="6420EC8F"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ab/>
            </w:r>
          </w:p>
          <w:p w14:paraId="5E2018B1" w14:textId="77777777" w:rsidR="0040014F" w:rsidRPr="00A904B3" w:rsidRDefault="0040014F" w:rsidP="00277B17">
            <w:pPr>
              <w:pStyle w:val="Body"/>
              <w:tabs>
                <w:tab w:val="left" w:leader="dot" w:pos="3600"/>
              </w:tabs>
              <w:spacing w:after="0"/>
              <w:rPr>
                <w:rFonts w:ascii="FedraSans-NormalTF" w:hAnsi="FedraSans-NormalTF"/>
                <w:sz w:val="20"/>
                <w:szCs w:val="20"/>
              </w:rPr>
            </w:pPr>
            <w:r w:rsidRPr="00A904B3">
              <w:rPr>
                <w:rFonts w:ascii="FedraSans-NormalTF" w:hAnsi="FedraSans-NormalTF"/>
                <w:sz w:val="20"/>
                <w:szCs w:val="20"/>
              </w:rPr>
              <w:t xml:space="preserve">[By signing this </w:t>
            </w:r>
            <w:proofErr w:type="gramStart"/>
            <w:r w:rsidRPr="00A904B3">
              <w:rPr>
                <w:rFonts w:ascii="FedraSans-NormalTF" w:hAnsi="FedraSans-NormalTF"/>
                <w:sz w:val="20"/>
                <w:szCs w:val="20"/>
              </w:rPr>
              <w:t>deed</w:t>
            </w:r>
            <w:proofErr w:type="gramEnd"/>
            <w:r w:rsidRPr="00A904B3">
              <w:rPr>
                <w:rFonts w:ascii="FedraSans-NormalTF" w:hAnsi="FedraSans-NormalTF"/>
                <w:sz w:val="20"/>
                <w:szCs w:val="20"/>
              </w:rPr>
              <w:t xml:space="preserve"> the attorney states that the attorney has received no notice of revocation of the power of attorney.]</w:t>
            </w:r>
          </w:p>
        </w:tc>
      </w:tr>
    </w:tbl>
    <w:p w14:paraId="54370FF8" w14:textId="77777777" w:rsidR="0040014F" w:rsidRPr="00A904B3" w:rsidRDefault="0040014F" w:rsidP="0040014F">
      <w:pPr>
        <w:pStyle w:val="Body"/>
        <w:tabs>
          <w:tab w:val="left" w:leader="dot" w:pos="3600"/>
        </w:tabs>
        <w:rPr>
          <w:rFonts w:ascii="FedraSans-NormalTF" w:hAnsi="FedraSans-NormalTF"/>
        </w:rPr>
      </w:pPr>
    </w:p>
    <w:p w14:paraId="52BA16B4" w14:textId="02A566BE" w:rsidR="001E1FFA" w:rsidRPr="00A904B3" w:rsidRDefault="001E1FFA" w:rsidP="00CC680A">
      <w:pPr>
        <w:pStyle w:val="Apphead"/>
        <w:ind w:left="0"/>
        <w:rPr>
          <w:rFonts w:ascii="FedraSans-NormalTF" w:hAnsi="FedraSans-NormalTF"/>
          <w:sz w:val="24"/>
        </w:rPr>
      </w:pPr>
      <w:r w:rsidRPr="00A904B3">
        <w:rPr>
          <w:rFonts w:ascii="FedraSans-NormalTF" w:hAnsi="FedraSans-NormalTF"/>
          <w:sz w:val="24"/>
        </w:rPr>
        <w:lastRenderedPageBreak/>
        <w:br/>
      </w:r>
      <w:bookmarkStart w:id="1236" w:name="_Toc494355843"/>
      <w:bookmarkStart w:id="1237" w:name="_Toc30424910"/>
      <w:bookmarkStart w:id="1238" w:name="_Toc70329976"/>
      <w:bookmarkStart w:id="1239" w:name="_Toc77516601"/>
      <w:bookmarkStart w:id="1240" w:name="_Toc77678924"/>
      <w:bookmarkStart w:id="1241" w:name="_Toc84414585"/>
      <w:bookmarkStart w:id="1242" w:name="_Toc106902693"/>
      <w:bookmarkStart w:id="1243" w:name="_Toc108719059"/>
      <w:r w:rsidR="00A06092" w:rsidRPr="00A904B3">
        <w:rPr>
          <w:rFonts w:ascii="FedraSans-NormalTF" w:hAnsi="FedraSans-NormalTF"/>
          <w:caps w:val="0"/>
          <w:sz w:val="24"/>
        </w:rPr>
        <w:t xml:space="preserve">Notification </w:t>
      </w:r>
      <w:r w:rsidR="00A06092">
        <w:rPr>
          <w:rFonts w:ascii="FedraSans-NormalTF" w:hAnsi="FedraSans-NormalTF"/>
          <w:caps w:val="0"/>
          <w:sz w:val="24"/>
        </w:rPr>
        <w:t>o</w:t>
      </w:r>
      <w:r w:rsidR="00A06092" w:rsidRPr="00A904B3">
        <w:rPr>
          <w:rFonts w:ascii="FedraSans-NormalTF" w:hAnsi="FedraSans-NormalTF"/>
          <w:caps w:val="0"/>
          <w:sz w:val="24"/>
        </w:rPr>
        <w:t xml:space="preserve">f Intention </w:t>
      </w:r>
      <w:r w:rsidR="00A06092">
        <w:rPr>
          <w:rFonts w:ascii="FedraSans-NormalTF" w:hAnsi="FedraSans-NormalTF"/>
          <w:caps w:val="0"/>
          <w:sz w:val="24"/>
        </w:rPr>
        <w:t>t</w:t>
      </w:r>
      <w:r w:rsidR="00A06092" w:rsidRPr="00A904B3">
        <w:rPr>
          <w:rFonts w:ascii="FedraSans-NormalTF" w:hAnsi="FedraSans-NormalTF"/>
          <w:caps w:val="0"/>
          <w:sz w:val="24"/>
        </w:rPr>
        <w:t>o Award</w:t>
      </w:r>
      <w:bookmarkEnd w:id="1236"/>
      <w:bookmarkEnd w:id="1237"/>
      <w:bookmarkEnd w:id="1238"/>
      <w:bookmarkEnd w:id="1239"/>
      <w:bookmarkEnd w:id="1240"/>
      <w:bookmarkEnd w:id="1241"/>
      <w:r w:rsidR="00BD59DE" w:rsidRPr="00A904B3">
        <w:rPr>
          <w:rStyle w:val="FootnoteReference"/>
          <w:rFonts w:ascii="FedraSans-NormalTF" w:hAnsi="FedraSans-NormalTF"/>
          <w:sz w:val="24"/>
        </w:rPr>
        <w:footnoteReference w:id="124"/>
      </w:r>
      <w:bookmarkEnd w:id="1242"/>
      <w:bookmarkEnd w:id="1243"/>
    </w:p>
    <w:p w14:paraId="04419AB9" w14:textId="56362BD2" w:rsidR="00127620" w:rsidRPr="00A904B3" w:rsidRDefault="00127620" w:rsidP="009049F5">
      <w:pPr>
        <w:spacing w:before="240"/>
        <w:jc w:val="both"/>
        <w:rPr>
          <w:rFonts w:ascii="FedraSans-NormalTF" w:hAnsi="FedraSans-NormalTF"/>
          <w:sz w:val="20"/>
          <w:szCs w:val="20"/>
        </w:rPr>
      </w:pPr>
      <w:r w:rsidRPr="00A904B3">
        <w:rPr>
          <w:rFonts w:ascii="FedraSans-NormalTF" w:hAnsi="FedraSans-NormalTF"/>
          <w:sz w:val="20"/>
          <w:szCs w:val="20"/>
        </w:rPr>
        <w:t>[This Notification of Intention to Award shall be sent to each</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that submitted a </w:t>
      </w:r>
      <w:proofErr w:type="gramStart"/>
      <w:r w:rsidRPr="00A904B3">
        <w:rPr>
          <w:rFonts w:ascii="FedraSans-NormalTF" w:hAnsi="FedraSans-NormalTF"/>
          <w:sz w:val="20"/>
          <w:szCs w:val="20"/>
        </w:rPr>
        <w:t>Proposal, unless</w:t>
      </w:r>
      <w:proofErr w:type="gramEnd"/>
      <w:r w:rsidRPr="00A904B3">
        <w:rPr>
          <w:rFonts w:ascii="FedraSans-NormalTF" w:hAnsi="FedraSans-NormalTF"/>
          <w:sz w:val="20"/>
          <w:szCs w:val="20"/>
        </w:rPr>
        <w:t xml:space="preserve">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has previously received notice of exclusion from the process at an interim stage of the procurement process.</w:t>
      </w:r>
    </w:p>
    <w:p w14:paraId="63D94ECC" w14:textId="1A771BE4" w:rsidR="00127620" w:rsidRPr="00A904B3" w:rsidRDefault="00127620" w:rsidP="009049F5">
      <w:pPr>
        <w:spacing w:before="240"/>
        <w:jc w:val="both"/>
        <w:rPr>
          <w:rFonts w:ascii="FedraSans-NormalTF" w:hAnsi="FedraSans-NormalTF"/>
          <w:sz w:val="20"/>
          <w:szCs w:val="20"/>
        </w:rPr>
      </w:pPr>
      <w:r w:rsidRPr="00A904B3">
        <w:rPr>
          <w:rFonts w:ascii="FedraSans-NormalTF" w:hAnsi="FedraSans-NormalTF"/>
          <w:sz w:val="20"/>
          <w:szCs w:val="20"/>
        </w:rPr>
        <w:t>Send this Notification to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Authori</w:t>
      </w:r>
      <w:r w:rsidR="00695DE2">
        <w:rPr>
          <w:rFonts w:ascii="FedraSans-NormalTF" w:hAnsi="FedraSans-NormalTF"/>
          <w:sz w:val="20"/>
          <w:szCs w:val="20"/>
        </w:rPr>
        <w:t>sed</w:t>
      </w:r>
      <w:r w:rsidRPr="00A904B3">
        <w:rPr>
          <w:rFonts w:ascii="FedraSans-NormalTF" w:hAnsi="FedraSans-NormalTF"/>
          <w:sz w:val="20"/>
          <w:szCs w:val="20"/>
        </w:rPr>
        <w:t xml:space="preserve"> Representative named in the</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 Information Form</w:t>
      </w:r>
      <w:r w:rsidR="00D04157">
        <w:rPr>
          <w:rFonts w:ascii="FedraSans-NormalTF" w:hAnsi="FedraSans-NormalTF"/>
          <w:sz w:val="20"/>
          <w:szCs w:val="20"/>
        </w:rPr>
        <w:t>.</w:t>
      </w:r>
      <w:r w:rsidRPr="00A904B3">
        <w:rPr>
          <w:rFonts w:ascii="FedraSans-NormalTF" w:hAnsi="FedraSans-NormalTF"/>
          <w:sz w:val="20"/>
          <w:szCs w:val="20"/>
        </w:rPr>
        <w:t>]</w:t>
      </w:r>
    </w:p>
    <w:p w14:paraId="22B0CCAA" w14:textId="77777777" w:rsidR="00127620" w:rsidRPr="00A904B3" w:rsidRDefault="00127620" w:rsidP="009049F5">
      <w:pPr>
        <w:pStyle w:val="Outline"/>
        <w:suppressAutoHyphens/>
        <w:spacing w:before="60" w:after="60"/>
        <w:jc w:val="both"/>
        <w:rPr>
          <w:rFonts w:ascii="FedraSans-NormalTF" w:hAnsi="FedraSans-NormalTF"/>
          <w:sz w:val="20"/>
          <w:lang w:val="en-GB"/>
        </w:rPr>
      </w:pPr>
    </w:p>
    <w:p w14:paraId="73A86674" w14:textId="6675BE63" w:rsidR="00127620" w:rsidRPr="00A904B3" w:rsidRDefault="00127620" w:rsidP="009049F5">
      <w:pPr>
        <w:pStyle w:val="Outline"/>
        <w:suppressAutoHyphens/>
        <w:spacing w:before="60" w:after="60"/>
        <w:jc w:val="both"/>
        <w:rPr>
          <w:rFonts w:ascii="FedraSans-NormalTF" w:hAnsi="FedraSans-NormalTF"/>
          <w:spacing w:val="-2"/>
          <w:kern w:val="0"/>
          <w:sz w:val="20"/>
          <w:lang w:val="en-GB"/>
        </w:rPr>
      </w:pPr>
      <w:r w:rsidRPr="00A904B3">
        <w:rPr>
          <w:rFonts w:ascii="FedraSans-NormalTF" w:hAnsi="FedraSans-NormalTF"/>
          <w:sz w:val="20"/>
          <w:lang w:val="en-GB"/>
        </w:rPr>
        <w:t>For the attention of</w:t>
      </w:r>
      <w:r w:rsidR="006A27A6" w:rsidRPr="00A904B3">
        <w:rPr>
          <w:rFonts w:ascii="FedraSans-NormalTF" w:hAnsi="FedraSans-NormalTF"/>
          <w:sz w:val="20"/>
          <w:lang w:val="en-GB"/>
        </w:rPr>
        <w:t xml:space="preserve"> Prequalified Bidder</w:t>
      </w:r>
      <w:r w:rsidRPr="00A904B3">
        <w:rPr>
          <w:rFonts w:ascii="FedraSans-NormalTF" w:hAnsi="FedraSans-NormalTF"/>
          <w:spacing w:val="-2"/>
          <w:kern w:val="0"/>
          <w:sz w:val="20"/>
          <w:lang w:val="en-GB"/>
        </w:rPr>
        <w:t>’s Authori</w:t>
      </w:r>
      <w:r w:rsidR="00695DE2">
        <w:rPr>
          <w:rFonts w:ascii="FedraSans-NormalTF" w:hAnsi="FedraSans-NormalTF"/>
          <w:spacing w:val="-2"/>
          <w:kern w:val="0"/>
          <w:sz w:val="20"/>
          <w:lang w:val="en-GB"/>
        </w:rPr>
        <w:t>sed</w:t>
      </w:r>
      <w:r w:rsidRPr="00A904B3">
        <w:rPr>
          <w:rFonts w:ascii="FedraSans-NormalTF" w:hAnsi="FedraSans-NormalTF"/>
          <w:spacing w:val="-2"/>
          <w:kern w:val="0"/>
          <w:sz w:val="20"/>
          <w:lang w:val="en-GB"/>
        </w:rPr>
        <w:t xml:space="preserve"> Representative </w:t>
      </w:r>
    </w:p>
    <w:p w14:paraId="1E6F6209" w14:textId="4E15BD85" w:rsidR="00127620" w:rsidRPr="00A904B3" w:rsidRDefault="00127620" w:rsidP="009049F5">
      <w:pPr>
        <w:pStyle w:val="Outline"/>
        <w:suppressAutoHyphens/>
        <w:spacing w:before="60" w:after="60"/>
        <w:jc w:val="both"/>
        <w:rPr>
          <w:rFonts w:ascii="FedraSans-NormalTF" w:hAnsi="FedraSans-NormalTF"/>
          <w:spacing w:val="-2"/>
          <w:kern w:val="0"/>
          <w:sz w:val="20"/>
          <w:lang w:val="en-GB"/>
        </w:rPr>
      </w:pPr>
      <w:r w:rsidRPr="00A904B3">
        <w:rPr>
          <w:rFonts w:ascii="FedraSans-NormalTF" w:hAnsi="FedraSans-NormalTF"/>
          <w:spacing w:val="-2"/>
          <w:kern w:val="0"/>
          <w:sz w:val="20"/>
          <w:lang w:val="en-GB"/>
        </w:rPr>
        <w:t>Name: [Insert Authori</w:t>
      </w:r>
      <w:r w:rsidR="00695DE2">
        <w:rPr>
          <w:rFonts w:ascii="FedraSans-NormalTF" w:hAnsi="FedraSans-NormalTF"/>
          <w:spacing w:val="-2"/>
          <w:kern w:val="0"/>
          <w:sz w:val="20"/>
          <w:lang w:val="en-GB"/>
        </w:rPr>
        <w:t>sed</w:t>
      </w:r>
      <w:r w:rsidRPr="00A904B3">
        <w:rPr>
          <w:rFonts w:ascii="FedraSans-NormalTF" w:hAnsi="FedraSans-NormalTF"/>
          <w:spacing w:val="-2"/>
          <w:kern w:val="0"/>
          <w:sz w:val="20"/>
          <w:lang w:val="en-GB"/>
        </w:rPr>
        <w:t xml:space="preserve"> Representative’s name]</w:t>
      </w:r>
    </w:p>
    <w:p w14:paraId="3210AA58" w14:textId="33148430" w:rsidR="00127620" w:rsidRPr="00A904B3" w:rsidRDefault="00127620" w:rsidP="009049F5">
      <w:pPr>
        <w:suppressAutoHyphens/>
        <w:spacing w:before="60" w:after="60"/>
        <w:jc w:val="both"/>
        <w:rPr>
          <w:rFonts w:ascii="FedraSans-NormalTF" w:hAnsi="FedraSans-NormalTF"/>
          <w:b/>
          <w:spacing w:val="-2"/>
          <w:sz w:val="20"/>
          <w:szCs w:val="20"/>
        </w:rPr>
      </w:pPr>
      <w:r w:rsidRPr="00A904B3">
        <w:rPr>
          <w:rFonts w:ascii="FedraSans-NormalTF" w:hAnsi="FedraSans-NormalTF"/>
          <w:spacing w:val="-2"/>
          <w:sz w:val="20"/>
          <w:szCs w:val="20"/>
        </w:rPr>
        <w:t>Address: [Insert Authori</w:t>
      </w:r>
      <w:r w:rsidR="00695DE2">
        <w:rPr>
          <w:rFonts w:ascii="FedraSans-NormalTF" w:hAnsi="FedraSans-NormalTF"/>
          <w:spacing w:val="-2"/>
          <w:sz w:val="20"/>
        </w:rPr>
        <w:t>sed</w:t>
      </w:r>
      <w:r w:rsidRPr="00A904B3">
        <w:rPr>
          <w:rFonts w:ascii="FedraSans-NormalTF" w:hAnsi="FedraSans-NormalTF"/>
          <w:spacing w:val="-2"/>
          <w:sz w:val="20"/>
          <w:szCs w:val="20"/>
        </w:rPr>
        <w:t xml:space="preserve"> Representative’s Address]</w:t>
      </w:r>
    </w:p>
    <w:p w14:paraId="4463B8DA" w14:textId="351FFC5B" w:rsidR="00127620" w:rsidRPr="00A904B3" w:rsidRDefault="00127620" w:rsidP="009049F5">
      <w:pPr>
        <w:suppressAutoHyphens/>
        <w:spacing w:before="60" w:after="60"/>
        <w:jc w:val="both"/>
        <w:rPr>
          <w:rFonts w:ascii="FedraSans-NormalTF" w:hAnsi="FedraSans-NormalTF"/>
          <w:b/>
          <w:spacing w:val="-2"/>
          <w:sz w:val="20"/>
          <w:szCs w:val="20"/>
        </w:rPr>
      </w:pPr>
      <w:r w:rsidRPr="00A904B3">
        <w:rPr>
          <w:rFonts w:ascii="FedraSans-NormalTF" w:hAnsi="FedraSans-NormalTF"/>
          <w:spacing w:val="-2"/>
          <w:sz w:val="20"/>
          <w:szCs w:val="20"/>
        </w:rPr>
        <w:t>Telephone/Fax numbers: [Insert Authori</w:t>
      </w:r>
      <w:r w:rsidR="00695DE2">
        <w:rPr>
          <w:rFonts w:ascii="FedraSans-NormalTF" w:hAnsi="FedraSans-NormalTF"/>
          <w:spacing w:val="-2"/>
          <w:sz w:val="20"/>
        </w:rPr>
        <w:t>sed</w:t>
      </w:r>
      <w:r w:rsidRPr="00A904B3">
        <w:rPr>
          <w:rFonts w:ascii="FedraSans-NormalTF" w:hAnsi="FedraSans-NormalTF"/>
          <w:spacing w:val="-2"/>
          <w:sz w:val="20"/>
          <w:szCs w:val="20"/>
        </w:rPr>
        <w:t xml:space="preserve"> Representative’s telephone/fax numbers]</w:t>
      </w:r>
    </w:p>
    <w:p w14:paraId="40B75697" w14:textId="2720FD83" w:rsidR="00127620" w:rsidRPr="00A904B3" w:rsidRDefault="00127620" w:rsidP="009049F5">
      <w:pPr>
        <w:jc w:val="both"/>
        <w:rPr>
          <w:rFonts w:ascii="FedraSans-NormalTF" w:hAnsi="FedraSans-NormalTF"/>
          <w:sz w:val="20"/>
          <w:szCs w:val="20"/>
        </w:rPr>
      </w:pPr>
      <w:r w:rsidRPr="00A904B3">
        <w:rPr>
          <w:rFonts w:ascii="FedraSans-NormalTF" w:hAnsi="FedraSans-NormalTF"/>
          <w:spacing w:val="-2"/>
          <w:sz w:val="20"/>
          <w:szCs w:val="20"/>
        </w:rPr>
        <w:t>Email Address: [Insert Authori</w:t>
      </w:r>
      <w:r w:rsidR="00695DE2">
        <w:rPr>
          <w:rFonts w:ascii="FedraSans-NormalTF" w:hAnsi="FedraSans-NormalTF"/>
          <w:spacing w:val="-2"/>
          <w:sz w:val="20"/>
        </w:rPr>
        <w:t>sed</w:t>
      </w:r>
      <w:r w:rsidRPr="00A904B3">
        <w:rPr>
          <w:rFonts w:ascii="FedraSans-NormalTF" w:hAnsi="FedraSans-NormalTF"/>
          <w:spacing w:val="-2"/>
          <w:sz w:val="20"/>
          <w:szCs w:val="20"/>
        </w:rPr>
        <w:t xml:space="preserve"> Representative’s email address]</w:t>
      </w:r>
    </w:p>
    <w:p w14:paraId="5481BF10" w14:textId="743145D3" w:rsidR="00127620" w:rsidRPr="00A904B3" w:rsidRDefault="00127620" w:rsidP="009049F5">
      <w:pPr>
        <w:spacing w:before="240"/>
        <w:jc w:val="both"/>
        <w:rPr>
          <w:rFonts w:ascii="FedraSans-NormalTF" w:hAnsi="FedraSans-NormalTF"/>
          <w:sz w:val="20"/>
          <w:szCs w:val="20"/>
        </w:rPr>
      </w:pPr>
      <w:r w:rsidRPr="00A904B3">
        <w:rPr>
          <w:rFonts w:ascii="FedraSans-NormalTF" w:hAnsi="FedraSans-NormalTF"/>
          <w:sz w:val="20"/>
          <w:szCs w:val="20"/>
        </w:rPr>
        <w:t>[IMPORTANT: insert the date that this Notification is transmitted to all participating</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s. The Notification must be sent to all</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simultaneously. This means on the same date and as close to the same time as possible.] </w:t>
      </w:r>
    </w:p>
    <w:p w14:paraId="108BAB59" w14:textId="77777777" w:rsidR="00127620" w:rsidRPr="00A904B3" w:rsidRDefault="00127620" w:rsidP="009049F5">
      <w:pPr>
        <w:spacing w:before="240"/>
        <w:jc w:val="both"/>
        <w:rPr>
          <w:rFonts w:ascii="FedraSans-NormalTF" w:hAnsi="FedraSans-NormalTF"/>
          <w:b/>
          <w:i/>
          <w:sz w:val="20"/>
          <w:szCs w:val="20"/>
        </w:rPr>
      </w:pPr>
    </w:p>
    <w:p w14:paraId="59392356" w14:textId="2BB72180" w:rsidR="00127620" w:rsidRPr="00A904B3" w:rsidRDefault="00127620" w:rsidP="009049F5">
      <w:pPr>
        <w:spacing w:after="240"/>
        <w:jc w:val="both"/>
        <w:rPr>
          <w:rFonts w:ascii="FedraSans-NormalTF" w:hAnsi="FedraSans-NormalTF"/>
          <w:sz w:val="20"/>
          <w:szCs w:val="20"/>
        </w:rPr>
      </w:pPr>
      <w:r w:rsidRPr="00A904B3">
        <w:rPr>
          <w:rFonts w:ascii="FedraSans-NormalTF" w:hAnsi="FedraSans-NormalTF"/>
          <w:b/>
          <w:sz w:val="20"/>
          <w:szCs w:val="20"/>
        </w:rPr>
        <w:t>DATE OF TRANSMISSION</w:t>
      </w:r>
      <w:r w:rsidRPr="00A904B3">
        <w:rPr>
          <w:rFonts w:ascii="FedraSans-NormalTF" w:hAnsi="FedraSans-NormalTF"/>
          <w:sz w:val="20"/>
          <w:szCs w:val="20"/>
        </w:rPr>
        <w:t>: This Notification is sent by: [</w:t>
      </w:r>
      <w:r w:rsidR="00CD40EC" w:rsidRPr="00A904B3">
        <w:rPr>
          <w:rFonts w:ascii="FedraSans-NormalTF" w:hAnsi="FedraSans-NormalTF"/>
          <w:sz w:val="20"/>
          <w:szCs w:val="20"/>
        </w:rPr>
        <w:t>email</w:t>
      </w:r>
      <w:r w:rsidRPr="00A904B3">
        <w:rPr>
          <w:rFonts w:ascii="FedraSans-NormalTF" w:hAnsi="FedraSans-NormalTF"/>
          <w:sz w:val="20"/>
          <w:szCs w:val="20"/>
        </w:rPr>
        <w:t>] on [</w:t>
      </w:r>
      <w:r w:rsidR="00CD40EC" w:rsidRPr="00A904B3">
        <w:rPr>
          <w:rFonts w:ascii="FedraSans-NormalTF" w:hAnsi="FedraSans-NormalTF"/>
          <w:sz w:val="20"/>
          <w:szCs w:val="20"/>
        </w:rPr>
        <w:t>date</w:t>
      </w:r>
      <w:r w:rsidRPr="00A904B3">
        <w:rPr>
          <w:rFonts w:ascii="FedraSans-NormalTF" w:hAnsi="FedraSans-NormalTF"/>
          <w:sz w:val="20"/>
          <w:szCs w:val="20"/>
        </w:rPr>
        <w:t xml:space="preserve">] (local time) </w:t>
      </w:r>
    </w:p>
    <w:p w14:paraId="000D8851" w14:textId="77777777" w:rsidR="00127620" w:rsidRPr="00A904B3" w:rsidRDefault="00127620" w:rsidP="009049F5">
      <w:pPr>
        <w:ind w:right="289"/>
        <w:jc w:val="both"/>
        <w:rPr>
          <w:rFonts w:ascii="FedraSans-NormalTF" w:hAnsi="FedraSans-NormalTF"/>
          <w:b/>
          <w:sz w:val="20"/>
          <w:szCs w:val="20"/>
        </w:rPr>
      </w:pPr>
      <w:r w:rsidRPr="00A904B3">
        <w:rPr>
          <w:rFonts w:ascii="FedraSans-NormalTF" w:hAnsi="FedraSans-NormalTF"/>
          <w:b/>
          <w:sz w:val="20"/>
          <w:szCs w:val="20"/>
        </w:rPr>
        <w:t>Notification of Intention to Award</w:t>
      </w:r>
    </w:p>
    <w:p w14:paraId="22333863" w14:textId="16D9D9B6" w:rsidR="00127620" w:rsidRPr="00A904B3" w:rsidRDefault="00AC79E5" w:rsidP="009049F5">
      <w:pPr>
        <w:spacing w:before="60" w:after="60"/>
        <w:jc w:val="both"/>
        <w:rPr>
          <w:rFonts w:ascii="FedraSans-NormalTF" w:hAnsi="FedraSans-NormalTF"/>
          <w:i/>
          <w:sz w:val="20"/>
          <w:szCs w:val="20"/>
        </w:rPr>
      </w:pPr>
      <w:r w:rsidRPr="00A904B3">
        <w:rPr>
          <w:rFonts w:ascii="FedraSans-NormalTF" w:hAnsi="FedraSans-NormalTF"/>
          <w:b/>
          <w:sz w:val="20"/>
          <w:szCs w:val="20"/>
        </w:rPr>
        <w:t>Procuring Authority</w:t>
      </w:r>
      <w:r w:rsidR="00127620" w:rsidRPr="00A904B3">
        <w:rPr>
          <w:rFonts w:ascii="FedraSans-NormalTF" w:hAnsi="FedraSans-NormalTF"/>
          <w:b/>
          <w:sz w:val="20"/>
          <w:szCs w:val="20"/>
        </w:rPr>
        <w:t xml:space="preserve">: </w:t>
      </w:r>
      <w:r w:rsidR="00127620" w:rsidRPr="00A904B3">
        <w:rPr>
          <w:rFonts w:ascii="FedraSans-NormalTF" w:hAnsi="FedraSans-NormalTF"/>
          <w:sz w:val="20"/>
          <w:szCs w:val="20"/>
        </w:rPr>
        <w:t>[</w:t>
      </w:r>
      <w:r w:rsidR="00CD40EC" w:rsidRPr="00A904B3">
        <w:rPr>
          <w:rFonts w:ascii="FedraSans-NormalTF" w:hAnsi="FedraSans-NormalTF"/>
          <w:sz w:val="20"/>
          <w:szCs w:val="20"/>
        </w:rPr>
        <w:t>Procuring Authority</w:t>
      </w:r>
      <w:r w:rsidR="00127620" w:rsidRPr="00A904B3">
        <w:rPr>
          <w:rFonts w:ascii="FedraSans-NormalTF" w:hAnsi="FedraSans-NormalTF"/>
          <w:sz w:val="20"/>
          <w:szCs w:val="20"/>
        </w:rPr>
        <w:t>]</w:t>
      </w:r>
    </w:p>
    <w:p w14:paraId="2206E0D8" w14:textId="2B8D0737" w:rsidR="00127620" w:rsidRPr="00A904B3" w:rsidRDefault="00127620" w:rsidP="009049F5">
      <w:pPr>
        <w:spacing w:before="60" w:after="60"/>
        <w:jc w:val="both"/>
        <w:rPr>
          <w:rFonts w:ascii="FedraSans-NormalTF" w:hAnsi="FedraSans-NormalTF"/>
          <w:sz w:val="20"/>
          <w:szCs w:val="20"/>
        </w:rPr>
      </w:pPr>
      <w:r w:rsidRPr="00A904B3">
        <w:rPr>
          <w:rFonts w:ascii="FedraSans-NormalTF" w:hAnsi="FedraSans-NormalTF"/>
          <w:b/>
          <w:sz w:val="20"/>
          <w:szCs w:val="20"/>
        </w:rPr>
        <w:t>Project:</w:t>
      </w:r>
      <w:r w:rsidRPr="00A904B3">
        <w:rPr>
          <w:rFonts w:ascii="FedraSans-NormalTF" w:hAnsi="FedraSans-NormalTF"/>
          <w:b/>
          <w:i/>
          <w:sz w:val="20"/>
          <w:szCs w:val="20"/>
        </w:rPr>
        <w:t xml:space="preserve"> </w:t>
      </w:r>
      <w:r w:rsidRPr="00A904B3">
        <w:rPr>
          <w:rFonts w:ascii="FedraSans-NormalTF" w:hAnsi="FedraSans-NormalTF"/>
          <w:sz w:val="20"/>
          <w:szCs w:val="20"/>
        </w:rPr>
        <w:t>[</w:t>
      </w:r>
      <w:r w:rsidR="00CD40EC" w:rsidRPr="00A904B3">
        <w:rPr>
          <w:rFonts w:ascii="FedraSans-NormalTF" w:hAnsi="FedraSans-NormalTF"/>
          <w:sz w:val="20"/>
          <w:szCs w:val="20"/>
        </w:rPr>
        <w:t>Name of Project</w:t>
      </w:r>
      <w:r w:rsidRPr="00A904B3">
        <w:rPr>
          <w:rFonts w:ascii="FedraSans-NormalTF" w:hAnsi="FedraSans-NormalTF"/>
          <w:sz w:val="20"/>
          <w:szCs w:val="20"/>
        </w:rPr>
        <w:t>]</w:t>
      </w:r>
    </w:p>
    <w:p w14:paraId="7CEC8C64" w14:textId="4DEE1F2B" w:rsidR="00127620" w:rsidRPr="00A904B3" w:rsidRDefault="00127620" w:rsidP="009049F5">
      <w:pPr>
        <w:spacing w:before="60" w:after="60"/>
        <w:jc w:val="both"/>
        <w:rPr>
          <w:rFonts w:ascii="FedraSans-NormalTF" w:hAnsi="FedraSans-NormalTF"/>
          <w:i/>
          <w:sz w:val="20"/>
          <w:szCs w:val="20"/>
        </w:rPr>
      </w:pPr>
      <w:r w:rsidRPr="00A904B3">
        <w:rPr>
          <w:rFonts w:ascii="FedraSans-NormalTF" w:hAnsi="FedraSans-NormalTF"/>
          <w:b/>
          <w:sz w:val="20"/>
          <w:szCs w:val="20"/>
        </w:rPr>
        <w:t xml:space="preserve">Contract Title: </w:t>
      </w:r>
      <w:r w:rsidRPr="00A904B3">
        <w:rPr>
          <w:rFonts w:ascii="FedraSans-NormalTF" w:hAnsi="FedraSans-NormalTF"/>
          <w:sz w:val="20"/>
          <w:szCs w:val="20"/>
        </w:rPr>
        <w:t>[</w:t>
      </w:r>
      <w:r w:rsidR="00CD40EC" w:rsidRPr="00A904B3">
        <w:rPr>
          <w:rFonts w:ascii="FedraSans-NormalTF" w:hAnsi="FedraSans-NormalTF"/>
          <w:sz w:val="20"/>
          <w:szCs w:val="20"/>
        </w:rPr>
        <w:t>Contract Title</w:t>
      </w:r>
      <w:r w:rsidRPr="00A904B3">
        <w:rPr>
          <w:rFonts w:ascii="FedraSans-NormalTF" w:hAnsi="FedraSans-NormalTF"/>
          <w:sz w:val="20"/>
          <w:szCs w:val="20"/>
        </w:rPr>
        <w:t>]</w:t>
      </w:r>
    </w:p>
    <w:p w14:paraId="19D2D4F0" w14:textId="4B180920" w:rsidR="00127620" w:rsidRPr="00A904B3" w:rsidRDefault="00127620" w:rsidP="009049F5">
      <w:pPr>
        <w:spacing w:before="60" w:after="60"/>
        <w:ind w:right="-540"/>
        <w:jc w:val="both"/>
        <w:rPr>
          <w:rFonts w:ascii="FedraSans-NormalTF" w:hAnsi="FedraSans-NormalTF"/>
          <w:i/>
          <w:sz w:val="20"/>
          <w:szCs w:val="20"/>
        </w:rPr>
      </w:pPr>
      <w:r w:rsidRPr="00A904B3">
        <w:rPr>
          <w:rFonts w:ascii="FedraSans-NormalTF" w:hAnsi="FedraSans-NormalTF"/>
          <w:b/>
          <w:sz w:val="20"/>
          <w:szCs w:val="20"/>
        </w:rPr>
        <w:t xml:space="preserve">Country: </w:t>
      </w:r>
      <w:r w:rsidRPr="00A904B3">
        <w:rPr>
          <w:rFonts w:ascii="FedraSans-NormalTF" w:hAnsi="FedraSans-NormalTF"/>
          <w:sz w:val="20"/>
          <w:szCs w:val="20"/>
        </w:rPr>
        <w:t>[</w:t>
      </w:r>
      <w:r w:rsidR="00CD40EC" w:rsidRPr="00A904B3">
        <w:rPr>
          <w:rFonts w:ascii="FedraSans-NormalTF" w:hAnsi="FedraSans-NormalTF"/>
          <w:sz w:val="20"/>
          <w:szCs w:val="20"/>
        </w:rPr>
        <w:t>Country</w:t>
      </w:r>
      <w:r w:rsidRPr="00A904B3">
        <w:rPr>
          <w:rFonts w:ascii="FedraSans-NormalTF" w:hAnsi="FedraSans-NormalTF"/>
          <w:sz w:val="20"/>
          <w:szCs w:val="20"/>
        </w:rPr>
        <w:t>]</w:t>
      </w:r>
    </w:p>
    <w:p w14:paraId="483FB15C" w14:textId="17B96D65" w:rsidR="00127620" w:rsidRPr="00A904B3" w:rsidRDefault="00127620" w:rsidP="009049F5">
      <w:pPr>
        <w:spacing w:before="60" w:after="60"/>
        <w:jc w:val="both"/>
        <w:rPr>
          <w:rFonts w:ascii="FedraSans-NormalTF" w:hAnsi="FedraSans-NormalTF"/>
          <w:sz w:val="20"/>
          <w:szCs w:val="20"/>
        </w:rPr>
      </w:pPr>
      <w:r w:rsidRPr="00A904B3">
        <w:rPr>
          <w:rFonts w:ascii="FedraSans-NormalTF" w:hAnsi="FedraSans-NormalTF"/>
          <w:b/>
          <w:sz w:val="20"/>
          <w:szCs w:val="20"/>
        </w:rPr>
        <w:t>Credit No.:</w:t>
      </w:r>
      <w:r w:rsidRPr="00A904B3">
        <w:rPr>
          <w:rFonts w:ascii="FedraSans-NormalTF" w:hAnsi="FedraSans-NormalTF"/>
          <w:i/>
          <w:sz w:val="20"/>
          <w:szCs w:val="20"/>
        </w:rPr>
        <w:t xml:space="preserve"> </w:t>
      </w:r>
      <w:r w:rsidRPr="00A904B3">
        <w:rPr>
          <w:rFonts w:ascii="FedraSans-NormalTF" w:hAnsi="FedraSans-NormalTF"/>
          <w:sz w:val="20"/>
          <w:szCs w:val="20"/>
        </w:rPr>
        <w:t>[</w:t>
      </w:r>
      <w:r w:rsidR="00CD40EC" w:rsidRPr="00A904B3">
        <w:rPr>
          <w:rFonts w:ascii="FedraSans-NormalTF" w:hAnsi="FedraSans-NormalTF"/>
          <w:sz w:val="20"/>
          <w:szCs w:val="20"/>
        </w:rPr>
        <w:t>Credit Number</w:t>
      </w:r>
      <w:r w:rsidRPr="00A904B3">
        <w:rPr>
          <w:rFonts w:ascii="FedraSans-NormalTF" w:hAnsi="FedraSans-NormalTF"/>
          <w:sz w:val="20"/>
          <w:szCs w:val="20"/>
        </w:rPr>
        <w:t>]</w:t>
      </w:r>
    </w:p>
    <w:p w14:paraId="4E83FCC6" w14:textId="5C5A890B" w:rsidR="00127620" w:rsidRPr="00A904B3" w:rsidRDefault="00127620" w:rsidP="009049F5">
      <w:pPr>
        <w:spacing w:before="60" w:after="60"/>
        <w:jc w:val="both"/>
        <w:rPr>
          <w:rFonts w:ascii="FedraSans-NormalTF" w:hAnsi="FedraSans-NormalTF"/>
          <w:sz w:val="20"/>
          <w:szCs w:val="20"/>
        </w:rPr>
      </w:pPr>
      <w:r w:rsidRPr="00A904B3">
        <w:rPr>
          <w:rFonts w:ascii="FedraSans-NormalTF" w:hAnsi="FedraSans-NormalTF"/>
          <w:b/>
          <w:sz w:val="20"/>
          <w:szCs w:val="20"/>
        </w:rPr>
        <w:t xml:space="preserve">RFP No: </w:t>
      </w:r>
      <w:r w:rsidRPr="00A904B3">
        <w:rPr>
          <w:rFonts w:ascii="FedraSans-NormalTF" w:hAnsi="FedraSans-NormalTF"/>
          <w:sz w:val="20"/>
          <w:szCs w:val="20"/>
        </w:rPr>
        <w:t>[</w:t>
      </w:r>
      <w:r w:rsidR="00CD40EC" w:rsidRPr="00A904B3">
        <w:rPr>
          <w:rFonts w:ascii="FedraSans-NormalTF" w:hAnsi="FedraSans-NormalTF"/>
          <w:sz w:val="20"/>
          <w:szCs w:val="20"/>
        </w:rPr>
        <w:t>RFP Number</w:t>
      </w:r>
      <w:r w:rsidRPr="00A904B3">
        <w:rPr>
          <w:rFonts w:ascii="FedraSans-NormalTF" w:hAnsi="FedraSans-NormalTF"/>
          <w:sz w:val="20"/>
          <w:szCs w:val="20"/>
        </w:rPr>
        <w:t>]</w:t>
      </w:r>
    </w:p>
    <w:p w14:paraId="3885166A" w14:textId="77777777" w:rsidR="00127620" w:rsidRPr="00A904B3" w:rsidRDefault="00127620" w:rsidP="009049F5">
      <w:pPr>
        <w:jc w:val="both"/>
        <w:rPr>
          <w:rFonts w:ascii="FedraSans-NormalTF" w:hAnsi="FedraSans-NormalTF"/>
          <w:sz w:val="20"/>
          <w:szCs w:val="20"/>
        </w:rPr>
      </w:pPr>
    </w:p>
    <w:p w14:paraId="7015201E" w14:textId="33FF48A8" w:rsidR="00BC19F3" w:rsidRDefault="005E1783" w:rsidP="009049F5">
      <w:pPr>
        <w:jc w:val="both"/>
        <w:rPr>
          <w:rFonts w:ascii="FedraSans-NormalTF" w:hAnsi="FedraSans-NormalTF"/>
          <w:sz w:val="20"/>
          <w:szCs w:val="20"/>
        </w:rPr>
      </w:pPr>
      <w:r>
        <w:rPr>
          <w:rFonts w:ascii="FedraSans-NormalTF" w:hAnsi="FedraSans-NormalTF"/>
          <w:sz w:val="20"/>
          <w:szCs w:val="20"/>
        </w:rPr>
        <w:t xml:space="preserve">Terms </w:t>
      </w:r>
      <w:r w:rsidR="00BC19F3">
        <w:rPr>
          <w:rFonts w:ascii="FedraSans-NormalTF" w:hAnsi="FedraSans-NormalTF"/>
          <w:sz w:val="20"/>
          <w:szCs w:val="20"/>
        </w:rPr>
        <w:t xml:space="preserve">defined in the RFP shall have the same meaning when used in this </w:t>
      </w:r>
      <w:r w:rsidR="0098209D" w:rsidRPr="00A904B3">
        <w:rPr>
          <w:rFonts w:ascii="FedraSans-NormalTF" w:hAnsi="FedraSans-NormalTF"/>
          <w:sz w:val="20"/>
          <w:szCs w:val="20"/>
        </w:rPr>
        <w:t>Notification</w:t>
      </w:r>
      <w:r w:rsidR="0098209D">
        <w:rPr>
          <w:rFonts w:ascii="FedraSans-NormalTF" w:hAnsi="FedraSans-NormalTF"/>
          <w:sz w:val="20"/>
          <w:szCs w:val="20"/>
        </w:rPr>
        <w:t xml:space="preserve"> </w:t>
      </w:r>
      <w:r w:rsidR="00BC19F3">
        <w:rPr>
          <w:rFonts w:ascii="FedraSans-NormalTF" w:hAnsi="FedraSans-NormalTF"/>
          <w:sz w:val="20"/>
          <w:szCs w:val="20"/>
        </w:rPr>
        <w:t>unless otherwise defined herein.</w:t>
      </w:r>
    </w:p>
    <w:p w14:paraId="63931DB6" w14:textId="77777777" w:rsidR="0098209D" w:rsidRDefault="0098209D" w:rsidP="009049F5">
      <w:pPr>
        <w:jc w:val="both"/>
        <w:rPr>
          <w:rFonts w:ascii="FedraSans-NormalTF" w:hAnsi="FedraSans-NormalTF"/>
          <w:sz w:val="20"/>
          <w:szCs w:val="20"/>
        </w:rPr>
      </w:pPr>
    </w:p>
    <w:p w14:paraId="64B9BC38" w14:textId="3F425DCC" w:rsidR="00127620" w:rsidRPr="00A904B3" w:rsidRDefault="00127620" w:rsidP="009049F5">
      <w:pPr>
        <w:jc w:val="both"/>
        <w:rPr>
          <w:rFonts w:ascii="FedraSans-NormalTF" w:hAnsi="FedraSans-NormalTF"/>
          <w:sz w:val="20"/>
          <w:szCs w:val="20"/>
        </w:rPr>
      </w:pPr>
      <w:r w:rsidRPr="00A904B3">
        <w:rPr>
          <w:rFonts w:ascii="FedraSans-NormalTF" w:hAnsi="FedraSans-NormalTF"/>
          <w:sz w:val="20"/>
          <w:szCs w:val="20"/>
        </w:rPr>
        <w:t>This Notification of Intention to Award (Notification) notifies you of our decision to award the above contract. The transmission of this Notification begins the Standstill Period. During the Standstill Period you may:</w:t>
      </w:r>
    </w:p>
    <w:p w14:paraId="447696C5" w14:textId="77777777" w:rsidR="00127620" w:rsidRPr="00A904B3" w:rsidRDefault="00127620" w:rsidP="00E558F7">
      <w:pPr>
        <w:pStyle w:val="BodyTextIndent"/>
        <w:numPr>
          <w:ilvl w:val="0"/>
          <w:numId w:val="47"/>
        </w:numPr>
        <w:tabs>
          <w:tab w:val="left" w:pos="-1440"/>
          <w:tab w:val="left" w:pos="-720"/>
          <w:tab w:val="left" w:pos="0"/>
          <w:tab w:val="left" w:pos="720"/>
          <w:tab w:val="left" w:pos="1440"/>
          <w:tab w:val="left" w:pos="2160"/>
        </w:tabs>
        <w:spacing w:before="0" w:after="0" w:line="240" w:lineRule="atLeast"/>
        <w:jc w:val="both"/>
        <w:rPr>
          <w:rFonts w:ascii="FedraSans-NormalTF" w:hAnsi="FedraSans-NormalTF"/>
          <w:color w:val="000000" w:themeColor="text1"/>
          <w:sz w:val="20"/>
        </w:rPr>
      </w:pPr>
      <w:r w:rsidRPr="00A904B3">
        <w:rPr>
          <w:rFonts w:ascii="FedraSans-NormalTF" w:hAnsi="FedraSans-NormalTF"/>
          <w:color w:val="000000" w:themeColor="text1"/>
          <w:sz w:val="20"/>
        </w:rPr>
        <w:t>request a debriefing in relation to the evaluation of your Proposal, and/or</w:t>
      </w:r>
    </w:p>
    <w:p w14:paraId="1482E906" w14:textId="76657A33" w:rsidR="00127620" w:rsidRPr="00A904B3" w:rsidRDefault="00127620" w:rsidP="00E558F7">
      <w:pPr>
        <w:pStyle w:val="BodyTextIndent"/>
        <w:numPr>
          <w:ilvl w:val="0"/>
          <w:numId w:val="47"/>
        </w:numPr>
        <w:tabs>
          <w:tab w:val="left" w:pos="-1440"/>
          <w:tab w:val="left" w:pos="-720"/>
          <w:tab w:val="left" w:pos="0"/>
          <w:tab w:val="left" w:pos="720"/>
          <w:tab w:val="left" w:pos="1440"/>
          <w:tab w:val="left" w:pos="2160"/>
        </w:tabs>
        <w:spacing w:before="0" w:after="0" w:line="240" w:lineRule="atLeast"/>
        <w:jc w:val="both"/>
        <w:rPr>
          <w:rFonts w:ascii="FedraSans-NormalTF" w:hAnsi="FedraSans-NormalTF"/>
          <w:color w:val="000000" w:themeColor="text1"/>
          <w:sz w:val="20"/>
        </w:rPr>
      </w:pPr>
      <w:r w:rsidRPr="00A904B3">
        <w:rPr>
          <w:rFonts w:ascii="FedraSans-NormalTF" w:hAnsi="FedraSans-NormalTF"/>
          <w:color w:val="000000" w:themeColor="text1"/>
          <w:sz w:val="20"/>
        </w:rPr>
        <w:t xml:space="preserve">submit a Procurement-related </w:t>
      </w:r>
      <w:r w:rsidR="00F50783">
        <w:rPr>
          <w:rFonts w:ascii="FedraSans-NormalTF" w:hAnsi="FedraSans-NormalTF"/>
          <w:color w:val="000000" w:themeColor="text1"/>
          <w:sz w:val="20"/>
        </w:rPr>
        <w:t>c</w:t>
      </w:r>
      <w:r w:rsidRPr="00A904B3">
        <w:rPr>
          <w:rFonts w:ascii="FedraSans-NormalTF" w:hAnsi="FedraSans-NormalTF"/>
          <w:color w:val="000000" w:themeColor="text1"/>
          <w:sz w:val="20"/>
        </w:rPr>
        <w:t>omplaint in relation to the decision to award the</w:t>
      </w:r>
      <w:r w:rsidR="005E1783">
        <w:rPr>
          <w:rFonts w:ascii="FedraSans-NormalTF" w:hAnsi="FedraSans-NormalTF"/>
          <w:color w:val="000000" w:themeColor="text1"/>
          <w:sz w:val="20"/>
        </w:rPr>
        <w:t xml:space="preserve"> </w:t>
      </w:r>
      <w:r w:rsidR="00430B28">
        <w:rPr>
          <w:rFonts w:ascii="FedraSans-NormalTF" w:hAnsi="FedraSans-NormalTF"/>
          <w:color w:val="000000" w:themeColor="text1"/>
          <w:sz w:val="20"/>
        </w:rPr>
        <w:t>Project</w:t>
      </w:r>
      <w:r w:rsidRPr="00A904B3">
        <w:rPr>
          <w:rFonts w:ascii="FedraSans-NormalTF" w:hAnsi="FedraSans-NormalTF"/>
          <w:color w:val="000000" w:themeColor="text1"/>
          <w:sz w:val="20"/>
        </w:rPr>
        <w:t>.</w:t>
      </w:r>
    </w:p>
    <w:p w14:paraId="7D323C67" w14:textId="5330369C" w:rsidR="00127620" w:rsidRPr="00A904B3" w:rsidRDefault="00127620" w:rsidP="009049F5">
      <w:pPr>
        <w:pStyle w:val="BodyTextIndent"/>
        <w:jc w:val="both"/>
        <w:rPr>
          <w:rFonts w:ascii="FedraSans-NormalTF" w:hAnsi="FedraSans-NormalTF"/>
          <w:sz w:val="20"/>
        </w:rPr>
      </w:pPr>
      <w:r w:rsidRPr="00A904B3">
        <w:rPr>
          <w:rFonts w:ascii="FedraSans-NormalTF" w:hAnsi="FedraSans-NormalTF"/>
          <w:sz w:val="20"/>
        </w:rPr>
        <w:t xml:space="preserve">The </w:t>
      </w:r>
      <w:r w:rsidR="00D75F8C" w:rsidRPr="00A904B3">
        <w:rPr>
          <w:rFonts w:ascii="FedraSans-NormalTF" w:hAnsi="FedraSans-NormalTF"/>
          <w:sz w:val="20"/>
        </w:rPr>
        <w:t>Winning</w:t>
      </w:r>
      <w:r w:rsidR="00090F7F" w:rsidRPr="00A904B3">
        <w:rPr>
          <w:rFonts w:ascii="FedraSans-NormalTF" w:hAnsi="FedraSans-NormalTF"/>
          <w:sz w:val="20"/>
        </w:rPr>
        <w:t xml:space="preserve"> Bidder</w:t>
      </w:r>
    </w:p>
    <w:tbl>
      <w:tblPr>
        <w:tblStyle w:val="TableGrid"/>
        <w:tblW w:w="9067" w:type="dxa"/>
        <w:tblLayout w:type="fixed"/>
        <w:tblLook w:val="04A0" w:firstRow="1" w:lastRow="0" w:firstColumn="1" w:lastColumn="0" w:noHBand="0" w:noVBand="1"/>
      </w:tblPr>
      <w:tblGrid>
        <w:gridCol w:w="2689"/>
        <w:gridCol w:w="6378"/>
      </w:tblGrid>
      <w:tr w:rsidR="00127620" w:rsidRPr="00A904B3" w14:paraId="2AA24ECD" w14:textId="77777777" w:rsidTr="00B543A1">
        <w:tc>
          <w:tcPr>
            <w:tcW w:w="2689" w:type="dxa"/>
            <w:shd w:val="clear" w:color="auto" w:fill="002060"/>
          </w:tcPr>
          <w:p w14:paraId="0B444896" w14:textId="77777777" w:rsidR="00127620" w:rsidRPr="00B543A1" w:rsidRDefault="00127620" w:rsidP="00A11E08">
            <w:pPr>
              <w:pStyle w:val="BodyTextIndent"/>
              <w:ind w:left="0"/>
              <w:rPr>
                <w:rFonts w:ascii="FedraSans-NormalTF" w:hAnsi="FedraSans-NormalTF"/>
                <w:color w:val="FFFFFF" w:themeColor="background1"/>
              </w:rPr>
            </w:pPr>
            <w:r w:rsidRPr="00B543A1">
              <w:rPr>
                <w:rFonts w:ascii="FedraSans-NormalTF" w:hAnsi="FedraSans-NormalTF"/>
                <w:color w:val="FFFFFF" w:themeColor="background1"/>
              </w:rPr>
              <w:t>Name:</w:t>
            </w:r>
          </w:p>
        </w:tc>
        <w:tc>
          <w:tcPr>
            <w:tcW w:w="6378" w:type="dxa"/>
            <w:vAlign w:val="center"/>
          </w:tcPr>
          <w:p w14:paraId="55A15E0F" w14:textId="6E0AE34D" w:rsidR="00127620" w:rsidRPr="00A904B3" w:rsidRDefault="00127620" w:rsidP="00A11E08">
            <w:pPr>
              <w:pStyle w:val="BodyTextIndent"/>
              <w:ind w:left="284" w:hanging="284"/>
              <w:rPr>
                <w:rFonts w:ascii="FedraSans-NormalTF" w:hAnsi="FedraSans-NormalTF"/>
                <w:color w:val="000000" w:themeColor="text1"/>
              </w:rPr>
            </w:pPr>
            <w:r w:rsidRPr="00A904B3">
              <w:rPr>
                <w:rFonts w:ascii="FedraSans-NormalTF" w:hAnsi="FedraSans-NormalTF"/>
                <w:color w:val="000000" w:themeColor="text1"/>
              </w:rPr>
              <w:t xml:space="preserve">[Insert name of the </w:t>
            </w:r>
            <w:r w:rsidR="00D75F8C" w:rsidRPr="00A904B3">
              <w:rPr>
                <w:rFonts w:ascii="FedraSans-NormalTF" w:hAnsi="FedraSans-NormalTF"/>
                <w:color w:val="000000" w:themeColor="text1"/>
              </w:rPr>
              <w:t>Winning</w:t>
            </w:r>
            <w:r w:rsidR="00090F7F" w:rsidRPr="00A904B3">
              <w:rPr>
                <w:rFonts w:ascii="FedraSans-NormalTF" w:hAnsi="FedraSans-NormalTF"/>
                <w:color w:val="000000" w:themeColor="text1"/>
              </w:rPr>
              <w:t xml:space="preserve"> Bidder</w:t>
            </w:r>
            <w:r w:rsidRPr="00A904B3">
              <w:rPr>
                <w:rFonts w:ascii="FedraSans-NormalTF" w:hAnsi="FedraSans-NormalTF"/>
                <w:color w:val="000000" w:themeColor="text1"/>
              </w:rPr>
              <w:t>]</w:t>
            </w:r>
          </w:p>
        </w:tc>
      </w:tr>
      <w:tr w:rsidR="00127620" w:rsidRPr="00A904B3" w14:paraId="397D2205" w14:textId="77777777" w:rsidTr="00B543A1">
        <w:tc>
          <w:tcPr>
            <w:tcW w:w="2689" w:type="dxa"/>
            <w:shd w:val="clear" w:color="auto" w:fill="002060"/>
          </w:tcPr>
          <w:p w14:paraId="2FB5D0C9" w14:textId="77777777" w:rsidR="00127620" w:rsidRPr="00B543A1" w:rsidRDefault="00127620" w:rsidP="00A11E08">
            <w:pPr>
              <w:pStyle w:val="BodyTextIndent"/>
              <w:ind w:left="284" w:hanging="284"/>
              <w:rPr>
                <w:rFonts w:ascii="FedraSans-NormalTF" w:hAnsi="FedraSans-NormalTF"/>
                <w:color w:val="FFFFFF" w:themeColor="background1"/>
              </w:rPr>
            </w:pPr>
            <w:r w:rsidRPr="00B543A1">
              <w:rPr>
                <w:rFonts w:ascii="FedraSans-NormalTF" w:hAnsi="FedraSans-NormalTF"/>
                <w:color w:val="FFFFFF" w:themeColor="background1"/>
              </w:rPr>
              <w:t>Address:</w:t>
            </w:r>
          </w:p>
        </w:tc>
        <w:tc>
          <w:tcPr>
            <w:tcW w:w="6378" w:type="dxa"/>
            <w:vAlign w:val="center"/>
          </w:tcPr>
          <w:p w14:paraId="6D177F57" w14:textId="1B48AA93" w:rsidR="00127620" w:rsidRPr="00A904B3" w:rsidRDefault="00127620" w:rsidP="00A11E08">
            <w:pPr>
              <w:pStyle w:val="BodyTextIndent"/>
              <w:ind w:left="284" w:hanging="284"/>
              <w:rPr>
                <w:rFonts w:ascii="FedraSans-NormalTF" w:hAnsi="FedraSans-NormalTF"/>
                <w:color w:val="000000" w:themeColor="text1"/>
              </w:rPr>
            </w:pPr>
            <w:r w:rsidRPr="00A904B3">
              <w:rPr>
                <w:rFonts w:ascii="FedraSans-NormalTF" w:hAnsi="FedraSans-NormalTF"/>
                <w:color w:val="000000" w:themeColor="text1"/>
              </w:rPr>
              <w:t xml:space="preserve">[Insert address of the </w:t>
            </w:r>
            <w:r w:rsidR="00D75F8C" w:rsidRPr="00A904B3">
              <w:rPr>
                <w:rFonts w:ascii="FedraSans-NormalTF" w:hAnsi="FedraSans-NormalTF"/>
                <w:color w:val="000000" w:themeColor="text1"/>
              </w:rPr>
              <w:t>Winning</w:t>
            </w:r>
            <w:r w:rsidR="00090F7F" w:rsidRPr="00A904B3">
              <w:rPr>
                <w:rFonts w:ascii="FedraSans-NormalTF" w:hAnsi="FedraSans-NormalTF"/>
                <w:color w:val="000000" w:themeColor="text1"/>
              </w:rPr>
              <w:t xml:space="preserve"> Bidder</w:t>
            </w:r>
            <w:r w:rsidRPr="00A904B3">
              <w:rPr>
                <w:rFonts w:ascii="FedraSans-NormalTF" w:hAnsi="FedraSans-NormalTF"/>
                <w:color w:val="000000" w:themeColor="text1"/>
              </w:rPr>
              <w:t>]</w:t>
            </w:r>
          </w:p>
        </w:tc>
      </w:tr>
      <w:tr w:rsidR="00127620" w:rsidRPr="00A904B3" w14:paraId="76972055" w14:textId="77777777" w:rsidTr="00B543A1">
        <w:tc>
          <w:tcPr>
            <w:tcW w:w="2689" w:type="dxa"/>
            <w:shd w:val="clear" w:color="auto" w:fill="002060"/>
          </w:tcPr>
          <w:p w14:paraId="108EE592" w14:textId="18485074" w:rsidR="00127620" w:rsidRPr="00B543A1" w:rsidRDefault="008A30D2" w:rsidP="00A11E08">
            <w:pPr>
              <w:pStyle w:val="BodyTextIndent"/>
              <w:ind w:left="284" w:hanging="284"/>
              <w:rPr>
                <w:rFonts w:ascii="FedraSans-NormalTF" w:hAnsi="FedraSans-NormalTF"/>
                <w:color w:val="FFFFFF" w:themeColor="background1"/>
              </w:rPr>
            </w:pPr>
            <w:r w:rsidRPr="00B543A1">
              <w:rPr>
                <w:rFonts w:ascii="FedraSans-NormalTF" w:hAnsi="FedraSans-NormalTF"/>
                <w:color w:val="FFFFFF" w:themeColor="background1"/>
              </w:rPr>
              <w:t>S</w:t>
            </w:r>
            <w:r w:rsidR="00127620" w:rsidRPr="00B543A1">
              <w:rPr>
                <w:rFonts w:ascii="FedraSans-NormalTF" w:hAnsi="FedraSans-NormalTF"/>
                <w:color w:val="FFFFFF" w:themeColor="background1"/>
              </w:rPr>
              <w:t>ubsidy amount:</w:t>
            </w:r>
          </w:p>
        </w:tc>
        <w:tc>
          <w:tcPr>
            <w:tcW w:w="6378" w:type="dxa"/>
            <w:vAlign w:val="center"/>
          </w:tcPr>
          <w:p w14:paraId="5509DE04" w14:textId="2943235F" w:rsidR="00127620" w:rsidRPr="00A904B3" w:rsidRDefault="00127620" w:rsidP="00CC680A">
            <w:pPr>
              <w:pStyle w:val="BodyTextIndent"/>
              <w:ind w:left="0"/>
              <w:rPr>
                <w:rFonts w:ascii="FedraSans-NormalTF" w:hAnsi="FedraSans-NormalTF"/>
                <w:color w:val="000000" w:themeColor="text1"/>
              </w:rPr>
            </w:pPr>
            <w:r w:rsidRPr="00A904B3">
              <w:rPr>
                <w:rFonts w:ascii="FedraSans-NormalTF" w:hAnsi="FedraSans-NormalTF"/>
                <w:color w:val="000000" w:themeColor="text1"/>
              </w:rPr>
              <w:t xml:space="preserve">[Insert subsidy amount of the </w:t>
            </w:r>
            <w:r w:rsidR="00D75F8C" w:rsidRPr="00A904B3">
              <w:rPr>
                <w:rFonts w:ascii="FedraSans-NormalTF" w:hAnsi="FedraSans-NormalTF"/>
                <w:color w:val="000000" w:themeColor="text1"/>
              </w:rPr>
              <w:t>Winning</w:t>
            </w:r>
            <w:r w:rsidR="00090F7F" w:rsidRPr="00A904B3">
              <w:rPr>
                <w:rFonts w:ascii="FedraSans-NormalTF" w:hAnsi="FedraSans-NormalTF"/>
                <w:color w:val="000000" w:themeColor="text1"/>
              </w:rPr>
              <w:t xml:space="preserve"> Bidder</w:t>
            </w:r>
            <w:r w:rsidRPr="00A904B3">
              <w:rPr>
                <w:rFonts w:ascii="FedraSans-NormalTF" w:hAnsi="FedraSans-NormalTF"/>
                <w:color w:val="000000" w:themeColor="text1"/>
              </w:rPr>
              <w:t>]</w:t>
            </w:r>
          </w:p>
        </w:tc>
      </w:tr>
    </w:tbl>
    <w:p w14:paraId="1EC057C3" w14:textId="602F599E" w:rsidR="00127620" w:rsidRPr="00A904B3" w:rsidRDefault="00127620" w:rsidP="00127620">
      <w:pPr>
        <w:pStyle w:val="BodyTextIndent"/>
        <w:rPr>
          <w:rFonts w:ascii="FedraSans-NormalTF" w:hAnsi="FedraSans-NormalTF"/>
          <w:i/>
          <w:sz w:val="20"/>
        </w:rPr>
      </w:pPr>
      <w:r w:rsidRPr="00A904B3">
        <w:rPr>
          <w:rFonts w:ascii="FedraSans-NormalTF" w:hAnsi="FedraSans-NormalTF"/>
          <w:sz w:val="20"/>
        </w:rPr>
        <w:t>Other</w:t>
      </w:r>
      <w:r w:rsidR="006A27A6" w:rsidRPr="00A904B3">
        <w:rPr>
          <w:rFonts w:ascii="FedraSans-NormalTF" w:hAnsi="FedraSans-NormalTF"/>
          <w:sz w:val="20"/>
        </w:rPr>
        <w:t xml:space="preserve"> Prequalified Bidder</w:t>
      </w:r>
      <w:r w:rsidRPr="00A904B3">
        <w:rPr>
          <w:rFonts w:ascii="FedraSans-NormalTF" w:hAnsi="FedraSans-NormalTF"/>
          <w:sz w:val="20"/>
        </w:rPr>
        <w:t xml:space="preserve">s </w:t>
      </w:r>
      <w:r w:rsidRPr="00A904B3">
        <w:rPr>
          <w:rFonts w:ascii="FedraSans-NormalTF" w:hAnsi="FedraSans-NormalTF"/>
          <w:color w:val="000000" w:themeColor="text1"/>
          <w:sz w:val="20"/>
        </w:rPr>
        <w:t>[Insert names of all</w:t>
      </w:r>
      <w:r w:rsidR="006A27A6" w:rsidRPr="00A904B3">
        <w:rPr>
          <w:rFonts w:ascii="FedraSans-NormalTF" w:hAnsi="FedraSans-NormalTF"/>
          <w:color w:val="000000" w:themeColor="text1"/>
          <w:sz w:val="20"/>
        </w:rPr>
        <w:t xml:space="preserve"> Prequalified Bidder</w:t>
      </w:r>
      <w:r w:rsidRPr="00A904B3">
        <w:rPr>
          <w:rFonts w:ascii="FedraSans-NormalTF" w:hAnsi="FedraSans-NormalTF"/>
          <w:color w:val="000000" w:themeColor="text1"/>
          <w:sz w:val="20"/>
        </w:rPr>
        <w:t>s that submitted a Proposal. If the Proposal’s subsidy amount was evaluated include the evaluated subsidy amount as well as the Proposal subsidy amount as read out.]</w:t>
      </w:r>
    </w:p>
    <w:tbl>
      <w:tblPr>
        <w:tblStyle w:val="TableGrid"/>
        <w:tblW w:w="7020" w:type="dxa"/>
        <w:tblLook w:val="04A0" w:firstRow="1" w:lastRow="0" w:firstColumn="1" w:lastColumn="0" w:noHBand="0" w:noVBand="1"/>
      </w:tblPr>
      <w:tblGrid>
        <w:gridCol w:w="3618"/>
        <w:gridCol w:w="3402"/>
      </w:tblGrid>
      <w:tr w:rsidR="00127620" w:rsidRPr="00A904B3" w14:paraId="02CC369E" w14:textId="77777777" w:rsidTr="00B543A1">
        <w:tc>
          <w:tcPr>
            <w:tcW w:w="3618" w:type="dxa"/>
            <w:shd w:val="clear" w:color="auto" w:fill="002060"/>
            <w:tcMar>
              <w:top w:w="28" w:type="dxa"/>
              <w:left w:w="57" w:type="dxa"/>
              <w:bottom w:w="28" w:type="dxa"/>
              <w:right w:w="57" w:type="dxa"/>
            </w:tcMar>
            <w:vAlign w:val="center"/>
          </w:tcPr>
          <w:p w14:paraId="53F3A97B" w14:textId="4899900B" w:rsidR="00127620" w:rsidRPr="00B543A1" w:rsidRDefault="00127620" w:rsidP="00CC680A">
            <w:pPr>
              <w:pStyle w:val="BodyTextIndent"/>
              <w:keepNext/>
              <w:ind w:left="0"/>
              <w:rPr>
                <w:rFonts w:ascii="FedraSans-NormalTF" w:hAnsi="FedraSans-NormalTF"/>
                <w:color w:val="FFFFFF" w:themeColor="background1"/>
              </w:rPr>
            </w:pPr>
            <w:r w:rsidRPr="00B543A1">
              <w:rPr>
                <w:rFonts w:ascii="FedraSans-NormalTF" w:hAnsi="FedraSans-NormalTF"/>
                <w:color w:val="FFFFFF" w:themeColor="background1"/>
              </w:rPr>
              <w:lastRenderedPageBreak/>
              <w:t>Name of</w:t>
            </w:r>
            <w:r w:rsidR="006A27A6" w:rsidRPr="00B543A1">
              <w:rPr>
                <w:rFonts w:ascii="FedraSans-NormalTF" w:hAnsi="FedraSans-NormalTF"/>
                <w:color w:val="FFFFFF" w:themeColor="background1"/>
              </w:rPr>
              <w:t xml:space="preserve"> Prequalified Bidder</w:t>
            </w:r>
          </w:p>
        </w:tc>
        <w:tc>
          <w:tcPr>
            <w:tcW w:w="3402" w:type="dxa"/>
            <w:shd w:val="clear" w:color="auto" w:fill="002060"/>
            <w:tcMar>
              <w:top w:w="28" w:type="dxa"/>
              <w:left w:w="57" w:type="dxa"/>
              <w:bottom w:w="28" w:type="dxa"/>
              <w:right w:w="57" w:type="dxa"/>
            </w:tcMar>
            <w:vAlign w:val="center"/>
          </w:tcPr>
          <w:p w14:paraId="45B9C520" w14:textId="77777777" w:rsidR="00127620" w:rsidRPr="00B543A1" w:rsidRDefault="00127620" w:rsidP="00A11E08">
            <w:pPr>
              <w:pStyle w:val="BodyTextIndent"/>
              <w:ind w:left="284" w:hanging="284"/>
              <w:rPr>
                <w:rFonts w:ascii="FedraSans-NormalTF" w:hAnsi="FedraSans-NormalTF"/>
                <w:color w:val="FFFFFF" w:themeColor="background1"/>
              </w:rPr>
            </w:pPr>
            <w:r w:rsidRPr="00B543A1">
              <w:rPr>
                <w:rFonts w:ascii="FedraSans-NormalTF" w:hAnsi="FedraSans-NormalTF"/>
                <w:color w:val="FFFFFF" w:themeColor="background1"/>
              </w:rPr>
              <w:t>Proposal price</w:t>
            </w:r>
          </w:p>
        </w:tc>
      </w:tr>
      <w:tr w:rsidR="00127620" w:rsidRPr="00A904B3" w14:paraId="6D64FB55" w14:textId="77777777" w:rsidTr="00B543A1">
        <w:tc>
          <w:tcPr>
            <w:tcW w:w="3618" w:type="dxa"/>
            <w:tcMar>
              <w:top w:w="28" w:type="dxa"/>
              <w:left w:w="57" w:type="dxa"/>
              <w:bottom w:w="28" w:type="dxa"/>
              <w:right w:w="57" w:type="dxa"/>
            </w:tcMar>
            <w:vAlign w:val="center"/>
          </w:tcPr>
          <w:p w14:paraId="6F5804A4" w14:textId="77777777" w:rsidR="00127620" w:rsidRPr="00A904B3" w:rsidRDefault="00127620" w:rsidP="00A11E08">
            <w:pPr>
              <w:jc w:val="center"/>
              <w:rPr>
                <w:rFonts w:ascii="FedraSans-NormalTF" w:hAnsi="FedraSans-NormalTF"/>
                <w:color w:val="000000" w:themeColor="text1"/>
                <w:szCs w:val="20"/>
              </w:rPr>
            </w:pPr>
            <w:r w:rsidRPr="00A904B3">
              <w:rPr>
                <w:rFonts w:ascii="FedraSans-NormalTF" w:hAnsi="FedraSans-NormalTF"/>
                <w:color w:val="000000" w:themeColor="text1"/>
                <w:szCs w:val="20"/>
              </w:rPr>
              <w:t>[Insert name]</w:t>
            </w:r>
          </w:p>
        </w:tc>
        <w:tc>
          <w:tcPr>
            <w:tcW w:w="3402" w:type="dxa"/>
            <w:tcMar>
              <w:top w:w="28" w:type="dxa"/>
              <w:left w:w="57" w:type="dxa"/>
              <w:bottom w:w="28" w:type="dxa"/>
              <w:right w:w="57" w:type="dxa"/>
            </w:tcMar>
            <w:vAlign w:val="center"/>
          </w:tcPr>
          <w:p w14:paraId="1EB6FF18" w14:textId="77777777" w:rsidR="00127620" w:rsidRPr="00A904B3" w:rsidRDefault="00127620" w:rsidP="00E21AFD">
            <w:pPr>
              <w:pStyle w:val="BodyTextIndent"/>
              <w:ind w:left="284" w:hanging="284"/>
              <w:jc w:val="center"/>
              <w:rPr>
                <w:rFonts w:ascii="FedraSans-NormalTF" w:hAnsi="FedraSans-NormalTF"/>
                <w:color w:val="000000" w:themeColor="text1"/>
              </w:rPr>
            </w:pPr>
            <w:r w:rsidRPr="00A904B3">
              <w:rPr>
                <w:rFonts w:ascii="FedraSans-NormalTF" w:hAnsi="FedraSans-NormalTF"/>
                <w:color w:val="000000" w:themeColor="text1"/>
              </w:rPr>
              <w:t>[Insert proposal subsidy amount]</w:t>
            </w:r>
          </w:p>
        </w:tc>
      </w:tr>
      <w:tr w:rsidR="00127620" w:rsidRPr="00A904B3" w14:paraId="6885B86C" w14:textId="77777777" w:rsidTr="00B543A1">
        <w:tc>
          <w:tcPr>
            <w:tcW w:w="3618" w:type="dxa"/>
            <w:tcMar>
              <w:top w:w="28" w:type="dxa"/>
              <w:left w:w="57" w:type="dxa"/>
              <w:bottom w:w="28" w:type="dxa"/>
              <w:right w:w="57" w:type="dxa"/>
            </w:tcMar>
            <w:vAlign w:val="center"/>
          </w:tcPr>
          <w:p w14:paraId="560ACDE2" w14:textId="77777777" w:rsidR="00127620" w:rsidRPr="00A904B3" w:rsidRDefault="00127620" w:rsidP="00A11E08">
            <w:pPr>
              <w:jc w:val="center"/>
              <w:rPr>
                <w:rFonts w:ascii="FedraSans-NormalTF" w:hAnsi="FedraSans-NormalTF"/>
                <w:color w:val="000000" w:themeColor="text1"/>
                <w:szCs w:val="20"/>
              </w:rPr>
            </w:pPr>
            <w:r w:rsidRPr="00A904B3">
              <w:rPr>
                <w:rFonts w:ascii="FedraSans-NormalTF" w:hAnsi="FedraSans-NormalTF"/>
                <w:color w:val="000000" w:themeColor="text1"/>
                <w:szCs w:val="20"/>
              </w:rPr>
              <w:t>[Insert name]</w:t>
            </w:r>
          </w:p>
        </w:tc>
        <w:tc>
          <w:tcPr>
            <w:tcW w:w="3402" w:type="dxa"/>
            <w:tcMar>
              <w:top w:w="28" w:type="dxa"/>
              <w:left w:w="57" w:type="dxa"/>
              <w:bottom w:w="28" w:type="dxa"/>
              <w:right w:w="57" w:type="dxa"/>
            </w:tcMar>
            <w:vAlign w:val="center"/>
          </w:tcPr>
          <w:p w14:paraId="7789476A" w14:textId="77777777" w:rsidR="00127620" w:rsidRPr="00A904B3" w:rsidRDefault="00127620" w:rsidP="00E21AFD">
            <w:pPr>
              <w:pStyle w:val="BodyTextIndent"/>
              <w:ind w:left="284" w:hanging="284"/>
              <w:jc w:val="center"/>
              <w:rPr>
                <w:rFonts w:ascii="FedraSans-NormalTF" w:hAnsi="FedraSans-NormalTF"/>
                <w:color w:val="000000" w:themeColor="text1"/>
              </w:rPr>
            </w:pPr>
            <w:r w:rsidRPr="00A904B3">
              <w:rPr>
                <w:rFonts w:ascii="FedraSans-NormalTF" w:hAnsi="FedraSans-NormalTF"/>
                <w:color w:val="000000" w:themeColor="text1"/>
              </w:rPr>
              <w:t>[Insert proposal subsidy amount]</w:t>
            </w:r>
          </w:p>
        </w:tc>
      </w:tr>
      <w:tr w:rsidR="00127620" w:rsidRPr="00A904B3" w14:paraId="39AF7115" w14:textId="77777777" w:rsidTr="00B543A1">
        <w:tc>
          <w:tcPr>
            <w:tcW w:w="3618" w:type="dxa"/>
            <w:tcMar>
              <w:top w:w="28" w:type="dxa"/>
              <w:left w:w="57" w:type="dxa"/>
              <w:bottom w:w="28" w:type="dxa"/>
              <w:right w:w="57" w:type="dxa"/>
            </w:tcMar>
            <w:vAlign w:val="center"/>
          </w:tcPr>
          <w:p w14:paraId="6D00FE71" w14:textId="77777777" w:rsidR="00127620" w:rsidRPr="00A904B3" w:rsidRDefault="00127620" w:rsidP="00A11E08">
            <w:pPr>
              <w:jc w:val="center"/>
              <w:rPr>
                <w:rFonts w:ascii="FedraSans-NormalTF" w:hAnsi="FedraSans-NormalTF"/>
                <w:color w:val="000000" w:themeColor="text1"/>
                <w:szCs w:val="20"/>
              </w:rPr>
            </w:pPr>
            <w:r w:rsidRPr="00A904B3">
              <w:rPr>
                <w:rFonts w:ascii="FedraSans-NormalTF" w:hAnsi="FedraSans-NormalTF"/>
                <w:color w:val="000000" w:themeColor="text1"/>
                <w:szCs w:val="20"/>
              </w:rPr>
              <w:t>[Fill in rows as needed]</w:t>
            </w:r>
          </w:p>
        </w:tc>
        <w:tc>
          <w:tcPr>
            <w:tcW w:w="3402" w:type="dxa"/>
            <w:tcMar>
              <w:top w:w="28" w:type="dxa"/>
              <w:left w:w="57" w:type="dxa"/>
              <w:bottom w:w="28" w:type="dxa"/>
              <w:right w:w="57" w:type="dxa"/>
            </w:tcMar>
            <w:vAlign w:val="center"/>
          </w:tcPr>
          <w:p w14:paraId="5A2E34E1" w14:textId="77777777" w:rsidR="00127620" w:rsidRPr="00A904B3" w:rsidRDefault="00127620" w:rsidP="00A11E08">
            <w:pPr>
              <w:pStyle w:val="BodyTextIndent"/>
              <w:ind w:left="284" w:hanging="284"/>
              <w:rPr>
                <w:rFonts w:ascii="FedraSans-NormalTF" w:hAnsi="FedraSans-NormalTF"/>
                <w:color w:val="000000" w:themeColor="text1"/>
              </w:rPr>
            </w:pPr>
          </w:p>
        </w:tc>
      </w:tr>
    </w:tbl>
    <w:p w14:paraId="1A920833" w14:textId="77777777" w:rsidR="00127620" w:rsidRPr="00A904B3" w:rsidRDefault="00127620" w:rsidP="00127620">
      <w:pPr>
        <w:pStyle w:val="BodyTextIndent"/>
        <w:rPr>
          <w:rFonts w:ascii="FedraSans-NormalTF" w:hAnsi="FedraSans-NormalTF"/>
          <w:i/>
          <w:sz w:val="20"/>
        </w:rPr>
      </w:pPr>
      <w:r w:rsidRPr="00A904B3">
        <w:rPr>
          <w:rFonts w:ascii="FedraSans-NormalTF" w:hAnsi="FedraSans-NormalTF"/>
          <w:sz w:val="20"/>
        </w:rPr>
        <w:t xml:space="preserve">Reason/s </w:t>
      </w:r>
      <w:proofErr w:type="gramStart"/>
      <w:r w:rsidRPr="00A904B3">
        <w:rPr>
          <w:rFonts w:ascii="FedraSans-NormalTF" w:hAnsi="FedraSans-NormalTF"/>
          <w:sz w:val="20"/>
        </w:rPr>
        <w:t>why</w:t>
      </w:r>
      <w:proofErr w:type="gramEnd"/>
      <w:r w:rsidRPr="00A904B3">
        <w:rPr>
          <w:rFonts w:ascii="FedraSans-NormalTF" w:hAnsi="FedraSans-NormalTF"/>
          <w:sz w:val="20"/>
        </w:rPr>
        <w:t xml:space="preserve"> your Proposal was unsuccessful</w:t>
      </w:r>
    </w:p>
    <w:tbl>
      <w:tblPr>
        <w:tblStyle w:val="TableGrid"/>
        <w:tblW w:w="0" w:type="auto"/>
        <w:tblLook w:val="04A0" w:firstRow="1" w:lastRow="0" w:firstColumn="1" w:lastColumn="0" w:noHBand="0" w:noVBand="1"/>
      </w:tblPr>
      <w:tblGrid>
        <w:gridCol w:w="9016"/>
      </w:tblGrid>
      <w:tr w:rsidR="000F176B" w:rsidRPr="00A904B3" w14:paraId="7A12C685" w14:textId="77777777" w:rsidTr="00A11E08">
        <w:tc>
          <w:tcPr>
            <w:tcW w:w="9016" w:type="dxa"/>
          </w:tcPr>
          <w:p w14:paraId="6F5150A2" w14:textId="37AA44E3" w:rsidR="00127620" w:rsidRPr="00A904B3" w:rsidRDefault="00127620" w:rsidP="00A11E08">
            <w:pPr>
              <w:pStyle w:val="BodyTextIndent"/>
              <w:ind w:left="0"/>
              <w:rPr>
                <w:rFonts w:ascii="FedraSans-NormalTF" w:hAnsi="FedraSans-NormalTF"/>
                <w:color w:val="000000" w:themeColor="text1"/>
              </w:rPr>
            </w:pPr>
            <w:r w:rsidRPr="00A904B3">
              <w:rPr>
                <w:rFonts w:ascii="FedraSans-NormalTF" w:hAnsi="FedraSans-NormalTF"/>
                <w:color w:val="000000" w:themeColor="text1"/>
              </w:rPr>
              <w:t xml:space="preserve">[State the reason/s why </w:t>
            </w:r>
            <w:r w:rsidRPr="00A904B3">
              <w:rPr>
                <w:rFonts w:ascii="FedraSans-NormalTF" w:hAnsi="FedraSans-NormalTF"/>
                <w:color w:val="000000" w:themeColor="text1"/>
                <w:u w:val="single"/>
              </w:rPr>
              <w:t>th</w:t>
            </w:r>
            <w:r w:rsidR="005E1783">
              <w:rPr>
                <w:rFonts w:ascii="FedraSans-NormalTF" w:hAnsi="FedraSans-NormalTF"/>
                <w:color w:val="000000" w:themeColor="text1"/>
                <w:u w:val="single"/>
              </w:rPr>
              <w:t>e</w:t>
            </w:r>
            <w:r w:rsidR="006A27A6" w:rsidRPr="00A904B3">
              <w:rPr>
                <w:rFonts w:ascii="FedraSans-NormalTF" w:hAnsi="FedraSans-NormalTF"/>
                <w:color w:val="000000" w:themeColor="text1"/>
              </w:rPr>
              <w:t xml:space="preserve"> Prequalified Bidder</w:t>
            </w:r>
            <w:r w:rsidRPr="00A904B3">
              <w:rPr>
                <w:rFonts w:ascii="FedraSans-NormalTF" w:hAnsi="FedraSans-NormalTF"/>
                <w:color w:val="000000" w:themeColor="text1"/>
              </w:rPr>
              <w:t xml:space="preserve">’s Proposal was unsuccessful. </w:t>
            </w:r>
            <w:r w:rsidR="00C26086">
              <w:rPr>
                <w:rFonts w:ascii="FedraSans-NormalTF" w:hAnsi="FedraSans-NormalTF"/>
                <w:color w:val="000000" w:themeColor="text1"/>
              </w:rPr>
              <w:t>This box is not meant to</w:t>
            </w:r>
            <w:r w:rsidRPr="00A904B3">
              <w:rPr>
                <w:rFonts w:ascii="FedraSans-NormalTF" w:hAnsi="FedraSans-NormalTF"/>
                <w:color w:val="000000" w:themeColor="text1"/>
              </w:rPr>
              <w:t xml:space="preserve"> include: (a) a point-by-point comparison with another</w:t>
            </w:r>
            <w:r w:rsidR="006A27A6" w:rsidRPr="00A904B3">
              <w:rPr>
                <w:rFonts w:ascii="FedraSans-NormalTF" w:hAnsi="FedraSans-NormalTF"/>
                <w:color w:val="000000" w:themeColor="text1"/>
              </w:rPr>
              <w:t xml:space="preserve"> Prequalified Bidder</w:t>
            </w:r>
            <w:r w:rsidRPr="00A904B3">
              <w:rPr>
                <w:rFonts w:ascii="FedraSans-NormalTF" w:hAnsi="FedraSans-NormalTF"/>
                <w:color w:val="000000" w:themeColor="text1"/>
              </w:rPr>
              <w:t>’s Proposal or (b) information that is marked confidential by the</w:t>
            </w:r>
            <w:r w:rsidR="006A27A6" w:rsidRPr="00A904B3">
              <w:rPr>
                <w:rFonts w:ascii="FedraSans-NormalTF" w:hAnsi="FedraSans-NormalTF"/>
                <w:color w:val="000000" w:themeColor="text1"/>
              </w:rPr>
              <w:t xml:space="preserve"> Prequalified Bidder</w:t>
            </w:r>
            <w:r w:rsidRPr="00A904B3">
              <w:rPr>
                <w:rFonts w:ascii="FedraSans-NormalTF" w:hAnsi="FedraSans-NormalTF"/>
                <w:color w:val="000000" w:themeColor="text1"/>
              </w:rPr>
              <w:t xml:space="preserve"> in its Proposal.]</w:t>
            </w:r>
          </w:p>
        </w:tc>
      </w:tr>
    </w:tbl>
    <w:p w14:paraId="1FAF5E63" w14:textId="77777777" w:rsidR="00127620" w:rsidRPr="00A904B3" w:rsidRDefault="00127620" w:rsidP="00127620">
      <w:pPr>
        <w:pStyle w:val="BodyTextIndent"/>
        <w:rPr>
          <w:rFonts w:ascii="FedraSans-NormalTF" w:hAnsi="FedraSans-NormalTF"/>
          <w:sz w:val="20"/>
        </w:rPr>
      </w:pPr>
      <w:r w:rsidRPr="00A904B3">
        <w:rPr>
          <w:rFonts w:ascii="FedraSans-NormalTF" w:hAnsi="FedraSans-NormalTF"/>
          <w:sz w:val="20"/>
        </w:rPr>
        <w:t>How to request a debriefing</w:t>
      </w:r>
    </w:p>
    <w:tbl>
      <w:tblPr>
        <w:tblStyle w:val="TableGrid"/>
        <w:tblW w:w="0" w:type="auto"/>
        <w:tblLook w:val="04A0" w:firstRow="1" w:lastRow="0" w:firstColumn="1" w:lastColumn="0" w:noHBand="0" w:noVBand="1"/>
      </w:tblPr>
      <w:tblGrid>
        <w:gridCol w:w="9016"/>
      </w:tblGrid>
      <w:tr w:rsidR="000F176B" w:rsidRPr="00A904B3" w14:paraId="76790BD8" w14:textId="77777777" w:rsidTr="00A11E08">
        <w:tc>
          <w:tcPr>
            <w:tcW w:w="9016" w:type="dxa"/>
          </w:tcPr>
          <w:p w14:paraId="25C4D0A3" w14:textId="77777777" w:rsidR="00127620" w:rsidRPr="00A904B3" w:rsidRDefault="00127620" w:rsidP="00A11E08">
            <w:pPr>
              <w:pStyle w:val="BodyTextIndent"/>
              <w:ind w:left="0"/>
              <w:rPr>
                <w:rFonts w:ascii="FedraSans-NormalTF" w:hAnsi="FedraSans-NormalTF"/>
              </w:rPr>
            </w:pPr>
            <w:r w:rsidRPr="00A904B3">
              <w:rPr>
                <w:rFonts w:ascii="FedraSans-NormalTF" w:hAnsi="FedraSans-NormalTF"/>
              </w:rPr>
              <w:t>DEADLINE: The deadline to request a debriefing expires at midnight on [insert date] (local time).</w:t>
            </w:r>
          </w:p>
          <w:p w14:paraId="0A84BA6F" w14:textId="2CEEB517" w:rsidR="00127620" w:rsidRPr="00A904B3" w:rsidRDefault="00127620" w:rsidP="00A11E08">
            <w:pPr>
              <w:pStyle w:val="BodyTextIndent"/>
              <w:ind w:left="0"/>
              <w:rPr>
                <w:rFonts w:ascii="FedraSans-NormalTF" w:hAnsi="FedraSans-NormalTF"/>
              </w:rPr>
            </w:pPr>
            <w:r w:rsidRPr="00A904B3">
              <w:rPr>
                <w:rFonts w:ascii="FedraSans-NormalTF" w:hAnsi="FedraSans-NormalTF"/>
              </w:rPr>
              <w:t>You may request a debriefing in relation to the results of the evaluation of your Proposal. If you decide to request a debriefing</w:t>
            </w:r>
            <w:r w:rsidR="00E21AFD">
              <w:rPr>
                <w:rFonts w:ascii="FedraSans-NormalTF" w:hAnsi="FedraSans-NormalTF"/>
              </w:rPr>
              <w:t>,</w:t>
            </w:r>
            <w:r w:rsidRPr="00A904B3">
              <w:rPr>
                <w:rFonts w:ascii="FedraSans-NormalTF" w:hAnsi="FedraSans-NormalTF"/>
              </w:rPr>
              <w:t xml:space="preserve"> your written request must be made within the number of days indicated in</w:t>
            </w:r>
            <w:r w:rsidR="00E21AFD">
              <w:rPr>
                <w:rFonts w:ascii="FedraSans-NormalTF" w:hAnsi="FedraSans-NormalTF"/>
              </w:rPr>
              <w:t xml:space="preserve"> RFP section</w:t>
            </w:r>
            <w:r w:rsidRPr="00A904B3">
              <w:rPr>
                <w:rFonts w:ascii="FedraSans-NormalTF" w:hAnsi="FedraSans-NormalTF"/>
              </w:rPr>
              <w:t xml:space="preserve"> </w:t>
            </w:r>
            <w:r w:rsidR="00E802A6">
              <w:rPr>
                <w:rFonts w:ascii="FedraSans-NormalTF" w:hAnsi="FedraSans-NormalTF"/>
              </w:rPr>
              <w:fldChar w:fldCharType="begin"/>
            </w:r>
            <w:r w:rsidR="00E802A6">
              <w:rPr>
                <w:rFonts w:ascii="FedraSans-NormalTF" w:hAnsi="FedraSans-NormalTF"/>
              </w:rPr>
              <w:instrText xml:space="preserve"> REF _Ref85495417 \r \h </w:instrText>
            </w:r>
            <w:r w:rsidR="00E802A6">
              <w:rPr>
                <w:rFonts w:ascii="FedraSans-NormalTF" w:hAnsi="FedraSans-NormalTF"/>
              </w:rPr>
            </w:r>
            <w:r w:rsidR="00E802A6">
              <w:rPr>
                <w:rFonts w:ascii="FedraSans-NormalTF" w:hAnsi="FedraSans-NormalTF"/>
              </w:rPr>
              <w:fldChar w:fldCharType="separate"/>
            </w:r>
            <w:r w:rsidR="00E802A6">
              <w:rPr>
                <w:rFonts w:ascii="FedraSans-NormalTF" w:hAnsi="FedraSans-NormalTF"/>
              </w:rPr>
              <w:t>7.6</w:t>
            </w:r>
            <w:r w:rsidR="00E802A6">
              <w:rPr>
                <w:rFonts w:ascii="FedraSans-NormalTF" w:hAnsi="FedraSans-NormalTF"/>
              </w:rPr>
              <w:fldChar w:fldCharType="end"/>
            </w:r>
            <w:r w:rsidRPr="00A904B3">
              <w:rPr>
                <w:rFonts w:ascii="FedraSans-NormalTF" w:hAnsi="FedraSans-NormalTF"/>
              </w:rPr>
              <w:t xml:space="preserve">. </w:t>
            </w:r>
          </w:p>
          <w:p w14:paraId="20F0F72A" w14:textId="042FA283" w:rsidR="00127620" w:rsidRPr="00A904B3" w:rsidRDefault="00127620" w:rsidP="00A11E08">
            <w:pPr>
              <w:spacing w:before="120" w:after="120"/>
              <w:rPr>
                <w:rFonts w:ascii="FedraSans-NormalTF" w:hAnsi="FedraSans-NormalTF"/>
                <w:szCs w:val="20"/>
              </w:rPr>
            </w:pPr>
            <w:r w:rsidRPr="00A904B3">
              <w:rPr>
                <w:rFonts w:ascii="FedraSans-NormalTF" w:hAnsi="FedraSans-NormalTF"/>
                <w:szCs w:val="20"/>
              </w:rPr>
              <w:t>Provide the contract name, reference number, name of the</w:t>
            </w:r>
            <w:r w:rsidR="006A27A6" w:rsidRPr="00A904B3">
              <w:rPr>
                <w:rFonts w:ascii="FedraSans-NormalTF" w:hAnsi="FedraSans-NormalTF"/>
                <w:szCs w:val="20"/>
              </w:rPr>
              <w:t xml:space="preserve"> Prequalified Bidder</w:t>
            </w:r>
            <w:r w:rsidRPr="00A904B3">
              <w:rPr>
                <w:rFonts w:ascii="FedraSans-NormalTF" w:hAnsi="FedraSans-NormalTF"/>
                <w:szCs w:val="20"/>
              </w:rPr>
              <w:t>, contact details; and address the request for debriefing as follows:</w:t>
            </w:r>
          </w:p>
          <w:p w14:paraId="5746BAA2"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b/>
                <w:szCs w:val="20"/>
              </w:rPr>
              <w:t>Attention</w:t>
            </w:r>
            <w:r w:rsidRPr="00A904B3">
              <w:rPr>
                <w:rFonts w:ascii="FedraSans-NormalTF" w:hAnsi="FedraSans-NormalTF"/>
                <w:szCs w:val="20"/>
              </w:rPr>
              <w:t>: [ATTENTION]</w:t>
            </w:r>
          </w:p>
          <w:p w14:paraId="4F72B16B" w14:textId="11087946"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b/>
                <w:szCs w:val="20"/>
              </w:rPr>
              <w:t>Title/position</w:t>
            </w:r>
            <w:r w:rsidRPr="00A904B3">
              <w:rPr>
                <w:rFonts w:ascii="FedraSans-NormalTF" w:hAnsi="FedraSans-NormalTF"/>
                <w:szCs w:val="20"/>
              </w:rPr>
              <w:t>: [TITLE/POSITION]</w:t>
            </w:r>
          </w:p>
          <w:p w14:paraId="7E0D242B"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b/>
                <w:szCs w:val="20"/>
              </w:rPr>
              <w:t>Agency:</w:t>
            </w:r>
            <w:r w:rsidRPr="00A904B3">
              <w:rPr>
                <w:rFonts w:ascii="FedraSans-NormalTF" w:hAnsi="FedraSans-NormalTF"/>
                <w:szCs w:val="20"/>
              </w:rPr>
              <w:t xml:space="preserve"> [NAME]</w:t>
            </w:r>
          </w:p>
          <w:p w14:paraId="59317EB4"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b/>
                <w:szCs w:val="20"/>
              </w:rPr>
              <w:t>Email address</w:t>
            </w:r>
            <w:r w:rsidRPr="00A904B3">
              <w:rPr>
                <w:rFonts w:ascii="FedraSans-NormalTF" w:hAnsi="FedraSans-NormalTF"/>
                <w:szCs w:val="20"/>
              </w:rPr>
              <w:t>: [EMAIL]</w:t>
            </w:r>
          </w:p>
          <w:p w14:paraId="5AD6AD9C" w14:textId="18B8082B" w:rsidR="00127620" w:rsidRPr="00A904B3" w:rsidRDefault="00E21AFD" w:rsidP="00A11E08">
            <w:pPr>
              <w:spacing w:before="120" w:after="120"/>
              <w:ind w:left="341"/>
              <w:rPr>
                <w:rFonts w:ascii="FedraSans-NormalTF" w:hAnsi="FedraSans-NormalTF"/>
                <w:b/>
                <w:i/>
                <w:szCs w:val="20"/>
              </w:rPr>
            </w:pPr>
            <w:r>
              <w:rPr>
                <w:rFonts w:ascii="FedraSans-NormalTF" w:hAnsi="FedraSans-NormalTF"/>
                <w:b/>
                <w:szCs w:val="20"/>
              </w:rPr>
              <w:t>[</w:t>
            </w:r>
            <w:r w:rsidR="00127620" w:rsidRPr="00A904B3">
              <w:rPr>
                <w:rFonts w:ascii="FedraSans-NormalTF" w:hAnsi="FedraSans-NormalTF"/>
                <w:b/>
                <w:szCs w:val="20"/>
              </w:rPr>
              <w:t>Fax number</w:t>
            </w:r>
            <w:r w:rsidR="00127620" w:rsidRPr="00A904B3">
              <w:rPr>
                <w:rFonts w:ascii="FedraSans-NormalTF" w:hAnsi="FedraSans-NormalTF"/>
                <w:szCs w:val="20"/>
              </w:rPr>
              <w:t>: [insert fax number; delete if not used]</w:t>
            </w:r>
            <w:r>
              <w:rPr>
                <w:rFonts w:ascii="FedraSans-NormalTF" w:hAnsi="FedraSans-NormalTF"/>
                <w:szCs w:val="20"/>
              </w:rPr>
              <w:t>]</w:t>
            </w:r>
          </w:p>
          <w:p w14:paraId="78CF1AED" w14:textId="3F661F33" w:rsidR="00127620" w:rsidRPr="00A904B3" w:rsidRDefault="00127620" w:rsidP="003A1508">
            <w:pPr>
              <w:pStyle w:val="BodyTextIndent"/>
              <w:ind w:left="0"/>
              <w:rPr>
                <w:rFonts w:ascii="FedraSans-NormalTF" w:hAnsi="FedraSans-NormalTF"/>
                <w:color w:val="000000" w:themeColor="text1"/>
              </w:rPr>
            </w:pPr>
            <w:r w:rsidRPr="00A904B3">
              <w:rPr>
                <w:rFonts w:ascii="FedraSans-NormalTF" w:hAnsi="FedraSans-NormalTF"/>
              </w:rPr>
              <w:t>If your request for a debriefing is received within the deadline indicated in</w:t>
            </w:r>
            <w:r w:rsidR="00797E54">
              <w:rPr>
                <w:rFonts w:ascii="FedraSans-NormalTF" w:hAnsi="FedraSans-NormalTF"/>
              </w:rPr>
              <w:t xml:space="preserve"> section</w:t>
            </w:r>
            <w:r w:rsidRPr="00A904B3">
              <w:rPr>
                <w:rFonts w:ascii="FedraSans-NormalTF" w:hAnsi="FedraSans-NormalTF"/>
              </w:rPr>
              <w:t xml:space="preserve"> </w:t>
            </w:r>
            <w:r w:rsidR="00E802A6">
              <w:rPr>
                <w:rFonts w:ascii="FedraSans-NormalTF" w:hAnsi="FedraSans-NormalTF"/>
              </w:rPr>
              <w:fldChar w:fldCharType="begin"/>
            </w:r>
            <w:r w:rsidR="00E802A6">
              <w:rPr>
                <w:rFonts w:ascii="FedraSans-NormalTF" w:hAnsi="FedraSans-NormalTF"/>
              </w:rPr>
              <w:instrText xml:space="preserve"> REF _Ref85495417 \r \h </w:instrText>
            </w:r>
            <w:r w:rsidR="00E802A6">
              <w:rPr>
                <w:rFonts w:ascii="FedraSans-NormalTF" w:hAnsi="FedraSans-NormalTF"/>
              </w:rPr>
            </w:r>
            <w:r w:rsidR="00E802A6">
              <w:rPr>
                <w:rFonts w:ascii="FedraSans-NormalTF" w:hAnsi="FedraSans-NormalTF"/>
              </w:rPr>
              <w:fldChar w:fldCharType="separate"/>
            </w:r>
            <w:r w:rsidR="00E802A6">
              <w:rPr>
                <w:rFonts w:ascii="FedraSans-NormalTF" w:hAnsi="FedraSans-NormalTF"/>
              </w:rPr>
              <w:t>7.6</w:t>
            </w:r>
            <w:r w:rsidR="00E802A6">
              <w:rPr>
                <w:rFonts w:ascii="FedraSans-NormalTF" w:hAnsi="FedraSans-NormalTF"/>
              </w:rPr>
              <w:fldChar w:fldCharType="end"/>
            </w:r>
            <w:r w:rsidR="00797E54">
              <w:rPr>
                <w:rFonts w:ascii="FedraSans-NormalTF" w:hAnsi="FedraSans-NormalTF"/>
              </w:rPr>
              <w:t xml:space="preserve"> of the RFP</w:t>
            </w:r>
            <w:r w:rsidRPr="00A904B3">
              <w:rPr>
                <w:rFonts w:ascii="FedraSans-NormalTF" w:hAnsi="FedraSans-NormalTF"/>
              </w:rPr>
              <w:t xml:space="preserve">, we will provide the debriefing within the number of days indicated in </w:t>
            </w:r>
            <w:r w:rsidR="00797E54">
              <w:rPr>
                <w:rFonts w:ascii="FedraSans-NormalTF" w:hAnsi="FedraSans-NormalTF"/>
              </w:rPr>
              <w:t xml:space="preserve">section </w:t>
            </w:r>
            <w:r w:rsidR="00E802A6">
              <w:rPr>
                <w:rFonts w:ascii="FedraSans-NormalTF" w:hAnsi="FedraSans-NormalTF"/>
              </w:rPr>
              <w:fldChar w:fldCharType="begin"/>
            </w:r>
            <w:r w:rsidR="00E802A6">
              <w:rPr>
                <w:rFonts w:ascii="FedraSans-NormalTF" w:hAnsi="FedraSans-NormalTF"/>
              </w:rPr>
              <w:instrText xml:space="preserve"> REF _Ref86695714 \r \h </w:instrText>
            </w:r>
            <w:r w:rsidR="00E802A6">
              <w:rPr>
                <w:rFonts w:ascii="FedraSans-NormalTF" w:hAnsi="FedraSans-NormalTF"/>
              </w:rPr>
            </w:r>
            <w:r w:rsidR="00E802A6">
              <w:rPr>
                <w:rFonts w:ascii="FedraSans-NormalTF" w:hAnsi="FedraSans-NormalTF"/>
              </w:rPr>
              <w:fldChar w:fldCharType="separate"/>
            </w:r>
            <w:r w:rsidR="00E802A6">
              <w:rPr>
                <w:rFonts w:ascii="FedraSans-NormalTF" w:hAnsi="FedraSans-NormalTF"/>
              </w:rPr>
              <w:t>7.7</w:t>
            </w:r>
            <w:r w:rsidR="00E802A6">
              <w:rPr>
                <w:rFonts w:ascii="FedraSans-NormalTF" w:hAnsi="FedraSans-NormalTF"/>
              </w:rPr>
              <w:fldChar w:fldCharType="end"/>
            </w:r>
            <w:r w:rsidR="00797E54">
              <w:rPr>
                <w:rFonts w:ascii="FedraSans-NormalTF" w:hAnsi="FedraSans-NormalTF"/>
              </w:rPr>
              <w:t xml:space="preserve"> of the RFP</w:t>
            </w:r>
            <w:r w:rsidRPr="00A904B3">
              <w:rPr>
                <w:rFonts w:ascii="FedraSans-NormalTF" w:hAnsi="FedraSans-NormalTF"/>
              </w:rPr>
              <w:t xml:space="preserve">. If we are unable to provide the debriefing within this period, the Standstill Period shall be extended </w:t>
            </w:r>
            <w:r w:rsidRPr="00A904B3">
              <w:rPr>
                <w:rFonts w:ascii="FedraSans-NormalTF" w:hAnsi="FedraSans-NormalTF"/>
                <w:color w:val="000000" w:themeColor="text1"/>
              </w:rPr>
              <w:t xml:space="preserve">by the number of days indicated in </w:t>
            </w:r>
            <w:r w:rsidR="00797E54">
              <w:rPr>
                <w:rFonts w:ascii="FedraSans-NormalTF" w:hAnsi="FedraSans-NormalTF"/>
                <w:color w:val="000000" w:themeColor="text1"/>
              </w:rPr>
              <w:t xml:space="preserve">section </w:t>
            </w:r>
            <w:r w:rsidR="00797E54">
              <w:rPr>
                <w:rFonts w:ascii="FedraSans-NormalTF" w:hAnsi="FedraSans-NormalTF"/>
                <w:color w:val="000000" w:themeColor="text1"/>
              </w:rPr>
              <w:fldChar w:fldCharType="begin"/>
            </w:r>
            <w:r w:rsidR="00797E54">
              <w:rPr>
                <w:rFonts w:ascii="FedraSans-NormalTF" w:hAnsi="FedraSans-NormalTF"/>
                <w:color w:val="000000" w:themeColor="text1"/>
              </w:rPr>
              <w:instrText xml:space="preserve"> REF _Ref86695714 \r \h </w:instrText>
            </w:r>
            <w:r w:rsidR="00797E54">
              <w:rPr>
                <w:rFonts w:ascii="FedraSans-NormalTF" w:hAnsi="FedraSans-NormalTF"/>
                <w:color w:val="000000" w:themeColor="text1"/>
              </w:rPr>
            </w:r>
            <w:r w:rsidR="00797E54">
              <w:rPr>
                <w:rFonts w:ascii="FedraSans-NormalTF" w:hAnsi="FedraSans-NormalTF"/>
                <w:color w:val="000000" w:themeColor="text1"/>
              </w:rPr>
              <w:fldChar w:fldCharType="separate"/>
            </w:r>
            <w:r w:rsidR="00797E54">
              <w:rPr>
                <w:rFonts w:ascii="FedraSans-NormalTF" w:hAnsi="FedraSans-NormalTF"/>
                <w:color w:val="000000" w:themeColor="text1"/>
              </w:rPr>
              <w:t>7.7</w:t>
            </w:r>
            <w:r w:rsidR="00797E54">
              <w:rPr>
                <w:rFonts w:ascii="FedraSans-NormalTF" w:hAnsi="FedraSans-NormalTF"/>
                <w:color w:val="000000" w:themeColor="text1"/>
              </w:rPr>
              <w:fldChar w:fldCharType="end"/>
            </w:r>
            <w:r w:rsidR="00797E54">
              <w:rPr>
                <w:rFonts w:ascii="FedraSans-NormalTF" w:hAnsi="FedraSans-NormalTF"/>
                <w:color w:val="000000" w:themeColor="text1"/>
              </w:rPr>
              <w:t xml:space="preserve"> of the RFP</w:t>
            </w:r>
            <w:r w:rsidRPr="00A904B3">
              <w:rPr>
                <w:rFonts w:ascii="FedraSans-NormalTF" w:hAnsi="FedraSans-NormalTF"/>
                <w:color w:val="000000" w:themeColor="text1"/>
              </w:rPr>
              <w:t xml:space="preserve">. If this happens, we will notify you and confirm the date that the extended Standstill Period will end. </w:t>
            </w:r>
          </w:p>
          <w:p w14:paraId="3C48ED75" w14:textId="77777777" w:rsidR="00127620" w:rsidRPr="00A904B3" w:rsidRDefault="00127620" w:rsidP="003A1508">
            <w:pPr>
              <w:pStyle w:val="BodyTextIndent"/>
              <w:ind w:left="0"/>
              <w:rPr>
                <w:rFonts w:ascii="FedraSans-NormalTF" w:hAnsi="FedraSans-NormalTF"/>
                <w:color w:val="000000" w:themeColor="text1"/>
              </w:rPr>
            </w:pPr>
            <w:r w:rsidRPr="00A904B3">
              <w:rPr>
                <w:rFonts w:ascii="FedraSans-NormalTF" w:hAnsi="FedraSans-NormalTF"/>
                <w:color w:val="000000" w:themeColor="text1"/>
              </w:rPr>
              <w:t>The debriefing may be in writing, by phone, video conference call or in person. We shall promptly advise you in writing how the debriefing will take place and confirm the date and time.</w:t>
            </w:r>
          </w:p>
          <w:p w14:paraId="54CA88FB" w14:textId="2D074B2C" w:rsidR="00127620" w:rsidRPr="00A904B3" w:rsidRDefault="00127620" w:rsidP="003A1508">
            <w:pPr>
              <w:pStyle w:val="BodyTextIndent"/>
              <w:ind w:left="0"/>
              <w:rPr>
                <w:rFonts w:ascii="FedraSans-NormalTF" w:hAnsi="FedraSans-NormalTF"/>
              </w:rPr>
            </w:pPr>
            <w:r w:rsidRPr="00A904B3">
              <w:rPr>
                <w:rFonts w:ascii="FedraSans-NormalTF" w:hAnsi="FedraSans-NormalTF"/>
                <w:color w:val="000000" w:themeColor="text1"/>
              </w:rPr>
              <w:t>If the deadline to request a debriefing has expired, you may still request a debriefing. In this case, we will provide the debriefing as soon as practicable, and normally no later than the number of days indicated in</w:t>
            </w:r>
            <w:r w:rsidR="00797E54">
              <w:rPr>
                <w:rFonts w:ascii="FedraSans-NormalTF" w:hAnsi="FedraSans-NormalTF"/>
                <w:color w:val="000000" w:themeColor="text1"/>
              </w:rPr>
              <w:t xml:space="preserve"> section</w:t>
            </w:r>
            <w:r w:rsidR="00CE5F88" w:rsidRPr="00A904B3">
              <w:rPr>
                <w:rFonts w:ascii="FedraSans-NormalTF" w:hAnsi="FedraSans-NormalTF"/>
                <w:color w:val="000000" w:themeColor="text1"/>
              </w:rPr>
              <w:t xml:space="preserve"> </w:t>
            </w:r>
            <w:r w:rsidR="004E0898">
              <w:rPr>
                <w:rFonts w:ascii="FedraSans-NormalTF" w:hAnsi="FedraSans-NormalTF"/>
                <w:color w:val="000000" w:themeColor="text1"/>
              </w:rPr>
              <w:fldChar w:fldCharType="begin"/>
            </w:r>
            <w:r w:rsidR="004E0898">
              <w:rPr>
                <w:rFonts w:ascii="FedraSans-NormalTF" w:hAnsi="FedraSans-NormalTF"/>
                <w:color w:val="000000" w:themeColor="text1"/>
              </w:rPr>
              <w:instrText xml:space="preserve"> REF _Ref99922458 \r \h </w:instrText>
            </w:r>
            <w:r w:rsidR="004E0898">
              <w:rPr>
                <w:rFonts w:ascii="FedraSans-NormalTF" w:hAnsi="FedraSans-NormalTF"/>
                <w:color w:val="000000" w:themeColor="text1"/>
              </w:rPr>
            </w:r>
            <w:r w:rsidR="004E0898">
              <w:rPr>
                <w:rFonts w:ascii="FedraSans-NormalTF" w:hAnsi="FedraSans-NormalTF"/>
                <w:color w:val="000000" w:themeColor="text1"/>
              </w:rPr>
              <w:fldChar w:fldCharType="separate"/>
            </w:r>
            <w:r w:rsidR="004E0898">
              <w:rPr>
                <w:rFonts w:ascii="FedraSans-NormalTF" w:hAnsi="FedraSans-NormalTF"/>
                <w:color w:val="000000" w:themeColor="text1"/>
              </w:rPr>
              <w:t>7.8</w:t>
            </w:r>
            <w:r w:rsidR="004E0898">
              <w:rPr>
                <w:rFonts w:ascii="FedraSans-NormalTF" w:hAnsi="FedraSans-NormalTF"/>
                <w:color w:val="000000" w:themeColor="text1"/>
              </w:rPr>
              <w:fldChar w:fldCharType="end"/>
            </w:r>
            <w:r w:rsidR="004E0898">
              <w:rPr>
                <w:rFonts w:ascii="FedraSans-NormalTF" w:hAnsi="FedraSans-NormalTF"/>
                <w:color w:val="000000" w:themeColor="text1"/>
              </w:rPr>
              <w:t xml:space="preserve"> of the RFP</w:t>
            </w:r>
            <w:r w:rsidRPr="00A904B3">
              <w:rPr>
                <w:rFonts w:ascii="FedraSans-NormalTF" w:hAnsi="FedraSans-NormalTF"/>
                <w:color w:val="000000" w:themeColor="text1"/>
              </w:rPr>
              <w:t>.</w:t>
            </w:r>
          </w:p>
        </w:tc>
      </w:tr>
    </w:tbl>
    <w:p w14:paraId="0A96A512" w14:textId="77777777" w:rsidR="00127620" w:rsidRPr="00A904B3" w:rsidRDefault="00127620" w:rsidP="00127620">
      <w:pPr>
        <w:pStyle w:val="BodyTextIndent"/>
        <w:rPr>
          <w:rFonts w:ascii="FedraSans-NormalTF" w:hAnsi="FedraSans-NormalTF"/>
          <w:sz w:val="20"/>
        </w:rPr>
      </w:pPr>
      <w:r w:rsidRPr="00A904B3">
        <w:rPr>
          <w:rFonts w:ascii="FedraSans-NormalTF" w:hAnsi="FedraSans-NormalTF"/>
          <w:sz w:val="20"/>
        </w:rPr>
        <w:t xml:space="preserve">How to make a complaint </w:t>
      </w:r>
    </w:p>
    <w:tbl>
      <w:tblPr>
        <w:tblStyle w:val="TableGrid"/>
        <w:tblW w:w="0" w:type="auto"/>
        <w:tblLook w:val="04A0" w:firstRow="1" w:lastRow="0" w:firstColumn="1" w:lastColumn="0" w:noHBand="0" w:noVBand="1"/>
      </w:tblPr>
      <w:tblGrid>
        <w:gridCol w:w="9016"/>
      </w:tblGrid>
      <w:tr w:rsidR="000F176B" w:rsidRPr="00A904B3" w14:paraId="72B53BF6" w14:textId="77777777" w:rsidTr="00A11E08">
        <w:tc>
          <w:tcPr>
            <w:tcW w:w="9016" w:type="dxa"/>
          </w:tcPr>
          <w:p w14:paraId="5047694C" w14:textId="0D213C63" w:rsidR="00127620" w:rsidRPr="00A904B3" w:rsidRDefault="00127620" w:rsidP="00A11E08">
            <w:pPr>
              <w:pStyle w:val="BodyTextIndent"/>
              <w:ind w:left="0"/>
              <w:rPr>
                <w:rFonts w:ascii="FedraSans-NormalTF" w:hAnsi="FedraSans-NormalTF"/>
                <w:color w:val="000000" w:themeColor="text1"/>
              </w:rPr>
            </w:pPr>
            <w:r w:rsidRPr="00A904B3">
              <w:rPr>
                <w:rFonts w:ascii="FedraSans-NormalTF" w:hAnsi="FedraSans-NormalTF"/>
                <w:color w:val="000000" w:themeColor="text1"/>
              </w:rPr>
              <w:t>DEADLINE: The deadline for submitting a Procurement-related Complaint challenging the decision to award the contract expires on midnight</w:t>
            </w:r>
            <w:r w:rsidR="00E21AFD">
              <w:rPr>
                <w:rFonts w:ascii="FedraSans-NormalTF" w:hAnsi="FedraSans-NormalTF"/>
                <w:color w:val="000000" w:themeColor="text1"/>
              </w:rPr>
              <w:t xml:space="preserve"> on</w:t>
            </w:r>
            <w:r w:rsidRPr="00A904B3">
              <w:rPr>
                <w:rFonts w:ascii="FedraSans-NormalTF" w:hAnsi="FedraSans-NormalTF"/>
                <w:color w:val="000000" w:themeColor="text1"/>
              </w:rPr>
              <w:t xml:space="preserve"> [DATE] (local time).</w:t>
            </w:r>
          </w:p>
          <w:p w14:paraId="5E9F6691" w14:textId="14A45056" w:rsidR="00127620" w:rsidRPr="00A904B3" w:rsidRDefault="00127620" w:rsidP="00A11E08">
            <w:pPr>
              <w:spacing w:before="120" w:after="120"/>
              <w:rPr>
                <w:rFonts w:ascii="FedraSans-NormalTF" w:hAnsi="FedraSans-NormalTF"/>
                <w:color w:val="000000" w:themeColor="text1"/>
                <w:szCs w:val="20"/>
              </w:rPr>
            </w:pPr>
            <w:r w:rsidRPr="00A904B3">
              <w:rPr>
                <w:rFonts w:ascii="FedraSans-NormalTF" w:hAnsi="FedraSans-NormalTF"/>
                <w:color w:val="000000" w:themeColor="text1"/>
                <w:szCs w:val="20"/>
              </w:rPr>
              <w:t>Provide the contract name, reference number, name of the</w:t>
            </w:r>
            <w:r w:rsidR="006A27A6" w:rsidRPr="00A904B3">
              <w:rPr>
                <w:rFonts w:ascii="FedraSans-NormalTF" w:hAnsi="FedraSans-NormalTF"/>
                <w:color w:val="000000" w:themeColor="text1"/>
                <w:szCs w:val="20"/>
              </w:rPr>
              <w:t xml:space="preserve"> Prequalified Bidder</w:t>
            </w:r>
            <w:r w:rsidRPr="00A904B3">
              <w:rPr>
                <w:rFonts w:ascii="FedraSans-NormalTF" w:hAnsi="FedraSans-NormalTF"/>
                <w:color w:val="000000" w:themeColor="text1"/>
                <w:szCs w:val="20"/>
              </w:rPr>
              <w:t>, contact details; and address the Procurement-related Complaint as follows:</w:t>
            </w:r>
          </w:p>
          <w:p w14:paraId="242EC057"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szCs w:val="20"/>
              </w:rPr>
              <w:t>Attention: [ATTENTION]</w:t>
            </w:r>
          </w:p>
          <w:p w14:paraId="30958028" w14:textId="2873AF3B"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szCs w:val="20"/>
              </w:rPr>
              <w:t>Title/position: [TITLE/POSITION]</w:t>
            </w:r>
          </w:p>
          <w:p w14:paraId="72623AFF"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szCs w:val="20"/>
              </w:rPr>
              <w:t>Agency: [NAME]</w:t>
            </w:r>
          </w:p>
          <w:p w14:paraId="3D7E38E1" w14:textId="77777777" w:rsidR="00127620" w:rsidRPr="00A904B3" w:rsidRDefault="00127620" w:rsidP="00A11E08">
            <w:pPr>
              <w:spacing w:before="120" w:after="120"/>
              <w:ind w:left="341" w:right="278"/>
              <w:rPr>
                <w:rFonts w:ascii="FedraSans-NormalTF" w:hAnsi="FedraSans-NormalTF"/>
                <w:szCs w:val="20"/>
              </w:rPr>
            </w:pPr>
            <w:r w:rsidRPr="00A904B3">
              <w:rPr>
                <w:rFonts w:ascii="FedraSans-NormalTF" w:hAnsi="FedraSans-NormalTF"/>
                <w:szCs w:val="20"/>
              </w:rPr>
              <w:t>Email address: [EMAIL]</w:t>
            </w:r>
          </w:p>
          <w:p w14:paraId="2E58ED7A" w14:textId="77777777" w:rsidR="00127620" w:rsidRPr="00A904B3" w:rsidRDefault="00127620" w:rsidP="00A11E08">
            <w:pPr>
              <w:spacing w:before="120" w:after="120"/>
              <w:ind w:left="341"/>
              <w:rPr>
                <w:rFonts w:ascii="FedraSans-NormalTF" w:hAnsi="FedraSans-NormalTF"/>
                <w:i/>
                <w:szCs w:val="20"/>
              </w:rPr>
            </w:pPr>
            <w:r w:rsidRPr="00A904B3">
              <w:rPr>
                <w:rFonts w:ascii="FedraSans-NormalTF" w:hAnsi="FedraSans-NormalTF"/>
                <w:szCs w:val="20"/>
              </w:rPr>
              <w:lastRenderedPageBreak/>
              <w:t>Fax number: [insert fax number; delete if not used]</w:t>
            </w:r>
          </w:p>
          <w:p w14:paraId="249B1DB7" w14:textId="28464D84" w:rsidR="00127620" w:rsidRPr="00A904B3" w:rsidRDefault="00127620" w:rsidP="00A11E08">
            <w:pPr>
              <w:rPr>
                <w:rFonts w:ascii="FedraSans-NormalTF" w:hAnsi="FedraSans-NormalTF"/>
                <w:szCs w:val="20"/>
              </w:rPr>
            </w:pPr>
            <w:r w:rsidRPr="00A904B3">
              <w:rPr>
                <w:rFonts w:ascii="FedraSans-NormalTF" w:hAnsi="FedraSans-NormalTF"/>
                <w:szCs w:val="20"/>
              </w:rPr>
              <w:t>At this point in the procurement process, you may submit a Procurement-related Complaint challenging the decision to award the</w:t>
            </w:r>
            <w:r w:rsidR="0098209D">
              <w:rPr>
                <w:rFonts w:ascii="FedraSans-NormalTF" w:hAnsi="FedraSans-NormalTF"/>
                <w:szCs w:val="20"/>
              </w:rPr>
              <w:t xml:space="preserve"> </w:t>
            </w:r>
            <w:r w:rsidR="00430B28">
              <w:rPr>
                <w:rFonts w:ascii="FedraSans-NormalTF" w:hAnsi="FedraSans-NormalTF"/>
                <w:szCs w:val="20"/>
              </w:rPr>
              <w:t>Project</w:t>
            </w:r>
            <w:r w:rsidRPr="00A904B3">
              <w:rPr>
                <w:rFonts w:ascii="FedraSans-NormalTF" w:hAnsi="FedraSans-NormalTF"/>
                <w:szCs w:val="20"/>
              </w:rPr>
              <w:t>. You do not need to have requested, or received, a debriefing before making this complaint. Your complaint must be submitted within the Standstill Period and received by us before the Standstill Period ends.</w:t>
            </w:r>
          </w:p>
          <w:p w14:paraId="6DCFB864" w14:textId="77777777" w:rsidR="00127620" w:rsidRPr="00A904B3" w:rsidRDefault="00127620" w:rsidP="00A11E08">
            <w:pPr>
              <w:pStyle w:val="BodyTextIndent"/>
              <w:ind w:left="284" w:hanging="284"/>
              <w:rPr>
                <w:rFonts w:ascii="FedraSans-NormalTF" w:hAnsi="FedraSans-NormalTF"/>
              </w:rPr>
            </w:pPr>
            <w:r w:rsidRPr="00A904B3">
              <w:rPr>
                <w:rFonts w:ascii="FedraSans-NormalTF" w:hAnsi="FedraSans-NormalTF"/>
              </w:rPr>
              <w:t>Further information:</w:t>
            </w:r>
          </w:p>
          <w:p w14:paraId="54E1B609" w14:textId="526A3BC3" w:rsidR="00127620" w:rsidRPr="00A904B3" w:rsidRDefault="00127620" w:rsidP="00A11E08">
            <w:pPr>
              <w:pStyle w:val="BodyTextIndent"/>
              <w:ind w:left="284" w:hanging="284"/>
              <w:rPr>
                <w:rFonts w:ascii="FedraSans-NormalTF" w:hAnsi="FedraSans-NormalTF"/>
              </w:rPr>
            </w:pPr>
            <w:r w:rsidRPr="00A904B3">
              <w:rPr>
                <w:rFonts w:ascii="FedraSans-NormalTF" w:hAnsi="FedraSans-NormalTF"/>
              </w:rPr>
              <w:t xml:space="preserve">For more information, see the </w:t>
            </w:r>
            <w:r w:rsidR="00E708B6" w:rsidRPr="00A904B3">
              <w:rPr>
                <w:rFonts w:ascii="FedraSans-NormalTF" w:hAnsi="FedraSans-NormalTF"/>
              </w:rPr>
              <w:t>[</w:t>
            </w:r>
            <w:r w:rsidRPr="00A904B3">
              <w:rPr>
                <w:rFonts w:ascii="FedraSans-NormalTF" w:hAnsi="FedraSans-NormalTF"/>
              </w:rPr>
              <w:t>“</w:t>
            </w:r>
            <w:hyperlink r:id="rId22" w:history="1">
              <w:r w:rsidRPr="00A904B3">
                <w:rPr>
                  <w:rStyle w:val="Hyperlink"/>
                  <w:rFonts w:ascii="FedraSans-NormalTF" w:hAnsi="FedraSans-NormalTF"/>
                  <w:color w:val="auto"/>
                </w:rPr>
                <w:t>Procurement Regulations for IPF Borrowers</w:t>
              </w:r>
            </w:hyperlink>
            <w:r w:rsidRPr="00A904B3">
              <w:rPr>
                <w:rStyle w:val="Hyperlink"/>
                <w:rFonts w:ascii="FedraSans-NormalTF" w:hAnsi="FedraSans-NormalTF"/>
                <w:color w:val="auto"/>
              </w:rPr>
              <w:t xml:space="preserve"> (Procurement Regulations)</w:t>
            </w:r>
            <w:r w:rsidRPr="009049F5">
              <w:rPr>
                <w:rStyle w:val="Hyperlink"/>
                <w:rFonts w:ascii="FedraSans-NormalTF" w:hAnsi="FedraSans-NormalTF"/>
                <w:color w:val="auto"/>
                <w:u w:val="none"/>
              </w:rPr>
              <w:t xml:space="preserve"> </w:t>
            </w:r>
            <w:r w:rsidRPr="00A904B3">
              <w:rPr>
                <w:rFonts w:ascii="FedraSans-NormalTF" w:hAnsi="FedraSans-NormalTF"/>
              </w:rPr>
              <w:t>(Annex III).”</w:t>
            </w:r>
            <w:r w:rsidR="00E708B6" w:rsidRPr="00A904B3">
              <w:rPr>
                <w:rFonts w:ascii="FedraSans-NormalTF" w:hAnsi="FedraSans-NormalTF"/>
              </w:rPr>
              <w:t>]</w:t>
            </w:r>
            <w:r w:rsidRPr="00A904B3">
              <w:rPr>
                <w:rFonts w:ascii="FedraSans-NormalTF" w:hAnsi="FedraSans-NormalTF"/>
              </w:rPr>
              <w:t xml:space="preserve"> You should read these provisions before preparing and submitting your complaint. In addition, the </w:t>
            </w:r>
            <w:r w:rsidR="00E708B6" w:rsidRPr="00A904B3">
              <w:rPr>
                <w:rFonts w:ascii="FedraSans-NormalTF" w:hAnsi="FedraSans-NormalTF"/>
              </w:rPr>
              <w:t>[</w:t>
            </w:r>
            <w:r w:rsidRPr="00A904B3">
              <w:rPr>
                <w:rFonts w:ascii="FedraSans-NormalTF" w:hAnsi="FedraSans-NormalTF"/>
              </w:rPr>
              <w:t>World Bank’s Guidance “</w:t>
            </w:r>
            <w:hyperlink r:id="rId23" w:history="1">
              <w:r w:rsidRPr="00A904B3">
                <w:rPr>
                  <w:rStyle w:val="Hyperlink"/>
                  <w:rFonts w:ascii="FedraSans-NormalTF" w:hAnsi="FedraSans-NormalTF"/>
                  <w:color w:val="auto"/>
                </w:rPr>
                <w:t>How to make a Procurement-related Complaint</w:t>
              </w:r>
            </w:hyperlink>
            <w:r w:rsidRPr="00A904B3">
              <w:rPr>
                <w:rFonts w:ascii="FedraSans-NormalTF" w:hAnsi="FedraSans-NormalTF"/>
              </w:rPr>
              <w:t>”</w:t>
            </w:r>
            <w:r w:rsidR="00E708B6" w:rsidRPr="00A904B3">
              <w:rPr>
                <w:rFonts w:ascii="FedraSans-NormalTF" w:hAnsi="FedraSans-NormalTF"/>
              </w:rPr>
              <w:t>]</w:t>
            </w:r>
            <w:r w:rsidRPr="00A904B3">
              <w:rPr>
                <w:rFonts w:ascii="FedraSans-NormalTF" w:hAnsi="FedraSans-NormalTF"/>
              </w:rPr>
              <w:t xml:space="preserve"> provides a useful explanation of the process, as well as a sample letter of complaint.</w:t>
            </w:r>
          </w:p>
          <w:p w14:paraId="72114BB6" w14:textId="77777777" w:rsidR="00127620" w:rsidRPr="00A904B3" w:rsidRDefault="00127620" w:rsidP="00A11E08">
            <w:pPr>
              <w:pStyle w:val="BodyTextIndent"/>
              <w:ind w:left="284" w:hanging="284"/>
              <w:rPr>
                <w:rFonts w:ascii="FedraSans-NormalTF" w:hAnsi="FedraSans-NormalTF"/>
              </w:rPr>
            </w:pPr>
            <w:r w:rsidRPr="00A904B3">
              <w:rPr>
                <w:rFonts w:ascii="FedraSans-NormalTF" w:hAnsi="FedraSans-NormalTF"/>
              </w:rPr>
              <w:t>In summary, there are four essential requirements:</w:t>
            </w:r>
          </w:p>
          <w:p w14:paraId="1C927A28" w14:textId="7673F3DD" w:rsidR="00127620" w:rsidRPr="00A904B3" w:rsidRDefault="00127620" w:rsidP="00203A29">
            <w:pPr>
              <w:pStyle w:val="BodyTextIndent"/>
              <w:numPr>
                <w:ilvl w:val="0"/>
                <w:numId w:val="46"/>
              </w:numPr>
              <w:tabs>
                <w:tab w:val="left" w:pos="-1440"/>
                <w:tab w:val="left" w:pos="-720"/>
                <w:tab w:val="left" w:pos="0"/>
                <w:tab w:val="left" w:pos="720"/>
                <w:tab w:val="left" w:pos="1440"/>
                <w:tab w:val="left" w:pos="2160"/>
              </w:tabs>
              <w:spacing w:before="0" w:after="0" w:line="240" w:lineRule="atLeast"/>
              <w:jc w:val="both"/>
              <w:rPr>
                <w:rFonts w:ascii="FedraSans-NormalTF" w:hAnsi="FedraSans-NormalTF"/>
              </w:rPr>
            </w:pPr>
            <w:r w:rsidRPr="00A904B3">
              <w:rPr>
                <w:rFonts w:ascii="FedraSans-NormalTF" w:hAnsi="FedraSans-NormalTF"/>
              </w:rPr>
              <w:t>You must be an ‘interested party’. In this case, that means a</w:t>
            </w:r>
            <w:r w:rsidR="006A27A6" w:rsidRPr="00A904B3">
              <w:rPr>
                <w:rFonts w:ascii="FedraSans-NormalTF" w:hAnsi="FedraSans-NormalTF"/>
              </w:rPr>
              <w:t xml:space="preserve"> Prequalified Bidder</w:t>
            </w:r>
            <w:r w:rsidRPr="00A904B3">
              <w:rPr>
                <w:rFonts w:ascii="FedraSans-NormalTF" w:hAnsi="FedraSans-NormalTF"/>
              </w:rPr>
              <w:t xml:space="preserve"> who submitted a Proposal in this procurement and is the recipient of a Notification of Intention to Award.</w:t>
            </w:r>
          </w:p>
          <w:p w14:paraId="3A651FE2" w14:textId="5EB632EE" w:rsidR="00127620" w:rsidRPr="00A904B3" w:rsidRDefault="00127620" w:rsidP="00203A29">
            <w:pPr>
              <w:pStyle w:val="BodyTextIndent"/>
              <w:numPr>
                <w:ilvl w:val="0"/>
                <w:numId w:val="46"/>
              </w:numPr>
              <w:tabs>
                <w:tab w:val="left" w:pos="-1440"/>
                <w:tab w:val="left" w:pos="-720"/>
                <w:tab w:val="left" w:pos="0"/>
                <w:tab w:val="left" w:pos="720"/>
                <w:tab w:val="left" w:pos="1440"/>
                <w:tab w:val="left" w:pos="2160"/>
              </w:tabs>
              <w:spacing w:before="0" w:after="0" w:line="240" w:lineRule="atLeast"/>
              <w:jc w:val="both"/>
              <w:rPr>
                <w:rFonts w:ascii="FedraSans-NormalTF" w:hAnsi="FedraSans-NormalTF"/>
              </w:rPr>
            </w:pPr>
            <w:r w:rsidRPr="00A904B3">
              <w:rPr>
                <w:rFonts w:ascii="FedraSans-NormalTF" w:hAnsi="FedraSans-NormalTF"/>
              </w:rPr>
              <w:t>The complaint can only challenge the decision to award the</w:t>
            </w:r>
            <w:r w:rsidR="00430B28">
              <w:rPr>
                <w:rFonts w:ascii="FedraSans-NormalTF" w:hAnsi="FedraSans-NormalTF"/>
              </w:rPr>
              <w:t xml:space="preserve"> Project</w:t>
            </w:r>
            <w:r w:rsidRPr="00A904B3">
              <w:rPr>
                <w:rFonts w:ascii="FedraSans-NormalTF" w:hAnsi="FedraSans-NormalTF"/>
              </w:rPr>
              <w:t xml:space="preserve">. </w:t>
            </w:r>
          </w:p>
          <w:p w14:paraId="5484E24A" w14:textId="77777777" w:rsidR="00127620" w:rsidRPr="00A904B3" w:rsidRDefault="00127620" w:rsidP="00203A29">
            <w:pPr>
              <w:pStyle w:val="BodyTextIndent"/>
              <w:numPr>
                <w:ilvl w:val="0"/>
                <w:numId w:val="46"/>
              </w:numPr>
              <w:tabs>
                <w:tab w:val="left" w:pos="-1440"/>
                <w:tab w:val="left" w:pos="-720"/>
                <w:tab w:val="left" w:pos="0"/>
                <w:tab w:val="left" w:pos="720"/>
                <w:tab w:val="left" w:pos="1440"/>
                <w:tab w:val="left" w:pos="2160"/>
              </w:tabs>
              <w:spacing w:before="0" w:after="0" w:line="240" w:lineRule="atLeast"/>
              <w:jc w:val="both"/>
              <w:rPr>
                <w:rFonts w:ascii="FedraSans-NormalTF" w:hAnsi="FedraSans-NormalTF"/>
              </w:rPr>
            </w:pPr>
            <w:r w:rsidRPr="00A904B3">
              <w:rPr>
                <w:rFonts w:ascii="FedraSans-NormalTF" w:hAnsi="FedraSans-NormalTF"/>
              </w:rPr>
              <w:t>You must submit the complaint within the deadline stated above.</w:t>
            </w:r>
          </w:p>
          <w:p w14:paraId="08EA0BC6" w14:textId="234F1BD3" w:rsidR="00127620" w:rsidRPr="00A904B3" w:rsidRDefault="00127620" w:rsidP="005260FF">
            <w:pPr>
              <w:pStyle w:val="BodyTextIndent"/>
              <w:numPr>
                <w:ilvl w:val="0"/>
                <w:numId w:val="46"/>
              </w:numPr>
              <w:tabs>
                <w:tab w:val="left" w:pos="-1440"/>
                <w:tab w:val="left" w:pos="-720"/>
                <w:tab w:val="left" w:pos="0"/>
                <w:tab w:val="left" w:pos="720"/>
                <w:tab w:val="left" w:pos="1440"/>
                <w:tab w:val="left" w:pos="2160"/>
              </w:tabs>
              <w:spacing w:before="0" w:line="240" w:lineRule="atLeast"/>
              <w:jc w:val="both"/>
              <w:rPr>
                <w:rFonts w:ascii="FedraSans-NormalTF" w:hAnsi="FedraSans-NormalTF"/>
              </w:rPr>
            </w:pPr>
            <w:r w:rsidRPr="00A904B3">
              <w:rPr>
                <w:rFonts w:ascii="FedraSans-NormalTF" w:hAnsi="FedraSans-NormalTF"/>
              </w:rPr>
              <w:t xml:space="preserve">You must include, in your complaint, </w:t>
            </w:r>
            <w:proofErr w:type="gramStart"/>
            <w:r w:rsidRPr="00A904B3">
              <w:rPr>
                <w:rFonts w:ascii="FedraSans-NormalTF" w:hAnsi="FedraSans-NormalTF"/>
              </w:rPr>
              <w:t>all of</w:t>
            </w:r>
            <w:proofErr w:type="gramEnd"/>
            <w:r w:rsidRPr="00A904B3">
              <w:rPr>
                <w:rFonts w:ascii="FedraSans-NormalTF" w:hAnsi="FedraSans-NormalTF"/>
              </w:rPr>
              <w:t xml:space="preserve"> the information required by the </w:t>
            </w:r>
            <w:r w:rsidR="00E708B6" w:rsidRPr="00A904B3">
              <w:rPr>
                <w:rFonts w:ascii="FedraSans-NormalTF" w:hAnsi="FedraSans-NormalTF"/>
              </w:rPr>
              <w:t>[</w:t>
            </w:r>
            <w:r w:rsidRPr="00A904B3">
              <w:rPr>
                <w:rFonts w:ascii="FedraSans-NormalTF" w:hAnsi="FedraSans-NormalTF"/>
              </w:rPr>
              <w:t>Procurement Regulations (as described in Annex III)</w:t>
            </w:r>
            <w:r w:rsidR="00E708B6" w:rsidRPr="00A904B3">
              <w:rPr>
                <w:rFonts w:ascii="FedraSans-NormalTF" w:hAnsi="FedraSans-NormalTF"/>
              </w:rPr>
              <w:t>]</w:t>
            </w:r>
            <w:r w:rsidRPr="00A904B3">
              <w:rPr>
                <w:rFonts w:ascii="FedraSans-NormalTF" w:hAnsi="FedraSans-NormalTF"/>
              </w:rPr>
              <w:t>.</w:t>
            </w:r>
          </w:p>
        </w:tc>
      </w:tr>
    </w:tbl>
    <w:p w14:paraId="44625799" w14:textId="77777777" w:rsidR="00127620" w:rsidRPr="00A904B3" w:rsidRDefault="00127620" w:rsidP="00127620">
      <w:pPr>
        <w:pStyle w:val="BodyTextIndent"/>
        <w:rPr>
          <w:rFonts w:ascii="FedraSans-NormalTF" w:hAnsi="FedraSans-NormalTF"/>
          <w:sz w:val="20"/>
        </w:rPr>
      </w:pPr>
      <w:r w:rsidRPr="00A904B3">
        <w:rPr>
          <w:rFonts w:ascii="FedraSans-NormalTF" w:hAnsi="FedraSans-NormalTF"/>
          <w:sz w:val="20"/>
        </w:rPr>
        <w:t xml:space="preserve">Standstill Period </w:t>
      </w:r>
    </w:p>
    <w:tbl>
      <w:tblPr>
        <w:tblStyle w:val="TableGrid"/>
        <w:tblW w:w="0" w:type="auto"/>
        <w:tblLook w:val="04A0" w:firstRow="1" w:lastRow="0" w:firstColumn="1" w:lastColumn="0" w:noHBand="0" w:noVBand="1"/>
      </w:tblPr>
      <w:tblGrid>
        <w:gridCol w:w="9016"/>
      </w:tblGrid>
      <w:tr w:rsidR="000F176B" w:rsidRPr="00A904B3" w14:paraId="37AF7E76" w14:textId="77777777" w:rsidTr="00A11E08">
        <w:tc>
          <w:tcPr>
            <w:tcW w:w="9016" w:type="dxa"/>
          </w:tcPr>
          <w:p w14:paraId="0BC75C0E" w14:textId="77777777" w:rsidR="00127620" w:rsidRPr="00A904B3" w:rsidRDefault="00127620" w:rsidP="00A11E08">
            <w:pPr>
              <w:pStyle w:val="BodyTextIndent"/>
              <w:ind w:left="0"/>
              <w:rPr>
                <w:rFonts w:ascii="FedraSans-NormalTF" w:hAnsi="FedraSans-NormalTF"/>
              </w:rPr>
            </w:pPr>
            <w:r w:rsidRPr="00A904B3">
              <w:rPr>
                <w:rFonts w:ascii="FedraSans-NormalTF" w:hAnsi="FedraSans-NormalTF"/>
              </w:rPr>
              <w:t>DEADLINE: The Standstill Period is due to end at midnight on [DATE] (local time).</w:t>
            </w:r>
          </w:p>
          <w:p w14:paraId="7A2345E5" w14:textId="62CB9DAA" w:rsidR="00127620" w:rsidRPr="00A904B3" w:rsidRDefault="00127620" w:rsidP="00A11E08">
            <w:pPr>
              <w:pStyle w:val="BodyTextIndent"/>
              <w:ind w:left="284" w:hanging="284"/>
              <w:rPr>
                <w:rFonts w:ascii="FedraSans-NormalTF" w:hAnsi="FedraSans-NormalTF"/>
              </w:rPr>
            </w:pPr>
            <w:r w:rsidRPr="00A904B3">
              <w:rPr>
                <w:rFonts w:ascii="FedraSans-NormalTF" w:hAnsi="FedraSans-NormalTF"/>
              </w:rPr>
              <w:t xml:space="preserve">The Standstill Period lasts the number of days indicated in </w:t>
            </w:r>
            <w:r w:rsidR="002C1EA0" w:rsidRPr="00A904B3">
              <w:rPr>
                <w:rFonts w:ascii="FedraSans-NormalTF" w:hAnsi="FedraSans-NormalTF"/>
              </w:rPr>
              <w:fldChar w:fldCharType="begin"/>
            </w:r>
            <w:r w:rsidR="002C1EA0" w:rsidRPr="00A904B3">
              <w:rPr>
                <w:rFonts w:ascii="FedraSans-NormalTF" w:hAnsi="FedraSans-NormalTF"/>
              </w:rPr>
              <w:instrText xml:space="preserve"> REF _Ref85494571 \r \h </w:instrText>
            </w:r>
            <w:r w:rsidR="008076BB" w:rsidRPr="00A904B3">
              <w:rPr>
                <w:rFonts w:ascii="FedraSans-NormalTF" w:hAnsi="FedraSans-NormalTF"/>
              </w:rPr>
              <w:instrText xml:space="preserve"> \* MERGEFORMAT </w:instrText>
            </w:r>
            <w:r w:rsidR="002C1EA0" w:rsidRPr="00A904B3">
              <w:rPr>
                <w:rFonts w:ascii="FedraSans-NormalTF" w:hAnsi="FedraSans-NormalTF"/>
              </w:rPr>
            </w:r>
            <w:r w:rsidR="002C1EA0" w:rsidRPr="00A904B3">
              <w:rPr>
                <w:rFonts w:ascii="FedraSans-NormalTF" w:hAnsi="FedraSans-NormalTF"/>
              </w:rPr>
              <w:fldChar w:fldCharType="separate"/>
            </w:r>
            <w:r w:rsidR="001E4644">
              <w:rPr>
                <w:rFonts w:ascii="FedraSans-NormalTF" w:hAnsi="FedraSans-NormalTF"/>
              </w:rPr>
              <w:t>8.7</w:t>
            </w:r>
            <w:r w:rsidR="002C1EA0" w:rsidRPr="00A904B3">
              <w:rPr>
                <w:rFonts w:ascii="FedraSans-NormalTF" w:hAnsi="FedraSans-NormalTF"/>
              </w:rPr>
              <w:fldChar w:fldCharType="end"/>
            </w:r>
            <w:r w:rsidRPr="00A904B3">
              <w:rPr>
                <w:rFonts w:ascii="FedraSans-NormalTF" w:hAnsi="FedraSans-NormalTF"/>
              </w:rPr>
              <w:t>.</w:t>
            </w:r>
          </w:p>
          <w:p w14:paraId="363D66F7" w14:textId="3564AEFD" w:rsidR="00127620" w:rsidRPr="00A904B3" w:rsidRDefault="00127620" w:rsidP="005260FF">
            <w:pPr>
              <w:spacing w:after="120"/>
              <w:rPr>
                <w:rFonts w:ascii="FedraSans-NormalTF" w:hAnsi="FedraSans-NormalTF"/>
                <w:szCs w:val="20"/>
              </w:rPr>
            </w:pPr>
            <w:r w:rsidRPr="00A904B3">
              <w:rPr>
                <w:rFonts w:ascii="FedraSans-NormalTF" w:hAnsi="FedraSans-NormalTF"/>
                <w:szCs w:val="20"/>
              </w:rPr>
              <w:t xml:space="preserve">The Standstill Period may be extended. This may happen where we are unable to provide a debriefing within the number of days indicated in </w:t>
            </w:r>
            <w:r w:rsidR="002C1EA0" w:rsidRPr="00A904B3">
              <w:rPr>
                <w:rFonts w:ascii="FedraSans-NormalTF" w:hAnsi="FedraSans-NormalTF"/>
                <w:szCs w:val="20"/>
              </w:rPr>
              <w:fldChar w:fldCharType="begin"/>
            </w:r>
            <w:r w:rsidR="002C1EA0" w:rsidRPr="00A904B3">
              <w:rPr>
                <w:rFonts w:ascii="FedraSans-NormalTF" w:hAnsi="FedraSans-NormalTF"/>
                <w:szCs w:val="20"/>
              </w:rPr>
              <w:instrText xml:space="preserve"> REF _Ref85494697 \r \h </w:instrText>
            </w:r>
            <w:r w:rsidR="008076BB" w:rsidRPr="00A904B3">
              <w:rPr>
                <w:rFonts w:ascii="FedraSans-NormalTF" w:hAnsi="FedraSans-NormalTF"/>
                <w:szCs w:val="20"/>
              </w:rPr>
              <w:instrText xml:space="preserve"> \* MERGEFORMAT </w:instrText>
            </w:r>
            <w:r w:rsidR="002C1EA0" w:rsidRPr="00A904B3">
              <w:rPr>
                <w:rFonts w:ascii="FedraSans-NormalTF" w:hAnsi="FedraSans-NormalTF"/>
                <w:szCs w:val="20"/>
              </w:rPr>
            </w:r>
            <w:r w:rsidR="002C1EA0" w:rsidRPr="00A904B3">
              <w:rPr>
                <w:rFonts w:ascii="FedraSans-NormalTF" w:hAnsi="FedraSans-NormalTF"/>
                <w:szCs w:val="20"/>
              </w:rPr>
              <w:fldChar w:fldCharType="separate"/>
            </w:r>
            <w:r w:rsidR="001E4644">
              <w:rPr>
                <w:rFonts w:ascii="FedraSans-NormalTF" w:hAnsi="FedraSans-NormalTF"/>
                <w:szCs w:val="20"/>
              </w:rPr>
              <w:t>8.10</w:t>
            </w:r>
            <w:r w:rsidR="002C1EA0" w:rsidRPr="00A904B3">
              <w:rPr>
                <w:rFonts w:ascii="FedraSans-NormalTF" w:hAnsi="FedraSans-NormalTF"/>
                <w:szCs w:val="20"/>
              </w:rPr>
              <w:fldChar w:fldCharType="end"/>
            </w:r>
            <w:r w:rsidRPr="00A904B3">
              <w:rPr>
                <w:rFonts w:ascii="FedraSans-NormalTF" w:hAnsi="FedraSans-NormalTF"/>
                <w:szCs w:val="20"/>
              </w:rPr>
              <w:t xml:space="preserve">. If this happens, we will notify you of the extension. </w:t>
            </w:r>
          </w:p>
        </w:tc>
      </w:tr>
    </w:tbl>
    <w:p w14:paraId="66CD9A81" w14:textId="77777777" w:rsidR="00127620" w:rsidRPr="00A904B3" w:rsidRDefault="00127620" w:rsidP="00127620">
      <w:pPr>
        <w:pStyle w:val="BodyTextIndent"/>
        <w:ind w:left="0"/>
        <w:rPr>
          <w:rFonts w:ascii="FedraSans-NormalTF" w:hAnsi="FedraSans-NormalTF"/>
          <w:color w:val="000000" w:themeColor="text1"/>
          <w:sz w:val="20"/>
        </w:rPr>
      </w:pPr>
      <w:r w:rsidRPr="00A904B3">
        <w:rPr>
          <w:rFonts w:ascii="FedraSans-NormalTF" w:hAnsi="FedraSans-NormalTF"/>
          <w:color w:val="000000" w:themeColor="text1"/>
          <w:sz w:val="20"/>
        </w:rPr>
        <w:t>If you have any questions regarding this Notification, please do not hesitate to contact us.</w:t>
      </w:r>
    </w:p>
    <w:p w14:paraId="78AD2C17" w14:textId="652934FD" w:rsidR="00127620" w:rsidRPr="00A904B3" w:rsidRDefault="00127620" w:rsidP="00127620">
      <w:pPr>
        <w:pStyle w:val="BodyTextIndent"/>
        <w:ind w:left="284" w:hanging="284"/>
        <w:rPr>
          <w:rFonts w:ascii="FedraSans-NormalTF" w:hAnsi="FedraSans-NormalTF"/>
          <w:color w:val="000000" w:themeColor="text1"/>
          <w:sz w:val="20"/>
        </w:rPr>
      </w:pPr>
      <w:r w:rsidRPr="00A904B3">
        <w:rPr>
          <w:rFonts w:ascii="FedraSans-NormalTF" w:hAnsi="FedraSans-NormalTF"/>
          <w:color w:val="000000" w:themeColor="text1"/>
          <w:sz w:val="20"/>
        </w:rPr>
        <w:t xml:space="preserve">On behalf of the </w:t>
      </w:r>
      <w:r w:rsidR="00AC79E5" w:rsidRPr="00A904B3">
        <w:rPr>
          <w:rFonts w:ascii="FedraSans-NormalTF" w:hAnsi="FedraSans-NormalTF"/>
          <w:color w:val="000000" w:themeColor="text1"/>
          <w:sz w:val="20"/>
        </w:rPr>
        <w:t>Procuring Authority</w:t>
      </w:r>
      <w:r w:rsidRPr="00A904B3">
        <w:rPr>
          <w:rFonts w:ascii="FedraSans-NormalTF" w:hAnsi="FedraSans-NormalTF"/>
          <w:color w:val="000000" w:themeColor="text1"/>
          <w:sz w:val="20"/>
        </w:rPr>
        <w:t>:</w:t>
      </w:r>
    </w:p>
    <w:p w14:paraId="26815768" w14:textId="595F5381" w:rsidR="00127620" w:rsidRPr="00A904B3" w:rsidRDefault="00127620" w:rsidP="00127620">
      <w:pPr>
        <w:tabs>
          <w:tab w:val="left" w:pos="9000"/>
        </w:tabs>
        <w:spacing w:before="240" w:after="240"/>
        <w:ind w:left="1560" w:hanging="1560"/>
        <w:rPr>
          <w:rFonts w:ascii="FedraSans-NormalTF" w:hAnsi="FedraSans-NormalTF"/>
          <w:sz w:val="20"/>
          <w:szCs w:val="20"/>
        </w:rPr>
      </w:pPr>
      <w:r w:rsidRPr="00A904B3">
        <w:rPr>
          <w:rFonts w:ascii="FedraSans-NormalTF" w:hAnsi="FedraSans-NormalTF"/>
          <w:b/>
          <w:sz w:val="20"/>
          <w:szCs w:val="20"/>
        </w:rPr>
        <w:t>Signature:</w:t>
      </w:r>
      <w:r w:rsidRPr="00A904B3">
        <w:rPr>
          <w:rFonts w:ascii="FedraSans-NormalTF" w:hAnsi="FedraSans-NormalTF"/>
          <w:sz w:val="20"/>
          <w:szCs w:val="20"/>
        </w:rPr>
        <w:t xml:space="preserve"> </w:t>
      </w:r>
      <w:r w:rsidRPr="00A904B3">
        <w:rPr>
          <w:rFonts w:ascii="FedraSans-NormalTF" w:hAnsi="FedraSans-NormalTF"/>
          <w:sz w:val="20"/>
          <w:szCs w:val="20"/>
        </w:rPr>
        <w:tab/>
        <w:t>[</w:t>
      </w:r>
      <w:r w:rsidR="00832A36" w:rsidRPr="00A904B3">
        <w:rPr>
          <w:rFonts w:ascii="FedraSans-NormalTF" w:hAnsi="FedraSans-NormalTF"/>
          <w:sz w:val="20"/>
          <w:szCs w:val="20"/>
        </w:rPr>
        <w:t>Signature</w:t>
      </w:r>
      <w:r w:rsidRPr="00A904B3">
        <w:rPr>
          <w:rFonts w:ascii="FedraSans-NormalTF" w:hAnsi="FedraSans-NormalTF"/>
          <w:sz w:val="20"/>
          <w:szCs w:val="20"/>
        </w:rPr>
        <w:t>]______________________________________________</w:t>
      </w:r>
    </w:p>
    <w:p w14:paraId="4B02FDBB" w14:textId="39135D32" w:rsidR="00127620" w:rsidRPr="00A904B3" w:rsidRDefault="00127620" w:rsidP="00127620">
      <w:pPr>
        <w:tabs>
          <w:tab w:val="left" w:pos="9000"/>
        </w:tabs>
        <w:spacing w:before="240" w:after="240"/>
        <w:ind w:left="1560" w:hanging="1560"/>
        <w:rPr>
          <w:rFonts w:ascii="FedraSans-NormalTF" w:hAnsi="FedraSans-NormalTF"/>
          <w:sz w:val="20"/>
          <w:szCs w:val="20"/>
        </w:rPr>
      </w:pPr>
      <w:r w:rsidRPr="00A904B3">
        <w:rPr>
          <w:rFonts w:ascii="FedraSans-NormalTF" w:hAnsi="FedraSans-NormalTF"/>
          <w:b/>
          <w:sz w:val="20"/>
          <w:szCs w:val="20"/>
        </w:rPr>
        <w:t>Name:</w:t>
      </w:r>
      <w:r w:rsidRPr="00A904B3">
        <w:rPr>
          <w:rFonts w:ascii="FedraSans-NormalTF" w:hAnsi="FedraSans-NormalTF"/>
          <w:sz w:val="20"/>
          <w:szCs w:val="20"/>
        </w:rPr>
        <w:tab/>
        <w:t>[</w:t>
      </w:r>
      <w:r w:rsidR="00832A36" w:rsidRPr="00A904B3">
        <w:rPr>
          <w:rFonts w:ascii="FedraSans-NormalTF" w:hAnsi="FedraSans-NormalTF"/>
          <w:sz w:val="20"/>
          <w:szCs w:val="20"/>
        </w:rPr>
        <w:t>Name</w:t>
      </w:r>
      <w:r w:rsidRPr="00A904B3">
        <w:rPr>
          <w:rFonts w:ascii="FedraSans-NormalTF" w:hAnsi="FedraSans-NormalTF"/>
          <w:sz w:val="20"/>
          <w:szCs w:val="20"/>
        </w:rPr>
        <w:t>]___________________________________________________</w:t>
      </w:r>
    </w:p>
    <w:p w14:paraId="4CCCDDAD" w14:textId="6420FBCD" w:rsidR="00127620" w:rsidRPr="00A904B3" w:rsidRDefault="00127620" w:rsidP="00127620">
      <w:pPr>
        <w:tabs>
          <w:tab w:val="left" w:pos="9000"/>
        </w:tabs>
        <w:spacing w:before="240" w:after="240"/>
        <w:ind w:left="1560" w:hanging="1560"/>
        <w:rPr>
          <w:rFonts w:ascii="FedraSans-NormalTF" w:hAnsi="FedraSans-NormalTF"/>
          <w:sz w:val="20"/>
          <w:szCs w:val="20"/>
        </w:rPr>
      </w:pPr>
      <w:r w:rsidRPr="00A904B3">
        <w:rPr>
          <w:rFonts w:ascii="FedraSans-NormalTF" w:hAnsi="FedraSans-NormalTF"/>
          <w:b/>
          <w:sz w:val="20"/>
          <w:szCs w:val="20"/>
        </w:rPr>
        <w:t>Title/position:</w:t>
      </w:r>
      <w:r w:rsidRPr="00A904B3">
        <w:rPr>
          <w:rFonts w:ascii="FedraSans-NormalTF" w:hAnsi="FedraSans-NormalTF"/>
          <w:sz w:val="20"/>
          <w:szCs w:val="20"/>
        </w:rPr>
        <w:tab/>
        <w:t>[</w:t>
      </w:r>
      <w:r w:rsidR="00832A36" w:rsidRPr="00A904B3">
        <w:rPr>
          <w:rFonts w:ascii="FedraSans-NormalTF" w:hAnsi="FedraSans-NormalTF"/>
          <w:sz w:val="20"/>
          <w:szCs w:val="20"/>
        </w:rPr>
        <w:t>Title</w:t>
      </w:r>
      <w:r w:rsidRPr="00A904B3">
        <w:rPr>
          <w:rFonts w:ascii="FedraSans-NormalTF" w:hAnsi="FedraSans-NormalTF"/>
          <w:sz w:val="20"/>
          <w:szCs w:val="20"/>
        </w:rPr>
        <w:t>/</w:t>
      </w:r>
      <w:proofErr w:type="gramStart"/>
      <w:r w:rsidR="00832A36" w:rsidRPr="00A904B3">
        <w:rPr>
          <w:rFonts w:ascii="FedraSans-NormalTF" w:hAnsi="FedraSans-NormalTF"/>
          <w:sz w:val="20"/>
          <w:szCs w:val="20"/>
        </w:rPr>
        <w:t>Position</w:t>
      </w:r>
      <w:r w:rsidRPr="00A904B3">
        <w:rPr>
          <w:rFonts w:ascii="FedraSans-NormalTF" w:hAnsi="FedraSans-NormalTF"/>
          <w:sz w:val="20"/>
          <w:szCs w:val="20"/>
        </w:rPr>
        <w:t>]_</w:t>
      </w:r>
      <w:proofErr w:type="gramEnd"/>
      <w:r w:rsidRPr="00A904B3">
        <w:rPr>
          <w:rFonts w:ascii="FedraSans-NormalTF" w:hAnsi="FedraSans-NormalTF"/>
          <w:sz w:val="20"/>
          <w:szCs w:val="20"/>
        </w:rPr>
        <w:t>_________________________________________</w:t>
      </w:r>
    </w:p>
    <w:p w14:paraId="6A612184" w14:textId="6BADDC64" w:rsidR="00127620" w:rsidRPr="00A904B3" w:rsidRDefault="00127620" w:rsidP="00127620">
      <w:pPr>
        <w:tabs>
          <w:tab w:val="left" w:pos="9000"/>
        </w:tabs>
        <w:spacing w:before="240" w:after="240"/>
        <w:ind w:left="1560" w:hanging="1560"/>
        <w:rPr>
          <w:rFonts w:ascii="FedraSans-NormalTF" w:hAnsi="FedraSans-NormalTF"/>
          <w:sz w:val="20"/>
          <w:szCs w:val="20"/>
        </w:rPr>
      </w:pPr>
      <w:r w:rsidRPr="00A904B3">
        <w:rPr>
          <w:rFonts w:ascii="FedraSans-NormalTF" w:hAnsi="FedraSans-NormalTF"/>
          <w:b/>
          <w:sz w:val="20"/>
          <w:szCs w:val="20"/>
        </w:rPr>
        <w:t>Telephone:</w:t>
      </w:r>
      <w:r w:rsidRPr="00A904B3">
        <w:rPr>
          <w:rFonts w:ascii="FedraSans-NormalTF" w:hAnsi="FedraSans-NormalTF"/>
          <w:sz w:val="20"/>
          <w:szCs w:val="20"/>
        </w:rPr>
        <w:tab/>
        <w:t>[</w:t>
      </w:r>
      <w:r w:rsidR="00832A36" w:rsidRPr="00A904B3">
        <w:rPr>
          <w:rFonts w:ascii="FedraSans-NormalTF" w:hAnsi="FedraSans-NormalTF"/>
          <w:sz w:val="20"/>
          <w:szCs w:val="20"/>
        </w:rPr>
        <w:t xml:space="preserve">Phone </w:t>
      </w:r>
      <w:proofErr w:type="gramStart"/>
      <w:r w:rsidR="00832A36" w:rsidRPr="00A904B3">
        <w:rPr>
          <w:rFonts w:ascii="FedraSans-NormalTF" w:hAnsi="FedraSans-NormalTF"/>
          <w:sz w:val="20"/>
          <w:szCs w:val="20"/>
        </w:rPr>
        <w:t>number</w:t>
      </w:r>
      <w:r w:rsidRPr="00A904B3">
        <w:rPr>
          <w:rFonts w:ascii="FedraSans-NormalTF" w:hAnsi="FedraSans-NormalTF"/>
          <w:sz w:val="20"/>
          <w:szCs w:val="20"/>
        </w:rPr>
        <w:t>]_</w:t>
      </w:r>
      <w:proofErr w:type="gramEnd"/>
      <w:r w:rsidRPr="00A904B3">
        <w:rPr>
          <w:rFonts w:ascii="FedraSans-NormalTF" w:hAnsi="FedraSans-NormalTF"/>
          <w:sz w:val="20"/>
          <w:szCs w:val="20"/>
        </w:rPr>
        <w:t>_________________________________________</w:t>
      </w:r>
    </w:p>
    <w:p w14:paraId="2B4FC5D5" w14:textId="6068D4CB" w:rsidR="00127620" w:rsidRPr="00A904B3" w:rsidRDefault="00127620" w:rsidP="00127620">
      <w:pPr>
        <w:tabs>
          <w:tab w:val="left" w:pos="5580"/>
          <w:tab w:val="left" w:pos="9000"/>
        </w:tabs>
        <w:spacing w:before="240" w:after="240"/>
        <w:ind w:left="1560" w:hanging="1560"/>
        <w:rPr>
          <w:rFonts w:ascii="FedraSans-NormalTF" w:hAnsi="FedraSans-NormalTF"/>
          <w:sz w:val="20"/>
          <w:szCs w:val="20"/>
        </w:rPr>
      </w:pPr>
      <w:r w:rsidRPr="00A904B3">
        <w:rPr>
          <w:rFonts w:ascii="FedraSans-NormalTF" w:hAnsi="FedraSans-NormalTF"/>
          <w:b/>
          <w:sz w:val="20"/>
          <w:szCs w:val="20"/>
        </w:rPr>
        <w:t>Email:</w:t>
      </w:r>
      <w:r w:rsidRPr="00A904B3">
        <w:rPr>
          <w:rFonts w:ascii="FedraSans-NormalTF" w:hAnsi="FedraSans-NormalTF"/>
          <w:sz w:val="20"/>
          <w:szCs w:val="20"/>
        </w:rPr>
        <w:tab/>
        <w:t>[</w:t>
      </w:r>
      <w:r w:rsidR="00AD47C9">
        <w:rPr>
          <w:rFonts w:ascii="FedraSans-NormalTF" w:hAnsi="FedraSans-NormalTF"/>
          <w:sz w:val="20"/>
          <w:szCs w:val="20"/>
        </w:rPr>
        <w:t>E</w:t>
      </w:r>
      <w:r w:rsidR="00832A36" w:rsidRPr="00A904B3">
        <w:rPr>
          <w:rFonts w:ascii="FedraSans-NormalTF" w:hAnsi="FedraSans-NormalTF"/>
          <w:sz w:val="20"/>
          <w:szCs w:val="20"/>
        </w:rPr>
        <w:t>mail</w:t>
      </w:r>
      <w:r w:rsidRPr="00A904B3">
        <w:rPr>
          <w:rFonts w:ascii="FedraSans-NormalTF" w:hAnsi="FedraSans-NormalTF"/>
          <w:sz w:val="20"/>
          <w:szCs w:val="20"/>
        </w:rPr>
        <w:t>]___________________________________________________</w:t>
      </w:r>
    </w:p>
    <w:p w14:paraId="3F2BCFCA" w14:textId="30B84A1C" w:rsidR="00F779BF" w:rsidRPr="00A904B3" w:rsidRDefault="00A97C64" w:rsidP="00CC680A">
      <w:pPr>
        <w:pStyle w:val="Apphead"/>
        <w:ind w:left="0"/>
        <w:rPr>
          <w:rFonts w:ascii="FedraSans-NormalTF" w:hAnsi="FedraSans-NormalTF"/>
          <w:sz w:val="24"/>
        </w:rPr>
      </w:pPr>
      <w:bookmarkStart w:id="1244" w:name="_Toc86622707"/>
      <w:bookmarkStart w:id="1245" w:name="_Toc86627288"/>
      <w:bookmarkStart w:id="1246" w:name="_Toc86622708"/>
      <w:bookmarkStart w:id="1247" w:name="_Toc86627289"/>
      <w:bookmarkStart w:id="1248" w:name="_Toc86622709"/>
      <w:bookmarkStart w:id="1249" w:name="_Toc86627290"/>
      <w:bookmarkStart w:id="1250" w:name="_Toc86622710"/>
      <w:bookmarkStart w:id="1251" w:name="_Toc86627291"/>
      <w:bookmarkStart w:id="1252" w:name="_Toc86622711"/>
      <w:bookmarkStart w:id="1253" w:name="_Toc86627292"/>
      <w:bookmarkStart w:id="1254" w:name="_Toc86622712"/>
      <w:bookmarkStart w:id="1255" w:name="_Toc86627293"/>
      <w:bookmarkStart w:id="1256" w:name="_Toc86622713"/>
      <w:bookmarkStart w:id="1257" w:name="_Toc86627294"/>
      <w:bookmarkStart w:id="1258" w:name="_Toc86622714"/>
      <w:bookmarkStart w:id="1259" w:name="_Toc86627295"/>
      <w:bookmarkStart w:id="1260" w:name="_Toc86622715"/>
      <w:bookmarkStart w:id="1261" w:name="_Toc86627296"/>
      <w:bookmarkStart w:id="1262" w:name="_Toc86622716"/>
      <w:bookmarkStart w:id="1263" w:name="_Toc86627297"/>
      <w:bookmarkStart w:id="1264" w:name="_Toc86622717"/>
      <w:bookmarkStart w:id="1265" w:name="_Toc86627298"/>
      <w:bookmarkStart w:id="1266" w:name="_Toc86622718"/>
      <w:bookmarkStart w:id="1267" w:name="_Toc86627299"/>
      <w:bookmarkStart w:id="1268" w:name="_Toc86622719"/>
      <w:bookmarkStart w:id="1269" w:name="_Toc86627300"/>
      <w:bookmarkStart w:id="1270" w:name="_Toc86622720"/>
      <w:bookmarkStart w:id="1271" w:name="_Toc86627301"/>
      <w:bookmarkStart w:id="1272" w:name="_Toc86622721"/>
      <w:bookmarkStart w:id="1273" w:name="_Toc86627302"/>
      <w:bookmarkStart w:id="1274" w:name="_Toc86622722"/>
      <w:bookmarkStart w:id="1275" w:name="_Toc86627303"/>
      <w:bookmarkStart w:id="1276" w:name="_Toc86622723"/>
      <w:bookmarkStart w:id="1277" w:name="_Toc86627304"/>
      <w:bookmarkStart w:id="1278" w:name="_Toc86622724"/>
      <w:bookmarkStart w:id="1279" w:name="_Toc86627305"/>
      <w:bookmarkStart w:id="1280" w:name="_Toc86622725"/>
      <w:bookmarkStart w:id="1281" w:name="_Toc86627306"/>
      <w:bookmarkStart w:id="1282" w:name="_Toc86622726"/>
      <w:bookmarkStart w:id="1283" w:name="_Toc86627307"/>
      <w:bookmarkStart w:id="1284" w:name="_Toc86627324"/>
      <w:bookmarkStart w:id="1285" w:name="_Toc86622744"/>
      <w:bookmarkStart w:id="1286" w:name="_Toc86627325"/>
      <w:bookmarkStart w:id="1287" w:name="_Toc86622745"/>
      <w:bookmarkStart w:id="1288" w:name="_Toc86627326"/>
      <w:bookmarkStart w:id="1289" w:name="_Toc86622746"/>
      <w:bookmarkStart w:id="1290" w:name="_Toc86627327"/>
      <w:bookmarkStart w:id="1291" w:name="_Toc86622747"/>
      <w:bookmarkStart w:id="1292" w:name="_Toc86627328"/>
      <w:bookmarkStart w:id="1293" w:name="_Toc86622748"/>
      <w:bookmarkStart w:id="1294" w:name="_Toc86627329"/>
      <w:bookmarkStart w:id="1295" w:name="_Toc86622749"/>
      <w:bookmarkStart w:id="1296" w:name="_Toc86627330"/>
      <w:bookmarkStart w:id="1297" w:name="_Toc86622750"/>
      <w:bookmarkStart w:id="1298" w:name="_Toc86627331"/>
      <w:bookmarkStart w:id="1299" w:name="_Toc86622751"/>
      <w:bookmarkStart w:id="1300" w:name="_Toc86627332"/>
      <w:bookmarkStart w:id="1301" w:name="_Toc86622752"/>
      <w:bookmarkStart w:id="1302" w:name="_Toc86627333"/>
      <w:bookmarkStart w:id="1303" w:name="_Toc86622753"/>
      <w:bookmarkStart w:id="1304" w:name="_Toc86627334"/>
      <w:bookmarkStart w:id="1305" w:name="_Toc86622754"/>
      <w:bookmarkStart w:id="1306" w:name="_Toc86627335"/>
      <w:bookmarkStart w:id="1307" w:name="_Toc86622755"/>
      <w:bookmarkStart w:id="1308" w:name="_Toc86627336"/>
      <w:bookmarkStart w:id="1309" w:name="_Toc86622756"/>
      <w:bookmarkStart w:id="1310" w:name="_Toc86627337"/>
      <w:bookmarkStart w:id="1311" w:name="_Toc86622757"/>
      <w:bookmarkStart w:id="1312" w:name="_Toc86627338"/>
      <w:bookmarkStart w:id="1313" w:name="_Toc86622758"/>
      <w:bookmarkStart w:id="1314" w:name="_Toc86627339"/>
      <w:bookmarkStart w:id="1315" w:name="_Toc86622759"/>
      <w:bookmarkStart w:id="1316" w:name="_Toc86627340"/>
      <w:bookmarkStart w:id="1317" w:name="_Toc86622760"/>
      <w:bookmarkStart w:id="1318" w:name="_Toc86627341"/>
      <w:bookmarkStart w:id="1319" w:name="_Toc86622761"/>
      <w:bookmarkStart w:id="1320" w:name="_Toc86627342"/>
      <w:bookmarkStart w:id="1321" w:name="_Toc86622762"/>
      <w:bookmarkStart w:id="1322" w:name="_Toc86627343"/>
      <w:bookmarkStart w:id="1323" w:name="_Toc86622763"/>
      <w:bookmarkStart w:id="1324" w:name="_Toc86627344"/>
      <w:bookmarkStart w:id="1325" w:name="_Toc86622764"/>
      <w:bookmarkStart w:id="1326" w:name="_Toc86627345"/>
      <w:bookmarkStart w:id="1327" w:name="_Toc86622765"/>
      <w:bookmarkStart w:id="1328" w:name="_Toc86627346"/>
      <w:bookmarkStart w:id="1329" w:name="_Toc86622766"/>
      <w:bookmarkStart w:id="1330" w:name="_Toc86627347"/>
      <w:bookmarkStart w:id="1331" w:name="_Toc86622767"/>
      <w:bookmarkStart w:id="1332" w:name="_Toc86627348"/>
      <w:bookmarkStart w:id="1333" w:name="_Toc86622768"/>
      <w:bookmarkStart w:id="1334" w:name="_Toc86627349"/>
      <w:bookmarkStart w:id="1335" w:name="_Toc86622769"/>
      <w:bookmarkStart w:id="1336" w:name="_Toc86627350"/>
      <w:bookmarkStart w:id="1337" w:name="_Toc86622770"/>
      <w:bookmarkStart w:id="1338" w:name="_Toc86627351"/>
      <w:bookmarkStart w:id="1339" w:name="_Toc86622771"/>
      <w:bookmarkStart w:id="1340" w:name="_Toc86627352"/>
      <w:bookmarkStart w:id="1341" w:name="_Toc86622772"/>
      <w:bookmarkStart w:id="1342" w:name="_Toc86627353"/>
      <w:bookmarkStart w:id="1343" w:name="_Toc86622773"/>
      <w:bookmarkStart w:id="1344" w:name="_Toc86627354"/>
      <w:bookmarkStart w:id="1345" w:name="_Toc86627355"/>
      <w:bookmarkStart w:id="1346" w:name="_Toc494355845"/>
      <w:bookmarkStart w:id="1347" w:name="_Toc30424912"/>
      <w:bookmarkStart w:id="1348" w:name="_Toc70329978"/>
      <w:bookmarkStart w:id="1349" w:name="_Toc77516603"/>
      <w:bookmarkStart w:id="1350" w:name="_Toc77678926"/>
      <w:bookmarkStart w:id="1351" w:name="_Toc84414587"/>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r w:rsidRPr="00A904B3">
        <w:rPr>
          <w:rFonts w:ascii="FedraSans-NormalTF" w:hAnsi="FedraSans-NormalTF"/>
          <w:sz w:val="24"/>
        </w:rPr>
        <w:lastRenderedPageBreak/>
        <w:t xml:space="preserve"> </w:t>
      </w:r>
      <w:r w:rsidR="00AD0DD0">
        <w:rPr>
          <w:rFonts w:ascii="FedraSans-NormalTF" w:hAnsi="FedraSans-NormalTF"/>
          <w:sz w:val="24"/>
        </w:rPr>
        <w:br/>
      </w:r>
      <w:bookmarkStart w:id="1352" w:name="_Toc106902694"/>
      <w:bookmarkStart w:id="1353" w:name="_Toc108719060"/>
      <w:r w:rsidR="004E7544" w:rsidRPr="00A904B3">
        <w:rPr>
          <w:rFonts w:ascii="FedraSans-NormalTF" w:hAnsi="FedraSans-NormalTF"/>
          <w:caps w:val="0"/>
          <w:sz w:val="24"/>
        </w:rPr>
        <w:t xml:space="preserve">Letter </w:t>
      </w:r>
      <w:r w:rsidR="00046E3F">
        <w:rPr>
          <w:rFonts w:ascii="FedraSans-NormalTF" w:hAnsi="FedraSans-NormalTF"/>
          <w:caps w:val="0"/>
          <w:sz w:val="24"/>
        </w:rPr>
        <w:t>o</w:t>
      </w:r>
      <w:r w:rsidR="004E7544" w:rsidRPr="00A904B3">
        <w:rPr>
          <w:rFonts w:ascii="FedraSans-NormalTF" w:hAnsi="FedraSans-NormalTF"/>
          <w:caps w:val="0"/>
          <w:sz w:val="24"/>
        </w:rPr>
        <w:t>f Acceptance</w:t>
      </w:r>
      <w:bookmarkEnd w:id="1352"/>
      <w:bookmarkEnd w:id="1353"/>
    </w:p>
    <w:bookmarkEnd w:id="1346"/>
    <w:bookmarkEnd w:id="1347"/>
    <w:bookmarkEnd w:id="1348"/>
    <w:bookmarkEnd w:id="1349"/>
    <w:bookmarkEnd w:id="1350"/>
    <w:bookmarkEnd w:id="1351"/>
    <w:p w14:paraId="35DA23AA" w14:textId="77777777" w:rsidR="00D317AA" w:rsidRPr="00A904B3" w:rsidRDefault="00D317AA" w:rsidP="00D317AA">
      <w:pPr>
        <w:spacing w:before="240" w:after="120"/>
        <w:jc w:val="right"/>
        <w:rPr>
          <w:rFonts w:ascii="FedraSans-NormalTF" w:hAnsi="FedraSans-NormalTF"/>
          <w:color w:val="000000" w:themeColor="text1"/>
          <w:sz w:val="20"/>
          <w:szCs w:val="20"/>
        </w:rPr>
      </w:pPr>
      <w:r w:rsidRPr="00A904B3">
        <w:rPr>
          <w:rFonts w:ascii="FedraSans-NormalTF" w:hAnsi="FedraSans-NormalTF"/>
          <w:color w:val="000000" w:themeColor="text1"/>
          <w:sz w:val="20"/>
          <w:szCs w:val="20"/>
        </w:rPr>
        <w:t>[</w:t>
      </w:r>
      <w:r w:rsidRPr="00A904B3">
        <w:rPr>
          <w:rFonts w:ascii="FedraSans-NormalTF" w:hAnsi="FedraSans-NormalTF"/>
          <w:sz w:val="20"/>
          <w:szCs w:val="20"/>
        </w:rPr>
        <w:t>DATE</w:t>
      </w:r>
      <w:r w:rsidRPr="00A904B3">
        <w:rPr>
          <w:rFonts w:ascii="FedraSans-NormalTF" w:hAnsi="FedraSans-NormalTF"/>
          <w:color w:val="000000" w:themeColor="text1"/>
          <w:sz w:val="20"/>
          <w:szCs w:val="20"/>
        </w:rPr>
        <w:t>]</w:t>
      </w:r>
    </w:p>
    <w:p w14:paraId="0C96EF7A" w14:textId="43E0CF1F" w:rsidR="00D317AA" w:rsidRPr="00A904B3" w:rsidRDefault="00D317AA" w:rsidP="009049F5">
      <w:pPr>
        <w:spacing w:before="240" w:after="120"/>
        <w:jc w:val="both"/>
        <w:rPr>
          <w:rFonts w:ascii="FedraSans-NormalTF" w:hAnsi="FedraSans-NormalTF"/>
          <w:color w:val="000000" w:themeColor="text1"/>
          <w:sz w:val="20"/>
          <w:szCs w:val="20"/>
        </w:rPr>
      </w:pPr>
      <w:r w:rsidRPr="00A904B3">
        <w:rPr>
          <w:rFonts w:ascii="FedraSans-NormalTF" w:hAnsi="FedraSans-NormalTF"/>
          <w:sz w:val="20"/>
          <w:szCs w:val="20"/>
        </w:rPr>
        <w:t>This is to notify you that your Proposal dated [</w:t>
      </w:r>
      <w:r w:rsidR="009C0AC9" w:rsidRPr="00A904B3">
        <w:rPr>
          <w:rFonts w:ascii="FedraSans-NormalTF" w:hAnsi="FedraSans-NormalTF"/>
          <w:sz w:val="20"/>
          <w:szCs w:val="20"/>
        </w:rPr>
        <w:t>Date</w:t>
      </w:r>
      <w:r w:rsidRPr="00A904B3">
        <w:rPr>
          <w:rFonts w:ascii="FedraSans-NormalTF" w:hAnsi="FedraSans-NormalTF"/>
          <w:sz w:val="20"/>
          <w:szCs w:val="20"/>
        </w:rPr>
        <w:t>] for execution of the [</w:t>
      </w:r>
      <w:r w:rsidR="00122F50" w:rsidRPr="00A904B3">
        <w:rPr>
          <w:rFonts w:ascii="FedraSans-NormalTF" w:hAnsi="FedraSans-NormalTF"/>
          <w:sz w:val="20"/>
          <w:szCs w:val="20"/>
        </w:rPr>
        <w:t xml:space="preserve">Name </w:t>
      </w:r>
      <w:r w:rsidR="008A30D2" w:rsidRPr="00A904B3">
        <w:rPr>
          <w:rFonts w:ascii="FedraSans-NormalTF" w:hAnsi="FedraSans-NormalTF"/>
          <w:sz w:val="20"/>
          <w:szCs w:val="20"/>
        </w:rPr>
        <w:t>of Project</w:t>
      </w:r>
      <w:r w:rsidRPr="00A904B3">
        <w:rPr>
          <w:rFonts w:ascii="FedraSans-NormalTF" w:hAnsi="FedraSans-NormalTF"/>
          <w:sz w:val="20"/>
          <w:szCs w:val="20"/>
        </w:rPr>
        <w:t xml:space="preserve"> as given in the RFP] for the </w:t>
      </w:r>
      <w:r w:rsidR="008A30D2" w:rsidRPr="00A904B3">
        <w:rPr>
          <w:rFonts w:ascii="FedraSans-NormalTF" w:hAnsi="FedraSans-NormalTF"/>
          <w:sz w:val="20"/>
          <w:szCs w:val="20"/>
        </w:rPr>
        <w:t xml:space="preserve">accepted </w:t>
      </w:r>
      <w:r w:rsidR="00C3336D">
        <w:rPr>
          <w:rFonts w:ascii="FedraSans-NormalTF" w:hAnsi="FedraSans-NormalTF"/>
          <w:sz w:val="20"/>
          <w:szCs w:val="20"/>
        </w:rPr>
        <w:t>s</w:t>
      </w:r>
      <w:r w:rsidR="008A30D2" w:rsidRPr="00A904B3">
        <w:rPr>
          <w:rFonts w:ascii="FedraSans-NormalTF" w:hAnsi="FedraSans-NormalTF"/>
          <w:sz w:val="20"/>
          <w:szCs w:val="20"/>
        </w:rPr>
        <w:t xml:space="preserve">ubsidy </w:t>
      </w:r>
      <w:r w:rsidR="006212B4">
        <w:rPr>
          <w:rFonts w:ascii="FedraSans-NormalTF" w:hAnsi="FedraSans-NormalTF"/>
          <w:sz w:val="20"/>
          <w:szCs w:val="20"/>
        </w:rPr>
        <w:t>a</w:t>
      </w:r>
      <w:r w:rsidR="008A30D2" w:rsidRPr="00A904B3">
        <w:rPr>
          <w:rFonts w:ascii="FedraSans-NormalTF" w:hAnsi="FedraSans-NormalTF"/>
          <w:sz w:val="20"/>
          <w:szCs w:val="20"/>
        </w:rPr>
        <w:t>mount</w:t>
      </w:r>
      <w:r w:rsidRPr="00A904B3">
        <w:rPr>
          <w:rFonts w:ascii="FedraSans-NormalTF" w:hAnsi="FedraSans-NormalTF"/>
          <w:sz w:val="20"/>
          <w:szCs w:val="20"/>
        </w:rPr>
        <w:t xml:space="preserve"> [insert grant amount in USD, in numbers and words], as corrected and modified in accordance with the Instructions to</w:t>
      </w:r>
      <w:r w:rsidR="006A27A6" w:rsidRPr="00A904B3">
        <w:rPr>
          <w:rFonts w:ascii="FedraSans-NormalTF" w:hAnsi="FedraSans-NormalTF"/>
          <w:sz w:val="20"/>
          <w:szCs w:val="20"/>
        </w:rPr>
        <w:t xml:space="preserve"> Prequalified Bidder</w:t>
      </w:r>
      <w:r w:rsidRPr="00A904B3">
        <w:rPr>
          <w:rFonts w:ascii="FedraSans-NormalTF" w:hAnsi="FedraSans-NormalTF"/>
          <w:sz w:val="20"/>
          <w:szCs w:val="20"/>
        </w:rPr>
        <w:t xml:space="preserve">s, is hereby accepted </w:t>
      </w:r>
      <w:r w:rsidRPr="00001A61">
        <w:rPr>
          <w:rFonts w:ascii="FedraSans-NormalTF" w:hAnsi="FedraSans-NormalTF"/>
          <w:sz w:val="20"/>
          <w:szCs w:val="20"/>
        </w:rPr>
        <w:t xml:space="preserve">by </w:t>
      </w:r>
      <w:r w:rsidR="00001A61" w:rsidRPr="00001A61">
        <w:rPr>
          <w:rFonts w:ascii="FedraSans-NormalTF" w:hAnsi="FedraSans-NormalTF"/>
          <w:sz w:val="20"/>
          <w:szCs w:val="20"/>
        </w:rPr>
        <w:t>[name of Procuring Authority]</w:t>
      </w:r>
      <w:r w:rsidRPr="00001A61">
        <w:rPr>
          <w:rFonts w:ascii="FedraSans-NormalTF" w:hAnsi="FedraSans-NormalTF"/>
          <w:sz w:val="20"/>
          <w:szCs w:val="20"/>
        </w:rPr>
        <w:t>.</w:t>
      </w:r>
    </w:p>
    <w:p w14:paraId="30D41795" w14:textId="6DD48FD4" w:rsidR="00D317AA" w:rsidRPr="00A904B3" w:rsidRDefault="00D317AA" w:rsidP="009049F5">
      <w:pPr>
        <w:spacing w:before="240" w:after="120"/>
        <w:jc w:val="both"/>
        <w:rPr>
          <w:rFonts w:ascii="FedraSans-NormalTF" w:hAnsi="FedraSans-NormalTF"/>
          <w:sz w:val="20"/>
          <w:szCs w:val="20"/>
        </w:rPr>
      </w:pPr>
      <w:r w:rsidRPr="00A904B3">
        <w:rPr>
          <w:rFonts w:ascii="FedraSans-NormalTF" w:hAnsi="FedraSans-NormalTF"/>
          <w:sz w:val="20"/>
          <w:szCs w:val="20"/>
        </w:rPr>
        <w:t>You are requested to furnish</w:t>
      </w:r>
      <w:r w:rsidR="00B24B99" w:rsidRPr="00A904B3">
        <w:rPr>
          <w:rFonts w:ascii="FedraSans-NormalTF" w:hAnsi="FedraSans-NormalTF"/>
          <w:sz w:val="20"/>
          <w:szCs w:val="20"/>
        </w:rPr>
        <w:t xml:space="preserve"> </w:t>
      </w:r>
      <w:r w:rsidRPr="00A904B3">
        <w:rPr>
          <w:rFonts w:ascii="FedraSans-NormalTF" w:hAnsi="FedraSans-NormalTF"/>
          <w:sz w:val="20"/>
          <w:szCs w:val="20"/>
        </w:rPr>
        <w:t xml:space="preserve">the </w:t>
      </w:r>
      <w:r w:rsidR="008D4072" w:rsidRPr="00A904B3">
        <w:rPr>
          <w:rFonts w:ascii="FedraSans-NormalTF" w:hAnsi="FedraSans-NormalTF"/>
          <w:sz w:val="20"/>
          <w:szCs w:val="20"/>
        </w:rPr>
        <w:t>Development Bond</w:t>
      </w:r>
      <w:r w:rsidRPr="00A904B3">
        <w:rPr>
          <w:rFonts w:ascii="FedraSans-NormalTF" w:hAnsi="FedraSans-NormalTF"/>
          <w:sz w:val="20"/>
          <w:szCs w:val="20"/>
        </w:rPr>
        <w:t xml:space="preserve"> within the number of days indicated in</w:t>
      </w:r>
      <w:r w:rsidR="00C3336D">
        <w:rPr>
          <w:rFonts w:ascii="FedraSans-NormalTF" w:hAnsi="FedraSans-NormalTF"/>
          <w:sz w:val="20"/>
          <w:szCs w:val="20"/>
        </w:rPr>
        <w:t xml:space="preserve"> section</w:t>
      </w:r>
      <w:r w:rsidRPr="00A904B3">
        <w:rPr>
          <w:rFonts w:ascii="FedraSans-NormalTF" w:hAnsi="FedraSans-NormalTF"/>
          <w:sz w:val="20"/>
          <w:szCs w:val="20"/>
        </w:rPr>
        <w:t xml:space="preserve"> </w:t>
      </w:r>
      <w:r w:rsidR="00A32119" w:rsidRPr="00A904B3">
        <w:rPr>
          <w:rFonts w:ascii="FedraSans-NormalTF" w:hAnsi="FedraSans-NormalTF"/>
          <w:sz w:val="20"/>
          <w:szCs w:val="20"/>
        </w:rPr>
        <w:fldChar w:fldCharType="begin"/>
      </w:r>
      <w:r w:rsidR="00A32119" w:rsidRPr="00A904B3">
        <w:rPr>
          <w:rFonts w:ascii="FedraSans-NormalTF" w:hAnsi="FedraSans-NormalTF"/>
          <w:sz w:val="20"/>
          <w:szCs w:val="20"/>
        </w:rPr>
        <w:instrText xml:space="preserve"> REF _Ref86697494 \n \h </w:instrText>
      </w:r>
      <w:r w:rsidR="00A904B3" w:rsidRPr="00A904B3">
        <w:rPr>
          <w:rFonts w:ascii="FedraSans-NormalTF" w:hAnsi="FedraSans-NormalTF"/>
          <w:sz w:val="20"/>
          <w:szCs w:val="20"/>
        </w:rPr>
        <w:instrText xml:space="preserve"> \* MERGEFORMAT </w:instrText>
      </w:r>
      <w:r w:rsidR="00A32119" w:rsidRPr="00A904B3">
        <w:rPr>
          <w:rFonts w:ascii="FedraSans-NormalTF" w:hAnsi="FedraSans-NormalTF"/>
          <w:sz w:val="20"/>
          <w:szCs w:val="20"/>
        </w:rPr>
      </w:r>
      <w:r w:rsidR="00A32119" w:rsidRPr="00A904B3">
        <w:rPr>
          <w:rFonts w:ascii="FedraSans-NormalTF" w:hAnsi="FedraSans-NormalTF"/>
          <w:sz w:val="20"/>
          <w:szCs w:val="20"/>
        </w:rPr>
        <w:fldChar w:fldCharType="separate"/>
      </w:r>
      <w:r w:rsidR="001E4644">
        <w:rPr>
          <w:rFonts w:ascii="FedraSans-NormalTF" w:hAnsi="FedraSans-NormalTF"/>
          <w:sz w:val="20"/>
          <w:szCs w:val="20"/>
        </w:rPr>
        <w:t>10</w:t>
      </w:r>
      <w:r w:rsidR="00A32119" w:rsidRPr="00A904B3">
        <w:rPr>
          <w:rFonts w:ascii="FedraSans-NormalTF" w:hAnsi="FedraSans-NormalTF"/>
          <w:sz w:val="20"/>
          <w:szCs w:val="20"/>
        </w:rPr>
        <w:fldChar w:fldCharType="end"/>
      </w:r>
      <w:r w:rsidRPr="00A904B3">
        <w:rPr>
          <w:rFonts w:ascii="FedraSans-NormalTF" w:hAnsi="FedraSans-NormalTF"/>
          <w:sz w:val="20"/>
          <w:szCs w:val="20"/>
        </w:rPr>
        <w:t xml:space="preserve"> </w:t>
      </w:r>
      <w:r w:rsidR="00C3336D">
        <w:rPr>
          <w:rFonts w:ascii="FedraSans-NormalTF" w:hAnsi="FedraSans-NormalTF"/>
          <w:sz w:val="20"/>
          <w:szCs w:val="20"/>
        </w:rPr>
        <w:t xml:space="preserve">of the RFP </w:t>
      </w:r>
      <w:r w:rsidRPr="00A904B3">
        <w:rPr>
          <w:rFonts w:ascii="FedraSans-NormalTF" w:hAnsi="FedraSans-NormalTF"/>
          <w:sz w:val="20"/>
          <w:szCs w:val="20"/>
        </w:rPr>
        <w:t xml:space="preserve">using for that purpose one of the </w:t>
      </w:r>
      <w:r w:rsidR="008D4072" w:rsidRPr="00A904B3">
        <w:rPr>
          <w:rFonts w:ascii="FedraSans-NormalTF" w:hAnsi="FedraSans-NormalTF"/>
          <w:sz w:val="20"/>
          <w:szCs w:val="20"/>
        </w:rPr>
        <w:t>Development Bond</w:t>
      </w:r>
      <w:r w:rsidRPr="00A904B3">
        <w:rPr>
          <w:rFonts w:ascii="FedraSans-NormalTF" w:hAnsi="FedraSans-NormalTF"/>
          <w:sz w:val="20"/>
          <w:szCs w:val="20"/>
        </w:rPr>
        <w:t xml:space="preserve"> Forms</w:t>
      </w:r>
      <w:r w:rsidR="003E0B20">
        <w:rPr>
          <w:rFonts w:ascii="FedraSans-NormalTF" w:hAnsi="FedraSans-NormalTF"/>
          <w:sz w:val="20"/>
          <w:szCs w:val="20"/>
        </w:rPr>
        <w:t>.</w:t>
      </w:r>
      <w:r w:rsidRPr="00A904B3">
        <w:rPr>
          <w:rFonts w:ascii="FedraSans-NormalTF" w:hAnsi="FedraSans-NormalTF"/>
          <w:sz w:val="20"/>
          <w:szCs w:val="20"/>
        </w:rPr>
        <w:t xml:space="preserve"> </w:t>
      </w:r>
    </w:p>
    <w:p w14:paraId="4516F908" w14:textId="0E9EB766" w:rsidR="00D317AA" w:rsidRPr="00A904B3" w:rsidRDefault="00D317AA" w:rsidP="00D317AA">
      <w:pPr>
        <w:tabs>
          <w:tab w:val="left" w:pos="9000"/>
        </w:tabs>
        <w:spacing w:before="480" w:after="120"/>
        <w:rPr>
          <w:rFonts w:ascii="FedraSans-NormalTF" w:hAnsi="FedraSans-NormalTF"/>
          <w:sz w:val="20"/>
          <w:szCs w:val="20"/>
        </w:rPr>
      </w:pPr>
      <w:r w:rsidRPr="00A904B3">
        <w:rPr>
          <w:rFonts w:ascii="FedraSans-NormalTF" w:hAnsi="FedraSans-NormalTF"/>
          <w:color w:val="000000" w:themeColor="text1"/>
          <w:sz w:val="20"/>
          <w:szCs w:val="20"/>
        </w:rPr>
        <w:t>Authori</w:t>
      </w:r>
      <w:r w:rsidR="00695DE2">
        <w:rPr>
          <w:rFonts w:ascii="FedraSans-NormalTF" w:hAnsi="FedraSans-NormalTF"/>
          <w:spacing w:val="-2"/>
          <w:sz w:val="20"/>
        </w:rPr>
        <w:t>sed</w:t>
      </w:r>
      <w:r w:rsidRPr="00A904B3">
        <w:rPr>
          <w:rFonts w:ascii="FedraSans-NormalTF" w:hAnsi="FedraSans-NormalTF"/>
          <w:color w:val="000000" w:themeColor="text1"/>
          <w:sz w:val="20"/>
          <w:szCs w:val="20"/>
        </w:rPr>
        <w:t xml:space="preserve"> </w:t>
      </w:r>
      <w:r w:rsidRPr="00A904B3">
        <w:rPr>
          <w:rFonts w:ascii="FedraSans-NormalTF" w:hAnsi="FedraSans-NormalTF"/>
          <w:sz w:val="20"/>
          <w:szCs w:val="20"/>
        </w:rPr>
        <w:t>Signature: [SIGNATURE]</w:t>
      </w:r>
      <w:r w:rsidRPr="00A904B3">
        <w:rPr>
          <w:rFonts w:ascii="FedraSans-NormalTF" w:hAnsi="FedraSans-NormalTF"/>
          <w:sz w:val="20"/>
          <w:szCs w:val="20"/>
          <w:u w:val="single"/>
        </w:rPr>
        <w:tab/>
      </w:r>
    </w:p>
    <w:p w14:paraId="1D5C8485" w14:textId="15C15E8A" w:rsidR="00D317AA" w:rsidRPr="00A904B3" w:rsidRDefault="00D317AA" w:rsidP="00D317AA">
      <w:pPr>
        <w:tabs>
          <w:tab w:val="left" w:pos="9000"/>
        </w:tabs>
        <w:spacing w:before="240" w:after="120"/>
        <w:rPr>
          <w:rFonts w:ascii="FedraSans-NormalTF" w:hAnsi="FedraSans-NormalTF"/>
          <w:sz w:val="20"/>
          <w:szCs w:val="20"/>
        </w:rPr>
      </w:pPr>
      <w:r w:rsidRPr="00A904B3">
        <w:rPr>
          <w:rFonts w:ascii="FedraSans-NormalTF" w:hAnsi="FedraSans-NormalTF"/>
          <w:sz w:val="20"/>
          <w:szCs w:val="20"/>
        </w:rPr>
        <w:t>Name and Title of Signatory: [NAME AND TITLE]</w:t>
      </w:r>
      <w:r w:rsidRPr="00A904B3">
        <w:rPr>
          <w:rFonts w:ascii="FedraSans-NormalTF" w:hAnsi="FedraSans-NormalTF"/>
          <w:sz w:val="20"/>
          <w:szCs w:val="20"/>
          <w:u w:val="single"/>
        </w:rPr>
        <w:tab/>
      </w:r>
    </w:p>
    <w:p w14:paraId="0154A947" w14:textId="365494B9" w:rsidR="00D317AA" w:rsidRPr="00A904B3" w:rsidRDefault="00D317AA" w:rsidP="00D317AA">
      <w:pPr>
        <w:tabs>
          <w:tab w:val="left" w:pos="9000"/>
        </w:tabs>
        <w:spacing w:before="240" w:after="120"/>
        <w:rPr>
          <w:rFonts w:ascii="FedraSans-NormalTF" w:hAnsi="FedraSans-NormalTF"/>
          <w:sz w:val="20"/>
          <w:szCs w:val="20"/>
        </w:rPr>
      </w:pPr>
      <w:r w:rsidRPr="00A904B3">
        <w:rPr>
          <w:rFonts w:ascii="FedraSans-NormalTF" w:hAnsi="FedraSans-NormalTF"/>
          <w:sz w:val="20"/>
          <w:szCs w:val="20"/>
        </w:rPr>
        <w:t>Name of Agency: [NAME]</w:t>
      </w:r>
      <w:r w:rsidRPr="00A904B3">
        <w:rPr>
          <w:rFonts w:ascii="FedraSans-NormalTF" w:hAnsi="FedraSans-NormalTF"/>
          <w:sz w:val="20"/>
          <w:szCs w:val="20"/>
          <w:u w:val="single"/>
        </w:rPr>
        <w:tab/>
      </w:r>
    </w:p>
    <w:p w14:paraId="27EEBCCC" w14:textId="77777777" w:rsidR="00D317AA" w:rsidRPr="00A904B3" w:rsidRDefault="00D317AA" w:rsidP="00D317AA">
      <w:pPr>
        <w:rPr>
          <w:rFonts w:ascii="FedraSans-NormalTF" w:hAnsi="FedraSans-NormalTF"/>
          <w:sz w:val="20"/>
          <w:szCs w:val="20"/>
        </w:rPr>
      </w:pPr>
    </w:p>
    <w:p w14:paraId="0CCD93D6" w14:textId="79EE6F6F" w:rsidR="00D317AA" w:rsidRPr="00A904B3" w:rsidRDefault="00D317AA" w:rsidP="00D317AA">
      <w:pPr>
        <w:spacing w:before="240" w:after="120"/>
        <w:rPr>
          <w:rFonts w:ascii="FedraSans-NormalTF" w:hAnsi="FedraSans-NormalTF"/>
          <w:b/>
          <w:color w:val="000000" w:themeColor="text1"/>
          <w:szCs w:val="20"/>
        </w:rPr>
      </w:pPr>
      <w:r w:rsidRPr="00A904B3">
        <w:rPr>
          <w:rFonts w:ascii="FedraSans-NormalTF" w:hAnsi="FedraSans-NormalTF"/>
          <w:b/>
          <w:sz w:val="20"/>
          <w:szCs w:val="20"/>
        </w:rPr>
        <w:t xml:space="preserve">Attachment: </w:t>
      </w:r>
      <w:r w:rsidR="00122F50" w:rsidRPr="00A904B3">
        <w:rPr>
          <w:rFonts w:ascii="FedraSans-NormalTF" w:hAnsi="FedraSans-NormalTF"/>
          <w:b/>
          <w:sz w:val="20"/>
          <w:szCs w:val="20"/>
        </w:rPr>
        <w:t>Concession</w:t>
      </w:r>
      <w:r w:rsidR="008973B6" w:rsidRPr="00A904B3">
        <w:rPr>
          <w:rFonts w:ascii="FedraSans-NormalTF" w:hAnsi="FedraSans-NormalTF"/>
          <w:b/>
          <w:sz w:val="20"/>
          <w:szCs w:val="20"/>
        </w:rPr>
        <w:t xml:space="preserve"> </w:t>
      </w:r>
      <w:r w:rsidRPr="00A904B3">
        <w:rPr>
          <w:rFonts w:ascii="FedraSans-NormalTF" w:hAnsi="FedraSans-NormalTF"/>
          <w:b/>
          <w:color w:val="000000" w:themeColor="text1"/>
          <w:sz w:val="20"/>
          <w:szCs w:val="20"/>
        </w:rPr>
        <w:t>Agreement</w:t>
      </w:r>
      <w:r w:rsidRPr="00A904B3">
        <w:rPr>
          <w:rFonts w:ascii="FedraSans-NormalTF" w:hAnsi="FedraSans-NormalTF"/>
          <w:b/>
          <w:color w:val="000000" w:themeColor="text1"/>
          <w:szCs w:val="20"/>
        </w:rPr>
        <w:br w:type="page"/>
      </w:r>
    </w:p>
    <w:p w14:paraId="240572D7" w14:textId="11A89889" w:rsidR="00400C5B" w:rsidRPr="00A904B3" w:rsidRDefault="00400C5B" w:rsidP="00CC680A">
      <w:pPr>
        <w:pStyle w:val="Apphead"/>
        <w:ind w:left="0"/>
        <w:rPr>
          <w:rFonts w:ascii="FedraSans-NormalTF" w:hAnsi="FedraSans-NormalTF"/>
          <w:sz w:val="24"/>
        </w:rPr>
      </w:pPr>
      <w:bookmarkStart w:id="1354" w:name="_Toc454799575"/>
      <w:bookmarkStart w:id="1355" w:name="_Toc494355846"/>
      <w:bookmarkStart w:id="1356" w:name="_Toc30424913"/>
      <w:bookmarkStart w:id="1357" w:name="_Toc70329979"/>
      <w:bookmarkStart w:id="1358" w:name="_Toc77516604"/>
      <w:bookmarkStart w:id="1359" w:name="_Toc77678927"/>
      <w:bookmarkStart w:id="1360" w:name="_Toc84414588"/>
      <w:r w:rsidRPr="00A904B3">
        <w:rPr>
          <w:rFonts w:ascii="FedraSans-NormalTF" w:hAnsi="FedraSans-NormalTF"/>
          <w:sz w:val="24"/>
        </w:rPr>
        <w:lastRenderedPageBreak/>
        <w:br/>
      </w:r>
      <w:bookmarkStart w:id="1361" w:name="_Ref85744232"/>
      <w:bookmarkStart w:id="1362" w:name="_Toc106902695"/>
      <w:bookmarkStart w:id="1363" w:name="_Toc108719061"/>
      <w:r w:rsidR="004E7544" w:rsidRPr="00A904B3">
        <w:rPr>
          <w:rFonts w:ascii="FedraSans-NormalTF" w:hAnsi="FedraSans-NormalTF"/>
          <w:caps w:val="0"/>
          <w:sz w:val="24"/>
        </w:rPr>
        <w:t>Concession Agreement</w:t>
      </w:r>
      <w:bookmarkEnd w:id="1361"/>
      <w:bookmarkEnd w:id="1362"/>
      <w:bookmarkEnd w:id="1363"/>
    </w:p>
    <w:p w14:paraId="38BA27DE" w14:textId="539E3516" w:rsidR="00D317AA" w:rsidRPr="009049F5" w:rsidRDefault="00D317AA" w:rsidP="00D317AA">
      <w:pPr>
        <w:pStyle w:val="BodyText"/>
        <w:rPr>
          <w:rFonts w:ascii="FedraSans-NormalTF" w:hAnsi="FedraSans-NormalTF"/>
          <w:bCs/>
          <w:i/>
          <w:sz w:val="20"/>
        </w:rPr>
      </w:pPr>
      <w:bookmarkStart w:id="1364" w:name="_Toc23238065"/>
      <w:bookmarkStart w:id="1365" w:name="_Toc41971557"/>
      <w:bookmarkEnd w:id="1354"/>
      <w:bookmarkEnd w:id="1355"/>
      <w:bookmarkEnd w:id="1356"/>
      <w:bookmarkEnd w:id="1357"/>
      <w:bookmarkEnd w:id="1358"/>
      <w:bookmarkEnd w:id="1359"/>
      <w:bookmarkEnd w:id="1360"/>
      <w:r w:rsidRPr="009049F5">
        <w:rPr>
          <w:rFonts w:ascii="FedraSans-NormalTF" w:hAnsi="FedraSans-NormalTF"/>
          <w:bCs/>
          <w:i/>
          <w:sz w:val="20"/>
        </w:rPr>
        <w:t xml:space="preserve">[See Separate </w:t>
      </w:r>
      <w:r w:rsidR="00BE45BD" w:rsidRPr="009049F5">
        <w:rPr>
          <w:rFonts w:ascii="FedraSans-NormalTF" w:hAnsi="FedraSans-NormalTF"/>
          <w:bCs/>
          <w:i/>
          <w:sz w:val="20"/>
        </w:rPr>
        <w:t>Concession Agreement</w:t>
      </w:r>
      <w:r w:rsidRPr="009049F5">
        <w:rPr>
          <w:rFonts w:ascii="FedraSans-NormalTF" w:hAnsi="FedraSans-NormalTF"/>
          <w:bCs/>
          <w:i/>
          <w:sz w:val="20"/>
        </w:rPr>
        <w:t>]</w:t>
      </w:r>
    </w:p>
    <w:p w14:paraId="5898484A" w14:textId="77777777" w:rsidR="00D317AA" w:rsidRPr="00A904B3" w:rsidRDefault="00D317AA" w:rsidP="00D317AA">
      <w:pPr>
        <w:rPr>
          <w:rFonts w:ascii="FedraSans-NormalTF" w:hAnsi="FedraSans-NormalTF"/>
          <w:szCs w:val="20"/>
        </w:rPr>
      </w:pPr>
      <w:r w:rsidRPr="00A904B3">
        <w:rPr>
          <w:rFonts w:ascii="FedraSans-NormalTF" w:hAnsi="FedraSans-NormalTF"/>
          <w:szCs w:val="20"/>
        </w:rPr>
        <w:br w:type="page"/>
      </w:r>
    </w:p>
    <w:p w14:paraId="43D43822" w14:textId="4C71BED6" w:rsidR="00400C5B" w:rsidRPr="00A904B3" w:rsidRDefault="00400C5B" w:rsidP="00CC680A">
      <w:pPr>
        <w:pStyle w:val="Apphead"/>
        <w:ind w:left="0"/>
        <w:rPr>
          <w:rFonts w:ascii="FedraSans-NormalTF" w:hAnsi="FedraSans-NormalTF"/>
          <w:sz w:val="24"/>
        </w:rPr>
      </w:pPr>
      <w:bookmarkStart w:id="1366" w:name="_Toc30424914"/>
      <w:bookmarkStart w:id="1367" w:name="_Toc70329980"/>
      <w:bookmarkStart w:id="1368" w:name="_Toc77516605"/>
      <w:bookmarkStart w:id="1369" w:name="_Toc77678928"/>
      <w:bookmarkStart w:id="1370" w:name="_Toc84414589"/>
      <w:r w:rsidRPr="00A904B3">
        <w:rPr>
          <w:rFonts w:ascii="FedraSans-NormalTF" w:hAnsi="FedraSans-NormalTF"/>
          <w:sz w:val="24"/>
        </w:rPr>
        <w:lastRenderedPageBreak/>
        <w:br/>
      </w:r>
      <w:bookmarkStart w:id="1371" w:name="_Ref85744246"/>
      <w:bookmarkStart w:id="1372" w:name="_Toc106902696"/>
      <w:bookmarkStart w:id="1373" w:name="_Toc108719062"/>
      <w:r w:rsidR="004E7544" w:rsidRPr="00A904B3">
        <w:rPr>
          <w:rFonts w:ascii="FedraSans-NormalTF" w:hAnsi="FedraSans-NormalTF"/>
          <w:caps w:val="0"/>
          <w:sz w:val="24"/>
        </w:rPr>
        <w:t>Grant Agreement</w:t>
      </w:r>
      <w:bookmarkEnd w:id="1371"/>
      <w:bookmarkEnd w:id="1372"/>
      <w:bookmarkEnd w:id="1373"/>
    </w:p>
    <w:bookmarkEnd w:id="1366"/>
    <w:bookmarkEnd w:id="1367"/>
    <w:bookmarkEnd w:id="1368"/>
    <w:bookmarkEnd w:id="1369"/>
    <w:bookmarkEnd w:id="1370"/>
    <w:p w14:paraId="10C64ADC" w14:textId="77777777" w:rsidR="004B495D" w:rsidRPr="009049F5" w:rsidRDefault="00D317AA" w:rsidP="00D317AA">
      <w:pPr>
        <w:rPr>
          <w:rFonts w:ascii="FedraSans-NormalTF" w:hAnsi="FedraSans-NormalTF"/>
          <w:bCs/>
          <w:i/>
          <w:sz w:val="20"/>
          <w:szCs w:val="20"/>
        </w:rPr>
      </w:pPr>
      <w:r w:rsidRPr="009049F5">
        <w:rPr>
          <w:rFonts w:ascii="FedraSans-NormalTF" w:hAnsi="FedraSans-NormalTF"/>
          <w:bCs/>
          <w:i/>
          <w:sz w:val="20"/>
          <w:szCs w:val="20"/>
        </w:rPr>
        <w:t>[See Separate Grant Agreement]</w:t>
      </w:r>
    </w:p>
    <w:p w14:paraId="406242AB" w14:textId="56C4AAF7" w:rsidR="008B3D31" w:rsidRPr="00A904B3" w:rsidRDefault="008B3D31" w:rsidP="00CC680A">
      <w:pPr>
        <w:pStyle w:val="Apphead"/>
        <w:ind w:left="0"/>
        <w:rPr>
          <w:rFonts w:ascii="FedraSans-NormalTF" w:hAnsi="FedraSans-NormalTF"/>
          <w:sz w:val="24"/>
        </w:rPr>
      </w:pPr>
      <w:r w:rsidRPr="00A904B3">
        <w:rPr>
          <w:rFonts w:ascii="FedraSans-NormalTF" w:hAnsi="FedraSans-NormalTF"/>
          <w:sz w:val="24"/>
        </w:rPr>
        <w:lastRenderedPageBreak/>
        <w:br/>
      </w:r>
      <w:bookmarkStart w:id="1374" w:name="_Ref9933733"/>
      <w:bookmarkStart w:id="1375" w:name="_Toc106902697"/>
      <w:bookmarkStart w:id="1376" w:name="_Toc108719063"/>
      <w:r w:rsidR="004E7544" w:rsidRPr="00A904B3">
        <w:rPr>
          <w:rFonts w:ascii="FedraSans-NormalTF" w:hAnsi="FedraSans-NormalTF"/>
          <w:caps w:val="0"/>
          <w:sz w:val="24"/>
        </w:rPr>
        <w:t>Land Lease Agreement</w:t>
      </w:r>
      <w:bookmarkEnd w:id="1374"/>
      <w:bookmarkEnd w:id="1375"/>
      <w:bookmarkEnd w:id="1376"/>
      <w:r w:rsidR="004E7544" w:rsidRPr="00A904B3">
        <w:rPr>
          <w:rFonts w:ascii="FedraSans-NormalTF" w:hAnsi="FedraSans-NormalTF"/>
          <w:caps w:val="0"/>
          <w:sz w:val="24"/>
        </w:rPr>
        <w:t xml:space="preserve"> </w:t>
      </w:r>
    </w:p>
    <w:p w14:paraId="62B80AA5" w14:textId="130EAF37" w:rsidR="0098209D" w:rsidRPr="009049F5" w:rsidRDefault="008B3D31" w:rsidP="009049F5">
      <w:pPr>
        <w:jc w:val="both"/>
        <w:rPr>
          <w:rFonts w:ascii="FedraSans-NormalTF" w:hAnsi="FedraSans-NormalTF"/>
          <w:bCs/>
          <w:i/>
          <w:sz w:val="20"/>
          <w:szCs w:val="20"/>
        </w:rPr>
      </w:pPr>
      <w:r w:rsidRPr="009049F5">
        <w:rPr>
          <w:rFonts w:ascii="FedraSans-NormalTF" w:hAnsi="FedraSans-NormalTF"/>
          <w:bCs/>
          <w:i/>
          <w:sz w:val="20"/>
          <w:szCs w:val="20"/>
        </w:rPr>
        <w:t>[See Separate Land Agreement]</w:t>
      </w:r>
    </w:p>
    <w:p w14:paraId="35648AC0" w14:textId="6E5BDD36" w:rsidR="00217ADB" w:rsidRDefault="00217ADB" w:rsidP="0098209D">
      <w:pPr>
        <w:jc w:val="center"/>
        <w:rPr>
          <w:rFonts w:ascii="FedraSans-NormalTF" w:hAnsi="FedraSans-NormalTF"/>
          <w:b/>
          <w:i/>
          <w:sz w:val="20"/>
          <w:szCs w:val="20"/>
        </w:rPr>
      </w:pPr>
      <w:r>
        <w:rPr>
          <w:rFonts w:ascii="FedraSans-NormalTF" w:hAnsi="FedraSans-NormalTF"/>
          <w:b/>
          <w:i/>
          <w:sz w:val="20"/>
          <w:szCs w:val="20"/>
        </w:rPr>
        <w:br w:type="page"/>
      </w:r>
    </w:p>
    <w:p w14:paraId="62FE43D1" w14:textId="39FB6D42" w:rsidR="00217ADB" w:rsidRPr="00A904B3" w:rsidRDefault="00217ADB" w:rsidP="00217ADB">
      <w:pPr>
        <w:pStyle w:val="Apphead"/>
        <w:ind w:left="0"/>
        <w:rPr>
          <w:rFonts w:ascii="FedraSans-NormalTF" w:hAnsi="FedraSans-NormalTF"/>
          <w:sz w:val="24"/>
        </w:rPr>
      </w:pPr>
      <w:r w:rsidRPr="00A904B3">
        <w:rPr>
          <w:rFonts w:ascii="FedraSans-NormalTF" w:hAnsi="FedraSans-NormalTF"/>
          <w:sz w:val="24"/>
        </w:rPr>
        <w:lastRenderedPageBreak/>
        <w:br/>
      </w:r>
      <w:bookmarkStart w:id="1377" w:name="_Ref9933738"/>
      <w:bookmarkStart w:id="1378" w:name="_Toc106902698"/>
      <w:bookmarkStart w:id="1379" w:name="_Toc108719064"/>
      <w:r w:rsidR="00A06092" w:rsidRPr="00A904B3">
        <w:rPr>
          <w:rFonts w:ascii="FedraSans-NormalTF" w:hAnsi="FedraSans-NormalTF"/>
          <w:caps w:val="0"/>
          <w:sz w:val="24"/>
        </w:rPr>
        <w:t>Direct Agreement</w:t>
      </w:r>
      <w:bookmarkEnd w:id="1377"/>
      <w:bookmarkEnd w:id="1378"/>
      <w:bookmarkEnd w:id="1379"/>
      <w:r w:rsidR="00A06092" w:rsidRPr="00A904B3">
        <w:rPr>
          <w:rFonts w:ascii="FedraSans-NormalTF" w:hAnsi="FedraSans-NormalTF"/>
          <w:caps w:val="0"/>
          <w:sz w:val="24"/>
        </w:rPr>
        <w:t xml:space="preserve"> </w:t>
      </w:r>
    </w:p>
    <w:p w14:paraId="4F7C9978" w14:textId="77777777" w:rsidR="00217ADB" w:rsidRPr="009049F5" w:rsidRDefault="00217ADB" w:rsidP="009049F5">
      <w:pPr>
        <w:jc w:val="both"/>
        <w:rPr>
          <w:rFonts w:ascii="FedraSans-NormalTF" w:hAnsi="FedraSans-NormalTF"/>
          <w:bCs/>
          <w:i/>
          <w:sz w:val="20"/>
          <w:szCs w:val="20"/>
        </w:rPr>
      </w:pPr>
      <w:r w:rsidRPr="009049F5">
        <w:rPr>
          <w:rFonts w:ascii="FedraSans-NormalTF" w:hAnsi="FedraSans-NormalTF"/>
          <w:bCs/>
          <w:i/>
          <w:sz w:val="20"/>
          <w:szCs w:val="20"/>
        </w:rPr>
        <w:t>[See Separate Direct Agreement]</w:t>
      </w:r>
    </w:p>
    <w:p w14:paraId="5542477E" w14:textId="77777777" w:rsidR="00217ADB" w:rsidRDefault="00217ADB" w:rsidP="0098209D">
      <w:pPr>
        <w:jc w:val="center"/>
        <w:rPr>
          <w:rFonts w:ascii="FedraSans-NormalTF" w:hAnsi="FedraSans-NormalTF"/>
          <w:b/>
          <w:i/>
          <w:sz w:val="20"/>
          <w:szCs w:val="20"/>
        </w:rPr>
      </w:pPr>
    </w:p>
    <w:p w14:paraId="24E16840" w14:textId="77777777" w:rsidR="0098209D" w:rsidRDefault="0098209D">
      <w:pPr>
        <w:rPr>
          <w:rFonts w:ascii="FedraSans-NormalTF" w:hAnsi="FedraSans-NormalTF"/>
          <w:b/>
          <w:i/>
          <w:sz w:val="20"/>
          <w:szCs w:val="20"/>
        </w:rPr>
      </w:pPr>
      <w:r>
        <w:rPr>
          <w:rFonts w:ascii="FedraSans-NormalTF" w:hAnsi="FedraSans-NormalTF"/>
          <w:b/>
          <w:i/>
          <w:sz w:val="20"/>
          <w:szCs w:val="20"/>
        </w:rPr>
        <w:br w:type="page"/>
      </w:r>
    </w:p>
    <w:bookmarkEnd w:id="1364"/>
    <w:bookmarkEnd w:id="1365"/>
    <w:p w14:paraId="6D5F7518" w14:textId="182ACDFA" w:rsidR="003E63BD" w:rsidRPr="00A904B3" w:rsidRDefault="004D6415" w:rsidP="003E63BD">
      <w:pPr>
        <w:pStyle w:val="BodyText"/>
        <w:rPr>
          <w:rFonts w:ascii="FedraSans-NormalTF" w:hAnsi="FedraSans-NormalTF"/>
          <w:w w:val="105"/>
          <w:sz w:val="20"/>
        </w:rPr>
      </w:pPr>
      <w:r w:rsidRPr="00413AE9">
        <w:rPr>
          <w:rFonts w:ascii="FedraSans-NormalTF" w:eastAsia="MS Mincho" w:hAnsi="FedraSans-NormalTF"/>
          <w:b/>
          <w:caps/>
          <w:noProof/>
          <w:kern w:val="20"/>
          <w:sz w:val="20"/>
          <w:lang w:val="en-US" w:eastAsia="en-GB"/>
        </w:rPr>
        <w:lastRenderedPageBreak/>
        <mc:AlternateContent>
          <mc:Choice Requires="wps">
            <w:drawing>
              <wp:anchor distT="0" distB="0" distL="114300" distR="114300" simplePos="0" relativeHeight="251658251" behindDoc="0" locked="0" layoutInCell="1" allowOverlap="1" wp14:anchorId="6BB36903" wp14:editId="71306372">
                <wp:simplePos x="0" y="0"/>
                <wp:positionH relativeFrom="page">
                  <wp:posOffset>-8687</wp:posOffset>
                </wp:positionH>
                <wp:positionV relativeFrom="page">
                  <wp:posOffset>1</wp:posOffset>
                </wp:positionV>
                <wp:extent cx="7548880" cy="11171504"/>
                <wp:effectExtent l="57150" t="19050" r="52070" b="68580"/>
                <wp:wrapNone/>
                <wp:docPr id="7" name="Rectangle 7"/>
                <wp:cNvGraphicFramePr/>
                <a:graphic xmlns:a="http://schemas.openxmlformats.org/drawingml/2006/main">
                  <a:graphicData uri="http://schemas.microsoft.com/office/word/2010/wordprocessingShape">
                    <wps:wsp>
                      <wps:cNvSpPr/>
                      <wps:spPr>
                        <a:xfrm>
                          <a:off x="0" y="0"/>
                          <a:ext cx="7548880" cy="11171504"/>
                        </a:xfrm>
                        <a:prstGeom prst="rect">
                          <a:avLst/>
                        </a:prstGeom>
                        <a:solidFill>
                          <a:srgbClr val="00B0F0"/>
                        </a:solidFill>
                        <a:ln w="9525" cap="flat" cmpd="sng" algn="ctr">
                          <a:no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64089" id="Rectangle 7" o:spid="_x0000_s1026" style="position:absolute;margin-left:-.7pt;margin-top:0;width:594.4pt;height:879.6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" fillcolor="#00b0f0" stroked="f">
                <v:shadow on="t" color="black" opacity="22937f" origin=",.5" offset="0,.63889mm"/>
                <w10:wrap anchorx="page" anchory="page"/>
              </v:rect>
            </w:pict>
          </mc:Fallback>
        </mc:AlternateContent>
      </w:r>
    </w:p>
    <w:p w14:paraId="7CFD51A8" w14:textId="4F00B1D1" w:rsidR="00DC75E4" w:rsidRPr="0068407B" w:rsidRDefault="00DC75E4" w:rsidP="00DC75E4">
      <w:pPr>
        <w:spacing w:after="160" w:line="259" w:lineRule="auto"/>
        <w:rPr>
          <w:rFonts w:ascii="FedraSans-NormalTF" w:hAnsi="FedraSans-NormalTF"/>
          <w:b/>
          <w:caps/>
        </w:rPr>
      </w:pPr>
      <w:bookmarkStart w:id="1380" w:name="OLE_LINK29"/>
      <w:bookmarkStart w:id="1381" w:name="OLE_LINK32"/>
    </w:p>
    <w:bookmarkEnd w:id="1380"/>
    <w:bookmarkEnd w:id="1381"/>
    <w:p w14:paraId="1D32924B" w14:textId="1BF81ADA" w:rsidR="00DC75E4" w:rsidRPr="00150A78" w:rsidRDefault="00DC75E4" w:rsidP="00DC75E4">
      <w:pPr>
        <w:rPr>
          <w:rFonts w:ascii="FedraSans-NormalTF" w:hAnsi="FedraSans-NormalTF"/>
          <w:lang w:val="en-US"/>
        </w:rPr>
      </w:pPr>
    </w:p>
    <w:p w14:paraId="38230F41" w14:textId="7D6354E5" w:rsidR="00DC75E4" w:rsidRPr="0068407B" w:rsidRDefault="00DC75E4" w:rsidP="00DC75E4">
      <w:pPr>
        <w:rPr>
          <w:rFonts w:ascii="FedraSans-NormalTF" w:hAnsi="FedraSans-NormalTF"/>
        </w:rPr>
      </w:pPr>
    </w:p>
    <w:p w14:paraId="340CF972" w14:textId="32D2FCAC" w:rsidR="00DC75E4" w:rsidRPr="00413AE9" w:rsidRDefault="00DC75E4" w:rsidP="00DC75E4">
      <w:pPr>
        <w:rPr>
          <w:rFonts w:ascii="FedraSans-NormalTF" w:hAnsi="FedraSans-NormalTF"/>
        </w:rPr>
      </w:pPr>
    </w:p>
    <w:p w14:paraId="70CA532B" w14:textId="6FD7F3FA" w:rsidR="00DC75E4" w:rsidRPr="00413AE9" w:rsidRDefault="00DC75E4" w:rsidP="00DC75E4">
      <w:pPr>
        <w:jc w:val="both"/>
        <w:rPr>
          <w:rFonts w:ascii="FedraSans-NormalTF" w:eastAsia="MS Mincho" w:hAnsi="FedraSans-NormalTF"/>
          <w:sz w:val="20"/>
          <w:lang w:val="en-US"/>
        </w:rPr>
      </w:pPr>
    </w:p>
    <w:p w14:paraId="1CE580C6" w14:textId="5F5FAF8E" w:rsidR="00DC75E4" w:rsidRPr="00413AE9" w:rsidRDefault="00DC75E4" w:rsidP="00DC75E4">
      <w:pPr>
        <w:jc w:val="both"/>
        <w:rPr>
          <w:rFonts w:ascii="FedraSans-NormalTF" w:eastAsia="MS Mincho" w:hAnsi="FedraSans-NormalTF"/>
          <w:sz w:val="20"/>
          <w:lang w:val="en-US"/>
        </w:rPr>
      </w:pPr>
    </w:p>
    <w:p w14:paraId="26610326" w14:textId="655EB92E" w:rsidR="00B543A1" w:rsidRPr="00A904B3" w:rsidRDefault="00B543A1" w:rsidP="009049F5">
      <w:pPr>
        <w:tabs>
          <w:tab w:val="left" w:pos="1457"/>
        </w:tabs>
        <w:jc w:val="both"/>
        <w:rPr>
          <w:rFonts w:ascii="FedraSans-NormalTF" w:hAnsi="FedraSans-NormalTF"/>
          <w:sz w:val="24"/>
        </w:rPr>
      </w:pPr>
    </w:p>
    <w:sectPr w:rsidR="00B543A1" w:rsidRPr="00A904B3" w:rsidSect="00B17F84">
      <w:headerReference w:type="even" r:id="rId24"/>
      <w:headerReference w:type="default" r:id="rId25"/>
      <w:headerReference w:type="first" r:id="rId26"/>
      <w:pgSz w:w="11907" w:h="16840" w:code="9"/>
      <w:pgMar w:top="1134" w:right="1134" w:bottom="1134" w:left="1418" w:header="709" w:footer="709" w:gutter="0"/>
      <w:paperSrc w:first="11" w:other="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94E95" w14:textId="77777777" w:rsidR="00BD4357" w:rsidRDefault="00BD4357">
      <w:r>
        <w:separator/>
      </w:r>
    </w:p>
  </w:endnote>
  <w:endnote w:type="continuationSeparator" w:id="0">
    <w:p w14:paraId="2D022C0F" w14:textId="77777777" w:rsidR="00BD4357" w:rsidRDefault="00BD4357">
      <w:r>
        <w:continuationSeparator/>
      </w:r>
    </w:p>
  </w:endnote>
  <w:endnote w:type="continuationNotice" w:id="1">
    <w:p w14:paraId="700AC59E" w14:textId="77777777" w:rsidR="00BD4357" w:rsidRDefault="00BD4357"/>
  </w:endnote>
  <w:endnote w:id="2">
    <w:p w14:paraId="6BEE0731" w14:textId="31128626" w:rsidR="00ED1259" w:rsidRPr="009049F5" w:rsidRDefault="00ED1259">
      <w:pPr>
        <w:pStyle w:val="EndnoteText"/>
        <w:rPr>
          <w:lang w:val="en-Z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old">
    <w:panose1 w:val="020B0704020202020204"/>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edra Sans Std Book">
    <w:panose1 w:val="020B0403040000020004"/>
    <w:charset w:val="00"/>
    <w:family w:val="swiss"/>
    <w:notTrueType/>
    <w:pitch w:val="variable"/>
    <w:sig w:usb0="20000007" w:usb1="00000003" w:usb2="00000000" w:usb3="00000000" w:csb0="00000193" w:csb1="00000000"/>
  </w:font>
  <w:font w:name="FedraSans-NormalTF">
    <w:altName w:val="Cambria"/>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Fedra Sans Std Bold">
    <w:panose1 w:val="020B0803040000020004"/>
    <w:charset w:val="00"/>
    <w:family w:val="swiss"/>
    <w:notTrueType/>
    <w:pitch w:val="variable"/>
    <w:sig w:usb0="20000007" w:usb1="00000003" w:usb2="00000000" w:usb3="00000000" w:csb0="00000193" w:csb1="00000000"/>
  </w:font>
  <w:font w:name="AGaramond-Regular">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rutiger-Bold">
    <w:panose1 w:val="00000000000000000000"/>
    <w:charset w:val="4D"/>
    <w:family w:val="auto"/>
    <w:notTrueType/>
    <w:pitch w:val="default"/>
    <w:sig w:usb0="00000003" w:usb1="00000000" w:usb2="00000000" w:usb3="00000000" w:csb0="00000001" w:csb1="00000000"/>
  </w:font>
  <w:font w:name="Sabon-Roman">
    <w:altName w:val="Arial"/>
    <w:charset w:val="00"/>
    <w:family w:val="auto"/>
    <w:pitch w:val="variable"/>
    <w:sig w:usb0="00000003" w:usb1="00000000" w:usb2="00000000" w:usb3="00000000" w:csb0="00000001" w:csb1="00000000"/>
  </w:font>
  <w:font w:name="FedraSans-Light">
    <w:altName w:val="Cambria"/>
    <w:charset w:val="00"/>
    <w:family w:val="auto"/>
    <w:pitch w:val="variable"/>
    <w:sig w:usb0="00000003" w:usb1="00000000" w:usb2="00000000" w:usb3="00000000" w:csb0="00000001" w:csb1="00000000"/>
  </w:font>
  <w:font w:name="AGaramondPro-Regular">
    <w:altName w:val="Adobe Garamond Pro"/>
    <w:panose1 w:val="00000000000000000000"/>
    <w:charset w:val="4D"/>
    <w:family w:val="auto"/>
    <w:notTrueType/>
    <w:pitch w:val="default"/>
    <w:sig w:usb0="00000003" w:usb1="00000000" w:usb2="00000000" w:usb3="00000000" w:csb0="00000001" w:csb1="00000000"/>
  </w:font>
  <w:font w:name="MinionPro-Regular">
    <w:altName w:val="Minion Pro"/>
    <w:panose1 w:val="00000000000000000000"/>
    <w:charset w:val="4D"/>
    <w:family w:val="auto"/>
    <w:notTrueType/>
    <w:pitch w:val="default"/>
    <w:sig w:usb0="00000003" w:usb1="00000000" w:usb2="00000000" w:usb3="00000000" w:csb0="00000001" w:csb1="00000000"/>
  </w:font>
  <w:font w:name="FedraSans-Book">
    <w:altName w:val="Cambria"/>
    <w:charset w:val="00"/>
    <w:family w:val="auto"/>
    <w:pitch w:val="variable"/>
    <w:sig w:usb0="00000003" w:usb1="00000000" w:usb2="00000000" w:usb3="00000000" w:csb0="00000001" w:csb1="00000000"/>
  </w:font>
  <w:font w:name="Fedra Sans Book">
    <w:altName w:val="Calibri"/>
    <w:panose1 w:val="00000000000000000000"/>
    <w:charset w:val="00"/>
    <w:family w:val="modern"/>
    <w:notTrueType/>
    <w:pitch w:val="variable"/>
    <w:sig w:usb0="A00000AF" w:usb1="5000204A" w:usb2="00000000" w:usb3="00000000" w:csb0="00000111"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roman"/>
    <w:notTrueType/>
    <w:pitch w:val="default"/>
  </w:font>
  <w:font w:name="Tms Rmn">
    <w:panose1 w:val="0202060304050502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778D" w14:textId="170DB83D" w:rsidR="00B93FF7" w:rsidRDefault="00B93FF7" w:rsidP="00B93FF7">
    <w:pPr>
      <w:pStyle w:val="Footer"/>
      <w:jc w:val="center"/>
    </w:pPr>
  </w:p>
  <w:p w14:paraId="7CBBF604" w14:textId="77777777" w:rsidR="00A372AF" w:rsidRPr="009929C1" w:rsidRDefault="00A372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42AB" w14:textId="77777777" w:rsidR="00B93FF7" w:rsidRDefault="00B93FF7" w:rsidP="00B93FF7">
    <w:pPr>
      <w:pStyle w:val="Footer"/>
      <w:jc w:val="center"/>
    </w:pPr>
  </w:p>
  <w:p w14:paraId="58AC7DD9" w14:textId="77777777" w:rsidR="00B93FF7" w:rsidRPr="009929C1" w:rsidRDefault="00B93F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9846781"/>
      <w:docPartObj>
        <w:docPartGallery w:val="Page Numbers (Bottom of Page)"/>
        <w:docPartUnique/>
      </w:docPartObj>
    </w:sdtPr>
    <w:sdtEndPr>
      <w:rPr>
        <w:noProof/>
      </w:rPr>
    </w:sdtEndPr>
    <w:sdtContent>
      <w:p w14:paraId="7686B258" w14:textId="79E70ACE" w:rsidR="00FA758E" w:rsidRDefault="00FA75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456239" w14:textId="77777777" w:rsidR="00B93FF7" w:rsidRPr="009929C1" w:rsidRDefault="00B93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13DF1" w14:textId="77777777" w:rsidR="00BD4357" w:rsidRDefault="00BD4357">
      <w:pPr>
        <w:rPr>
          <w:noProof/>
        </w:rPr>
      </w:pPr>
      <w:r>
        <w:rPr>
          <w:noProof/>
        </w:rPr>
        <w:separator/>
      </w:r>
    </w:p>
  </w:footnote>
  <w:footnote w:type="continuationSeparator" w:id="0">
    <w:p w14:paraId="6AAED058" w14:textId="77777777" w:rsidR="00BD4357" w:rsidRDefault="00BD4357">
      <w:r>
        <w:continuationSeparator/>
      </w:r>
    </w:p>
  </w:footnote>
  <w:footnote w:type="continuationNotice" w:id="1">
    <w:p w14:paraId="54554588" w14:textId="77777777" w:rsidR="00BD4357" w:rsidRDefault="00BD4357"/>
  </w:footnote>
  <w:footnote w:id="2">
    <w:p w14:paraId="36CF6789"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here the </w:t>
      </w:r>
      <w:r>
        <w:rPr>
          <w:rFonts w:ascii="FedraSans-NormalTF" w:hAnsi="FedraSans-NormalTF"/>
          <w:sz w:val="16"/>
          <w:szCs w:val="16"/>
          <w:lang w:val="en-US"/>
        </w:rPr>
        <w:t>RFQ</w:t>
      </w:r>
      <w:r w:rsidRPr="003A1508">
        <w:rPr>
          <w:rFonts w:ascii="FedraSans-NormalTF" w:hAnsi="FedraSans-NormalTF"/>
          <w:sz w:val="16"/>
          <w:szCs w:val="16"/>
          <w:lang w:val="en-US"/>
        </w:rPr>
        <w:t xml:space="preserve"> relates to more than one Project, please include the language in brackets which allows for plurality.</w:t>
      </w:r>
    </w:p>
  </w:footnote>
  <w:footnote w:id="3">
    <w:p w14:paraId="4DC3CEC8" w14:textId="30F0E7D4"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Pr>
          <w:rFonts w:ascii="FedraSans-NormalTF" w:hAnsi="FedraSans-NormalTF"/>
          <w:sz w:val="16"/>
          <w:szCs w:val="16"/>
          <w:lang w:val="en-US"/>
        </w:rPr>
        <w:t>Depending on whether</w:t>
      </w:r>
      <w:r w:rsidRPr="00C525AB">
        <w:rPr>
          <w:rFonts w:ascii="FedraSans-NormalTF" w:hAnsi="FedraSans-NormalTF"/>
          <w:sz w:val="16"/>
          <w:szCs w:val="16"/>
          <w:lang w:val="en-US"/>
        </w:rPr>
        <w:t xml:space="preserve"> </w:t>
      </w:r>
      <w:r w:rsidRPr="003A1508">
        <w:rPr>
          <w:rFonts w:ascii="FedraSans-NormalTF" w:hAnsi="FedraSans-NormalTF"/>
          <w:sz w:val="16"/>
          <w:szCs w:val="16"/>
          <w:lang w:val="en-US"/>
        </w:rPr>
        <w:t xml:space="preserve">more than one Project is intended to be awarded using the same RFP Process, </w:t>
      </w:r>
      <w:r w:rsidRPr="00C525AB">
        <w:rPr>
          <w:rFonts w:ascii="FedraSans-NormalTF" w:hAnsi="FedraSans-NormalTF"/>
          <w:sz w:val="16"/>
          <w:szCs w:val="16"/>
          <w:lang w:val="en-US"/>
        </w:rPr>
        <w:t xml:space="preserve">please </w:t>
      </w:r>
      <w:r>
        <w:rPr>
          <w:rFonts w:ascii="FedraSans-NormalTF" w:hAnsi="FedraSans-NormalTF"/>
          <w:sz w:val="16"/>
          <w:szCs w:val="16"/>
          <w:lang w:val="en-US"/>
        </w:rPr>
        <w:t>select the applicable language in the brackets.</w:t>
      </w:r>
    </w:p>
  </w:footnote>
  <w:footnote w:id="4">
    <w:p w14:paraId="6BE0AA97"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Where</w:t>
      </w:r>
      <w:r>
        <w:rPr>
          <w:rFonts w:ascii="FedraSans-NormalTF" w:hAnsi="FedraSans-NormalTF"/>
          <w:sz w:val="16"/>
          <w:szCs w:val="16"/>
          <w:lang w:val="en-US"/>
        </w:rPr>
        <w:t xml:space="preserve"> </w:t>
      </w:r>
      <w:r w:rsidRPr="003A1508">
        <w:rPr>
          <w:rFonts w:ascii="FedraSans-NormalTF" w:hAnsi="FedraSans-NormalTF"/>
          <w:sz w:val="16"/>
          <w:szCs w:val="16"/>
          <w:lang w:val="en-US"/>
        </w:rPr>
        <w:t>more than one Project is intended to be awarded using the same RFP Process</w:t>
      </w:r>
      <w:r w:rsidRPr="00C525AB">
        <w:rPr>
          <w:rFonts w:ascii="FedraSans-NormalTF" w:hAnsi="FedraSans-NormalTF"/>
          <w:sz w:val="16"/>
          <w:szCs w:val="16"/>
          <w:lang w:val="en-US"/>
        </w:rPr>
        <w:t xml:space="preserve">, please </w:t>
      </w:r>
      <w:r>
        <w:rPr>
          <w:rFonts w:ascii="FedraSans-NormalTF" w:hAnsi="FedraSans-NormalTF"/>
          <w:sz w:val="16"/>
          <w:szCs w:val="16"/>
          <w:lang w:val="en-US"/>
        </w:rPr>
        <w:t>delete the brackets.</w:t>
      </w:r>
    </w:p>
  </w:footnote>
  <w:footnote w:id="5">
    <w:p w14:paraId="24FD5E30"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is applicable only if more than one Project is intended to be awarded using the same RFP Process.</w:t>
      </w:r>
    </w:p>
  </w:footnote>
  <w:footnote w:id="6">
    <w:p w14:paraId="271330AE"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is applicable only if more than one Project is intended to be awarded using the same RFP Process.</w:t>
      </w:r>
      <w:r>
        <w:rPr>
          <w:rFonts w:ascii="FedraSans-NormalTF" w:hAnsi="FedraSans-NormalTF"/>
          <w:sz w:val="16"/>
          <w:szCs w:val="16"/>
          <w:lang w:val="en-US"/>
        </w:rPr>
        <w:t xml:space="preserve"> </w:t>
      </w:r>
    </w:p>
  </w:footnote>
  <w:footnote w:id="7">
    <w:p w14:paraId="263F4380"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The bracketed language is applicable only if more than one Project is intended to be awarded using the same RFP Process</w:t>
      </w:r>
      <w:r>
        <w:rPr>
          <w:rFonts w:ascii="FedraSans-NormalTF" w:hAnsi="FedraSans-NormalTF"/>
          <w:sz w:val="16"/>
          <w:szCs w:val="16"/>
          <w:lang w:val="en-US"/>
        </w:rPr>
        <w:t>.</w:t>
      </w:r>
    </w:p>
  </w:footnote>
  <w:footnote w:id="8">
    <w:p w14:paraId="640D597E" w14:textId="77777777" w:rsidR="00B93FF7" w:rsidRDefault="00B93FF7" w:rsidP="00B93FF7">
      <w:pPr>
        <w:pStyle w:val="FootnoteText"/>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The bracketed language is applicable only if more than one Project is intended to be awarded using the same RFP Process</w:t>
      </w:r>
      <w:r>
        <w:rPr>
          <w:rFonts w:ascii="FedraSans-NormalTF" w:hAnsi="FedraSans-NormalTF"/>
          <w:sz w:val="16"/>
          <w:szCs w:val="16"/>
          <w:lang w:val="en-US"/>
        </w:rPr>
        <w:t>.</w:t>
      </w:r>
    </w:p>
  </w:footnote>
  <w:footnote w:id="9">
    <w:p w14:paraId="6F2F285D"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The bracketed language is applicable only if more than one Project is intended to be awarded using the same RFP Process</w:t>
      </w:r>
      <w:r>
        <w:rPr>
          <w:rFonts w:ascii="FedraSans-NormalTF" w:hAnsi="FedraSans-NormalTF"/>
          <w:sz w:val="16"/>
          <w:szCs w:val="16"/>
          <w:lang w:val="en-US"/>
        </w:rPr>
        <w:t>.</w:t>
      </w:r>
    </w:p>
  </w:footnote>
  <w:footnote w:id="10">
    <w:p w14:paraId="7F2C5FB5" w14:textId="77777777" w:rsidR="00B93FF7" w:rsidRPr="003A1508" w:rsidRDefault="00B93FF7" w:rsidP="00B93FF7">
      <w:pPr>
        <w:pStyle w:val="FootnoteText"/>
        <w:rPr>
          <w:rFonts w:ascii="FedraSans-NormalTF" w:hAnsi="FedraSans-NormalTF"/>
          <w:sz w:val="16"/>
          <w:szCs w:val="16"/>
          <w:lang w:val="en-US"/>
        </w:rPr>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The bracketed language is applicable only if more than one Project is intended to be awarded using the same RFP Process</w:t>
      </w:r>
      <w:r>
        <w:rPr>
          <w:rFonts w:ascii="FedraSans-NormalTF" w:hAnsi="FedraSans-NormalTF"/>
          <w:sz w:val="16"/>
          <w:szCs w:val="16"/>
          <w:lang w:val="en-US"/>
        </w:rPr>
        <w:t>.</w:t>
      </w:r>
    </w:p>
  </w:footnote>
  <w:footnote w:id="11">
    <w:p w14:paraId="6460A08E" w14:textId="77777777" w:rsidR="00B93FF7" w:rsidRDefault="00B93FF7" w:rsidP="00B93FF7">
      <w:pPr>
        <w:pStyle w:val="FootnoteText"/>
      </w:pPr>
      <w:r w:rsidRPr="00AB77F8">
        <w:rPr>
          <w:rFonts w:ascii="FedraSans-NormalTF" w:hAnsi="FedraSans-NormalTF"/>
          <w:sz w:val="16"/>
          <w:szCs w:val="16"/>
          <w:vertAlign w:val="superscript"/>
          <w:lang w:val="en-US"/>
        </w:rPr>
        <w:footnoteRef/>
      </w:r>
      <w:r w:rsidRPr="00AB77F8">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Pr="00C525AB">
        <w:rPr>
          <w:rFonts w:ascii="FedraSans-NormalTF" w:hAnsi="FedraSans-NormalTF"/>
          <w:sz w:val="16"/>
          <w:szCs w:val="16"/>
          <w:lang w:val="en-US"/>
        </w:rPr>
        <w:t>The bracketed language is applicable only if more than one Project is intended to be awarded using the same RFP Process</w:t>
      </w:r>
      <w:r>
        <w:rPr>
          <w:rFonts w:ascii="FedraSans-NormalTF" w:hAnsi="FedraSans-NormalTF"/>
          <w:sz w:val="16"/>
          <w:szCs w:val="16"/>
          <w:lang w:val="en-US"/>
        </w:rPr>
        <w:t>.</w:t>
      </w:r>
    </w:p>
  </w:footnote>
  <w:footnote w:id="12">
    <w:p w14:paraId="2CFC98D6" w14:textId="39249F0A" w:rsidR="00944F44" w:rsidRDefault="00944F44">
      <w:pPr>
        <w:pStyle w:val="FootnoteText"/>
      </w:pPr>
      <w:r w:rsidRPr="009049F5">
        <w:rPr>
          <w:rFonts w:ascii="FedraSans-NormalTF" w:hAnsi="FedraSans-NormalTF"/>
          <w:sz w:val="16"/>
          <w:szCs w:val="16"/>
          <w:vertAlign w:val="superscript"/>
          <w:lang w:val="en-US"/>
        </w:rPr>
        <w:footnoteRef/>
      </w:r>
      <w:r w:rsidR="00511814"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o be deleted as appropriate</w:t>
      </w:r>
      <w:r w:rsidR="006655CA">
        <w:rPr>
          <w:rFonts w:ascii="FedraSans-NormalTF" w:hAnsi="FedraSans-NormalTF"/>
          <w:sz w:val="16"/>
          <w:szCs w:val="16"/>
          <w:lang w:val="en-US"/>
        </w:rPr>
        <w:t>.</w:t>
      </w:r>
    </w:p>
  </w:footnote>
  <w:footnote w:id="13">
    <w:p w14:paraId="23EBB19A" w14:textId="79354FD5" w:rsidR="000C1ACC" w:rsidRPr="003A1508" w:rsidRDefault="000C1AC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00D533F0" w:rsidRPr="003A1508">
        <w:rPr>
          <w:rFonts w:ascii="FedraSans-NormalTF" w:hAnsi="FedraSans-NormalTF"/>
          <w:sz w:val="16"/>
          <w:szCs w:val="16"/>
          <w:lang w:val="en-US"/>
        </w:rPr>
        <w:t>This clause is applicable only if more than one Project is intended to be awarded using the same RFP Process</w:t>
      </w:r>
      <w:r w:rsidR="006655CA">
        <w:rPr>
          <w:rFonts w:ascii="FedraSans-NormalTF" w:hAnsi="FedraSans-NormalTF"/>
          <w:sz w:val="16"/>
          <w:szCs w:val="16"/>
          <w:lang w:val="en-US"/>
        </w:rPr>
        <w:t>.</w:t>
      </w:r>
    </w:p>
  </w:footnote>
  <w:footnote w:id="14">
    <w:p w14:paraId="30A10CE7" w14:textId="78FE08EE" w:rsidR="00E50B98" w:rsidRPr="003A1508" w:rsidRDefault="00E50B98" w:rsidP="00E50B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15">
    <w:p w14:paraId="50A2AF62" w14:textId="4DA2C8CC" w:rsidR="004215AA" w:rsidRDefault="004215AA">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16">
    <w:p w14:paraId="23C9DB5E" w14:textId="0CCC4E3F" w:rsidR="00E50B98" w:rsidRPr="003A1508" w:rsidRDefault="00E50B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17">
    <w:p w14:paraId="5DAB9035" w14:textId="14E26E01" w:rsidR="00E50B98" w:rsidRDefault="00E50B98" w:rsidP="00E50B98">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18">
    <w:p w14:paraId="248BAB55" w14:textId="26119D4D" w:rsidR="00E50B98" w:rsidRPr="003A1508" w:rsidRDefault="00E50B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19">
    <w:p w14:paraId="1B27C29C" w14:textId="7FDB95E0" w:rsidR="00E50B98" w:rsidRPr="003A1508" w:rsidRDefault="00E50B98" w:rsidP="00E50B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20">
    <w:p w14:paraId="4A8C5D43" w14:textId="6B4CE434" w:rsidR="00E50B98" w:rsidRPr="003A1508" w:rsidRDefault="00E50B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is applicable only if more than one Project is intended to be awarded using the same RFP Process.</w:t>
      </w:r>
    </w:p>
  </w:footnote>
  <w:footnote w:id="21">
    <w:p w14:paraId="48C42254" w14:textId="3C7EE611" w:rsidR="00E50B98" w:rsidRDefault="00E50B98">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 xml:space="preserve">The bracketed language to be deleted as </w:t>
      </w:r>
      <w:r w:rsidR="00D16DE7" w:rsidRPr="003A1508">
        <w:rPr>
          <w:rFonts w:ascii="FedraSans-NormalTF" w:hAnsi="FedraSans-NormalTF"/>
          <w:sz w:val="16"/>
          <w:szCs w:val="16"/>
          <w:lang w:val="en-US"/>
        </w:rPr>
        <w:t>appropriate, depending on whether more than one Project is intended to be awarded using the same RFP Process.</w:t>
      </w:r>
    </w:p>
  </w:footnote>
  <w:footnote w:id="22">
    <w:p w14:paraId="7EF1FE48" w14:textId="00F7C64B" w:rsidR="00D16DE7" w:rsidRPr="003A1508" w:rsidRDefault="00D16DE7" w:rsidP="00D16DE7">
      <w:pPr>
        <w:pStyle w:val="FootnoteText"/>
        <w:rPr>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23">
    <w:p w14:paraId="515E6EDD" w14:textId="60F0624B" w:rsidR="00D16DE7" w:rsidRPr="003A1508" w:rsidRDefault="00D16DE7" w:rsidP="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24">
    <w:p w14:paraId="3391085C" w14:textId="4CF61128" w:rsidR="006D1CB8" w:rsidRPr="00422F98" w:rsidRDefault="006D1CB8">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422F98">
        <w:rPr>
          <w:rFonts w:ascii="FedraSans-NormalTF" w:hAnsi="FedraSans-NormalTF"/>
          <w:sz w:val="16"/>
          <w:szCs w:val="16"/>
          <w:lang w:val="en-US"/>
        </w:rPr>
        <w:t xml:space="preserve">Drafting Note: </w:t>
      </w:r>
      <w:r w:rsidR="006655CA">
        <w:rPr>
          <w:rFonts w:ascii="FedraSans-NormalTF" w:hAnsi="FedraSans-NormalTF"/>
          <w:sz w:val="16"/>
          <w:szCs w:val="16"/>
          <w:lang w:val="en-US"/>
        </w:rPr>
        <w:t>T</w:t>
      </w:r>
      <w:r w:rsidRPr="00422F98">
        <w:rPr>
          <w:rFonts w:ascii="FedraSans-NormalTF" w:hAnsi="FedraSans-NormalTF"/>
          <w:sz w:val="16"/>
          <w:szCs w:val="16"/>
          <w:lang w:val="en-US"/>
        </w:rPr>
        <w:t xml:space="preserve">o be revised based on the </w:t>
      </w:r>
      <w:proofErr w:type="gramStart"/>
      <w:r w:rsidRPr="00422F98">
        <w:rPr>
          <w:rFonts w:ascii="FedraSans-NormalTF" w:hAnsi="FedraSans-NormalTF"/>
          <w:sz w:val="16"/>
          <w:szCs w:val="16"/>
          <w:lang w:val="en-US"/>
        </w:rPr>
        <w:t>financiers</w:t>
      </w:r>
      <w:proofErr w:type="gramEnd"/>
      <w:r w:rsidRPr="00422F98">
        <w:rPr>
          <w:rFonts w:ascii="FedraSans-NormalTF" w:hAnsi="FedraSans-NormalTF"/>
          <w:sz w:val="16"/>
          <w:szCs w:val="16"/>
          <w:lang w:val="en-US"/>
        </w:rPr>
        <w:t xml:space="preserve"> </w:t>
      </w:r>
      <w:r w:rsidR="007169DB" w:rsidRPr="00422F98">
        <w:rPr>
          <w:rFonts w:ascii="FedraSans-NormalTF" w:hAnsi="FedraSans-NormalTF"/>
          <w:sz w:val="16"/>
          <w:szCs w:val="16"/>
          <w:lang w:val="en-US"/>
        </w:rPr>
        <w:t>providing letters of interest or term sheets as part of the RFP.</w:t>
      </w:r>
    </w:p>
  </w:footnote>
  <w:footnote w:id="25">
    <w:p w14:paraId="768C4273" w14:textId="31BAA8F4" w:rsidR="00D16DE7" w:rsidRPr="003A1508" w:rsidRDefault="00D16DE7" w:rsidP="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26">
    <w:p w14:paraId="1AEBC713" w14:textId="16FD1329" w:rsidR="00C44FF1" w:rsidRPr="003A1508" w:rsidRDefault="00C44FF1">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00AB63A2" w:rsidRPr="00422F98">
        <w:rPr>
          <w:rFonts w:ascii="FedraSans-NormalTF" w:hAnsi="FedraSans-NormalTF"/>
          <w:sz w:val="16"/>
          <w:szCs w:val="16"/>
          <w:lang w:val="en-US"/>
        </w:rPr>
        <w:t xml:space="preserve">Drafting Note: </w:t>
      </w:r>
      <w:r w:rsidR="006655CA">
        <w:rPr>
          <w:rFonts w:ascii="FedraSans-NormalTF" w:hAnsi="FedraSans-NormalTF"/>
          <w:sz w:val="16"/>
          <w:szCs w:val="16"/>
          <w:lang w:val="en-US"/>
        </w:rPr>
        <w:t>T</w:t>
      </w:r>
      <w:r w:rsidR="00AB63A2" w:rsidRPr="00422F98">
        <w:rPr>
          <w:rFonts w:ascii="FedraSans-NormalTF" w:hAnsi="FedraSans-NormalTF"/>
          <w:sz w:val="16"/>
          <w:szCs w:val="16"/>
          <w:lang w:val="en-US"/>
        </w:rPr>
        <w:t xml:space="preserve">o be revised based on the </w:t>
      </w:r>
      <w:proofErr w:type="gramStart"/>
      <w:r w:rsidR="00AB63A2" w:rsidRPr="00422F98">
        <w:rPr>
          <w:rFonts w:ascii="FedraSans-NormalTF" w:hAnsi="FedraSans-NormalTF"/>
          <w:sz w:val="16"/>
          <w:szCs w:val="16"/>
          <w:lang w:val="en-US"/>
        </w:rPr>
        <w:t>financiers</w:t>
      </w:r>
      <w:proofErr w:type="gramEnd"/>
      <w:r w:rsidR="00AB63A2" w:rsidRPr="00422F98">
        <w:rPr>
          <w:rFonts w:ascii="FedraSans-NormalTF" w:hAnsi="FedraSans-NormalTF"/>
          <w:sz w:val="16"/>
          <w:szCs w:val="16"/>
          <w:lang w:val="en-US"/>
        </w:rPr>
        <w:t xml:space="preserve"> providing letters of interest or term sheets as part of the RFP.</w:t>
      </w:r>
    </w:p>
  </w:footnote>
  <w:footnote w:id="27">
    <w:p w14:paraId="3DDDC891" w14:textId="05D4C764" w:rsidR="00353850" w:rsidRPr="00A904B3" w:rsidRDefault="00353850">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422F98">
        <w:rPr>
          <w:rFonts w:ascii="FedraSans-NormalTF" w:hAnsi="FedraSans-NormalTF"/>
          <w:sz w:val="16"/>
          <w:szCs w:val="16"/>
          <w:lang w:val="en-US"/>
        </w:rPr>
        <w:t xml:space="preserve">Drafting Note: </w:t>
      </w:r>
      <w:r w:rsidR="006655CA">
        <w:rPr>
          <w:rFonts w:ascii="FedraSans-NormalTF" w:hAnsi="FedraSans-NormalTF"/>
          <w:sz w:val="16"/>
          <w:szCs w:val="16"/>
          <w:lang w:val="en-US"/>
        </w:rPr>
        <w:t>T</w:t>
      </w:r>
      <w:r w:rsidRPr="00422F98">
        <w:rPr>
          <w:rFonts w:ascii="FedraSans-NormalTF" w:hAnsi="FedraSans-NormalTF"/>
          <w:sz w:val="16"/>
          <w:szCs w:val="16"/>
          <w:lang w:val="en-US"/>
        </w:rPr>
        <w:t xml:space="preserve">o be revised based on the </w:t>
      </w:r>
      <w:proofErr w:type="gramStart"/>
      <w:r w:rsidRPr="00422F98">
        <w:rPr>
          <w:rFonts w:ascii="FedraSans-NormalTF" w:hAnsi="FedraSans-NormalTF"/>
          <w:sz w:val="16"/>
          <w:szCs w:val="16"/>
          <w:lang w:val="en-US"/>
        </w:rPr>
        <w:t>financiers</w:t>
      </w:r>
      <w:proofErr w:type="gramEnd"/>
      <w:r w:rsidRPr="00422F98">
        <w:rPr>
          <w:rFonts w:ascii="FedraSans-NormalTF" w:hAnsi="FedraSans-NormalTF"/>
          <w:sz w:val="16"/>
          <w:szCs w:val="16"/>
          <w:lang w:val="en-US"/>
        </w:rPr>
        <w:t xml:space="preserve"> providing letters of interest or term sheets as part of the RFP.</w:t>
      </w:r>
    </w:p>
  </w:footnote>
  <w:footnote w:id="28">
    <w:p w14:paraId="4741912F" w14:textId="7D188BDD" w:rsidR="00D16DE7" w:rsidRPr="003A1508" w:rsidRDefault="00D16DE7" w:rsidP="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29">
    <w:p w14:paraId="63E6BC56" w14:textId="27F50048" w:rsidR="00D16DE7" w:rsidRDefault="00D16DE7" w:rsidP="00D16DE7">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30">
    <w:p w14:paraId="66408B2C" w14:textId="77777777" w:rsidR="000A25B2" w:rsidRPr="00422F98" w:rsidRDefault="000A25B2" w:rsidP="000A25B2">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The statement from the qualifying providers may be subject to full due diligence and such providers obtaining final internal approvals.</w:t>
      </w:r>
    </w:p>
  </w:footnote>
  <w:footnote w:id="31">
    <w:p w14:paraId="11C16240" w14:textId="6B293C23" w:rsidR="00D16DE7" w:rsidRPr="003A1508" w:rsidRDefault="00D16DE7" w:rsidP="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32">
    <w:p w14:paraId="5A74B247" w14:textId="004B7DE4" w:rsidR="00D16DE7" w:rsidRPr="003A1508" w:rsidRDefault="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33">
    <w:p w14:paraId="0E90F12D" w14:textId="0C8FB626" w:rsidR="00D16DE7" w:rsidRPr="003A1508" w:rsidRDefault="00D16DE7" w:rsidP="00D16DE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34">
    <w:p w14:paraId="6A449964" w14:textId="1A09FF31" w:rsidR="00D16DE7" w:rsidRDefault="00D16DE7" w:rsidP="00D16DE7">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 xml:space="preserve">Drafting Note: </w:t>
      </w:r>
      <w:r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35">
    <w:p w14:paraId="659D11E7" w14:textId="7436655E" w:rsidR="00D16DE7" w:rsidRPr="003A1508" w:rsidRDefault="00D16DE7" w:rsidP="00D16DE7">
      <w:pPr>
        <w:pStyle w:val="FootnoteText"/>
        <w:rPr>
          <w:lang w:val="en-US"/>
        </w:rPr>
      </w:pPr>
      <w:r w:rsidRPr="009049F5">
        <w:rPr>
          <w:rFonts w:ascii="FedraSans-NormalTF" w:hAnsi="FedraSans-NormalTF"/>
          <w:sz w:val="16"/>
          <w:szCs w:val="16"/>
          <w:vertAlign w:val="superscript"/>
          <w:lang w:val="en-US"/>
        </w:rPr>
        <w:footnoteRef/>
      </w:r>
      <w:r w:rsidR="00422F98" w:rsidRPr="009049F5">
        <w:rPr>
          <w:rFonts w:ascii="FedraSans-NormalTF" w:hAnsi="FedraSans-NormalTF"/>
          <w:sz w:val="16"/>
          <w:szCs w:val="16"/>
          <w:vertAlign w:val="superscript"/>
          <w:lang w:val="en-US"/>
        </w:rPr>
        <w:t xml:space="preserve"> </w:t>
      </w:r>
      <w:r w:rsidR="00455A81" w:rsidRPr="003A1508">
        <w:rPr>
          <w:rFonts w:ascii="FedraSans-NormalTF" w:hAnsi="FedraSans-NormalTF"/>
          <w:sz w:val="16"/>
          <w:szCs w:val="16"/>
          <w:lang w:val="en-US"/>
        </w:rPr>
        <w:t>Drafting Note:</w:t>
      </w:r>
      <w:r w:rsidRPr="003A1508">
        <w:rPr>
          <w:rFonts w:ascii="FedraSans-NormalTF" w:hAnsi="FedraSans-NormalTF"/>
          <w:sz w:val="16"/>
          <w:szCs w:val="16"/>
          <w:lang w:val="en-US"/>
        </w:rPr>
        <w:t xml:space="preserve"> The bracketed language to be deleted as appropriate, depending on whether more than one Project is intended to be awarded using the same RFP Process.</w:t>
      </w:r>
    </w:p>
  </w:footnote>
  <w:footnote w:id="36">
    <w:p w14:paraId="6E8370B4" w14:textId="4EF20358" w:rsidR="00625F84" w:rsidRPr="00F82008" w:rsidRDefault="00625F84">
      <w:pPr>
        <w:pStyle w:val="FootnoteText"/>
        <w:rPr>
          <w:rFonts w:ascii="FedraSans-NormalTF" w:hAnsi="FedraSans-NormalTF"/>
          <w:sz w:val="16"/>
          <w:szCs w:val="16"/>
        </w:rPr>
      </w:pPr>
      <w:r w:rsidRPr="009049F5">
        <w:rPr>
          <w:rFonts w:ascii="FedraSans-NormalTF" w:hAnsi="FedraSans-NormalTF"/>
          <w:sz w:val="16"/>
          <w:szCs w:val="16"/>
          <w:vertAlign w:val="superscript"/>
        </w:rPr>
        <w:footnoteRef/>
      </w:r>
      <w:r w:rsidRPr="009049F5">
        <w:rPr>
          <w:rFonts w:ascii="FedraSans-NormalTF" w:hAnsi="FedraSans-NormalTF"/>
          <w:sz w:val="16"/>
          <w:szCs w:val="16"/>
          <w:vertAlign w:val="superscript"/>
        </w:rPr>
        <w:t xml:space="preserve"> </w:t>
      </w:r>
      <w:r w:rsidRPr="00F82008">
        <w:rPr>
          <w:rFonts w:ascii="FedraSans-NormalTF" w:hAnsi="FedraSans-NormalTF"/>
          <w:sz w:val="16"/>
          <w:szCs w:val="16"/>
        </w:rPr>
        <w:t xml:space="preserve">Drafting Note: </w:t>
      </w:r>
      <w:r w:rsidR="00455A81" w:rsidRPr="00F82008">
        <w:rPr>
          <w:rFonts w:ascii="FedraSans-NormalTF" w:hAnsi="FedraSans-NormalTF"/>
          <w:sz w:val="16"/>
          <w:szCs w:val="16"/>
        </w:rPr>
        <w:t>T</w:t>
      </w:r>
      <w:r w:rsidRPr="00F82008">
        <w:rPr>
          <w:rFonts w:ascii="FedraSans-NormalTF" w:hAnsi="FedraSans-NormalTF"/>
          <w:sz w:val="16"/>
          <w:szCs w:val="16"/>
        </w:rPr>
        <w:t>he treatment of bid costs shall be decided on a country-by-country basis</w:t>
      </w:r>
      <w:r w:rsidR="00F30552" w:rsidRPr="00F82008">
        <w:rPr>
          <w:rFonts w:ascii="FedraSans-NormalTF" w:hAnsi="FedraSans-NormalTF"/>
          <w:sz w:val="16"/>
          <w:szCs w:val="16"/>
        </w:rPr>
        <w:t xml:space="preserve">. If the second option is selected, the </w:t>
      </w:r>
      <w:r w:rsidR="00F82008" w:rsidRPr="00F82008">
        <w:rPr>
          <w:rFonts w:ascii="FedraSans-NormalTF" w:hAnsi="FedraSans-NormalTF"/>
          <w:sz w:val="16"/>
          <w:szCs w:val="16"/>
        </w:rPr>
        <w:t xml:space="preserve">Grant Agreement </w:t>
      </w:r>
      <w:r w:rsidR="00F30552" w:rsidRPr="00F82008">
        <w:rPr>
          <w:rFonts w:ascii="FedraSans-NormalTF" w:hAnsi="FedraSans-NormalTF"/>
          <w:sz w:val="16"/>
          <w:szCs w:val="16"/>
        </w:rPr>
        <w:t xml:space="preserve">should be revised accordingly. </w:t>
      </w:r>
      <w:r w:rsidR="00815C65" w:rsidRPr="00F82008">
        <w:rPr>
          <w:rFonts w:ascii="FedraSans-NormalTF" w:hAnsi="FedraSans-NormalTF"/>
          <w:sz w:val="16"/>
          <w:szCs w:val="16"/>
        </w:rPr>
        <w:t xml:space="preserve">While developers may be able to recover their bid costs through the grant, </w:t>
      </w:r>
      <w:r w:rsidR="005B6F73" w:rsidRPr="00F82008">
        <w:rPr>
          <w:rFonts w:ascii="FedraSans-NormalTF" w:hAnsi="FedraSans-NormalTF"/>
          <w:sz w:val="16"/>
          <w:szCs w:val="16"/>
        </w:rPr>
        <w:t>bid costs will typically not be capitali</w:t>
      </w:r>
      <w:r w:rsidR="00695DE2" w:rsidRPr="00F82008">
        <w:rPr>
          <w:rFonts w:ascii="FedraSans-NormalTF" w:hAnsi="FedraSans-NormalTF"/>
          <w:sz w:val="16"/>
          <w:szCs w:val="16"/>
        </w:rPr>
        <w:t>sed</w:t>
      </w:r>
      <w:r w:rsidR="005B6F73" w:rsidRPr="00F82008">
        <w:rPr>
          <w:rFonts w:ascii="FedraSans-NormalTF" w:hAnsi="FedraSans-NormalTF"/>
          <w:sz w:val="16"/>
          <w:szCs w:val="16"/>
        </w:rPr>
        <w:t xml:space="preserve"> and therefore not included in the regulatory asset base. This </w:t>
      </w:r>
      <w:r w:rsidR="005B3162" w:rsidRPr="00F82008">
        <w:rPr>
          <w:rFonts w:ascii="FedraSans-NormalTF" w:hAnsi="FedraSans-NormalTF"/>
          <w:sz w:val="16"/>
          <w:szCs w:val="16"/>
        </w:rPr>
        <w:t>will depend on accounting rules followed by the regulator, to</w:t>
      </w:r>
      <w:r w:rsidR="005B6F73" w:rsidRPr="00F82008">
        <w:rPr>
          <w:rFonts w:ascii="FedraSans-NormalTF" w:hAnsi="FedraSans-NormalTF"/>
          <w:sz w:val="16"/>
          <w:szCs w:val="16"/>
        </w:rPr>
        <w:t xml:space="preserve"> be </w:t>
      </w:r>
      <w:r w:rsidR="00C84A41" w:rsidRPr="00F82008">
        <w:rPr>
          <w:rFonts w:ascii="FedraSans-NormalTF" w:hAnsi="FedraSans-NormalTF"/>
          <w:sz w:val="16"/>
          <w:szCs w:val="16"/>
        </w:rPr>
        <w:t>assessed</w:t>
      </w:r>
      <w:r w:rsidR="005B6F73" w:rsidRPr="00F82008">
        <w:rPr>
          <w:rFonts w:ascii="FedraSans-NormalTF" w:hAnsi="FedraSans-NormalTF"/>
          <w:sz w:val="16"/>
          <w:szCs w:val="16"/>
        </w:rPr>
        <w:t xml:space="preserve"> </w:t>
      </w:r>
      <w:r w:rsidR="00C84A41" w:rsidRPr="00F82008">
        <w:rPr>
          <w:rFonts w:ascii="FedraSans-NormalTF" w:hAnsi="FedraSans-NormalTF"/>
          <w:sz w:val="16"/>
          <w:szCs w:val="16"/>
        </w:rPr>
        <w:t>during country implementation</w:t>
      </w:r>
      <w:r w:rsidR="005B3162" w:rsidRPr="00F82008">
        <w:rPr>
          <w:rFonts w:ascii="FedraSans-NormalTF" w:hAnsi="FedraSans-NormalTF"/>
          <w:sz w:val="16"/>
          <w:szCs w:val="16"/>
        </w:rPr>
        <w:t>. The regulatory treatment of bid costs should be communicated</w:t>
      </w:r>
      <w:r w:rsidR="007B2877" w:rsidRPr="00F82008">
        <w:rPr>
          <w:rFonts w:ascii="FedraSans-NormalTF" w:hAnsi="FedraSans-NormalTF"/>
          <w:sz w:val="16"/>
          <w:szCs w:val="16"/>
        </w:rPr>
        <w:t xml:space="preserve"> to Prospective Bidders as part of the legal memorandum or in the concession agreement.</w:t>
      </w:r>
    </w:p>
  </w:footnote>
  <w:footnote w:id="37">
    <w:p w14:paraId="360AA484" w14:textId="10291A3E" w:rsidR="00D06F14" w:rsidRPr="00F82008" w:rsidRDefault="00D06F14">
      <w:pPr>
        <w:pStyle w:val="FootnoteText"/>
        <w:rPr>
          <w:rFonts w:ascii="FedraSans-NormalTF" w:hAnsi="FedraSans-NormalTF"/>
          <w:sz w:val="16"/>
          <w:szCs w:val="16"/>
        </w:rPr>
      </w:pPr>
      <w:r w:rsidRPr="009049F5">
        <w:rPr>
          <w:rFonts w:ascii="FedraSans-NormalTF" w:hAnsi="FedraSans-NormalTF"/>
          <w:sz w:val="16"/>
          <w:szCs w:val="16"/>
          <w:vertAlign w:val="superscript"/>
        </w:rPr>
        <w:footnoteRef/>
      </w:r>
      <w:r w:rsidRPr="009049F5">
        <w:rPr>
          <w:rFonts w:ascii="FedraSans-NormalTF" w:hAnsi="FedraSans-NormalTF"/>
          <w:sz w:val="16"/>
          <w:szCs w:val="16"/>
          <w:vertAlign w:val="superscript"/>
        </w:rPr>
        <w:t xml:space="preserve"> </w:t>
      </w:r>
      <w:r w:rsidR="00455A81" w:rsidRPr="00F82008">
        <w:rPr>
          <w:rFonts w:ascii="FedraSans-NormalTF" w:hAnsi="FedraSans-NormalTF"/>
          <w:sz w:val="16"/>
          <w:szCs w:val="16"/>
        </w:rPr>
        <w:t xml:space="preserve">Drafting Note: </w:t>
      </w:r>
      <w:r w:rsidRPr="00F82008">
        <w:rPr>
          <w:rFonts w:ascii="FedraSans-NormalTF" w:hAnsi="FedraSans-NormalTF"/>
          <w:sz w:val="16"/>
          <w:szCs w:val="16"/>
        </w:rPr>
        <w:t>This clause is applicable only if more than one Project is intended to be awarded using the same RFP Process.</w:t>
      </w:r>
    </w:p>
  </w:footnote>
  <w:footnote w:id="38">
    <w:p w14:paraId="24BF7FED" w14:textId="489FB86C" w:rsidR="00455A81" w:rsidRPr="003A1508" w:rsidRDefault="00455A81">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39">
    <w:p w14:paraId="69C1AB33" w14:textId="03540064" w:rsidR="00455A81" w:rsidRPr="003A1508" w:rsidRDefault="00455A81">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0">
    <w:p w14:paraId="023C2BD0" w14:textId="400D268E" w:rsidR="005B1521" w:rsidRPr="003A1508" w:rsidRDefault="005B1521">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FD2B84" w:rsidRPr="003A1508">
        <w:rPr>
          <w:rFonts w:ascii="FedraSans-NormalTF" w:hAnsi="FedraSans-NormalTF"/>
          <w:sz w:val="16"/>
          <w:szCs w:val="16"/>
          <w:lang w:val="en-US"/>
        </w:rPr>
        <w:t xml:space="preserve">Drafting Note: </w:t>
      </w:r>
      <w:r w:rsidR="00455A81" w:rsidRPr="003A1508">
        <w:rPr>
          <w:rFonts w:ascii="FedraSans-NormalTF" w:hAnsi="FedraSans-NormalTF"/>
          <w:sz w:val="16"/>
          <w:szCs w:val="16"/>
          <w:lang w:val="en-US"/>
        </w:rPr>
        <w:t>The bracketed language to be deleted as appropriate, depending on whether more than one Project is intended to be awarded using the same RFP Process.</w:t>
      </w:r>
    </w:p>
  </w:footnote>
  <w:footnote w:id="41">
    <w:p w14:paraId="19D92BF0" w14:textId="357733C4" w:rsidR="00FD2B84" w:rsidRPr="00FD2B84" w:rsidRDefault="00FD2B84">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w:t>
      </w:r>
      <w:r w:rsidR="00455A81" w:rsidRPr="003A1508">
        <w:rPr>
          <w:rFonts w:ascii="FedraSans-NormalTF" w:hAnsi="FedraSans-NormalTF"/>
          <w:sz w:val="16"/>
          <w:szCs w:val="16"/>
          <w:lang w:val="en-US"/>
        </w:rPr>
        <w:t xml:space="preserve"> The bracketed language to be deleted as appropriate, depending on whether more than one Project is intended to be awarded using the same RFP Process.</w:t>
      </w:r>
    </w:p>
  </w:footnote>
  <w:footnote w:id="42">
    <w:p w14:paraId="58E44B8E" w14:textId="35FC3DC5" w:rsidR="00455A81" w:rsidRPr="003A1508" w:rsidRDefault="00455A81">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3">
    <w:p w14:paraId="013C347A" w14:textId="39A45273" w:rsidR="003D4CCD" w:rsidRPr="003A1508" w:rsidRDefault="003D4CCD">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3E2E2C"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4">
    <w:p w14:paraId="6A0CBE0A" w14:textId="159102D2" w:rsidR="00970508" w:rsidRPr="003A1508" w:rsidRDefault="0097050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5">
    <w:p w14:paraId="0D4BA66A" w14:textId="77777777" w:rsidR="00970508" w:rsidRPr="003A1508" w:rsidRDefault="00970508" w:rsidP="0097050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6">
    <w:p w14:paraId="596DF22D" w14:textId="77777777" w:rsidR="00970508" w:rsidRPr="003A1508" w:rsidRDefault="00970508" w:rsidP="0097050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7">
    <w:p w14:paraId="5BB737CA" w14:textId="77777777" w:rsidR="00970508" w:rsidRPr="003A1508" w:rsidRDefault="00970508" w:rsidP="00970508">
      <w:pPr>
        <w:pStyle w:val="FootnoteText"/>
        <w:rPr>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8">
    <w:p w14:paraId="473FE0F4" w14:textId="77777777" w:rsidR="00DA1D90" w:rsidRPr="003A1508" w:rsidRDefault="00DA1D90" w:rsidP="00DA1D90">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49">
    <w:p w14:paraId="2079EE40"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0">
    <w:p w14:paraId="65F3DC3D" w14:textId="295EAD88" w:rsidR="00807578" w:rsidRPr="003A1508" w:rsidRDefault="00807578" w:rsidP="0080757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DF0EF4"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1">
    <w:p w14:paraId="31CC7115" w14:textId="2F0DC403" w:rsidR="00970508" w:rsidRPr="003A1508" w:rsidRDefault="0097050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2">
    <w:p w14:paraId="6CA72B0E" w14:textId="77777777" w:rsidR="00DA1D90" w:rsidRPr="003A1508" w:rsidRDefault="00DA1D90" w:rsidP="00DA1D90">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3">
    <w:p w14:paraId="1578A7A5" w14:textId="77777777" w:rsidR="005837BC" w:rsidRPr="003A1508" w:rsidRDefault="005837BC" w:rsidP="005837BC">
      <w:pPr>
        <w:pStyle w:val="FootnoteText"/>
        <w:rPr>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4">
    <w:p w14:paraId="6E51C592"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5">
    <w:p w14:paraId="49FFFE64"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6">
    <w:p w14:paraId="32781846"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7">
    <w:p w14:paraId="18755A7D" w14:textId="77777777" w:rsidR="005837BC" w:rsidRDefault="005837BC" w:rsidP="005837BC">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8">
    <w:p w14:paraId="560258D9" w14:textId="1EDF4ABA" w:rsidR="009003A2" w:rsidRPr="003A1508" w:rsidRDefault="009003A2">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59">
    <w:p w14:paraId="1F8D8C14" w14:textId="0817FD7D" w:rsidR="009003A2" w:rsidRPr="003A1508" w:rsidRDefault="009003A2">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0">
    <w:p w14:paraId="390F254B" w14:textId="1B64490D" w:rsidR="009003A2" w:rsidRPr="003A1508" w:rsidRDefault="009003A2" w:rsidP="009003A2">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1">
    <w:p w14:paraId="46DE6C0F" w14:textId="71534ABE"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2">
    <w:p w14:paraId="5EFEF79C" w14:textId="23673EC1"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3">
    <w:p w14:paraId="1A1515F0"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4">
    <w:p w14:paraId="2E985221"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5">
    <w:p w14:paraId="5C6E1A87"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6">
    <w:p w14:paraId="22986936" w14:textId="77777777" w:rsidR="005837BC" w:rsidRPr="003A1508" w:rsidRDefault="005837BC" w:rsidP="005837BC">
      <w:pPr>
        <w:pStyle w:val="FootnoteText"/>
        <w:rPr>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7">
    <w:p w14:paraId="13283E42"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8">
    <w:p w14:paraId="6D0BB6BF"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69">
    <w:p w14:paraId="30BD4606" w14:textId="77777777" w:rsidR="005837BC" w:rsidRPr="003A1508" w:rsidRDefault="005837BC" w:rsidP="005837BC">
      <w:pPr>
        <w:pStyle w:val="FootnoteText"/>
        <w:rPr>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0">
    <w:p w14:paraId="2D4E2632"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1">
    <w:p w14:paraId="7F5AE4D2" w14:textId="3909B627" w:rsidR="00BE625D" w:rsidRPr="003A1508" w:rsidRDefault="00BE625D">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006655CA">
        <w:rPr>
          <w:rFonts w:ascii="FedraSans-NormalTF" w:hAnsi="FedraSans-NormalTF"/>
          <w:sz w:val="16"/>
          <w:szCs w:val="16"/>
          <w:lang w:val="en-US"/>
        </w:rPr>
        <w:t>T</w:t>
      </w:r>
      <w:r w:rsidR="00274EBC" w:rsidRPr="00422F98">
        <w:rPr>
          <w:rFonts w:ascii="FedraSans-NormalTF" w:hAnsi="FedraSans-NormalTF"/>
          <w:sz w:val="16"/>
          <w:szCs w:val="16"/>
          <w:lang w:val="en-US"/>
        </w:rPr>
        <w:t>his drafted using World Bank language and should be tailored according to the rules of the entity that will provide the loan for the subsidies</w:t>
      </w:r>
      <w:r w:rsidR="006655CA">
        <w:rPr>
          <w:rFonts w:ascii="FedraSans-NormalTF" w:hAnsi="FedraSans-NormalTF"/>
          <w:sz w:val="16"/>
          <w:szCs w:val="16"/>
          <w:lang w:val="en-US"/>
        </w:rPr>
        <w:t>.</w:t>
      </w:r>
    </w:p>
  </w:footnote>
  <w:footnote w:id="72">
    <w:p w14:paraId="3C855BD6" w14:textId="77777777" w:rsidR="005837BC" w:rsidRPr="003A1508" w:rsidRDefault="005837BC" w:rsidP="005837BC">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3">
    <w:p w14:paraId="17B90416" w14:textId="29B944DC" w:rsidR="00A00A53" w:rsidRPr="003A1508" w:rsidRDefault="00A00A53">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00FB5777"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4">
    <w:p w14:paraId="61EFFB10" w14:textId="449DC8BD" w:rsidR="00A33BE2" w:rsidRPr="006514BC" w:rsidRDefault="00A33BE2" w:rsidP="00A33BE2">
      <w:pPr>
        <w:pStyle w:val="FootnoteText"/>
        <w:rPr>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00A904B3" w:rsidRPr="003A1508">
        <w:rPr>
          <w:rFonts w:ascii="FedraSans-NormalTF" w:hAnsi="FedraSans-NormalTF"/>
          <w:sz w:val="16"/>
          <w:szCs w:val="16"/>
          <w:lang w:val="en-US"/>
        </w:rPr>
        <w:t xml:space="preserve">Drafting Note: </w:t>
      </w:r>
      <w:r w:rsidR="006655CA">
        <w:rPr>
          <w:rFonts w:ascii="FedraSans-NormalTF" w:hAnsi="FedraSans-NormalTF"/>
          <w:sz w:val="16"/>
          <w:szCs w:val="16"/>
          <w:lang w:val="en-US"/>
        </w:rPr>
        <w:t>T</w:t>
      </w:r>
      <w:r w:rsidR="00A904B3" w:rsidRPr="00422F98">
        <w:rPr>
          <w:rFonts w:ascii="FedraSans-NormalTF" w:hAnsi="FedraSans-NormalTF"/>
          <w:sz w:val="16"/>
          <w:szCs w:val="16"/>
          <w:lang w:val="en-US"/>
        </w:rPr>
        <w:t>his drafted using World Bank language and should be tailored according to the rules of the entity that will provide the loan for the subsidies</w:t>
      </w:r>
      <w:r w:rsidR="006655CA">
        <w:rPr>
          <w:rFonts w:ascii="FedraSans-NormalTF" w:hAnsi="FedraSans-NormalTF"/>
          <w:sz w:val="16"/>
          <w:szCs w:val="16"/>
          <w:lang w:val="en-US"/>
        </w:rPr>
        <w:t>.</w:t>
      </w:r>
    </w:p>
  </w:footnote>
  <w:footnote w:id="75">
    <w:p w14:paraId="7F337035" w14:textId="474AFA5E" w:rsidR="00F30870" w:rsidRPr="00F30870" w:rsidRDefault="00F30870">
      <w:pPr>
        <w:pStyle w:val="FootnoteText"/>
      </w:pPr>
      <w:r w:rsidRPr="009049F5">
        <w:rPr>
          <w:rFonts w:ascii="FedraSans-NormalTF" w:hAnsi="FedraSans-NormalTF"/>
          <w:sz w:val="16"/>
          <w:szCs w:val="16"/>
          <w:lang w:val="en-US"/>
        </w:rPr>
        <w:footnoteRef/>
      </w:r>
      <w:r w:rsidRPr="009049F5">
        <w:rPr>
          <w:rFonts w:ascii="FedraSans-NormalTF" w:hAnsi="FedraSans-NormalTF"/>
          <w:sz w:val="16"/>
          <w:szCs w:val="16"/>
          <w:vertAlign w:val="superscript"/>
          <w:lang w:val="en-US"/>
        </w:rPr>
        <w:t xml:space="preserve"> </w:t>
      </w:r>
      <w:r w:rsidRPr="009049F5">
        <w:rPr>
          <w:rFonts w:ascii="FedraSans-NormalTF" w:hAnsi="FedraSans-NormalTF"/>
          <w:sz w:val="16"/>
          <w:szCs w:val="16"/>
          <w:lang w:val="en-US"/>
        </w:rPr>
        <w:t>Drafting Note: This clause is applicable only if more than one Project is intended to be awarded using the same RFP Process</w:t>
      </w:r>
      <w:r w:rsidR="006655CA" w:rsidRPr="009049F5">
        <w:rPr>
          <w:rFonts w:ascii="FedraSans-NormalTF" w:hAnsi="FedraSans-NormalTF"/>
          <w:sz w:val="16"/>
          <w:szCs w:val="16"/>
          <w:lang w:val="en-US"/>
        </w:rPr>
        <w:t>.</w:t>
      </w:r>
    </w:p>
  </w:footnote>
  <w:footnote w:id="76">
    <w:p w14:paraId="62171ACE" w14:textId="3BBA53DB" w:rsidR="00217956" w:rsidRPr="008B1B32" w:rsidRDefault="00217956" w:rsidP="00217956">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is clause is applicable only if more than one Project is intended to be awarded using the same RFP Process</w:t>
      </w:r>
      <w:r w:rsidR="006655CA">
        <w:rPr>
          <w:rFonts w:ascii="FedraSans-NormalTF" w:hAnsi="FedraSans-NormalTF"/>
          <w:sz w:val="16"/>
          <w:szCs w:val="16"/>
          <w:lang w:val="en-US"/>
        </w:rPr>
        <w:t>.</w:t>
      </w:r>
    </w:p>
  </w:footnote>
  <w:footnote w:id="77">
    <w:p w14:paraId="62C8E54A" w14:textId="77777777" w:rsidR="00F14C77" w:rsidRPr="003A1508" w:rsidRDefault="00F14C77" w:rsidP="00F14C7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8">
    <w:p w14:paraId="40F6A41F" w14:textId="77777777" w:rsidR="00F14C77" w:rsidRPr="003A1508" w:rsidRDefault="00F14C77" w:rsidP="00F14C7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79">
    <w:p w14:paraId="0425379A" w14:textId="35821232" w:rsidR="00F14C77" w:rsidRPr="003A1508" w:rsidRDefault="00F14C77">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80">
    <w:p w14:paraId="7BC07B83" w14:textId="77777777" w:rsidR="00F14C77" w:rsidRDefault="00F14C77" w:rsidP="00F14C77">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81">
    <w:p w14:paraId="032E9AE4" w14:textId="7EEEA56F" w:rsidR="00422F98" w:rsidRPr="003A1508" w:rsidRDefault="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82">
    <w:p w14:paraId="036321B3" w14:textId="3A77131F" w:rsidR="002E72D4" w:rsidRPr="00422F98" w:rsidRDefault="002E72D4" w:rsidP="003627E0">
      <w:pPr>
        <w:pStyle w:val="FootnoteText"/>
        <w:rPr>
          <w:rFonts w:ascii="FedraSans-NormalTF" w:hAnsi="FedraSans-NormalTF"/>
          <w:sz w:val="16"/>
          <w:szCs w:val="16"/>
          <w:lang w:val="en-US"/>
        </w:rPr>
      </w:pPr>
      <w:r w:rsidRPr="009049F5">
        <w:rPr>
          <w:szCs w:val="16"/>
          <w:vertAlign w:val="superscript"/>
          <w:lang w:val="en-US"/>
        </w:rPr>
        <w:footnoteRef/>
      </w:r>
      <w:r w:rsidRPr="009049F5">
        <w:rPr>
          <w:rFonts w:ascii="FedraSans-NormalTF" w:hAnsi="FedraSans-NormalTF"/>
          <w:sz w:val="16"/>
          <w:szCs w:val="16"/>
          <w:vertAlign w:val="superscript"/>
          <w:lang w:val="en-US"/>
        </w:rPr>
        <w:t xml:space="preserve"> </w:t>
      </w:r>
      <w:r w:rsidR="00422F98" w:rsidRPr="003A1508">
        <w:rPr>
          <w:rFonts w:ascii="FedraSans-NormalTF" w:hAnsi="FedraSans-NormalTF"/>
          <w:sz w:val="16"/>
          <w:szCs w:val="16"/>
          <w:lang w:val="en-US"/>
        </w:rPr>
        <w:t xml:space="preserve">Drafting Note: </w:t>
      </w:r>
      <w:r w:rsidR="00DE12C2" w:rsidRPr="00422F98">
        <w:rPr>
          <w:rFonts w:ascii="FedraSans-NormalTF" w:hAnsi="FedraSans-NormalTF"/>
          <w:sz w:val="16"/>
          <w:szCs w:val="16"/>
          <w:lang w:val="en-US"/>
        </w:rPr>
        <w:t xml:space="preserve">This provision </w:t>
      </w:r>
      <w:r w:rsidRPr="00422F98">
        <w:rPr>
          <w:rFonts w:ascii="FedraSans-NormalTF" w:hAnsi="FedraSans-NormalTF"/>
          <w:sz w:val="16"/>
          <w:szCs w:val="16"/>
          <w:lang w:val="en-US"/>
        </w:rPr>
        <w:t xml:space="preserve">(and others) </w:t>
      </w:r>
      <w:r w:rsidR="00C57BF8" w:rsidRPr="00422F98">
        <w:rPr>
          <w:rFonts w:ascii="FedraSans-NormalTF" w:hAnsi="FedraSans-NormalTF"/>
          <w:sz w:val="16"/>
          <w:szCs w:val="16"/>
          <w:lang w:val="en-US"/>
        </w:rPr>
        <w:t xml:space="preserve">may need to be adjusted </w:t>
      </w:r>
      <w:r w:rsidRPr="00422F98">
        <w:rPr>
          <w:rFonts w:ascii="FedraSans-NormalTF" w:hAnsi="FedraSans-NormalTF"/>
          <w:sz w:val="16"/>
          <w:szCs w:val="16"/>
          <w:lang w:val="en-US"/>
        </w:rPr>
        <w:t>to reflect the deal specifics (e.g.</w:t>
      </w:r>
      <w:r w:rsidR="00836144">
        <w:rPr>
          <w:rFonts w:ascii="FedraSans-NormalTF" w:hAnsi="FedraSans-NormalTF"/>
          <w:sz w:val="16"/>
          <w:szCs w:val="16"/>
          <w:lang w:val="en-US"/>
        </w:rPr>
        <w:t>,</w:t>
      </w:r>
      <w:r w:rsidRPr="00422F98">
        <w:rPr>
          <w:rFonts w:ascii="FedraSans-NormalTF" w:hAnsi="FedraSans-NormalTF"/>
          <w:sz w:val="16"/>
          <w:szCs w:val="16"/>
          <w:lang w:val="en-US"/>
        </w:rPr>
        <w:t xml:space="preserve"> if the site is privately owned, a formal signing ceremony may not work).</w:t>
      </w:r>
    </w:p>
  </w:footnote>
  <w:footnote w:id="83">
    <w:p w14:paraId="0D106F93" w14:textId="319206A0" w:rsidR="002E72D4" w:rsidRPr="003A1508" w:rsidRDefault="002E72D4" w:rsidP="003627E0">
      <w:pPr>
        <w:pStyle w:val="FootnoteText"/>
        <w:rPr>
          <w:rFonts w:ascii="FedraSans-NormalTF" w:hAnsi="FedraSans-NormalTF"/>
          <w:sz w:val="16"/>
          <w:szCs w:val="16"/>
          <w:lang w:val="en-US"/>
        </w:rPr>
      </w:pPr>
      <w:r w:rsidRPr="009049F5">
        <w:rPr>
          <w:szCs w:val="16"/>
          <w:vertAlign w:val="superscript"/>
          <w:lang w:val="en-US"/>
        </w:rPr>
        <w:footnoteRef/>
      </w:r>
      <w:r w:rsidRPr="009049F5">
        <w:rPr>
          <w:rFonts w:ascii="FedraSans-NormalTF" w:hAnsi="FedraSans-NormalTF"/>
          <w:sz w:val="16"/>
          <w:szCs w:val="16"/>
          <w:vertAlign w:val="superscript"/>
          <w:lang w:val="en-US"/>
        </w:rPr>
        <w:t xml:space="preserve"> </w:t>
      </w:r>
      <w:r w:rsidRPr="00422F98">
        <w:rPr>
          <w:rFonts w:ascii="FedraSans-NormalTF" w:hAnsi="FedraSans-NormalTF"/>
          <w:sz w:val="16"/>
          <w:szCs w:val="16"/>
          <w:lang w:val="en-US"/>
        </w:rPr>
        <w:t xml:space="preserve">If the </w:t>
      </w:r>
      <w:r w:rsidR="00104D59" w:rsidRPr="00422F98">
        <w:rPr>
          <w:rFonts w:ascii="FedraSans-NormalTF" w:hAnsi="FedraSans-NormalTF"/>
          <w:sz w:val="16"/>
          <w:szCs w:val="16"/>
          <w:lang w:val="en-US"/>
        </w:rPr>
        <w:t>Concessionaire</w:t>
      </w:r>
      <w:r w:rsidRPr="00422F98">
        <w:rPr>
          <w:rFonts w:ascii="FedraSans-NormalTF" w:hAnsi="FedraSans-NormalTF"/>
          <w:sz w:val="16"/>
          <w:szCs w:val="16"/>
          <w:lang w:val="en-US"/>
        </w:rPr>
        <w:t xml:space="preserve"> has not been incorporated and/or will not sign the Project Agreements, equivalent confirmations will be contained in the Transfer Certificate referred to in </w:t>
      </w:r>
      <w:r w:rsidR="009F083F" w:rsidRPr="00422F98">
        <w:rPr>
          <w:rFonts w:ascii="FedraSans-NormalTF" w:hAnsi="FedraSans-NormalTF"/>
          <w:sz w:val="16"/>
          <w:szCs w:val="16"/>
          <w:lang w:val="en-US"/>
        </w:rPr>
        <w:t>S</w:t>
      </w:r>
      <w:r w:rsidRPr="00422F98">
        <w:rPr>
          <w:rFonts w:ascii="FedraSans-NormalTF" w:hAnsi="FedraSans-NormalTF"/>
          <w:sz w:val="16"/>
          <w:szCs w:val="16"/>
          <w:lang w:val="en-US"/>
        </w:rPr>
        <w:t>ection 6.7.</w:t>
      </w:r>
    </w:p>
  </w:footnote>
  <w:footnote w:id="84">
    <w:p w14:paraId="4A951FEF" w14:textId="7C3F2660" w:rsidR="002E72D4" w:rsidRPr="003778C4" w:rsidRDefault="002E72D4" w:rsidP="003627E0">
      <w:pPr>
        <w:pStyle w:val="FootnoteText"/>
        <w:rPr>
          <w:rFonts w:ascii="FedraSans-NormalTF" w:hAnsi="FedraSans-NormalTF"/>
          <w:sz w:val="16"/>
          <w:szCs w:val="16"/>
          <w:lang w:val="en-US"/>
        </w:rPr>
      </w:pPr>
      <w:r w:rsidRPr="009049F5">
        <w:rPr>
          <w:vertAlign w:val="superscript"/>
          <w:lang w:val="en-US"/>
        </w:rPr>
        <w:footnoteRef/>
      </w:r>
      <w:r w:rsidRPr="003A1508">
        <w:rPr>
          <w:rFonts w:ascii="FedraSans-NormalTF" w:hAnsi="FedraSans-NormalTF"/>
          <w:sz w:val="16"/>
          <w:szCs w:val="16"/>
          <w:lang w:val="en-US"/>
        </w:rPr>
        <w:t xml:space="preserve"> </w:t>
      </w:r>
      <w:r w:rsidR="00422F98" w:rsidRPr="00C525AB">
        <w:rPr>
          <w:rFonts w:ascii="FedraSans-NormalTF" w:hAnsi="FedraSans-NormalTF"/>
          <w:sz w:val="16"/>
          <w:szCs w:val="16"/>
          <w:lang w:val="en-US"/>
        </w:rPr>
        <w:t xml:space="preserve">Drafting Note: </w:t>
      </w:r>
      <w:r w:rsidR="00C57BF8">
        <w:rPr>
          <w:rFonts w:ascii="FedraSans-NormalTF" w:hAnsi="FedraSans-NormalTF"/>
          <w:sz w:val="16"/>
          <w:szCs w:val="16"/>
          <w:lang w:val="en-US"/>
        </w:rPr>
        <w:t>This provision may need to be adjusted to reflect the specifics of</w:t>
      </w:r>
      <w:r w:rsidRPr="003778C4">
        <w:rPr>
          <w:rFonts w:ascii="FedraSans-NormalTF" w:hAnsi="FedraSans-NormalTF"/>
          <w:sz w:val="16"/>
          <w:szCs w:val="16"/>
          <w:lang w:val="en-US"/>
        </w:rPr>
        <w:t xml:space="preserve"> incorporating an SPV in the jurisdiction in question.</w:t>
      </w:r>
    </w:p>
  </w:footnote>
  <w:footnote w:id="85">
    <w:p w14:paraId="258C707D" w14:textId="742ADAF1" w:rsidR="00332BE9" w:rsidRPr="003A1508" w:rsidRDefault="00332BE9">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001D4153">
        <w:rPr>
          <w:rFonts w:ascii="FedraSans-NormalTF" w:hAnsi="FedraSans-NormalTF"/>
          <w:sz w:val="16"/>
          <w:szCs w:val="16"/>
          <w:lang w:val="en-US"/>
        </w:rPr>
        <w:t>T</w:t>
      </w:r>
      <w:r w:rsidRPr="003A1508">
        <w:rPr>
          <w:rFonts w:ascii="FedraSans-NormalTF" w:hAnsi="FedraSans-NormalTF"/>
          <w:sz w:val="16"/>
          <w:szCs w:val="16"/>
          <w:lang w:val="en-US"/>
        </w:rPr>
        <w:t>o be tailored depending on the financing/</w:t>
      </w:r>
      <w:r w:rsidR="003778C4" w:rsidRPr="003A1508">
        <w:rPr>
          <w:rFonts w:ascii="FedraSans-NormalTF" w:hAnsi="FedraSans-NormalTF"/>
          <w:sz w:val="16"/>
          <w:szCs w:val="16"/>
          <w:lang w:val="en-US"/>
        </w:rPr>
        <w:t>term sheets</w:t>
      </w:r>
      <w:r w:rsidRPr="003A1508">
        <w:rPr>
          <w:rFonts w:ascii="FedraSans-NormalTF" w:hAnsi="FedraSans-NormalTF"/>
          <w:sz w:val="16"/>
          <w:szCs w:val="16"/>
          <w:lang w:val="en-US"/>
        </w:rPr>
        <w:t xml:space="preserve"> provided by the World Bank group and other donors.</w:t>
      </w:r>
    </w:p>
  </w:footnote>
  <w:footnote w:id="86">
    <w:p w14:paraId="15D373ED" w14:textId="2B1E390D" w:rsidR="00170552" w:rsidRPr="003A1508" w:rsidRDefault="00170552">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001D4153">
        <w:rPr>
          <w:rFonts w:ascii="FedraSans-NormalTF" w:hAnsi="FedraSans-NormalTF"/>
          <w:sz w:val="16"/>
          <w:szCs w:val="16"/>
          <w:lang w:val="en-US"/>
        </w:rPr>
        <w:t>T</w:t>
      </w:r>
      <w:r w:rsidRPr="003A1508">
        <w:rPr>
          <w:rFonts w:ascii="FedraSans-NormalTF" w:hAnsi="FedraSans-NormalTF"/>
          <w:sz w:val="16"/>
          <w:szCs w:val="16"/>
          <w:lang w:val="en-US"/>
        </w:rPr>
        <w:t>o be tailored depending on the financing/</w:t>
      </w:r>
      <w:r w:rsidR="003778C4" w:rsidRPr="003A1508">
        <w:rPr>
          <w:rFonts w:ascii="FedraSans-NormalTF" w:hAnsi="FedraSans-NormalTF"/>
          <w:sz w:val="16"/>
          <w:szCs w:val="16"/>
          <w:lang w:val="en-US"/>
        </w:rPr>
        <w:t>term sheets</w:t>
      </w:r>
      <w:r w:rsidRPr="003A1508">
        <w:rPr>
          <w:rFonts w:ascii="FedraSans-NormalTF" w:hAnsi="FedraSans-NormalTF"/>
          <w:sz w:val="16"/>
          <w:szCs w:val="16"/>
          <w:lang w:val="en-US"/>
        </w:rPr>
        <w:t xml:space="preserve"> provided by the World Bank group and other donors.</w:t>
      </w:r>
    </w:p>
  </w:footnote>
  <w:footnote w:id="87">
    <w:p w14:paraId="03113564" w14:textId="417F77F9" w:rsidR="00170552" w:rsidRPr="003778C4" w:rsidRDefault="00170552">
      <w:pPr>
        <w:pStyle w:val="FootnoteText"/>
        <w:rPr>
          <w:rFonts w:ascii="FedraSans-NormalTF" w:hAnsi="FedraSans-NormalTF"/>
          <w:sz w:val="16"/>
          <w:szCs w:val="16"/>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001D4153">
        <w:rPr>
          <w:rFonts w:ascii="FedraSans-NormalTF" w:hAnsi="FedraSans-NormalTF"/>
          <w:sz w:val="16"/>
          <w:szCs w:val="16"/>
          <w:lang w:val="en-US"/>
        </w:rPr>
        <w:t>T</w:t>
      </w:r>
      <w:r w:rsidRPr="003A1508">
        <w:rPr>
          <w:rFonts w:ascii="FedraSans-NormalTF" w:hAnsi="FedraSans-NormalTF"/>
          <w:sz w:val="16"/>
          <w:szCs w:val="16"/>
          <w:lang w:val="en-US"/>
        </w:rPr>
        <w:t>o be tailored depending on the financing/</w:t>
      </w:r>
      <w:r w:rsidR="003778C4" w:rsidRPr="003A1508">
        <w:rPr>
          <w:rFonts w:ascii="FedraSans-NormalTF" w:hAnsi="FedraSans-NormalTF"/>
          <w:sz w:val="16"/>
          <w:szCs w:val="16"/>
          <w:lang w:val="en-US"/>
        </w:rPr>
        <w:t>term sheets</w:t>
      </w:r>
      <w:r w:rsidRPr="003A1508">
        <w:rPr>
          <w:rFonts w:ascii="FedraSans-NormalTF" w:hAnsi="FedraSans-NormalTF"/>
          <w:sz w:val="16"/>
          <w:szCs w:val="16"/>
          <w:lang w:val="en-US"/>
        </w:rPr>
        <w:t xml:space="preserve"> provided by the World Bank group and other donors.</w:t>
      </w:r>
    </w:p>
  </w:footnote>
  <w:footnote w:id="88">
    <w:p w14:paraId="7D137C0B" w14:textId="522A538A" w:rsidR="00E473F7" w:rsidRPr="00CC680A" w:rsidRDefault="00E473F7">
      <w:pPr>
        <w:pStyle w:val="FootnoteText"/>
        <w:rPr>
          <w:lang w:val="en-US"/>
        </w:rPr>
      </w:pPr>
      <w:r w:rsidRPr="009049F5">
        <w:rPr>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Note: </w:t>
      </w:r>
      <w:r w:rsidR="001D4153">
        <w:rPr>
          <w:rFonts w:ascii="FedraSans-NormalTF" w:hAnsi="FedraSans-NormalTF"/>
          <w:sz w:val="16"/>
          <w:szCs w:val="16"/>
          <w:lang w:val="en-US"/>
        </w:rPr>
        <w:t>T</w:t>
      </w:r>
      <w:r w:rsidRPr="003A1508">
        <w:rPr>
          <w:rFonts w:ascii="FedraSans-NormalTF" w:hAnsi="FedraSans-NormalTF"/>
          <w:sz w:val="16"/>
          <w:szCs w:val="16"/>
          <w:lang w:val="en-US"/>
        </w:rPr>
        <w:t>o be tailored depending on the financing/</w:t>
      </w:r>
      <w:r w:rsidR="003778C4" w:rsidRPr="003A1508">
        <w:rPr>
          <w:rFonts w:ascii="FedraSans-NormalTF" w:hAnsi="FedraSans-NormalTF"/>
          <w:sz w:val="16"/>
          <w:szCs w:val="16"/>
          <w:lang w:val="en-US"/>
        </w:rPr>
        <w:t>term sheets</w:t>
      </w:r>
      <w:r w:rsidRPr="003A1508">
        <w:rPr>
          <w:rFonts w:ascii="FedraSans-NormalTF" w:hAnsi="FedraSans-NormalTF"/>
          <w:sz w:val="16"/>
          <w:szCs w:val="16"/>
          <w:lang w:val="en-US"/>
        </w:rPr>
        <w:t xml:space="preserve"> provided by the World Bank group and other donors.</w:t>
      </w:r>
    </w:p>
  </w:footnote>
  <w:footnote w:id="89">
    <w:p w14:paraId="615294A7" w14:textId="10225608" w:rsidR="00517CD2" w:rsidRPr="00F91F6A" w:rsidRDefault="00517CD2" w:rsidP="00517CD2">
      <w:pPr>
        <w:pStyle w:val="FootnoteText"/>
        <w:rPr>
          <w:sz w:val="16"/>
          <w:lang w:val="en-US"/>
        </w:rPr>
      </w:pPr>
      <w:r w:rsidRPr="009049F5">
        <w:rPr>
          <w:rFonts w:ascii="FedraSans-NormalTF" w:hAnsi="FedraSans-NormalTF"/>
          <w:sz w:val="16"/>
          <w:vertAlign w:val="superscript"/>
          <w:lang w:val="en-US"/>
        </w:rPr>
        <w:footnoteRef/>
      </w:r>
      <w:r w:rsidRPr="009049F5">
        <w:rPr>
          <w:rFonts w:ascii="FedraSans-NormalTF" w:hAnsi="FedraSans-NormalTF"/>
          <w:sz w:val="16"/>
          <w:vertAlign w:val="superscript"/>
          <w:lang w:val="en-US"/>
        </w:rPr>
        <w:t xml:space="preserve"> </w:t>
      </w:r>
      <w:r w:rsidRPr="00F91F6A">
        <w:rPr>
          <w:rFonts w:ascii="FedraSans-NormalTF" w:hAnsi="FedraSans-NormalTF"/>
          <w:sz w:val="16"/>
          <w:lang w:val="en-US"/>
        </w:rPr>
        <w:t>Drafting Note: Add language in brackets if grantor is not the government</w:t>
      </w:r>
      <w:r w:rsidRPr="00517CD2">
        <w:rPr>
          <w:rFonts w:ascii="FedraSans-NormalTF" w:hAnsi="FedraSans-NormalTF"/>
          <w:sz w:val="16"/>
          <w:szCs w:val="16"/>
          <w:lang w:val="en-US"/>
        </w:rPr>
        <w:t>.</w:t>
      </w:r>
    </w:p>
  </w:footnote>
  <w:footnote w:id="90">
    <w:p w14:paraId="4061B8AF" w14:textId="628AC80F" w:rsidR="0081625A" w:rsidRPr="009049F5" w:rsidRDefault="0081625A">
      <w:pPr>
        <w:pStyle w:val="FootnoteText"/>
        <w:rPr>
          <w:lang w:val="en-US"/>
        </w:rPr>
      </w:pPr>
      <w:r>
        <w:rPr>
          <w:rStyle w:val="FootnoteReference"/>
        </w:rPr>
        <w:footnoteRef/>
      </w:r>
      <w:r>
        <w:t xml:space="preserve"> </w:t>
      </w:r>
      <w:r w:rsidRPr="006F53D1">
        <w:rPr>
          <w:rFonts w:ascii="FedraSans-NormalTF" w:hAnsi="FedraSans-NormalTF"/>
          <w:sz w:val="16"/>
          <w:szCs w:val="16"/>
          <w:lang w:val="en-US"/>
        </w:rPr>
        <w:t>Drafting Note: This clause should be deleted if no WBG entity has any role with respect to the Project. If any WBG entity is involved with respect to the project this clause must be included in full without amendment unless approved by the involved WBG entity(</w:t>
      </w:r>
      <w:proofErr w:type="spellStart"/>
      <w:r w:rsidRPr="006F53D1">
        <w:rPr>
          <w:rFonts w:ascii="FedraSans-NormalTF" w:hAnsi="FedraSans-NormalTF"/>
          <w:sz w:val="16"/>
          <w:szCs w:val="16"/>
          <w:lang w:val="en-US"/>
        </w:rPr>
        <w:t>ies</w:t>
      </w:r>
      <w:proofErr w:type="spellEnd"/>
      <w:r w:rsidRPr="006F53D1">
        <w:rPr>
          <w:rFonts w:ascii="FedraSans-NormalTF" w:hAnsi="FedraSans-NormalTF"/>
          <w:sz w:val="16"/>
          <w:szCs w:val="16"/>
          <w:lang w:val="en-US"/>
        </w:rPr>
        <w:t>).</w:t>
      </w:r>
    </w:p>
  </w:footnote>
  <w:footnote w:id="91">
    <w:p w14:paraId="090BD8E5" w14:textId="5F1DEC15" w:rsidR="00422F98" w:rsidRPr="00517CD2" w:rsidRDefault="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517CD2">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2">
    <w:p w14:paraId="4DBC859C" w14:textId="11992B34" w:rsidR="00422F98" w:rsidRPr="00517CD2" w:rsidRDefault="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517CD2">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3">
    <w:p w14:paraId="13509EB2" w14:textId="77777777" w:rsidR="00422F98" w:rsidRPr="003A1508" w:rsidRDefault="00422F98" w:rsidP="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517CD2">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4">
    <w:p w14:paraId="1F41BF47" w14:textId="77777777" w:rsidR="00422F98" w:rsidRPr="003A1508" w:rsidRDefault="00422F98" w:rsidP="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5">
    <w:p w14:paraId="17DA5015" w14:textId="77777777" w:rsidR="00422F98" w:rsidRPr="003A1508" w:rsidRDefault="00422F98" w:rsidP="00422F9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6">
    <w:p w14:paraId="66C3B331" w14:textId="3D97DB23" w:rsidR="00877112" w:rsidRPr="003A1508" w:rsidRDefault="00877112">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Drafting </w:t>
      </w:r>
      <w:r w:rsidR="00BD06B3">
        <w:rPr>
          <w:rFonts w:ascii="FedraSans-NormalTF" w:hAnsi="FedraSans-NormalTF"/>
          <w:sz w:val="16"/>
          <w:szCs w:val="16"/>
          <w:lang w:val="en-US"/>
        </w:rPr>
        <w:t>N</w:t>
      </w:r>
      <w:r w:rsidRPr="003A1508">
        <w:rPr>
          <w:rFonts w:ascii="FedraSans-NormalTF" w:hAnsi="FedraSans-NormalTF"/>
          <w:sz w:val="16"/>
          <w:szCs w:val="16"/>
          <w:lang w:val="en-US"/>
        </w:rPr>
        <w:t xml:space="preserve">ote: </w:t>
      </w:r>
      <w:r w:rsidR="00217ADB">
        <w:rPr>
          <w:rFonts w:ascii="FedraSans-NormalTF" w:hAnsi="FedraSans-NormalTF"/>
          <w:sz w:val="16"/>
          <w:szCs w:val="16"/>
          <w:lang w:val="en-US"/>
        </w:rPr>
        <w:t>T</w:t>
      </w:r>
      <w:r w:rsidRPr="003A1508">
        <w:rPr>
          <w:rFonts w:ascii="FedraSans-NormalTF" w:hAnsi="FedraSans-NormalTF"/>
          <w:sz w:val="16"/>
          <w:szCs w:val="16"/>
          <w:lang w:val="en-US"/>
        </w:rPr>
        <w:t>o be tailored or deleted depending on donor requirements, if not the World Bank</w:t>
      </w:r>
      <w:r w:rsidR="00217ADB">
        <w:rPr>
          <w:rFonts w:ascii="FedraSans-NormalTF" w:hAnsi="FedraSans-NormalTF"/>
          <w:sz w:val="16"/>
          <w:szCs w:val="16"/>
          <w:lang w:val="en-US"/>
        </w:rPr>
        <w:t>.</w:t>
      </w:r>
    </w:p>
  </w:footnote>
  <w:footnote w:id="97">
    <w:p w14:paraId="328BD6AE" w14:textId="5F27CC5D" w:rsidR="00422F98" w:rsidRDefault="00422F98">
      <w:pPr>
        <w:pStyle w:val="FootnoteText"/>
      </w:pPr>
      <w:r w:rsidRPr="009049F5">
        <w:rPr>
          <w:rFonts w:ascii="FedraSans-NormalTF" w:hAnsi="FedraSans-NormalTF"/>
          <w:sz w:val="16"/>
          <w:szCs w:val="16"/>
          <w:vertAlign w:val="superscript"/>
          <w:lang w:val="en-US"/>
        </w:rPr>
        <w:footnoteRef/>
      </w:r>
      <w:r w:rsidRPr="003A1508">
        <w:rPr>
          <w:rFonts w:ascii="FedraSans-NormalTF" w:hAnsi="FedraSans-NormalTF"/>
          <w:sz w:val="16"/>
          <w:szCs w:val="16"/>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8">
    <w:p w14:paraId="122EBA57" w14:textId="77777777" w:rsidR="0000253E" w:rsidRDefault="0000253E" w:rsidP="0000253E">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99">
    <w:p w14:paraId="4ED160A3" w14:textId="77777777" w:rsidR="0000253E" w:rsidRDefault="0000253E" w:rsidP="0000253E">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00">
    <w:p w14:paraId="0C410829" w14:textId="77777777" w:rsidR="0000253E" w:rsidRDefault="0000253E" w:rsidP="0000253E">
      <w:pPr>
        <w:pStyle w:val="FootnoteText"/>
      </w:pPr>
      <w:r w:rsidRPr="009049F5">
        <w:rPr>
          <w:rFonts w:ascii="FedraSans-NormalTF" w:hAnsi="FedraSans-NormalTF"/>
          <w:sz w:val="16"/>
          <w:szCs w:val="16"/>
          <w:vertAlign w:val="superscript"/>
          <w:lang w:val="en-US"/>
        </w:rPr>
        <w:footnoteRef/>
      </w:r>
      <w:r w:rsidRPr="00C525AB">
        <w:rPr>
          <w:rFonts w:ascii="FedraSans-NormalTF" w:hAnsi="FedraSans-NormalTF"/>
          <w:sz w:val="16"/>
          <w:szCs w:val="16"/>
          <w:lang w:val="en-US"/>
        </w:rPr>
        <w:t xml:space="preserve"> Drafting Note: The bracketed language to be deleted as appropriate, depending on whether more than one Project is intended to be awarded using the same RFP Process.</w:t>
      </w:r>
    </w:p>
  </w:footnote>
  <w:footnote w:id="101">
    <w:p w14:paraId="534A75D2" w14:textId="77777777" w:rsidR="0000253E" w:rsidRDefault="0000253E" w:rsidP="0000253E">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02">
    <w:p w14:paraId="498D028A" w14:textId="77777777" w:rsidR="0000253E" w:rsidRDefault="0000253E" w:rsidP="0000253E">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03">
    <w:p w14:paraId="00443F30" w14:textId="7BADF8DA" w:rsidR="002E72D4" w:rsidRPr="003778C4" w:rsidRDefault="002E72D4" w:rsidP="00DB5F16">
      <w:pPr>
        <w:pStyle w:val="FootnoteText"/>
        <w:rPr>
          <w:rFonts w:ascii="FedraSans-NormalTF" w:hAnsi="FedraSans-NormalTF"/>
          <w:sz w:val="16"/>
          <w:lang w:val="en-US"/>
        </w:rPr>
      </w:pPr>
      <w:r w:rsidRPr="003778C4">
        <w:rPr>
          <w:rStyle w:val="FootnoteReference"/>
          <w:rFonts w:ascii="FedraSans-NormalTF" w:hAnsi="FedraSans-NormalTF"/>
          <w:sz w:val="16"/>
        </w:rPr>
        <w:footnoteRef/>
      </w:r>
      <w:r w:rsidRPr="003778C4">
        <w:rPr>
          <w:rFonts w:ascii="FedraSans-NormalTF" w:hAnsi="FedraSans-NormalTF"/>
          <w:sz w:val="16"/>
        </w:rPr>
        <w:t xml:space="preserve"> </w:t>
      </w:r>
      <w:r w:rsidR="00473E2D" w:rsidRPr="003778C4">
        <w:rPr>
          <w:rFonts w:ascii="FedraSans-NormalTF" w:hAnsi="FedraSans-NormalTF"/>
          <w:sz w:val="16"/>
        </w:rPr>
        <w:t>Drafting Note:</w:t>
      </w:r>
      <w:r w:rsidRPr="003778C4">
        <w:rPr>
          <w:rFonts w:ascii="FedraSans-NormalTF" w:hAnsi="FedraSans-NormalTF"/>
          <w:sz w:val="16"/>
        </w:rPr>
        <w:t xml:space="preserve"> </w:t>
      </w:r>
      <w:r w:rsidRPr="003778C4">
        <w:rPr>
          <w:rFonts w:ascii="FedraSans-NormalTF" w:hAnsi="FedraSans-NormalTF"/>
          <w:sz w:val="16"/>
          <w:lang w:val="en-US"/>
        </w:rPr>
        <w:t>The Project Agreements are appended to the RFP to ensure that all</w:t>
      </w:r>
      <w:r w:rsidR="006A27A6" w:rsidRPr="003778C4">
        <w:rPr>
          <w:rFonts w:ascii="FedraSans-NormalTF" w:hAnsi="FedraSans-NormalTF"/>
          <w:sz w:val="16"/>
          <w:lang w:val="en-US"/>
        </w:rPr>
        <w:t xml:space="preserve"> Prequalified Bidder</w:t>
      </w:r>
      <w:r w:rsidRPr="003778C4">
        <w:rPr>
          <w:rFonts w:ascii="FedraSans-NormalTF" w:hAnsi="FedraSans-NormalTF"/>
          <w:sz w:val="16"/>
          <w:lang w:val="en-US"/>
        </w:rPr>
        <w:t>s are working from the same versions</w:t>
      </w:r>
      <w:r w:rsidR="0000253E">
        <w:rPr>
          <w:rFonts w:ascii="FedraSans-NormalTF" w:hAnsi="FedraSans-NormalTF"/>
          <w:sz w:val="16"/>
          <w:lang w:val="en-US"/>
        </w:rPr>
        <w:t xml:space="preserve">. The Project Agreements </w:t>
      </w:r>
      <w:r w:rsidRPr="003778C4">
        <w:rPr>
          <w:rFonts w:ascii="FedraSans-NormalTF" w:hAnsi="FedraSans-NormalTF"/>
          <w:sz w:val="16"/>
          <w:lang w:val="en-US"/>
        </w:rPr>
        <w:t xml:space="preserve">will also be </w:t>
      </w:r>
      <w:r w:rsidR="0000253E" w:rsidRPr="002A0604">
        <w:rPr>
          <w:rFonts w:ascii="FedraSans-NormalTF" w:hAnsi="FedraSans-NormalTF"/>
          <w:sz w:val="16"/>
          <w:lang w:val="en-US"/>
        </w:rPr>
        <w:t xml:space="preserve">available </w:t>
      </w:r>
      <w:r w:rsidRPr="002A0604">
        <w:rPr>
          <w:rFonts w:ascii="FedraSans-NormalTF" w:hAnsi="FedraSans-NormalTF"/>
          <w:sz w:val="16"/>
          <w:lang w:val="en-US"/>
        </w:rPr>
        <w:t xml:space="preserve">in the Virtual Data Room, but </w:t>
      </w:r>
      <w:r w:rsidR="002A0604" w:rsidRPr="002A0604">
        <w:rPr>
          <w:rFonts w:ascii="FedraSans-NormalTF" w:hAnsi="FedraSans-NormalTF"/>
          <w:sz w:val="16"/>
          <w:lang w:val="en-US"/>
        </w:rPr>
        <w:t xml:space="preserve">it is </w:t>
      </w:r>
      <w:r w:rsidRPr="002A0604">
        <w:rPr>
          <w:rFonts w:ascii="FedraSans-NormalTF" w:hAnsi="FedraSans-NormalTF"/>
          <w:sz w:val="16"/>
          <w:lang w:val="en-US"/>
        </w:rPr>
        <w:t>possible that the</w:t>
      </w:r>
      <w:r w:rsidR="006A27A6" w:rsidRPr="00803339">
        <w:rPr>
          <w:rFonts w:ascii="FedraSans-NormalTF" w:hAnsi="FedraSans-NormalTF"/>
          <w:sz w:val="16"/>
          <w:lang w:val="en-US"/>
        </w:rPr>
        <w:t xml:space="preserve"> Prequalified Bidder</w:t>
      </w:r>
      <w:r w:rsidRPr="0006293D">
        <w:rPr>
          <w:rFonts w:ascii="FedraSans-NormalTF" w:hAnsi="FedraSans-NormalTF"/>
          <w:sz w:val="16"/>
          <w:lang w:val="en-US"/>
        </w:rPr>
        <w:t xml:space="preserve"> Q&amp;A process will result in amendments</w:t>
      </w:r>
      <w:r w:rsidR="0000253E" w:rsidRPr="00990574">
        <w:rPr>
          <w:rFonts w:ascii="FedraSans-NormalTF" w:hAnsi="FedraSans-NormalTF"/>
          <w:sz w:val="16"/>
          <w:lang w:val="en-US"/>
        </w:rPr>
        <w:t xml:space="preserve"> to the Project Agreements</w:t>
      </w:r>
      <w:r w:rsidR="0003178F" w:rsidRPr="00990574">
        <w:rPr>
          <w:rFonts w:ascii="FedraSans-NormalTF" w:hAnsi="FedraSans-NormalTF"/>
          <w:sz w:val="16"/>
          <w:lang w:val="en-US"/>
        </w:rPr>
        <w:t xml:space="preserve">. </w:t>
      </w:r>
      <w:r w:rsidRPr="002A0604">
        <w:rPr>
          <w:rFonts w:ascii="FedraSans-NormalTF" w:hAnsi="FedraSans-NormalTF"/>
          <w:sz w:val="16"/>
          <w:lang w:val="en-US"/>
        </w:rPr>
        <w:t xml:space="preserve">Appending the final versions </w:t>
      </w:r>
      <w:r w:rsidR="0000253E" w:rsidRPr="002A0604">
        <w:rPr>
          <w:rFonts w:ascii="FedraSans-NormalTF" w:hAnsi="FedraSans-NormalTF"/>
          <w:sz w:val="16"/>
          <w:lang w:val="en-US"/>
        </w:rPr>
        <w:t xml:space="preserve">of the </w:t>
      </w:r>
      <w:r w:rsidRPr="002A0604">
        <w:rPr>
          <w:rFonts w:ascii="FedraSans-NormalTF" w:hAnsi="FedraSans-NormalTF"/>
          <w:sz w:val="16"/>
          <w:lang w:val="en-US"/>
        </w:rPr>
        <w:t>to the RFP also ensures that these versions are integrated into the Process</w:t>
      </w:r>
      <w:r w:rsidR="0003178F" w:rsidRPr="002A0604">
        <w:rPr>
          <w:rFonts w:ascii="FedraSans-NormalTF" w:hAnsi="FedraSans-NormalTF"/>
          <w:sz w:val="16"/>
          <w:lang w:val="en-US"/>
        </w:rPr>
        <w:t xml:space="preserve">. </w:t>
      </w:r>
    </w:p>
  </w:footnote>
  <w:footnote w:id="104">
    <w:p w14:paraId="51FD881B" w14:textId="7C71A97D" w:rsidR="0000253E" w:rsidRDefault="0000253E">
      <w:pPr>
        <w:pStyle w:val="FootnoteText"/>
      </w:pPr>
      <w:r>
        <w:rPr>
          <w:rStyle w:val="FootnoteReference"/>
        </w:rPr>
        <w:footnoteRef/>
      </w:r>
      <w: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05">
    <w:p w14:paraId="5E062018" w14:textId="337AA9E7" w:rsidR="0000253E" w:rsidRDefault="0000253E">
      <w:pPr>
        <w:pStyle w:val="FootnoteText"/>
      </w:pPr>
      <w:r>
        <w:rPr>
          <w:rStyle w:val="FootnoteReference"/>
        </w:rPr>
        <w:footnoteRef/>
      </w:r>
      <w: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06">
    <w:p w14:paraId="4C962A8A" w14:textId="77777777" w:rsidR="003859D9" w:rsidRPr="003A1508" w:rsidRDefault="003859D9" w:rsidP="003859D9">
      <w:pPr>
        <w:pStyle w:val="FootnoteText"/>
        <w:tabs>
          <w:tab w:val="left" w:pos="142"/>
        </w:tabs>
        <w:ind w:left="142" w:hanging="142"/>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3A1508">
        <w:rPr>
          <w:rFonts w:ascii="FedraSans-NormalTF" w:hAnsi="FedraSans-NormalTF"/>
          <w:sz w:val="16"/>
          <w:szCs w:val="16"/>
          <w:lang w:val="en-US"/>
        </w:rPr>
        <w:t xml:space="preserve"> Drafting Note: Timing to be determined in the context of the construction and commissioning schedule for each Project.</w:t>
      </w:r>
    </w:p>
  </w:footnote>
  <w:footnote w:id="107">
    <w:p w14:paraId="5A6BED20" w14:textId="68A5FB7C" w:rsidR="000A6578" w:rsidRPr="00D276C2" w:rsidRDefault="003859D9" w:rsidP="000A6578">
      <w:pPr>
        <w:pStyle w:val="FootnoteText"/>
        <w:tabs>
          <w:tab w:val="left" w:pos="142"/>
        </w:tabs>
        <w:ind w:left="142" w:hanging="142"/>
        <w:rPr>
          <w:rFonts w:ascii="FedraSans-NormalTF" w:hAnsi="FedraSans-NormalTF"/>
          <w:sz w:val="16"/>
          <w:szCs w:val="16"/>
          <w:lang w:val="en-US"/>
        </w:rPr>
      </w:pPr>
      <w:r w:rsidRPr="009049F5">
        <w:rPr>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Using the percentage examples given in brackets in this clause, this assumes that 50% of the Total Grant Amount has been paid at the time </w:t>
      </w:r>
      <w:r w:rsidR="000A6578">
        <w:rPr>
          <w:rFonts w:ascii="FedraSans-NormalTF" w:hAnsi="FedraSans-NormalTF"/>
          <w:sz w:val="16"/>
          <w:szCs w:val="16"/>
          <w:lang w:val="en-US"/>
        </w:rPr>
        <w:t>the subsidy amount.</w:t>
      </w:r>
    </w:p>
    <w:p w14:paraId="37EAC9F9" w14:textId="11D86558" w:rsidR="003859D9" w:rsidRPr="003A1508" w:rsidRDefault="000A6578" w:rsidP="000A6578">
      <w:pPr>
        <w:pStyle w:val="FootnoteText"/>
        <w:tabs>
          <w:tab w:val="left" w:pos="142"/>
        </w:tabs>
        <w:ind w:left="142" w:hanging="142"/>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D276C2">
        <w:rPr>
          <w:rFonts w:ascii="FedraSans-NormalTF" w:hAnsi="FedraSans-NormalTF"/>
          <w:sz w:val="16"/>
          <w:szCs w:val="16"/>
          <w:lang w:val="en-US"/>
        </w:rPr>
        <w:t xml:space="preserve">Table to be adapted where there is more than one Project </w:t>
      </w:r>
      <w:r w:rsidRPr="002350B2">
        <w:rPr>
          <w:rFonts w:ascii="FedraSans-NormalTF" w:hAnsi="FedraSans-NormalTF"/>
          <w:sz w:val="16"/>
          <w:szCs w:val="16"/>
          <w:lang w:val="en-US"/>
        </w:rPr>
        <w:t>to distinguish between Sites within each Project</w:t>
      </w:r>
      <w:r w:rsidRPr="00E6461E">
        <w:rPr>
          <w:rFonts w:ascii="FedraSans-NormalTF" w:hAnsi="FedraSans-NormalTF"/>
          <w:sz w:val="16"/>
          <w:szCs w:val="16"/>
          <w:lang w:val="en-US"/>
        </w:rPr>
        <w:t xml:space="preserve"> </w:t>
      </w:r>
      <w:r w:rsidR="003859D9" w:rsidRPr="006D2B27">
        <w:rPr>
          <w:rFonts w:ascii="FedraSans-NormalTF" w:hAnsi="FedraSans-NormalTF"/>
          <w:sz w:val="16"/>
          <w:szCs w:val="16"/>
          <w:highlight w:val="yellow"/>
          <w:lang w:val="en-US"/>
        </w:rPr>
        <w:t>50% of the Target Completion Connections are made</w:t>
      </w:r>
      <w:r w:rsidRPr="006D2B27">
        <w:rPr>
          <w:rFonts w:ascii="FedraSans-NormalTF" w:hAnsi="FedraSans-NormalTF"/>
          <w:sz w:val="16"/>
          <w:szCs w:val="16"/>
          <w:highlight w:val="yellow"/>
          <w:lang w:val="en-US"/>
        </w:rPr>
        <w:t xml:space="preserve"> and the remaining per connection amount will be based on the remainder of the subsidy amount</w:t>
      </w:r>
      <w:r w:rsidR="003859D9" w:rsidRPr="006D2B27">
        <w:rPr>
          <w:rFonts w:ascii="FedraSans-NormalTF" w:hAnsi="FedraSans-NormalTF"/>
          <w:sz w:val="16"/>
          <w:szCs w:val="16"/>
          <w:highlight w:val="yellow"/>
          <w:lang w:val="en-US"/>
        </w:rPr>
        <w:t>.</w:t>
      </w:r>
    </w:p>
  </w:footnote>
  <w:footnote w:id="108">
    <w:p w14:paraId="31D4C346" w14:textId="60154F94" w:rsidR="000A6578" w:rsidRPr="003A1508" w:rsidRDefault="000A6578">
      <w:pPr>
        <w:pStyle w:val="FootnoteText"/>
        <w:rPr>
          <w:rFonts w:ascii="FedraSans-NormalTF" w:hAnsi="FedraSans-NormalTF"/>
          <w:sz w:val="16"/>
          <w:szCs w:val="16"/>
          <w:lang w:val="en-US"/>
        </w:rPr>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Table to be adapted where there is more than one Project to distinguish between Sites within each Project</w:t>
      </w:r>
      <w:r w:rsidR="00217ADB">
        <w:rPr>
          <w:rFonts w:ascii="FedraSans-NormalTF" w:hAnsi="FedraSans-NormalTF"/>
          <w:sz w:val="16"/>
          <w:szCs w:val="16"/>
          <w:lang w:val="en-US"/>
        </w:rPr>
        <w:t>.</w:t>
      </w:r>
    </w:p>
  </w:footnote>
  <w:footnote w:id="109">
    <w:p w14:paraId="1E49703F" w14:textId="6AD2EF54" w:rsidR="000A6578" w:rsidRDefault="000A6578">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10">
    <w:p w14:paraId="28EE2871" w14:textId="436DD8AC" w:rsidR="000A6578" w:rsidRDefault="000A6578">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To be included where the Project comprise of multiple small mini-grid sites grouped into Lots. This will not be the case where the Project comprises only a small number of large mini-grid sites.</w:t>
      </w:r>
    </w:p>
  </w:footnote>
  <w:footnote w:id="111">
    <w:p w14:paraId="66ABACB2" w14:textId="05D36E55" w:rsidR="000A6578" w:rsidRDefault="000A6578">
      <w:pPr>
        <w:pStyle w:val="FootnoteText"/>
      </w:pPr>
      <w:r w:rsidRPr="009049F5">
        <w:rPr>
          <w:rFonts w:ascii="FedraSans-NormalTF" w:hAnsi="FedraSans-NormalTF"/>
          <w:sz w:val="16"/>
          <w:szCs w:val="16"/>
          <w:vertAlign w:val="superscript"/>
          <w:lang w:val="en-US"/>
        </w:rPr>
        <w:footnoteRef/>
      </w:r>
      <w:r w:rsidRPr="009049F5">
        <w:rPr>
          <w:rFonts w:ascii="FedraSans-NormalTF" w:hAnsi="FedraSans-NormalTF"/>
          <w:sz w:val="16"/>
          <w:szCs w:val="16"/>
          <w:vertAlign w:val="superscript"/>
          <w:lang w:val="en-US"/>
        </w:rPr>
        <w:t xml:space="preserve"> </w:t>
      </w:r>
      <w:r w:rsidRPr="003A1508">
        <w:rPr>
          <w:rFonts w:ascii="FedraSans-NormalTF" w:hAnsi="FedraSans-NormalTF"/>
          <w:sz w:val="16"/>
          <w:szCs w:val="16"/>
          <w:lang w:val="en-US"/>
        </w:rPr>
        <w:t xml:space="preserve">Please delete bracketed language depending </w:t>
      </w:r>
      <w:r w:rsidR="00761097">
        <w:rPr>
          <w:rFonts w:ascii="FedraSans-NormalTF" w:hAnsi="FedraSans-NormalTF"/>
          <w:sz w:val="16"/>
          <w:szCs w:val="16"/>
          <w:lang w:val="en-US"/>
        </w:rPr>
        <w:t xml:space="preserve">on </w:t>
      </w:r>
      <w:r w:rsidRPr="003A1508">
        <w:rPr>
          <w:rFonts w:ascii="FedraSans-NormalTF" w:hAnsi="FedraSans-NormalTF"/>
          <w:sz w:val="16"/>
          <w:szCs w:val="16"/>
          <w:lang w:val="en-US"/>
        </w:rPr>
        <w:t xml:space="preserve">whether </w:t>
      </w:r>
      <w:r w:rsidRPr="00C525AB">
        <w:rPr>
          <w:rFonts w:ascii="FedraSans-NormalTF" w:hAnsi="FedraSans-NormalTF"/>
          <w:sz w:val="16"/>
          <w:szCs w:val="16"/>
          <w:lang w:val="en-US"/>
        </w:rPr>
        <w:t xml:space="preserve">the Project is </w:t>
      </w:r>
      <w:r>
        <w:rPr>
          <w:rFonts w:ascii="FedraSans-NormalTF" w:hAnsi="FedraSans-NormalTF"/>
          <w:sz w:val="16"/>
          <w:szCs w:val="16"/>
          <w:lang w:val="en-US"/>
        </w:rPr>
        <w:t xml:space="preserve">to </w:t>
      </w:r>
      <w:r w:rsidRPr="00C525AB">
        <w:rPr>
          <w:rFonts w:ascii="FedraSans-NormalTF" w:hAnsi="FedraSans-NormalTF"/>
          <w:sz w:val="16"/>
          <w:szCs w:val="16"/>
          <w:lang w:val="en-US"/>
        </w:rPr>
        <w:t>comprise multiple small mini-grid sites grouped into Lots</w:t>
      </w:r>
      <w:r>
        <w:rPr>
          <w:rFonts w:ascii="FedraSans-NormalTF" w:hAnsi="FedraSans-NormalTF"/>
          <w:sz w:val="16"/>
          <w:szCs w:val="16"/>
          <w:lang w:val="en-US"/>
        </w:rPr>
        <w:t xml:space="preserve"> or</w:t>
      </w:r>
      <w:r w:rsidRPr="00C525AB">
        <w:rPr>
          <w:rFonts w:ascii="FedraSans-NormalTF" w:hAnsi="FedraSans-NormalTF"/>
          <w:sz w:val="16"/>
          <w:szCs w:val="16"/>
          <w:lang w:val="en-US"/>
        </w:rPr>
        <w:t xml:space="preserve"> only a small number of large mini-grid sites</w:t>
      </w:r>
      <w:r w:rsidR="00217ADB">
        <w:rPr>
          <w:rFonts w:ascii="FedraSans-NormalTF" w:hAnsi="FedraSans-NormalTF"/>
          <w:sz w:val="16"/>
          <w:szCs w:val="16"/>
          <w:lang w:val="en-US"/>
        </w:rPr>
        <w:t>.</w:t>
      </w:r>
    </w:p>
  </w:footnote>
  <w:footnote w:id="112">
    <w:p w14:paraId="51C28123" w14:textId="3FD5802F" w:rsidR="000A6578" w:rsidRDefault="000A6578">
      <w:pPr>
        <w:pStyle w:val="FootnoteText"/>
      </w:pPr>
      <w:r>
        <w:rPr>
          <w:rStyle w:val="FootnoteReference"/>
        </w:rPr>
        <w:footnoteRef/>
      </w:r>
      <w: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13">
    <w:p w14:paraId="5538C9DC" w14:textId="05BE9E1E" w:rsidR="002E72D4" w:rsidRPr="003778C4" w:rsidRDefault="002E72D4">
      <w:pPr>
        <w:pStyle w:val="FootnoteText"/>
        <w:rPr>
          <w:rFonts w:ascii="FedraSans-NormalTF" w:hAnsi="FedraSans-NormalTF"/>
          <w:sz w:val="16"/>
          <w:szCs w:val="16"/>
          <w:lang w:val="en-US"/>
        </w:rPr>
      </w:pPr>
      <w:r w:rsidRPr="003778C4">
        <w:rPr>
          <w:rStyle w:val="FootnoteReference"/>
          <w:rFonts w:ascii="FedraSans-NormalTF" w:hAnsi="FedraSans-NormalTF"/>
          <w:sz w:val="16"/>
          <w:szCs w:val="16"/>
        </w:rPr>
        <w:footnoteRef/>
      </w:r>
      <w:r w:rsidRPr="003778C4">
        <w:rPr>
          <w:rFonts w:ascii="FedraSans-NormalTF" w:hAnsi="FedraSans-NormalTF"/>
          <w:sz w:val="16"/>
          <w:szCs w:val="16"/>
        </w:rPr>
        <w:t xml:space="preserve"> </w:t>
      </w:r>
      <w:r w:rsidR="009404DC" w:rsidRPr="003778C4">
        <w:rPr>
          <w:rFonts w:ascii="FedraSans-NormalTF" w:hAnsi="FedraSans-NormalTF"/>
          <w:sz w:val="16"/>
          <w:szCs w:val="16"/>
        </w:rPr>
        <w:t>[</w:t>
      </w:r>
      <w:r w:rsidRPr="003778C4">
        <w:rPr>
          <w:rFonts w:ascii="FedraSans-NormalTF" w:hAnsi="FedraSans-NormalTF"/>
          <w:sz w:val="16"/>
          <w:szCs w:val="16"/>
          <w:lang w:val="en-US"/>
        </w:rPr>
        <w:t>This and the other periods in the timetable are in square brackets, signifying that these may vary from project to project</w:t>
      </w:r>
      <w:r w:rsidR="0003178F" w:rsidRPr="003778C4">
        <w:rPr>
          <w:rFonts w:ascii="FedraSans-NormalTF" w:hAnsi="FedraSans-NormalTF"/>
          <w:sz w:val="16"/>
          <w:szCs w:val="16"/>
          <w:lang w:val="en-US"/>
        </w:rPr>
        <w:t xml:space="preserve">. </w:t>
      </w:r>
      <w:r w:rsidR="008C50F6">
        <w:rPr>
          <w:rFonts w:ascii="FedraSans-NormalTF" w:hAnsi="FedraSans-NormalTF"/>
          <w:sz w:val="16"/>
          <w:szCs w:val="16"/>
          <w:lang w:val="en-US"/>
        </w:rPr>
        <w:t>A</w:t>
      </w:r>
      <w:r w:rsidRPr="003778C4">
        <w:rPr>
          <w:rFonts w:ascii="FedraSans-NormalTF" w:hAnsi="FedraSans-NormalTF"/>
          <w:sz w:val="16"/>
          <w:szCs w:val="16"/>
          <w:lang w:val="en-US"/>
        </w:rPr>
        <w:t xml:space="preserve"> minimum </w:t>
      </w:r>
      <w:r w:rsidR="008C50F6">
        <w:rPr>
          <w:rFonts w:ascii="FedraSans-NormalTF" w:hAnsi="FedraSans-NormalTF"/>
          <w:sz w:val="16"/>
          <w:szCs w:val="16"/>
          <w:lang w:val="en-US"/>
        </w:rPr>
        <w:t xml:space="preserve">of </w:t>
      </w:r>
      <w:r w:rsidRPr="003778C4">
        <w:rPr>
          <w:rFonts w:ascii="FedraSans-NormalTF" w:hAnsi="FedraSans-NormalTF"/>
          <w:sz w:val="16"/>
          <w:szCs w:val="16"/>
          <w:lang w:val="en-US"/>
        </w:rPr>
        <w:t xml:space="preserve">3 months for RFP </w:t>
      </w:r>
      <w:r w:rsidR="008C50F6">
        <w:rPr>
          <w:rFonts w:ascii="FedraSans-NormalTF" w:hAnsi="FedraSans-NormalTF"/>
          <w:sz w:val="16"/>
          <w:szCs w:val="16"/>
          <w:lang w:val="en-US"/>
        </w:rPr>
        <w:t>should be considered given</w:t>
      </w:r>
      <w:r w:rsidR="008C50F6" w:rsidRPr="003778C4">
        <w:rPr>
          <w:rFonts w:ascii="FedraSans-NormalTF" w:hAnsi="FedraSans-NormalTF"/>
          <w:sz w:val="16"/>
          <w:szCs w:val="16"/>
          <w:lang w:val="en-US"/>
        </w:rPr>
        <w:t xml:space="preserve"> </w:t>
      </w:r>
      <w:r w:rsidRPr="003778C4">
        <w:rPr>
          <w:rFonts w:ascii="FedraSans-NormalTF" w:hAnsi="FedraSans-NormalTF"/>
          <w:sz w:val="16"/>
          <w:szCs w:val="16"/>
          <w:lang w:val="en-US"/>
        </w:rPr>
        <w:t xml:space="preserve">the time needed </w:t>
      </w:r>
      <w:r w:rsidR="00393346">
        <w:rPr>
          <w:rFonts w:ascii="FedraSans-NormalTF" w:hAnsi="FedraSans-NormalTF"/>
          <w:sz w:val="16"/>
          <w:szCs w:val="16"/>
          <w:lang w:val="en-US"/>
        </w:rPr>
        <w:t xml:space="preserve">by the Prequalified Bidders </w:t>
      </w:r>
      <w:r w:rsidRPr="003778C4">
        <w:rPr>
          <w:rFonts w:ascii="FedraSans-NormalTF" w:hAnsi="FedraSans-NormalTF"/>
          <w:sz w:val="16"/>
          <w:szCs w:val="16"/>
          <w:lang w:val="en-US"/>
        </w:rPr>
        <w:t xml:space="preserve">to digest information including clarifications, </w:t>
      </w:r>
      <w:r w:rsidR="00393346">
        <w:rPr>
          <w:rFonts w:ascii="FedraSans-NormalTF" w:hAnsi="FedraSans-NormalTF"/>
          <w:sz w:val="16"/>
          <w:szCs w:val="16"/>
          <w:lang w:val="en-US"/>
        </w:rPr>
        <w:t>conduct due diligence</w:t>
      </w:r>
      <w:r w:rsidR="00187825">
        <w:rPr>
          <w:rFonts w:ascii="FedraSans-NormalTF" w:hAnsi="FedraSans-NormalTF"/>
          <w:sz w:val="16"/>
          <w:szCs w:val="16"/>
          <w:lang w:val="en-US"/>
        </w:rPr>
        <w:t>,</w:t>
      </w:r>
      <w:r w:rsidR="00393346">
        <w:rPr>
          <w:rFonts w:ascii="FedraSans-NormalTF" w:hAnsi="FedraSans-NormalTF"/>
          <w:sz w:val="16"/>
          <w:szCs w:val="16"/>
          <w:lang w:val="en-US"/>
        </w:rPr>
        <w:t xml:space="preserve"> </w:t>
      </w:r>
      <w:r w:rsidRPr="003778C4">
        <w:rPr>
          <w:rFonts w:ascii="FedraSans-NormalTF" w:hAnsi="FedraSans-NormalTF"/>
          <w:sz w:val="16"/>
          <w:szCs w:val="16"/>
          <w:lang w:val="en-US"/>
        </w:rPr>
        <w:t>prepare bids, etc.</w:t>
      </w:r>
      <w:r w:rsidR="009404DC" w:rsidRPr="003778C4">
        <w:rPr>
          <w:rFonts w:ascii="FedraSans-NormalTF" w:hAnsi="FedraSans-NormalTF"/>
          <w:sz w:val="16"/>
          <w:szCs w:val="16"/>
          <w:lang w:val="en-US"/>
        </w:rPr>
        <w:t>]</w:t>
      </w:r>
    </w:p>
  </w:footnote>
  <w:footnote w:id="114">
    <w:p w14:paraId="133DD60C" w14:textId="5B592238" w:rsidR="00693353" w:rsidRDefault="00693353">
      <w:pPr>
        <w:pStyle w:val="FootnoteText"/>
      </w:pPr>
      <w:r>
        <w:rPr>
          <w:rStyle w:val="FootnoteReference"/>
        </w:rPr>
        <w:footnoteRef/>
      </w:r>
      <w:r>
        <w:t xml:space="preserve"> </w:t>
      </w:r>
      <w:r w:rsidRPr="00C525AB">
        <w:rPr>
          <w:rFonts w:ascii="FedraSans-NormalTF" w:hAnsi="FedraSans-NormalTF"/>
          <w:sz w:val="16"/>
          <w:szCs w:val="16"/>
          <w:lang w:val="en-US"/>
        </w:rPr>
        <w:t>Drafting Note: The bracketed language to be deleted as appropriate, depending on whether more than one Project is intended to be awarded using the same RFP Process.</w:t>
      </w:r>
    </w:p>
  </w:footnote>
  <w:footnote w:id="115">
    <w:p w14:paraId="7EA4EA51" w14:textId="4393816A" w:rsidR="002E72D4" w:rsidRPr="00CB7517" w:rsidRDefault="002E72D4" w:rsidP="003D27C7">
      <w:pPr>
        <w:pStyle w:val="FootnoteText"/>
        <w:rPr>
          <w:sz w:val="16"/>
          <w:lang w:val="en-US"/>
        </w:rPr>
      </w:pPr>
      <w:r w:rsidRPr="00CB7517">
        <w:rPr>
          <w:rStyle w:val="FootnoteReference"/>
          <w:sz w:val="16"/>
        </w:rPr>
        <w:footnoteRef/>
      </w:r>
      <w:r w:rsidRPr="00CB7517">
        <w:rPr>
          <w:sz w:val="16"/>
        </w:rPr>
        <w:t xml:space="preserve"> </w:t>
      </w:r>
      <w:r w:rsidRPr="00CB7517">
        <w:rPr>
          <w:sz w:val="16"/>
          <w:lang w:val="en-US"/>
        </w:rPr>
        <w:t xml:space="preserve">To be signed by attorney </w:t>
      </w:r>
      <w:proofErr w:type="spellStart"/>
      <w:r w:rsidRPr="00CB7517">
        <w:rPr>
          <w:sz w:val="16"/>
          <w:lang w:val="en-US"/>
        </w:rPr>
        <w:t>authori</w:t>
      </w:r>
      <w:r w:rsidR="00695DE2">
        <w:rPr>
          <w:sz w:val="16"/>
          <w:lang w:val="en-US"/>
        </w:rPr>
        <w:t>sed</w:t>
      </w:r>
      <w:proofErr w:type="spellEnd"/>
      <w:r w:rsidRPr="00CB7517">
        <w:rPr>
          <w:sz w:val="16"/>
          <w:lang w:val="en-US"/>
        </w:rPr>
        <w:t xml:space="preserve"> under Power of Attorney, who is also the Representative as defined above</w:t>
      </w:r>
      <w:r w:rsidR="00E00077">
        <w:rPr>
          <w:sz w:val="16"/>
          <w:lang w:val="en-US"/>
        </w:rPr>
        <w:t xml:space="preserve">. </w:t>
      </w:r>
    </w:p>
  </w:footnote>
  <w:footnote w:id="116">
    <w:p w14:paraId="17BE1526" w14:textId="77777777" w:rsidR="002E72D4" w:rsidRPr="003778C4" w:rsidRDefault="002E72D4">
      <w:pPr>
        <w:pStyle w:val="FootnoteText"/>
        <w:rPr>
          <w:rFonts w:ascii="FedraSans-NormalTF" w:hAnsi="FedraSans-NormalTF"/>
          <w:sz w:val="16"/>
          <w:szCs w:val="16"/>
          <w:lang w:val="en-US"/>
        </w:rPr>
      </w:pPr>
      <w:r w:rsidRPr="003778C4">
        <w:rPr>
          <w:rStyle w:val="FootnoteReference"/>
          <w:rFonts w:ascii="FedraSans-NormalTF" w:hAnsi="FedraSans-NormalTF"/>
          <w:sz w:val="16"/>
          <w:szCs w:val="16"/>
        </w:rPr>
        <w:footnoteRef/>
      </w:r>
      <w:r w:rsidRPr="003778C4">
        <w:rPr>
          <w:rFonts w:ascii="FedraSans-NormalTF" w:hAnsi="FedraSans-NormalTF"/>
          <w:sz w:val="16"/>
          <w:szCs w:val="16"/>
        </w:rPr>
        <w:t xml:space="preserve"> </w:t>
      </w:r>
      <w:r w:rsidRPr="003778C4">
        <w:rPr>
          <w:rFonts w:ascii="FedraSans-NormalTF" w:hAnsi="FedraSans-NormalTF"/>
          <w:sz w:val="16"/>
          <w:szCs w:val="16"/>
          <w:lang w:val="en-US"/>
        </w:rPr>
        <w:t>To be updated to reflect any changes agreed with the advisor as part of the selection process.</w:t>
      </w:r>
    </w:p>
  </w:footnote>
  <w:footnote w:id="117">
    <w:p w14:paraId="723DFFAF" w14:textId="037621C4" w:rsidR="002E72D4" w:rsidRPr="003778C4" w:rsidRDefault="002E72D4" w:rsidP="00123D6F">
      <w:pPr>
        <w:pStyle w:val="FootnoteText"/>
        <w:rPr>
          <w:rFonts w:ascii="FedraSans-NormalTF" w:hAnsi="FedraSans-NormalTF"/>
          <w:sz w:val="16"/>
          <w:lang w:val="en-US"/>
        </w:rPr>
      </w:pPr>
      <w:r w:rsidRPr="003778C4">
        <w:rPr>
          <w:rStyle w:val="FootnoteReference"/>
          <w:rFonts w:ascii="FedraSans-NormalTF" w:hAnsi="FedraSans-NormalTF"/>
          <w:sz w:val="16"/>
        </w:rPr>
        <w:footnoteRef/>
      </w:r>
      <w:r w:rsidRPr="003778C4">
        <w:rPr>
          <w:rFonts w:ascii="FedraSans-NormalTF" w:hAnsi="FedraSans-NormalTF"/>
          <w:sz w:val="16"/>
        </w:rPr>
        <w:t xml:space="preserve"> </w:t>
      </w:r>
      <w:r w:rsidR="00755D9B" w:rsidRPr="003778C4">
        <w:rPr>
          <w:rFonts w:ascii="FedraSans-NormalTF" w:hAnsi="FedraSans-NormalTF"/>
          <w:sz w:val="16"/>
        </w:rPr>
        <w:t xml:space="preserve">Drafting Note: </w:t>
      </w:r>
      <w:r w:rsidRPr="003778C4">
        <w:rPr>
          <w:rFonts w:ascii="FedraSans-NormalTF" w:hAnsi="FedraSans-NormalTF"/>
          <w:sz w:val="16"/>
          <w:lang w:val="en-US"/>
        </w:rPr>
        <w:t>Amount to be defined in each relevant agreement</w:t>
      </w:r>
      <w:r w:rsidR="0003178F" w:rsidRPr="003778C4">
        <w:rPr>
          <w:rFonts w:ascii="FedraSans-NormalTF" w:hAnsi="FedraSans-NormalTF"/>
          <w:sz w:val="16"/>
          <w:lang w:val="en-US"/>
        </w:rPr>
        <w:t xml:space="preserve">. </w:t>
      </w:r>
    </w:p>
  </w:footnote>
  <w:footnote w:id="118">
    <w:p w14:paraId="1F3F4AE0" w14:textId="1E07A72A" w:rsidR="00A3647F" w:rsidRDefault="00A3647F">
      <w:pPr>
        <w:pStyle w:val="FootnoteText"/>
      </w:pPr>
      <w:r>
        <w:rPr>
          <w:rStyle w:val="FootnoteReference"/>
        </w:rPr>
        <w:footnoteRef/>
      </w:r>
      <w:r>
        <w:t xml:space="preserve"> </w:t>
      </w:r>
      <w:r w:rsidRPr="00C525AB">
        <w:rPr>
          <w:rFonts w:ascii="FedraSans-NormalTF" w:hAnsi="FedraSans-NormalTF"/>
          <w:sz w:val="16"/>
          <w:szCs w:val="16"/>
          <w:lang w:val="en-US"/>
        </w:rPr>
        <w:t xml:space="preserve">Drafting Note: The bracketed language to be deleted as appropriate, depending on whether </w:t>
      </w:r>
      <w:r>
        <w:rPr>
          <w:rFonts w:ascii="FedraSans-NormalTF" w:hAnsi="FedraSans-NormalTF"/>
          <w:sz w:val="16"/>
          <w:szCs w:val="16"/>
          <w:lang w:val="en-US"/>
        </w:rPr>
        <w:t>the Project comprises multiple small mini-grid sites or a few large mini-grid sites.</w:t>
      </w:r>
    </w:p>
  </w:footnote>
  <w:footnote w:id="119">
    <w:p w14:paraId="42B0660E" w14:textId="705D4118" w:rsidR="00C0121F" w:rsidRPr="00C0121F" w:rsidRDefault="00C0121F">
      <w:pPr>
        <w:pStyle w:val="FootnoteText"/>
      </w:pPr>
      <w:r>
        <w:rPr>
          <w:rStyle w:val="FootnoteReference"/>
        </w:rPr>
        <w:footnoteRef/>
      </w:r>
      <w:r>
        <w:t xml:space="preserve"> </w:t>
      </w:r>
      <w:r w:rsidRPr="003A1508">
        <w:rPr>
          <w:rFonts w:ascii="FedraSans-NormalTF" w:hAnsi="FedraSans-NormalTF"/>
          <w:sz w:val="16"/>
          <w:szCs w:val="16"/>
          <w:lang w:val="en-US"/>
        </w:rPr>
        <w:t xml:space="preserve">Drafting </w:t>
      </w:r>
      <w:r w:rsidR="00842B37">
        <w:rPr>
          <w:rFonts w:ascii="FedraSans-NormalTF" w:hAnsi="FedraSans-NormalTF"/>
          <w:sz w:val="16"/>
          <w:szCs w:val="16"/>
          <w:lang w:val="en-US"/>
        </w:rPr>
        <w:t>N</w:t>
      </w:r>
      <w:r w:rsidRPr="003A1508">
        <w:rPr>
          <w:rFonts w:ascii="FedraSans-NormalTF" w:hAnsi="FedraSans-NormalTF"/>
          <w:sz w:val="16"/>
          <w:szCs w:val="16"/>
          <w:lang w:val="en-US"/>
        </w:rPr>
        <w:t xml:space="preserve">ote: </w:t>
      </w:r>
      <w:r w:rsidR="00B61544" w:rsidRPr="003A1508">
        <w:rPr>
          <w:rFonts w:ascii="FedraSans-NormalTF" w:hAnsi="FedraSans-NormalTF"/>
          <w:sz w:val="16"/>
          <w:szCs w:val="16"/>
          <w:lang w:val="en-US"/>
        </w:rPr>
        <w:t>T</w:t>
      </w:r>
      <w:r w:rsidRPr="003A1508">
        <w:rPr>
          <w:rFonts w:ascii="FedraSans-NormalTF" w:hAnsi="FedraSans-NormalTF"/>
          <w:sz w:val="16"/>
          <w:szCs w:val="16"/>
          <w:lang w:val="en-US"/>
        </w:rPr>
        <w:t>o be tailored based on the instruments provided in each transaction, and whether letter</w:t>
      </w:r>
      <w:r w:rsidR="00B61544" w:rsidRPr="003A1508">
        <w:rPr>
          <w:rFonts w:ascii="FedraSans-NormalTF" w:hAnsi="FedraSans-NormalTF"/>
          <w:sz w:val="16"/>
          <w:szCs w:val="16"/>
          <w:lang w:val="en-US"/>
        </w:rPr>
        <w:t>s</w:t>
      </w:r>
      <w:r w:rsidRPr="003A1508">
        <w:rPr>
          <w:rFonts w:ascii="FedraSans-NormalTF" w:hAnsi="FedraSans-NormalTF"/>
          <w:sz w:val="16"/>
          <w:szCs w:val="16"/>
          <w:lang w:val="en-US"/>
        </w:rPr>
        <w:t xml:space="preserve"> of intent or term</w:t>
      </w:r>
      <w:r w:rsidR="00D16B7D">
        <w:rPr>
          <w:rFonts w:ascii="FedraSans-NormalTF" w:hAnsi="FedraSans-NormalTF"/>
          <w:sz w:val="16"/>
          <w:szCs w:val="16"/>
          <w:lang w:val="en-US"/>
        </w:rPr>
        <w:t xml:space="preserve"> </w:t>
      </w:r>
      <w:r w:rsidRPr="003A1508">
        <w:rPr>
          <w:rFonts w:ascii="FedraSans-NormalTF" w:hAnsi="FedraSans-NormalTF"/>
          <w:sz w:val="16"/>
          <w:szCs w:val="16"/>
          <w:lang w:val="en-US"/>
        </w:rPr>
        <w:t xml:space="preserve">sheets are </w:t>
      </w:r>
      <w:r w:rsidR="00B61544" w:rsidRPr="003A1508">
        <w:rPr>
          <w:rFonts w:ascii="FedraSans-NormalTF" w:hAnsi="FedraSans-NormalTF"/>
          <w:sz w:val="16"/>
          <w:szCs w:val="16"/>
          <w:lang w:val="en-US"/>
        </w:rPr>
        <w:t xml:space="preserve">to be </w:t>
      </w:r>
      <w:r w:rsidRPr="003A1508">
        <w:rPr>
          <w:rFonts w:ascii="FedraSans-NormalTF" w:hAnsi="FedraSans-NormalTF"/>
          <w:sz w:val="16"/>
          <w:szCs w:val="16"/>
          <w:lang w:val="en-US"/>
        </w:rPr>
        <w:t>provided.</w:t>
      </w:r>
    </w:p>
  </w:footnote>
  <w:footnote w:id="120">
    <w:p w14:paraId="1DC14166" w14:textId="44972A28" w:rsidR="00911CF7" w:rsidRDefault="00911CF7">
      <w:pPr>
        <w:pStyle w:val="FootnoteText"/>
      </w:pPr>
      <w:r>
        <w:rPr>
          <w:rStyle w:val="FootnoteReference"/>
        </w:rPr>
        <w:footnoteRef/>
      </w:r>
      <w:r>
        <w:t xml:space="preserve"> </w:t>
      </w:r>
      <w:r w:rsidRPr="003A1508">
        <w:rPr>
          <w:rFonts w:ascii="FedraSans-NormalTF" w:hAnsi="FedraSans-NormalTF"/>
          <w:sz w:val="16"/>
          <w:szCs w:val="16"/>
          <w:lang w:val="en-US"/>
        </w:rPr>
        <w:t xml:space="preserve">Drafting </w:t>
      </w:r>
      <w:r w:rsidR="00217ADB">
        <w:rPr>
          <w:rFonts w:ascii="FedraSans-NormalTF" w:hAnsi="FedraSans-NormalTF"/>
          <w:sz w:val="16"/>
          <w:szCs w:val="16"/>
          <w:lang w:val="en-US"/>
        </w:rPr>
        <w:t>N</w:t>
      </w:r>
      <w:r w:rsidRPr="003A1508">
        <w:rPr>
          <w:rFonts w:ascii="FedraSans-NormalTF" w:hAnsi="FedraSans-NormalTF"/>
          <w:sz w:val="16"/>
          <w:szCs w:val="16"/>
          <w:lang w:val="en-US"/>
        </w:rPr>
        <w:t>ote: Bracketed language to be included where the Prequalified bidder is part of a Consortium.</w:t>
      </w:r>
    </w:p>
  </w:footnote>
  <w:footnote w:id="121">
    <w:p w14:paraId="710DC0B7" w14:textId="763924DB" w:rsidR="00911CF7" w:rsidRDefault="00911CF7">
      <w:pPr>
        <w:pStyle w:val="FootnoteText"/>
      </w:pPr>
      <w:r>
        <w:rPr>
          <w:rStyle w:val="FootnoteReference"/>
        </w:rPr>
        <w:footnoteRef/>
      </w:r>
      <w:r>
        <w:t xml:space="preserve"> </w:t>
      </w:r>
      <w:r w:rsidRPr="00C525AB">
        <w:rPr>
          <w:rFonts w:ascii="FedraSans-NormalTF" w:hAnsi="FedraSans-NormalTF"/>
          <w:sz w:val="16"/>
          <w:szCs w:val="16"/>
          <w:lang w:val="en-US"/>
        </w:rPr>
        <w:t xml:space="preserve">Drafting </w:t>
      </w:r>
      <w:r w:rsidR="00217ADB">
        <w:rPr>
          <w:rFonts w:ascii="FedraSans-NormalTF" w:hAnsi="FedraSans-NormalTF"/>
          <w:sz w:val="16"/>
          <w:szCs w:val="16"/>
          <w:lang w:val="en-US"/>
        </w:rPr>
        <w:t>N</w:t>
      </w:r>
      <w:r w:rsidRPr="00C525AB">
        <w:rPr>
          <w:rFonts w:ascii="FedraSans-NormalTF" w:hAnsi="FedraSans-NormalTF"/>
          <w:sz w:val="16"/>
          <w:szCs w:val="16"/>
          <w:lang w:val="en-US"/>
        </w:rPr>
        <w:t>ote: Bracketed language to be included where the Prequalified bidder is part of a Consortium.</w:t>
      </w:r>
    </w:p>
  </w:footnote>
  <w:footnote w:id="122">
    <w:p w14:paraId="5F6C871E" w14:textId="0EE66A19" w:rsidR="0040014F" w:rsidRPr="00956E10" w:rsidRDefault="0040014F" w:rsidP="0040014F">
      <w:pPr>
        <w:pStyle w:val="FootnoteText"/>
        <w:rPr>
          <w:rFonts w:ascii="FedraSans-NormalTF" w:hAnsi="FedraSans-NormalTF"/>
          <w:sz w:val="16"/>
          <w:szCs w:val="16"/>
          <w:lang w:val="en-US"/>
        </w:rPr>
      </w:pPr>
      <w:r w:rsidRPr="00956E10">
        <w:rPr>
          <w:rStyle w:val="FootnoteReference"/>
          <w:rFonts w:ascii="FedraSans-NormalTF" w:hAnsi="FedraSans-NormalTF"/>
          <w:sz w:val="16"/>
          <w:szCs w:val="16"/>
        </w:rPr>
        <w:footnoteRef/>
      </w:r>
      <w:r w:rsidRPr="00956E10">
        <w:rPr>
          <w:rFonts w:ascii="FedraSans-NormalTF" w:hAnsi="FedraSans-NormalTF"/>
          <w:sz w:val="16"/>
          <w:szCs w:val="16"/>
        </w:rPr>
        <w:t xml:space="preserve"> </w:t>
      </w:r>
      <w:r w:rsidR="0001176C">
        <w:rPr>
          <w:rFonts w:ascii="FedraSans-NormalTF" w:hAnsi="FedraSans-NormalTF"/>
          <w:sz w:val="16"/>
          <w:szCs w:val="16"/>
          <w:lang w:val="en-US"/>
        </w:rPr>
        <w:t>T</w:t>
      </w:r>
      <w:r w:rsidRPr="00956E10">
        <w:rPr>
          <w:rFonts w:ascii="FedraSans-NormalTF" w:hAnsi="FedraSans-NormalTF"/>
          <w:sz w:val="16"/>
          <w:szCs w:val="16"/>
          <w:lang w:val="en-US"/>
        </w:rPr>
        <w:t>he list of drawing events as drafted</w:t>
      </w:r>
      <w:r w:rsidR="0001176C">
        <w:rPr>
          <w:rFonts w:ascii="FedraSans-NormalTF" w:hAnsi="FedraSans-NormalTF"/>
          <w:sz w:val="16"/>
          <w:szCs w:val="16"/>
          <w:lang w:val="en-US"/>
        </w:rPr>
        <w:t xml:space="preserve"> may need to be </w:t>
      </w:r>
      <w:r w:rsidRPr="00956E10">
        <w:rPr>
          <w:rFonts w:ascii="FedraSans-NormalTF" w:hAnsi="FedraSans-NormalTF"/>
          <w:sz w:val="16"/>
          <w:szCs w:val="16"/>
          <w:lang w:val="en-US"/>
        </w:rPr>
        <w:t>amend</w:t>
      </w:r>
      <w:r w:rsidR="00B409F7">
        <w:rPr>
          <w:rFonts w:ascii="FedraSans-NormalTF" w:hAnsi="FedraSans-NormalTF"/>
          <w:sz w:val="16"/>
          <w:szCs w:val="16"/>
          <w:lang w:val="en-US"/>
        </w:rPr>
        <w:t>ed</w:t>
      </w:r>
      <w:r w:rsidRPr="00956E10">
        <w:rPr>
          <w:rFonts w:ascii="FedraSans-NormalTF" w:hAnsi="FedraSans-NormalTF"/>
          <w:sz w:val="16"/>
          <w:szCs w:val="16"/>
          <w:lang w:val="en-US"/>
        </w:rPr>
        <w:t xml:space="preserve"> as necessary.</w:t>
      </w:r>
    </w:p>
  </w:footnote>
  <w:footnote w:id="123">
    <w:p w14:paraId="6188648F" w14:textId="1250C978" w:rsidR="0040014F" w:rsidRPr="00CC680A" w:rsidRDefault="0040014F" w:rsidP="0040014F">
      <w:pPr>
        <w:pStyle w:val="FootnoteText"/>
      </w:pPr>
      <w:r w:rsidRPr="00956E10">
        <w:rPr>
          <w:rStyle w:val="FootnoteReference"/>
          <w:rFonts w:ascii="FedraSans-NormalTF" w:hAnsi="FedraSans-NormalTF"/>
          <w:sz w:val="16"/>
          <w:szCs w:val="16"/>
        </w:rPr>
        <w:footnoteRef/>
      </w:r>
      <w:r w:rsidRPr="00956E10">
        <w:rPr>
          <w:rFonts w:ascii="FedraSans-NormalTF" w:hAnsi="FedraSans-NormalTF"/>
          <w:sz w:val="16"/>
          <w:szCs w:val="16"/>
        </w:rPr>
        <w:t xml:space="preserve"> </w:t>
      </w:r>
      <w:r w:rsidR="00EA539E">
        <w:rPr>
          <w:rFonts w:ascii="FedraSans-NormalTF" w:hAnsi="FedraSans-NormalTF"/>
          <w:sz w:val="16"/>
          <w:szCs w:val="16"/>
        </w:rPr>
        <w:t xml:space="preserve">If </w:t>
      </w:r>
      <w:r w:rsidRPr="00956E10">
        <w:rPr>
          <w:rFonts w:ascii="FedraSans-NormalTF" w:hAnsi="FedraSans-NormalTF"/>
          <w:sz w:val="16"/>
          <w:szCs w:val="16"/>
        </w:rPr>
        <w:t>this provision has been incorporated into the RFP in the Project jurisdiction</w:t>
      </w:r>
      <w:r w:rsidR="00607D5A">
        <w:rPr>
          <w:rFonts w:ascii="FedraSans-NormalTF" w:hAnsi="FedraSans-NormalTF"/>
          <w:sz w:val="16"/>
          <w:szCs w:val="16"/>
        </w:rPr>
        <w:t>, use</w:t>
      </w:r>
      <w:r w:rsidR="00EA539E">
        <w:rPr>
          <w:rFonts w:ascii="FedraSans-NormalTF" w:hAnsi="FedraSans-NormalTF"/>
          <w:sz w:val="16"/>
          <w:szCs w:val="16"/>
        </w:rPr>
        <w:t xml:space="preserve"> the</w:t>
      </w:r>
      <w:r w:rsidRPr="00956E10">
        <w:rPr>
          <w:rFonts w:ascii="FedraSans-NormalTF" w:hAnsi="FedraSans-NormalTF"/>
          <w:sz w:val="16"/>
          <w:szCs w:val="16"/>
        </w:rPr>
        <w:t xml:space="preserve"> number of days as provided for in </w:t>
      </w:r>
      <w:r w:rsidR="00607D5A">
        <w:rPr>
          <w:rFonts w:ascii="FedraSans-NormalTF" w:hAnsi="FedraSans-NormalTF"/>
          <w:sz w:val="16"/>
          <w:szCs w:val="16"/>
        </w:rPr>
        <w:t xml:space="preserve">such provision of </w:t>
      </w:r>
      <w:r w:rsidRPr="00956E10">
        <w:rPr>
          <w:rFonts w:ascii="FedraSans-NormalTF" w:hAnsi="FedraSans-NormalTF"/>
          <w:sz w:val="16"/>
          <w:szCs w:val="16"/>
        </w:rPr>
        <w:t>the RFP and delete the square brackets.</w:t>
      </w:r>
    </w:p>
  </w:footnote>
  <w:footnote w:id="124">
    <w:p w14:paraId="586BFE37" w14:textId="64D9C27B" w:rsidR="00BD59DE" w:rsidRPr="00956E10" w:rsidRDefault="00BD59DE">
      <w:pPr>
        <w:pStyle w:val="FootnoteText"/>
        <w:rPr>
          <w:rFonts w:ascii="FedraSans-NormalTF" w:hAnsi="FedraSans-NormalTF"/>
          <w:sz w:val="16"/>
          <w:szCs w:val="16"/>
          <w:lang w:val="en-US"/>
        </w:rPr>
      </w:pPr>
      <w:r w:rsidRPr="00956E10">
        <w:rPr>
          <w:rStyle w:val="FootnoteReference"/>
          <w:rFonts w:ascii="FedraSans-NormalTF" w:hAnsi="FedraSans-NormalTF"/>
          <w:sz w:val="16"/>
          <w:szCs w:val="16"/>
        </w:rPr>
        <w:footnoteRef/>
      </w:r>
      <w:r w:rsidRPr="00956E10">
        <w:rPr>
          <w:rFonts w:ascii="FedraSans-NormalTF" w:hAnsi="FedraSans-NormalTF"/>
          <w:sz w:val="16"/>
          <w:szCs w:val="16"/>
        </w:rPr>
        <w:t xml:space="preserve"> </w:t>
      </w:r>
      <w:r w:rsidR="00523A24" w:rsidRPr="00956E10">
        <w:rPr>
          <w:rFonts w:ascii="FedraSans-NormalTF" w:hAnsi="FedraSans-NormalTF"/>
          <w:sz w:val="16"/>
          <w:szCs w:val="16"/>
          <w:lang w:val="en-US"/>
        </w:rPr>
        <w:t xml:space="preserve">Drafting Note: </w:t>
      </w:r>
      <w:r w:rsidR="005E1783">
        <w:rPr>
          <w:rFonts w:ascii="FedraSans-NormalTF" w:hAnsi="FedraSans-NormalTF"/>
          <w:sz w:val="16"/>
          <w:szCs w:val="16"/>
          <w:lang w:val="en-US"/>
        </w:rPr>
        <w:t>T</w:t>
      </w:r>
      <w:r w:rsidR="00523A24" w:rsidRPr="00956E10">
        <w:rPr>
          <w:rFonts w:ascii="FedraSans-NormalTF" w:hAnsi="FedraSans-NormalTF"/>
          <w:sz w:val="16"/>
          <w:szCs w:val="16"/>
          <w:lang w:val="en-US"/>
        </w:rPr>
        <w:t xml:space="preserve">he letter may need to be tailored according to the rules of the </w:t>
      </w:r>
      <w:r w:rsidR="000C47C3" w:rsidRPr="00956E10">
        <w:rPr>
          <w:rFonts w:ascii="FedraSans-NormalTF" w:hAnsi="FedraSans-NormalTF"/>
          <w:sz w:val="16"/>
          <w:szCs w:val="16"/>
          <w:lang w:val="en-US"/>
        </w:rPr>
        <w:t>donor</w:t>
      </w:r>
      <w:r w:rsidR="00523A24" w:rsidRPr="00956E10">
        <w:rPr>
          <w:rFonts w:ascii="FedraSans-NormalTF" w:hAnsi="FedraSans-NormalTF"/>
          <w:sz w:val="16"/>
          <w:szCs w:val="16"/>
          <w:lang w:val="en-US"/>
        </w:rPr>
        <w:t xml:space="preserve"> providing the subsi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5308A" w14:textId="622C2976" w:rsidR="00F2521E" w:rsidRDefault="00E12608">
    <w:pPr>
      <w:pStyle w:val="Header"/>
    </w:pPr>
    <w:r>
      <w:rPr>
        <w:noProof/>
      </w:rPr>
      <mc:AlternateContent>
        <mc:Choice Requires="wps">
          <w:drawing>
            <wp:anchor distT="0" distB="0" distL="114300" distR="114300" simplePos="0" relativeHeight="251658241" behindDoc="1" locked="0" layoutInCell="0" allowOverlap="1" wp14:anchorId="59DA7C27" wp14:editId="142C9CAB">
              <wp:simplePos x="0" y="0"/>
              <wp:positionH relativeFrom="margin">
                <wp:align>center</wp:align>
              </wp:positionH>
              <wp:positionV relativeFrom="margin">
                <wp:align>center</wp:align>
              </wp:positionV>
              <wp:extent cx="9132570" cy="537210"/>
              <wp:effectExtent l="0" t="3000375" r="0" b="298704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9132570" cy="5372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65A078" w14:textId="77777777" w:rsidR="00E12608" w:rsidRDefault="00E12608" w:rsidP="00E12608">
                          <w:pPr>
                            <w:jc w:val="center"/>
                            <w:rPr>
                              <w:rFonts w:ascii="FedraSans-Book" w:hAnsi="FedraSans-Book"/>
                              <w:color w:val="FF0000"/>
                              <w:sz w:val="2"/>
                              <w:szCs w:val="2"/>
                              <w14:textFill>
                                <w14:solidFill>
                                  <w14:srgbClr w14:val="FF0000">
                                    <w14:alpha w14:val="50000"/>
                                  </w14:srgbClr>
                                </w14:solidFill>
                              </w14:textFill>
                            </w:rPr>
                          </w:pPr>
                          <w:r>
                            <w:rPr>
                              <w:rFonts w:ascii="FedraSans-Book" w:hAnsi="FedraSans-Book"/>
                              <w:color w:val="FF0000"/>
                              <w:sz w:val="2"/>
                              <w:szCs w:val="2"/>
                              <w14:textFill>
                                <w14:solidFill>
                                  <w14:srgbClr w14:val="FF0000">
                                    <w14:alpha w14:val="50000"/>
                                  </w14:srgbClr>
                                </w14:solidFill>
                              </w14:textFill>
                            </w:rPr>
                            <w:t>Confidential Draft -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9DA7C27" id="_x0000_t202" coordsize="21600,21600" o:spt="202" path="m,l,21600r21600,l21600,xe">
              <v:stroke joinstyle="miter"/>
              <v:path gradientshapeok="t" o:connecttype="rect"/>
            </v:shapetype>
            <v:shape id="Text Box 25" o:spid="_x0000_s1029" type="#_x0000_t202" style="position:absolute;margin-left:0;margin-top:0;width:719.1pt;height:42.3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" o:allowincell="f" filled="f" stroked="f">
              <v:stroke joinstyle="round"/>
              <o:lock v:ext="edit" shapetype="t"/>
              <v:textbox style="mso-fit-shape-to-text:t">
                <w:txbxContent>
                  <w:p w14:paraId="1E65A078" w14:textId="77777777" w:rsidR="00E12608" w:rsidRDefault="00E12608" w:rsidP="00E12608">
                    <w:pPr>
                      <w:jc w:val="center"/>
                      <w:rPr>
                        <w:rFonts w:ascii="FedraSans-Book" w:hAnsi="FedraSans-Book"/>
                        <w:color w:val="FF0000"/>
                        <w:sz w:val="2"/>
                        <w:szCs w:val="2"/>
                        <w14:textFill>
                          <w14:solidFill>
                            <w14:srgbClr w14:val="FF0000">
                              <w14:alpha w14:val="50000"/>
                            </w14:srgbClr>
                          </w14:solidFill>
                        </w14:textFill>
                      </w:rPr>
                    </w:pPr>
                    <w:r>
                      <w:rPr>
                        <w:rFonts w:ascii="FedraSans-Book" w:hAnsi="FedraSans-Book"/>
                        <w:color w:val="FF0000"/>
                        <w:sz w:val="2"/>
                        <w:szCs w:val="2"/>
                        <w14:textFill>
                          <w14:solidFill>
                            <w14:srgbClr w14:val="FF0000">
                              <w14:alpha w14:val="50000"/>
                            </w14:srgbClr>
                          </w14:solidFill>
                        </w14:textFill>
                      </w:rPr>
                      <w:t>Confidential Draft - Not for Circ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4E04" w14:textId="533F7101" w:rsidR="00F2521E" w:rsidRPr="003D1CD0" w:rsidRDefault="00F2521E" w:rsidP="00A11E08">
    <w:pPr>
      <w:rPr>
        <w:rFonts w:ascii="Fedra Sans Std Book" w:hAnsi="Fedra Sans Std Book"/>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82ED1" w14:textId="6FC48B98" w:rsidR="00F2521E" w:rsidRDefault="00E12608">
    <w:pPr>
      <w:pStyle w:val="Header"/>
    </w:pPr>
    <w:r>
      <w:rPr>
        <w:noProof/>
      </w:rPr>
      <mc:AlternateContent>
        <mc:Choice Requires="wps">
          <w:drawing>
            <wp:anchor distT="0" distB="0" distL="114300" distR="114300" simplePos="0" relativeHeight="251658240" behindDoc="1" locked="0" layoutInCell="0" allowOverlap="1" wp14:anchorId="19745532" wp14:editId="5425DD53">
              <wp:simplePos x="0" y="0"/>
              <wp:positionH relativeFrom="margin">
                <wp:align>center</wp:align>
              </wp:positionH>
              <wp:positionV relativeFrom="margin">
                <wp:align>center</wp:align>
              </wp:positionV>
              <wp:extent cx="9132570" cy="537210"/>
              <wp:effectExtent l="0" t="3000375" r="0" b="298704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9132570" cy="53721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8355FDC" w14:textId="77777777" w:rsidR="00E12608" w:rsidRDefault="00E12608" w:rsidP="00E12608">
                          <w:pPr>
                            <w:jc w:val="center"/>
                            <w:rPr>
                              <w:rFonts w:ascii="FedraSans-Book" w:hAnsi="FedraSans-Book"/>
                              <w:color w:val="FF0000"/>
                              <w:sz w:val="2"/>
                              <w:szCs w:val="2"/>
                              <w14:textFill>
                                <w14:solidFill>
                                  <w14:srgbClr w14:val="FF0000">
                                    <w14:alpha w14:val="50000"/>
                                  </w14:srgbClr>
                                </w14:solidFill>
                              </w14:textFill>
                            </w:rPr>
                          </w:pPr>
                          <w:r>
                            <w:rPr>
                              <w:rFonts w:ascii="FedraSans-Book" w:hAnsi="FedraSans-Book"/>
                              <w:color w:val="FF0000"/>
                              <w:sz w:val="2"/>
                              <w:szCs w:val="2"/>
                              <w14:textFill>
                                <w14:solidFill>
                                  <w14:srgbClr w14:val="FF0000">
                                    <w14:alpha w14:val="50000"/>
                                  </w14:srgbClr>
                                </w14:solidFill>
                              </w14:textFill>
                            </w:rPr>
                            <w:t>Confidential Draft -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9745532" id="_x0000_t202" coordsize="21600,21600" o:spt="202" path="m,l,21600r21600,l21600,xe">
              <v:stroke joinstyle="miter"/>
              <v:path gradientshapeok="t" o:connecttype="rect"/>
            </v:shapetype>
            <v:shape id="Text Box 23" o:spid="_x0000_s1030" type="#_x0000_t202" style="position:absolute;margin-left:0;margin-top:0;width:719.1pt;height:42.3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" o:allowincell="f" filled="f" stroked="f">
              <v:stroke joinstyle="round"/>
              <o:lock v:ext="edit" shapetype="t"/>
              <v:textbox style="mso-fit-shape-to-text:t">
                <w:txbxContent>
                  <w:p w14:paraId="18355FDC" w14:textId="77777777" w:rsidR="00E12608" w:rsidRDefault="00E12608" w:rsidP="00E12608">
                    <w:pPr>
                      <w:jc w:val="center"/>
                      <w:rPr>
                        <w:rFonts w:ascii="FedraSans-Book" w:hAnsi="FedraSans-Book"/>
                        <w:color w:val="FF0000"/>
                        <w:sz w:val="2"/>
                        <w:szCs w:val="2"/>
                        <w14:textFill>
                          <w14:solidFill>
                            <w14:srgbClr w14:val="FF0000">
                              <w14:alpha w14:val="50000"/>
                            </w14:srgbClr>
                          </w14:solidFill>
                        </w14:textFill>
                      </w:rPr>
                    </w:pPr>
                    <w:r>
                      <w:rPr>
                        <w:rFonts w:ascii="FedraSans-Book" w:hAnsi="FedraSans-Book"/>
                        <w:color w:val="FF0000"/>
                        <w:sz w:val="2"/>
                        <w:szCs w:val="2"/>
                        <w14:textFill>
                          <w14:solidFill>
                            <w14:srgbClr w14:val="FF0000">
                              <w14:alpha w14:val="50000"/>
                            </w14:srgbClr>
                          </w14:solidFill>
                        </w14:textFill>
                      </w:rPr>
                      <w:t>Confidential Draft - Not for Circulation</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BF24" w14:textId="5DC5842D" w:rsidR="004651A8" w:rsidRDefault="004651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81AB" w14:textId="7D6C910E" w:rsidR="00255679" w:rsidRDefault="0025567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72836" w14:textId="43DF04BC" w:rsidR="004651A8" w:rsidRDefault="004651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E1AE438"/>
    <w:lvl w:ilvl="0">
      <w:start w:val="1"/>
      <w:numFmt w:val="bullet"/>
      <w:pStyle w:val="ListNumber5"/>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F766ADCA"/>
    <w:lvl w:ilvl="0">
      <w:start w:val="1"/>
      <w:numFmt w:val="bullet"/>
      <w:pStyle w:val="ListNumber4"/>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B628894"/>
    <w:lvl w:ilvl="0">
      <w:start w:val="1"/>
      <w:numFmt w:val="bullet"/>
      <w:pStyle w:val="CMSHeadL9"/>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F654A246"/>
    <w:lvl w:ilvl="0">
      <w:start w:val="1"/>
      <w:numFmt w:val="none"/>
      <w:pStyle w:val="Heading1"/>
      <w:suff w:val="nothing"/>
      <w:lvlText w:val=""/>
      <w:lvlJc w:val="left"/>
      <w:rPr>
        <w:rFonts w:cs="Times New Roman" w:hint="default"/>
      </w:rPr>
    </w:lvl>
    <w:lvl w:ilvl="1">
      <w:start w:val="1"/>
      <w:numFmt w:val="decimal"/>
      <w:pStyle w:val="Heading2"/>
      <w:lvlText w:val="%2."/>
      <w:lvlJc w:val="left"/>
      <w:pPr>
        <w:tabs>
          <w:tab w:val="num" w:pos="851"/>
        </w:tabs>
        <w:ind w:left="851" w:hanging="851"/>
      </w:pPr>
      <w:rPr>
        <w:rFonts w:cs="Times New Roman" w:hint="default"/>
      </w:rPr>
    </w:lvl>
    <w:lvl w:ilvl="2">
      <w:start w:val="1"/>
      <w:numFmt w:val="decimal"/>
      <w:pStyle w:val="Heading3"/>
      <w:lvlText w:val="%2.%3"/>
      <w:lvlJc w:val="left"/>
      <w:pPr>
        <w:tabs>
          <w:tab w:val="num" w:pos="851"/>
        </w:tabs>
        <w:ind w:left="851" w:hanging="851"/>
      </w:pPr>
      <w:rPr>
        <w:rFonts w:cs="Times New Roman" w:hint="default"/>
      </w:rPr>
    </w:lvl>
    <w:lvl w:ilvl="3">
      <w:start w:val="1"/>
      <w:numFmt w:val="decimal"/>
      <w:pStyle w:val="Heading4"/>
      <w:lvlText w:val="%2.%3.%4"/>
      <w:lvlJc w:val="left"/>
      <w:pPr>
        <w:tabs>
          <w:tab w:val="num" w:pos="1701"/>
        </w:tabs>
        <w:ind w:left="1701" w:hanging="850"/>
      </w:pPr>
      <w:rPr>
        <w:rFonts w:cs="Times New Roman" w:hint="default"/>
      </w:rPr>
    </w:lvl>
    <w:lvl w:ilvl="4">
      <w:start w:val="1"/>
      <w:numFmt w:val="lowerLetter"/>
      <w:pStyle w:val="Heading5"/>
      <w:lvlText w:val="(%5)"/>
      <w:lvlJc w:val="left"/>
      <w:pPr>
        <w:tabs>
          <w:tab w:val="num" w:pos="2552"/>
        </w:tabs>
        <w:ind w:left="2552" w:hanging="851"/>
      </w:pPr>
      <w:rPr>
        <w:rFonts w:cs="Times New Roman" w:hint="default"/>
      </w:rPr>
    </w:lvl>
    <w:lvl w:ilvl="5">
      <w:start w:val="1"/>
      <w:numFmt w:val="lowerRoman"/>
      <w:pStyle w:val="Heading6"/>
      <w:lvlText w:val="(%6)"/>
      <w:lvlJc w:val="left"/>
      <w:pPr>
        <w:tabs>
          <w:tab w:val="num" w:pos="3402"/>
        </w:tabs>
        <w:ind w:left="3402" w:hanging="850"/>
      </w:pPr>
      <w:rPr>
        <w:rFonts w:cs="Times New Roman" w:hint="default"/>
      </w:rPr>
    </w:lvl>
    <w:lvl w:ilvl="6">
      <w:start w:val="1"/>
      <w:numFmt w:val="none"/>
      <w:pStyle w:val="Heading7"/>
      <w:suff w:val="nothing"/>
      <w:lvlText w:val=""/>
      <w:lvlJc w:val="left"/>
      <w:pPr>
        <w:ind w:left="851"/>
      </w:pPr>
      <w:rPr>
        <w:rFonts w:cs="Times New Roman" w:hint="default"/>
      </w:rPr>
    </w:lvl>
    <w:lvl w:ilvl="7">
      <w:start w:val="1"/>
      <w:numFmt w:val="lowerLetter"/>
      <w:pStyle w:val="Heading8"/>
      <w:lvlText w:val="(%8)"/>
      <w:lvlJc w:val="left"/>
      <w:pPr>
        <w:tabs>
          <w:tab w:val="num" w:pos="1701"/>
        </w:tabs>
        <w:ind w:left="1701" w:hanging="850"/>
      </w:pPr>
      <w:rPr>
        <w:rFonts w:cs="Times New Roman" w:hint="default"/>
      </w:rPr>
    </w:lvl>
    <w:lvl w:ilvl="8">
      <w:start w:val="1"/>
      <w:numFmt w:val="lowerRoman"/>
      <w:pStyle w:val="Heading9"/>
      <w:lvlText w:val="(%9)"/>
      <w:lvlJc w:val="left"/>
      <w:pPr>
        <w:tabs>
          <w:tab w:val="num" w:pos="2552"/>
        </w:tabs>
        <w:ind w:left="2552" w:hanging="851"/>
      </w:pPr>
      <w:rPr>
        <w:rFonts w:cs="Times New Roman" w:hint="default"/>
      </w:rPr>
    </w:lvl>
  </w:abstractNum>
  <w:abstractNum w:abstractNumId="4" w15:restartNumberingAfterBreak="0">
    <w:nsid w:val="004D422B"/>
    <w:multiLevelType w:val="multilevel"/>
    <w:tmpl w:val="C5CA737A"/>
    <w:lvl w:ilvl="0">
      <w:start w:val="1"/>
      <w:numFmt w:val="upperRoman"/>
      <w:pStyle w:val="MainTitle"/>
      <w:suff w:val="nothing"/>
      <w:lvlText w:val="Part %1"/>
      <w:lvlJc w:val="left"/>
      <w:pPr>
        <w:ind w:left="0" w:firstLine="0"/>
      </w:pPr>
      <w:rPr>
        <w:sz w:val="24"/>
        <w:szCs w:val="24"/>
      </w:rPr>
    </w:lvl>
    <w:lvl w:ilvl="1">
      <w:start w:val="1"/>
      <w:numFmt w:val="decimal"/>
      <w:pStyle w:val="Appendix"/>
      <w:suff w:val="nothing"/>
      <w:lvlText w:val="Appendix %2"/>
      <w:lvlJc w:val="left"/>
      <w:pPr>
        <w:ind w:left="477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5" w15:restartNumberingAfterBreak="0">
    <w:nsid w:val="009C11F2"/>
    <w:multiLevelType w:val="multilevel"/>
    <w:tmpl w:val="210AD6CE"/>
    <w:name w:val="Bullet"/>
    <w:lvl w:ilvl="0">
      <w:start w:val="1"/>
      <w:numFmt w:val="bullet"/>
      <w:pStyle w:val="BulletL1"/>
      <w:lvlText w:val="·"/>
      <w:lvlJc w:val="left"/>
      <w:pPr>
        <w:ind w:left="720" w:hanging="720"/>
      </w:pPr>
      <w:rPr>
        <w:rFonts w:ascii="Symbol" w:hAnsi="Symbol" w:hint="default"/>
      </w:rPr>
    </w:lvl>
    <w:lvl w:ilvl="1">
      <w:start w:val="1"/>
      <w:numFmt w:val="bullet"/>
      <w:lvlRestart w:val="0"/>
      <w:pStyle w:val="BulletL2"/>
      <w:lvlText w:val="-"/>
      <w:lvlJc w:val="left"/>
      <w:pPr>
        <w:tabs>
          <w:tab w:val="num" w:pos="720"/>
        </w:tabs>
        <w:ind w:left="1440" w:hanging="720"/>
      </w:pPr>
      <w:rPr>
        <w:rFonts w:ascii="Symbol" w:hAnsi="Symbol"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03127D7F"/>
    <w:multiLevelType w:val="multilevel"/>
    <w:tmpl w:val="F95CE016"/>
    <w:name w:val="Head"/>
    <w:lvl w:ilvl="0">
      <w:start w:val="1"/>
      <w:numFmt w:val="decimal"/>
      <w:pStyle w:val="Head1"/>
      <w:lvlText w:val="%1."/>
      <w:lvlJc w:val="left"/>
      <w:pPr>
        <w:ind w:left="720" w:hanging="720"/>
      </w:pPr>
      <w:rPr>
        <w:rFonts w:hint="default"/>
        <w:b/>
        <w:bCs/>
      </w:rPr>
    </w:lvl>
    <w:lvl w:ilvl="1">
      <w:start w:val="1"/>
      <w:numFmt w:val="decimal"/>
      <w:pStyle w:val="Head2"/>
      <w:lvlText w:val="%1.%2"/>
      <w:lvlJc w:val="left"/>
      <w:pPr>
        <w:ind w:left="720" w:hanging="720"/>
      </w:pPr>
      <w:rPr>
        <w:rFonts w:hint="default"/>
      </w:rPr>
    </w:lvl>
    <w:lvl w:ilvl="2">
      <w:start w:val="1"/>
      <w:numFmt w:val="decimal"/>
      <w:pStyle w:val="Head3"/>
      <w:lvlText w:val="%1.%2.%3"/>
      <w:lvlJc w:val="left"/>
      <w:pPr>
        <w:tabs>
          <w:tab w:val="num" w:pos="720"/>
        </w:tabs>
        <w:ind w:left="1440" w:hanging="720"/>
      </w:pPr>
      <w:rPr>
        <w:rFonts w:hint="default"/>
      </w:rPr>
    </w:lvl>
    <w:lvl w:ilvl="3">
      <w:start w:val="1"/>
      <w:numFmt w:val="lowerLetter"/>
      <w:pStyle w:val="Head4"/>
      <w:lvlText w:val="(%4)"/>
      <w:lvlJc w:val="left"/>
      <w:pPr>
        <w:tabs>
          <w:tab w:val="num" w:pos="720"/>
        </w:tabs>
        <w:ind w:left="1440" w:hanging="720"/>
      </w:pPr>
      <w:rPr>
        <w:rFonts w:hint="default"/>
      </w:rPr>
    </w:lvl>
    <w:lvl w:ilvl="4">
      <w:start w:val="1"/>
      <w:numFmt w:val="lowerLetter"/>
      <w:pStyle w:val="Head5"/>
      <w:lvlText w:val="(%5)"/>
      <w:lvlJc w:val="left"/>
      <w:pPr>
        <w:tabs>
          <w:tab w:val="num" w:pos="1440"/>
        </w:tabs>
        <w:ind w:left="2160" w:hanging="720"/>
      </w:pPr>
      <w:rPr>
        <w:rFonts w:hint="default"/>
      </w:rPr>
    </w:lvl>
    <w:lvl w:ilvl="5">
      <w:start w:val="1"/>
      <w:numFmt w:val="lowerRoman"/>
      <w:pStyle w:val="Head6"/>
      <w:lvlText w:val="(%6)"/>
      <w:lvlJc w:val="left"/>
      <w:pPr>
        <w:tabs>
          <w:tab w:val="num" w:pos="1440"/>
        </w:tabs>
        <w:ind w:left="2160" w:hanging="720"/>
      </w:pPr>
      <w:rPr>
        <w:rFonts w:hint="default"/>
      </w:rPr>
    </w:lvl>
    <w:lvl w:ilvl="6">
      <w:start w:val="1"/>
      <w:numFmt w:val="lowerRoman"/>
      <w:pStyle w:val="Head7"/>
      <w:lvlText w:val="(%7)"/>
      <w:lvlJc w:val="left"/>
      <w:pPr>
        <w:tabs>
          <w:tab w:val="num" w:pos="2160"/>
        </w:tabs>
        <w:ind w:left="2880" w:hanging="720"/>
      </w:pPr>
      <w:rPr>
        <w:rFonts w:hint="default"/>
      </w:rPr>
    </w:lvl>
    <w:lvl w:ilvl="7">
      <w:start w:val="1"/>
      <w:numFmt w:val="upperLetter"/>
      <w:pStyle w:val="Head8"/>
      <w:lvlText w:val="(%8)"/>
      <w:lvlJc w:val="left"/>
      <w:pPr>
        <w:tabs>
          <w:tab w:val="num" w:pos="2880"/>
        </w:tabs>
        <w:ind w:left="3600" w:hanging="720"/>
      </w:pPr>
      <w:rPr>
        <w:rFonts w:hint="default"/>
      </w:rPr>
    </w:lvl>
    <w:lvl w:ilvl="8">
      <w:start w:val="1"/>
      <w:numFmt w:val="decimal"/>
      <w:pStyle w:val="Head9"/>
      <w:lvlText w:val="(%9)"/>
      <w:lvlJc w:val="left"/>
      <w:pPr>
        <w:ind w:left="4320" w:hanging="720"/>
      </w:pPr>
      <w:rPr>
        <w:rFonts w:hint="default"/>
      </w:rPr>
    </w:lvl>
  </w:abstractNum>
  <w:abstractNum w:abstractNumId="7" w15:restartNumberingAfterBreak="0">
    <w:nsid w:val="065C398F"/>
    <w:multiLevelType w:val="multilevel"/>
    <w:tmpl w:val="E9CCD986"/>
    <w:name w:val="Schheads2"/>
    <w:lvl w:ilvl="0">
      <w:start w:val="1"/>
      <w:numFmt w:val="decimal"/>
      <w:pStyle w:val="Schhead"/>
      <w:suff w:val="nothing"/>
      <w:lvlText w:val="Schedule %1"/>
      <w:lvlJc w:val="left"/>
      <w:pPr>
        <w:ind w:left="0" w:firstLine="0"/>
      </w:pPr>
      <w:rPr>
        <w:rFonts w:hint="default"/>
        <w:sz w:val="24"/>
        <w:szCs w:val="28"/>
      </w:rPr>
    </w:lvl>
    <w:lvl w:ilvl="1">
      <w:start w:val="1"/>
      <w:numFmt w:val="decimal"/>
      <w:pStyle w:val="Schpart"/>
      <w:suff w:val="nothing"/>
      <w:lvlText w:val="Part %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091C1B41"/>
    <w:multiLevelType w:val="hybridMultilevel"/>
    <w:tmpl w:val="082E314E"/>
    <w:lvl w:ilvl="0" w:tplc="FD2C41A2">
      <w:start w:val="1"/>
      <w:numFmt w:val="bullet"/>
      <w:pStyle w:val="Puce1Capsim"/>
      <w:lvlText w:val=""/>
      <w:lvlJc w:val="left"/>
      <w:pPr>
        <w:ind w:left="765" w:hanging="360"/>
      </w:pPr>
      <w:rPr>
        <w:rFonts w:ascii="Symbol" w:hAnsi="Symbol" w:hint="default"/>
        <w:color w:val="538135"/>
        <w:sz w:val="24"/>
        <w:lang w:val="en-GB"/>
      </w:rPr>
    </w:lvl>
    <w:lvl w:ilvl="1" w:tplc="622A53E0">
      <w:start w:val="1"/>
      <w:numFmt w:val="bullet"/>
      <w:pStyle w:val="Puce2Capsim"/>
      <w:lvlText w:val=""/>
      <w:lvlJc w:val="left"/>
      <w:pPr>
        <w:ind w:left="1485" w:hanging="360"/>
      </w:pPr>
      <w:rPr>
        <w:rFonts w:ascii="Wingdings" w:hAnsi="Wingdings" w:hint="default"/>
        <w:color w:val="083D88"/>
        <w:sz w:val="24"/>
      </w:rPr>
    </w:lvl>
    <w:lvl w:ilvl="2" w:tplc="040C0005">
      <w:start w:val="1"/>
      <w:numFmt w:val="bullet"/>
      <w:lvlText w:val=""/>
      <w:lvlJc w:val="left"/>
      <w:pPr>
        <w:ind w:left="2205" w:hanging="360"/>
      </w:pPr>
      <w:rPr>
        <w:rFonts w:ascii="Wingdings" w:hAnsi="Wingdings" w:hint="default"/>
      </w:rPr>
    </w:lvl>
    <w:lvl w:ilvl="3" w:tplc="040C0001" w:tentative="1">
      <w:start w:val="1"/>
      <w:numFmt w:val="bullet"/>
      <w:lvlText w:val=""/>
      <w:lvlJc w:val="left"/>
      <w:pPr>
        <w:ind w:left="2925" w:hanging="360"/>
      </w:pPr>
      <w:rPr>
        <w:rFonts w:ascii="Symbol" w:hAnsi="Symbol" w:hint="default"/>
      </w:rPr>
    </w:lvl>
    <w:lvl w:ilvl="4" w:tplc="040C0003" w:tentative="1">
      <w:start w:val="1"/>
      <w:numFmt w:val="bullet"/>
      <w:lvlText w:val="o"/>
      <w:lvlJc w:val="left"/>
      <w:pPr>
        <w:ind w:left="3645" w:hanging="360"/>
      </w:pPr>
      <w:rPr>
        <w:rFonts w:ascii="Courier New" w:hAnsi="Courier New" w:cs="Courier New" w:hint="default"/>
      </w:rPr>
    </w:lvl>
    <w:lvl w:ilvl="5" w:tplc="040C0005" w:tentative="1">
      <w:start w:val="1"/>
      <w:numFmt w:val="bullet"/>
      <w:lvlText w:val=""/>
      <w:lvlJc w:val="left"/>
      <w:pPr>
        <w:ind w:left="4365" w:hanging="360"/>
      </w:pPr>
      <w:rPr>
        <w:rFonts w:ascii="Wingdings" w:hAnsi="Wingdings" w:hint="default"/>
      </w:rPr>
    </w:lvl>
    <w:lvl w:ilvl="6" w:tplc="040C0001" w:tentative="1">
      <w:start w:val="1"/>
      <w:numFmt w:val="bullet"/>
      <w:lvlText w:val=""/>
      <w:lvlJc w:val="left"/>
      <w:pPr>
        <w:ind w:left="5085" w:hanging="360"/>
      </w:pPr>
      <w:rPr>
        <w:rFonts w:ascii="Symbol" w:hAnsi="Symbol" w:hint="default"/>
      </w:rPr>
    </w:lvl>
    <w:lvl w:ilvl="7" w:tplc="040C0003" w:tentative="1">
      <w:start w:val="1"/>
      <w:numFmt w:val="bullet"/>
      <w:lvlText w:val="o"/>
      <w:lvlJc w:val="left"/>
      <w:pPr>
        <w:ind w:left="5805" w:hanging="360"/>
      </w:pPr>
      <w:rPr>
        <w:rFonts w:ascii="Courier New" w:hAnsi="Courier New" w:cs="Courier New" w:hint="default"/>
      </w:rPr>
    </w:lvl>
    <w:lvl w:ilvl="8" w:tplc="040C0005" w:tentative="1">
      <w:start w:val="1"/>
      <w:numFmt w:val="bullet"/>
      <w:lvlText w:val=""/>
      <w:lvlJc w:val="left"/>
      <w:pPr>
        <w:ind w:left="6525" w:hanging="360"/>
      </w:pPr>
      <w:rPr>
        <w:rFonts w:ascii="Wingdings" w:hAnsi="Wingdings" w:hint="default"/>
      </w:rPr>
    </w:lvl>
  </w:abstractNum>
  <w:abstractNum w:abstractNumId="9" w15:restartNumberingAfterBreak="0">
    <w:nsid w:val="093E311C"/>
    <w:multiLevelType w:val="multilevel"/>
    <w:tmpl w:val="3926D21C"/>
    <w:lvl w:ilvl="0">
      <w:start w:val="1"/>
      <w:numFmt w:val="bullet"/>
      <w:lvlText w:val=""/>
      <w:lvlJc w:val="left"/>
      <w:pPr>
        <w:tabs>
          <w:tab w:val="num" w:pos="1004"/>
        </w:tabs>
        <w:ind w:left="1004" w:hanging="284"/>
      </w:pPr>
      <w:rPr>
        <w:rFonts w:ascii="Wingdings" w:hAnsi="Wingdings" w:hint="default"/>
      </w:rPr>
    </w:lvl>
    <w:lvl w:ilvl="1">
      <w:start w:val="1"/>
      <w:numFmt w:val="bullet"/>
      <w:lvlText w:val="–"/>
      <w:lvlJc w:val="left"/>
      <w:pPr>
        <w:tabs>
          <w:tab w:val="num" w:pos="1287"/>
        </w:tabs>
        <w:ind w:left="1287" w:hanging="283"/>
      </w:pPr>
      <w:rPr>
        <w:rFonts w:ascii="Times New Roman" w:hAnsi="Times New Roman" w:cs="Times New Roman" w:hint="default"/>
      </w:rPr>
    </w:lvl>
    <w:lvl w:ilvl="2">
      <w:start w:val="1"/>
      <w:numFmt w:val="bullet"/>
      <w:lvlText w:val=""/>
      <w:lvlJc w:val="left"/>
      <w:pPr>
        <w:tabs>
          <w:tab w:val="num" w:pos="1571"/>
        </w:tabs>
        <w:ind w:left="1571" w:hanging="284"/>
      </w:pPr>
      <w:rPr>
        <w:rFonts w:ascii="Wingdings 2" w:hAnsi="Wingdings 2" w:hint="default"/>
      </w:rPr>
    </w:lvl>
    <w:lvl w:ilvl="3">
      <w:start w:val="1"/>
      <w:numFmt w:val="none"/>
      <w:suff w:val="nothing"/>
      <w:lvlText w:val=""/>
      <w:lvlJc w:val="left"/>
      <w:pPr>
        <w:ind w:left="1571" w:firstLine="0"/>
      </w:pPr>
      <w:rPr>
        <w:rFonts w:hint="default"/>
      </w:rPr>
    </w:lvl>
    <w:lvl w:ilvl="4">
      <w:start w:val="1"/>
      <w:numFmt w:val="none"/>
      <w:suff w:val="nothing"/>
      <w:lvlText w:val=""/>
      <w:lvlJc w:val="left"/>
      <w:pPr>
        <w:ind w:left="1571" w:firstLine="0"/>
      </w:pPr>
      <w:rPr>
        <w:rFonts w:hint="default"/>
      </w:rPr>
    </w:lvl>
    <w:lvl w:ilvl="5">
      <w:start w:val="1"/>
      <w:numFmt w:val="none"/>
      <w:suff w:val="nothing"/>
      <w:lvlText w:val=""/>
      <w:lvlJc w:val="left"/>
      <w:pPr>
        <w:ind w:left="1571" w:firstLine="0"/>
      </w:pPr>
      <w:rPr>
        <w:rFonts w:hint="default"/>
      </w:rPr>
    </w:lvl>
    <w:lvl w:ilvl="6">
      <w:start w:val="1"/>
      <w:numFmt w:val="none"/>
      <w:suff w:val="nothing"/>
      <w:lvlText w:val=""/>
      <w:lvlJc w:val="left"/>
      <w:pPr>
        <w:ind w:left="1571" w:firstLine="0"/>
      </w:pPr>
      <w:rPr>
        <w:rFonts w:hint="default"/>
      </w:rPr>
    </w:lvl>
    <w:lvl w:ilvl="7">
      <w:start w:val="1"/>
      <w:numFmt w:val="none"/>
      <w:suff w:val="nothing"/>
      <w:lvlText w:val=""/>
      <w:lvlJc w:val="left"/>
      <w:pPr>
        <w:ind w:left="1571" w:firstLine="0"/>
      </w:pPr>
      <w:rPr>
        <w:rFonts w:hint="default"/>
      </w:rPr>
    </w:lvl>
    <w:lvl w:ilvl="8">
      <w:start w:val="1"/>
      <w:numFmt w:val="none"/>
      <w:suff w:val="nothing"/>
      <w:lvlText w:val=""/>
      <w:lvlJc w:val="left"/>
      <w:pPr>
        <w:ind w:left="1571" w:firstLine="0"/>
      </w:pPr>
      <w:rPr>
        <w:rFonts w:hint="default"/>
      </w:rPr>
    </w:lvl>
  </w:abstractNum>
  <w:abstractNum w:abstractNumId="10" w15:restartNumberingAfterBreak="0">
    <w:nsid w:val="0C4741A1"/>
    <w:multiLevelType w:val="multilevel"/>
    <w:tmpl w:val="3DBA7D70"/>
    <w:lvl w:ilvl="0">
      <w:start w:val="1"/>
      <w:numFmt w:val="none"/>
      <w:suff w:val="nothing"/>
      <w:lvlText w:val="%1"/>
      <w:lvlJc w:val="left"/>
      <w:pPr>
        <w:ind w:left="720" w:firstLine="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2.%3"/>
      <w:lvlJc w:val="left"/>
      <w:pPr>
        <w:tabs>
          <w:tab w:val="num" w:pos="720"/>
        </w:tabs>
        <w:ind w:left="720" w:hanging="72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upperRoman"/>
      <w:pStyle w:val="ScheduleLev7"/>
      <w:lvlText w:val="(%7)"/>
      <w:lvlJc w:val="left"/>
      <w:pPr>
        <w:tabs>
          <w:tab w:val="num" w:pos="3600"/>
        </w:tabs>
        <w:ind w:left="3600" w:hanging="720"/>
      </w:pPr>
      <w:rPr>
        <w:rFonts w:hint="default"/>
      </w:rPr>
    </w:lvl>
    <w:lvl w:ilvl="7">
      <w:start w:val="1"/>
      <w:numFmt w:val="upperRoman"/>
      <w:lvlText w:val="(%8)"/>
      <w:lvlJc w:val="left"/>
      <w:pPr>
        <w:tabs>
          <w:tab w:val="num" w:pos="5040"/>
        </w:tabs>
        <w:ind w:left="5040" w:hanging="720"/>
      </w:pPr>
      <w:rPr>
        <w:rFonts w:hint="default"/>
      </w:rPr>
    </w:lvl>
    <w:lvl w:ilvl="8">
      <w:start w:val="1"/>
      <w:numFmt w:val="lowerLetter"/>
      <w:lvlText w:val="%9."/>
      <w:lvlJc w:val="left"/>
      <w:pPr>
        <w:tabs>
          <w:tab w:val="num" w:pos="5760"/>
        </w:tabs>
        <w:ind w:left="5760" w:hanging="720"/>
      </w:pPr>
      <w:rPr>
        <w:rFonts w:hint="default"/>
      </w:rPr>
    </w:lvl>
  </w:abstractNum>
  <w:abstractNum w:abstractNumId="11" w15:restartNumberingAfterBreak="0">
    <w:nsid w:val="0D580F32"/>
    <w:multiLevelType w:val="hybridMultilevel"/>
    <w:tmpl w:val="6E367C24"/>
    <w:lvl w:ilvl="0" w:tplc="EE68D5E2">
      <w:start w:val="1"/>
      <w:numFmt w:val="decimal"/>
      <w:lvlText w:val="%1."/>
      <w:lvlJc w:val="left"/>
      <w:pPr>
        <w:ind w:left="720" w:hanging="360"/>
      </w:pPr>
    </w:lvl>
    <w:lvl w:ilvl="1" w:tplc="C97E66A6">
      <w:start w:val="1"/>
      <w:numFmt w:val="lowerLetter"/>
      <w:lvlText w:val="%2."/>
      <w:lvlJc w:val="left"/>
      <w:pPr>
        <w:ind w:left="1440" w:hanging="360"/>
      </w:pPr>
    </w:lvl>
    <w:lvl w:ilvl="2" w:tplc="7FB277B8" w:tentative="1">
      <w:start w:val="1"/>
      <w:numFmt w:val="lowerRoman"/>
      <w:lvlText w:val="%3."/>
      <w:lvlJc w:val="right"/>
      <w:pPr>
        <w:ind w:left="2160" w:hanging="180"/>
      </w:pPr>
    </w:lvl>
    <w:lvl w:ilvl="3" w:tplc="4A74BFFA" w:tentative="1">
      <w:start w:val="1"/>
      <w:numFmt w:val="decimal"/>
      <w:lvlText w:val="%4."/>
      <w:lvlJc w:val="left"/>
      <w:pPr>
        <w:ind w:left="2880" w:hanging="360"/>
      </w:pPr>
    </w:lvl>
    <w:lvl w:ilvl="4" w:tplc="4E2A226C">
      <w:start w:val="1"/>
      <w:numFmt w:val="lowerLetter"/>
      <w:lvlText w:val="%5."/>
      <w:lvlJc w:val="left"/>
      <w:pPr>
        <w:ind w:left="3600" w:hanging="360"/>
      </w:pPr>
    </w:lvl>
    <w:lvl w:ilvl="5" w:tplc="E91C5E98" w:tentative="1">
      <w:start w:val="1"/>
      <w:numFmt w:val="lowerRoman"/>
      <w:lvlText w:val="%6."/>
      <w:lvlJc w:val="right"/>
      <w:pPr>
        <w:ind w:left="4320" w:hanging="180"/>
      </w:pPr>
    </w:lvl>
    <w:lvl w:ilvl="6" w:tplc="84181370" w:tentative="1">
      <w:start w:val="1"/>
      <w:numFmt w:val="decimal"/>
      <w:lvlText w:val="%7."/>
      <w:lvlJc w:val="left"/>
      <w:pPr>
        <w:ind w:left="5040" w:hanging="360"/>
      </w:pPr>
    </w:lvl>
    <w:lvl w:ilvl="7" w:tplc="2A78CBB2" w:tentative="1">
      <w:start w:val="1"/>
      <w:numFmt w:val="lowerLetter"/>
      <w:lvlText w:val="%8."/>
      <w:lvlJc w:val="left"/>
      <w:pPr>
        <w:ind w:left="5760" w:hanging="360"/>
      </w:pPr>
    </w:lvl>
    <w:lvl w:ilvl="8" w:tplc="FAA06BE8" w:tentative="1">
      <w:start w:val="1"/>
      <w:numFmt w:val="lowerRoman"/>
      <w:lvlText w:val="%9."/>
      <w:lvlJc w:val="right"/>
      <w:pPr>
        <w:ind w:left="6480" w:hanging="180"/>
      </w:pPr>
    </w:lvl>
  </w:abstractNum>
  <w:abstractNum w:abstractNumId="12" w15:restartNumberingAfterBreak="0">
    <w:nsid w:val="10596204"/>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134323D"/>
    <w:multiLevelType w:val="multilevel"/>
    <w:tmpl w:val="7D349456"/>
    <w:lvl w:ilvl="0">
      <w:start w:val="1"/>
      <w:numFmt w:val="decimal"/>
      <w:pStyle w:val="Schedule1"/>
      <w:lvlText w:val="%1"/>
      <w:lvlJc w:val="left"/>
      <w:pPr>
        <w:tabs>
          <w:tab w:val="num" w:pos="680"/>
        </w:tabs>
        <w:ind w:left="680" w:hanging="680"/>
      </w:pPr>
      <w:rPr>
        <w:b/>
        <w:i w:val="0"/>
        <w:sz w:val="22"/>
      </w:rPr>
    </w:lvl>
    <w:lvl w:ilvl="1">
      <w:start w:val="1"/>
      <w:numFmt w:val="decimal"/>
      <w:pStyle w:val="Schedule2"/>
      <w:lvlText w:val="%1.%2"/>
      <w:lvlJc w:val="left"/>
      <w:pPr>
        <w:tabs>
          <w:tab w:val="num" w:pos="680"/>
        </w:tabs>
        <w:ind w:left="680" w:hanging="680"/>
      </w:pPr>
      <w:rPr>
        <w:b/>
        <w:i w:val="0"/>
        <w:sz w:val="21"/>
      </w:rPr>
    </w:lvl>
    <w:lvl w:ilvl="2">
      <w:start w:val="1"/>
      <w:numFmt w:val="decimal"/>
      <w:pStyle w:val="Schedule3"/>
      <w:lvlText w:val="%1.%2.%3"/>
      <w:lvlJc w:val="left"/>
      <w:pPr>
        <w:tabs>
          <w:tab w:val="num" w:pos="1361"/>
        </w:tabs>
        <w:ind w:left="1361" w:hanging="681"/>
      </w:pPr>
      <w:rPr>
        <w:b/>
        <w:i w:val="0"/>
        <w:sz w:val="17"/>
      </w:rPr>
    </w:lvl>
    <w:lvl w:ilvl="3">
      <w:start w:val="1"/>
      <w:numFmt w:val="lowerRoman"/>
      <w:pStyle w:val="Schedule4"/>
      <w:lvlText w:val="(%4)"/>
      <w:lvlJc w:val="left"/>
      <w:pPr>
        <w:tabs>
          <w:tab w:val="num" w:pos="2041"/>
        </w:tabs>
        <w:ind w:left="2041" w:hanging="680"/>
      </w:pPr>
    </w:lvl>
    <w:lvl w:ilvl="4">
      <w:start w:val="1"/>
      <w:numFmt w:val="lowerLetter"/>
      <w:pStyle w:val="Schedule5"/>
      <w:lvlText w:val="(%5)"/>
      <w:lvlJc w:val="left"/>
      <w:pPr>
        <w:tabs>
          <w:tab w:val="num" w:pos="2608"/>
        </w:tabs>
        <w:ind w:left="2608" w:hanging="567"/>
      </w:pPr>
    </w:lvl>
    <w:lvl w:ilvl="5">
      <w:start w:val="1"/>
      <w:numFmt w:val="upperRoman"/>
      <w:pStyle w:val="Schedule6"/>
      <w:lvlText w:val="(%6)"/>
      <w:lvlJc w:val="left"/>
      <w:pPr>
        <w:tabs>
          <w:tab w:val="num" w:pos="3288"/>
        </w:tabs>
        <w:ind w:left="3288" w:hanging="680"/>
      </w:pPr>
    </w:lvl>
    <w:lvl w:ilvl="6">
      <w:start w:val="1"/>
      <w:numFmt w:val="none"/>
      <w:lvlText w:val=""/>
      <w:lvlJc w:val="left"/>
      <w:pPr>
        <w:tabs>
          <w:tab w:val="num" w:pos="3969"/>
        </w:tabs>
        <w:ind w:left="3969" w:hanging="680"/>
      </w:pPr>
    </w:lvl>
    <w:lvl w:ilvl="7">
      <w:start w:val="1"/>
      <w:numFmt w:val="none"/>
      <w:lvlText w:val=""/>
      <w:lvlJc w:val="left"/>
      <w:pPr>
        <w:tabs>
          <w:tab w:val="num" w:pos="3969"/>
        </w:tabs>
        <w:ind w:left="3969" w:hanging="680"/>
      </w:pPr>
    </w:lvl>
    <w:lvl w:ilvl="8">
      <w:start w:val="1"/>
      <w:numFmt w:val="none"/>
      <w:lvlText w:val=""/>
      <w:lvlJc w:val="left"/>
      <w:pPr>
        <w:tabs>
          <w:tab w:val="num" w:pos="3969"/>
        </w:tabs>
        <w:ind w:left="3969" w:hanging="680"/>
      </w:pPr>
    </w:lvl>
  </w:abstractNum>
  <w:abstractNum w:abstractNumId="14" w15:restartNumberingAfterBreak="0">
    <w:nsid w:val="116B7A43"/>
    <w:multiLevelType w:val="multilevel"/>
    <w:tmpl w:val="876CD62C"/>
    <w:name w:val="Tables"/>
    <w:lvl w:ilvl="0">
      <w:start w:val="1"/>
      <w:numFmt w:val="decimal"/>
      <w:pStyle w:val="Table1"/>
      <w:lvlText w:val="%1"/>
      <w:lvlJc w:val="left"/>
      <w:pPr>
        <w:tabs>
          <w:tab w:val="num" w:pos="432"/>
        </w:tabs>
        <w:ind w:left="432" w:hanging="432"/>
      </w:pPr>
      <w:rPr>
        <w:rFonts w:hint="default"/>
        <w:b w:val="0"/>
        <w:i w:val="0"/>
        <w:sz w:val="22"/>
      </w:rPr>
    </w:lvl>
    <w:lvl w:ilvl="1">
      <w:start w:val="1"/>
      <w:numFmt w:val="decimal"/>
      <w:pStyle w:val="Table2"/>
      <w:lvlText w:val="%1.%2"/>
      <w:lvlJc w:val="left"/>
      <w:pPr>
        <w:tabs>
          <w:tab w:val="num" w:pos="432"/>
        </w:tabs>
        <w:ind w:left="432" w:hanging="432"/>
      </w:pPr>
      <w:rPr>
        <w:rFonts w:hint="default"/>
        <w:b w:val="0"/>
        <w:i w:val="0"/>
        <w:sz w:val="21"/>
      </w:rPr>
    </w:lvl>
    <w:lvl w:ilvl="2">
      <w:start w:val="1"/>
      <w:numFmt w:val="lowerLetter"/>
      <w:pStyle w:val="Table3"/>
      <w:lvlText w:val="(%3)"/>
      <w:lvlJc w:val="left"/>
      <w:pPr>
        <w:tabs>
          <w:tab w:val="num" w:pos="864"/>
        </w:tabs>
        <w:ind w:left="864" w:hanging="432"/>
      </w:pPr>
      <w:rPr>
        <w:rFonts w:hint="default"/>
        <w:b w:val="0"/>
        <w:i w:val="0"/>
        <w:sz w:val="22"/>
      </w:rPr>
    </w:lvl>
    <w:lvl w:ilvl="3">
      <w:start w:val="1"/>
      <w:numFmt w:val="none"/>
      <w:lvlText w:val=""/>
      <w:lvlJc w:val="left"/>
      <w:pPr>
        <w:tabs>
          <w:tab w:val="num" w:pos="680"/>
        </w:tabs>
        <w:ind w:left="680" w:hanging="680"/>
      </w:pPr>
      <w:rPr>
        <w:rFonts w:hint="default"/>
      </w:rPr>
    </w:lvl>
    <w:lvl w:ilvl="4">
      <w:start w:val="1"/>
      <w:numFmt w:val="none"/>
      <w:lvlText w:val=""/>
      <w:lvlJc w:val="left"/>
      <w:pPr>
        <w:tabs>
          <w:tab w:val="num" w:pos="680"/>
        </w:tabs>
        <w:ind w:left="680" w:hanging="680"/>
      </w:pPr>
      <w:rPr>
        <w:rFonts w:hint="default"/>
      </w:rPr>
    </w:lvl>
    <w:lvl w:ilvl="5">
      <w:start w:val="1"/>
      <w:numFmt w:val="none"/>
      <w:lvlText w:val=""/>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1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22E78"/>
    <w:multiLevelType w:val="singleLevel"/>
    <w:tmpl w:val="62F0258E"/>
    <w:lvl w:ilvl="0">
      <w:start w:val="1"/>
      <w:numFmt w:val="decimal"/>
      <w:pStyle w:val="ListItem"/>
      <w:lvlText w:val="%1."/>
      <w:lvlJc w:val="left"/>
      <w:pPr>
        <w:tabs>
          <w:tab w:val="num" w:pos="720"/>
        </w:tabs>
        <w:ind w:left="720" w:hanging="720"/>
      </w:pPr>
    </w:lvl>
  </w:abstractNum>
  <w:abstractNum w:abstractNumId="17" w15:restartNumberingAfterBreak="0">
    <w:nsid w:val="14F542AC"/>
    <w:multiLevelType w:val="hybridMultilevel"/>
    <w:tmpl w:val="7FF8E8E2"/>
    <w:lvl w:ilvl="0" w:tplc="9956E120">
      <w:start w:val="1"/>
      <w:numFmt w:val="lowerLetter"/>
      <w:pStyle w:val="ListNumber2"/>
      <w:lvlText w:val="(%1)"/>
      <w:lvlJc w:val="left"/>
      <w:pPr>
        <w:tabs>
          <w:tab w:val="num" w:pos="851"/>
        </w:tabs>
        <w:ind w:left="851" w:hanging="851"/>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6A74077"/>
    <w:multiLevelType w:val="hybridMultilevel"/>
    <w:tmpl w:val="5E6E3F96"/>
    <w:lvl w:ilvl="0" w:tplc="D49CE66E">
      <w:start w:val="1"/>
      <w:numFmt w:val="bullet"/>
      <w:pStyle w:val="SENES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6D819E2"/>
    <w:multiLevelType w:val="multilevel"/>
    <w:tmpl w:val="7F8EF364"/>
    <w:lvl w:ilvl="0">
      <w:start w:val="1"/>
      <w:numFmt w:val="bullet"/>
      <w:pStyle w:val="Bullet1"/>
      <w:lvlText w:val=""/>
      <w:lvlJc w:val="left"/>
      <w:pPr>
        <w:tabs>
          <w:tab w:val="num" w:pos="284"/>
        </w:tabs>
        <w:ind w:left="284" w:hanging="284"/>
      </w:pPr>
      <w:rPr>
        <w:rFonts w:ascii="Wingdings 2" w:hAnsi="Wingdings 2" w:cs="Times New Roman" w:hint="default"/>
        <w:color w:val="0079C1"/>
        <w:sz w:val="20"/>
        <w:szCs w:val="24"/>
      </w:rPr>
    </w:lvl>
    <w:lvl w:ilvl="1">
      <w:start w:val="1"/>
      <w:numFmt w:val="bullet"/>
      <w:pStyle w:val="Bullet2"/>
      <w:lvlText w:val=""/>
      <w:lvlJc w:val="left"/>
      <w:pPr>
        <w:tabs>
          <w:tab w:val="num" w:pos="567"/>
        </w:tabs>
        <w:ind w:left="567" w:hanging="283"/>
      </w:pPr>
      <w:rPr>
        <w:rFonts w:ascii="Symbol" w:hAnsi="Symbol" w:cs="Times New Roman" w:hint="default"/>
        <w:color w:val="0079C1"/>
        <w:szCs w:val="24"/>
      </w:rPr>
    </w:lvl>
    <w:lvl w:ilvl="2">
      <w:start w:val="1"/>
      <w:numFmt w:val="bullet"/>
      <w:pStyle w:val="Bullet3"/>
      <w:lvlText w:val=""/>
      <w:lvlJc w:val="left"/>
      <w:pPr>
        <w:tabs>
          <w:tab w:val="num" w:pos="851"/>
        </w:tabs>
        <w:ind w:left="851" w:hanging="284"/>
      </w:pPr>
      <w:rPr>
        <w:rFonts w:ascii="Symbol" w:hAnsi="Symbol" w:cs="Times New Roman" w:hint="default"/>
        <w:color w:val="0079C1"/>
        <w:szCs w:val="24"/>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1AC06932"/>
    <w:multiLevelType w:val="multilevel"/>
    <w:tmpl w:val="DDC8F5B8"/>
    <w:lvl w:ilvl="0">
      <w:start w:val="1"/>
      <w:numFmt w:val="decimal"/>
      <w:pStyle w:val="Apphead"/>
      <w:suff w:val="nothing"/>
      <w:lvlText w:val="Appendix %1"/>
      <w:lvlJc w:val="left"/>
      <w:pPr>
        <w:ind w:left="6660" w:firstLine="0"/>
      </w:pPr>
      <w:rPr>
        <w:rFonts w:hint="default"/>
        <w:sz w:val="24"/>
        <w:szCs w:val="24"/>
      </w:rPr>
    </w:lvl>
    <w:lvl w:ilvl="1">
      <w:start w:val="1"/>
      <w:numFmt w:val="decimal"/>
      <w:pStyle w:val="Apppart"/>
      <w:suff w:val="nothing"/>
      <w:lvlText w:val="Part %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1BAB1530"/>
    <w:multiLevelType w:val="multilevel"/>
    <w:tmpl w:val="456E1976"/>
    <w:lvl w:ilvl="0">
      <w:start w:val="1"/>
      <w:numFmt w:val="upperRoman"/>
      <w:pStyle w:val="Schedules1"/>
      <w:suff w:val="nothing"/>
      <w:lvlText w:val="Part %1 - "/>
      <w:lvlJc w:val="left"/>
      <w:pPr>
        <w:ind w:left="0" w:firstLine="0"/>
      </w:pPr>
      <w:rPr>
        <w:rFonts w:ascii="Arial Bold" w:hAnsi="Arial Bold"/>
        <w:b/>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Schedules2"/>
      <w:suff w:val="space"/>
      <w:lvlText w:val="Section %2."/>
      <w:lvlJc w:val="left"/>
      <w:pPr>
        <w:ind w:left="0" w:firstLine="0"/>
      </w:pPr>
      <w:rPr>
        <w:rFonts w:ascii="Arial Bold" w:hAnsi="Arial Bold"/>
        <w:b/>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s3"/>
      <w:lvlText w:val="%3"/>
      <w:lvlJc w:val="left"/>
      <w:pPr>
        <w:ind w:left="0" w:firstLine="0"/>
      </w:pPr>
      <w:rPr>
        <w:rFonts w:ascii="Times" w:hAnsi="Times" w:cs="Times"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chedules4"/>
      <w:isLgl/>
      <w:lvlText w:val="%3.%4"/>
      <w:lvlJc w:val="left"/>
      <w:pPr>
        <w:ind w:left="720" w:hanging="720"/>
      </w:pPr>
      <w:rPr>
        <w:rFonts w:ascii="Times New Roman" w:hAnsi="Times New Roman" w:cs="Times New Roman" w:hint="default"/>
        <w:b w:val="0"/>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chedules5"/>
      <w:isLgl/>
      <w:lvlText w:val="%3.%4.%5"/>
      <w:lvlJc w:val="left"/>
      <w:pPr>
        <w:ind w:left="1440" w:hanging="720"/>
      </w:pPr>
      <w:rPr>
        <w:rFonts w:ascii="Arial Bold" w:hAnsi="Arial Bold"/>
        <w:b/>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Schedules6"/>
      <w:lvlText w:val="(%6)"/>
      <w:lvlJc w:val="left"/>
      <w:pPr>
        <w:ind w:left="2160" w:hanging="720"/>
      </w:pPr>
      <w:rPr>
        <w:rFonts w:ascii="Arial" w:hAnsi="Arial" w:cs="Arial"/>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pStyle w:val="Schedules7"/>
      <w:lvlText w:val="(%7)"/>
      <w:lvlJc w:val="left"/>
      <w:pPr>
        <w:ind w:left="1440" w:hanging="720"/>
      </w:pPr>
      <w:rPr>
        <w:rFonts w:ascii="Arial" w:hAnsi="Arial" w:cs="Arial"/>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Schedules8"/>
      <w:lvlText w:val="(%8)"/>
      <w:lvlJc w:val="left"/>
      <w:pPr>
        <w:ind w:left="2160" w:hanging="720"/>
      </w:pPr>
      <w:rPr>
        <w:rFonts w:ascii="Arial" w:hAnsi="Arial" w:cs="Arial"/>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chedules9"/>
      <w:suff w:val="nothing"/>
      <w:lvlText w:val=""/>
      <w:lvlJc w:val="left"/>
      <w:pPr>
        <w:ind w:left="0" w:firstLine="0"/>
      </w:pPr>
      <w:rPr>
        <w:rFonts w:ascii="Arial" w:hAnsi="Arial" w:cs="Arial"/>
        <w:b w:val="0"/>
        <w:i w:val="0"/>
        <w:caps w:val="0"/>
        <w:strike w:val="0"/>
        <w:dstrike w:val="0"/>
        <w:vanish w:val="0"/>
        <w:color w:val="auto"/>
        <w:sz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1E491984"/>
    <w:multiLevelType w:val="multilevel"/>
    <w:tmpl w:val="40ECF3E8"/>
    <w:lvl w:ilvl="0">
      <w:start w:val="1"/>
      <w:numFmt w:val="none"/>
      <w:pStyle w:val="EnumerationLev1"/>
      <w:suff w:val="nothing"/>
      <w:lvlText w:val=""/>
      <w:lvlJc w:val="left"/>
      <w:pPr>
        <w:ind w:left="0" w:firstLine="0"/>
      </w:pPr>
      <w:rPr>
        <w:rFonts w:hint="default"/>
        <w:b w:val="0"/>
        <w:i w:val="0"/>
      </w:rPr>
    </w:lvl>
    <w:lvl w:ilvl="1">
      <w:start w:val="1"/>
      <w:numFmt w:val="lowerLetter"/>
      <w:pStyle w:val="EnumerationLev2"/>
      <w:lvlText w:val="(%2)"/>
      <w:lvlJc w:val="left"/>
      <w:pPr>
        <w:tabs>
          <w:tab w:val="num" w:pos="720"/>
        </w:tabs>
        <w:ind w:left="720" w:hanging="720"/>
      </w:pPr>
      <w:rPr>
        <w:rFonts w:hint="default"/>
        <w:b w:val="0"/>
        <w:bCs/>
        <w:color w:val="002060"/>
        <w:u w:val="none"/>
      </w:rPr>
    </w:lvl>
    <w:lvl w:ilvl="2">
      <w:start w:val="1"/>
      <w:numFmt w:val="lowerRoman"/>
      <w:pStyle w:val="EnumerationLev3"/>
      <w:lvlText w:val="(%3)"/>
      <w:lvlJc w:val="left"/>
      <w:pPr>
        <w:tabs>
          <w:tab w:val="num" w:pos="1440"/>
        </w:tabs>
        <w:ind w:left="1440" w:hanging="720"/>
      </w:pPr>
      <w:rPr>
        <w:rFonts w:hint="default"/>
        <w:color w:val="002060"/>
      </w:rPr>
    </w:lvl>
    <w:lvl w:ilvl="3">
      <w:start w:val="1"/>
      <w:numFmt w:val="upperLetter"/>
      <w:pStyle w:val="EnumerationLev4"/>
      <w:lvlText w:val="(%4)"/>
      <w:lvlJc w:val="left"/>
      <w:pPr>
        <w:tabs>
          <w:tab w:val="num" w:pos="2160"/>
        </w:tabs>
        <w:ind w:left="2160" w:hanging="720"/>
      </w:pPr>
      <w:rPr>
        <w:rFonts w:hint="default"/>
      </w:rPr>
    </w:lvl>
    <w:lvl w:ilvl="4">
      <w:start w:val="1"/>
      <w:numFmt w:val="decimal"/>
      <w:pStyle w:val="EnumerationLev5"/>
      <w:lvlText w:val="(%5)"/>
      <w:lvlJc w:val="left"/>
      <w:pPr>
        <w:tabs>
          <w:tab w:val="num" w:pos="2880"/>
        </w:tabs>
        <w:ind w:left="2880" w:hanging="720"/>
      </w:pPr>
      <w:rPr>
        <w:rFonts w:hint="default"/>
      </w:rPr>
    </w:lvl>
    <w:lvl w:ilvl="5">
      <w:start w:val="1"/>
      <w:numFmt w:val="ordinalText"/>
      <w:pStyle w:val="EnumerationLev6"/>
      <w:suff w:val="space"/>
      <w:lvlText w:val="%6,"/>
      <w:lvlJc w:val="left"/>
      <w:pPr>
        <w:ind w:left="0" w:firstLine="0"/>
      </w:pPr>
      <w:rPr>
        <w:rFonts w:hint="default"/>
        <w:b w:val="0"/>
        <w:i/>
      </w:rPr>
    </w:lvl>
    <w:lvl w:ilvl="6">
      <w:start w:val="1"/>
      <w:numFmt w:val="decimal"/>
      <w:pStyle w:val="EnumerationLev7"/>
      <w:lvlText w:val="%7."/>
      <w:lvlJc w:val="left"/>
      <w:pPr>
        <w:tabs>
          <w:tab w:val="num" w:pos="720"/>
        </w:tabs>
        <w:ind w:left="720" w:hanging="720"/>
      </w:pPr>
      <w:rPr>
        <w:rFonts w:hint="default"/>
      </w:rPr>
    </w:lvl>
    <w:lvl w:ilvl="7">
      <w:start w:val="1"/>
      <w:numFmt w:val="lowerLetter"/>
      <w:pStyle w:val="EnumerationLev8"/>
      <w:lvlText w:val="(%8)"/>
      <w:lvlJc w:val="left"/>
      <w:pPr>
        <w:tabs>
          <w:tab w:val="num" w:pos="1440"/>
        </w:tabs>
        <w:ind w:left="1440" w:hanging="720"/>
      </w:pPr>
      <w:rPr>
        <w:rFonts w:hint="default"/>
      </w:rPr>
    </w:lvl>
    <w:lvl w:ilvl="8">
      <w:start w:val="1"/>
      <w:numFmt w:val="lowerRoman"/>
      <w:pStyle w:val="EnumerationLev9"/>
      <w:lvlText w:val="(%9)"/>
      <w:lvlJc w:val="left"/>
      <w:pPr>
        <w:tabs>
          <w:tab w:val="num" w:pos="2160"/>
        </w:tabs>
        <w:ind w:left="2160" w:hanging="720"/>
      </w:pPr>
      <w:rPr>
        <w:rFonts w:hint="default"/>
      </w:rPr>
    </w:lvl>
  </w:abstractNum>
  <w:abstractNum w:abstractNumId="23" w15:restartNumberingAfterBreak="0">
    <w:nsid w:val="1F802500"/>
    <w:multiLevelType w:val="multilevel"/>
    <w:tmpl w:val="7E169D96"/>
    <w:lvl w:ilvl="0">
      <w:start w:val="1"/>
      <w:numFmt w:val="decimal"/>
      <w:pStyle w:val="Schedule31"/>
      <w:lvlText w:val="%1."/>
      <w:lvlJc w:val="left"/>
      <w:pPr>
        <w:tabs>
          <w:tab w:val="num" w:pos="0"/>
        </w:tabs>
        <w:ind w:left="720" w:hanging="720"/>
      </w:pPr>
      <w:rPr>
        <w:rFonts w:ascii="Times New Roman Bold" w:hAnsi="Times New Roman Bold" w:cs="Times New Roman" w:hint="default"/>
        <w:b/>
        <w:i w:val="0"/>
        <w:caps w:val="0"/>
        <w:strike w:val="0"/>
        <w:dstrike w:val="0"/>
        <w:outline w:val="0"/>
        <w:shadow w:val="0"/>
        <w:emboss w:val="0"/>
        <w:imprint w:val="0"/>
        <w:vanish w:val="0"/>
        <w:color w:val="auto"/>
        <w:sz w:val="24"/>
        <w:u w:val="none"/>
        <w:effect w:val="none"/>
        <w:vertAlign w:val="baseline"/>
      </w:rPr>
    </w:lvl>
    <w:lvl w:ilvl="1">
      <w:start w:val="1"/>
      <w:numFmt w:val="decimal"/>
      <w:pStyle w:val="Schedule32"/>
      <w:isLgl/>
      <w:lvlText w:val="%1.%2."/>
      <w:lvlJc w:val="left"/>
      <w:pPr>
        <w:tabs>
          <w:tab w:val="num" w:pos="0"/>
        </w:tabs>
        <w:ind w:left="144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2">
      <w:start w:val="1"/>
      <w:numFmt w:val="lowerLetter"/>
      <w:pStyle w:val="Schedule33"/>
      <w:lvlText w:val="(%3)"/>
      <w:lvlJc w:val="left"/>
      <w:pPr>
        <w:tabs>
          <w:tab w:val="num" w:pos="0"/>
        </w:tabs>
        <w:ind w:left="216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3">
      <w:start w:val="1"/>
      <w:numFmt w:val="lowerRoman"/>
      <w:pStyle w:val="Schedule34"/>
      <w:lvlText w:val="(%4)"/>
      <w:lvlJc w:val="left"/>
      <w:pPr>
        <w:tabs>
          <w:tab w:val="num" w:pos="0"/>
        </w:tabs>
        <w:ind w:left="2880" w:hanging="720"/>
      </w:pPr>
      <w:rPr>
        <w:rFonts w:ascii="Times New Roman" w:hAnsi="Times New Roman" w:cs="Times New Roman" w:hint="default"/>
        <w:b w:val="0"/>
        <w:i w:val="0"/>
        <w:caps w:val="0"/>
        <w:strike w:val="0"/>
        <w:dstrike w:val="0"/>
        <w:vanish w:val="0"/>
        <w:color w:val="auto"/>
        <w:sz w:val="24"/>
        <w:u w:val="none"/>
        <w:effect w:val="none"/>
        <w:vertAlign w:val="baseline"/>
      </w:rPr>
    </w:lvl>
    <w:lvl w:ilvl="4">
      <w:start w:val="1"/>
      <w:numFmt w:val="upperLetter"/>
      <w:pStyle w:val="Schedule35"/>
      <w:lvlText w:val="(%5)"/>
      <w:lvlJc w:val="left"/>
      <w:pPr>
        <w:tabs>
          <w:tab w:val="num" w:pos="3544"/>
        </w:tabs>
        <w:ind w:left="3544" w:hanging="664"/>
      </w:pPr>
      <w:rPr>
        <w:rFonts w:ascii="Times New Roman" w:hAnsi="Times New Roman" w:cs="Times New Roman" w:hint="default"/>
        <w:b w:val="0"/>
        <w:i w:val="0"/>
        <w:caps w:val="0"/>
        <w:strike w:val="0"/>
        <w:dstrike w:val="0"/>
        <w:vanish w:val="0"/>
        <w:color w:val="auto"/>
        <w:sz w:val="24"/>
        <w:u w:val="none"/>
        <w:effect w:val="none"/>
        <w:vertAlign w:val="baseline"/>
      </w:rPr>
    </w:lvl>
    <w:lvl w:ilvl="5">
      <w:start w:val="1"/>
      <w:numFmt w:val="none"/>
      <w:pStyle w:val="Schedule36"/>
      <w:suff w:val="nothing"/>
      <w:lvlText w:val=""/>
      <w:lvlJc w:val="left"/>
      <w:rPr>
        <w:rFonts w:ascii="Times New Roman" w:hAnsi="Times New Roman" w:cs="Times New Roman" w:hint="default"/>
        <w:b w:val="0"/>
        <w:i w:val="0"/>
        <w:caps w:val="0"/>
        <w:strike w:val="0"/>
        <w:dstrike w:val="0"/>
        <w:vanish w:val="0"/>
        <w:color w:val="auto"/>
        <w:sz w:val="24"/>
        <w:u w:val="none"/>
        <w:effect w:val="none"/>
        <w:vertAlign w:val="baseline"/>
      </w:rPr>
    </w:lvl>
    <w:lvl w:ilvl="6">
      <w:start w:val="1"/>
      <w:numFmt w:val="none"/>
      <w:pStyle w:val="Schedule37"/>
      <w:suff w:val="nothing"/>
      <w:lvlText w:val=""/>
      <w:lvlJc w:val="left"/>
      <w:rPr>
        <w:rFonts w:ascii="Times New Roman" w:hAnsi="Times New Roman" w:cs="Times New Roman" w:hint="default"/>
        <w:b w:val="0"/>
        <w:i w:val="0"/>
        <w:caps w:val="0"/>
        <w:strike w:val="0"/>
        <w:dstrike w:val="0"/>
        <w:vanish w:val="0"/>
        <w:color w:val="auto"/>
        <w:sz w:val="24"/>
        <w:u w:val="none"/>
        <w:effect w:val="none"/>
        <w:vertAlign w:val="baseline"/>
      </w:rPr>
    </w:lvl>
    <w:lvl w:ilvl="7">
      <w:start w:val="1"/>
      <w:numFmt w:val="none"/>
      <w:pStyle w:val="Schedule38"/>
      <w:suff w:val="nothing"/>
      <w:lvlText w:val=""/>
      <w:lvlJc w:val="left"/>
      <w:rPr>
        <w:rFonts w:ascii="Times New Roman" w:hAnsi="Times New Roman" w:cs="Times New Roman" w:hint="default"/>
        <w:b w:val="0"/>
        <w:i w:val="0"/>
        <w:caps w:val="0"/>
        <w:strike w:val="0"/>
        <w:dstrike w:val="0"/>
        <w:vanish w:val="0"/>
        <w:color w:val="auto"/>
        <w:sz w:val="24"/>
        <w:u w:val="none"/>
        <w:effect w:val="none"/>
        <w:vertAlign w:val="baseline"/>
      </w:rPr>
    </w:lvl>
    <w:lvl w:ilvl="8">
      <w:start w:val="1"/>
      <w:numFmt w:val="none"/>
      <w:pStyle w:val="Schedule39"/>
      <w:suff w:val="nothing"/>
      <w:lvlText w:val=""/>
      <w:lvlJc w:val="left"/>
      <w:rPr>
        <w:rFonts w:ascii="Times New Roman" w:hAnsi="Times New Roman" w:cs="Times New Roman" w:hint="default"/>
        <w:b w:val="0"/>
        <w:i w:val="0"/>
        <w:caps w:val="0"/>
        <w:strike w:val="0"/>
        <w:dstrike w:val="0"/>
        <w:vanish w:val="0"/>
        <w:color w:val="auto"/>
        <w:sz w:val="24"/>
        <w:u w:val="none"/>
        <w:effect w:val="none"/>
        <w:vertAlign w:val="baseline"/>
      </w:rPr>
    </w:lvl>
  </w:abstractNum>
  <w:abstractNum w:abstractNumId="24" w15:restartNumberingAfterBreak="0">
    <w:nsid w:val="233F5C77"/>
    <w:multiLevelType w:val="singleLevel"/>
    <w:tmpl w:val="37426178"/>
    <w:lvl w:ilvl="0">
      <w:start w:val="1"/>
      <w:numFmt w:val="decimal"/>
      <w:pStyle w:val="Parties"/>
      <w:lvlText w:val="(%1)"/>
      <w:lvlJc w:val="left"/>
      <w:pPr>
        <w:tabs>
          <w:tab w:val="num" w:pos="720"/>
        </w:tabs>
        <w:ind w:left="720" w:hanging="720"/>
      </w:pPr>
    </w:lvl>
  </w:abstractNum>
  <w:abstractNum w:abstractNumId="25" w15:restartNumberingAfterBreak="0">
    <w:nsid w:val="26536A81"/>
    <w:multiLevelType w:val="multilevel"/>
    <w:tmpl w:val="8246282A"/>
    <w:name w:val="ClientDocText"/>
    <w:lvl w:ilvl="0">
      <w:start w:val="1"/>
      <w:numFmt w:val="none"/>
      <w:pStyle w:val="DocText"/>
      <w:suff w:val="nothing"/>
      <w:lvlText w:val=""/>
      <w:lvlJc w:val="left"/>
      <w:pPr>
        <w:ind w:left="0" w:firstLine="0"/>
      </w:pPr>
    </w:lvl>
    <w:lvl w:ilvl="1">
      <w:start w:val="1"/>
      <w:numFmt w:val="none"/>
      <w:pStyle w:val="DocTextL1"/>
      <w:suff w:val="nothing"/>
      <w:lvlText w:val=""/>
      <w:lvlJc w:val="left"/>
      <w:pPr>
        <w:ind w:left="720" w:firstLine="0"/>
      </w:pPr>
    </w:lvl>
    <w:lvl w:ilvl="2">
      <w:start w:val="1"/>
      <w:numFmt w:val="none"/>
      <w:pStyle w:val="DocTextL2"/>
      <w:suff w:val="nothing"/>
      <w:lvlText w:val=""/>
      <w:lvlJc w:val="left"/>
      <w:pPr>
        <w:ind w:left="1440" w:firstLine="0"/>
      </w:pPr>
    </w:lvl>
    <w:lvl w:ilvl="3">
      <w:start w:val="1"/>
      <w:numFmt w:val="none"/>
      <w:pStyle w:val="DocTextL3"/>
      <w:suff w:val="nothing"/>
      <w:lvlText w:val=""/>
      <w:lvlJc w:val="left"/>
      <w:pPr>
        <w:ind w:left="2160" w:firstLine="0"/>
      </w:pPr>
    </w:lvl>
    <w:lvl w:ilvl="4">
      <w:start w:val="1"/>
      <w:numFmt w:val="none"/>
      <w:pStyle w:val="DocTextL4"/>
      <w:suff w:val="nothing"/>
      <w:lvlText w:val=""/>
      <w:lvlJc w:val="left"/>
      <w:pPr>
        <w:ind w:left="2880" w:firstLine="0"/>
      </w:pPr>
    </w:lvl>
    <w:lvl w:ilvl="5">
      <w:start w:val="1"/>
      <w:numFmt w:val="none"/>
      <w:pStyle w:val="DocTextL5"/>
      <w:suff w:val="nothing"/>
      <w:lvlText w:val=""/>
      <w:lvlJc w:val="left"/>
      <w:pPr>
        <w:ind w:left="3600" w:firstLine="0"/>
      </w:pPr>
    </w:lvl>
    <w:lvl w:ilvl="6">
      <w:start w:val="1"/>
      <w:numFmt w:val="none"/>
      <w:pStyle w:val="DocTextL6"/>
      <w:suff w:val="nothing"/>
      <w:lvlText w:val=""/>
      <w:lvlJc w:val="left"/>
      <w:pPr>
        <w:ind w:left="4320" w:firstLine="0"/>
      </w:pPr>
    </w:lvl>
    <w:lvl w:ilvl="7">
      <w:start w:val="1"/>
      <w:numFmt w:val="none"/>
      <w:pStyle w:val="DocTextL7"/>
      <w:suff w:val="nothing"/>
      <w:lvlText w:val=""/>
      <w:lvlJc w:val="left"/>
      <w:pPr>
        <w:ind w:left="5040" w:firstLine="0"/>
      </w:pPr>
    </w:lvl>
    <w:lvl w:ilvl="8">
      <w:start w:val="1"/>
      <w:numFmt w:val="none"/>
      <w:pStyle w:val="DocTextL8"/>
      <w:suff w:val="nothing"/>
      <w:lvlText w:val=""/>
      <w:lvlJc w:val="left"/>
      <w:pPr>
        <w:ind w:left="5760" w:firstLine="0"/>
      </w:pPr>
    </w:lvl>
  </w:abstractNum>
  <w:abstractNum w:abstractNumId="26" w15:restartNumberingAfterBreak="0">
    <w:nsid w:val="26B2371C"/>
    <w:multiLevelType w:val="hybridMultilevel"/>
    <w:tmpl w:val="C5DABEAA"/>
    <w:lvl w:ilvl="0" w:tplc="0848F41A">
      <w:start w:val="1"/>
      <w:numFmt w:val="decimal"/>
      <w:pStyle w:val="S3h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6D336CB"/>
    <w:multiLevelType w:val="multilevel"/>
    <w:tmpl w:val="EC1ED1F6"/>
    <w:styleLink w:val="Style1"/>
    <w:lvl w:ilvl="0">
      <w:start w:val="2"/>
      <w:numFmt w:val="decimal"/>
      <w:lvlText w:val="%1 | "/>
      <w:lvlJc w:val="left"/>
      <w:pPr>
        <w:ind w:left="2160" w:hanging="360"/>
      </w:pPr>
      <w:rPr>
        <w:rFonts w:hint="default"/>
        <w:bCs w:val="0"/>
        <w:i w:val="0"/>
        <w:iC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0" w:hanging="2880"/>
      </w:pPr>
      <w:rPr>
        <w:rFonts w:ascii="Calibri" w:hAnsi="Calibri" w:hint="default"/>
        <w:b/>
        <w:i w:val="0"/>
        <w:color w:val="365F91" w:themeColor="accent1" w:themeShade="BF"/>
        <w:sz w:val="40"/>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8" w15:restartNumberingAfterBreak="0">
    <w:nsid w:val="2A0665AF"/>
    <w:multiLevelType w:val="multilevel"/>
    <w:tmpl w:val="FD22B382"/>
    <w:styleLink w:val="StandardList"/>
    <w:lvl w:ilvl="0">
      <w:start w:val="1"/>
      <w:numFmt w:val="decimal"/>
      <w:lvlText w:val="%1"/>
      <w:lvlJc w:val="right"/>
      <w:pPr>
        <w:tabs>
          <w:tab w:val="num" w:pos="452"/>
        </w:tabs>
        <w:ind w:left="452" w:hanging="452"/>
      </w:pPr>
      <w:rPr>
        <w:rFonts w:ascii="Arial" w:hAnsi="Arial" w:cs="Arial"/>
        <w:b/>
        <w:sz w:val="24"/>
      </w:rPr>
    </w:lvl>
    <w:lvl w:ilvl="1">
      <w:start w:val="1"/>
      <w:numFmt w:val="decimal"/>
      <w:lvlText w:val="%1.%2"/>
      <w:lvlJc w:val="right"/>
      <w:pPr>
        <w:tabs>
          <w:tab w:val="num" w:pos="567"/>
        </w:tabs>
        <w:ind w:left="567" w:hanging="452"/>
      </w:pPr>
      <w:rPr>
        <w:rFonts w:ascii="Arial" w:hAnsi="Arial" w:cs="Arial"/>
        <w:sz w:val="20"/>
      </w:rPr>
    </w:lvl>
    <w:lvl w:ilvl="2">
      <w:start w:val="1"/>
      <w:numFmt w:val="lowerLetter"/>
      <w:lvlText w:val="(%3)"/>
      <w:lvlJc w:val="left"/>
      <w:pPr>
        <w:tabs>
          <w:tab w:val="num" w:pos="1134"/>
        </w:tabs>
        <w:ind w:left="1134" w:hanging="578"/>
      </w:pPr>
      <w:rPr>
        <w:rFonts w:ascii="Arial" w:hAnsi="Arial" w:cs="Arial"/>
        <w:sz w:val="20"/>
      </w:rPr>
    </w:lvl>
    <w:lvl w:ilvl="3">
      <w:start w:val="1"/>
      <w:numFmt w:val="lowerRoman"/>
      <w:lvlText w:val="(%4)"/>
      <w:lvlJc w:val="left"/>
      <w:pPr>
        <w:tabs>
          <w:tab w:val="num" w:pos="1701"/>
        </w:tabs>
        <w:ind w:left="1701" w:hanging="567"/>
      </w:pPr>
      <w:rPr>
        <w:rFonts w:ascii="Arial" w:hAnsi="Arial" w:cs="Arial"/>
        <w:sz w:val="20"/>
      </w:rPr>
    </w:lvl>
    <w:lvl w:ilvl="4">
      <w:start w:val="1"/>
      <w:numFmt w:val="upperLetter"/>
      <w:lvlText w:val="(%5)"/>
      <w:lvlJc w:val="left"/>
      <w:pPr>
        <w:tabs>
          <w:tab w:val="num" w:pos="2268"/>
        </w:tabs>
        <w:ind w:left="2268" w:hanging="567"/>
      </w:pPr>
      <w:rPr>
        <w:rFonts w:ascii="Arial" w:hAnsi="Arial" w:cs="Arial"/>
        <w:sz w:val="20"/>
      </w:rPr>
    </w:lvl>
    <w:lvl w:ilvl="5">
      <w:start w:val="1"/>
      <w:numFmt w:val="decimal"/>
      <w:lvlText w:val="(%6)"/>
      <w:lvlJc w:val="left"/>
      <w:pPr>
        <w:tabs>
          <w:tab w:val="num" w:pos="2835"/>
        </w:tabs>
        <w:ind w:left="2835" w:hanging="567"/>
      </w:pPr>
      <w:rPr>
        <w:rFonts w:ascii="Arial" w:hAnsi="Arial" w:cs="Arial"/>
        <w:sz w:val="20"/>
      </w:rPr>
    </w:lvl>
    <w:lvl w:ilvl="6">
      <w:start w:val="1"/>
      <w:numFmt w:val="upperRoman"/>
      <w:lvlText w:val="(%7)"/>
      <w:lvlJc w:val="left"/>
      <w:pPr>
        <w:tabs>
          <w:tab w:val="num" w:pos="3402"/>
        </w:tabs>
        <w:ind w:left="3402" w:hanging="567"/>
      </w:pPr>
      <w:rPr>
        <w:rFonts w:ascii="Arial" w:hAnsi="Arial" w:cs="Arial"/>
        <w:sz w:val="20"/>
      </w:rPr>
    </w:lvl>
    <w:lvl w:ilvl="7">
      <w:start w:val="1"/>
      <w:numFmt w:val="lowerLetter"/>
      <w:lvlText w:val="%8."/>
      <w:lvlJc w:val="left"/>
      <w:pPr>
        <w:tabs>
          <w:tab w:val="num" w:pos="3969"/>
        </w:tabs>
        <w:ind w:left="3969" w:hanging="567"/>
      </w:pPr>
      <w:rPr>
        <w:rFonts w:ascii="Arial" w:hAnsi="Arial" w:cs="Arial"/>
        <w:sz w:val="20"/>
      </w:rPr>
    </w:lvl>
    <w:lvl w:ilvl="8">
      <w:start w:val="1"/>
      <w:numFmt w:val="lowerRoman"/>
      <w:lvlText w:val="%9."/>
      <w:lvlJc w:val="left"/>
      <w:pPr>
        <w:tabs>
          <w:tab w:val="num" w:pos="4535"/>
        </w:tabs>
        <w:ind w:left="4535" w:hanging="566"/>
      </w:pPr>
      <w:rPr>
        <w:rFonts w:ascii="Arial" w:hAnsi="Arial" w:cs="Arial"/>
        <w:sz w:val="20"/>
      </w:rPr>
    </w:lvl>
  </w:abstractNum>
  <w:abstractNum w:abstractNumId="29" w15:restartNumberingAfterBreak="0">
    <w:nsid w:val="2C0579EB"/>
    <w:multiLevelType w:val="multilevel"/>
    <w:tmpl w:val="04C67EEE"/>
    <w:name w:val="PARTIES2"/>
    <w:lvl w:ilvl="0">
      <w:start w:val="1"/>
      <w:numFmt w:val="decimal"/>
      <w:pStyle w:val="Level1"/>
      <w:lvlText w:val="%1"/>
      <w:lvlJc w:val="left"/>
      <w:pPr>
        <w:ind w:left="720" w:hanging="720"/>
      </w:pPr>
      <w:rPr>
        <w:rFonts w:hint="default"/>
      </w:rPr>
    </w:lvl>
    <w:lvl w:ilvl="1">
      <w:start w:val="1"/>
      <w:numFmt w:val="decimal"/>
      <w:pStyle w:val="Level2"/>
      <w:lvlText w:val="%1.%2"/>
      <w:lvlJc w:val="left"/>
      <w:pPr>
        <w:tabs>
          <w:tab w:val="num" w:pos="720"/>
        </w:tabs>
        <w:ind w:left="720" w:hanging="720"/>
      </w:pPr>
      <w:rPr>
        <w:rFonts w:hint="default"/>
        <w:b/>
        <w:i w:val="0"/>
      </w:rPr>
    </w:lvl>
    <w:lvl w:ilvl="2">
      <w:start w:val="1"/>
      <w:numFmt w:val="decimal"/>
      <w:pStyle w:val="Level3"/>
      <w:lvlText w:val="%1.%2.%3"/>
      <w:lvlJc w:val="left"/>
      <w:pPr>
        <w:tabs>
          <w:tab w:val="num" w:pos="1440"/>
        </w:tabs>
        <w:ind w:left="1440" w:hanging="720"/>
      </w:pPr>
      <w:rPr>
        <w:rFonts w:ascii="Arial" w:hAnsi="Arial" w:cs="Arial" w:hint="default"/>
        <w:b/>
        <w:i w:val="0"/>
      </w:rPr>
    </w:lvl>
    <w:lvl w:ilvl="3">
      <w:start w:val="1"/>
      <w:numFmt w:val="lowerRoman"/>
      <w:pStyle w:val="Level4"/>
      <w:lvlText w:val="(%4)"/>
      <w:lvlJc w:val="left"/>
      <w:pPr>
        <w:tabs>
          <w:tab w:val="num" w:pos="2160"/>
        </w:tabs>
        <w:ind w:left="2160" w:hanging="720"/>
      </w:pPr>
      <w:rPr>
        <w:rFonts w:hint="default"/>
      </w:rPr>
    </w:lvl>
    <w:lvl w:ilvl="4">
      <w:start w:val="1"/>
      <w:numFmt w:val="lowerLetter"/>
      <w:pStyle w:val="Level5"/>
      <w:lvlText w:val="(%5)"/>
      <w:lvlJc w:val="left"/>
      <w:pPr>
        <w:tabs>
          <w:tab w:val="num" w:pos="2880"/>
        </w:tabs>
        <w:ind w:left="2880" w:hanging="720"/>
      </w:pPr>
      <w:rPr>
        <w:rFonts w:hint="default"/>
      </w:rPr>
    </w:lvl>
    <w:lvl w:ilvl="5">
      <w:start w:val="1"/>
      <w:numFmt w:val="upperRoman"/>
      <w:pStyle w:val="Level6"/>
      <w:lvlText w:val="(%6)"/>
      <w:lvlJc w:val="left"/>
      <w:pPr>
        <w:tabs>
          <w:tab w:val="num" w:pos="3600"/>
        </w:tabs>
        <w:ind w:left="360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2EC44CB6"/>
    <w:multiLevelType w:val="multilevel"/>
    <w:tmpl w:val="FBB036A4"/>
    <w:styleLink w:val="Style5"/>
    <w:lvl w:ilvl="0">
      <w:start w:val="1"/>
      <w:numFmt w:val="decimal"/>
      <w:lvlText w:val="%1"/>
      <w:lvlJc w:val="left"/>
      <w:pPr>
        <w:ind w:left="360" w:hanging="360"/>
      </w:pPr>
      <w:rPr>
        <w:rFonts w:asciiTheme="minorHAnsi" w:eastAsia="Times New Roman" w:hAnsiTheme="minorHAnsi" w:cstheme="minorHAnsi" w:hint="default"/>
        <w:b/>
        <w:strike w:val="0"/>
      </w:rPr>
    </w:lvl>
    <w:lvl w:ilvl="1">
      <w:start w:val="1"/>
      <w:numFmt w:val="decimal"/>
      <w:lvlText w:val="%1.%2"/>
      <w:lvlJc w:val="left"/>
      <w:pPr>
        <w:ind w:left="1332" w:hanging="720"/>
      </w:pPr>
      <w:rPr>
        <w:rFonts w:hint="default"/>
        <w:i w:val="0"/>
        <w:strike w:val="0"/>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7056" w:hanging="2160"/>
      </w:pPr>
      <w:rPr>
        <w:rFonts w:hint="default"/>
      </w:rPr>
    </w:lvl>
  </w:abstractNum>
  <w:abstractNum w:abstractNumId="31" w15:restartNumberingAfterBreak="0">
    <w:nsid w:val="30D473EA"/>
    <w:multiLevelType w:val="hybridMultilevel"/>
    <w:tmpl w:val="FF5292C0"/>
    <w:lvl w:ilvl="0" w:tplc="0D46B63E">
      <w:start w:val="1"/>
      <w:numFmt w:val="bullet"/>
      <w:pStyle w:val="PullOutBullet"/>
      <w:lvlText w:val=""/>
      <w:lvlJc w:val="left"/>
      <w:pPr>
        <w:tabs>
          <w:tab w:val="num" w:pos="284"/>
        </w:tabs>
        <w:ind w:left="284" w:hanging="284"/>
      </w:pPr>
      <w:rPr>
        <w:rFonts w:ascii="Wingdings" w:hAnsi="Wingdings" w:hint="default"/>
        <w:color w:val="80A1B6"/>
      </w:rPr>
    </w:lvl>
    <w:lvl w:ilvl="1" w:tplc="ED4AD566" w:tentative="1">
      <w:start w:val="1"/>
      <w:numFmt w:val="bullet"/>
      <w:lvlText w:val="o"/>
      <w:lvlJc w:val="left"/>
      <w:pPr>
        <w:tabs>
          <w:tab w:val="num" w:pos="1440"/>
        </w:tabs>
        <w:ind w:left="1440" w:hanging="360"/>
      </w:pPr>
      <w:rPr>
        <w:rFonts w:ascii="Courier New" w:hAnsi="Courier New" w:cs="Courier New" w:hint="default"/>
      </w:rPr>
    </w:lvl>
    <w:lvl w:ilvl="2" w:tplc="57CEE016" w:tentative="1">
      <w:start w:val="1"/>
      <w:numFmt w:val="bullet"/>
      <w:lvlText w:val=""/>
      <w:lvlJc w:val="left"/>
      <w:pPr>
        <w:tabs>
          <w:tab w:val="num" w:pos="2160"/>
        </w:tabs>
        <w:ind w:left="2160" w:hanging="360"/>
      </w:pPr>
      <w:rPr>
        <w:rFonts w:ascii="Wingdings" w:hAnsi="Wingdings" w:hint="default"/>
      </w:rPr>
    </w:lvl>
    <w:lvl w:ilvl="3" w:tplc="280472D8" w:tentative="1">
      <w:start w:val="1"/>
      <w:numFmt w:val="bullet"/>
      <w:lvlText w:val=""/>
      <w:lvlJc w:val="left"/>
      <w:pPr>
        <w:tabs>
          <w:tab w:val="num" w:pos="2880"/>
        </w:tabs>
        <w:ind w:left="2880" w:hanging="360"/>
      </w:pPr>
      <w:rPr>
        <w:rFonts w:ascii="Symbol" w:hAnsi="Symbol" w:hint="default"/>
      </w:rPr>
    </w:lvl>
    <w:lvl w:ilvl="4" w:tplc="5246D03E" w:tentative="1">
      <w:start w:val="1"/>
      <w:numFmt w:val="bullet"/>
      <w:lvlText w:val="o"/>
      <w:lvlJc w:val="left"/>
      <w:pPr>
        <w:tabs>
          <w:tab w:val="num" w:pos="3600"/>
        </w:tabs>
        <w:ind w:left="3600" w:hanging="360"/>
      </w:pPr>
      <w:rPr>
        <w:rFonts w:ascii="Courier New" w:hAnsi="Courier New" w:cs="Courier New" w:hint="default"/>
      </w:rPr>
    </w:lvl>
    <w:lvl w:ilvl="5" w:tplc="756078A4" w:tentative="1">
      <w:start w:val="1"/>
      <w:numFmt w:val="bullet"/>
      <w:lvlText w:val=""/>
      <w:lvlJc w:val="left"/>
      <w:pPr>
        <w:tabs>
          <w:tab w:val="num" w:pos="4320"/>
        </w:tabs>
        <w:ind w:left="4320" w:hanging="360"/>
      </w:pPr>
      <w:rPr>
        <w:rFonts w:ascii="Wingdings" w:hAnsi="Wingdings" w:hint="default"/>
      </w:rPr>
    </w:lvl>
    <w:lvl w:ilvl="6" w:tplc="95488644" w:tentative="1">
      <w:start w:val="1"/>
      <w:numFmt w:val="bullet"/>
      <w:lvlText w:val=""/>
      <w:lvlJc w:val="left"/>
      <w:pPr>
        <w:tabs>
          <w:tab w:val="num" w:pos="5040"/>
        </w:tabs>
        <w:ind w:left="5040" w:hanging="360"/>
      </w:pPr>
      <w:rPr>
        <w:rFonts w:ascii="Symbol" w:hAnsi="Symbol" w:hint="default"/>
      </w:rPr>
    </w:lvl>
    <w:lvl w:ilvl="7" w:tplc="8924B4BE" w:tentative="1">
      <w:start w:val="1"/>
      <w:numFmt w:val="bullet"/>
      <w:lvlText w:val="o"/>
      <w:lvlJc w:val="left"/>
      <w:pPr>
        <w:tabs>
          <w:tab w:val="num" w:pos="5760"/>
        </w:tabs>
        <w:ind w:left="5760" w:hanging="360"/>
      </w:pPr>
      <w:rPr>
        <w:rFonts w:ascii="Courier New" w:hAnsi="Courier New" w:cs="Courier New" w:hint="default"/>
      </w:rPr>
    </w:lvl>
    <w:lvl w:ilvl="8" w:tplc="62DAC00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cs="Times New Roman" w:hint="default"/>
        <w:b w:val="0"/>
        <w:i w:val="0"/>
        <w:sz w:val="20"/>
      </w:rPr>
    </w:lvl>
  </w:abstractNum>
  <w:abstractNum w:abstractNumId="34" w15:restartNumberingAfterBreak="0">
    <w:nsid w:val="35221D1D"/>
    <w:multiLevelType w:val="multilevel"/>
    <w:tmpl w:val="DF86A208"/>
    <w:lvl w:ilvl="0">
      <w:start w:val="1"/>
      <w:numFmt w:val="decimal"/>
      <w:pStyle w:val="NumBullet1"/>
      <w:lvlText w:val="%1."/>
      <w:lvlJc w:val="left"/>
      <w:pPr>
        <w:tabs>
          <w:tab w:val="num" w:pos="284"/>
        </w:tabs>
        <w:ind w:left="284" w:hanging="284"/>
      </w:pPr>
      <w:rPr>
        <w:rFonts w:hint="default"/>
        <w:color w:val="0079C1"/>
      </w:rPr>
    </w:lvl>
    <w:lvl w:ilvl="1">
      <w:start w:val="1"/>
      <w:numFmt w:val="lowerLetter"/>
      <w:pStyle w:val="NumBullet2"/>
      <w:lvlText w:val="%2."/>
      <w:lvlJc w:val="left"/>
      <w:pPr>
        <w:tabs>
          <w:tab w:val="num" w:pos="567"/>
        </w:tabs>
        <w:ind w:left="567" w:hanging="283"/>
      </w:pPr>
      <w:rPr>
        <w:rFonts w:hint="default"/>
        <w:color w:val="0079C1"/>
      </w:rPr>
    </w:lvl>
    <w:lvl w:ilvl="2">
      <w:start w:val="1"/>
      <w:numFmt w:val="lowerRoman"/>
      <w:pStyle w:val="NumBullet3"/>
      <w:lvlText w:val="%3."/>
      <w:lvlJc w:val="left"/>
      <w:pPr>
        <w:tabs>
          <w:tab w:val="num" w:pos="851"/>
        </w:tabs>
        <w:ind w:left="851" w:hanging="284"/>
      </w:pPr>
      <w:rPr>
        <w:rFonts w:hint="default"/>
        <w:color w:val="0079C1"/>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35343BE9"/>
    <w:multiLevelType w:val="multilevel"/>
    <w:tmpl w:val="315633D4"/>
    <w:name w:val="Schheads"/>
    <w:styleLink w:val="1ai"/>
    <w:lvl w:ilvl="0">
      <w:start w:val="1"/>
      <w:numFmt w:val="decimal"/>
      <w:suff w:val="nothing"/>
      <w:lvlText w:val="Scheudle %1"/>
      <w:lvlJc w:val="left"/>
      <w:pPr>
        <w:ind w:left="0" w:firstLine="0"/>
      </w:pPr>
      <w:rPr>
        <w:rFonts w:hint="default"/>
      </w:rPr>
    </w:lvl>
    <w:lvl w:ilvl="1">
      <w:start w:val="1"/>
      <w:numFmt w:val="decimal"/>
      <w:suff w:val="nothing"/>
      <w:lvlText w:val="Part %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62F674E"/>
    <w:multiLevelType w:val="multilevel"/>
    <w:tmpl w:val="9D4AA464"/>
    <w:styleLink w:val="Style2"/>
    <w:lvl w:ilvl="0">
      <w:start w:val="1"/>
      <w:numFmt w:val="decimal"/>
      <w:lvlText w:val="%1."/>
      <w:lvlJc w:val="left"/>
      <w:pPr>
        <w:ind w:left="144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40" w15:restartNumberingAfterBreak="0">
    <w:nsid w:val="38821797"/>
    <w:multiLevelType w:val="multilevel"/>
    <w:tmpl w:val="58B0B254"/>
    <w:lvl w:ilvl="0">
      <w:start w:val="5"/>
      <w:numFmt w:val="decimal"/>
      <w:lvlText w:val="%1"/>
      <w:lvlJc w:val="left"/>
      <w:pPr>
        <w:ind w:left="360" w:hanging="360"/>
      </w:pPr>
      <w:rPr>
        <w:rFonts w:ascii="Fedra Sans Std Book" w:eastAsia="Times New Roman" w:hAnsi="Fedra Sans Std Book" w:cstheme="minorHAnsi" w:hint="default"/>
        <w:strike w:val="0"/>
        <w:color w:val="000000" w:themeColor="text1"/>
        <w:sz w:val="20"/>
        <w:szCs w:val="20"/>
      </w:rPr>
    </w:lvl>
    <w:lvl w:ilvl="1">
      <w:start w:val="1"/>
      <w:numFmt w:val="decimal"/>
      <w:pStyle w:val="BodyStyleforTOC"/>
      <w:lvlText w:val="%1.%2"/>
      <w:lvlJc w:val="left"/>
      <w:pPr>
        <w:ind w:left="2279" w:hanging="720"/>
      </w:pPr>
      <w:rPr>
        <w:rFonts w:ascii="Fedra Sans Std Book" w:hAnsi="Fedra Sans Std Book" w:hint="default"/>
        <w:i w:val="0"/>
        <w:strike w:val="0"/>
        <w:color w:val="000000" w:themeColor="text1"/>
        <w:sz w:val="20"/>
        <w:szCs w:val="20"/>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7056" w:hanging="2160"/>
      </w:pPr>
      <w:rPr>
        <w:rFonts w:hint="default"/>
      </w:rPr>
    </w:lvl>
  </w:abstractNum>
  <w:abstractNum w:abstractNumId="41" w15:restartNumberingAfterBreak="0">
    <w:nsid w:val="39B050B1"/>
    <w:multiLevelType w:val="hybridMultilevel"/>
    <w:tmpl w:val="9EC4491A"/>
    <w:lvl w:ilvl="0" w:tplc="7F0A29D0">
      <w:start w:val="1"/>
      <w:numFmt w:val="bullet"/>
      <w:pStyle w:val="ListBullet2"/>
      <w:lvlText w:val=""/>
      <w:lvlJc w:val="left"/>
      <w:pPr>
        <w:tabs>
          <w:tab w:val="num" w:pos="1701"/>
        </w:tabs>
        <w:ind w:left="1701"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BC77E71"/>
    <w:multiLevelType w:val="multilevel"/>
    <w:tmpl w:val="8DD6F46E"/>
    <w:name w:val="Heads"/>
    <w:lvl w:ilvl="0">
      <w:start w:val="1"/>
      <w:numFmt w:val="decimal"/>
      <w:pStyle w:val="Head10"/>
      <w:lvlText w:val="%1."/>
      <w:lvlJc w:val="left"/>
      <w:pPr>
        <w:ind w:left="720" w:hanging="720"/>
      </w:pPr>
      <w:rPr>
        <w:rFonts w:hint="default"/>
        <w:sz w:val="22"/>
        <w:szCs w:val="22"/>
      </w:rPr>
    </w:lvl>
    <w:lvl w:ilvl="1">
      <w:start w:val="1"/>
      <w:numFmt w:val="decimal"/>
      <w:pStyle w:val="Head20"/>
      <w:lvlText w:val="%1.%2"/>
      <w:lvlJc w:val="left"/>
      <w:pPr>
        <w:ind w:left="0" w:firstLine="0"/>
      </w:pPr>
      <w:rPr>
        <w:rFonts w:ascii="FedraSans-NormalTF" w:hAnsi="FedraSans-NormalTF" w:hint="default"/>
        <w:b w:val="0"/>
        <w:bCs w:val="0"/>
        <w:color w:val="auto"/>
        <w:sz w:val="20"/>
        <w:szCs w:val="20"/>
      </w:rPr>
    </w:lvl>
    <w:lvl w:ilvl="2">
      <w:start w:val="1"/>
      <w:numFmt w:val="decimal"/>
      <w:pStyle w:val="Head30"/>
      <w:lvlText w:val="%1.%2.%3"/>
      <w:lvlJc w:val="left"/>
      <w:pPr>
        <w:ind w:left="1440" w:hanging="720"/>
      </w:pPr>
      <w:rPr>
        <w:rFonts w:hint="default"/>
        <w:sz w:val="20"/>
        <w:szCs w:val="20"/>
      </w:rPr>
    </w:lvl>
    <w:lvl w:ilvl="3">
      <w:start w:val="1"/>
      <w:numFmt w:val="lowerLetter"/>
      <w:pStyle w:val="Head40"/>
      <w:lvlText w:val="(%4)"/>
      <w:lvlJc w:val="left"/>
      <w:pPr>
        <w:tabs>
          <w:tab w:val="num" w:pos="1440"/>
        </w:tabs>
        <w:ind w:left="2160" w:hanging="720"/>
      </w:pPr>
      <w:rPr>
        <w:rFonts w:hint="default"/>
      </w:rPr>
    </w:lvl>
    <w:lvl w:ilvl="4">
      <w:start w:val="1"/>
      <w:numFmt w:val="lowerRoman"/>
      <w:pStyle w:val="Head50"/>
      <w:lvlText w:val="(%5)"/>
      <w:lvlJc w:val="left"/>
      <w:pPr>
        <w:tabs>
          <w:tab w:val="num" w:pos="2160"/>
        </w:tabs>
        <w:ind w:left="2880" w:hanging="72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3" w15:restartNumberingAfterBreak="0">
    <w:nsid w:val="3C5C4C67"/>
    <w:multiLevelType w:val="multilevel"/>
    <w:tmpl w:val="447254B0"/>
    <w:styleLink w:val="Style6"/>
    <w:lvl w:ilvl="0">
      <w:start w:val="1"/>
      <w:numFmt w:val="upperLetter"/>
      <w:pStyle w:val="SECTION2Heading1"/>
      <w:lvlText w:val="%1."/>
      <w:lvlJc w:val="left"/>
      <w:pPr>
        <w:tabs>
          <w:tab w:val="num" w:pos="680"/>
        </w:tabs>
        <w:ind w:left="680" w:hanging="680"/>
      </w:pPr>
      <w:rPr>
        <w:rFonts w:hint="default"/>
        <w:b/>
        <w:i w:val="0"/>
        <w:sz w:val="36"/>
      </w:rPr>
    </w:lvl>
    <w:lvl w:ilvl="1">
      <w:start w:val="1"/>
      <w:numFmt w:val="decimal"/>
      <w:pStyle w:val="SECTION2Heading2"/>
      <w:lvlText w:val="%1.%2"/>
      <w:lvlJc w:val="left"/>
      <w:pPr>
        <w:tabs>
          <w:tab w:val="num" w:pos="680"/>
        </w:tabs>
        <w:ind w:left="680" w:hanging="680"/>
      </w:pPr>
      <w:rPr>
        <w:rFonts w:ascii="Calibri" w:hAnsi="Calibri" w:hint="default"/>
        <w:b/>
        <w:i w:val="0"/>
        <w:sz w:val="24"/>
      </w:rPr>
    </w:lvl>
    <w:lvl w:ilvl="2">
      <w:start w:val="1"/>
      <w:numFmt w:val="decimal"/>
      <w:pStyle w:val="SECTION2Heading3"/>
      <w:lvlText w:val="%1.%2.%3."/>
      <w:lvlJc w:val="left"/>
      <w:pPr>
        <w:tabs>
          <w:tab w:val="num" w:pos="680"/>
        </w:tabs>
        <w:ind w:left="680" w:firstLine="0"/>
      </w:pPr>
      <w:rPr>
        <w:rFonts w:ascii="Calibri" w:hAnsi="Calibri" w:hint="default"/>
        <w:sz w:val="24"/>
      </w:rPr>
    </w:lvl>
    <w:lvl w:ilvl="3">
      <w:start w:val="1"/>
      <w:numFmt w:val="decimal"/>
      <w:lvlText w:val="%1.%2.%3.%4."/>
      <w:lvlJc w:val="left"/>
      <w:pPr>
        <w:tabs>
          <w:tab w:val="num" w:pos="2794"/>
        </w:tabs>
        <w:ind w:left="2794" w:hanging="360"/>
      </w:pPr>
      <w:rPr>
        <w:rFonts w:hint="default"/>
      </w:rPr>
    </w:lvl>
    <w:lvl w:ilvl="4">
      <w:start w:val="4"/>
      <w:numFmt w:val="decimal"/>
      <w:lvlText w:val="%5."/>
      <w:lvlJc w:val="left"/>
      <w:pPr>
        <w:ind w:left="3514" w:hanging="360"/>
      </w:pPr>
      <w:rPr>
        <w:rFonts w:hint="default"/>
      </w:rPr>
    </w:lvl>
    <w:lvl w:ilvl="5">
      <w:start w:val="1"/>
      <w:numFmt w:val="decimal"/>
      <w:lvlText w:val="%6"/>
      <w:lvlJc w:val="left"/>
      <w:pPr>
        <w:ind w:left="4414" w:hanging="360"/>
      </w:pPr>
      <w:rPr>
        <w:rFonts w:hint="default"/>
      </w:rPr>
    </w:lvl>
    <w:lvl w:ilvl="6">
      <w:start w:val="1"/>
      <w:numFmt w:val="upperLetter"/>
      <w:lvlText w:val="%7."/>
      <w:lvlJc w:val="left"/>
      <w:pPr>
        <w:ind w:left="4954" w:hanging="360"/>
      </w:pPr>
      <w:rPr>
        <w:rFonts w:hint="default"/>
      </w:rPr>
    </w:lvl>
    <w:lvl w:ilvl="7">
      <w:start w:val="1"/>
      <w:numFmt w:val="lowerLetter"/>
      <w:lvlText w:val="%8."/>
      <w:lvlJc w:val="left"/>
      <w:pPr>
        <w:tabs>
          <w:tab w:val="num" w:pos="5674"/>
        </w:tabs>
        <w:ind w:left="5674" w:hanging="360"/>
      </w:pPr>
      <w:rPr>
        <w:rFonts w:hint="default"/>
      </w:rPr>
    </w:lvl>
    <w:lvl w:ilvl="8">
      <w:start w:val="1"/>
      <w:numFmt w:val="lowerRoman"/>
      <w:lvlText w:val="%9."/>
      <w:lvlJc w:val="right"/>
      <w:pPr>
        <w:tabs>
          <w:tab w:val="num" w:pos="6394"/>
        </w:tabs>
        <w:ind w:left="6394" w:hanging="180"/>
      </w:pPr>
      <w:rPr>
        <w:rFonts w:hint="default"/>
      </w:rPr>
    </w:lvl>
  </w:abstractNum>
  <w:abstractNum w:abstractNumId="44" w15:restartNumberingAfterBreak="0">
    <w:nsid w:val="3D0700EC"/>
    <w:multiLevelType w:val="multilevel"/>
    <w:tmpl w:val="26944AEA"/>
    <w:styleLink w:val="Style3"/>
    <w:lvl w:ilvl="0">
      <w:start w:val="1"/>
      <w:numFmt w:val="decimal"/>
      <w:pStyle w:val="FormTitle"/>
      <w:lvlText w:val="%1"/>
      <w:lvlJc w:val="left"/>
      <w:pPr>
        <w:ind w:left="574" w:hanging="432"/>
      </w:pPr>
      <w:rPr>
        <w:rFonts w:hint="default"/>
      </w:rPr>
    </w:lvl>
    <w:lvl w:ilvl="1">
      <w:start w:val="1"/>
      <w:numFmt w:val="decimal"/>
      <w:lvlText w:val="%1.%2"/>
      <w:lvlJc w:val="left"/>
      <w:pPr>
        <w:ind w:left="718" w:hanging="576"/>
      </w:pPr>
      <w:rPr>
        <w:rFonts w:hint="default"/>
      </w:rPr>
    </w:lvl>
    <w:lvl w:ilvl="2">
      <w:start w:val="1"/>
      <w:numFmt w:val="decimal"/>
      <w:lvlText w:val="%1.%2.%3"/>
      <w:lvlJc w:val="left"/>
      <w:pPr>
        <w:ind w:left="862" w:hanging="578"/>
      </w:pPr>
      <w:rPr>
        <w:rFonts w:hint="default"/>
      </w:rPr>
    </w:lvl>
    <w:lvl w:ilvl="3">
      <w:start w:val="1"/>
      <w:numFmt w:val="decimal"/>
      <w:lvlText w:val="%1.%2.%3.%4"/>
      <w:lvlJc w:val="left"/>
      <w:pPr>
        <w:ind w:left="862" w:hanging="573"/>
      </w:pPr>
      <w:rPr>
        <w:rFonts w:hint="default"/>
      </w:rPr>
    </w:lvl>
    <w:lvl w:ilvl="4">
      <w:start w:val="1"/>
      <w:numFmt w:val="decimal"/>
      <w:lvlText w:val="%1.%2.%3.%4.%5"/>
      <w:lvlJc w:val="left"/>
      <w:pPr>
        <w:ind w:left="1150" w:hanging="1008"/>
      </w:pPr>
      <w:rPr>
        <w:rFonts w:hint="default"/>
      </w:rPr>
    </w:lvl>
    <w:lvl w:ilvl="5">
      <w:start w:val="1"/>
      <w:numFmt w:val="decimal"/>
      <w:lvlText w:val="%1.%2.%3.%4.%5.%6"/>
      <w:lvlJc w:val="left"/>
      <w:pPr>
        <w:ind w:left="1294" w:hanging="1152"/>
      </w:pPr>
      <w:rPr>
        <w:rFonts w:hint="default"/>
      </w:rPr>
    </w:lvl>
    <w:lvl w:ilvl="6">
      <w:start w:val="1"/>
      <w:numFmt w:val="decimal"/>
      <w:lvlText w:val="%1.%2.%3.%4.%5.%6.%7"/>
      <w:lvlJc w:val="left"/>
      <w:pPr>
        <w:ind w:left="1438" w:hanging="1296"/>
      </w:pPr>
      <w:rPr>
        <w:rFonts w:hint="default"/>
      </w:rPr>
    </w:lvl>
    <w:lvl w:ilvl="7">
      <w:start w:val="1"/>
      <w:numFmt w:val="decimal"/>
      <w:lvlText w:val="%1.%2.%3.%4.%5.%6.%7.%8"/>
      <w:lvlJc w:val="left"/>
      <w:pPr>
        <w:ind w:left="1582" w:hanging="1440"/>
      </w:pPr>
      <w:rPr>
        <w:rFonts w:hint="default"/>
      </w:rPr>
    </w:lvl>
    <w:lvl w:ilvl="8">
      <w:start w:val="1"/>
      <w:numFmt w:val="decimal"/>
      <w:lvlText w:val="%1.%2.%3.%4.%5.%6.%7.%8.%9"/>
      <w:lvlJc w:val="left"/>
      <w:pPr>
        <w:ind w:left="1726" w:hanging="1584"/>
      </w:pPr>
      <w:rPr>
        <w:rFonts w:hint="default"/>
      </w:rPr>
    </w:lvl>
  </w:abstractNum>
  <w:abstractNum w:abstractNumId="45"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1246AD"/>
    <w:multiLevelType w:val="multilevel"/>
    <w:tmpl w:val="E3B435AC"/>
    <w:name w:val="Defheadss"/>
    <w:lvl w:ilvl="0">
      <w:start w:val="1"/>
      <w:numFmt w:val="none"/>
      <w:pStyle w:val="Defhead"/>
      <w:suff w:val="nothing"/>
      <w:lvlText w:val=""/>
      <w:lvlJc w:val="left"/>
      <w:pPr>
        <w:ind w:left="0" w:firstLine="720"/>
      </w:pPr>
    </w:lvl>
    <w:lvl w:ilvl="1">
      <w:start w:val="1"/>
      <w:numFmt w:val="lowerLetter"/>
      <w:pStyle w:val="Defpara"/>
      <w:lvlText w:val="(%2)"/>
      <w:lvlJc w:val="left"/>
      <w:pPr>
        <w:tabs>
          <w:tab w:val="num" w:pos="1440"/>
        </w:tabs>
        <w:ind w:left="1440" w:hanging="720"/>
      </w:pPr>
    </w:lvl>
    <w:lvl w:ilvl="2">
      <w:start w:val="1"/>
      <w:numFmt w:val="lowerRoman"/>
      <w:pStyle w:val="Defpara1"/>
      <w:lvlText w:val="(%3)"/>
      <w:lvlJc w:val="left"/>
      <w:pPr>
        <w:tabs>
          <w:tab w:val="num" w:pos="1440"/>
        </w:tabs>
        <w:ind w:left="1440" w:hanging="720"/>
      </w:pPr>
    </w:lvl>
    <w:lvl w:ilvl="3">
      <w:start w:val="1"/>
      <w:numFmt w:val="lowerRoman"/>
      <w:pStyle w:val="Defpara2"/>
      <w:lvlText w:val="(%4)"/>
      <w:lvlJc w:val="left"/>
      <w:pPr>
        <w:tabs>
          <w:tab w:val="num" w:pos="2160"/>
        </w:tabs>
        <w:ind w:left="2160" w:hanging="720"/>
      </w:pPr>
    </w:lvl>
    <w:lvl w:ilvl="4">
      <w:start w:val="1"/>
      <w:numFmt w:val="upperLetter"/>
      <w:pStyle w:val="Defpara3"/>
      <w:lvlText w:val="(%5)"/>
      <w:lvlJc w:val="left"/>
      <w:pPr>
        <w:tabs>
          <w:tab w:val="num" w:pos="2880"/>
        </w:tabs>
        <w:ind w:left="2880" w:hanging="72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7" w15:restartNumberingAfterBreak="0">
    <w:nsid w:val="42BB5491"/>
    <w:multiLevelType w:val="hybridMultilevel"/>
    <w:tmpl w:val="62F23B7C"/>
    <w:lvl w:ilvl="0" w:tplc="8E3C1FA8">
      <w:start w:val="1"/>
      <w:numFmt w:val="decimal"/>
      <w:pStyle w:val="SIII-Level2"/>
      <w:lvlText w:val="%1."/>
      <w:lvlJc w:val="left"/>
      <w:pPr>
        <w:ind w:left="720" w:hanging="360"/>
      </w:pPr>
      <w:rPr>
        <w:rFonts w:hint="default"/>
        <w:b/>
      </w:rPr>
    </w:lvl>
    <w:lvl w:ilvl="1" w:tplc="04090019" w:tentative="1">
      <w:start w:val="1"/>
      <w:numFmt w:val="lowerLetter"/>
      <w:pStyle w:val="Appendix2"/>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pStyle w:val="Appendix1"/>
      <w:lvlText w:val="%4."/>
      <w:lvlJc w:val="left"/>
      <w:pPr>
        <w:ind w:left="2880" w:hanging="360"/>
      </w:pPr>
    </w:lvl>
    <w:lvl w:ilvl="4" w:tplc="04090019">
      <w:start w:val="1"/>
      <w:numFmt w:val="lowerLetter"/>
      <w:pStyle w:val="Appendix2"/>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DB167D"/>
    <w:multiLevelType w:val="hybridMultilevel"/>
    <w:tmpl w:val="44C237D6"/>
    <w:lvl w:ilvl="0" w:tplc="E40E7608">
      <w:start w:val="1"/>
      <w:numFmt w:val="bullet"/>
      <w:pStyle w:val="ListBullet5"/>
      <w:lvlText w:val=""/>
      <w:lvlJc w:val="left"/>
      <w:pPr>
        <w:tabs>
          <w:tab w:val="num" w:pos="4253"/>
        </w:tabs>
        <w:ind w:left="4253"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2F45A49"/>
    <w:multiLevelType w:val="multilevel"/>
    <w:tmpl w:val="B032080C"/>
    <w:lvl w:ilvl="0">
      <w:start w:val="1"/>
      <w:numFmt w:val="none"/>
      <w:pStyle w:val="ScheduleLev1"/>
      <w:suff w:val="nothing"/>
      <w:lvlText w:val="%1"/>
      <w:lvlJc w:val="left"/>
      <w:pPr>
        <w:ind w:left="0" w:firstLine="0"/>
      </w:pPr>
    </w:lvl>
    <w:lvl w:ilvl="1">
      <w:start w:val="1"/>
      <w:numFmt w:val="decimal"/>
      <w:pStyle w:val="ScheduleLev2"/>
      <w:lvlText w:val="%2"/>
      <w:lvlJc w:val="left"/>
      <w:pPr>
        <w:tabs>
          <w:tab w:val="num" w:pos="720"/>
        </w:tabs>
        <w:ind w:left="720" w:hanging="720"/>
      </w:pPr>
      <w:rPr>
        <w:rFonts w:ascii="Fedra Sans Std Book" w:hAnsi="Fedra Sans Std Book" w:hint="default"/>
        <w:color w:val="002060"/>
        <w:sz w:val="20"/>
        <w:szCs w:val="20"/>
      </w:rPr>
    </w:lvl>
    <w:lvl w:ilvl="2">
      <w:start w:val="1"/>
      <w:numFmt w:val="decimal"/>
      <w:pStyle w:val="ScheduleLev3"/>
      <w:lvlText w:val="%2.%3"/>
      <w:lvlJc w:val="left"/>
      <w:pPr>
        <w:tabs>
          <w:tab w:val="num" w:pos="720"/>
        </w:tabs>
        <w:ind w:left="720" w:hanging="720"/>
      </w:pPr>
    </w:lvl>
    <w:lvl w:ilvl="3">
      <w:start w:val="1"/>
      <w:numFmt w:val="lowerLetter"/>
      <w:pStyle w:val="ScheduleLev4"/>
      <w:lvlText w:val="(%4)"/>
      <w:lvlJc w:val="left"/>
      <w:pPr>
        <w:tabs>
          <w:tab w:val="num" w:pos="1440"/>
        </w:tabs>
        <w:ind w:left="1440" w:hanging="720"/>
      </w:pPr>
      <w:rPr>
        <w:rFonts w:ascii="Fedra Sans Std Book" w:hAnsi="Fedra Sans Std Book" w:hint="default"/>
        <w:color w:val="002060"/>
        <w:sz w:val="20"/>
        <w:szCs w:val="20"/>
      </w:rPr>
    </w:lvl>
    <w:lvl w:ilvl="4">
      <w:start w:val="1"/>
      <w:numFmt w:val="lowerRoman"/>
      <w:pStyle w:val="ScheduleLev5"/>
      <w:lvlText w:val="(%5)"/>
      <w:lvlJc w:val="left"/>
      <w:pPr>
        <w:tabs>
          <w:tab w:val="num" w:pos="2250"/>
        </w:tabs>
        <w:ind w:left="2250" w:hanging="720"/>
      </w:pPr>
      <w:rPr>
        <w:rFonts w:ascii="Fedra Sans Std Book" w:hAnsi="Fedra Sans Std Book" w:hint="default"/>
        <w:color w:val="002060"/>
        <w:sz w:val="20"/>
        <w:szCs w:val="20"/>
      </w:rPr>
    </w:lvl>
    <w:lvl w:ilvl="5">
      <w:start w:val="1"/>
      <w:numFmt w:val="upperLetter"/>
      <w:pStyle w:val="ScheduleLev6"/>
      <w:lvlText w:val="(%6)"/>
      <w:lvlJc w:val="left"/>
      <w:pPr>
        <w:tabs>
          <w:tab w:val="num" w:pos="2880"/>
        </w:tabs>
        <w:ind w:left="2880" w:hanging="720"/>
      </w:pPr>
    </w:lvl>
    <w:lvl w:ilvl="6">
      <w:start w:val="1"/>
      <w:numFmt w:val="upperRoman"/>
      <w:lvlText w:val="(%7)"/>
      <w:lvlJc w:val="left"/>
      <w:pPr>
        <w:tabs>
          <w:tab w:val="num" w:pos="3600"/>
        </w:tabs>
        <w:ind w:left="3600" w:hanging="720"/>
      </w:pPr>
    </w:lvl>
    <w:lvl w:ilvl="7">
      <w:start w:val="1"/>
      <w:numFmt w:val="lowerLetter"/>
      <w:lvlText w:val="%8."/>
      <w:lvlJc w:val="left"/>
      <w:pPr>
        <w:tabs>
          <w:tab w:val="num" w:pos="4320"/>
        </w:tabs>
        <w:ind w:left="4320" w:hanging="720"/>
      </w:pPr>
    </w:lvl>
    <w:lvl w:ilvl="8">
      <w:start w:val="1"/>
      <w:numFmt w:val="lowerRoman"/>
      <w:lvlText w:val="%9."/>
      <w:lvlJc w:val="left"/>
      <w:pPr>
        <w:tabs>
          <w:tab w:val="num" w:pos="5040"/>
        </w:tabs>
        <w:ind w:left="5040" w:hanging="720"/>
      </w:pPr>
    </w:lvl>
  </w:abstractNum>
  <w:abstractNum w:abstractNumId="50" w15:restartNumberingAfterBreak="0">
    <w:nsid w:val="46770A8E"/>
    <w:multiLevelType w:val="hybridMultilevel"/>
    <w:tmpl w:val="702CA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A2C5149"/>
    <w:multiLevelType w:val="multilevel"/>
    <w:tmpl w:val="5BE612E0"/>
    <w:lvl w:ilvl="0">
      <w:start w:val="1"/>
      <w:numFmt w:val="none"/>
      <w:pStyle w:val="DefinitionLev1"/>
      <w:suff w:val="nothing"/>
      <w:lvlText w:val=""/>
      <w:lvlJc w:val="left"/>
      <w:pPr>
        <w:ind w:left="720" w:firstLine="0"/>
      </w:pPr>
    </w:lvl>
    <w:lvl w:ilvl="1">
      <w:start w:val="1"/>
      <w:numFmt w:val="lowerLetter"/>
      <w:pStyle w:val="DefinitionLev2"/>
      <w:lvlText w:val="(%2)"/>
      <w:lvlJc w:val="left"/>
      <w:pPr>
        <w:tabs>
          <w:tab w:val="num" w:pos="1440"/>
        </w:tabs>
        <w:ind w:left="1440" w:hanging="720"/>
      </w:pPr>
      <w:rPr>
        <w:rFonts w:ascii="Fedra Sans Std Book" w:hAnsi="Fedra Sans Std Book" w:hint="default"/>
        <w:color w:val="002060"/>
        <w:sz w:val="20"/>
        <w:szCs w:val="20"/>
      </w:rPr>
    </w:lvl>
    <w:lvl w:ilvl="2">
      <w:start w:val="1"/>
      <w:numFmt w:val="lowerRoman"/>
      <w:pStyle w:val="DefinitionLev3"/>
      <w:lvlText w:val="(%3)"/>
      <w:lvlJc w:val="left"/>
      <w:pPr>
        <w:tabs>
          <w:tab w:val="num" w:pos="2160"/>
        </w:tabs>
        <w:ind w:left="2160" w:hanging="720"/>
      </w:pPr>
      <w:rPr>
        <w:color w:val="002060"/>
      </w:rPr>
    </w:lvl>
    <w:lvl w:ilvl="3">
      <w:start w:val="1"/>
      <w:numFmt w:val="upperLetter"/>
      <w:pStyle w:val="DefinitionLev4"/>
      <w:lvlText w:val="(%4)"/>
      <w:lvlJc w:val="left"/>
      <w:pPr>
        <w:tabs>
          <w:tab w:val="num" w:pos="2880"/>
        </w:tabs>
        <w:ind w:left="2880" w:hanging="720"/>
      </w:pPr>
      <w:rPr>
        <w:color w:val="002060"/>
      </w:rPr>
    </w:lvl>
    <w:lvl w:ilvl="4">
      <w:start w:val="1"/>
      <w:numFmt w:val="decimal"/>
      <w:pStyle w:val="DefinitionLev5"/>
      <w:lvlText w:val="(%5)"/>
      <w:lvlJc w:val="left"/>
      <w:pPr>
        <w:tabs>
          <w:tab w:val="num" w:pos="3600"/>
        </w:tabs>
        <w:ind w:left="3600" w:hanging="720"/>
      </w:pPr>
    </w:lvl>
    <w:lvl w:ilvl="5">
      <w:start w:val="24"/>
      <w:numFmt w:val="lowerLetter"/>
      <w:pStyle w:val="DefinitionLev6"/>
      <w:lvlText w:val="(%6)"/>
      <w:lvlJc w:val="left"/>
      <w:pPr>
        <w:tabs>
          <w:tab w:val="num" w:pos="4320"/>
        </w:tabs>
        <w:ind w:left="4320" w:hanging="7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52" w15:restartNumberingAfterBreak="0">
    <w:nsid w:val="4C3377A5"/>
    <w:multiLevelType w:val="multilevel"/>
    <w:tmpl w:val="7A7C72EE"/>
    <w:lvl w:ilvl="0">
      <w:start w:val="1"/>
      <w:numFmt w:val="bullet"/>
      <w:pStyle w:val="TableTextBullet1"/>
      <w:lvlText w:val=""/>
      <w:lvlJc w:val="left"/>
      <w:pPr>
        <w:tabs>
          <w:tab w:val="num" w:pos="170"/>
        </w:tabs>
        <w:ind w:left="170" w:hanging="170"/>
      </w:pPr>
      <w:rPr>
        <w:rFonts w:ascii="Symbol" w:hAnsi="Symbol" w:cs="Times New Roman" w:hint="default"/>
        <w:color w:val="808080"/>
      </w:rPr>
    </w:lvl>
    <w:lvl w:ilvl="1">
      <w:start w:val="1"/>
      <w:numFmt w:val="bullet"/>
      <w:pStyle w:val="TableTextBullet2"/>
      <w:lvlText w:val=""/>
      <w:lvlJc w:val="left"/>
      <w:pPr>
        <w:tabs>
          <w:tab w:val="num" w:pos="340"/>
        </w:tabs>
        <w:ind w:left="340" w:hanging="170"/>
      </w:pPr>
      <w:rPr>
        <w:rFonts w:ascii="Symbol" w:hAnsi="Symbol" w:cs="Times New Roman" w:hint="default"/>
        <w:color w:val="808080"/>
        <w:szCs w:val="24"/>
      </w:rPr>
    </w:lvl>
    <w:lvl w:ilvl="2">
      <w:start w:val="1"/>
      <w:numFmt w:val="bullet"/>
      <w:pStyle w:val="TableTextBullet3"/>
      <w:lvlText w:val=""/>
      <w:lvlJc w:val="left"/>
      <w:pPr>
        <w:tabs>
          <w:tab w:val="num" w:pos="510"/>
        </w:tabs>
        <w:ind w:left="510" w:hanging="170"/>
      </w:pPr>
      <w:rPr>
        <w:rFonts w:ascii="Symbol" w:hAnsi="Symbol" w:cs="Times New Roman" w:hint="default"/>
        <w:color w:val="808080"/>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53147D9C"/>
    <w:multiLevelType w:val="multilevel"/>
    <w:tmpl w:val="CF4E88C4"/>
    <w:lvl w:ilvl="0">
      <w:start w:val="1"/>
      <w:numFmt w:val="decimal"/>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color w:val="000000" w:themeColor="text1"/>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53800CA6"/>
    <w:multiLevelType w:val="hybridMultilevel"/>
    <w:tmpl w:val="4C8C01BC"/>
    <w:lvl w:ilvl="0" w:tplc="6F2E92CE">
      <w:start w:val="1"/>
      <w:numFmt w:val="bullet"/>
      <w:pStyle w:val="ListBullet3"/>
      <w:lvlText w:val=""/>
      <w:lvlJc w:val="left"/>
      <w:pPr>
        <w:tabs>
          <w:tab w:val="num" w:pos="2552"/>
        </w:tabs>
        <w:ind w:left="2552" w:hanging="85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57D6C2D"/>
    <w:multiLevelType w:val="multilevel"/>
    <w:tmpl w:val="AE3CB676"/>
    <w:lvl w:ilvl="0">
      <w:start w:val="1"/>
      <w:numFmt w:val="bullet"/>
      <w:pStyle w:val="TableBoxedBullet1"/>
      <w:lvlText w:val="▪"/>
      <w:lvlJc w:val="left"/>
      <w:pPr>
        <w:tabs>
          <w:tab w:val="num" w:pos="170"/>
        </w:tabs>
        <w:ind w:left="170" w:hanging="170"/>
      </w:pPr>
      <w:rPr>
        <w:rFonts w:ascii="Calibri" w:hAnsi="Calibri" w:hint="default"/>
        <w:color w:val="53575A"/>
        <w:sz w:val="14"/>
      </w:rPr>
    </w:lvl>
    <w:lvl w:ilvl="1">
      <w:start w:val="1"/>
      <w:numFmt w:val="bullet"/>
      <w:pStyle w:val="TableBoxedBullet2"/>
      <w:lvlText w:val="–"/>
      <w:lvlJc w:val="left"/>
      <w:pPr>
        <w:tabs>
          <w:tab w:val="num" w:pos="340"/>
        </w:tabs>
        <w:ind w:left="340" w:hanging="170"/>
      </w:pPr>
      <w:rPr>
        <w:rFonts w:ascii="Calibri" w:hAnsi="Calibri" w:hint="default"/>
        <w:color w:val="53575A"/>
        <w:sz w:val="14"/>
      </w:rPr>
    </w:lvl>
    <w:lvl w:ilvl="2">
      <w:start w:val="1"/>
      <w:numFmt w:val="none"/>
      <w:suff w:val="nothing"/>
      <w:lvlText w:val=""/>
      <w:lvlJc w:val="left"/>
      <w:pPr>
        <w:ind w:left="0" w:firstLine="0"/>
      </w:pPr>
      <w:rPr>
        <w:rFonts w:hint="default"/>
        <w:color w:val="auto"/>
        <w:sz w:val="1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6" w15:restartNumberingAfterBreak="0">
    <w:nsid w:val="56820DEB"/>
    <w:multiLevelType w:val="hybridMultilevel"/>
    <w:tmpl w:val="E8DE3816"/>
    <w:lvl w:ilvl="0" w:tplc="33E66F92">
      <w:start w:val="1"/>
      <w:numFmt w:val="lowerRoman"/>
      <w:pStyle w:val="ListNumber3"/>
      <w:lvlText w:val="(%1)"/>
      <w:lvlJc w:val="left"/>
      <w:pPr>
        <w:tabs>
          <w:tab w:val="num" w:pos="851"/>
        </w:tabs>
        <w:ind w:left="851" w:hanging="851"/>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58" w15:restartNumberingAfterBreak="0">
    <w:nsid w:val="591F487B"/>
    <w:multiLevelType w:val="multilevel"/>
    <w:tmpl w:val="284C4A5C"/>
    <w:styleLink w:val="Style4"/>
    <w:lvl w:ilvl="0">
      <w:start w:val="1"/>
      <w:numFmt w:val="decimal"/>
      <w:lvlText w:val="%1"/>
      <w:lvlJc w:val="left"/>
      <w:pPr>
        <w:ind w:left="360" w:hanging="360"/>
      </w:pPr>
      <w:rPr>
        <w:rFonts w:asciiTheme="minorHAnsi" w:eastAsia="Times New Roman" w:hAnsiTheme="minorHAnsi" w:cstheme="minorHAnsi" w:hint="default"/>
        <w:b/>
        <w:i w:val="0"/>
        <w:strike w:val="0"/>
        <w:sz w:val="24"/>
      </w:rPr>
    </w:lvl>
    <w:lvl w:ilvl="1">
      <w:start w:val="1"/>
      <w:numFmt w:val="decimal"/>
      <w:lvlText w:val="%1.%2"/>
      <w:lvlJc w:val="left"/>
      <w:pPr>
        <w:ind w:left="1332" w:hanging="720"/>
      </w:pPr>
      <w:rPr>
        <w:rFonts w:hint="default"/>
        <w:i w:val="0"/>
        <w:strike w:val="0"/>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b w:val="0"/>
        <w:bCs/>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sz w:val="22"/>
        <w:szCs w:val="22"/>
      </w:rPr>
    </w:lvl>
    <w:lvl w:ilvl="8">
      <w:start w:val="1"/>
      <w:numFmt w:val="decimal"/>
      <w:lvlText w:val="%1.%2.%3.%4.%5.%6.%7.%8.%9"/>
      <w:lvlJc w:val="left"/>
      <w:pPr>
        <w:ind w:left="7056" w:hanging="2160"/>
      </w:pPr>
      <w:rPr>
        <w:rFonts w:hint="default"/>
      </w:rPr>
    </w:lvl>
  </w:abstractNum>
  <w:abstractNum w:abstractNumId="59" w15:restartNumberingAfterBreak="0">
    <w:nsid w:val="5A5D5FE1"/>
    <w:multiLevelType w:val="hybridMultilevel"/>
    <w:tmpl w:val="97CC014C"/>
    <w:lvl w:ilvl="0" w:tplc="0032BB1C">
      <w:start w:val="1"/>
      <w:numFmt w:val="bullet"/>
      <w:pStyle w:val="ListBullet4"/>
      <w:lvlText w:val=""/>
      <w:lvlJc w:val="left"/>
      <w:pPr>
        <w:tabs>
          <w:tab w:val="num" w:pos="3402"/>
        </w:tabs>
        <w:ind w:left="3402" w:hanging="850"/>
      </w:pPr>
      <w:rPr>
        <w:rFonts w:ascii="Symbol" w:hAnsi="Symbol" w:hint="default"/>
      </w:rPr>
    </w:lvl>
    <w:lvl w:ilvl="1" w:tplc="04090003" w:tentative="1">
      <w:start w:val="1"/>
      <w:numFmt w:val="bullet"/>
      <w:pStyle w:val="Titre2b"/>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6F504A"/>
    <w:multiLevelType w:val="multilevel"/>
    <w:tmpl w:val="DA28E076"/>
    <w:lvl w:ilvl="0">
      <w:start w:val="1"/>
      <w:numFmt w:val="none"/>
      <w:pStyle w:val="CMSSchL1"/>
      <w:suff w:val="nothing"/>
      <w:lvlText w:val=""/>
      <w:lvlJc w:val="left"/>
      <w:rPr>
        <w:rFonts w:cs="Times New Roman" w:hint="default"/>
      </w:rPr>
    </w:lvl>
    <w:lvl w:ilvl="1">
      <w:start w:val="1"/>
      <w:numFmt w:val="decimal"/>
      <w:pStyle w:val="CMSSchL2"/>
      <w:lvlText w:val="%2."/>
      <w:lvlJc w:val="left"/>
      <w:pPr>
        <w:tabs>
          <w:tab w:val="num" w:pos="0"/>
        </w:tabs>
        <w:ind w:left="850" w:hanging="850"/>
      </w:pPr>
      <w:rPr>
        <w:rFonts w:cs="Times New Roman" w:hint="default"/>
      </w:rPr>
    </w:lvl>
    <w:lvl w:ilvl="2">
      <w:start w:val="1"/>
      <w:numFmt w:val="decimal"/>
      <w:pStyle w:val="CMSSchL3"/>
      <w:lvlText w:val="%2.%3"/>
      <w:lvlJc w:val="left"/>
      <w:pPr>
        <w:tabs>
          <w:tab w:val="num" w:pos="850"/>
        </w:tabs>
        <w:ind w:left="850" w:hanging="850"/>
      </w:pPr>
      <w:rPr>
        <w:rFonts w:cs="Times New Roman" w:hint="default"/>
      </w:rPr>
    </w:lvl>
    <w:lvl w:ilvl="3">
      <w:start w:val="1"/>
      <w:numFmt w:val="decimal"/>
      <w:pStyle w:val="CMSSchL4"/>
      <w:lvlText w:val="%2.%3.%4"/>
      <w:lvlJc w:val="left"/>
      <w:pPr>
        <w:tabs>
          <w:tab w:val="num" w:pos="0"/>
        </w:tabs>
        <w:ind w:left="1701" w:hanging="851"/>
      </w:pPr>
      <w:rPr>
        <w:rFonts w:cs="Times New Roman" w:hint="default"/>
      </w:rPr>
    </w:lvl>
    <w:lvl w:ilvl="4">
      <w:start w:val="1"/>
      <w:numFmt w:val="lowerLetter"/>
      <w:pStyle w:val="CMSSchL5"/>
      <w:lvlText w:val="(%5)"/>
      <w:lvlJc w:val="left"/>
      <w:pPr>
        <w:tabs>
          <w:tab w:val="num" w:pos="0"/>
        </w:tabs>
        <w:ind w:left="2551" w:hanging="850"/>
      </w:pPr>
      <w:rPr>
        <w:rFonts w:cs="Times New Roman" w:hint="default"/>
        <w:lang w:val="en-GB"/>
      </w:rPr>
    </w:lvl>
    <w:lvl w:ilvl="5">
      <w:start w:val="1"/>
      <w:numFmt w:val="lowerRoman"/>
      <w:pStyle w:val="CMSSchL6"/>
      <w:lvlText w:val="(%6)"/>
      <w:lvlJc w:val="left"/>
      <w:pPr>
        <w:tabs>
          <w:tab w:val="num" w:pos="0"/>
        </w:tabs>
        <w:ind w:left="3402" w:hanging="851"/>
      </w:pPr>
      <w:rPr>
        <w:rFonts w:cs="Times New Roman" w:hint="default"/>
      </w:rPr>
    </w:lvl>
    <w:lvl w:ilvl="6">
      <w:start w:val="1"/>
      <w:numFmt w:val="none"/>
      <w:pStyle w:val="CMSSchL7"/>
      <w:suff w:val="nothing"/>
      <w:lvlText w:val=""/>
      <w:lvlJc w:val="left"/>
      <w:pPr>
        <w:ind w:left="850"/>
      </w:pPr>
      <w:rPr>
        <w:rFonts w:cs="Times New Roman" w:hint="default"/>
      </w:rPr>
    </w:lvl>
    <w:lvl w:ilvl="7">
      <w:start w:val="1"/>
      <w:numFmt w:val="lowerLetter"/>
      <w:pStyle w:val="CMSSchL8"/>
      <w:lvlText w:val="(%8)"/>
      <w:lvlJc w:val="left"/>
      <w:pPr>
        <w:tabs>
          <w:tab w:val="num" w:pos="0"/>
        </w:tabs>
        <w:ind w:left="1701" w:hanging="851"/>
      </w:pPr>
      <w:rPr>
        <w:rFonts w:cs="Times New Roman" w:hint="default"/>
      </w:rPr>
    </w:lvl>
    <w:lvl w:ilvl="8">
      <w:start w:val="1"/>
      <w:numFmt w:val="lowerRoman"/>
      <w:pStyle w:val="CMSSchL9"/>
      <w:lvlText w:val="(%9)"/>
      <w:lvlJc w:val="left"/>
      <w:pPr>
        <w:tabs>
          <w:tab w:val="num" w:pos="0"/>
        </w:tabs>
        <w:ind w:left="2551" w:hanging="850"/>
      </w:pPr>
      <w:rPr>
        <w:rFonts w:cs="Times New Roman" w:hint="default"/>
      </w:rPr>
    </w:lvl>
  </w:abstractNum>
  <w:abstractNum w:abstractNumId="61" w15:restartNumberingAfterBreak="0">
    <w:nsid w:val="5E04034B"/>
    <w:multiLevelType w:val="multilevel"/>
    <w:tmpl w:val="354059AC"/>
    <w:name w:val="Numss"/>
    <w:lvl w:ilvl="0">
      <w:start w:val="1"/>
      <w:numFmt w:val="decimal"/>
      <w:pStyle w:val="Num1L1"/>
      <w:lvlText w:val="%1."/>
      <w:lvlJc w:val="left"/>
      <w:pPr>
        <w:ind w:left="720" w:hanging="720"/>
      </w:pPr>
      <w:rPr>
        <w:rFonts w:hint="default"/>
        <w:b/>
        <w:bCs/>
        <w:color w:val="auto"/>
        <w:sz w:val="20"/>
        <w:szCs w:val="20"/>
      </w:rPr>
    </w:lvl>
    <w:lvl w:ilvl="1">
      <w:start w:val="1"/>
      <w:numFmt w:val="decimal"/>
      <w:pStyle w:val="Num1L2"/>
      <w:lvlText w:val="%1.%2"/>
      <w:lvlJc w:val="left"/>
      <w:pPr>
        <w:ind w:left="720" w:hanging="720"/>
      </w:pPr>
      <w:rPr>
        <w:rFonts w:hint="default"/>
      </w:rPr>
    </w:lvl>
    <w:lvl w:ilvl="2">
      <w:start w:val="1"/>
      <w:numFmt w:val="lowerLetter"/>
      <w:pStyle w:val="Num1L3"/>
      <w:lvlText w:val="(%3)"/>
      <w:lvlJc w:val="left"/>
      <w:pPr>
        <w:ind w:left="1440" w:hanging="720"/>
      </w:pPr>
      <w:rPr>
        <w:rFonts w:hint="default"/>
      </w:rPr>
    </w:lvl>
    <w:lvl w:ilvl="3">
      <w:start w:val="1"/>
      <w:numFmt w:val="lowerLetter"/>
      <w:pStyle w:val="Num1L4"/>
      <w:lvlText w:val="%4."/>
      <w:lvlJc w:val="left"/>
      <w:pPr>
        <w:ind w:left="1440" w:hanging="720"/>
      </w:pPr>
      <w:rPr>
        <w:rFonts w:ascii="FedraSans-NormalTF" w:hAnsi="FedraSans-NormalTF" w:hint="default"/>
        <w:b w:val="0"/>
        <w:bCs w:val="0"/>
        <w:sz w:val="20"/>
        <w:szCs w:val="20"/>
      </w:rPr>
    </w:lvl>
    <w:lvl w:ilvl="4">
      <w:start w:val="1"/>
      <w:numFmt w:val="lowerRoman"/>
      <w:pStyle w:val="Num1L5"/>
      <w:lvlText w:val="(%5)"/>
      <w:lvlJc w:val="left"/>
      <w:pPr>
        <w:ind w:left="1440" w:hanging="720"/>
      </w:pPr>
      <w:rPr>
        <w:rFonts w:hint="default"/>
        <w:i w:val="0"/>
        <w:iCs w:val="0"/>
      </w:rPr>
    </w:lvl>
    <w:lvl w:ilvl="5">
      <w:start w:val="1"/>
      <w:numFmt w:val="lowerRoman"/>
      <w:pStyle w:val="Num1L6"/>
      <w:lvlText w:val="%6."/>
      <w:lvlJc w:val="left"/>
      <w:pPr>
        <w:ind w:left="2160" w:hanging="72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2"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63" w15:restartNumberingAfterBreak="0">
    <w:nsid w:val="5FE75B13"/>
    <w:multiLevelType w:val="singleLevel"/>
    <w:tmpl w:val="F25A25C0"/>
    <w:lvl w:ilvl="0">
      <w:start w:val="1"/>
      <w:numFmt w:val="bullet"/>
      <w:pStyle w:val="BulletPoint"/>
      <w:lvlText w:val=""/>
      <w:lvlJc w:val="left"/>
      <w:pPr>
        <w:tabs>
          <w:tab w:val="num" w:pos="720"/>
        </w:tabs>
        <w:ind w:left="720" w:hanging="720"/>
      </w:pPr>
      <w:rPr>
        <w:rFonts w:ascii="Symbol" w:hAnsi="Symbol" w:hint="default"/>
      </w:rPr>
    </w:lvl>
  </w:abstractNum>
  <w:abstractNum w:abstractNumId="64" w15:restartNumberingAfterBreak="0">
    <w:nsid w:val="632974ED"/>
    <w:multiLevelType w:val="hybridMultilevel"/>
    <w:tmpl w:val="03BEF000"/>
    <w:lvl w:ilvl="0" w:tplc="06123500">
      <w:start w:val="1"/>
      <w:numFmt w:val="bullet"/>
      <w:pStyle w:val="SumBullet"/>
      <w:lvlText w:val=""/>
      <w:lvlJc w:val="left"/>
      <w:pPr>
        <w:tabs>
          <w:tab w:val="num" w:pos="284"/>
        </w:tabs>
        <w:ind w:left="284" w:hanging="284"/>
      </w:pPr>
      <w:rPr>
        <w:rFonts w:ascii="Wingdings 2" w:hAnsi="Wingdings 2" w:hint="default"/>
        <w:color w:val="0079C1"/>
        <w:sz w:val="26"/>
      </w:rPr>
    </w:lvl>
    <w:lvl w:ilvl="1" w:tplc="AF6EA52C" w:tentative="1">
      <w:start w:val="1"/>
      <w:numFmt w:val="bullet"/>
      <w:lvlText w:val="o"/>
      <w:lvlJc w:val="left"/>
      <w:pPr>
        <w:tabs>
          <w:tab w:val="num" w:pos="1440"/>
        </w:tabs>
        <w:ind w:left="1440" w:hanging="360"/>
      </w:pPr>
      <w:rPr>
        <w:rFonts w:ascii="Courier New" w:hAnsi="Courier New" w:cs="Courier New" w:hint="default"/>
      </w:rPr>
    </w:lvl>
    <w:lvl w:ilvl="2" w:tplc="27C29ED4" w:tentative="1">
      <w:start w:val="1"/>
      <w:numFmt w:val="bullet"/>
      <w:lvlText w:val=""/>
      <w:lvlJc w:val="left"/>
      <w:pPr>
        <w:tabs>
          <w:tab w:val="num" w:pos="2160"/>
        </w:tabs>
        <w:ind w:left="2160" w:hanging="360"/>
      </w:pPr>
      <w:rPr>
        <w:rFonts w:ascii="Wingdings" w:hAnsi="Wingdings" w:hint="default"/>
      </w:rPr>
    </w:lvl>
    <w:lvl w:ilvl="3" w:tplc="A498F00A" w:tentative="1">
      <w:start w:val="1"/>
      <w:numFmt w:val="bullet"/>
      <w:lvlText w:val=""/>
      <w:lvlJc w:val="left"/>
      <w:pPr>
        <w:tabs>
          <w:tab w:val="num" w:pos="2880"/>
        </w:tabs>
        <w:ind w:left="2880" w:hanging="360"/>
      </w:pPr>
      <w:rPr>
        <w:rFonts w:ascii="Symbol" w:hAnsi="Symbol" w:hint="default"/>
      </w:rPr>
    </w:lvl>
    <w:lvl w:ilvl="4" w:tplc="7A3603E0" w:tentative="1">
      <w:start w:val="1"/>
      <w:numFmt w:val="bullet"/>
      <w:lvlText w:val="o"/>
      <w:lvlJc w:val="left"/>
      <w:pPr>
        <w:tabs>
          <w:tab w:val="num" w:pos="3600"/>
        </w:tabs>
        <w:ind w:left="3600" w:hanging="360"/>
      </w:pPr>
      <w:rPr>
        <w:rFonts w:ascii="Courier New" w:hAnsi="Courier New" w:cs="Courier New" w:hint="default"/>
      </w:rPr>
    </w:lvl>
    <w:lvl w:ilvl="5" w:tplc="00921DBC" w:tentative="1">
      <w:start w:val="1"/>
      <w:numFmt w:val="bullet"/>
      <w:lvlText w:val=""/>
      <w:lvlJc w:val="left"/>
      <w:pPr>
        <w:tabs>
          <w:tab w:val="num" w:pos="4320"/>
        </w:tabs>
        <w:ind w:left="4320" w:hanging="360"/>
      </w:pPr>
      <w:rPr>
        <w:rFonts w:ascii="Wingdings" w:hAnsi="Wingdings" w:hint="default"/>
      </w:rPr>
    </w:lvl>
    <w:lvl w:ilvl="6" w:tplc="05F02D84" w:tentative="1">
      <w:start w:val="1"/>
      <w:numFmt w:val="bullet"/>
      <w:lvlText w:val=""/>
      <w:lvlJc w:val="left"/>
      <w:pPr>
        <w:tabs>
          <w:tab w:val="num" w:pos="5040"/>
        </w:tabs>
        <w:ind w:left="5040" w:hanging="360"/>
      </w:pPr>
      <w:rPr>
        <w:rFonts w:ascii="Symbol" w:hAnsi="Symbol" w:hint="default"/>
      </w:rPr>
    </w:lvl>
    <w:lvl w:ilvl="7" w:tplc="8774FA1C" w:tentative="1">
      <w:start w:val="1"/>
      <w:numFmt w:val="bullet"/>
      <w:lvlText w:val="o"/>
      <w:lvlJc w:val="left"/>
      <w:pPr>
        <w:tabs>
          <w:tab w:val="num" w:pos="5760"/>
        </w:tabs>
        <w:ind w:left="5760" w:hanging="360"/>
      </w:pPr>
      <w:rPr>
        <w:rFonts w:ascii="Courier New" w:hAnsi="Courier New" w:cs="Courier New" w:hint="default"/>
      </w:rPr>
    </w:lvl>
    <w:lvl w:ilvl="8" w:tplc="8D5207BC"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6F463CA"/>
    <w:multiLevelType w:val="hybridMultilevel"/>
    <w:tmpl w:val="098A5536"/>
    <w:lvl w:ilvl="0" w:tplc="6B24B9BC">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8524F7"/>
    <w:multiLevelType w:val="hybridMultilevel"/>
    <w:tmpl w:val="B15C8954"/>
    <w:lvl w:ilvl="0" w:tplc="464EB40A">
      <w:start w:val="1"/>
      <w:numFmt w:val="upperLetter"/>
      <w:lvlText w:val="%1."/>
      <w:lvlJc w:val="left"/>
      <w:pPr>
        <w:ind w:left="3271" w:hanging="360"/>
      </w:pPr>
    </w:lvl>
    <w:lvl w:ilvl="1" w:tplc="769EE94A" w:tentative="1">
      <w:start w:val="1"/>
      <w:numFmt w:val="lowerLetter"/>
      <w:lvlText w:val="%2."/>
      <w:lvlJc w:val="left"/>
      <w:pPr>
        <w:ind w:left="3991" w:hanging="360"/>
      </w:pPr>
    </w:lvl>
    <w:lvl w:ilvl="2" w:tplc="3D80E758" w:tentative="1">
      <w:start w:val="1"/>
      <w:numFmt w:val="lowerRoman"/>
      <w:lvlText w:val="%3."/>
      <w:lvlJc w:val="right"/>
      <w:pPr>
        <w:ind w:left="4711" w:hanging="180"/>
      </w:pPr>
    </w:lvl>
    <w:lvl w:ilvl="3" w:tplc="C4020502" w:tentative="1">
      <w:start w:val="1"/>
      <w:numFmt w:val="decimal"/>
      <w:lvlText w:val="%4."/>
      <w:lvlJc w:val="left"/>
      <w:pPr>
        <w:ind w:left="5431" w:hanging="360"/>
      </w:pPr>
    </w:lvl>
    <w:lvl w:ilvl="4" w:tplc="5E4E7362" w:tentative="1">
      <w:start w:val="1"/>
      <w:numFmt w:val="lowerLetter"/>
      <w:lvlText w:val="%5."/>
      <w:lvlJc w:val="left"/>
      <w:pPr>
        <w:ind w:left="6151" w:hanging="360"/>
      </w:pPr>
    </w:lvl>
    <w:lvl w:ilvl="5" w:tplc="15362176" w:tentative="1">
      <w:start w:val="1"/>
      <w:numFmt w:val="lowerRoman"/>
      <w:lvlText w:val="%6."/>
      <w:lvlJc w:val="right"/>
      <w:pPr>
        <w:ind w:left="6871" w:hanging="180"/>
      </w:pPr>
    </w:lvl>
    <w:lvl w:ilvl="6" w:tplc="21CCE8AE" w:tentative="1">
      <w:start w:val="1"/>
      <w:numFmt w:val="decimal"/>
      <w:lvlText w:val="%7."/>
      <w:lvlJc w:val="left"/>
      <w:pPr>
        <w:ind w:left="7591" w:hanging="360"/>
      </w:pPr>
    </w:lvl>
    <w:lvl w:ilvl="7" w:tplc="EC143880" w:tentative="1">
      <w:start w:val="1"/>
      <w:numFmt w:val="lowerLetter"/>
      <w:lvlText w:val="%8."/>
      <w:lvlJc w:val="left"/>
      <w:pPr>
        <w:ind w:left="8311" w:hanging="360"/>
      </w:pPr>
    </w:lvl>
    <w:lvl w:ilvl="8" w:tplc="01989D58" w:tentative="1">
      <w:start w:val="1"/>
      <w:numFmt w:val="lowerRoman"/>
      <w:lvlText w:val="%9."/>
      <w:lvlJc w:val="right"/>
      <w:pPr>
        <w:ind w:left="9031" w:hanging="180"/>
      </w:pPr>
    </w:lvl>
  </w:abstractNum>
  <w:abstractNum w:abstractNumId="67" w15:restartNumberingAfterBreak="0">
    <w:nsid w:val="6C065E4E"/>
    <w:multiLevelType w:val="multilevel"/>
    <w:tmpl w:val="21F400B0"/>
    <w:styleLink w:val="Schedule1List"/>
    <w:lvl w:ilvl="0">
      <w:start w:val="1"/>
      <w:numFmt w:val="decimal"/>
      <w:lvlRestart w:val="0"/>
      <w:pStyle w:val="Schedule1L1"/>
      <w:suff w:val="nothing"/>
      <w:lvlText w:val="Schedule %1"/>
      <w:lvlJc w:val="left"/>
      <w:pPr>
        <w:tabs>
          <w:tab w:val="num" w:pos="567"/>
        </w:tabs>
        <w:ind w:left="0" w:firstLine="0"/>
      </w:pPr>
      <w:rPr>
        <w:rFonts w:ascii="Arial" w:hAnsi="Arial" w:cs="Arial"/>
        <w:b/>
        <w:sz w:val="24"/>
      </w:rPr>
    </w:lvl>
    <w:lvl w:ilvl="1">
      <w:start w:val="1"/>
      <w:numFmt w:val="decimal"/>
      <w:pStyle w:val="Schedule1L2"/>
      <w:lvlText w:val="%2"/>
      <w:lvlJc w:val="left"/>
      <w:pPr>
        <w:tabs>
          <w:tab w:val="num" w:pos="567"/>
        </w:tabs>
        <w:ind w:left="567" w:hanging="567"/>
      </w:pPr>
      <w:rPr>
        <w:rFonts w:ascii="Arial" w:hAnsi="Arial" w:cs="Arial"/>
        <w:sz w:val="20"/>
      </w:rPr>
    </w:lvl>
    <w:lvl w:ilvl="2">
      <w:start w:val="1"/>
      <w:numFmt w:val="lowerLetter"/>
      <w:pStyle w:val="Schedule1L3"/>
      <w:lvlText w:val="(%3)"/>
      <w:lvlJc w:val="left"/>
      <w:pPr>
        <w:tabs>
          <w:tab w:val="num" w:pos="1134"/>
        </w:tabs>
        <w:ind w:left="1134" w:hanging="567"/>
      </w:pPr>
      <w:rPr>
        <w:rFonts w:ascii="Arial" w:hAnsi="Arial" w:cs="Arial"/>
        <w:sz w:val="20"/>
      </w:rPr>
    </w:lvl>
    <w:lvl w:ilvl="3">
      <w:start w:val="1"/>
      <w:numFmt w:val="lowerRoman"/>
      <w:pStyle w:val="Schedule1L4"/>
      <w:lvlText w:val="(%4)"/>
      <w:lvlJc w:val="left"/>
      <w:pPr>
        <w:tabs>
          <w:tab w:val="num" w:pos="1701"/>
        </w:tabs>
        <w:ind w:left="1701" w:hanging="567"/>
      </w:pPr>
      <w:rPr>
        <w:rFonts w:ascii="Arial" w:hAnsi="Arial" w:cs="Arial"/>
        <w:sz w:val="20"/>
      </w:rPr>
    </w:lvl>
    <w:lvl w:ilvl="4">
      <w:start w:val="1"/>
      <w:numFmt w:val="upperLetter"/>
      <w:pStyle w:val="Schedule1L5"/>
      <w:lvlText w:val="(%5)"/>
      <w:lvlJc w:val="left"/>
      <w:pPr>
        <w:tabs>
          <w:tab w:val="num" w:pos="2268"/>
        </w:tabs>
        <w:ind w:left="2268" w:hanging="567"/>
      </w:pPr>
      <w:rPr>
        <w:rFonts w:ascii="Arial" w:hAnsi="Arial" w:cs="Arial"/>
        <w:sz w:val="20"/>
      </w:rPr>
    </w:lvl>
    <w:lvl w:ilvl="5">
      <w:start w:val="1"/>
      <w:numFmt w:val="upperRoman"/>
      <w:pStyle w:val="Schedule1L6"/>
      <w:lvlText w:val="(%6)"/>
      <w:lvlJc w:val="left"/>
      <w:pPr>
        <w:tabs>
          <w:tab w:val="num" w:pos="2835"/>
        </w:tabs>
        <w:ind w:left="2835" w:hanging="567"/>
      </w:pPr>
      <w:rPr>
        <w:rFonts w:ascii="Arial" w:hAnsi="Arial" w:cs="Arial"/>
        <w:sz w:val="20"/>
      </w:rPr>
    </w:lvl>
    <w:lvl w:ilvl="6">
      <w:start w:val="1"/>
      <w:numFmt w:val="decimal"/>
      <w:pStyle w:val="Schedule1L7"/>
      <w:lvlText w:val="(%7)"/>
      <w:lvlJc w:val="left"/>
      <w:pPr>
        <w:tabs>
          <w:tab w:val="num" w:pos="3402"/>
        </w:tabs>
        <w:ind w:left="3402" w:hanging="567"/>
      </w:pPr>
      <w:rPr>
        <w:rFonts w:ascii="Arial" w:hAnsi="Arial" w:cs="Arial"/>
        <w:sz w:val="20"/>
      </w:rPr>
    </w:lvl>
    <w:lvl w:ilvl="7">
      <w:start w:val="1"/>
      <w:numFmt w:val="lowerLetter"/>
      <w:pStyle w:val="Schedule1L8"/>
      <w:lvlText w:val="%8."/>
      <w:lvlJc w:val="left"/>
      <w:pPr>
        <w:tabs>
          <w:tab w:val="num" w:pos="3969"/>
        </w:tabs>
        <w:ind w:left="3969" w:hanging="567"/>
      </w:pPr>
      <w:rPr>
        <w:rFonts w:ascii="Arial" w:hAnsi="Arial" w:cs="Arial"/>
        <w:sz w:val="20"/>
      </w:rPr>
    </w:lvl>
    <w:lvl w:ilvl="8">
      <w:start w:val="1"/>
      <w:numFmt w:val="lowerRoman"/>
      <w:pStyle w:val="Schedule1L9"/>
      <w:lvlText w:val="%9."/>
      <w:lvlJc w:val="left"/>
      <w:pPr>
        <w:tabs>
          <w:tab w:val="num" w:pos="4535"/>
        </w:tabs>
        <w:ind w:left="4535" w:hanging="566"/>
      </w:pPr>
      <w:rPr>
        <w:rFonts w:ascii="Arial" w:hAnsi="Arial" w:cs="Arial"/>
        <w:sz w:val="20"/>
      </w:rPr>
    </w:lvl>
  </w:abstractNum>
  <w:abstractNum w:abstractNumId="68" w15:restartNumberingAfterBreak="0">
    <w:nsid w:val="6D8E1F75"/>
    <w:multiLevelType w:val="multilevel"/>
    <w:tmpl w:val="DDD4B5A8"/>
    <w:name w:val="Numss"/>
    <w:lvl w:ilvl="0">
      <w:start w:val="1"/>
      <w:numFmt w:val="none"/>
      <w:pStyle w:val="Num2L1"/>
      <w:suff w:val="nothing"/>
      <w:lvlText w:val=""/>
      <w:lvlJc w:val="left"/>
      <w:pPr>
        <w:ind w:left="0" w:firstLine="0"/>
      </w:pPr>
      <w:rPr>
        <w:rFonts w:hint="default"/>
      </w:rPr>
    </w:lvl>
    <w:lvl w:ilvl="1">
      <w:start w:val="1"/>
      <w:numFmt w:val="lowerLetter"/>
      <w:pStyle w:val="Num2L2"/>
      <w:lvlText w:val="(%2)"/>
      <w:lvlJc w:val="left"/>
      <w:pPr>
        <w:ind w:left="720" w:hanging="72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decimal"/>
      <w:lvlText w:val="%9)"/>
      <w:lvlJc w:val="left"/>
      <w:pPr>
        <w:ind w:left="0" w:firstLine="0"/>
      </w:pPr>
      <w:rPr>
        <w:rFonts w:hint="default"/>
      </w:rPr>
    </w:lvl>
  </w:abstractNum>
  <w:abstractNum w:abstractNumId="69" w15:restartNumberingAfterBreak="0">
    <w:nsid w:val="72B9061D"/>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0" w15:restartNumberingAfterBreak="0">
    <w:nsid w:val="75396DAD"/>
    <w:multiLevelType w:val="hybridMultilevel"/>
    <w:tmpl w:val="0428E4DE"/>
    <w:lvl w:ilvl="0" w:tplc="A1223B82">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785A5B88"/>
    <w:multiLevelType w:val="singleLevel"/>
    <w:tmpl w:val="5964AB86"/>
    <w:lvl w:ilvl="0">
      <w:start w:val="1"/>
      <w:numFmt w:val="lowerRoman"/>
      <w:pStyle w:val="roman2"/>
      <w:lvlText w:val="(%1)"/>
      <w:lvlJc w:val="left"/>
      <w:pPr>
        <w:tabs>
          <w:tab w:val="num" w:pos="1361"/>
        </w:tabs>
        <w:ind w:left="1361" w:hanging="681"/>
      </w:pPr>
      <w:rPr>
        <w:rFonts w:ascii="Arial" w:hAnsi="Arial" w:cs="Times New Roman" w:hint="default"/>
        <w:b w:val="0"/>
        <w:i w:val="0"/>
        <w:sz w:val="20"/>
      </w:rPr>
    </w:lvl>
  </w:abstractNum>
  <w:abstractNum w:abstractNumId="72" w15:restartNumberingAfterBreak="0">
    <w:nsid w:val="79C30F3E"/>
    <w:multiLevelType w:val="singleLevel"/>
    <w:tmpl w:val="C4E8A2B2"/>
    <w:lvl w:ilvl="0">
      <w:start w:val="1"/>
      <w:numFmt w:val="upperLetter"/>
      <w:pStyle w:val="RecitalItem"/>
      <w:lvlText w:val="(%1)"/>
      <w:lvlJc w:val="left"/>
      <w:pPr>
        <w:tabs>
          <w:tab w:val="num" w:pos="720"/>
        </w:tabs>
        <w:ind w:left="720" w:hanging="720"/>
      </w:pPr>
    </w:lvl>
  </w:abstractNum>
  <w:abstractNum w:abstractNumId="73" w15:restartNumberingAfterBreak="0">
    <w:nsid w:val="7AA13CEF"/>
    <w:multiLevelType w:val="singleLevel"/>
    <w:tmpl w:val="BCAA7060"/>
    <w:styleLink w:val="SPD1"/>
    <w:lvl w:ilvl="0">
      <w:start w:val="1"/>
      <w:numFmt w:val="bullet"/>
      <w:lvlText w:val=""/>
      <w:lvlJc w:val="left"/>
      <w:pPr>
        <w:tabs>
          <w:tab w:val="num" w:pos="643"/>
        </w:tabs>
        <w:ind w:left="643" w:hanging="360"/>
      </w:pPr>
      <w:rPr>
        <w:rFonts w:ascii="Symbol" w:hAnsi="Symbol" w:hint="default"/>
      </w:rPr>
    </w:lvl>
  </w:abstractNum>
  <w:abstractNum w:abstractNumId="74" w15:restartNumberingAfterBreak="0">
    <w:nsid w:val="7EBE2091"/>
    <w:multiLevelType w:val="hybridMultilevel"/>
    <w:tmpl w:val="4BC05B1E"/>
    <w:lvl w:ilvl="0" w:tplc="2AF8B072">
      <w:start w:val="1"/>
      <w:numFmt w:val="decimal"/>
      <w:lvlText w:val="%1."/>
      <w:lvlJc w:val="left"/>
      <w:pPr>
        <w:ind w:left="720" w:hanging="360"/>
      </w:pPr>
      <w:rPr>
        <w:rFonts w:hint="default"/>
        <w:b w:val="0"/>
        <w:bCs/>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5" w15:restartNumberingAfterBreak="0">
    <w:nsid w:val="7EE03646"/>
    <w:multiLevelType w:val="multilevel"/>
    <w:tmpl w:val="F7201DBE"/>
    <w:lvl w:ilvl="0">
      <w:start w:val="6"/>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35"/>
  </w:num>
  <w:num w:numId="2">
    <w:abstractNumId w:val="14"/>
  </w:num>
  <w:num w:numId="3">
    <w:abstractNumId w:val="61"/>
  </w:num>
  <w:num w:numId="4">
    <w:abstractNumId w:val="68"/>
  </w:num>
  <w:num w:numId="5">
    <w:abstractNumId w:val="5"/>
  </w:num>
  <w:num w:numId="6">
    <w:abstractNumId w:val="20"/>
  </w:num>
  <w:num w:numId="7">
    <w:abstractNumId w:val="42"/>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66"/>
  </w:num>
  <w:num w:numId="13">
    <w:abstractNumId w:val="60"/>
  </w:num>
  <w:num w:numId="14">
    <w:abstractNumId w:val="11"/>
  </w:num>
  <w:num w:numId="15">
    <w:abstractNumId w:val="29"/>
  </w:num>
  <w:num w:numId="16">
    <w:abstractNumId w:val="1"/>
  </w:num>
  <w:num w:numId="17">
    <w:abstractNumId w:val="0"/>
  </w:num>
  <w:num w:numId="18">
    <w:abstractNumId w:val="3"/>
  </w:num>
  <w:num w:numId="19">
    <w:abstractNumId w:val="41"/>
  </w:num>
  <w:num w:numId="20">
    <w:abstractNumId w:val="54"/>
  </w:num>
  <w:num w:numId="21">
    <w:abstractNumId w:val="59"/>
  </w:num>
  <w:num w:numId="22">
    <w:abstractNumId w:val="48"/>
  </w:num>
  <w:num w:numId="23">
    <w:abstractNumId w:val="17"/>
  </w:num>
  <w:num w:numId="24">
    <w:abstractNumId w:val="56"/>
  </w:num>
  <w:num w:numId="25">
    <w:abstractNumId w:val="18"/>
  </w:num>
  <w:num w:numId="26">
    <w:abstractNumId w:val="19"/>
  </w:num>
  <w:num w:numId="27">
    <w:abstractNumId w:val="34"/>
  </w:num>
  <w:num w:numId="28">
    <w:abstractNumId w:val="52"/>
  </w:num>
  <w:num w:numId="29">
    <w:abstractNumId w:val="69"/>
  </w:num>
  <w:num w:numId="30">
    <w:abstractNumId w:val="12"/>
  </w:num>
  <w:num w:numId="31">
    <w:abstractNumId w:val="64"/>
  </w:num>
  <w:num w:numId="32">
    <w:abstractNumId w:val="31"/>
  </w:num>
  <w:num w:numId="33">
    <w:abstractNumId w:val="33"/>
    <w:lvlOverride w:ilvl="0">
      <w:startOverride w:val="1"/>
    </w:lvlOverride>
  </w:num>
  <w:num w:numId="34">
    <w:abstractNumId w:val="71"/>
    <w:lvlOverride w:ilvl="0">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49"/>
  </w:num>
  <w:num w:numId="38">
    <w:abstractNumId w:val="22"/>
  </w:num>
  <w:num w:numId="39">
    <w:abstractNumId w:val="40"/>
  </w:num>
  <w:num w:numId="40">
    <w:abstractNumId w:val="9"/>
  </w:num>
  <w:num w:numId="41">
    <w:abstractNumId w:val="39"/>
  </w:num>
  <w:num w:numId="42">
    <w:abstractNumId w:val="44"/>
  </w:num>
  <w:num w:numId="43">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5"/>
  </w:num>
  <w:num w:numId="45">
    <w:abstractNumId w:val="57"/>
  </w:num>
  <w:num w:numId="46">
    <w:abstractNumId w:val="74"/>
  </w:num>
  <w:num w:numId="47">
    <w:abstractNumId w:val="32"/>
  </w:num>
  <w:num w:numId="48">
    <w:abstractNumId w:val="28"/>
  </w:num>
  <w:num w:numId="49">
    <w:abstractNumId w:val="67"/>
    <w:lvlOverride w:ilvl="0">
      <w:lvl w:ilvl="0">
        <w:start w:val="1"/>
        <w:numFmt w:val="decimal"/>
        <w:lvlRestart w:val="0"/>
        <w:pStyle w:val="Schedule1L1"/>
        <w:suff w:val="nothing"/>
        <w:lvlText w:val="Schedule %1"/>
        <w:lvlJc w:val="left"/>
        <w:pPr>
          <w:tabs>
            <w:tab w:val="num" w:pos="5246"/>
          </w:tabs>
          <w:ind w:left="4679" w:firstLine="0"/>
        </w:pPr>
        <w:rPr>
          <w:rFonts w:ascii="Times New Roman" w:hAnsi="Times New Roman" w:cs="Times New Roman" w:hint="default"/>
          <w:b/>
          <w:sz w:val="24"/>
        </w:rPr>
      </w:lvl>
    </w:lvlOverride>
    <w:lvlOverride w:ilvl="1">
      <w:lvl w:ilvl="1">
        <w:start w:val="1"/>
        <w:numFmt w:val="decimal"/>
        <w:pStyle w:val="Schedule1L2"/>
        <w:lvlText w:val="%2"/>
        <w:lvlJc w:val="left"/>
        <w:pPr>
          <w:tabs>
            <w:tab w:val="num" w:pos="567"/>
          </w:tabs>
          <w:ind w:left="567" w:hanging="567"/>
        </w:pPr>
        <w:rPr>
          <w:rFonts w:ascii="Times New Roman" w:hAnsi="Times New Roman" w:cs="Times New Roman" w:hint="default"/>
          <w:sz w:val="24"/>
          <w:szCs w:val="24"/>
        </w:rPr>
      </w:lvl>
    </w:lvlOverride>
    <w:lvlOverride w:ilvl="2">
      <w:lvl w:ilvl="2">
        <w:start w:val="1"/>
        <w:numFmt w:val="lowerLetter"/>
        <w:pStyle w:val="Schedule1L3"/>
        <w:lvlText w:val="(%3)"/>
        <w:lvlJc w:val="left"/>
        <w:pPr>
          <w:tabs>
            <w:tab w:val="num" w:pos="1134"/>
          </w:tabs>
          <w:ind w:left="1134" w:hanging="567"/>
        </w:pPr>
        <w:rPr>
          <w:rFonts w:ascii="Times New Roman" w:hAnsi="Times New Roman" w:cs="Times New Roman" w:hint="default"/>
          <w:sz w:val="24"/>
          <w:szCs w:val="24"/>
        </w:rPr>
      </w:lvl>
    </w:lvlOverride>
    <w:lvlOverride w:ilvl="3">
      <w:lvl w:ilvl="3">
        <w:start w:val="1"/>
        <w:numFmt w:val="lowerRoman"/>
        <w:pStyle w:val="Schedule1L4"/>
        <w:lvlText w:val="(%4)"/>
        <w:lvlJc w:val="left"/>
        <w:pPr>
          <w:tabs>
            <w:tab w:val="num" w:pos="1701"/>
          </w:tabs>
          <w:ind w:left="1701" w:hanging="567"/>
        </w:pPr>
        <w:rPr>
          <w:rFonts w:ascii="Times New Roman" w:hAnsi="Times New Roman" w:cs="Times New Roman" w:hint="default"/>
          <w:sz w:val="24"/>
          <w:szCs w:val="24"/>
        </w:rPr>
      </w:lvl>
    </w:lvlOverride>
    <w:lvlOverride w:ilvl="4">
      <w:lvl w:ilvl="4">
        <w:start w:val="1"/>
        <w:numFmt w:val="upperLetter"/>
        <w:pStyle w:val="Schedule1L5"/>
        <w:lvlText w:val="(%5)"/>
        <w:lvlJc w:val="left"/>
        <w:pPr>
          <w:tabs>
            <w:tab w:val="num" w:pos="2268"/>
          </w:tabs>
          <w:ind w:left="2268" w:hanging="567"/>
        </w:pPr>
        <w:rPr>
          <w:rFonts w:ascii="Arial" w:hAnsi="Arial" w:cs="Arial"/>
          <w:sz w:val="20"/>
        </w:rPr>
      </w:lvl>
    </w:lvlOverride>
    <w:lvlOverride w:ilvl="5">
      <w:lvl w:ilvl="5">
        <w:start w:val="1"/>
        <w:numFmt w:val="upperRoman"/>
        <w:pStyle w:val="Schedule1L6"/>
        <w:lvlText w:val="(%6)"/>
        <w:lvlJc w:val="left"/>
        <w:pPr>
          <w:tabs>
            <w:tab w:val="num" w:pos="2835"/>
          </w:tabs>
          <w:ind w:left="2835" w:hanging="567"/>
        </w:pPr>
        <w:rPr>
          <w:rFonts w:ascii="Arial" w:hAnsi="Arial" w:cs="Arial"/>
          <w:sz w:val="20"/>
        </w:rPr>
      </w:lvl>
    </w:lvlOverride>
    <w:lvlOverride w:ilvl="6">
      <w:lvl w:ilvl="6">
        <w:start w:val="1"/>
        <w:numFmt w:val="decimal"/>
        <w:pStyle w:val="Schedule1L7"/>
        <w:lvlText w:val="(%7)"/>
        <w:lvlJc w:val="left"/>
        <w:pPr>
          <w:tabs>
            <w:tab w:val="num" w:pos="3402"/>
          </w:tabs>
          <w:ind w:left="3402" w:hanging="567"/>
        </w:pPr>
        <w:rPr>
          <w:rFonts w:ascii="Arial" w:hAnsi="Arial" w:cs="Arial"/>
          <w:sz w:val="20"/>
        </w:rPr>
      </w:lvl>
    </w:lvlOverride>
    <w:lvlOverride w:ilvl="7">
      <w:lvl w:ilvl="7">
        <w:start w:val="1"/>
        <w:numFmt w:val="lowerLetter"/>
        <w:pStyle w:val="Schedule1L8"/>
        <w:lvlText w:val="%8."/>
        <w:lvlJc w:val="left"/>
        <w:pPr>
          <w:tabs>
            <w:tab w:val="num" w:pos="3969"/>
          </w:tabs>
          <w:ind w:left="3969" w:hanging="567"/>
        </w:pPr>
        <w:rPr>
          <w:rFonts w:ascii="Arial" w:hAnsi="Arial" w:cs="Arial"/>
          <w:sz w:val="20"/>
        </w:rPr>
      </w:lvl>
    </w:lvlOverride>
    <w:lvlOverride w:ilvl="8">
      <w:lvl w:ilvl="8">
        <w:start w:val="1"/>
        <w:numFmt w:val="lowerRoman"/>
        <w:pStyle w:val="Schedule1L9"/>
        <w:lvlText w:val="%9."/>
        <w:lvlJc w:val="left"/>
        <w:pPr>
          <w:tabs>
            <w:tab w:val="num" w:pos="4535"/>
          </w:tabs>
          <w:ind w:left="4535" w:hanging="566"/>
        </w:pPr>
        <w:rPr>
          <w:rFonts w:ascii="Arial" w:hAnsi="Arial" w:cs="Arial"/>
          <w:sz w:val="20"/>
        </w:rPr>
      </w:lvl>
    </w:lvlOverride>
  </w:num>
  <w:num w:numId="50">
    <w:abstractNumId w:val="10"/>
  </w:num>
  <w:num w:numId="51">
    <w:abstractNumId w:val="21"/>
  </w:num>
  <w:num w:numId="52">
    <w:abstractNumId w:val="55"/>
  </w:num>
  <w:num w:numId="53">
    <w:abstractNumId w:val="23"/>
  </w:num>
  <w:num w:numId="54">
    <w:abstractNumId w:val="51"/>
  </w:num>
  <w:num w:numId="5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7"/>
  </w:num>
  <w:num w:numId="57">
    <w:abstractNumId w:val="63"/>
  </w:num>
  <w:num w:numId="58">
    <w:abstractNumId w:val="16"/>
  </w:num>
  <w:num w:numId="59">
    <w:abstractNumId w:val="24"/>
  </w:num>
  <w:num w:numId="60">
    <w:abstractNumId w:val="72"/>
  </w:num>
  <w:num w:numId="61">
    <w:abstractNumId w:val="8"/>
  </w:num>
  <w:num w:numId="62">
    <w:abstractNumId w:val="62"/>
  </w:num>
  <w:num w:numId="63">
    <w:abstractNumId w:val="73"/>
  </w:num>
  <w:num w:numId="64">
    <w:abstractNumId w:val="53"/>
  </w:num>
  <w:num w:numId="65">
    <w:abstractNumId w:val="15"/>
  </w:num>
  <w:num w:numId="66">
    <w:abstractNumId w:val="70"/>
  </w:num>
  <w:num w:numId="67">
    <w:abstractNumId w:val="38"/>
  </w:num>
  <w:num w:numId="68">
    <w:abstractNumId w:val="45"/>
  </w:num>
  <w:num w:numId="69">
    <w:abstractNumId w:val="47"/>
  </w:num>
  <w:num w:numId="70">
    <w:abstractNumId w:val="27"/>
  </w:num>
  <w:num w:numId="71">
    <w:abstractNumId w:val="36"/>
  </w:num>
  <w:num w:numId="72">
    <w:abstractNumId w:val="37"/>
  </w:num>
  <w:num w:numId="73">
    <w:abstractNumId w:val="26"/>
  </w:num>
  <w:num w:numId="74">
    <w:abstractNumId w:val="58"/>
  </w:num>
  <w:num w:numId="75">
    <w:abstractNumId w:val="30"/>
  </w:num>
  <w:num w:numId="76">
    <w:abstractNumId w:val="43"/>
  </w:num>
  <w:num w:numId="77">
    <w:abstractNumId w:val="25"/>
  </w:num>
  <w:num w:numId="7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 w:numId="80">
    <w:abstractNumId w:val="4"/>
  </w:num>
  <w:num w:numId="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5"/>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jawtDQAUkZmFko6SsGpxcWZ+XkgBUa1ACv/Xe0sAAAA"/>
  </w:docVars>
  <w:rsids>
    <w:rsidRoot w:val="00FE27A3"/>
    <w:rsid w:val="00000454"/>
    <w:rsid w:val="00000ACD"/>
    <w:rsid w:val="00001160"/>
    <w:rsid w:val="00001A61"/>
    <w:rsid w:val="0000253E"/>
    <w:rsid w:val="0000277C"/>
    <w:rsid w:val="00002A3C"/>
    <w:rsid w:val="00002AA0"/>
    <w:rsid w:val="00002F42"/>
    <w:rsid w:val="000037F0"/>
    <w:rsid w:val="000040C6"/>
    <w:rsid w:val="000043C2"/>
    <w:rsid w:val="00004463"/>
    <w:rsid w:val="000045B3"/>
    <w:rsid w:val="000048D2"/>
    <w:rsid w:val="000048EE"/>
    <w:rsid w:val="000052BD"/>
    <w:rsid w:val="0000553E"/>
    <w:rsid w:val="000062B5"/>
    <w:rsid w:val="00006957"/>
    <w:rsid w:val="00007494"/>
    <w:rsid w:val="00007DB3"/>
    <w:rsid w:val="00007E6D"/>
    <w:rsid w:val="00010B4D"/>
    <w:rsid w:val="00011343"/>
    <w:rsid w:val="00011460"/>
    <w:rsid w:val="000114BD"/>
    <w:rsid w:val="0001176C"/>
    <w:rsid w:val="0001243E"/>
    <w:rsid w:val="00013BDE"/>
    <w:rsid w:val="00013C47"/>
    <w:rsid w:val="00013DBB"/>
    <w:rsid w:val="00014BB9"/>
    <w:rsid w:val="00015DBD"/>
    <w:rsid w:val="00016609"/>
    <w:rsid w:val="00017C0D"/>
    <w:rsid w:val="00021904"/>
    <w:rsid w:val="00021A80"/>
    <w:rsid w:val="000220D9"/>
    <w:rsid w:val="0002260C"/>
    <w:rsid w:val="00022717"/>
    <w:rsid w:val="000240E3"/>
    <w:rsid w:val="000247AA"/>
    <w:rsid w:val="00025E66"/>
    <w:rsid w:val="00026D0A"/>
    <w:rsid w:val="00026FFD"/>
    <w:rsid w:val="00030C36"/>
    <w:rsid w:val="00030CA1"/>
    <w:rsid w:val="00030FB0"/>
    <w:rsid w:val="0003178F"/>
    <w:rsid w:val="00031826"/>
    <w:rsid w:val="000319EE"/>
    <w:rsid w:val="00036729"/>
    <w:rsid w:val="000367C3"/>
    <w:rsid w:val="00036E3A"/>
    <w:rsid w:val="00037178"/>
    <w:rsid w:val="00037F8E"/>
    <w:rsid w:val="0004109D"/>
    <w:rsid w:val="00041196"/>
    <w:rsid w:val="0004153B"/>
    <w:rsid w:val="000421B6"/>
    <w:rsid w:val="000430C7"/>
    <w:rsid w:val="00043551"/>
    <w:rsid w:val="00043856"/>
    <w:rsid w:val="0004448F"/>
    <w:rsid w:val="000444DB"/>
    <w:rsid w:val="00044A97"/>
    <w:rsid w:val="00044D7B"/>
    <w:rsid w:val="00044F59"/>
    <w:rsid w:val="000454B4"/>
    <w:rsid w:val="0004569A"/>
    <w:rsid w:val="00045C16"/>
    <w:rsid w:val="0004610E"/>
    <w:rsid w:val="00046E3F"/>
    <w:rsid w:val="00047462"/>
    <w:rsid w:val="00047535"/>
    <w:rsid w:val="000475D5"/>
    <w:rsid w:val="00047BC9"/>
    <w:rsid w:val="00050A29"/>
    <w:rsid w:val="00051799"/>
    <w:rsid w:val="00051A42"/>
    <w:rsid w:val="00051CF9"/>
    <w:rsid w:val="00051DD2"/>
    <w:rsid w:val="00053013"/>
    <w:rsid w:val="00053693"/>
    <w:rsid w:val="000562D8"/>
    <w:rsid w:val="00056881"/>
    <w:rsid w:val="0005712C"/>
    <w:rsid w:val="00060300"/>
    <w:rsid w:val="00060BB8"/>
    <w:rsid w:val="00061543"/>
    <w:rsid w:val="000620FF"/>
    <w:rsid w:val="0006293D"/>
    <w:rsid w:val="00063486"/>
    <w:rsid w:val="0006458D"/>
    <w:rsid w:val="00064C84"/>
    <w:rsid w:val="000654B3"/>
    <w:rsid w:val="00065DF3"/>
    <w:rsid w:val="000701EB"/>
    <w:rsid w:val="00070F57"/>
    <w:rsid w:val="000711B6"/>
    <w:rsid w:val="00071E6F"/>
    <w:rsid w:val="0007266D"/>
    <w:rsid w:val="00073CA5"/>
    <w:rsid w:val="00073F3B"/>
    <w:rsid w:val="00074838"/>
    <w:rsid w:val="00074EA3"/>
    <w:rsid w:val="000751E2"/>
    <w:rsid w:val="000753CD"/>
    <w:rsid w:val="0007589C"/>
    <w:rsid w:val="00075EF5"/>
    <w:rsid w:val="00076217"/>
    <w:rsid w:val="00077617"/>
    <w:rsid w:val="000777A3"/>
    <w:rsid w:val="00077BC6"/>
    <w:rsid w:val="0008158C"/>
    <w:rsid w:val="00081BA9"/>
    <w:rsid w:val="00081E25"/>
    <w:rsid w:val="000824A8"/>
    <w:rsid w:val="0008255F"/>
    <w:rsid w:val="00082CE2"/>
    <w:rsid w:val="00082D1C"/>
    <w:rsid w:val="00083450"/>
    <w:rsid w:val="0008449D"/>
    <w:rsid w:val="0008493A"/>
    <w:rsid w:val="00084E61"/>
    <w:rsid w:val="00085AAC"/>
    <w:rsid w:val="000866CA"/>
    <w:rsid w:val="00086E70"/>
    <w:rsid w:val="00087D37"/>
    <w:rsid w:val="0009091B"/>
    <w:rsid w:val="00090F7F"/>
    <w:rsid w:val="000914F1"/>
    <w:rsid w:val="00091D6C"/>
    <w:rsid w:val="000936A8"/>
    <w:rsid w:val="00093F99"/>
    <w:rsid w:val="00093FC0"/>
    <w:rsid w:val="000948ED"/>
    <w:rsid w:val="00094E50"/>
    <w:rsid w:val="00095D01"/>
    <w:rsid w:val="00096080"/>
    <w:rsid w:val="00096D3E"/>
    <w:rsid w:val="00096EC0"/>
    <w:rsid w:val="00097798"/>
    <w:rsid w:val="00097C7F"/>
    <w:rsid w:val="00097D60"/>
    <w:rsid w:val="000A035F"/>
    <w:rsid w:val="000A168C"/>
    <w:rsid w:val="000A25B2"/>
    <w:rsid w:val="000A281A"/>
    <w:rsid w:val="000A2B13"/>
    <w:rsid w:val="000A2D57"/>
    <w:rsid w:val="000A3063"/>
    <w:rsid w:val="000A3A4E"/>
    <w:rsid w:val="000A3D27"/>
    <w:rsid w:val="000A441A"/>
    <w:rsid w:val="000A5415"/>
    <w:rsid w:val="000A54A7"/>
    <w:rsid w:val="000A58B9"/>
    <w:rsid w:val="000A6578"/>
    <w:rsid w:val="000A70E6"/>
    <w:rsid w:val="000A7288"/>
    <w:rsid w:val="000B2642"/>
    <w:rsid w:val="000B2B42"/>
    <w:rsid w:val="000B3623"/>
    <w:rsid w:val="000B401E"/>
    <w:rsid w:val="000B4D33"/>
    <w:rsid w:val="000B5E38"/>
    <w:rsid w:val="000B63DA"/>
    <w:rsid w:val="000B658F"/>
    <w:rsid w:val="000B6BA0"/>
    <w:rsid w:val="000B731F"/>
    <w:rsid w:val="000B7EA3"/>
    <w:rsid w:val="000B7EAE"/>
    <w:rsid w:val="000C0043"/>
    <w:rsid w:val="000C0C22"/>
    <w:rsid w:val="000C153D"/>
    <w:rsid w:val="000C176F"/>
    <w:rsid w:val="000C1ACC"/>
    <w:rsid w:val="000C2827"/>
    <w:rsid w:val="000C2F30"/>
    <w:rsid w:val="000C343E"/>
    <w:rsid w:val="000C3C33"/>
    <w:rsid w:val="000C3D0B"/>
    <w:rsid w:val="000C47C3"/>
    <w:rsid w:val="000C48B3"/>
    <w:rsid w:val="000C499F"/>
    <w:rsid w:val="000C6844"/>
    <w:rsid w:val="000C6D5B"/>
    <w:rsid w:val="000C6E16"/>
    <w:rsid w:val="000D001F"/>
    <w:rsid w:val="000D1226"/>
    <w:rsid w:val="000D1CDF"/>
    <w:rsid w:val="000D4159"/>
    <w:rsid w:val="000D4C39"/>
    <w:rsid w:val="000D4C91"/>
    <w:rsid w:val="000D57C6"/>
    <w:rsid w:val="000D5B8F"/>
    <w:rsid w:val="000D67BF"/>
    <w:rsid w:val="000D7D75"/>
    <w:rsid w:val="000D7F12"/>
    <w:rsid w:val="000E05F3"/>
    <w:rsid w:val="000E2FA1"/>
    <w:rsid w:val="000E3C2D"/>
    <w:rsid w:val="000E4902"/>
    <w:rsid w:val="000E5120"/>
    <w:rsid w:val="000E5366"/>
    <w:rsid w:val="000E57C9"/>
    <w:rsid w:val="000E5934"/>
    <w:rsid w:val="000E5C46"/>
    <w:rsid w:val="000E5F93"/>
    <w:rsid w:val="000E65AA"/>
    <w:rsid w:val="000E65BF"/>
    <w:rsid w:val="000E668F"/>
    <w:rsid w:val="000E78AE"/>
    <w:rsid w:val="000F08F7"/>
    <w:rsid w:val="000F176B"/>
    <w:rsid w:val="000F1AAC"/>
    <w:rsid w:val="000F2862"/>
    <w:rsid w:val="000F437B"/>
    <w:rsid w:val="000F4613"/>
    <w:rsid w:val="000F6AA2"/>
    <w:rsid w:val="000F7BE3"/>
    <w:rsid w:val="000F7D69"/>
    <w:rsid w:val="00100085"/>
    <w:rsid w:val="0010049A"/>
    <w:rsid w:val="0010067D"/>
    <w:rsid w:val="00100D4B"/>
    <w:rsid w:val="001013CE"/>
    <w:rsid w:val="00102EFF"/>
    <w:rsid w:val="00103BDA"/>
    <w:rsid w:val="00103F3A"/>
    <w:rsid w:val="001040A0"/>
    <w:rsid w:val="00104D59"/>
    <w:rsid w:val="00104EAC"/>
    <w:rsid w:val="0010697D"/>
    <w:rsid w:val="0010718C"/>
    <w:rsid w:val="00107C79"/>
    <w:rsid w:val="00107CF0"/>
    <w:rsid w:val="00110B4A"/>
    <w:rsid w:val="00111C29"/>
    <w:rsid w:val="00112345"/>
    <w:rsid w:val="00112597"/>
    <w:rsid w:val="001126B0"/>
    <w:rsid w:val="00112975"/>
    <w:rsid w:val="00112B30"/>
    <w:rsid w:val="00112E8C"/>
    <w:rsid w:val="0011307C"/>
    <w:rsid w:val="001132E5"/>
    <w:rsid w:val="001154C8"/>
    <w:rsid w:val="001156D3"/>
    <w:rsid w:val="00115745"/>
    <w:rsid w:val="0011602B"/>
    <w:rsid w:val="00117056"/>
    <w:rsid w:val="00117500"/>
    <w:rsid w:val="00117587"/>
    <w:rsid w:val="001179E8"/>
    <w:rsid w:val="00117DA4"/>
    <w:rsid w:val="001212D9"/>
    <w:rsid w:val="001215B6"/>
    <w:rsid w:val="00122478"/>
    <w:rsid w:val="00122F50"/>
    <w:rsid w:val="0012313B"/>
    <w:rsid w:val="00123D6F"/>
    <w:rsid w:val="00123D76"/>
    <w:rsid w:val="0012459C"/>
    <w:rsid w:val="00125A37"/>
    <w:rsid w:val="00126E7E"/>
    <w:rsid w:val="00127620"/>
    <w:rsid w:val="00127778"/>
    <w:rsid w:val="001306DE"/>
    <w:rsid w:val="00130D60"/>
    <w:rsid w:val="00134966"/>
    <w:rsid w:val="00135633"/>
    <w:rsid w:val="00135EC7"/>
    <w:rsid w:val="00135F97"/>
    <w:rsid w:val="00136040"/>
    <w:rsid w:val="001361E7"/>
    <w:rsid w:val="001362D7"/>
    <w:rsid w:val="001365E9"/>
    <w:rsid w:val="00136E85"/>
    <w:rsid w:val="00137C38"/>
    <w:rsid w:val="0014000F"/>
    <w:rsid w:val="00140137"/>
    <w:rsid w:val="00140475"/>
    <w:rsid w:val="001413CF"/>
    <w:rsid w:val="00141774"/>
    <w:rsid w:val="00141C4A"/>
    <w:rsid w:val="001438E1"/>
    <w:rsid w:val="00144753"/>
    <w:rsid w:val="001449AB"/>
    <w:rsid w:val="00144B1F"/>
    <w:rsid w:val="00144F29"/>
    <w:rsid w:val="00146F68"/>
    <w:rsid w:val="001473DF"/>
    <w:rsid w:val="00150617"/>
    <w:rsid w:val="00151801"/>
    <w:rsid w:val="001535AD"/>
    <w:rsid w:val="00153F7B"/>
    <w:rsid w:val="001541BC"/>
    <w:rsid w:val="001546C1"/>
    <w:rsid w:val="00154EDB"/>
    <w:rsid w:val="00155599"/>
    <w:rsid w:val="00156064"/>
    <w:rsid w:val="001569EB"/>
    <w:rsid w:val="001570D8"/>
    <w:rsid w:val="00162534"/>
    <w:rsid w:val="00162FB2"/>
    <w:rsid w:val="001631C3"/>
    <w:rsid w:val="001647EA"/>
    <w:rsid w:val="00164CBE"/>
    <w:rsid w:val="001655C2"/>
    <w:rsid w:val="00166689"/>
    <w:rsid w:val="00166D24"/>
    <w:rsid w:val="001675D7"/>
    <w:rsid w:val="00170552"/>
    <w:rsid w:val="001708E4"/>
    <w:rsid w:val="00170DC0"/>
    <w:rsid w:val="00171485"/>
    <w:rsid w:val="00172412"/>
    <w:rsid w:val="0017349D"/>
    <w:rsid w:val="001736AA"/>
    <w:rsid w:val="00173AD0"/>
    <w:rsid w:val="00173DC1"/>
    <w:rsid w:val="001740E5"/>
    <w:rsid w:val="001754F7"/>
    <w:rsid w:val="001761F7"/>
    <w:rsid w:val="00176427"/>
    <w:rsid w:val="001771B9"/>
    <w:rsid w:val="0017785D"/>
    <w:rsid w:val="001806CF"/>
    <w:rsid w:val="00181BD7"/>
    <w:rsid w:val="00181C1F"/>
    <w:rsid w:val="001826CE"/>
    <w:rsid w:val="001828D1"/>
    <w:rsid w:val="00184699"/>
    <w:rsid w:val="00184705"/>
    <w:rsid w:val="001851C2"/>
    <w:rsid w:val="0018556C"/>
    <w:rsid w:val="00185E1B"/>
    <w:rsid w:val="00186639"/>
    <w:rsid w:val="001874A4"/>
    <w:rsid w:val="00187825"/>
    <w:rsid w:val="00187AD9"/>
    <w:rsid w:val="001907B1"/>
    <w:rsid w:val="00191155"/>
    <w:rsid w:val="00192F3E"/>
    <w:rsid w:val="00193660"/>
    <w:rsid w:val="001940DA"/>
    <w:rsid w:val="00195B17"/>
    <w:rsid w:val="00195B64"/>
    <w:rsid w:val="00195BF8"/>
    <w:rsid w:val="00195D0E"/>
    <w:rsid w:val="001961C6"/>
    <w:rsid w:val="001964BA"/>
    <w:rsid w:val="001969AA"/>
    <w:rsid w:val="0019707D"/>
    <w:rsid w:val="00197548"/>
    <w:rsid w:val="00197803"/>
    <w:rsid w:val="001A1D00"/>
    <w:rsid w:val="001A2087"/>
    <w:rsid w:val="001A2ABF"/>
    <w:rsid w:val="001A35D4"/>
    <w:rsid w:val="001A3ABE"/>
    <w:rsid w:val="001A4208"/>
    <w:rsid w:val="001A57F6"/>
    <w:rsid w:val="001A5C7C"/>
    <w:rsid w:val="001A5EBE"/>
    <w:rsid w:val="001A7540"/>
    <w:rsid w:val="001A774E"/>
    <w:rsid w:val="001A7A04"/>
    <w:rsid w:val="001B049E"/>
    <w:rsid w:val="001B0ED8"/>
    <w:rsid w:val="001B1049"/>
    <w:rsid w:val="001B1422"/>
    <w:rsid w:val="001B15EC"/>
    <w:rsid w:val="001B2B7C"/>
    <w:rsid w:val="001B2D2A"/>
    <w:rsid w:val="001B30CD"/>
    <w:rsid w:val="001B44D0"/>
    <w:rsid w:val="001B4B89"/>
    <w:rsid w:val="001B5C7A"/>
    <w:rsid w:val="001B5D12"/>
    <w:rsid w:val="001B5D9A"/>
    <w:rsid w:val="001B5F88"/>
    <w:rsid w:val="001B6458"/>
    <w:rsid w:val="001C0158"/>
    <w:rsid w:val="001C15CB"/>
    <w:rsid w:val="001C26D7"/>
    <w:rsid w:val="001C2F9C"/>
    <w:rsid w:val="001C394E"/>
    <w:rsid w:val="001C3AE4"/>
    <w:rsid w:val="001C40B5"/>
    <w:rsid w:val="001C47B9"/>
    <w:rsid w:val="001C56D4"/>
    <w:rsid w:val="001C707D"/>
    <w:rsid w:val="001D03B4"/>
    <w:rsid w:val="001D06E0"/>
    <w:rsid w:val="001D1933"/>
    <w:rsid w:val="001D1B3D"/>
    <w:rsid w:val="001D2B19"/>
    <w:rsid w:val="001D3886"/>
    <w:rsid w:val="001D4153"/>
    <w:rsid w:val="001D4485"/>
    <w:rsid w:val="001D7443"/>
    <w:rsid w:val="001D790B"/>
    <w:rsid w:val="001E1218"/>
    <w:rsid w:val="001E14EF"/>
    <w:rsid w:val="001E1630"/>
    <w:rsid w:val="001E1FFA"/>
    <w:rsid w:val="001E21E2"/>
    <w:rsid w:val="001E2691"/>
    <w:rsid w:val="001E2E20"/>
    <w:rsid w:val="001E4644"/>
    <w:rsid w:val="001E548B"/>
    <w:rsid w:val="001E5AFE"/>
    <w:rsid w:val="001E5CBB"/>
    <w:rsid w:val="001E73DB"/>
    <w:rsid w:val="001E7C3B"/>
    <w:rsid w:val="001F0B57"/>
    <w:rsid w:val="001F1CD5"/>
    <w:rsid w:val="001F30B9"/>
    <w:rsid w:val="001F33BF"/>
    <w:rsid w:val="001F362D"/>
    <w:rsid w:val="001F4553"/>
    <w:rsid w:val="001F68BB"/>
    <w:rsid w:val="001F705D"/>
    <w:rsid w:val="00202564"/>
    <w:rsid w:val="00203047"/>
    <w:rsid w:val="00203A29"/>
    <w:rsid w:val="00203B22"/>
    <w:rsid w:val="00203FA2"/>
    <w:rsid w:val="00204260"/>
    <w:rsid w:val="00204391"/>
    <w:rsid w:val="002052E9"/>
    <w:rsid w:val="002053FD"/>
    <w:rsid w:val="00205539"/>
    <w:rsid w:val="0020723A"/>
    <w:rsid w:val="00207B2A"/>
    <w:rsid w:val="00210751"/>
    <w:rsid w:val="00210851"/>
    <w:rsid w:val="002110F8"/>
    <w:rsid w:val="00211942"/>
    <w:rsid w:val="00213C95"/>
    <w:rsid w:val="002140F1"/>
    <w:rsid w:val="002141E9"/>
    <w:rsid w:val="0021481F"/>
    <w:rsid w:val="00214DF2"/>
    <w:rsid w:val="0021570D"/>
    <w:rsid w:val="00216C1A"/>
    <w:rsid w:val="00217956"/>
    <w:rsid w:val="002179DC"/>
    <w:rsid w:val="00217ADB"/>
    <w:rsid w:val="00220CCD"/>
    <w:rsid w:val="00221887"/>
    <w:rsid w:val="00221B0D"/>
    <w:rsid w:val="00221CDA"/>
    <w:rsid w:val="002223E6"/>
    <w:rsid w:val="002231C3"/>
    <w:rsid w:val="00223632"/>
    <w:rsid w:val="00224237"/>
    <w:rsid w:val="0022437E"/>
    <w:rsid w:val="00224503"/>
    <w:rsid w:val="0022768F"/>
    <w:rsid w:val="002332AA"/>
    <w:rsid w:val="0023402F"/>
    <w:rsid w:val="00234186"/>
    <w:rsid w:val="002350B2"/>
    <w:rsid w:val="002351E9"/>
    <w:rsid w:val="002361F4"/>
    <w:rsid w:val="00236A04"/>
    <w:rsid w:val="00237956"/>
    <w:rsid w:val="00237B68"/>
    <w:rsid w:val="00237CFE"/>
    <w:rsid w:val="0024138D"/>
    <w:rsid w:val="002424D3"/>
    <w:rsid w:val="00243054"/>
    <w:rsid w:val="00243F37"/>
    <w:rsid w:val="00243FF0"/>
    <w:rsid w:val="00244610"/>
    <w:rsid w:val="00245015"/>
    <w:rsid w:val="002455BF"/>
    <w:rsid w:val="00245609"/>
    <w:rsid w:val="002458C9"/>
    <w:rsid w:val="00245FC4"/>
    <w:rsid w:val="00246724"/>
    <w:rsid w:val="00246C50"/>
    <w:rsid w:val="002472CB"/>
    <w:rsid w:val="002473C1"/>
    <w:rsid w:val="002477AC"/>
    <w:rsid w:val="0025003B"/>
    <w:rsid w:val="00250E63"/>
    <w:rsid w:val="00251E0B"/>
    <w:rsid w:val="00251E2E"/>
    <w:rsid w:val="0025389A"/>
    <w:rsid w:val="00253B5C"/>
    <w:rsid w:val="00253FDD"/>
    <w:rsid w:val="002547A4"/>
    <w:rsid w:val="00254EB2"/>
    <w:rsid w:val="00255679"/>
    <w:rsid w:val="00255776"/>
    <w:rsid w:val="00255856"/>
    <w:rsid w:val="00256B1A"/>
    <w:rsid w:val="00256F7C"/>
    <w:rsid w:val="00260D4C"/>
    <w:rsid w:val="002615DE"/>
    <w:rsid w:val="00261ABC"/>
    <w:rsid w:val="00261E7C"/>
    <w:rsid w:val="0026218F"/>
    <w:rsid w:val="00262268"/>
    <w:rsid w:val="00262A0E"/>
    <w:rsid w:val="00262E1C"/>
    <w:rsid w:val="0026334C"/>
    <w:rsid w:val="00263375"/>
    <w:rsid w:val="002637FC"/>
    <w:rsid w:val="00263D91"/>
    <w:rsid w:val="002641C3"/>
    <w:rsid w:val="00264937"/>
    <w:rsid w:val="00264F23"/>
    <w:rsid w:val="00265231"/>
    <w:rsid w:val="00265EB0"/>
    <w:rsid w:val="00266479"/>
    <w:rsid w:val="0026648B"/>
    <w:rsid w:val="00266537"/>
    <w:rsid w:val="00266616"/>
    <w:rsid w:val="00266B9C"/>
    <w:rsid w:val="00266C16"/>
    <w:rsid w:val="00266C17"/>
    <w:rsid w:val="00267764"/>
    <w:rsid w:val="002701DC"/>
    <w:rsid w:val="0027065B"/>
    <w:rsid w:val="00270834"/>
    <w:rsid w:val="0027103A"/>
    <w:rsid w:val="0027164E"/>
    <w:rsid w:val="00271DD9"/>
    <w:rsid w:val="00272E57"/>
    <w:rsid w:val="00273E62"/>
    <w:rsid w:val="0027497C"/>
    <w:rsid w:val="00274EBC"/>
    <w:rsid w:val="0027778B"/>
    <w:rsid w:val="00277B17"/>
    <w:rsid w:val="002806F6"/>
    <w:rsid w:val="002809FE"/>
    <w:rsid w:val="00280A24"/>
    <w:rsid w:val="00280F2D"/>
    <w:rsid w:val="0028335C"/>
    <w:rsid w:val="00283679"/>
    <w:rsid w:val="00283886"/>
    <w:rsid w:val="002838CE"/>
    <w:rsid w:val="00283EB1"/>
    <w:rsid w:val="002842C1"/>
    <w:rsid w:val="00285BD4"/>
    <w:rsid w:val="00286422"/>
    <w:rsid w:val="00286BA4"/>
    <w:rsid w:val="002901C4"/>
    <w:rsid w:val="002904BF"/>
    <w:rsid w:val="00290875"/>
    <w:rsid w:val="00291274"/>
    <w:rsid w:val="0029154D"/>
    <w:rsid w:val="00291B85"/>
    <w:rsid w:val="00292E73"/>
    <w:rsid w:val="00292E81"/>
    <w:rsid w:val="00293A8D"/>
    <w:rsid w:val="00295532"/>
    <w:rsid w:val="00295BD0"/>
    <w:rsid w:val="002961E8"/>
    <w:rsid w:val="002966B8"/>
    <w:rsid w:val="002966DA"/>
    <w:rsid w:val="00296999"/>
    <w:rsid w:val="00296BC0"/>
    <w:rsid w:val="00296C97"/>
    <w:rsid w:val="00297287"/>
    <w:rsid w:val="002A0604"/>
    <w:rsid w:val="002A1500"/>
    <w:rsid w:val="002A1519"/>
    <w:rsid w:val="002A1EA1"/>
    <w:rsid w:val="002A269C"/>
    <w:rsid w:val="002A26B5"/>
    <w:rsid w:val="002A2E1A"/>
    <w:rsid w:val="002A39DD"/>
    <w:rsid w:val="002A3D0B"/>
    <w:rsid w:val="002A4156"/>
    <w:rsid w:val="002A4C5E"/>
    <w:rsid w:val="002A4F1B"/>
    <w:rsid w:val="002A59AB"/>
    <w:rsid w:val="002A60FC"/>
    <w:rsid w:val="002A6470"/>
    <w:rsid w:val="002A656F"/>
    <w:rsid w:val="002A6A3F"/>
    <w:rsid w:val="002A6CA7"/>
    <w:rsid w:val="002A71E7"/>
    <w:rsid w:val="002A7205"/>
    <w:rsid w:val="002A79D8"/>
    <w:rsid w:val="002B0234"/>
    <w:rsid w:val="002B1D85"/>
    <w:rsid w:val="002B2445"/>
    <w:rsid w:val="002B43C9"/>
    <w:rsid w:val="002B6C40"/>
    <w:rsid w:val="002B7F25"/>
    <w:rsid w:val="002C0182"/>
    <w:rsid w:val="002C0298"/>
    <w:rsid w:val="002C0916"/>
    <w:rsid w:val="002C0AD6"/>
    <w:rsid w:val="002C1EA0"/>
    <w:rsid w:val="002C20C4"/>
    <w:rsid w:val="002C2641"/>
    <w:rsid w:val="002C3186"/>
    <w:rsid w:val="002C3548"/>
    <w:rsid w:val="002C4202"/>
    <w:rsid w:val="002C46A8"/>
    <w:rsid w:val="002C4D42"/>
    <w:rsid w:val="002C5223"/>
    <w:rsid w:val="002C6312"/>
    <w:rsid w:val="002C6722"/>
    <w:rsid w:val="002C6A9F"/>
    <w:rsid w:val="002C7ADF"/>
    <w:rsid w:val="002D128E"/>
    <w:rsid w:val="002D2A15"/>
    <w:rsid w:val="002D2ED3"/>
    <w:rsid w:val="002D3D81"/>
    <w:rsid w:val="002D4B6C"/>
    <w:rsid w:val="002D6703"/>
    <w:rsid w:val="002D6F18"/>
    <w:rsid w:val="002E2EF3"/>
    <w:rsid w:val="002E327B"/>
    <w:rsid w:val="002E37AD"/>
    <w:rsid w:val="002E37D1"/>
    <w:rsid w:val="002E3ABF"/>
    <w:rsid w:val="002E3EC2"/>
    <w:rsid w:val="002E40C2"/>
    <w:rsid w:val="002E493B"/>
    <w:rsid w:val="002E49B6"/>
    <w:rsid w:val="002E5817"/>
    <w:rsid w:val="002E6999"/>
    <w:rsid w:val="002E72D4"/>
    <w:rsid w:val="002F068F"/>
    <w:rsid w:val="002F0FFE"/>
    <w:rsid w:val="002F10B0"/>
    <w:rsid w:val="002F1691"/>
    <w:rsid w:val="002F187D"/>
    <w:rsid w:val="002F1C87"/>
    <w:rsid w:val="002F22FA"/>
    <w:rsid w:val="002F380C"/>
    <w:rsid w:val="002F416D"/>
    <w:rsid w:val="002F546D"/>
    <w:rsid w:val="002F5953"/>
    <w:rsid w:val="002F5B04"/>
    <w:rsid w:val="002F5B8B"/>
    <w:rsid w:val="002F772F"/>
    <w:rsid w:val="003008E4"/>
    <w:rsid w:val="00301D9B"/>
    <w:rsid w:val="003020DF"/>
    <w:rsid w:val="00303F84"/>
    <w:rsid w:val="00305272"/>
    <w:rsid w:val="00305B8D"/>
    <w:rsid w:val="00305F05"/>
    <w:rsid w:val="00306DC8"/>
    <w:rsid w:val="0030792D"/>
    <w:rsid w:val="0031021F"/>
    <w:rsid w:val="0031092F"/>
    <w:rsid w:val="00311642"/>
    <w:rsid w:val="0031186C"/>
    <w:rsid w:val="0031214B"/>
    <w:rsid w:val="00312E3C"/>
    <w:rsid w:val="003130C9"/>
    <w:rsid w:val="003136DF"/>
    <w:rsid w:val="0031447F"/>
    <w:rsid w:val="003149CA"/>
    <w:rsid w:val="00314EC9"/>
    <w:rsid w:val="00316321"/>
    <w:rsid w:val="00316506"/>
    <w:rsid w:val="0031678F"/>
    <w:rsid w:val="00317491"/>
    <w:rsid w:val="00317ADB"/>
    <w:rsid w:val="00317CD9"/>
    <w:rsid w:val="00317E09"/>
    <w:rsid w:val="00320A65"/>
    <w:rsid w:val="00320EEA"/>
    <w:rsid w:val="003214C7"/>
    <w:rsid w:val="00321B52"/>
    <w:rsid w:val="00322264"/>
    <w:rsid w:val="0032228D"/>
    <w:rsid w:val="00323019"/>
    <w:rsid w:val="00323999"/>
    <w:rsid w:val="003248F6"/>
    <w:rsid w:val="00324C3A"/>
    <w:rsid w:val="003257C9"/>
    <w:rsid w:val="003269A1"/>
    <w:rsid w:val="00327468"/>
    <w:rsid w:val="00327A38"/>
    <w:rsid w:val="0033049E"/>
    <w:rsid w:val="00330E35"/>
    <w:rsid w:val="00331256"/>
    <w:rsid w:val="00332233"/>
    <w:rsid w:val="00332A59"/>
    <w:rsid w:val="00332BA0"/>
    <w:rsid w:val="00332BE9"/>
    <w:rsid w:val="003330B3"/>
    <w:rsid w:val="00333184"/>
    <w:rsid w:val="003331F8"/>
    <w:rsid w:val="00333D5E"/>
    <w:rsid w:val="0033476A"/>
    <w:rsid w:val="00334CAE"/>
    <w:rsid w:val="00335113"/>
    <w:rsid w:val="0033525E"/>
    <w:rsid w:val="00335A4E"/>
    <w:rsid w:val="00335AE7"/>
    <w:rsid w:val="00335B02"/>
    <w:rsid w:val="00336984"/>
    <w:rsid w:val="00337AB1"/>
    <w:rsid w:val="003405BA"/>
    <w:rsid w:val="0034195B"/>
    <w:rsid w:val="00341E1F"/>
    <w:rsid w:val="003430B2"/>
    <w:rsid w:val="00344D44"/>
    <w:rsid w:val="00345589"/>
    <w:rsid w:val="003456DB"/>
    <w:rsid w:val="0034584A"/>
    <w:rsid w:val="00345EB0"/>
    <w:rsid w:val="00346386"/>
    <w:rsid w:val="00346A48"/>
    <w:rsid w:val="00346BD7"/>
    <w:rsid w:val="00347181"/>
    <w:rsid w:val="003472BB"/>
    <w:rsid w:val="003477D5"/>
    <w:rsid w:val="00347947"/>
    <w:rsid w:val="00347E84"/>
    <w:rsid w:val="003511F4"/>
    <w:rsid w:val="003523C9"/>
    <w:rsid w:val="00352F22"/>
    <w:rsid w:val="00353021"/>
    <w:rsid w:val="003537CA"/>
    <w:rsid w:val="00353850"/>
    <w:rsid w:val="00353E17"/>
    <w:rsid w:val="003556F2"/>
    <w:rsid w:val="00356323"/>
    <w:rsid w:val="00356764"/>
    <w:rsid w:val="003602CA"/>
    <w:rsid w:val="00360ACB"/>
    <w:rsid w:val="00360ED8"/>
    <w:rsid w:val="003618EE"/>
    <w:rsid w:val="00361A6C"/>
    <w:rsid w:val="00361DB8"/>
    <w:rsid w:val="003627A1"/>
    <w:rsid w:val="003627E0"/>
    <w:rsid w:val="003629B3"/>
    <w:rsid w:val="00362A6F"/>
    <w:rsid w:val="003635AD"/>
    <w:rsid w:val="0036394D"/>
    <w:rsid w:val="00364702"/>
    <w:rsid w:val="003647F6"/>
    <w:rsid w:val="003650A9"/>
    <w:rsid w:val="00365598"/>
    <w:rsid w:val="00365802"/>
    <w:rsid w:val="00365D6C"/>
    <w:rsid w:val="00365FFC"/>
    <w:rsid w:val="003701A5"/>
    <w:rsid w:val="0037045F"/>
    <w:rsid w:val="00370561"/>
    <w:rsid w:val="00370F92"/>
    <w:rsid w:val="0037192A"/>
    <w:rsid w:val="003739FE"/>
    <w:rsid w:val="00374205"/>
    <w:rsid w:val="00374DAB"/>
    <w:rsid w:val="003750DA"/>
    <w:rsid w:val="003754B5"/>
    <w:rsid w:val="00375FC7"/>
    <w:rsid w:val="00376A69"/>
    <w:rsid w:val="003771A0"/>
    <w:rsid w:val="003778C4"/>
    <w:rsid w:val="00380462"/>
    <w:rsid w:val="003804E8"/>
    <w:rsid w:val="00380799"/>
    <w:rsid w:val="00380FBC"/>
    <w:rsid w:val="003819C3"/>
    <w:rsid w:val="00382233"/>
    <w:rsid w:val="00382A7B"/>
    <w:rsid w:val="003830AB"/>
    <w:rsid w:val="00383152"/>
    <w:rsid w:val="003832C3"/>
    <w:rsid w:val="00383AF9"/>
    <w:rsid w:val="00383DAC"/>
    <w:rsid w:val="003842FC"/>
    <w:rsid w:val="00384F1D"/>
    <w:rsid w:val="003859D9"/>
    <w:rsid w:val="00385C38"/>
    <w:rsid w:val="003869EB"/>
    <w:rsid w:val="00386B41"/>
    <w:rsid w:val="003913DD"/>
    <w:rsid w:val="00391E1A"/>
    <w:rsid w:val="00392967"/>
    <w:rsid w:val="00393171"/>
    <w:rsid w:val="00393346"/>
    <w:rsid w:val="00394B6E"/>
    <w:rsid w:val="003951FD"/>
    <w:rsid w:val="00395681"/>
    <w:rsid w:val="0039598E"/>
    <w:rsid w:val="00396989"/>
    <w:rsid w:val="003971B3"/>
    <w:rsid w:val="003A1508"/>
    <w:rsid w:val="003A154A"/>
    <w:rsid w:val="003A2277"/>
    <w:rsid w:val="003A2762"/>
    <w:rsid w:val="003A3BBB"/>
    <w:rsid w:val="003A4FA0"/>
    <w:rsid w:val="003A5717"/>
    <w:rsid w:val="003A6281"/>
    <w:rsid w:val="003A78CF"/>
    <w:rsid w:val="003A7B5A"/>
    <w:rsid w:val="003B0348"/>
    <w:rsid w:val="003B0A0A"/>
    <w:rsid w:val="003B0A18"/>
    <w:rsid w:val="003B180F"/>
    <w:rsid w:val="003B272F"/>
    <w:rsid w:val="003B2B64"/>
    <w:rsid w:val="003B329D"/>
    <w:rsid w:val="003B384B"/>
    <w:rsid w:val="003B3DD7"/>
    <w:rsid w:val="003B46E3"/>
    <w:rsid w:val="003B4FA7"/>
    <w:rsid w:val="003B5318"/>
    <w:rsid w:val="003B589B"/>
    <w:rsid w:val="003B6577"/>
    <w:rsid w:val="003B7A73"/>
    <w:rsid w:val="003B7B86"/>
    <w:rsid w:val="003B7CB0"/>
    <w:rsid w:val="003C12FA"/>
    <w:rsid w:val="003C1EA9"/>
    <w:rsid w:val="003C2388"/>
    <w:rsid w:val="003C2B1E"/>
    <w:rsid w:val="003C3500"/>
    <w:rsid w:val="003C3DA1"/>
    <w:rsid w:val="003C436F"/>
    <w:rsid w:val="003C4736"/>
    <w:rsid w:val="003C4983"/>
    <w:rsid w:val="003C4F22"/>
    <w:rsid w:val="003C53F1"/>
    <w:rsid w:val="003C697F"/>
    <w:rsid w:val="003C6B95"/>
    <w:rsid w:val="003C7209"/>
    <w:rsid w:val="003C7961"/>
    <w:rsid w:val="003D1265"/>
    <w:rsid w:val="003D2078"/>
    <w:rsid w:val="003D211D"/>
    <w:rsid w:val="003D219B"/>
    <w:rsid w:val="003D27C7"/>
    <w:rsid w:val="003D2D68"/>
    <w:rsid w:val="003D3452"/>
    <w:rsid w:val="003D34B3"/>
    <w:rsid w:val="003D4064"/>
    <w:rsid w:val="003D43E1"/>
    <w:rsid w:val="003D44A5"/>
    <w:rsid w:val="003D46BA"/>
    <w:rsid w:val="003D4AD6"/>
    <w:rsid w:val="003D4CCD"/>
    <w:rsid w:val="003D4FC2"/>
    <w:rsid w:val="003D5EB0"/>
    <w:rsid w:val="003D64E6"/>
    <w:rsid w:val="003D6D0B"/>
    <w:rsid w:val="003D7EE4"/>
    <w:rsid w:val="003D7F6D"/>
    <w:rsid w:val="003E02C4"/>
    <w:rsid w:val="003E0392"/>
    <w:rsid w:val="003E03F6"/>
    <w:rsid w:val="003E0B20"/>
    <w:rsid w:val="003E14EB"/>
    <w:rsid w:val="003E2A92"/>
    <w:rsid w:val="003E2E2C"/>
    <w:rsid w:val="003E2F38"/>
    <w:rsid w:val="003E2F9D"/>
    <w:rsid w:val="003E4680"/>
    <w:rsid w:val="003E4FE1"/>
    <w:rsid w:val="003E567A"/>
    <w:rsid w:val="003E63BD"/>
    <w:rsid w:val="003E6425"/>
    <w:rsid w:val="003E7686"/>
    <w:rsid w:val="003E7DA1"/>
    <w:rsid w:val="003E7E43"/>
    <w:rsid w:val="003F07FC"/>
    <w:rsid w:val="003F0CF5"/>
    <w:rsid w:val="003F26D5"/>
    <w:rsid w:val="003F2773"/>
    <w:rsid w:val="003F40D9"/>
    <w:rsid w:val="003F4CEA"/>
    <w:rsid w:val="003F4FA0"/>
    <w:rsid w:val="003F5570"/>
    <w:rsid w:val="003F78AB"/>
    <w:rsid w:val="003F7FFE"/>
    <w:rsid w:val="0040014F"/>
    <w:rsid w:val="00400C5B"/>
    <w:rsid w:val="004030DE"/>
    <w:rsid w:val="00404A52"/>
    <w:rsid w:val="00404B4E"/>
    <w:rsid w:val="00405CE7"/>
    <w:rsid w:val="004068F5"/>
    <w:rsid w:val="00406A41"/>
    <w:rsid w:val="00406C53"/>
    <w:rsid w:val="004072C8"/>
    <w:rsid w:val="00407796"/>
    <w:rsid w:val="00407E2E"/>
    <w:rsid w:val="0041060E"/>
    <w:rsid w:val="004110D0"/>
    <w:rsid w:val="0041272C"/>
    <w:rsid w:val="00413009"/>
    <w:rsid w:val="00413224"/>
    <w:rsid w:val="004135D4"/>
    <w:rsid w:val="004135F1"/>
    <w:rsid w:val="00413803"/>
    <w:rsid w:val="00413D1A"/>
    <w:rsid w:val="0041495F"/>
    <w:rsid w:val="00415573"/>
    <w:rsid w:val="0041563E"/>
    <w:rsid w:val="004159B0"/>
    <w:rsid w:val="00415E2C"/>
    <w:rsid w:val="004164DA"/>
    <w:rsid w:val="00417949"/>
    <w:rsid w:val="004215AA"/>
    <w:rsid w:val="00421B0D"/>
    <w:rsid w:val="00422483"/>
    <w:rsid w:val="00422621"/>
    <w:rsid w:val="00422A7E"/>
    <w:rsid w:val="00422E8F"/>
    <w:rsid w:val="00422F98"/>
    <w:rsid w:val="00423368"/>
    <w:rsid w:val="004248A8"/>
    <w:rsid w:val="004248C0"/>
    <w:rsid w:val="0042492D"/>
    <w:rsid w:val="00425CD1"/>
    <w:rsid w:val="004265AB"/>
    <w:rsid w:val="0042675D"/>
    <w:rsid w:val="00426CA7"/>
    <w:rsid w:val="00426E4F"/>
    <w:rsid w:val="00427087"/>
    <w:rsid w:val="004273A6"/>
    <w:rsid w:val="004303F2"/>
    <w:rsid w:val="0043058C"/>
    <w:rsid w:val="00430B28"/>
    <w:rsid w:val="004314B8"/>
    <w:rsid w:val="0043180D"/>
    <w:rsid w:val="00431C57"/>
    <w:rsid w:val="00432CBD"/>
    <w:rsid w:val="00433115"/>
    <w:rsid w:val="00433205"/>
    <w:rsid w:val="004336BF"/>
    <w:rsid w:val="004336E1"/>
    <w:rsid w:val="00434996"/>
    <w:rsid w:val="004349C5"/>
    <w:rsid w:val="00435FA5"/>
    <w:rsid w:val="00436E2F"/>
    <w:rsid w:val="00437C8D"/>
    <w:rsid w:val="004418E2"/>
    <w:rsid w:val="00441BDB"/>
    <w:rsid w:val="004423AA"/>
    <w:rsid w:val="00442909"/>
    <w:rsid w:val="00443691"/>
    <w:rsid w:val="00444895"/>
    <w:rsid w:val="00444C54"/>
    <w:rsid w:val="00445E2E"/>
    <w:rsid w:val="004460A1"/>
    <w:rsid w:val="00446945"/>
    <w:rsid w:val="00450BEE"/>
    <w:rsid w:val="0045133D"/>
    <w:rsid w:val="0045265B"/>
    <w:rsid w:val="00452D1D"/>
    <w:rsid w:val="00453912"/>
    <w:rsid w:val="00454C90"/>
    <w:rsid w:val="00455418"/>
    <w:rsid w:val="004556AB"/>
    <w:rsid w:val="00455A81"/>
    <w:rsid w:val="00456982"/>
    <w:rsid w:val="00456AFB"/>
    <w:rsid w:val="00457A95"/>
    <w:rsid w:val="00460200"/>
    <w:rsid w:val="0046048B"/>
    <w:rsid w:val="0046086A"/>
    <w:rsid w:val="00460F68"/>
    <w:rsid w:val="00462412"/>
    <w:rsid w:val="00463170"/>
    <w:rsid w:val="00463821"/>
    <w:rsid w:val="004651A8"/>
    <w:rsid w:val="0046540D"/>
    <w:rsid w:val="0046612A"/>
    <w:rsid w:val="00466168"/>
    <w:rsid w:val="004668A1"/>
    <w:rsid w:val="0046744D"/>
    <w:rsid w:val="0046768A"/>
    <w:rsid w:val="0047081E"/>
    <w:rsid w:val="00470E30"/>
    <w:rsid w:val="004724EC"/>
    <w:rsid w:val="004727BE"/>
    <w:rsid w:val="00473027"/>
    <w:rsid w:val="0047304A"/>
    <w:rsid w:val="00473900"/>
    <w:rsid w:val="00473941"/>
    <w:rsid w:val="00473D51"/>
    <w:rsid w:val="00473E2D"/>
    <w:rsid w:val="004744E1"/>
    <w:rsid w:val="00476B04"/>
    <w:rsid w:val="00477213"/>
    <w:rsid w:val="004772B0"/>
    <w:rsid w:val="00477B72"/>
    <w:rsid w:val="00482333"/>
    <w:rsid w:val="0048254A"/>
    <w:rsid w:val="00483322"/>
    <w:rsid w:val="004839A4"/>
    <w:rsid w:val="00484751"/>
    <w:rsid w:val="0048505B"/>
    <w:rsid w:val="004850A3"/>
    <w:rsid w:val="00485BB6"/>
    <w:rsid w:val="00485EBF"/>
    <w:rsid w:val="004867A0"/>
    <w:rsid w:val="00486D53"/>
    <w:rsid w:val="00486F80"/>
    <w:rsid w:val="0048709D"/>
    <w:rsid w:val="00487149"/>
    <w:rsid w:val="004915E3"/>
    <w:rsid w:val="004926BF"/>
    <w:rsid w:val="00492A4E"/>
    <w:rsid w:val="00493325"/>
    <w:rsid w:val="004934BE"/>
    <w:rsid w:val="00493B4E"/>
    <w:rsid w:val="0049493A"/>
    <w:rsid w:val="00494B2C"/>
    <w:rsid w:val="00496014"/>
    <w:rsid w:val="004960FE"/>
    <w:rsid w:val="00496E5C"/>
    <w:rsid w:val="00497DE3"/>
    <w:rsid w:val="004A0665"/>
    <w:rsid w:val="004A13D5"/>
    <w:rsid w:val="004A272F"/>
    <w:rsid w:val="004A52F9"/>
    <w:rsid w:val="004A5A69"/>
    <w:rsid w:val="004A5C98"/>
    <w:rsid w:val="004A5D88"/>
    <w:rsid w:val="004A61E5"/>
    <w:rsid w:val="004A7899"/>
    <w:rsid w:val="004B0F26"/>
    <w:rsid w:val="004B1059"/>
    <w:rsid w:val="004B163E"/>
    <w:rsid w:val="004B18C1"/>
    <w:rsid w:val="004B21CB"/>
    <w:rsid w:val="004B227F"/>
    <w:rsid w:val="004B27D6"/>
    <w:rsid w:val="004B2D04"/>
    <w:rsid w:val="004B30F7"/>
    <w:rsid w:val="004B33A5"/>
    <w:rsid w:val="004B389E"/>
    <w:rsid w:val="004B3B04"/>
    <w:rsid w:val="004B42B7"/>
    <w:rsid w:val="004B456A"/>
    <w:rsid w:val="004B495D"/>
    <w:rsid w:val="004B49DC"/>
    <w:rsid w:val="004B4CD0"/>
    <w:rsid w:val="004B4D1D"/>
    <w:rsid w:val="004B4DCB"/>
    <w:rsid w:val="004B6A1E"/>
    <w:rsid w:val="004B6C9B"/>
    <w:rsid w:val="004B71F5"/>
    <w:rsid w:val="004B7431"/>
    <w:rsid w:val="004C03C8"/>
    <w:rsid w:val="004C2CF3"/>
    <w:rsid w:val="004C2EE9"/>
    <w:rsid w:val="004C33EF"/>
    <w:rsid w:val="004C3570"/>
    <w:rsid w:val="004C3F83"/>
    <w:rsid w:val="004C44E2"/>
    <w:rsid w:val="004C4CD0"/>
    <w:rsid w:val="004C4D49"/>
    <w:rsid w:val="004C513B"/>
    <w:rsid w:val="004C5911"/>
    <w:rsid w:val="004C5DA2"/>
    <w:rsid w:val="004C5EB9"/>
    <w:rsid w:val="004C65E9"/>
    <w:rsid w:val="004C7092"/>
    <w:rsid w:val="004C7E22"/>
    <w:rsid w:val="004D0298"/>
    <w:rsid w:val="004D05BE"/>
    <w:rsid w:val="004D19A2"/>
    <w:rsid w:val="004D2972"/>
    <w:rsid w:val="004D34A7"/>
    <w:rsid w:val="004D377C"/>
    <w:rsid w:val="004D4B37"/>
    <w:rsid w:val="004D5A76"/>
    <w:rsid w:val="004D6415"/>
    <w:rsid w:val="004D6E5C"/>
    <w:rsid w:val="004D73E2"/>
    <w:rsid w:val="004D7A95"/>
    <w:rsid w:val="004D7B66"/>
    <w:rsid w:val="004D7EAA"/>
    <w:rsid w:val="004E0898"/>
    <w:rsid w:val="004E0A7F"/>
    <w:rsid w:val="004E119A"/>
    <w:rsid w:val="004E129B"/>
    <w:rsid w:val="004E162E"/>
    <w:rsid w:val="004E1902"/>
    <w:rsid w:val="004E2231"/>
    <w:rsid w:val="004E2423"/>
    <w:rsid w:val="004E285D"/>
    <w:rsid w:val="004E509C"/>
    <w:rsid w:val="004E6001"/>
    <w:rsid w:val="004E6B07"/>
    <w:rsid w:val="004E7544"/>
    <w:rsid w:val="004F0198"/>
    <w:rsid w:val="004F0774"/>
    <w:rsid w:val="004F1533"/>
    <w:rsid w:val="004F3650"/>
    <w:rsid w:val="004F378A"/>
    <w:rsid w:val="004F3E0B"/>
    <w:rsid w:val="004F42BE"/>
    <w:rsid w:val="004F44FA"/>
    <w:rsid w:val="004F4C6D"/>
    <w:rsid w:val="004F5716"/>
    <w:rsid w:val="004F5AC8"/>
    <w:rsid w:val="004F5C0B"/>
    <w:rsid w:val="004F5D93"/>
    <w:rsid w:val="004F66FB"/>
    <w:rsid w:val="004F6B48"/>
    <w:rsid w:val="00500D14"/>
    <w:rsid w:val="0050133C"/>
    <w:rsid w:val="00501649"/>
    <w:rsid w:val="00502F4A"/>
    <w:rsid w:val="00502F92"/>
    <w:rsid w:val="00503567"/>
    <w:rsid w:val="005039AF"/>
    <w:rsid w:val="00503BD4"/>
    <w:rsid w:val="00504053"/>
    <w:rsid w:val="00504380"/>
    <w:rsid w:val="0050488F"/>
    <w:rsid w:val="005068B8"/>
    <w:rsid w:val="005076AB"/>
    <w:rsid w:val="00507BC4"/>
    <w:rsid w:val="00507C57"/>
    <w:rsid w:val="005103FA"/>
    <w:rsid w:val="00510A5A"/>
    <w:rsid w:val="00510C57"/>
    <w:rsid w:val="005117C4"/>
    <w:rsid w:val="00511814"/>
    <w:rsid w:val="005130B4"/>
    <w:rsid w:val="005143AC"/>
    <w:rsid w:val="00514822"/>
    <w:rsid w:val="0051486F"/>
    <w:rsid w:val="005153F9"/>
    <w:rsid w:val="005157E2"/>
    <w:rsid w:val="0051610C"/>
    <w:rsid w:val="0051723F"/>
    <w:rsid w:val="00517A02"/>
    <w:rsid w:val="00517CD2"/>
    <w:rsid w:val="005210DE"/>
    <w:rsid w:val="005211AE"/>
    <w:rsid w:val="005212A8"/>
    <w:rsid w:val="005224C2"/>
    <w:rsid w:val="005224E1"/>
    <w:rsid w:val="005228DE"/>
    <w:rsid w:val="00523A24"/>
    <w:rsid w:val="00523C58"/>
    <w:rsid w:val="00524196"/>
    <w:rsid w:val="00524824"/>
    <w:rsid w:val="00524BEB"/>
    <w:rsid w:val="00525120"/>
    <w:rsid w:val="005260FF"/>
    <w:rsid w:val="00526BAC"/>
    <w:rsid w:val="0052709E"/>
    <w:rsid w:val="00527CA5"/>
    <w:rsid w:val="00531665"/>
    <w:rsid w:val="0053188C"/>
    <w:rsid w:val="005321CC"/>
    <w:rsid w:val="00532BC6"/>
    <w:rsid w:val="00533B64"/>
    <w:rsid w:val="0053424B"/>
    <w:rsid w:val="005345C3"/>
    <w:rsid w:val="00535119"/>
    <w:rsid w:val="00535AD8"/>
    <w:rsid w:val="00535D58"/>
    <w:rsid w:val="005364FE"/>
    <w:rsid w:val="00536754"/>
    <w:rsid w:val="005368A0"/>
    <w:rsid w:val="00536BE0"/>
    <w:rsid w:val="00536E4B"/>
    <w:rsid w:val="00540950"/>
    <w:rsid w:val="0054253B"/>
    <w:rsid w:val="0054264E"/>
    <w:rsid w:val="00542ADF"/>
    <w:rsid w:val="00543356"/>
    <w:rsid w:val="005435D2"/>
    <w:rsid w:val="00546970"/>
    <w:rsid w:val="005479A4"/>
    <w:rsid w:val="00550580"/>
    <w:rsid w:val="00550D4E"/>
    <w:rsid w:val="00550F6F"/>
    <w:rsid w:val="00552601"/>
    <w:rsid w:val="00552C79"/>
    <w:rsid w:val="00552DC7"/>
    <w:rsid w:val="0055461B"/>
    <w:rsid w:val="00554AD0"/>
    <w:rsid w:val="00555B58"/>
    <w:rsid w:val="00555B5E"/>
    <w:rsid w:val="005568B8"/>
    <w:rsid w:val="00556B9B"/>
    <w:rsid w:val="00556D55"/>
    <w:rsid w:val="0055789D"/>
    <w:rsid w:val="00557CB4"/>
    <w:rsid w:val="00557F09"/>
    <w:rsid w:val="005609FE"/>
    <w:rsid w:val="00561683"/>
    <w:rsid w:val="005622DE"/>
    <w:rsid w:val="00563439"/>
    <w:rsid w:val="005640B8"/>
    <w:rsid w:val="0056424C"/>
    <w:rsid w:val="00564735"/>
    <w:rsid w:val="00564D03"/>
    <w:rsid w:val="0056562C"/>
    <w:rsid w:val="00565697"/>
    <w:rsid w:val="00565CCA"/>
    <w:rsid w:val="00566089"/>
    <w:rsid w:val="00566239"/>
    <w:rsid w:val="00566BE0"/>
    <w:rsid w:val="00566E84"/>
    <w:rsid w:val="00570061"/>
    <w:rsid w:val="00570A67"/>
    <w:rsid w:val="00570D98"/>
    <w:rsid w:val="00571225"/>
    <w:rsid w:val="00571B35"/>
    <w:rsid w:val="00571E36"/>
    <w:rsid w:val="00571E91"/>
    <w:rsid w:val="00574DDB"/>
    <w:rsid w:val="00574E0F"/>
    <w:rsid w:val="005755A6"/>
    <w:rsid w:val="005760C2"/>
    <w:rsid w:val="005766AF"/>
    <w:rsid w:val="0057797A"/>
    <w:rsid w:val="005814F8"/>
    <w:rsid w:val="00581DE2"/>
    <w:rsid w:val="00581E4E"/>
    <w:rsid w:val="005830F8"/>
    <w:rsid w:val="005834D3"/>
    <w:rsid w:val="005837BC"/>
    <w:rsid w:val="00583A6C"/>
    <w:rsid w:val="00583EDF"/>
    <w:rsid w:val="00583FE5"/>
    <w:rsid w:val="00584125"/>
    <w:rsid w:val="005848E5"/>
    <w:rsid w:val="00584D47"/>
    <w:rsid w:val="005856FA"/>
    <w:rsid w:val="00585D07"/>
    <w:rsid w:val="00585E59"/>
    <w:rsid w:val="005868A8"/>
    <w:rsid w:val="00587362"/>
    <w:rsid w:val="00587612"/>
    <w:rsid w:val="005876AE"/>
    <w:rsid w:val="00587C9E"/>
    <w:rsid w:val="0059103B"/>
    <w:rsid w:val="00592F17"/>
    <w:rsid w:val="00592F3C"/>
    <w:rsid w:val="00594892"/>
    <w:rsid w:val="005950FF"/>
    <w:rsid w:val="005958B3"/>
    <w:rsid w:val="00595B03"/>
    <w:rsid w:val="00596370"/>
    <w:rsid w:val="005963F4"/>
    <w:rsid w:val="0059661C"/>
    <w:rsid w:val="00597566"/>
    <w:rsid w:val="005A1422"/>
    <w:rsid w:val="005A19A5"/>
    <w:rsid w:val="005A1B21"/>
    <w:rsid w:val="005A1E3B"/>
    <w:rsid w:val="005A2792"/>
    <w:rsid w:val="005A49AF"/>
    <w:rsid w:val="005A5497"/>
    <w:rsid w:val="005A564B"/>
    <w:rsid w:val="005A5718"/>
    <w:rsid w:val="005A57B1"/>
    <w:rsid w:val="005A59DF"/>
    <w:rsid w:val="005A644B"/>
    <w:rsid w:val="005A6D11"/>
    <w:rsid w:val="005A706A"/>
    <w:rsid w:val="005A79BC"/>
    <w:rsid w:val="005B1521"/>
    <w:rsid w:val="005B2EAB"/>
    <w:rsid w:val="005B2EB5"/>
    <w:rsid w:val="005B3162"/>
    <w:rsid w:val="005B437C"/>
    <w:rsid w:val="005B45AF"/>
    <w:rsid w:val="005B47C5"/>
    <w:rsid w:val="005B5548"/>
    <w:rsid w:val="005B5AA7"/>
    <w:rsid w:val="005B6AE2"/>
    <w:rsid w:val="005B6F73"/>
    <w:rsid w:val="005C078D"/>
    <w:rsid w:val="005C0E52"/>
    <w:rsid w:val="005C123B"/>
    <w:rsid w:val="005C133C"/>
    <w:rsid w:val="005C2192"/>
    <w:rsid w:val="005C25AF"/>
    <w:rsid w:val="005C310F"/>
    <w:rsid w:val="005C340B"/>
    <w:rsid w:val="005C34A0"/>
    <w:rsid w:val="005C39A6"/>
    <w:rsid w:val="005C3AF7"/>
    <w:rsid w:val="005C5A98"/>
    <w:rsid w:val="005C5EE2"/>
    <w:rsid w:val="005C74CA"/>
    <w:rsid w:val="005D052F"/>
    <w:rsid w:val="005D0669"/>
    <w:rsid w:val="005D0FCB"/>
    <w:rsid w:val="005D1821"/>
    <w:rsid w:val="005D280F"/>
    <w:rsid w:val="005D2983"/>
    <w:rsid w:val="005D2B4E"/>
    <w:rsid w:val="005D3DC0"/>
    <w:rsid w:val="005D44DC"/>
    <w:rsid w:val="005D48B1"/>
    <w:rsid w:val="005D611C"/>
    <w:rsid w:val="005D6B94"/>
    <w:rsid w:val="005D6B9E"/>
    <w:rsid w:val="005D7ACC"/>
    <w:rsid w:val="005E035F"/>
    <w:rsid w:val="005E0FFD"/>
    <w:rsid w:val="005E159F"/>
    <w:rsid w:val="005E1783"/>
    <w:rsid w:val="005E1CA3"/>
    <w:rsid w:val="005E2A71"/>
    <w:rsid w:val="005E3CBD"/>
    <w:rsid w:val="005E5423"/>
    <w:rsid w:val="005E5693"/>
    <w:rsid w:val="005E5A72"/>
    <w:rsid w:val="005E7F46"/>
    <w:rsid w:val="005F0337"/>
    <w:rsid w:val="005F04E7"/>
    <w:rsid w:val="005F0A40"/>
    <w:rsid w:val="005F14C6"/>
    <w:rsid w:val="005F1772"/>
    <w:rsid w:val="005F188C"/>
    <w:rsid w:val="005F1C91"/>
    <w:rsid w:val="005F1CAD"/>
    <w:rsid w:val="005F2237"/>
    <w:rsid w:val="005F32AF"/>
    <w:rsid w:val="005F383D"/>
    <w:rsid w:val="005F4D78"/>
    <w:rsid w:val="005F4E2E"/>
    <w:rsid w:val="005F76F2"/>
    <w:rsid w:val="005F7832"/>
    <w:rsid w:val="006000FC"/>
    <w:rsid w:val="0060195A"/>
    <w:rsid w:val="00601A40"/>
    <w:rsid w:val="00601A8B"/>
    <w:rsid w:val="00601CE8"/>
    <w:rsid w:val="00603224"/>
    <w:rsid w:val="006038C2"/>
    <w:rsid w:val="006040F7"/>
    <w:rsid w:val="00605374"/>
    <w:rsid w:val="006053F2"/>
    <w:rsid w:val="006053F7"/>
    <w:rsid w:val="0060556C"/>
    <w:rsid w:val="00605614"/>
    <w:rsid w:val="006067E5"/>
    <w:rsid w:val="00606B95"/>
    <w:rsid w:val="00607091"/>
    <w:rsid w:val="00607D5A"/>
    <w:rsid w:val="00610407"/>
    <w:rsid w:val="00610518"/>
    <w:rsid w:val="00610AAB"/>
    <w:rsid w:val="00610D29"/>
    <w:rsid w:val="00613222"/>
    <w:rsid w:val="00614C74"/>
    <w:rsid w:val="006152C9"/>
    <w:rsid w:val="00615C1C"/>
    <w:rsid w:val="006164E3"/>
    <w:rsid w:val="00616BF3"/>
    <w:rsid w:val="00616BFA"/>
    <w:rsid w:val="006179F0"/>
    <w:rsid w:val="006202F2"/>
    <w:rsid w:val="006207ED"/>
    <w:rsid w:val="00620D10"/>
    <w:rsid w:val="006212B4"/>
    <w:rsid w:val="00621814"/>
    <w:rsid w:val="0062285B"/>
    <w:rsid w:val="00623136"/>
    <w:rsid w:val="00623284"/>
    <w:rsid w:val="0062328B"/>
    <w:rsid w:val="00623312"/>
    <w:rsid w:val="006249C8"/>
    <w:rsid w:val="00624FCA"/>
    <w:rsid w:val="0062549C"/>
    <w:rsid w:val="00625D44"/>
    <w:rsid w:val="00625F84"/>
    <w:rsid w:val="00627BA6"/>
    <w:rsid w:val="00630EA4"/>
    <w:rsid w:val="006315D9"/>
    <w:rsid w:val="00631E77"/>
    <w:rsid w:val="00631F66"/>
    <w:rsid w:val="00633CFB"/>
    <w:rsid w:val="00633EE5"/>
    <w:rsid w:val="00634E6D"/>
    <w:rsid w:val="00634F2A"/>
    <w:rsid w:val="0063594D"/>
    <w:rsid w:val="00635E22"/>
    <w:rsid w:val="00636164"/>
    <w:rsid w:val="00636936"/>
    <w:rsid w:val="006372AF"/>
    <w:rsid w:val="00637547"/>
    <w:rsid w:val="00637B48"/>
    <w:rsid w:val="00641406"/>
    <w:rsid w:val="006417CC"/>
    <w:rsid w:val="00642521"/>
    <w:rsid w:val="0064316B"/>
    <w:rsid w:val="00643345"/>
    <w:rsid w:val="006441AB"/>
    <w:rsid w:val="0064429E"/>
    <w:rsid w:val="00645929"/>
    <w:rsid w:val="00645FC5"/>
    <w:rsid w:val="006463B4"/>
    <w:rsid w:val="006465BA"/>
    <w:rsid w:val="00647499"/>
    <w:rsid w:val="00647506"/>
    <w:rsid w:val="00647578"/>
    <w:rsid w:val="006510B8"/>
    <w:rsid w:val="006511E2"/>
    <w:rsid w:val="006514BC"/>
    <w:rsid w:val="0065180A"/>
    <w:rsid w:val="006530EF"/>
    <w:rsid w:val="0065407F"/>
    <w:rsid w:val="00654111"/>
    <w:rsid w:val="00654853"/>
    <w:rsid w:val="006552A8"/>
    <w:rsid w:val="00655557"/>
    <w:rsid w:val="00655666"/>
    <w:rsid w:val="00655AEC"/>
    <w:rsid w:val="00656F27"/>
    <w:rsid w:val="00657425"/>
    <w:rsid w:val="00657521"/>
    <w:rsid w:val="00657FA0"/>
    <w:rsid w:val="006600EF"/>
    <w:rsid w:val="006606C6"/>
    <w:rsid w:val="00661DC5"/>
    <w:rsid w:val="00662299"/>
    <w:rsid w:val="00662FCC"/>
    <w:rsid w:val="006638EC"/>
    <w:rsid w:val="00664262"/>
    <w:rsid w:val="006655CA"/>
    <w:rsid w:val="00665627"/>
    <w:rsid w:val="0066754A"/>
    <w:rsid w:val="006679E6"/>
    <w:rsid w:val="00670487"/>
    <w:rsid w:val="006719B9"/>
    <w:rsid w:val="00671DD2"/>
    <w:rsid w:val="00672A3E"/>
    <w:rsid w:val="00672B1F"/>
    <w:rsid w:val="00674275"/>
    <w:rsid w:val="006746C7"/>
    <w:rsid w:val="00674DF7"/>
    <w:rsid w:val="00675353"/>
    <w:rsid w:val="00676B81"/>
    <w:rsid w:val="006775D5"/>
    <w:rsid w:val="006779F1"/>
    <w:rsid w:val="00680335"/>
    <w:rsid w:val="006806C3"/>
    <w:rsid w:val="006811C6"/>
    <w:rsid w:val="00682513"/>
    <w:rsid w:val="00682E2B"/>
    <w:rsid w:val="00683253"/>
    <w:rsid w:val="00683356"/>
    <w:rsid w:val="00683665"/>
    <w:rsid w:val="006840C2"/>
    <w:rsid w:val="006856C7"/>
    <w:rsid w:val="00685D6F"/>
    <w:rsid w:val="00686014"/>
    <w:rsid w:val="006864D8"/>
    <w:rsid w:val="00687394"/>
    <w:rsid w:val="00690D81"/>
    <w:rsid w:val="00693353"/>
    <w:rsid w:val="006933EF"/>
    <w:rsid w:val="006955BD"/>
    <w:rsid w:val="00695DE2"/>
    <w:rsid w:val="006964F0"/>
    <w:rsid w:val="00696B6A"/>
    <w:rsid w:val="00696E70"/>
    <w:rsid w:val="0069705A"/>
    <w:rsid w:val="006978E6"/>
    <w:rsid w:val="006A0260"/>
    <w:rsid w:val="006A0A90"/>
    <w:rsid w:val="006A1F51"/>
    <w:rsid w:val="006A27A6"/>
    <w:rsid w:val="006A381D"/>
    <w:rsid w:val="006A3F57"/>
    <w:rsid w:val="006A4BBB"/>
    <w:rsid w:val="006A5C1A"/>
    <w:rsid w:val="006A691C"/>
    <w:rsid w:val="006A7893"/>
    <w:rsid w:val="006A7D80"/>
    <w:rsid w:val="006B1020"/>
    <w:rsid w:val="006B198E"/>
    <w:rsid w:val="006B1E40"/>
    <w:rsid w:val="006B33D0"/>
    <w:rsid w:val="006B36B4"/>
    <w:rsid w:val="006B5007"/>
    <w:rsid w:val="006B72B6"/>
    <w:rsid w:val="006B737E"/>
    <w:rsid w:val="006C046B"/>
    <w:rsid w:val="006C0E09"/>
    <w:rsid w:val="006C1334"/>
    <w:rsid w:val="006C16D4"/>
    <w:rsid w:val="006C193A"/>
    <w:rsid w:val="006C1C58"/>
    <w:rsid w:val="006C1F40"/>
    <w:rsid w:val="006C2022"/>
    <w:rsid w:val="006C2524"/>
    <w:rsid w:val="006C3CB7"/>
    <w:rsid w:val="006C41DE"/>
    <w:rsid w:val="006C5C46"/>
    <w:rsid w:val="006C5E06"/>
    <w:rsid w:val="006C7209"/>
    <w:rsid w:val="006D03D5"/>
    <w:rsid w:val="006D0472"/>
    <w:rsid w:val="006D1143"/>
    <w:rsid w:val="006D1CB8"/>
    <w:rsid w:val="006D1D52"/>
    <w:rsid w:val="006D1FCD"/>
    <w:rsid w:val="006D245C"/>
    <w:rsid w:val="006D2AD3"/>
    <w:rsid w:val="006D2B27"/>
    <w:rsid w:val="006D2B9E"/>
    <w:rsid w:val="006D2FB9"/>
    <w:rsid w:val="006D4374"/>
    <w:rsid w:val="006D53F1"/>
    <w:rsid w:val="006D6389"/>
    <w:rsid w:val="006D739A"/>
    <w:rsid w:val="006D7887"/>
    <w:rsid w:val="006D7A5C"/>
    <w:rsid w:val="006D7D3D"/>
    <w:rsid w:val="006E0B4B"/>
    <w:rsid w:val="006E1A5F"/>
    <w:rsid w:val="006E23EB"/>
    <w:rsid w:val="006E25C0"/>
    <w:rsid w:val="006E3898"/>
    <w:rsid w:val="006E3AAF"/>
    <w:rsid w:val="006E453A"/>
    <w:rsid w:val="006E4E59"/>
    <w:rsid w:val="006E536A"/>
    <w:rsid w:val="006E586E"/>
    <w:rsid w:val="006E6566"/>
    <w:rsid w:val="006E72B8"/>
    <w:rsid w:val="006F0928"/>
    <w:rsid w:val="006F143B"/>
    <w:rsid w:val="006F189D"/>
    <w:rsid w:val="006F1A52"/>
    <w:rsid w:val="006F1B7F"/>
    <w:rsid w:val="006F2448"/>
    <w:rsid w:val="006F3337"/>
    <w:rsid w:val="006F396E"/>
    <w:rsid w:val="006F4582"/>
    <w:rsid w:val="006F4720"/>
    <w:rsid w:val="006F53D1"/>
    <w:rsid w:val="006F5E8D"/>
    <w:rsid w:val="006F67AE"/>
    <w:rsid w:val="006F73BC"/>
    <w:rsid w:val="0070086B"/>
    <w:rsid w:val="00700E0E"/>
    <w:rsid w:val="007015D4"/>
    <w:rsid w:val="007016F2"/>
    <w:rsid w:val="00701C50"/>
    <w:rsid w:val="007031A6"/>
    <w:rsid w:val="007037C6"/>
    <w:rsid w:val="00704360"/>
    <w:rsid w:val="007052FB"/>
    <w:rsid w:val="00705A8E"/>
    <w:rsid w:val="007064CB"/>
    <w:rsid w:val="00706E2B"/>
    <w:rsid w:val="00710D77"/>
    <w:rsid w:val="00712776"/>
    <w:rsid w:val="00712960"/>
    <w:rsid w:val="0071324C"/>
    <w:rsid w:val="0071332A"/>
    <w:rsid w:val="007162E1"/>
    <w:rsid w:val="0071650E"/>
    <w:rsid w:val="007169DB"/>
    <w:rsid w:val="00717BAD"/>
    <w:rsid w:val="007205F4"/>
    <w:rsid w:val="00720D63"/>
    <w:rsid w:val="0072158E"/>
    <w:rsid w:val="0072295E"/>
    <w:rsid w:val="0072321F"/>
    <w:rsid w:val="00724235"/>
    <w:rsid w:val="0072480C"/>
    <w:rsid w:val="00725660"/>
    <w:rsid w:val="007263F4"/>
    <w:rsid w:val="00726451"/>
    <w:rsid w:val="00726AD8"/>
    <w:rsid w:val="00727735"/>
    <w:rsid w:val="00727CC4"/>
    <w:rsid w:val="00730B0A"/>
    <w:rsid w:val="0073137C"/>
    <w:rsid w:val="00731C54"/>
    <w:rsid w:val="00732113"/>
    <w:rsid w:val="00733624"/>
    <w:rsid w:val="00733A11"/>
    <w:rsid w:val="00733AAE"/>
    <w:rsid w:val="007343B2"/>
    <w:rsid w:val="00734E8F"/>
    <w:rsid w:val="00734EBA"/>
    <w:rsid w:val="00735B97"/>
    <w:rsid w:val="00736287"/>
    <w:rsid w:val="0073629D"/>
    <w:rsid w:val="0073678F"/>
    <w:rsid w:val="00736825"/>
    <w:rsid w:val="00736A06"/>
    <w:rsid w:val="00736EA1"/>
    <w:rsid w:val="00736FAF"/>
    <w:rsid w:val="007374A3"/>
    <w:rsid w:val="00737E2F"/>
    <w:rsid w:val="00740CE6"/>
    <w:rsid w:val="00741C14"/>
    <w:rsid w:val="00741DA2"/>
    <w:rsid w:val="00742B39"/>
    <w:rsid w:val="00742B6D"/>
    <w:rsid w:val="00742F9E"/>
    <w:rsid w:val="007435EA"/>
    <w:rsid w:val="00744056"/>
    <w:rsid w:val="00744A12"/>
    <w:rsid w:val="00745F26"/>
    <w:rsid w:val="0074616D"/>
    <w:rsid w:val="007463E5"/>
    <w:rsid w:val="00746D81"/>
    <w:rsid w:val="00747DFA"/>
    <w:rsid w:val="00750961"/>
    <w:rsid w:val="00750B50"/>
    <w:rsid w:val="00751483"/>
    <w:rsid w:val="00751E1E"/>
    <w:rsid w:val="00751E2A"/>
    <w:rsid w:val="00751F30"/>
    <w:rsid w:val="007523F9"/>
    <w:rsid w:val="007524EA"/>
    <w:rsid w:val="0075253C"/>
    <w:rsid w:val="007525BE"/>
    <w:rsid w:val="00752F91"/>
    <w:rsid w:val="007535CA"/>
    <w:rsid w:val="00753784"/>
    <w:rsid w:val="00754071"/>
    <w:rsid w:val="007554C7"/>
    <w:rsid w:val="00755A0C"/>
    <w:rsid w:val="00755B82"/>
    <w:rsid w:val="00755D9B"/>
    <w:rsid w:val="00756780"/>
    <w:rsid w:val="007576F7"/>
    <w:rsid w:val="00757C16"/>
    <w:rsid w:val="0076077F"/>
    <w:rsid w:val="00760A42"/>
    <w:rsid w:val="00761097"/>
    <w:rsid w:val="00761349"/>
    <w:rsid w:val="00761528"/>
    <w:rsid w:val="00761A1C"/>
    <w:rsid w:val="00762193"/>
    <w:rsid w:val="00762F6E"/>
    <w:rsid w:val="00763A50"/>
    <w:rsid w:val="00764116"/>
    <w:rsid w:val="00764D96"/>
    <w:rsid w:val="00764F88"/>
    <w:rsid w:val="0076508B"/>
    <w:rsid w:val="00766785"/>
    <w:rsid w:val="00766CDD"/>
    <w:rsid w:val="00767313"/>
    <w:rsid w:val="00767794"/>
    <w:rsid w:val="00767F11"/>
    <w:rsid w:val="00770259"/>
    <w:rsid w:val="007702DF"/>
    <w:rsid w:val="00771726"/>
    <w:rsid w:val="00772563"/>
    <w:rsid w:val="00773612"/>
    <w:rsid w:val="00773788"/>
    <w:rsid w:val="00773C1F"/>
    <w:rsid w:val="00773E09"/>
    <w:rsid w:val="00774444"/>
    <w:rsid w:val="00774A45"/>
    <w:rsid w:val="0077515C"/>
    <w:rsid w:val="007751AA"/>
    <w:rsid w:val="00775821"/>
    <w:rsid w:val="00775D24"/>
    <w:rsid w:val="007762FA"/>
    <w:rsid w:val="00777AE3"/>
    <w:rsid w:val="00780468"/>
    <w:rsid w:val="00782C42"/>
    <w:rsid w:val="00783118"/>
    <w:rsid w:val="007842A3"/>
    <w:rsid w:val="00784647"/>
    <w:rsid w:val="007848DB"/>
    <w:rsid w:val="007854CB"/>
    <w:rsid w:val="007862EB"/>
    <w:rsid w:val="00786A97"/>
    <w:rsid w:val="00787749"/>
    <w:rsid w:val="00790334"/>
    <w:rsid w:val="00790497"/>
    <w:rsid w:val="00790A39"/>
    <w:rsid w:val="00791371"/>
    <w:rsid w:val="00791440"/>
    <w:rsid w:val="007915C5"/>
    <w:rsid w:val="00791A41"/>
    <w:rsid w:val="007927C0"/>
    <w:rsid w:val="00792E10"/>
    <w:rsid w:val="00792E4B"/>
    <w:rsid w:val="00793EF5"/>
    <w:rsid w:val="00794915"/>
    <w:rsid w:val="00795FD6"/>
    <w:rsid w:val="007961DB"/>
    <w:rsid w:val="00797584"/>
    <w:rsid w:val="00797A32"/>
    <w:rsid w:val="00797AE8"/>
    <w:rsid w:val="00797E54"/>
    <w:rsid w:val="007A2276"/>
    <w:rsid w:val="007A3B65"/>
    <w:rsid w:val="007A597A"/>
    <w:rsid w:val="007A6471"/>
    <w:rsid w:val="007A7939"/>
    <w:rsid w:val="007A7FA2"/>
    <w:rsid w:val="007B0346"/>
    <w:rsid w:val="007B160D"/>
    <w:rsid w:val="007B2877"/>
    <w:rsid w:val="007B2E86"/>
    <w:rsid w:val="007B3036"/>
    <w:rsid w:val="007B3231"/>
    <w:rsid w:val="007B3272"/>
    <w:rsid w:val="007B3528"/>
    <w:rsid w:val="007B3EBB"/>
    <w:rsid w:val="007B3F7D"/>
    <w:rsid w:val="007B4EF6"/>
    <w:rsid w:val="007B57E3"/>
    <w:rsid w:val="007B5814"/>
    <w:rsid w:val="007B69F9"/>
    <w:rsid w:val="007B75B2"/>
    <w:rsid w:val="007B7B16"/>
    <w:rsid w:val="007B7E5D"/>
    <w:rsid w:val="007B7EFD"/>
    <w:rsid w:val="007C0FE4"/>
    <w:rsid w:val="007C1748"/>
    <w:rsid w:val="007C17DA"/>
    <w:rsid w:val="007C1C1C"/>
    <w:rsid w:val="007C2072"/>
    <w:rsid w:val="007C234F"/>
    <w:rsid w:val="007C3570"/>
    <w:rsid w:val="007C35FC"/>
    <w:rsid w:val="007C3D75"/>
    <w:rsid w:val="007C3F72"/>
    <w:rsid w:val="007C59D4"/>
    <w:rsid w:val="007C5EC5"/>
    <w:rsid w:val="007C627C"/>
    <w:rsid w:val="007C6EC9"/>
    <w:rsid w:val="007C6F8E"/>
    <w:rsid w:val="007D0C5A"/>
    <w:rsid w:val="007D14F1"/>
    <w:rsid w:val="007D1A57"/>
    <w:rsid w:val="007D27C8"/>
    <w:rsid w:val="007D317F"/>
    <w:rsid w:val="007D34D2"/>
    <w:rsid w:val="007D35CD"/>
    <w:rsid w:val="007D4B00"/>
    <w:rsid w:val="007D4DD5"/>
    <w:rsid w:val="007D5097"/>
    <w:rsid w:val="007D5303"/>
    <w:rsid w:val="007D54CC"/>
    <w:rsid w:val="007D5EE6"/>
    <w:rsid w:val="007D762C"/>
    <w:rsid w:val="007E1639"/>
    <w:rsid w:val="007E1F8F"/>
    <w:rsid w:val="007E26F2"/>
    <w:rsid w:val="007E2F74"/>
    <w:rsid w:val="007E37E6"/>
    <w:rsid w:val="007E3C07"/>
    <w:rsid w:val="007E4746"/>
    <w:rsid w:val="007E4F66"/>
    <w:rsid w:val="007E5168"/>
    <w:rsid w:val="007E53A9"/>
    <w:rsid w:val="007E5B1C"/>
    <w:rsid w:val="007E6E26"/>
    <w:rsid w:val="007E6FF8"/>
    <w:rsid w:val="007E723B"/>
    <w:rsid w:val="007E7524"/>
    <w:rsid w:val="007F0664"/>
    <w:rsid w:val="007F1304"/>
    <w:rsid w:val="007F1696"/>
    <w:rsid w:val="007F2900"/>
    <w:rsid w:val="007F3662"/>
    <w:rsid w:val="007F5568"/>
    <w:rsid w:val="007F6A3B"/>
    <w:rsid w:val="007F6C8C"/>
    <w:rsid w:val="007F7830"/>
    <w:rsid w:val="0080025B"/>
    <w:rsid w:val="008004F2"/>
    <w:rsid w:val="00801641"/>
    <w:rsid w:val="00801D62"/>
    <w:rsid w:val="008026D3"/>
    <w:rsid w:val="0080272F"/>
    <w:rsid w:val="00802CC7"/>
    <w:rsid w:val="00803339"/>
    <w:rsid w:val="008040A7"/>
    <w:rsid w:val="008061C8"/>
    <w:rsid w:val="008065BF"/>
    <w:rsid w:val="008073EF"/>
    <w:rsid w:val="00807578"/>
    <w:rsid w:val="008076BB"/>
    <w:rsid w:val="0081032E"/>
    <w:rsid w:val="00810441"/>
    <w:rsid w:val="00810CF1"/>
    <w:rsid w:val="00811D97"/>
    <w:rsid w:val="008143BD"/>
    <w:rsid w:val="00814436"/>
    <w:rsid w:val="00815607"/>
    <w:rsid w:val="00815C65"/>
    <w:rsid w:val="00815DA5"/>
    <w:rsid w:val="00815E88"/>
    <w:rsid w:val="0081625A"/>
    <w:rsid w:val="0081686A"/>
    <w:rsid w:val="00816D45"/>
    <w:rsid w:val="00817084"/>
    <w:rsid w:val="008178FE"/>
    <w:rsid w:val="00817E62"/>
    <w:rsid w:val="00820863"/>
    <w:rsid w:val="00821006"/>
    <w:rsid w:val="008212F1"/>
    <w:rsid w:val="00821817"/>
    <w:rsid w:val="00821D53"/>
    <w:rsid w:val="0082230F"/>
    <w:rsid w:val="00822D32"/>
    <w:rsid w:val="008237D9"/>
    <w:rsid w:val="0082470B"/>
    <w:rsid w:val="00826FF0"/>
    <w:rsid w:val="008275D1"/>
    <w:rsid w:val="00831950"/>
    <w:rsid w:val="0083224F"/>
    <w:rsid w:val="00832486"/>
    <w:rsid w:val="00832A36"/>
    <w:rsid w:val="00832F89"/>
    <w:rsid w:val="00833E91"/>
    <w:rsid w:val="0083405F"/>
    <w:rsid w:val="00834F8A"/>
    <w:rsid w:val="0083518B"/>
    <w:rsid w:val="00836144"/>
    <w:rsid w:val="00837733"/>
    <w:rsid w:val="00837F46"/>
    <w:rsid w:val="00837FD0"/>
    <w:rsid w:val="0084040A"/>
    <w:rsid w:val="008408A2"/>
    <w:rsid w:val="008410ED"/>
    <w:rsid w:val="0084130B"/>
    <w:rsid w:val="00842069"/>
    <w:rsid w:val="008426C0"/>
    <w:rsid w:val="00842AA3"/>
    <w:rsid w:val="00842B37"/>
    <w:rsid w:val="00843243"/>
    <w:rsid w:val="00843F54"/>
    <w:rsid w:val="00844975"/>
    <w:rsid w:val="00847CBB"/>
    <w:rsid w:val="00847FE2"/>
    <w:rsid w:val="00851255"/>
    <w:rsid w:val="00851988"/>
    <w:rsid w:val="00851EB5"/>
    <w:rsid w:val="00851F04"/>
    <w:rsid w:val="008520C6"/>
    <w:rsid w:val="00852666"/>
    <w:rsid w:val="008528AC"/>
    <w:rsid w:val="008534AC"/>
    <w:rsid w:val="00853D83"/>
    <w:rsid w:val="008541D9"/>
    <w:rsid w:val="00854ACD"/>
    <w:rsid w:val="00854E62"/>
    <w:rsid w:val="00856523"/>
    <w:rsid w:val="0085730B"/>
    <w:rsid w:val="00860016"/>
    <w:rsid w:val="00860635"/>
    <w:rsid w:val="0086099B"/>
    <w:rsid w:val="00860FD3"/>
    <w:rsid w:val="00861A3C"/>
    <w:rsid w:val="0086261B"/>
    <w:rsid w:val="008630A0"/>
    <w:rsid w:val="0086330B"/>
    <w:rsid w:val="00864D65"/>
    <w:rsid w:val="0086549A"/>
    <w:rsid w:val="0086763C"/>
    <w:rsid w:val="00867825"/>
    <w:rsid w:val="00867D5E"/>
    <w:rsid w:val="00867E4D"/>
    <w:rsid w:val="00870A46"/>
    <w:rsid w:val="008726FA"/>
    <w:rsid w:val="00872F60"/>
    <w:rsid w:val="00873A67"/>
    <w:rsid w:val="00873B96"/>
    <w:rsid w:val="008744FE"/>
    <w:rsid w:val="008749AB"/>
    <w:rsid w:val="008756EA"/>
    <w:rsid w:val="0087633C"/>
    <w:rsid w:val="00877112"/>
    <w:rsid w:val="00877485"/>
    <w:rsid w:val="00877AAE"/>
    <w:rsid w:val="00877E12"/>
    <w:rsid w:val="0088110F"/>
    <w:rsid w:val="0088119B"/>
    <w:rsid w:val="008817A2"/>
    <w:rsid w:val="00881F0D"/>
    <w:rsid w:val="00883036"/>
    <w:rsid w:val="008832D5"/>
    <w:rsid w:val="00884869"/>
    <w:rsid w:val="00884B66"/>
    <w:rsid w:val="008854AD"/>
    <w:rsid w:val="008869B9"/>
    <w:rsid w:val="00886C59"/>
    <w:rsid w:val="00887FC8"/>
    <w:rsid w:val="008906A2"/>
    <w:rsid w:val="00890C9B"/>
    <w:rsid w:val="00890CB2"/>
    <w:rsid w:val="00890DF7"/>
    <w:rsid w:val="00892195"/>
    <w:rsid w:val="00892710"/>
    <w:rsid w:val="00893EE4"/>
    <w:rsid w:val="008950F3"/>
    <w:rsid w:val="00895130"/>
    <w:rsid w:val="00895422"/>
    <w:rsid w:val="008958B7"/>
    <w:rsid w:val="00896136"/>
    <w:rsid w:val="0089643F"/>
    <w:rsid w:val="008967FF"/>
    <w:rsid w:val="008973B6"/>
    <w:rsid w:val="0089795F"/>
    <w:rsid w:val="00897B17"/>
    <w:rsid w:val="00897E64"/>
    <w:rsid w:val="008A01A1"/>
    <w:rsid w:val="008A0CB9"/>
    <w:rsid w:val="008A136B"/>
    <w:rsid w:val="008A18AF"/>
    <w:rsid w:val="008A2E12"/>
    <w:rsid w:val="008A30D2"/>
    <w:rsid w:val="008A356C"/>
    <w:rsid w:val="008A5002"/>
    <w:rsid w:val="008A5055"/>
    <w:rsid w:val="008A50DC"/>
    <w:rsid w:val="008A556F"/>
    <w:rsid w:val="008A57EF"/>
    <w:rsid w:val="008A61EF"/>
    <w:rsid w:val="008A70D6"/>
    <w:rsid w:val="008A7C4F"/>
    <w:rsid w:val="008B08C6"/>
    <w:rsid w:val="008B0B88"/>
    <w:rsid w:val="008B0BDE"/>
    <w:rsid w:val="008B13DE"/>
    <w:rsid w:val="008B1654"/>
    <w:rsid w:val="008B1B32"/>
    <w:rsid w:val="008B345C"/>
    <w:rsid w:val="008B3950"/>
    <w:rsid w:val="008B3D31"/>
    <w:rsid w:val="008B4429"/>
    <w:rsid w:val="008B4584"/>
    <w:rsid w:val="008B45E5"/>
    <w:rsid w:val="008B5BBB"/>
    <w:rsid w:val="008B6D1E"/>
    <w:rsid w:val="008C0105"/>
    <w:rsid w:val="008C0340"/>
    <w:rsid w:val="008C10A3"/>
    <w:rsid w:val="008C23E6"/>
    <w:rsid w:val="008C2B2E"/>
    <w:rsid w:val="008C2BF9"/>
    <w:rsid w:val="008C3040"/>
    <w:rsid w:val="008C310A"/>
    <w:rsid w:val="008C3DB3"/>
    <w:rsid w:val="008C4424"/>
    <w:rsid w:val="008C4448"/>
    <w:rsid w:val="008C50F6"/>
    <w:rsid w:val="008C5ED1"/>
    <w:rsid w:val="008C606B"/>
    <w:rsid w:val="008C6160"/>
    <w:rsid w:val="008C68C9"/>
    <w:rsid w:val="008C758A"/>
    <w:rsid w:val="008C7805"/>
    <w:rsid w:val="008C78DA"/>
    <w:rsid w:val="008D09DD"/>
    <w:rsid w:val="008D1381"/>
    <w:rsid w:val="008D28E8"/>
    <w:rsid w:val="008D2EE8"/>
    <w:rsid w:val="008D4072"/>
    <w:rsid w:val="008D4258"/>
    <w:rsid w:val="008D4427"/>
    <w:rsid w:val="008D4BBF"/>
    <w:rsid w:val="008D514A"/>
    <w:rsid w:val="008D5ADF"/>
    <w:rsid w:val="008D5BA4"/>
    <w:rsid w:val="008D605B"/>
    <w:rsid w:val="008D625E"/>
    <w:rsid w:val="008D64D0"/>
    <w:rsid w:val="008D723E"/>
    <w:rsid w:val="008D7D77"/>
    <w:rsid w:val="008E02C7"/>
    <w:rsid w:val="008E084E"/>
    <w:rsid w:val="008E2222"/>
    <w:rsid w:val="008E2979"/>
    <w:rsid w:val="008E3800"/>
    <w:rsid w:val="008E4795"/>
    <w:rsid w:val="008E497F"/>
    <w:rsid w:val="008E4F5B"/>
    <w:rsid w:val="008E4FF3"/>
    <w:rsid w:val="008E59AA"/>
    <w:rsid w:val="008E60F2"/>
    <w:rsid w:val="008E6AE2"/>
    <w:rsid w:val="008E6B12"/>
    <w:rsid w:val="008E7859"/>
    <w:rsid w:val="008E7CE7"/>
    <w:rsid w:val="008E7D3A"/>
    <w:rsid w:val="008F05C8"/>
    <w:rsid w:val="008F1639"/>
    <w:rsid w:val="008F1B19"/>
    <w:rsid w:val="008F1B1D"/>
    <w:rsid w:val="008F1FC7"/>
    <w:rsid w:val="008F22F6"/>
    <w:rsid w:val="008F2DE0"/>
    <w:rsid w:val="008F30A3"/>
    <w:rsid w:val="008F3312"/>
    <w:rsid w:val="008F3541"/>
    <w:rsid w:val="008F381A"/>
    <w:rsid w:val="008F3E0D"/>
    <w:rsid w:val="008F4546"/>
    <w:rsid w:val="008F560C"/>
    <w:rsid w:val="008F6225"/>
    <w:rsid w:val="008F6275"/>
    <w:rsid w:val="008F64E7"/>
    <w:rsid w:val="008F6930"/>
    <w:rsid w:val="008F6BBB"/>
    <w:rsid w:val="008F6E2E"/>
    <w:rsid w:val="009003A2"/>
    <w:rsid w:val="0090074B"/>
    <w:rsid w:val="00900F5E"/>
    <w:rsid w:val="00901B41"/>
    <w:rsid w:val="00902F08"/>
    <w:rsid w:val="00903751"/>
    <w:rsid w:val="00903947"/>
    <w:rsid w:val="00903A15"/>
    <w:rsid w:val="009042A9"/>
    <w:rsid w:val="00904349"/>
    <w:rsid w:val="009049F5"/>
    <w:rsid w:val="00904A73"/>
    <w:rsid w:val="0090560A"/>
    <w:rsid w:val="0090662E"/>
    <w:rsid w:val="009072F9"/>
    <w:rsid w:val="009076B6"/>
    <w:rsid w:val="00907CEA"/>
    <w:rsid w:val="009105FC"/>
    <w:rsid w:val="0091187E"/>
    <w:rsid w:val="00911AE2"/>
    <w:rsid w:val="00911CF7"/>
    <w:rsid w:val="009128C3"/>
    <w:rsid w:val="009128EB"/>
    <w:rsid w:val="00913284"/>
    <w:rsid w:val="0091329B"/>
    <w:rsid w:val="009146C8"/>
    <w:rsid w:val="00914B76"/>
    <w:rsid w:val="009156AD"/>
    <w:rsid w:val="00915EF4"/>
    <w:rsid w:val="00916191"/>
    <w:rsid w:val="00917431"/>
    <w:rsid w:val="00917DBA"/>
    <w:rsid w:val="00917E20"/>
    <w:rsid w:val="00920254"/>
    <w:rsid w:val="009202BC"/>
    <w:rsid w:val="00920B9A"/>
    <w:rsid w:val="00921704"/>
    <w:rsid w:val="00922934"/>
    <w:rsid w:val="00923C2A"/>
    <w:rsid w:val="009246E6"/>
    <w:rsid w:val="00924A5F"/>
    <w:rsid w:val="00926073"/>
    <w:rsid w:val="009263E7"/>
    <w:rsid w:val="009264F0"/>
    <w:rsid w:val="009305A5"/>
    <w:rsid w:val="009333C9"/>
    <w:rsid w:val="00933BC9"/>
    <w:rsid w:val="00933C4A"/>
    <w:rsid w:val="00934AFD"/>
    <w:rsid w:val="00935E96"/>
    <w:rsid w:val="0093602C"/>
    <w:rsid w:val="009366E2"/>
    <w:rsid w:val="00936BC8"/>
    <w:rsid w:val="009372F6"/>
    <w:rsid w:val="00940244"/>
    <w:rsid w:val="009403AF"/>
    <w:rsid w:val="009404DC"/>
    <w:rsid w:val="00940EBF"/>
    <w:rsid w:val="00941687"/>
    <w:rsid w:val="009416E9"/>
    <w:rsid w:val="0094193E"/>
    <w:rsid w:val="0094385A"/>
    <w:rsid w:val="00943F53"/>
    <w:rsid w:val="009440E5"/>
    <w:rsid w:val="00944F44"/>
    <w:rsid w:val="0094686E"/>
    <w:rsid w:val="009474EC"/>
    <w:rsid w:val="0095155C"/>
    <w:rsid w:val="00951B3A"/>
    <w:rsid w:val="00951E84"/>
    <w:rsid w:val="00951F71"/>
    <w:rsid w:val="00952FA7"/>
    <w:rsid w:val="00953609"/>
    <w:rsid w:val="009537D5"/>
    <w:rsid w:val="00953C4A"/>
    <w:rsid w:val="00955E36"/>
    <w:rsid w:val="00955F87"/>
    <w:rsid w:val="00956859"/>
    <w:rsid w:val="00956E10"/>
    <w:rsid w:val="00956F2F"/>
    <w:rsid w:val="0096039C"/>
    <w:rsid w:val="0096074D"/>
    <w:rsid w:val="00960AFB"/>
    <w:rsid w:val="009619A7"/>
    <w:rsid w:val="00961B05"/>
    <w:rsid w:val="00961D02"/>
    <w:rsid w:val="00961E07"/>
    <w:rsid w:val="00961FED"/>
    <w:rsid w:val="0096225C"/>
    <w:rsid w:val="009624F0"/>
    <w:rsid w:val="00962A96"/>
    <w:rsid w:val="0096354E"/>
    <w:rsid w:val="00963C3A"/>
    <w:rsid w:val="00964105"/>
    <w:rsid w:val="0096576E"/>
    <w:rsid w:val="009661B0"/>
    <w:rsid w:val="0096620F"/>
    <w:rsid w:val="00966C95"/>
    <w:rsid w:val="00967CD1"/>
    <w:rsid w:val="00970508"/>
    <w:rsid w:val="00970EB2"/>
    <w:rsid w:val="00971943"/>
    <w:rsid w:val="0097241E"/>
    <w:rsid w:val="00972468"/>
    <w:rsid w:val="00973233"/>
    <w:rsid w:val="00973AF5"/>
    <w:rsid w:val="0097428F"/>
    <w:rsid w:val="00974437"/>
    <w:rsid w:val="0097469F"/>
    <w:rsid w:val="009749B4"/>
    <w:rsid w:val="00974C6F"/>
    <w:rsid w:val="00977EFE"/>
    <w:rsid w:val="009809C8"/>
    <w:rsid w:val="009818F8"/>
    <w:rsid w:val="00981DA4"/>
    <w:rsid w:val="0098209D"/>
    <w:rsid w:val="00982332"/>
    <w:rsid w:val="00983119"/>
    <w:rsid w:val="009832D3"/>
    <w:rsid w:val="00985B2D"/>
    <w:rsid w:val="00986341"/>
    <w:rsid w:val="009879B4"/>
    <w:rsid w:val="00987D51"/>
    <w:rsid w:val="00990574"/>
    <w:rsid w:val="00990E76"/>
    <w:rsid w:val="00991306"/>
    <w:rsid w:val="00991682"/>
    <w:rsid w:val="009916DF"/>
    <w:rsid w:val="00991F22"/>
    <w:rsid w:val="009922EE"/>
    <w:rsid w:val="009924FB"/>
    <w:rsid w:val="009929C1"/>
    <w:rsid w:val="00993771"/>
    <w:rsid w:val="00994F4E"/>
    <w:rsid w:val="00995D9A"/>
    <w:rsid w:val="00995F02"/>
    <w:rsid w:val="009963BF"/>
    <w:rsid w:val="00996978"/>
    <w:rsid w:val="0099756A"/>
    <w:rsid w:val="00997666"/>
    <w:rsid w:val="0099790A"/>
    <w:rsid w:val="00997FF8"/>
    <w:rsid w:val="009A025E"/>
    <w:rsid w:val="009A0BDB"/>
    <w:rsid w:val="009A0F98"/>
    <w:rsid w:val="009A19F1"/>
    <w:rsid w:val="009A27BE"/>
    <w:rsid w:val="009A3027"/>
    <w:rsid w:val="009A3A9E"/>
    <w:rsid w:val="009A3C60"/>
    <w:rsid w:val="009A3D62"/>
    <w:rsid w:val="009A3DE0"/>
    <w:rsid w:val="009A422A"/>
    <w:rsid w:val="009A43C3"/>
    <w:rsid w:val="009A4DF7"/>
    <w:rsid w:val="009A544A"/>
    <w:rsid w:val="009A5B75"/>
    <w:rsid w:val="009A6BD1"/>
    <w:rsid w:val="009A7904"/>
    <w:rsid w:val="009A7A73"/>
    <w:rsid w:val="009B18A6"/>
    <w:rsid w:val="009B1FA1"/>
    <w:rsid w:val="009B2278"/>
    <w:rsid w:val="009B23EA"/>
    <w:rsid w:val="009B39FF"/>
    <w:rsid w:val="009B436F"/>
    <w:rsid w:val="009B5062"/>
    <w:rsid w:val="009B59F4"/>
    <w:rsid w:val="009B5A58"/>
    <w:rsid w:val="009B69A3"/>
    <w:rsid w:val="009C0AC9"/>
    <w:rsid w:val="009C0AF7"/>
    <w:rsid w:val="009C22D3"/>
    <w:rsid w:val="009C4C69"/>
    <w:rsid w:val="009C50DA"/>
    <w:rsid w:val="009C5DE0"/>
    <w:rsid w:val="009D063E"/>
    <w:rsid w:val="009D0BED"/>
    <w:rsid w:val="009D0E95"/>
    <w:rsid w:val="009D2A8F"/>
    <w:rsid w:val="009D2BFB"/>
    <w:rsid w:val="009D2D7F"/>
    <w:rsid w:val="009D36D9"/>
    <w:rsid w:val="009D3C1B"/>
    <w:rsid w:val="009D449E"/>
    <w:rsid w:val="009D4512"/>
    <w:rsid w:val="009D5A9A"/>
    <w:rsid w:val="009D6D54"/>
    <w:rsid w:val="009D6FC0"/>
    <w:rsid w:val="009D789A"/>
    <w:rsid w:val="009E0D2C"/>
    <w:rsid w:val="009E112A"/>
    <w:rsid w:val="009E2044"/>
    <w:rsid w:val="009E243F"/>
    <w:rsid w:val="009E2547"/>
    <w:rsid w:val="009E2BAC"/>
    <w:rsid w:val="009E30C3"/>
    <w:rsid w:val="009E3609"/>
    <w:rsid w:val="009E3C03"/>
    <w:rsid w:val="009E3E8B"/>
    <w:rsid w:val="009E471B"/>
    <w:rsid w:val="009E5D79"/>
    <w:rsid w:val="009E5DEE"/>
    <w:rsid w:val="009E5FEA"/>
    <w:rsid w:val="009E611A"/>
    <w:rsid w:val="009E739B"/>
    <w:rsid w:val="009E75D7"/>
    <w:rsid w:val="009E76C8"/>
    <w:rsid w:val="009E7740"/>
    <w:rsid w:val="009E7FD6"/>
    <w:rsid w:val="009F007C"/>
    <w:rsid w:val="009F04E9"/>
    <w:rsid w:val="009F083F"/>
    <w:rsid w:val="009F09C0"/>
    <w:rsid w:val="009F0A9B"/>
    <w:rsid w:val="009F0CD3"/>
    <w:rsid w:val="009F17FA"/>
    <w:rsid w:val="009F1866"/>
    <w:rsid w:val="009F1933"/>
    <w:rsid w:val="009F19F0"/>
    <w:rsid w:val="009F245C"/>
    <w:rsid w:val="009F2EAC"/>
    <w:rsid w:val="009F48D6"/>
    <w:rsid w:val="009F4930"/>
    <w:rsid w:val="009F4D73"/>
    <w:rsid w:val="009F5171"/>
    <w:rsid w:val="009F565B"/>
    <w:rsid w:val="009F57CD"/>
    <w:rsid w:val="009F5C84"/>
    <w:rsid w:val="009F5DBC"/>
    <w:rsid w:val="009F62E8"/>
    <w:rsid w:val="009F6314"/>
    <w:rsid w:val="009F6DF0"/>
    <w:rsid w:val="009F7732"/>
    <w:rsid w:val="009F7F58"/>
    <w:rsid w:val="00A00648"/>
    <w:rsid w:val="00A00926"/>
    <w:rsid w:val="00A00A53"/>
    <w:rsid w:val="00A01949"/>
    <w:rsid w:val="00A021E7"/>
    <w:rsid w:val="00A02881"/>
    <w:rsid w:val="00A0450C"/>
    <w:rsid w:val="00A054EE"/>
    <w:rsid w:val="00A05CA1"/>
    <w:rsid w:val="00A06092"/>
    <w:rsid w:val="00A0622D"/>
    <w:rsid w:val="00A067E6"/>
    <w:rsid w:val="00A06F80"/>
    <w:rsid w:val="00A0778C"/>
    <w:rsid w:val="00A10636"/>
    <w:rsid w:val="00A10E32"/>
    <w:rsid w:val="00A11474"/>
    <w:rsid w:val="00A11E08"/>
    <w:rsid w:val="00A1246A"/>
    <w:rsid w:val="00A127E5"/>
    <w:rsid w:val="00A12DE8"/>
    <w:rsid w:val="00A13AE2"/>
    <w:rsid w:val="00A1464A"/>
    <w:rsid w:val="00A14EF4"/>
    <w:rsid w:val="00A153A4"/>
    <w:rsid w:val="00A15B42"/>
    <w:rsid w:val="00A1708A"/>
    <w:rsid w:val="00A171BA"/>
    <w:rsid w:val="00A20006"/>
    <w:rsid w:val="00A200AF"/>
    <w:rsid w:val="00A2019B"/>
    <w:rsid w:val="00A21141"/>
    <w:rsid w:val="00A213B7"/>
    <w:rsid w:val="00A2163E"/>
    <w:rsid w:val="00A21C24"/>
    <w:rsid w:val="00A221F7"/>
    <w:rsid w:val="00A22580"/>
    <w:rsid w:val="00A231F6"/>
    <w:rsid w:val="00A23D2D"/>
    <w:rsid w:val="00A248D7"/>
    <w:rsid w:val="00A26E0B"/>
    <w:rsid w:val="00A2723B"/>
    <w:rsid w:val="00A27AFD"/>
    <w:rsid w:val="00A308AF"/>
    <w:rsid w:val="00A31F25"/>
    <w:rsid w:val="00A32119"/>
    <w:rsid w:val="00A3227C"/>
    <w:rsid w:val="00A3237A"/>
    <w:rsid w:val="00A323F3"/>
    <w:rsid w:val="00A32977"/>
    <w:rsid w:val="00A33383"/>
    <w:rsid w:val="00A334FF"/>
    <w:rsid w:val="00A33BE2"/>
    <w:rsid w:val="00A354F5"/>
    <w:rsid w:val="00A35A12"/>
    <w:rsid w:val="00A35F28"/>
    <w:rsid w:val="00A3647F"/>
    <w:rsid w:val="00A372AF"/>
    <w:rsid w:val="00A3731E"/>
    <w:rsid w:val="00A37E08"/>
    <w:rsid w:val="00A40C4E"/>
    <w:rsid w:val="00A411BC"/>
    <w:rsid w:val="00A41635"/>
    <w:rsid w:val="00A41A2E"/>
    <w:rsid w:val="00A4251D"/>
    <w:rsid w:val="00A42A0E"/>
    <w:rsid w:val="00A449EF"/>
    <w:rsid w:val="00A44CAB"/>
    <w:rsid w:val="00A44CFC"/>
    <w:rsid w:val="00A4539E"/>
    <w:rsid w:val="00A4577B"/>
    <w:rsid w:val="00A4664D"/>
    <w:rsid w:val="00A4732C"/>
    <w:rsid w:val="00A47F04"/>
    <w:rsid w:val="00A47F38"/>
    <w:rsid w:val="00A47FCB"/>
    <w:rsid w:val="00A500D1"/>
    <w:rsid w:val="00A5098E"/>
    <w:rsid w:val="00A5268E"/>
    <w:rsid w:val="00A529F6"/>
    <w:rsid w:val="00A52E8D"/>
    <w:rsid w:val="00A5345A"/>
    <w:rsid w:val="00A53539"/>
    <w:rsid w:val="00A543F0"/>
    <w:rsid w:val="00A54B32"/>
    <w:rsid w:val="00A555F4"/>
    <w:rsid w:val="00A55A03"/>
    <w:rsid w:val="00A55A2B"/>
    <w:rsid w:val="00A55EE3"/>
    <w:rsid w:val="00A57E41"/>
    <w:rsid w:val="00A57E9C"/>
    <w:rsid w:val="00A605CB"/>
    <w:rsid w:val="00A606E7"/>
    <w:rsid w:val="00A60837"/>
    <w:rsid w:val="00A60B9D"/>
    <w:rsid w:val="00A61CC0"/>
    <w:rsid w:val="00A6504D"/>
    <w:rsid w:val="00A6554A"/>
    <w:rsid w:val="00A6773F"/>
    <w:rsid w:val="00A7075B"/>
    <w:rsid w:val="00A71649"/>
    <w:rsid w:val="00A7475A"/>
    <w:rsid w:val="00A74E57"/>
    <w:rsid w:val="00A75786"/>
    <w:rsid w:val="00A75B76"/>
    <w:rsid w:val="00A7610F"/>
    <w:rsid w:val="00A8082D"/>
    <w:rsid w:val="00A80A7E"/>
    <w:rsid w:val="00A8270F"/>
    <w:rsid w:val="00A836B2"/>
    <w:rsid w:val="00A84B7D"/>
    <w:rsid w:val="00A85F5A"/>
    <w:rsid w:val="00A86920"/>
    <w:rsid w:val="00A87177"/>
    <w:rsid w:val="00A87207"/>
    <w:rsid w:val="00A90230"/>
    <w:rsid w:val="00A904B3"/>
    <w:rsid w:val="00A90BC2"/>
    <w:rsid w:val="00A90EB9"/>
    <w:rsid w:val="00A91099"/>
    <w:rsid w:val="00A932E5"/>
    <w:rsid w:val="00A937B5"/>
    <w:rsid w:val="00A9426D"/>
    <w:rsid w:val="00A9444C"/>
    <w:rsid w:val="00A953F5"/>
    <w:rsid w:val="00A96032"/>
    <w:rsid w:val="00A96183"/>
    <w:rsid w:val="00A96C92"/>
    <w:rsid w:val="00A970CE"/>
    <w:rsid w:val="00A9784D"/>
    <w:rsid w:val="00A97989"/>
    <w:rsid w:val="00A97C64"/>
    <w:rsid w:val="00AA1975"/>
    <w:rsid w:val="00AA2260"/>
    <w:rsid w:val="00AA3685"/>
    <w:rsid w:val="00AA5597"/>
    <w:rsid w:val="00AA59F0"/>
    <w:rsid w:val="00AA5C24"/>
    <w:rsid w:val="00AA5D78"/>
    <w:rsid w:val="00AA63FC"/>
    <w:rsid w:val="00AA7143"/>
    <w:rsid w:val="00AA7807"/>
    <w:rsid w:val="00AB01A8"/>
    <w:rsid w:val="00AB0AF2"/>
    <w:rsid w:val="00AB3287"/>
    <w:rsid w:val="00AB3647"/>
    <w:rsid w:val="00AB417D"/>
    <w:rsid w:val="00AB473D"/>
    <w:rsid w:val="00AB47A5"/>
    <w:rsid w:val="00AB5142"/>
    <w:rsid w:val="00AB5D74"/>
    <w:rsid w:val="00AB62A1"/>
    <w:rsid w:val="00AB63A2"/>
    <w:rsid w:val="00AB6904"/>
    <w:rsid w:val="00AB765F"/>
    <w:rsid w:val="00AB7ABD"/>
    <w:rsid w:val="00AC03F0"/>
    <w:rsid w:val="00AC0685"/>
    <w:rsid w:val="00AC0A53"/>
    <w:rsid w:val="00AC1CBA"/>
    <w:rsid w:val="00AC261C"/>
    <w:rsid w:val="00AC2CEE"/>
    <w:rsid w:val="00AC395D"/>
    <w:rsid w:val="00AC3D61"/>
    <w:rsid w:val="00AC4EE4"/>
    <w:rsid w:val="00AC5F2B"/>
    <w:rsid w:val="00AC618B"/>
    <w:rsid w:val="00AC6867"/>
    <w:rsid w:val="00AC79E5"/>
    <w:rsid w:val="00AC7AD5"/>
    <w:rsid w:val="00AD0693"/>
    <w:rsid w:val="00AD072B"/>
    <w:rsid w:val="00AD0C64"/>
    <w:rsid w:val="00AD0DD0"/>
    <w:rsid w:val="00AD1862"/>
    <w:rsid w:val="00AD1C18"/>
    <w:rsid w:val="00AD1D77"/>
    <w:rsid w:val="00AD2A5D"/>
    <w:rsid w:val="00AD2D07"/>
    <w:rsid w:val="00AD2DBB"/>
    <w:rsid w:val="00AD391D"/>
    <w:rsid w:val="00AD3D7E"/>
    <w:rsid w:val="00AD3F06"/>
    <w:rsid w:val="00AD47C9"/>
    <w:rsid w:val="00AD4CF1"/>
    <w:rsid w:val="00AD511F"/>
    <w:rsid w:val="00AD5B1D"/>
    <w:rsid w:val="00AD702C"/>
    <w:rsid w:val="00AD7642"/>
    <w:rsid w:val="00AE02B1"/>
    <w:rsid w:val="00AE03FB"/>
    <w:rsid w:val="00AE06A0"/>
    <w:rsid w:val="00AE0C32"/>
    <w:rsid w:val="00AE1211"/>
    <w:rsid w:val="00AE1585"/>
    <w:rsid w:val="00AE1F8D"/>
    <w:rsid w:val="00AE2A5C"/>
    <w:rsid w:val="00AE397B"/>
    <w:rsid w:val="00AE400C"/>
    <w:rsid w:val="00AE45E5"/>
    <w:rsid w:val="00AE51E3"/>
    <w:rsid w:val="00AE5BD0"/>
    <w:rsid w:val="00AF199B"/>
    <w:rsid w:val="00AF1C30"/>
    <w:rsid w:val="00AF2546"/>
    <w:rsid w:val="00AF3419"/>
    <w:rsid w:val="00AF3E26"/>
    <w:rsid w:val="00AF49ED"/>
    <w:rsid w:val="00AF4D31"/>
    <w:rsid w:val="00AF6B20"/>
    <w:rsid w:val="00AF7B35"/>
    <w:rsid w:val="00AF7BEC"/>
    <w:rsid w:val="00B0038F"/>
    <w:rsid w:val="00B00439"/>
    <w:rsid w:val="00B009F8"/>
    <w:rsid w:val="00B014F3"/>
    <w:rsid w:val="00B01AB4"/>
    <w:rsid w:val="00B021FF"/>
    <w:rsid w:val="00B024F4"/>
    <w:rsid w:val="00B034BD"/>
    <w:rsid w:val="00B03EB0"/>
    <w:rsid w:val="00B04632"/>
    <w:rsid w:val="00B0499D"/>
    <w:rsid w:val="00B0536E"/>
    <w:rsid w:val="00B055D8"/>
    <w:rsid w:val="00B05B57"/>
    <w:rsid w:val="00B05FE7"/>
    <w:rsid w:val="00B06FBD"/>
    <w:rsid w:val="00B07204"/>
    <w:rsid w:val="00B0732B"/>
    <w:rsid w:val="00B11AC9"/>
    <w:rsid w:val="00B11D80"/>
    <w:rsid w:val="00B128DF"/>
    <w:rsid w:val="00B13596"/>
    <w:rsid w:val="00B14264"/>
    <w:rsid w:val="00B145FC"/>
    <w:rsid w:val="00B14948"/>
    <w:rsid w:val="00B153E5"/>
    <w:rsid w:val="00B16122"/>
    <w:rsid w:val="00B161FD"/>
    <w:rsid w:val="00B16C2B"/>
    <w:rsid w:val="00B16E89"/>
    <w:rsid w:val="00B17F84"/>
    <w:rsid w:val="00B21EB0"/>
    <w:rsid w:val="00B226DD"/>
    <w:rsid w:val="00B22966"/>
    <w:rsid w:val="00B22CAA"/>
    <w:rsid w:val="00B238C0"/>
    <w:rsid w:val="00B23BD4"/>
    <w:rsid w:val="00B240D8"/>
    <w:rsid w:val="00B249F4"/>
    <w:rsid w:val="00B24B99"/>
    <w:rsid w:val="00B25CBE"/>
    <w:rsid w:val="00B263A4"/>
    <w:rsid w:val="00B268E3"/>
    <w:rsid w:val="00B270AD"/>
    <w:rsid w:val="00B279D7"/>
    <w:rsid w:val="00B27BEB"/>
    <w:rsid w:val="00B30D05"/>
    <w:rsid w:val="00B3250D"/>
    <w:rsid w:val="00B3350B"/>
    <w:rsid w:val="00B3372B"/>
    <w:rsid w:val="00B33E8B"/>
    <w:rsid w:val="00B34120"/>
    <w:rsid w:val="00B34A7F"/>
    <w:rsid w:val="00B34EF0"/>
    <w:rsid w:val="00B35DC6"/>
    <w:rsid w:val="00B35ED7"/>
    <w:rsid w:val="00B364D8"/>
    <w:rsid w:val="00B3672C"/>
    <w:rsid w:val="00B373DD"/>
    <w:rsid w:val="00B37ACF"/>
    <w:rsid w:val="00B37EC6"/>
    <w:rsid w:val="00B4019F"/>
    <w:rsid w:val="00B4053D"/>
    <w:rsid w:val="00B409F7"/>
    <w:rsid w:val="00B4169F"/>
    <w:rsid w:val="00B41FBA"/>
    <w:rsid w:val="00B432BD"/>
    <w:rsid w:val="00B435B7"/>
    <w:rsid w:val="00B43D2E"/>
    <w:rsid w:val="00B43F40"/>
    <w:rsid w:val="00B448ED"/>
    <w:rsid w:val="00B44B28"/>
    <w:rsid w:val="00B4622A"/>
    <w:rsid w:val="00B46D12"/>
    <w:rsid w:val="00B47514"/>
    <w:rsid w:val="00B47E84"/>
    <w:rsid w:val="00B50879"/>
    <w:rsid w:val="00B50BEB"/>
    <w:rsid w:val="00B51646"/>
    <w:rsid w:val="00B52A25"/>
    <w:rsid w:val="00B53475"/>
    <w:rsid w:val="00B543A1"/>
    <w:rsid w:val="00B56A91"/>
    <w:rsid w:val="00B56F67"/>
    <w:rsid w:val="00B5742B"/>
    <w:rsid w:val="00B576F2"/>
    <w:rsid w:val="00B57816"/>
    <w:rsid w:val="00B57FA0"/>
    <w:rsid w:val="00B600A4"/>
    <w:rsid w:val="00B61544"/>
    <w:rsid w:val="00B61D1C"/>
    <w:rsid w:val="00B63F3A"/>
    <w:rsid w:val="00B63F7A"/>
    <w:rsid w:val="00B643DE"/>
    <w:rsid w:val="00B64426"/>
    <w:rsid w:val="00B646AF"/>
    <w:rsid w:val="00B64B2D"/>
    <w:rsid w:val="00B6553A"/>
    <w:rsid w:val="00B658E5"/>
    <w:rsid w:val="00B65B16"/>
    <w:rsid w:val="00B660AE"/>
    <w:rsid w:val="00B662B3"/>
    <w:rsid w:val="00B67486"/>
    <w:rsid w:val="00B70ED9"/>
    <w:rsid w:val="00B726FD"/>
    <w:rsid w:val="00B742FA"/>
    <w:rsid w:val="00B74ECA"/>
    <w:rsid w:val="00B754DC"/>
    <w:rsid w:val="00B755FD"/>
    <w:rsid w:val="00B75D80"/>
    <w:rsid w:val="00B76022"/>
    <w:rsid w:val="00B76387"/>
    <w:rsid w:val="00B77820"/>
    <w:rsid w:val="00B77E5E"/>
    <w:rsid w:val="00B800B4"/>
    <w:rsid w:val="00B801D2"/>
    <w:rsid w:val="00B80FEC"/>
    <w:rsid w:val="00B81796"/>
    <w:rsid w:val="00B81F8C"/>
    <w:rsid w:val="00B82069"/>
    <w:rsid w:val="00B8297D"/>
    <w:rsid w:val="00B82E7D"/>
    <w:rsid w:val="00B83A0D"/>
    <w:rsid w:val="00B83BCE"/>
    <w:rsid w:val="00B84905"/>
    <w:rsid w:val="00B858D8"/>
    <w:rsid w:val="00B87892"/>
    <w:rsid w:val="00B87E2D"/>
    <w:rsid w:val="00B90517"/>
    <w:rsid w:val="00B90A30"/>
    <w:rsid w:val="00B90F57"/>
    <w:rsid w:val="00B91AB7"/>
    <w:rsid w:val="00B91B73"/>
    <w:rsid w:val="00B91E2E"/>
    <w:rsid w:val="00B92C3B"/>
    <w:rsid w:val="00B931C7"/>
    <w:rsid w:val="00B93384"/>
    <w:rsid w:val="00B935BE"/>
    <w:rsid w:val="00B9364E"/>
    <w:rsid w:val="00B93D7B"/>
    <w:rsid w:val="00B93FF7"/>
    <w:rsid w:val="00B95015"/>
    <w:rsid w:val="00B95462"/>
    <w:rsid w:val="00B966AD"/>
    <w:rsid w:val="00B96761"/>
    <w:rsid w:val="00B9676B"/>
    <w:rsid w:val="00B96A64"/>
    <w:rsid w:val="00B97273"/>
    <w:rsid w:val="00B9740A"/>
    <w:rsid w:val="00B976D7"/>
    <w:rsid w:val="00B97A36"/>
    <w:rsid w:val="00B97B81"/>
    <w:rsid w:val="00BA0C00"/>
    <w:rsid w:val="00BA1445"/>
    <w:rsid w:val="00BA1E7D"/>
    <w:rsid w:val="00BA2771"/>
    <w:rsid w:val="00BA2872"/>
    <w:rsid w:val="00BA3104"/>
    <w:rsid w:val="00BA378E"/>
    <w:rsid w:val="00BA4E9C"/>
    <w:rsid w:val="00BA4F68"/>
    <w:rsid w:val="00BA5684"/>
    <w:rsid w:val="00BA5F95"/>
    <w:rsid w:val="00BA5FCB"/>
    <w:rsid w:val="00BA62AA"/>
    <w:rsid w:val="00BA7D01"/>
    <w:rsid w:val="00BB1767"/>
    <w:rsid w:val="00BB2F36"/>
    <w:rsid w:val="00BB3D6A"/>
    <w:rsid w:val="00BB4430"/>
    <w:rsid w:val="00BB5478"/>
    <w:rsid w:val="00BB767C"/>
    <w:rsid w:val="00BC01BB"/>
    <w:rsid w:val="00BC04C2"/>
    <w:rsid w:val="00BC0D16"/>
    <w:rsid w:val="00BC0DBC"/>
    <w:rsid w:val="00BC1178"/>
    <w:rsid w:val="00BC19F3"/>
    <w:rsid w:val="00BC1BE9"/>
    <w:rsid w:val="00BC1F4C"/>
    <w:rsid w:val="00BC1F5B"/>
    <w:rsid w:val="00BC22D5"/>
    <w:rsid w:val="00BC3299"/>
    <w:rsid w:val="00BC39E6"/>
    <w:rsid w:val="00BC4778"/>
    <w:rsid w:val="00BC4B7F"/>
    <w:rsid w:val="00BC4EC3"/>
    <w:rsid w:val="00BC511A"/>
    <w:rsid w:val="00BC5890"/>
    <w:rsid w:val="00BC5D36"/>
    <w:rsid w:val="00BC5EB0"/>
    <w:rsid w:val="00BC75E9"/>
    <w:rsid w:val="00BC7D9F"/>
    <w:rsid w:val="00BD05D1"/>
    <w:rsid w:val="00BD06B3"/>
    <w:rsid w:val="00BD0CBC"/>
    <w:rsid w:val="00BD2859"/>
    <w:rsid w:val="00BD3F64"/>
    <w:rsid w:val="00BD4357"/>
    <w:rsid w:val="00BD4972"/>
    <w:rsid w:val="00BD4A5C"/>
    <w:rsid w:val="00BD4BEA"/>
    <w:rsid w:val="00BD59DE"/>
    <w:rsid w:val="00BD6110"/>
    <w:rsid w:val="00BD6B39"/>
    <w:rsid w:val="00BD6D8E"/>
    <w:rsid w:val="00BD7424"/>
    <w:rsid w:val="00BD7550"/>
    <w:rsid w:val="00BD7929"/>
    <w:rsid w:val="00BD7A5E"/>
    <w:rsid w:val="00BD7FF8"/>
    <w:rsid w:val="00BE0DDC"/>
    <w:rsid w:val="00BE1831"/>
    <w:rsid w:val="00BE194E"/>
    <w:rsid w:val="00BE3239"/>
    <w:rsid w:val="00BE328D"/>
    <w:rsid w:val="00BE3A53"/>
    <w:rsid w:val="00BE3CC3"/>
    <w:rsid w:val="00BE3F7C"/>
    <w:rsid w:val="00BE41BF"/>
    <w:rsid w:val="00BE45BD"/>
    <w:rsid w:val="00BE4BCF"/>
    <w:rsid w:val="00BE592F"/>
    <w:rsid w:val="00BE5C4D"/>
    <w:rsid w:val="00BE5EAA"/>
    <w:rsid w:val="00BE625D"/>
    <w:rsid w:val="00BE7212"/>
    <w:rsid w:val="00BE7D75"/>
    <w:rsid w:val="00BF07B7"/>
    <w:rsid w:val="00BF0BBD"/>
    <w:rsid w:val="00BF1F5E"/>
    <w:rsid w:val="00BF2FC3"/>
    <w:rsid w:val="00BF3D0B"/>
    <w:rsid w:val="00BF4342"/>
    <w:rsid w:val="00BF44D1"/>
    <w:rsid w:val="00BF48CD"/>
    <w:rsid w:val="00BF6772"/>
    <w:rsid w:val="00C0121F"/>
    <w:rsid w:val="00C0172E"/>
    <w:rsid w:val="00C02F22"/>
    <w:rsid w:val="00C030FA"/>
    <w:rsid w:val="00C035B6"/>
    <w:rsid w:val="00C0415E"/>
    <w:rsid w:val="00C05558"/>
    <w:rsid w:val="00C05F6B"/>
    <w:rsid w:val="00C06E13"/>
    <w:rsid w:val="00C10DB2"/>
    <w:rsid w:val="00C10FC0"/>
    <w:rsid w:val="00C11605"/>
    <w:rsid w:val="00C129B3"/>
    <w:rsid w:val="00C12CEB"/>
    <w:rsid w:val="00C12D54"/>
    <w:rsid w:val="00C13355"/>
    <w:rsid w:val="00C1335E"/>
    <w:rsid w:val="00C135AE"/>
    <w:rsid w:val="00C13CFA"/>
    <w:rsid w:val="00C13E25"/>
    <w:rsid w:val="00C14625"/>
    <w:rsid w:val="00C17282"/>
    <w:rsid w:val="00C2119A"/>
    <w:rsid w:val="00C21D2D"/>
    <w:rsid w:val="00C21EC7"/>
    <w:rsid w:val="00C22227"/>
    <w:rsid w:val="00C22D9F"/>
    <w:rsid w:val="00C233D1"/>
    <w:rsid w:val="00C239A4"/>
    <w:rsid w:val="00C23C83"/>
    <w:rsid w:val="00C24472"/>
    <w:rsid w:val="00C245EF"/>
    <w:rsid w:val="00C25A9C"/>
    <w:rsid w:val="00C26086"/>
    <w:rsid w:val="00C26E14"/>
    <w:rsid w:val="00C304C1"/>
    <w:rsid w:val="00C3051E"/>
    <w:rsid w:val="00C31423"/>
    <w:rsid w:val="00C3295A"/>
    <w:rsid w:val="00C3336D"/>
    <w:rsid w:val="00C34CB3"/>
    <w:rsid w:val="00C34E05"/>
    <w:rsid w:val="00C34E1A"/>
    <w:rsid w:val="00C35E03"/>
    <w:rsid w:val="00C35F15"/>
    <w:rsid w:val="00C3625C"/>
    <w:rsid w:val="00C36527"/>
    <w:rsid w:val="00C366AE"/>
    <w:rsid w:val="00C37685"/>
    <w:rsid w:val="00C37770"/>
    <w:rsid w:val="00C37B28"/>
    <w:rsid w:val="00C37C58"/>
    <w:rsid w:val="00C425CE"/>
    <w:rsid w:val="00C429F2"/>
    <w:rsid w:val="00C42D1C"/>
    <w:rsid w:val="00C445AD"/>
    <w:rsid w:val="00C44612"/>
    <w:rsid w:val="00C44FF1"/>
    <w:rsid w:val="00C4523C"/>
    <w:rsid w:val="00C45DED"/>
    <w:rsid w:val="00C46C82"/>
    <w:rsid w:val="00C477E1"/>
    <w:rsid w:val="00C47A42"/>
    <w:rsid w:val="00C506C8"/>
    <w:rsid w:val="00C50BEE"/>
    <w:rsid w:val="00C5171E"/>
    <w:rsid w:val="00C525C5"/>
    <w:rsid w:val="00C53E8B"/>
    <w:rsid w:val="00C54804"/>
    <w:rsid w:val="00C54CB3"/>
    <w:rsid w:val="00C54D09"/>
    <w:rsid w:val="00C54EA7"/>
    <w:rsid w:val="00C55076"/>
    <w:rsid w:val="00C561FC"/>
    <w:rsid w:val="00C5742F"/>
    <w:rsid w:val="00C575EA"/>
    <w:rsid w:val="00C57BF8"/>
    <w:rsid w:val="00C57D60"/>
    <w:rsid w:val="00C57F22"/>
    <w:rsid w:val="00C60012"/>
    <w:rsid w:val="00C602EB"/>
    <w:rsid w:val="00C604B2"/>
    <w:rsid w:val="00C604CC"/>
    <w:rsid w:val="00C61F5B"/>
    <w:rsid w:val="00C620B8"/>
    <w:rsid w:val="00C62993"/>
    <w:rsid w:val="00C62AEC"/>
    <w:rsid w:val="00C63193"/>
    <w:rsid w:val="00C6419B"/>
    <w:rsid w:val="00C64248"/>
    <w:rsid w:val="00C646EC"/>
    <w:rsid w:val="00C649FB"/>
    <w:rsid w:val="00C65516"/>
    <w:rsid w:val="00C65BC9"/>
    <w:rsid w:val="00C6633C"/>
    <w:rsid w:val="00C666B2"/>
    <w:rsid w:val="00C72E64"/>
    <w:rsid w:val="00C7444A"/>
    <w:rsid w:val="00C74C53"/>
    <w:rsid w:val="00C75C85"/>
    <w:rsid w:val="00C7714D"/>
    <w:rsid w:val="00C8001D"/>
    <w:rsid w:val="00C800AE"/>
    <w:rsid w:val="00C823CB"/>
    <w:rsid w:val="00C8277E"/>
    <w:rsid w:val="00C83C28"/>
    <w:rsid w:val="00C83F26"/>
    <w:rsid w:val="00C84A41"/>
    <w:rsid w:val="00C850EF"/>
    <w:rsid w:val="00C8548C"/>
    <w:rsid w:val="00C85A03"/>
    <w:rsid w:val="00C86031"/>
    <w:rsid w:val="00C86401"/>
    <w:rsid w:val="00C865E7"/>
    <w:rsid w:val="00C866B2"/>
    <w:rsid w:val="00C86931"/>
    <w:rsid w:val="00C918AE"/>
    <w:rsid w:val="00C92230"/>
    <w:rsid w:val="00C92E1B"/>
    <w:rsid w:val="00C945C3"/>
    <w:rsid w:val="00C94D71"/>
    <w:rsid w:val="00C95590"/>
    <w:rsid w:val="00C95FAF"/>
    <w:rsid w:val="00C9642E"/>
    <w:rsid w:val="00C96E55"/>
    <w:rsid w:val="00CA09F4"/>
    <w:rsid w:val="00CA0B00"/>
    <w:rsid w:val="00CA10BE"/>
    <w:rsid w:val="00CA1461"/>
    <w:rsid w:val="00CA3EC4"/>
    <w:rsid w:val="00CA41F4"/>
    <w:rsid w:val="00CA4474"/>
    <w:rsid w:val="00CA51EA"/>
    <w:rsid w:val="00CA55F9"/>
    <w:rsid w:val="00CA5678"/>
    <w:rsid w:val="00CA5A24"/>
    <w:rsid w:val="00CA644D"/>
    <w:rsid w:val="00CA6771"/>
    <w:rsid w:val="00CA72A6"/>
    <w:rsid w:val="00CA78B3"/>
    <w:rsid w:val="00CB092F"/>
    <w:rsid w:val="00CB1232"/>
    <w:rsid w:val="00CB1251"/>
    <w:rsid w:val="00CB12BC"/>
    <w:rsid w:val="00CB1EF3"/>
    <w:rsid w:val="00CB27A5"/>
    <w:rsid w:val="00CB29EB"/>
    <w:rsid w:val="00CB330D"/>
    <w:rsid w:val="00CB37F2"/>
    <w:rsid w:val="00CB3991"/>
    <w:rsid w:val="00CB3AE3"/>
    <w:rsid w:val="00CB4060"/>
    <w:rsid w:val="00CB5271"/>
    <w:rsid w:val="00CB5F71"/>
    <w:rsid w:val="00CB66BF"/>
    <w:rsid w:val="00CB6E40"/>
    <w:rsid w:val="00CB7122"/>
    <w:rsid w:val="00CB7517"/>
    <w:rsid w:val="00CC099E"/>
    <w:rsid w:val="00CC157C"/>
    <w:rsid w:val="00CC2704"/>
    <w:rsid w:val="00CC355F"/>
    <w:rsid w:val="00CC4A0D"/>
    <w:rsid w:val="00CC4F23"/>
    <w:rsid w:val="00CC55D0"/>
    <w:rsid w:val="00CC5660"/>
    <w:rsid w:val="00CC5EAE"/>
    <w:rsid w:val="00CC611D"/>
    <w:rsid w:val="00CC648F"/>
    <w:rsid w:val="00CC6785"/>
    <w:rsid w:val="00CC680A"/>
    <w:rsid w:val="00CC6F5D"/>
    <w:rsid w:val="00CC7564"/>
    <w:rsid w:val="00CD00B1"/>
    <w:rsid w:val="00CD013C"/>
    <w:rsid w:val="00CD0241"/>
    <w:rsid w:val="00CD2725"/>
    <w:rsid w:val="00CD2A52"/>
    <w:rsid w:val="00CD2BC8"/>
    <w:rsid w:val="00CD2C04"/>
    <w:rsid w:val="00CD40EC"/>
    <w:rsid w:val="00CD436A"/>
    <w:rsid w:val="00CD43E1"/>
    <w:rsid w:val="00CD4990"/>
    <w:rsid w:val="00CD4F16"/>
    <w:rsid w:val="00CD5984"/>
    <w:rsid w:val="00CD6343"/>
    <w:rsid w:val="00CD7052"/>
    <w:rsid w:val="00CE0B3A"/>
    <w:rsid w:val="00CE213B"/>
    <w:rsid w:val="00CE2527"/>
    <w:rsid w:val="00CE3A5D"/>
    <w:rsid w:val="00CE4086"/>
    <w:rsid w:val="00CE4CC0"/>
    <w:rsid w:val="00CE5280"/>
    <w:rsid w:val="00CE555A"/>
    <w:rsid w:val="00CE55EC"/>
    <w:rsid w:val="00CE5B13"/>
    <w:rsid w:val="00CE5F88"/>
    <w:rsid w:val="00CE6794"/>
    <w:rsid w:val="00CE6AF3"/>
    <w:rsid w:val="00CE6DF1"/>
    <w:rsid w:val="00CE70B3"/>
    <w:rsid w:val="00CF03BC"/>
    <w:rsid w:val="00CF0BB2"/>
    <w:rsid w:val="00CF0BC1"/>
    <w:rsid w:val="00CF221A"/>
    <w:rsid w:val="00CF2613"/>
    <w:rsid w:val="00CF34BA"/>
    <w:rsid w:val="00CF3C05"/>
    <w:rsid w:val="00CF3C1A"/>
    <w:rsid w:val="00CF52C0"/>
    <w:rsid w:val="00CF5D1E"/>
    <w:rsid w:val="00CF5EAC"/>
    <w:rsid w:val="00CF6ED6"/>
    <w:rsid w:val="00CF7AC1"/>
    <w:rsid w:val="00CF7DF9"/>
    <w:rsid w:val="00D00EAA"/>
    <w:rsid w:val="00D015EB"/>
    <w:rsid w:val="00D01669"/>
    <w:rsid w:val="00D02822"/>
    <w:rsid w:val="00D03ACE"/>
    <w:rsid w:val="00D03E3D"/>
    <w:rsid w:val="00D03F50"/>
    <w:rsid w:val="00D04157"/>
    <w:rsid w:val="00D053C8"/>
    <w:rsid w:val="00D05A95"/>
    <w:rsid w:val="00D05CBB"/>
    <w:rsid w:val="00D063FB"/>
    <w:rsid w:val="00D06F14"/>
    <w:rsid w:val="00D102B1"/>
    <w:rsid w:val="00D10F4D"/>
    <w:rsid w:val="00D11185"/>
    <w:rsid w:val="00D11435"/>
    <w:rsid w:val="00D11D08"/>
    <w:rsid w:val="00D13268"/>
    <w:rsid w:val="00D13A94"/>
    <w:rsid w:val="00D13C11"/>
    <w:rsid w:val="00D14371"/>
    <w:rsid w:val="00D143F5"/>
    <w:rsid w:val="00D14D39"/>
    <w:rsid w:val="00D1524A"/>
    <w:rsid w:val="00D157C4"/>
    <w:rsid w:val="00D1663A"/>
    <w:rsid w:val="00D16B7D"/>
    <w:rsid w:val="00D16DE7"/>
    <w:rsid w:val="00D17DB6"/>
    <w:rsid w:val="00D20795"/>
    <w:rsid w:val="00D216AD"/>
    <w:rsid w:val="00D22DFC"/>
    <w:rsid w:val="00D231A3"/>
    <w:rsid w:val="00D237CA"/>
    <w:rsid w:val="00D241DC"/>
    <w:rsid w:val="00D2478F"/>
    <w:rsid w:val="00D2479C"/>
    <w:rsid w:val="00D259FF"/>
    <w:rsid w:val="00D25B9F"/>
    <w:rsid w:val="00D26107"/>
    <w:rsid w:val="00D26D42"/>
    <w:rsid w:val="00D2724B"/>
    <w:rsid w:val="00D2750D"/>
    <w:rsid w:val="00D27CD3"/>
    <w:rsid w:val="00D30E1B"/>
    <w:rsid w:val="00D30E59"/>
    <w:rsid w:val="00D31138"/>
    <w:rsid w:val="00D315D4"/>
    <w:rsid w:val="00D317AA"/>
    <w:rsid w:val="00D31C66"/>
    <w:rsid w:val="00D32BCB"/>
    <w:rsid w:val="00D32D17"/>
    <w:rsid w:val="00D33233"/>
    <w:rsid w:val="00D3422B"/>
    <w:rsid w:val="00D35E55"/>
    <w:rsid w:val="00D36296"/>
    <w:rsid w:val="00D37933"/>
    <w:rsid w:val="00D4006C"/>
    <w:rsid w:val="00D403E4"/>
    <w:rsid w:val="00D405CB"/>
    <w:rsid w:val="00D409F0"/>
    <w:rsid w:val="00D40E47"/>
    <w:rsid w:val="00D40FF0"/>
    <w:rsid w:val="00D4163C"/>
    <w:rsid w:val="00D4186F"/>
    <w:rsid w:val="00D429AF"/>
    <w:rsid w:val="00D43115"/>
    <w:rsid w:val="00D437DB"/>
    <w:rsid w:val="00D43B02"/>
    <w:rsid w:val="00D45591"/>
    <w:rsid w:val="00D45854"/>
    <w:rsid w:val="00D476A2"/>
    <w:rsid w:val="00D477C9"/>
    <w:rsid w:val="00D50D39"/>
    <w:rsid w:val="00D50DF0"/>
    <w:rsid w:val="00D51404"/>
    <w:rsid w:val="00D5284B"/>
    <w:rsid w:val="00D52DD5"/>
    <w:rsid w:val="00D533F0"/>
    <w:rsid w:val="00D5399D"/>
    <w:rsid w:val="00D53A2F"/>
    <w:rsid w:val="00D5448D"/>
    <w:rsid w:val="00D56A83"/>
    <w:rsid w:val="00D603D6"/>
    <w:rsid w:val="00D60474"/>
    <w:rsid w:val="00D605BE"/>
    <w:rsid w:val="00D60FE4"/>
    <w:rsid w:val="00D612D0"/>
    <w:rsid w:val="00D61A1C"/>
    <w:rsid w:val="00D620EC"/>
    <w:rsid w:val="00D6232F"/>
    <w:rsid w:val="00D62CE5"/>
    <w:rsid w:val="00D647A8"/>
    <w:rsid w:val="00D64B42"/>
    <w:rsid w:val="00D661A5"/>
    <w:rsid w:val="00D66BAB"/>
    <w:rsid w:val="00D67C44"/>
    <w:rsid w:val="00D70946"/>
    <w:rsid w:val="00D709BF"/>
    <w:rsid w:val="00D71D46"/>
    <w:rsid w:val="00D72A7C"/>
    <w:rsid w:val="00D73426"/>
    <w:rsid w:val="00D73806"/>
    <w:rsid w:val="00D73C2A"/>
    <w:rsid w:val="00D7501F"/>
    <w:rsid w:val="00D7589C"/>
    <w:rsid w:val="00D75D96"/>
    <w:rsid w:val="00D75EAF"/>
    <w:rsid w:val="00D75F8C"/>
    <w:rsid w:val="00D7612C"/>
    <w:rsid w:val="00D76268"/>
    <w:rsid w:val="00D76602"/>
    <w:rsid w:val="00D76C57"/>
    <w:rsid w:val="00D77308"/>
    <w:rsid w:val="00D80089"/>
    <w:rsid w:val="00D80292"/>
    <w:rsid w:val="00D81087"/>
    <w:rsid w:val="00D8151B"/>
    <w:rsid w:val="00D8223F"/>
    <w:rsid w:val="00D82A03"/>
    <w:rsid w:val="00D83772"/>
    <w:rsid w:val="00D83A9B"/>
    <w:rsid w:val="00D83F9C"/>
    <w:rsid w:val="00D83FA6"/>
    <w:rsid w:val="00D84F38"/>
    <w:rsid w:val="00D85F27"/>
    <w:rsid w:val="00D861EE"/>
    <w:rsid w:val="00D86FA4"/>
    <w:rsid w:val="00D91FC9"/>
    <w:rsid w:val="00D929FC"/>
    <w:rsid w:val="00D9327E"/>
    <w:rsid w:val="00D93C45"/>
    <w:rsid w:val="00D93DF0"/>
    <w:rsid w:val="00D94134"/>
    <w:rsid w:val="00D94786"/>
    <w:rsid w:val="00D94DA7"/>
    <w:rsid w:val="00D968B7"/>
    <w:rsid w:val="00D97002"/>
    <w:rsid w:val="00D97376"/>
    <w:rsid w:val="00DA01B8"/>
    <w:rsid w:val="00DA1CF1"/>
    <w:rsid w:val="00DA1D90"/>
    <w:rsid w:val="00DA365F"/>
    <w:rsid w:val="00DA3C55"/>
    <w:rsid w:val="00DA4048"/>
    <w:rsid w:val="00DA5D76"/>
    <w:rsid w:val="00DA760D"/>
    <w:rsid w:val="00DA7E8E"/>
    <w:rsid w:val="00DB0336"/>
    <w:rsid w:val="00DB0DFB"/>
    <w:rsid w:val="00DB142D"/>
    <w:rsid w:val="00DB4741"/>
    <w:rsid w:val="00DB4A1E"/>
    <w:rsid w:val="00DB5568"/>
    <w:rsid w:val="00DB58C5"/>
    <w:rsid w:val="00DB5F16"/>
    <w:rsid w:val="00DB62B9"/>
    <w:rsid w:val="00DB6396"/>
    <w:rsid w:val="00DB658D"/>
    <w:rsid w:val="00DB73BB"/>
    <w:rsid w:val="00DB7ABC"/>
    <w:rsid w:val="00DC120A"/>
    <w:rsid w:val="00DC1315"/>
    <w:rsid w:val="00DC1499"/>
    <w:rsid w:val="00DC1CA3"/>
    <w:rsid w:val="00DC25AE"/>
    <w:rsid w:val="00DC2988"/>
    <w:rsid w:val="00DC2C90"/>
    <w:rsid w:val="00DC2F3C"/>
    <w:rsid w:val="00DC3324"/>
    <w:rsid w:val="00DC35C0"/>
    <w:rsid w:val="00DC39E8"/>
    <w:rsid w:val="00DC3BC6"/>
    <w:rsid w:val="00DC4017"/>
    <w:rsid w:val="00DC50B4"/>
    <w:rsid w:val="00DC53F6"/>
    <w:rsid w:val="00DC59F0"/>
    <w:rsid w:val="00DC5DED"/>
    <w:rsid w:val="00DC75E4"/>
    <w:rsid w:val="00DC7A86"/>
    <w:rsid w:val="00DD02B0"/>
    <w:rsid w:val="00DD0B1A"/>
    <w:rsid w:val="00DD111A"/>
    <w:rsid w:val="00DD172A"/>
    <w:rsid w:val="00DD209D"/>
    <w:rsid w:val="00DD27E4"/>
    <w:rsid w:val="00DD3134"/>
    <w:rsid w:val="00DD3A34"/>
    <w:rsid w:val="00DD40EE"/>
    <w:rsid w:val="00DD444C"/>
    <w:rsid w:val="00DD4F2C"/>
    <w:rsid w:val="00DD54C2"/>
    <w:rsid w:val="00DD5A4E"/>
    <w:rsid w:val="00DD6309"/>
    <w:rsid w:val="00DD6423"/>
    <w:rsid w:val="00DD782B"/>
    <w:rsid w:val="00DD7C4A"/>
    <w:rsid w:val="00DD7E64"/>
    <w:rsid w:val="00DE12C2"/>
    <w:rsid w:val="00DE1D7A"/>
    <w:rsid w:val="00DE22E1"/>
    <w:rsid w:val="00DE2B87"/>
    <w:rsid w:val="00DE2C1C"/>
    <w:rsid w:val="00DE3513"/>
    <w:rsid w:val="00DE3E3C"/>
    <w:rsid w:val="00DE4651"/>
    <w:rsid w:val="00DE5DCF"/>
    <w:rsid w:val="00DE6F01"/>
    <w:rsid w:val="00DE7015"/>
    <w:rsid w:val="00DE7686"/>
    <w:rsid w:val="00DF0EF4"/>
    <w:rsid w:val="00DF1691"/>
    <w:rsid w:val="00DF1961"/>
    <w:rsid w:val="00DF1F2C"/>
    <w:rsid w:val="00DF1F82"/>
    <w:rsid w:val="00DF28AA"/>
    <w:rsid w:val="00DF3A7C"/>
    <w:rsid w:val="00DF41F5"/>
    <w:rsid w:val="00DF4BB0"/>
    <w:rsid w:val="00DF4F0F"/>
    <w:rsid w:val="00DF538E"/>
    <w:rsid w:val="00DF6297"/>
    <w:rsid w:val="00DF6904"/>
    <w:rsid w:val="00DF7DC1"/>
    <w:rsid w:val="00E00077"/>
    <w:rsid w:val="00E00EA5"/>
    <w:rsid w:val="00E018A4"/>
    <w:rsid w:val="00E028F1"/>
    <w:rsid w:val="00E02C90"/>
    <w:rsid w:val="00E03F8E"/>
    <w:rsid w:val="00E04701"/>
    <w:rsid w:val="00E05084"/>
    <w:rsid w:val="00E05736"/>
    <w:rsid w:val="00E05C44"/>
    <w:rsid w:val="00E068EE"/>
    <w:rsid w:val="00E07253"/>
    <w:rsid w:val="00E0744F"/>
    <w:rsid w:val="00E10AD5"/>
    <w:rsid w:val="00E10E1E"/>
    <w:rsid w:val="00E120F8"/>
    <w:rsid w:val="00E12608"/>
    <w:rsid w:val="00E130B9"/>
    <w:rsid w:val="00E13217"/>
    <w:rsid w:val="00E136F0"/>
    <w:rsid w:val="00E13E3D"/>
    <w:rsid w:val="00E142F9"/>
    <w:rsid w:val="00E14987"/>
    <w:rsid w:val="00E151D3"/>
    <w:rsid w:val="00E152B9"/>
    <w:rsid w:val="00E1666A"/>
    <w:rsid w:val="00E168A8"/>
    <w:rsid w:val="00E17FA1"/>
    <w:rsid w:val="00E202E7"/>
    <w:rsid w:val="00E21238"/>
    <w:rsid w:val="00E2136E"/>
    <w:rsid w:val="00E21AFD"/>
    <w:rsid w:val="00E22A18"/>
    <w:rsid w:val="00E232F1"/>
    <w:rsid w:val="00E23FCD"/>
    <w:rsid w:val="00E243E4"/>
    <w:rsid w:val="00E25691"/>
    <w:rsid w:val="00E269CE"/>
    <w:rsid w:val="00E26F9D"/>
    <w:rsid w:val="00E274D1"/>
    <w:rsid w:val="00E277F4"/>
    <w:rsid w:val="00E27AAB"/>
    <w:rsid w:val="00E27DB2"/>
    <w:rsid w:val="00E30199"/>
    <w:rsid w:val="00E30F4B"/>
    <w:rsid w:val="00E30FB2"/>
    <w:rsid w:val="00E33EF5"/>
    <w:rsid w:val="00E3493E"/>
    <w:rsid w:val="00E34AC0"/>
    <w:rsid w:val="00E35242"/>
    <w:rsid w:val="00E3619E"/>
    <w:rsid w:val="00E36D44"/>
    <w:rsid w:val="00E36F3C"/>
    <w:rsid w:val="00E37678"/>
    <w:rsid w:val="00E37F4C"/>
    <w:rsid w:val="00E40871"/>
    <w:rsid w:val="00E415BB"/>
    <w:rsid w:val="00E41A7E"/>
    <w:rsid w:val="00E41D2C"/>
    <w:rsid w:val="00E430E8"/>
    <w:rsid w:val="00E43670"/>
    <w:rsid w:val="00E44DA4"/>
    <w:rsid w:val="00E45266"/>
    <w:rsid w:val="00E455CB"/>
    <w:rsid w:val="00E45C49"/>
    <w:rsid w:val="00E4669A"/>
    <w:rsid w:val="00E467CF"/>
    <w:rsid w:val="00E473F7"/>
    <w:rsid w:val="00E50560"/>
    <w:rsid w:val="00E50B98"/>
    <w:rsid w:val="00E51A93"/>
    <w:rsid w:val="00E51C40"/>
    <w:rsid w:val="00E523B1"/>
    <w:rsid w:val="00E52B75"/>
    <w:rsid w:val="00E52E7B"/>
    <w:rsid w:val="00E52EC0"/>
    <w:rsid w:val="00E54790"/>
    <w:rsid w:val="00E54800"/>
    <w:rsid w:val="00E54A28"/>
    <w:rsid w:val="00E55320"/>
    <w:rsid w:val="00E558F7"/>
    <w:rsid w:val="00E55BDA"/>
    <w:rsid w:val="00E56CB2"/>
    <w:rsid w:val="00E5723F"/>
    <w:rsid w:val="00E579DB"/>
    <w:rsid w:val="00E57AC3"/>
    <w:rsid w:val="00E608A9"/>
    <w:rsid w:val="00E60A5F"/>
    <w:rsid w:val="00E60F4E"/>
    <w:rsid w:val="00E615B3"/>
    <w:rsid w:val="00E61B65"/>
    <w:rsid w:val="00E61DF6"/>
    <w:rsid w:val="00E624FF"/>
    <w:rsid w:val="00E62E51"/>
    <w:rsid w:val="00E64305"/>
    <w:rsid w:val="00E6461E"/>
    <w:rsid w:val="00E64AAF"/>
    <w:rsid w:val="00E654BE"/>
    <w:rsid w:val="00E65C13"/>
    <w:rsid w:val="00E66E0C"/>
    <w:rsid w:val="00E708B6"/>
    <w:rsid w:val="00E70A54"/>
    <w:rsid w:val="00E7247E"/>
    <w:rsid w:val="00E72BE9"/>
    <w:rsid w:val="00E73397"/>
    <w:rsid w:val="00E73F77"/>
    <w:rsid w:val="00E744C3"/>
    <w:rsid w:val="00E74642"/>
    <w:rsid w:val="00E75EE3"/>
    <w:rsid w:val="00E76D05"/>
    <w:rsid w:val="00E775B3"/>
    <w:rsid w:val="00E7762D"/>
    <w:rsid w:val="00E77F17"/>
    <w:rsid w:val="00E80204"/>
    <w:rsid w:val="00E802A6"/>
    <w:rsid w:val="00E805FE"/>
    <w:rsid w:val="00E810AB"/>
    <w:rsid w:val="00E8349A"/>
    <w:rsid w:val="00E836E7"/>
    <w:rsid w:val="00E83B2B"/>
    <w:rsid w:val="00E84034"/>
    <w:rsid w:val="00E84CDB"/>
    <w:rsid w:val="00E8682F"/>
    <w:rsid w:val="00E86868"/>
    <w:rsid w:val="00E87268"/>
    <w:rsid w:val="00E87509"/>
    <w:rsid w:val="00E90822"/>
    <w:rsid w:val="00E91A02"/>
    <w:rsid w:val="00E92081"/>
    <w:rsid w:val="00E92272"/>
    <w:rsid w:val="00E928B4"/>
    <w:rsid w:val="00E92DC3"/>
    <w:rsid w:val="00E93B94"/>
    <w:rsid w:val="00E93FD4"/>
    <w:rsid w:val="00E941C4"/>
    <w:rsid w:val="00E94755"/>
    <w:rsid w:val="00E95DDF"/>
    <w:rsid w:val="00E96634"/>
    <w:rsid w:val="00E970FA"/>
    <w:rsid w:val="00E97BFE"/>
    <w:rsid w:val="00EA0F41"/>
    <w:rsid w:val="00EA1565"/>
    <w:rsid w:val="00EA15E1"/>
    <w:rsid w:val="00EA273B"/>
    <w:rsid w:val="00EA2C9E"/>
    <w:rsid w:val="00EA4651"/>
    <w:rsid w:val="00EA4C63"/>
    <w:rsid w:val="00EA539E"/>
    <w:rsid w:val="00EB10C5"/>
    <w:rsid w:val="00EB1FEF"/>
    <w:rsid w:val="00EB25B8"/>
    <w:rsid w:val="00EB372F"/>
    <w:rsid w:val="00EB489E"/>
    <w:rsid w:val="00EB4B3E"/>
    <w:rsid w:val="00EB58E9"/>
    <w:rsid w:val="00EB59C5"/>
    <w:rsid w:val="00EB59F4"/>
    <w:rsid w:val="00EB5F43"/>
    <w:rsid w:val="00EB61F4"/>
    <w:rsid w:val="00EB64EB"/>
    <w:rsid w:val="00EB6DCF"/>
    <w:rsid w:val="00EB7284"/>
    <w:rsid w:val="00EC0768"/>
    <w:rsid w:val="00EC1077"/>
    <w:rsid w:val="00EC2602"/>
    <w:rsid w:val="00EC29E8"/>
    <w:rsid w:val="00EC4015"/>
    <w:rsid w:val="00EC4751"/>
    <w:rsid w:val="00EC4891"/>
    <w:rsid w:val="00EC603A"/>
    <w:rsid w:val="00EC62D3"/>
    <w:rsid w:val="00EC6F44"/>
    <w:rsid w:val="00EC7BEA"/>
    <w:rsid w:val="00EC7F75"/>
    <w:rsid w:val="00ED01C2"/>
    <w:rsid w:val="00ED033E"/>
    <w:rsid w:val="00ED04C6"/>
    <w:rsid w:val="00ED0514"/>
    <w:rsid w:val="00ED07C5"/>
    <w:rsid w:val="00ED10F4"/>
    <w:rsid w:val="00ED1259"/>
    <w:rsid w:val="00ED33D9"/>
    <w:rsid w:val="00ED4ABF"/>
    <w:rsid w:val="00ED4B07"/>
    <w:rsid w:val="00ED4E6D"/>
    <w:rsid w:val="00ED641D"/>
    <w:rsid w:val="00ED7388"/>
    <w:rsid w:val="00ED7621"/>
    <w:rsid w:val="00ED7C9A"/>
    <w:rsid w:val="00EE0157"/>
    <w:rsid w:val="00EE10D6"/>
    <w:rsid w:val="00EE16CE"/>
    <w:rsid w:val="00EE1E35"/>
    <w:rsid w:val="00EE2EDE"/>
    <w:rsid w:val="00EE3396"/>
    <w:rsid w:val="00EE3698"/>
    <w:rsid w:val="00EE3ECF"/>
    <w:rsid w:val="00EE3F6B"/>
    <w:rsid w:val="00EE4AD2"/>
    <w:rsid w:val="00EE4DD9"/>
    <w:rsid w:val="00EE61A1"/>
    <w:rsid w:val="00EE6369"/>
    <w:rsid w:val="00EE6B99"/>
    <w:rsid w:val="00EE7947"/>
    <w:rsid w:val="00EE7BE0"/>
    <w:rsid w:val="00EF025D"/>
    <w:rsid w:val="00EF06DB"/>
    <w:rsid w:val="00EF0909"/>
    <w:rsid w:val="00EF0CF4"/>
    <w:rsid w:val="00EF1018"/>
    <w:rsid w:val="00EF19F1"/>
    <w:rsid w:val="00EF1E08"/>
    <w:rsid w:val="00EF31B7"/>
    <w:rsid w:val="00EF3640"/>
    <w:rsid w:val="00EF3FB5"/>
    <w:rsid w:val="00EF49D4"/>
    <w:rsid w:val="00EF4C80"/>
    <w:rsid w:val="00EF4F57"/>
    <w:rsid w:val="00EF6801"/>
    <w:rsid w:val="00EF6E91"/>
    <w:rsid w:val="00F0123E"/>
    <w:rsid w:val="00F017D5"/>
    <w:rsid w:val="00F021EC"/>
    <w:rsid w:val="00F02A3D"/>
    <w:rsid w:val="00F02E09"/>
    <w:rsid w:val="00F03178"/>
    <w:rsid w:val="00F043D7"/>
    <w:rsid w:val="00F045D8"/>
    <w:rsid w:val="00F0571F"/>
    <w:rsid w:val="00F0595A"/>
    <w:rsid w:val="00F0741D"/>
    <w:rsid w:val="00F07EE6"/>
    <w:rsid w:val="00F1018F"/>
    <w:rsid w:val="00F102BD"/>
    <w:rsid w:val="00F10767"/>
    <w:rsid w:val="00F1289E"/>
    <w:rsid w:val="00F12BBE"/>
    <w:rsid w:val="00F12D30"/>
    <w:rsid w:val="00F14BA3"/>
    <w:rsid w:val="00F14C77"/>
    <w:rsid w:val="00F1548C"/>
    <w:rsid w:val="00F154A7"/>
    <w:rsid w:val="00F15B2A"/>
    <w:rsid w:val="00F1639A"/>
    <w:rsid w:val="00F2021B"/>
    <w:rsid w:val="00F205E4"/>
    <w:rsid w:val="00F20708"/>
    <w:rsid w:val="00F210FB"/>
    <w:rsid w:val="00F2202B"/>
    <w:rsid w:val="00F23454"/>
    <w:rsid w:val="00F23507"/>
    <w:rsid w:val="00F235EF"/>
    <w:rsid w:val="00F236E7"/>
    <w:rsid w:val="00F23A22"/>
    <w:rsid w:val="00F2504E"/>
    <w:rsid w:val="00F2521E"/>
    <w:rsid w:val="00F25C08"/>
    <w:rsid w:val="00F25F4C"/>
    <w:rsid w:val="00F26A43"/>
    <w:rsid w:val="00F30552"/>
    <w:rsid w:val="00F30870"/>
    <w:rsid w:val="00F31C0D"/>
    <w:rsid w:val="00F31E86"/>
    <w:rsid w:val="00F32EF6"/>
    <w:rsid w:val="00F33093"/>
    <w:rsid w:val="00F337E1"/>
    <w:rsid w:val="00F33B09"/>
    <w:rsid w:val="00F33FA1"/>
    <w:rsid w:val="00F35037"/>
    <w:rsid w:val="00F3513A"/>
    <w:rsid w:val="00F35B42"/>
    <w:rsid w:val="00F3602D"/>
    <w:rsid w:val="00F367A9"/>
    <w:rsid w:val="00F36B3D"/>
    <w:rsid w:val="00F37CD9"/>
    <w:rsid w:val="00F40313"/>
    <w:rsid w:val="00F42483"/>
    <w:rsid w:val="00F42AC8"/>
    <w:rsid w:val="00F42C06"/>
    <w:rsid w:val="00F42CDB"/>
    <w:rsid w:val="00F43C64"/>
    <w:rsid w:val="00F43E7A"/>
    <w:rsid w:val="00F445E6"/>
    <w:rsid w:val="00F44718"/>
    <w:rsid w:val="00F449E8"/>
    <w:rsid w:val="00F44FCA"/>
    <w:rsid w:val="00F45BE4"/>
    <w:rsid w:val="00F45D9F"/>
    <w:rsid w:val="00F45EC4"/>
    <w:rsid w:val="00F466B2"/>
    <w:rsid w:val="00F47849"/>
    <w:rsid w:val="00F50783"/>
    <w:rsid w:val="00F508B7"/>
    <w:rsid w:val="00F53DFC"/>
    <w:rsid w:val="00F54498"/>
    <w:rsid w:val="00F55272"/>
    <w:rsid w:val="00F55586"/>
    <w:rsid w:val="00F568C8"/>
    <w:rsid w:val="00F56A81"/>
    <w:rsid w:val="00F5729E"/>
    <w:rsid w:val="00F5753F"/>
    <w:rsid w:val="00F57585"/>
    <w:rsid w:val="00F57774"/>
    <w:rsid w:val="00F57C1A"/>
    <w:rsid w:val="00F60C2F"/>
    <w:rsid w:val="00F60E42"/>
    <w:rsid w:val="00F615C3"/>
    <w:rsid w:val="00F630E7"/>
    <w:rsid w:val="00F63ADF"/>
    <w:rsid w:val="00F641F5"/>
    <w:rsid w:val="00F64F3F"/>
    <w:rsid w:val="00F65C29"/>
    <w:rsid w:val="00F6764F"/>
    <w:rsid w:val="00F70410"/>
    <w:rsid w:val="00F71C37"/>
    <w:rsid w:val="00F720E4"/>
    <w:rsid w:val="00F72173"/>
    <w:rsid w:val="00F726AD"/>
    <w:rsid w:val="00F726EC"/>
    <w:rsid w:val="00F74F0B"/>
    <w:rsid w:val="00F76CCE"/>
    <w:rsid w:val="00F770A3"/>
    <w:rsid w:val="00F77935"/>
    <w:rsid w:val="00F779BF"/>
    <w:rsid w:val="00F81339"/>
    <w:rsid w:val="00F814B3"/>
    <w:rsid w:val="00F82008"/>
    <w:rsid w:val="00F82C54"/>
    <w:rsid w:val="00F8340A"/>
    <w:rsid w:val="00F83802"/>
    <w:rsid w:val="00F83EF6"/>
    <w:rsid w:val="00F84749"/>
    <w:rsid w:val="00F84C8B"/>
    <w:rsid w:val="00F851AA"/>
    <w:rsid w:val="00F85EBD"/>
    <w:rsid w:val="00F8623F"/>
    <w:rsid w:val="00F86644"/>
    <w:rsid w:val="00F86FFA"/>
    <w:rsid w:val="00F87126"/>
    <w:rsid w:val="00F876CE"/>
    <w:rsid w:val="00F87B05"/>
    <w:rsid w:val="00F87B64"/>
    <w:rsid w:val="00F9038C"/>
    <w:rsid w:val="00F90D49"/>
    <w:rsid w:val="00F91850"/>
    <w:rsid w:val="00F91F6A"/>
    <w:rsid w:val="00F9420A"/>
    <w:rsid w:val="00F94D52"/>
    <w:rsid w:val="00F95143"/>
    <w:rsid w:val="00F9526B"/>
    <w:rsid w:val="00F96366"/>
    <w:rsid w:val="00F967A9"/>
    <w:rsid w:val="00F96875"/>
    <w:rsid w:val="00F9687F"/>
    <w:rsid w:val="00F96DA5"/>
    <w:rsid w:val="00F96FF8"/>
    <w:rsid w:val="00F97829"/>
    <w:rsid w:val="00F97DF3"/>
    <w:rsid w:val="00FA04F3"/>
    <w:rsid w:val="00FA0A8F"/>
    <w:rsid w:val="00FA13F5"/>
    <w:rsid w:val="00FA14E4"/>
    <w:rsid w:val="00FA3815"/>
    <w:rsid w:val="00FA513C"/>
    <w:rsid w:val="00FA56F6"/>
    <w:rsid w:val="00FA758E"/>
    <w:rsid w:val="00FA7AB1"/>
    <w:rsid w:val="00FB0598"/>
    <w:rsid w:val="00FB0A11"/>
    <w:rsid w:val="00FB0A95"/>
    <w:rsid w:val="00FB0D58"/>
    <w:rsid w:val="00FB1024"/>
    <w:rsid w:val="00FB124F"/>
    <w:rsid w:val="00FB14B3"/>
    <w:rsid w:val="00FB151B"/>
    <w:rsid w:val="00FB168F"/>
    <w:rsid w:val="00FB1A12"/>
    <w:rsid w:val="00FB20DC"/>
    <w:rsid w:val="00FB319B"/>
    <w:rsid w:val="00FB32AE"/>
    <w:rsid w:val="00FB4725"/>
    <w:rsid w:val="00FB4BEA"/>
    <w:rsid w:val="00FB5777"/>
    <w:rsid w:val="00FB6172"/>
    <w:rsid w:val="00FC022F"/>
    <w:rsid w:val="00FC0582"/>
    <w:rsid w:val="00FC0DA2"/>
    <w:rsid w:val="00FC141B"/>
    <w:rsid w:val="00FC238B"/>
    <w:rsid w:val="00FC23B4"/>
    <w:rsid w:val="00FC36C8"/>
    <w:rsid w:val="00FC3D20"/>
    <w:rsid w:val="00FC5285"/>
    <w:rsid w:val="00FC5A0D"/>
    <w:rsid w:val="00FC5AA2"/>
    <w:rsid w:val="00FC6075"/>
    <w:rsid w:val="00FC651E"/>
    <w:rsid w:val="00FC7537"/>
    <w:rsid w:val="00FC7F54"/>
    <w:rsid w:val="00FD2AF1"/>
    <w:rsid w:val="00FD2B84"/>
    <w:rsid w:val="00FD3591"/>
    <w:rsid w:val="00FD4440"/>
    <w:rsid w:val="00FD4805"/>
    <w:rsid w:val="00FD481B"/>
    <w:rsid w:val="00FD483C"/>
    <w:rsid w:val="00FD502B"/>
    <w:rsid w:val="00FD54A8"/>
    <w:rsid w:val="00FD5A59"/>
    <w:rsid w:val="00FD6172"/>
    <w:rsid w:val="00FD6D1D"/>
    <w:rsid w:val="00FD782C"/>
    <w:rsid w:val="00FD7AD7"/>
    <w:rsid w:val="00FE0544"/>
    <w:rsid w:val="00FE27A3"/>
    <w:rsid w:val="00FE3493"/>
    <w:rsid w:val="00FE6C1F"/>
    <w:rsid w:val="00FE7112"/>
    <w:rsid w:val="00FE7275"/>
    <w:rsid w:val="00FE761B"/>
    <w:rsid w:val="00FE76E1"/>
    <w:rsid w:val="00FF01A2"/>
    <w:rsid w:val="00FF1794"/>
    <w:rsid w:val="00FF1DF2"/>
    <w:rsid w:val="00FF2B58"/>
    <w:rsid w:val="00FF33EC"/>
    <w:rsid w:val="00FF34A3"/>
    <w:rsid w:val="00FF4906"/>
    <w:rsid w:val="00FF4A36"/>
    <w:rsid w:val="00FF643A"/>
    <w:rsid w:val="00FF64BD"/>
    <w:rsid w:val="00FF6820"/>
    <w:rsid w:val="00FF704A"/>
    <w:rsid w:val="00FF73C9"/>
    <w:rsid w:val="042B2D92"/>
    <w:rsid w:val="0452BA9B"/>
    <w:rsid w:val="05D4D4E2"/>
    <w:rsid w:val="06FF484A"/>
    <w:rsid w:val="139E95DF"/>
    <w:rsid w:val="1E524F02"/>
    <w:rsid w:val="1EA56E0D"/>
    <w:rsid w:val="1F4C75A1"/>
    <w:rsid w:val="21922393"/>
    <w:rsid w:val="2351D5FB"/>
    <w:rsid w:val="2500704C"/>
    <w:rsid w:val="267E983F"/>
    <w:rsid w:val="26D96931"/>
    <w:rsid w:val="27911E9F"/>
    <w:rsid w:val="289F5130"/>
    <w:rsid w:val="28E28B72"/>
    <w:rsid w:val="2BC7B914"/>
    <w:rsid w:val="2D638975"/>
    <w:rsid w:val="305D6188"/>
    <w:rsid w:val="32212FF1"/>
    <w:rsid w:val="360732DE"/>
    <w:rsid w:val="38039433"/>
    <w:rsid w:val="38F22377"/>
    <w:rsid w:val="3B3DFBF2"/>
    <w:rsid w:val="3BB6FCBF"/>
    <w:rsid w:val="3C88B76B"/>
    <w:rsid w:val="3EA90F1A"/>
    <w:rsid w:val="45119D55"/>
    <w:rsid w:val="46FA5DF5"/>
    <w:rsid w:val="4EE37992"/>
    <w:rsid w:val="52C9DB35"/>
    <w:rsid w:val="538672C6"/>
    <w:rsid w:val="565BABA7"/>
    <w:rsid w:val="58AF1D0F"/>
    <w:rsid w:val="599172D7"/>
    <w:rsid w:val="59C913C2"/>
    <w:rsid w:val="5D925C1C"/>
    <w:rsid w:val="64BB042C"/>
    <w:rsid w:val="6CA6EBB1"/>
    <w:rsid w:val="6E131589"/>
    <w:rsid w:val="7039386F"/>
    <w:rsid w:val="70F056A0"/>
    <w:rsid w:val="71150BB0"/>
    <w:rsid w:val="741FAEF0"/>
    <w:rsid w:val="7632AFBD"/>
    <w:rsid w:val="7666BE85"/>
    <w:rsid w:val="7906F538"/>
    <w:rsid w:val="7A81CBF5"/>
    <w:rsid w:val="7A94A501"/>
    <w:rsid w:val="7BF746E4"/>
    <w:rsid w:val="7F95E1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70CE7"/>
  <w15:docId w15:val="{F54A3547-22EC-45C3-A725-6A3C1278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iPriority="99" w:unhideWhenUsed="1" w:qFormat="1"/>
    <w:lsdException w:name="heading 8" w:uiPriority="9" w:unhideWhenUsed="1" w:qFormat="1"/>
    <w:lsdException w:name="heading 9"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qFormat="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iPriority="99" w:unhideWhenUsed="1" w:qFormat="1"/>
    <w:lsdException w:name="Body Text Indent" w:locked="1" w:semiHidden="1" w:unhideWhenUsed="1"/>
    <w:lsdException w:name="List Continue" w:locked="1" w:semiHidden="1" w:unhideWhenUsed="1" w:qFormat="1"/>
    <w:lsdException w:name="List Continue 2" w:locked="1" w:semiHidden="1" w:unhideWhenUsed="1"/>
    <w:lsdException w:name="List Continue 3" w:locked="1" w:semiHidden="1" w:unhideWhenUsed="1" w:qFormat="1"/>
    <w:lsdException w:name="List Continue 4" w:locked="1" w:semiHidden="1" w:unhideWhenUsed="1" w:qFormat="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99" w:unhideWhenUsed="1"/>
    <w:lsdException w:name="Body Text 3" w:locked="1" w:semiHidden="1" w:unhideWhenUsed="1"/>
    <w:lsdException w:name="Body Text Indent 2" w:locked="1" w:semiHidden="1" w:uiPriority="99"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2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75D"/>
    <w:rPr>
      <w:szCs w:val="24"/>
      <w:lang w:eastAsia="en-US"/>
    </w:rPr>
  </w:style>
  <w:style w:type="paragraph" w:styleId="Heading1">
    <w:name w:val="heading 1"/>
    <w:aliases w:val="~SectionHeading,t,Chapter Heading,Heading 1- Chapter Heading,Headline,Section Heading,level 1,LetHead1,MisHead1,Normalhead1,Normal Heading 1,Section,Part,heading 1,HEADING 1,l1,App1,TOC,Volume Heading,Heading,Article Heading,EASI 1,Hoofdstu,H1"/>
    <w:basedOn w:val="Normal"/>
    <w:next w:val="Heading2"/>
    <w:link w:val="Heading1Char"/>
    <w:qFormat/>
    <w:rsid w:val="00F91F6A"/>
    <w:pPr>
      <w:keepNext/>
      <w:pageBreakBefore/>
      <w:numPr>
        <w:numId w:val="18"/>
      </w:numPr>
      <w:tabs>
        <w:tab w:val="num" w:pos="360"/>
      </w:tabs>
      <w:spacing w:before="240" w:after="240"/>
      <w:jc w:val="center"/>
      <w:outlineLvl w:val="0"/>
    </w:pPr>
    <w:rPr>
      <w:b/>
      <w:sz w:val="28"/>
    </w:rPr>
  </w:style>
  <w:style w:type="paragraph" w:styleId="Heading2">
    <w:name w:val="heading 2"/>
    <w:aliases w:val="~SubHeading,2,Reset numbering,Titre 2,h21,Heading 2 Char1,Heading 2 Char Char,2 Char Char,heading 2,headline,B Heading,Sub Heading, do not use,2/1,A,l2,list + change bar,???,level 2,LetHead2,MisHead2,Normalhead2,Major,Paragra,H2,Title Header2"/>
    <w:basedOn w:val="Normal"/>
    <w:next w:val="Heading3"/>
    <w:link w:val="Heading2Char"/>
    <w:qFormat/>
    <w:rsid w:val="00CF7DF9"/>
    <w:pPr>
      <w:keepNext/>
      <w:numPr>
        <w:ilvl w:val="1"/>
        <w:numId w:val="18"/>
      </w:numPr>
      <w:spacing w:before="240" w:after="240"/>
      <w:outlineLvl w:val="1"/>
    </w:pPr>
    <w:rPr>
      <w:b/>
    </w:rPr>
  </w:style>
  <w:style w:type="paragraph" w:styleId="Heading3">
    <w:name w:val="heading 3"/>
    <w:aliases w:val="~MinorSubHeading,Heading 3 Char Char,Heading 3 Char Char Char Char Char Char Char Char Char,h31,3,Titre 3,heading 3,l3,CT,LetHead3,Normal Heading 3,MisHead3,Normalhead3,para number,Level 1 - 1,level 3,14B,3 bullet,Bullet,B1,SECOND,Second,bill"/>
    <w:basedOn w:val="Normal"/>
    <w:link w:val="Heading3Char"/>
    <w:qFormat/>
    <w:rsid w:val="00CF7DF9"/>
    <w:pPr>
      <w:numPr>
        <w:ilvl w:val="2"/>
        <w:numId w:val="18"/>
      </w:numPr>
      <w:spacing w:after="240"/>
      <w:outlineLvl w:val="2"/>
    </w:pPr>
  </w:style>
  <w:style w:type="paragraph" w:styleId="Heading4">
    <w:name w:val="heading 4"/>
    <w:aliases w:val="~Level4Heading,4,h41,Título 4B,Level 2 - a,Strat Imp,level 4,aa,LetHead4,MisHead4,Normalhead4,l4,I4,Normal Heading 4,4 dash,d,Dash,THIRD,Minor,Heading3.5,Sub-Minor,Use Case Subheading,Section heading level 2,H4,Sub-Clause Sub-paragraph"/>
    <w:basedOn w:val="Normal"/>
    <w:link w:val="Heading4Char"/>
    <w:qFormat/>
    <w:rsid w:val="00CF7DF9"/>
    <w:pPr>
      <w:numPr>
        <w:ilvl w:val="3"/>
        <w:numId w:val="18"/>
      </w:numPr>
      <w:spacing w:after="240"/>
      <w:outlineLvl w:val="3"/>
    </w:pPr>
  </w:style>
  <w:style w:type="paragraph" w:styleId="Heading5">
    <w:name w:val="heading 5"/>
    <w:aliases w:val="~AppendixHeading,H5,SECTION 1 Heading 2"/>
    <w:basedOn w:val="Normal"/>
    <w:link w:val="Heading5Char"/>
    <w:qFormat/>
    <w:rsid w:val="00CF7DF9"/>
    <w:pPr>
      <w:numPr>
        <w:ilvl w:val="4"/>
        <w:numId w:val="18"/>
      </w:numPr>
      <w:tabs>
        <w:tab w:val="clear" w:pos="2552"/>
        <w:tab w:val="num" w:pos="360"/>
      </w:tabs>
      <w:spacing w:after="240"/>
      <w:ind w:left="0" w:firstLine="0"/>
      <w:outlineLvl w:val="4"/>
    </w:pPr>
  </w:style>
  <w:style w:type="paragraph" w:styleId="Heading6">
    <w:name w:val="heading 6"/>
    <w:aliases w:val="~AppSubHeading,H6,SECTION 3 Heading 1"/>
    <w:basedOn w:val="Normal"/>
    <w:link w:val="Heading6Char"/>
    <w:qFormat/>
    <w:rsid w:val="00CF7DF9"/>
    <w:pPr>
      <w:numPr>
        <w:ilvl w:val="5"/>
        <w:numId w:val="18"/>
      </w:numPr>
      <w:tabs>
        <w:tab w:val="clear" w:pos="3402"/>
        <w:tab w:val="num" w:pos="360"/>
      </w:tabs>
      <w:spacing w:after="240"/>
      <w:ind w:left="0" w:firstLine="0"/>
      <w:outlineLvl w:val="5"/>
    </w:pPr>
  </w:style>
  <w:style w:type="paragraph" w:styleId="Heading7">
    <w:name w:val="heading 7"/>
    <w:aliases w:val="~AppSubLevel3,H7"/>
    <w:basedOn w:val="Normal"/>
    <w:link w:val="Heading7Char"/>
    <w:uiPriority w:val="99"/>
    <w:qFormat/>
    <w:rsid w:val="00CF7DF9"/>
    <w:pPr>
      <w:numPr>
        <w:ilvl w:val="6"/>
        <w:numId w:val="18"/>
      </w:numPr>
      <w:tabs>
        <w:tab w:val="num" w:pos="360"/>
      </w:tabs>
      <w:spacing w:after="240"/>
      <w:ind w:left="0"/>
      <w:outlineLvl w:val="6"/>
    </w:pPr>
  </w:style>
  <w:style w:type="paragraph" w:styleId="Heading8">
    <w:name w:val="heading 8"/>
    <w:aliases w:val="~AppSubLevel4,H8"/>
    <w:basedOn w:val="Normal"/>
    <w:link w:val="Heading8Char"/>
    <w:uiPriority w:val="9"/>
    <w:qFormat/>
    <w:rsid w:val="00CF7DF9"/>
    <w:pPr>
      <w:numPr>
        <w:ilvl w:val="7"/>
        <w:numId w:val="18"/>
      </w:numPr>
      <w:tabs>
        <w:tab w:val="clear" w:pos="1701"/>
        <w:tab w:val="num" w:pos="360"/>
      </w:tabs>
      <w:spacing w:after="240"/>
      <w:ind w:left="0" w:firstLine="0"/>
      <w:outlineLvl w:val="7"/>
    </w:pPr>
  </w:style>
  <w:style w:type="paragraph" w:styleId="Heading9">
    <w:name w:val="heading 9"/>
    <w:aliases w:val="H9"/>
    <w:basedOn w:val="Normal"/>
    <w:link w:val="Heading9Char"/>
    <w:uiPriority w:val="9"/>
    <w:qFormat/>
    <w:rsid w:val="00CF7DF9"/>
    <w:pPr>
      <w:numPr>
        <w:ilvl w:val="8"/>
        <w:numId w:val="18"/>
      </w:numPr>
      <w:tabs>
        <w:tab w:val="clear" w:pos="2552"/>
        <w:tab w:val="num" w:pos="360"/>
      </w:tabs>
      <w:spacing w:after="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w:basedOn w:val="Normal"/>
    <w:link w:val="HeaderChar"/>
    <w:uiPriority w:val="99"/>
    <w:rsid w:val="0042675D"/>
    <w:rPr>
      <w:szCs w:val="20"/>
    </w:rPr>
  </w:style>
  <w:style w:type="paragraph" w:styleId="Footer">
    <w:name w:val="footer"/>
    <w:aliases w:val="~Footer"/>
    <w:basedOn w:val="Normal"/>
    <w:link w:val="FooterChar"/>
    <w:uiPriority w:val="99"/>
    <w:rsid w:val="0042675D"/>
    <w:rPr>
      <w:sz w:val="20"/>
      <w:szCs w:val="20"/>
    </w:rPr>
  </w:style>
  <w:style w:type="character" w:customStyle="1" w:styleId="FooterChar">
    <w:name w:val="Footer Char"/>
    <w:aliases w:val="~Footer Char"/>
    <w:basedOn w:val="DefaultParagraphFont"/>
    <w:link w:val="Footer"/>
    <w:uiPriority w:val="99"/>
    <w:locked/>
    <w:rsid w:val="0042675D"/>
    <w:rPr>
      <w:rFonts w:cs="Times New Roman"/>
      <w:lang w:val="en-GB" w:eastAsia="en-US" w:bidi="ar-SA"/>
    </w:rPr>
  </w:style>
  <w:style w:type="paragraph" w:customStyle="1" w:styleId="LogoCaption">
    <w:name w:val="Logo Caption"/>
    <w:basedOn w:val="Header"/>
    <w:next w:val="Normal"/>
    <w:uiPriority w:val="99"/>
    <w:rsid w:val="0042675D"/>
    <w:rPr>
      <w:sz w:val="13"/>
    </w:rPr>
  </w:style>
  <w:style w:type="paragraph" w:customStyle="1" w:styleId="AddressInfo">
    <w:name w:val="AddressInfo"/>
    <w:basedOn w:val="Normal"/>
    <w:uiPriority w:val="99"/>
    <w:rsid w:val="0042675D"/>
    <w:pPr>
      <w:tabs>
        <w:tab w:val="left" w:pos="284"/>
        <w:tab w:val="left" w:pos="454"/>
        <w:tab w:val="left" w:pos="624"/>
        <w:tab w:val="left" w:pos="794"/>
        <w:tab w:val="left" w:pos="964"/>
        <w:tab w:val="left" w:pos="1134"/>
      </w:tabs>
      <w:spacing w:line="264" w:lineRule="auto"/>
    </w:pPr>
    <w:rPr>
      <w:rFonts w:ascii="Arial" w:hAnsi="Arial"/>
      <w:noProof/>
      <w:sz w:val="17"/>
    </w:rPr>
  </w:style>
  <w:style w:type="paragraph" w:customStyle="1" w:styleId="AddressInfoBold">
    <w:name w:val="AddressInfo Bold"/>
    <w:basedOn w:val="Normal"/>
    <w:uiPriority w:val="99"/>
    <w:rsid w:val="0042675D"/>
    <w:rPr>
      <w:rFonts w:ascii="Arial" w:hAnsi="Arial"/>
      <w:b/>
      <w:noProof/>
      <w:sz w:val="17"/>
    </w:rPr>
  </w:style>
  <w:style w:type="paragraph" w:styleId="BodyText">
    <w:name w:val="Body Text"/>
    <w:aliases w:val="Body Text Char Char Char Char Char,Body Text Char Char Char Char,Body Text Char Char Char,Body Text Char Char,1body,BodText,bt,body text,Body Txt,heading3,3 indent,heading31,body text1,3 indent1,heading32,body text2,3 indent2,b,heading33,B.,su"/>
    <w:basedOn w:val="Normal"/>
    <w:link w:val="BodyTextChar"/>
    <w:uiPriority w:val="99"/>
    <w:qFormat/>
    <w:rsid w:val="00CF7DF9"/>
    <w:pPr>
      <w:spacing w:after="200" w:line="312" w:lineRule="auto"/>
      <w:jc w:val="both"/>
    </w:pPr>
  </w:style>
  <w:style w:type="paragraph" w:styleId="Caption">
    <w:name w:val="caption"/>
    <w:aliases w:val="~Caption"/>
    <w:basedOn w:val="Normal"/>
    <w:next w:val="Normal"/>
    <w:link w:val="CaptionChar"/>
    <w:qFormat/>
    <w:rsid w:val="0042675D"/>
    <w:pPr>
      <w:spacing w:before="120" w:after="120"/>
    </w:pPr>
    <w:rPr>
      <w:b/>
      <w:bCs/>
      <w:szCs w:val="20"/>
    </w:rPr>
  </w:style>
  <w:style w:type="paragraph" w:customStyle="1" w:styleId="clauseindent">
    <w:name w:val="clauseindent"/>
    <w:basedOn w:val="Normal"/>
    <w:uiPriority w:val="99"/>
    <w:rsid w:val="0042675D"/>
    <w:pPr>
      <w:spacing w:after="240"/>
      <w:ind w:left="851"/>
    </w:pPr>
  </w:style>
  <w:style w:type="paragraph" w:styleId="Closing">
    <w:name w:val="Closing"/>
    <w:basedOn w:val="Normal"/>
    <w:link w:val="ClosingChar"/>
    <w:rsid w:val="0042675D"/>
  </w:style>
  <w:style w:type="character" w:customStyle="1" w:styleId="ClosingChar">
    <w:name w:val="Closing Char"/>
    <w:basedOn w:val="DefaultParagraphFont"/>
    <w:link w:val="Closing"/>
    <w:uiPriority w:val="99"/>
    <w:semiHidden/>
    <w:locked/>
    <w:rsid w:val="0042675D"/>
    <w:rPr>
      <w:rFonts w:cs="Times New Roman"/>
      <w:sz w:val="24"/>
      <w:szCs w:val="24"/>
      <w:lang w:eastAsia="en-US"/>
    </w:rPr>
  </w:style>
  <w:style w:type="paragraph" w:customStyle="1" w:styleId="CMSHeadL1">
    <w:name w:val="CMS Head L1"/>
    <w:basedOn w:val="Normal"/>
    <w:next w:val="CMSHeadL2"/>
    <w:uiPriority w:val="99"/>
    <w:rsid w:val="00CF7DF9"/>
    <w:pPr>
      <w:pageBreakBefore/>
      <w:spacing w:after="200" w:line="26" w:lineRule="exact"/>
      <w:jc w:val="both"/>
      <w:outlineLvl w:val="0"/>
    </w:pPr>
    <w:rPr>
      <w:b/>
      <w:sz w:val="28"/>
    </w:rPr>
  </w:style>
  <w:style w:type="paragraph" w:customStyle="1" w:styleId="CMSHeadL2">
    <w:name w:val="CMS Head L2"/>
    <w:basedOn w:val="Normal"/>
    <w:next w:val="CMSHeadL3"/>
    <w:uiPriority w:val="99"/>
    <w:rsid w:val="00CF7DF9"/>
    <w:pPr>
      <w:keepNext/>
      <w:keepLines/>
      <w:spacing w:after="200" w:line="312" w:lineRule="auto"/>
      <w:jc w:val="both"/>
      <w:outlineLvl w:val="1"/>
    </w:pPr>
    <w:rPr>
      <w:b/>
    </w:rPr>
  </w:style>
  <w:style w:type="paragraph" w:customStyle="1" w:styleId="CMSHeadL3">
    <w:name w:val="CMS Head L3"/>
    <w:basedOn w:val="Normal"/>
    <w:uiPriority w:val="99"/>
    <w:rsid w:val="00CF7DF9"/>
    <w:pPr>
      <w:spacing w:after="200" w:line="312" w:lineRule="auto"/>
      <w:jc w:val="both"/>
      <w:outlineLvl w:val="2"/>
    </w:pPr>
  </w:style>
  <w:style w:type="paragraph" w:customStyle="1" w:styleId="CMSHeadL4">
    <w:name w:val="CMS Head L4"/>
    <w:basedOn w:val="Normal"/>
    <w:uiPriority w:val="99"/>
    <w:rsid w:val="00CF7DF9"/>
    <w:pPr>
      <w:spacing w:after="240"/>
      <w:outlineLvl w:val="3"/>
    </w:pPr>
  </w:style>
  <w:style w:type="paragraph" w:customStyle="1" w:styleId="CMSHeadL5">
    <w:name w:val="CMS Head L5"/>
    <w:basedOn w:val="Normal"/>
    <w:uiPriority w:val="99"/>
    <w:rsid w:val="00CF7DF9"/>
    <w:pPr>
      <w:spacing w:after="240"/>
      <w:outlineLvl w:val="4"/>
    </w:pPr>
  </w:style>
  <w:style w:type="paragraph" w:customStyle="1" w:styleId="CMSHeadL6">
    <w:name w:val="CMS Head L6"/>
    <w:basedOn w:val="Normal"/>
    <w:uiPriority w:val="99"/>
    <w:rsid w:val="00CF7DF9"/>
    <w:pPr>
      <w:spacing w:after="240"/>
      <w:outlineLvl w:val="5"/>
    </w:pPr>
  </w:style>
  <w:style w:type="paragraph" w:customStyle="1" w:styleId="CMSHeadL7">
    <w:name w:val="CMS Head L7"/>
    <w:basedOn w:val="Normal"/>
    <w:uiPriority w:val="99"/>
    <w:rsid w:val="00CF7DF9"/>
    <w:pPr>
      <w:spacing w:after="240"/>
      <w:outlineLvl w:val="6"/>
    </w:pPr>
  </w:style>
  <w:style w:type="paragraph" w:customStyle="1" w:styleId="CMSHeadL8">
    <w:name w:val="CMS Head L8"/>
    <w:basedOn w:val="Normal"/>
    <w:uiPriority w:val="99"/>
    <w:rsid w:val="00CF7DF9"/>
    <w:pPr>
      <w:spacing w:after="240"/>
      <w:outlineLvl w:val="7"/>
    </w:pPr>
  </w:style>
  <w:style w:type="paragraph" w:customStyle="1" w:styleId="CMSIndentL3">
    <w:name w:val="CMS Indent L3"/>
    <w:basedOn w:val="Normal"/>
    <w:uiPriority w:val="99"/>
    <w:rsid w:val="0042675D"/>
    <w:pPr>
      <w:spacing w:after="240"/>
      <w:ind w:left="851"/>
    </w:pPr>
  </w:style>
  <w:style w:type="paragraph" w:customStyle="1" w:styleId="CMSIndentL4">
    <w:name w:val="CMS Indent L4"/>
    <w:basedOn w:val="Normal"/>
    <w:uiPriority w:val="99"/>
    <w:rsid w:val="0042675D"/>
    <w:pPr>
      <w:spacing w:after="240"/>
      <w:ind w:left="1701"/>
    </w:pPr>
  </w:style>
  <w:style w:type="paragraph" w:customStyle="1" w:styleId="CMSIndentL5">
    <w:name w:val="CMS Indent L5"/>
    <w:basedOn w:val="Normal"/>
    <w:uiPriority w:val="99"/>
    <w:rsid w:val="0042675D"/>
    <w:pPr>
      <w:spacing w:after="240"/>
      <w:ind w:left="2552"/>
    </w:pPr>
  </w:style>
  <w:style w:type="paragraph" w:customStyle="1" w:styleId="CMSIndentL6">
    <w:name w:val="CMS Indent L6"/>
    <w:basedOn w:val="Normal"/>
    <w:uiPriority w:val="99"/>
    <w:rsid w:val="0042675D"/>
    <w:pPr>
      <w:spacing w:after="240"/>
      <w:ind w:left="3402"/>
    </w:pPr>
  </w:style>
  <w:style w:type="paragraph" w:customStyle="1" w:styleId="CMSNormalHighlight">
    <w:name w:val="CMS Normal Highlight"/>
    <w:basedOn w:val="Normal"/>
    <w:next w:val="Normal"/>
    <w:uiPriority w:val="99"/>
    <w:rsid w:val="0042675D"/>
    <w:pPr>
      <w:shd w:val="clear" w:color="auto" w:fill="00FF00"/>
      <w:spacing w:before="240" w:after="240"/>
    </w:pPr>
    <w:rPr>
      <w:b/>
      <w:color w:val="000000"/>
    </w:rPr>
  </w:style>
  <w:style w:type="paragraph" w:customStyle="1" w:styleId="CMSSchPart">
    <w:name w:val="CMS Sch Part"/>
    <w:basedOn w:val="Normal"/>
    <w:uiPriority w:val="99"/>
    <w:rsid w:val="00CF7DF9"/>
    <w:pPr>
      <w:spacing w:after="240"/>
      <w:jc w:val="center"/>
      <w:outlineLvl w:val="0"/>
    </w:pPr>
    <w:rPr>
      <w:b/>
    </w:rPr>
  </w:style>
  <w:style w:type="paragraph" w:customStyle="1" w:styleId="CMSUnnumbered">
    <w:name w:val="CMS Unnumbered"/>
    <w:basedOn w:val="Normal"/>
    <w:uiPriority w:val="99"/>
    <w:rsid w:val="0042675D"/>
    <w:pPr>
      <w:keepNext/>
      <w:keepLines/>
      <w:spacing w:after="240"/>
      <w:ind w:left="851"/>
    </w:pPr>
    <w:rPr>
      <w:b/>
      <w:i/>
    </w:rPr>
  </w:style>
  <w:style w:type="paragraph" w:customStyle="1" w:styleId="CMSFooter">
    <w:name w:val="CMSFooter"/>
    <w:basedOn w:val="Footer"/>
    <w:uiPriority w:val="99"/>
    <w:rsid w:val="0042675D"/>
    <w:pPr>
      <w:spacing w:before="90" w:line="180" w:lineRule="exact"/>
    </w:pPr>
    <w:rPr>
      <w:rFonts w:ascii="Arial" w:hAnsi="Arial"/>
      <w:noProof/>
      <w:sz w:val="13"/>
    </w:rPr>
  </w:style>
  <w:style w:type="paragraph" w:customStyle="1" w:styleId="CMSFooterBold">
    <w:name w:val="CMSFooter Bold"/>
    <w:basedOn w:val="Footer"/>
    <w:uiPriority w:val="99"/>
    <w:rsid w:val="0042675D"/>
    <w:pPr>
      <w:spacing w:before="90" w:line="180" w:lineRule="exact"/>
    </w:pPr>
    <w:rPr>
      <w:rFonts w:ascii="Arial" w:hAnsi="Arial"/>
      <w:b/>
      <w:noProof/>
      <w:sz w:val="13"/>
    </w:rPr>
  </w:style>
  <w:style w:type="character" w:styleId="CommentReference">
    <w:name w:val="annotation reference"/>
    <w:basedOn w:val="DefaultParagraphFont"/>
    <w:rsid w:val="0042675D"/>
    <w:rPr>
      <w:rFonts w:ascii="Times New Roman" w:hAnsi="Times New Roman" w:cs="Times New Roman"/>
      <w:sz w:val="22"/>
    </w:rPr>
  </w:style>
  <w:style w:type="paragraph" w:styleId="CommentText">
    <w:name w:val="annotation text"/>
    <w:basedOn w:val="Normal"/>
    <w:link w:val="CommentTextChar"/>
    <w:uiPriority w:val="99"/>
    <w:rsid w:val="0042675D"/>
    <w:rPr>
      <w:szCs w:val="20"/>
    </w:rPr>
  </w:style>
  <w:style w:type="character" w:customStyle="1" w:styleId="CommentTextChar">
    <w:name w:val="Comment Text Char"/>
    <w:basedOn w:val="DefaultParagraphFont"/>
    <w:link w:val="CommentText"/>
    <w:uiPriority w:val="99"/>
    <w:qFormat/>
    <w:locked/>
    <w:rsid w:val="0042675D"/>
    <w:rPr>
      <w:rFonts w:cs="Times New Roman"/>
      <w:sz w:val="22"/>
      <w:lang w:val="en-GB"/>
    </w:rPr>
  </w:style>
  <w:style w:type="paragraph" w:customStyle="1" w:styleId="CoverSheet1Party">
    <w:name w:val="CoverSheet (1) Party"/>
    <w:basedOn w:val="Normal"/>
    <w:uiPriority w:val="99"/>
    <w:rsid w:val="0042675D"/>
    <w:pPr>
      <w:keepNext/>
      <w:spacing w:after="240"/>
    </w:pPr>
    <w:rPr>
      <w:rFonts w:eastAsia="SimSun"/>
      <w:b/>
      <w:sz w:val="28"/>
      <w:lang w:eastAsia="zh-CN"/>
    </w:rPr>
  </w:style>
  <w:style w:type="paragraph" w:customStyle="1" w:styleId="CoversheetAddress">
    <w:name w:val="Coversheet Address"/>
    <w:basedOn w:val="Normal"/>
    <w:uiPriority w:val="99"/>
    <w:rsid w:val="0042675D"/>
    <w:pPr>
      <w:keepNext/>
      <w:jc w:val="center"/>
    </w:pPr>
    <w:rPr>
      <w:rFonts w:eastAsia="SimSun"/>
      <w:b/>
      <w:noProof/>
      <w:lang w:eastAsia="zh-CN"/>
    </w:rPr>
  </w:style>
  <w:style w:type="paragraph" w:customStyle="1" w:styleId="CoverSheetDate">
    <w:name w:val="CoverSheet Date"/>
    <w:basedOn w:val="Normal"/>
    <w:uiPriority w:val="99"/>
    <w:rsid w:val="0042675D"/>
    <w:pPr>
      <w:keepNext/>
      <w:tabs>
        <w:tab w:val="right" w:pos="5387"/>
      </w:tabs>
    </w:pPr>
    <w:rPr>
      <w:rFonts w:eastAsia="SimSun"/>
      <w:b/>
      <w:lang w:eastAsia="zh-CN"/>
    </w:rPr>
  </w:style>
  <w:style w:type="paragraph" w:customStyle="1" w:styleId="CoverSheetParty">
    <w:name w:val="CoverSheet Party"/>
    <w:basedOn w:val="Normal"/>
    <w:uiPriority w:val="99"/>
    <w:rsid w:val="0042675D"/>
    <w:pPr>
      <w:keepNext/>
      <w:spacing w:after="240"/>
      <w:jc w:val="center"/>
    </w:pPr>
    <w:rPr>
      <w:rFonts w:eastAsia="SimSun"/>
      <w:b/>
      <w:sz w:val="28"/>
      <w:lang w:eastAsia="zh-CN"/>
    </w:rPr>
  </w:style>
  <w:style w:type="paragraph" w:customStyle="1" w:styleId="CoverSheetTitle">
    <w:name w:val="CoverSheet Title"/>
    <w:basedOn w:val="Normal"/>
    <w:uiPriority w:val="99"/>
    <w:rsid w:val="0042675D"/>
    <w:pPr>
      <w:keepNext/>
      <w:jc w:val="center"/>
    </w:pPr>
    <w:rPr>
      <w:rFonts w:eastAsia="SimSun"/>
      <w:b/>
      <w:sz w:val="28"/>
      <w:lang w:eastAsia="zh-CN"/>
    </w:rPr>
  </w:style>
  <w:style w:type="paragraph" w:styleId="Date">
    <w:name w:val="Date"/>
    <w:basedOn w:val="Normal"/>
    <w:next w:val="Normal"/>
    <w:link w:val="DateChar"/>
    <w:rsid w:val="0042675D"/>
  </w:style>
  <w:style w:type="character" w:customStyle="1" w:styleId="DateChar">
    <w:name w:val="Date Char"/>
    <w:basedOn w:val="DefaultParagraphFont"/>
    <w:link w:val="Date"/>
    <w:uiPriority w:val="99"/>
    <w:semiHidden/>
    <w:locked/>
    <w:rsid w:val="0042675D"/>
    <w:rPr>
      <w:rFonts w:cs="Times New Roman"/>
      <w:sz w:val="24"/>
      <w:szCs w:val="24"/>
      <w:lang w:eastAsia="en-US"/>
    </w:rPr>
  </w:style>
  <w:style w:type="paragraph" w:customStyle="1" w:styleId="Definition">
    <w:name w:val="Definition"/>
    <w:basedOn w:val="Normal"/>
    <w:uiPriority w:val="99"/>
    <w:rsid w:val="0042675D"/>
    <w:pPr>
      <w:spacing w:after="240"/>
      <w:ind w:left="851"/>
    </w:pPr>
    <w:rPr>
      <w:b/>
    </w:rPr>
  </w:style>
  <w:style w:type="paragraph" w:customStyle="1" w:styleId="Disclaimer">
    <w:name w:val="Disclaimer"/>
    <w:basedOn w:val="Normal"/>
    <w:rsid w:val="0042675D"/>
    <w:pPr>
      <w:spacing w:before="180" w:line="180" w:lineRule="exact"/>
    </w:pPr>
    <w:rPr>
      <w:rFonts w:ascii="Arial" w:hAnsi="Arial"/>
      <w:b/>
      <w:sz w:val="17"/>
    </w:rPr>
  </w:style>
  <w:style w:type="paragraph" w:customStyle="1" w:styleId="DueDiligence">
    <w:name w:val="Due Diligence"/>
    <w:basedOn w:val="Closing"/>
    <w:uiPriority w:val="99"/>
    <w:rsid w:val="0042675D"/>
    <w:pPr>
      <w:spacing w:before="60" w:after="60"/>
      <w:jc w:val="both"/>
    </w:pPr>
    <w:rPr>
      <w:rFonts w:eastAsia="SimSun"/>
      <w:lang w:eastAsia="zh-CN"/>
    </w:rPr>
  </w:style>
  <w:style w:type="paragraph" w:customStyle="1" w:styleId="DueDiligenceBold">
    <w:name w:val="Due Diligence Bold"/>
    <w:basedOn w:val="DueDiligence"/>
    <w:uiPriority w:val="99"/>
    <w:rsid w:val="0042675D"/>
    <w:rPr>
      <w:b/>
      <w:bCs/>
    </w:rPr>
  </w:style>
  <w:style w:type="paragraph" w:styleId="E-mailSignature">
    <w:name w:val="E-mail Signature"/>
    <w:basedOn w:val="Normal"/>
    <w:link w:val="E-mailSignatureChar"/>
    <w:rsid w:val="0042675D"/>
  </w:style>
  <w:style w:type="character" w:customStyle="1" w:styleId="E-mailSignatureChar">
    <w:name w:val="E-mail Signature Char"/>
    <w:basedOn w:val="DefaultParagraphFont"/>
    <w:link w:val="E-mailSignature"/>
    <w:uiPriority w:val="99"/>
    <w:semiHidden/>
    <w:locked/>
    <w:rsid w:val="0042675D"/>
    <w:rPr>
      <w:rFonts w:cs="Times New Roman"/>
      <w:sz w:val="24"/>
      <w:szCs w:val="24"/>
      <w:lang w:eastAsia="en-US"/>
    </w:rPr>
  </w:style>
  <w:style w:type="character" w:styleId="Emphasis">
    <w:name w:val="Emphasis"/>
    <w:basedOn w:val="DefaultParagraphFont"/>
    <w:qFormat/>
    <w:rsid w:val="0042675D"/>
    <w:rPr>
      <w:rFonts w:cs="Times New Roman"/>
      <w:i/>
      <w:iCs/>
    </w:rPr>
  </w:style>
  <w:style w:type="character" w:styleId="EndnoteReference">
    <w:name w:val="endnote reference"/>
    <w:basedOn w:val="DefaultParagraphFont"/>
    <w:semiHidden/>
    <w:rsid w:val="0042675D"/>
    <w:rPr>
      <w:rFonts w:cs="Times New Roman"/>
      <w:sz w:val="18"/>
      <w:vertAlign w:val="superscript"/>
    </w:rPr>
  </w:style>
  <w:style w:type="paragraph" w:styleId="EndnoteText">
    <w:name w:val="endnote text"/>
    <w:basedOn w:val="Normal"/>
    <w:link w:val="EndnoteTextChar"/>
    <w:rsid w:val="0042675D"/>
    <w:rPr>
      <w:sz w:val="18"/>
      <w:szCs w:val="20"/>
    </w:rPr>
  </w:style>
  <w:style w:type="character" w:customStyle="1" w:styleId="EndnoteTextChar">
    <w:name w:val="Endnote Text Char"/>
    <w:basedOn w:val="DefaultParagraphFont"/>
    <w:link w:val="EndnoteText"/>
    <w:locked/>
    <w:rsid w:val="0042675D"/>
    <w:rPr>
      <w:rFonts w:cs="Times New Roman"/>
      <w:sz w:val="20"/>
      <w:szCs w:val="20"/>
      <w:lang w:eastAsia="en-US"/>
    </w:rPr>
  </w:style>
  <w:style w:type="paragraph" w:styleId="EnvelopeAddress">
    <w:name w:val="envelope address"/>
    <w:basedOn w:val="Normal"/>
    <w:rsid w:val="0042675D"/>
    <w:pPr>
      <w:framePr w:w="7920" w:h="1980" w:hRule="exact" w:hSpace="180" w:wrap="auto" w:hAnchor="page" w:xAlign="center" w:yAlign="bottom"/>
      <w:ind w:left="2880"/>
    </w:pPr>
    <w:rPr>
      <w:rFonts w:cs="Arial"/>
    </w:rPr>
  </w:style>
  <w:style w:type="paragraph" w:styleId="EnvelopeReturn">
    <w:name w:val="envelope return"/>
    <w:basedOn w:val="Normal"/>
    <w:rsid w:val="0042675D"/>
    <w:rPr>
      <w:rFonts w:cs="Arial"/>
      <w:sz w:val="18"/>
      <w:szCs w:val="20"/>
    </w:rPr>
  </w:style>
  <w:style w:type="paragraph" w:customStyle="1" w:styleId="FAX">
    <w:name w:val="FAX"/>
    <w:basedOn w:val="Normal"/>
    <w:uiPriority w:val="99"/>
    <w:rsid w:val="0042675D"/>
    <w:rPr>
      <w:rFonts w:ascii="Arial" w:hAnsi="Arial"/>
      <w:b/>
      <w:noProof/>
      <w:sz w:val="44"/>
    </w:rPr>
  </w:style>
  <w:style w:type="paragraph" w:customStyle="1" w:styleId="faxno">
    <w:name w:val="fax no"/>
    <w:basedOn w:val="Normal"/>
    <w:uiPriority w:val="99"/>
    <w:rsid w:val="0042675D"/>
    <w:pPr>
      <w:spacing w:before="40"/>
    </w:pPr>
    <w:rPr>
      <w:rFonts w:ascii="Arial" w:hAnsi="Arial"/>
      <w:noProof/>
      <w:sz w:val="36"/>
    </w:rPr>
  </w:style>
  <w:style w:type="character" w:styleId="FollowedHyperlink">
    <w:name w:val="FollowedHyperlink"/>
    <w:basedOn w:val="DefaultParagraphFont"/>
    <w:rsid w:val="0042675D"/>
    <w:rPr>
      <w:rFonts w:cs="Times New Roman"/>
      <w:color w:val="800080"/>
      <w:u w:val="single"/>
    </w:rPr>
  </w:style>
  <w:style w:type="character" w:styleId="FootnoteReference">
    <w:name w:val="footnote reference"/>
    <w:aliases w:val=" BVI fnr,16 Point,BVI f,BVI fnr,Car Car Char Car Char Car Car Char Car Char Char,Char Char,Char Char1,FO,Footnote,Footnote Reference Number,Ref,SUPERS,Superscript 6 Point,Used by Word for Help footnote symbols,de nota al pie,fr,ftref"/>
    <w:basedOn w:val="DefaultParagraphFont"/>
    <w:rsid w:val="0042675D"/>
    <w:rPr>
      <w:rFonts w:cs="Times New Roman"/>
      <w:sz w:val="18"/>
      <w:vertAlign w:val="superscript"/>
    </w:rPr>
  </w:style>
  <w:style w:type="paragraph" w:styleId="FootnoteText">
    <w:name w:val="footnote text"/>
    <w:aliases w:val="ALTS FOOTNOTE,Boston 10,FOOTNOTES,Font: Geneva 9,Footnote Text Char1 Char Char,Footnote Text Char1 Char Char Char Char,Footnote Text Char2 Char,Footnote Text Char2 Char Char Char,Geneva 9,f,fn,footnote text,ft,single space,~FootnoteText,FT"/>
    <w:basedOn w:val="Normal"/>
    <w:link w:val="FootnoteTextChar"/>
    <w:qFormat/>
    <w:rsid w:val="00CF7DF9"/>
    <w:rPr>
      <w:sz w:val="18"/>
      <w:szCs w:val="20"/>
    </w:rPr>
  </w:style>
  <w:style w:type="character" w:customStyle="1" w:styleId="FootnoteTextChar">
    <w:name w:val="Footnote Text Char"/>
    <w:aliases w:val="ALTS FOOTNOTE Char,Boston 10 Char,FOOTNOTES Char,Font: Geneva 9 Char,Footnote Text Char1 Char Char Char,Footnote Text Char1 Char Char Char Char Char,Footnote Text Char2 Char Char,Footnote Text Char2 Char Char Char Char,Geneva 9 Char"/>
    <w:basedOn w:val="DefaultParagraphFont"/>
    <w:link w:val="FootnoteText"/>
    <w:locked/>
    <w:rsid w:val="0042675D"/>
    <w:rPr>
      <w:sz w:val="18"/>
      <w:szCs w:val="20"/>
      <w:lang w:eastAsia="en-US"/>
    </w:rPr>
  </w:style>
  <w:style w:type="character" w:styleId="Hyperlink">
    <w:name w:val="Hyperlink"/>
    <w:basedOn w:val="DefaultParagraphFont"/>
    <w:uiPriority w:val="99"/>
    <w:rsid w:val="0042675D"/>
    <w:rPr>
      <w:rFonts w:cs="Times New Roman"/>
      <w:color w:val="0000FF"/>
      <w:u w:val="single"/>
    </w:rPr>
  </w:style>
  <w:style w:type="paragraph" w:styleId="Index1">
    <w:name w:val="index 1"/>
    <w:basedOn w:val="Normal"/>
    <w:next w:val="Normal"/>
    <w:semiHidden/>
    <w:rsid w:val="0042675D"/>
    <w:pPr>
      <w:ind w:left="220" w:hanging="220"/>
    </w:pPr>
  </w:style>
  <w:style w:type="paragraph" w:styleId="Index2">
    <w:name w:val="index 2"/>
    <w:basedOn w:val="Normal"/>
    <w:next w:val="Normal"/>
    <w:semiHidden/>
    <w:rsid w:val="0042675D"/>
    <w:pPr>
      <w:ind w:left="440" w:hanging="220"/>
    </w:pPr>
  </w:style>
  <w:style w:type="paragraph" w:styleId="Index3">
    <w:name w:val="index 3"/>
    <w:basedOn w:val="Normal"/>
    <w:next w:val="Normal"/>
    <w:semiHidden/>
    <w:rsid w:val="0042675D"/>
    <w:pPr>
      <w:ind w:left="660" w:hanging="220"/>
    </w:pPr>
  </w:style>
  <w:style w:type="paragraph" w:styleId="Index4">
    <w:name w:val="index 4"/>
    <w:basedOn w:val="Normal"/>
    <w:next w:val="Normal"/>
    <w:semiHidden/>
    <w:rsid w:val="0042675D"/>
    <w:pPr>
      <w:ind w:left="880" w:hanging="220"/>
    </w:pPr>
  </w:style>
  <w:style w:type="paragraph" w:styleId="Index5">
    <w:name w:val="index 5"/>
    <w:basedOn w:val="Normal"/>
    <w:next w:val="Normal"/>
    <w:semiHidden/>
    <w:rsid w:val="0042675D"/>
    <w:pPr>
      <w:ind w:left="1100" w:hanging="220"/>
    </w:pPr>
  </w:style>
  <w:style w:type="paragraph" w:styleId="Index6">
    <w:name w:val="index 6"/>
    <w:basedOn w:val="Normal"/>
    <w:next w:val="Normal"/>
    <w:semiHidden/>
    <w:rsid w:val="0042675D"/>
    <w:pPr>
      <w:ind w:left="1320" w:hanging="220"/>
    </w:pPr>
  </w:style>
  <w:style w:type="paragraph" w:styleId="Index7">
    <w:name w:val="index 7"/>
    <w:basedOn w:val="Normal"/>
    <w:next w:val="Normal"/>
    <w:semiHidden/>
    <w:rsid w:val="0042675D"/>
    <w:pPr>
      <w:ind w:left="1540" w:hanging="220"/>
    </w:pPr>
  </w:style>
  <w:style w:type="paragraph" w:styleId="Index8">
    <w:name w:val="index 8"/>
    <w:basedOn w:val="Normal"/>
    <w:next w:val="Normal"/>
    <w:semiHidden/>
    <w:rsid w:val="0042675D"/>
    <w:pPr>
      <w:ind w:left="1760" w:hanging="220"/>
    </w:pPr>
  </w:style>
  <w:style w:type="paragraph" w:styleId="Index9">
    <w:name w:val="index 9"/>
    <w:basedOn w:val="Normal"/>
    <w:next w:val="Normal"/>
    <w:semiHidden/>
    <w:rsid w:val="0042675D"/>
    <w:pPr>
      <w:ind w:left="1980" w:hanging="220"/>
    </w:pPr>
  </w:style>
  <w:style w:type="paragraph" w:styleId="IndexHeading">
    <w:name w:val="index heading"/>
    <w:basedOn w:val="Normal"/>
    <w:next w:val="Index1"/>
    <w:semiHidden/>
    <w:rsid w:val="0042675D"/>
    <w:rPr>
      <w:rFonts w:ascii="Arial" w:hAnsi="Arial" w:cs="Arial"/>
      <w:b/>
      <w:bCs/>
    </w:rPr>
  </w:style>
  <w:style w:type="character" w:styleId="LineNumber">
    <w:name w:val="line number"/>
    <w:basedOn w:val="DefaultParagraphFont"/>
    <w:rsid w:val="0042675D"/>
    <w:rPr>
      <w:rFonts w:cs="Times New Roman"/>
    </w:rPr>
  </w:style>
  <w:style w:type="paragraph" w:styleId="List">
    <w:name w:val="List"/>
    <w:aliases w:val="1. List"/>
    <w:basedOn w:val="Normal"/>
    <w:rsid w:val="0042675D"/>
    <w:pPr>
      <w:spacing w:after="240"/>
      <w:ind w:left="851" w:hanging="851"/>
    </w:pPr>
  </w:style>
  <w:style w:type="paragraph" w:styleId="List2">
    <w:name w:val="List 2"/>
    <w:basedOn w:val="Normal"/>
    <w:rsid w:val="0042675D"/>
    <w:pPr>
      <w:spacing w:after="240"/>
      <w:ind w:left="1702" w:hanging="851"/>
    </w:pPr>
  </w:style>
  <w:style w:type="paragraph" w:styleId="List3">
    <w:name w:val="List 3"/>
    <w:basedOn w:val="Normal"/>
    <w:rsid w:val="0042675D"/>
    <w:pPr>
      <w:spacing w:after="240"/>
      <w:ind w:left="2552" w:hanging="851"/>
    </w:pPr>
  </w:style>
  <w:style w:type="paragraph" w:styleId="List4">
    <w:name w:val="List 4"/>
    <w:basedOn w:val="Normal"/>
    <w:rsid w:val="0042675D"/>
    <w:pPr>
      <w:spacing w:after="240"/>
      <w:ind w:left="3403" w:hanging="851"/>
    </w:pPr>
  </w:style>
  <w:style w:type="paragraph" w:styleId="List5">
    <w:name w:val="List 5"/>
    <w:basedOn w:val="Normal"/>
    <w:rsid w:val="0042675D"/>
    <w:pPr>
      <w:spacing w:after="240"/>
      <w:ind w:left="4253" w:hanging="851"/>
    </w:pPr>
  </w:style>
  <w:style w:type="paragraph" w:styleId="ListContinue">
    <w:name w:val="List Continue"/>
    <w:basedOn w:val="Normal"/>
    <w:qFormat/>
    <w:rsid w:val="0042675D"/>
    <w:pPr>
      <w:spacing w:after="240"/>
    </w:pPr>
  </w:style>
  <w:style w:type="paragraph" w:styleId="ListContinue2">
    <w:name w:val="List Continue 2"/>
    <w:basedOn w:val="Normal"/>
    <w:rsid w:val="0042675D"/>
    <w:pPr>
      <w:spacing w:after="240"/>
      <w:ind w:left="851"/>
    </w:pPr>
  </w:style>
  <w:style w:type="paragraph" w:styleId="ListContinue3">
    <w:name w:val="List Continue 3"/>
    <w:basedOn w:val="Normal"/>
    <w:qFormat/>
    <w:rsid w:val="0042675D"/>
    <w:pPr>
      <w:spacing w:after="240"/>
      <w:ind w:left="1701"/>
    </w:pPr>
  </w:style>
  <w:style w:type="paragraph" w:styleId="ListContinue4">
    <w:name w:val="List Continue 4"/>
    <w:basedOn w:val="Normal"/>
    <w:qFormat/>
    <w:rsid w:val="0042675D"/>
    <w:pPr>
      <w:spacing w:after="240"/>
      <w:ind w:left="2552"/>
    </w:pPr>
  </w:style>
  <w:style w:type="paragraph" w:styleId="ListContinue5">
    <w:name w:val="List Continue 5"/>
    <w:basedOn w:val="Normal"/>
    <w:rsid w:val="0042675D"/>
    <w:pPr>
      <w:spacing w:after="240"/>
      <w:ind w:left="3402"/>
    </w:pPr>
  </w:style>
  <w:style w:type="paragraph" w:styleId="ListNumber">
    <w:name w:val="List Number"/>
    <w:basedOn w:val="Normal"/>
    <w:rsid w:val="0042675D"/>
    <w:pPr>
      <w:spacing w:after="240"/>
    </w:pPr>
  </w:style>
  <w:style w:type="paragraph" w:customStyle="1" w:styleId="ListNumberMinimal">
    <w:name w:val="List Number Minimal"/>
    <w:basedOn w:val="ListNumber"/>
    <w:uiPriority w:val="99"/>
    <w:rsid w:val="0042675D"/>
    <w:pPr>
      <w:tabs>
        <w:tab w:val="num" w:pos="851"/>
      </w:tabs>
      <w:ind w:left="851" w:hanging="851"/>
    </w:pPr>
  </w:style>
  <w:style w:type="paragraph" w:styleId="MacroText">
    <w:name w:val="macro"/>
    <w:link w:val="MacroTextChar"/>
    <w:semiHidden/>
    <w:rsid w:val="0042675D"/>
    <w:pPr>
      <w:tabs>
        <w:tab w:val="left" w:pos="480"/>
        <w:tab w:val="left" w:pos="960"/>
        <w:tab w:val="left" w:pos="1440"/>
        <w:tab w:val="left" w:pos="1920"/>
        <w:tab w:val="left" w:pos="2400"/>
        <w:tab w:val="left" w:pos="2880"/>
        <w:tab w:val="left" w:pos="3360"/>
        <w:tab w:val="left" w:pos="3840"/>
        <w:tab w:val="left" w:pos="4320"/>
      </w:tabs>
      <w:spacing w:line="288" w:lineRule="auto"/>
    </w:pPr>
    <w:rPr>
      <w:rFonts w:ascii="Courier New" w:hAnsi="Courier New" w:cs="Courier New"/>
      <w:spacing w:val="2"/>
      <w:sz w:val="20"/>
      <w:szCs w:val="20"/>
      <w:lang w:eastAsia="en-US"/>
    </w:rPr>
  </w:style>
  <w:style w:type="character" w:customStyle="1" w:styleId="MacroTextChar">
    <w:name w:val="Macro Text Char"/>
    <w:basedOn w:val="DefaultParagraphFont"/>
    <w:link w:val="MacroText"/>
    <w:uiPriority w:val="99"/>
    <w:semiHidden/>
    <w:locked/>
    <w:rsid w:val="0042675D"/>
    <w:rPr>
      <w:rFonts w:ascii="Courier New" w:hAnsi="Courier New" w:cs="Courier New"/>
      <w:spacing w:val="2"/>
      <w:lang w:val="en-GB" w:eastAsia="en-US" w:bidi="ar-SA"/>
    </w:rPr>
  </w:style>
  <w:style w:type="paragraph" w:styleId="MessageHeader">
    <w:name w:val="Message Header"/>
    <w:basedOn w:val="Normal"/>
    <w:link w:val="MessageHeaderChar"/>
    <w:rsid w:val="0042675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character" w:customStyle="1" w:styleId="MessageHeaderChar">
    <w:name w:val="Message Header Char"/>
    <w:basedOn w:val="DefaultParagraphFont"/>
    <w:link w:val="MessageHeader"/>
    <w:uiPriority w:val="99"/>
    <w:semiHidden/>
    <w:locked/>
    <w:rsid w:val="0042675D"/>
    <w:rPr>
      <w:rFonts w:ascii="Cambria" w:hAnsi="Cambria" w:cs="Times New Roman"/>
      <w:sz w:val="24"/>
      <w:szCs w:val="24"/>
      <w:shd w:val="pct20" w:color="auto" w:fill="auto"/>
      <w:lang w:eastAsia="en-US"/>
    </w:rPr>
  </w:style>
  <w:style w:type="paragraph" w:styleId="NormalWeb">
    <w:name w:val="Normal (Web)"/>
    <w:basedOn w:val="Normal"/>
    <w:uiPriority w:val="99"/>
    <w:rsid w:val="0042675D"/>
  </w:style>
  <w:style w:type="paragraph" w:customStyle="1" w:styleId="Normal20">
    <w:name w:val="Normal 20"/>
    <w:basedOn w:val="Normal"/>
    <w:uiPriority w:val="99"/>
    <w:rsid w:val="0042675D"/>
    <w:rPr>
      <w:sz w:val="40"/>
    </w:rPr>
  </w:style>
  <w:style w:type="paragraph" w:styleId="NormalIndent">
    <w:name w:val="Normal Indent"/>
    <w:basedOn w:val="Normal"/>
    <w:rsid w:val="0042675D"/>
    <w:pPr>
      <w:ind w:left="851"/>
    </w:pPr>
  </w:style>
  <w:style w:type="paragraph" w:customStyle="1" w:styleId="NormalSingleLine">
    <w:name w:val="Normal Single Line"/>
    <w:basedOn w:val="Normal"/>
    <w:uiPriority w:val="99"/>
    <w:rsid w:val="0042675D"/>
  </w:style>
  <w:style w:type="paragraph" w:customStyle="1" w:styleId="NormalBold">
    <w:name w:val="NormalBold"/>
    <w:basedOn w:val="Normal"/>
    <w:uiPriority w:val="99"/>
    <w:rsid w:val="0042675D"/>
    <w:rPr>
      <w:b/>
    </w:rPr>
  </w:style>
  <w:style w:type="paragraph" w:styleId="NoteHeading">
    <w:name w:val="Note Heading"/>
    <w:basedOn w:val="Normal"/>
    <w:next w:val="Normal"/>
    <w:link w:val="NoteHeadingChar"/>
    <w:rsid w:val="0042675D"/>
    <w:pPr>
      <w:spacing w:after="240"/>
    </w:pPr>
  </w:style>
  <w:style w:type="character" w:customStyle="1" w:styleId="NoteHeadingChar">
    <w:name w:val="Note Heading Char"/>
    <w:basedOn w:val="DefaultParagraphFont"/>
    <w:link w:val="NoteHeading"/>
    <w:uiPriority w:val="99"/>
    <w:semiHidden/>
    <w:locked/>
    <w:rsid w:val="0042675D"/>
    <w:rPr>
      <w:rFonts w:cs="Times New Roman"/>
      <w:sz w:val="24"/>
      <w:szCs w:val="24"/>
      <w:lang w:eastAsia="en-US"/>
    </w:rPr>
  </w:style>
  <w:style w:type="character" w:styleId="PageNumber">
    <w:name w:val="page number"/>
    <w:basedOn w:val="DefaultParagraphFont"/>
    <w:rsid w:val="0042675D"/>
    <w:rPr>
      <w:rFonts w:cs="Times New Roman"/>
    </w:rPr>
  </w:style>
  <w:style w:type="paragraph" w:styleId="PlainText">
    <w:name w:val="Plain Text"/>
    <w:basedOn w:val="Normal"/>
    <w:link w:val="PlainTextChar"/>
    <w:rsid w:val="0042675D"/>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42675D"/>
    <w:rPr>
      <w:rFonts w:ascii="Courier New" w:hAnsi="Courier New" w:cs="Courier New"/>
      <w:sz w:val="20"/>
      <w:szCs w:val="20"/>
      <w:lang w:eastAsia="en-US"/>
    </w:rPr>
  </w:style>
  <w:style w:type="paragraph" w:styleId="Salutation">
    <w:name w:val="Salutation"/>
    <w:basedOn w:val="Normal"/>
    <w:next w:val="Normal"/>
    <w:link w:val="SalutationChar"/>
    <w:rsid w:val="0042675D"/>
  </w:style>
  <w:style w:type="character" w:customStyle="1" w:styleId="SalutationChar">
    <w:name w:val="Salutation Char"/>
    <w:basedOn w:val="DefaultParagraphFont"/>
    <w:link w:val="Salutation"/>
    <w:uiPriority w:val="99"/>
    <w:semiHidden/>
    <w:locked/>
    <w:rsid w:val="0042675D"/>
    <w:rPr>
      <w:rFonts w:cs="Times New Roman"/>
      <w:sz w:val="24"/>
      <w:szCs w:val="24"/>
      <w:lang w:eastAsia="en-US"/>
    </w:rPr>
  </w:style>
  <w:style w:type="paragraph" w:customStyle="1" w:styleId="Schedule">
    <w:name w:val="Schedule"/>
    <w:basedOn w:val="Normal"/>
    <w:next w:val="Normal"/>
    <w:uiPriority w:val="99"/>
    <w:rsid w:val="0042675D"/>
    <w:pPr>
      <w:spacing w:after="240"/>
      <w:jc w:val="center"/>
    </w:pPr>
    <w:rPr>
      <w:b/>
    </w:rPr>
  </w:style>
  <w:style w:type="paragraph" w:styleId="Signature">
    <w:name w:val="Signature"/>
    <w:basedOn w:val="Normal"/>
    <w:link w:val="SignatureChar"/>
    <w:rsid w:val="0042675D"/>
    <w:pPr>
      <w:spacing w:after="240"/>
    </w:pPr>
  </w:style>
  <w:style w:type="character" w:customStyle="1" w:styleId="SignatureChar">
    <w:name w:val="Signature Char"/>
    <w:basedOn w:val="DefaultParagraphFont"/>
    <w:link w:val="Signature"/>
    <w:uiPriority w:val="99"/>
    <w:semiHidden/>
    <w:locked/>
    <w:rsid w:val="0042675D"/>
    <w:rPr>
      <w:rFonts w:cs="Times New Roman"/>
      <w:sz w:val="24"/>
      <w:szCs w:val="24"/>
      <w:lang w:eastAsia="en-US"/>
    </w:rPr>
  </w:style>
  <w:style w:type="character" w:styleId="Strong">
    <w:name w:val="Strong"/>
    <w:basedOn w:val="DefaultParagraphFont"/>
    <w:qFormat/>
    <w:rsid w:val="0042675D"/>
    <w:rPr>
      <w:rFonts w:cs="Times New Roman"/>
      <w:b/>
      <w:bCs/>
    </w:rPr>
  </w:style>
  <w:style w:type="paragraph" w:customStyle="1" w:styleId="subclauseindent">
    <w:name w:val="subclauseindent"/>
    <w:basedOn w:val="Normal"/>
    <w:uiPriority w:val="99"/>
    <w:rsid w:val="0042675D"/>
    <w:pPr>
      <w:spacing w:after="240"/>
      <w:ind w:left="1701"/>
    </w:pPr>
  </w:style>
  <w:style w:type="paragraph" w:customStyle="1" w:styleId="subsubclauseindent">
    <w:name w:val="subsubclauseindent"/>
    <w:basedOn w:val="Normal"/>
    <w:uiPriority w:val="99"/>
    <w:rsid w:val="0042675D"/>
    <w:pPr>
      <w:spacing w:after="240"/>
      <w:ind w:left="2552"/>
    </w:pPr>
  </w:style>
  <w:style w:type="paragraph" w:styleId="Subtitle">
    <w:name w:val="Subtitle"/>
    <w:basedOn w:val="Normal"/>
    <w:link w:val="SubtitleChar"/>
    <w:qFormat/>
    <w:rsid w:val="0042675D"/>
    <w:pPr>
      <w:spacing w:after="240"/>
      <w:jc w:val="center"/>
    </w:pPr>
    <w:rPr>
      <w:rFonts w:cs="Arial"/>
      <w:b/>
    </w:rPr>
  </w:style>
  <w:style w:type="character" w:customStyle="1" w:styleId="SubtitleChar">
    <w:name w:val="Subtitle Char"/>
    <w:basedOn w:val="DefaultParagraphFont"/>
    <w:link w:val="Subtitle"/>
    <w:locked/>
    <w:rsid w:val="0042675D"/>
    <w:rPr>
      <w:rFonts w:ascii="Cambria" w:hAnsi="Cambria" w:cs="Times New Roman"/>
      <w:sz w:val="24"/>
      <w:szCs w:val="24"/>
      <w:lang w:eastAsia="en-US"/>
    </w:rPr>
  </w:style>
  <w:style w:type="paragraph" w:styleId="TableofAuthorities">
    <w:name w:val="table of authorities"/>
    <w:basedOn w:val="Normal"/>
    <w:next w:val="Normal"/>
    <w:semiHidden/>
    <w:rsid w:val="0042675D"/>
    <w:pPr>
      <w:ind w:left="851" w:hanging="851"/>
    </w:pPr>
  </w:style>
  <w:style w:type="paragraph" w:styleId="TableofFigures">
    <w:name w:val="table of figures"/>
    <w:aliases w:val="~Table of Figures"/>
    <w:basedOn w:val="Normal"/>
    <w:next w:val="Normal"/>
    <w:rsid w:val="0042675D"/>
    <w:pPr>
      <w:ind w:left="851" w:hanging="851"/>
    </w:pPr>
  </w:style>
  <w:style w:type="paragraph" w:styleId="Title">
    <w:name w:val="Title"/>
    <w:basedOn w:val="Normal"/>
    <w:link w:val="TitleChar"/>
    <w:qFormat/>
    <w:rsid w:val="0042675D"/>
    <w:pPr>
      <w:spacing w:before="240" w:after="240"/>
      <w:jc w:val="center"/>
    </w:pPr>
    <w:rPr>
      <w:rFonts w:cs="Arial"/>
      <w:b/>
      <w:bCs/>
      <w:kern w:val="28"/>
      <w:sz w:val="28"/>
      <w:szCs w:val="32"/>
    </w:rPr>
  </w:style>
  <w:style w:type="character" w:customStyle="1" w:styleId="TitleChar">
    <w:name w:val="Title Char"/>
    <w:basedOn w:val="DefaultParagraphFont"/>
    <w:link w:val="Title"/>
    <w:locked/>
    <w:rsid w:val="0042675D"/>
    <w:rPr>
      <w:rFonts w:ascii="Cambria" w:hAnsi="Cambria" w:cs="Times New Roman"/>
      <w:b/>
      <w:bCs/>
      <w:kern w:val="28"/>
      <w:sz w:val="32"/>
      <w:szCs w:val="32"/>
      <w:lang w:eastAsia="en-US"/>
    </w:rPr>
  </w:style>
  <w:style w:type="paragraph" w:styleId="TOAHeading">
    <w:name w:val="toa heading"/>
    <w:basedOn w:val="Normal"/>
    <w:next w:val="Normal"/>
    <w:rsid w:val="0042675D"/>
    <w:pPr>
      <w:spacing w:after="240"/>
    </w:pPr>
    <w:rPr>
      <w:rFonts w:cs="Arial"/>
      <w:b/>
      <w:bCs/>
    </w:rPr>
  </w:style>
  <w:style w:type="paragraph" w:styleId="TOC1">
    <w:name w:val="toc 1"/>
    <w:aliases w:val="T1"/>
    <w:basedOn w:val="Normal"/>
    <w:next w:val="TOC2"/>
    <w:uiPriority w:val="39"/>
    <w:rsid w:val="0042675D"/>
    <w:pPr>
      <w:tabs>
        <w:tab w:val="right" w:leader="dot" w:pos="9356"/>
      </w:tabs>
      <w:spacing w:before="240" w:after="240"/>
      <w:ind w:left="851" w:right="851" w:hanging="851"/>
    </w:pPr>
  </w:style>
  <w:style w:type="paragraph" w:styleId="TOC2">
    <w:name w:val="toc 2"/>
    <w:aliases w:val="T2"/>
    <w:basedOn w:val="Normal"/>
    <w:next w:val="TOC3"/>
    <w:uiPriority w:val="39"/>
    <w:rsid w:val="0042675D"/>
    <w:pPr>
      <w:tabs>
        <w:tab w:val="right" w:leader="dot" w:pos="9356"/>
      </w:tabs>
      <w:spacing w:after="60"/>
      <w:ind w:left="851" w:right="851" w:hanging="851"/>
    </w:pPr>
  </w:style>
  <w:style w:type="paragraph" w:styleId="TOC3">
    <w:name w:val="toc 3"/>
    <w:aliases w:val="T3"/>
    <w:basedOn w:val="Normal"/>
    <w:uiPriority w:val="39"/>
    <w:rsid w:val="0042675D"/>
    <w:pPr>
      <w:tabs>
        <w:tab w:val="right" w:leader="dot" w:pos="9356"/>
      </w:tabs>
      <w:spacing w:after="60"/>
      <w:ind w:left="1702" w:right="851" w:hanging="851"/>
    </w:pPr>
  </w:style>
  <w:style w:type="paragraph" w:styleId="TOC4">
    <w:name w:val="toc 4"/>
    <w:aliases w:val="T4"/>
    <w:basedOn w:val="Normal"/>
    <w:uiPriority w:val="39"/>
    <w:rsid w:val="0042675D"/>
    <w:pPr>
      <w:tabs>
        <w:tab w:val="right" w:leader="dot" w:pos="9356"/>
      </w:tabs>
      <w:spacing w:after="60"/>
      <w:ind w:left="1702" w:right="851" w:hanging="851"/>
    </w:pPr>
  </w:style>
  <w:style w:type="paragraph" w:styleId="TOC5">
    <w:name w:val="toc 5"/>
    <w:basedOn w:val="Normal"/>
    <w:next w:val="Normal"/>
    <w:uiPriority w:val="39"/>
    <w:rsid w:val="0042675D"/>
    <w:pPr>
      <w:tabs>
        <w:tab w:val="right" w:leader="dot" w:pos="9356"/>
      </w:tabs>
      <w:ind w:left="1702" w:right="851" w:hanging="851"/>
    </w:pPr>
  </w:style>
  <w:style w:type="paragraph" w:styleId="TOC6">
    <w:name w:val="toc 6"/>
    <w:basedOn w:val="Normal"/>
    <w:next w:val="Normal"/>
    <w:uiPriority w:val="39"/>
    <w:rsid w:val="0042675D"/>
    <w:pPr>
      <w:tabs>
        <w:tab w:val="right" w:leader="dot" w:pos="9356"/>
      </w:tabs>
      <w:ind w:left="1702" w:right="851" w:hanging="851"/>
    </w:pPr>
  </w:style>
  <w:style w:type="paragraph" w:styleId="TOC7">
    <w:name w:val="toc 7"/>
    <w:aliases w:val="~AppHeadings"/>
    <w:basedOn w:val="Normal"/>
    <w:next w:val="Normal"/>
    <w:uiPriority w:val="39"/>
    <w:rsid w:val="0042675D"/>
    <w:pPr>
      <w:tabs>
        <w:tab w:val="right" w:leader="dot" w:pos="9356"/>
      </w:tabs>
      <w:ind w:left="1702" w:right="851" w:hanging="851"/>
    </w:pPr>
  </w:style>
  <w:style w:type="paragraph" w:styleId="TOC8">
    <w:name w:val="toc 8"/>
    <w:basedOn w:val="Normal"/>
    <w:next w:val="Normal"/>
    <w:uiPriority w:val="39"/>
    <w:rsid w:val="0042675D"/>
    <w:pPr>
      <w:tabs>
        <w:tab w:val="right" w:leader="dot" w:pos="9356"/>
      </w:tabs>
      <w:ind w:left="1702" w:right="851" w:hanging="851"/>
    </w:pPr>
  </w:style>
  <w:style w:type="paragraph" w:styleId="TOC9">
    <w:name w:val="toc 9"/>
    <w:basedOn w:val="Normal"/>
    <w:next w:val="Normal"/>
    <w:uiPriority w:val="39"/>
    <w:rsid w:val="0042675D"/>
    <w:pPr>
      <w:tabs>
        <w:tab w:val="right" w:leader="dot" w:pos="9356"/>
      </w:tabs>
      <w:ind w:left="1702" w:right="851" w:hanging="851"/>
    </w:pPr>
  </w:style>
  <w:style w:type="paragraph" w:customStyle="1" w:styleId="TOCTitle">
    <w:name w:val="TOC Title"/>
    <w:basedOn w:val="Normal"/>
    <w:uiPriority w:val="99"/>
    <w:rsid w:val="0042675D"/>
    <w:pPr>
      <w:keepLines/>
      <w:spacing w:before="240" w:after="240"/>
      <w:jc w:val="center"/>
    </w:pPr>
    <w:rPr>
      <w:b/>
      <w:sz w:val="28"/>
    </w:rPr>
  </w:style>
  <w:style w:type="paragraph" w:customStyle="1" w:styleId="Unnumbered">
    <w:name w:val="Unnumbered"/>
    <w:basedOn w:val="Normal"/>
    <w:uiPriority w:val="99"/>
    <w:rsid w:val="0042675D"/>
    <w:pPr>
      <w:keepNext/>
      <w:spacing w:after="240"/>
      <w:ind w:left="851"/>
    </w:pPr>
    <w:rPr>
      <w:b/>
      <w:i/>
    </w:rPr>
  </w:style>
  <w:style w:type="paragraph" w:customStyle="1" w:styleId="zGlossBold14pt">
    <w:name w:val="z_GlossBold14pt"/>
    <w:basedOn w:val="Normal"/>
    <w:uiPriority w:val="99"/>
    <w:rsid w:val="0042675D"/>
    <w:pPr>
      <w:spacing w:after="240"/>
      <w:jc w:val="center"/>
    </w:pPr>
    <w:rPr>
      <w:rFonts w:eastAsia="SimSun"/>
      <w:b/>
      <w:sz w:val="28"/>
      <w:lang w:eastAsia="zh-CN"/>
    </w:rPr>
  </w:style>
  <w:style w:type="paragraph" w:customStyle="1" w:styleId="zGlossBold14nospace">
    <w:name w:val="z_GlossBold14_nospace"/>
    <w:basedOn w:val="zGlossBold14pt"/>
    <w:uiPriority w:val="99"/>
    <w:rsid w:val="0042675D"/>
    <w:pPr>
      <w:spacing w:after="0"/>
    </w:pPr>
  </w:style>
  <w:style w:type="paragraph" w:customStyle="1" w:styleId="ZGlossBoldCentred">
    <w:name w:val="Z_GlossBoldCentred"/>
    <w:basedOn w:val="Normal"/>
    <w:uiPriority w:val="99"/>
    <w:rsid w:val="0042675D"/>
    <w:pPr>
      <w:jc w:val="center"/>
    </w:pPr>
    <w:rPr>
      <w:rFonts w:eastAsia="SimSun"/>
      <w:b/>
      <w:lang w:eastAsia="zh-CN"/>
    </w:rPr>
  </w:style>
  <w:style w:type="paragraph" w:customStyle="1" w:styleId="zGlossBoldLeft14pt">
    <w:name w:val="z_GlossBoldLeft14pt"/>
    <w:basedOn w:val="Normal"/>
    <w:uiPriority w:val="99"/>
    <w:rsid w:val="0042675D"/>
    <w:pPr>
      <w:spacing w:after="240"/>
      <w:jc w:val="both"/>
    </w:pPr>
    <w:rPr>
      <w:rFonts w:eastAsia="SimSun"/>
      <w:b/>
      <w:sz w:val="28"/>
      <w:lang w:eastAsia="zh-CN"/>
    </w:rPr>
  </w:style>
  <w:style w:type="paragraph" w:customStyle="1" w:styleId="ZGlossTab9cm-new">
    <w:name w:val="Z_GlossTab9cm - new"/>
    <w:basedOn w:val="Normal"/>
    <w:uiPriority w:val="99"/>
    <w:rsid w:val="0042675D"/>
    <w:pPr>
      <w:tabs>
        <w:tab w:val="right" w:pos="5387"/>
      </w:tabs>
      <w:jc w:val="both"/>
    </w:pPr>
    <w:rPr>
      <w:rFonts w:eastAsia="SimSun"/>
      <w:b/>
      <w:lang w:eastAsia="zh-CN"/>
    </w:rPr>
  </w:style>
  <w:style w:type="paragraph" w:customStyle="1" w:styleId="Zhanging">
    <w:name w:val="Z_hanging"/>
    <w:aliases w:val="hm"/>
    <w:basedOn w:val="Normal"/>
    <w:uiPriority w:val="99"/>
    <w:rsid w:val="0042675D"/>
    <w:pPr>
      <w:tabs>
        <w:tab w:val="left" w:pos="851"/>
      </w:tabs>
      <w:spacing w:after="240"/>
      <w:ind w:left="851" w:hanging="851"/>
    </w:pPr>
  </w:style>
  <w:style w:type="paragraph" w:customStyle="1" w:styleId="Zhanging1">
    <w:name w:val="Z_hanging_1"/>
    <w:aliases w:val="h1"/>
    <w:basedOn w:val="Normal"/>
    <w:uiPriority w:val="99"/>
    <w:rsid w:val="0042675D"/>
    <w:pPr>
      <w:tabs>
        <w:tab w:val="left" w:pos="1701"/>
      </w:tabs>
      <w:spacing w:after="240"/>
      <w:ind w:left="1702" w:hanging="851"/>
    </w:pPr>
  </w:style>
  <w:style w:type="paragraph" w:customStyle="1" w:styleId="Zhanging2">
    <w:name w:val="Z_hanging_2"/>
    <w:aliases w:val="h2"/>
    <w:basedOn w:val="Normal"/>
    <w:uiPriority w:val="99"/>
    <w:rsid w:val="0042675D"/>
    <w:pPr>
      <w:tabs>
        <w:tab w:val="left" w:pos="2552"/>
      </w:tabs>
      <w:spacing w:after="240"/>
      <w:ind w:left="2552" w:hanging="851"/>
    </w:pPr>
  </w:style>
  <w:style w:type="paragraph" w:customStyle="1" w:styleId="Zhanging3">
    <w:name w:val="Z_hanging_3"/>
    <w:aliases w:val="h3"/>
    <w:basedOn w:val="Normal"/>
    <w:uiPriority w:val="99"/>
    <w:rsid w:val="0042675D"/>
    <w:pPr>
      <w:tabs>
        <w:tab w:val="left" w:pos="3402"/>
      </w:tabs>
      <w:spacing w:after="240"/>
      <w:ind w:left="3403" w:hanging="851"/>
    </w:pPr>
  </w:style>
  <w:style w:type="paragraph" w:customStyle="1" w:styleId="Zhanging4">
    <w:name w:val="Z_hanging_4"/>
    <w:aliases w:val="h4"/>
    <w:basedOn w:val="Normal"/>
    <w:uiPriority w:val="99"/>
    <w:rsid w:val="0042675D"/>
    <w:pPr>
      <w:tabs>
        <w:tab w:val="left" w:pos="4253"/>
      </w:tabs>
      <w:spacing w:after="240"/>
      <w:ind w:left="4253" w:hanging="851"/>
    </w:pPr>
  </w:style>
  <w:style w:type="paragraph" w:customStyle="1" w:styleId="Zhanging5">
    <w:name w:val="Z_hanging_5"/>
    <w:aliases w:val="h5"/>
    <w:basedOn w:val="Normal"/>
    <w:uiPriority w:val="99"/>
    <w:rsid w:val="0042675D"/>
    <w:pPr>
      <w:tabs>
        <w:tab w:val="left" w:pos="5103"/>
      </w:tabs>
      <w:spacing w:after="240"/>
      <w:ind w:left="5104" w:hanging="851"/>
    </w:pPr>
  </w:style>
  <w:style w:type="table" w:styleId="TableGrid">
    <w:name w:val="Table Grid"/>
    <w:basedOn w:val="TableNormal"/>
    <w:uiPriority w:val="39"/>
    <w:rsid w:val="0042675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2675D"/>
    <w:rPr>
      <w:rFonts w:ascii="Tahoma" w:hAnsi="Tahoma" w:cs="Tahoma"/>
      <w:sz w:val="16"/>
      <w:szCs w:val="16"/>
    </w:rPr>
  </w:style>
  <w:style w:type="character" w:customStyle="1" w:styleId="BalloonTextChar">
    <w:name w:val="Balloon Text Char"/>
    <w:basedOn w:val="DefaultParagraphFont"/>
    <w:link w:val="BalloonText"/>
    <w:uiPriority w:val="99"/>
    <w:locked/>
    <w:rsid w:val="0042675D"/>
    <w:rPr>
      <w:rFonts w:ascii="Tahoma" w:hAnsi="Tahoma" w:cs="Tahoma"/>
      <w:sz w:val="16"/>
      <w:szCs w:val="16"/>
      <w:lang w:val="en-GB"/>
    </w:rPr>
  </w:style>
  <w:style w:type="paragraph" w:customStyle="1" w:styleId="textnormal">
    <w:name w:val="text normal"/>
    <w:basedOn w:val="Normal"/>
    <w:uiPriority w:val="99"/>
    <w:rsid w:val="0042675D"/>
    <w:pPr>
      <w:tabs>
        <w:tab w:val="left" w:pos="252"/>
      </w:tabs>
      <w:spacing w:before="120" w:after="120"/>
      <w:jc w:val="both"/>
    </w:pPr>
    <w:rPr>
      <w:rFonts w:ascii="Cambria" w:hAnsi="Cambria"/>
      <w:sz w:val="24"/>
      <w:szCs w:val="20"/>
    </w:rPr>
  </w:style>
  <w:style w:type="paragraph" w:styleId="ListParagraph">
    <w:name w:val="List Paragraph"/>
    <w:aliases w:val="List Paragraph (numbered (a)),Dot pt,F5 List Paragraph,No Spacing1,List Paragraph Char Char Char,Indicator Text,Numbered Para 1,Bullet 1,List Paragraph12,Bullet Points,MAIN CONTENT,Colorful List - Accent 11,List Paragraph2,Liste 1,본문(내용)"/>
    <w:basedOn w:val="Normal"/>
    <w:link w:val="ListParagraphChar"/>
    <w:uiPriority w:val="20"/>
    <w:qFormat/>
    <w:rsid w:val="0042675D"/>
    <w:pPr>
      <w:tabs>
        <w:tab w:val="left" w:pos="252"/>
      </w:tabs>
      <w:spacing w:before="120" w:after="120"/>
      <w:ind w:left="720"/>
      <w:contextualSpacing/>
      <w:jc w:val="both"/>
    </w:pPr>
    <w:rPr>
      <w:rFonts w:ascii="Cambria" w:hAnsi="Cambria"/>
      <w:sz w:val="24"/>
      <w:lang w:val="en-US"/>
    </w:rPr>
  </w:style>
  <w:style w:type="paragraph" w:styleId="CommentSubject">
    <w:name w:val="annotation subject"/>
    <w:basedOn w:val="CommentText"/>
    <w:next w:val="CommentText"/>
    <w:link w:val="CommentSubjectChar"/>
    <w:rsid w:val="0042675D"/>
    <w:rPr>
      <w:b/>
      <w:bCs/>
      <w:sz w:val="20"/>
    </w:rPr>
  </w:style>
  <w:style w:type="character" w:customStyle="1" w:styleId="CommentSubjectChar">
    <w:name w:val="Comment Subject Char"/>
    <w:basedOn w:val="CommentTextChar"/>
    <w:link w:val="CommentSubject"/>
    <w:uiPriority w:val="99"/>
    <w:locked/>
    <w:rsid w:val="0042675D"/>
    <w:rPr>
      <w:rFonts w:cs="Times New Roman"/>
      <w:sz w:val="22"/>
      <w:lang w:val="en-GB"/>
    </w:rPr>
  </w:style>
  <w:style w:type="paragraph" w:customStyle="1" w:styleId="TableText">
    <w:name w:val="TableText"/>
    <w:basedOn w:val="BodyText"/>
    <w:uiPriority w:val="99"/>
    <w:rsid w:val="00CF7DF9"/>
    <w:pPr>
      <w:keepNext/>
      <w:autoSpaceDE w:val="0"/>
      <w:autoSpaceDN w:val="0"/>
      <w:adjustRightInd w:val="0"/>
      <w:spacing w:after="120"/>
    </w:pPr>
    <w:rPr>
      <w:sz w:val="24"/>
      <w:lang w:val="en-US" w:eastAsia="fr-FR"/>
    </w:rPr>
  </w:style>
  <w:style w:type="paragraph" w:customStyle="1" w:styleId="Style11">
    <w:name w:val="Style 11"/>
    <w:basedOn w:val="Normal"/>
    <w:rsid w:val="0042675D"/>
    <w:pPr>
      <w:widowControl w:val="0"/>
      <w:autoSpaceDE w:val="0"/>
      <w:autoSpaceDN w:val="0"/>
      <w:spacing w:line="384" w:lineRule="atLeast"/>
    </w:pPr>
    <w:rPr>
      <w:sz w:val="24"/>
      <w:lang w:val="en-US"/>
    </w:rPr>
  </w:style>
  <w:style w:type="paragraph" w:customStyle="1" w:styleId="Style19">
    <w:name w:val="Style 19"/>
    <w:basedOn w:val="Normal"/>
    <w:uiPriority w:val="99"/>
    <w:rsid w:val="0042675D"/>
    <w:pPr>
      <w:widowControl w:val="0"/>
      <w:autoSpaceDE w:val="0"/>
      <w:autoSpaceDN w:val="0"/>
      <w:adjustRightInd w:val="0"/>
    </w:pPr>
    <w:rPr>
      <w:sz w:val="24"/>
      <w:lang w:val="en-US"/>
    </w:rPr>
  </w:style>
  <w:style w:type="paragraph" w:customStyle="1" w:styleId="Style17">
    <w:name w:val="Style 17"/>
    <w:basedOn w:val="Normal"/>
    <w:uiPriority w:val="99"/>
    <w:rsid w:val="0042675D"/>
    <w:pPr>
      <w:widowControl w:val="0"/>
      <w:autoSpaceDE w:val="0"/>
      <w:autoSpaceDN w:val="0"/>
      <w:spacing w:line="264" w:lineRule="exact"/>
      <w:ind w:left="576" w:hanging="360"/>
    </w:pPr>
    <w:rPr>
      <w:sz w:val="24"/>
      <w:lang w:val="en-US"/>
    </w:rPr>
  </w:style>
  <w:style w:type="paragraph" w:customStyle="1" w:styleId="Style20">
    <w:name w:val="Style 20"/>
    <w:basedOn w:val="Normal"/>
    <w:uiPriority w:val="99"/>
    <w:rsid w:val="0042675D"/>
    <w:pPr>
      <w:widowControl w:val="0"/>
      <w:autoSpaceDE w:val="0"/>
      <w:autoSpaceDN w:val="0"/>
      <w:spacing w:before="144" w:after="360" w:line="264" w:lineRule="exact"/>
    </w:pPr>
    <w:rPr>
      <w:sz w:val="24"/>
      <w:lang w:val="en-US"/>
    </w:rPr>
  </w:style>
  <w:style w:type="paragraph" w:customStyle="1" w:styleId="Section4heading">
    <w:name w:val="Section 4 heading"/>
    <w:basedOn w:val="Normal"/>
    <w:next w:val="Normal"/>
    <w:uiPriority w:val="99"/>
    <w:rsid w:val="0042675D"/>
    <w:pPr>
      <w:widowControl w:val="0"/>
      <w:tabs>
        <w:tab w:val="left" w:leader="dot" w:pos="8748"/>
      </w:tabs>
      <w:autoSpaceDE w:val="0"/>
      <w:autoSpaceDN w:val="0"/>
      <w:spacing w:after="240"/>
      <w:jc w:val="center"/>
    </w:pPr>
    <w:rPr>
      <w:b/>
      <w:sz w:val="36"/>
      <w:lang w:val="en-US"/>
    </w:rPr>
  </w:style>
  <w:style w:type="paragraph" w:styleId="Revision">
    <w:name w:val="Revision"/>
    <w:hidden/>
    <w:uiPriority w:val="99"/>
    <w:semiHidden/>
    <w:rsid w:val="0042675D"/>
    <w:rPr>
      <w:szCs w:val="24"/>
      <w:lang w:eastAsia="en-US"/>
    </w:rPr>
  </w:style>
  <w:style w:type="character" w:customStyle="1" w:styleId="HeaderChar">
    <w:name w:val="Header Char"/>
    <w:aliases w:val="~Header Char1"/>
    <w:basedOn w:val="DefaultParagraphFont"/>
    <w:link w:val="Header"/>
    <w:uiPriority w:val="99"/>
    <w:locked/>
    <w:rsid w:val="0042675D"/>
    <w:rPr>
      <w:rFonts w:cs="Times New Roman"/>
      <w:sz w:val="22"/>
      <w:lang w:val="en-GB" w:eastAsia="en-US" w:bidi="ar-SA"/>
    </w:rPr>
  </w:style>
  <w:style w:type="character" w:customStyle="1" w:styleId="BodyTextChar">
    <w:name w:val="Body Text Char"/>
    <w:aliases w:val="Body Text Char Char Char Char Char Char,Body Text Char Char Char Char Char1,Body Text Char Char Char Char1,Body Text Char Char Char1,1body Char,BodText Char,bt Char,body text Char,Body Txt Char,heading3 Char,3 indent Char,heading31 Char"/>
    <w:basedOn w:val="DefaultParagraphFont"/>
    <w:link w:val="BodyText"/>
    <w:uiPriority w:val="99"/>
    <w:locked/>
    <w:rsid w:val="00D8223F"/>
    <w:rPr>
      <w:szCs w:val="24"/>
      <w:lang w:eastAsia="en-US"/>
    </w:rPr>
  </w:style>
  <w:style w:type="paragraph" w:customStyle="1" w:styleId="Default">
    <w:name w:val="Default"/>
    <w:rsid w:val="00EF1E08"/>
    <w:pPr>
      <w:widowControl w:val="0"/>
      <w:autoSpaceDE w:val="0"/>
      <w:autoSpaceDN w:val="0"/>
      <w:adjustRightInd w:val="0"/>
    </w:pPr>
    <w:rPr>
      <w:rFonts w:ascii="Tw Cen MT" w:eastAsia="SimSun" w:hAnsi="Tw Cen MT" w:cs="Tw Cen MT"/>
      <w:color w:val="000000"/>
      <w:sz w:val="24"/>
      <w:szCs w:val="24"/>
      <w:lang w:val="en-US" w:eastAsia="zh-CN"/>
    </w:rPr>
  </w:style>
  <w:style w:type="paragraph" w:customStyle="1" w:styleId="CM42">
    <w:name w:val="CM42"/>
    <w:basedOn w:val="Default"/>
    <w:next w:val="Default"/>
    <w:uiPriority w:val="99"/>
    <w:rsid w:val="00EF1E08"/>
    <w:rPr>
      <w:rFonts w:cs="Times New Roman"/>
      <w:color w:val="auto"/>
    </w:rPr>
  </w:style>
  <w:style w:type="paragraph" w:customStyle="1" w:styleId="CM44">
    <w:name w:val="CM44"/>
    <w:basedOn w:val="Default"/>
    <w:next w:val="Default"/>
    <w:uiPriority w:val="99"/>
    <w:rsid w:val="00EF1E08"/>
    <w:rPr>
      <w:rFonts w:cs="Times New Roman"/>
      <w:color w:val="auto"/>
    </w:rPr>
  </w:style>
  <w:style w:type="paragraph" w:customStyle="1" w:styleId="CM159">
    <w:name w:val="CM159"/>
    <w:basedOn w:val="Default"/>
    <w:next w:val="Default"/>
    <w:rsid w:val="00F630E7"/>
    <w:pPr>
      <w:spacing w:after="270"/>
    </w:pPr>
    <w:rPr>
      <w:rFonts w:ascii="Times New Roman" w:eastAsia="Times New Roman" w:hAnsi="Times New Roman" w:cs="Times New Roman"/>
      <w:color w:val="auto"/>
      <w:lang w:eastAsia="en-US"/>
    </w:rPr>
  </w:style>
  <w:style w:type="paragraph" w:customStyle="1" w:styleId="CM154">
    <w:name w:val="CM154"/>
    <w:basedOn w:val="Default"/>
    <w:next w:val="Default"/>
    <w:rsid w:val="00F630E7"/>
    <w:pPr>
      <w:spacing w:after="515"/>
    </w:pPr>
    <w:rPr>
      <w:rFonts w:ascii="Times New Roman" w:eastAsia="Times New Roman" w:hAnsi="Times New Roman" w:cs="Times New Roman"/>
      <w:color w:val="auto"/>
      <w:lang w:eastAsia="en-US"/>
    </w:rPr>
  </w:style>
  <w:style w:type="paragraph" w:customStyle="1" w:styleId="CM172">
    <w:name w:val="CM172"/>
    <w:basedOn w:val="Default"/>
    <w:next w:val="Default"/>
    <w:rsid w:val="00F630E7"/>
    <w:pPr>
      <w:spacing w:after="218"/>
    </w:pPr>
    <w:rPr>
      <w:rFonts w:ascii="Times New Roman" w:eastAsia="Times New Roman" w:hAnsi="Times New Roman" w:cs="Times New Roman"/>
      <w:color w:val="auto"/>
      <w:lang w:eastAsia="en-US"/>
    </w:rPr>
  </w:style>
  <w:style w:type="paragraph" w:customStyle="1" w:styleId="CM5">
    <w:name w:val="CM5"/>
    <w:basedOn w:val="Default"/>
    <w:next w:val="Default"/>
    <w:uiPriority w:val="99"/>
    <w:rsid w:val="00415E2C"/>
    <w:pPr>
      <w:spacing w:line="283" w:lineRule="atLeast"/>
    </w:pPr>
    <w:rPr>
      <w:rFonts w:cs="Times New Roman"/>
      <w:color w:val="auto"/>
    </w:rPr>
  </w:style>
  <w:style w:type="paragraph" w:customStyle="1" w:styleId="CM7">
    <w:name w:val="CM7"/>
    <w:basedOn w:val="Default"/>
    <w:next w:val="Default"/>
    <w:uiPriority w:val="99"/>
    <w:rsid w:val="00415E2C"/>
    <w:pPr>
      <w:spacing w:line="280" w:lineRule="atLeast"/>
    </w:pPr>
    <w:rPr>
      <w:rFonts w:cs="Times New Roman"/>
      <w:color w:val="auto"/>
    </w:rPr>
  </w:style>
  <w:style w:type="paragraph" w:customStyle="1" w:styleId="CM50">
    <w:name w:val="CM50"/>
    <w:basedOn w:val="Default"/>
    <w:next w:val="Default"/>
    <w:uiPriority w:val="99"/>
    <w:rsid w:val="00415E2C"/>
    <w:rPr>
      <w:rFonts w:cs="Times New Roman"/>
      <w:color w:val="auto"/>
    </w:rPr>
  </w:style>
  <w:style w:type="paragraph" w:customStyle="1" w:styleId="Corpsdetexte0">
    <w:name w:val="Corps de texte 0"/>
    <w:basedOn w:val="Normal"/>
    <w:link w:val="Corpsdetexte0Char"/>
    <w:uiPriority w:val="1"/>
    <w:qFormat/>
    <w:rsid w:val="00365D6C"/>
    <w:pPr>
      <w:spacing w:after="240"/>
      <w:jc w:val="both"/>
    </w:pPr>
    <w:rPr>
      <w:rFonts w:eastAsiaTheme="minorHAnsi" w:cstheme="minorBidi"/>
      <w:szCs w:val="22"/>
      <w:lang w:val="fr-FR"/>
    </w:rPr>
  </w:style>
  <w:style w:type="character" w:customStyle="1" w:styleId="Corpsdetexte0Char">
    <w:name w:val="Corps de texte 0 Char"/>
    <w:basedOn w:val="DefaultParagraphFont"/>
    <w:link w:val="Corpsdetexte0"/>
    <w:uiPriority w:val="1"/>
    <w:rsid w:val="00365D6C"/>
    <w:rPr>
      <w:rFonts w:eastAsiaTheme="minorHAnsi" w:cstheme="minorBidi"/>
      <w:lang w:val="fr-FR" w:eastAsia="en-US"/>
    </w:rPr>
  </w:style>
  <w:style w:type="paragraph" w:customStyle="1" w:styleId="CM46">
    <w:name w:val="CM46"/>
    <w:basedOn w:val="Default"/>
    <w:next w:val="Default"/>
    <w:uiPriority w:val="99"/>
    <w:rsid w:val="00365D6C"/>
    <w:rPr>
      <w:rFonts w:cs="Times New Roman"/>
      <w:color w:val="auto"/>
    </w:rPr>
  </w:style>
  <w:style w:type="paragraph" w:customStyle="1" w:styleId="CM6">
    <w:name w:val="CM6"/>
    <w:basedOn w:val="Default"/>
    <w:next w:val="Default"/>
    <w:uiPriority w:val="99"/>
    <w:rsid w:val="00365D6C"/>
    <w:pPr>
      <w:spacing w:line="280" w:lineRule="atLeast"/>
    </w:pPr>
    <w:rPr>
      <w:rFonts w:cs="Times New Roman"/>
      <w:color w:val="auto"/>
    </w:rPr>
  </w:style>
  <w:style w:type="paragraph" w:customStyle="1" w:styleId="SENESTABLEHEAD">
    <w:name w:val="SENES TABLE HEAD"/>
    <w:basedOn w:val="Normal"/>
    <w:link w:val="SENESTABLEHEADChar"/>
    <w:qFormat/>
    <w:rsid w:val="00F44718"/>
    <w:pPr>
      <w:spacing w:before="60" w:after="60"/>
      <w:jc w:val="center"/>
    </w:pPr>
    <w:rPr>
      <w:b/>
      <w:szCs w:val="22"/>
      <w:lang w:val="en-IN"/>
    </w:rPr>
  </w:style>
  <w:style w:type="paragraph" w:customStyle="1" w:styleId="SENESTABLEBODY">
    <w:name w:val="SENES TABLE BODY"/>
    <w:basedOn w:val="Normal"/>
    <w:link w:val="SENESTABLEBODYChar"/>
    <w:qFormat/>
    <w:rsid w:val="00F44718"/>
    <w:pPr>
      <w:spacing w:line="276" w:lineRule="auto"/>
      <w:jc w:val="both"/>
    </w:pPr>
    <w:rPr>
      <w:rFonts w:eastAsia="Calibri"/>
      <w:szCs w:val="22"/>
      <w:lang w:val="en-US"/>
    </w:rPr>
  </w:style>
  <w:style w:type="character" w:customStyle="1" w:styleId="SENESTABLEHEADChar">
    <w:name w:val="SENES TABLE HEAD Char"/>
    <w:basedOn w:val="DefaultParagraphFont"/>
    <w:link w:val="SENESTABLEHEAD"/>
    <w:rsid w:val="00F44718"/>
    <w:rPr>
      <w:b/>
      <w:lang w:val="en-IN" w:eastAsia="en-US"/>
    </w:rPr>
  </w:style>
  <w:style w:type="character" w:customStyle="1" w:styleId="SENESTABLEBODYChar">
    <w:name w:val="SENES TABLE BODY Char"/>
    <w:basedOn w:val="DefaultParagraphFont"/>
    <w:link w:val="SENESTABLEBODY"/>
    <w:rsid w:val="00F44718"/>
    <w:rPr>
      <w:rFonts w:eastAsia="Calibri"/>
      <w:lang w:val="en-US" w:eastAsia="en-US"/>
    </w:rPr>
  </w:style>
  <w:style w:type="paragraph" w:customStyle="1" w:styleId="CM51">
    <w:name w:val="CM51"/>
    <w:basedOn w:val="Default"/>
    <w:next w:val="Default"/>
    <w:uiPriority w:val="99"/>
    <w:rsid w:val="00637B48"/>
    <w:rPr>
      <w:rFonts w:cs="Times New Roman"/>
      <w:color w:val="auto"/>
    </w:rPr>
  </w:style>
  <w:style w:type="paragraph" w:customStyle="1" w:styleId="CM60">
    <w:name w:val="CM60"/>
    <w:basedOn w:val="Default"/>
    <w:next w:val="Default"/>
    <w:uiPriority w:val="99"/>
    <w:rsid w:val="00637B48"/>
    <w:rPr>
      <w:rFonts w:cs="Times New Roman"/>
      <w:color w:val="auto"/>
    </w:rPr>
  </w:style>
  <w:style w:type="paragraph" w:customStyle="1" w:styleId="BodyText1">
    <w:name w:val="Body Text 1"/>
    <w:qFormat/>
    <w:rsid w:val="00CF7DF9"/>
    <w:pPr>
      <w:spacing w:after="200" w:line="312" w:lineRule="auto"/>
      <w:ind w:left="720"/>
      <w:jc w:val="both"/>
    </w:pPr>
    <w:rPr>
      <w:rFonts w:ascii="Calibri" w:eastAsia="SimSun" w:hAnsi="Calibri" w:cs="Arial"/>
      <w:lang w:val="en-US" w:bidi="he-IL"/>
    </w:rPr>
  </w:style>
  <w:style w:type="paragraph" w:styleId="NoSpacing">
    <w:name w:val="No Spacing"/>
    <w:uiPriority w:val="1"/>
    <w:qFormat/>
    <w:rsid w:val="00851988"/>
    <w:rPr>
      <w:szCs w:val="24"/>
      <w:lang w:eastAsia="en-US"/>
    </w:rPr>
  </w:style>
  <w:style w:type="paragraph" w:customStyle="1" w:styleId="CM3">
    <w:name w:val="CM3"/>
    <w:basedOn w:val="Default"/>
    <w:next w:val="Default"/>
    <w:uiPriority w:val="99"/>
    <w:rsid w:val="004B42B7"/>
    <w:rPr>
      <w:rFonts w:cs="Times New Roman"/>
      <w:color w:val="auto"/>
    </w:rPr>
  </w:style>
  <w:style w:type="paragraph" w:customStyle="1" w:styleId="CM33">
    <w:name w:val="CM33"/>
    <w:basedOn w:val="Default"/>
    <w:next w:val="Default"/>
    <w:uiPriority w:val="99"/>
    <w:rsid w:val="004B42B7"/>
    <w:pPr>
      <w:spacing w:line="400" w:lineRule="atLeast"/>
    </w:pPr>
    <w:rPr>
      <w:rFonts w:cs="Times New Roman"/>
      <w:color w:val="auto"/>
    </w:rPr>
  </w:style>
  <w:style w:type="paragraph" w:customStyle="1" w:styleId="CM58">
    <w:name w:val="CM58"/>
    <w:basedOn w:val="Default"/>
    <w:next w:val="Default"/>
    <w:uiPriority w:val="99"/>
    <w:rsid w:val="004B42B7"/>
    <w:rPr>
      <w:rFonts w:cs="Times New Roman"/>
      <w:color w:val="auto"/>
    </w:rPr>
  </w:style>
  <w:style w:type="numbering" w:styleId="1ai">
    <w:name w:val="Outline List 1"/>
    <w:basedOn w:val="NoList"/>
    <w:semiHidden/>
    <w:locked/>
    <w:rsid w:val="00F9526B"/>
    <w:pPr>
      <w:numPr>
        <w:numId w:val="1"/>
      </w:numPr>
    </w:pPr>
  </w:style>
  <w:style w:type="paragraph" w:styleId="BlockText">
    <w:name w:val="Block Text"/>
    <w:basedOn w:val="Normal"/>
    <w:semiHidden/>
    <w:locked/>
    <w:rsid w:val="00F9526B"/>
    <w:pPr>
      <w:spacing w:before="120" w:after="120" w:line="260" w:lineRule="exact"/>
      <w:ind w:left="1440" w:right="1440"/>
    </w:pPr>
    <w:rPr>
      <w:rFonts w:ascii="Arial" w:hAnsi="Arial"/>
      <w:szCs w:val="20"/>
      <w:lang w:eastAsia="en-GB"/>
    </w:rPr>
  </w:style>
  <w:style w:type="paragraph" w:styleId="BodyText2">
    <w:name w:val="Body Text 2"/>
    <w:basedOn w:val="Normal"/>
    <w:link w:val="BodyText2Char"/>
    <w:uiPriority w:val="99"/>
    <w:semiHidden/>
    <w:locked/>
    <w:rsid w:val="00F9526B"/>
    <w:pPr>
      <w:spacing w:before="120" w:after="120" w:line="480" w:lineRule="auto"/>
    </w:pPr>
    <w:rPr>
      <w:rFonts w:ascii="Arial" w:hAnsi="Arial"/>
      <w:szCs w:val="20"/>
      <w:lang w:eastAsia="en-GB"/>
    </w:rPr>
  </w:style>
  <w:style w:type="character" w:customStyle="1" w:styleId="BodyText2Char">
    <w:name w:val="Body Text 2 Char"/>
    <w:basedOn w:val="DefaultParagraphFont"/>
    <w:link w:val="BodyText2"/>
    <w:uiPriority w:val="99"/>
    <w:semiHidden/>
    <w:rsid w:val="00F9526B"/>
    <w:rPr>
      <w:rFonts w:ascii="Arial" w:hAnsi="Arial"/>
      <w:szCs w:val="20"/>
    </w:rPr>
  </w:style>
  <w:style w:type="paragraph" w:styleId="BodyText3">
    <w:name w:val="Body Text 3"/>
    <w:basedOn w:val="Normal"/>
    <w:link w:val="BodyText3Char"/>
    <w:semiHidden/>
    <w:locked/>
    <w:rsid w:val="00F9526B"/>
    <w:pPr>
      <w:spacing w:before="120" w:after="120" w:line="260" w:lineRule="exact"/>
    </w:pPr>
    <w:rPr>
      <w:rFonts w:ascii="Arial" w:hAnsi="Arial"/>
      <w:sz w:val="16"/>
      <w:szCs w:val="16"/>
      <w:lang w:eastAsia="en-GB"/>
    </w:rPr>
  </w:style>
  <w:style w:type="character" w:customStyle="1" w:styleId="BodyText3Char">
    <w:name w:val="Body Text 3 Char"/>
    <w:basedOn w:val="DefaultParagraphFont"/>
    <w:link w:val="BodyText3"/>
    <w:semiHidden/>
    <w:rsid w:val="00F9526B"/>
    <w:rPr>
      <w:rFonts w:ascii="Arial" w:hAnsi="Arial"/>
      <w:sz w:val="16"/>
      <w:szCs w:val="16"/>
    </w:rPr>
  </w:style>
  <w:style w:type="paragraph" w:styleId="BodyTextFirstIndent">
    <w:name w:val="Body Text First Indent"/>
    <w:basedOn w:val="BodyText"/>
    <w:link w:val="BodyTextFirstIndentChar"/>
    <w:semiHidden/>
    <w:locked/>
    <w:rsid w:val="00F9526B"/>
    <w:pPr>
      <w:spacing w:before="120" w:after="120" w:line="260" w:lineRule="exact"/>
      <w:ind w:firstLine="210"/>
    </w:pPr>
    <w:rPr>
      <w:rFonts w:ascii="Arial" w:hAnsi="Arial"/>
      <w:szCs w:val="20"/>
      <w:lang w:eastAsia="en-GB"/>
    </w:rPr>
  </w:style>
  <w:style w:type="character" w:customStyle="1" w:styleId="BodyTextFirstIndentChar">
    <w:name w:val="Body Text First Indent Char"/>
    <w:basedOn w:val="BodyTextChar"/>
    <w:link w:val="BodyTextFirstIndent"/>
    <w:semiHidden/>
    <w:rsid w:val="00F9526B"/>
    <w:rPr>
      <w:rFonts w:ascii="Arial" w:hAnsi="Arial" w:cs="Times New Roman"/>
      <w:sz w:val="24"/>
      <w:szCs w:val="20"/>
      <w:lang w:val="en-GB" w:eastAsia="en-US" w:bidi="ar-SA"/>
    </w:rPr>
  </w:style>
  <w:style w:type="paragraph" w:styleId="BodyTextIndent">
    <w:name w:val="Body Text Indent"/>
    <w:basedOn w:val="Normal"/>
    <w:link w:val="BodyTextIndentChar"/>
    <w:locked/>
    <w:rsid w:val="00F9526B"/>
    <w:pPr>
      <w:spacing w:before="120" w:after="120" w:line="260" w:lineRule="exact"/>
      <w:ind w:left="283"/>
    </w:pPr>
    <w:rPr>
      <w:rFonts w:ascii="Arial" w:hAnsi="Arial"/>
      <w:szCs w:val="20"/>
      <w:lang w:eastAsia="en-GB"/>
    </w:rPr>
  </w:style>
  <w:style w:type="character" w:customStyle="1" w:styleId="BodyTextIndentChar">
    <w:name w:val="Body Text Indent Char"/>
    <w:basedOn w:val="DefaultParagraphFont"/>
    <w:link w:val="BodyTextIndent"/>
    <w:rsid w:val="00F9526B"/>
    <w:rPr>
      <w:rFonts w:ascii="Arial" w:hAnsi="Arial"/>
      <w:szCs w:val="20"/>
    </w:rPr>
  </w:style>
  <w:style w:type="paragraph" w:styleId="BodyTextFirstIndent2">
    <w:name w:val="Body Text First Indent 2"/>
    <w:basedOn w:val="BodyTextIndent"/>
    <w:link w:val="BodyTextFirstIndent2Char"/>
    <w:semiHidden/>
    <w:locked/>
    <w:rsid w:val="00F9526B"/>
    <w:pPr>
      <w:ind w:firstLine="210"/>
    </w:pPr>
  </w:style>
  <w:style w:type="character" w:customStyle="1" w:styleId="BodyTextFirstIndent2Char">
    <w:name w:val="Body Text First Indent 2 Char"/>
    <w:basedOn w:val="BodyTextIndentChar"/>
    <w:link w:val="BodyTextFirstIndent2"/>
    <w:semiHidden/>
    <w:rsid w:val="00F9526B"/>
    <w:rPr>
      <w:rFonts w:ascii="Arial" w:hAnsi="Arial"/>
      <w:szCs w:val="20"/>
    </w:rPr>
  </w:style>
  <w:style w:type="paragraph" w:styleId="BodyTextIndent2">
    <w:name w:val="Body Text Indent 2"/>
    <w:basedOn w:val="Normal"/>
    <w:link w:val="BodyTextIndent2Char"/>
    <w:uiPriority w:val="99"/>
    <w:locked/>
    <w:rsid w:val="00F9526B"/>
    <w:pPr>
      <w:spacing w:before="120" w:after="120" w:line="480" w:lineRule="auto"/>
      <w:ind w:left="283"/>
    </w:pPr>
    <w:rPr>
      <w:rFonts w:ascii="Arial" w:hAnsi="Arial"/>
      <w:szCs w:val="20"/>
      <w:lang w:eastAsia="en-GB"/>
    </w:rPr>
  </w:style>
  <w:style w:type="character" w:customStyle="1" w:styleId="BodyTextIndent2Char">
    <w:name w:val="Body Text Indent 2 Char"/>
    <w:basedOn w:val="DefaultParagraphFont"/>
    <w:link w:val="BodyTextIndent2"/>
    <w:uiPriority w:val="99"/>
    <w:rsid w:val="00F9526B"/>
    <w:rPr>
      <w:rFonts w:ascii="Arial" w:hAnsi="Arial"/>
      <w:szCs w:val="20"/>
    </w:rPr>
  </w:style>
  <w:style w:type="paragraph" w:styleId="BodyTextIndent3">
    <w:name w:val="Body Text Indent 3"/>
    <w:basedOn w:val="Normal"/>
    <w:link w:val="BodyTextIndent3Char"/>
    <w:semiHidden/>
    <w:locked/>
    <w:rsid w:val="00F9526B"/>
    <w:pPr>
      <w:spacing w:before="120" w:after="120" w:line="260" w:lineRule="exact"/>
      <w:ind w:left="283"/>
    </w:pPr>
    <w:rPr>
      <w:rFonts w:ascii="Arial" w:hAnsi="Arial"/>
      <w:sz w:val="16"/>
      <w:szCs w:val="16"/>
      <w:lang w:eastAsia="en-GB"/>
    </w:rPr>
  </w:style>
  <w:style w:type="character" w:customStyle="1" w:styleId="BodyTextIndent3Char">
    <w:name w:val="Body Text Indent 3 Char"/>
    <w:basedOn w:val="DefaultParagraphFont"/>
    <w:link w:val="BodyTextIndent3"/>
    <w:semiHidden/>
    <w:rsid w:val="00F9526B"/>
    <w:rPr>
      <w:rFonts w:ascii="Arial" w:hAnsi="Arial"/>
      <w:sz w:val="16"/>
      <w:szCs w:val="16"/>
    </w:rPr>
  </w:style>
  <w:style w:type="character" w:styleId="HTMLAcronym">
    <w:name w:val="HTML Acronym"/>
    <w:basedOn w:val="DefaultParagraphFont"/>
    <w:semiHidden/>
    <w:locked/>
    <w:rsid w:val="00F9526B"/>
  </w:style>
  <w:style w:type="paragraph" w:styleId="HTMLAddress">
    <w:name w:val="HTML Address"/>
    <w:basedOn w:val="Normal"/>
    <w:link w:val="HTMLAddressChar"/>
    <w:semiHidden/>
    <w:locked/>
    <w:rsid w:val="00F9526B"/>
    <w:pPr>
      <w:spacing w:before="120" w:after="120" w:line="260" w:lineRule="exact"/>
    </w:pPr>
    <w:rPr>
      <w:rFonts w:ascii="Arial" w:hAnsi="Arial"/>
      <w:i/>
      <w:iCs/>
      <w:szCs w:val="20"/>
      <w:lang w:eastAsia="en-GB"/>
    </w:rPr>
  </w:style>
  <w:style w:type="character" w:customStyle="1" w:styleId="HTMLAddressChar">
    <w:name w:val="HTML Address Char"/>
    <w:basedOn w:val="DefaultParagraphFont"/>
    <w:link w:val="HTMLAddress"/>
    <w:semiHidden/>
    <w:rsid w:val="00F9526B"/>
    <w:rPr>
      <w:rFonts w:ascii="Arial" w:hAnsi="Arial"/>
      <w:i/>
      <w:iCs/>
      <w:szCs w:val="20"/>
    </w:rPr>
  </w:style>
  <w:style w:type="character" w:styleId="HTMLCite">
    <w:name w:val="HTML Cite"/>
    <w:basedOn w:val="DefaultParagraphFont"/>
    <w:semiHidden/>
    <w:locked/>
    <w:rsid w:val="00F9526B"/>
    <w:rPr>
      <w:i/>
      <w:iCs/>
    </w:rPr>
  </w:style>
  <w:style w:type="character" w:styleId="HTMLCode">
    <w:name w:val="HTML Code"/>
    <w:basedOn w:val="DefaultParagraphFont"/>
    <w:semiHidden/>
    <w:locked/>
    <w:rsid w:val="00F9526B"/>
    <w:rPr>
      <w:rFonts w:ascii="Courier New" w:hAnsi="Courier New" w:cs="Courier New"/>
      <w:sz w:val="20"/>
      <w:szCs w:val="20"/>
    </w:rPr>
  </w:style>
  <w:style w:type="character" w:styleId="HTMLDefinition">
    <w:name w:val="HTML Definition"/>
    <w:basedOn w:val="DefaultParagraphFont"/>
    <w:semiHidden/>
    <w:locked/>
    <w:rsid w:val="00F9526B"/>
    <w:rPr>
      <w:i/>
      <w:iCs/>
    </w:rPr>
  </w:style>
  <w:style w:type="character" w:styleId="HTMLKeyboard">
    <w:name w:val="HTML Keyboard"/>
    <w:basedOn w:val="DefaultParagraphFont"/>
    <w:semiHidden/>
    <w:locked/>
    <w:rsid w:val="00F9526B"/>
    <w:rPr>
      <w:rFonts w:ascii="Courier New" w:hAnsi="Courier New" w:cs="Courier New"/>
      <w:sz w:val="20"/>
      <w:szCs w:val="20"/>
    </w:rPr>
  </w:style>
  <w:style w:type="paragraph" w:styleId="HTMLPreformatted">
    <w:name w:val="HTML Preformatted"/>
    <w:basedOn w:val="Normal"/>
    <w:link w:val="HTMLPreformattedChar"/>
    <w:semiHidden/>
    <w:locked/>
    <w:rsid w:val="00F9526B"/>
    <w:pPr>
      <w:spacing w:before="120" w:after="120" w:line="260" w:lineRule="exac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semiHidden/>
    <w:rsid w:val="00F9526B"/>
    <w:rPr>
      <w:rFonts w:ascii="Courier New" w:hAnsi="Courier New" w:cs="Courier New"/>
      <w:sz w:val="20"/>
      <w:szCs w:val="20"/>
    </w:rPr>
  </w:style>
  <w:style w:type="character" w:styleId="HTMLSample">
    <w:name w:val="HTML Sample"/>
    <w:basedOn w:val="DefaultParagraphFont"/>
    <w:semiHidden/>
    <w:locked/>
    <w:rsid w:val="00F9526B"/>
    <w:rPr>
      <w:rFonts w:ascii="Courier New" w:hAnsi="Courier New" w:cs="Courier New"/>
    </w:rPr>
  </w:style>
  <w:style w:type="character" w:styleId="HTMLTypewriter">
    <w:name w:val="HTML Typewriter"/>
    <w:basedOn w:val="DefaultParagraphFont"/>
    <w:semiHidden/>
    <w:locked/>
    <w:rsid w:val="00F9526B"/>
    <w:rPr>
      <w:rFonts w:ascii="Courier New" w:hAnsi="Courier New" w:cs="Courier New"/>
      <w:sz w:val="20"/>
      <w:szCs w:val="20"/>
    </w:rPr>
  </w:style>
  <w:style w:type="character" w:styleId="HTMLVariable">
    <w:name w:val="HTML Variable"/>
    <w:basedOn w:val="DefaultParagraphFont"/>
    <w:semiHidden/>
    <w:locked/>
    <w:rsid w:val="00F9526B"/>
    <w:rPr>
      <w:i/>
      <w:iCs/>
    </w:rPr>
  </w:style>
  <w:style w:type="table" w:styleId="Table3Deffects1">
    <w:name w:val="Table 3D effects 1"/>
    <w:basedOn w:val="TableNormal"/>
    <w:semiHidden/>
    <w:locked/>
    <w:rsid w:val="00F9526B"/>
    <w:rPr>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F9526B"/>
    <w:rPr>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F9526B"/>
    <w:rPr>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F9526B"/>
    <w:rPr>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F9526B"/>
    <w:rPr>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F9526B"/>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F9526B"/>
    <w:rPr>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2">
    <w:name w:val="Table Colorful 2"/>
    <w:basedOn w:val="TableNormal"/>
    <w:semiHidden/>
    <w:locked/>
    <w:rsid w:val="00F9526B"/>
    <w:rPr>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F9526B"/>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F9526B"/>
    <w:rPr>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F9526B"/>
    <w:rPr>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F9526B"/>
    <w:rPr>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F9526B"/>
    <w:rPr>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F9526B"/>
    <w:rPr>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F9526B"/>
    <w:rPr>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F9526B"/>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locked/>
    <w:rsid w:val="00F9526B"/>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F9526B"/>
    <w:rPr>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F9526B"/>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F9526B"/>
    <w:rPr>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F9526B"/>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F9526B"/>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F9526B"/>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F9526B"/>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F9526B"/>
    <w:rPr>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F9526B"/>
    <w:rPr>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F9526B"/>
    <w:rPr>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F9526B"/>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F9526B"/>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F9526B"/>
    <w:rPr>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F9526B"/>
    <w:rPr>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F9526B"/>
    <w:rPr>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F9526B"/>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F9526B"/>
    <w:rPr>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F9526B"/>
    <w:rPr>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F9526B"/>
    <w:rPr>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F9526B"/>
    <w:rPr>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F9526B"/>
    <w:rPr>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F9526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F9526B"/>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F9526B"/>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F9526B"/>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Caption Char"/>
    <w:basedOn w:val="DefaultParagraphFont"/>
    <w:link w:val="Caption"/>
    <w:rsid w:val="00F9526B"/>
    <w:rPr>
      <w:b/>
      <w:bCs/>
      <w:szCs w:val="20"/>
      <w:lang w:eastAsia="en-US"/>
    </w:rPr>
  </w:style>
  <w:style w:type="paragraph" w:customStyle="1" w:styleId="Body">
    <w:name w:val="Body"/>
    <w:link w:val="BodyChar"/>
    <w:rsid w:val="00CF7DF9"/>
    <w:pPr>
      <w:spacing w:after="200" w:line="312" w:lineRule="auto"/>
      <w:jc w:val="both"/>
    </w:pPr>
    <w:rPr>
      <w:kern w:val="20"/>
      <w:szCs w:val="24"/>
    </w:rPr>
  </w:style>
  <w:style w:type="paragraph" w:customStyle="1" w:styleId="CellBody">
    <w:name w:val="CellBody"/>
    <w:basedOn w:val="Normal"/>
    <w:link w:val="CellBodyChar"/>
    <w:rsid w:val="00F967A9"/>
    <w:pPr>
      <w:spacing w:before="60" w:after="60" w:line="290" w:lineRule="auto"/>
    </w:pPr>
    <w:rPr>
      <w:rFonts w:ascii="Arial" w:hAnsi="Arial"/>
      <w:kern w:val="20"/>
      <w:sz w:val="20"/>
      <w:szCs w:val="20"/>
      <w:lang w:eastAsia="en-GB"/>
    </w:rPr>
  </w:style>
  <w:style w:type="character" w:customStyle="1" w:styleId="BodyChar">
    <w:name w:val="Body Char"/>
    <w:link w:val="Body"/>
    <w:locked/>
    <w:rsid w:val="00FF73C9"/>
    <w:rPr>
      <w:kern w:val="20"/>
      <w:szCs w:val="24"/>
    </w:rPr>
  </w:style>
  <w:style w:type="paragraph" w:customStyle="1" w:styleId="CellHead">
    <w:name w:val="CellHead"/>
    <w:basedOn w:val="Normal"/>
    <w:rsid w:val="006E536A"/>
    <w:pPr>
      <w:keepNext/>
      <w:spacing w:before="60" w:after="60" w:line="259" w:lineRule="auto"/>
    </w:pPr>
    <w:rPr>
      <w:rFonts w:ascii="Arial" w:hAnsi="Arial"/>
      <w:b/>
      <w:kern w:val="20"/>
      <w:sz w:val="20"/>
      <w:lang w:eastAsia="en-GB"/>
    </w:rPr>
  </w:style>
  <w:style w:type="paragraph" w:customStyle="1" w:styleId="Table2">
    <w:name w:val="Table 2"/>
    <w:basedOn w:val="Normal"/>
    <w:rsid w:val="00CF7DF9"/>
    <w:pPr>
      <w:numPr>
        <w:ilvl w:val="1"/>
        <w:numId w:val="2"/>
      </w:numPr>
      <w:spacing w:after="120" w:line="312" w:lineRule="auto"/>
      <w:jc w:val="both"/>
      <w:outlineLvl w:val="0"/>
    </w:pPr>
    <w:rPr>
      <w:kern w:val="20"/>
      <w:sz w:val="20"/>
      <w:lang w:eastAsia="en-GB"/>
    </w:rPr>
  </w:style>
  <w:style w:type="paragraph" w:customStyle="1" w:styleId="Table3">
    <w:name w:val="Table 3"/>
    <w:basedOn w:val="Normal"/>
    <w:rsid w:val="00CF7DF9"/>
    <w:pPr>
      <w:numPr>
        <w:ilvl w:val="2"/>
        <w:numId w:val="2"/>
      </w:numPr>
      <w:spacing w:after="160" w:line="312" w:lineRule="auto"/>
      <w:jc w:val="both"/>
      <w:outlineLvl w:val="0"/>
    </w:pPr>
    <w:rPr>
      <w:kern w:val="20"/>
      <w:lang w:eastAsia="en-GB"/>
    </w:rPr>
  </w:style>
  <w:style w:type="paragraph" w:customStyle="1" w:styleId="Table4">
    <w:name w:val="Table 4"/>
    <w:basedOn w:val="Normal"/>
    <w:rsid w:val="00CF7DF9"/>
    <w:pPr>
      <w:spacing w:before="60" w:after="60" w:line="290" w:lineRule="auto"/>
      <w:outlineLvl w:val="0"/>
    </w:pPr>
    <w:rPr>
      <w:rFonts w:ascii="Arial" w:hAnsi="Arial"/>
      <w:kern w:val="20"/>
      <w:sz w:val="20"/>
      <w:lang w:eastAsia="en-GB"/>
    </w:rPr>
  </w:style>
  <w:style w:type="paragraph" w:customStyle="1" w:styleId="Table5">
    <w:name w:val="Table 5"/>
    <w:basedOn w:val="Normal"/>
    <w:rsid w:val="00CF7DF9"/>
    <w:pPr>
      <w:spacing w:before="60" w:after="60" w:line="290" w:lineRule="auto"/>
      <w:outlineLvl w:val="0"/>
    </w:pPr>
    <w:rPr>
      <w:rFonts w:ascii="Arial" w:hAnsi="Arial"/>
      <w:kern w:val="20"/>
      <w:sz w:val="20"/>
      <w:lang w:eastAsia="en-GB"/>
    </w:rPr>
  </w:style>
  <w:style w:type="paragraph" w:customStyle="1" w:styleId="Table6">
    <w:name w:val="Table 6"/>
    <w:basedOn w:val="Normal"/>
    <w:rsid w:val="00CF7DF9"/>
    <w:pPr>
      <w:spacing w:before="60" w:after="60" w:line="290" w:lineRule="auto"/>
      <w:outlineLvl w:val="0"/>
    </w:pPr>
    <w:rPr>
      <w:rFonts w:ascii="Arial" w:hAnsi="Arial"/>
      <w:kern w:val="20"/>
      <w:sz w:val="20"/>
      <w:lang w:eastAsia="en-GB"/>
    </w:rPr>
  </w:style>
  <w:style w:type="paragraph" w:customStyle="1" w:styleId="Body1">
    <w:name w:val="Body 1"/>
    <w:rsid w:val="00CF7DF9"/>
    <w:pPr>
      <w:spacing w:after="200" w:line="312" w:lineRule="auto"/>
      <w:ind w:left="720"/>
      <w:jc w:val="both"/>
    </w:pPr>
    <w:rPr>
      <w:kern w:val="20"/>
      <w:szCs w:val="24"/>
    </w:rPr>
  </w:style>
  <w:style w:type="paragraph" w:customStyle="1" w:styleId="SchedApps">
    <w:name w:val="Sched/Apps"/>
    <w:basedOn w:val="Normal"/>
    <w:next w:val="Body"/>
    <w:rsid w:val="003D27C7"/>
    <w:pPr>
      <w:keepNext/>
      <w:pageBreakBefore/>
      <w:spacing w:after="240" w:line="290" w:lineRule="auto"/>
      <w:jc w:val="center"/>
      <w:outlineLvl w:val="3"/>
    </w:pPr>
    <w:rPr>
      <w:rFonts w:ascii="Arial" w:hAnsi="Arial"/>
      <w:b/>
      <w:kern w:val="23"/>
      <w:sz w:val="23"/>
    </w:rPr>
  </w:style>
  <w:style w:type="paragraph" w:customStyle="1" w:styleId="Level7">
    <w:name w:val="Level 7"/>
    <w:basedOn w:val="Normal"/>
    <w:rsid w:val="003627E0"/>
    <w:pPr>
      <w:spacing w:after="140" w:line="290" w:lineRule="auto"/>
      <w:jc w:val="both"/>
      <w:outlineLvl w:val="6"/>
    </w:pPr>
    <w:rPr>
      <w:rFonts w:ascii="Arial" w:hAnsi="Arial"/>
      <w:kern w:val="20"/>
      <w:sz w:val="20"/>
    </w:rPr>
  </w:style>
  <w:style w:type="paragraph" w:customStyle="1" w:styleId="Level8">
    <w:name w:val="Level 8"/>
    <w:basedOn w:val="Normal"/>
    <w:rsid w:val="003627E0"/>
    <w:pPr>
      <w:spacing w:after="140" w:line="290" w:lineRule="auto"/>
      <w:jc w:val="both"/>
      <w:outlineLvl w:val="7"/>
    </w:pPr>
    <w:rPr>
      <w:rFonts w:ascii="Arial" w:hAnsi="Arial"/>
      <w:kern w:val="20"/>
      <w:sz w:val="20"/>
    </w:rPr>
  </w:style>
  <w:style w:type="paragraph" w:customStyle="1" w:styleId="Level9">
    <w:name w:val="Level 9"/>
    <w:basedOn w:val="Normal"/>
    <w:rsid w:val="003627E0"/>
    <w:pPr>
      <w:spacing w:after="140" w:line="290" w:lineRule="auto"/>
      <w:jc w:val="both"/>
      <w:outlineLvl w:val="8"/>
    </w:pPr>
    <w:rPr>
      <w:rFonts w:ascii="Arial" w:hAnsi="Arial"/>
      <w:kern w:val="20"/>
      <w:sz w:val="20"/>
    </w:rPr>
  </w:style>
  <w:style w:type="paragraph" w:customStyle="1" w:styleId="Head">
    <w:name w:val="Head"/>
    <w:basedOn w:val="Normal"/>
    <w:next w:val="Body"/>
    <w:rsid w:val="003D27C7"/>
    <w:pPr>
      <w:keepNext/>
      <w:spacing w:before="280" w:after="140" w:line="290" w:lineRule="auto"/>
      <w:jc w:val="both"/>
    </w:pPr>
    <w:rPr>
      <w:rFonts w:ascii="Arial" w:hAnsi="Arial"/>
      <w:b/>
      <w:kern w:val="23"/>
      <w:sz w:val="23"/>
    </w:rPr>
  </w:style>
  <w:style w:type="character" w:customStyle="1" w:styleId="CellBodyChar">
    <w:name w:val="CellBody Char"/>
    <w:link w:val="CellBody"/>
    <w:rsid w:val="003D27C7"/>
    <w:rPr>
      <w:rFonts w:ascii="Arial" w:hAnsi="Arial"/>
      <w:kern w:val="20"/>
      <w:sz w:val="20"/>
      <w:szCs w:val="20"/>
    </w:rPr>
  </w:style>
  <w:style w:type="paragraph" w:customStyle="1" w:styleId="Num1L1">
    <w:name w:val="Num1L1"/>
    <w:next w:val="Normal"/>
    <w:rsid w:val="00F91F6A"/>
    <w:pPr>
      <w:numPr>
        <w:numId w:val="3"/>
      </w:numPr>
      <w:spacing w:after="200" w:line="312" w:lineRule="auto"/>
      <w:jc w:val="both"/>
      <w:outlineLvl w:val="3"/>
    </w:pPr>
    <w:rPr>
      <w:rFonts w:eastAsiaTheme="minorHAnsi"/>
      <w:lang w:eastAsia="en-US"/>
    </w:rPr>
  </w:style>
  <w:style w:type="paragraph" w:customStyle="1" w:styleId="Num1L2">
    <w:name w:val="Num1L2"/>
    <w:basedOn w:val="Normal"/>
    <w:next w:val="Normal"/>
    <w:rsid w:val="00670487"/>
    <w:pPr>
      <w:numPr>
        <w:ilvl w:val="1"/>
        <w:numId w:val="3"/>
      </w:numPr>
      <w:tabs>
        <w:tab w:val="num" w:pos="926"/>
      </w:tabs>
      <w:spacing w:after="200" w:line="312" w:lineRule="auto"/>
      <w:ind w:left="926" w:hanging="360"/>
      <w:jc w:val="both"/>
      <w:outlineLvl w:val="1"/>
    </w:pPr>
    <w:rPr>
      <w:rFonts w:eastAsiaTheme="minorHAnsi"/>
      <w:szCs w:val="22"/>
    </w:rPr>
  </w:style>
  <w:style w:type="paragraph" w:customStyle="1" w:styleId="Num1L3">
    <w:name w:val="Num1L3"/>
    <w:next w:val="Normal"/>
    <w:rsid w:val="00A2019B"/>
    <w:pPr>
      <w:numPr>
        <w:ilvl w:val="2"/>
        <w:numId w:val="3"/>
      </w:numPr>
      <w:spacing w:after="200" w:line="312" w:lineRule="auto"/>
      <w:jc w:val="both"/>
      <w:outlineLvl w:val="4"/>
    </w:pPr>
    <w:rPr>
      <w:rFonts w:eastAsiaTheme="minorHAnsi"/>
      <w:lang w:eastAsia="en-US"/>
    </w:rPr>
  </w:style>
  <w:style w:type="paragraph" w:customStyle="1" w:styleId="Num1L4">
    <w:name w:val="Num1L4"/>
    <w:next w:val="Normal"/>
    <w:rsid w:val="006C0E09"/>
    <w:pPr>
      <w:numPr>
        <w:ilvl w:val="3"/>
        <w:numId w:val="3"/>
      </w:numPr>
      <w:spacing w:after="200" w:line="312" w:lineRule="auto"/>
      <w:jc w:val="both"/>
    </w:pPr>
    <w:rPr>
      <w:rFonts w:eastAsiaTheme="minorHAnsi"/>
      <w:lang w:eastAsia="en-US"/>
    </w:rPr>
  </w:style>
  <w:style w:type="paragraph" w:customStyle="1" w:styleId="Num1L5">
    <w:name w:val="Num1L5"/>
    <w:next w:val="Normal"/>
    <w:rsid w:val="006C0E09"/>
    <w:pPr>
      <w:numPr>
        <w:ilvl w:val="4"/>
        <w:numId w:val="3"/>
      </w:numPr>
      <w:spacing w:after="200" w:line="312" w:lineRule="auto"/>
      <w:jc w:val="both"/>
    </w:pPr>
    <w:rPr>
      <w:rFonts w:eastAsiaTheme="minorHAnsi"/>
      <w:lang w:eastAsia="en-US"/>
    </w:rPr>
  </w:style>
  <w:style w:type="paragraph" w:customStyle="1" w:styleId="Num1L6">
    <w:name w:val="Num1L6"/>
    <w:next w:val="Normal"/>
    <w:rsid w:val="006C0E09"/>
    <w:pPr>
      <w:numPr>
        <w:ilvl w:val="5"/>
        <w:numId w:val="3"/>
      </w:numPr>
      <w:spacing w:after="200" w:line="312" w:lineRule="auto"/>
      <w:jc w:val="both"/>
    </w:pPr>
    <w:rPr>
      <w:rFonts w:eastAsiaTheme="minorHAnsi"/>
      <w:lang w:eastAsia="en-US"/>
    </w:rPr>
  </w:style>
  <w:style w:type="paragraph" w:customStyle="1" w:styleId="Num1L7">
    <w:name w:val="Num1L7"/>
    <w:next w:val="Normal"/>
    <w:rsid w:val="006C0E09"/>
    <w:pPr>
      <w:spacing w:after="200" w:line="312" w:lineRule="auto"/>
      <w:jc w:val="both"/>
    </w:pPr>
    <w:rPr>
      <w:rFonts w:eastAsiaTheme="minorHAnsi"/>
      <w:lang w:eastAsia="en-US"/>
    </w:rPr>
  </w:style>
  <w:style w:type="paragraph" w:customStyle="1" w:styleId="Num1L8">
    <w:name w:val="Num1L8"/>
    <w:next w:val="Normal"/>
    <w:rsid w:val="006C0E09"/>
    <w:pPr>
      <w:spacing w:after="200" w:line="312" w:lineRule="auto"/>
      <w:jc w:val="both"/>
    </w:pPr>
    <w:rPr>
      <w:rFonts w:eastAsiaTheme="minorHAnsi"/>
      <w:lang w:eastAsia="en-US"/>
    </w:rPr>
  </w:style>
  <w:style w:type="paragraph" w:customStyle="1" w:styleId="Num1L9">
    <w:name w:val="Num1L9"/>
    <w:basedOn w:val="Normal"/>
    <w:next w:val="Normal"/>
    <w:rsid w:val="006C0E09"/>
    <w:pPr>
      <w:spacing w:after="200" w:line="312" w:lineRule="auto"/>
      <w:jc w:val="both"/>
    </w:pPr>
    <w:rPr>
      <w:rFonts w:eastAsiaTheme="minorHAnsi"/>
      <w:szCs w:val="22"/>
    </w:rPr>
  </w:style>
  <w:style w:type="paragraph" w:customStyle="1" w:styleId="Num2L1">
    <w:name w:val="Num2L1"/>
    <w:next w:val="Normal"/>
    <w:rsid w:val="00F91F6A"/>
    <w:pPr>
      <w:keepNext/>
      <w:numPr>
        <w:numId w:val="4"/>
      </w:numPr>
      <w:spacing w:after="200" w:line="312" w:lineRule="auto"/>
      <w:jc w:val="both"/>
      <w:outlineLvl w:val="0"/>
    </w:pPr>
    <w:rPr>
      <w:rFonts w:eastAsiaTheme="minorHAnsi"/>
      <w:lang w:eastAsia="en-US"/>
    </w:rPr>
  </w:style>
  <w:style w:type="paragraph" w:customStyle="1" w:styleId="Num2L2">
    <w:name w:val="Num2L2"/>
    <w:next w:val="Normal"/>
    <w:rsid w:val="00FF73C9"/>
    <w:pPr>
      <w:numPr>
        <w:ilvl w:val="1"/>
        <w:numId w:val="4"/>
      </w:numPr>
      <w:spacing w:after="200" w:line="312" w:lineRule="auto"/>
      <w:jc w:val="both"/>
      <w:outlineLvl w:val="1"/>
    </w:pPr>
    <w:rPr>
      <w:rFonts w:eastAsiaTheme="minorHAnsi"/>
      <w:lang w:eastAsia="en-US"/>
    </w:rPr>
  </w:style>
  <w:style w:type="paragraph" w:customStyle="1" w:styleId="BulletL1">
    <w:name w:val="BulletL1"/>
    <w:rsid w:val="00F91F6A"/>
    <w:pPr>
      <w:numPr>
        <w:numId w:val="5"/>
      </w:numPr>
      <w:spacing w:after="200" w:line="312" w:lineRule="auto"/>
      <w:jc w:val="both"/>
    </w:pPr>
    <w:rPr>
      <w:rFonts w:eastAsiaTheme="minorHAnsi"/>
      <w:lang w:eastAsia="en-US"/>
    </w:rPr>
  </w:style>
  <w:style w:type="paragraph" w:customStyle="1" w:styleId="BulletL2">
    <w:name w:val="BulletL2"/>
    <w:rsid w:val="00FF73C9"/>
    <w:pPr>
      <w:numPr>
        <w:ilvl w:val="1"/>
        <w:numId w:val="5"/>
      </w:numPr>
      <w:spacing w:after="200" w:line="312" w:lineRule="auto"/>
      <w:jc w:val="both"/>
    </w:pPr>
    <w:rPr>
      <w:rFonts w:eastAsiaTheme="minorHAnsi"/>
      <w:lang w:eastAsia="en-US"/>
    </w:rPr>
  </w:style>
  <w:style w:type="paragraph" w:customStyle="1" w:styleId="Apphead">
    <w:name w:val="Apphead"/>
    <w:qFormat/>
    <w:rsid w:val="00F91F6A"/>
    <w:pPr>
      <w:pageBreakBefore/>
      <w:numPr>
        <w:numId w:val="6"/>
      </w:numPr>
      <w:spacing w:after="200" w:line="312" w:lineRule="auto"/>
      <w:jc w:val="center"/>
      <w:outlineLvl w:val="0"/>
    </w:pPr>
    <w:rPr>
      <w:rFonts w:ascii="Times New Roman Bold" w:hAnsi="Times New Roman Bold"/>
      <w:b/>
      <w:caps/>
      <w:kern w:val="20"/>
      <w:sz w:val="28"/>
      <w:szCs w:val="24"/>
    </w:rPr>
  </w:style>
  <w:style w:type="paragraph" w:customStyle="1" w:styleId="Apppart">
    <w:name w:val="Apppart"/>
    <w:qFormat/>
    <w:rsid w:val="00A2019B"/>
    <w:pPr>
      <w:numPr>
        <w:ilvl w:val="1"/>
        <w:numId w:val="6"/>
      </w:numPr>
      <w:spacing w:after="200" w:line="312" w:lineRule="auto"/>
      <w:jc w:val="both"/>
      <w:outlineLvl w:val="1"/>
    </w:pPr>
    <w:rPr>
      <w:rFonts w:ascii="Times New Roman Bold" w:hAnsi="Times New Roman Bold"/>
      <w:b/>
      <w:kern w:val="20"/>
      <w:sz w:val="28"/>
      <w:szCs w:val="24"/>
    </w:rPr>
  </w:style>
  <w:style w:type="paragraph" w:customStyle="1" w:styleId="Schhead">
    <w:name w:val="Schhead"/>
    <w:qFormat/>
    <w:rsid w:val="00F91F6A"/>
    <w:pPr>
      <w:numPr>
        <w:numId w:val="10"/>
      </w:numPr>
      <w:spacing w:before="240" w:line="312" w:lineRule="auto"/>
      <w:jc w:val="center"/>
      <w:outlineLvl w:val="1"/>
    </w:pPr>
    <w:rPr>
      <w:rFonts w:ascii="Times New Roman Bold" w:hAnsi="Times New Roman Bold"/>
      <w:b/>
      <w:kern w:val="20"/>
      <w:szCs w:val="24"/>
    </w:rPr>
  </w:style>
  <w:style w:type="paragraph" w:customStyle="1" w:styleId="Schpart">
    <w:name w:val="Schpart"/>
    <w:qFormat/>
    <w:rsid w:val="00A2019B"/>
    <w:pPr>
      <w:numPr>
        <w:ilvl w:val="1"/>
        <w:numId w:val="10"/>
      </w:numPr>
      <w:spacing w:after="200" w:line="312" w:lineRule="auto"/>
      <w:jc w:val="center"/>
      <w:outlineLvl w:val="2"/>
    </w:pPr>
    <w:rPr>
      <w:rFonts w:ascii="Times New Roman Bold" w:hAnsi="Times New Roman Bold"/>
      <w:b/>
      <w:kern w:val="20"/>
      <w:szCs w:val="24"/>
    </w:rPr>
  </w:style>
  <w:style w:type="paragraph" w:customStyle="1" w:styleId="Docnor">
    <w:name w:val="Docnor"/>
    <w:qFormat/>
    <w:rsid w:val="00C239A4"/>
    <w:rPr>
      <w:kern w:val="20"/>
      <w:szCs w:val="24"/>
    </w:rPr>
  </w:style>
  <w:style w:type="paragraph" w:customStyle="1" w:styleId="Body2">
    <w:name w:val="Body 2"/>
    <w:qFormat/>
    <w:rsid w:val="003627E0"/>
    <w:pPr>
      <w:spacing w:after="200" w:line="312" w:lineRule="auto"/>
      <w:ind w:left="1440"/>
      <w:jc w:val="both"/>
    </w:pPr>
    <w:rPr>
      <w:kern w:val="20"/>
      <w:szCs w:val="24"/>
    </w:rPr>
  </w:style>
  <w:style w:type="paragraph" w:customStyle="1" w:styleId="Head10">
    <w:name w:val="Head1"/>
    <w:qFormat/>
    <w:rsid w:val="00F91F6A"/>
    <w:pPr>
      <w:numPr>
        <w:numId w:val="7"/>
      </w:numPr>
      <w:spacing w:after="200" w:line="312" w:lineRule="auto"/>
      <w:jc w:val="both"/>
      <w:outlineLvl w:val="1"/>
    </w:pPr>
    <w:rPr>
      <w:b/>
      <w:szCs w:val="24"/>
      <w:lang w:eastAsia="en-US"/>
    </w:rPr>
  </w:style>
  <w:style w:type="paragraph" w:customStyle="1" w:styleId="Head20">
    <w:name w:val="Head2"/>
    <w:qFormat/>
    <w:rsid w:val="006D2AD3"/>
    <w:pPr>
      <w:numPr>
        <w:ilvl w:val="1"/>
        <w:numId w:val="7"/>
      </w:numPr>
      <w:spacing w:after="200" w:line="312" w:lineRule="auto"/>
      <w:jc w:val="both"/>
      <w:outlineLvl w:val="2"/>
    </w:pPr>
    <w:rPr>
      <w:rFonts w:ascii="FedraSans-NormalTF" w:hAnsi="FedraSans-NormalTF"/>
      <w:bCs/>
      <w:szCs w:val="24"/>
      <w:lang w:eastAsia="en-US"/>
    </w:rPr>
  </w:style>
  <w:style w:type="paragraph" w:customStyle="1" w:styleId="Head30">
    <w:name w:val="Head3"/>
    <w:qFormat/>
    <w:rsid w:val="00335A4E"/>
    <w:pPr>
      <w:numPr>
        <w:ilvl w:val="2"/>
        <w:numId w:val="7"/>
      </w:numPr>
      <w:spacing w:after="200" w:line="312" w:lineRule="auto"/>
      <w:jc w:val="both"/>
    </w:pPr>
    <w:rPr>
      <w:szCs w:val="24"/>
      <w:lang w:eastAsia="en-US"/>
    </w:rPr>
  </w:style>
  <w:style w:type="paragraph" w:customStyle="1" w:styleId="Head40">
    <w:name w:val="Head4"/>
    <w:qFormat/>
    <w:rsid w:val="00335A4E"/>
    <w:pPr>
      <w:numPr>
        <w:ilvl w:val="3"/>
        <w:numId w:val="7"/>
      </w:numPr>
      <w:spacing w:after="200" w:line="312" w:lineRule="auto"/>
      <w:jc w:val="both"/>
    </w:pPr>
    <w:rPr>
      <w:szCs w:val="24"/>
      <w:lang w:eastAsia="en-US"/>
    </w:rPr>
  </w:style>
  <w:style w:type="paragraph" w:customStyle="1" w:styleId="Head50">
    <w:name w:val="Head5"/>
    <w:qFormat/>
    <w:rsid w:val="00335A4E"/>
    <w:pPr>
      <w:numPr>
        <w:ilvl w:val="4"/>
        <w:numId w:val="7"/>
      </w:numPr>
      <w:spacing w:after="200" w:line="312" w:lineRule="auto"/>
      <w:jc w:val="both"/>
    </w:pPr>
    <w:rPr>
      <w:szCs w:val="24"/>
      <w:lang w:eastAsia="en-US"/>
    </w:rPr>
  </w:style>
  <w:style w:type="paragraph" w:customStyle="1" w:styleId="Table1">
    <w:name w:val="Table 1"/>
    <w:basedOn w:val="Normal"/>
    <w:rsid w:val="00F91F6A"/>
    <w:pPr>
      <w:numPr>
        <w:numId w:val="2"/>
      </w:numPr>
      <w:spacing w:line="312" w:lineRule="auto"/>
      <w:jc w:val="both"/>
      <w:outlineLvl w:val="0"/>
    </w:pPr>
    <w:rPr>
      <w:rFonts w:ascii="Times New Roman Bold" w:hAnsi="Times New Roman Bold"/>
      <w:b/>
      <w:color w:val="FFFFFF" w:themeColor="background1"/>
      <w:kern w:val="20"/>
      <w:lang w:eastAsia="en-GB"/>
    </w:rPr>
  </w:style>
  <w:style w:type="paragraph" w:customStyle="1" w:styleId="CMSHeadL9">
    <w:name w:val="CMS Head L9"/>
    <w:basedOn w:val="Normal"/>
    <w:uiPriority w:val="99"/>
    <w:rsid w:val="00F91F6A"/>
    <w:pPr>
      <w:numPr>
        <w:numId w:val="11"/>
      </w:numPr>
      <w:spacing w:after="240"/>
      <w:outlineLvl w:val="8"/>
    </w:pPr>
  </w:style>
  <w:style w:type="paragraph" w:customStyle="1" w:styleId="CMSSchL1">
    <w:name w:val="CMS Sch L1"/>
    <w:basedOn w:val="Normal"/>
    <w:next w:val="CMSSchPart"/>
    <w:uiPriority w:val="99"/>
    <w:rsid w:val="00F91F6A"/>
    <w:pPr>
      <w:keepNext/>
      <w:pageBreakBefore/>
      <w:numPr>
        <w:numId w:val="13"/>
      </w:numPr>
      <w:spacing w:before="240" w:after="240"/>
      <w:jc w:val="center"/>
      <w:outlineLvl w:val="0"/>
    </w:pPr>
    <w:rPr>
      <w:b/>
      <w:sz w:val="28"/>
    </w:rPr>
  </w:style>
  <w:style w:type="paragraph" w:customStyle="1" w:styleId="CMSSchL2">
    <w:name w:val="CMS Sch L2"/>
    <w:basedOn w:val="Normal"/>
    <w:next w:val="CMSSchL3"/>
    <w:uiPriority w:val="99"/>
    <w:rsid w:val="00F0741D"/>
    <w:pPr>
      <w:numPr>
        <w:ilvl w:val="1"/>
        <w:numId w:val="13"/>
      </w:numPr>
      <w:spacing w:before="240" w:after="240"/>
      <w:outlineLvl w:val="1"/>
    </w:pPr>
  </w:style>
  <w:style w:type="paragraph" w:customStyle="1" w:styleId="CMSSchL3">
    <w:name w:val="CMS Sch L3"/>
    <w:basedOn w:val="Normal"/>
    <w:uiPriority w:val="99"/>
    <w:rsid w:val="00F0741D"/>
    <w:pPr>
      <w:numPr>
        <w:ilvl w:val="2"/>
        <w:numId w:val="13"/>
      </w:numPr>
      <w:spacing w:after="240"/>
      <w:outlineLvl w:val="2"/>
    </w:pPr>
  </w:style>
  <w:style w:type="paragraph" w:customStyle="1" w:styleId="CMSSchL4">
    <w:name w:val="CMS Sch L4"/>
    <w:basedOn w:val="Normal"/>
    <w:uiPriority w:val="99"/>
    <w:rsid w:val="00F0741D"/>
    <w:pPr>
      <w:numPr>
        <w:ilvl w:val="3"/>
        <w:numId w:val="13"/>
      </w:numPr>
      <w:tabs>
        <w:tab w:val="clear" w:pos="0"/>
        <w:tab w:val="num" w:pos="360"/>
        <w:tab w:val="left" w:pos="1701"/>
      </w:tabs>
      <w:spacing w:after="240"/>
      <w:ind w:left="0" w:firstLine="0"/>
      <w:outlineLvl w:val="3"/>
    </w:pPr>
  </w:style>
  <w:style w:type="paragraph" w:customStyle="1" w:styleId="CMSSchL5">
    <w:name w:val="CMS Sch L5"/>
    <w:basedOn w:val="Normal"/>
    <w:uiPriority w:val="99"/>
    <w:rsid w:val="00F0741D"/>
    <w:pPr>
      <w:numPr>
        <w:ilvl w:val="4"/>
        <w:numId w:val="13"/>
      </w:numPr>
      <w:tabs>
        <w:tab w:val="left" w:pos="2552"/>
      </w:tabs>
      <w:spacing w:after="240"/>
      <w:outlineLvl w:val="4"/>
    </w:pPr>
  </w:style>
  <w:style w:type="paragraph" w:customStyle="1" w:styleId="CMSSchL6">
    <w:name w:val="CMS Sch L6"/>
    <w:basedOn w:val="Normal"/>
    <w:uiPriority w:val="99"/>
    <w:rsid w:val="00F0741D"/>
    <w:pPr>
      <w:numPr>
        <w:ilvl w:val="5"/>
        <w:numId w:val="13"/>
      </w:numPr>
      <w:tabs>
        <w:tab w:val="clear" w:pos="0"/>
        <w:tab w:val="num" w:pos="360"/>
        <w:tab w:val="left" w:pos="3402"/>
      </w:tabs>
      <w:spacing w:after="240"/>
      <w:ind w:left="0" w:firstLine="0"/>
      <w:outlineLvl w:val="5"/>
    </w:pPr>
  </w:style>
  <w:style w:type="paragraph" w:customStyle="1" w:styleId="CMSSchL7">
    <w:name w:val="CMS Sch L7"/>
    <w:basedOn w:val="Normal"/>
    <w:uiPriority w:val="99"/>
    <w:rsid w:val="00F0741D"/>
    <w:pPr>
      <w:numPr>
        <w:ilvl w:val="6"/>
        <w:numId w:val="13"/>
      </w:numPr>
      <w:tabs>
        <w:tab w:val="num" w:pos="360"/>
      </w:tabs>
      <w:spacing w:after="240"/>
      <w:ind w:left="0"/>
      <w:outlineLvl w:val="6"/>
    </w:pPr>
  </w:style>
  <w:style w:type="paragraph" w:customStyle="1" w:styleId="CMSSchL8">
    <w:name w:val="CMS Sch L8"/>
    <w:basedOn w:val="Normal"/>
    <w:uiPriority w:val="99"/>
    <w:rsid w:val="00F0741D"/>
    <w:pPr>
      <w:numPr>
        <w:ilvl w:val="7"/>
        <w:numId w:val="13"/>
      </w:numPr>
      <w:tabs>
        <w:tab w:val="clear" w:pos="0"/>
        <w:tab w:val="num" w:pos="360"/>
        <w:tab w:val="left" w:pos="1701"/>
      </w:tabs>
      <w:spacing w:after="240"/>
      <w:ind w:left="0" w:firstLine="0"/>
      <w:outlineLvl w:val="7"/>
    </w:pPr>
  </w:style>
  <w:style w:type="paragraph" w:customStyle="1" w:styleId="CMSSchL9">
    <w:name w:val="CMS Sch L9"/>
    <w:basedOn w:val="Normal"/>
    <w:uiPriority w:val="99"/>
    <w:rsid w:val="00F0741D"/>
    <w:pPr>
      <w:numPr>
        <w:ilvl w:val="8"/>
        <w:numId w:val="13"/>
      </w:numPr>
      <w:tabs>
        <w:tab w:val="clear" w:pos="0"/>
        <w:tab w:val="num" w:pos="360"/>
        <w:tab w:val="left" w:pos="2552"/>
      </w:tabs>
      <w:spacing w:after="240"/>
      <w:ind w:left="0" w:firstLine="0"/>
      <w:outlineLvl w:val="8"/>
    </w:pPr>
  </w:style>
  <w:style w:type="paragraph" w:customStyle="1" w:styleId="Level1">
    <w:name w:val="Level1"/>
    <w:rsid w:val="00F91F6A"/>
    <w:pPr>
      <w:keepNext/>
      <w:numPr>
        <w:numId w:val="15"/>
      </w:numPr>
      <w:spacing w:before="240" w:line="260" w:lineRule="atLeast"/>
      <w:jc w:val="both"/>
      <w:outlineLvl w:val="0"/>
    </w:pPr>
    <w:rPr>
      <w:rFonts w:ascii="Arial" w:eastAsiaTheme="minorHAnsi" w:hAnsi="Arial"/>
      <w:b/>
      <w:sz w:val="20"/>
      <w:lang w:eastAsia="en-US"/>
    </w:rPr>
  </w:style>
  <w:style w:type="paragraph" w:customStyle="1" w:styleId="Level2">
    <w:name w:val="Level2"/>
    <w:rsid w:val="00750961"/>
    <w:pPr>
      <w:keepNext/>
      <w:numPr>
        <w:ilvl w:val="1"/>
        <w:numId w:val="15"/>
      </w:numPr>
      <w:spacing w:before="240" w:line="260" w:lineRule="atLeast"/>
      <w:jc w:val="both"/>
      <w:outlineLvl w:val="1"/>
    </w:pPr>
    <w:rPr>
      <w:rFonts w:ascii="Arial" w:eastAsiaTheme="minorHAnsi" w:hAnsi="Arial"/>
      <w:b/>
      <w:sz w:val="20"/>
      <w:lang w:eastAsia="en-US"/>
    </w:rPr>
  </w:style>
  <w:style w:type="paragraph" w:customStyle="1" w:styleId="Level3">
    <w:name w:val="Level3"/>
    <w:rsid w:val="00750961"/>
    <w:pPr>
      <w:numPr>
        <w:ilvl w:val="2"/>
        <w:numId w:val="15"/>
      </w:numPr>
      <w:spacing w:before="240" w:line="260" w:lineRule="atLeast"/>
      <w:jc w:val="both"/>
      <w:outlineLvl w:val="2"/>
    </w:pPr>
    <w:rPr>
      <w:rFonts w:ascii="Arial" w:eastAsiaTheme="minorHAnsi" w:hAnsi="Arial"/>
      <w:sz w:val="20"/>
      <w:lang w:eastAsia="en-US"/>
    </w:rPr>
  </w:style>
  <w:style w:type="paragraph" w:customStyle="1" w:styleId="Level4">
    <w:name w:val="Level4"/>
    <w:rsid w:val="00750961"/>
    <w:pPr>
      <w:numPr>
        <w:ilvl w:val="3"/>
        <w:numId w:val="15"/>
      </w:numPr>
      <w:spacing w:before="240" w:line="260" w:lineRule="atLeast"/>
      <w:jc w:val="both"/>
      <w:outlineLvl w:val="3"/>
    </w:pPr>
    <w:rPr>
      <w:rFonts w:ascii="Arial" w:eastAsiaTheme="minorHAnsi" w:hAnsi="Arial"/>
      <w:sz w:val="20"/>
      <w:lang w:eastAsia="en-US"/>
    </w:rPr>
  </w:style>
  <w:style w:type="paragraph" w:customStyle="1" w:styleId="Level5">
    <w:name w:val="Level5"/>
    <w:rsid w:val="00750961"/>
    <w:pPr>
      <w:numPr>
        <w:ilvl w:val="4"/>
        <w:numId w:val="15"/>
      </w:numPr>
      <w:spacing w:before="240" w:line="260" w:lineRule="atLeast"/>
      <w:jc w:val="both"/>
      <w:outlineLvl w:val="4"/>
    </w:pPr>
    <w:rPr>
      <w:rFonts w:ascii="Arial" w:eastAsiaTheme="minorHAnsi" w:hAnsi="Arial"/>
      <w:sz w:val="20"/>
      <w:lang w:eastAsia="en-US"/>
    </w:rPr>
  </w:style>
  <w:style w:type="paragraph" w:customStyle="1" w:styleId="Level6">
    <w:name w:val="Level6"/>
    <w:rsid w:val="00750961"/>
    <w:pPr>
      <w:numPr>
        <w:ilvl w:val="5"/>
        <w:numId w:val="15"/>
      </w:numPr>
      <w:spacing w:before="240" w:line="260" w:lineRule="atLeast"/>
      <w:jc w:val="both"/>
      <w:outlineLvl w:val="5"/>
    </w:pPr>
    <w:rPr>
      <w:rFonts w:ascii="Arial" w:eastAsiaTheme="minorHAnsi" w:hAnsi="Arial"/>
      <w:sz w:val="20"/>
      <w:lang w:eastAsia="en-US"/>
    </w:rPr>
  </w:style>
  <w:style w:type="character" w:customStyle="1" w:styleId="Heading1Char">
    <w:name w:val="Heading 1 Char"/>
    <w:aliases w:val="~SectionHeading Char,t Char,Chapter Heading Char,Heading 1- Chapter Heading Char,Headline Char,Section Heading Char,level 1 Char,LetHead1 Char,MisHead1 Char,Normalhead1 Char,Normal Heading 1 Char,Section Char,Part Char,heading 1 Char"/>
    <w:basedOn w:val="DefaultParagraphFont"/>
    <w:link w:val="Heading1"/>
    <w:rsid w:val="00CF7DF9"/>
    <w:rPr>
      <w:b/>
      <w:sz w:val="28"/>
      <w:szCs w:val="24"/>
      <w:lang w:eastAsia="en-US"/>
    </w:rPr>
  </w:style>
  <w:style w:type="character" w:customStyle="1" w:styleId="Heading2Char">
    <w:name w:val="Heading 2 Char"/>
    <w:aliases w:val="~SubHeading Char1,2 Char1,Reset numbering Char1,Titre 2 Char1,h21 Char1,Heading 2 Char1 Char1,Heading 2 Char Char Char1,2 Char Char Char1,heading 2 Char1,headline Char1,B Heading Char1,Sub Heading Char1, do not use Char1,2/1 Char,A Char"/>
    <w:basedOn w:val="DefaultParagraphFont"/>
    <w:link w:val="Heading2"/>
    <w:rsid w:val="00CF7DF9"/>
    <w:rPr>
      <w:b/>
      <w:szCs w:val="24"/>
      <w:lang w:eastAsia="en-US"/>
    </w:rPr>
  </w:style>
  <w:style w:type="character" w:customStyle="1" w:styleId="Heading3Char">
    <w:name w:val="Heading 3 Char"/>
    <w:aliases w:val="~MinorSubHeading Char,Heading 3 Char Char Char,Heading 3 Char Char Char Char Char Char Char Char Char Char,h31 Char,3 Char,Titre 3 Char,heading 3 Char,l3 Char,CT Char,LetHead3 Char,Normal Heading 3 Char,MisHead3 Char,Normalhead3 Char"/>
    <w:basedOn w:val="DefaultParagraphFont"/>
    <w:link w:val="Heading3"/>
    <w:rsid w:val="00CF7DF9"/>
    <w:rPr>
      <w:szCs w:val="24"/>
      <w:lang w:eastAsia="en-US"/>
    </w:rPr>
  </w:style>
  <w:style w:type="character" w:customStyle="1" w:styleId="Heading4Char">
    <w:name w:val="Heading 4 Char"/>
    <w:aliases w:val="~Level4Heading Char,4 Char,h41 Char,Título 4B Char,Level 2 - a Char,Strat Imp Char,level 4 Char,aa Char,LetHead4 Char,MisHead4 Char,Normalhead4 Char,l4 Char,I4 Char,Normal Heading 4 Char,4 dash Char,d Char,Dash Char,THIRD Char,Minor Char"/>
    <w:basedOn w:val="DefaultParagraphFont"/>
    <w:link w:val="Heading4"/>
    <w:rsid w:val="00CF7DF9"/>
    <w:rPr>
      <w:szCs w:val="24"/>
      <w:lang w:eastAsia="en-US"/>
    </w:rPr>
  </w:style>
  <w:style w:type="character" w:customStyle="1" w:styleId="Heading5Char">
    <w:name w:val="Heading 5 Char"/>
    <w:aliases w:val="~AppendixHeading Char,H5 Char,SECTION 1 Heading 2 Char"/>
    <w:basedOn w:val="DefaultParagraphFont"/>
    <w:link w:val="Heading5"/>
    <w:rsid w:val="00CF7DF9"/>
    <w:rPr>
      <w:szCs w:val="24"/>
      <w:lang w:eastAsia="en-US"/>
    </w:rPr>
  </w:style>
  <w:style w:type="character" w:customStyle="1" w:styleId="Heading6Char">
    <w:name w:val="Heading 6 Char"/>
    <w:aliases w:val="~AppSubHeading Char,H6 Char,SECTION 3 Heading 1 Char"/>
    <w:basedOn w:val="DefaultParagraphFont"/>
    <w:link w:val="Heading6"/>
    <w:rsid w:val="00CF7DF9"/>
    <w:rPr>
      <w:szCs w:val="24"/>
      <w:lang w:eastAsia="en-US"/>
    </w:rPr>
  </w:style>
  <w:style w:type="character" w:customStyle="1" w:styleId="Heading7Char">
    <w:name w:val="Heading 7 Char"/>
    <w:aliases w:val="~AppSubLevel3 Char,H7 Char"/>
    <w:basedOn w:val="DefaultParagraphFont"/>
    <w:link w:val="Heading7"/>
    <w:uiPriority w:val="99"/>
    <w:rsid w:val="00CF7DF9"/>
    <w:rPr>
      <w:szCs w:val="24"/>
      <w:lang w:eastAsia="en-US"/>
    </w:rPr>
  </w:style>
  <w:style w:type="character" w:customStyle="1" w:styleId="Heading8Char">
    <w:name w:val="Heading 8 Char"/>
    <w:aliases w:val="~AppSubLevel4 Char,H8 Char"/>
    <w:basedOn w:val="DefaultParagraphFont"/>
    <w:link w:val="Heading8"/>
    <w:uiPriority w:val="9"/>
    <w:rsid w:val="00CF7DF9"/>
    <w:rPr>
      <w:szCs w:val="24"/>
      <w:lang w:eastAsia="en-US"/>
    </w:rPr>
  </w:style>
  <w:style w:type="character" w:customStyle="1" w:styleId="Heading9Char">
    <w:name w:val="Heading 9 Char"/>
    <w:aliases w:val="H9 Char"/>
    <w:basedOn w:val="DefaultParagraphFont"/>
    <w:link w:val="Heading9"/>
    <w:uiPriority w:val="9"/>
    <w:rsid w:val="00CF7DF9"/>
    <w:rPr>
      <w:szCs w:val="24"/>
      <w:lang w:eastAsia="en-US"/>
    </w:rPr>
  </w:style>
  <w:style w:type="paragraph" w:customStyle="1" w:styleId="HeadMinimalSpacer">
    <w:name w:val="Head Minimal Spacer"/>
    <w:basedOn w:val="Header"/>
    <w:uiPriority w:val="99"/>
    <w:rsid w:val="00CF7DF9"/>
    <w:rPr>
      <w:color w:val="FFFFFF"/>
      <w:sz w:val="2"/>
    </w:rPr>
  </w:style>
  <w:style w:type="paragraph" w:styleId="DocumentMap">
    <w:name w:val="Document Map"/>
    <w:basedOn w:val="Normal"/>
    <w:link w:val="DocumentMapChar"/>
    <w:semiHidden/>
    <w:locked/>
    <w:rsid w:val="00CF7DF9"/>
    <w:pPr>
      <w:shd w:val="clear" w:color="auto" w:fill="000080"/>
    </w:pPr>
    <w:rPr>
      <w:rFonts w:ascii="Tahoma" w:hAnsi="Tahoma" w:cs="Tahoma"/>
    </w:rPr>
  </w:style>
  <w:style w:type="character" w:customStyle="1" w:styleId="DocumentMapChar">
    <w:name w:val="Document Map Char"/>
    <w:basedOn w:val="DefaultParagraphFont"/>
    <w:link w:val="DocumentMap"/>
    <w:semiHidden/>
    <w:rsid w:val="00CF7DF9"/>
    <w:rPr>
      <w:rFonts w:ascii="Tahoma" w:hAnsi="Tahoma" w:cs="Tahoma"/>
      <w:szCs w:val="24"/>
      <w:shd w:val="clear" w:color="auto" w:fill="000080"/>
      <w:lang w:eastAsia="en-US"/>
    </w:rPr>
  </w:style>
  <w:style w:type="paragraph" w:customStyle="1" w:styleId="Hidden">
    <w:name w:val="Hidden"/>
    <w:basedOn w:val="Normal"/>
    <w:next w:val="Normal"/>
    <w:uiPriority w:val="99"/>
    <w:rsid w:val="00CF7DF9"/>
    <w:rPr>
      <w:vanish/>
      <w:color w:val="FF0000"/>
    </w:rPr>
  </w:style>
  <w:style w:type="paragraph" w:customStyle="1" w:styleId="InvisibleText">
    <w:name w:val="Invisible Text"/>
    <w:basedOn w:val="Normal"/>
    <w:next w:val="Normal"/>
    <w:uiPriority w:val="99"/>
    <w:rsid w:val="00CF7DF9"/>
    <w:rPr>
      <w:vanish/>
      <w:color w:val="FFFFFF"/>
    </w:rPr>
  </w:style>
  <w:style w:type="character" w:customStyle="1" w:styleId="invisiblechar">
    <w:name w:val="invisiblechar"/>
    <w:basedOn w:val="DefaultParagraphFont"/>
    <w:uiPriority w:val="99"/>
    <w:rsid w:val="00CF7DF9"/>
    <w:rPr>
      <w:rFonts w:cs="Times New Roman"/>
      <w:vanish/>
      <w:color w:val="FFFFFF"/>
    </w:rPr>
  </w:style>
  <w:style w:type="paragraph" w:styleId="ListBullet">
    <w:name w:val="List Bullet"/>
    <w:aliases w:val="List Bullet Title,List Bullet Title Char Char Char,List Bullet Title Char Char Char Char,List Bullet1 Char,List Bullet Char Char Char Char Char Char Char,List Bullet Char Char Char Char,List Bullet Char Char Char Char Char,Char,List Bullet2"/>
    <w:basedOn w:val="Normal"/>
    <w:link w:val="ListBulletChar"/>
    <w:locked/>
    <w:rsid w:val="00CF7DF9"/>
    <w:pPr>
      <w:tabs>
        <w:tab w:val="num" w:pos="360"/>
      </w:tabs>
      <w:spacing w:after="240"/>
      <w:ind w:left="360" w:hanging="360"/>
    </w:pPr>
  </w:style>
  <w:style w:type="paragraph" w:styleId="ListBullet2">
    <w:name w:val="List Bullet 2"/>
    <w:aliases w:val="List Bullet 2 Char Char Char,Lista con viñetas 21,List Bullet 1"/>
    <w:basedOn w:val="Normal"/>
    <w:locked/>
    <w:rsid w:val="00F91F6A"/>
    <w:pPr>
      <w:numPr>
        <w:numId w:val="19"/>
      </w:numPr>
      <w:spacing w:after="240"/>
    </w:pPr>
  </w:style>
  <w:style w:type="paragraph" w:styleId="ListBullet3">
    <w:name w:val="List Bullet 3"/>
    <w:basedOn w:val="Normal"/>
    <w:locked/>
    <w:rsid w:val="00F91F6A"/>
    <w:pPr>
      <w:numPr>
        <w:numId w:val="20"/>
      </w:numPr>
      <w:spacing w:after="240"/>
    </w:pPr>
  </w:style>
  <w:style w:type="paragraph" w:styleId="ListBullet4">
    <w:name w:val="List Bullet 4"/>
    <w:basedOn w:val="Normal"/>
    <w:locked/>
    <w:rsid w:val="00F91F6A"/>
    <w:pPr>
      <w:numPr>
        <w:numId w:val="21"/>
      </w:numPr>
      <w:spacing w:after="240"/>
    </w:pPr>
  </w:style>
  <w:style w:type="paragraph" w:styleId="ListBullet5">
    <w:name w:val="List Bullet 5"/>
    <w:basedOn w:val="Normal"/>
    <w:locked/>
    <w:rsid w:val="00F91F6A"/>
    <w:pPr>
      <w:numPr>
        <w:numId w:val="22"/>
      </w:numPr>
      <w:spacing w:after="240"/>
    </w:pPr>
  </w:style>
  <w:style w:type="paragraph" w:styleId="ListNumber2">
    <w:name w:val="List Number 2"/>
    <w:basedOn w:val="Normal"/>
    <w:link w:val="ListNumber2Char"/>
    <w:locked/>
    <w:rsid w:val="00F91F6A"/>
    <w:pPr>
      <w:numPr>
        <w:numId w:val="23"/>
      </w:numPr>
      <w:spacing w:after="240"/>
    </w:pPr>
  </w:style>
  <w:style w:type="paragraph" w:styleId="ListNumber3">
    <w:name w:val="List Number 3"/>
    <w:basedOn w:val="Normal"/>
    <w:locked/>
    <w:rsid w:val="00F91F6A"/>
    <w:pPr>
      <w:numPr>
        <w:numId w:val="24"/>
      </w:numPr>
      <w:spacing w:after="240"/>
    </w:pPr>
  </w:style>
  <w:style w:type="paragraph" w:styleId="ListNumber4">
    <w:name w:val="List Number 4"/>
    <w:basedOn w:val="Normal"/>
    <w:locked/>
    <w:rsid w:val="00F91F6A"/>
    <w:pPr>
      <w:numPr>
        <w:numId w:val="16"/>
      </w:numPr>
      <w:tabs>
        <w:tab w:val="clear" w:pos="643"/>
        <w:tab w:val="num" w:pos="851"/>
      </w:tabs>
      <w:spacing w:after="240"/>
    </w:pPr>
  </w:style>
  <w:style w:type="paragraph" w:styleId="ListNumber5">
    <w:name w:val="List Number 5"/>
    <w:basedOn w:val="Normal"/>
    <w:locked/>
    <w:rsid w:val="00F91F6A"/>
    <w:pPr>
      <w:numPr>
        <w:numId w:val="17"/>
      </w:numPr>
      <w:tabs>
        <w:tab w:val="clear" w:pos="926"/>
        <w:tab w:val="num" w:pos="360"/>
        <w:tab w:val="num" w:pos="851"/>
      </w:tabs>
      <w:spacing w:after="240"/>
      <w:ind w:left="0" w:firstLine="0"/>
    </w:pPr>
  </w:style>
  <w:style w:type="paragraph" w:customStyle="1" w:styleId="MinimalSpacer">
    <w:name w:val="MinimalSpacer"/>
    <w:basedOn w:val="Normal"/>
    <w:uiPriority w:val="99"/>
    <w:rsid w:val="00CF7DF9"/>
    <w:rPr>
      <w:sz w:val="2"/>
    </w:rPr>
  </w:style>
  <w:style w:type="character" w:customStyle="1" w:styleId="HeaderChar1">
    <w:name w:val="Header Char1"/>
    <w:aliases w:val="~Header Char"/>
    <w:basedOn w:val="DefaultParagraphFont"/>
    <w:uiPriority w:val="99"/>
    <w:semiHidden/>
    <w:locked/>
    <w:rsid w:val="00CF7DF9"/>
    <w:rPr>
      <w:rFonts w:cs="Times New Roman"/>
      <w:sz w:val="22"/>
      <w:lang w:val="en-GB" w:eastAsia="en-US" w:bidi="ar-SA"/>
    </w:rPr>
  </w:style>
  <w:style w:type="character" w:customStyle="1" w:styleId="BodyTextChar1">
    <w:name w:val="Body Text Char1"/>
    <w:basedOn w:val="DefaultParagraphFont"/>
    <w:uiPriority w:val="99"/>
    <w:locked/>
    <w:rsid w:val="00CF7DF9"/>
    <w:rPr>
      <w:rFonts w:cs="Times New Roman"/>
      <w:sz w:val="24"/>
      <w:szCs w:val="24"/>
      <w:lang w:val="en-GB" w:eastAsia="en-US" w:bidi="ar-SA"/>
    </w:rPr>
  </w:style>
  <w:style w:type="character" w:customStyle="1" w:styleId="CharChar10">
    <w:name w:val="Char Char10"/>
    <w:basedOn w:val="DefaultParagraphFont"/>
    <w:uiPriority w:val="99"/>
    <w:locked/>
    <w:rsid w:val="00CF7DF9"/>
    <w:rPr>
      <w:rFonts w:cs="Times New Roman"/>
      <w:sz w:val="18"/>
      <w:lang w:val="en-GB"/>
    </w:rPr>
  </w:style>
  <w:style w:type="paragraph" w:customStyle="1" w:styleId="Titre3b">
    <w:name w:val="Titre3b"/>
    <w:basedOn w:val="Heading3"/>
    <w:next w:val="BodyText"/>
    <w:uiPriority w:val="4"/>
    <w:qFormat/>
    <w:rsid w:val="00CF7DF9"/>
    <w:pPr>
      <w:keepNext/>
      <w:jc w:val="both"/>
    </w:pPr>
    <w:rPr>
      <w:rFonts w:eastAsiaTheme="majorEastAsia" w:cstheme="majorBidi"/>
      <w:bCs/>
      <w:szCs w:val="22"/>
      <w:lang w:val="fr-FR"/>
    </w:rPr>
  </w:style>
  <w:style w:type="paragraph" w:customStyle="1" w:styleId="SENESBULLET">
    <w:name w:val="SENES BULLET"/>
    <w:basedOn w:val="Normal"/>
    <w:link w:val="SENESBULLETChar"/>
    <w:qFormat/>
    <w:rsid w:val="00F91F6A"/>
    <w:pPr>
      <w:numPr>
        <w:numId w:val="25"/>
      </w:numPr>
      <w:spacing w:after="120" w:line="276" w:lineRule="auto"/>
      <w:contextualSpacing/>
      <w:jc w:val="both"/>
    </w:pPr>
    <w:rPr>
      <w:rFonts w:eastAsia="Calibri"/>
      <w:sz w:val="24"/>
      <w:lang w:val="en-US"/>
    </w:rPr>
  </w:style>
  <w:style w:type="character" w:customStyle="1" w:styleId="SENESBULLETChar">
    <w:name w:val="SENES BULLET Char"/>
    <w:basedOn w:val="DefaultParagraphFont"/>
    <w:link w:val="SENESBULLET"/>
    <w:rsid w:val="00CF7DF9"/>
    <w:rPr>
      <w:rFonts w:eastAsia="Calibri"/>
      <w:sz w:val="24"/>
      <w:szCs w:val="24"/>
      <w:lang w:val="en-US" w:eastAsia="en-US"/>
    </w:rPr>
  </w:style>
  <w:style w:type="paragraph" w:customStyle="1" w:styleId="Titre2b">
    <w:name w:val="Titre2b"/>
    <w:basedOn w:val="Heading2"/>
    <w:next w:val="BodyText"/>
    <w:uiPriority w:val="4"/>
    <w:qFormat/>
    <w:rsid w:val="00F91F6A"/>
    <w:pPr>
      <w:numPr>
        <w:numId w:val="21"/>
      </w:numPr>
      <w:spacing w:before="0"/>
      <w:jc w:val="both"/>
    </w:pPr>
    <w:rPr>
      <w:rFonts w:eastAsiaTheme="majorEastAsia" w:cstheme="majorBidi"/>
      <w:b w:val="0"/>
      <w:bCs/>
      <w:szCs w:val="26"/>
      <w:lang w:val="fr-FR"/>
    </w:rPr>
  </w:style>
  <w:style w:type="paragraph" w:customStyle="1" w:styleId="BaseHeadingsSans">
    <w:name w:val="~BaseHeadings_Sans"/>
    <w:basedOn w:val="BaseStyleColour1"/>
    <w:link w:val="BaseHeadingsSansChar"/>
    <w:rsid w:val="00CF7DF9"/>
  </w:style>
  <w:style w:type="paragraph" w:customStyle="1" w:styleId="BaseStyleColour1">
    <w:name w:val="~BaseStyleColour1"/>
    <w:basedOn w:val="BaseStyleOverall"/>
    <w:link w:val="BaseStyleColour1Char"/>
    <w:rsid w:val="00CF7DF9"/>
    <w:rPr>
      <w:color w:val="80A1B6"/>
    </w:rPr>
  </w:style>
  <w:style w:type="paragraph" w:customStyle="1" w:styleId="BaseStyleOverall">
    <w:name w:val="~BaseStyleOverall"/>
    <w:basedOn w:val="Normal"/>
    <w:link w:val="BaseStyleOverallChar"/>
    <w:rsid w:val="00CF7DF9"/>
    <w:pPr>
      <w:spacing w:before="120" w:after="120" w:line="260" w:lineRule="exact"/>
    </w:pPr>
    <w:rPr>
      <w:rFonts w:ascii="Arial" w:hAnsi="Arial" w:cs="Arial"/>
      <w:sz w:val="24"/>
      <w:lang w:eastAsia="en-GB"/>
    </w:rPr>
  </w:style>
  <w:style w:type="paragraph" w:customStyle="1" w:styleId="BodyText0">
    <w:name w:val="~BodyText"/>
    <w:basedOn w:val="BaseStyleOverall"/>
    <w:link w:val="BodyTextChar0"/>
    <w:rsid w:val="00CF7DF9"/>
    <w:pPr>
      <w:spacing w:before="260"/>
    </w:pPr>
    <w:rPr>
      <w:sz w:val="20"/>
    </w:rPr>
  </w:style>
  <w:style w:type="paragraph" w:customStyle="1" w:styleId="Source">
    <w:name w:val="~Source"/>
    <w:basedOn w:val="BaseStyleOverall"/>
    <w:next w:val="BodyText0"/>
    <w:qFormat/>
    <w:rsid w:val="00CF7DF9"/>
    <w:pPr>
      <w:ind w:left="720" w:hanging="720"/>
    </w:pPr>
    <w:rPr>
      <w:color w:val="80A1B6"/>
      <w:sz w:val="16"/>
    </w:rPr>
  </w:style>
  <w:style w:type="paragraph" w:customStyle="1" w:styleId="SourceWide">
    <w:name w:val="~SourceWide"/>
    <w:basedOn w:val="Source"/>
    <w:next w:val="BodyText0"/>
    <w:rsid w:val="00CF7DF9"/>
    <w:pPr>
      <w:pBdr>
        <w:top w:val="single" w:sz="8" w:space="1" w:color="FFFFFF"/>
      </w:pBdr>
      <w:shd w:val="clear" w:color="auto" w:fill="FFFFFF"/>
      <w:ind w:left="-2408"/>
    </w:pPr>
  </w:style>
  <w:style w:type="paragraph" w:customStyle="1" w:styleId="TableTextBullet2">
    <w:name w:val="~TableTextBullet2"/>
    <w:basedOn w:val="TableTextLeft"/>
    <w:rsid w:val="00CF7DF9"/>
    <w:pPr>
      <w:numPr>
        <w:ilvl w:val="1"/>
        <w:numId w:val="28"/>
      </w:numPr>
      <w:tabs>
        <w:tab w:val="clear" w:pos="340"/>
        <w:tab w:val="num" w:pos="850"/>
      </w:tabs>
    </w:pPr>
  </w:style>
  <w:style w:type="paragraph" w:customStyle="1" w:styleId="BodyHeading">
    <w:name w:val="~BodyHeading"/>
    <w:basedOn w:val="BodyText0"/>
    <w:next w:val="BodyText0"/>
    <w:rsid w:val="00CF7DF9"/>
    <w:pPr>
      <w:keepNext/>
    </w:pPr>
    <w:rPr>
      <w:color w:val="0079C1"/>
    </w:rPr>
  </w:style>
  <w:style w:type="paragraph" w:customStyle="1" w:styleId="DocTitle">
    <w:name w:val="~DocTitle"/>
    <w:basedOn w:val="BaseHeadingsSans"/>
    <w:rsid w:val="00CF7DF9"/>
    <w:rPr>
      <w:color w:val="auto"/>
      <w:sz w:val="54"/>
    </w:rPr>
  </w:style>
  <w:style w:type="paragraph" w:customStyle="1" w:styleId="DocSubTitle">
    <w:name w:val="~DocSubTitle"/>
    <w:basedOn w:val="DocTitle"/>
    <w:rsid w:val="00CF7DF9"/>
    <w:pPr>
      <w:spacing w:line="400" w:lineRule="exact"/>
    </w:pPr>
    <w:rPr>
      <w:sz w:val="30"/>
    </w:rPr>
  </w:style>
  <w:style w:type="paragraph" w:customStyle="1" w:styleId="DocClient">
    <w:name w:val="~DocClient"/>
    <w:basedOn w:val="BaseHeadingsSans"/>
    <w:rsid w:val="00CF7DF9"/>
    <w:rPr>
      <w:color w:val="auto"/>
      <w:sz w:val="30"/>
    </w:rPr>
  </w:style>
  <w:style w:type="paragraph" w:customStyle="1" w:styleId="DocDate">
    <w:name w:val="~DocDate"/>
    <w:basedOn w:val="BaseHeadingsSans"/>
    <w:rsid w:val="00CF7DF9"/>
    <w:rPr>
      <w:color w:val="auto"/>
      <w:sz w:val="30"/>
    </w:rPr>
  </w:style>
  <w:style w:type="paragraph" w:customStyle="1" w:styleId="DocComp">
    <w:name w:val="~DocComp"/>
    <w:basedOn w:val="BaseHeadingsSans"/>
    <w:rsid w:val="00CF7DF9"/>
    <w:rPr>
      <w:b/>
      <w:sz w:val="28"/>
    </w:rPr>
  </w:style>
  <w:style w:type="paragraph" w:customStyle="1" w:styleId="DocType">
    <w:name w:val="~DocType"/>
    <w:basedOn w:val="DocComp"/>
    <w:rsid w:val="00CF7DF9"/>
  </w:style>
  <w:style w:type="paragraph" w:customStyle="1" w:styleId="TableTextBullet3">
    <w:name w:val="~TableTextBullet3"/>
    <w:basedOn w:val="TableTextLeft"/>
    <w:rsid w:val="00CF7DF9"/>
    <w:pPr>
      <w:numPr>
        <w:ilvl w:val="2"/>
        <w:numId w:val="28"/>
      </w:numPr>
      <w:tabs>
        <w:tab w:val="clear" w:pos="510"/>
        <w:tab w:val="num" w:pos="850"/>
      </w:tabs>
    </w:pPr>
  </w:style>
  <w:style w:type="paragraph" w:customStyle="1" w:styleId="DocAddress">
    <w:name w:val="~DocAddress"/>
    <w:basedOn w:val="BaseStyleOverall"/>
    <w:rsid w:val="00CF7DF9"/>
    <w:pPr>
      <w:spacing w:line="264" w:lineRule="auto"/>
    </w:pPr>
    <w:rPr>
      <w:sz w:val="16"/>
    </w:rPr>
  </w:style>
  <w:style w:type="paragraph" w:customStyle="1" w:styleId="SumBullet">
    <w:name w:val="~SumBullet"/>
    <w:basedOn w:val="SumText"/>
    <w:rsid w:val="00F91F6A"/>
    <w:pPr>
      <w:numPr>
        <w:numId w:val="31"/>
      </w:numPr>
      <w:tabs>
        <w:tab w:val="clear" w:pos="284"/>
      </w:tabs>
      <w:spacing w:before="0"/>
    </w:pPr>
  </w:style>
  <w:style w:type="paragraph" w:customStyle="1" w:styleId="DocContact">
    <w:name w:val="~DocContact"/>
    <w:basedOn w:val="DocAddress"/>
    <w:rsid w:val="00CF7DF9"/>
  </w:style>
  <w:style w:type="paragraph" w:customStyle="1" w:styleId="IntroText">
    <w:name w:val="~IntroText"/>
    <w:basedOn w:val="BodyText0"/>
    <w:next w:val="BodyText0"/>
    <w:rsid w:val="00CF7DF9"/>
    <w:pPr>
      <w:spacing w:before="320" w:line="320" w:lineRule="exact"/>
    </w:pPr>
    <w:rPr>
      <w:sz w:val="26"/>
    </w:rPr>
  </w:style>
  <w:style w:type="paragraph" w:customStyle="1" w:styleId="SumSubHeading">
    <w:name w:val="~SumSubHeading"/>
    <w:basedOn w:val="SumText"/>
    <w:next w:val="SumText"/>
    <w:rsid w:val="00CF7DF9"/>
    <w:pPr>
      <w:keepNext/>
    </w:pPr>
    <w:rPr>
      <w:rFonts w:ascii="Arial Black" w:hAnsi="Arial Black"/>
      <w:bCs/>
    </w:rPr>
  </w:style>
  <w:style w:type="paragraph" w:customStyle="1" w:styleId="RefDocComp">
    <w:name w:val="~RefDocComp"/>
    <w:basedOn w:val="DocComp"/>
    <w:rsid w:val="00CF7DF9"/>
  </w:style>
  <w:style w:type="paragraph" w:customStyle="1" w:styleId="RefDocType">
    <w:name w:val="~RefDocType"/>
    <w:basedOn w:val="DocType"/>
    <w:rsid w:val="00CF7DF9"/>
  </w:style>
  <w:style w:type="paragraph" w:customStyle="1" w:styleId="RefDocTitle">
    <w:name w:val="~RefDocTitle"/>
    <w:basedOn w:val="DocTitle"/>
    <w:rsid w:val="00CF7DF9"/>
    <w:pPr>
      <w:jc w:val="right"/>
    </w:pPr>
  </w:style>
  <w:style w:type="paragraph" w:customStyle="1" w:styleId="RefDocSubTitle">
    <w:name w:val="~RefDocSubTitle"/>
    <w:basedOn w:val="DocSubTitle"/>
    <w:rsid w:val="00CF7DF9"/>
    <w:pPr>
      <w:jc w:val="right"/>
    </w:pPr>
  </w:style>
  <w:style w:type="paragraph" w:customStyle="1" w:styleId="RefDocClient">
    <w:name w:val="~RefDocClient"/>
    <w:basedOn w:val="DocClient"/>
    <w:rsid w:val="00CF7DF9"/>
    <w:pPr>
      <w:jc w:val="right"/>
    </w:pPr>
  </w:style>
  <w:style w:type="paragraph" w:customStyle="1" w:styleId="RefDocDate">
    <w:name w:val="~RefDocDate"/>
    <w:basedOn w:val="DocDate"/>
    <w:rsid w:val="00CF7DF9"/>
    <w:pPr>
      <w:jc w:val="right"/>
    </w:pPr>
  </w:style>
  <w:style w:type="paragraph" w:customStyle="1" w:styleId="Bullet1">
    <w:name w:val="~Bullet1"/>
    <w:basedOn w:val="BodyText0"/>
    <w:link w:val="Bullet1Char"/>
    <w:qFormat/>
    <w:rsid w:val="00F91F6A"/>
    <w:pPr>
      <w:numPr>
        <w:numId w:val="26"/>
      </w:numPr>
      <w:spacing w:before="0"/>
    </w:pPr>
  </w:style>
  <w:style w:type="paragraph" w:customStyle="1" w:styleId="Bullet2">
    <w:name w:val="~Bullet2"/>
    <w:basedOn w:val="Bullet1"/>
    <w:qFormat/>
    <w:rsid w:val="00F91F6A"/>
    <w:pPr>
      <w:numPr>
        <w:ilvl w:val="1"/>
      </w:numPr>
      <w:tabs>
        <w:tab w:val="clear" w:pos="567"/>
        <w:tab w:val="num" w:pos="360"/>
        <w:tab w:val="num" w:pos="1440"/>
      </w:tabs>
      <w:ind w:left="284" w:hanging="284"/>
    </w:pPr>
  </w:style>
  <w:style w:type="paragraph" w:customStyle="1" w:styleId="Bullet3">
    <w:name w:val="~Bullet3"/>
    <w:basedOn w:val="Bullet2"/>
    <w:qFormat/>
    <w:rsid w:val="00F91F6A"/>
    <w:pPr>
      <w:numPr>
        <w:ilvl w:val="2"/>
      </w:numPr>
      <w:tabs>
        <w:tab w:val="clear" w:pos="851"/>
        <w:tab w:val="num" w:pos="360"/>
        <w:tab w:val="num" w:pos="643"/>
        <w:tab w:val="num" w:pos="2160"/>
        <w:tab w:val="num" w:pos="3011"/>
      </w:tabs>
      <w:ind w:left="284"/>
    </w:pPr>
  </w:style>
  <w:style w:type="paragraph" w:customStyle="1" w:styleId="NumBullet1">
    <w:name w:val="~NumBullet1"/>
    <w:basedOn w:val="BodyText0"/>
    <w:rsid w:val="00F91F6A"/>
    <w:pPr>
      <w:numPr>
        <w:numId w:val="27"/>
      </w:numPr>
      <w:tabs>
        <w:tab w:val="clear" w:pos="284"/>
        <w:tab w:val="num" w:pos="360"/>
        <w:tab w:val="num" w:pos="425"/>
        <w:tab w:val="num" w:pos="926"/>
      </w:tabs>
      <w:spacing w:before="0"/>
      <w:ind w:left="0" w:firstLine="0"/>
    </w:pPr>
  </w:style>
  <w:style w:type="paragraph" w:customStyle="1" w:styleId="NumBullet2">
    <w:name w:val="~NumBullet2"/>
    <w:basedOn w:val="NumBullet1"/>
    <w:rsid w:val="00F91F6A"/>
    <w:pPr>
      <w:numPr>
        <w:ilvl w:val="1"/>
      </w:numPr>
      <w:tabs>
        <w:tab w:val="clear" w:pos="567"/>
        <w:tab w:val="num" w:pos="360"/>
        <w:tab w:val="num" w:pos="425"/>
        <w:tab w:val="num" w:pos="851"/>
      </w:tabs>
      <w:ind w:left="0" w:firstLine="0"/>
    </w:pPr>
  </w:style>
  <w:style w:type="paragraph" w:customStyle="1" w:styleId="NumBullet3">
    <w:name w:val="~NumBullet3"/>
    <w:basedOn w:val="NumBullet2"/>
    <w:rsid w:val="00F91F6A"/>
    <w:pPr>
      <w:numPr>
        <w:ilvl w:val="2"/>
      </w:numPr>
      <w:tabs>
        <w:tab w:val="clear" w:pos="851"/>
        <w:tab w:val="num" w:pos="360"/>
        <w:tab w:val="num" w:pos="425"/>
        <w:tab w:val="num" w:pos="1276"/>
      </w:tabs>
      <w:ind w:left="0" w:firstLine="0"/>
    </w:pPr>
  </w:style>
  <w:style w:type="paragraph" w:customStyle="1" w:styleId="PullOutBase">
    <w:name w:val="~PullOutBase"/>
    <w:basedOn w:val="BaseHeadingsSans"/>
    <w:rsid w:val="00CF7DF9"/>
    <w:pPr>
      <w:framePr w:w="2790" w:hSpace="227" w:wrap="around" w:vAnchor="text" w:hAnchor="page" w:x="1288" w:y="1"/>
      <w:spacing w:before="260" w:line="280" w:lineRule="exact"/>
    </w:pPr>
    <w:rPr>
      <w:color w:val="0079C1"/>
      <w:sz w:val="22"/>
      <w:szCs w:val="20"/>
    </w:rPr>
  </w:style>
  <w:style w:type="paragraph" w:customStyle="1" w:styleId="PullOutHeading">
    <w:name w:val="~PullOutHeading"/>
    <w:basedOn w:val="PullOutBase"/>
    <w:next w:val="PullOutBase"/>
    <w:link w:val="PullOutHeadingChar"/>
    <w:rsid w:val="00CF7DF9"/>
    <w:pPr>
      <w:framePr w:w="2722" w:wrap="around" w:x="1305"/>
    </w:pPr>
    <w:rPr>
      <w:bCs/>
      <w:szCs w:val="24"/>
    </w:rPr>
  </w:style>
  <w:style w:type="paragraph" w:customStyle="1" w:styleId="PullOutBullet">
    <w:name w:val="~PullOutBullet"/>
    <w:basedOn w:val="PullOutBase"/>
    <w:rsid w:val="00F91F6A"/>
    <w:pPr>
      <w:framePr w:wrap="around"/>
      <w:numPr>
        <w:numId w:val="32"/>
      </w:numPr>
      <w:tabs>
        <w:tab w:val="clear" w:pos="284"/>
      </w:tabs>
    </w:pPr>
  </w:style>
  <w:style w:type="paragraph" w:customStyle="1" w:styleId="TableTextLeft">
    <w:name w:val="~TableTextLeft"/>
    <w:basedOn w:val="BaseStyleOverall"/>
    <w:qFormat/>
    <w:rsid w:val="00CF7DF9"/>
    <w:pPr>
      <w:spacing w:before="60" w:after="20"/>
    </w:pPr>
    <w:rPr>
      <w:sz w:val="17"/>
    </w:rPr>
  </w:style>
  <w:style w:type="paragraph" w:customStyle="1" w:styleId="TableHeadingLeft">
    <w:name w:val="~TableHeadingLeft"/>
    <w:basedOn w:val="TableTextLeft"/>
    <w:qFormat/>
    <w:rsid w:val="00CF7DF9"/>
    <w:pPr>
      <w:keepNext/>
      <w:spacing w:before="80" w:after="40"/>
    </w:pPr>
    <w:rPr>
      <w:b/>
      <w:color w:val="FFFFFF"/>
    </w:rPr>
  </w:style>
  <w:style w:type="paragraph" w:customStyle="1" w:styleId="TableHeadingRight">
    <w:name w:val="~TableHeadingRight"/>
    <w:basedOn w:val="TableHeadingLeft"/>
    <w:qFormat/>
    <w:rsid w:val="00CF7DF9"/>
    <w:pPr>
      <w:jc w:val="right"/>
    </w:pPr>
  </w:style>
  <w:style w:type="paragraph" w:customStyle="1" w:styleId="TableTextRight">
    <w:name w:val="~TableTextRight"/>
    <w:basedOn w:val="TableTextLeft"/>
    <w:qFormat/>
    <w:rsid w:val="00CF7DF9"/>
    <w:pPr>
      <w:jc w:val="right"/>
    </w:pPr>
  </w:style>
  <w:style w:type="paragraph" w:customStyle="1" w:styleId="CaptionWide">
    <w:name w:val="~CaptionWide"/>
    <w:basedOn w:val="Caption"/>
    <w:next w:val="BodyText0"/>
    <w:rsid w:val="00CF7DF9"/>
    <w:pPr>
      <w:keepNext/>
      <w:pBdr>
        <w:top w:val="single" w:sz="48" w:space="1" w:color="FFFFFF"/>
        <w:bottom w:val="single" w:sz="18" w:space="1" w:color="FFFFFF"/>
      </w:pBdr>
      <w:shd w:val="clear" w:color="auto" w:fill="FFFFFF"/>
      <w:spacing w:before="260" w:line="260" w:lineRule="exact"/>
      <w:ind w:left="-2093" w:hanging="1026"/>
    </w:pPr>
    <w:rPr>
      <w:rFonts w:ascii="Arial" w:hAnsi="Arial" w:cs="Arial"/>
      <w:b w:val="0"/>
      <w:bCs w:val="0"/>
      <w:color w:val="0079C1"/>
      <w:sz w:val="18"/>
      <w:szCs w:val="24"/>
      <w:lang w:eastAsia="en-GB"/>
    </w:rPr>
  </w:style>
  <w:style w:type="character" w:customStyle="1" w:styleId="BaseStyleOverallChar">
    <w:name w:val="~BaseStyleOverall Char"/>
    <w:basedOn w:val="DefaultParagraphFont"/>
    <w:link w:val="BaseStyleOverall"/>
    <w:rsid w:val="00CF7DF9"/>
    <w:rPr>
      <w:rFonts w:ascii="Arial" w:hAnsi="Arial" w:cs="Arial"/>
      <w:sz w:val="24"/>
      <w:szCs w:val="24"/>
    </w:rPr>
  </w:style>
  <w:style w:type="paragraph" w:customStyle="1" w:styleId="GraphicLeft">
    <w:name w:val="~GraphicLeft"/>
    <w:basedOn w:val="BaseStyleOverall"/>
    <w:rsid w:val="00CF7DF9"/>
    <w:pPr>
      <w:ind w:right="11"/>
    </w:pPr>
    <w:rPr>
      <w:sz w:val="18"/>
    </w:rPr>
  </w:style>
  <w:style w:type="paragraph" w:customStyle="1" w:styleId="AppendixDivider">
    <w:name w:val="~AppendixDivider"/>
    <w:basedOn w:val="NonToc-Heading"/>
    <w:next w:val="BodyText0"/>
    <w:qFormat/>
    <w:rsid w:val="00CF7DF9"/>
    <w:pPr>
      <w:framePr w:wrap="notBeside" w:y="1701"/>
    </w:pPr>
  </w:style>
  <w:style w:type="paragraph" w:customStyle="1" w:styleId="NonToc-Heading">
    <w:name w:val="~NonToc-Heading"/>
    <w:basedOn w:val="BaseHeadingsSans"/>
    <w:next w:val="BodyText0"/>
    <w:rsid w:val="00CF7DF9"/>
    <w:pPr>
      <w:keepNext/>
      <w:pageBreakBefore/>
      <w:framePr w:w="9520" w:h="1140" w:hRule="exact" w:wrap="notBeside" w:vAnchor="page" w:hAnchor="page" w:x="1305" w:y="1702" w:anchorLock="1"/>
      <w:spacing w:after="360"/>
      <w:outlineLvl w:val="0"/>
    </w:pPr>
    <w:rPr>
      <w:sz w:val="48"/>
    </w:rPr>
  </w:style>
  <w:style w:type="paragraph" w:customStyle="1" w:styleId="PulloutSource">
    <w:name w:val="~PulloutSource"/>
    <w:basedOn w:val="PullOutHeading"/>
    <w:next w:val="BodyText0"/>
    <w:rsid w:val="00CF7DF9"/>
    <w:pPr>
      <w:framePr w:wrap="around"/>
      <w:spacing w:before="120"/>
      <w:jc w:val="right"/>
    </w:pPr>
    <w:rPr>
      <w:color w:val="87A0AA"/>
      <w:sz w:val="18"/>
      <w:szCs w:val="18"/>
    </w:rPr>
  </w:style>
  <w:style w:type="paragraph" w:customStyle="1" w:styleId="PullOutQuote">
    <w:name w:val="~PullOutQuote"/>
    <w:basedOn w:val="PullOutHeading"/>
    <w:next w:val="PulloutSource"/>
    <w:rsid w:val="00CF7DF9"/>
    <w:pPr>
      <w:framePr w:wrap="around"/>
    </w:pPr>
    <w:rPr>
      <w:i/>
      <w:iCs/>
    </w:rPr>
  </w:style>
  <w:style w:type="character" w:customStyle="1" w:styleId="BodyTextChar0">
    <w:name w:val="~BodyText Char"/>
    <w:basedOn w:val="BaseStyleOverallChar"/>
    <w:link w:val="BodyText0"/>
    <w:rsid w:val="00CF7DF9"/>
    <w:rPr>
      <w:rFonts w:ascii="Arial" w:hAnsi="Arial" w:cs="Arial"/>
      <w:sz w:val="20"/>
      <w:szCs w:val="24"/>
    </w:rPr>
  </w:style>
  <w:style w:type="paragraph" w:customStyle="1" w:styleId="GraphicCentre">
    <w:name w:val="~GraphicCentre"/>
    <w:basedOn w:val="GraphicLeft"/>
    <w:rsid w:val="00CF7DF9"/>
    <w:pPr>
      <w:jc w:val="center"/>
    </w:pPr>
  </w:style>
  <w:style w:type="paragraph" w:customStyle="1" w:styleId="SummaryHeading">
    <w:name w:val="~SummaryHeading"/>
    <w:basedOn w:val="NonToc-Heading"/>
    <w:next w:val="SumText"/>
    <w:rsid w:val="00CF7DF9"/>
    <w:pPr>
      <w:framePr w:wrap="notBeside"/>
    </w:pPr>
  </w:style>
  <w:style w:type="paragraph" w:customStyle="1" w:styleId="SumText">
    <w:name w:val="~SumText"/>
    <w:basedOn w:val="IntroText"/>
    <w:rsid w:val="00CF7DF9"/>
    <w:pPr>
      <w:spacing w:before="300" w:line="300" w:lineRule="exact"/>
    </w:pPr>
    <w:rPr>
      <w:sz w:val="24"/>
    </w:rPr>
  </w:style>
  <w:style w:type="paragraph" w:customStyle="1" w:styleId="TableTotalLeft">
    <w:name w:val="~TableTotalLeft"/>
    <w:basedOn w:val="TableTextLeft"/>
    <w:rsid w:val="00CF7DF9"/>
    <w:pPr>
      <w:spacing w:before="120" w:after="120"/>
    </w:pPr>
    <w:rPr>
      <w:b/>
    </w:rPr>
  </w:style>
  <w:style w:type="paragraph" w:customStyle="1" w:styleId="TableTotalRight">
    <w:name w:val="~TableTotalRight"/>
    <w:basedOn w:val="TableTotalLeft"/>
    <w:rsid w:val="00CF7DF9"/>
    <w:pPr>
      <w:jc w:val="right"/>
    </w:pPr>
  </w:style>
  <w:style w:type="paragraph" w:customStyle="1" w:styleId="TableRowHeading">
    <w:name w:val="~TableRowHeading"/>
    <w:basedOn w:val="TableTextLeft"/>
    <w:rsid w:val="00CF7DF9"/>
    <w:rPr>
      <w:b/>
    </w:rPr>
  </w:style>
  <w:style w:type="paragraph" w:customStyle="1" w:styleId="TableTextBullet1">
    <w:name w:val="~TableTextBullet1"/>
    <w:basedOn w:val="TableTextLeft"/>
    <w:rsid w:val="00F91F6A"/>
    <w:pPr>
      <w:numPr>
        <w:numId w:val="28"/>
      </w:numPr>
      <w:tabs>
        <w:tab w:val="clear" w:pos="170"/>
      </w:tabs>
    </w:pPr>
  </w:style>
  <w:style w:type="paragraph" w:customStyle="1" w:styleId="TocHeading">
    <w:name w:val="~TocHeading"/>
    <w:basedOn w:val="BodyText0"/>
    <w:next w:val="TOC1"/>
    <w:rsid w:val="00CF7DF9"/>
    <w:pPr>
      <w:keepNext/>
      <w:tabs>
        <w:tab w:val="left" w:pos="1800"/>
      </w:tabs>
    </w:pPr>
    <w:rPr>
      <w:rFonts w:ascii="Arial Black" w:hAnsi="Arial Black"/>
      <w:bCs/>
    </w:rPr>
  </w:style>
  <w:style w:type="paragraph" w:customStyle="1" w:styleId="GraphicRight">
    <w:name w:val="~GraphicRight"/>
    <w:basedOn w:val="GraphicLeft"/>
    <w:rsid w:val="00CF7DF9"/>
    <w:pPr>
      <w:jc w:val="right"/>
    </w:pPr>
  </w:style>
  <w:style w:type="paragraph" w:customStyle="1" w:styleId="RevisionPageHeading">
    <w:name w:val="~RevisionPageHeading"/>
    <w:basedOn w:val="SummaryHeading"/>
    <w:next w:val="BodyText0"/>
    <w:rsid w:val="00CF7DF9"/>
    <w:pPr>
      <w:framePr w:wrap="notBeside"/>
    </w:pPr>
  </w:style>
  <w:style w:type="paragraph" w:customStyle="1" w:styleId="RevisionText">
    <w:name w:val="~RevisionText"/>
    <w:basedOn w:val="BaseStyleOverall"/>
    <w:rsid w:val="00CF7DF9"/>
    <w:pPr>
      <w:ind w:right="-105"/>
    </w:pPr>
    <w:rPr>
      <w:sz w:val="16"/>
      <w:szCs w:val="16"/>
    </w:rPr>
  </w:style>
  <w:style w:type="paragraph" w:customStyle="1" w:styleId="RevisionHeading">
    <w:name w:val="~RevisionHeading"/>
    <w:basedOn w:val="RevisionText"/>
    <w:rsid w:val="00CF7DF9"/>
    <w:pPr>
      <w:ind w:right="-140"/>
    </w:pPr>
    <w:rPr>
      <w:rFonts w:ascii="Arial Black" w:hAnsi="Arial Black"/>
    </w:rPr>
  </w:style>
  <w:style w:type="paragraph" w:customStyle="1" w:styleId="DocRefAddress">
    <w:name w:val="~DocRefAddress"/>
    <w:basedOn w:val="DocAddress"/>
    <w:rsid w:val="00CF7DF9"/>
    <w:rPr>
      <w:noProof/>
    </w:rPr>
  </w:style>
  <w:style w:type="paragraph" w:customStyle="1" w:styleId="DocRefContact">
    <w:name w:val="~DocRefContact"/>
    <w:basedOn w:val="DocContact"/>
    <w:rsid w:val="00CF7DF9"/>
  </w:style>
  <w:style w:type="paragraph" w:customStyle="1" w:styleId="DocConfi">
    <w:name w:val="~DocConfi"/>
    <w:basedOn w:val="DocSubTitle"/>
    <w:rsid w:val="00CF7DF9"/>
  </w:style>
  <w:style w:type="paragraph" w:customStyle="1" w:styleId="DocRefConfi">
    <w:name w:val="~DocRefConfi"/>
    <w:basedOn w:val="DocConfi"/>
    <w:rsid w:val="00CF7DF9"/>
    <w:pPr>
      <w:jc w:val="right"/>
    </w:pPr>
    <w:rPr>
      <w:color w:val="80A1B6"/>
    </w:rPr>
  </w:style>
  <w:style w:type="paragraph" w:customStyle="1" w:styleId="HeaderRefDocTitle">
    <w:name w:val="~HeaderRefDocTitle"/>
    <w:basedOn w:val="BaseStyleOverall"/>
    <w:rsid w:val="00CF7DF9"/>
    <w:rPr>
      <w:color w:val="0079C1"/>
    </w:rPr>
  </w:style>
  <w:style w:type="paragraph" w:customStyle="1" w:styleId="GlossaryHeading">
    <w:name w:val="~GlossaryHeading"/>
    <w:basedOn w:val="NonToc-Heading"/>
    <w:next w:val="BodyText0"/>
    <w:rsid w:val="00CF7DF9"/>
    <w:pPr>
      <w:framePr w:wrap="notBeside"/>
    </w:pPr>
  </w:style>
  <w:style w:type="paragraph" w:customStyle="1" w:styleId="FooterJobRef">
    <w:name w:val="~FooterJobRef"/>
    <w:basedOn w:val="FooterRefsBaseStyle"/>
    <w:rsid w:val="00CF7DF9"/>
  </w:style>
  <w:style w:type="paragraph" w:customStyle="1" w:styleId="FooterRefsBaseStyle">
    <w:name w:val="~FooterRefsBaseStyle"/>
    <w:basedOn w:val="BodyText0"/>
    <w:rsid w:val="00CF7DF9"/>
    <w:pPr>
      <w:spacing w:before="0" w:line="240" w:lineRule="auto"/>
      <w:jc w:val="right"/>
    </w:pPr>
    <w:rPr>
      <w:sz w:val="18"/>
    </w:rPr>
  </w:style>
  <w:style w:type="paragraph" w:customStyle="1" w:styleId="FooterFilepath">
    <w:name w:val="~FooterFilepath"/>
    <w:basedOn w:val="FooterRefsBaseStyle"/>
    <w:rsid w:val="00CF7DF9"/>
    <w:pPr>
      <w:framePr w:hSpace="181" w:wrap="around" w:vAnchor="page" w:hAnchor="page" w:x="2326" w:y="4112"/>
      <w:suppressOverlap/>
    </w:pPr>
  </w:style>
  <w:style w:type="paragraph" w:customStyle="1" w:styleId="FooterDate">
    <w:name w:val="~FooterDate"/>
    <w:basedOn w:val="FooterRefsBaseStyle"/>
    <w:rsid w:val="00CF7DF9"/>
    <w:pPr>
      <w:framePr w:hSpace="181" w:wrap="around" w:vAnchor="page" w:hAnchor="page" w:x="2326" w:y="4112"/>
      <w:suppressOverlap/>
    </w:pPr>
  </w:style>
  <w:style w:type="character" w:customStyle="1" w:styleId="Bullet1Char">
    <w:name w:val="~Bullet1 Char"/>
    <w:basedOn w:val="BodyTextChar0"/>
    <w:link w:val="Bullet1"/>
    <w:rsid w:val="00CF7DF9"/>
    <w:rPr>
      <w:rFonts w:ascii="Arial" w:hAnsi="Arial" w:cs="Arial"/>
      <w:sz w:val="20"/>
      <w:szCs w:val="24"/>
    </w:rPr>
  </w:style>
  <w:style w:type="paragraph" w:customStyle="1" w:styleId="ConfiHeader">
    <w:name w:val="~ConfiHeader"/>
    <w:basedOn w:val="BaseStyleColour1"/>
    <w:rsid w:val="00CF7DF9"/>
  </w:style>
  <w:style w:type="character" w:customStyle="1" w:styleId="Bullet1CharChar">
    <w:name w:val="~Bullet1 Char Char"/>
    <w:basedOn w:val="BodyTextChar0"/>
    <w:rsid w:val="00CF7DF9"/>
    <w:rPr>
      <w:rFonts w:ascii="Arial" w:hAnsi="Arial" w:cs="Arial"/>
      <w:sz w:val="20"/>
      <w:szCs w:val="24"/>
    </w:rPr>
  </w:style>
  <w:style w:type="paragraph" w:customStyle="1" w:styleId="Disclaimer0">
    <w:name w:val="~Disclaimer"/>
    <w:basedOn w:val="BaseStyleOverall"/>
    <w:rsid w:val="00CF7DF9"/>
    <w:pPr>
      <w:spacing w:before="200" w:line="200" w:lineRule="exact"/>
    </w:pPr>
    <w:rPr>
      <w:sz w:val="16"/>
      <w:szCs w:val="16"/>
    </w:rPr>
  </w:style>
  <w:style w:type="paragraph" w:customStyle="1" w:styleId="FooterDivRef">
    <w:name w:val="~FooterDivRef"/>
    <w:basedOn w:val="FooterRefsBaseStyle"/>
    <w:rsid w:val="00CF7DF9"/>
    <w:rPr>
      <w:caps/>
    </w:rPr>
  </w:style>
  <w:style w:type="paragraph" w:customStyle="1" w:styleId="FooterSubDivRef">
    <w:name w:val="~FooterSubDivRef"/>
    <w:basedOn w:val="FooterRefsBaseStyle"/>
    <w:rsid w:val="00CF7DF9"/>
    <w:rPr>
      <w:caps/>
    </w:rPr>
  </w:style>
  <w:style w:type="paragraph" w:customStyle="1" w:styleId="FooterRepNo">
    <w:name w:val="~FooterRepNo"/>
    <w:basedOn w:val="FooterRefsBaseStyle"/>
    <w:rsid w:val="00CF7DF9"/>
  </w:style>
  <w:style w:type="paragraph" w:customStyle="1" w:styleId="FooterRevNo">
    <w:name w:val="~FooterRevNo"/>
    <w:basedOn w:val="FooterRefsBaseStyle"/>
    <w:rsid w:val="00CF7DF9"/>
  </w:style>
  <w:style w:type="paragraph" w:customStyle="1" w:styleId="FigureTableHeading">
    <w:name w:val="~FigureTableHeading"/>
    <w:basedOn w:val="BaseStyleOverall"/>
    <w:rsid w:val="00CF7DF9"/>
    <w:pPr>
      <w:keepNext/>
    </w:pPr>
  </w:style>
  <w:style w:type="paragraph" w:customStyle="1" w:styleId="BlankPage">
    <w:name w:val="~BlankPage"/>
    <w:basedOn w:val="BodyText0"/>
    <w:rsid w:val="00CF7DF9"/>
    <w:pPr>
      <w:pageBreakBefore/>
    </w:pPr>
  </w:style>
  <w:style w:type="paragraph" w:customStyle="1" w:styleId="Hidden0">
    <w:name w:val="~Hidden!!"/>
    <w:basedOn w:val="FooterRefsBaseStyle"/>
    <w:rsid w:val="00CF7DF9"/>
    <w:pPr>
      <w:ind w:left="11340" w:right="-5670"/>
    </w:pPr>
    <w:rPr>
      <w:color w:val="FFFFFF"/>
    </w:rPr>
  </w:style>
  <w:style w:type="character" w:customStyle="1" w:styleId="BaseStyleColour1Char">
    <w:name w:val="~BaseStyleColour1 Char"/>
    <w:basedOn w:val="BaseStyleOverallChar"/>
    <w:link w:val="BaseStyleColour1"/>
    <w:rsid w:val="00CF7DF9"/>
    <w:rPr>
      <w:rFonts w:ascii="Arial" w:hAnsi="Arial" w:cs="Arial"/>
      <w:color w:val="80A1B6"/>
      <w:sz w:val="24"/>
      <w:szCs w:val="24"/>
    </w:rPr>
  </w:style>
  <w:style w:type="paragraph" w:customStyle="1" w:styleId="GlossTerm">
    <w:name w:val="~GlossTerm"/>
    <w:basedOn w:val="BodyText0"/>
    <w:rsid w:val="00CF7DF9"/>
    <w:pPr>
      <w:tabs>
        <w:tab w:val="left" w:pos="2706"/>
      </w:tabs>
      <w:spacing w:before="0"/>
    </w:pPr>
    <w:rPr>
      <w:rFonts w:ascii="Arial Black" w:hAnsi="Arial Black"/>
    </w:rPr>
  </w:style>
  <w:style w:type="paragraph" w:customStyle="1" w:styleId="GlossDef">
    <w:name w:val="~GlossDef"/>
    <w:basedOn w:val="BodyText0"/>
    <w:rsid w:val="00CF7DF9"/>
    <w:pPr>
      <w:spacing w:before="0"/>
    </w:pPr>
  </w:style>
  <w:style w:type="character" w:customStyle="1" w:styleId="BaseHeadingsSansChar">
    <w:name w:val="~BaseHeadings_Sans Char"/>
    <w:basedOn w:val="BaseStyleColour1Char"/>
    <w:link w:val="BaseHeadingsSans"/>
    <w:rsid w:val="00CF7DF9"/>
    <w:rPr>
      <w:rFonts w:ascii="Arial" w:hAnsi="Arial" w:cs="Arial"/>
      <w:color w:val="80A1B6"/>
      <w:sz w:val="24"/>
      <w:szCs w:val="24"/>
    </w:rPr>
  </w:style>
  <w:style w:type="numbering" w:styleId="111111">
    <w:name w:val="Outline List 2"/>
    <w:basedOn w:val="NoList"/>
    <w:semiHidden/>
    <w:locked/>
    <w:rsid w:val="00CF7DF9"/>
    <w:pPr>
      <w:numPr>
        <w:numId w:val="29"/>
      </w:numPr>
    </w:pPr>
  </w:style>
  <w:style w:type="numbering" w:styleId="ArticleSection">
    <w:name w:val="Outline List 3"/>
    <w:basedOn w:val="NoList"/>
    <w:semiHidden/>
    <w:locked/>
    <w:rsid w:val="00CF7DF9"/>
    <w:pPr>
      <w:numPr>
        <w:numId w:val="30"/>
      </w:numPr>
    </w:pPr>
  </w:style>
  <w:style w:type="table" w:styleId="TableColorful1">
    <w:name w:val="Table Colorful 1"/>
    <w:basedOn w:val="TableNormal"/>
    <w:semiHidden/>
    <w:locked/>
    <w:rsid w:val="00CF7DF9"/>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character" w:customStyle="1" w:styleId="Heading2Char2">
    <w:name w:val="Heading 2 Char2"/>
    <w:aliases w:val="~SubHeading Char,2 Char,Reset numbering Char,h2 Char,Titre 2 Char,h21 Char,Heading 2 Char1 Char,Heading 2 Char Char Char,2 Char Char Char,Heading 2 Char Char1,heading 2 Char,headline Char,B Heading Char,Sub Heading Char, do not use Char"/>
    <w:basedOn w:val="Heading1Char"/>
    <w:rsid w:val="00CF7DF9"/>
    <w:rPr>
      <w:rFonts w:ascii="Arial Black" w:hAnsi="Arial Black" w:cs="Arial"/>
      <w:b/>
      <w:color w:val="0079C1"/>
      <w:sz w:val="48"/>
      <w:szCs w:val="24"/>
      <w:lang w:eastAsia="en-US"/>
    </w:rPr>
  </w:style>
  <w:style w:type="character" w:customStyle="1" w:styleId="PullOutHeadingChar">
    <w:name w:val="~PullOutHeading Char"/>
    <w:basedOn w:val="DefaultParagraphFont"/>
    <w:link w:val="PullOutHeading"/>
    <w:rsid w:val="00CF7DF9"/>
    <w:rPr>
      <w:rFonts w:ascii="Arial" w:hAnsi="Arial" w:cs="Arial"/>
      <w:bCs/>
      <w:color w:val="0079C1"/>
      <w:szCs w:val="24"/>
    </w:rPr>
  </w:style>
  <w:style w:type="paragraph" w:customStyle="1" w:styleId="DocClientAddress">
    <w:name w:val="~DocClientAddress"/>
    <w:basedOn w:val="DocClient"/>
    <w:rsid w:val="00CF7DF9"/>
    <w:rPr>
      <w:sz w:val="16"/>
    </w:rPr>
  </w:style>
  <w:style w:type="table" w:customStyle="1" w:styleId="MottMacTable">
    <w:name w:val="~MottMacTable"/>
    <w:basedOn w:val="TableNormal"/>
    <w:uiPriority w:val="99"/>
    <w:rsid w:val="00CF7DF9"/>
    <w:rPr>
      <w:rFonts w:asciiTheme="minorHAnsi" w:eastAsiaTheme="minorHAnsi" w:hAnsiTheme="minorHAnsi" w:cstheme="minorBidi"/>
      <w:sz w:val="20"/>
      <w:szCs w:val="20"/>
      <w:lang w:eastAsia="en-US"/>
    </w:rPr>
    <w:tblPr>
      <w:tblBorders>
        <w:top w:val="single" w:sz="4" w:space="0" w:color="4F81BD" w:themeColor="accent1"/>
        <w:bottom w:val="single" w:sz="4" w:space="0" w:color="4F81BD" w:themeColor="accent1"/>
        <w:insideH w:val="single" w:sz="4" w:space="0" w:color="4F81BD" w:themeColor="accent1"/>
      </w:tblBorders>
    </w:tblPr>
    <w:tcPr>
      <w:shd w:val="clear" w:color="auto" w:fill="FFFFFF" w:themeFill="background1"/>
    </w:tcPr>
    <w:tblStylePr w:type="firstRow">
      <w:tblPr/>
      <w:tcPr>
        <w:shd w:val="clear" w:color="auto" w:fill="4F81BD" w:themeFill="accent1"/>
      </w:tcPr>
    </w:tblStylePr>
  </w:style>
  <w:style w:type="paragraph" w:customStyle="1" w:styleId="alpha3">
    <w:name w:val="alpha 3"/>
    <w:basedOn w:val="Normal"/>
    <w:rsid w:val="00F91F6A"/>
    <w:pPr>
      <w:numPr>
        <w:numId w:val="33"/>
      </w:numPr>
      <w:spacing w:after="140" w:line="288" w:lineRule="auto"/>
      <w:jc w:val="both"/>
      <w:outlineLvl w:val="2"/>
    </w:pPr>
    <w:rPr>
      <w:rFonts w:ascii="Arial" w:hAnsi="Arial"/>
      <w:kern w:val="20"/>
      <w:sz w:val="20"/>
      <w:szCs w:val="20"/>
      <w:lang w:eastAsia="en-GB"/>
    </w:rPr>
  </w:style>
  <w:style w:type="paragraph" w:customStyle="1" w:styleId="roman2">
    <w:name w:val="roman 2"/>
    <w:basedOn w:val="Normal"/>
    <w:rsid w:val="00F91F6A"/>
    <w:pPr>
      <w:numPr>
        <w:numId w:val="34"/>
      </w:numPr>
      <w:spacing w:after="140" w:line="288" w:lineRule="auto"/>
      <w:jc w:val="both"/>
      <w:outlineLvl w:val="1"/>
    </w:pPr>
    <w:rPr>
      <w:rFonts w:ascii="Arial" w:hAnsi="Arial"/>
      <w:kern w:val="20"/>
      <w:sz w:val="20"/>
      <w:szCs w:val="20"/>
      <w:lang w:eastAsia="en-GB"/>
    </w:rPr>
  </w:style>
  <w:style w:type="paragraph" w:customStyle="1" w:styleId="Schedule1">
    <w:name w:val="Schedule 1"/>
    <w:basedOn w:val="Normal"/>
    <w:qFormat/>
    <w:rsid w:val="00F91F6A"/>
    <w:pPr>
      <w:numPr>
        <w:numId w:val="35"/>
      </w:numPr>
      <w:spacing w:after="140" w:line="288" w:lineRule="auto"/>
      <w:jc w:val="both"/>
      <w:outlineLvl w:val="0"/>
    </w:pPr>
    <w:rPr>
      <w:rFonts w:ascii="Arial" w:hAnsi="Arial"/>
      <w:kern w:val="20"/>
      <w:sz w:val="20"/>
      <w:lang w:eastAsia="en-GB"/>
    </w:rPr>
  </w:style>
  <w:style w:type="paragraph" w:customStyle="1" w:styleId="Schedule2">
    <w:name w:val="Schedule 2"/>
    <w:basedOn w:val="Normal"/>
    <w:qFormat/>
    <w:rsid w:val="00CF7DF9"/>
    <w:pPr>
      <w:numPr>
        <w:ilvl w:val="1"/>
        <w:numId w:val="35"/>
      </w:numPr>
      <w:tabs>
        <w:tab w:val="clear" w:pos="680"/>
        <w:tab w:val="num" w:pos="360"/>
      </w:tabs>
      <w:spacing w:after="140" w:line="288" w:lineRule="auto"/>
      <w:ind w:left="0" w:firstLine="0"/>
      <w:jc w:val="both"/>
      <w:outlineLvl w:val="0"/>
    </w:pPr>
    <w:rPr>
      <w:rFonts w:ascii="Arial" w:hAnsi="Arial"/>
      <w:kern w:val="20"/>
      <w:sz w:val="20"/>
      <w:lang w:eastAsia="en-GB"/>
    </w:rPr>
  </w:style>
  <w:style w:type="paragraph" w:customStyle="1" w:styleId="Schedule3">
    <w:name w:val="Schedule 3"/>
    <w:basedOn w:val="Normal"/>
    <w:qFormat/>
    <w:rsid w:val="00CF7DF9"/>
    <w:pPr>
      <w:numPr>
        <w:ilvl w:val="2"/>
        <w:numId w:val="35"/>
      </w:numPr>
      <w:tabs>
        <w:tab w:val="clear" w:pos="1361"/>
        <w:tab w:val="num" w:pos="360"/>
      </w:tabs>
      <w:spacing w:after="140" w:line="288" w:lineRule="auto"/>
      <w:ind w:left="0" w:firstLine="0"/>
      <w:jc w:val="both"/>
      <w:outlineLvl w:val="1"/>
    </w:pPr>
    <w:rPr>
      <w:rFonts w:ascii="Arial" w:hAnsi="Arial"/>
      <w:kern w:val="20"/>
      <w:sz w:val="20"/>
      <w:lang w:eastAsia="en-GB"/>
    </w:rPr>
  </w:style>
  <w:style w:type="paragraph" w:customStyle="1" w:styleId="Schedule4">
    <w:name w:val="Schedule 4"/>
    <w:basedOn w:val="Normal"/>
    <w:qFormat/>
    <w:rsid w:val="00CF7DF9"/>
    <w:pPr>
      <w:numPr>
        <w:ilvl w:val="3"/>
        <w:numId w:val="35"/>
      </w:numPr>
      <w:tabs>
        <w:tab w:val="clear" w:pos="2041"/>
        <w:tab w:val="num" w:pos="360"/>
      </w:tabs>
      <w:spacing w:after="140" w:line="288" w:lineRule="auto"/>
      <w:ind w:left="0" w:firstLine="0"/>
      <w:jc w:val="both"/>
      <w:outlineLvl w:val="2"/>
    </w:pPr>
    <w:rPr>
      <w:rFonts w:ascii="Arial" w:hAnsi="Arial"/>
      <w:kern w:val="20"/>
      <w:sz w:val="20"/>
      <w:lang w:eastAsia="en-GB"/>
    </w:rPr>
  </w:style>
  <w:style w:type="paragraph" w:customStyle="1" w:styleId="Schedule5">
    <w:name w:val="Schedule 5"/>
    <w:basedOn w:val="Normal"/>
    <w:qFormat/>
    <w:rsid w:val="00CF7DF9"/>
    <w:pPr>
      <w:numPr>
        <w:ilvl w:val="4"/>
        <w:numId w:val="35"/>
      </w:numPr>
      <w:tabs>
        <w:tab w:val="clear" w:pos="2608"/>
        <w:tab w:val="num" w:pos="360"/>
      </w:tabs>
      <w:spacing w:after="140" w:line="288" w:lineRule="auto"/>
      <w:ind w:left="0" w:firstLine="0"/>
      <w:jc w:val="both"/>
      <w:outlineLvl w:val="3"/>
    </w:pPr>
    <w:rPr>
      <w:rFonts w:ascii="Arial" w:hAnsi="Arial"/>
      <w:kern w:val="20"/>
      <w:sz w:val="20"/>
      <w:lang w:eastAsia="en-GB"/>
    </w:rPr>
  </w:style>
  <w:style w:type="paragraph" w:customStyle="1" w:styleId="Schedule6">
    <w:name w:val="Schedule 6"/>
    <w:basedOn w:val="Normal"/>
    <w:qFormat/>
    <w:rsid w:val="00CF7DF9"/>
    <w:pPr>
      <w:numPr>
        <w:ilvl w:val="5"/>
        <w:numId w:val="35"/>
      </w:numPr>
      <w:tabs>
        <w:tab w:val="clear" w:pos="3288"/>
        <w:tab w:val="num" w:pos="360"/>
      </w:tabs>
      <w:spacing w:after="140" w:line="288" w:lineRule="auto"/>
      <w:ind w:left="0" w:firstLine="0"/>
      <w:jc w:val="both"/>
      <w:outlineLvl w:val="4"/>
    </w:pPr>
    <w:rPr>
      <w:rFonts w:ascii="Arial" w:hAnsi="Arial"/>
      <w:kern w:val="20"/>
      <w:sz w:val="20"/>
      <w:lang w:eastAsia="en-GB"/>
    </w:rPr>
  </w:style>
  <w:style w:type="paragraph" w:customStyle="1" w:styleId="Head1">
    <w:name w:val="Head 1"/>
    <w:basedOn w:val="Normal"/>
    <w:rsid w:val="00F91F6A"/>
    <w:pPr>
      <w:numPr>
        <w:numId w:val="36"/>
      </w:numPr>
      <w:spacing w:before="200" w:after="200" w:line="312" w:lineRule="auto"/>
      <w:jc w:val="both"/>
      <w:outlineLvl w:val="1"/>
    </w:pPr>
    <w:rPr>
      <w:rFonts w:eastAsiaTheme="minorHAnsi"/>
      <w:b/>
      <w:szCs w:val="22"/>
      <w:lang w:val="en-US"/>
    </w:rPr>
  </w:style>
  <w:style w:type="paragraph" w:customStyle="1" w:styleId="Head2">
    <w:name w:val="Head 2"/>
    <w:basedOn w:val="Normal"/>
    <w:rsid w:val="00C44612"/>
    <w:pPr>
      <w:numPr>
        <w:ilvl w:val="1"/>
        <w:numId w:val="36"/>
      </w:numPr>
      <w:spacing w:before="200" w:after="200" w:line="312" w:lineRule="auto"/>
      <w:jc w:val="both"/>
      <w:outlineLvl w:val="2"/>
    </w:pPr>
    <w:rPr>
      <w:rFonts w:eastAsiaTheme="minorHAnsi"/>
      <w:szCs w:val="22"/>
    </w:rPr>
  </w:style>
  <w:style w:type="paragraph" w:customStyle="1" w:styleId="Head3">
    <w:name w:val="Head 3"/>
    <w:basedOn w:val="Normal"/>
    <w:rsid w:val="00C44612"/>
    <w:pPr>
      <w:numPr>
        <w:ilvl w:val="2"/>
        <w:numId w:val="36"/>
      </w:numPr>
      <w:spacing w:before="200" w:after="200" w:line="312" w:lineRule="auto"/>
      <w:jc w:val="both"/>
      <w:outlineLvl w:val="3"/>
    </w:pPr>
    <w:rPr>
      <w:rFonts w:eastAsiaTheme="minorHAnsi"/>
      <w:szCs w:val="22"/>
    </w:rPr>
  </w:style>
  <w:style w:type="paragraph" w:customStyle="1" w:styleId="Head4">
    <w:name w:val="Head 4"/>
    <w:basedOn w:val="Normal"/>
    <w:rsid w:val="00C44612"/>
    <w:pPr>
      <w:numPr>
        <w:ilvl w:val="3"/>
        <w:numId w:val="36"/>
      </w:numPr>
      <w:spacing w:before="200" w:after="200" w:line="312" w:lineRule="auto"/>
      <w:jc w:val="both"/>
      <w:outlineLvl w:val="3"/>
    </w:pPr>
    <w:rPr>
      <w:rFonts w:eastAsiaTheme="minorHAnsi"/>
      <w:szCs w:val="22"/>
    </w:rPr>
  </w:style>
  <w:style w:type="paragraph" w:customStyle="1" w:styleId="Head5">
    <w:name w:val="Head 5"/>
    <w:basedOn w:val="Normal"/>
    <w:rsid w:val="00C44612"/>
    <w:pPr>
      <w:numPr>
        <w:ilvl w:val="4"/>
        <w:numId w:val="36"/>
      </w:numPr>
      <w:spacing w:before="200" w:after="200" w:line="312" w:lineRule="auto"/>
      <w:jc w:val="both"/>
      <w:outlineLvl w:val="4"/>
    </w:pPr>
    <w:rPr>
      <w:rFonts w:eastAsiaTheme="minorHAnsi"/>
      <w:szCs w:val="22"/>
    </w:rPr>
  </w:style>
  <w:style w:type="paragraph" w:customStyle="1" w:styleId="Head6">
    <w:name w:val="Head 6"/>
    <w:basedOn w:val="Normal"/>
    <w:rsid w:val="00C44612"/>
    <w:pPr>
      <w:numPr>
        <w:ilvl w:val="5"/>
        <w:numId w:val="36"/>
      </w:numPr>
      <w:spacing w:before="200" w:after="200" w:line="312" w:lineRule="auto"/>
      <w:jc w:val="both"/>
      <w:outlineLvl w:val="5"/>
    </w:pPr>
    <w:rPr>
      <w:rFonts w:eastAsiaTheme="minorHAnsi"/>
      <w:szCs w:val="22"/>
    </w:rPr>
  </w:style>
  <w:style w:type="paragraph" w:customStyle="1" w:styleId="Head7">
    <w:name w:val="Head 7"/>
    <w:basedOn w:val="Normal"/>
    <w:rsid w:val="00C44612"/>
    <w:pPr>
      <w:numPr>
        <w:ilvl w:val="6"/>
        <w:numId w:val="36"/>
      </w:numPr>
      <w:spacing w:before="200" w:after="200" w:line="312" w:lineRule="auto"/>
      <w:jc w:val="both"/>
      <w:outlineLvl w:val="5"/>
    </w:pPr>
    <w:rPr>
      <w:rFonts w:eastAsiaTheme="minorHAnsi"/>
      <w:szCs w:val="22"/>
    </w:rPr>
  </w:style>
  <w:style w:type="paragraph" w:customStyle="1" w:styleId="Head8">
    <w:name w:val="Head 8"/>
    <w:basedOn w:val="Normal"/>
    <w:rsid w:val="00C44612"/>
    <w:pPr>
      <w:numPr>
        <w:ilvl w:val="7"/>
        <w:numId w:val="36"/>
      </w:numPr>
      <w:spacing w:before="200" w:after="200" w:line="312" w:lineRule="auto"/>
      <w:jc w:val="both"/>
      <w:outlineLvl w:val="6"/>
    </w:pPr>
    <w:rPr>
      <w:rFonts w:eastAsiaTheme="minorHAnsi"/>
      <w:szCs w:val="22"/>
    </w:rPr>
  </w:style>
  <w:style w:type="paragraph" w:customStyle="1" w:styleId="Head9">
    <w:name w:val="Head 9"/>
    <w:basedOn w:val="Normal"/>
    <w:rsid w:val="00C44612"/>
    <w:pPr>
      <w:numPr>
        <w:ilvl w:val="8"/>
        <w:numId w:val="36"/>
      </w:numPr>
      <w:spacing w:before="200" w:after="200" w:line="312" w:lineRule="auto"/>
      <w:jc w:val="both"/>
      <w:outlineLvl w:val="7"/>
    </w:pPr>
    <w:rPr>
      <w:rFonts w:eastAsiaTheme="minorHAnsi"/>
      <w:szCs w:val="22"/>
    </w:rPr>
  </w:style>
  <w:style w:type="paragraph" w:customStyle="1" w:styleId="ScheduleLev1">
    <w:name w:val="Schedule Lev 1"/>
    <w:aliases w:val="S1"/>
    <w:basedOn w:val="Normal"/>
    <w:next w:val="Normal"/>
    <w:rsid w:val="00F91F6A"/>
    <w:pPr>
      <w:keepNext/>
      <w:keepLines/>
      <w:pageBreakBefore/>
      <w:numPr>
        <w:numId w:val="37"/>
      </w:numPr>
      <w:spacing w:before="360"/>
      <w:jc w:val="center"/>
      <w:outlineLvl w:val="0"/>
    </w:pPr>
    <w:rPr>
      <w:b/>
      <w:szCs w:val="20"/>
    </w:rPr>
  </w:style>
  <w:style w:type="paragraph" w:customStyle="1" w:styleId="ScheduleLev2">
    <w:name w:val="Schedule Lev 2"/>
    <w:aliases w:val="S2"/>
    <w:basedOn w:val="Normal"/>
    <w:link w:val="ScheduleLev2Char"/>
    <w:rsid w:val="00C44612"/>
    <w:pPr>
      <w:numPr>
        <w:ilvl w:val="1"/>
        <w:numId w:val="37"/>
      </w:numPr>
      <w:spacing w:before="240"/>
      <w:jc w:val="both"/>
    </w:pPr>
    <w:rPr>
      <w:szCs w:val="20"/>
    </w:rPr>
  </w:style>
  <w:style w:type="paragraph" w:customStyle="1" w:styleId="ScheduleLev3">
    <w:name w:val="Schedule Lev 3"/>
    <w:aliases w:val="S3"/>
    <w:basedOn w:val="Normal"/>
    <w:link w:val="S3Char"/>
    <w:rsid w:val="00C44612"/>
    <w:pPr>
      <w:numPr>
        <w:ilvl w:val="2"/>
        <w:numId w:val="37"/>
      </w:numPr>
      <w:spacing w:before="240"/>
      <w:jc w:val="both"/>
    </w:pPr>
    <w:rPr>
      <w:szCs w:val="20"/>
    </w:rPr>
  </w:style>
  <w:style w:type="paragraph" w:customStyle="1" w:styleId="ScheduleLev4">
    <w:name w:val="Schedule Lev 4"/>
    <w:aliases w:val="S4"/>
    <w:basedOn w:val="Normal"/>
    <w:qFormat/>
    <w:rsid w:val="00C44612"/>
    <w:pPr>
      <w:numPr>
        <w:ilvl w:val="3"/>
        <w:numId w:val="37"/>
      </w:numPr>
      <w:spacing w:before="240"/>
      <w:jc w:val="both"/>
    </w:pPr>
    <w:rPr>
      <w:szCs w:val="20"/>
    </w:rPr>
  </w:style>
  <w:style w:type="paragraph" w:customStyle="1" w:styleId="ScheduleLev5">
    <w:name w:val="Schedule Lev 5"/>
    <w:aliases w:val="S5"/>
    <w:basedOn w:val="Normal"/>
    <w:rsid w:val="00C44612"/>
    <w:pPr>
      <w:numPr>
        <w:ilvl w:val="4"/>
        <w:numId w:val="37"/>
      </w:numPr>
      <w:tabs>
        <w:tab w:val="clear" w:pos="2250"/>
        <w:tab w:val="num" w:pos="2160"/>
      </w:tabs>
      <w:spacing w:before="240"/>
      <w:jc w:val="both"/>
    </w:pPr>
    <w:rPr>
      <w:szCs w:val="20"/>
    </w:rPr>
  </w:style>
  <w:style w:type="paragraph" w:customStyle="1" w:styleId="ScheduleLev6">
    <w:name w:val="Schedule Lev 6"/>
    <w:aliases w:val="S6"/>
    <w:basedOn w:val="Normal"/>
    <w:rsid w:val="00C44612"/>
    <w:pPr>
      <w:numPr>
        <w:ilvl w:val="5"/>
        <w:numId w:val="37"/>
      </w:numPr>
      <w:spacing w:before="240"/>
      <w:jc w:val="both"/>
    </w:pPr>
    <w:rPr>
      <w:szCs w:val="20"/>
    </w:rPr>
  </w:style>
  <w:style w:type="paragraph" w:customStyle="1" w:styleId="EnumerationLev1">
    <w:name w:val="Enumeration Lev 1"/>
    <w:aliases w:val="E1"/>
    <w:basedOn w:val="Normal"/>
    <w:rsid w:val="00F91F6A"/>
    <w:pPr>
      <w:numPr>
        <w:numId w:val="38"/>
      </w:numPr>
      <w:spacing w:before="240"/>
      <w:jc w:val="both"/>
    </w:pPr>
  </w:style>
  <w:style w:type="paragraph" w:customStyle="1" w:styleId="EnumerationLev2">
    <w:name w:val="Enumeration Lev 2"/>
    <w:aliases w:val="E2"/>
    <w:basedOn w:val="Normal"/>
    <w:rsid w:val="00D93DF0"/>
    <w:pPr>
      <w:numPr>
        <w:ilvl w:val="1"/>
        <w:numId w:val="38"/>
      </w:numPr>
      <w:spacing w:before="240"/>
      <w:jc w:val="both"/>
    </w:pPr>
  </w:style>
  <w:style w:type="paragraph" w:customStyle="1" w:styleId="EnumerationLev3">
    <w:name w:val="Enumeration Lev 3"/>
    <w:aliases w:val="E3"/>
    <w:basedOn w:val="Normal"/>
    <w:rsid w:val="00D93DF0"/>
    <w:pPr>
      <w:numPr>
        <w:ilvl w:val="2"/>
        <w:numId w:val="38"/>
      </w:numPr>
      <w:spacing w:before="240"/>
      <w:jc w:val="both"/>
    </w:pPr>
  </w:style>
  <w:style w:type="paragraph" w:customStyle="1" w:styleId="EnumerationLev4">
    <w:name w:val="Enumeration Lev 4"/>
    <w:aliases w:val="E4"/>
    <w:basedOn w:val="Normal"/>
    <w:rsid w:val="00D93DF0"/>
    <w:pPr>
      <w:numPr>
        <w:ilvl w:val="3"/>
        <w:numId w:val="38"/>
      </w:numPr>
      <w:spacing w:before="240"/>
      <w:jc w:val="both"/>
    </w:pPr>
  </w:style>
  <w:style w:type="paragraph" w:customStyle="1" w:styleId="EnumerationLev5">
    <w:name w:val="Enumeration Lev 5"/>
    <w:aliases w:val="E5"/>
    <w:basedOn w:val="Normal"/>
    <w:rsid w:val="00D93DF0"/>
    <w:pPr>
      <w:numPr>
        <w:ilvl w:val="4"/>
        <w:numId w:val="38"/>
      </w:numPr>
      <w:spacing w:before="240"/>
      <w:jc w:val="both"/>
    </w:pPr>
  </w:style>
  <w:style w:type="paragraph" w:customStyle="1" w:styleId="EnumerationLev6">
    <w:name w:val="Enumeration Lev 6"/>
    <w:aliases w:val="E6"/>
    <w:basedOn w:val="Normal"/>
    <w:rsid w:val="00D93DF0"/>
    <w:pPr>
      <w:numPr>
        <w:ilvl w:val="5"/>
        <w:numId w:val="38"/>
      </w:numPr>
      <w:spacing w:before="240"/>
      <w:jc w:val="both"/>
    </w:pPr>
  </w:style>
  <w:style w:type="paragraph" w:customStyle="1" w:styleId="EnumerationLev7">
    <w:name w:val="Enumeration Lev 7"/>
    <w:aliases w:val="E7"/>
    <w:basedOn w:val="Normal"/>
    <w:rsid w:val="00D93DF0"/>
    <w:pPr>
      <w:numPr>
        <w:ilvl w:val="6"/>
        <w:numId w:val="38"/>
      </w:numPr>
      <w:spacing w:before="240"/>
      <w:jc w:val="both"/>
    </w:pPr>
  </w:style>
  <w:style w:type="paragraph" w:customStyle="1" w:styleId="EnumerationLev8">
    <w:name w:val="Enumeration Lev 8"/>
    <w:aliases w:val="E8"/>
    <w:basedOn w:val="Normal"/>
    <w:rsid w:val="00D93DF0"/>
    <w:pPr>
      <w:numPr>
        <w:ilvl w:val="7"/>
        <w:numId w:val="38"/>
      </w:numPr>
      <w:spacing w:before="240"/>
      <w:jc w:val="both"/>
    </w:pPr>
  </w:style>
  <w:style w:type="paragraph" w:customStyle="1" w:styleId="EnumerationLev9">
    <w:name w:val="Enumeration Lev 9"/>
    <w:aliases w:val="E9"/>
    <w:basedOn w:val="Normal"/>
    <w:rsid w:val="00D93DF0"/>
    <w:pPr>
      <w:numPr>
        <w:ilvl w:val="8"/>
        <w:numId w:val="38"/>
      </w:numPr>
      <w:spacing w:before="240"/>
      <w:jc w:val="both"/>
    </w:pPr>
  </w:style>
  <w:style w:type="paragraph" w:customStyle="1" w:styleId="P3Header1-Clauses">
    <w:name w:val="P3 Header1-Clauses"/>
    <w:basedOn w:val="Normal"/>
    <w:rsid w:val="00D93DF0"/>
    <w:rPr>
      <w:b/>
      <w:sz w:val="24"/>
      <w:szCs w:val="20"/>
      <w:lang w:val="en-US"/>
    </w:rPr>
  </w:style>
  <w:style w:type="paragraph" w:customStyle="1" w:styleId="S7Header2">
    <w:name w:val="S7 Header 2"/>
    <w:basedOn w:val="Normal"/>
    <w:next w:val="Normal"/>
    <w:autoRedefine/>
    <w:rsid w:val="00F87B64"/>
    <w:pPr>
      <w:spacing w:after="200" w:line="312" w:lineRule="auto"/>
      <w:ind w:left="720"/>
      <w:jc w:val="both"/>
    </w:pPr>
    <w:rPr>
      <w:rFonts w:ascii="FedraSans-NormalTF" w:hAnsi="FedraSans-NormalTF" w:cstheme="minorHAnsi"/>
      <w:bCs/>
      <w:sz w:val="20"/>
      <w:szCs w:val="20"/>
      <w:lang w:val="en-US"/>
    </w:rPr>
  </w:style>
  <w:style w:type="paragraph" w:customStyle="1" w:styleId="BodyStyleforTOC">
    <w:name w:val="Body Style for TOC"/>
    <w:basedOn w:val="ListNumber2"/>
    <w:link w:val="BodyStyleforTOCChar"/>
    <w:qFormat/>
    <w:rsid w:val="00D93DF0"/>
    <w:pPr>
      <w:numPr>
        <w:ilvl w:val="1"/>
        <w:numId w:val="39"/>
      </w:numPr>
      <w:suppressAutoHyphens/>
      <w:spacing w:after="200"/>
      <w:jc w:val="both"/>
    </w:pPr>
    <w:rPr>
      <w:rFonts w:ascii="Garamond" w:hAnsi="Garamond"/>
      <w:sz w:val="20"/>
      <w:szCs w:val="20"/>
      <w:lang w:val="en-US"/>
    </w:rPr>
  </w:style>
  <w:style w:type="character" w:customStyle="1" w:styleId="ListNumber2Char">
    <w:name w:val="List Number 2 Char"/>
    <w:basedOn w:val="DefaultParagraphFont"/>
    <w:link w:val="ListNumber2"/>
    <w:rsid w:val="00D93DF0"/>
    <w:rPr>
      <w:szCs w:val="24"/>
      <w:lang w:eastAsia="en-US"/>
    </w:rPr>
  </w:style>
  <w:style w:type="character" w:customStyle="1" w:styleId="ListParagraphChar">
    <w:name w:val="List Paragraph Char"/>
    <w:aliases w:val="List Paragraph (numbered (a)) Char,Dot pt Char,F5 List Paragraph Char,No Spacing1 Char,List Paragraph Char Char Char Char,Indicator Text Char,Numbered Para 1 Char,Bullet 1 Char,List Paragraph12 Char,Bullet Points Char,Liste 1 Char"/>
    <w:basedOn w:val="DefaultParagraphFont"/>
    <w:link w:val="ListParagraph"/>
    <w:uiPriority w:val="34"/>
    <w:qFormat/>
    <w:locked/>
    <w:rsid w:val="00DB0336"/>
    <w:rPr>
      <w:rFonts w:ascii="Cambria" w:hAnsi="Cambria"/>
      <w:sz w:val="24"/>
      <w:szCs w:val="24"/>
      <w:lang w:val="en-US" w:eastAsia="en-US"/>
    </w:rPr>
  </w:style>
  <w:style w:type="paragraph" w:customStyle="1" w:styleId="S7Header1">
    <w:name w:val="S7 Header 1"/>
    <w:basedOn w:val="Normal"/>
    <w:next w:val="Normal"/>
    <w:rsid w:val="00B16C2B"/>
    <w:pPr>
      <w:tabs>
        <w:tab w:val="num" w:pos="648"/>
      </w:tabs>
      <w:spacing w:before="120" w:after="240"/>
      <w:ind w:left="28" w:hanging="10"/>
    </w:pPr>
    <w:rPr>
      <w:b/>
      <w:sz w:val="28"/>
      <w:szCs w:val="20"/>
      <w:lang w:val="en-US"/>
    </w:rPr>
  </w:style>
  <w:style w:type="paragraph" w:customStyle="1" w:styleId="TableorFigureEnd">
    <w:name w:val="Table or Figure End"/>
    <w:basedOn w:val="Normal"/>
    <w:next w:val="BodyText"/>
    <w:rsid w:val="00761528"/>
    <w:pPr>
      <w:pBdr>
        <w:top w:val="single" w:sz="4" w:space="1" w:color="auto"/>
      </w:pBdr>
      <w:tabs>
        <w:tab w:val="right" w:leader="dot" w:pos="8296"/>
      </w:tabs>
      <w:spacing w:before="90"/>
      <w:ind w:left="-57" w:right="-57"/>
      <w:jc w:val="both"/>
    </w:pPr>
    <w:rPr>
      <w:rFonts w:ascii="Calibri" w:hAnsi="Calibri"/>
      <w:sz w:val="24"/>
      <w:lang w:val="en-US" w:eastAsia="en-NZ"/>
    </w:rPr>
  </w:style>
  <w:style w:type="character" w:customStyle="1" w:styleId="ListBulletChar">
    <w:name w:val="List Bullet Char"/>
    <w:aliases w:val="List Bullet Title Char,List Bullet Title Char Char Char Char1,List Bullet Title Char Char Char Char Char,List Bullet1 Char Char,List Bullet Char Char Char Char Char Char Char Char,List Bullet Char Char Char Char Char1,Char Char2"/>
    <w:basedOn w:val="DefaultParagraphFont"/>
    <w:link w:val="ListBullet"/>
    <w:locked/>
    <w:rsid w:val="00B240D8"/>
    <w:rPr>
      <w:szCs w:val="24"/>
      <w:lang w:eastAsia="en-US"/>
    </w:rPr>
  </w:style>
  <w:style w:type="paragraph" w:customStyle="1" w:styleId="Outline">
    <w:name w:val="Outline"/>
    <w:basedOn w:val="Normal"/>
    <w:rsid w:val="00041196"/>
    <w:pPr>
      <w:spacing w:before="240"/>
    </w:pPr>
    <w:rPr>
      <w:kern w:val="28"/>
      <w:sz w:val="24"/>
      <w:szCs w:val="20"/>
      <w:lang w:val="en-US"/>
    </w:rPr>
  </w:style>
  <w:style w:type="paragraph" w:customStyle="1" w:styleId="Subheading">
    <w:name w:val="Subheading"/>
    <w:basedOn w:val="BodyText"/>
    <w:next w:val="BodyText"/>
    <w:link w:val="SubheadingChar"/>
    <w:autoRedefine/>
    <w:rsid w:val="00F02A3D"/>
    <w:pPr>
      <w:keepNext/>
      <w:spacing w:after="80" w:line="240" w:lineRule="auto"/>
      <w:jc w:val="left"/>
    </w:pPr>
    <w:rPr>
      <w:rFonts w:ascii="FedraSans-NormalTF" w:hAnsi="FedraSans-NormalTF"/>
      <w:b/>
      <w:color w:val="002060"/>
      <w:kern w:val="28"/>
      <w:sz w:val="20"/>
      <w:szCs w:val="20"/>
      <w:lang w:val="en-US" w:eastAsia="en-NZ"/>
    </w:rPr>
  </w:style>
  <w:style w:type="character" w:customStyle="1" w:styleId="SubheadingChar">
    <w:name w:val="Subheading Char"/>
    <w:link w:val="Subheading"/>
    <w:locked/>
    <w:rsid w:val="00F02A3D"/>
    <w:rPr>
      <w:rFonts w:ascii="FedraSans-NormalTF" w:hAnsi="FedraSans-NormalTF"/>
      <w:b/>
      <w:color w:val="002060"/>
      <w:kern w:val="28"/>
      <w:sz w:val="20"/>
      <w:szCs w:val="20"/>
      <w:lang w:val="en-US" w:eastAsia="en-NZ"/>
    </w:rPr>
  </w:style>
  <w:style w:type="paragraph" w:customStyle="1" w:styleId="TableBullet1">
    <w:name w:val="Table Bullet 1"/>
    <w:basedOn w:val="Normal"/>
    <w:rsid w:val="00F91F6A"/>
    <w:pPr>
      <w:numPr>
        <w:numId w:val="41"/>
      </w:numPr>
      <w:spacing w:before="30" w:after="30"/>
    </w:pPr>
    <w:rPr>
      <w:rFonts w:ascii="Calibri" w:hAnsi="Calibri"/>
      <w:lang w:val="en-US" w:eastAsia="en-NZ"/>
    </w:rPr>
  </w:style>
  <w:style w:type="paragraph" w:customStyle="1" w:styleId="TableBullet2">
    <w:name w:val="Table Bullet 2"/>
    <w:basedOn w:val="Normal"/>
    <w:rsid w:val="005A644B"/>
    <w:pPr>
      <w:numPr>
        <w:ilvl w:val="1"/>
        <w:numId w:val="41"/>
      </w:numPr>
      <w:spacing w:before="30" w:after="30"/>
    </w:pPr>
    <w:rPr>
      <w:rFonts w:ascii="Calibri" w:hAnsi="Calibri"/>
      <w:lang w:val="en-US" w:eastAsia="en-NZ"/>
    </w:rPr>
  </w:style>
  <w:style w:type="paragraph" w:customStyle="1" w:styleId="TableText0">
    <w:name w:val="Table Text"/>
    <w:basedOn w:val="Normal"/>
    <w:rsid w:val="00514822"/>
    <w:pPr>
      <w:spacing w:before="30" w:after="30"/>
      <w:jc w:val="both"/>
    </w:pPr>
    <w:rPr>
      <w:rFonts w:ascii="Calibri" w:hAnsi="Calibri"/>
      <w:lang w:eastAsia="en-NZ"/>
    </w:rPr>
  </w:style>
  <w:style w:type="table" w:customStyle="1" w:styleId="GridTable1Light1">
    <w:name w:val="Grid Table 1 Light1"/>
    <w:basedOn w:val="TableNormal"/>
    <w:uiPriority w:val="46"/>
    <w:rsid w:val="00514822"/>
    <w:rPr>
      <w:sz w:val="20"/>
      <w:szCs w:val="20"/>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umberedtext">
    <w:name w:val="Numbered text"/>
    <w:basedOn w:val="BodyText"/>
    <w:rsid w:val="0011602B"/>
    <w:pPr>
      <w:tabs>
        <w:tab w:val="num" w:pos="1004"/>
      </w:tabs>
      <w:spacing w:after="120" w:line="240" w:lineRule="auto"/>
      <w:ind w:left="1004" w:hanging="284"/>
    </w:pPr>
    <w:rPr>
      <w:rFonts w:ascii="Calibri" w:hAnsi="Calibri"/>
      <w:lang w:val="en-US" w:eastAsia="en-NZ"/>
    </w:rPr>
  </w:style>
  <w:style w:type="paragraph" w:customStyle="1" w:styleId="Headfid1">
    <w:name w:val="Head fid1"/>
    <w:basedOn w:val="Normal"/>
    <w:rsid w:val="009E76C8"/>
    <w:pPr>
      <w:spacing w:before="120" w:after="120"/>
      <w:jc w:val="both"/>
    </w:pPr>
    <w:rPr>
      <w:b/>
      <w:sz w:val="24"/>
      <w:szCs w:val="20"/>
    </w:rPr>
  </w:style>
  <w:style w:type="paragraph" w:customStyle="1" w:styleId="FormTitle">
    <w:name w:val="Form Title"/>
    <w:basedOn w:val="Heading3"/>
    <w:link w:val="FormTitleChar"/>
    <w:qFormat/>
    <w:rsid w:val="009E76C8"/>
    <w:pPr>
      <w:keepNext/>
      <w:numPr>
        <w:ilvl w:val="0"/>
        <w:numId w:val="42"/>
      </w:numPr>
      <w:spacing w:after="80"/>
    </w:pPr>
    <w:rPr>
      <w:rFonts w:ascii="Fedra Sans Std Bold" w:hAnsi="Fedra Sans Std Bold" w:cstheme="minorHAnsi"/>
      <w:bCs/>
      <w:noProof/>
      <w:color w:val="440099"/>
      <w:sz w:val="24"/>
      <w:szCs w:val="44"/>
      <w:lang w:val="en-US" w:eastAsia="en-NZ"/>
    </w:rPr>
  </w:style>
  <w:style w:type="numbering" w:customStyle="1" w:styleId="Style3">
    <w:name w:val="Style3"/>
    <w:uiPriority w:val="99"/>
    <w:rsid w:val="009E76C8"/>
    <w:pPr>
      <w:numPr>
        <w:numId w:val="42"/>
      </w:numPr>
    </w:pPr>
  </w:style>
  <w:style w:type="paragraph" w:customStyle="1" w:styleId="BoxBullet1">
    <w:name w:val="Box Bullet 1"/>
    <w:basedOn w:val="Normal"/>
    <w:rsid w:val="00F91F6A"/>
    <w:pPr>
      <w:numPr>
        <w:numId w:val="45"/>
      </w:numPr>
      <w:spacing w:before="30" w:after="30"/>
      <w:jc w:val="both"/>
    </w:pPr>
    <w:rPr>
      <w:rFonts w:ascii="Calibri" w:hAnsi="Calibri"/>
      <w:lang w:val="en-US" w:eastAsia="en-NZ"/>
    </w:rPr>
  </w:style>
  <w:style w:type="paragraph" w:customStyle="1" w:styleId="BoxBullet2">
    <w:name w:val="Box Bullet 2"/>
    <w:basedOn w:val="Normal"/>
    <w:rsid w:val="008F22F6"/>
    <w:pPr>
      <w:numPr>
        <w:ilvl w:val="1"/>
        <w:numId w:val="45"/>
      </w:numPr>
      <w:spacing w:before="30" w:after="30"/>
      <w:jc w:val="both"/>
    </w:pPr>
    <w:rPr>
      <w:rFonts w:ascii="Calibri" w:hAnsi="Calibri"/>
      <w:lang w:val="en-US" w:eastAsia="en-NZ"/>
    </w:rPr>
  </w:style>
  <w:style w:type="paragraph" w:customStyle="1" w:styleId="1-HeaderA4LargeBlackGaramond3239LeftBannerLetterVCustomV">
    <w:name w:val="1 - HeaderA4 LargeBlack Garamond 32/39 Left (Banner:Letter V:Custom V)"/>
    <w:basedOn w:val="Normal"/>
    <w:uiPriority w:val="99"/>
    <w:rsid w:val="00D317AA"/>
    <w:pPr>
      <w:widowControl w:val="0"/>
      <w:autoSpaceDE w:val="0"/>
      <w:autoSpaceDN w:val="0"/>
      <w:adjustRightInd w:val="0"/>
      <w:spacing w:line="780" w:lineRule="atLeast"/>
      <w:jc w:val="both"/>
      <w:textAlignment w:val="center"/>
    </w:pPr>
    <w:rPr>
      <w:rFonts w:ascii="AGaramond-Regular" w:eastAsiaTheme="minorEastAsia" w:hAnsi="AGaramond-Regular" w:cs="AGaramond-Regular"/>
      <w:color w:val="000000"/>
      <w:spacing w:val="-6"/>
      <w:w w:val="97"/>
      <w:sz w:val="64"/>
      <w:szCs w:val="64"/>
      <w:lang w:val="en-US"/>
    </w:rPr>
  </w:style>
  <w:style w:type="paragraph" w:customStyle="1" w:styleId="1-HeaderA4SmallBlueCapsFrutigerBold1218LeftBannerLetterVCustomV">
    <w:name w:val="1 - HeaderA4 Small Blue Caps FrutigerBold 12/18 Left (Banner:Letter V:Custom V)"/>
    <w:basedOn w:val="Normal"/>
    <w:uiPriority w:val="99"/>
    <w:rsid w:val="00D317AA"/>
    <w:pPr>
      <w:widowControl w:val="0"/>
      <w:autoSpaceDE w:val="0"/>
      <w:autoSpaceDN w:val="0"/>
      <w:adjustRightInd w:val="0"/>
      <w:spacing w:line="360" w:lineRule="atLeast"/>
      <w:jc w:val="both"/>
      <w:textAlignment w:val="center"/>
    </w:pPr>
    <w:rPr>
      <w:rFonts w:ascii="Frutiger-Bold" w:eastAsiaTheme="minorEastAsia" w:hAnsi="Frutiger-Bold" w:cs="Frutiger-Bold"/>
      <w:b/>
      <w:bCs/>
      <w:caps/>
      <w:color w:val="000000"/>
      <w:spacing w:val="10"/>
      <w:w w:val="105"/>
      <w:sz w:val="20"/>
      <w:lang w:val="en-US"/>
    </w:rPr>
  </w:style>
  <w:style w:type="character" w:customStyle="1" w:styleId="Subheader">
    <w:name w:val="Subheader"/>
    <w:uiPriority w:val="99"/>
    <w:rsid w:val="00D317AA"/>
    <w:rPr>
      <w:rFonts w:ascii="Sabon-Roman" w:hAnsi="Sabon-Roman" w:cs="Sabon-Roman"/>
      <w:color w:val="00ADEF"/>
    </w:rPr>
  </w:style>
  <w:style w:type="character" w:customStyle="1" w:styleId="BodySubheads">
    <w:name w:val="Body Subheads"/>
    <w:uiPriority w:val="99"/>
    <w:rsid w:val="00D317AA"/>
    <w:rPr>
      <w:rFonts w:ascii="FedraSans-Light" w:hAnsi="FedraSans-Light" w:cs="FedraSans-Light"/>
      <w:color w:val="4D5FAB"/>
      <w:sz w:val="24"/>
      <w:szCs w:val="24"/>
    </w:rPr>
  </w:style>
  <w:style w:type="character" w:customStyle="1" w:styleId="Body10">
    <w:name w:val="Body1"/>
    <w:uiPriority w:val="99"/>
    <w:rsid w:val="00D317AA"/>
    <w:rPr>
      <w:rFonts w:ascii="AGaramondPro-Regular" w:hAnsi="AGaramondPro-Regular" w:cs="AGaramondPro-Regular"/>
      <w:color w:val="333D47"/>
    </w:rPr>
  </w:style>
  <w:style w:type="paragraph" w:customStyle="1" w:styleId="BasicParagraph">
    <w:name w:val="[Basic Paragraph]"/>
    <w:basedOn w:val="Normal"/>
    <w:uiPriority w:val="99"/>
    <w:rsid w:val="00D317AA"/>
    <w:pPr>
      <w:widowControl w:val="0"/>
      <w:autoSpaceDE w:val="0"/>
      <w:autoSpaceDN w:val="0"/>
      <w:adjustRightInd w:val="0"/>
      <w:spacing w:line="288" w:lineRule="auto"/>
      <w:jc w:val="both"/>
      <w:textAlignment w:val="center"/>
    </w:pPr>
    <w:rPr>
      <w:rFonts w:ascii="MinionPro-Regular" w:eastAsiaTheme="minorEastAsia" w:hAnsi="MinionPro-Regular" w:cs="MinionPro-Regular"/>
      <w:color w:val="000000"/>
      <w:sz w:val="20"/>
      <w:lang w:val="en-US"/>
    </w:rPr>
  </w:style>
  <w:style w:type="character" w:customStyle="1" w:styleId="CalloutBodySubhead">
    <w:name w:val="Callout Body Subhead"/>
    <w:uiPriority w:val="99"/>
    <w:rsid w:val="00D317AA"/>
    <w:rPr>
      <w:rFonts w:ascii="Sabon-Roman" w:hAnsi="Sabon-Roman" w:cs="Sabon-Roman"/>
      <w:color w:val="4D5FAB"/>
      <w:sz w:val="28"/>
      <w:szCs w:val="28"/>
    </w:rPr>
  </w:style>
  <w:style w:type="character" w:customStyle="1" w:styleId="CalloutBodyCopy">
    <w:name w:val="Callout Body Copy"/>
    <w:uiPriority w:val="99"/>
    <w:rsid w:val="00D317AA"/>
    <w:rPr>
      <w:rFonts w:ascii="FedraSans-Book" w:hAnsi="FedraSans-Book" w:cs="FedraSans-Book"/>
      <w:color w:val="333D47"/>
      <w:sz w:val="18"/>
      <w:szCs w:val="18"/>
    </w:rPr>
  </w:style>
  <w:style w:type="character" w:customStyle="1" w:styleId="3-BodySubheads">
    <w:name w:val="3 - Body Subheads"/>
    <w:uiPriority w:val="99"/>
    <w:rsid w:val="00D317AA"/>
    <w:rPr>
      <w:rFonts w:ascii="FedraSans-Book" w:hAnsi="FedraSans-Book" w:cs="FedraSans-Book"/>
      <w:caps/>
      <w:color w:val="A81D3E"/>
      <w:sz w:val="17"/>
      <w:szCs w:val="17"/>
    </w:rPr>
  </w:style>
  <w:style w:type="character" w:customStyle="1" w:styleId="5-Body">
    <w:name w:val="5 - Body"/>
    <w:uiPriority w:val="99"/>
    <w:rsid w:val="00D317AA"/>
    <w:rPr>
      <w:rFonts w:ascii="Sabon-Roman" w:hAnsi="Sabon-Roman" w:cs="Sabon-Roman"/>
      <w:color w:val="333D47"/>
      <w:sz w:val="18"/>
      <w:szCs w:val="18"/>
    </w:rPr>
  </w:style>
  <w:style w:type="character" w:customStyle="1" w:styleId="7-CalloutSubhead">
    <w:name w:val="7 - Callout Subhead"/>
    <w:basedOn w:val="3-BodySubheads"/>
    <w:uiPriority w:val="99"/>
    <w:rsid w:val="00D317AA"/>
    <w:rPr>
      <w:rFonts w:ascii="FedraSans-Book" w:hAnsi="FedraSans-Book" w:cs="FedraSans-Book"/>
      <w:caps/>
      <w:color w:val="A81D3E"/>
      <w:sz w:val="17"/>
      <w:szCs w:val="17"/>
    </w:rPr>
  </w:style>
  <w:style w:type="character" w:customStyle="1" w:styleId="8-CalloutBodyCopy">
    <w:name w:val="8 - Callout Body Copy"/>
    <w:uiPriority w:val="99"/>
    <w:rsid w:val="00D317AA"/>
    <w:rPr>
      <w:rFonts w:ascii="FedraSans-Book" w:hAnsi="FedraSans-Book" w:cs="FedraSans-Book"/>
      <w:color w:val="333D47"/>
      <w:sz w:val="16"/>
      <w:szCs w:val="16"/>
    </w:rPr>
  </w:style>
  <w:style w:type="character" w:customStyle="1" w:styleId="1-Header">
    <w:name w:val="1 - Header"/>
    <w:uiPriority w:val="99"/>
    <w:rsid w:val="00D317AA"/>
    <w:rPr>
      <w:rFonts w:ascii="FedraSans-NormalTF" w:hAnsi="FedraSans-NormalTF" w:cs="FedraSans-NormalTF"/>
      <w:color w:val="0C223F"/>
      <w:spacing w:val="0"/>
      <w:sz w:val="50"/>
      <w:szCs w:val="50"/>
    </w:rPr>
  </w:style>
  <w:style w:type="character" w:customStyle="1" w:styleId="2-Subheader">
    <w:name w:val="2 - Subheader"/>
    <w:uiPriority w:val="99"/>
    <w:rsid w:val="00D317AA"/>
    <w:rPr>
      <w:rFonts w:ascii="Sabon-Roman" w:hAnsi="Sabon-Roman" w:cs="Sabon-Roman"/>
      <w:color w:val="00ADEF"/>
      <w:spacing w:val="0"/>
      <w:sz w:val="24"/>
      <w:szCs w:val="24"/>
    </w:rPr>
  </w:style>
  <w:style w:type="character" w:customStyle="1" w:styleId="1-HeaderBig">
    <w:name w:val="1 - Header (Big)"/>
    <w:uiPriority w:val="99"/>
    <w:rsid w:val="00D317AA"/>
    <w:rPr>
      <w:rFonts w:ascii="FedraSans-NormalTF" w:hAnsi="FedraSans-NormalTF" w:cs="FedraSans-NormalTF"/>
      <w:color w:val="0C223F"/>
      <w:sz w:val="70"/>
      <w:szCs w:val="70"/>
    </w:rPr>
  </w:style>
  <w:style w:type="character" w:customStyle="1" w:styleId="2-SubheaderBig">
    <w:name w:val="2 - Subheader (Big)"/>
    <w:uiPriority w:val="99"/>
    <w:rsid w:val="00D317AA"/>
    <w:rPr>
      <w:rFonts w:ascii="Sabon-Roman" w:hAnsi="Sabon-Roman" w:cs="Sabon-Roman"/>
      <w:color w:val="00ADEF"/>
      <w:sz w:val="34"/>
      <w:szCs w:val="34"/>
    </w:rPr>
  </w:style>
  <w:style w:type="paragraph" w:customStyle="1" w:styleId="HeadingAT">
    <w:name w:val="Heading AT"/>
    <w:basedOn w:val="Normal"/>
    <w:qFormat/>
    <w:rsid w:val="00D317AA"/>
    <w:pPr>
      <w:tabs>
        <w:tab w:val="left" w:pos="1080"/>
        <w:tab w:val="left" w:pos="1440"/>
        <w:tab w:val="left" w:pos="1800"/>
        <w:tab w:val="left" w:pos="2160"/>
      </w:tabs>
      <w:spacing w:before="360" w:after="240" w:line="276" w:lineRule="auto"/>
      <w:jc w:val="both"/>
    </w:pPr>
    <w:rPr>
      <w:rFonts w:ascii="Fedra Sans Book" w:hAnsi="Fedra Sans Book"/>
      <w:b/>
      <w:color w:val="002060"/>
      <w:sz w:val="24"/>
      <w:lang w:val="en-CA"/>
    </w:rPr>
  </w:style>
  <w:style w:type="paragraph" w:customStyle="1" w:styleId="Freestyle">
    <w:name w:val="Freestyle"/>
    <w:basedOn w:val="Normal"/>
    <w:rsid w:val="00D317AA"/>
    <w:pPr>
      <w:spacing w:after="240"/>
      <w:jc w:val="both"/>
    </w:pPr>
    <w:rPr>
      <w:rFonts w:ascii="Fedra Sans Book" w:hAnsi="Fedra Sans Book" w:cs="Arial"/>
      <w:b/>
      <w:bCs/>
      <w:color w:val="00ADE4"/>
      <w:sz w:val="42"/>
      <w:szCs w:val="42"/>
      <w:lang w:val="en-US"/>
    </w:rPr>
  </w:style>
  <w:style w:type="paragraph" w:customStyle="1" w:styleId="HeadingCtr">
    <w:name w:val="Heading Ctr"/>
    <w:aliases w:val="HC"/>
    <w:basedOn w:val="Normal"/>
    <w:rsid w:val="00D317AA"/>
    <w:pPr>
      <w:keepNext/>
      <w:keepLines/>
      <w:spacing w:before="240"/>
      <w:jc w:val="center"/>
    </w:pPr>
    <w:rPr>
      <w:rFonts w:ascii="Times New Roman Bold" w:hAnsi="Times New Roman Bold"/>
      <w:b/>
      <w:caps/>
      <w:szCs w:val="20"/>
    </w:rPr>
  </w:style>
  <w:style w:type="paragraph" w:customStyle="1" w:styleId="AddressBlock">
    <w:name w:val="Address Block"/>
    <w:basedOn w:val="Normal"/>
    <w:rsid w:val="00D317AA"/>
    <w:pPr>
      <w:jc w:val="both"/>
    </w:pPr>
    <w:rPr>
      <w:szCs w:val="20"/>
    </w:rPr>
  </w:style>
  <w:style w:type="paragraph" w:customStyle="1" w:styleId="BodyHeading2">
    <w:name w:val="Body Heading2"/>
    <w:aliases w:val="B2"/>
    <w:basedOn w:val="Normal"/>
    <w:link w:val="BodyHeading2Char"/>
    <w:qFormat/>
    <w:rsid w:val="00D317AA"/>
    <w:pPr>
      <w:spacing w:before="240"/>
      <w:ind w:left="720"/>
      <w:jc w:val="both"/>
    </w:pPr>
    <w:rPr>
      <w:szCs w:val="20"/>
    </w:rPr>
  </w:style>
  <w:style w:type="paragraph" w:customStyle="1" w:styleId="BodyHeading3">
    <w:name w:val="Body Heading3"/>
    <w:aliases w:val="B3"/>
    <w:basedOn w:val="Normal"/>
    <w:uiPriority w:val="99"/>
    <w:rsid w:val="00D317AA"/>
    <w:pPr>
      <w:spacing w:before="240"/>
      <w:ind w:left="1440"/>
      <w:jc w:val="both"/>
    </w:pPr>
    <w:rPr>
      <w:szCs w:val="20"/>
    </w:rPr>
  </w:style>
  <w:style w:type="paragraph" w:customStyle="1" w:styleId="BodyHeading4">
    <w:name w:val="Body Heading4"/>
    <w:aliases w:val="B4"/>
    <w:basedOn w:val="Normal"/>
    <w:rsid w:val="00D317AA"/>
    <w:pPr>
      <w:spacing w:before="240"/>
      <w:ind w:left="2160"/>
      <w:jc w:val="both"/>
    </w:pPr>
    <w:rPr>
      <w:szCs w:val="20"/>
    </w:rPr>
  </w:style>
  <w:style w:type="paragraph" w:customStyle="1" w:styleId="BodyHeading5">
    <w:name w:val="Body Heading5"/>
    <w:aliases w:val="B5"/>
    <w:basedOn w:val="Normal"/>
    <w:rsid w:val="00D317AA"/>
    <w:pPr>
      <w:spacing w:before="240"/>
      <w:ind w:left="2880"/>
      <w:jc w:val="both"/>
    </w:pPr>
    <w:rPr>
      <w:szCs w:val="20"/>
    </w:rPr>
  </w:style>
  <w:style w:type="paragraph" w:customStyle="1" w:styleId="BodyHeading6">
    <w:name w:val="Body Heading6"/>
    <w:aliases w:val="B6"/>
    <w:basedOn w:val="Normal"/>
    <w:rsid w:val="00D317AA"/>
    <w:pPr>
      <w:spacing w:before="240"/>
      <w:ind w:left="3600"/>
      <w:jc w:val="both"/>
    </w:pPr>
    <w:rPr>
      <w:szCs w:val="20"/>
    </w:rPr>
  </w:style>
  <w:style w:type="paragraph" w:customStyle="1" w:styleId="BodyMain">
    <w:name w:val="Body Main"/>
    <w:aliases w:val="BM"/>
    <w:basedOn w:val="Normal"/>
    <w:rsid w:val="00D317AA"/>
    <w:pPr>
      <w:spacing w:before="240"/>
      <w:jc w:val="both"/>
    </w:pPr>
    <w:rPr>
      <w:szCs w:val="20"/>
    </w:rPr>
  </w:style>
  <w:style w:type="paragraph" w:customStyle="1" w:styleId="BulletPoint">
    <w:name w:val="Bullet Point"/>
    <w:aliases w:val="BP"/>
    <w:basedOn w:val="Normal"/>
    <w:rsid w:val="00F91F6A"/>
    <w:pPr>
      <w:numPr>
        <w:numId w:val="57"/>
      </w:numPr>
      <w:spacing w:before="240"/>
      <w:jc w:val="both"/>
    </w:pPr>
    <w:rPr>
      <w:szCs w:val="20"/>
    </w:rPr>
  </w:style>
  <w:style w:type="character" w:customStyle="1" w:styleId="clausetitle">
    <w:name w:val="clause title"/>
    <w:basedOn w:val="DefaultParagraphFont"/>
    <w:rsid w:val="00D317AA"/>
    <w:rPr>
      <w:i/>
    </w:rPr>
  </w:style>
  <w:style w:type="paragraph" w:customStyle="1" w:styleId="CoverPage">
    <w:name w:val="Cover Page"/>
    <w:aliases w:val="CP"/>
    <w:basedOn w:val="Normal"/>
    <w:rsid w:val="00D317AA"/>
    <w:pPr>
      <w:spacing w:before="480" w:after="480"/>
      <w:jc w:val="center"/>
    </w:pPr>
    <w:rPr>
      <w:szCs w:val="20"/>
    </w:rPr>
  </w:style>
  <w:style w:type="character" w:customStyle="1" w:styleId="definedterm">
    <w:name w:val="defined term"/>
    <w:aliases w:val="DF"/>
    <w:basedOn w:val="DefaultParagraphFont"/>
    <w:rsid w:val="00D317AA"/>
    <w:rPr>
      <w:b/>
    </w:rPr>
  </w:style>
  <w:style w:type="paragraph" w:customStyle="1" w:styleId="DefinitionLev1">
    <w:name w:val="Definition Lev 1"/>
    <w:aliases w:val="D1,Definition Lev 1 (Intro)"/>
    <w:basedOn w:val="BodyMain"/>
    <w:link w:val="DefinitionLev1Char"/>
    <w:qFormat/>
    <w:rsid w:val="00F91F6A"/>
    <w:pPr>
      <w:numPr>
        <w:numId w:val="54"/>
      </w:numPr>
      <w:ind w:left="0"/>
    </w:pPr>
  </w:style>
  <w:style w:type="paragraph" w:customStyle="1" w:styleId="DefinitionLev2">
    <w:name w:val="Definition Lev 2"/>
    <w:aliases w:val="D2"/>
    <w:basedOn w:val="BodyMain"/>
    <w:qFormat/>
    <w:rsid w:val="00D317AA"/>
    <w:pPr>
      <w:numPr>
        <w:ilvl w:val="1"/>
        <w:numId w:val="54"/>
      </w:numPr>
    </w:pPr>
  </w:style>
  <w:style w:type="paragraph" w:customStyle="1" w:styleId="DefinitionLev3">
    <w:name w:val="Definition Lev 3"/>
    <w:aliases w:val="D3"/>
    <w:basedOn w:val="BodyMain"/>
    <w:qFormat/>
    <w:rsid w:val="00D317AA"/>
    <w:pPr>
      <w:numPr>
        <w:ilvl w:val="2"/>
        <w:numId w:val="54"/>
      </w:numPr>
      <w:tabs>
        <w:tab w:val="clear" w:pos="2160"/>
      </w:tabs>
      <w:ind w:left="0" w:firstLine="0"/>
    </w:pPr>
  </w:style>
  <w:style w:type="paragraph" w:customStyle="1" w:styleId="DefinitionLev4">
    <w:name w:val="Definition Lev 4"/>
    <w:aliases w:val="D4"/>
    <w:basedOn w:val="BodyMain"/>
    <w:rsid w:val="00D317AA"/>
    <w:pPr>
      <w:numPr>
        <w:ilvl w:val="3"/>
        <w:numId w:val="54"/>
      </w:numPr>
      <w:tabs>
        <w:tab w:val="clear" w:pos="2880"/>
      </w:tabs>
      <w:ind w:left="0" w:firstLine="0"/>
    </w:pPr>
  </w:style>
  <w:style w:type="paragraph" w:customStyle="1" w:styleId="DefinitionLev5">
    <w:name w:val="Definition Lev 5"/>
    <w:aliases w:val="D5"/>
    <w:basedOn w:val="BodyMain"/>
    <w:rsid w:val="00D317AA"/>
    <w:pPr>
      <w:numPr>
        <w:ilvl w:val="4"/>
        <w:numId w:val="54"/>
      </w:numPr>
      <w:tabs>
        <w:tab w:val="clear" w:pos="3600"/>
      </w:tabs>
      <w:ind w:left="0" w:firstLine="0"/>
    </w:pPr>
  </w:style>
  <w:style w:type="paragraph" w:customStyle="1" w:styleId="DefinitionLev6">
    <w:name w:val="Definition Lev 6"/>
    <w:aliases w:val="D6"/>
    <w:basedOn w:val="BodyMain"/>
    <w:rsid w:val="00D317AA"/>
    <w:pPr>
      <w:numPr>
        <w:ilvl w:val="5"/>
        <w:numId w:val="54"/>
      </w:numPr>
      <w:tabs>
        <w:tab w:val="clear" w:pos="4320"/>
      </w:tabs>
      <w:ind w:left="0" w:firstLine="0"/>
    </w:pPr>
  </w:style>
  <w:style w:type="paragraph" w:customStyle="1" w:styleId="DocumentTitle">
    <w:name w:val="Document Title"/>
    <w:basedOn w:val="Normal"/>
    <w:rsid w:val="00D317AA"/>
    <w:pPr>
      <w:pBdr>
        <w:top w:val="single" w:sz="4" w:space="12" w:color="auto"/>
        <w:bottom w:val="single" w:sz="4" w:space="12" w:color="auto"/>
      </w:pBdr>
      <w:spacing w:before="960" w:after="480"/>
      <w:ind w:left="1440" w:right="1440"/>
      <w:jc w:val="center"/>
    </w:pPr>
    <w:rPr>
      <w:b/>
      <w:szCs w:val="20"/>
    </w:rPr>
  </w:style>
  <w:style w:type="character" w:customStyle="1" w:styleId="draftnote">
    <w:name w:val="draft note"/>
    <w:aliases w:val="DN"/>
    <w:basedOn w:val="DefaultParagraphFont"/>
    <w:rsid w:val="00D317AA"/>
    <w:rPr>
      <w:b/>
      <w:i/>
      <w:u w:val="none"/>
    </w:rPr>
  </w:style>
  <w:style w:type="character" w:customStyle="1" w:styleId="embeddedheading">
    <w:name w:val="embedded heading"/>
    <w:aliases w:val="EH"/>
    <w:basedOn w:val="DefaultParagraphFont"/>
    <w:rsid w:val="00D317AA"/>
    <w:rPr>
      <w:i/>
    </w:rPr>
  </w:style>
  <w:style w:type="character" w:customStyle="1" w:styleId="embeddedsubheading">
    <w:name w:val="embedded subheading"/>
    <w:aliases w:val="ES"/>
    <w:basedOn w:val="DefaultParagraphFont"/>
    <w:rsid w:val="00D317AA"/>
    <w:rPr>
      <w:u w:val="single"/>
    </w:rPr>
  </w:style>
  <w:style w:type="paragraph" w:customStyle="1" w:styleId="FootnoteContd">
    <w:name w:val="Footnote Cont'd"/>
    <w:aliases w:val="FC"/>
    <w:basedOn w:val="FootnoteText"/>
    <w:rsid w:val="00D317AA"/>
    <w:pPr>
      <w:tabs>
        <w:tab w:val="left" w:pos="360"/>
      </w:tabs>
      <w:spacing w:before="120"/>
      <w:ind w:left="360"/>
      <w:jc w:val="both"/>
    </w:pPr>
    <w:rPr>
      <w:rFonts w:ascii="FedraSans-NormalTF" w:hAnsi="FedraSans-NormalTF"/>
      <w:sz w:val="20"/>
    </w:rPr>
  </w:style>
  <w:style w:type="character" w:customStyle="1" w:styleId="foreignlanguage">
    <w:name w:val="foreign language"/>
    <w:aliases w:val="FL"/>
    <w:basedOn w:val="DefaultParagraphFont"/>
    <w:rsid w:val="00D317AA"/>
    <w:rPr>
      <w:i/>
      <w:noProof/>
    </w:rPr>
  </w:style>
  <w:style w:type="paragraph" w:customStyle="1" w:styleId="HeadingLeft">
    <w:name w:val="Heading Left"/>
    <w:aliases w:val="HL"/>
    <w:basedOn w:val="Normal"/>
    <w:rsid w:val="00D317AA"/>
    <w:pPr>
      <w:keepNext/>
      <w:keepLines/>
      <w:spacing w:before="240"/>
      <w:jc w:val="both"/>
    </w:pPr>
    <w:rPr>
      <w:szCs w:val="20"/>
    </w:rPr>
  </w:style>
  <w:style w:type="paragraph" w:customStyle="1" w:styleId="HeadingRgt">
    <w:name w:val="Heading Rgt"/>
    <w:aliases w:val="HR"/>
    <w:basedOn w:val="Normal"/>
    <w:rsid w:val="00D317AA"/>
    <w:pPr>
      <w:keepNext/>
      <w:keepLines/>
      <w:spacing w:before="240"/>
      <w:jc w:val="right"/>
    </w:pPr>
    <w:rPr>
      <w:szCs w:val="20"/>
    </w:rPr>
  </w:style>
  <w:style w:type="paragraph" w:customStyle="1" w:styleId="LetterAddress">
    <w:name w:val="Letter Address"/>
    <w:aliases w:val="LA"/>
    <w:basedOn w:val="Normal"/>
    <w:rsid w:val="00D317AA"/>
    <w:pPr>
      <w:keepLines/>
      <w:spacing w:before="240"/>
      <w:jc w:val="both"/>
    </w:pPr>
    <w:rPr>
      <w:szCs w:val="20"/>
    </w:rPr>
  </w:style>
  <w:style w:type="paragraph" w:customStyle="1" w:styleId="ListItem">
    <w:name w:val="List Item"/>
    <w:aliases w:val="LI"/>
    <w:basedOn w:val="Normal"/>
    <w:rsid w:val="00F91F6A"/>
    <w:pPr>
      <w:numPr>
        <w:numId w:val="58"/>
      </w:numPr>
      <w:spacing w:before="240"/>
      <w:jc w:val="both"/>
    </w:pPr>
    <w:rPr>
      <w:szCs w:val="20"/>
    </w:rPr>
  </w:style>
  <w:style w:type="paragraph" w:customStyle="1" w:styleId="Notices">
    <w:name w:val="Notices"/>
    <w:aliases w:val="NT"/>
    <w:basedOn w:val="Normal"/>
    <w:rsid w:val="00D317AA"/>
    <w:pPr>
      <w:keepLines/>
      <w:spacing w:before="240"/>
      <w:ind w:left="720"/>
      <w:jc w:val="both"/>
    </w:pPr>
    <w:rPr>
      <w:szCs w:val="20"/>
    </w:rPr>
  </w:style>
  <w:style w:type="character" w:customStyle="1" w:styleId="ordinals">
    <w:name w:val="ordinals"/>
    <w:aliases w:val="OD"/>
    <w:basedOn w:val="DefaultParagraphFont"/>
    <w:rsid w:val="00D317AA"/>
    <w:rPr>
      <w:i/>
    </w:rPr>
  </w:style>
  <w:style w:type="paragraph" w:customStyle="1" w:styleId="Parties">
    <w:name w:val="Parties"/>
    <w:aliases w:val="PT"/>
    <w:basedOn w:val="BodyMain"/>
    <w:rsid w:val="00F91F6A"/>
    <w:pPr>
      <w:numPr>
        <w:numId w:val="59"/>
      </w:numPr>
      <w:tabs>
        <w:tab w:val="clear" w:pos="720"/>
      </w:tabs>
      <w:ind w:left="0" w:firstLine="0"/>
    </w:pPr>
  </w:style>
  <w:style w:type="paragraph" w:customStyle="1" w:styleId="RecitalItem">
    <w:name w:val="Recital Item"/>
    <w:aliases w:val="RI"/>
    <w:basedOn w:val="BodyMain"/>
    <w:rsid w:val="00F91F6A"/>
    <w:pPr>
      <w:numPr>
        <w:numId w:val="60"/>
      </w:numPr>
      <w:tabs>
        <w:tab w:val="clear" w:pos="720"/>
      </w:tabs>
      <w:ind w:left="0" w:firstLine="0"/>
    </w:pPr>
  </w:style>
  <w:style w:type="paragraph" w:customStyle="1" w:styleId="SigEntity">
    <w:name w:val="Sig Entity"/>
    <w:aliases w:val="SE"/>
    <w:basedOn w:val="Normal"/>
    <w:next w:val="Normal"/>
    <w:rsid w:val="00D317AA"/>
    <w:pPr>
      <w:keepNext/>
      <w:keepLines/>
      <w:spacing w:before="480"/>
      <w:ind w:left="360" w:hanging="360"/>
      <w:jc w:val="both"/>
    </w:pPr>
    <w:rPr>
      <w:b/>
      <w:szCs w:val="20"/>
    </w:rPr>
  </w:style>
  <w:style w:type="paragraph" w:customStyle="1" w:styleId="SigIndividL">
    <w:name w:val="Sig Individ L"/>
    <w:aliases w:val="SI"/>
    <w:basedOn w:val="Normal"/>
    <w:rsid w:val="00D317AA"/>
    <w:pPr>
      <w:keepLines/>
      <w:tabs>
        <w:tab w:val="left" w:leader="underscore" w:pos="4680"/>
      </w:tabs>
      <w:spacing w:before="720"/>
      <w:ind w:right="4680"/>
      <w:jc w:val="center"/>
    </w:pPr>
    <w:rPr>
      <w:szCs w:val="20"/>
    </w:rPr>
  </w:style>
  <w:style w:type="paragraph" w:customStyle="1" w:styleId="SigIndividR">
    <w:name w:val="Sig Individ R"/>
    <w:aliases w:val="SR"/>
    <w:basedOn w:val="SigEntity"/>
    <w:rsid w:val="00D317AA"/>
  </w:style>
  <w:style w:type="paragraph" w:customStyle="1" w:styleId="SigLine">
    <w:name w:val="Sig Line"/>
    <w:aliases w:val="SL"/>
    <w:basedOn w:val="SigEntity"/>
    <w:rsid w:val="00D317AA"/>
  </w:style>
  <w:style w:type="paragraph" w:customStyle="1" w:styleId="TableCaption">
    <w:name w:val="Table Caption"/>
    <w:aliases w:val="TC"/>
    <w:basedOn w:val="Normal"/>
    <w:rsid w:val="00D317AA"/>
    <w:pPr>
      <w:keepNext/>
      <w:spacing w:before="240" w:after="120"/>
      <w:jc w:val="center"/>
    </w:pPr>
    <w:rPr>
      <w:b/>
      <w:szCs w:val="20"/>
    </w:rPr>
  </w:style>
  <w:style w:type="paragraph" w:customStyle="1" w:styleId="TableData">
    <w:name w:val="Table Data"/>
    <w:aliases w:val="TD"/>
    <w:basedOn w:val="Normal"/>
    <w:rsid w:val="00D317AA"/>
    <w:pPr>
      <w:jc w:val="both"/>
    </w:pPr>
    <w:rPr>
      <w:szCs w:val="20"/>
    </w:rPr>
  </w:style>
  <w:style w:type="paragraph" w:customStyle="1" w:styleId="TableHeading">
    <w:name w:val="Table Heading"/>
    <w:aliases w:val="TH"/>
    <w:basedOn w:val="Normal"/>
    <w:rsid w:val="00D317AA"/>
    <w:pPr>
      <w:pBdr>
        <w:bottom w:val="single" w:sz="4" w:space="1" w:color="auto"/>
      </w:pBdr>
      <w:spacing w:before="240"/>
      <w:jc w:val="center"/>
    </w:pPr>
    <w:rPr>
      <w:b/>
      <w:szCs w:val="20"/>
    </w:rPr>
  </w:style>
  <w:style w:type="paragraph" w:customStyle="1" w:styleId="TableItem">
    <w:name w:val="Table Item"/>
    <w:aliases w:val="TI"/>
    <w:basedOn w:val="Normal"/>
    <w:rsid w:val="00D317AA"/>
    <w:pPr>
      <w:tabs>
        <w:tab w:val="left" w:leader="dot" w:pos="2880"/>
      </w:tabs>
      <w:ind w:left="180" w:right="432" w:hanging="180"/>
      <w:jc w:val="both"/>
    </w:pPr>
    <w:rPr>
      <w:szCs w:val="20"/>
    </w:rPr>
  </w:style>
  <w:style w:type="character" w:customStyle="1" w:styleId="UnresolvedMention1">
    <w:name w:val="Unresolved Mention1"/>
    <w:uiPriority w:val="99"/>
    <w:semiHidden/>
    <w:unhideWhenUsed/>
    <w:rsid w:val="00D317AA"/>
    <w:rPr>
      <w:color w:val="605E5C"/>
      <w:shd w:val="clear" w:color="auto" w:fill="E1DFDD"/>
    </w:rPr>
  </w:style>
  <w:style w:type="character" w:styleId="PlaceholderText">
    <w:name w:val="Placeholder Text"/>
    <w:uiPriority w:val="99"/>
    <w:rsid w:val="00D317AA"/>
    <w:rPr>
      <w:color w:val="808080"/>
    </w:rPr>
  </w:style>
  <w:style w:type="character" w:customStyle="1" w:styleId="spelle">
    <w:name w:val="spelle"/>
    <w:basedOn w:val="DefaultParagraphFont"/>
    <w:rsid w:val="00D317AA"/>
  </w:style>
  <w:style w:type="character" w:customStyle="1" w:styleId="BodyHeading2Char">
    <w:name w:val="Body Heading2 Char"/>
    <w:aliases w:val="B2 Char"/>
    <w:link w:val="BodyHeading2"/>
    <w:rsid w:val="00D317AA"/>
    <w:rPr>
      <w:szCs w:val="20"/>
      <w:lang w:eastAsia="en-US"/>
    </w:rPr>
  </w:style>
  <w:style w:type="numbering" w:customStyle="1" w:styleId="StandardList">
    <w:name w:val="_Standard List"/>
    <w:rsid w:val="00D317AA"/>
    <w:pPr>
      <w:numPr>
        <w:numId w:val="48"/>
      </w:numPr>
    </w:pPr>
  </w:style>
  <w:style w:type="paragraph" w:customStyle="1" w:styleId="Body20">
    <w:name w:val="Body2"/>
    <w:uiPriority w:val="29"/>
    <w:qFormat/>
    <w:rsid w:val="00D317AA"/>
    <w:pPr>
      <w:spacing w:after="240" w:line="360" w:lineRule="auto"/>
      <w:ind w:left="567"/>
      <w:jc w:val="both"/>
    </w:pPr>
    <w:rPr>
      <w:rFonts w:ascii="Arial" w:hAnsi="Arial"/>
      <w:sz w:val="20"/>
      <w:szCs w:val="24"/>
      <w:lang w:eastAsia="en-US"/>
    </w:rPr>
  </w:style>
  <w:style w:type="character" w:styleId="UnresolvedMention">
    <w:name w:val="Unresolved Mention"/>
    <w:basedOn w:val="DefaultParagraphFont"/>
    <w:uiPriority w:val="99"/>
    <w:unhideWhenUsed/>
    <w:rsid w:val="00D317AA"/>
    <w:rPr>
      <w:color w:val="605E5C"/>
      <w:shd w:val="clear" w:color="auto" w:fill="E1DFDD"/>
    </w:rPr>
  </w:style>
  <w:style w:type="table" w:customStyle="1" w:styleId="Tableausimple21">
    <w:name w:val="Tableau simple 21"/>
    <w:basedOn w:val="TableNormal"/>
    <w:uiPriority w:val="42"/>
    <w:rsid w:val="00D317AA"/>
    <w:rPr>
      <w:rFonts w:asciiTheme="minorHAnsi" w:eastAsiaTheme="minorHAnsi" w:hAnsiTheme="minorHAnsi" w:cstheme="minorBidi"/>
      <w:lang w:val="fr-FR"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1">
    <w:name w:val="#BodyText=Indent 1"/>
    <w:basedOn w:val="CMSSchL2"/>
    <w:qFormat/>
    <w:rsid w:val="00EB61F4"/>
    <w:pPr>
      <w:numPr>
        <w:ilvl w:val="0"/>
        <w:numId w:val="0"/>
      </w:numPr>
      <w:outlineLvl w:val="9"/>
    </w:pPr>
    <w:rPr>
      <w:rFonts w:ascii="FedraSans-NormalTF" w:hAnsi="FedraSans-NormalTF"/>
      <w:sz w:val="20"/>
      <w:szCs w:val="20"/>
    </w:rPr>
  </w:style>
  <w:style w:type="paragraph" w:customStyle="1" w:styleId="StandardL1">
    <w:name w:val="Standard_L1"/>
    <w:basedOn w:val="Normal"/>
    <w:next w:val="StandardL2"/>
    <w:uiPriority w:val="49"/>
    <w:qFormat/>
    <w:rsid w:val="00D317AA"/>
    <w:pPr>
      <w:keepNext/>
      <w:tabs>
        <w:tab w:val="num" w:pos="567"/>
      </w:tabs>
      <w:spacing w:after="240" w:line="360" w:lineRule="auto"/>
      <w:ind w:left="567" w:hanging="452"/>
      <w:jc w:val="both"/>
      <w:outlineLvl w:val="0"/>
    </w:pPr>
    <w:rPr>
      <w:rFonts w:ascii="Arial" w:hAnsi="Arial" w:cs="Arial"/>
      <w:b/>
      <w:sz w:val="20"/>
      <w:szCs w:val="20"/>
      <w:lang w:eastAsia="en-CA"/>
    </w:rPr>
  </w:style>
  <w:style w:type="paragraph" w:customStyle="1" w:styleId="StandardL2">
    <w:name w:val="Standard_L2"/>
    <w:basedOn w:val="Normal"/>
    <w:uiPriority w:val="49"/>
    <w:qFormat/>
    <w:rsid w:val="00D317AA"/>
    <w:pPr>
      <w:tabs>
        <w:tab w:val="num" w:pos="567"/>
      </w:tabs>
      <w:spacing w:after="240" w:line="360" w:lineRule="auto"/>
      <w:ind w:left="567" w:hanging="452"/>
      <w:jc w:val="both"/>
      <w:outlineLvl w:val="1"/>
    </w:pPr>
    <w:rPr>
      <w:rFonts w:ascii="Arial" w:hAnsi="Arial" w:cs="Arial"/>
      <w:sz w:val="20"/>
      <w:szCs w:val="20"/>
      <w:lang w:eastAsia="en-CA"/>
    </w:rPr>
  </w:style>
  <w:style w:type="paragraph" w:customStyle="1" w:styleId="StandardL3">
    <w:name w:val="Standard_L3"/>
    <w:basedOn w:val="Normal"/>
    <w:uiPriority w:val="49"/>
    <w:qFormat/>
    <w:rsid w:val="00D317AA"/>
    <w:pPr>
      <w:tabs>
        <w:tab w:val="num" w:pos="1298"/>
      </w:tabs>
      <w:spacing w:after="240" w:line="360" w:lineRule="auto"/>
      <w:ind w:left="1298" w:hanging="578"/>
      <w:jc w:val="both"/>
      <w:outlineLvl w:val="2"/>
    </w:pPr>
    <w:rPr>
      <w:rFonts w:ascii="Arial" w:hAnsi="Arial" w:cs="Arial"/>
      <w:sz w:val="20"/>
      <w:szCs w:val="20"/>
      <w:lang w:eastAsia="en-CA"/>
    </w:rPr>
  </w:style>
  <w:style w:type="paragraph" w:customStyle="1" w:styleId="StandardL4">
    <w:name w:val="Standard_L4"/>
    <w:basedOn w:val="Normal"/>
    <w:uiPriority w:val="49"/>
    <w:qFormat/>
    <w:rsid w:val="00D317AA"/>
    <w:pPr>
      <w:tabs>
        <w:tab w:val="num" w:pos="1701"/>
      </w:tabs>
      <w:spacing w:after="240"/>
      <w:ind w:left="1701" w:hanging="567"/>
      <w:jc w:val="both"/>
      <w:outlineLvl w:val="3"/>
    </w:pPr>
    <w:rPr>
      <w:rFonts w:ascii="Arial" w:hAnsi="Arial" w:cs="Arial"/>
      <w:sz w:val="20"/>
      <w:szCs w:val="20"/>
      <w:lang w:eastAsia="en-CA"/>
    </w:rPr>
  </w:style>
  <w:style w:type="paragraph" w:customStyle="1" w:styleId="StandardL5">
    <w:name w:val="Standard_L5"/>
    <w:basedOn w:val="Normal"/>
    <w:uiPriority w:val="49"/>
    <w:qFormat/>
    <w:rsid w:val="00D317AA"/>
    <w:pPr>
      <w:tabs>
        <w:tab w:val="num" w:pos="2367"/>
      </w:tabs>
      <w:spacing w:after="240" w:line="360" w:lineRule="auto"/>
      <w:ind w:left="2367" w:hanging="567"/>
      <w:jc w:val="both"/>
      <w:outlineLvl w:val="4"/>
    </w:pPr>
    <w:rPr>
      <w:rFonts w:ascii="Arial" w:hAnsi="Arial" w:cs="Arial"/>
      <w:sz w:val="20"/>
      <w:szCs w:val="20"/>
      <w:lang w:eastAsia="en-CA"/>
    </w:rPr>
  </w:style>
  <w:style w:type="paragraph" w:customStyle="1" w:styleId="StandardL6">
    <w:name w:val="Standard_L6"/>
    <w:basedOn w:val="Normal"/>
    <w:uiPriority w:val="49"/>
    <w:qFormat/>
    <w:rsid w:val="00D317AA"/>
    <w:pPr>
      <w:tabs>
        <w:tab w:val="num" w:pos="2835"/>
      </w:tabs>
      <w:spacing w:after="240" w:line="360" w:lineRule="auto"/>
      <w:ind w:left="2835" w:hanging="567"/>
      <w:jc w:val="both"/>
      <w:outlineLvl w:val="5"/>
    </w:pPr>
    <w:rPr>
      <w:rFonts w:ascii="Arial" w:hAnsi="Arial" w:cs="Arial"/>
      <w:sz w:val="20"/>
      <w:szCs w:val="20"/>
      <w:lang w:eastAsia="en-CA"/>
    </w:rPr>
  </w:style>
  <w:style w:type="paragraph" w:customStyle="1" w:styleId="StandardL7">
    <w:name w:val="Standard_L7"/>
    <w:basedOn w:val="Normal"/>
    <w:uiPriority w:val="49"/>
    <w:qFormat/>
    <w:rsid w:val="00D317AA"/>
    <w:pPr>
      <w:tabs>
        <w:tab w:val="num" w:pos="3402"/>
      </w:tabs>
      <w:spacing w:after="240"/>
      <w:ind w:left="3402" w:hanging="567"/>
      <w:jc w:val="both"/>
      <w:outlineLvl w:val="6"/>
    </w:pPr>
    <w:rPr>
      <w:rFonts w:ascii="Arial" w:hAnsi="Arial" w:cs="Arial"/>
      <w:sz w:val="20"/>
      <w:szCs w:val="20"/>
      <w:lang w:eastAsia="en-CA"/>
    </w:rPr>
  </w:style>
  <w:style w:type="paragraph" w:customStyle="1" w:styleId="StandardL8">
    <w:name w:val="Standard_L8"/>
    <w:basedOn w:val="Normal"/>
    <w:uiPriority w:val="49"/>
    <w:qFormat/>
    <w:rsid w:val="00D317AA"/>
    <w:pPr>
      <w:tabs>
        <w:tab w:val="num" w:pos="3969"/>
      </w:tabs>
      <w:spacing w:after="240"/>
      <w:ind w:left="3969" w:hanging="567"/>
      <w:jc w:val="both"/>
      <w:outlineLvl w:val="7"/>
    </w:pPr>
    <w:rPr>
      <w:rFonts w:ascii="Arial" w:hAnsi="Arial" w:cs="Arial"/>
      <w:sz w:val="20"/>
      <w:szCs w:val="20"/>
      <w:lang w:eastAsia="en-CA"/>
    </w:rPr>
  </w:style>
  <w:style w:type="paragraph" w:customStyle="1" w:styleId="StandardL9">
    <w:name w:val="Standard_L9"/>
    <w:basedOn w:val="Normal"/>
    <w:uiPriority w:val="49"/>
    <w:qFormat/>
    <w:rsid w:val="00D317AA"/>
    <w:pPr>
      <w:tabs>
        <w:tab w:val="num" w:pos="4535"/>
      </w:tabs>
      <w:spacing w:after="240"/>
      <w:ind w:left="4535" w:hanging="566"/>
      <w:jc w:val="both"/>
      <w:outlineLvl w:val="8"/>
    </w:pPr>
    <w:rPr>
      <w:rFonts w:ascii="Arial" w:hAnsi="Arial" w:cs="Arial"/>
      <w:sz w:val="20"/>
      <w:szCs w:val="20"/>
      <w:lang w:eastAsia="en-CA"/>
    </w:rPr>
  </w:style>
  <w:style w:type="paragraph" w:customStyle="1" w:styleId="Schedule1L1">
    <w:name w:val="Schedule1_L1"/>
    <w:basedOn w:val="Normal"/>
    <w:next w:val="Schedule1L2"/>
    <w:uiPriority w:val="49"/>
    <w:qFormat/>
    <w:rsid w:val="00F91F6A"/>
    <w:pPr>
      <w:keepNext/>
      <w:pageBreakBefore/>
      <w:numPr>
        <w:numId w:val="49"/>
      </w:numPr>
      <w:tabs>
        <w:tab w:val="clear" w:pos="5246"/>
        <w:tab w:val="num" w:pos="567"/>
      </w:tabs>
      <w:spacing w:after="240"/>
      <w:ind w:left="0"/>
      <w:jc w:val="center"/>
      <w:outlineLvl w:val="0"/>
    </w:pPr>
    <w:rPr>
      <w:rFonts w:ascii="Arial" w:hAnsi="Arial" w:cs="Arial"/>
      <w:b/>
      <w:szCs w:val="20"/>
      <w:lang w:eastAsia="en-CA"/>
    </w:rPr>
  </w:style>
  <w:style w:type="paragraph" w:customStyle="1" w:styleId="Schedule1L2">
    <w:name w:val="Schedule1_L2"/>
    <w:basedOn w:val="Normal"/>
    <w:uiPriority w:val="49"/>
    <w:qFormat/>
    <w:rsid w:val="00D317AA"/>
    <w:pPr>
      <w:numPr>
        <w:ilvl w:val="1"/>
        <w:numId w:val="49"/>
      </w:numPr>
      <w:spacing w:after="240" w:line="360" w:lineRule="auto"/>
      <w:jc w:val="both"/>
    </w:pPr>
    <w:rPr>
      <w:rFonts w:ascii="Arial" w:hAnsi="Arial" w:cs="Arial"/>
      <w:sz w:val="20"/>
      <w:szCs w:val="20"/>
      <w:lang w:eastAsia="en-CA"/>
    </w:rPr>
  </w:style>
  <w:style w:type="paragraph" w:customStyle="1" w:styleId="Schedule1L3">
    <w:name w:val="Schedule1_L3"/>
    <w:basedOn w:val="Normal"/>
    <w:uiPriority w:val="49"/>
    <w:qFormat/>
    <w:rsid w:val="00D317AA"/>
    <w:pPr>
      <w:numPr>
        <w:ilvl w:val="2"/>
        <w:numId w:val="49"/>
      </w:numPr>
      <w:spacing w:after="240" w:line="360" w:lineRule="auto"/>
      <w:jc w:val="both"/>
    </w:pPr>
    <w:rPr>
      <w:rFonts w:ascii="Arial" w:hAnsi="Arial" w:cs="Arial"/>
      <w:sz w:val="20"/>
      <w:szCs w:val="20"/>
      <w:lang w:eastAsia="en-CA"/>
    </w:rPr>
  </w:style>
  <w:style w:type="paragraph" w:customStyle="1" w:styleId="Schedule1L4">
    <w:name w:val="Schedule1_L4"/>
    <w:basedOn w:val="Normal"/>
    <w:uiPriority w:val="49"/>
    <w:qFormat/>
    <w:rsid w:val="00D317AA"/>
    <w:pPr>
      <w:numPr>
        <w:ilvl w:val="3"/>
        <w:numId w:val="49"/>
      </w:numPr>
      <w:spacing w:after="240"/>
      <w:jc w:val="both"/>
    </w:pPr>
    <w:rPr>
      <w:rFonts w:cs="Arial"/>
      <w:szCs w:val="20"/>
      <w:lang w:eastAsia="en-CA"/>
    </w:rPr>
  </w:style>
  <w:style w:type="paragraph" w:customStyle="1" w:styleId="Schedule1L5">
    <w:name w:val="Schedule1_L5"/>
    <w:basedOn w:val="Normal"/>
    <w:uiPriority w:val="49"/>
    <w:qFormat/>
    <w:rsid w:val="00D317AA"/>
    <w:pPr>
      <w:numPr>
        <w:ilvl w:val="4"/>
        <w:numId w:val="49"/>
      </w:numPr>
      <w:spacing w:after="240"/>
      <w:jc w:val="both"/>
    </w:pPr>
    <w:rPr>
      <w:rFonts w:ascii="Arial" w:hAnsi="Arial" w:cs="Arial"/>
      <w:sz w:val="20"/>
      <w:szCs w:val="20"/>
      <w:lang w:eastAsia="en-CA"/>
    </w:rPr>
  </w:style>
  <w:style w:type="paragraph" w:customStyle="1" w:styleId="Schedule1L6">
    <w:name w:val="Schedule1_L6"/>
    <w:basedOn w:val="Normal"/>
    <w:uiPriority w:val="49"/>
    <w:qFormat/>
    <w:rsid w:val="00D317AA"/>
    <w:pPr>
      <w:numPr>
        <w:ilvl w:val="5"/>
        <w:numId w:val="49"/>
      </w:numPr>
      <w:spacing w:after="240"/>
      <w:jc w:val="both"/>
    </w:pPr>
    <w:rPr>
      <w:rFonts w:ascii="Arial" w:hAnsi="Arial" w:cs="Arial"/>
      <w:sz w:val="20"/>
      <w:szCs w:val="20"/>
      <w:lang w:eastAsia="en-CA"/>
    </w:rPr>
  </w:style>
  <w:style w:type="paragraph" w:customStyle="1" w:styleId="Schedule1L7">
    <w:name w:val="Schedule1_L7"/>
    <w:basedOn w:val="Normal"/>
    <w:uiPriority w:val="49"/>
    <w:qFormat/>
    <w:rsid w:val="00D317AA"/>
    <w:pPr>
      <w:numPr>
        <w:ilvl w:val="6"/>
        <w:numId w:val="49"/>
      </w:numPr>
      <w:spacing w:after="240"/>
      <w:jc w:val="both"/>
    </w:pPr>
    <w:rPr>
      <w:rFonts w:ascii="Arial" w:hAnsi="Arial" w:cs="Arial"/>
      <w:sz w:val="20"/>
      <w:szCs w:val="20"/>
      <w:lang w:eastAsia="en-CA"/>
    </w:rPr>
  </w:style>
  <w:style w:type="paragraph" w:customStyle="1" w:styleId="Schedule1L8">
    <w:name w:val="Schedule1_L8"/>
    <w:basedOn w:val="Normal"/>
    <w:uiPriority w:val="49"/>
    <w:qFormat/>
    <w:rsid w:val="00D317AA"/>
    <w:pPr>
      <w:numPr>
        <w:ilvl w:val="7"/>
        <w:numId w:val="49"/>
      </w:numPr>
      <w:spacing w:after="240"/>
      <w:jc w:val="both"/>
    </w:pPr>
    <w:rPr>
      <w:rFonts w:ascii="Arial" w:hAnsi="Arial" w:cs="Arial"/>
      <w:sz w:val="20"/>
      <w:szCs w:val="20"/>
      <w:lang w:eastAsia="en-CA"/>
    </w:rPr>
  </w:style>
  <w:style w:type="paragraph" w:customStyle="1" w:styleId="Schedule1L9">
    <w:name w:val="Schedule1_L9"/>
    <w:basedOn w:val="Normal"/>
    <w:uiPriority w:val="49"/>
    <w:qFormat/>
    <w:rsid w:val="00D317AA"/>
    <w:pPr>
      <w:numPr>
        <w:ilvl w:val="8"/>
        <w:numId w:val="49"/>
      </w:numPr>
      <w:spacing w:after="240"/>
      <w:jc w:val="both"/>
    </w:pPr>
    <w:rPr>
      <w:rFonts w:ascii="Arial" w:hAnsi="Arial" w:cs="Arial"/>
      <w:sz w:val="20"/>
      <w:szCs w:val="20"/>
      <w:lang w:eastAsia="en-CA"/>
    </w:rPr>
  </w:style>
  <w:style w:type="numbering" w:customStyle="1" w:styleId="Schedule1List">
    <w:name w:val="Schedule1. List"/>
    <w:basedOn w:val="NoList"/>
    <w:rsid w:val="00D317AA"/>
    <w:pPr>
      <w:numPr>
        <w:numId w:val="56"/>
      </w:numPr>
    </w:pPr>
  </w:style>
  <w:style w:type="paragraph" w:customStyle="1" w:styleId="TableBoxedTextBody">
    <w:name w:val="Table/Boxed Text Body"/>
    <w:basedOn w:val="Normal"/>
    <w:uiPriority w:val="36"/>
    <w:rsid w:val="00D317AA"/>
    <w:pPr>
      <w:spacing w:after="57" w:line="216" w:lineRule="atLeast"/>
      <w:jc w:val="both"/>
    </w:pPr>
    <w:rPr>
      <w:rFonts w:ascii="Calibri" w:eastAsiaTheme="minorHAnsi" w:hAnsi="Calibri" w:cstheme="minorBidi"/>
      <w:color w:val="53575A"/>
      <w:sz w:val="18"/>
      <w:szCs w:val="22"/>
    </w:rPr>
  </w:style>
  <w:style w:type="paragraph" w:customStyle="1" w:styleId="Bullet20">
    <w:name w:val="Bullet 2"/>
    <w:basedOn w:val="Normal"/>
    <w:uiPriority w:val="20"/>
    <w:qFormat/>
    <w:rsid w:val="00D317AA"/>
    <w:pPr>
      <w:tabs>
        <w:tab w:val="num" w:pos="907"/>
      </w:tabs>
      <w:spacing w:after="113" w:line="280" w:lineRule="atLeast"/>
      <w:ind w:left="907" w:hanging="227"/>
      <w:jc w:val="both"/>
    </w:pPr>
    <w:rPr>
      <w:rFonts w:ascii="Calibri" w:eastAsiaTheme="minorHAnsi" w:hAnsi="Calibri" w:cstheme="minorBidi"/>
      <w:color w:val="53575A"/>
      <w:szCs w:val="22"/>
    </w:rPr>
  </w:style>
  <w:style w:type="paragraph" w:customStyle="1" w:styleId="Bullet30">
    <w:name w:val="Bullet 3"/>
    <w:basedOn w:val="Normal"/>
    <w:uiPriority w:val="20"/>
    <w:rsid w:val="00D317AA"/>
    <w:pPr>
      <w:tabs>
        <w:tab w:val="num" w:pos="1134"/>
      </w:tabs>
      <w:spacing w:after="113" w:line="280" w:lineRule="atLeast"/>
      <w:ind w:left="1134" w:hanging="227"/>
      <w:jc w:val="both"/>
    </w:pPr>
    <w:rPr>
      <w:rFonts w:ascii="Calibri" w:eastAsiaTheme="minorHAnsi" w:hAnsi="Calibri" w:cstheme="minorBidi"/>
      <w:color w:val="53575A"/>
      <w:szCs w:val="22"/>
    </w:rPr>
  </w:style>
  <w:style w:type="paragraph" w:customStyle="1" w:styleId="Enclosures">
    <w:name w:val="Enclosures"/>
    <w:aliases w:val="EC"/>
    <w:basedOn w:val="Normal"/>
    <w:next w:val="Normal"/>
    <w:rsid w:val="00D317AA"/>
    <w:pPr>
      <w:spacing w:before="280" w:line="280" w:lineRule="exact"/>
      <w:contextualSpacing/>
      <w:jc w:val="both"/>
    </w:pPr>
    <w:rPr>
      <w:szCs w:val="20"/>
    </w:rPr>
  </w:style>
  <w:style w:type="paragraph" w:customStyle="1" w:styleId="LetterClosing">
    <w:name w:val="Letter Closing"/>
    <w:aliases w:val="LC"/>
    <w:basedOn w:val="Normal"/>
    <w:next w:val="Normal"/>
    <w:rsid w:val="00D317AA"/>
    <w:pPr>
      <w:keepNext/>
      <w:spacing w:before="280" w:line="280" w:lineRule="exact"/>
      <w:jc w:val="both"/>
    </w:pPr>
    <w:rPr>
      <w:szCs w:val="20"/>
    </w:rPr>
  </w:style>
  <w:style w:type="paragraph" w:customStyle="1" w:styleId="LetterDate">
    <w:name w:val="Letter Date"/>
    <w:aliases w:val="LD"/>
    <w:basedOn w:val="Normal"/>
    <w:next w:val="Normal"/>
    <w:rsid w:val="00D317AA"/>
    <w:pPr>
      <w:spacing w:after="280" w:line="280" w:lineRule="exact"/>
      <w:jc w:val="both"/>
    </w:pPr>
    <w:rPr>
      <w:szCs w:val="20"/>
    </w:rPr>
  </w:style>
  <w:style w:type="paragraph" w:customStyle="1" w:styleId="LetterSalutation">
    <w:name w:val="Letter Salutation"/>
    <w:aliases w:val="LL"/>
    <w:basedOn w:val="Normal"/>
    <w:next w:val="BodyMain"/>
    <w:rsid w:val="00D317AA"/>
    <w:pPr>
      <w:keepNext/>
      <w:spacing w:before="280" w:line="280" w:lineRule="exact"/>
      <w:jc w:val="both"/>
    </w:pPr>
    <w:rPr>
      <w:szCs w:val="20"/>
    </w:rPr>
  </w:style>
  <w:style w:type="paragraph" w:customStyle="1" w:styleId="LetterSig">
    <w:name w:val="Letter Sig"/>
    <w:aliases w:val="LS"/>
    <w:basedOn w:val="Normal"/>
    <w:next w:val="Enclosures"/>
    <w:rsid w:val="00D317AA"/>
    <w:pPr>
      <w:tabs>
        <w:tab w:val="left" w:leader="underscore" w:pos="4176"/>
      </w:tabs>
      <w:spacing w:before="800" w:line="280" w:lineRule="exact"/>
      <w:jc w:val="both"/>
    </w:pPr>
    <w:rPr>
      <w:szCs w:val="20"/>
    </w:rPr>
  </w:style>
  <w:style w:type="paragraph" w:customStyle="1" w:styleId="UKReferences">
    <w:name w:val="UK References"/>
    <w:basedOn w:val="Normal"/>
    <w:rsid w:val="00D317AA"/>
    <w:pPr>
      <w:spacing w:line="280" w:lineRule="exact"/>
      <w:jc w:val="both"/>
    </w:pPr>
    <w:rPr>
      <w:szCs w:val="20"/>
    </w:rPr>
  </w:style>
  <w:style w:type="character" w:customStyle="1" w:styleId="latin">
    <w:name w:val="latin"/>
    <w:rsid w:val="00D317AA"/>
    <w:rPr>
      <w:i/>
      <w:iCs/>
      <w:spacing w:val="0"/>
    </w:rPr>
  </w:style>
  <w:style w:type="character" w:customStyle="1" w:styleId="S3Char">
    <w:name w:val="S3 Char"/>
    <w:basedOn w:val="DefaultParagraphFont"/>
    <w:link w:val="ScheduleLev3"/>
    <w:rsid w:val="00D317AA"/>
    <w:rPr>
      <w:szCs w:val="20"/>
      <w:lang w:eastAsia="en-US"/>
    </w:rPr>
  </w:style>
  <w:style w:type="paragraph" w:customStyle="1" w:styleId="Message">
    <w:name w:val="Message"/>
    <w:basedOn w:val="Normal"/>
    <w:next w:val="BodyMain"/>
    <w:rsid w:val="00D317AA"/>
    <w:pPr>
      <w:pBdr>
        <w:top w:val="single" w:sz="4" w:space="5" w:color="auto"/>
      </w:pBdr>
      <w:spacing w:line="280" w:lineRule="exact"/>
      <w:jc w:val="both"/>
    </w:pPr>
    <w:rPr>
      <w:rFonts w:ascii="Arial" w:hAnsi="Arial"/>
      <w:b/>
      <w:sz w:val="16"/>
      <w:szCs w:val="16"/>
    </w:rPr>
  </w:style>
  <w:style w:type="paragraph" w:customStyle="1" w:styleId="FirstParagraph">
    <w:name w:val="First Paragraph"/>
    <w:basedOn w:val="BodyMain"/>
    <w:next w:val="BodyMain"/>
    <w:rsid w:val="00D317AA"/>
  </w:style>
  <w:style w:type="paragraph" w:customStyle="1" w:styleId="MemoData">
    <w:name w:val="Memo Data"/>
    <w:basedOn w:val="Normal"/>
    <w:rsid w:val="00D317AA"/>
    <w:pPr>
      <w:keepLines/>
      <w:tabs>
        <w:tab w:val="right" w:pos="-360"/>
        <w:tab w:val="left" w:pos="0"/>
        <w:tab w:val="left" w:pos="4860"/>
      </w:tabs>
      <w:spacing w:before="280" w:line="280" w:lineRule="exact"/>
      <w:ind w:hanging="1080"/>
      <w:jc w:val="both"/>
    </w:pPr>
    <w:rPr>
      <w:szCs w:val="20"/>
    </w:rPr>
  </w:style>
  <w:style w:type="paragraph" w:customStyle="1" w:styleId="MemoTitle">
    <w:name w:val="Memo Title"/>
    <w:basedOn w:val="Normal"/>
    <w:next w:val="MemoData"/>
    <w:rsid w:val="00D317AA"/>
    <w:pPr>
      <w:spacing w:before="140" w:after="280" w:line="280" w:lineRule="exact"/>
      <w:jc w:val="both"/>
    </w:pPr>
    <w:rPr>
      <w:rFonts w:ascii="Arial" w:hAnsi="Arial" w:cs="Arial"/>
      <w:b/>
      <w:szCs w:val="20"/>
    </w:rPr>
  </w:style>
  <w:style w:type="paragraph" w:customStyle="1" w:styleId="2ndPageLogo">
    <w:name w:val="2nd Page Logo"/>
    <w:basedOn w:val="Normal"/>
    <w:rsid w:val="00D317AA"/>
    <w:pPr>
      <w:jc w:val="both"/>
    </w:pPr>
    <w:rPr>
      <w:szCs w:val="20"/>
    </w:rPr>
  </w:style>
  <w:style w:type="character" w:customStyle="1" w:styleId="IDfirstpage">
    <w:name w:val="ID firstpage"/>
    <w:basedOn w:val="DefaultParagraphFont"/>
    <w:semiHidden/>
    <w:rsid w:val="00D317AA"/>
    <w:rPr>
      <w:sz w:val="16"/>
    </w:rPr>
  </w:style>
  <w:style w:type="character" w:customStyle="1" w:styleId="IDfooter">
    <w:name w:val="ID footer"/>
    <w:basedOn w:val="DefaultParagraphFont"/>
    <w:semiHidden/>
    <w:rsid w:val="00D317AA"/>
    <w:rPr>
      <w:sz w:val="16"/>
    </w:rPr>
  </w:style>
  <w:style w:type="paragraph" w:customStyle="1" w:styleId="ScheduleLev7">
    <w:name w:val="Schedule Lev 7"/>
    <w:aliases w:val="S7"/>
    <w:basedOn w:val="Normal"/>
    <w:next w:val="ScheduleLev6"/>
    <w:rsid w:val="00D317AA"/>
    <w:pPr>
      <w:numPr>
        <w:ilvl w:val="6"/>
        <w:numId w:val="50"/>
      </w:numPr>
      <w:spacing w:before="240"/>
      <w:jc w:val="both"/>
    </w:pPr>
    <w:rPr>
      <w:szCs w:val="20"/>
    </w:rPr>
  </w:style>
  <w:style w:type="paragraph" w:customStyle="1" w:styleId="wText1">
    <w:name w:val="wText1"/>
    <w:basedOn w:val="Normal"/>
    <w:uiPriority w:val="1"/>
    <w:qFormat/>
    <w:rsid w:val="00D317AA"/>
    <w:pPr>
      <w:spacing w:after="180"/>
      <w:ind w:left="720"/>
      <w:jc w:val="both"/>
    </w:pPr>
    <w:rPr>
      <w:rFonts w:eastAsiaTheme="minorHAnsi"/>
      <w:szCs w:val="22"/>
    </w:rPr>
  </w:style>
  <w:style w:type="paragraph" w:customStyle="1" w:styleId="Schedules1">
    <w:name w:val="Schedules 1"/>
    <w:basedOn w:val="Normal"/>
    <w:next w:val="Normal"/>
    <w:rsid w:val="00F91F6A"/>
    <w:pPr>
      <w:numPr>
        <w:numId w:val="51"/>
      </w:numPr>
      <w:spacing w:after="240" w:line="300" w:lineRule="auto"/>
      <w:jc w:val="center"/>
      <w:outlineLvl w:val="0"/>
    </w:pPr>
    <w:rPr>
      <w:rFonts w:ascii="Arial" w:eastAsiaTheme="minorHAnsi" w:hAnsi="Arial"/>
      <w:b/>
      <w:sz w:val="20"/>
    </w:rPr>
  </w:style>
  <w:style w:type="paragraph" w:customStyle="1" w:styleId="Schedules2">
    <w:name w:val="Schedules 2"/>
    <w:basedOn w:val="Normal"/>
    <w:next w:val="Normal"/>
    <w:rsid w:val="00D317AA"/>
    <w:pPr>
      <w:numPr>
        <w:ilvl w:val="1"/>
        <w:numId w:val="51"/>
      </w:numPr>
      <w:spacing w:after="240" w:line="300" w:lineRule="auto"/>
      <w:jc w:val="both"/>
      <w:outlineLvl w:val="1"/>
    </w:pPr>
    <w:rPr>
      <w:rFonts w:ascii="Arial" w:eastAsiaTheme="minorHAnsi" w:hAnsi="Arial"/>
      <w:b/>
      <w:sz w:val="20"/>
    </w:rPr>
  </w:style>
  <w:style w:type="paragraph" w:customStyle="1" w:styleId="Schedules3">
    <w:name w:val="Schedules 3"/>
    <w:basedOn w:val="Normal"/>
    <w:next w:val="Normal"/>
    <w:rsid w:val="00D317AA"/>
    <w:pPr>
      <w:numPr>
        <w:ilvl w:val="2"/>
        <w:numId w:val="51"/>
      </w:numPr>
      <w:spacing w:after="240" w:line="300" w:lineRule="auto"/>
      <w:jc w:val="both"/>
      <w:outlineLvl w:val="2"/>
    </w:pPr>
    <w:rPr>
      <w:rFonts w:ascii="Arial" w:eastAsiaTheme="minorHAnsi" w:hAnsi="Arial"/>
      <w:b/>
    </w:rPr>
  </w:style>
  <w:style w:type="paragraph" w:customStyle="1" w:styleId="Schedules4">
    <w:name w:val="Schedules 4"/>
    <w:basedOn w:val="Normal"/>
    <w:next w:val="Normal"/>
    <w:rsid w:val="00D317AA"/>
    <w:pPr>
      <w:numPr>
        <w:ilvl w:val="3"/>
        <w:numId w:val="51"/>
      </w:numPr>
      <w:spacing w:after="240" w:line="300" w:lineRule="auto"/>
      <w:jc w:val="both"/>
      <w:outlineLvl w:val="3"/>
    </w:pPr>
    <w:rPr>
      <w:rFonts w:ascii="Arial" w:eastAsiaTheme="minorHAnsi" w:hAnsi="Arial"/>
      <w:sz w:val="20"/>
    </w:rPr>
  </w:style>
  <w:style w:type="paragraph" w:customStyle="1" w:styleId="Schedules5">
    <w:name w:val="Schedules 5"/>
    <w:basedOn w:val="Normal"/>
    <w:next w:val="Normal"/>
    <w:rsid w:val="00D317AA"/>
    <w:pPr>
      <w:numPr>
        <w:ilvl w:val="4"/>
        <w:numId w:val="51"/>
      </w:numPr>
      <w:spacing w:after="240" w:line="300" w:lineRule="auto"/>
      <w:jc w:val="both"/>
      <w:outlineLvl w:val="4"/>
    </w:pPr>
    <w:rPr>
      <w:rFonts w:ascii="Arial" w:eastAsiaTheme="minorHAnsi" w:hAnsi="Arial"/>
      <w:sz w:val="20"/>
    </w:rPr>
  </w:style>
  <w:style w:type="paragraph" w:customStyle="1" w:styleId="Schedules6">
    <w:name w:val="Schedules 6"/>
    <w:basedOn w:val="Normal"/>
    <w:next w:val="Normal"/>
    <w:rsid w:val="00D317AA"/>
    <w:pPr>
      <w:numPr>
        <w:ilvl w:val="5"/>
        <w:numId w:val="51"/>
      </w:numPr>
      <w:spacing w:after="240" w:line="300" w:lineRule="auto"/>
      <w:jc w:val="both"/>
      <w:outlineLvl w:val="5"/>
    </w:pPr>
    <w:rPr>
      <w:rFonts w:ascii="Arial" w:eastAsiaTheme="minorHAnsi" w:hAnsi="Arial"/>
      <w:sz w:val="20"/>
    </w:rPr>
  </w:style>
  <w:style w:type="paragraph" w:customStyle="1" w:styleId="Schedules7">
    <w:name w:val="Schedules 7"/>
    <w:basedOn w:val="Normal"/>
    <w:next w:val="Normal"/>
    <w:rsid w:val="00D317AA"/>
    <w:pPr>
      <w:numPr>
        <w:ilvl w:val="6"/>
        <w:numId w:val="51"/>
      </w:numPr>
      <w:spacing w:after="240" w:line="300" w:lineRule="auto"/>
      <w:jc w:val="both"/>
      <w:outlineLvl w:val="6"/>
    </w:pPr>
    <w:rPr>
      <w:rFonts w:ascii="Arial" w:eastAsiaTheme="minorHAnsi" w:hAnsi="Arial"/>
      <w:sz w:val="20"/>
    </w:rPr>
  </w:style>
  <w:style w:type="paragraph" w:customStyle="1" w:styleId="Schedules8">
    <w:name w:val="Schedules 8"/>
    <w:basedOn w:val="Normal"/>
    <w:next w:val="Normal"/>
    <w:rsid w:val="00D317AA"/>
    <w:pPr>
      <w:numPr>
        <w:ilvl w:val="7"/>
        <w:numId w:val="51"/>
      </w:numPr>
      <w:spacing w:after="240" w:line="300" w:lineRule="auto"/>
      <w:jc w:val="both"/>
      <w:outlineLvl w:val="7"/>
    </w:pPr>
    <w:rPr>
      <w:rFonts w:ascii="Arial" w:eastAsiaTheme="minorHAnsi" w:hAnsi="Arial"/>
      <w:sz w:val="20"/>
    </w:rPr>
  </w:style>
  <w:style w:type="paragraph" w:customStyle="1" w:styleId="Schedules9">
    <w:name w:val="Schedules 9"/>
    <w:basedOn w:val="Normal"/>
    <w:next w:val="Normal"/>
    <w:rsid w:val="00D317AA"/>
    <w:pPr>
      <w:numPr>
        <w:ilvl w:val="8"/>
        <w:numId w:val="51"/>
      </w:numPr>
      <w:spacing w:after="240" w:line="300" w:lineRule="auto"/>
      <w:jc w:val="both"/>
      <w:outlineLvl w:val="8"/>
    </w:pPr>
    <w:rPr>
      <w:rFonts w:ascii="Arial" w:eastAsiaTheme="minorHAnsi" w:hAnsi="Arial"/>
      <w:sz w:val="20"/>
    </w:rPr>
  </w:style>
  <w:style w:type="paragraph" w:customStyle="1" w:styleId="Definition1">
    <w:name w:val="Definition 1"/>
    <w:basedOn w:val="Normal"/>
    <w:uiPriority w:val="2"/>
    <w:qFormat/>
    <w:rsid w:val="00D317AA"/>
    <w:pPr>
      <w:spacing w:after="180"/>
      <w:ind w:left="720"/>
      <w:jc w:val="both"/>
    </w:pPr>
    <w:rPr>
      <w:rFonts w:eastAsiaTheme="minorHAnsi"/>
      <w:szCs w:val="22"/>
    </w:rPr>
  </w:style>
  <w:style w:type="paragraph" w:customStyle="1" w:styleId="Definition2">
    <w:name w:val="Definition 2"/>
    <w:basedOn w:val="Normal"/>
    <w:uiPriority w:val="2"/>
    <w:qFormat/>
    <w:rsid w:val="00D317AA"/>
    <w:pPr>
      <w:tabs>
        <w:tab w:val="num" w:pos="1677"/>
      </w:tabs>
      <w:spacing w:after="180"/>
      <w:ind w:left="1440" w:hanging="720"/>
      <w:jc w:val="both"/>
    </w:pPr>
    <w:rPr>
      <w:rFonts w:eastAsiaTheme="minorHAnsi"/>
      <w:szCs w:val="22"/>
    </w:rPr>
  </w:style>
  <w:style w:type="paragraph" w:customStyle="1" w:styleId="Definition3">
    <w:name w:val="Definition 3"/>
    <w:basedOn w:val="Normal"/>
    <w:uiPriority w:val="2"/>
    <w:qFormat/>
    <w:rsid w:val="00D317AA"/>
    <w:pPr>
      <w:spacing w:after="180"/>
      <w:ind w:left="2160" w:hanging="720"/>
      <w:jc w:val="both"/>
    </w:pPr>
    <w:rPr>
      <w:rFonts w:eastAsiaTheme="minorHAnsi"/>
      <w:szCs w:val="22"/>
    </w:rPr>
  </w:style>
  <w:style w:type="paragraph" w:customStyle="1" w:styleId="Definition4">
    <w:name w:val="Definition 4"/>
    <w:basedOn w:val="Normal"/>
    <w:uiPriority w:val="2"/>
    <w:qFormat/>
    <w:rsid w:val="00D317AA"/>
    <w:pPr>
      <w:tabs>
        <w:tab w:val="num" w:pos="3117"/>
      </w:tabs>
      <w:spacing w:after="180"/>
      <w:ind w:left="3117" w:hanging="720"/>
      <w:jc w:val="both"/>
    </w:pPr>
    <w:rPr>
      <w:rFonts w:eastAsiaTheme="minorHAnsi"/>
      <w:szCs w:val="22"/>
    </w:rPr>
  </w:style>
  <w:style w:type="paragraph" w:customStyle="1" w:styleId="Definition5">
    <w:name w:val="Definition 5"/>
    <w:basedOn w:val="Normal"/>
    <w:uiPriority w:val="2"/>
    <w:qFormat/>
    <w:rsid w:val="00D317AA"/>
    <w:pPr>
      <w:tabs>
        <w:tab w:val="num" w:pos="3837"/>
      </w:tabs>
      <w:spacing w:after="180"/>
      <w:ind w:left="3837" w:hanging="720"/>
      <w:jc w:val="both"/>
    </w:pPr>
    <w:rPr>
      <w:rFonts w:eastAsiaTheme="minorHAnsi"/>
      <w:szCs w:val="22"/>
    </w:rPr>
  </w:style>
  <w:style w:type="paragraph" w:customStyle="1" w:styleId="Definition6">
    <w:name w:val="Definition 6"/>
    <w:basedOn w:val="Normal"/>
    <w:uiPriority w:val="2"/>
    <w:qFormat/>
    <w:rsid w:val="00D317AA"/>
    <w:pPr>
      <w:tabs>
        <w:tab w:val="num" w:pos="4557"/>
      </w:tabs>
      <w:spacing w:after="180"/>
      <w:ind w:left="4557" w:hanging="720"/>
      <w:jc w:val="both"/>
    </w:pPr>
    <w:rPr>
      <w:rFonts w:eastAsiaTheme="minorHAnsi"/>
      <w:szCs w:val="22"/>
    </w:rPr>
  </w:style>
  <w:style w:type="paragraph" w:customStyle="1" w:styleId="Definition7">
    <w:name w:val="Definition 7"/>
    <w:basedOn w:val="Normal"/>
    <w:uiPriority w:val="2"/>
    <w:qFormat/>
    <w:rsid w:val="00D317AA"/>
    <w:pPr>
      <w:tabs>
        <w:tab w:val="num" w:pos="5277"/>
      </w:tabs>
      <w:spacing w:after="180"/>
      <w:ind w:left="5277" w:hanging="720"/>
      <w:jc w:val="both"/>
    </w:pPr>
    <w:rPr>
      <w:rFonts w:eastAsiaTheme="minorHAnsi"/>
      <w:szCs w:val="22"/>
    </w:rPr>
  </w:style>
  <w:style w:type="paragraph" w:customStyle="1" w:styleId="Recitals">
    <w:name w:val="Recitals"/>
    <w:basedOn w:val="Normal"/>
    <w:uiPriority w:val="2"/>
    <w:qFormat/>
    <w:rsid w:val="00D317AA"/>
    <w:pPr>
      <w:tabs>
        <w:tab w:val="num" w:pos="23040"/>
      </w:tabs>
      <w:spacing w:after="180"/>
      <w:ind w:left="720" w:hanging="720"/>
      <w:jc w:val="both"/>
    </w:pPr>
    <w:rPr>
      <w:rFonts w:eastAsiaTheme="minorHAnsi"/>
      <w:szCs w:val="22"/>
    </w:rPr>
  </w:style>
  <w:style w:type="character" w:customStyle="1" w:styleId="DefinitionLev1Char">
    <w:name w:val="Definition Lev 1 Char"/>
    <w:aliases w:val="D1 Char"/>
    <w:link w:val="DefinitionLev1"/>
    <w:rsid w:val="00D317AA"/>
    <w:rPr>
      <w:szCs w:val="20"/>
      <w:lang w:eastAsia="en-US"/>
    </w:rPr>
  </w:style>
  <w:style w:type="paragraph" w:customStyle="1" w:styleId="Schedule7">
    <w:name w:val="Schedule 7"/>
    <w:basedOn w:val="Normal"/>
    <w:uiPriority w:val="30"/>
    <w:qFormat/>
    <w:rsid w:val="00D317AA"/>
    <w:pPr>
      <w:tabs>
        <w:tab w:val="num" w:pos="2880"/>
      </w:tabs>
      <w:spacing w:after="180"/>
      <w:ind w:left="2880" w:hanging="720"/>
      <w:jc w:val="both"/>
    </w:pPr>
    <w:rPr>
      <w:rFonts w:eastAsiaTheme="minorHAnsi"/>
      <w:szCs w:val="22"/>
    </w:rPr>
  </w:style>
  <w:style w:type="paragraph" w:customStyle="1" w:styleId="Schedule8">
    <w:name w:val="Schedule 8"/>
    <w:basedOn w:val="Normal"/>
    <w:uiPriority w:val="30"/>
    <w:qFormat/>
    <w:rsid w:val="00D317AA"/>
    <w:pPr>
      <w:tabs>
        <w:tab w:val="num" w:pos="720"/>
      </w:tabs>
      <w:spacing w:after="180"/>
      <w:ind w:left="720" w:hanging="720"/>
      <w:jc w:val="both"/>
    </w:pPr>
    <w:rPr>
      <w:rFonts w:eastAsiaTheme="minorHAnsi"/>
      <w:szCs w:val="22"/>
    </w:rPr>
  </w:style>
  <w:style w:type="paragraph" w:customStyle="1" w:styleId="Schedule9">
    <w:name w:val="Schedule 9"/>
    <w:basedOn w:val="Normal"/>
    <w:uiPriority w:val="30"/>
    <w:qFormat/>
    <w:rsid w:val="00D317AA"/>
    <w:pPr>
      <w:tabs>
        <w:tab w:val="num" w:pos="1440"/>
      </w:tabs>
      <w:spacing w:after="180"/>
      <w:ind w:left="1440" w:hanging="720"/>
      <w:jc w:val="both"/>
    </w:pPr>
    <w:rPr>
      <w:rFonts w:eastAsiaTheme="minorHAnsi"/>
      <w:szCs w:val="22"/>
    </w:rPr>
  </w:style>
  <w:style w:type="paragraph" w:customStyle="1" w:styleId="gmail-ecabodytext">
    <w:name w:val="gmail-ecabodytext"/>
    <w:basedOn w:val="Normal"/>
    <w:rsid w:val="00D317AA"/>
    <w:pPr>
      <w:spacing w:before="100" w:beforeAutospacing="1" w:after="100" w:afterAutospacing="1"/>
      <w:jc w:val="both"/>
    </w:pPr>
    <w:rPr>
      <w:rFonts w:ascii="Calibri" w:hAnsi="Calibri" w:cs="Calibri"/>
      <w:sz w:val="20"/>
      <w:szCs w:val="20"/>
      <w:lang w:eastAsia="en-GB"/>
    </w:rPr>
  </w:style>
  <w:style w:type="paragraph" w:customStyle="1" w:styleId="gmail-ecabullets">
    <w:name w:val="gmail-ecabullets"/>
    <w:basedOn w:val="Normal"/>
    <w:rsid w:val="00D317AA"/>
    <w:pPr>
      <w:spacing w:before="100" w:beforeAutospacing="1" w:after="100" w:afterAutospacing="1"/>
      <w:jc w:val="both"/>
    </w:pPr>
    <w:rPr>
      <w:rFonts w:ascii="Calibri" w:hAnsi="Calibri" w:cs="Calibri"/>
      <w:sz w:val="20"/>
      <w:szCs w:val="20"/>
      <w:lang w:eastAsia="en-GB"/>
    </w:rPr>
  </w:style>
  <w:style w:type="table" w:customStyle="1" w:styleId="TableDefault">
    <w:name w:val="Table Default"/>
    <w:basedOn w:val="TableNormal"/>
    <w:uiPriority w:val="99"/>
    <w:rsid w:val="00D317AA"/>
    <w:rPr>
      <w:rFonts w:asciiTheme="minorHAnsi" w:eastAsiaTheme="minorHAnsi" w:hAnsiTheme="minorHAnsi" w:cstheme="minorBidi"/>
      <w:lang w:val="en-NZ" w:eastAsia="en-US"/>
    </w:rPr>
    <w:tblPr>
      <w:tblStyleRowBandSize w:val="1"/>
      <w:tblStyleColBandSize w:val="1"/>
      <w:tblBorders>
        <w:top w:val="single" w:sz="2" w:space="0" w:color="53575A"/>
        <w:bottom w:val="single" w:sz="2" w:space="0" w:color="53575A"/>
        <w:insideH w:val="single" w:sz="2" w:space="0" w:color="53575A"/>
      </w:tblBorders>
      <w:tblCellMar>
        <w:top w:w="85" w:type="dxa"/>
        <w:bottom w:w="28" w:type="dxa"/>
      </w:tblCellMar>
    </w:tblPr>
    <w:tblStylePr w:type="firstRow">
      <w:rPr>
        <w:b/>
      </w:rPr>
      <w:tblPr/>
      <w:tcPr>
        <w:tcBorders>
          <w:top w:val="single" w:sz="2" w:space="0" w:color="009BDE"/>
          <w:left w:val="single" w:sz="2" w:space="0" w:color="009BDE"/>
          <w:bottom w:val="single" w:sz="6" w:space="0" w:color="009BDE"/>
          <w:right w:val="single" w:sz="2" w:space="0" w:color="009BDE"/>
          <w:insideH w:val="single" w:sz="2" w:space="0" w:color="009BDE"/>
          <w:insideV w:val="single" w:sz="2" w:space="0" w:color="009BDE"/>
          <w:tl2br w:val="nil"/>
          <w:tr2bl w:val="nil"/>
        </w:tcBorders>
        <w:shd w:val="clear" w:color="auto" w:fill="009BDE"/>
      </w:tcPr>
    </w:tblStylePr>
    <w:tblStylePr w:type="lastRow">
      <w:rPr>
        <w:color w:val="auto"/>
      </w:rPr>
      <w:tblPr/>
      <w:tcPr>
        <w:tcBorders>
          <w:top w:val="nil"/>
          <w:left w:val="nil"/>
          <w:bottom w:val="single" w:sz="18" w:space="0" w:color="auto"/>
          <w:right w:val="nil"/>
          <w:insideH w:val="nil"/>
          <w:insideV w:val="nil"/>
          <w:tl2br w:val="nil"/>
          <w:tr2bl w:val="nil"/>
        </w:tcBorders>
        <w:shd w:val="clear" w:color="auto" w:fill="FFDCBD"/>
      </w:tcPr>
    </w:tblStylePr>
    <w:tblStylePr w:type="firstCol">
      <w:rPr>
        <w:b/>
      </w:rPr>
    </w:tblStylePr>
    <w:tblStylePr w:type="band1Horz">
      <w:tblPr/>
      <w:tcPr>
        <w:tcBorders>
          <w:top w:val="single" w:sz="4" w:space="0" w:color="auto"/>
          <w:left w:val="nil"/>
          <w:bottom w:val="single" w:sz="4" w:space="0" w:color="auto"/>
          <w:right w:val="nil"/>
          <w:insideH w:val="nil"/>
          <w:insideV w:val="nil"/>
          <w:tl2br w:val="nil"/>
          <w:tr2bl w:val="nil"/>
        </w:tcBorders>
      </w:tcPr>
    </w:tblStylePr>
    <w:tblStylePr w:type="band2Horz">
      <w:tblPr/>
      <w:tcPr>
        <w:tcBorders>
          <w:top w:val="nil"/>
          <w:left w:val="nil"/>
          <w:bottom w:val="single" w:sz="4" w:space="0" w:color="auto"/>
          <w:right w:val="nil"/>
          <w:insideH w:val="nil"/>
          <w:insideV w:val="nil"/>
          <w:tl2br w:val="nil"/>
          <w:tr2bl w:val="nil"/>
        </w:tcBorders>
        <w:shd w:val="clear" w:color="auto" w:fill="E3E1E1"/>
      </w:tcPr>
    </w:tblStylePr>
  </w:style>
  <w:style w:type="paragraph" w:customStyle="1" w:styleId="ColumnHeading">
    <w:name w:val="Column Heading"/>
    <w:basedOn w:val="Normal"/>
    <w:uiPriority w:val="29"/>
    <w:rsid w:val="00D317AA"/>
    <w:pPr>
      <w:spacing w:line="216" w:lineRule="exact"/>
      <w:jc w:val="both"/>
    </w:pPr>
    <w:rPr>
      <w:rFonts w:ascii="FedraSans-Book" w:eastAsiaTheme="minorHAnsi" w:hAnsi="FedraSans-Book" w:cstheme="minorBidi"/>
      <w:color w:val="FFFFFF"/>
      <w:sz w:val="18"/>
      <w:szCs w:val="22"/>
    </w:rPr>
  </w:style>
  <w:style w:type="paragraph" w:customStyle="1" w:styleId="TableBoxedBullet1">
    <w:name w:val="Table/Boxed Bullet 1"/>
    <w:basedOn w:val="Normal"/>
    <w:uiPriority w:val="29"/>
    <w:rsid w:val="00F91F6A"/>
    <w:pPr>
      <w:numPr>
        <w:numId w:val="52"/>
      </w:numPr>
      <w:spacing w:after="57" w:line="216" w:lineRule="atLeast"/>
      <w:jc w:val="both"/>
    </w:pPr>
    <w:rPr>
      <w:rFonts w:ascii="FedraSans-Book" w:eastAsiaTheme="minorHAnsi" w:hAnsi="FedraSans-Book" w:cstheme="minorBidi"/>
      <w:sz w:val="18"/>
      <w:szCs w:val="22"/>
    </w:rPr>
  </w:style>
  <w:style w:type="paragraph" w:customStyle="1" w:styleId="TableBoxedBullet2">
    <w:name w:val="Table/Boxed Bullet 2"/>
    <w:basedOn w:val="Normal"/>
    <w:uiPriority w:val="29"/>
    <w:rsid w:val="00D317AA"/>
    <w:pPr>
      <w:numPr>
        <w:ilvl w:val="1"/>
        <w:numId w:val="52"/>
      </w:numPr>
      <w:spacing w:after="57" w:line="216" w:lineRule="atLeast"/>
      <w:jc w:val="both"/>
    </w:pPr>
    <w:rPr>
      <w:rFonts w:ascii="FedraSans-Book" w:eastAsiaTheme="minorHAnsi" w:hAnsi="FedraSans-Book" w:cstheme="minorBidi"/>
      <w:sz w:val="18"/>
      <w:szCs w:val="22"/>
    </w:rPr>
  </w:style>
  <w:style w:type="paragraph" w:customStyle="1" w:styleId="Schedule31">
    <w:name w:val="Schedule3 1"/>
    <w:basedOn w:val="Normal"/>
    <w:next w:val="Normal"/>
    <w:rsid w:val="00F91F6A"/>
    <w:pPr>
      <w:numPr>
        <w:numId w:val="53"/>
      </w:numPr>
      <w:spacing w:before="120" w:after="120"/>
      <w:jc w:val="both"/>
      <w:outlineLvl w:val="0"/>
    </w:pPr>
    <w:rPr>
      <w:b/>
    </w:rPr>
  </w:style>
  <w:style w:type="paragraph" w:customStyle="1" w:styleId="Schedule32">
    <w:name w:val="Schedule3 2"/>
    <w:basedOn w:val="Normal"/>
    <w:next w:val="Normal"/>
    <w:rsid w:val="00D317AA"/>
    <w:pPr>
      <w:numPr>
        <w:ilvl w:val="1"/>
        <w:numId w:val="53"/>
      </w:numPr>
      <w:spacing w:before="120" w:after="120"/>
      <w:jc w:val="both"/>
      <w:outlineLvl w:val="1"/>
    </w:pPr>
  </w:style>
  <w:style w:type="paragraph" w:customStyle="1" w:styleId="Schedule33">
    <w:name w:val="Schedule3 3"/>
    <w:basedOn w:val="Normal"/>
    <w:next w:val="Normal"/>
    <w:rsid w:val="00D317AA"/>
    <w:pPr>
      <w:keepNext/>
      <w:numPr>
        <w:ilvl w:val="2"/>
        <w:numId w:val="53"/>
      </w:numPr>
      <w:spacing w:before="120" w:after="120"/>
      <w:jc w:val="both"/>
    </w:pPr>
  </w:style>
  <w:style w:type="paragraph" w:customStyle="1" w:styleId="Schedule34">
    <w:name w:val="Schedule3 4"/>
    <w:basedOn w:val="Normal"/>
    <w:rsid w:val="00D317AA"/>
    <w:pPr>
      <w:numPr>
        <w:ilvl w:val="3"/>
        <w:numId w:val="53"/>
      </w:numPr>
      <w:spacing w:before="120" w:after="120"/>
      <w:jc w:val="both"/>
    </w:pPr>
  </w:style>
  <w:style w:type="paragraph" w:customStyle="1" w:styleId="Schedule35">
    <w:name w:val="Schedule3 5"/>
    <w:basedOn w:val="Normal"/>
    <w:rsid w:val="00D317AA"/>
    <w:pPr>
      <w:numPr>
        <w:ilvl w:val="4"/>
        <w:numId w:val="53"/>
      </w:numPr>
      <w:spacing w:before="120" w:after="120"/>
      <w:ind w:left="3543" w:hanging="663"/>
      <w:jc w:val="both"/>
    </w:pPr>
  </w:style>
  <w:style w:type="paragraph" w:customStyle="1" w:styleId="Schedule36">
    <w:name w:val="Schedule3 6"/>
    <w:basedOn w:val="Normal"/>
    <w:rsid w:val="00D317AA"/>
    <w:pPr>
      <w:numPr>
        <w:ilvl w:val="5"/>
        <w:numId w:val="53"/>
      </w:numPr>
      <w:jc w:val="both"/>
    </w:pPr>
  </w:style>
  <w:style w:type="paragraph" w:customStyle="1" w:styleId="Schedule37">
    <w:name w:val="Schedule3 7"/>
    <w:basedOn w:val="Normal"/>
    <w:rsid w:val="00D317AA"/>
    <w:pPr>
      <w:numPr>
        <w:ilvl w:val="6"/>
        <w:numId w:val="53"/>
      </w:numPr>
      <w:jc w:val="both"/>
    </w:pPr>
  </w:style>
  <w:style w:type="paragraph" w:customStyle="1" w:styleId="Schedule38">
    <w:name w:val="Schedule3 8"/>
    <w:basedOn w:val="Normal"/>
    <w:rsid w:val="00D317AA"/>
    <w:pPr>
      <w:numPr>
        <w:ilvl w:val="7"/>
        <w:numId w:val="53"/>
      </w:numPr>
      <w:jc w:val="both"/>
    </w:pPr>
  </w:style>
  <w:style w:type="paragraph" w:customStyle="1" w:styleId="Schedule39">
    <w:name w:val="Schedule3 9"/>
    <w:basedOn w:val="Normal"/>
    <w:rsid w:val="00D317AA"/>
    <w:pPr>
      <w:numPr>
        <w:ilvl w:val="8"/>
        <w:numId w:val="53"/>
      </w:numPr>
      <w:jc w:val="both"/>
    </w:pPr>
  </w:style>
  <w:style w:type="paragraph" w:customStyle="1" w:styleId="DocTxt2">
    <w:name w:val="DocTxt2"/>
    <w:basedOn w:val="Normal"/>
    <w:rsid w:val="00D317AA"/>
    <w:pPr>
      <w:spacing w:before="240" w:line="260" w:lineRule="atLeast"/>
      <w:ind w:left="1440"/>
      <w:jc w:val="both"/>
    </w:pPr>
    <w:rPr>
      <w:rFonts w:ascii="Verdana" w:hAnsi="Verdana" w:cs="Calibri"/>
      <w:sz w:val="18"/>
      <w:szCs w:val="18"/>
      <w:lang w:eastAsia="en-GB"/>
    </w:rPr>
  </w:style>
  <w:style w:type="paragraph" w:customStyle="1" w:styleId="Defhead">
    <w:name w:val="Defhead"/>
    <w:basedOn w:val="Normal"/>
    <w:rsid w:val="00F91F6A"/>
    <w:pPr>
      <w:numPr>
        <w:numId w:val="55"/>
      </w:numPr>
      <w:spacing w:before="240" w:line="260" w:lineRule="atLeast"/>
      <w:jc w:val="both"/>
    </w:pPr>
    <w:rPr>
      <w:rFonts w:ascii="Verdana" w:hAnsi="Verdana" w:cs="Calibri"/>
      <w:sz w:val="18"/>
      <w:szCs w:val="18"/>
      <w:lang w:eastAsia="en-GB"/>
    </w:rPr>
  </w:style>
  <w:style w:type="paragraph" w:customStyle="1" w:styleId="Defpara">
    <w:name w:val="Defpara"/>
    <w:basedOn w:val="Normal"/>
    <w:rsid w:val="00D317AA"/>
    <w:pPr>
      <w:numPr>
        <w:ilvl w:val="1"/>
        <w:numId w:val="55"/>
      </w:numPr>
      <w:spacing w:before="240" w:line="260" w:lineRule="atLeast"/>
      <w:jc w:val="both"/>
    </w:pPr>
    <w:rPr>
      <w:rFonts w:ascii="Verdana" w:hAnsi="Verdana" w:cs="Calibri"/>
      <w:sz w:val="18"/>
      <w:szCs w:val="18"/>
      <w:lang w:eastAsia="en-GB"/>
    </w:rPr>
  </w:style>
  <w:style w:type="paragraph" w:customStyle="1" w:styleId="Defpara1">
    <w:name w:val="Defpara1"/>
    <w:basedOn w:val="Normal"/>
    <w:rsid w:val="00D317AA"/>
    <w:pPr>
      <w:numPr>
        <w:ilvl w:val="2"/>
        <w:numId w:val="55"/>
      </w:numPr>
      <w:spacing w:before="240" w:line="260" w:lineRule="atLeast"/>
      <w:jc w:val="both"/>
    </w:pPr>
    <w:rPr>
      <w:rFonts w:ascii="Verdana" w:hAnsi="Verdana" w:cs="Calibri"/>
      <w:sz w:val="18"/>
      <w:szCs w:val="18"/>
      <w:lang w:eastAsia="en-GB"/>
    </w:rPr>
  </w:style>
  <w:style w:type="paragraph" w:customStyle="1" w:styleId="Defpara2">
    <w:name w:val="Defpara2"/>
    <w:basedOn w:val="Normal"/>
    <w:rsid w:val="00D317AA"/>
    <w:pPr>
      <w:numPr>
        <w:ilvl w:val="3"/>
        <w:numId w:val="55"/>
      </w:numPr>
      <w:spacing w:before="240" w:line="260" w:lineRule="atLeast"/>
      <w:jc w:val="both"/>
    </w:pPr>
    <w:rPr>
      <w:rFonts w:ascii="Verdana" w:hAnsi="Verdana" w:cs="Calibri"/>
      <w:sz w:val="18"/>
      <w:szCs w:val="18"/>
      <w:lang w:eastAsia="en-GB"/>
    </w:rPr>
  </w:style>
  <w:style w:type="paragraph" w:customStyle="1" w:styleId="Defpara3">
    <w:name w:val="Defpara3"/>
    <w:basedOn w:val="Normal"/>
    <w:rsid w:val="00D317AA"/>
    <w:pPr>
      <w:numPr>
        <w:ilvl w:val="4"/>
        <w:numId w:val="55"/>
      </w:numPr>
      <w:spacing w:before="240" w:line="260" w:lineRule="atLeast"/>
      <w:jc w:val="both"/>
    </w:pPr>
    <w:rPr>
      <w:rFonts w:ascii="Verdana" w:hAnsi="Verdana" w:cs="Calibri"/>
      <w:sz w:val="18"/>
      <w:szCs w:val="18"/>
      <w:lang w:eastAsia="en-GB"/>
    </w:rPr>
  </w:style>
  <w:style w:type="character" w:customStyle="1" w:styleId="ScheduleLev2Char">
    <w:name w:val="Schedule Lev 2 Char"/>
    <w:aliases w:val="S2 Char"/>
    <w:basedOn w:val="DefaultParagraphFont"/>
    <w:link w:val="ScheduleLev2"/>
    <w:locked/>
    <w:rsid w:val="00D317AA"/>
    <w:rPr>
      <w:szCs w:val="20"/>
      <w:lang w:eastAsia="en-US"/>
    </w:rPr>
  </w:style>
  <w:style w:type="character" w:customStyle="1" w:styleId="fontstyle01">
    <w:name w:val="fontstyle01"/>
    <w:basedOn w:val="DefaultParagraphFont"/>
    <w:rsid w:val="00D317AA"/>
    <w:rPr>
      <w:rFonts w:ascii="ArialMT" w:hAnsi="ArialMT" w:hint="default"/>
      <w:b w:val="0"/>
      <w:bCs w:val="0"/>
      <w:i w:val="0"/>
      <w:iCs w:val="0"/>
      <w:color w:val="000000"/>
      <w:sz w:val="20"/>
      <w:szCs w:val="20"/>
    </w:rPr>
  </w:style>
  <w:style w:type="paragraph" w:customStyle="1" w:styleId="Puce1Capsim">
    <w:name w:val="Puce 1 Capsim"/>
    <w:basedOn w:val="Normal"/>
    <w:link w:val="Puce1CapsimCar"/>
    <w:qFormat/>
    <w:rsid w:val="00F91F6A"/>
    <w:pPr>
      <w:numPr>
        <w:numId w:val="61"/>
      </w:numPr>
      <w:spacing w:before="120" w:after="120"/>
      <w:jc w:val="both"/>
    </w:pPr>
    <w:rPr>
      <w:rFonts w:ascii="FedraSans-Book" w:hAnsi="FedraSans-Book"/>
      <w:szCs w:val="22"/>
      <w:lang w:eastAsia="fr-FR"/>
    </w:rPr>
  </w:style>
  <w:style w:type="character" w:customStyle="1" w:styleId="Puce1CapsimCar">
    <w:name w:val="Puce 1 Capsim Car"/>
    <w:link w:val="Puce1Capsim"/>
    <w:rsid w:val="00D317AA"/>
    <w:rPr>
      <w:rFonts w:ascii="FedraSans-Book" w:hAnsi="FedraSans-Book"/>
      <w:lang w:eastAsia="fr-FR"/>
    </w:rPr>
  </w:style>
  <w:style w:type="paragraph" w:customStyle="1" w:styleId="Puce2Capsim">
    <w:name w:val="Puce 2 Capsim"/>
    <w:basedOn w:val="Normal"/>
    <w:qFormat/>
    <w:rsid w:val="00D317AA"/>
    <w:pPr>
      <w:numPr>
        <w:ilvl w:val="1"/>
        <w:numId w:val="61"/>
      </w:numPr>
      <w:spacing w:before="120" w:after="120"/>
      <w:jc w:val="both"/>
    </w:pPr>
    <w:rPr>
      <w:rFonts w:ascii="FedraSans-Book" w:hAnsi="FedraSans-Book"/>
      <w:szCs w:val="22"/>
      <w:lang w:eastAsia="fr-FR"/>
    </w:rPr>
  </w:style>
  <w:style w:type="paragraph" w:customStyle="1" w:styleId="BoldHeading">
    <w:name w:val="Bold Heading"/>
    <w:basedOn w:val="Heading1"/>
    <w:next w:val="BodyText"/>
    <w:rsid w:val="00D317AA"/>
    <w:pPr>
      <w:pageBreakBefore w:val="0"/>
      <w:numPr>
        <w:numId w:val="0"/>
      </w:numPr>
      <w:tabs>
        <w:tab w:val="num" w:pos="680"/>
      </w:tabs>
      <w:spacing w:after="120"/>
      <w:ind w:left="680" w:hanging="226"/>
      <w:jc w:val="left"/>
      <w:outlineLvl w:val="9"/>
    </w:pPr>
    <w:rPr>
      <w:rFonts w:ascii="Calibri" w:hAnsi="Calibri" w:cs="Arial"/>
      <w:b w:val="0"/>
      <w:color w:val="002060"/>
      <w:kern w:val="28"/>
      <w:sz w:val="36"/>
      <w:szCs w:val="36"/>
      <w:lang w:val="en-US" w:eastAsia="en-NZ"/>
    </w:rPr>
  </w:style>
  <w:style w:type="paragraph" w:customStyle="1" w:styleId="BlockQuotation">
    <w:name w:val="Block Quotation"/>
    <w:basedOn w:val="BodyText"/>
    <w:next w:val="BodyText"/>
    <w:rsid w:val="00D317AA"/>
    <w:pPr>
      <w:keepLines/>
      <w:spacing w:after="120" w:line="280" w:lineRule="atLeast"/>
      <w:ind w:left="720" w:right="720"/>
    </w:pPr>
    <w:rPr>
      <w:rFonts w:ascii="Calibri" w:hAnsi="Calibri"/>
      <w:i/>
      <w:sz w:val="24"/>
      <w:lang w:val="en-US" w:eastAsia="en-NZ"/>
    </w:rPr>
  </w:style>
  <w:style w:type="paragraph" w:customStyle="1" w:styleId="BoxText">
    <w:name w:val="Box Text"/>
    <w:basedOn w:val="Normal"/>
    <w:rsid w:val="00D317AA"/>
    <w:pPr>
      <w:spacing w:before="30" w:after="30"/>
      <w:jc w:val="both"/>
    </w:pPr>
    <w:rPr>
      <w:rFonts w:ascii="Calibri" w:hAnsi="Calibri"/>
      <w:lang w:val="en-US" w:eastAsia="en-NZ"/>
    </w:rPr>
  </w:style>
  <w:style w:type="paragraph" w:customStyle="1" w:styleId="BoxNumberedText">
    <w:name w:val="Box Numbered Text"/>
    <w:basedOn w:val="BoxText"/>
    <w:rsid w:val="00D317AA"/>
  </w:style>
  <w:style w:type="paragraph" w:customStyle="1" w:styleId="SourceNoteText">
    <w:name w:val="Source/Note Text"/>
    <w:basedOn w:val="Normal"/>
    <w:rsid w:val="00D317AA"/>
    <w:pPr>
      <w:tabs>
        <w:tab w:val="left" w:pos="743"/>
        <w:tab w:val="left" w:pos="1168"/>
      </w:tabs>
      <w:spacing w:before="120" w:after="30"/>
      <w:ind w:left="743" w:hanging="743"/>
    </w:pPr>
    <w:rPr>
      <w:rFonts w:ascii="Calibri" w:hAnsi="Calibri"/>
      <w:sz w:val="20"/>
      <w:lang w:val="en-US" w:eastAsia="en-NZ"/>
    </w:rPr>
  </w:style>
  <w:style w:type="paragraph" w:customStyle="1" w:styleId="TableNumberedText">
    <w:name w:val="Table Numbered Text"/>
    <w:basedOn w:val="TableText0"/>
    <w:rsid w:val="00F91F6A"/>
    <w:pPr>
      <w:numPr>
        <w:numId w:val="62"/>
      </w:numPr>
      <w:tabs>
        <w:tab w:val="clear" w:pos="284"/>
      </w:tabs>
      <w:ind w:left="0" w:firstLine="0"/>
    </w:pPr>
  </w:style>
  <w:style w:type="character" w:styleId="SubtleEmphasis">
    <w:name w:val="Subtle Emphasis"/>
    <w:basedOn w:val="DefaultParagraphFont"/>
    <w:uiPriority w:val="19"/>
    <w:qFormat/>
    <w:rsid w:val="00D317AA"/>
    <w:rPr>
      <w:rFonts w:ascii="Calibri" w:hAnsi="Calibri"/>
      <w:i/>
      <w:iCs/>
      <w:color w:val="404040" w:themeColor="text1" w:themeTint="BF"/>
    </w:rPr>
  </w:style>
  <w:style w:type="character" w:styleId="IntenseEmphasis">
    <w:name w:val="Intense Emphasis"/>
    <w:basedOn w:val="DefaultParagraphFont"/>
    <w:uiPriority w:val="21"/>
    <w:qFormat/>
    <w:rsid w:val="00D317AA"/>
    <w:rPr>
      <w:rFonts w:ascii="Calibri" w:hAnsi="Calibri"/>
      <w:i/>
      <w:iCs/>
      <w:color w:val="4F81BD" w:themeColor="accent1"/>
    </w:rPr>
  </w:style>
  <w:style w:type="paragraph" w:styleId="IntenseQuote">
    <w:name w:val="Intense Quote"/>
    <w:basedOn w:val="Normal"/>
    <w:next w:val="Normal"/>
    <w:link w:val="IntenseQuoteChar"/>
    <w:uiPriority w:val="30"/>
    <w:qFormat/>
    <w:rsid w:val="00D317AA"/>
    <w:pPr>
      <w:pBdr>
        <w:top w:val="single" w:sz="4" w:space="10" w:color="4F81BD" w:themeColor="accent1"/>
        <w:bottom w:val="single" w:sz="4" w:space="10" w:color="4F81BD" w:themeColor="accent1"/>
      </w:pBdr>
      <w:spacing w:before="360" w:after="360"/>
      <w:ind w:left="864" w:right="864"/>
      <w:jc w:val="center"/>
    </w:pPr>
    <w:rPr>
      <w:rFonts w:ascii="Calibri" w:hAnsi="Calibri"/>
      <w:i/>
      <w:iCs/>
      <w:color w:val="4F81BD" w:themeColor="accent1"/>
      <w:sz w:val="24"/>
      <w:lang w:val="en-US" w:eastAsia="en-NZ"/>
    </w:rPr>
  </w:style>
  <w:style w:type="character" w:customStyle="1" w:styleId="IntenseQuoteChar">
    <w:name w:val="Intense Quote Char"/>
    <w:basedOn w:val="DefaultParagraphFont"/>
    <w:link w:val="IntenseQuote"/>
    <w:uiPriority w:val="30"/>
    <w:rsid w:val="00D317AA"/>
    <w:rPr>
      <w:rFonts w:ascii="Calibri" w:hAnsi="Calibri"/>
      <w:i/>
      <w:iCs/>
      <w:color w:val="4F81BD" w:themeColor="accent1"/>
      <w:sz w:val="24"/>
      <w:szCs w:val="24"/>
      <w:lang w:val="en-US" w:eastAsia="en-NZ"/>
    </w:rPr>
  </w:style>
  <w:style w:type="character" w:styleId="SubtleReference">
    <w:name w:val="Subtle Reference"/>
    <w:basedOn w:val="DefaultParagraphFont"/>
    <w:uiPriority w:val="31"/>
    <w:qFormat/>
    <w:rsid w:val="00D317AA"/>
    <w:rPr>
      <w:rFonts w:ascii="Calibri" w:hAnsi="Calibri"/>
      <w:smallCaps/>
      <w:color w:val="5A5A5A" w:themeColor="text1" w:themeTint="A5"/>
    </w:rPr>
  </w:style>
  <w:style w:type="character" w:styleId="IntenseReference">
    <w:name w:val="Intense Reference"/>
    <w:basedOn w:val="DefaultParagraphFont"/>
    <w:uiPriority w:val="32"/>
    <w:qFormat/>
    <w:rsid w:val="00D317AA"/>
    <w:rPr>
      <w:rFonts w:ascii="Calibri" w:hAnsi="Calibri"/>
      <w:b/>
      <w:bCs/>
      <w:smallCaps/>
      <w:color w:val="4F81BD" w:themeColor="accent1"/>
      <w:spacing w:val="5"/>
    </w:rPr>
  </w:style>
  <w:style w:type="character" w:styleId="BookTitle">
    <w:name w:val="Book Title"/>
    <w:basedOn w:val="DefaultParagraphFont"/>
    <w:uiPriority w:val="33"/>
    <w:qFormat/>
    <w:rsid w:val="00D317AA"/>
    <w:rPr>
      <w:rFonts w:ascii="Calibri" w:hAnsi="Calibri"/>
      <w:b/>
      <w:bCs/>
      <w:i/>
      <w:iCs/>
      <w:spacing w:val="5"/>
    </w:rPr>
  </w:style>
  <w:style w:type="numbering" w:customStyle="1" w:styleId="SPD1">
    <w:name w:val="SPD 1"/>
    <w:uiPriority w:val="99"/>
    <w:rsid w:val="00D317AA"/>
    <w:pPr>
      <w:numPr>
        <w:numId w:val="63"/>
      </w:numPr>
    </w:pPr>
  </w:style>
  <w:style w:type="paragraph" w:customStyle="1" w:styleId="Head0">
    <w:name w:val="Head 0"/>
    <w:basedOn w:val="Normal"/>
    <w:qFormat/>
    <w:rsid w:val="00D317AA"/>
    <w:pPr>
      <w:spacing w:before="1440"/>
      <w:jc w:val="center"/>
    </w:pPr>
    <w:rPr>
      <w:rFonts w:ascii="Times New Roman Bold" w:hAnsi="Times New Roman Bold"/>
      <w:b/>
      <w:smallCaps/>
      <w:sz w:val="72"/>
      <w:szCs w:val="72"/>
      <w:lang w:val="en-US"/>
    </w:rPr>
  </w:style>
  <w:style w:type="paragraph" w:customStyle="1" w:styleId="Head11b">
    <w:name w:val="Head 1.1b"/>
    <w:basedOn w:val="Normal"/>
    <w:qFormat/>
    <w:rsid w:val="00D317AA"/>
    <w:pPr>
      <w:keepNext/>
      <w:numPr>
        <w:ilvl w:val="12"/>
      </w:numPr>
      <w:pBdr>
        <w:bottom w:val="single" w:sz="24" w:space="1" w:color="auto"/>
      </w:pBdr>
      <w:spacing w:before="360"/>
      <w:jc w:val="center"/>
    </w:pPr>
    <w:rPr>
      <w:rFonts w:ascii="Times New Roman Bold" w:hAnsi="Times New Roman Bold"/>
      <w:b/>
      <w:smallCaps/>
      <w:sz w:val="32"/>
      <w:szCs w:val="20"/>
      <w:lang w:val="en-US"/>
    </w:rPr>
  </w:style>
  <w:style w:type="paragraph" w:customStyle="1" w:styleId="Subtitle2">
    <w:name w:val="Subtitle 2"/>
    <w:basedOn w:val="Footer"/>
    <w:autoRedefine/>
    <w:rsid w:val="00D317AA"/>
    <w:pPr>
      <w:tabs>
        <w:tab w:val="right" w:leader="underscore" w:pos="9504"/>
      </w:tabs>
      <w:spacing w:before="120" w:after="120"/>
      <w:jc w:val="center"/>
      <w:outlineLvl w:val="1"/>
    </w:pPr>
    <w:rPr>
      <w:b/>
      <w:sz w:val="28"/>
      <w:lang w:val="en-US"/>
    </w:rPr>
  </w:style>
  <w:style w:type="paragraph" w:customStyle="1" w:styleId="explanatorynotes">
    <w:name w:val="explanatory_notes"/>
    <w:basedOn w:val="Normal"/>
    <w:link w:val="explanatorynotesChar"/>
    <w:rsid w:val="00D317AA"/>
    <w:pPr>
      <w:suppressAutoHyphens/>
      <w:spacing w:after="240" w:line="360" w:lineRule="exact"/>
      <w:jc w:val="both"/>
    </w:pPr>
    <w:rPr>
      <w:rFonts w:ascii="Arial" w:hAnsi="Arial"/>
      <w:sz w:val="24"/>
      <w:szCs w:val="20"/>
      <w:lang w:val="en-US"/>
    </w:rPr>
  </w:style>
  <w:style w:type="paragraph" w:customStyle="1" w:styleId="i">
    <w:name w:val="(i)"/>
    <w:basedOn w:val="Normal"/>
    <w:rsid w:val="00D317AA"/>
    <w:pPr>
      <w:suppressAutoHyphens/>
      <w:jc w:val="both"/>
    </w:pPr>
    <w:rPr>
      <w:rFonts w:ascii="Tms Rmn" w:hAnsi="Tms Rmn"/>
      <w:sz w:val="24"/>
      <w:szCs w:val="20"/>
      <w:lang w:val="en-US"/>
    </w:rPr>
  </w:style>
  <w:style w:type="paragraph" w:customStyle="1" w:styleId="Outline1">
    <w:name w:val="Outline1"/>
    <w:basedOn w:val="Outline"/>
    <w:next w:val="Normal"/>
    <w:rsid w:val="00D317AA"/>
    <w:pPr>
      <w:keepNext/>
      <w:tabs>
        <w:tab w:val="num" w:pos="360"/>
        <w:tab w:val="num" w:pos="720"/>
      </w:tabs>
      <w:ind w:left="360" w:hanging="360"/>
    </w:pPr>
  </w:style>
  <w:style w:type="character" w:customStyle="1" w:styleId="Table">
    <w:name w:val="Table"/>
    <w:rsid w:val="00D317AA"/>
    <w:rPr>
      <w:rFonts w:ascii="Arial" w:hAnsi="Arial"/>
      <w:sz w:val="20"/>
    </w:rPr>
  </w:style>
  <w:style w:type="paragraph" w:customStyle="1" w:styleId="plane">
    <w:name w:val="plane"/>
    <w:basedOn w:val="Normal"/>
    <w:rsid w:val="00D317AA"/>
    <w:pPr>
      <w:suppressAutoHyphens/>
      <w:jc w:val="both"/>
    </w:pPr>
    <w:rPr>
      <w:rFonts w:ascii="Tms Rmn" w:hAnsi="Tms Rmn"/>
      <w:sz w:val="24"/>
      <w:szCs w:val="20"/>
      <w:lang w:val="en-US"/>
    </w:rPr>
  </w:style>
  <w:style w:type="paragraph" w:customStyle="1" w:styleId="ClauseSubPara">
    <w:name w:val="ClauseSub_Para"/>
    <w:link w:val="ClauseSubParaChar"/>
    <w:rsid w:val="00D317AA"/>
    <w:pPr>
      <w:spacing w:before="60" w:after="60"/>
      <w:ind w:left="2268"/>
    </w:pPr>
    <w:rPr>
      <w:lang w:eastAsia="en-US"/>
    </w:rPr>
  </w:style>
  <w:style w:type="paragraph" w:customStyle="1" w:styleId="ClauseSubList">
    <w:name w:val="ClauseSub_List"/>
    <w:rsid w:val="00D317AA"/>
    <w:pPr>
      <w:tabs>
        <w:tab w:val="num" w:pos="3987"/>
      </w:tabs>
      <w:suppressAutoHyphens/>
      <w:ind w:left="3987" w:hanging="567"/>
    </w:pPr>
    <w:rPr>
      <w:lang w:eastAsia="en-US"/>
    </w:rPr>
  </w:style>
  <w:style w:type="paragraph" w:customStyle="1" w:styleId="S1-Header2">
    <w:name w:val="S1-Header2"/>
    <w:basedOn w:val="Normal"/>
    <w:autoRedefine/>
    <w:rsid w:val="00D317AA"/>
    <w:pPr>
      <w:spacing w:after="120"/>
      <w:ind w:left="360"/>
    </w:pPr>
    <w:rPr>
      <w:bCs/>
      <w:i/>
      <w:iCs/>
      <w:noProof/>
      <w:spacing w:val="-2"/>
      <w:sz w:val="20"/>
      <w:szCs w:val="20"/>
      <w:lang w:val="en-US"/>
    </w:rPr>
  </w:style>
  <w:style w:type="paragraph" w:customStyle="1" w:styleId="S9Header">
    <w:name w:val="S9 Header"/>
    <w:basedOn w:val="Normal"/>
    <w:rsid w:val="00D317AA"/>
    <w:pPr>
      <w:spacing w:before="120" w:after="240"/>
      <w:jc w:val="center"/>
    </w:pPr>
    <w:rPr>
      <w:b/>
      <w:sz w:val="36"/>
      <w:szCs w:val="20"/>
      <w:lang w:val="en-US"/>
    </w:rPr>
  </w:style>
  <w:style w:type="paragraph" w:customStyle="1" w:styleId="S9-appx">
    <w:name w:val="S9 - appx"/>
    <w:basedOn w:val="Normal"/>
    <w:rsid w:val="00D317AA"/>
    <w:pPr>
      <w:spacing w:before="120" w:after="240"/>
      <w:jc w:val="center"/>
    </w:pPr>
    <w:rPr>
      <w:b/>
      <w:sz w:val="28"/>
      <w:szCs w:val="20"/>
      <w:lang w:val="en-US"/>
    </w:rPr>
  </w:style>
  <w:style w:type="paragraph" w:customStyle="1" w:styleId="S1-subpara">
    <w:name w:val="S1-sub para"/>
    <w:basedOn w:val="Normal"/>
    <w:link w:val="S1-subparaChar"/>
    <w:rsid w:val="00D317AA"/>
    <w:pPr>
      <w:numPr>
        <w:ilvl w:val="1"/>
        <w:numId w:val="64"/>
      </w:numPr>
      <w:spacing w:after="200"/>
      <w:jc w:val="both"/>
    </w:pPr>
    <w:rPr>
      <w:sz w:val="24"/>
      <w:szCs w:val="20"/>
      <w:lang w:val="en-US"/>
    </w:rPr>
  </w:style>
  <w:style w:type="character" w:customStyle="1" w:styleId="S1-subparaChar">
    <w:name w:val="S1-sub para Char"/>
    <w:link w:val="S1-subpara"/>
    <w:rsid w:val="00D317AA"/>
    <w:rPr>
      <w:sz w:val="24"/>
      <w:szCs w:val="20"/>
      <w:lang w:val="en-US" w:eastAsia="en-US"/>
    </w:rPr>
  </w:style>
  <w:style w:type="paragraph" w:customStyle="1" w:styleId="SectionVHeading2">
    <w:name w:val="Section V. Heading 2"/>
    <w:basedOn w:val="Normal"/>
    <w:rsid w:val="00D317AA"/>
    <w:pPr>
      <w:spacing w:before="120" w:after="200"/>
      <w:jc w:val="center"/>
    </w:pPr>
    <w:rPr>
      <w:b/>
      <w:sz w:val="28"/>
      <w:lang w:val="es-ES_tradnl"/>
    </w:rPr>
  </w:style>
  <w:style w:type="paragraph" w:customStyle="1" w:styleId="SectionIXHeader">
    <w:name w:val="Section IX Header"/>
    <w:basedOn w:val="Normal"/>
    <w:rsid w:val="00D317AA"/>
    <w:pPr>
      <w:spacing w:before="60" w:after="60"/>
      <w:jc w:val="center"/>
    </w:pPr>
    <w:rPr>
      <w:b/>
      <w:sz w:val="36"/>
      <w:lang w:val="en-US"/>
    </w:rPr>
  </w:style>
  <w:style w:type="character" w:customStyle="1" w:styleId="explanatorynotesChar">
    <w:name w:val="explanatory_notes Char"/>
    <w:basedOn w:val="DefaultParagraphFont"/>
    <w:link w:val="explanatorynotes"/>
    <w:rsid w:val="00D317AA"/>
    <w:rPr>
      <w:rFonts w:ascii="Arial" w:hAnsi="Arial"/>
      <w:sz w:val="24"/>
      <w:szCs w:val="20"/>
      <w:lang w:val="en-US" w:eastAsia="en-US"/>
    </w:rPr>
  </w:style>
  <w:style w:type="paragraph" w:customStyle="1" w:styleId="HeadingSPD01">
    <w:name w:val="Heading SPD 01"/>
    <w:basedOn w:val="Normal"/>
    <w:link w:val="HeadingSPD01Char"/>
    <w:autoRedefine/>
    <w:qFormat/>
    <w:rsid w:val="00D317AA"/>
    <w:pPr>
      <w:keepNext/>
      <w:numPr>
        <w:ilvl w:val="12"/>
      </w:numPr>
      <w:spacing w:before="360" w:after="120"/>
      <w:outlineLvl w:val="1"/>
    </w:pPr>
    <w:rPr>
      <w:rFonts w:ascii="FedraSans-NormalTF" w:hAnsi="FedraSans-NormalTF"/>
      <w:b/>
      <w:smallCaps/>
      <w:color w:val="002060"/>
      <w:sz w:val="20"/>
      <w:szCs w:val="20"/>
      <w:lang w:val="en-US"/>
    </w:rPr>
  </w:style>
  <w:style w:type="paragraph" w:customStyle="1" w:styleId="HeadingSPD02">
    <w:name w:val="Heading SPD 02"/>
    <w:basedOn w:val="Header"/>
    <w:autoRedefine/>
    <w:qFormat/>
    <w:rsid w:val="00D317AA"/>
    <w:pPr>
      <w:ind w:left="360" w:hanging="360"/>
    </w:pPr>
  </w:style>
  <w:style w:type="character" w:customStyle="1" w:styleId="HeadingSPD01Char">
    <w:name w:val="Heading SPD 01 Char"/>
    <w:basedOn w:val="DefaultParagraphFont"/>
    <w:link w:val="HeadingSPD01"/>
    <w:rsid w:val="00D317AA"/>
    <w:rPr>
      <w:rFonts w:ascii="FedraSans-NormalTF" w:hAnsi="FedraSans-NormalTF"/>
      <w:b/>
      <w:smallCaps/>
      <w:color w:val="002060"/>
      <w:sz w:val="20"/>
      <w:szCs w:val="20"/>
      <w:lang w:val="en-US" w:eastAsia="en-US"/>
    </w:rPr>
  </w:style>
  <w:style w:type="paragraph" w:customStyle="1" w:styleId="HeadingSPDPurchasersRequirements01">
    <w:name w:val="Heading SPD Purchasers Requirements 01"/>
    <w:basedOn w:val="Normal"/>
    <w:link w:val="HeadingSPDPurchasersRequirements01Char"/>
    <w:qFormat/>
    <w:rsid w:val="00D317AA"/>
    <w:pPr>
      <w:suppressAutoHyphens/>
      <w:spacing w:before="480" w:after="120"/>
      <w:jc w:val="center"/>
      <w:outlineLvl w:val="0"/>
    </w:pPr>
    <w:rPr>
      <w:rFonts w:ascii="Times New Roman Bold" w:eastAsiaTheme="majorEastAsia" w:hAnsi="Times New Roman Bold" w:cstheme="majorBidi"/>
      <w:b/>
      <w:smallCaps/>
      <w:sz w:val="36"/>
      <w:szCs w:val="20"/>
      <w:lang w:val="en-US"/>
    </w:rPr>
  </w:style>
  <w:style w:type="character" w:customStyle="1" w:styleId="HeadingSPDPurchasersRequirements01Char">
    <w:name w:val="Heading SPD Purchasers Requirements 01 Char"/>
    <w:basedOn w:val="DefaultParagraphFont"/>
    <w:link w:val="HeadingSPDPurchasersRequirements01"/>
    <w:rsid w:val="00D317AA"/>
    <w:rPr>
      <w:rFonts w:ascii="Times New Roman Bold" w:eastAsiaTheme="majorEastAsia" w:hAnsi="Times New Roman Bold" w:cstheme="majorBidi"/>
      <w:b/>
      <w:smallCaps/>
      <w:sz w:val="36"/>
      <w:szCs w:val="20"/>
      <w:lang w:val="en-US" w:eastAsia="en-US"/>
    </w:rPr>
  </w:style>
  <w:style w:type="paragraph" w:customStyle="1" w:styleId="SPDForms1">
    <w:name w:val="SPD Forms 1"/>
    <w:basedOn w:val="Normal"/>
    <w:qFormat/>
    <w:rsid w:val="00D317AA"/>
    <w:pPr>
      <w:spacing w:before="120" w:after="240"/>
      <w:jc w:val="center"/>
    </w:pPr>
    <w:rPr>
      <w:b/>
      <w:sz w:val="36"/>
      <w:szCs w:val="20"/>
      <w:lang w:val="en-US"/>
    </w:rPr>
  </w:style>
  <w:style w:type="paragraph" w:customStyle="1" w:styleId="SPDForm2">
    <w:name w:val="SPD  Form 2"/>
    <w:basedOn w:val="Normal"/>
    <w:qFormat/>
    <w:rsid w:val="00D317AA"/>
    <w:pPr>
      <w:spacing w:before="120" w:after="240"/>
      <w:jc w:val="center"/>
    </w:pPr>
    <w:rPr>
      <w:b/>
      <w:sz w:val="36"/>
      <w:szCs w:val="20"/>
      <w:lang w:val="en-US"/>
    </w:rPr>
  </w:style>
  <w:style w:type="paragraph" w:customStyle="1" w:styleId="SPD3EmployersRequirement">
    <w:name w:val="SPD 3 Employers Requirement"/>
    <w:basedOn w:val="Normal"/>
    <w:link w:val="SPD3EmployersRequirementChar"/>
    <w:qFormat/>
    <w:rsid w:val="00D317AA"/>
    <w:pPr>
      <w:jc w:val="center"/>
    </w:pPr>
    <w:rPr>
      <w:b/>
      <w:sz w:val="36"/>
      <w:szCs w:val="20"/>
      <w:lang w:val="en-US"/>
    </w:rPr>
  </w:style>
  <w:style w:type="character" w:customStyle="1" w:styleId="SPD3EmployersRequirementChar">
    <w:name w:val="SPD 3 Employers Requirement Char"/>
    <w:basedOn w:val="DefaultParagraphFont"/>
    <w:link w:val="SPD3EmployersRequirement"/>
    <w:rsid w:val="00D317AA"/>
    <w:rPr>
      <w:b/>
      <w:sz w:val="36"/>
      <w:szCs w:val="20"/>
      <w:lang w:val="en-US" w:eastAsia="en-US"/>
    </w:rPr>
  </w:style>
  <w:style w:type="paragraph" w:customStyle="1" w:styleId="SEC3h1">
    <w:name w:val="SEC3 h1"/>
    <w:basedOn w:val="Normal"/>
    <w:link w:val="SEC3h1Char"/>
    <w:qFormat/>
    <w:rsid w:val="00D317AA"/>
    <w:rPr>
      <w:b/>
      <w:iCs/>
      <w:sz w:val="28"/>
      <w:szCs w:val="28"/>
      <w:lang w:val="en-US"/>
    </w:rPr>
  </w:style>
  <w:style w:type="paragraph" w:customStyle="1" w:styleId="SEC3h2">
    <w:name w:val="SEC3 h2"/>
    <w:basedOn w:val="Normal"/>
    <w:link w:val="SEC3h2Char"/>
    <w:qFormat/>
    <w:rsid w:val="00D317AA"/>
    <w:pPr>
      <w:spacing w:before="240" w:after="200"/>
    </w:pPr>
    <w:rPr>
      <w:b/>
      <w:iCs/>
      <w:sz w:val="28"/>
      <w:szCs w:val="20"/>
      <w:lang w:val="en-US"/>
    </w:rPr>
  </w:style>
  <w:style w:type="character" w:customStyle="1" w:styleId="SEC3h1Char">
    <w:name w:val="SEC3 h1 Char"/>
    <w:basedOn w:val="DefaultParagraphFont"/>
    <w:link w:val="SEC3h1"/>
    <w:rsid w:val="00D317AA"/>
    <w:rPr>
      <w:b/>
      <w:iCs/>
      <w:sz w:val="28"/>
      <w:szCs w:val="28"/>
      <w:lang w:val="en-US" w:eastAsia="en-US"/>
    </w:rPr>
  </w:style>
  <w:style w:type="character" w:customStyle="1" w:styleId="SEC3h2Char">
    <w:name w:val="SEC3 h2 Char"/>
    <w:basedOn w:val="DefaultParagraphFont"/>
    <w:link w:val="SEC3h2"/>
    <w:rsid w:val="00D317AA"/>
    <w:rPr>
      <w:b/>
      <w:iCs/>
      <w:sz w:val="28"/>
      <w:szCs w:val="20"/>
      <w:lang w:val="en-US" w:eastAsia="en-US"/>
    </w:rPr>
  </w:style>
  <w:style w:type="paragraph" w:customStyle="1" w:styleId="FIDICClauseSubSubPara">
    <w:name w:val="FIDIC_ClauseSubSubPara"/>
    <w:basedOn w:val="Normal"/>
    <w:rsid w:val="00D317AA"/>
    <w:pPr>
      <w:spacing w:before="100" w:after="100" w:line="220" w:lineRule="exact"/>
    </w:pPr>
    <w:rPr>
      <w:rFonts w:ascii="Arial" w:hAnsi="Arial" w:cs="Arial"/>
      <w:color w:val="0000CC"/>
      <w:spacing w:val="-5"/>
      <w:sz w:val="20"/>
      <w:szCs w:val="20"/>
      <w:lang w:val="en-US"/>
    </w:rPr>
  </w:style>
  <w:style w:type="character" w:customStyle="1" w:styleId="ClauseSubParaChar">
    <w:name w:val="ClauseSub_Para Char"/>
    <w:basedOn w:val="DefaultParagraphFont"/>
    <w:link w:val="ClauseSubPara"/>
    <w:rsid w:val="00D317AA"/>
    <w:rPr>
      <w:lang w:eastAsia="en-US"/>
    </w:rPr>
  </w:style>
  <w:style w:type="paragraph" w:customStyle="1" w:styleId="FIDICSectionBegin">
    <w:name w:val="FIDIC__SectionBegin"/>
    <w:basedOn w:val="Normal"/>
    <w:next w:val="Normal"/>
    <w:rsid w:val="00D317AA"/>
    <w:pPr>
      <w:widowControl w:val="0"/>
      <w:autoSpaceDE w:val="0"/>
      <w:autoSpaceDN w:val="0"/>
      <w:adjustRightInd w:val="0"/>
      <w:spacing w:before="60" w:after="60" w:line="240" w:lineRule="exact"/>
    </w:pPr>
    <w:rPr>
      <w:rFonts w:ascii="Arial" w:hAnsi="Arial" w:cs="Arial"/>
      <w:b/>
      <w:bCs/>
      <w:color w:val="0000CC"/>
      <w:sz w:val="20"/>
      <w:lang w:val="en-US" w:eastAsia="fr-FR"/>
    </w:rPr>
  </w:style>
  <w:style w:type="paragraph" w:customStyle="1" w:styleId="FIDICSectionEnd">
    <w:name w:val="FIDIC__SectionEnd"/>
    <w:basedOn w:val="Normal"/>
    <w:next w:val="Normal"/>
    <w:rsid w:val="00D317AA"/>
    <w:pPr>
      <w:widowControl w:val="0"/>
      <w:autoSpaceDE w:val="0"/>
      <w:autoSpaceDN w:val="0"/>
      <w:adjustRightInd w:val="0"/>
      <w:spacing w:before="60" w:after="60" w:line="240" w:lineRule="exact"/>
    </w:pPr>
    <w:rPr>
      <w:rFonts w:ascii="Arial" w:hAnsi="Arial" w:cs="Arial"/>
      <w:b/>
      <w:bCs/>
      <w:color w:val="0000CC"/>
      <w:sz w:val="20"/>
      <w:lang w:val="en-US" w:eastAsia="fr-FR"/>
    </w:rPr>
  </w:style>
  <w:style w:type="paragraph" w:customStyle="1" w:styleId="IPAHeading2Text">
    <w:name w:val="IPA Heading 2 Text"/>
    <w:basedOn w:val="Normal"/>
    <w:link w:val="IPAHeading2TextChar"/>
    <w:rsid w:val="00D317AA"/>
    <w:pPr>
      <w:ind w:left="567"/>
      <w:jc w:val="both"/>
    </w:pPr>
    <w:rPr>
      <w:rFonts w:ascii="Calibri" w:hAnsi="Calibri"/>
      <w:szCs w:val="22"/>
      <w:lang w:eastAsia="en-GB"/>
    </w:rPr>
  </w:style>
  <w:style w:type="character" w:customStyle="1" w:styleId="IPAHeading2TextChar">
    <w:name w:val="IPA Heading 2 Text Char"/>
    <w:link w:val="IPAHeading2Text"/>
    <w:rsid w:val="00D317AA"/>
    <w:rPr>
      <w:rFonts w:ascii="Calibri" w:hAnsi="Calibri"/>
    </w:rPr>
  </w:style>
  <w:style w:type="paragraph" w:customStyle="1" w:styleId="SPDTechnicalProposalForms">
    <w:name w:val="SPD  Technical Proposal Forms"/>
    <w:basedOn w:val="Normal"/>
    <w:link w:val="SPDTechnicalProposalFormsChar"/>
    <w:qFormat/>
    <w:rsid w:val="00D317AA"/>
    <w:pPr>
      <w:spacing w:before="120" w:after="240"/>
      <w:jc w:val="center"/>
    </w:pPr>
    <w:rPr>
      <w:b/>
      <w:sz w:val="36"/>
      <w:szCs w:val="20"/>
      <w:lang w:val="en-US"/>
    </w:rPr>
  </w:style>
  <w:style w:type="character" w:customStyle="1" w:styleId="SPDTechnicalProposalFormsChar">
    <w:name w:val="SPD  Technical Proposal Forms Char"/>
    <w:basedOn w:val="DefaultParagraphFont"/>
    <w:link w:val="SPDTechnicalProposalForms"/>
    <w:rsid w:val="00D317AA"/>
    <w:rPr>
      <w:b/>
      <w:sz w:val="36"/>
      <w:szCs w:val="20"/>
      <w:lang w:val="en-US" w:eastAsia="en-US"/>
    </w:rPr>
  </w:style>
  <w:style w:type="paragraph" w:customStyle="1" w:styleId="Style50">
    <w:name w:val="Style 5"/>
    <w:basedOn w:val="Normal"/>
    <w:rsid w:val="00D317AA"/>
    <w:pPr>
      <w:widowControl w:val="0"/>
      <w:autoSpaceDE w:val="0"/>
      <w:autoSpaceDN w:val="0"/>
      <w:spacing w:line="480" w:lineRule="exact"/>
      <w:jc w:val="center"/>
    </w:pPr>
    <w:rPr>
      <w:sz w:val="24"/>
      <w:lang w:val="en-US"/>
    </w:rPr>
  </w:style>
  <w:style w:type="paragraph" w:customStyle="1" w:styleId="Bulletnumbered">
    <w:name w:val="Bullet numbered"/>
    <w:basedOn w:val="ListParagraph"/>
    <w:autoRedefine/>
    <w:qFormat/>
    <w:rsid w:val="00F91F6A"/>
    <w:pPr>
      <w:numPr>
        <w:numId w:val="65"/>
      </w:numPr>
      <w:tabs>
        <w:tab w:val="clear" w:pos="252"/>
      </w:tabs>
      <w:spacing w:before="0" w:line="259" w:lineRule="auto"/>
      <w:ind w:left="360"/>
      <w:contextualSpacing w:val="0"/>
      <w:jc w:val="left"/>
    </w:pPr>
    <w:rPr>
      <w:rFonts w:asciiTheme="minorHAnsi" w:eastAsiaTheme="minorHAnsi" w:hAnsiTheme="minorHAnsi" w:cstheme="minorBidi"/>
      <w:szCs w:val="22"/>
    </w:rPr>
  </w:style>
  <w:style w:type="paragraph" w:customStyle="1" w:styleId="Bulletroman">
    <w:name w:val="Bullet roman"/>
    <w:basedOn w:val="ListParagraph"/>
    <w:autoRedefine/>
    <w:qFormat/>
    <w:rsid w:val="00F91F6A"/>
    <w:pPr>
      <w:numPr>
        <w:numId w:val="66"/>
      </w:numPr>
      <w:tabs>
        <w:tab w:val="clear" w:pos="252"/>
      </w:tabs>
      <w:spacing w:before="0" w:line="259" w:lineRule="auto"/>
      <w:ind w:left="1797"/>
      <w:contextualSpacing w:val="0"/>
    </w:pPr>
    <w:rPr>
      <w:rFonts w:asciiTheme="minorHAnsi" w:eastAsiaTheme="minorHAnsi" w:hAnsiTheme="minorHAnsi" w:cstheme="minorBidi"/>
      <w:szCs w:val="22"/>
    </w:rPr>
  </w:style>
  <w:style w:type="paragraph" w:customStyle="1" w:styleId="Bulletabc">
    <w:name w:val="Bullet abc"/>
    <w:basedOn w:val="ListParagraph"/>
    <w:autoRedefine/>
    <w:qFormat/>
    <w:rsid w:val="00F91F6A"/>
    <w:pPr>
      <w:numPr>
        <w:numId w:val="68"/>
      </w:numPr>
      <w:tabs>
        <w:tab w:val="clear" w:pos="252"/>
      </w:tabs>
      <w:spacing w:before="0" w:line="259" w:lineRule="auto"/>
      <w:contextualSpacing w:val="0"/>
      <w:jc w:val="left"/>
    </w:pPr>
    <w:rPr>
      <w:rFonts w:asciiTheme="minorHAnsi" w:eastAsiaTheme="minorHAnsi" w:hAnsiTheme="minorHAnsi" w:cstheme="minorBidi"/>
      <w:szCs w:val="22"/>
    </w:rPr>
  </w:style>
  <w:style w:type="paragraph" w:customStyle="1" w:styleId="Bulletdash4thlevel">
    <w:name w:val="Bullet dash 4th level"/>
    <w:basedOn w:val="ListParagraph"/>
    <w:qFormat/>
    <w:rsid w:val="00F91F6A"/>
    <w:pPr>
      <w:numPr>
        <w:numId w:val="67"/>
      </w:numPr>
      <w:tabs>
        <w:tab w:val="clear" w:pos="252"/>
        <w:tab w:val="left" w:pos="720"/>
      </w:tabs>
      <w:spacing w:before="0" w:after="0" w:line="259" w:lineRule="auto"/>
      <w:jc w:val="left"/>
    </w:pPr>
    <w:rPr>
      <w:rFonts w:asciiTheme="minorHAnsi" w:eastAsiaTheme="minorHAnsi" w:hAnsiTheme="minorHAnsi" w:cstheme="minorBidi"/>
      <w:szCs w:val="22"/>
    </w:rPr>
  </w:style>
  <w:style w:type="paragraph" w:customStyle="1" w:styleId="SPDForms3">
    <w:name w:val="SPD Forms 3"/>
    <w:basedOn w:val="SPDForm2"/>
    <w:qFormat/>
    <w:rsid w:val="00D317AA"/>
  </w:style>
  <w:style w:type="paragraph" w:customStyle="1" w:styleId="SDPnoheader">
    <w:name w:val="SDP no header"/>
    <w:basedOn w:val="SPDForm2"/>
    <w:qFormat/>
    <w:rsid w:val="00D317AA"/>
  </w:style>
  <w:style w:type="paragraph" w:customStyle="1" w:styleId="SectionXHeading">
    <w:name w:val="Section X Heading"/>
    <w:basedOn w:val="Normal"/>
    <w:rsid w:val="00D317AA"/>
    <w:pPr>
      <w:spacing w:before="240" w:after="240"/>
      <w:jc w:val="center"/>
    </w:pPr>
    <w:rPr>
      <w:rFonts w:ascii="Times New Roman Bold" w:hAnsi="Times New Roman Bold"/>
      <w:b/>
      <w:sz w:val="36"/>
      <w:lang w:val="en-US"/>
    </w:rPr>
  </w:style>
  <w:style w:type="paragraph" w:customStyle="1" w:styleId="ITAClauses">
    <w:name w:val="ITA Clauses"/>
    <w:basedOn w:val="Normal"/>
    <w:link w:val="ITAClausesChar"/>
    <w:qFormat/>
    <w:rsid w:val="00D317AA"/>
    <w:pPr>
      <w:tabs>
        <w:tab w:val="center" w:pos="4320"/>
        <w:tab w:val="right" w:pos="8640"/>
      </w:tabs>
      <w:suppressAutoHyphens/>
      <w:spacing w:after="200"/>
      <w:ind w:left="720"/>
      <w:outlineLvl w:val="2"/>
    </w:pPr>
    <w:rPr>
      <w:b/>
      <w:sz w:val="24"/>
      <w:lang w:val="en-US"/>
    </w:rPr>
  </w:style>
  <w:style w:type="character" w:customStyle="1" w:styleId="ITAClausesChar">
    <w:name w:val="ITA Clauses Char"/>
    <w:basedOn w:val="DefaultParagraphFont"/>
    <w:link w:val="ITAClauses"/>
    <w:rsid w:val="00D317AA"/>
    <w:rPr>
      <w:b/>
      <w:sz w:val="24"/>
      <w:szCs w:val="24"/>
      <w:lang w:val="en-US" w:eastAsia="en-US"/>
    </w:rPr>
  </w:style>
  <w:style w:type="paragraph" w:customStyle="1" w:styleId="SIII-Level2">
    <w:name w:val="SIII- Level 2"/>
    <w:basedOn w:val="Subheading"/>
    <w:link w:val="SIII-Level2Char"/>
    <w:qFormat/>
    <w:rsid w:val="00F91F6A"/>
    <w:pPr>
      <w:numPr>
        <w:numId w:val="69"/>
      </w:numPr>
      <w:ind w:left="0" w:firstLine="0"/>
    </w:pPr>
  </w:style>
  <w:style w:type="character" w:customStyle="1" w:styleId="SIII-Level2Char">
    <w:name w:val="SIII- Level 2 Char"/>
    <w:basedOn w:val="DefaultParagraphFont"/>
    <w:link w:val="SIII-Level2"/>
    <w:rsid w:val="00D317AA"/>
    <w:rPr>
      <w:rFonts w:ascii="FedraSans-NormalTF" w:hAnsi="FedraSans-NormalTF"/>
      <w:b/>
      <w:color w:val="002060"/>
      <w:kern w:val="28"/>
      <w:sz w:val="20"/>
      <w:szCs w:val="20"/>
      <w:lang w:val="en-US" w:eastAsia="en-NZ"/>
    </w:rPr>
  </w:style>
  <w:style w:type="character" w:customStyle="1" w:styleId="FormTitleChar">
    <w:name w:val="Form Title Char"/>
    <w:basedOn w:val="DefaultParagraphFont"/>
    <w:link w:val="FormTitle"/>
    <w:rsid w:val="00D317AA"/>
    <w:rPr>
      <w:rFonts w:ascii="Fedra Sans Std Bold" w:hAnsi="Fedra Sans Std Bold" w:cstheme="minorHAnsi"/>
      <w:bCs/>
      <w:noProof/>
      <w:color w:val="440099"/>
      <w:sz w:val="24"/>
      <w:szCs w:val="44"/>
      <w:lang w:val="en-US" w:eastAsia="en-NZ"/>
    </w:rPr>
  </w:style>
  <w:style w:type="paragraph" w:customStyle="1" w:styleId="Appendix1">
    <w:name w:val="Appendix 1"/>
    <w:basedOn w:val="Heading4"/>
    <w:qFormat/>
    <w:rsid w:val="00F91F6A"/>
    <w:pPr>
      <w:keepNext/>
      <w:numPr>
        <w:numId w:val="69"/>
      </w:numPr>
      <w:spacing w:after="120"/>
    </w:pPr>
    <w:rPr>
      <w:rFonts w:ascii="Garamond" w:hAnsi="Garamond" w:cs="Arial"/>
      <w:b/>
      <w:bCs/>
      <w:color w:val="440099"/>
      <w:kern w:val="28"/>
      <w:sz w:val="24"/>
      <w:szCs w:val="36"/>
      <w:lang w:val="en-US" w:eastAsia="en-NZ"/>
    </w:rPr>
  </w:style>
  <w:style w:type="paragraph" w:customStyle="1" w:styleId="Appendix2">
    <w:name w:val="Appendix 2"/>
    <w:basedOn w:val="Heading5"/>
    <w:qFormat/>
    <w:rsid w:val="00F91F6A"/>
    <w:pPr>
      <w:keepNext/>
      <w:numPr>
        <w:numId w:val="69"/>
      </w:numPr>
      <w:spacing w:before="120" w:after="80"/>
      <w:ind w:left="1440"/>
    </w:pPr>
    <w:rPr>
      <w:rFonts w:ascii="Garamond" w:hAnsi="Garamond" w:cstheme="minorHAnsi"/>
      <w:b/>
      <w:color w:val="002060"/>
      <w:kern w:val="28"/>
      <w:sz w:val="28"/>
      <w:szCs w:val="28"/>
      <w:lang w:val="en-US" w:eastAsia="en-NZ"/>
    </w:rPr>
  </w:style>
  <w:style w:type="paragraph" w:customStyle="1" w:styleId="SectionVHeader">
    <w:name w:val="Section V. Header"/>
    <w:basedOn w:val="Heading3"/>
    <w:rsid w:val="00D317AA"/>
    <w:pPr>
      <w:keepNext/>
      <w:numPr>
        <w:ilvl w:val="0"/>
        <w:numId w:val="0"/>
      </w:numPr>
      <w:spacing w:after="80"/>
      <w:ind w:left="574" w:hanging="432"/>
    </w:pPr>
    <w:rPr>
      <w:rFonts w:ascii="Fedra Sans Std Bold" w:hAnsi="Fedra Sans Std Bold" w:cstheme="minorHAnsi"/>
      <w:bCs/>
      <w:color w:val="440099"/>
      <w:sz w:val="36"/>
      <w:szCs w:val="36"/>
      <w:lang w:val="en-US" w:eastAsia="en-NZ"/>
    </w:rPr>
  </w:style>
  <w:style w:type="paragraph" w:customStyle="1" w:styleId="BankNormal">
    <w:name w:val="BankNormal"/>
    <w:basedOn w:val="Normal"/>
    <w:rsid w:val="00D317AA"/>
    <w:pPr>
      <w:spacing w:after="240"/>
    </w:pPr>
    <w:rPr>
      <w:sz w:val="24"/>
      <w:szCs w:val="20"/>
      <w:lang w:val="en-US"/>
    </w:rPr>
  </w:style>
  <w:style w:type="paragraph" w:customStyle="1" w:styleId="TOCNumber1">
    <w:name w:val="TOC Number1"/>
    <w:basedOn w:val="Heading4"/>
    <w:autoRedefine/>
    <w:rsid w:val="00D317AA"/>
    <w:pPr>
      <w:keepLines/>
      <w:numPr>
        <w:ilvl w:val="0"/>
        <w:numId w:val="0"/>
      </w:numPr>
      <w:tabs>
        <w:tab w:val="left" w:pos="720"/>
        <w:tab w:val="left" w:pos="6300"/>
      </w:tabs>
      <w:spacing w:after="0"/>
      <w:ind w:left="574" w:hanging="432"/>
      <w:outlineLvl w:val="9"/>
    </w:pPr>
    <w:rPr>
      <w:rFonts w:ascii="FedraSans-NormalTF" w:eastAsiaTheme="majorEastAsia" w:hAnsi="FedraSans-NormalTF"/>
      <w:b/>
      <w:bCs/>
      <w:i/>
      <w:iCs/>
      <w:color w:val="365F91" w:themeColor="accent1" w:themeShade="BF"/>
      <w:sz w:val="20"/>
      <w:szCs w:val="20"/>
      <w:lang w:val="en-US"/>
    </w:rPr>
  </w:style>
  <w:style w:type="numbering" w:customStyle="1" w:styleId="Style1">
    <w:name w:val="Style1"/>
    <w:uiPriority w:val="99"/>
    <w:rsid w:val="00D317AA"/>
    <w:pPr>
      <w:numPr>
        <w:numId w:val="70"/>
      </w:numPr>
    </w:pPr>
  </w:style>
  <w:style w:type="table" w:styleId="GridTable5Dark-Accent1">
    <w:name w:val="Grid Table 5 Dark Accent 1"/>
    <w:basedOn w:val="TableNormal"/>
    <w:uiPriority w:val="50"/>
    <w:rsid w:val="00D317AA"/>
    <w:rPr>
      <w:rFonts w:asciiTheme="minorHAnsi" w:eastAsiaTheme="minorHAnsi" w:hAnsiTheme="minorHAnsi" w:cstheme="minorBidi"/>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ListNumber1">
    <w:name w:val="List Number 1"/>
    <w:basedOn w:val="Normal"/>
    <w:rsid w:val="00F91F6A"/>
    <w:pPr>
      <w:numPr>
        <w:numId w:val="71"/>
      </w:numPr>
      <w:spacing w:after="240" w:line="259" w:lineRule="auto"/>
    </w:pPr>
    <w:rPr>
      <w:rFonts w:eastAsiaTheme="minorHAnsi" w:cstheme="minorBidi"/>
      <w:szCs w:val="20"/>
      <w:lang w:val="en-US"/>
    </w:rPr>
  </w:style>
  <w:style w:type="paragraph" w:customStyle="1" w:styleId="ListNumber1Level2">
    <w:name w:val="List Number 1 (Level 2)"/>
    <w:basedOn w:val="Normal"/>
    <w:rsid w:val="00D317AA"/>
    <w:pPr>
      <w:numPr>
        <w:ilvl w:val="1"/>
        <w:numId w:val="71"/>
      </w:numPr>
      <w:spacing w:after="240" w:line="259" w:lineRule="auto"/>
    </w:pPr>
    <w:rPr>
      <w:rFonts w:eastAsiaTheme="minorHAnsi" w:cstheme="minorBidi"/>
      <w:szCs w:val="20"/>
      <w:lang w:val="en-US"/>
    </w:rPr>
  </w:style>
  <w:style w:type="paragraph" w:customStyle="1" w:styleId="ListNumber1Level3">
    <w:name w:val="List Number 1 (Level 3)"/>
    <w:basedOn w:val="Normal"/>
    <w:rsid w:val="00D317AA"/>
    <w:pPr>
      <w:numPr>
        <w:ilvl w:val="2"/>
        <w:numId w:val="71"/>
      </w:numPr>
      <w:spacing w:after="240" w:line="259" w:lineRule="auto"/>
    </w:pPr>
    <w:rPr>
      <w:rFonts w:eastAsiaTheme="minorHAnsi" w:cstheme="minorBidi"/>
      <w:szCs w:val="20"/>
      <w:lang w:val="en-US"/>
    </w:rPr>
  </w:style>
  <w:style w:type="paragraph" w:customStyle="1" w:styleId="ListNumber1Level4">
    <w:name w:val="List Number 1 (Level 4)"/>
    <w:basedOn w:val="Normal"/>
    <w:rsid w:val="00D317AA"/>
    <w:pPr>
      <w:numPr>
        <w:ilvl w:val="3"/>
        <w:numId w:val="71"/>
      </w:numPr>
      <w:spacing w:after="240" w:line="259" w:lineRule="auto"/>
    </w:pPr>
    <w:rPr>
      <w:rFonts w:eastAsiaTheme="minorHAnsi" w:cstheme="minorBidi"/>
      <w:szCs w:val="20"/>
      <w:lang w:val="en-US"/>
    </w:rPr>
  </w:style>
  <w:style w:type="numbering" w:customStyle="1" w:styleId="Style2">
    <w:name w:val="Style2"/>
    <w:uiPriority w:val="99"/>
    <w:rsid w:val="00D317AA"/>
    <w:pPr>
      <w:numPr>
        <w:numId w:val="72"/>
      </w:numPr>
    </w:pPr>
  </w:style>
  <w:style w:type="paragraph" w:customStyle="1" w:styleId="Bullets1">
    <w:name w:val="Bullets 1"/>
    <w:basedOn w:val="Subheading"/>
    <w:qFormat/>
    <w:rsid w:val="00D317AA"/>
    <w:pPr>
      <w:keepNext w:val="0"/>
      <w:tabs>
        <w:tab w:val="num" w:pos="360"/>
      </w:tabs>
      <w:spacing w:after="120"/>
      <w:ind w:left="1077" w:hanging="357"/>
    </w:pPr>
    <w:rPr>
      <w:rFonts w:asciiTheme="minorHAnsi" w:eastAsiaTheme="minorHAnsi" w:hAnsiTheme="minorHAnsi" w:cstheme="minorBidi"/>
      <w:b w:val="0"/>
      <w:kern w:val="0"/>
      <w:sz w:val="22"/>
      <w:szCs w:val="22"/>
      <w:lang w:eastAsia="en-US"/>
    </w:rPr>
  </w:style>
  <w:style w:type="paragraph" w:styleId="TOCHeading0">
    <w:name w:val="TOC Heading"/>
    <w:basedOn w:val="Heading1"/>
    <w:next w:val="Normal"/>
    <w:uiPriority w:val="39"/>
    <w:unhideWhenUsed/>
    <w:qFormat/>
    <w:rsid w:val="00D317AA"/>
    <w:pPr>
      <w:keepLines/>
      <w:pageBreakBefore w:val="0"/>
      <w:numPr>
        <w:numId w:val="0"/>
      </w:numPr>
      <w:spacing w:after="0" w:line="259" w:lineRule="auto"/>
      <w:jc w:val="left"/>
      <w:outlineLvl w:val="9"/>
    </w:pPr>
    <w:rPr>
      <w:rFonts w:ascii="Fedra Sans Std Bold" w:eastAsiaTheme="majorEastAsia" w:hAnsi="Fedra Sans Std Bold" w:cstheme="majorBidi"/>
      <w:bCs/>
      <w:color w:val="440099"/>
      <w:szCs w:val="28"/>
      <w:lang w:val="en-US"/>
    </w:rPr>
  </w:style>
  <w:style w:type="paragraph" w:customStyle="1" w:styleId="StyleTOC1Bold">
    <w:name w:val="Style TOC 1 + Bold"/>
    <w:basedOn w:val="TOC1"/>
    <w:autoRedefine/>
    <w:rsid w:val="00D317AA"/>
    <w:pPr>
      <w:tabs>
        <w:tab w:val="clear" w:pos="9356"/>
        <w:tab w:val="left" w:pos="440"/>
        <w:tab w:val="right" w:leader="dot" w:pos="9016"/>
      </w:tabs>
      <w:spacing w:before="0" w:after="100" w:line="259" w:lineRule="auto"/>
      <w:ind w:left="0" w:right="0" w:firstLine="0"/>
    </w:pPr>
    <w:rPr>
      <w:rFonts w:asciiTheme="minorHAnsi" w:eastAsiaTheme="minorEastAsia" w:hAnsiTheme="minorHAnsi"/>
      <w:b/>
      <w:bCs/>
      <w:szCs w:val="22"/>
      <w:lang w:val="en-US"/>
    </w:rPr>
  </w:style>
  <w:style w:type="paragraph" w:customStyle="1" w:styleId="StyleTOC2Left038cm">
    <w:name w:val="Style TOC 2 + Left:  0.38 cm"/>
    <w:basedOn w:val="TOC2"/>
    <w:autoRedefine/>
    <w:rsid w:val="00D317AA"/>
    <w:pPr>
      <w:tabs>
        <w:tab w:val="clear" w:pos="9356"/>
      </w:tabs>
      <w:spacing w:after="100" w:line="259" w:lineRule="auto"/>
      <w:ind w:left="216" w:right="0" w:firstLine="0"/>
    </w:pPr>
    <w:rPr>
      <w:rFonts w:asciiTheme="minorHAnsi" w:hAnsiTheme="minorHAnsi"/>
      <w:sz w:val="24"/>
      <w:szCs w:val="20"/>
      <w:lang w:val="en-US"/>
    </w:rPr>
  </w:style>
  <w:style w:type="paragraph" w:customStyle="1" w:styleId="StyleTOC3Left079cm">
    <w:name w:val="Style TOC 3 + Left:  0.79 cm"/>
    <w:basedOn w:val="TOC3"/>
    <w:autoRedefine/>
    <w:rsid w:val="00D317AA"/>
    <w:pPr>
      <w:tabs>
        <w:tab w:val="clear" w:pos="9356"/>
      </w:tabs>
      <w:spacing w:after="100" w:line="259" w:lineRule="auto"/>
      <w:ind w:left="446" w:right="0" w:firstLine="0"/>
    </w:pPr>
    <w:rPr>
      <w:rFonts w:asciiTheme="minorHAnsi" w:hAnsiTheme="minorHAnsi"/>
      <w:sz w:val="24"/>
      <w:szCs w:val="20"/>
      <w:lang w:val="en-US"/>
    </w:rPr>
  </w:style>
  <w:style w:type="paragraph" w:customStyle="1" w:styleId="StyleTOCHeadingLatinCenturyGothic18ptBoldCustomCol">
    <w:name w:val="Style TOC Heading + (Latin) Century Gothic 18 pt Bold Custom Col..."/>
    <w:basedOn w:val="TOCHeading0"/>
    <w:rsid w:val="00D317AA"/>
    <w:pPr>
      <w:pBdr>
        <w:bottom w:val="single" w:sz="4" w:space="1" w:color="2F5496"/>
      </w:pBdr>
    </w:pPr>
    <w:rPr>
      <w:rFonts w:ascii="Century Gothic" w:hAnsi="Century Gothic"/>
      <w:b w:val="0"/>
      <w:bCs w:val="0"/>
      <w:color w:val="2F5496"/>
      <w:sz w:val="36"/>
    </w:rPr>
  </w:style>
  <w:style w:type="table" w:customStyle="1" w:styleId="PlainTable31">
    <w:name w:val="Plain Table 31"/>
    <w:basedOn w:val="TableNormal"/>
    <w:uiPriority w:val="43"/>
    <w:rsid w:val="00D317AA"/>
    <w:rPr>
      <w:sz w:val="20"/>
      <w:szCs w:val="20"/>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PDParagraphHeading2">
    <w:name w:val="SPD Paragraph Heading 2"/>
    <w:basedOn w:val="Normal"/>
    <w:link w:val="SPDParagraphHeading2Char"/>
    <w:qFormat/>
    <w:rsid w:val="00D317AA"/>
    <w:pPr>
      <w:keepLines/>
      <w:tabs>
        <w:tab w:val="center" w:pos="4153"/>
        <w:tab w:val="right" w:pos="8306"/>
      </w:tabs>
      <w:suppressAutoHyphens/>
      <w:spacing w:after="120" w:line="259" w:lineRule="auto"/>
      <w:ind w:left="270" w:hanging="270"/>
      <w:outlineLvl w:val="2"/>
    </w:pPr>
    <w:rPr>
      <w:rFonts w:asciiTheme="minorHAnsi" w:eastAsiaTheme="minorHAnsi" w:hAnsiTheme="minorHAnsi" w:cstheme="minorBidi"/>
      <w:b/>
      <w:szCs w:val="22"/>
      <w:lang w:val="en-US"/>
    </w:rPr>
  </w:style>
  <w:style w:type="paragraph" w:customStyle="1" w:styleId="SPDClauseNo">
    <w:name w:val="SPD Clause No"/>
    <w:basedOn w:val="ListNumber2"/>
    <w:qFormat/>
    <w:rsid w:val="00D317AA"/>
    <w:pPr>
      <w:numPr>
        <w:numId w:val="0"/>
      </w:numPr>
      <w:suppressAutoHyphens/>
      <w:spacing w:after="120" w:line="259" w:lineRule="auto"/>
      <w:ind w:left="432" w:hanging="432"/>
      <w:contextualSpacing/>
    </w:pPr>
    <w:rPr>
      <w:rFonts w:asciiTheme="minorHAnsi" w:eastAsiaTheme="minorHAnsi" w:hAnsiTheme="minorHAnsi" w:cstheme="minorBidi"/>
      <w:spacing w:val="-2"/>
      <w:szCs w:val="20"/>
      <w:lang w:val="en-US"/>
    </w:rPr>
  </w:style>
  <w:style w:type="paragraph" w:customStyle="1" w:styleId="Section1-Level3">
    <w:name w:val="Section 1- Level 3"/>
    <w:basedOn w:val="Heading3"/>
    <w:link w:val="Section1-Level3Char"/>
    <w:qFormat/>
    <w:rsid w:val="00D317AA"/>
    <w:pPr>
      <w:keepNext/>
      <w:numPr>
        <w:ilvl w:val="0"/>
        <w:numId w:val="0"/>
      </w:numPr>
      <w:spacing w:before="160" w:after="120"/>
      <w:ind w:left="567" w:hanging="432"/>
    </w:pPr>
    <w:rPr>
      <w:rFonts w:ascii="Fedra Sans Std Bold" w:eastAsiaTheme="majorEastAsia" w:hAnsi="Fedra Sans Std Bold" w:cstheme="majorBidi"/>
      <w:b/>
      <w:color w:val="2F5496"/>
      <w:sz w:val="36"/>
      <w:szCs w:val="36"/>
      <w:lang w:val="en-US"/>
    </w:rPr>
  </w:style>
  <w:style w:type="character" w:customStyle="1" w:styleId="Section1-Level3Char">
    <w:name w:val="Section 1- Level 3 Char"/>
    <w:basedOn w:val="DefaultParagraphFont"/>
    <w:link w:val="Section1-Level3"/>
    <w:rsid w:val="00D317AA"/>
    <w:rPr>
      <w:rFonts w:ascii="Fedra Sans Std Bold" w:eastAsiaTheme="majorEastAsia" w:hAnsi="Fedra Sans Std Bold" w:cstheme="majorBidi"/>
      <w:b/>
      <w:color w:val="2F5496"/>
      <w:sz w:val="36"/>
      <w:szCs w:val="36"/>
      <w:lang w:val="en-US" w:eastAsia="en-US"/>
    </w:rPr>
  </w:style>
  <w:style w:type="character" w:customStyle="1" w:styleId="SPDParagraphHeading2Char">
    <w:name w:val="SPD Paragraph Heading 2 Char"/>
    <w:basedOn w:val="DefaultParagraphFont"/>
    <w:link w:val="SPDParagraphHeading2"/>
    <w:rsid w:val="00D317AA"/>
    <w:rPr>
      <w:rFonts w:asciiTheme="minorHAnsi" w:eastAsiaTheme="minorHAnsi" w:hAnsiTheme="minorHAnsi" w:cstheme="minorBidi"/>
      <w:b/>
      <w:lang w:val="en-US" w:eastAsia="en-US"/>
    </w:rPr>
  </w:style>
  <w:style w:type="paragraph" w:customStyle="1" w:styleId="S3h2">
    <w:name w:val="S3 h2"/>
    <w:basedOn w:val="ListParagraph"/>
    <w:qFormat/>
    <w:rsid w:val="00F91F6A"/>
    <w:pPr>
      <w:numPr>
        <w:numId w:val="73"/>
      </w:numPr>
      <w:tabs>
        <w:tab w:val="clear" w:pos="252"/>
      </w:tabs>
      <w:spacing w:before="240" w:line="259" w:lineRule="auto"/>
      <w:contextualSpacing w:val="0"/>
      <w:jc w:val="left"/>
    </w:pPr>
    <w:rPr>
      <w:rFonts w:asciiTheme="minorHAnsi" w:eastAsiaTheme="minorHAnsi" w:hAnsiTheme="minorHAnsi" w:cstheme="minorBidi"/>
      <w:b/>
      <w:sz w:val="28"/>
      <w:szCs w:val="22"/>
    </w:rPr>
  </w:style>
  <w:style w:type="character" w:customStyle="1" w:styleId="BodyStyleforTOCChar">
    <w:name w:val="Body Style for TOC Char"/>
    <w:basedOn w:val="ListNumber2Char"/>
    <w:link w:val="BodyStyleforTOC"/>
    <w:rsid w:val="00D317AA"/>
    <w:rPr>
      <w:rFonts w:ascii="Garamond" w:hAnsi="Garamond"/>
      <w:sz w:val="20"/>
      <w:szCs w:val="20"/>
      <w:lang w:val="en-US" w:eastAsia="en-US"/>
    </w:rPr>
  </w:style>
  <w:style w:type="character" w:styleId="Mention">
    <w:name w:val="Mention"/>
    <w:basedOn w:val="DefaultParagraphFont"/>
    <w:uiPriority w:val="99"/>
    <w:unhideWhenUsed/>
    <w:rsid w:val="00D317AA"/>
    <w:rPr>
      <w:color w:val="2B579A"/>
      <w:shd w:val="clear" w:color="auto" w:fill="E1DFDD"/>
    </w:rPr>
  </w:style>
  <w:style w:type="paragraph" w:customStyle="1" w:styleId="TableParagraph">
    <w:name w:val="Table Paragraph"/>
    <w:basedOn w:val="Normal"/>
    <w:uiPriority w:val="1"/>
    <w:qFormat/>
    <w:rsid w:val="00D317AA"/>
    <w:pPr>
      <w:widowControl w:val="0"/>
      <w:autoSpaceDE w:val="0"/>
      <w:autoSpaceDN w:val="0"/>
      <w:ind w:left="107"/>
    </w:pPr>
    <w:rPr>
      <w:szCs w:val="22"/>
      <w:lang w:val="en-US"/>
    </w:rPr>
  </w:style>
  <w:style w:type="numbering" w:customStyle="1" w:styleId="Style4">
    <w:name w:val="Style4"/>
    <w:uiPriority w:val="99"/>
    <w:rsid w:val="00D317AA"/>
    <w:pPr>
      <w:numPr>
        <w:numId w:val="74"/>
      </w:numPr>
    </w:pPr>
  </w:style>
  <w:style w:type="numbering" w:customStyle="1" w:styleId="Style5">
    <w:name w:val="Style5"/>
    <w:uiPriority w:val="99"/>
    <w:rsid w:val="00D317AA"/>
    <w:pPr>
      <w:numPr>
        <w:numId w:val="75"/>
      </w:numPr>
    </w:pPr>
  </w:style>
  <w:style w:type="paragraph" w:customStyle="1" w:styleId="SECTION2Heading1">
    <w:name w:val="SECTION 2 Heading 1"/>
    <w:basedOn w:val="Heading3"/>
    <w:link w:val="SECTION2Heading1Char"/>
    <w:qFormat/>
    <w:rsid w:val="00D317AA"/>
    <w:pPr>
      <w:numPr>
        <w:ilvl w:val="0"/>
        <w:numId w:val="76"/>
      </w:numPr>
      <w:spacing w:after="80"/>
    </w:pPr>
    <w:rPr>
      <w:rFonts w:ascii="Fedra Sans Std Bold" w:hAnsi="Fedra Sans Std Bold" w:cstheme="minorHAnsi"/>
      <w:bCs/>
      <w:color w:val="440099"/>
      <w:sz w:val="36"/>
      <w:szCs w:val="36"/>
      <w:lang w:eastAsia="en-NZ"/>
    </w:rPr>
  </w:style>
  <w:style w:type="numbering" w:customStyle="1" w:styleId="Style6">
    <w:name w:val="Style6"/>
    <w:uiPriority w:val="99"/>
    <w:rsid w:val="00D317AA"/>
    <w:pPr>
      <w:numPr>
        <w:numId w:val="76"/>
      </w:numPr>
    </w:pPr>
  </w:style>
  <w:style w:type="character" w:customStyle="1" w:styleId="SECTION2Heading1Char">
    <w:name w:val="SECTION 2 Heading 1 Char"/>
    <w:basedOn w:val="DefaultParagraphFont"/>
    <w:link w:val="SECTION2Heading1"/>
    <w:rsid w:val="00D317AA"/>
    <w:rPr>
      <w:rFonts w:ascii="Fedra Sans Std Bold" w:hAnsi="Fedra Sans Std Bold" w:cstheme="minorHAnsi"/>
      <w:bCs/>
      <w:color w:val="440099"/>
      <w:sz w:val="36"/>
      <w:szCs w:val="36"/>
      <w:lang w:eastAsia="en-NZ"/>
    </w:rPr>
  </w:style>
  <w:style w:type="paragraph" w:customStyle="1" w:styleId="SECTION2Heading2">
    <w:name w:val="SECTION 2 Heading 2"/>
    <w:basedOn w:val="Normal"/>
    <w:rsid w:val="00D317AA"/>
    <w:pPr>
      <w:numPr>
        <w:ilvl w:val="1"/>
        <w:numId w:val="76"/>
      </w:numPr>
      <w:jc w:val="both"/>
    </w:pPr>
    <w:rPr>
      <w:rFonts w:ascii="Calibri" w:hAnsi="Calibri"/>
      <w:b/>
      <w:sz w:val="24"/>
      <w:lang w:val="en-US" w:eastAsia="en-NZ"/>
    </w:rPr>
  </w:style>
  <w:style w:type="paragraph" w:customStyle="1" w:styleId="SECTION2Heading3">
    <w:name w:val="SECTION 2 Heading 3"/>
    <w:basedOn w:val="Normal"/>
    <w:rsid w:val="00D317AA"/>
    <w:pPr>
      <w:numPr>
        <w:ilvl w:val="2"/>
        <w:numId w:val="76"/>
      </w:numPr>
      <w:jc w:val="both"/>
    </w:pPr>
    <w:rPr>
      <w:rFonts w:ascii="Calibri" w:hAnsi="Calibri"/>
      <w:sz w:val="24"/>
      <w:lang w:val="en-US" w:eastAsia="en-NZ"/>
    </w:rPr>
  </w:style>
  <w:style w:type="paragraph" w:customStyle="1" w:styleId="DocText">
    <w:name w:val="DocText"/>
    <w:basedOn w:val="Normal"/>
    <w:rsid w:val="00F91F6A"/>
    <w:pPr>
      <w:numPr>
        <w:numId w:val="77"/>
      </w:numPr>
      <w:spacing w:before="200" w:after="200" w:line="312" w:lineRule="auto"/>
      <w:jc w:val="both"/>
    </w:pPr>
    <w:rPr>
      <w:rFonts w:eastAsiaTheme="minorHAnsi"/>
      <w:szCs w:val="22"/>
    </w:rPr>
  </w:style>
  <w:style w:type="paragraph" w:customStyle="1" w:styleId="DocTextL1">
    <w:name w:val="DocTextL1"/>
    <w:basedOn w:val="DocText"/>
    <w:rsid w:val="00F91F6A"/>
    <w:pPr>
      <w:numPr>
        <w:ilvl w:val="1"/>
      </w:numPr>
    </w:pPr>
  </w:style>
  <w:style w:type="paragraph" w:customStyle="1" w:styleId="DocTextL2">
    <w:name w:val="DocTextL2"/>
    <w:basedOn w:val="DocText"/>
    <w:rsid w:val="00F91F6A"/>
    <w:pPr>
      <w:numPr>
        <w:ilvl w:val="2"/>
      </w:numPr>
    </w:pPr>
  </w:style>
  <w:style w:type="paragraph" w:customStyle="1" w:styleId="DocTextL3">
    <w:name w:val="DocTextL3"/>
    <w:basedOn w:val="DocText"/>
    <w:rsid w:val="00F91F6A"/>
    <w:pPr>
      <w:numPr>
        <w:ilvl w:val="3"/>
      </w:numPr>
    </w:pPr>
  </w:style>
  <w:style w:type="paragraph" w:customStyle="1" w:styleId="DocTextL4">
    <w:name w:val="DocTextL4"/>
    <w:basedOn w:val="DocText"/>
    <w:rsid w:val="00F91F6A"/>
    <w:pPr>
      <w:numPr>
        <w:ilvl w:val="4"/>
      </w:numPr>
    </w:pPr>
  </w:style>
  <w:style w:type="paragraph" w:customStyle="1" w:styleId="DocTextL5">
    <w:name w:val="DocTextL5"/>
    <w:basedOn w:val="DocText"/>
    <w:rsid w:val="00F91F6A"/>
    <w:pPr>
      <w:numPr>
        <w:ilvl w:val="5"/>
      </w:numPr>
    </w:pPr>
  </w:style>
  <w:style w:type="paragraph" w:customStyle="1" w:styleId="DocTextL6">
    <w:name w:val="DocTextL6"/>
    <w:basedOn w:val="DocText"/>
    <w:rsid w:val="00F91F6A"/>
    <w:pPr>
      <w:numPr>
        <w:ilvl w:val="6"/>
      </w:numPr>
    </w:pPr>
  </w:style>
  <w:style w:type="paragraph" w:customStyle="1" w:styleId="DocTextL7">
    <w:name w:val="DocTextL7"/>
    <w:basedOn w:val="DocText"/>
    <w:rsid w:val="00F91F6A"/>
    <w:pPr>
      <w:numPr>
        <w:ilvl w:val="7"/>
      </w:numPr>
    </w:pPr>
  </w:style>
  <w:style w:type="paragraph" w:customStyle="1" w:styleId="DocTextL8">
    <w:name w:val="DocTextL8"/>
    <w:basedOn w:val="DocText"/>
    <w:rsid w:val="00F91F6A"/>
    <w:pPr>
      <w:numPr>
        <w:ilvl w:val="8"/>
      </w:numPr>
    </w:pPr>
  </w:style>
  <w:style w:type="paragraph" w:customStyle="1" w:styleId="Num2L3">
    <w:name w:val="Num2L3"/>
    <w:basedOn w:val="DocText"/>
    <w:next w:val="DocTextL2"/>
    <w:rsid w:val="00060BB8"/>
    <w:pPr>
      <w:numPr>
        <w:numId w:val="0"/>
      </w:numPr>
      <w:ind w:left="1440" w:hanging="720"/>
    </w:pPr>
  </w:style>
  <w:style w:type="paragraph" w:customStyle="1" w:styleId="Num2L4">
    <w:name w:val="Num2L4"/>
    <w:basedOn w:val="DocText"/>
    <w:next w:val="DocTextL2"/>
    <w:rsid w:val="00060BB8"/>
    <w:pPr>
      <w:numPr>
        <w:numId w:val="0"/>
      </w:numPr>
      <w:ind w:left="1440" w:hanging="720"/>
    </w:pPr>
  </w:style>
  <w:style w:type="paragraph" w:customStyle="1" w:styleId="Num2L5">
    <w:name w:val="Num2L5"/>
    <w:basedOn w:val="DocText"/>
    <w:next w:val="DocTextL3"/>
    <w:rsid w:val="00060BB8"/>
    <w:pPr>
      <w:numPr>
        <w:numId w:val="0"/>
      </w:numPr>
      <w:ind w:left="2160" w:hanging="720"/>
    </w:pPr>
  </w:style>
  <w:style w:type="paragraph" w:customStyle="1" w:styleId="Num2L6">
    <w:name w:val="Num2L6"/>
    <w:basedOn w:val="DocText"/>
    <w:next w:val="DocTextL3"/>
    <w:rsid w:val="00060BB8"/>
    <w:pPr>
      <w:numPr>
        <w:numId w:val="0"/>
      </w:numPr>
      <w:ind w:left="2160" w:hanging="720"/>
    </w:pPr>
  </w:style>
  <w:style w:type="paragraph" w:customStyle="1" w:styleId="Num2L7">
    <w:name w:val="Num2L7"/>
    <w:basedOn w:val="DocText"/>
    <w:next w:val="DocTextL4"/>
    <w:rsid w:val="00060BB8"/>
    <w:pPr>
      <w:numPr>
        <w:numId w:val="0"/>
      </w:numPr>
      <w:ind w:left="2880" w:hanging="720"/>
    </w:pPr>
  </w:style>
  <w:style w:type="paragraph" w:customStyle="1" w:styleId="Num2L8">
    <w:name w:val="Num2L8"/>
    <w:basedOn w:val="DocText"/>
    <w:next w:val="DocTextL4"/>
    <w:rsid w:val="00060BB8"/>
    <w:pPr>
      <w:numPr>
        <w:numId w:val="0"/>
      </w:numPr>
      <w:ind w:left="2880" w:hanging="720"/>
    </w:pPr>
  </w:style>
  <w:style w:type="paragraph" w:customStyle="1" w:styleId="Num2L9">
    <w:name w:val="Num2L9"/>
    <w:basedOn w:val="DocText"/>
    <w:next w:val="DocTextL5"/>
    <w:rsid w:val="00060BB8"/>
    <w:pPr>
      <w:numPr>
        <w:numId w:val="0"/>
      </w:numPr>
      <w:tabs>
        <w:tab w:val="num" w:pos="720"/>
      </w:tabs>
      <w:ind w:left="720" w:hanging="720"/>
    </w:pPr>
  </w:style>
  <w:style w:type="paragraph" w:customStyle="1" w:styleId="Title1">
    <w:name w:val="Title1"/>
    <w:basedOn w:val="Head1"/>
    <w:qFormat/>
    <w:rsid w:val="00060BB8"/>
    <w:pPr>
      <w:numPr>
        <w:numId w:val="0"/>
      </w:numPr>
      <w:tabs>
        <w:tab w:val="num" w:pos="170"/>
      </w:tabs>
      <w:ind w:left="360" w:hanging="360"/>
    </w:pPr>
  </w:style>
  <w:style w:type="paragraph" w:customStyle="1" w:styleId="Texthead">
    <w:name w:val="Texthead"/>
    <w:basedOn w:val="DocText"/>
    <w:qFormat/>
    <w:rsid w:val="00A372AF"/>
    <w:pPr>
      <w:numPr>
        <w:numId w:val="0"/>
      </w:numPr>
      <w:pBdr>
        <w:top w:val="thinThickSmallGap" w:sz="24" w:space="1" w:color="auto"/>
        <w:left w:val="thinThickSmallGap" w:sz="24" w:space="4" w:color="auto"/>
        <w:bottom w:val="thickThinSmallGap" w:sz="24" w:space="1" w:color="auto"/>
        <w:right w:val="thickThinSmallGap" w:sz="24" w:space="4" w:color="auto"/>
      </w:pBdr>
      <w:ind w:left="720" w:hanging="720"/>
      <w:jc w:val="center"/>
    </w:pPr>
    <w:rPr>
      <w:b/>
    </w:rPr>
  </w:style>
  <w:style w:type="paragraph" w:customStyle="1" w:styleId="Figure">
    <w:name w:val="Figure"/>
    <w:basedOn w:val="Normal"/>
    <w:link w:val="FigureChar"/>
    <w:qFormat/>
    <w:rsid w:val="00A372AF"/>
    <w:pPr>
      <w:tabs>
        <w:tab w:val="left" w:pos="1080"/>
        <w:tab w:val="left" w:pos="1440"/>
        <w:tab w:val="left" w:pos="1800"/>
        <w:tab w:val="left" w:pos="2160"/>
      </w:tabs>
      <w:spacing w:before="360" w:after="240" w:line="276" w:lineRule="auto"/>
      <w:jc w:val="center"/>
    </w:pPr>
    <w:rPr>
      <w:rFonts w:ascii="Fedra Sans Book" w:eastAsia="Calibri" w:hAnsi="Fedra Sans Book"/>
      <w:b/>
      <w:color w:val="002060"/>
      <w:sz w:val="24"/>
      <w:lang w:val="en-CA"/>
    </w:rPr>
  </w:style>
  <w:style w:type="character" w:customStyle="1" w:styleId="FigureChar">
    <w:name w:val="Figure Char"/>
    <w:basedOn w:val="DefaultParagraphFont"/>
    <w:link w:val="Figure"/>
    <w:rsid w:val="00A372AF"/>
    <w:rPr>
      <w:rFonts w:ascii="Fedra Sans Book" w:eastAsia="Calibri" w:hAnsi="Fedra Sans Book"/>
      <w:b/>
      <w:color w:val="002060"/>
      <w:sz w:val="24"/>
      <w:szCs w:val="24"/>
      <w:lang w:val="en-CA" w:eastAsia="en-US"/>
    </w:rPr>
  </w:style>
  <w:style w:type="paragraph" w:customStyle="1" w:styleId="MainTitle">
    <w:name w:val="MainTitle"/>
    <w:basedOn w:val="Normal"/>
    <w:rsid w:val="00F91F6A"/>
    <w:pPr>
      <w:pageBreakBefore/>
      <w:numPr>
        <w:numId w:val="80"/>
      </w:numPr>
      <w:pBdr>
        <w:top w:val="thinThickSmallGap" w:sz="24" w:space="1" w:color="auto"/>
        <w:left w:val="thinThickSmallGap" w:sz="24" w:space="4" w:color="auto"/>
        <w:bottom w:val="thickThinSmallGap" w:sz="24" w:space="1" w:color="auto"/>
        <w:right w:val="thickThinSmallGap" w:sz="24" w:space="4" w:color="auto"/>
      </w:pBdr>
      <w:tabs>
        <w:tab w:val="left" w:pos="907"/>
      </w:tabs>
      <w:jc w:val="center"/>
      <w:outlineLvl w:val="0"/>
    </w:pPr>
    <w:rPr>
      <w:rFonts w:ascii="Times New Roman Bold" w:eastAsiaTheme="minorHAnsi" w:hAnsi="Times New Roman Bold"/>
      <w:b/>
      <w:szCs w:val="22"/>
    </w:rPr>
  </w:style>
  <w:style w:type="paragraph" w:customStyle="1" w:styleId="Appendix">
    <w:name w:val="Appendix"/>
    <w:basedOn w:val="Normal"/>
    <w:rsid w:val="0084130B"/>
    <w:pPr>
      <w:pageBreakBefore/>
      <w:numPr>
        <w:ilvl w:val="1"/>
        <w:numId w:val="80"/>
      </w:numPr>
      <w:spacing w:before="200" w:after="200" w:line="312" w:lineRule="auto"/>
      <w:jc w:val="center"/>
    </w:pPr>
    <w:rPr>
      <w:rFonts w:ascii="Times New Roman Bold" w:eastAsiaTheme="minorHAnsi" w:hAnsi="Times New Roman Bold"/>
      <w:b/>
      <w:szCs w:val="22"/>
    </w:rPr>
  </w:style>
  <w:style w:type="table" w:customStyle="1" w:styleId="TableGrid10">
    <w:name w:val="Table Grid1"/>
    <w:basedOn w:val="TableNormal"/>
    <w:next w:val="TableGrid"/>
    <w:uiPriority w:val="39"/>
    <w:rsid w:val="00DF4F0F"/>
    <w:rPr>
      <w:rFonts w:ascii="Cambria" w:eastAsia="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1623">
      <w:bodyDiv w:val="1"/>
      <w:marLeft w:val="0"/>
      <w:marRight w:val="0"/>
      <w:marTop w:val="0"/>
      <w:marBottom w:val="0"/>
      <w:divBdr>
        <w:top w:val="none" w:sz="0" w:space="0" w:color="auto"/>
        <w:left w:val="none" w:sz="0" w:space="0" w:color="auto"/>
        <w:bottom w:val="none" w:sz="0" w:space="0" w:color="auto"/>
        <w:right w:val="none" w:sz="0" w:space="0" w:color="auto"/>
      </w:divBdr>
    </w:div>
    <w:div w:id="153763969">
      <w:bodyDiv w:val="1"/>
      <w:marLeft w:val="0"/>
      <w:marRight w:val="0"/>
      <w:marTop w:val="0"/>
      <w:marBottom w:val="0"/>
      <w:divBdr>
        <w:top w:val="none" w:sz="0" w:space="0" w:color="auto"/>
        <w:left w:val="none" w:sz="0" w:space="0" w:color="auto"/>
        <w:bottom w:val="none" w:sz="0" w:space="0" w:color="auto"/>
        <w:right w:val="none" w:sz="0" w:space="0" w:color="auto"/>
      </w:divBdr>
    </w:div>
    <w:div w:id="197744382">
      <w:bodyDiv w:val="1"/>
      <w:marLeft w:val="0"/>
      <w:marRight w:val="0"/>
      <w:marTop w:val="0"/>
      <w:marBottom w:val="0"/>
      <w:divBdr>
        <w:top w:val="none" w:sz="0" w:space="0" w:color="auto"/>
        <w:left w:val="none" w:sz="0" w:space="0" w:color="auto"/>
        <w:bottom w:val="none" w:sz="0" w:space="0" w:color="auto"/>
        <w:right w:val="none" w:sz="0" w:space="0" w:color="auto"/>
      </w:divBdr>
    </w:div>
    <w:div w:id="269894621">
      <w:bodyDiv w:val="1"/>
      <w:marLeft w:val="0"/>
      <w:marRight w:val="0"/>
      <w:marTop w:val="0"/>
      <w:marBottom w:val="0"/>
      <w:divBdr>
        <w:top w:val="none" w:sz="0" w:space="0" w:color="auto"/>
        <w:left w:val="none" w:sz="0" w:space="0" w:color="auto"/>
        <w:bottom w:val="none" w:sz="0" w:space="0" w:color="auto"/>
        <w:right w:val="none" w:sz="0" w:space="0" w:color="auto"/>
      </w:divBdr>
    </w:div>
    <w:div w:id="428936820">
      <w:bodyDiv w:val="1"/>
      <w:marLeft w:val="0"/>
      <w:marRight w:val="0"/>
      <w:marTop w:val="0"/>
      <w:marBottom w:val="0"/>
      <w:divBdr>
        <w:top w:val="none" w:sz="0" w:space="0" w:color="auto"/>
        <w:left w:val="none" w:sz="0" w:space="0" w:color="auto"/>
        <w:bottom w:val="none" w:sz="0" w:space="0" w:color="auto"/>
        <w:right w:val="none" w:sz="0" w:space="0" w:color="auto"/>
      </w:divBdr>
    </w:div>
    <w:div w:id="465511623">
      <w:bodyDiv w:val="1"/>
      <w:marLeft w:val="0"/>
      <w:marRight w:val="0"/>
      <w:marTop w:val="0"/>
      <w:marBottom w:val="0"/>
      <w:divBdr>
        <w:top w:val="none" w:sz="0" w:space="0" w:color="auto"/>
        <w:left w:val="none" w:sz="0" w:space="0" w:color="auto"/>
        <w:bottom w:val="none" w:sz="0" w:space="0" w:color="auto"/>
        <w:right w:val="none" w:sz="0" w:space="0" w:color="auto"/>
      </w:divBdr>
    </w:div>
    <w:div w:id="637608152">
      <w:bodyDiv w:val="1"/>
      <w:marLeft w:val="0"/>
      <w:marRight w:val="0"/>
      <w:marTop w:val="0"/>
      <w:marBottom w:val="0"/>
      <w:divBdr>
        <w:top w:val="none" w:sz="0" w:space="0" w:color="auto"/>
        <w:left w:val="none" w:sz="0" w:space="0" w:color="auto"/>
        <w:bottom w:val="none" w:sz="0" w:space="0" w:color="auto"/>
        <w:right w:val="none" w:sz="0" w:space="0" w:color="auto"/>
      </w:divBdr>
    </w:div>
    <w:div w:id="734082747">
      <w:bodyDiv w:val="1"/>
      <w:marLeft w:val="0"/>
      <w:marRight w:val="0"/>
      <w:marTop w:val="0"/>
      <w:marBottom w:val="0"/>
      <w:divBdr>
        <w:top w:val="none" w:sz="0" w:space="0" w:color="auto"/>
        <w:left w:val="none" w:sz="0" w:space="0" w:color="auto"/>
        <w:bottom w:val="none" w:sz="0" w:space="0" w:color="auto"/>
        <w:right w:val="none" w:sz="0" w:space="0" w:color="auto"/>
      </w:divBdr>
    </w:div>
    <w:div w:id="962344313">
      <w:bodyDiv w:val="1"/>
      <w:marLeft w:val="0"/>
      <w:marRight w:val="0"/>
      <w:marTop w:val="0"/>
      <w:marBottom w:val="0"/>
      <w:divBdr>
        <w:top w:val="none" w:sz="0" w:space="0" w:color="auto"/>
        <w:left w:val="none" w:sz="0" w:space="0" w:color="auto"/>
        <w:bottom w:val="none" w:sz="0" w:space="0" w:color="auto"/>
        <w:right w:val="none" w:sz="0" w:space="0" w:color="auto"/>
      </w:divBdr>
    </w:div>
    <w:div w:id="1398746110">
      <w:bodyDiv w:val="1"/>
      <w:marLeft w:val="0"/>
      <w:marRight w:val="0"/>
      <w:marTop w:val="0"/>
      <w:marBottom w:val="0"/>
      <w:divBdr>
        <w:top w:val="none" w:sz="0" w:space="0" w:color="auto"/>
        <w:left w:val="none" w:sz="0" w:space="0" w:color="auto"/>
        <w:bottom w:val="none" w:sz="0" w:space="0" w:color="auto"/>
        <w:right w:val="none" w:sz="0" w:space="0" w:color="auto"/>
      </w:divBdr>
    </w:div>
    <w:div w:id="1533035347">
      <w:bodyDiv w:val="1"/>
      <w:marLeft w:val="0"/>
      <w:marRight w:val="0"/>
      <w:marTop w:val="0"/>
      <w:marBottom w:val="0"/>
      <w:divBdr>
        <w:top w:val="none" w:sz="0" w:space="0" w:color="auto"/>
        <w:left w:val="none" w:sz="0" w:space="0" w:color="auto"/>
        <w:bottom w:val="none" w:sz="0" w:space="0" w:color="auto"/>
        <w:right w:val="none" w:sz="0" w:space="0" w:color="auto"/>
      </w:divBdr>
    </w:div>
    <w:div w:id="1611622226">
      <w:bodyDiv w:val="1"/>
      <w:marLeft w:val="0"/>
      <w:marRight w:val="0"/>
      <w:marTop w:val="0"/>
      <w:marBottom w:val="0"/>
      <w:divBdr>
        <w:top w:val="none" w:sz="0" w:space="0" w:color="auto"/>
        <w:left w:val="none" w:sz="0" w:space="0" w:color="auto"/>
        <w:bottom w:val="none" w:sz="0" w:space="0" w:color="auto"/>
        <w:right w:val="none" w:sz="0" w:space="0" w:color="auto"/>
      </w:divBdr>
    </w:div>
    <w:div w:id="1640502212">
      <w:bodyDiv w:val="1"/>
      <w:marLeft w:val="0"/>
      <w:marRight w:val="0"/>
      <w:marTop w:val="0"/>
      <w:marBottom w:val="0"/>
      <w:divBdr>
        <w:top w:val="none" w:sz="0" w:space="0" w:color="auto"/>
        <w:left w:val="none" w:sz="0" w:space="0" w:color="auto"/>
        <w:bottom w:val="none" w:sz="0" w:space="0" w:color="auto"/>
        <w:right w:val="none" w:sz="0" w:space="0" w:color="auto"/>
      </w:divBdr>
    </w:div>
    <w:div w:id="1660772456">
      <w:bodyDiv w:val="1"/>
      <w:marLeft w:val="0"/>
      <w:marRight w:val="0"/>
      <w:marTop w:val="0"/>
      <w:marBottom w:val="0"/>
      <w:divBdr>
        <w:top w:val="none" w:sz="0" w:space="0" w:color="auto"/>
        <w:left w:val="none" w:sz="0" w:space="0" w:color="auto"/>
        <w:bottom w:val="none" w:sz="0" w:space="0" w:color="auto"/>
        <w:right w:val="none" w:sz="0" w:space="0" w:color="auto"/>
      </w:divBdr>
    </w:div>
    <w:div w:id="1682508958">
      <w:bodyDiv w:val="1"/>
      <w:marLeft w:val="0"/>
      <w:marRight w:val="0"/>
      <w:marTop w:val="0"/>
      <w:marBottom w:val="0"/>
      <w:divBdr>
        <w:top w:val="none" w:sz="0" w:space="0" w:color="auto"/>
        <w:left w:val="none" w:sz="0" w:space="0" w:color="auto"/>
        <w:bottom w:val="none" w:sz="0" w:space="0" w:color="auto"/>
        <w:right w:val="none" w:sz="0" w:space="0" w:color="auto"/>
      </w:divBdr>
    </w:div>
    <w:div w:id="1801537587">
      <w:bodyDiv w:val="1"/>
      <w:marLeft w:val="0"/>
      <w:marRight w:val="0"/>
      <w:marTop w:val="0"/>
      <w:marBottom w:val="0"/>
      <w:divBdr>
        <w:top w:val="none" w:sz="0" w:space="0" w:color="auto"/>
        <w:left w:val="none" w:sz="0" w:space="0" w:color="auto"/>
        <w:bottom w:val="none" w:sz="0" w:space="0" w:color="auto"/>
        <w:right w:val="none" w:sz="0" w:space="0" w:color="auto"/>
      </w:divBdr>
    </w:div>
    <w:div w:id="1839149512">
      <w:bodyDiv w:val="1"/>
      <w:marLeft w:val="0"/>
      <w:marRight w:val="0"/>
      <w:marTop w:val="0"/>
      <w:marBottom w:val="0"/>
      <w:divBdr>
        <w:top w:val="none" w:sz="0" w:space="0" w:color="auto"/>
        <w:left w:val="none" w:sz="0" w:space="0" w:color="auto"/>
        <w:bottom w:val="none" w:sz="0" w:space="0" w:color="auto"/>
        <w:right w:val="none" w:sz="0" w:space="0" w:color="auto"/>
      </w:divBdr>
    </w:div>
    <w:div w:id="1881816064">
      <w:bodyDiv w:val="1"/>
      <w:marLeft w:val="0"/>
      <w:marRight w:val="0"/>
      <w:marTop w:val="0"/>
      <w:marBottom w:val="0"/>
      <w:divBdr>
        <w:top w:val="none" w:sz="0" w:space="0" w:color="auto"/>
        <w:left w:val="none" w:sz="0" w:space="0" w:color="auto"/>
        <w:bottom w:val="none" w:sz="0" w:space="0" w:color="auto"/>
        <w:right w:val="none" w:sz="0" w:space="0" w:color="auto"/>
      </w:divBdr>
    </w:div>
    <w:div w:id="1948847155">
      <w:bodyDiv w:val="1"/>
      <w:marLeft w:val="0"/>
      <w:marRight w:val="0"/>
      <w:marTop w:val="0"/>
      <w:marBottom w:val="0"/>
      <w:divBdr>
        <w:top w:val="none" w:sz="0" w:space="0" w:color="auto"/>
        <w:left w:val="none" w:sz="0" w:space="0" w:color="auto"/>
        <w:bottom w:val="none" w:sz="0" w:space="0" w:color="auto"/>
        <w:right w:val="none" w:sz="0" w:space="0" w:color="auto"/>
      </w:divBdr>
    </w:div>
    <w:div w:id="2073039787">
      <w:marLeft w:val="0"/>
      <w:marRight w:val="0"/>
      <w:marTop w:val="0"/>
      <w:marBottom w:val="0"/>
      <w:divBdr>
        <w:top w:val="none" w:sz="0" w:space="0" w:color="auto"/>
        <w:left w:val="none" w:sz="0" w:space="0" w:color="auto"/>
        <w:bottom w:val="none" w:sz="0" w:space="0" w:color="auto"/>
        <w:right w:val="none" w:sz="0" w:space="0" w:color="auto"/>
      </w:divBdr>
      <w:divsChild>
        <w:div w:id="2073039788">
          <w:marLeft w:val="0"/>
          <w:marRight w:val="0"/>
          <w:marTop w:val="0"/>
          <w:marBottom w:val="0"/>
          <w:divBdr>
            <w:top w:val="none" w:sz="0" w:space="0" w:color="auto"/>
            <w:left w:val="none" w:sz="0" w:space="0" w:color="auto"/>
            <w:bottom w:val="none" w:sz="0" w:space="0" w:color="auto"/>
            <w:right w:val="none" w:sz="0" w:space="0" w:color="auto"/>
          </w:divBdr>
        </w:div>
      </w:divsChild>
    </w:div>
    <w:div w:id="2073039790">
      <w:marLeft w:val="0"/>
      <w:marRight w:val="0"/>
      <w:marTop w:val="0"/>
      <w:marBottom w:val="0"/>
      <w:divBdr>
        <w:top w:val="none" w:sz="0" w:space="0" w:color="auto"/>
        <w:left w:val="none" w:sz="0" w:space="0" w:color="auto"/>
        <w:bottom w:val="none" w:sz="0" w:space="0" w:color="auto"/>
        <w:right w:val="none" w:sz="0" w:space="0" w:color="auto"/>
      </w:divBdr>
      <w:divsChild>
        <w:div w:id="2073039789">
          <w:marLeft w:val="0"/>
          <w:marRight w:val="0"/>
          <w:marTop w:val="0"/>
          <w:marBottom w:val="0"/>
          <w:divBdr>
            <w:top w:val="none" w:sz="0" w:space="0" w:color="auto"/>
            <w:left w:val="none" w:sz="0" w:space="0" w:color="auto"/>
            <w:bottom w:val="none" w:sz="0" w:space="0" w:color="auto"/>
            <w:right w:val="none" w:sz="0" w:space="0" w:color="auto"/>
          </w:divBdr>
        </w:div>
      </w:divsChild>
    </w:div>
    <w:div w:id="210907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ifc.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hyperlink" Target="file:///F:/2.%20%20World%20Bank%202017/17.%20Tools%20and%20Templates/NIA/get%20the%20address%20once%20it%20is%20published"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policies.worldbank.org/sites/ppf3/PPFDocuments/Forms/DispPage.aspx?docid=400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224160A1C49D47910A8081C2670436" ma:contentTypeVersion="11" ma:contentTypeDescription="Create a new document." ma:contentTypeScope="" ma:versionID="6ec4ee5f0af4d5b99474523b6b66c361">
  <xsd:schema xmlns:xsd="http://www.w3.org/2001/XMLSchema" xmlns:xs="http://www.w3.org/2001/XMLSchema" xmlns:p="http://schemas.microsoft.com/office/2006/metadata/properties" xmlns:ns2="510bfd91-9f56-4096-be2f-d5878a0bdc50" xmlns:ns3="2a965387-0272-4dd9-b11f-423753277a10" xmlns:ns4="f4a705c8-af2b-47f3-91fd-25de7d9a66c4" targetNamespace="http://schemas.microsoft.com/office/2006/metadata/properties" ma:root="true" ma:fieldsID="9881735a2a963b7bb3557de4f517e31c" ns2:_="" ns3:_="" ns4:_="">
    <xsd:import namespace="510bfd91-9f56-4096-be2f-d5878a0bdc50"/>
    <xsd:import namespace="2a965387-0272-4dd9-b11f-423753277a10"/>
    <xsd:import namespace="f4a705c8-af2b-47f3-91fd-25de7d9a66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4: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0bfd91-9f56-4096-be2f-d5878a0bdc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5387-0272-4dd9-b11f-423753277a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a705c8-af2b-47f3-91fd-25de7d9a66c4" elementFormDefault="qualified">
    <xsd:import namespace="http://schemas.microsoft.com/office/2006/documentManagement/types"/>
    <xsd:import namespace="http://schemas.microsoft.com/office/infopath/2007/PartnerControls"/>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E2B06-3E52-42EA-98BD-17D13F5A01CA}">
  <ds:schemaRefs>
    <ds:schemaRef ds:uri="http://schemas.microsoft.com/sharepoint/v3/contenttype/forms"/>
  </ds:schemaRefs>
</ds:datastoreItem>
</file>

<file path=customXml/itemProps2.xml><?xml version="1.0" encoding="utf-8"?>
<ds:datastoreItem xmlns:ds="http://schemas.openxmlformats.org/officeDocument/2006/customXml" ds:itemID="{DE90B810-D8FF-44A0-B10A-B1BFE5197342}">
  <ds:schemaRefs>
    <ds:schemaRef ds:uri="http://schemas.openxmlformats.org/officeDocument/2006/bibliography"/>
  </ds:schemaRefs>
</ds:datastoreItem>
</file>

<file path=customXml/itemProps3.xml><?xml version="1.0" encoding="utf-8"?>
<ds:datastoreItem xmlns:ds="http://schemas.openxmlformats.org/officeDocument/2006/customXml" ds:itemID="{FFFD4758-F11F-45B9-83EF-897589BC68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490D93-0509-40DC-9AC7-9245C236EA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0bfd91-9f56-4096-be2f-d5878a0bdc50"/>
    <ds:schemaRef ds:uri="2a965387-0272-4dd9-b11f-423753277a10"/>
    <ds:schemaRef ds:uri="f4a705c8-af2b-47f3-91fd-25de7d9a66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82</Pages>
  <Words>20901</Words>
  <Characters>119139</Characters>
  <Application>Microsoft Office Word</Application>
  <DocSecurity>0</DocSecurity>
  <PresentationFormat>15|.DOCX</PresentationFormat>
  <Lines>992</Lines>
  <Paragraphs>279</Paragraphs>
  <ScaleCrop>false</ScaleCrop>
  <HeadingPairs>
    <vt:vector size="2" baseType="variant">
      <vt:variant>
        <vt:lpstr>Title</vt:lpstr>
      </vt:variant>
      <vt:variant>
        <vt:i4>1</vt:i4>
      </vt:variant>
    </vt:vector>
  </HeadingPairs>
  <TitlesOfParts>
    <vt:vector size="1" baseType="lpstr">
      <vt:lpstr>SMG RFP Template (00816532-5).DOCX</vt:lpstr>
    </vt:vector>
  </TitlesOfParts>
  <Company/>
  <LinksUpToDate>false</LinksUpToDate>
  <CharactersWithSpaces>139761</CharactersWithSpaces>
  <SharedDoc>false</SharedDoc>
  <HLinks>
    <vt:vector size="414" baseType="variant">
      <vt:variant>
        <vt:i4>6422570</vt:i4>
      </vt:variant>
      <vt:variant>
        <vt:i4>708</vt:i4>
      </vt:variant>
      <vt:variant>
        <vt:i4>0</vt:i4>
      </vt:variant>
      <vt:variant>
        <vt:i4>5</vt:i4>
      </vt:variant>
      <vt:variant>
        <vt:lpwstr>F:\2.  World Bank 2017\17. Tools and Templates\NIA\get the address once it is published</vt:lpwstr>
      </vt:variant>
      <vt:variant>
        <vt:lpwstr/>
      </vt:variant>
      <vt:variant>
        <vt:i4>65615</vt:i4>
      </vt:variant>
      <vt:variant>
        <vt:i4>705</vt:i4>
      </vt:variant>
      <vt:variant>
        <vt:i4>0</vt:i4>
      </vt:variant>
      <vt:variant>
        <vt:i4>5</vt:i4>
      </vt:variant>
      <vt:variant>
        <vt:lpwstr>https://policies.worldbank.org/sites/ppf3/PPFDocuments/Forms/DispPage.aspx?docid=4005</vt:lpwstr>
      </vt:variant>
      <vt:variant>
        <vt:lpwstr/>
      </vt:variant>
      <vt:variant>
        <vt:i4>1376305</vt:i4>
      </vt:variant>
      <vt:variant>
        <vt:i4>392</vt:i4>
      </vt:variant>
      <vt:variant>
        <vt:i4>0</vt:i4>
      </vt:variant>
      <vt:variant>
        <vt:i4>5</vt:i4>
      </vt:variant>
      <vt:variant>
        <vt:lpwstr/>
      </vt:variant>
      <vt:variant>
        <vt:lpwstr>_Toc106902698</vt:lpwstr>
      </vt:variant>
      <vt:variant>
        <vt:i4>1376305</vt:i4>
      </vt:variant>
      <vt:variant>
        <vt:i4>386</vt:i4>
      </vt:variant>
      <vt:variant>
        <vt:i4>0</vt:i4>
      </vt:variant>
      <vt:variant>
        <vt:i4>5</vt:i4>
      </vt:variant>
      <vt:variant>
        <vt:lpwstr/>
      </vt:variant>
      <vt:variant>
        <vt:lpwstr>_Toc106902697</vt:lpwstr>
      </vt:variant>
      <vt:variant>
        <vt:i4>1376305</vt:i4>
      </vt:variant>
      <vt:variant>
        <vt:i4>380</vt:i4>
      </vt:variant>
      <vt:variant>
        <vt:i4>0</vt:i4>
      </vt:variant>
      <vt:variant>
        <vt:i4>5</vt:i4>
      </vt:variant>
      <vt:variant>
        <vt:lpwstr/>
      </vt:variant>
      <vt:variant>
        <vt:lpwstr>_Toc106902696</vt:lpwstr>
      </vt:variant>
      <vt:variant>
        <vt:i4>1376305</vt:i4>
      </vt:variant>
      <vt:variant>
        <vt:i4>374</vt:i4>
      </vt:variant>
      <vt:variant>
        <vt:i4>0</vt:i4>
      </vt:variant>
      <vt:variant>
        <vt:i4>5</vt:i4>
      </vt:variant>
      <vt:variant>
        <vt:lpwstr/>
      </vt:variant>
      <vt:variant>
        <vt:lpwstr>_Toc106902695</vt:lpwstr>
      </vt:variant>
      <vt:variant>
        <vt:i4>1376305</vt:i4>
      </vt:variant>
      <vt:variant>
        <vt:i4>368</vt:i4>
      </vt:variant>
      <vt:variant>
        <vt:i4>0</vt:i4>
      </vt:variant>
      <vt:variant>
        <vt:i4>5</vt:i4>
      </vt:variant>
      <vt:variant>
        <vt:lpwstr/>
      </vt:variant>
      <vt:variant>
        <vt:lpwstr>_Toc106902694</vt:lpwstr>
      </vt:variant>
      <vt:variant>
        <vt:i4>1376305</vt:i4>
      </vt:variant>
      <vt:variant>
        <vt:i4>362</vt:i4>
      </vt:variant>
      <vt:variant>
        <vt:i4>0</vt:i4>
      </vt:variant>
      <vt:variant>
        <vt:i4>5</vt:i4>
      </vt:variant>
      <vt:variant>
        <vt:lpwstr/>
      </vt:variant>
      <vt:variant>
        <vt:lpwstr>_Toc106902693</vt:lpwstr>
      </vt:variant>
      <vt:variant>
        <vt:i4>1376305</vt:i4>
      </vt:variant>
      <vt:variant>
        <vt:i4>356</vt:i4>
      </vt:variant>
      <vt:variant>
        <vt:i4>0</vt:i4>
      </vt:variant>
      <vt:variant>
        <vt:i4>5</vt:i4>
      </vt:variant>
      <vt:variant>
        <vt:lpwstr/>
      </vt:variant>
      <vt:variant>
        <vt:lpwstr>_Toc106902692</vt:lpwstr>
      </vt:variant>
      <vt:variant>
        <vt:i4>1376305</vt:i4>
      </vt:variant>
      <vt:variant>
        <vt:i4>350</vt:i4>
      </vt:variant>
      <vt:variant>
        <vt:i4>0</vt:i4>
      </vt:variant>
      <vt:variant>
        <vt:i4>5</vt:i4>
      </vt:variant>
      <vt:variant>
        <vt:lpwstr/>
      </vt:variant>
      <vt:variant>
        <vt:lpwstr>_Toc106902691</vt:lpwstr>
      </vt:variant>
      <vt:variant>
        <vt:i4>1376305</vt:i4>
      </vt:variant>
      <vt:variant>
        <vt:i4>344</vt:i4>
      </vt:variant>
      <vt:variant>
        <vt:i4>0</vt:i4>
      </vt:variant>
      <vt:variant>
        <vt:i4>5</vt:i4>
      </vt:variant>
      <vt:variant>
        <vt:lpwstr/>
      </vt:variant>
      <vt:variant>
        <vt:lpwstr>_Toc106902690</vt:lpwstr>
      </vt:variant>
      <vt:variant>
        <vt:i4>1310769</vt:i4>
      </vt:variant>
      <vt:variant>
        <vt:i4>338</vt:i4>
      </vt:variant>
      <vt:variant>
        <vt:i4>0</vt:i4>
      </vt:variant>
      <vt:variant>
        <vt:i4>5</vt:i4>
      </vt:variant>
      <vt:variant>
        <vt:lpwstr/>
      </vt:variant>
      <vt:variant>
        <vt:lpwstr>_Toc106902689</vt:lpwstr>
      </vt:variant>
      <vt:variant>
        <vt:i4>1310769</vt:i4>
      </vt:variant>
      <vt:variant>
        <vt:i4>332</vt:i4>
      </vt:variant>
      <vt:variant>
        <vt:i4>0</vt:i4>
      </vt:variant>
      <vt:variant>
        <vt:i4>5</vt:i4>
      </vt:variant>
      <vt:variant>
        <vt:lpwstr/>
      </vt:variant>
      <vt:variant>
        <vt:lpwstr>_Toc106902688</vt:lpwstr>
      </vt:variant>
      <vt:variant>
        <vt:i4>1310769</vt:i4>
      </vt:variant>
      <vt:variant>
        <vt:i4>326</vt:i4>
      </vt:variant>
      <vt:variant>
        <vt:i4>0</vt:i4>
      </vt:variant>
      <vt:variant>
        <vt:i4>5</vt:i4>
      </vt:variant>
      <vt:variant>
        <vt:lpwstr/>
      </vt:variant>
      <vt:variant>
        <vt:lpwstr>_Toc106902687</vt:lpwstr>
      </vt:variant>
      <vt:variant>
        <vt:i4>1310769</vt:i4>
      </vt:variant>
      <vt:variant>
        <vt:i4>320</vt:i4>
      </vt:variant>
      <vt:variant>
        <vt:i4>0</vt:i4>
      </vt:variant>
      <vt:variant>
        <vt:i4>5</vt:i4>
      </vt:variant>
      <vt:variant>
        <vt:lpwstr/>
      </vt:variant>
      <vt:variant>
        <vt:lpwstr>_Toc106902686</vt:lpwstr>
      </vt:variant>
      <vt:variant>
        <vt:i4>1310769</vt:i4>
      </vt:variant>
      <vt:variant>
        <vt:i4>314</vt:i4>
      </vt:variant>
      <vt:variant>
        <vt:i4>0</vt:i4>
      </vt:variant>
      <vt:variant>
        <vt:i4>5</vt:i4>
      </vt:variant>
      <vt:variant>
        <vt:lpwstr/>
      </vt:variant>
      <vt:variant>
        <vt:lpwstr>_Toc106902685</vt:lpwstr>
      </vt:variant>
      <vt:variant>
        <vt:i4>1310769</vt:i4>
      </vt:variant>
      <vt:variant>
        <vt:i4>308</vt:i4>
      </vt:variant>
      <vt:variant>
        <vt:i4>0</vt:i4>
      </vt:variant>
      <vt:variant>
        <vt:i4>5</vt:i4>
      </vt:variant>
      <vt:variant>
        <vt:lpwstr/>
      </vt:variant>
      <vt:variant>
        <vt:lpwstr>_Toc106902684</vt:lpwstr>
      </vt:variant>
      <vt:variant>
        <vt:i4>1310769</vt:i4>
      </vt:variant>
      <vt:variant>
        <vt:i4>302</vt:i4>
      </vt:variant>
      <vt:variant>
        <vt:i4>0</vt:i4>
      </vt:variant>
      <vt:variant>
        <vt:i4>5</vt:i4>
      </vt:variant>
      <vt:variant>
        <vt:lpwstr/>
      </vt:variant>
      <vt:variant>
        <vt:lpwstr>_Toc106902683</vt:lpwstr>
      </vt:variant>
      <vt:variant>
        <vt:i4>1310769</vt:i4>
      </vt:variant>
      <vt:variant>
        <vt:i4>296</vt:i4>
      </vt:variant>
      <vt:variant>
        <vt:i4>0</vt:i4>
      </vt:variant>
      <vt:variant>
        <vt:i4>5</vt:i4>
      </vt:variant>
      <vt:variant>
        <vt:lpwstr/>
      </vt:variant>
      <vt:variant>
        <vt:lpwstr>_Toc106902682</vt:lpwstr>
      </vt:variant>
      <vt:variant>
        <vt:i4>1310769</vt:i4>
      </vt:variant>
      <vt:variant>
        <vt:i4>290</vt:i4>
      </vt:variant>
      <vt:variant>
        <vt:i4>0</vt:i4>
      </vt:variant>
      <vt:variant>
        <vt:i4>5</vt:i4>
      </vt:variant>
      <vt:variant>
        <vt:lpwstr/>
      </vt:variant>
      <vt:variant>
        <vt:lpwstr>_Toc106902681</vt:lpwstr>
      </vt:variant>
      <vt:variant>
        <vt:i4>1310769</vt:i4>
      </vt:variant>
      <vt:variant>
        <vt:i4>284</vt:i4>
      </vt:variant>
      <vt:variant>
        <vt:i4>0</vt:i4>
      </vt:variant>
      <vt:variant>
        <vt:i4>5</vt:i4>
      </vt:variant>
      <vt:variant>
        <vt:lpwstr/>
      </vt:variant>
      <vt:variant>
        <vt:lpwstr>_Toc106902680</vt:lpwstr>
      </vt:variant>
      <vt:variant>
        <vt:i4>1769521</vt:i4>
      </vt:variant>
      <vt:variant>
        <vt:i4>278</vt:i4>
      </vt:variant>
      <vt:variant>
        <vt:i4>0</vt:i4>
      </vt:variant>
      <vt:variant>
        <vt:i4>5</vt:i4>
      </vt:variant>
      <vt:variant>
        <vt:lpwstr/>
      </vt:variant>
      <vt:variant>
        <vt:lpwstr>_Toc106902679</vt:lpwstr>
      </vt:variant>
      <vt:variant>
        <vt:i4>1769521</vt:i4>
      </vt:variant>
      <vt:variant>
        <vt:i4>272</vt:i4>
      </vt:variant>
      <vt:variant>
        <vt:i4>0</vt:i4>
      </vt:variant>
      <vt:variant>
        <vt:i4>5</vt:i4>
      </vt:variant>
      <vt:variant>
        <vt:lpwstr/>
      </vt:variant>
      <vt:variant>
        <vt:lpwstr>_Toc106902678</vt:lpwstr>
      </vt:variant>
      <vt:variant>
        <vt:i4>1769521</vt:i4>
      </vt:variant>
      <vt:variant>
        <vt:i4>266</vt:i4>
      </vt:variant>
      <vt:variant>
        <vt:i4>0</vt:i4>
      </vt:variant>
      <vt:variant>
        <vt:i4>5</vt:i4>
      </vt:variant>
      <vt:variant>
        <vt:lpwstr/>
      </vt:variant>
      <vt:variant>
        <vt:lpwstr>_Toc106902677</vt:lpwstr>
      </vt:variant>
      <vt:variant>
        <vt:i4>1769521</vt:i4>
      </vt:variant>
      <vt:variant>
        <vt:i4>260</vt:i4>
      </vt:variant>
      <vt:variant>
        <vt:i4>0</vt:i4>
      </vt:variant>
      <vt:variant>
        <vt:i4>5</vt:i4>
      </vt:variant>
      <vt:variant>
        <vt:lpwstr/>
      </vt:variant>
      <vt:variant>
        <vt:lpwstr>_Toc106902676</vt:lpwstr>
      </vt:variant>
      <vt:variant>
        <vt:i4>1769521</vt:i4>
      </vt:variant>
      <vt:variant>
        <vt:i4>254</vt:i4>
      </vt:variant>
      <vt:variant>
        <vt:i4>0</vt:i4>
      </vt:variant>
      <vt:variant>
        <vt:i4>5</vt:i4>
      </vt:variant>
      <vt:variant>
        <vt:lpwstr/>
      </vt:variant>
      <vt:variant>
        <vt:lpwstr>_Toc106902675</vt:lpwstr>
      </vt:variant>
      <vt:variant>
        <vt:i4>1769521</vt:i4>
      </vt:variant>
      <vt:variant>
        <vt:i4>248</vt:i4>
      </vt:variant>
      <vt:variant>
        <vt:i4>0</vt:i4>
      </vt:variant>
      <vt:variant>
        <vt:i4>5</vt:i4>
      </vt:variant>
      <vt:variant>
        <vt:lpwstr/>
      </vt:variant>
      <vt:variant>
        <vt:lpwstr>_Toc106902674</vt:lpwstr>
      </vt:variant>
      <vt:variant>
        <vt:i4>1769521</vt:i4>
      </vt:variant>
      <vt:variant>
        <vt:i4>242</vt:i4>
      </vt:variant>
      <vt:variant>
        <vt:i4>0</vt:i4>
      </vt:variant>
      <vt:variant>
        <vt:i4>5</vt:i4>
      </vt:variant>
      <vt:variant>
        <vt:lpwstr/>
      </vt:variant>
      <vt:variant>
        <vt:lpwstr>_Toc106902673</vt:lpwstr>
      </vt:variant>
      <vt:variant>
        <vt:i4>1769521</vt:i4>
      </vt:variant>
      <vt:variant>
        <vt:i4>236</vt:i4>
      </vt:variant>
      <vt:variant>
        <vt:i4>0</vt:i4>
      </vt:variant>
      <vt:variant>
        <vt:i4>5</vt:i4>
      </vt:variant>
      <vt:variant>
        <vt:lpwstr/>
      </vt:variant>
      <vt:variant>
        <vt:lpwstr>_Toc106902672</vt:lpwstr>
      </vt:variant>
      <vt:variant>
        <vt:i4>1769521</vt:i4>
      </vt:variant>
      <vt:variant>
        <vt:i4>230</vt:i4>
      </vt:variant>
      <vt:variant>
        <vt:i4>0</vt:i4>
      </vt:variant>
      <vt:variant>
        <vt:i4>5</vt:i4>
      </vt:variant>
      <vt:variant>
        <vt:lpwstr/>
      </vt:variant>
      <vt:variant>
        <vt:lpwstr>_Toc106902671</vt:lpwstr>
      </vt:variant>
      <vt:variant>
        <vt:i4>1769521</vt:i4>
      </vt:variant>
      <vt:variant>
        <vt:i4>224</vt:i4>
      </vt:variant>
      <vt:variant>
        <vt:i4>0</vt:i4>
      </vt:variant>
      <vt:variant>
        <vt:i4>5</vt:i4>
      </vt:variant>
      <vt:variant>
        <vt:lpwstr/>
      </vt:variant>
      <vt:variant>
        <vt:lpwstr>_Toc106902670</vt:lpwstr>
      </vt:variant>
      <vt:variant>
        <vt:i4>1703985</vt:i4>
      </vt:variant>
      <vt:variant>
        <vt:i4>218</vt:i4>
      </vt:variant>
      <vt:variant>
        <vt:i4>0</vt:i4>
      </vt:variant>
      <vt:variant>
        <vt:i4>5</vt:i4>
      </vt:variant>
      <vt:variant>
        <vt:lpwstr/>
      </vt:variant>
      <vt:variant>
        <vt:lpwstr>_Toc106902669</vt:lpwstr>
      </vt:variant>
      <vt:variant>
        <vt:i4>1703985</vt:i4>
      </vt:variant>
      <vt:variant>
        <vt:i4>212</vt:i4>
      </vt:variant>
      <vt:variant>
        <vt:i4>0</vt:i4>
      </vt:variant>
      <vt:variant>
        <vt:i4>5</vt:i4>
      </vt:variant>
      <vt:variant>
        <vt:lpwstr/>
      </vt:variant>
      <vt:variant>
        <vt:lpwstr>_Toc106902668</vt:lpwstr>
      </vt:variant>
      <vt:variant>
        <vt:i4>1703985</vt:i4>
      </vt:variant>
      <vt:variant>
        <vt:i4>206</vt:i4>
      </vt:variant>
      <vt:variant>
        <vt:i4>0</vt:i4>
      </vt:variant>
      <vt:variant>
        <vt:i4>5</vt:i4>
      </vt:variant>
      <vt:variant>
        <vt:lpwstr/>
      </vt:variant>
      <vt:variant>
        <vt:lpwstr>_Toc106902667</vt:lpwstr>
      </vt:variant>
      <vt:variant>
        <vt:i4>1703985</vt:i4>
      </vt:variant>
      <vt:variant>
        <vt:i4>200</vt:i4>
      </vt:variant>
      <vt:variant>
        <vt:i4>0</vt:i4>
      </vt:variant>
      <vt:variant>
        <vt:i4>5</vt:i4>
      </vt:variant>
      <vt:variant>
        <vt:lpwstr/>
      </vt:variant>
      <vt:variant>
        <vt:lpwstr>_Toc106902666</vt:lpwstr>
      </vt:variant>
      <vt:variant>
        <vt:i4>1703985</vt:i4>
      </vt:variant>
      <vt:variant>
        <vt:i4>194</vt:i4>
      </vt:variant>
      <vt:variant>
        <vt:i4>0</vt:i4>
      </vt:variant>
      <vt:variant>
        <vt:i4>5</vt:i4>
      </vt:variant>
      <vt:variant>
        <vt:lpwstr/>
      </vt:variant>
      <vt:variant>
        <vt:lpwstr>_Toc106902665</vt:lpwstr>
      </vt:variant>
      <vt:variant>
        <vt:i4>1703985</vt:i4>
      </vt:variant>
      <vt:variant>
        <vt:i4>188</vt:i4>
      </vt:variant>
      <vt:variant>
        <vt:i4>0</vt:i4>
      </vt:variant>
      <vt:variant>
        <vt:i4>5</vt:i4>
      </vt:variant>
      <vt:variant>
        <vt:lpwstr/>
      </vt:variant>
      <vt:variant>
        <vt:lpwstr>_Toc106902664</vt:lpwstr>
      </vt:variant>
      <vt:variant>
        <vt:i4>1703985</vt:i4>
      </vt:variant>
      <vt:variant>
        <vt:i4>182</vt:i4>
      </vt:variant>
      <vt:variant>
        <vt:i4>0</vt:i4>
      </vt:variant>
      <vt:variant>
        <vt:i4>5</vt:i4>
      </vt:variant>
      <vt:variant>
        <vt:lpwstr/>
      </vt:variant>
      <vt:variant>
        <vt:lpwstr>_Toc106902663</vt:lpwstr>
      </vt:variant>
      <vt:variant>
        <vt:i4>1703985</vt:i4>
      </vt:variant>
      <vt:variant>
        <vt:i4>176</vt:i4>
      </vt:variant>
      <vt:variant>
        <vt:i4>0</vt:i4>
      </vt:variant>
      <vt:variant>
        <vt:i4>5</vt:i4>
      </vt:variant>
      <vt:variant>
        <vt:lpwstr/>
      </vt:variant>
      <vt:variant>
        <vt:lpwstr>_Toc106902662</vt:lpwstr>
      </vt:variant>
      <vt:variant>
        <vt:i4>1703985</vt:i4>
      </vt:variant>
      <vt:variant>
        <vt:i4>170</vt:i4>
      </vt:variant>
      <vt:variant>
        <vt:i4>0</vt:i4>
      </vt:variant>
      <vt:variant>
        <vt:i4>5</vt:i4>
      </vt:variant>
      <vt:variant>
        <vt:lpwstr/>
      </vt:variant>
      <vt:variant>
        <vt:lpwstr>_Toc106902661</vt:lpwstr>
      </vt:variant>
      <vt:variant>
        <vt:i4>1703985</vt:i4>
      </vt:variant>
      <vt:variant>
        <vt:i4>164</vt:i4>
      </vt:variant>
      <vt:variant>
        <vt:i4>0</vt:i4>
      </vt:variant>
      <vt:variant>
        <vt:i4>5</vt:i4>
      </vt:variant>
      <vt:variant>
        <vt:lpwstr/>
      </vt:variant>
      <vt:variant>
        <vt:lpwstr>_Toc106902660</vt:lpwstr>
      </vt:variant>
      <vt:variant>
        <vt:i4>1638449</vt:i4>
      </vt:variant>
      <vt:variant>
        <vt:i4>158</vt:i4>
      </vt:variant>
      <vt:variant>
        <vt:i4>0</vt:i4>
      </vt:variant>
      <vt:variant>
        <vt:i4>5</vt:i4>
      </vt:variant>
      <vt:variant>
        <vt:lpwstr/>
      </vt:variant>
      <vt:variant>
        <vt:lpwstr>_Toc106902659</vt:lpwstr>
      </vt:variant>
      <vt:variant>
        <vt:i4>1638449</vt:i4>
      </vt:variant>
      <vt:variant>
        <vt:i4>152</vt:i4>
      </vt:variant>
      <vt:variant>
        <vt:i4>0</vt:i4>
      </vt:variant>
      <vt:variant>
        <vt:i4>5</vt:i4>
      </vt:variant>
      <vt:variant>
        <vt:lpwstr/>
      </vt:variant>
      <vt:variant>
        <vt:lpwstr>_Toc106902658</vt:lpwstr>
      </vt:variant>
      <vt:variant>
        <vt:i4>1638449</vt:i4>
      </vt:variant>
      <vt:variant>
        <vt:i4>146</vt:i4>
      </vt:variant>
      <vt:variant>
        <vt:i4>0</vt:i4>
      </vt:variant>
      <vt:variant>
        <vt:i4>5</vt:i4>
      </vt:variant>
      <vt:variant>
        <vt:lpwstr/>
      </vt:variant>
      <vt:variant>
        <vt:lpwstr>_Toc106902657</vt:lpwstr>
      </vt:variant>
      <vt:variant>
        <vt:i4>1638449</vt:i4>
      </vt:variant>
      <vt:variant>
        <vt:i4>140</vt:i4>
      </vt:variant>
      <vt:variant>
        <vt:i4>0</vt:i4>
      </vt:variant>
      <vt:variant>
        <vt:i4>5</vt:i4>
      </vt:variant>
      <vt:variant>
        <vt:lpwstr/>
      </vt:variant>
      <vt:variant>
        <vt:lpwstr>_Toc106902656</vt:lpwstr>
      </vt:variant>
      <vt:variant>
        <vt:i4>1638449</vt:i4>
      </vt:variant>
      <vt:variant>
        <vt:i4>134</vt:i4>
      </vt:variant>
      <vt:variant>
        <vt:i4>0</vt:i4>
      </vt:variant>
      <vt:variant>
        <vt:i4>5</vt:i4>
      </vt:variant>
      <vt:variant>
        <vt:lpwstr/>
      </vt:variant>
      <vt:variant>
        <vt:lpwstr>_Toc106902655</vt:lpwstr>
      </vt:variant>
      <vt:variant>
        <vt:i4>1638449</vt:i4>
      </vt:variant>
      <vt:variant>
        <vt:i4>128</vt:i4>
      </vt:variant>
      <vt:variant>
        <vt:i4>0</vt:i4>
      </vt:variant>
      <vt:variant>
        <vt:i4>5</vt:i4>
      </vt:variant>
      <vt:variant>
        <vt:lpwstr/>
      </vt:variant>
      <vt:variant>
        <vt:lpwstr>_Toc106902654</vt:lpwstr>
      </vt:variant>
      <vt:variant>
        <vt:i4>1638449</vt:i4>
      </vt:variant>
      <vt:variant>
        <vt:i4>122</vt:i4>
      </vt:variant>
      <vt:variant>
        <vt:i4>0</vt:i4>
      </vt:variant>
      <vt:variant>
        <vt:i4>5</vt:i4>
      </vt:variant>
      <vt:variant>
        <vt:lpwstr/>
      </vt:variant>
      <vt:variant>
        <vt:lpwstr>_Toc106902653</vt:lpwstr>
      </vt:variant>
      <vt:variant>
        <vt:i4>1638449</vt:i4>
      </vt:variant>
      <vt:variant>
        <vt:i4>116</vt:i4>
      </vt:variant>
      <vt:variant>
        <vt:i4>0</vt:i4>
      </vt:variant>
      <vt:variant>
        <vt:i4>5</vt:i4>
      </vt:variant>
      <vt:variant>
        <vt:lpwstr/>
      </vt:variant>
      <vt:variant>
        <vt:lpwstr>_Toc106902652</vt:lpwstr>
      </vt:variant>
      <vt:variant>
        <vt:i4>1638449</vt:i4>
      </vt:variant>
      <vt:variant>
        <vt:i4>110</vt:i4>
      </vt:variant>
      <vt:variant>
        <vt:i4>0</vt:i4>
      </vt:variant>
      <vt:variant>
        <vt:i4>5</vt:i4>
      </vt:variant>
      <vt:variant>
        <vt:lpwstr/>
      </vt:variant>
      <vt:variant>
        <vt:lpwstr>_Toc106902651</vt:lpwstr>
      </vt:variant>
      <vt:variant>
        <vt:i4>1638449</vt:i4>
      </vt:variant>
      <vt:variant>
        <vt:i4>104</vt:i4>
      </vt:variant>
      <vt:variant>
        <vt:i4>0</vt:i4>
      </vt:variant>
      <vt:variant>
        <vt:i4>5</vt:i4>
      </vt:variant>
      <vt:variant>
        <vt:lpwstr/>
      </vt:variant>
      <vt:variant>
        <vt:lpwstr>_Toc106902650</vt:lpwstr>
      </vt:variant>
      <vt:variant>
        <vt:i4>1572913</vt:i4>
      </vt:variant>
      <vt:variant>
        <vt:i4>98</vt:i4>
      </vt:variant>
      <vt:variant>
        <vt:i4>0</vt:i4>
      </vt:variant>
      <vt:variant>
        <vt:i4>5</vt:i4>
      </vt:variant>
      <vt:variant>
        <vt:lpwstr/>
      </vt:variant>
      <vt:variant>
        <vt:lpwstr>_Toc106902649</vt:lpwstr>
      </vt:variant>
      <vt:variant>
        <vt:i4>1572913</vt:i4>
      </vt:variant>
      <vt:variant>
        <vt:i4>92</vt:i4>
      </vt:variant>
      <vt:variant>
        <vt:i4>0</vt:i4>
      </vt:variant>
      <vt:variant>
        <vt:i4>5</vt:i4>
      </vt:variant>
      <vt:variant>
        <vt:lpwstr/>
      </vt:variant>
      <vt:variant>
        <vt:lpwstr>_Toc106902648</vt:lpwstr>
      </vt:variant>
      <vt:variant>
        <vt:i4>1572913</vt:i4>
      </vt:variant>
      <vt:variant>
        <vt:i4>86</vt:i4>
      </vt:variant>
      <vt:variant>
        <vt:i4>0</vt:i4>
      </vt:variant>
      <vt:variant>
        <vt:i4>5</vt:i4>
      </vt:variant>
      <vt:variant>
        <vt:lpwstr/>
      </vt:variant>
      <vt:variant>
        <vt:lpwstr>_Toc106902647</vt:lpwstr>
      </vt:variant>
      <vt:variant>
        <vt:i4>1572913</vt:i4>
      </vt:variant>
      <vt:variant>
        <vt:i4>80</vt:i4>
      </vt:variant>
      <vt:variant>
        <vt:i4>0</vt:i4>
      </vt:variant>
      <vt:variant>
        <vt:i4>5</vt:i4>
      </vt:variant>
      <vt:variant>
        <vt:lpwstr/>
      </vt:variant>
      <vt:variant>
        <vt:lpwstr>_Toc106902646</vt:lpwstr>
      </vt:variant>
      <vt:variant>
        <vt:i4>1572913</vt:i4>
      </vt:variant>
      <vt:variant>
        <vt:i4>74</vt:i4>
      </vt:variant>
      <vt:variant>
        <vt:i4>0</vt:i4>
      </vt:variant>
      <vt:variant>
        <vt:i4>5</vt:i4>
      </vt:variant>
      <vt:variant>
        <vt:lpwstr/>
      </vt:variant>
      <vt:variant>
        <vt:lpwstr>_Toc106902645</vt:lpwstr>
      </vt:variant>
      <vt:variant>
        <vt:i4>1572913</vt:i4>
      </vt:variant>
      <vt:variant>
        <vt:i4>68</vt:i4>
      </vt:variant>
      <vt:variant>
        <vt:i4>0</vt:i4>
      </vt:variant>
      <vt:variant>
        <vt:i4>5</vt:i4>
      </vt:variant>
      <vt:variant>
        <vt:lpwstr/>
      </vt:variant>
      <vt:variant>
        <vt:lpwstr>_Toc106902644</vt:lpwstr>
      </vt:variant>
      <vt:variant>
        <vt:i4>1572913</vt:i4>
      </vt:variant>
      <vt:variant>
        <vt:i4>62</vt:i4>
      </vt:variant>
      <vt:variant>
        <vt:i4>0</vt:i4>
      </vt:variant>
      <vt:variant>
        <vt:i4>5</vt:i4>
      </vt:variant>
      <vt:variant>
        <vt:lpwstr/>
      </vt:variant>
      <vt:variant>
        <vt:lpwstr>_Toc106902643</vt:lpwstr>
      </vt:variant>
      <vt:variant>
        <vt:i4>1572913</vt:i4>
      </vt:variant>
      <vt:variant>
        <vt:i4>56</vt:i4>
      </vt:variant>
      <vt:variant>
        <vt:i4>0</vt:i4>
      </vt:variant>
      <vt:variant>
        <vt:i4>5</vt:i4>
      </vt:variant>
      <vt:variant>
        <vt:lpwstr/>
      </vt:variant>
      <vt:variant>
        <vt:lpwstr>_Toc106902642</vt:lpwstr>
      </vt:variant>
      <vt:variant>
        <vt:i4>1572913</vt:i4>
      </vt:variant>
      <vt:variant>
        <vt:i4>50</vt:i4>
      </vt:variant>
      <vt:variant>
        <vt:i4>0</vt:i4>
      </vt:variant>
      <vt:variant>
        <vt:i4>5</vt:i4>
      </vt:variant>
      <vt:variant>
        <vt:lpwstr/>
      </vt:variant>
      <vt:variant>
        <vt:lpwstr>_Toc106902641</vt:lpwstr>
      </vt:variant>
      <vt:variant>
        <vt:i4>1572913</vt:i4>
      </vt:variant>
      <vt:variant>
        <vt:i4>44</vt:i4>
      </vt:variant>
      <vt:variant>
        <vt:i4>0</vt:i4>
      </vt:variant>
      <vt:variant>
        <vt:i4>5</vt:i4>
      </vt:variant>
      <vt:variant>
        <vt:lpwstr/>
      </vt:variant>
      <vt:variant>
        <vt:lpwstr>_Toc106902640</vt:lpwstr>
      </vt:variant>
      <vt:variant>
        <vt:i4>2031665</vt:i4>
      </vt:variant>
      <vt:variant>
        <vt:i4>38</vt:i4>
      </vt:variant>
      <vt:variant>
        <vt:i4>0</vt:i4>
      </vt:variant>
      <vt:variant>
        <vt:i4>5</vt:i4>
      </vt:variant>
      <vt:variant>
        <vt:lpwstr/>
      </vt:variant>
      <vt:variant>
        <vt:lpwstr>_Toc106902639</vt:lpwstr>
      </vt:variant>
      <vt:variant>
        <vt:i4>2031665</vt:i4>
      </vt:variant>
      <vt:variant>
        <vt:i4>32</vt:i4>
      </vt:variant>
      <vt:variant>
        <vt:i4>0</vt:i4>
      </vt:variant>
      <vt:variant>
        <vt:i4>5</vt:i4>
      </vt:variant>
      <vt:variant>
        <vt:lpwstr/>
      </vt:variant>
      <vt:variant>
        <vt:lpwstr>_Toc106902638</vt:lpwstr>
      </vt:variant>
      <vt:variant>
        <vt:i4>2031665</vt:i4>
      </vt:variant>
      <vt:variant>
        <vt:i4>26</vt:i4>
      </vt:variant>
      <vt:variant>
        <vt:i4>0</vt:i4>
      </vt:variant>
      <vt:variant>
        <vt:i4>5</vt:i4>
      </vt:variant>
      <vt:variant>
        <vt:lpwstr/>
      </vt:variant>
      <vt:variant>
        <vt:lpwstr>_Toc106902637</vt:lpwstr>
      </vt:variant>
      <vt:variant>
        <vt:i4>2031665</vt:i4>
      </vt:variant>
      <vt:variant>
        <vt:i4>20</vt:i4>
      </vt:variant>
      <vt:variant>
        <vt:i4>0</vt:i4>
      </vt:variant>
      <vt:variant>
        <vt:i4>5</vt:i4>
      </vt:variant>
      <vt:variant>
        <vt:lpwstr/>
      </vt:variant>
      <vt:variant>
        <vt:lpwstr>_Toc106902636</vt:lpwstr>
      </vt:variant>
      <vt:variant>
        <vt:i4>2031665</vt:i4>
      </vt:variant>
      <vt:variant>
        <vt:i4>14</vt:i4>
      </vt:variant>
      <vt:variant>
        <vt:i4>0</vt:i4>
      </vt:variant>
      <vt:variant>
        <vt:i4>5</vt:i4>
      </vt:variant>
      <vt:variant>
        <vt:lpwstr/>
      </vt:variant>
      <vt:variant>
        <vt:lpwstr>_Toc106902635</vt:lpwstr>
      </vt:variant>
      <vt:variant>
        <vt:i4>2031665</vt:i4>
      </vt:variant>
      <vt:variant>
        <vt:i4>8</vt:i4>
      </vt:variant>
      <vt:variant>
        <vt:i4>0</vt:i4>
      </vt:variant>
      <vt:variant>
        <vt:i4>5</vt:i4>
      </vt:variant>
      <vt:variant>
        <vt:lpwstr/>
      </vt:variant>
      <vt:variant>
        <vt:lpwstr>_Toc106902634</vt:lpwstr>
      </vt:variant>
      <vt:variant>
        <vt:i4>6029379</vt:i4>
      </vt:variant>
      <vt:variant>
        <vt:i4>3</vt:i4>
      </vt:variant>
      <vt:variant>
        <vt:i4>0</vt:i4>
      </vt:variant>
      <vt:variant>
        <vt:i4>5</vt:i4>
      </vt:variant>
      <vt:variant>
        <vt:lpwstr>http://www.arei.org/</vt:lpwstr>
      </vt:variant>
      <vt:variant>
        <vt:lpwstr/>
      </vt:variant>
      <vt:variant>
        <vt:i4>2687082</vt:i4>
      </vt:variant>
      <vt:variant>
        <vt:i4>0</vt:i4>
      </vt:variant>
      <vt:variant>
        <vt:i4>0</vt:i4>
      </vt:variant>
      <vt:variant>
        <vt:i4>5</vt:i4>
      </vt:variant>
      <vt:variant>
        <vt:lpwstr>http://www.if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G RFP Template (00816532-5).DOCX</dc:title>
  <dc:subject>00816532-5</dc:subject>
  <dc:creator>Veronique Gubser</dc:creator>
  <cp:keywords/>
  <cp:lastModifiedBy>Ingy Helmy</cp:lastModifiedBy>
  <cp:revision>94</cp:revision>
  <dcterms:created xsi:type="dcterms:W3CDTF">2022-05-21T08:28:00Z</dcterms:created>
  <dcterms:modified xsi:type="dcterms:W3CDTF">2022-07-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0017217</vt:lpwstr>
  </property>
  <property fmtid="{D5CDD505-2E9C-101B-9397-08002B2CF9AE}" pid="3" name="cpClientMatter">
    <vt:lpwstr>0017217-0000388</vt:lpwstr>
  </property>
  <property fmtid="{D5CDD505-2E9C-101B-9397-08002B2CF9AE}" pid="4" name="cpCombinedRef">
    <vt:lpwstr>0017217-0000388 ABU:2524389.4B</vt:lpwstr>
  </property>
  <property fmtid="{D5CDD505-2E9C-101B-9397-08002B2CF9AE}" pid="5" name="cpDocRef">
    <vt:lpwstr>ABU:2524389.4B</vt:lpwstr>
  </property>
  <property fmtid="{D5CDD505-2E9C-101B-9397-08002B2CF9AE}" pid="6" name="Matter">
    <vt:lpwstr>0000388</vt:lpwstr>
  </property>
  <property fmtid="{D5CDD505-2E9C-101B-9397-08002B2CF9AE}" pid="7" name="ContentTypeId">
    <vt:lpwstr>0x010100F3224160A1C49D47910A8081C2670436</vt:lpwstr>
  </property>
  <property fmtid="{D5CDD505-2E9C-101B-9397-08002B2CF9AE}" pid="8" name="UserDate">
    <vt:lpwstr>28/03/2022 11:49:19</vt:lpwstr>
  </property>
</Properties>
</file>